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header9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header10.xml" ContentType="application/vnd.openxmlformats-officedocument.wordprocessingml.header+xml"/>
  <Override PartName="/word/header11.xml" ContentType="application/vnd.openxmlformats-officedocument.wordprocessingml.header+xml"/>
  <Override PartName="/word/footer5.xml" ContentType="application/vnd.openxmlformats-officedocument.wordprocessingml.footer+xml"/>
  <Override PartName="/word/header12.xml" ContentType="application/vnd.openxmlformats-officedocument.wordprocessingml.head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CA03126" w14:textId="77777777" w:rsidR="00352B56" w:rsidRDefault="00352B56" w:rsidP="00352B56">
      <w:pPr>
        <w:spacing w:after="0" w:line="240" w:lineRule="auto"/>
        <w:contextualSpacing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/START LETTER/</w:t>
      </w:r>
    </w:p>
    <w:p w14:paraId="36083533" w14:textId="13B4D275" w:rsidR="00CA5C80" w:rsidRPr="005842AA" w:rsidRDefault="00CA5C80" w:rsidP="001E3CB4">
      <w:pPr>
        <w:pStyle w:val="Testopreformattato"/>
        <w:snapToGrid w:val="0"/>
        <w:jc w:val="center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n. 1</w:t>
      </w:r>
    </w:p>
    <w:p w14:paraId="73EDB0E7" w14:textId="77777777" w:rsidR="00CA5C80" w:rsidRPr="005842AA" w:rsidRDefault="00CA5C80" w:rsidP="001E3CB4">
      <w:pPr>
        <w:pStyle w:val="Testopreformattato"/>
        <w:snapToGrid w:val="0"/>
        <w:jc w:val="center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5 settembre 1617, L’Aia (cc. 1r-4v)</w:t>
      </w:r>
    </w:p>
    <w:p w14:paraId="00A883C9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</w:p>
    <w:p w14:paraId="5BD45EDB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/ 1r / </w:t>
      </w:r>
    </w:p>
    <w:p w14:paraId="7D47D12C" w14:textId="78B478A3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Prima </w:t>
      </w:r>
      <w:r w:rsidR="0019702A" w:rsidRPr="005842AA">
        <w:rPr>
          <w:rFonts w:ascii="Times New Roman" w:hAnsi="Times New Roman" w:cs="Times New Roman"/>
          <w:sz w:val="24"/>
          <w:szCs w:val="24"/>
        </w:rPr>
        <w:t>|</w:t>
      </w:r>
    </w:p>
    <w:p w14:paraId="47307394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</w:p>
    <w:p w14:paraId="28CED281" w14:textId="77777777" w:rsidR="00CA5C80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Serenissimo Principe | </w:t>
      </w:r>
    </w:p>
    <w:p w14:paraId="64A2646B" w14:textId="77777777" w:rsidR="002E374E" w:rsidRPr="005842AA" w:rsidRDefault="002E374E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</w:p>
    <w:p w14:paraId="216E5B42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havendo ricevute le lettere della Serenità vostra de’ 18 del mese passato | con l’avviso del buon successo alle militie di vostra Serenità nel campo in | Friuli, et nei Carsi lo communicai al signor principe Mauritio, che | lo sentì con particolar gusto mi disse, che se ne rallegrava, et | sperava anco maggiori progressi. Ha mostrato gran desiderio, | che vostra Serenità s’impatronisca della piazza di Gradisca, et mi | ricercò s’ella era ben assediata, ch’era necessario l’accostar-|segli più che fosse possibile con buoni forti, et buone trincere | et in particolar fortificar dall’una, et l’altra parte il ponte | che passa il Lisonzo, et che unisce le forze della Republica | insieme, et andò discorrendo in maniera con haver il | disegno in mano, che ben mostrò desiderio, che tutto passasse | con frutto di vostra Serenità. | </w:t>
      </w:r>
    </w:p>
    <w:p w14:paraId="21AFB5E4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Del Conte da sé non mi diceva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1"/>
      </w:r>
      <w:r w:rsidRPr="005842AA">
        <w:rPr>
          <w:rFonts w:ascii="Times New Roman" w:hAnsi="Times New Roman" w:cs="Times New Roman"/>
          <w:sz w:val="24"/>
          <w:szCs w:val="24"/>
        </w:rPr>
        <w:t xml:space="preserve"> alcuna cosa. Promosso disse, che non | haveva havuto alcun avviso da lui, et diede segno, che | haverebbe inteso volontieri, che le sue lettere che scrisse al | primo del passato fossero arrivate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2"/>
      </w:r>
      <w:r w:rsidRPr="005842AA">
        <w:rPr>
          <w:rFonts w:ascii="Times New Roman" w:hAnsi="Times New Roman" w:cs="Times New Roman"/>
          <w:sz w:val="24"/>
          <w:szCs w:val="24"/>
        </w:rPr>
        <w:t xml:space="preserve">. Io dissi, che erano | gionte; ma non serviva il tempo della risposta dal campo | né l’Eccellenza sua aggiunse altro. | </w:t>
      </w:r>
    </w:p>
    <w:p w14:paraId="6CE1A72B" w14:textId="04617258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Se ben si conferma, che ’l Conte habbi ad esser di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3"/>
      </w:r>
      <w:r w:rsidRPr="005842AA">
        <w:rPr>
          <w:rFonts w:ascii="Times New Roman" w:hAnsi="Times New Roman" w:cs="Times New Roman"/>
          <w:sz w:val="24"/>
          <w:szCs w:val="24"/>
        </w:rPr>
        <w:t xml:space="preserve"> ritorno qui | per la fine del presente mese (che non è laudato) nondimeno | si spera, che si accommodi a continuar in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4"/>
      </w:r>
      <w:r w:rsidRPr="005842AA">
        <w:rPr>
          <w:rFonts w:ascii="Times New Roman" w:hAnsi="Times New Roman" w:cs="Times New Roman"/>
          <w:sz w:val="24"/>
          <w:szCs w:val="24"/>
        </w:rPr>
        <w:t xml:space="preserve"> quel servitio. | Molti de’ soldati hanno fatto scriver, che resteranno | appresso vostra Serenità, et che desidererebbono, che ivi fossero |</w:t>
      </w:r>
      <w:r w:rsidR="00C458E1" w:rsidRPr="005842A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7D7176E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/ 1v / </w:t>
      </w:r>
    </w:p>
    <w:p w14:paraId="01AAA5B7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ancor le loro mogli. Segno che amano il servitio, et non gli spiace | il Paese, et si laudano grandemente del posto, nel quale sono | al presente. | </w:t>
      </w:r>
    </w:p>
    <w:p w14:paraId="0AA40D4A" w14:textId="7A608063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Non devo a questo proposito lasciar di significar alla Serenità vostra | quello, che m’è stato detto dal signor Brin di Gheldria, et è | che ’l signor Westerool pur di Gheldria deputato anc’egli | nell’assemblea de’ signori Stati Generali si duole grandemente | che essendo successa costì o poco discosto di Venetia | la morte di un suo figliolo, ch’era passato a quel servitio | col Wassonhoven sia stata negata sepoltura al corpo in | luoco sacro non</w:t>
      </w:r>
      <w:r w:rsidR="00286C5F" w:rsidRPr="005842AA">
        <w:rPr>
          <w:rFonts w:ascii="Times New Roman" w:hAnsi="Times New Roman" w:cs="Times New Roman"/>
          <w:sz w:val="24"/>
          <w:szCs w:val="24"/>
        </w:rPr>
        <w:t xml:space="preserve"> </w:t>
      </w:r>
      <w:r w:rsidRPr="005842AA">
        <w:rPr>
          <w:rFonts w:ascii="Times New Roman" w:hAnsi="Times New Roman" w:cs="Times New Roman"/>
          <w:sz w:val="24"/>
          <w:szCs w:val="24"/>
        </w:rPr>
        <w:t xml:space="preserve">ostante, che si habbi fatta ogni maggior | instanza, et offerta di denari. Aggiunse il Brin che ciò | era contra l’accordato, quando si lasciorono partir le genti | da questi </w:t>
      </w:r>
      <w:r w:rsidR="00092686" w:rsidRPr="005842AA">
        <w:rPr>
          <w:rFonts w:ascii="Times New Roman" w:hAnsi="Times New Roman" w:cs="Times New Roman"/>
          <w:sz w:val="24"/>
          <w:szCs w:val="24"/>
        </w:rPr>
        <w:t>p</w:t>
      </w:r>
      <w:r w:rsidRPr="005842AA">
        <w:rPr>
          <w:rFonts w:ascii="Times New Roman" w:hAnsi="Times New Roman" w:cs="Times New Roman"/>
          <w:sz w:val="24"/>
          <w:szCs w:val="24"/>
        </w:rPr>
        <w:t>aesi al servitio di vostra Serenità. Io risposi, che mi spiaceva | dell’accidente; ma che non vi era occasione alcuna d’indoglienza | contro la serenissima Republica mentre nello Stato di lei, né in alcun | altro d’Italia è permesso l’interramento de’ corpi in luoco | sacro di altre persone che della religione, che ivi si professa, | che pur praticano tante genti della religione riformata | in Venetia per loro negotii, et non vi è stato mai questo compianto | perché si sa il costume. Ripigliò ma che doverà esser de’ | nostri corpi? Bisognerà bene se facessimo aleanza insieme | con la serenissima Republica si pensi bene dal canto nostro, come | havemo ad esser contenti, et come la Republica haverà a sodisfarci |</w:t>
      </w:r>
      <w:r w:rsidR="00C458E1" w:rsidRPr="005842A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29E7F04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/ 2r / </w:t>
      </w:r>
    </w:p>
    <w:p w14:paraId="257B9097" w14:textId="2F5410A1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in questo particolare perché non si potrebbe star così. Noi qui | non riguardaressimo di sepelir un catholico romano nei nostri | cimiterii, et lo accompagnaressimo, l’habbiamo anco fatto | coll’agente </w:t>
      </w:r>
      <w:r w:rsidRPr="005842AA">
        <w:rPr>
          <w:rFonts w:ascii="Times New Roman" w:hAnsi="Times New Roman" w:cs="Times New Roman"/>
          <w:sz w:val="24"/>
          <w:szCs w:val="24"/>
        </w:rPr>
        <w:lastRenderedPageBreak/>
        <w:t>del re di Marocco, et pur quello era giudeo | et io risposi, che dove è l’uso non si può negar l’osservanza | ma dove non si accostumano, et non sono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5"/>
      </w:r>
      <w:r w:rsidRPr="005842AA">
        <w:rPr>
          <w:rFonts w:ascii="Times New Roman" w:hAnsi="Times New Roman" w:cs="Times New Roman"/>
          <w:sz w:val="24"/>
          <w:szCs w:val="24"/>
        </w:rPr>
        <w:t xml:space="preserve"> permesse certe cose | bisognava haver patienza, et caminar con quei metodi | che sono proprii; che non credevo che fosse stato negato | interramento al detto cavalliere; ma ben, che non si sarà | fatto in luoco, et cimiterio sacro proprio a noi. Non | replicò altro se non, che credeva certo, che ciò fosse | espresso particolarmente nel capitulato col signor conte Gio. Ernesto | et dicendogli c[re]di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6"/>
      </w:r>
      <w:r w:rsidRPr="005842AA">
        <w:rPr>
          <w:rFonts w:ascii="Times New Roman" w:hAnsi="Times New Roman" w:cs="Times New Roman"/>
          <w:sz w:val="24"/>
          <w:szCs w:val="24"/>
        </w:rPr>
        <w:t xml:space="preserve"> non, rispose, et però tanto più si | pensarebbe di qua, et doverebbe anco la serenissima Republica | pensarvi. Quando serenissimo Principe vostra Serenità sentisse | di stringer aleanza con questi </w:t>
      </w:r>
      <w:r w:rsidR="001D70E5" w:rsidRPr="005842AA">
        <w:rPr>
          <w:rFonts w:ascii="Times New Roman" w:hAnsi="Times New Roman" w:cs="Times New Roman"/>
          <w:sz w:val="24"/>
          <w:szCs w:val="24"/>
        </w:rPr>
        <w:t>st</w:t>
      </w:r>
      <w:r w:rsidRPr="005842AA">
        <w:rPr>
          <w:rFonts w:ascii="Times New Roman" w:hAnsi="Times New Roman" w:cs="Times New Roman"/>
          <w:sz w:val="24"/>
          <w:szCs w:val="24"/>
        </w:rPr>
        <w:t>ati questo è punto | sopra il quale la prudenza sua può ben comprender | che si farà reflesso, et si proporrà per uno degl’arti-|coli principali, che li corpi habbino ad esser sepeliti | in luochi sacri; ma credo bene, che si contenterebbono | di una piazza a parte in luoco decente, come mi par | che si accostumi con altri anco della religione riformata. | Non lasciando anco di riverentemente dirle, che a proposito | di questo incontro si è di più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7"/>
      </w:r>
      <w:r w:rsidRPr="005842AA">
        <w:rPr>
          <w:rFonts w:ascii="Times New Roman" w:hAnsi="Times New Roman" w:cs="Times New Roman"/>
          <w:sz w:val="24"/>
          <w:szCs w:val="24"/>
        </w:rPr>
        <w:t xml:space="preserve"> messo a campo essersi osservato |</w:t>
      </w:r>
      <w:r w:rsidR="00C458E1" w:rsidRPr="005842A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066BABD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/ 2v / </w:t>
      </w:r>
    </w:p>
    <w:p w14:paraId="50169BE2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niente meno col Wassonhoven, il che tutto ho stimato degno della | notitia della Serenità vostra. | </w:t>
      </w:r>
    </w:p>
    <w:p w14:paraId="0E6701EC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Sabbato, che mi trovai col signor Principe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8"/>
      </w:r>
      <w:r w:rsidRPr="005842AA">
        <w:rPr>
          <w:rFonts w:ascii="Times New Roman" w:hAnsi="Times New Roman" w:cs="Times New Roman"/>
          <w:sz w:val="24"/>
          <w:szCs w:val="24"/>
        </w:rPr>
        <w:t xml:space="preserve"> mi confermò le levate | che si facevano in Alemagna, et questa mattina, che l’ho veduto | per saper il certo dell’avviso, che si haveva sentito di certa | rotta data da’ corsari a’ Spagnuoli, come intenderà la | Serenità vostra m’ha riconfermate le medesime levate del baron | d’Anolt, del conte di Fristimbergh, et altri, et il baron | di Kessel mi scrive, che hanno havuta la piazza | mostra nell’Alsatia. Anco da Brusseles ho li medesimi | avvisi, et il Pasini mi dice confermarsi che siano per | Germania; ma che il Re catholico esborsi il denaro | il che fa congieturare, c[h]e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9"/>
      </w:r>
      <w:r w:rsidRPr="005842AA">
        <w:rPr>
          <w:rFonts w:ascii="Times New Roman" w:hAnsi="Times New Roman" w:cs="Times New Roman"/>
          <w:sz w:val="24"/>
          <w:szCs w:val="24"/>
        </w:rPr>
        <w:t xml:space="preserve"> serviranno per il re di | Bohemia. | </w:t>
      </w:r>
    </w:p>
    <w:p w14:paraId="20C185E4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Quello che scrissi riverentemente alla Serenità vostra la passata settimana | haver inteso dal baron di Kessel ho avviso dal | Pasini esser successo, che don Pietro facesse molti giorni | sono l’instanza di haver li 25 huomini per compagnia | et fu avanti la resa di Vercelli; et gli fu risposto | che era impossibile il sodisfarlo senza gran pregiudizio | di sue Altezze ma che volendo si sarebbono levati di nuovo | 4000 fanti, et 600 cavalli; et fu quand’io scrissi | che havevo inteso, che si vociferava, che si dovesse | far nuova levata per Italia. | </w:t>
      </w:r>
    </w:p>
    <w:p w14:paraId="3B3A366C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/ 3r / </w:t>
      </w:r>
    </w:p>
    <w:p w14:paraId="4346A8B9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Ho inteso, che ’l duca Giulio uno de’ fratelli del duca di Wir-|tembergh habbi havuta carica di 4000 fanti, et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10"/>
      </w:r>
      <w:r w:rsidRPr="005842AA">
        <w:rPr>
          <w:rFonts w:ascii="Times New Roman" w:hAnsi="Times New Roman" w:cs="Times New Roman"/>
          <w:sz w:val="24"/>
          <w:szCs w:val="24"/>
        </w:rPr>
        <w:t xml:space="preserve"> | cinquecento cavalli dall’arciduca Ferdinando; che ’l fratello | non gliel’haveva potuto impedire per essersi ultimamente egli et | li fratelli parteggiati; ma che si credeva però, che per | quest’anno non farebbe la levata. | </w:t>
      </w:r>
    </w:p>
    <w:p w14:paraId="08C392BC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L’ambasciator di Francia, ch’è a Brusseles publica per fatta la pace | in Italia, et l’assicura per certissima; et qui si promettono | il medesimo venendo scritto essersene molto alle strette; | ma qui si teme, che la Francia vogli necessitar il signor | duca di Savoia a condescender a qualche partito | non molto proprio al suo, et al commune servitio | della libertà d’Italia. | </w:t>
      </w:r>
    </w:p>
    <w:p w14:paraId="51E0DB63" w14:textId="5F7696D5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Il signor di Monthou arrivato ad Heidelbergh ha scritto, che | ivi trovava l’ordinaria buona dispositione, ch’era | per passar al duca di Sassonia; ma temeva grandemente | che ’l congresso dell’Imperatore et delli arciduchi havessero | contaminato quel Principe, in maniera, che non se ne | potesse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11"/>
      </w:r>
      <w:r w:rsidRPr="005842AA">
        <w:rPr>
          <w:rFonts w:ascii="Times New Roman" w:hAnsi="Times New Roman" w:cs="Times New Roman"/>
          <w:sz w:val="24"/>
          <w:szCs w:val="24"/>
        </w:rPr>
        <w:t xml:space="preserve"> prometter per sua Altezza alcun frutto, che però | non poteva far di meno di essequire. Altro non | aggiunge del particolar del congresso sudetto, se non | quanto si è tentato di matrimonio tra la vedova | duchessa di Sassonia, et il re Ferdinando non | ostante l’impedimento della religione dal </w:t>
      </w:r>
      <w:r w:rsidRPr="005842AA">
        <w:rPr>
          <w:rFonts w:ascii="Times New Roman" w:hAnsi="Times New Roman" w:cs="Times New Roman"/>
          <w:sz w:val="24"/>
          <w:szCs w:val="24"/>
        </w:rPr>
        <w:lastRenderedPageBreak/>
        <w:t>canto |</w:t>
      </w:r>
      <w:r w:rsidR="00C458E1" w:rsidRPr="005842A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A4D3B6F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/ 3v / </w:t>
      </w:r>
    </w:p>
    <w:p w14:paraId="3FEDDC54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di lei: perché tutto si faceva per obligar il re di Danimarca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12"/>
      </w:r>
      <w:r w:rsidRPr="005842AA">
        <w:rPr>
          <w:rFonts w:ascii="Times New Roman" w:hAnsi="Times New Roman" w:cs="Times New Roman"/>
          <w:sz w:val="24"/>
          <w:szCs w:val="24"/>
        </w:rPr>
        <w:t xml:space="preserve"> | fratello, et il re d’Inghilterra et il duca di Bransvich | che hanno le sorelle; ma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13"/>
      </w:r>
      <w:r w:rsidRPr="005842AA">
        <w:rPr>
          <w:rFonts w:ascii="Times New Roman" w:hAnsi="Times New Roman" w:cs="Times New Roman"/>
          <w:sz w:val="24"/>
          <w:szCs w:val="24"/>
        </w:rPr>
        <w:t xml:space="preserve"> maggiori, et più fondati particolari | haverà di già vostra Serenità havuti dal proprio luoco. | </w:t>
      </w:r>
    </w:p>
    <w:p w14:paraId="232A558A" w14:textId="67D50CD1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Hieri per via di Amsterdam si è qui inteso, che una buona | mano de’ vasselli de’ corsari uniti con altri di Barbaria | del v</w:t>
      </w:r>
      <w:r w:rsidR="0098592E">
        <w:rPr>
          <w:rFonts w:ascii="Times New Roman" w:hAnsi="Times New Roman" w:cs="Times New Roman"/>
          <w:sz w:val="24"/>
          <w:szCs w:val="24"/>
        </w:rPr>
        <w:t>ice</w:t>
      </w:r>
      <w:r w:rsidRPr="005842AA">
        <w:rPr>
          <w:rFonts w:ascii="Times New Roman" w:hAnsi="Times New Roman" w:cs="Times New Roman"/>
          <w:sz w:val="24"/>
          <w:szCs w:val="24"/>
        </w:rPr>
        <w:t xml:space="preserve"> re d</w:t>
      </w:r>
      <w:r w:rsidR="00BA4656" w:rsidRPr="005842AA">
        <w:rPr>
          <w:rFonts w:ascii="Times New Roman" w:hAnsi="Times New Roman" w:cs="Times New Roman"/>
          <w:sz w:val="24"/>
          <w:szCs w:val="24"/>
        </w:rPr>
        <w:t>’</w:t>
      </w:r>
      <w:r w:rsidRPr="005842AA">
        <w:rPr>
          <w:rFonts w:ascii="Times New Roman" w:hAnsi="Times New Roman" w:cs="Times New Roman"/>
          <w:sz w:val="24"/>
          <w:szCs w:val="24"/>
        </w:rPr>
        <w:t xml:space="preserve">Algieri habbino incontrato </w:t>
      </w:r>
      <w:r w:rsidR="005631FE" w:rsidRPr="005842AA">
        <w:rPr>
          <w:rFonts w:ascii="Times New Roman" w:hAnsi="Times New Roman" w:cs="Times New Roman"/>
          <w:sz w:val="24"/>
          <w:szCs w:val="24"/>
        </w:rPr>
        <w:t>1</w:t>
      </w:r>
      <w:r w:rsidRPr="005842AA">
        <w:rPr>
          <w:rFonts w:ascii="Times New Roman" w:hAnsi="Times New Roman" w:cs="Times New Roman"/>
          <w:sz w:val="24"/>
          <w:szCs w:val="24"/>
        </w:rPr>
        <w:t>[….]</w:t>
      </w:r>
      <w:r w:rsidRPr="005842AA">
        <w:rPr>
          <w:rStyle w:val="FootnoteReference"/>
          <w:rFonts w:ascii="Times New Roman" w:hAnsi="Times New Roman" w:cs="Times New Roman"/>
          <w:color w:val="FF0000"/>
          <w:sz w:val="24"/>
          <w:szCs w:val="24"/>
        </w:rPr>
        <w:footnoteReference w:id="14"/>
      </w:r>
      <w:r w:rsidRPr="005842AA">
        <w:rPr>
          <w:rFonts w:ascii="Times New Roman" w:hAnsi="Times New Roman" w:cs="Times New Roman"/>
          <w:sz w:val="24"/>
          <w:szCs w:val="24"/>
        </w:rPr>
        <w:t xml:space="preserve"> navi | di questi </w:t>
      </w:r>
      <w:r w:rsidR="00092686" w:rsidRPr="005842AA">
        <w:rPr>
          <w:rFonts w:ascii="Times New Roman" w:hAnsi="Times New Roman" w:cs="Times New Roman"/>
          <w:sz w:val="24"/>
          <w:szCs w:val="24"/>
        </w:rPr>
        <w:t>p</w:t>
      </w:r>
      <w:r w:rsidRPr="005842AA">
        <w:rPr>
          <w:rFonts w:ascii="Times New Roman" w:hAnsi="Times New Roman" w:cs="Times New Roman"/>
          <w:sz w:val="24"/>
          <w:szCs w:val="24"/>
        </w:rPr>
        <w:t>aesi di quelle che furono già arrestate | dal re di Spagna. Sopra le quali vi era la condotta | dicono di più di tre milla fanti spagnoli destinati | per Italia, tre di essi vasselli sono stati gettati a fondo | un’altra parte di essi sono stati tagliati a pezzi, | et fatti schiavi da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15"/>
      </w:r>
      <w:r w:rsidRPr="005842AA">
        <w:rPr>
          <w:rFonts w:ascii="Times New Roman" w:hAnsi="Times New Roman" w:cs="Times New Roman"/>
          <w:sz w:val="24"/>
          <w:szCs w:val="24"/>
        </w:rPr>
        <w:t xml:space="preserve"> mille quattrocento: il contento | è stato grandissimo di questo avviso, che mi fu detto | particolarmente da sua Eccellenza; ma se sarà vera la sudetta | rotta vostra Serenità ne haverà maggiori particolari da altra | parte. Qui è tenuto per verissimo perché anco il desiderio | ha parte nel prestar la credenza. Gratie etc. | </w:t>
      </w:r>
    </w:p>
    <w:p w14:paraId="2A204C80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</w:p>
    <w:p w14:paraId="34239B46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Dall’Haya a’ 5 settembre 1617 | </w:t>
      </w:r>
    </w:p>
    <w:p w14:paraId="55089EED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di vostra Serenità | </w:t>
      </w:r>
    </w:p>
    <w:p w14:paraId="46C5C369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humilissimo, et devotissimo servitore | </w:t>
      </w:r>
    </w:p>
    <w:p w14:paraId="2BE680C4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Christofforo Suriano | </w:t>
      </w:r>
    </w:p>
    <w:p w14:paraId="44E6AF14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</w:p>
    <w:p w14:paraId="60D75DDE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/ 4r / </w:t>
      </w:r>
    </w:p>
    <w:p w14:paraId="4138F20D" w14:textId="0370B95A" w:rsidR="00CA5C80" w:rsidRPr="005842AA" w:rsidRDefault="00783F39" w:rsidP="001E3CB4">
      <w:pPr>
        <w:pStyle w:val="Testopreformattato"/>
        <w:snapToGrid w:val="0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783F39">
        <w:rPr>
          <w:rFonts w:ascii="Times New Roman" w:hAnsi="Times New Roman" w:cs="Times New Roman"/>
          <w:b/>
          <w:bCs/>
          <w:sz w:val="24"/>
          <w:szCs w:val="24"/>
        </w:rPr>
        <w:t>Blank page</w:t>
      </w:r>
    </w:p>
    <w:p w14:paraId="40AAC5D9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</w:p>
    <w:p w14:paraId="7274E999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/ 4v / </w:t>
      </w:r>
    </w:p>
    <w:p w14:paraId="0A3295A3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Al serenissimo principe di Venetia |</w:t>
      </w:r>
    </w:p>
    <w:p w14:paraId="51A335DA" w14:textId="3E84F528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prima </w:t>
      </w:r>
      <w:r w:rsidR="0019702A" w:rsidRPr="005842AA">
        <w:rPr>
          <w:rFonts w:ascii="Times New Roman" w:hAnsi="Times New Roman" w:cs="Times New Roman"/>
          <w:sz w:val="24"/>
          <w:szCs w:val="24"/>
        </w:rPr>
        <w:t>|</w:t>
      </w:r>
    </w:p>
    <w:p w14:paraId="7D55C967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</w:p>
    <w:p w14:paraId="5F1C731F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5842AA">
        <w:rPr>
          <w:rFonts w:ascii="Times New Roman" w:hAnsi="Times New Roman" w:cs="Times New Roman"/>
          <w:i/>
          <w:iCs/>
          <w:sz w:val="24"/>
          <w:szCs w:val="24"/>
        </w:rPr>
        <w:t>Sigilli</w:t>
      </w:r>
    </w:p>
    <w:p w14:paraId="61794C18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p w14:paraId="594CBFD5" w14:textId="2EB80558" w:rsidR="00E60365" w:rsidRPr="005842AA" w:rsidRDefault="00E60365" w:rsidP="001E3CB4">
      <w:pPr>
        <w:pStyle w:val="Testopreformattato"/>
        <w:snapToGrid w:val="0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5842AA">
        <w:rPr>
          <w:rFonts w:ascii="Times New Roman" w:hAnsi="Times New Roman" w:cs="Times New Roman"/>
          <w:i/>
          <w:iCs/>
          <w:sz w:val="24"/>
          <w:szCs w:val="24"/>
        </w:rPr>
        <w:t>Regesto antico</w:t>
      </w:r>
    </w:p>
    <w:p w14:paraId="05691AC6" w14:textId="7C90C7C5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4vC /</w:t>
      </w:r>
    </w:p>
    <w:p w14:paraId="2C34E08B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5 settembre 1617 ricevute 20 detto | </w:t>
      </w:r>
    </w:p>
    <w:p w14:paraId="0396FA55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Segretario Surian dall’Haia |</w:t>
      </w:r>
    </w:p>
    <w:p w14:paraId="520E4D71" w14:textId="60EF206C" w:rsidR="00CA5C80" w:rsidRPr="004F305C" w:rsidRDefault="003C3A9A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4F305C">
        <w:rPr>
          <w:rFonts w:ascii="Times New Roman" w:hAnsi="Times New Roman" w:cs="Times New Roman"/>
          <w:sz w:val="24"/>
          <w:szCs w:val="24"/>
          <w:lang w:val="en-GB"/>
        </w:rPr>
        <w:t>p</w:t>
      </w:r>
      <w:r w:rsidR="00CA5C80" w:rsidRPr="004F305C">
        <w:rPr>
          <w:rFonts w:ascii="Times New Roman" w:hAnsi="Times New Roman" w:cs="Times New Roman"/>
          <w:sz w:val="24"/>
          <w:szCs w:val="24"/>
          <w:lang w:val="en-GB"/>
        </w:rPr>
        <w:t>rima |</w:t>
      </w:r>
    </w:p>
    <w:p w14:paraId="09BDDB98" w14:textId="77777777" w:rsidR="00CA5C80" w:rsidRPr="004F305C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14:paraId="3817AA27" w14:textId="11B4D7EF" w:rsidR="00CA5C80" w:rsidRPr="004F305C" w:rsidRDefault="00772885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4F305C">
        <w:rPr>
          <w:rFonts w:ascii="Times New Roman" w:hAnsi="Times New Roman" w:cs="Times New Roman"/>
          <w:sz w:val="24"/>
          <w:szCs w:val="24"/>
          <w:lang w:val="en-GB"/>
        </w:rPr>
        <w:t>L. C. R. |</w:t>
      </w:r>
      <w:r w:rsidRPr="004F305C">
        <w:rPr>
          <w:rFonts w:ascii="Times New Roman" w:hAnsi="Times New Roman" w:cs="Times New Roman"/>
          <w:sz w:val="24"/>
          <w:szCs w:val="24"/>
          <w:lang w:val="en-GB"/>
        </w:rPr>
        <w:br w:type="page"/>
      </w:r>
    </w:p>
    <w:p w14:paraId="581497A6" w14:textId="77777777" w:rsidR="00352B56" w:rsidRPr="004F305C" w:rsidRDefault="00352B56" w:rsidP="00352B56">
      <w:pPr>
        <w:spacing w:after="0" w:line="240" w:lineRule="auto"/>
        <w:contextualSpacing/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</w:pPr>
      <w:r w:rsidRPr="004F305C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  <w:lastRenderedPageBreak/>
        <w:t>/START LETTER/</w:t>
      </w:r>
    </w:p>
    <w:p w14:paraId="30879A9A" w14:textId="77777777" w:rsidR="00CA5C80" w:rsidRPr="005842AA" w:rsidRDefault="00CA5C80" w:rsidP="001E3CB4">
      <w:pPr>
        <w:pStyle w:val="Testopreformattato"/>
        <w:snapToGrid w:val="0"/>
        <w:jc w:val="center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n. 2</w:t>
      </w:r>
    </w:p>
    <w:p w14:paraId="5D42E57A" w14:textId="77777777" w:rsidR="00CA5C80" w:rsidRPr="005842AA" w:rsidRDefault="00CA5C80" w:rsidP="001E3CB4">
      <w:pPr>
        <w:pStyle w:val="Testopreformattato"/>
        <w:snapToGrid w:val="0"/>
        <w:jc w:val="center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5 settembre 1617, L’Aia (cc. 5r-7v, 10r-v)</w:t>
      </w:r>
    </w:p>
    <w:p w14:paraId="6A6A69DC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</w:p>
    <w:p w14:paraId="0F6C1662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/ 5r / </w:t>
      </w:r>
    </w:p>
    <w:p w14:paraId="40A371F0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2</w:t>
      </w:r>
      <w:r w:rsidRPr="005842AA">
        <w:rPr>
          <w:rFonts w:ascii="Times New Roman" w:hAnsi="Times New Roman" w:cs="Times New Roman"/>
          <w:sz w:val="24"/>
          <w:szCs w:val="24"/>
          <w:vertAlign w:val="superscript"/>
        </w:rPr>
        <w:t>da</w:t>
      </w:r>
      <w:r w:rsidRPr="005842AA">
        <w:rPr>
          <w:rFonts w:ascii="Times New Roman" w:hAnsi="Times New Roman" w:cs="Times New Roman"/>
          <w:sz w:val="24"/>
          <w:szCs w:val="24"/>
        </w:rPr>
        <w:t xml:space="preserve"> |</w:t>
      </w:r>
    </w:p>
    <w:p w14:paraId="5956D0D7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</w:p>
    <w:p w14:paraId="72969AF9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Serenissimo Principe | </w:t>
      </w:r>
    </w:p>
    <w:p w14:paraId="16C43E9E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venne mercordì passato il conte Gio. Casimiro fratello del conte | di Levenstein per dar alcune lettere a sua Eccellenza del Palatino, | et altre alla signora principessa d’Oranges. Io lo ho honorato | et banchetato in questa casa di vostra Serenità imaginandomi esser | mente di lei, che questi cavallieri habbino anco nell’|apparenza da un suo ministro testimonio di stima, | et che sia aggradita la buona volontà, et devotione | che dimostrano verso il servitio di quella serenissima Republica. | Credeva egli, et io ancora fondato sopra le prime | et altre lettere, ch’egli stesso dovesse esser qui | venerdì passato, ma solo con lettere del giorno | d’hieri mi avvisa, che sarà al certo questa | sera qui, come vedrà dall’aggiunta traduttione | delle dette lettere sue, nelle quali vedrà anco la | causa del ritardo, et come speri di haver la | commissione per l’altra levata. Dio voglia, che | venga, ne vivo antioso, et desideroso, che queste | genti partino, et non perdino la buona stagione. | </w:t>
      </w:r>
    </w:p>
    <w:p w14:paraId="01A2E621" w14:textId="50BBC95E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Il baron della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16"/>
      </w:r>
      <w:r w:rsidRPr="005842AA">
        <w:rPr>
          <w:rFonts w:ascii="Times New Roman" w:hAnsi="Times New Roman" w:cs="Times New Roman"/>
          <w:sz w:val="24"/>
          <w:szCs w:val="24"/>
        </w:rPr>
        <w:t xml:space="preserve"> Rosciafucò nipote del </w:t>
      </w:r>
      <w:r w:rsidR="005975F3" w:rsidRPr="005842AA">
        <w:rPr>
          <w:rFonts w:ascii="Times New Roman" w:hAnsi="Times New Roman" w:cs="Times New Roman"/>
          <w:sz w:val="24"/>
          <w:szCs w:val="24"/>
        </w:rPr>
        <w:t>C</w:t>
      </w:r>
      <w:r w:rsidRPr="005842AA">
        <w:rPr>
          <w:rFonts w:ascii="Times New Roman" w:hAnsi="Times New Roman" w:cs="Times New Roman"/>
          <w:sz w:val="24"/>
          <w:szCs w:val="24"/>
        </w:rPr>
        <w:t xml:space="preserve">ardinal | di questo nome mi ha fatto dire per un suo genti-|lhuomo, che havendo dichiarita alli eccellentissimi signori | ambasciatori in Parigi la sua buona volontà di servir | la serenissima Republica a me ancora faceva saper la | medesima; et che vedendo cessata l’occasione | </w:t>
      </w:r>
    </w:p>
    <w:p w14:paraId="61633257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/ 5v / </w:t>
      </w:r>
    </w:p>
    <w:p w14:paraId="358F0FD8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d’impiegarlo, che mi assicurassi, che haverebbe condotto | numero di gente atto al servitio di vostra Serenità, et il gentilhuomo, | che me ne parlò mi aprì un senso, del quale non | sarebbe difficile la riuscita; che stante la strettezza | de’ passi, quando la Serenità vostra volesse impiegar | detto cavalliere, o altro, convenendosi condur le | genti per mare potrebbe rimandar li vasselli | che conduranno il signor conte di Levenstein con le sue | genti a Marseglia o in quelle spiaggie della | Francia. Il pensiero non è cattivo [per]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17"/>
      </w:r>
      <w:r w:rsidRPr="005842AA">
        <w:rPr>
          <w:rFonts w:ascii="Times New Roman" w:hAnsi="Times New Roman" w:cs="Times New Roman"/>
          <w:sz w:val="24"/>
          <w:szCs w:val="24"/>
        </w:rPr>
        <w:t xml:space="preserve"> la brevità | del viaggio, et perché vostra Serenità potrebbe ella stessa | far il contratto per il transporto, et per li viveri delle | genti che volesse levar di Francia. Se vostra Serenità | mi dirà qualche cosa per risponder a chi mi ha | parlato del detto monsignor della Rosciafocò riuscirà | caro havendomene fatta instanza. | </w:t>
      </w:r>
    </w:p>
    <w:p w14:paraId="4C5FA769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Mi ha rappresentato il Pasini essersigli offerto l’alfier | Battori Natale, che ha servito più di 16 anni | li serenissimi arciduchi huomo di valore, et d’ispe-|rienza, che doveva venir a servir vostra Serenità | col già signor Pompeo Giustiniano, et che tenendo | disdotto filippi al mese di paga l’haveva ridotto | a contentarsi di 14 a mia sodisfattione. | Io sopra la relatione stimandolo proprio per il |</w:t>
      </w:r>
    </w:p>
    <w:p w14:paraId="0CA64E19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/ 6r / </w:t>
      </w:r>
    </w:p>
    <w:p w14:paraId="630EDE96" w14:textId="4F28F7D6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suo servitio ho ispedite fin sabbato passato lettere | per vostra Serenità et per l’illustrissimo signor savio di Terra</w:t>
      </w:r>
      <w:r w:rsidR="00B625D6" w:rsidRPr="005842AA">
        <w:rPr>
          <w:rFonts w:ascii="Times New Roman" w:hAnsi="Times New Roman" w:cs="Times New Roman"/>
          <w:sz w:val="24"/>
          <w:szCs w:val="24"/>
        </w:rPr>
        <w:t>f</w:t>
      </w:r>
      <w:r w:rsidRPr="005842AA">
        <w:rPr>
          <w:rFonts w:ascii="Times New Roman" w:hAnsi="Times New Roman" w:cs="Times New Roman"/>
          <w:sz w:val="24"/>
          <w:szCs w:val="24"/>
        </w:rPr>
        <w:t xml:space="preserve">erma alla | scrittura: perché con esse s’introduchi a’ piedi di lei | et gli ho accordato il detto stipendio di 14 ducati | per mese. | </w:t>
      </w:r>
    </w:p>
    <w:p w14:paraId="4C7E0199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Altri alfieri gli sono anco capitati, che vorrebbono | seguitar il cavallier Cataneo genovese, et lo hanno | ricercato s’era certo, che fosse al servitio di vostra Serenità | perché si sarebbono messi in viaggio. Se vorranno | haver lettere di raccommandatione io gliele farò | haver immediate perché partino, et così scrivo al | Pasini. | </w:t>
      </w:r>
    </w:p>
    <w:p w14:paraId="19103402" w14:textId="71B89AAA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Li deputati di Zelanda dovevano arrivar hoggi, et | hanno tardato perché quella </w:t>
      </w:r>
      <w:r w:rsidR="006A75F6" w:rsidRPr="005842AA">
        <w:rPr>
          <w:rFonts w:ascii="Times New Roman" w:hAnsi="Times New Roman" w:cs="Times New Roman"/>
          <w:sz w:val="24"/>
          <w:szCs w:val="24"/>
        </w:rPr>
        <w:t>provincia</w:t>
      </w:r>
      <w:r w:rsidRPr="005842AA">
        <w:rPr>
          <w:rFonts w:ascii="Times New Roman" w:hAnsi="Times New Roman" w:cs="Times New Roman"/>
          <w:sz w:val="24"/>
          <w:szCs w:val="24"/>
        </w:rPr>
        <w:t xml:space="preserve"> ha voluto ben | ventilar la materia di religione, et li punti della | controversia affineché uniti questi agl’altri deputati | dell’altre Provincie possino con facilità stabilir cosa | propria, come dicono il servitio di Dio alla conservatione | della religione, et alla manutentione stabile dello | Stato. | </w:t>
      </w:r>
    </w:p>
    <w:p w14:paraId="1DA7FA02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lastRenderedPageBreak/>
        <w:t>La città di Dordrechet, ch’è la metropoli di questa | provincia d’Holanda ha a parte destinati tre | soggetti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18"/>
      </w:r>
      <w:r w:rsidRPr="005842AA">
        <w:rPr>
          <w:rFonts w:ascii="Times New Roman" w:hAnsi="Times New Roman" w:cs="Times New Roman"/>
          <w:sz w:val="24"/>
          <w:szCs w:val="24"/>
        </w:rPr>
        <w:t xml:space="preserve"> di valore per dar calore, et | far forte il partito della vecchia religione. Hanno | </w:t>
      </w:r>
    </w:p>
    <w:p w14:paraId="502EEAEE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/ 6v / </w:t>
      </w:r>
    </w:p>
    <w:p w14:paraId="32F77BE3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in sostanza havuta in commissione di procurar che in | ogni maniera siano abolite le risolutioni, che qualche | città dell’Holanda hanno fatto in pregiudicio dell’antica | confessione della riformata religione, et di ringratiar | sua Eccellenza come hanno fatto della protettione, che ne ha preso | et pregarla di continuar in essa.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19"/>
      </w:r>
      <w:r w:rsidRPr="005842AA">
        <w:rPr>
          <w:rFonts w:ascii="Times New Roman" w:hAnsi="Times New Roman" w:cs="Times New Roman"/>
          <w:sz w:val="24"/>
          <w:szCs w:val="24"/>
        </w:rPr>
        <w:t xml:space="preserve"> |</w:t>
      </w:r>
    </w:p>
    <w:p w14:paraId="5B587B9F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Il negotio effettivamente è intricato, et a discioglierlo vi vorrà | e tempo e fatica; ma più prudenza perché non seguino | di quelle cose che in congionture simili possono avenire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20"/>
      </w:r>
      <w:r w:rsidRPr="005842AA">
        <w:rPr>
          <w:rFonts w:ascii="Times New Roman" w:hAnsi="Times New Roman" w:cs="Times New Roman"/>
          <w:sz w:val="24"/>
          <w:szCs w:val="24"/>
        </w:rPr>
        <w:t xml:space="preserve">. | </w:t>
      </w:r>
    </w:p>
    <w:p w14:paraId="6C8B5987" w14:textId="5212685D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Fecero li signori Stati saper a monsignor Bern</w:t>
      </w:r>
      <w:r w:rsidR="00246E84" w:rsidRPr="005842AA">
        <w:rPr>
          <w:rFonts w:ascii="Times New Roman" w:hAnsi="Times New Roman" w:cs="Times New Roman"/>
          <w:sz w:val="24"/>
          <w:szCs w:val="24"/>
        </w:rPr>
        <w:t>v</w:t>
      </w:r>
      <w:r w:rsidRPr="005842AA">
        <w:rPr>
          <w:rFonts w:ascii="Times New Roman" w:hAnsi="Times New Roman" w:cs="Times New Roman"/>
          <w:sz w:val="24"/>
          <w:szCs w:val="24"/>
        </w:rPr>
        <w:t xml:space="preserve">el, che venisse all’|Haya; ma egli s’è iscusato con allegar, che qualche suo | particolar affare lo impediva, et si crede, che quanto più | potrà starà lontano per veder o coll’absenza di | divertir l’effettive risolutioni, o almeno non vi | concorrer coll’assenso; et fa dir esser in purga. | </w:t>
      </w:r>
    </w:p>
    <w:p w14:paraId="38F676EC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Gl’emuli suoi tanto più pigliano materia di dir male | di lui, et vorrebbono pur veder di trovar mezo | di levarli se non del tutto almeno un poco della sua | grande auttorità, et del credito in che si è avanzato. | </w:t>
      </w:r>
    </w:p>
    <w:p w14:paraId="623CFE58" w14:textId="273A9453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Col signor principe Mauritio sono bene spesso li deputat[i]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21"/>
      </w:r>
      <w:r w:rsidRPr="005842AA">
        <w:rPr>
          <w:rFonts w:ascii="Times New Roman" w:hAnsi="Times New Roman" w:cs="Times New Roman"/>
          <w:sz w:val="24"/>
          <w:szCs w:val="24"/>
        </w:rPr>
        <w:t xml:space="preserve"> | delle città di questa </w:t>
      </w:r>
      <w:r w:rsidR="006A75F6" w:rsidRPr="005842AA">
        <w:rPr>
          <w:rFonts w:ascii="Times New Roman" w:hAnsi="Times New Roman" w:cs="Times New Roman"/>
          <w:sz w:val="24"/>
          <w:szCs w:val="24"/>
        </w:rPr>
        <w:t>provincia</w:t>
      </w:r>
      <w:r w:rsidRPr="005842AA">
        <w:rPr>
          <w:rFonts w:ascii="Times New Roman" w:hAnsi="Times New Roman" w:cs="Times New Roman"/>
          <w:sz w:val="24"/>
          <w:szCs w:val="24"/>
        </w:rPr>
        <w:t xml:space="preserve">, che tengono il partito | della religione calvinista o contraremonstrante | come qui la chiamano, et anco la notte; così | parimente di quelli, che sono stati mandati dalle Provincie. | </w:t>
      </w:r>
    </w:p>
    <w:p w14:paraId="58F6622A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/ 7r / </w:t>
      </w:r>
    </w:p>
    <w:p w14:paraId="7F20CA2F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Spagnoli in queste dissensioni stano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22"/>
      </w:r>
      <w:r w:rsidRPr="005842AA">
        <w:rPr>
          <w:rFonts w:ascii="Times New Roman" w:hAnsi="Times New Roman" w:cs="Times New Roman"/>
          <w:sz w:val="24"/>
          <w:szCs w:val="24"/>
        </w:rPr>
        <w:t xml:space="preserve"> a mirar con occhio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23"/>
      </w:r>
      <w:r w:rsidRPr="005842AA">
        <w:rPr>
          <w:rFonts w:ascii="Times New Roman" w:hAnsi="Times New Roman" w:cs="Times New Roman"/>
          <w:sz w:val="24"/>
          <w:szCs w:val="24"/>
        </w:rPr>
        <w:t xml:space="preserve"> | molto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24"/>
      </w:r>
      <w:r w:rsidRPr="005842AA">
        <w:rPr>
          <w:rFonts w:ascii="Times New Roman" w:hAnsi="Times New Roman" w:cs="Times New Roman"/>
          <w:sz w:val="24"/>
          <w:szCs w:val="24"/>
        </w:rPr>
        <w:t xml:space="preserve"> aperto quello, che ne possi seguire, et sentendo | li motivi presumono, che li signori Stati habbino disgusto | contro il signor principe Mauritio per la dichiaratione, che | ha fatto in questo capo di religione, et mi scrive il | Pasini che fondano con ciò nuova speranza di | monarchia in queste Provincie, che lo dicono con | molta baldanza, et che si lasciano intender, che non | prenderebbono cinquanta per cento. Gratie etc. | </w:t>
      </w:r>
    </w:p>
    <w:p w14:paraId="27F9609E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</w:p>
    <w:p w14:paraId="24FC4479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Dall’Haya a’ 5 settembre 1617 | </w:t>
      </w:r>
    </w:p>
    <w:p w14:paraId="7CDB9CD6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di vostra Serenità | </w:t>
      </w:r>
    </w:p>
    <w:p w14:paraId="101CB781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humilissimo et devotissimo servitore | </w:t>
      </w:r>
    </w:p>
    <w:p w14:paraId="38B889C9" w14:textId="77777777" w:rsidR="00CA5C80" w:rsidRPr="00D4794F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  <w:lang w:val="fr-FR"/>
        </w:rPr>
      </w:pPr>
      <w:r w:rsidRPr="00D4794F">
        <w:rPr>
          <w:rFonts w:ascii="Times New Roman" w:hAnsi="Times New Roman" w:cs="Times New Roman"/>
          <w:sz w:val="24"/>
          <w:szCs w:val="24"/>
          <w:lang w:val="fr-FR"/>
        </w:rPr>
        <w:t xml:space="preserve">Christofforo Suriano | </w:t>
      </w:r>
    </w:p>
    <w:p w14:paraId="1A8AA728" w14:textId="77777777" w:rsidR="00CA5C80" w:rsidRPr="00D4794F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  <w:lang w:val="fr-FR"/>
        </w:rPr>
      </w:pPr>
    </w:p>
    <w:p w14:paraId="543B79C7" w14:textId="77777777" w:rsidR="00CA5C80" w:rsidRPr="00D4794F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  <w:lang w:val="fr-FR"/>
        </w:rPr>
      </w:pPr>
      <w:r w:rsidRPr="00D4794F">
        <w:rPr>
          <w:rFonts w:ascii="Times New Roman" w:hAnsi="Times New Roman" w:cs="Times New Roman"/>
          <w:sz w:val="24"/>
          <w:szCs w:val="24"/>
          <w:lang w:val="fr-FR"/>
        </w:rPr>
        <w:t xml:space="preserve">/ 7v / </w:t>
      </w:r>
    </w:p>
    <w:p w14:paraId="08BBB5BE" w14:textId="014F7C8B" w:rsidR="00CA5C80" w:rsidRPr="00D4794F" w:rsidRDefault="00D4794F" w:rsidP="001E3CB4">
      <w:pPr>
        <w:pStyle w:val="Testopreformattato"/>
        <w:snapToGrid w:val="0"/>
        <w:jc w:val="both"/>
        <w:rPr>
          <w:rFonts w:ascii="Times New Roman" w:hAnsi="Times New Roman" w:cs="Times New Roman"/>
          <w:i/>
          <w:iCs/>
          <w:sz w:val="24"/>
          <w:szCs w:val="24"/>
          <w:lang w:val="fr-FR"/>
        </w:rPr>
      </w:pPr>
      <w:r w:rsidRPr="00D4794F">
        <w:rPr>
          <w:rFonts w:ascii="Times New Roman" w:hAnsi="Times New Roman" w:cs="Times New Roman"/>
          <w:b/>
          <w:bCs/>
          <w:sz w:val="24"/>
          <w:szCs w:val="24"/>
          <w:lang w:val="fr-FR"/>
        </w:rPr>
        <w:t>Blank page</w:t>
      </w:r>
    </w:p>
    <w:p w14:paraId="2437E376" w14:textId="77777777" w:rsidR="00CA5C80" w:rsidRPr="00D4794F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  <w:lang w:val="fr-FR"/>
        </w:rPr>
      </w:pPr>
    </w:p>
    <w:p w14:paraId="0F1DEA81" w14:textId="77777777" w:rsidR="00CA5C80" w:rsidRPr="00D4794F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  <w:lang w:val="fr-FR"/>
        </w:rPr>
      </w:pPr>
      <w:r w:rsidRPr="00D4794F">
        <w:rPr>
          <w:rFonts w:ascii="Times New Roman" w:hAnsi="Times New Roman" w:cs="Times New Roman"/>
          <w:sz w:val="24"/>
          <w:szCs w:val="24"/>
          <w:lang w:val="fr-FR"/>
        </w:rPr>
        <w:t xml:space="preserve">/ 10r / </w:t>
      </w:r>
    </w:p>
    <w:p w14:paraId="09BA1907" w14:textId="2A3C0AAF" w:rsidR="00CA5C80" w:rsidRPr="005842AA" w:rsidRDefault="00D4794F" w:rsidP="001E3CB4">
      <w:pPr>
        <w:pStyle w:val="Testopreformattato"/>
        <w:snapToGrid w:val="0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D4794F">
        <w:rPr>
          <w:rFonts w:ascii="Times New Roman" w:hAnsi="Times New Roman" w:cs="Times New Roman"/>
          <w:b/>
          <w:bCs/>
          <w:sz w:val="24"/>
          <w:szCs w:val="24"/>
        </w:rPr>
        <w:t>Blank page</w:t>
      </w:r>
    </w:p>
    <w:p w14:paraId="435EE3EE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</w:p>
    <w:p w14:paraId="2A5AF8C1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/ 10v / </w:t>
      </w:r>
    </w:p>
    <w:p w14:paraId="7F05CF0A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Al serenissimo principe di Venetia |</w:t>
      </w:r>
    </w:p>
    <w:p w14:paraId="1CE4A50D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2</w:t>
      </w:r>
      <w:r w:rsidRPr="005842AA">
        <w:rPr>
          <w:rFonts w:ascii="Times New Roman" w:hAnsi="Times New Roman" w:cs="Times New Roman"/>
          <w:sz w:val="24"/>
          <w:szCs w:val="24"/>
          <w:vertAlign w:val="superscript"/>
        </w:rPr>
        <w:t xml:space="preserve">da </w:t>
      </w:r>
      <w:r w:rsidRPr="005842AA">
        <w:rPr>
          <w:rFonts w:ascii="Times New Roman" w:hAnsi="Times New Roman" w:cs="Times New Roman"/>
          <w:sz w:val="24"/>
          <w:szCs w:val="24"/>
        </w:rPr>
        <w:t xml:space="preserve">| </w:t>
      </w:r>
    </w:p>
    <w:p w14:paraId="0A9CA54A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</w:p>
    <w:p w14:paraId="367DB8E3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5842AA">
        <w:rPr>
          <w:rFonts w:ascii="Times New Roman" w:hAnsi="Times New Roman" w:cs="Times New Roman"/>
          <w:i/>
          <w:iCs/>
          <w:sz w:val="24"/>
          <w:szCs w:val="24"/>
        </w:rPr>
        <w:t xml:space="preserve">Tracce di sigilli </w:t>
      </w:r>
    </w:p>
    <w:p w14:paraId="102AAE5D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p w14:paraId="506FEDB7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5842AA">
        <w:rPr>
          <w:rFonts w:ascii="Times New Roman" w:hAnsi="Times New Roman" w:cs="Times New Roman"/>
          <w:i/>
          <w:iCs/>
          <w:sz w:val="24"/>
          <w:szCs w:val="24"/>
        </w:rPr>
        <w:lastRenderedPageBreak/>
        <w:t>Regesto antico</w:t>
      </w:r>
    </w:p>
    <w:p w14:paraId="70FF6DB4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10vC /</w:t>
      </w:r>
      <w:r w:rsidRPr="005842AA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</w:p>
    <w:p w14:paraId="122085A2" w14:textId="0D7B89F9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5 settembre 1617</w:t>
      </w:r>
      <w:r w:rsidR="00C458E1" w:rsidRPr="005842AA">
        <w:rPr>
          <w:rFonts w:ascii="Times New Roman" w:hAnsi="Times New Roman" w:cs="Times New Roman"/>
          <w:sz w:val="24"/>
          <w:szCs w:val="24"/>
        </w:rPr>
        <w:t xml:space="preserve"> </w:t>
      </w:r>
      <w:r w:rsidRPr="005842AA">
        <w:rPr>
          <w:rFonts w:ascii="Times New Roman" w:hAnsi="Times New Roman" w:cs="Times New Roman"/>
          <w:sz w:val="24"/>
          <w:szCs w:val="24"/>
        </w:rPr>
        <w:t>ricevute 20 detto |</w:t>
      </w:r>
    </w:p>
    <w:p w14:paraId="04B3596B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Segretario Surian dall’Haia |</w:t>
      </w:r>
    </w:p>
    <w:p w14:paraId="6F7A0EDF" w14:textId="0D58F425" w:rsidR="00CA5C80" w:rsidRPr="00DF39FB" w:rsidRDefault="003C3A9A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DF39FB">
        <w:rPr>
          <w:rFonts w:ascii="Times New Roman" w:hAnsi="Times New Roman" w:cs="Times New Roman"/>
          <w:sz w:val="24"/>
          <w:szCs w:val="24"/>
        </w:rPr>
        <w:t>s</w:t>
      </w:r>
      <w:r w:rsidR="00CA5C80" w:rsidRPr="00DF39FB">
        <w:rPr>
          <w:rFonts w:ascii="Times New Roman" w:hAnsi="Times New Roman" w:cs="Times New Roman"/>
          <w:sz w:val="24"/>
          <w:szCs w:val="24"/>
        </w:rPr>
        <w:t>egonda |</w:t>
      </w:r>
    </w:p>
    <w:p w14:paraId="38997946" w14:textId="77777777" w:rsidR="00CA5C80" w:rsidRPr="00DF39FB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</w:p>
    <w:p w14:paraId="72CE3A6F" w14:textId="77777777" w:rsidR="00CA5C80" w:rsidRPr="00DF39FB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DF39FB">
        <w:rPr>
          <w:rFonts w:ascii="Times New Roman" w:hAnsi="Times New Roman" w:cs="Times New Roman"/>
          <w:sz w:val="24"/>
          <w:szCs w:val="24"/>
        </w:rPr>
        <w:t>L. C. R. |</w:t>
      </w:r>
    </w:p>
    <w:p w14:paraId="6CA4A384" w14:textId="3C634626" w:rsidR="00CA5C80" w:rsidRPr="00DF39FB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</w:p>
    <w:p w14:paraId="4786E244" w14:textId="77777777" w:rsidR="00772885" w:rsidRPr="00DF39FB" w:rsidRDefault="00772885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</w:p>
    <w:p w14:paraId="0321EE13" w14:textId="77777777" w:rsidR="00CA5C80" w:rsidRPr="00DF39FB" w:rsidRDefault="00CA5C80" w:rsidP="001E3CB4">
      <w:pPr>
        <w:pStyle w:val="Testopreformattato"/>
        <w:snapToGrid w:val="0"/>
        <w:jc w:val="center"/>
        <w:rPr>
          <w:rFonts w:ascii="Times New Roman" w:hAnsi="Times New Roman" w:cs="Times New Roman"/>
          <w:sz w:val="24"/>
          <w:szCs w:val="24"/>
        </w:rPr>
      </w:pPr>
      <w:r w:rsidRPr="00DF39FB">
        <w:rPr>
          <w:rFonts w:ascii="Times New Roman" w:hAnsi="Times New Roman" w:cs="Times New Roman"/>
          <w:sz w:val="24"/>
          <w:szCs w:val="24"/>
        </w:rPr>
        <w:t>n. 3</w:t>
      </w:r>
    </w:p>
    <w:p w14:paraId="47B710C4" w14:textId="77777777" w:rsidR="00CA5C80" w:rsidRPr="005842AA" w:rsidRDefault="00CA5C80" w:rsidP="001E3CB4">
      <w:pPr>
        <w:pStyle w:val="Testopreformattato"/>
        <w:snapToGrid w:val="0"/>
        <w:jc w:val="center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Allegato I al n. 2 (cc. 8r-9v)</w:t>
      </w:r>
    </w:p>
    <w:p w14:paraId="550AFC15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</w:p>
    <w:p w14:paraId="21758A0C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/ 8r / </w:t>
      </w:r>
    </w:p>
    <w:p w14:paraId="353DAEB9" w14:textId="289AE791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Lettera del signor conte di Levenstein di Amsterdam | a</w:t>
      </w:r>
      <w:r w:rsidR="00BF0F27" w:rsidRPr="005842AA">
        <w:rPr>
          <w:rFonts w:ascii="Times New Roman" w:hAnsi="Times New Roman" w:cs="Times New Roman"/>
          <w:sz w:val="24"/>
          <w:szCs w:val="24"/>
        </w:rPr>
        <w:t>’</w:t>
      </w:r>
      <w:r w:rsidRPr="005842AA">
        <w:rPr>
          <w:rFonts w:ascii="Times New Roman" w:hAnsi="Times New Roman" w:cs="Times New Roman"/>
          <w:sz w:val="24"/>
          <w:szCs w:val="24"/>
        </w:rPr>
        <w:t xml:space="preserve"> 4 settembre |</w:t>
      </w:r>
    </w:p>
    <w:p w14:paraId="1A64CA2C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</w:p>
    <w:p w14:paraId="27ACC118" w14:textId="59B25B06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Signore con tutto che io stimassi di venir venerdì all’Haya, ciò | m’è stato impossibile tanto per ricever, et imbarcar | le armi, et li vestimenti de’ soldati, come parimente | per altre picciole occorrenze, che m’erano ancor fra le | mani. Hora ch’io ho tanto fatto, che ho già | trattato li vasselli, et data carica alli capitani per | l’altra levata, io venirò dimani a sera sicura-|mente</w:t>
      </w:r>
      <w:r w:rsidR="0009653D"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25"/>
      </w:r>
      <w:r w:rsidRPr="005842AA">
        <w:rPr>
          <w:rFonts w:ascii="Times New Roman" w:hAnsi="Times New Roman" w:cs="Times New Roman"/>
          <w:sz w:val="24"/>
          <w:szCs w:val="24"/>
        </w:rPr>
        <w:t xml:space="preserve"> all’Haya per pigliar licenza et ricever, et | procurar le lettere, che mi saranno necessarie. | Io spero, che haverò dato così buon ordine, che | doppo la mia partenza di questa città per Delfsil | l’imbarco dell’altra levata sarà molto facile | ad esser ispedito da mio fratello il quale, come | anco il conte d’Ortembourgh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26"/>
      </w:r>
      <w:r w:rsidRPr="005842AA">
        <w:rPr>
          <w:rFonts w:ascii="Times New Roman" w:hAnsi="Times New Roman" w:cs="Times New Roman"/>
          <w:sz w:val="24"/>
          <w:szCs w:val="24"/>
        </w:rPr>
        <w:t xml:space="preserve"> etc. |</w:t>
      </w:r>
    </w:p>
    <w:p w14:paraId="297877A8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</w:p>
    <w:p w14:paraId="0E1F048D" w14:textId="77777777" w:rsidR="000C658F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8v</w:t>
      </w:r>
      <w:r w:rsidR="000C658F">
        <w:rPr>
          <w:rFonts w:ascii="Times New Roman" w:hAnsi="Times New Roman" w:cs="Times New Roman"/>
          <w:sz w:val="24"/>
          <w:szCs w:val="24"/>
        </w:rPr>
        <w:t xml:space="preserve"> /</w:t>
      </w:r>
    </w:p>
    <w:p w14:paraId="76BDE526" w14:textId="77777777" w:rsidR="000C658F" w:rsidRPr="00D4794F" w:rsidRDefault="000C658F" w:rsidP="000C658F">
      <w:pPr>
        <w:rPr>
          <w:rFonts w:ascii="Times New Roman" w:hAnsi="Times New Roman" w:cs="Times New Roman"/>
          <w:b/>
          <w:bCs/>
        </w:rPr>
      </w:pPr>
      <w:r w:rsidRPr="00D4794F">
        <w:rPr>
          <w:rFonts w:ascii="Times New Roman" w:hAnsi="Times New Roman" w:cs="Times New Roman"/>
          <w:b/>
          <w:bCs/>
        </w:rPr>
        <w:t>Blank page</w:t>
      </w:r>
    </w:p>
    <w:p w14:paraId="0D933BE1" w14:textId="7773A773" w:rsidR="00CA5C80" w:rsidRPr="005842AA" w:rsidRDefault="000C658F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/ </w:t>
      </w:r>
      <w:r w:rsidR="00CA5C80" w:rsidRPr="005842AA">
        <w:rPr>
          <w:rFonts w:ascii="Times New Roman" w:hAnsi="Times New Roman" w:cs="Times New Roman"/>
          <w:sz w:val="24"/>
          <w:szCs w:val="24"/>
        </w:rPr>
        <w:t xml:space="preserve">9r / </w:t>
      </w:r>
    </w:p>
    <w:p w14:paraId="2C0E8B34" w14:textId="77777777" w:rsidR="000C658F" w:rsidRPr="00D4794F" w:rsidRDefault="000C658F" w:rsidP="000C658F">
      <w:pPr>
        <w:rPr>
          <w:rFonts w:ascii="Times New Roman" w:hAnsi="Times New Roman" w:cs="Times New Roman"/>
          <w:b/>
          <w:bCs/>
        </w:rPr>
      </w:pPr>
      <w:r w:rsidRPr="00D4794F">
        <w:rPr>
          <w:rFonts w:ascii="Times New Roman" w:hAnsi="Times New Roman" w:cs="Times New Roman"/>
          <w:b/>
          <w:bCs/>
        </w:rPr>
        <w:t>Blank page</w:t>
      </w:r>
    </w:p>
    <w:p w14:paraId="646CE407" w14:textId="16F4E9CE" w:rsidR="00CA5C80" w:rsidRPr="000C658F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</w:p>
    <w:p w14:paraId="4074D0B6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</w:p>
    <w:p w14:paraId="5C77ACBC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/ 9vB / </w:t>
      </w:r>
    </w:p>
    <w:p w14:paraId="3C7DB75C" w14:textId="77777777" w:rsidR="00F97893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Lettera del conte di Levenstein | </w:t>
      </w:r>
    </w:p>
    <w:p w14:paraId="762A813C" w14:textId="4C5A3A5C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  <w:sectPr w:rsidR="00CA5C80" w:rsidRPr="005842AA" w:rsidSect="006B3B66">
          <w:headerReference w:type="default" r:id="rId8"/>
          <w:headerReference w:type="first" r:id="rId9"/>
          <w:footnotePr>
            <w:numFmt w:val="lowerLetter"/>
            <w:numRestart w:val="eachPage"/>
          </w:footnotePr>
          <w:pgSz w:w="11907" w:h="16840" w:code="9"/>
          <w:pgMar w:top="1417" w:right="1134" w:bottom="1418" w:left="1134" w:header="708" w:footer="708" w:gutter="0"/>
          <w:pgNumType w:start="1"/>
          <w:cols w:space="708"/>
          <w:docGrid w:linePitch="360"/>
        </w:sectPr>
      </w:pPr>
      <w:r w:rsidRPr="005842AA">
        <w:rPr>
          <w:rFonts w:ascii="Times New Roman" w:hAnsi="Times New Roman" w:cs="Times New Roman"/>
          <w:sz w:val="24"/>
          <w:szCs w:val="24"/>
        </w:rPr>
        <w:t>nella 2</w:t>
      </w:r>
      <w:r w:rsidRPr="005842AA">
        <w:rPr>
          <w:rFonts w:ascii="Times New Roman" w:hAnsi="Times New Roman" w:cs="Times New Roman"/>
          <w:sz w:val="24"/>
          <w:szCs w:val="24"/>
          <w:vertAlign w:val="superscript"/>
        </w:rPr>
        <w:t>da</w:t>
      </w:r>
      <w:r w:rsidRPr="005842AA">
        <w:rPr>
          <w:rFonts w:ascii="Times New Roman" w:hAnsi="Times New Roman" w:cs="Times New Roman"/>
          <w:sz w:val="24"/>
          <w:szCs w:val="24"/>
        </w:rPr>
        <w:t xml:space="preserve"> |</w:t>
      </w:r>
    </w:p>
    <w:p w14:paraId="5E45D4BE" w14:textId="77777777" w:rsidR="00352B56" w:rsidRDefault="00352B56" w:rsidP="00352B56">
      <w:pPr>
        <w:spacing w:after="0" w:line="240" w:lineRule="auto"/>
        <w:contextualSpacing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lastRenderedPageBreak/>
        <w:t>/START LETTER/</w:t>
      </w:r>
    </w:p>
    <w:p w14:paraId="57ACCBF0" w14:textId="77777777" w:rsidR="00CA5C80" w:rsidRPr="005842AA" w:rsidRDefault="00CA5C80" w:rsidP="001E3CB4">
      <w:pPr>
        <w:pStyle w:val="Testopreformattato"/>
        <w:snapToGrid w:val="0"/>
        <w:jc w:val="center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n. 4</w:t>
      </w:r>
    </w:p>
    <w:p w14:paraId="1B189AD2" w14:textId="693C32A4" w:rsidR="00CA5C80" w:rsidRPr="005842AA" w:rsidRDefault="00CA5C80" w:rsidP="001E3CB4">
      <w:pPr>
        <w:pStyle w:val="Testopreformattato"/>
        <w:snapToGrid w:val="0"/>
        <w:jc w:val="center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9 settembre 1617, L’Aia</w:t>
      </w:r>
      <w:r w:rsidR="00C458E1" w:rsidRPr="005842AA">
        <w:rPr>
          <w:rFonts w:ascii="Times New Roman" w:hAnsi="Times New Roman" w:cs="Times New Roman"/>
          <w:sz w:val="24"/>
          <w:szCs w:val="24"/>
        </w:rPr>
        <w:t xml:space="preserve"> </w:t>
      </w:r>
      <w:r w:rsidRPr="005842AA">
        <w:rPr>
          <w:rFonts w:ascii="Times New Roman" w:hAnsi="Times New Roman" w:cs="Times New Roman"/>
          <w:sz w:val="24"/>
          <w:szCs w:val="24"/>
        </w:rPr>
        <w:t>(cc. 11r-16v)</w:t>
      </w:r>
    </w:p>
    <w:p w14:paraId="19F81B98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</w:p>
    <w:p w14:paraId="5E475DA0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/ 11r / </w:t>
      </w:r>
    </w:p>
    <w:p w14:paraId="62261216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Serenissimo Principe | </w:t>
      </w:r>
    </w:p>
    <w:p w14:paraId="6990BF0A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fu in questo luoco la mattina seguente al giorno dell’ispeditione | dell’ultimo mio dispaccio il signor conte di Levenstein, et tanto in | tempo, che si puotè ricercar l’audienza da questi signori, et si | licentiò per partire; et io ancora presi occasione di far | lo stesso ufficio perché sapessero la causa della mia absenza | di qui. Usorono molte parole cortesi verso il signor Conte, | et a me in particolare pregorono da Dio il buon viaggio, felice | et presto ritorno: perché potessi esser qui alla continuatione | della mia residenza presso di loro in servitio della Serenità vostra. | </w:t>
      </w:r>
    </w:p>
    <w:p w14:paraId="70FDD5CC" w14:textId="22E2D0D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Non vi era ancor ferma certezza, che</w:t>
      </w:r>
      <w:r w:rsidR="002B1B1F" w:rsidRPr="005842AA">
        <w:rPr>
          <w:rFonts w:ascii="Times New Roman" w:hAnsi="Times New Roman" w:cs="Times New Roman"/>
          <w:sz w:val="24"/>
          <w:szCs w:val="24"/>
        </w:rPr>
        <w:t xml:space="preserve"> ’</w:t>
      </w:r>
      <w:r w:rsidRPr="005842AA">
        <w:rPr>
          <w:rFonts w:ascii="Times New Roman" w:hAnsi="Times New Roman" w:cs="Times New Roman"/>
          <w:sz w:val="24"/>
          <w:szCs w:val="24"/>
        </w:rPr>
        <w:t>l capitano Quest fosse uscito | dal Tessel in mare con li vasselli da guerra; onde | fece instanza il signor Conte et io la coadiuvai, che gli | fosse scritto di accompagnarsi colla sua flotta. Doppo | qualche consideratione, che</w:t>
      </w:r>
      <w:r w:rsidR="002B1B1F" w:rsidRPr="005842AA">
        <w:rPr>
          <w:rFonts w:ascii="Times New Roman" w:hAnsi="Times New Roman" w:cs="Times New Roman"/>
          <w:sz w:val="24"/>
          <w:szCs w:val="24"/>
        </w:rPr>
        <w:t xml:space="preserve"> ’</w:t>
      </w:r>
      <w:r w:rsidRPr="005842AA">
        <w:rPr>
          <w:rFonts w:ascii="Times New Roman" w:hAnsi="Times New Roman" w:cs="Times New Roman"/>
          <w:sz w:val="24"/>
          <w:szCs w:val="24"/>
        </w:rPr>
        <w:t xml:space="preserve">l Quest non poteva ritardar il | viaggio per replicati ordini havuti diedero lettere con ordine, | che non mancasse di assister in tutto quello, che potesse | al signor Conte; ma ho saputo che è uscito già otto giorni | in circa; di maniera che resta persa l’occasione; ma è | vero, che dovendo star intorno al distretto verso la | costa di Barbaria per difender le navi di questi </w:t>
      </w:r>
      <w:r w:rsidR="00092686" w:rsidRPr="005842AA">
        <w:rPr>
          <w:rFonts w:ascii="Times New Roman" w:hAnsi="Times New Roman" w:cs="Times New Roman"/>
          <w:sz w:val="24"/>
          <w:szCs w:val="24"/>
        </w:rPr>
        <w:t>p</w:t>
      </w:r>
      <w:r w:rsidRPr="005842AA">
        <w:rPr>
          <w:rFonts w:ascii="Times New Roman" w:hAnsi="Times New Roman" w:cs="Times New Roman"/>
          <w:sz w:val="24"/>
          <w:szCs w:val="24"/>
        </w:rPr>
        <w:t>aesi |</w:t>
      </w:r>
      <w:r w:rsidR="00C458E1" w:rsidRPr="005842A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4FFD3EA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/ 11v / </w:t>
      </w:r>
    </w:p>
    <w:p w14:paraId="7571ABEB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dall’invasione de’ corsari potranno quelle del signor Conte riceverne | servitio. |</w:t>
      </w:r>
    </w:p>
    <w:p w14:paraId="24DD5680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Partì esso Conte giovedì di ritorno in Amsterdam doppo haver | io trattato lui, il fratello, il conte d’Ortemburgh, et qualche | altri de’ suoi gentilhuomini come ho stimato meglio in | questa casa, havendomi pregato di trattenermi qui | fino ad hoggi, poiché haveva ancor a sbrigar | certe picciole facende, et che per dimani sera bastava | che si trovassimo insieme per far il viaggio verso Delfsil | così partirò dimani mattina doppo havuta la messa | con l’aiuto di Dio, et soleciterò quanto più mi sarà | possibile l’ispeditione dell’imbarco delle genti, et dell’|uscita de’ vasselli con esse, per ritornarmene quanto | più presto alla continuatione di questa mia carica. | </w:t>
      </w:r>
    </w:p>
    <w:p w14:paraId="5A4C375A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Hieri alla notte ricevei le lettere della Serenità vostra de' 25 del passato | con quello che ha inteso dell’attioni del duca d’Ussa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27"/>
      </w:r>
      <w:r w:rsidRPr="005842AA">
        <w:rPr>
          <w:rFonts w:ascii="Times New Roman" w:hAnsi="Times New Roman" w:cs="Times New Roman"/>
          <w:sz w:val="24"/>
          <w:szCs w:val="24"/>
        </w:rPr>
        <w:t xml:space="preserve"> | con il seguito nel campo di vostra Serenità in Friuli, et quanto | mi manda toccante la persona del conte Gio. Ernesto | per mia informatione. | </w:t>
      </w:r>
    </w:p>
    <w:p w14:paraId="38F46325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Già doi hore fa sono stato a prender licenza dal signor principe | </w:t>
      </w:r>
    </w:p>
    <w:p w14:paraId="128C480E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/ 12r / </w:t>
      </w:r>
    </w:p>
    <w:p w14:paraId="2AB4EABF" w14:textId="72728AA4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Mauritio, il quale mi addimandò se havevo qualche cosa | d’Italia. Io dissi quanto tenevo con lettere di Milano | intorno gl’affari di Savoia, et del successo il campo in Friuli | gliene diedi anco parte vedendo la curiosità; accenandogli | anco (venuto a proposito), che pareva, che</w:t>
      </w:r>
      <w:r w:rsidR="002B1B1F" w:rsidRPr="005842AA">
        <w:rPr>
          <w:rFonts w:ascii="Times New Roman" w:hAnsi="Times New Roman" w:cs="Times New Roman"/>
          <w:sz w:val="24"/>
          <w:szCs w:val="24"/>
        </w:rPr>
        <w:t xml:space="preserve"> ’</w:t>
      </w:r>
      <w:r w:rsidRPr="005842AA">
        <w:rPr>
          <w:rFonts w:ascii="Times New Roman" w:hAnsi="Times New Roman" w:cs="Times New Roman"/>
          <w:sz w:val="24"/>
          <w:szCs w:val="24"/>
        </w:rPr>
        <w:t xml:space="preserve">l signor conte Gio. Ernesto | havesse pensiero di trattenersi a quel servitio, rispose che | faceva bene, et che bisognava, che havesse havute le | sue lettere, io risposi che tenevo per fermo di sì; et | egli mi replicò, se ha intese bene le prime, meglio ancora | haverà intese le sussequenti, perché gli ho replicato | con quel termine che si deve, che bisognava si fermasse, | si comportasse bene, et facesse il suo debito, et glielo ho | detto schietamente; et io dico alla Serenità vostra, che ho | saputo, che sua Eccellentia uno di questi giorni essendo a | tavola con la signora principessa d’Oranges, tenendosi | proposito del Conte disse. Mio cugino non doverebbe | ritornare, et farà male se lo fa; et io se fossi | quivi vorrei più tosto raschiar centomilla volte | la terra con l’ungia, che partir di là, essendo massime | sotto ad una terra assediata. So che ha proferiti | </w:t>
      </w:r>
    </w:p>
    <w:p w14:paraId="799E7AEC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/ 12v / </w:t>
      </w:r>
    </w:p>
    <w:p w14:paraId="4FDEB242" w14:textId="71B2E622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de’ simili concetti anco in altri congressi. Io mi prometto, che | le sussequenti doi mani di lettere alle prime del primo | agosto di sua Eccellentia haveranno fatto frutto, et credo | che la riputatione, che</w:t>
      </w:r>
      <w:r w:rsidR="002B1B1F" w:rsidRPr="005842AA">
        <w:rPr>
          <w:rFonts w:ascii="Times New Roman" w:hAnsi="Times New Roman" w:cs="Times New Roman"/>
          <w:sz w:val="24"/>
          <w:szCs w:val="24"/>
        </w:rPr>
        <w:t xml:space="preserve"> ’</w:t>
      </w:r>
      <w:r w:rsidRPr="005842AA">
        <w:rPr>
          <w:rFonts w:ascii="Times New Roman" w:hAnsi="Times New Roman" w:cs="Times New Roman"/>
          <w:sz w:val="24"/>
          <w:szCs w:val="24"/>
        </w:rPr>
        <w:t xml:space="preserve">l </w:t>
      </w:r>
      <w:r w:rsidRPr="005842AA">
        <w:rPr>
          <w:rFonts w:ascii="Times New Roman" w:hAnsi="Times New Roman" w:cs="Times New Roman"/>
          <w:sz w:val="24"/>
          <w:szCs w:val="24"/>
        </w:rPr>
        <w:lastRenderedPageBreak/>
        <w:t>conte Gio. Ernesto vuol sostentare | gli ha fatto dire, che li signori Stati vogliono, che resti a | quel servitio: perché da questi sono certo, che non ha havuta | parola ben può esser, che sua Eccellentia li habbi scritto tanto seriosa-|mente, et fattogli apparir anco il poco gusto, che | haverebbe dato al generale, con il suo ritorno, habbi | stabilito in sé stesso di restare. Ho saputo, che</w:t>
      </w:r>
      <w:r w:rsidR="002B1B1F" w:rsidRPr="005842AA">
        <w:rPr>
          <w:rFonts w:ascii="Times New Roman" w:hAnsi="Times New Roman" w:cs="Times New Roman"/>
          <w:sz w:val="24"/>
          <w:szCs w:val="24"/>
        </w:rPr>
        <w:t xml:space="preserve"> ’</w:t>
      </w:r>
      <w:r w:rsidRPr="005842AA">
        <w:rPr>
          <w:rFonts w:ascii="Times New Roman" w:hAnsi="Times New Roman" w:cs="Times New Roman"/>
          <w:sz w:val="24"/>
          <w:szCs w:val="24"/>
        </w:rPr>
        <w:t>l | Dimer ha scritto qui al padre, che</w:t>
      </w:r>
      <w:r w:rsidR="002B1B1F" w:rsidRPr="005842AA">
        <w:rPr>
          <w:rFonts w:ascii="Times New Roman" w:hAnsi="Times New Roman" w:cs="Times New Roman"/>
          <w:sz w:val="24"/>
          <w:szCs w:val="24"/>
        </w:rPr>
        <w:t xml:space="preserve"> ’</w:t>
      </w:r>
      <w:r w:rsidRPr="005842AA">
        <w:rPr>
          <w:rFonts w:ascii="Times New Roman" w:hAnsi="Times New Roman" w:cs="Times New Roman"/>
          <w:sz w:val="24"/>
          <w:szCs w:val="24"/>
        </w:rPr>
        <w:t xml:space="preserve">l Conte era andato | in gran escandescenza leggendo la lettera della signora | principessa d’Oranges: perché in essa gli scrisse tutto | quello, che li venne detato dalla buona volontà | che mi dimostra verso il servitio della Serenità vostra accenandogli | varii mancamenti et proprii, et de’ suoi soldati. | Come si sia duolmi infinitamente di sentir una così | mala riuscita, et che si habbi diportato così in-|discretamente come in altre lettere, et nell’ultime dell’|eccellentissimo signor General dell’armi veggo espresso; ma | </w:t>
      </w:r>
    </w:p>
    <w:p w14:paraId="2D697800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/ 13r / </w:t>
      </w:r>
    </w:p>
    <w:p w14:paraId="422D72AA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forse si modererà, et cambierà natura col consiglio, o | più tosto commando di sua Eccellentia la quale mi ha detto | di voler continuar a tenerlo solecitato a far bene | il servitio; et io l’ho ringratiata. | </w:t>
      </w:r>
    </w:p>
    <w:p w14:paraId="6494B55A" w14:textId="7733A966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Il numero dell’infanteria, che si leva in Alemagna, come | ho con doi mani di mie lettere riverentemente scritto è di | sei milla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28"/>
      </w:r>
      <w:r w:rsidRPr="005842AA">
        <w:rPr>
          <w:rFonts w:ascii="Times New Roman" w:hAnsi="Times New Roman" w:cs="Times New Roman"/>
          <w:sz w:val="24"/>
          <w:szCs w:val="24"/>
        </w:rPr>
        <w:t xml:space="preserve"> pedoni, et mille cinquecento cavalli | et mi riscrive il baron di Kessel haver inteso, che | oltre questi cavalli se ne levino anco altrettanti, et tutto | questo corpo di militia sarà per il re di Bohemia | et che lo ha di buona mano; io però me ne volsi infor-|mare dal signor principe Mauritio, et ho inteso, che sono | settemilla fanti, et doimilla cavalli, et che tutti hanno | la piazza d’arme nell’Halzatia, et nei contorni di | Strasbourgh, di dove anco il medesimo arciduca Leopoldo | fa far levata, che si crede esser compresa in questo | numero. Mi disse sua Eccellentia che tutti parlavano diver-|samente di questa levata, chi per far forte il serenissimo | Ferdinando per l’elettione in re de’ Romani, altri | contra la Republica, alcuni per questi </w:t>
      </w:r>
      <w:r w:rsidR="00092686" w:rsidRPr="005842AA">
        <w:rPr>
          <w:rFonts w:ascii="Times New Roman" w:hAnsi="Times New Roman" w:cs="Times New Roman"/>
          <w:sz w:val="24"/>
          <w:szCs w:val="24"/>
        </w:rPr>
        <w:t>p</w:t>
      </w:r>
      <w:r w:rsidRPr="005842AA">
        <w:rPr>
          <w:rFonts w:ascii="Times New Roman" w:hAnsi="Times New Roman" w:cs="Times New Roman"/>
          <w:sz w:val="24"/>
          <w:szCs w:val="24"/>
        </w:rPr>
        <w:t xml:space="preserve">aesi, o per quelli | </w:t>
      </w:r>
    </w:p>
    <w:p w14:paraId="37FE367B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/ 13v / </w:t>
      </w:r>
    </w:p>
    <w:p w14:paraId="2E7CDF08" w14:textId="47356535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di Giuliers; et per me aggiunse non so indovinarla perché | per il solo Giuliers non è apparenza, il tempo poi è tanto | innanti, che non è possibile far un così gran sforzo | d’armi con celerità avanti la vernata, la quale | sopravenendo non serve per la guerra in questi </w:t>
      </w:r>
      <w:r w:rsidR="00092686" w:rsidRPr="005842AA">
        <w:rPr>
          <w:rFonts w:ascii="Times New Roman" w:hAnsi="Times New Roman" w:cs="Times New Roman"/>
          <w:sz w:val="24"/>
          <w:szCs w:val="24"/>
        </w:rPr>
        <w:t>p</w:t>
      </w:r>
      <w:r w:rsidRPr="005842AA">
        <w:rPr>
          <w:rFonts w:ascii="Times New Roman" w:hAnsi="Times New Roman" w:cs="Times New Roman"/>
          <w:sz w:val="24"/>
          <w:szCs w:val="24"/>
        </w:rPr>
        <w:t>aesi. | Et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29"/>
      </w:r>
      <w:r w:rsidRPr="005842AA">
        <w:rPr>
          <w:rFonts w:ascii="Times New Roman" w:hAnsi="Times New Roman" w:cs="Times New Roman"/>
          <w:sz w:val="24"/>
          <w:szCs w:val="24"/>
        </w:rPr>
        <w:t xml:space="preserve"> di qua, et di là da’ monti vi sarà l’impedimento | delle nevi: bisogna star a vedere. Lo Spagnuolo è accorto | egli è il solo principe in Europa, che ardisce d’intra</w:t>
      </w:r>
      <w:r w:rsidR="00AD2088" w:rsidRPr="005842AA">
        <w:rPr>
          <w:rFonts w:ascii="Times New Roman" w:hAnsi="Times New Roman" w:cs="Times New Roman"/>
          <w:sz w:val="24"/>
          <w:szCs w:val="24"/>
        </w:rPr>
        <w:t xml:space="preserve"> | </w:t>
      </w:r>
      <w:r w:rsidRPr="005842AA">
        <w:rPr>
          <w:rFonts w:ascii="Times New Roman" w:hAnsi="Times New Roman" w:cs="Times New Roman"/>
          <w:sz w:val="24"/>
          <w:szCs w:val="24"/>
        </w:rPr>
        <w:t>prender qualche cosa, et sopra gl’altri; né vi è chi | gli basti l’animo d’intraprender sopra di lui; et | sorridendo disse sono li principi tanti poveri citelli | che non sano manco dormir colla sposa. Horsù staremo | a veder quello ne succederà: et entrò in altro discorso | intorno al mio viaggio augurandomelo felice, et mi | licentiai. |</w:t>
      </w:r>
      <w:r w:rsidR="00C458E1" w:rsidRPr="005842A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785014A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Facilmente si presta credenza a quello si vorrebbe, che fosse | onde non fu gran cosa, che restasse impresso ognuno | che fosse vera la tanta rotta, che la passata settimana | si sparse haver ricevuta lo Spagnuolo in effetto | non vi è stato tanto; ma ben è successo qualche cosa |</w:t>
      </w:r>
    </w:p>
    <w:p w14:paraId="148F1D05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/ 14r / </w:t>
      </w:r>
    </w:p>
    <w:p w14:paraId="515917F1" w14:textId="77C1C02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li vasselli non furono, che sette over otto. L’affondo et abbruciamento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30"/>
      </w:r>
      <w:r w:rsidRPr="005842AA">
        <w:rPr>
          <w:rFonts w:ascii="Times New Roman" w:hAnsi="Times New Roman" w:cs="Times New Roman"/>
          <w:sz w:val="24"/>
          <w:szCs w:val="24"/>
        </w:rPr>
        <w:t xml:space="preserve"> è stato | di doi con soldatesca spagnuola in numero di 400 soldati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31"/>
      </w:r>
      <w:r w:rsidRPr="005842AA">
        <w:rPr>
          <w:rFonts w:ascii="Times New Roman" w:hAnsi="Times New Roman" w:cs="Times New Roman"/>
          <w:sz w:val="24"/>
          <w:szCs w:val="24"/>
        </w:rPr>
        <w:t xml:space="preserve"> et uno de’ corsari. | Li altri vasselli han presa la fuga alla meglio, che | hanno potuto il numero era in tutto di doi milla fanti. | Anco di questo poco si gode, se bene alcuni di questi | signori temono, che il Turco si servi della medesima | maniera di far dello Spagnuolo, che trattenendo vasselli | di questi </w:t>
      </w:r>
      <w:r w:rsidR="00092686" w:rsidRPr="005842AA">
        <w:rPr>
          <w:rFonts w:ascii="Times New Roman" w:hAnsi="Times New Roman" w:cs="Times New Roman"/>
          <w:sz w:val="24"/>
          <w:szCs w:val="24"/>
        </w:rPr>
        <w:t>p</w:t>
      </w:r>
      <w:r w:rsidRPr="005842AA">
        <w:rPr>
          <w:rFonts w:ascii="Times New Roman" w:hAnsi="Times New Roman" w:cs="Times New Roman"/>
          <w:sz w:val="24"/>
          <w:szCs w:val="24"/>
        </w:rPr>
        <w:t xml:space="preserve">aesi per farne il suo profitto anc’esso impari | a far lo stesso. Et ciò haveva particolarmente mosso | a replicar ordini espressissimi al Quast perché | uscisse, et si mettesse immediate al viaggio; et le lettere | sono state riportate hieri essendo di già partito. | Et con esso si crede sia uscito anco il gran vassello | che la religione di Malta ha fatto far in Amsterdam | di portata di più di doicento lasti, che deve servir | per andar in corso. | </w:t>
      </w:r>
    </w:p>
    <w:p w14:paraId="61F84B32" w14:textId="5EF59DD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Si trovano qui tre agenti del conte d’Oldembourgh venuti | ad effetto di stabilir anco con questi signori la neutra-|lità di certa </w:t>
      </w:r>
      <w:r w:rsidR="000623CE" w:rsidRPr="005842AA">
        <w:rPr>
          <w:rFonts w:ascii="Times New Roman" w:hAnsi="Times New Roman" w:cs="Times New Roman"/>
          <w:sz w:val="24"/>
          <w:szCs w:val="24"/>
        </w:rPr>
        <w:t>S</w:t>
      </w:r>
      <w:r w:rsidRPr="005842AA">
        <w:rPr>
          <w:rFonts w:ascii="Times New Roman" w:hAnsi="Times New Roman" w:cs="Times New Roman"/>
          <w:sz w:val="24"/>
          <w:szCs w:val="24"/>
        </w:rPr>
        <w:t xml:space="preserve">ignoria che possede in feudo di ragione | della casa di Borgogna, il che però </w:t>
      </w:r>
      <w:r w:rsidRPr="005842AA">
        <w:rPr>
          <w:rFonts w:ascii="Times New Roman" w:hAnsi="Times New Roman" w:cs="Times New Roman"/>
          <w:sz w:val="24"/>
          <w:szCs w:val="24"/>
        </w:rPr>
        <w:lastRenderedPageBreak/>
        <w:t>non</w:t>
      </w:r>
      <w:r w:rsidR="00286C5F" w:rsidRPr="005842AA">
        <w:rPr>
          <w:rFonts w:ascii="Times New Roman" w:hAnsi="Times New Roman" w:cs="Times New Roman"/>
          <w:sz w:val="24"/>
          <w:szCs w:val="24"/>
        </w:rPr>
        <w:t xml:space="preserve"> </w:t>
      </w:r>
      <w:r w:rsidRPr="005842AA">
        <w:rPr>
          <w:rFonts w:ascii="Times New Roman" w:hAnsi="Times New Roman" w:cs="Times New Roman"/>
          <w:sz w:val="24"/>
          <w:szCs w:val="24"/>
        </w:rPr>
        <w:t xml:space="preserve">ostante vuole | </w:t>
      </w:r>
    </w:p>
    <w:p w14:paraId="0D69A46B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/ 14v / </w:t>
      </w:r>
    </w:p>
    <w:p w14:paraId="28D55BE3" w14:textId="0B134C43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il detto Conte mostrar di far stima di questi signori per esser confinante | la detta </w:t>
      </w:r>
      <w:r w:rsidR="000623CE" w:rsidRPr="005842AA">
        <w:rPr>
          <w:rFonts w:ascii="Times New Roman" w:hAnsi="Times New Roman" w:cs="Times New Roman"/>
          <w:sz w:val="24"/>
          <w:szCs w:val="24"/>
        </w:rPr>
        <w:t>S</w:t>
      </w:r>
      <w:r w:rsidRPr="005842AA">
        <w:rPr>
          <w:rFonts w:ascii="Times New Roman" w:hAnsi="Times New Roman" w:cs="Times New Roman"/>
          <w:sz w:val="24"/>
          <w:szCs w:val="24"/>
        </w:rPr>
        <w:t xml:space="preserve">ignoria con essi. Et mi è stato affermato, che con tal | occasione tenteranno per nome del loro signore di collegarsi | a queste Provincie Unite; che quello è il pretesto; ma | che questa è l’essential causa della loro venuta qui, | volendo il detto Conte coll’unione, o coll’assistenza | di questi signori assicurarsi tanto più del possesso della | detta </w:t>
      </w:r>
      <w:r w:rsidR="000623CE" w:rsidRPr="005842AA">
        <w:rPr>
          <w:rFonts w:ascii="Times New Roman" w:hAnsi="Times New Roman" w:cs="Times New Roman"/>
          <w:sz w:val="24"/>
          <w:szCs w:val="24"/>
        </w:rPr>
        <w:t>S</w:t>
      </w:r>
      <w:r w:rsidRPr="005842AA">
        <w:rPr>
          <w:rFonts w:ascii="Times New Roman" w:hAnsi="Times New Roman" w:cs="Times New Roman"/>
          <w:sz w:val="24"/>
          <w:szCs w:val="24"/>
        </w:rPr>
        <w:t>ignoria. Sono doi di essi partiti hoggi per andar | a trovar fuori il signor Bern</w:t>
      </w:r>
      <w:r w:rsidR="00246E84" w:rsidRPr="005842AA">
        <w:rPr>
          <w:rFonts w:ascii="Times New Roman" w:hAnsi="Times New Roman" w:cs="Times New Roman"/>
          <w:sz w:val="24"/>
          <w:szCs w:val="24"/>
        </w:rPr>
        <w:t>v</w:t>
      </w:r>
      <w:r w:rsidRPr="005842AA">
        <w:rPr>
          <w:rFonts w:ascii="Times New Roman" w:hAnsi="Times New Roman" w:cs="Times New Roman"/>
          <w:sz w:val="24"/>
          <w:szCs w:val="24"/>
        </w:rPr>
        <w:t>el per trattar con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32"/>
      </w:r>
      <w:r w:rsidRPr="005842AA">
        <w:rPr>
          <w:rFonts w:ascii="Times New Roman" w:hAnsi="Times New Roman" w:cs="Times New Roman"/>
          <w:sz w:val="24"/>
          <w:szCs w:val="24"/>
        </w:rPr>
        <w:t xml:space="preserve"> lui. |</w:t>
      </w:r>
    </w:p>
    <w:p w14:paraId="1C32E417" w14:textId="7E615731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È rivenuto il suo genero Vandermil, et di lui mi ha detto | che non sarà qui, che la settimana ventura, o l’altr[a.]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33"/>
      </w:r>
      <w:r w:rsidRPr="005842AA">
        <w:rPr>
          <w:rFonts w:ascii="Times New Roman" w:hAnsi="Times New Roman" w:cs="Times New Roman"/>
          <w:sz w:val="24"/>
          <w:szCs w:val="24"/>
        </w:rPr>
        <w:t xml:space="preserve"> | Si crede certo, che starà absente per la causa, che ho | scritto, et già essendo venuti li deputati di Zelanda | si comincia a traficar il fatto di religione, né verrà | il signor Bern</w:t>
      </w:r>
      <w:r w:rsidR="00246E84" w:rsidRPr="005842AA">
        <w:rPr>
          <w:rFonts w:ascii="Times New Roman" w:hAnsi="Times New Roman" w:cs="Times New Roman"/>
          <w:sz w:val="24"/>
          <w:szCs w:val="24"/>
        </w:rPr>
        <w:t>v</w:t>
      </w:r>
      <w:r w:rsidRPr="005842AA">
        <w:rPr>
          <w:rFonts w:ascii="Times New Roman" w:hAnsi="Times New Roman" w:cs="Times New Roman"/>
          <w:sz w:val="24"/>
          <w:szCs w:val="24"/>
        </w:rPr>
        <w:t>el se non maturate le cose, o se non sia | espressamente chiamato; et alcuni dicono, che quelli di | Zelanda habbino nelle loro instruttioni di procurar | che al suo figliolo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34"/>
      </w:r>
      <w:r w:rsidRPr="005842AA">
        <w:rPr>
          <w:rFonts w:ascii="Times New Roman" w:hAnsi="Times New Roman" w:cs="Times New Roman"/>
          <w:sz w:val="24"/>
          <w:szCs w:val="24"/>
        </w:rPr>
        <w:t xml:space="preserve"> sia levato il governo della piazza di Berghen | Opsoom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35"/>
      </w:r>
      <w:r w:rsidRPr="005842AA">
        <w:rPr>
          <w:rFonts w:ascii="Times New Roman" w:hAnsi="Times New Roman" w:cs="Times New Roman"/>
          <w:sz w:val="24"/>
          <w:szCs w:val="24"/>
        </w:rPr>
        <w:t>, ch’è alla frontiera di Brabant, et dell’|istesso Brabant. |</w:t>
      </w:r>
      <w:r w:rsidR="00C458E1" w:rsidRPr="005842A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7650AEA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/ 15r / </w:t>
      </w:r>
    </w:p>
    <w:p w14:paraId="2A609491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Hoggi ispedisco queste mie in Anversa perché siano mandate | alla Serenità vostra col prossimo ordinario, et con questa occasione | scrivo a Brusseles al Pasini perché procuri far capitar | alla sua intelligenza tutto quello, che stimerà degno, | et proprio al servitio di lei. | </w:t>
      </w:r>
    </w:p>
    <w:p w14:paraId="5630452F" w14:textId="775ADD1F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Qui si trova il signor Pietro Falgher cittadino di Venetia | che agita alcuni suoi interessi a questa corte. A lui | ancora lascio carico di star avvertito et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36"/>
      </w:r>
      <w:r w:rsidRPr="005842AA">
        <w:rPr>
          <w:rFonts w:ascii="Times New Roman" w:hAnsi="Times New Roman" w:cs="Times New Roman"/>
          <w:sz w:val="24"/>
          <w:szCs w:val="24"/>
        </w:rPr>
        <w:t xml:space="preserve"> se sente | qualche cosa propria, toccante gl’interessi della | Serenità vostra et degna ch’ella la sappi, gliela facci | capitare scrivendo all’illustrissimo signor savio di </w:t>
      </w:r>
      <w:r w:rsidR="001A4713" w:rsidRPr="005842AA">
        <w:rPr>
          <w:rFonts w:ascii="Times New Roman" w:hAnsi="Times New Roman" w:cs="Times New Roman"/>
          <w:sz w:val="24"/>
          <w:szCs w:val="24"/>
        </w:rPr>
        <w:t>T</w:t>
      </w:r>
      <w:r w:rsidRPr="005842AA">
        <w:rPr>
          <w:rFonts w:ascii="Times New Roman" w:hAnsi="Times New Roman" w:cs="Times New Roman"/>
          <w:sz w:val="24"/>
          <w:szCs w:val="24"/>
        </w:rPr>
        <w:t xml:space="preserve">erra-|ferma alla scrittura. È riverente suddito, et | soggetto che professa ottimo zelo, et gratissima devotione | verso il suo Principe; et mi assicurò, che in ogni | occorrenza servirà in questa mia absenza molto | bene vostra Serenità. | </w:t>
      </w:r>
    </w:p>
    <w:p w14:paraId="14DAF2FE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Dove sarò procurerò di trovar ogni occasione perché | ella resti avvisata di quanto anderà succedendo | sperando che dalla Serenità vostra sarà aggradito sempre | quel tanto, che potrà provenir dalla mia debolezza | </w:t>
      </w:r>
    </w:p>
    <w:p w14:paraId="2EA8C8BA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/ 15v / </w:t>
      </w:r>
    </w:p>
    <w:p w14:paraId="1C2941DE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et si compiacerà ch’io resti in qualche maniera un giorno | sollevato dalla sua benignità. Gratie etc. | </w:t>
      </w:r>
    </w:p>
    <w:p w14:paraId="75D0A142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</w:p>
    <w:p w14:paraId="5FC76958" w14:textId="73E1E4DF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Dall’Haya a</w:t>
      </w:r>
      <w:r w:rsidR="002B1B1F" w:rsidRPr="005842AA">
        <w:rPr>
          <w:rFonts w:ascii="Times New Roman" w:hAnsi="Times New Roman" w:cs="Times New Roman"/>
          <w:sz w:val="24"/>
          <w:szCs w:val="24"/>
        </w:rPr>
        <w:t>’</w:t>
      </w:r>
      <w:r w:rsidRPr="005842AA">
        <w:rPr>
          <w:rFonts w:ascii="Times New Roman" w:hAnsi="Times New Roman" w:cs="Times New Roman"/>
          <w:sz w:val="24"/>
          <w:szCs w:val="24"/>
        </w:rPr>
        <w:t xml:space="preserve"> 9 settembre 1617 | </w:t>
      </w:r>
    </w:p>
    <w:p w14:paraId="0021454A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di vostra Serenità | </w:t>
      </w:r>
    </w:p>
    <w:p w14:paraId="176BE613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humilissimo et devotissimo servitore |</w:t>
      </w:r>
    </w:p>
    <w:p w14:paraId="2166379B" w14:textId="098CA80A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Christofforo Suriano</w:t>
      </w:r>
      <w:r w:rsidR="00EE0E59" w:rsidRPr="005842AA">
        <w:rPr>
          <w:rFonts w:ascii="Times New Roman" w:hAnsi="Times New Roman" w:cs="Times New Roman"/>
          <w:sz w:val="24"/>
          <w:szCs w:val="24"/>
        </w:rPr>
        <w:t xml:space="preserve"> |</w:t>
      </w:r>
    </w:p>
    <w:p w14:paraId="696FE8D7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</w:p>
    <w:p w14:paraId="0544609E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/ 16r / </w:t>
      </w:r>
    </w:p>
    <w:p w14:paraId="2B3B3F14" w14:textId="3536B13F" w:rsidR="00CA5C80" w:rsidRPr="005842AA" w:rsidRDefault="00D4794F" w:rsidP="001E3CB4">
      <w:pPr>
        <w:pStyle w:val="Testopreformattato"/>
        <w:snapToGrid w:val="0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D4794F">
        <w:rPr>
          <w:rFonts w:ascii="Times New Roman" w:hAnsi="Times New Roman" w:cs="Times New Roman"/>
          <w:b/>
          <w:bCs/>
          <w:sz w:val="24"/>
          <w:szCs w:val="24"/>
        </w:rPr>
        <w:t>Blank page</w:t>
      </w:r>
    </w:p>
    <w:p w14:paraId="1AEFA627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</w:p>
    <w:p w14:paraId="76C5EF5F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/ 16v / </w:t>
      </w:r>
    </w:p>
    <w:p w14:paraId="227CFB1C" w14:textId="39DD9140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Al serenissimo </w:t>
      </w:r>
      <w:r w:rsidR="00276CD0" w:rsidRPr="005842AA">
        <w:rPr>
          <w:rFonts w:ascii="Times New Roman" w:hAnsi="Times New Roman" w:cs="Times New Roman"/>
          <w:sz w:val="24"/>
          <w:szCs w:val="24"/>
        </w:rPr>
        <w:t>p</w:t>
      </w:r>
      <w:r w:rsidRPr="005842AA">
        <w:rPr>
          <w:rFonts w:ascii="Times New Roman" w:hAnsi="Times New Roman" w:cs="Times New Roman"/>
          <w:sz w:val="24"/>
          <w:szCs w:val="24"/>
        </w:rPr>
        <w:t>rincipe di Venetia |</w:t>
      </w:r>
    </w:p>
    <w:p w14:paraId="2FBA34B8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</w:p>
    <w:p w14:paraId="15853EA1" w14:textId="041A0BBC" w:rsidR="00CA5C80" w:rsidRPr="005842AA" w:rsidRDefault="00DD614F" w:rsidP="001E3CB4">
      <w:pPr>
        <w:pStyle w:val="Testopreformattato"/>
        <w:snapToGrid w:val="0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5842AA">
        <w:rPr>
          <w:rFonts w:ascii="Times New Roman" w:hAnsi="Times New Roman" w:cs="Times New Roman"/>
          <w:i/>
          <w:iCs/>
          <w:sz w:val="24"/>
          <w:szCs w:val="24"/>
        </w:rPr>
        <w:t>T</w:t>
      </w:r>
      <w:r w:rsidR="00CA5C80" w:rsidRPr="005842AA">
        <w:rPr>
          <w:rFonts w:ascii="Times New Roman" w:hAnsi="Times New Roman" w:cs="Times New Roman"/>
          <w:i/>
          <w:iCs/>
          <w:sz w:val="24"/>
          <w:szCs w:val="24"/>
        </w:rPr>
        <w:t>racce di sigilli</w:t>
      </w:r>
    </w:p>
    <w:p w14:paraId="33C05A6A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p w14:paraId="73BABBDD" w14:textId="77777777" w:rsidR="00E60365" w:rsidRPr="005842AA" w:rsidRDefault="00E60365" w:rsidP="001E3CB4">
      <w:pPr>
        <w:pStyle w:val="Testopreformattato"/>
        <w:snapToGrid w:val="0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5842AA">
        <w:rPr>
          <w:rFonts w:ascii="Times New Roman" w:hAnsi="Times New Roman" w:cs="Times New Roman"/>
          <w:i/>
          <w:iCs/>
          <w:sz w:val="24"/>
          <w:szCs w:val="24"/>
        </w:rPr>
        <w:t>Regesto antico</w:t>
      </w:r>
    </w:p>
    <w:p w14:paraId="755969A0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5842AA">
        <w:rPr>
          <w:rFonts w:ascii="Times New Roman" w:hAnsi="Times New Roman" w:cs="Times New Roman"/>
          <w:i/>
          <w:iCs/>
          <w:sz w:val="24"/>
          <w:szCs w:val="24"/>
        </w:rPr>
        <w:t xml:space="preserve">/ </w:t>
      </w:r>
      <w:r w:rsidRPr="005842AA">
        <w:rPr>
          <w:rFonts w:ascii="Times New Roman" w:hAnsi="Times New Roman" w:cs="Times New Roman"/>
          <w:sz w:val="24"/>
          <w:szCs w:val="24"/>
        </w:rPr>
        <w:t>16vC</w:t>
      </w:r>
      <w:r w:rsidRPr="005842AA">
        <w:rPr>
          <w:rFonts w:ascii="Times New Roman" w:hAnsi="Times New Roman" w:cs="Times New Roman"/>
          <w:i/>
          <w:iCs/>
          <w:sz w:val="24"/>
          <w:szCs w:val="24"/>
        </w:rPr>
        <w:t xml:space="preserve"> /</w:t>
      </w:r>
    </w:p>
    <w:p w14:paraId="02360628" w14:textId="696F5011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lastRenderedPageBreak/>
        <w:t>9 settembre 1617 ricevut</w:t>
      </w:r>
      <w:r w:rsidR="00DD33AB" w:rsidRPr="005842AA">
        <w:rPr>
          <w:rFonts w:ascii="Times New Roman" w:hAnsi="Times New Roman" w:cs="Times New Roman"/>
          <w:sz w:val="24"/>
          <w:szCs w:val="24"/>
        </w:rPr>
        <w:t>a</w:t>
      </w:r>
      <w:r w:rsidRPr="005842AA">
        <w:rPr>
          <w:rFonts w:ascii="Times New Roman" w:hAnsi="Times New Roman" w:cs="Times New Roman"/>
          <w:sz w:val="24"/>
          <w:szCs w:val="24"/>
        </w:rPr>
        <w:t xml:space="preserve"> a</w:t>
      </w:r>
      <w:r w:rsidR="002B1B1F" w:rsidRPr="005842AA">
        <w:rPr>
          <w:rFonts w:ascii="Times New Roman" w:hAnsi="Times New Roman" w:cs="Times New Roman"/>
          <w:sz w:val="24"/>
          <w:szCs w:val="24"/>
        </w:rPr>
        <w:t>’</w:t>
      </w:r>
      <w:r w:rsidRPr="005842AA">
        <w:rPr>
          <w:rFonts w:ascii="Times New Roman" w:hAnsi="Times New Roman" w:cs="Times New Roman"/>
          <w:sz w:val="24"/>
          <w:szCs w:val="24"/>
        </w:rPr>
        <w:t xml:space="preserve"> 27 detto | </w:t>
      </w:r>
    </w:p>
    <w:p w14:paraId="6D96D6B7" w14:textId="3352D0B9" w:rsidR="00CA5C80" w:rsidRPr="002E0FE3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5842AA">
        <w:rPr>
          <w:rFonts w:ascii="Times New Roman" w:hAnsi="Times New Roman" w:cs="Times New Roman"/>
          <w:sz w:val="24"/>
          <w:szCs w:val="24"/>
        </w:rPr>
        <w:t>Haya</w:t>
      </w:r>
      <w:r w:rsidR="00F97893" w:rsidRPr="005842AA">
        <w:rPr>
          <w:rFonts w:ascii="Times New Roman" w:hAnsi="Times New Roman" w:cs="Times New Roman"/>
          <w:sz w:val="24"/>
          <w:szCs w:val="24"/>
        </w:rPr>
        <w:t>.</w:t>
      </w:r>
      <w:r w:rsidRPr="005842AA">
        <w:rPr>
          <w:rFonts w:ascii="Times New Roman" w:hAnsi="Times New Roman" w:cs="Times New Roman"/>
          <w:sz w:val="24"/>
          <w:szCs w:val="24"/>
        </w:rPr>
        <w:t xml:space="preserve"> </w:t>
      </w:r>
      <w:r w:rsidR="00F97893" w:rsidRPr="002E0FE3">
        <w:rPr>
          <w:rFonts w:ascii="Times New Roman" w:hAnsi="Times New Roman" w:cs="Times New Roman"/>
          <w:sz w:val="24"/>
          <w:szCs w:val="24"/>
          <w:lang w:val="en-US"/>
        </w:rPr>
        <w:t>S</w:t>
      </w:r>
      <w:r w:rsidRPr="002E0FE3">
        <w:rPr>
          <w:rFonts w:ascii="Times New Roman" w:hAnsi="Times New Roman" w:cs="Times New Roman"/>
          <w:sz w:val="24"/>
          <w:szCs w:val="24"/>
          <w:lang w:val="en-US"/>
        </w:rPr>
        <w:t>ola |</w:t>
      </w:r>
    </w:p>
    <w:p w14:paraId="29813F06" w14:textId="77777777" w:rsidR="00386B47" w:rsidRPr="002E0FE3" w:rsidRDefault="00386B4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0B2AB3F4" w14:textId="2371D2EF" w:rsidR="00CA5C80" w:rsidRPr="002E0FE3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2E0FE3">
        <w:rPr>
          <w:rFonts w:ascii="Times New Roman" w:hAnsi="Times New Roman" w:cs="Times New Roman"/>
          <w:sz w:val="24"/>
          <w:szCs w:val="24"/>
          <w:lang w:val="en-US"/>
        </w:rPr>
        <w:t xml:space="preserve">L. SS. R. | </w:t>
      </w:r>
      <w:r w:rsidR="00772885" w:rsidRPr="002E0FE3">
        <w:rPr>
          <w:rFonts w:ascii="Times New Roman" w:hAnsi="Times New Roman" w:cs="Times New Roman"/>
          <w:sz w:val="24"/>
          <w:szCs w:val="24"/>
          <w:lang w:val="en-US"/>
        </w:rPr>
        <w:br w:type="page"/>
      </w:r>
    </w:p>
    <w:p w14:paraId="559E7D83" w14:textId="77777777" w:rsidR="00352B56" w:rsidRPr="002E0FE3" w:rsidRDefault="00352B56" w:rsidP="00352B56">
      <w:pPr>
        <w:spacing w:after="0" w:line="240" w:lineRule="auto"/>
        <w:contextualSpacing/>
        <w:rPr>
          <w:rFonts w:ascii="Times New Roman" w:hAnsi="Times New Roman" w:cs="Times New Roman"/>
          <w:bCs/>
          <w:color w:val="000000" w:themeColor="text1"/>
          <w:sz w:val="24"/>
          <w:szCs w:val="24"/>
          <w:lang w:val="en-US"/>
        </w:rPr>
      </w:pPr>
      <w:r w:rsidRPr="002E0FE3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US"/>
        </w:rPr>
        <w:lastRenderedPageBreak/>
        <w:t>/START LETTER/</w:t>
      </w:r>
    </w:p>
    <w:p w14:paraId="7D45AAA9" w14:textId="77777777" w:rsidR="00CA5C80" w:rsidRPr="005842AA" w:rsidRDefault="00CA5C80" w:rsidP="001E3CB4">
      <w:pPr>
        <w:pStyle w:val="Testopreformattato"/>
        <w:snapToGrid w:val="0"/>
        <w:jc w:val="center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n. 5</w:t>
      </w:r>
    </w:p>
    <w:p w14:paraId="74B112E6" w14:textId="6C3DF593" w:rsidR="00CA5C80" w:rsidRPr="005842AA" w:rsidRDefault="00CA5C80" w:rsidP="001E3CB4">
      <w:pPr>
        <w:pStyle w:val="Testopreformattato"/>
        <w:snapToGrid w:val="0"/>
        <w:jc w:val="center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18 settembre 1617, L’Aia</w:t>
      </w:r>
      <w:r w:rsidR="00C458E1" w:rsidRPr="005842AA">
        <w:rPr>
          <w:rFonts w:ascii="Times New Roman" w:hAnsi="Times New Roman" w:cs="Times New Roman"/>
          <w:sz w:val="24"/>
          <w:szCs w:val="24"/>
        </w:rPr>
        <w:t xml:space="preserve"> </w:t>
      </w:r>
      <w:r w:rsidRPr="005842AA">
        <w:rPr>
          <w:rFonts w:ascii="Times New Roman" w:hAnsi="Times New Roman" w:cs="Times New Roman"/>
          <w:sz w:val="24"/>
          <w:szCs w:val="24"/>
        </w:rPr>
        <w:t>(cc. 17r-18v, 21r-22v)</w:t>
      </w:r>
    </w:p>
    <w:p w14:paraId="482EE4FC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</w:p>
    <w:p w14:paraId="4A1372E2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/ 17r / </w:t>
      </w:r>
    </w:p>
    <w:p w14:paraId="7F2BF06A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Serenissimo Principe |</w:t>
      </w:r>
    </w:p>
    <w:p w14:paraId="53B30E97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partii dall’Haya hieri fecero otto giorni, et per fuggir | Amsterdam per rispetto della contagione m’abboccai | sopra l’acqua di quella città col signor conte di Levenstein | che mi disse, che potevo andar ad Encusen perché il | giorno seguente vi sarebbe stato ancor lui. Ma in luoco | di venirvi mandò un suo gentilhuomo, che mi disse, | che haveva il Conte disegnato far più breve il camino | verso questa città per altra stradda, et che qui | mi haverebbe trovato scrivendomi anco quanto | (se l’Eccellenze vostre si compiaceranno) potranno veder dall’|aggiunta tradutione: con tutto ciò arrivato qui hieri | non solo non lo trovai; ma mi sopragiunse un suo servi-|tore con lettere che mi pregava di dirgli ciò che | havevo ricevuto da vostra Serenità toccante la levata delli | altri 1500 fanti. Quanto questo habbi offeso | l’animo mio lo lascio imaginar a vostra Serenità vedendo | andarsi differendo di più in più l’ispeditione delle | genti, che già restano imbarcate a Delfsil | molti giorni sono. Io gli ho riespedito im-|mediate l’huomo, dicendogli, che nelle lettere di vostra Serenità | ricevute qui, appunto nello stesso tempo non | </w:t>
      </w:r>
    </w:p>
    <w:p w14:paraId="174388E8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/ 17v / </w:t>
      </w:r>
    </w:p>
    <w:p w14:paraId="14E7DBCA" w14:textId="75DA09B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havevo havuta cosa alcuna toccante il suo particolare, che però | lo pregavo a non differir di vantaggio, et se ne venisse</w:t>
      </w:r>
      <w:r w:rsidR="00DC7CA0">
        <w:rPr>
          <w:rFonts w:ascii="Times New Roman" w:hAnsi="Times New Roman" w:cs="Times New Roman"/>
          <w:sz w:val="24"/>
          <w:szCs w:val="24"/>
        </w:rPr>
        <w:t xml:space="preserve"> </w:t>
      </w:r>
      <w:r w:rsidR="00DC7CA0" w:rsidRPr="005842AA">
        <w:rPr>
          <w:rFonts w:ascii="Times New Roman" w:hAnsi="Times New Roman" w:cs="Times New Roman"/>
          <w:sz w:val="24"/>
          <w:szCs w:val="24"/>
        </w:rPr>
        <w:t>|</w:t>
      </w:r>
      <w:r w:rsidRPr="005842AA">
        <w:rPr>
          <w:rFonts w:ascii="Times New Roman" w:hAnsi="Times New Roman" w:cs="Times New Roman"/>
          <w:sz w:val="24"/>
          <w:szCs w:val="24"/>
        </w:rPr>
        <w:t xml:space="preserve"> per ispedirsi colle genti, che sono di già in ordine, rappresen-|tandogli li disordini, et gl’inconvenienti, che la dilatione | del tempo può apportare. Doveranno le mie | lettere pervenirgli questa sera o dimani mattina | di buon’hora, io però sono necessitato ad attender | com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37"/>
      </w:r>
      <w:r w:rsidRPr="005842AA">
        <w:rPr>
          <w:rFonts w:ascii="Times New Roman" w:hAnsi="Times New Roman" w:cs="Times New Roman"/>
          <w:sz w:val="24"/>
          <w:szCs w:val="24"/>
        </w:rPr>
        <w:t xml:space="preserve"> impatienza, star qui infruttuoso, et forse riuscir | molesto al signor conte Guglielmo di Nassau in casa del quale | io mi ritrovo accolto, et trattato con gran dimostratione | d’affetto, et di devotione verso quella serenissima Republica. | Havevo di già fatto ordinar alloggiamento in una | di queste hosterie; ma questo signore essendo avvisato | da</w:t>
      </w:r>
      <w:r w:rsidR="002B1B1F" w:rsidRPr="005842AA">
        <w:rPr>
          <w:rFonts w:ascii="Times New Roman" w:hAnsi="Times New Roman" w:cs="Times New Roman"/>
          <w:sz w:val="24"/>
          <w:szCs w:val="24"/>
        </w:rPr>
        <w:t>’</w:t>
      </w:r>
      <w:r w:rsidRPr="005842AA">
        <w:rPr>
          <w:rFonts w:ascii="Times New Roman" w:hAnsi="Times New Roman" w:cs="Times New Roman"/>
          <w:sz w:val="24"/>
          <w:szCs w:val="24"/>
        </w:rPr>
        <w:t xml:space="preserve"> signori di Harling (per dove sono passato, et sono | stato honoratamente trattato per rispetto di vostra Serenità) | della mia venuta mi fece appostar nell’entrar | della città, et mi fece condur a questa sua habitatione. | Egli è zio carnale del conte Gio. Ernesto, ch’è al | servitio di vostra Serenità, a cui dispiace anco la mala | riuscita della condota di lui; né io con questa occasione | con destra maniera lascierò di andar informando |</w:t>
      </w:r>
    </w:p>
    <w:p w14:paraId="1DE78E01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/ 18r / </w:t>
      </w:r>
    </w:p>
    <w:p w14:paraId="573F89FD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bene, come ho cominciato questo signore delle cose successe in | pregiudicio di lei, et senza alcuna riputatione del signor Conte. | </w:t>
      </w:r>
    </w:p>
    <w:p w14:paraId="3B9D8FA5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Il medesimo signor conte Guglielmo mi ha affermato come mi scrisse | che intendeva le truppe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38"/>
      </w:r>
      <w:r w:rsidRPr="005842AA">
        <w:rPr>
          <w:rFonts w:ascii="Times New Roman" w:hAnsi="Times New Roman" w:cs="Times New Roman"/>
          <w:sz w:val="24"/>
          <w:szCs w:val="24"/>
        </w:rPr>
        <w:t xml:space="preserve"> del conte di Levenstein esser per la | più gran parte di buoni, et vecchi soldati, et che sin qui | non si intende alcun motivo di esse. | </w:t>
      </w:r>
    </w:p>
    <w:p w14:paraId="269C7387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Quattro de’ suoi officiali questa mattina sono arrivati | qui, credendo di trovarlo, et io li ho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39"/>
      </w:r>
      <w:r w:rsidRPr="005842AA">
        <w:rPr>
          <w:rFonts w:ascii="Times New Roman" w:hAnsi="Times New Roman" w:cs="Times New Roman"/>
          <w:sz w:val="24"/>
          <w:szCs w:val="24"/>
        </w:rPr>
        <w:t xml:space="preserve"> essortati | a tornarsene a Delfsil per contener in ufficio la | soldatesca, che bene spesso senza li capi li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40"/>
      </w:r>
      <w:r w:rsidRPr="005842AA">
        <w:rPr>
          <w:rFonts w:ascii="Times New Roman" w:hAnsi="Times New Roman" w:cs="Times New Roman"/>
          <w:sz w:val="24"/>
          <w:szCs w:val="24"/>
        </w:rPr>
        <w:t xml:space="preserve"> rilascia | a qualche indiscrettione. | </w:t>
      </w:r>
    </w:p>
    <w:p w14:paraId="5B08B990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Le Signorie vostre eccellentissime da più proprii luochi haveranno la | sicurtà delle levate di Germania. Qui non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41"/>
      </w:r>
      <w:r w:rsidRPr="005842AA">
        <w:rPr>
          <w:rFonts w:ascii="Times New Roman" w:hAnsi="Times New Roman" w:cs="Times New Roman"/>
          <w:sz w:val="24"/>
          <w:szCs w:val="24"/>
        </w:rPr>
        <w:t xml:space="preserve"> intendo | altro dal conte Guglielmo se non ch’elle si faccino a | furia, et tutte o la più gran parte sotto a nome | dell’Imperatore, che Spagnoli assolutamente non habbino | volontà di far la pace, et che aiuteranno a tutto | loro potere il re di Bohemia; et perché esse levate | si fano così intempestivamente né possono esser pronte | che per la vernata fa sospettar del fine, et anco | qui si </w:t>
      </w:r>
      <w:r w:rsidRPr="005842AA">
        <w:rPr>
          <w:rFonts w:ascii="Times New Roman" w:hAnsi="Times New Roman" w:cs="Times New Roman"/>
          <w:sz w:val="24"/>
          <w:szCs w:val="24"/>
        </w:rPr>
        <w:lastRenderedPageBreak/>
        <w:t xml:space="preserve">crede, et viene così scritto, che sia per volersi | </w:t>
      </w:r>
    </w:p>
    <w:p w14:paraId="78C3BA00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/ 18v / </w:t>
      </w:r>
    </w:p>
    <w:p w14:paraId="07C39966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trovar forte per l’elettione di re de’ Romani in persona | del serenissimo Ferdinando. |</w:t>
      </w:r>
    </w:p>
    <w:p w14:paraId="75E09A38" w14:textId="47449531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Questo è quel tanto, che mi occorre di rappresentar alla | Serenità vostra le lettere della quale del primo mi serviranno | di informatione; et qui attender con ansia la venuta | del signor conte di Levenstein per dar compimento all’affare | et ritornarmene sì tosto che sarò ispedito all’Haya.</w:t>
      </w:r>
      <w:r w:rsidR="00786BA1">
        <w:rPr>
          <w:rFonts w:ascii="Times New Roman" w:hAnsi="Times New Roman" w:cs="Times New Roman"/>
          <w:sz w:val="24"/>
          <w:szCs w:val="24"/>
        </w:rPr>
        <w:t xml:space="preserve"> […]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42"/>
      </w:r>
      <w:r w:rsidRPr="005842AA">
        <w:rPr>
          <w:rFonts w:ascii="Times New Roman" w:hAnsi="Times New Roman" w:cs="Times New Roman"/>
          <w:sz w:val="24"/>
          <w:szCs w:val="24"/>
        </w:rPr>
        <w:t xml:space="preserve"> | </w:t>
      </w:r>
    </w:p>
    <w:p w14:paraId="44895114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</w:p>
    <w:p w14:paraId="62F8341F" w14:textId="1A340313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Da Leverden a</w:t>
      </w:r>
      <w:r w:rsidR="002B1B1F" w:rsidRPr="005842AA">
        <w:rPr>
          <w:rFonts w:ascii="Times New Roman" w:hAnsi="Times New Roman" w:cs="Times New Roman"/>
          <w:sz w:val="24"/>
          <w:szCs w:val="24"/>
        </w:rPr>
        <w:t>’</w:t>
      </w:r>
      <w:r w:rsidRPr="005842AA">
        <w:rPr>
          <w:rFonts w:ascii="Times New Roman" w:hAnsi="Times New Roman" w:cs="Times New Roman"/>
          <w:sz w:val="24"/>
          <w:szCs w:val="24"/>
        </w:rPr>
        <w:t xml:space="preserve"> 18 settembre 1617 | </w:t>
      </w:r>
    </w:p>
    <w:p w14:paraId="66F46A84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di vostra Serenità | </w:t>
      </w:r>
    </w:p>
    <w:p w14:paraId="49A74150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humilissimo, et devotissimo servitore | </w:t>
      </w:r>
    </w:p>
    <w:p w14:paraId="30818177" w14:textId="77777777" w:rsidR="00CA5C80" w:rsidRPr="002E0FE3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2E0FE3">
        <w:rPr>
          <w:rFonts w:ascii="Times New Roman" w:hAnsi="Times New Roman" w:cs="Times New Roman"/>
          <w:sz w:val="24"/>
          <w:szCs w:val="24"/>
          <w:lang w:val="en-US"/>
        </w:rPr>
        <w:t>Christofforo Suriano |</w:t>
      </w:r>
    </w:p>
    <w:p w14:paraId="73507F2E" w14:textId="77777777" w:rsidR="00CA5C80" w:rsidRPr="002E0FE3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1781306A" w14:textId="77777777" w:rsidR="00D6414B" w:rsidRPr="002E0FE3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2E0FE3">
        <w:rPr>
          <w:rFonts w:ascii="Times New Roman" w:hAnsi="Times New Roman" w:cs="Times New Roman"/>
          <w:sz w:val="24"/>
          <w:szCs w:val="24"/>
          <w:lang w:val="en-US"/>
        </w:rPr>
        <w:t>/ 21r</w:t>
      </w:r>
      <w:r w:rsidR="00D6414B" w:rsidRPr="002E0FE3">
        <w:rPr>
          <w:rFonts w:ascii="Times New Roman" w:hAnsi="Times New Roman" w:cs="Times New Roman"/>
          <w:sz w:val="24"/>
          <w:szCs w:val="24"/>
          <w:lang w:val="en-US"/>
        </w:rPr>
        <w:t>/</w:t>
      </w:r>
    </w:p>
    <w:p w14:paraId="45A99715" w14:textId="5B7CED25" w:rsidR="00D6414B" w:rsidRPr="002E0FE3" w:rsidRDefault="00D6414B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2E0FE3">
        <w:rPr>
          <w:rFonts w:ascii="Times New Roman" w:hAnsi="Times New Roman" w:cs="Times New Roman"/>
          <w:sz w:val="24"/>
          <w:szCs w:val="24"/>
          <w:lang w:val="en-US"/>
        </w:rPr>
        <w:t>Cut page</w:t>
      </w:r>
    </w:p>
    <w:p w14:paraId="722BF674" w14:textId="605FBA7D" w:rsidR="00CA5C80" w:rsidRPr="002E0FE3" w:rsidRDefault="00D6414B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2E0FE3">
        <w:rPr>
          <w:rFonts w:ascii="Times New Roman" w:hAnsi="Times New Roman" w:cs="Times New Roman"/>
          <w:sz w:val="24"/>
          <w:szCs w:val="24"/>
          <w:lang w:val="en-US"/>
        </w:rPr>
        <w:t>/21</w:t>
      </w:r>
      <w:r w:rsidR="00CA5C80" w:rsidRPr="002E0FE3">
        <w:rPr>
          <w:rFonts w:ascii="Times New Roman" w:hAnsi="Times New Roman" w:cs="Times New Roman"/>
          <w:sz w:val="24"/>
          <w:szCs w:val="24"/>
          <w:lang w:val="en-US"/>
        </w:rPr>
        <w:t xml:space="preserve">v / </w:t>
      </w:r>
    </w:p>
    <w:p w14:paraId="56C208B1" w14:textId="77777777" w:rsidR="00D6414B" w:rsidRPr="002E0FE3" w:rsidRDefault="00D6414B" w:rsidP="00D6414B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2E0FE3">
        <w:rPr>
          <w:rFonts w:ascii="Times New Roman" w:hAnsi="Times New Roman" w:cs="Times New Roman"/>
          <w:sz w:val="24"/>
          <w:szCs w:val="24"/>
          <w:lang w:val="en-US"/>
        </w:rPr>
        <w:t>Cut page</w:t>
      </w:r>
    </w:p>
    <w:p w14:paraId="17C3E4E5" w14:textId="77777777" w:rsidR="00CA5C80" w:rsidRPr="002E0FE3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i/>
          <w:iCs/>
          <w:sz w:val="24"/>
          <w:szCs w:val="24"/>
          <w:lang w:val="en-US"/>
        </w:rPr>
      </w:pPr>
    </w:p>
    <w:p w14:paraId="5130E794" w14:textId="77777777" w:rsidR="00CA5C80" w:rsidRPr="002E0FE3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2E0FE3">
        <w:rPr>
          <w:rFonts w:ascii="Times New Roman" w:hAnsi="Times New Roman" w:cs="Times New Roman"/>
          <w:sz w:val="24"/>
          <w:szCs w:val="24"/>
          <w:lang w:val="en-US"/>
        </w:rPr>
        <w:t xml:space="preserve">/ 22r / </w:t>
      </w:r>
    </w:p>
    <w:p w14:paraId="5C30F00E" w14:textId="74D39AAB" w:rsidR="00CA5C80" w:rsidRPr="002E0FE3" w:rsidRDefault="00D4794F" w:rsidP="001E3CB4">
      <w:pPr>
        <w:pStyle w:val="Testopreformattato"/>
        <w:snapToGrid w:val="0"/>
        <w:jc w:val="both"/>
        <w:rPr>
          <w:rFonts w:ascii="Times New Roman" w:hAnsi="Times New Roman" w:cs="Times New Roman"/>
          <w:i/>
          <w:iCs/>
          <w:sz w:val="24"/>
          <w:szCs w:val="24"/>
          <w:lang w:val="en-US"/>
        </w:rPr>
      </w:pPr>
      <w:r w:rsidRPr="002E0FE3">
        <w:rPr>
          <w:rFonts w:ascii="Times New Roman" w:hAnsi="Times New Roman" w:cs="Times New Roman"/>
          <w:b/>
          <w:bCs/>
          <w:sz w:val="24"/>
          <w:szCs w:val="24"/>
          <w:lang w:val="en-US"/>
        </w:rPr>
        <w:t>Blank page</w:t>
      </w:r>
    </w:p>
    <w:p w14:paraId="5C763A60" w14:textId="77777777" w:rsidR="00CA5C80" w:rsidRPr="002E0FE3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3EAA674A" w14:textId="77777777" w:rsidR="00CA5C80" w:rsidRPr="002E0FE3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2E0FE3">
        <w:rPr>
          <w:rFonts w:ascii="Times New Roman" w:hAnsi="Times New Roman" w:cs="Times New Roman"/>
          <w:sz w:val="24"/>
          <w:szCs w:val="24"/>
          <w:lang w:val="en-US"/>
        </w:rPr>
        <w:t xml:space="preserve">/ 22v / </w:t>
      </w:r>
    </w:p>
    <w:p w14:paraId="2A4969BC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Al serenissimo principe di Venetia |</w:t>
      </w:r>
    </w:p>
    <w:p w14:paraId="5D6A21B2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</w:p>
    <w:p w14:paraId="4B9B7FAE" w14:textId="23DD4022" w:rsidR="00CA5C80" w:rsidRPr="005842AA" w:rsidRDefault="00E60365" w:rsidP="001E3CB4">
      <w:pPr>
        <w:pStyle w:val="Testopreformattato"/>
        <w:snapToGrid w:val="0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5842AA">
        <w:rPr>
          <w:rFonts w:ascii="Times New Roman" w:hAnsi="Times New Roman" w:cs="Times New Roman"/>
          <w:i/>
          <w:iCs/>
          <w:sz w:val="24"/>
          <w:szCs w:val="24"/>
        </w:rPr>
        <w:t>T</w:t>
      </w:r>
      <w:r w:rsidR="00CA5C80" w:rsidRPr="005842AA">
        <w:rPr>
          <w:rFonts w:ascii="Times New Roman" w:hAnsi="Times New Roman" w:cs="Times New Roman"/>
          <w:i/>
          <w:iCs/>
          <w:sz w:val="24"/>
          <w:szCs w:val="24"/>
        </w:rPr>
        <w:t>racce di sigilli</w:t>
      </w:r>
    </w:p>
    <w:p w14:paraId="277E2422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p w14:paraId="2503C7D0" w14:textId="77777777" w:rsidR="00E60365" w:rsidRPr="005842AA" w:rsidRDefault="00E60365" w:rsidP="001E3CB4">
      <w:pPr>
        <w:pStyle w:val="Testopreformattato"/>
        <w:snapToGrid w:val="0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5842AA">
        <w:rPr>
          <w:rFonts w:ascii="Times New Roman" w:hAnsi="Times New Roman" w:cs="Times New Roman"/>
          <w:i/>
          <w:iCs/>
          <w:sz w:val="24"/>
          <w:szCs w:val="24"/>
        </w:rPr>
        <w:t>Regesto antico</w:t>
      </w:r>
    </w:p>
    <w:p w14:paraId="2D3CF1BD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5842AA">
        <w:rPr>
          <w:rFonts w:ascii="Times New Roman" w:hAnsi="Times New Roman" w:cs="Times New Roman"/>
          <w:i/>
          <w:iCs/>
          <w:sz w:val="24"/>
          <w:szCs w:val="24"/>
        </w:rPr>
        <w:t xml:space="preserve">/ </w:t>
      </w:r>
      <w:r w:rsidRPr="005842AA">
        <w:rPr>
          <w:rFonts w:ascii="Times New Roman" w:hAnsi="Times New Roman" w:cs="Times New Roman"/>
          <w:sz w:val="24"/>
          <w:szCs w:val="24"/>
        </w:rPr>
        <w:t>22vC</w:t>
      </w:r>
      <w:r w:rsidRPr="005842AA">
        <w:rPr>
          <w:rFonts w:ascii="Times New Roman" w:hAnsi="Times New Roman" w:cs="Times New Roman"/>
          <w:i/>
          <w:iCs/>
          <w:sz w:val="24"/>
          <w:szCs w:val="24"/>
        </w:rPr>
        <w:t xml:space="preserve"> / </w:t>
      </w:r>
    </w:p>
    <w:p w14:paraId="16129AC8" w14:textId="79F22C7E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18 settembre 1617 ricevute a</w:t>
      </w:r>
      <w:r w:rsidR="002B1B1F" w:rsidRPr="005842AA">
        <w:rPr>
          <w:rFonts w:ascii="Times New Roman" w:hAnsi="Times New Roman" w:cs="Times New Roman"/>
          <w:sz w:val="24"/>
          <w:szCs w:val="24"/>
        </w:rPr>
        <w:t>’</w:t>
      </w:r>
      <w:r w:rsidRPr="005842AA">
        <w:rPr>
          <w:rFonts w:ascii="Times New Roman" w:hAnsi="Times New Roman" w:cs="Times New Roman"/>
          <w:sz w:val="24"/>
          <w:szCs w:val="24"/>
        </w:rPr>
        <w:t xml:space="preserve"> 4 ottobre |</w:t>
      </w:r>
    </w:p>
    <w:p w14:paraId="62C8AA32" w14:textId="2D43CF9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Haya</w:t>
      </w:r>
      <w:r w:rsidR="00C458E1" w:rsidRPr="005842AA">
        <w:rPr>
          <w:rFonts w:ascii="Times New Roman" w:hAnsi="Times New Roman" w:cs="Times New Roman"/>
          <w:sz w:val="24"/>
          <w:szCs w:val="24"/>
        </w:rPr>
        <w:t xml:space="preserve"> </w:t>
      </w:r>
      <w:r w:rsidRPr="005842AA">
        <w:rPr>
          <w:rFonts w:ascii="Times New Roman" w:hAnsi="Times New Roman" w:cs="Times New Roman"/>
          <w:sz w:val="24"/>
          <w:szCs w:val="24"/>
        </w:rPr>
        <w:t>|</w:t>
      </w:r>
    </w:p>
    <w:p w14:paraId="1D7FA48E" w14:textId="77777777" w:rsidR="00E60365" w:rsidRPr="005842AA" w:rsidRDefault="00E60365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</w:p>
    <w:p w14:paraId="47361B34" w14:textId="61B71520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L. SS. [R.]</w:t>
      </w:r>
      <w:r w:rsidR="00E6738F"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43"/>
      </w:r>
      <w:r w:rsidR="00EE0E59" w:rsidRPr="005842AA">
        <w:rPr>
          <w:rFonts w:ascii="Times New Roman" w:hAnsi="Times New Roman" w:cs="Times New Roman"/>
          <w:sz w:val="24"/>
          <w:szCs w:val="24"/>
        </w:rPr>
        <w:t xml:space="preserve"> |</w:t>
      </w:r>
    </w:p>
    <w:p w14:paraId="01BE67F8" w14:textId="351E2613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</w:p>
    <w:p w14:paraId="60A78323" w14:textId="77777777" w:rsidR="00772885" w:rsidRPr="005842AA" w:rsidRDefault="00772885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</w:p>
    <w:p w14:paraId="00A752EA" w14:textId="77777777" w:rsidR="00CA5C80" w:rsidRPr="005842AA" w:rsidRDefault="00CA5C80" w:rsidP="001E3CB4">
      <w:pPr>
        <w:pStyle w:val="Testopreformattato"/>
        <w:snapToGrid w:val="0"/>
        <w:jc w:val="center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n. 6</w:t>
      </w:r>
    </w:p>
    <w:p w14:paraId="2E2488DE" w14:textId="3242D648" w:rsidR="00CA5C80" w:rsidRPr="005842AA" w:rsidRDefault="00CA5C80" w:rsidP="001E3CB4">
      <w:pPr>
        <w:pStyle w:val="Testopreformattato"/>
        <w:snapToGrid w:val="0"/>
        <w:jc w:val="center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Allegato I al n. 5 (cc. 19r-20v)</w:t>
      </w:r>
    </w:p>
    <w:p w14:paraId="4AA37D6A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</w:p>
    <w:p w14:paraId="7D0F3138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/ 19r / </w:t>
      </w:r>
    </w:p>
    <w:p w14:paraId="1649B4A4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Prima | </w:t>
      </w:r>
    </w:p>
    <w:p w14:paraId="24A3B146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</w:p>
    <w:p w14:paraId="36D49F06" w14:textId="0EB3B2CF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iCs/>
          <w:sz w:val="24"/>
          <w:szCs w:val="24"/>
        </w:rPr>
      </w:pPr>
      <w:r w:rsidRPr="005842AA">
        <w:rPr>
          <w:rFonts w:ascii="Times New Roman" w:hAnsi="Times New Roman" w:cs="Times New Roman"/>
          <w:iCs/>
          <w:sz w:val="24"/>
          <w:szCs w:val="24"/>
        </w:rPr>
        <w:t>Traduttione di lettere dal conte di Levenstein da</w:t>
      </w:r>
      <w:r w:rsidR="002B1B1F" w:rsidRPr="005842AA">
        <w:rPr>
          <w:rFonts w:ascii="Times New Roman" w:hAnsi="Times New Roman" w:cs="Times New Roman"/>
          <w:iCs/>
          <w:sz w:val="24"/>
          <w:szCs w:val="24"/>
        </w:rPr>
        <w:t>’</w:t>
      </w:r>
      <w:r w:rsidRPr="005842AA">
        <w:rPr>
          <w:rFonts w:ascii="Times New Roman" w:hAnsi="Times New Roman" w:cs="Times New Roman"/>
          <w:iCs/>
          <w:sz w:val="24"/>
          <w:szCs w:val="24"/>
        </w:rPr>
        <w:t xml:space="preserve"> 14 settembre, e de</w:t>
      </w:r>
      <w:r w:rsidR="002B1B1F" w:rsidRPr="005842AA">
        <w:rPr>
          <w:rFonts w:ascii="Times New Roman" w:hAnsi="Times New Roman" w:cs="Times New Roman"/>
          <w:iCs/>
          <w:sz w:val="24"/>
          <w:szCs w:val="24"/>
        </w:rPr>
        <w:t>’</w:t>
      </w:r>
      <w:r w:rsidRPr="005842AA">
        <w:rPr>
          <w:rFonts w:ascii="Times New Roman" w:hAnsi="Times New Roman" w:cs="Times New Roman"/>
          <w:iCs/>
          <w:sz w:val="24"/>
          <w:szCs w:val="24"/>
        </w:rPr>
        <w:t xml:space="preserve"> 15 medesimo</w:t>
      </w:r>
      <w:r w:rsidRPr="005842AA">
        <w:rPr>
          <w:rStyle w:val="FootnoteReference"/>
          <w:rFonts w:ascii="Times New Roman" w:hAnsi="Times New Roman" w:cs="Times New Roman"/>
          <w:iCs/>
          <w:sz w:val="24"/>
          <w:szCs w:val="24"/>
        </w:rPr>
        <w:footnoteReference w:id="44"/>
      </w:r>
      <w:r w:rsidRPr="005842AA">
        <w:rPr>
          <w:rFonts w:ascii="Times New Roman" w:hAnsi="Times New Roman" w:cs="Times New Roman"/>
          <w:iCs/>
          <w:sz w:val="24"/>
          <w:szCs w:val="24"/>
        </w:rPr>
        <w:t xml:space="preserve"> | scritte d’Amsterdam |</w:t>
      </w:r>
    </w:p>
    <w:p w14:paraId="15E585CB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iCs/>
          <w:sz w:val="24"/>
          <w:szCs w:val="24"/>
        </w:rPr>
      </w:pPr>
    </w:p>
    <w:p w14:paraId="214A83B5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iCs/>
          <w:sz w:val="24"/>
          <w:szCs w:val="24"/>
        </w:rPr>
      </w:pPr>
      <w:r w:rsidRPr="005842AA">
        <w:rPr>
          <w:rFonts w:ascii="Times New Roman" w:hAnsi="Times New Roman" w:cs="Times New Roman"/>
          <w:iCs/>
          <w:sz w:val="24"/>
          <w:szCs w:val="24"/>
        </w:rPr>
        <w:t xml:space="preserve">Signore io comincierò le mie lettere dal chiedervi pardono pregandovi affettuosamente di escusarmi se | non sono arrivato appresso voi a Enckusen, hieri a sera perché havendo fatto tutto ciò che mi | è stato possibile io non ho potuto già mai espedirmi per esservi come havevo promesso, tuttavia | spero sicuramente partir questa sera o all’alba del giorno per seguitarvi et se sarete partito | d’Enckusen per </w:t>
      </w:r>
      <w:r w:rsidRPr="005842AA">
        <w:rPr>
          <w:rFonts w:ascii="Times New Roman" w:hAnsi="Times New Roman" w:cs="Times New Roman"/>
          <w:iCs/>
          <w:sz w:val="24"/>
          <w:szCs w:val="24"/>
        </w:rPr>
        <w:lastRenderedPageBreak/>
        <w:t>Harling o più avvanti</w:t>
      </w:r>
      <w:r w:rsidRPr="005842AA">
        <w:rPr>
          <w:rFonts w:ascii="Times New Roman" w:hAnsi="Times New Roman" w:cs="Times New Roman"/>
          <w:sz w:val="24"/>
          <w:szCs w:val="24"/>
        </w:rPr>
        <w:t xml:space="preserve"> </w:t>
      </w:r>
      <w:r w:rsidRPr="005842AA">
        <w:rPr>
          <w:rFonts w:ascii="Times New Roman" w:hAnsi="Times New Roman" w:cs="Times New Roman"/>
          <w:iCs/>
          <w:sz w:val="24"/>
          <w:szCs w:val="24"/>
        </w:rPr>
        <w:t>io non mancherò di arrivarvi prima dal</w:t>
      </w:r>
      <w:r w:rsidRPr="005842AA">
        <w:rPr>
          <w:rFonts w:ascii="Times New Roman" w:hAnsi="Times New Roman" w:cs="Times New Roman"/>
          <w:sz w:val="24"/>
          <w:szCs w:val="24"/>
        </w:rPr>
        <w:t xml:space="preserve"> </w:t>
      </w:r>
      <w:r w:rsidRPr="005842AA">
        <w:rPr>
          <w:rFonts w:ascii="Times New Roman" w:hAnsi="Times New Roman" w:cs="Times New Roman"/>
          <w:iCs/>
          <w:sz w:val="24"/>
          <w:szCs w:val="24"/>
        </w:rPr>
        <w:t>vostro arrivo | a Leverden, supplicandovi di creder che non mi doglio di cosa alcuna più che di non haver po-|tuto partir con voi, et se io havessi saputo d’esser intertenuto ancora da tali impedimenti, | mai saria stato così indiscreto di farvi partire più presto di quello faceva bisogno, | di maniera che io vi supplico dar la causa più tosto all’occorrenze che mi sono sopravenute | ch’alla mia persona. Poiché mi è necessario fermarmi ancor hoggi qui, io spero | che le lettere di Venetia arriveranno, et ch’io portarò</w:t>
      </w:r>
      <w:r w:rsidRPr="005842AA">
        <w:rPr>
          <w:rStyle w:val="FootnoteReference"/>
          <w:rFonts w:ascii="Times New Roman" w:hAnsi="Times New Roman" w:cs="Times New Roman"/>
          <w:iCs/>
          <w:sz w:val="24"/>
          <w:szCs w:val="24"/>
        </w:rPr>
        <w:footnoteReference w:id="45"/>
      </w:r>
      <w:r w:rsidRPr="005842AA">
        <w:rPr>
          <w:rFonts w:ascii="Times New Roman" w:hAnsi="Times New Roman" w:cs="Times New Roman"/>
          <w:iCs/>
          <w:sz w:val="24"/>
          <w:szCs w:val="24"/>
        </w:rPr>
        <w:t xml:space="preserve"> qualche particulare. Restando etc. |</w:t>
      </w:r>
    </w:p>
    <w:p w14:paraId="42AB6AC1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iCs/>
          <w:sz w:val="24"/>
          <w:szCs w:val="24"/>
        </w:rPr>
      </w:pPr>
    </w:p>
    <w:p w14:paraId="452B4A33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iCs/>
          <w:sz w:val="24"/>
          <w:szCs w:val="24"/>
        </w:rPr>
      </w:pPr>
      <w:r w:rsidRPr="005842AA">
        <w:rPr>
          <w:rFonts w:ascii="Times New Roman" w:hAnsi="Times New Roman" w:cs="Times New Roman"/>
          <w:iCs/>
          <w:sz w:val="24"/>
          <w:szCs w:val="24"/>
        </w:rPr>
        <w:t>2</w:t>
      </w:r>
      <w:r w:rsidRPr="005842AA">
        <w:rPr>
          <w:rFonts w:ascii="Times New Roman" w:hAnsi="Times New Roman" w:cs="Times New Roman"/>
          <w:iCs/>
          <w:sz w:val="24"/>
          <w:szCs w:val="24"/>
          <w:vertAlign w:val="superscript"/>
        </w:rPr>
        <w:t>a</w:t>
      </w:r>
      <w:r w:rsidRPr="005842AA">
        <w:rPr>
          <w:rFonts w:ascii="Times New Roman" w:hAnsi="Times New Roman" w:cs="Times New Roman"/>
          <w:iCs/>
          <w:sz w:val="24"/>
          <w:szCs w:val="24"/>
        </w:rPr>
        <w:t xml:space="preserve"> lettera |</w:t>
      </w:r>
    </w:p>
    <w:p w14:paraId="28CA696F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iCs/>
          <w:sz w:val="24"/>
          <w:szCs w:val="24"/>
        </w:rPr>
      </w:pPr>
    </w:p>
    <w:p w14:paraId="783B982B" w14:textId="1EDF6EE4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iCs/>
          <w:sz w:val="24"/>
          <w:szCs w:val="24"/>
        </w:rPr>
      </w:pPr>
      <w:r w:rsidRPr="005842AA">
        <w:rPr>
          <w:rFonts w:ascii="Times New Roman" w:hAnsi="Times New Roman" w:cs="Times New Roman"/>
          <w:iCs/>
          <w:sz w:val="24"/>
          <w:szCs w:val="24"/>
        </w:rPr>
        <w:t>Signore hoggi è ritornato</w:t>
      </w:r>
      <w:r w:rsidRPr="005842AA">
        <w:rPr>
          <w:rFonts w:ascii="Times New Roman" w:hAnsi="Times New Roman" w:cs="Times New Roman"/>
          <w:sz w:val="24"/>
          <w:szCs w:val="24"/>
        </w:rPr>
        <w:t xml:space="preserve"> </w:t>
      </w:r>
      <w:r w:rsidRPr="005842AA">
        <w:rPr>
          <w:rFonts w:ascii="Times New Roman" w:hAnsi="Times New Roman" w:cs="Times New Roman"/>
          <w:iCs/>
          <w:sz w:val="24"/>
          <w:szCs w:val="24"/>
        </w:rPr>
        <w:t>persona che haveva spedito all’Haya et che de</w:t>
      </w:r>
      <w:r w:rsidRPr="005842AA">
        <w:rPr>
          <w:rStyle w:val="FootnoteReference"/>
          <w:rFonts w:ascii="Times New Roman" w:hAnsi="Times New Roman" w:cs="Times New Roman"/>
          <w:iCs/>
          <w:sz w:val="24"/>
          <w:szCs w:val="24"/>
        </w:rPr>
        <w:footnoteReference w:id="46"/>
      </w:r>
      <w:r w:rsidRPr="005842AA">
        <w:rPr>
          <w:rFonts w:ascii="Times New Roman" w:hAnsi="Times New Roman" w:cs="Times New Roman"/>
          <w:iCs/>
          <w:sz w:val="24"/>
          <w:szCs w:val="24"/>
        </w:rPr>
        <w:t xml:space="preserve"> doveva portar le | vostre lettere, di Venetia, et non havendo potuto haverle, poiché il presidente di Frisia</w:t>
      </w:r>
      <w:r w:rsidRPr="005842AA">
        <w:rPr>
          <w:rStyle w:val="FootnoteReference"/>
          <w:rFonts w:ascii="Times New Roman" w:hAnsi="Times New Roman" w:cs="Times New Roman"/>
          <w:iCs/>
          <w:sz w:val="24"/>
          <w:szCs w:val="24"/>
        </w:rPr>
        <w:footnoteReference w:id="47"/>
      </w:r>
      <w:r w:rsidRPr="005842AA">
        <w:rPr>
          <w:rFonts w:ascii="Times New Roman" w:hAnsi="Times New Roman" w:cs="Times New Roman"/>
          <w:iCs/>
          <w:sz w:val="24"/>
          <w:szCs w:val="24"/>
        </w:rPr>
        <w:t xml:space="preserve"> | Brumagno ve le haveva ispedite per persona espressa, et havendo inteso per lettere di | Venetia, che</w:t>
      </w:r>
      <w:r w:rsidR="002B1B1F" w:rsidRPr="005842AA">
        <w:rPr>
          <w:rFonts w:ascii="Times New Roman" w:hAnsi="Times New Roman" w:cs="Times New Roman"/>
          <w:iCs/>
          <w:sz w:val="24"/>
          <w:szCs w:val="24"/>
        </w:rPr>
        <w:t xml:space="preserve"> ’</w:t>
      </w:r>
      <w:r w:rsidRPr="005842AA">
        <w:rPr>
          <w:rFonts w:ascii="Times New Roman" w:hAnsi="Times New Roman" w:cs="Times New Roman"/>
          <w:iCs/>
          <w:sz w:val="24"/>
          <w:szCs w:val="24"/>
        </w:rPr>
        <w:t>l consenso et il dispatio</w:t>
      </w:r>
      <w:r w:rsidRPr="005842AA">
        <w:rPr>
          <w:rFonts w:ascii="Times New Roman" w:hAnsi="Times New Roman" w:cs="Times New Roman"/>
          <w:sz w:val="24"/>
          <w:szCs w:val="24"/>
        </w:rPr>
        <w:t xml:space="preserve"> per l’altra levata vi è stato mandato, io in diligenza | invio questo espresso per sapere s’è così affine ch’io possi dar ordine per la levata | alli capitani li quali di già sono appresso di me, et partirmene doppo incontinente perché senza | esser avvertito, come io non lo sono, in questo affare, mi bisognarebbe necessariamente fer-|marmi fino al ritorno del mio corriero espresso che ispedii a Venetia, il quale alla più | non potrà stare che doi o tre giorni ad arrivar. Io la supplico di scrivermi in diligenza | s’ella ha ricevuto qualche avviso affine che il mio giovene ritorni prestamente | per poter io partire et seguitarvi per fornire quello ch’io ho ancora fra le mani. | Restando per sempre etc. |</w:t>
      </w:r>
    </w:p>
    <w:p w14:paraId="2149A973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</w:p>
    <w:p w14:paraId="6D5C2DED" w14:textId="77777777" w:rsidR="000C658F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19v</w:t>
      </w:r>
      <w:r w:rsidR="000C658F">
        <w:rPr>
          <w:rFonts w:ascii="Times New Roman" w:hAnsi="Times New Roman" w:cs="Times New Roman"/>
          <w:sz w:val="24"/>
          <w:szCs w:val="24"/>
        </w:rPr>
        <w:t xml:space="preserve"> /</w:t>
      </w:r>
    </w:p>
    <w:p w14:paraId="4CE12D4D" w14:textId="77777777" w:rsidR="000C658F" w:rsidRPr="004A51E1" w:rsidRDefault="000C658F" w:rsidP="000C658F">
      <w:pPr>
        <w:rPr>
          <w:rFonts w:ascii="Times New Roman" w:hAnsi="Times New Roman" w:cs="Times New Roman"/>
          <w:b/>
          <w:bCs/>
        </w:rPr>
      </w:pPr>
      <w:r w:rsidRPr="004A51E1">
        <w:rPr>
          <w:rFonts w:ascii="Times New Roman" w:hAnsi="Times New Roman" w:cs="Times New Roman"/>
          <w:b/>
          <w:bCs/>
        </w:rPr>
        <w:t>Blank page</w:t>
      </w:r>
    </w:p>
    <w:p w14:paraId="21F6761F" w14:textId="299B8ABE" w:rsidR="00CA5C80" w:rsidRPr="005842AA" w:rsidRDefault="000C658F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/ </w:t>
      </w:r>
      <w:r w:rsidR="00CA5C80" w:rsidRPr="005842AA">
        <w:rPr>
          <w:rFonts w:ascii="Times New Roman" w:hAnsi="Times New Roman" w:cs="Times New Roman"/>
          <w:sz w:val="24"/>
          <w:szCs w:val="24"/>
        </w:rPr>
        <w:t xml:space="preserve">20r / </w:t>
      </w:r>
    </w:p>
    <w:p w14:paraId="1396C0AE" w14:textId="77777777" w:rsidR="000C658F" w:rsidRPr="004A51E1" w:rsidRDefault="000C658F" w:rsidP="000C658F">
      <w:pPr>
        <w:rPr>
          <w:rFonts w:ascii="Times New Roman" w:hAnsi="Times New Roman" w:cs="Times New Roman"/>
          <w:b/>
          <w:bCs/>
        </w:rPr>
      </w:pPr>
      <w:r w:rsidRPr="004A51E1">
        <w:rPr>
          <w:rFonts w:ascii="Times New Roman" w:hAnsi="Times New Roman" w:cs="Times New Roman"/>
          <w:b/>
          <w:bCs/>
        </w:rPr>
        <w:t>Blank page</w:t>
      </w:r>
    </w:p>
    <w:p w14:paraId="3242A77D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</w:p>
    <w:p w14:paraId="42204485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/ 20vB / </w:t>
      </w:r>
    </w:p>
    <w:p w14:paraId="4E03D2E4" w14:textId="7CADE370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Traduttione di doi lettere del conte di | Levenstein |</w:t>
      </w:r>
    </w:p>
    <w:p w14:paraId="7F7BDCFE" w14:textId="77777777" w:rsidR="00A940F8" w:rsidRPr="005842AA" w:rsidRDefault="00A940F8" w:rsidP="001E3CB4">
      <w:pPr>
        <w:pStyle w:val="Testopreformattato"/>
        <w:snapToGrid w:val="0"/>
        <w:jc w:val="center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br w:type="page"/>
      </w:r>
    </w:p>
    <w:p w14:paraId="79BBE61B" w14:textId="77777777" w:rsidR="00352B56" w:rsidRDefault="00352B56" w:rsidP="00352B56">
      <w:pPr>
        <w:spacing w:after="0" w:line="240" w:lineRule="auto"/>
        <w:contextualSpacing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lastRenderedPageBreak/>
        <w:t>/START LETTER/</w:t>
      </w:r>
    </w:p>
    <w:p w14:paraId="03BE5890" w14:textId="57D0C755" w:rsidR="00CA5C80" w:rsidRPr="005842AA" w:rsidRDefault="00CA5C80" w:rsidP="001E3CB4">
      <w:pPr>
        <w:pStyle w:val="Testopreformattato"/>
        <w:snapToGrid w:val="0"/>
        <w:jc w:val="center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n. 7</w:t>
      </w:r>
    </w:p>
    <w:p w14:paraId="385836B9" w14:textId="77777777" w:rsidR="00CA5C80" w:rsidRPr="005842AA" w:rsidRDefault="00CA5C80" w:rsidP="001E3CB4">
      <w:pPr>
        <w:pStyle w:val="Testopreformattato"/>
        <w:snapToGrid w:val="0"/>
        <w:jc w:val="center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23 settembre 1617, L’Aia (cc. 23r-24v, 27r-28v)</w:t>
      </w:r>
    </w:p>
    <w:p w14:paraId="2B3829B4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</w:p>
    <w:p w14:paraId="24A4B7B5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23r /</w:t>
      </w:r>
    </w:p>
    <w:p w14:paraId="5E286202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Serenissimo Principe | </w:t>
      </w:r>
    </w:p>
    <w:p w14:paraId="4E44DCF6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la risposta del conte di Levenstein m’è stata portata del suo | fratello, che, con il conte di Ortemburgh et il sargente | maggiore signor Durante di Prigni, arrivò qui hieri notte | dicendo, che doveva mettersi in camino hieri sera per | questa volta, come egli anco afferma nelle medesime | lettere sue; et quelle delle Signorie vostre eccellentissime, che ne have-|ranno gusto potranno sentire dalla loro traduttione, | che invio qui aggiunta, l’indoglienza, che fa del | non haver havuto l’ordine della levata delli 1500 | fanti fondato sopra l’haver io contrattato, et | ridottolo a quel segno, che già la Serenità vostra hebbe | con le mie lettere dei 15 del passato. Questo so, | et è vero, che passando per Encusen ho veduta | una nave, che si aprestava, et da qui un mese, | et meno dicevano, che sarebbe stata ad ordine | et era per questa nuova levata, et so che | anco in Amsterdam haveva contrattato: dell’haver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48"/>
      </w:r>
      <w:r w:rsidRPr="005842AA">
        <w:rPr>
          <w:rFonts w:ascii="Times New Roman" w:hAnsi="Times New Roman" w:cs="Times New Roman"/>
          <w:sz w:val="24"/>
          <w:szCs w:val="24"/>
        </w:rPr>
        <w:t xml:space="preserve"> | fatte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49"/>
      </w:r>
      <w:r w:rsidRPr="005842AA">
        <w:rPr>
          <w:rFonts w:ascii="Times New Roman" w:hAnsi="Times New Roman" w:cs="Times New Roman"/>
          <w:sz w:val="24"/>
          <w:szCs w:val="24"/>
        </w:rPr>
        <w:t xml:space="preserve"> far insegne, et altre provisioni, io | non lo so, lo dice egli nelle lettere sue. Come | </w:t>
      </w:r>
    </w:p>
    <w:p w14:paraId="42DDBB55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/ 23v / </w:t>
      </w:r>
    </w:p>
    <w:p w14:paraId="4F689048" w14:textId="7FCF620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mi trovi seco non mancarò di renderlo capace di quello | si conviene; perché a sé stesso, et alle sue proprie | speranze deve portar l’indoglienze, dovendo prima | assicurarsi della publica volontà, et poi entrar in spesa. | Farò però l’ufficio con ogni più piacevol maniera per | mantenerlo in quell’affetto, et devotione, che sin qui | ha dimostrato. Li detti conti Gio. Casimiro, et | d’Ortemburgh con il Sargente </w:t>
      </w:r>
      <w:r w:rsidR="00883172" w:rsidRPr="005842AA">
        <w:rPr>
          <w:rFonts w:ascii="Times New Roman" w:hAnsi="Times New Roman" w:cs="Times New Roman"/>
          <w:sz w:val="24"/>
          <w:szCs w:val="24"/>
        </w:rPr>
        <w:t>m</w:t>
      </w:r>
      <w:r w:rsidRPr="005842AA">
        <w:rPr>
          <w:rFonts w:ascii="Times New Roman" w:hAnsi="Times New Roman" w:cs="Times New Roman"/>
          <w:sz w:val="24"/>
          <w:szCs w:val="24"/>
        </w:rPr>
        <w:t>aggiore sono partiti | hier sera alla volta di Delfsil, et io partirò fermate | che habbi le presenti per esser questa sera a Grunighen | ove visiterò quei deputati, come ho fatto quelli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50"/>
      </w:r>
      <w:r w:rsidRPr="005842AA">
        <w:rPr>
          <w:rFonts w:ascii="Times New Roman" w:hAnsi="Times New Roman" w:cs="Times New Roman"/>
          <w:sz w:val="24"/>
          <w:szCs w:val="24"/>
        </w:rPr>
        <w:t xml:space="preserve"> | di questa </w:t>
      </w:r>
      <w:r w:rsidR="006A75F6" w:rsidRPr="005842AA">
        <w:rPr>
          <w:rFonts w:ascii="Times New Roman" w:hAnsi="Times New Roman" w:cs="Times New Roman"/>
          <w:sz w:val="24"/>
          <w:szCs w:val="24"/>
        </w:rPr>
        <w:t>provincia</w:t>
      </w:r>
      <w:r w:rsidRPr="005842AA">
        <w:rPr>
          <w:rFonts w:ascii="Times New Roman" w:hAnsi="Times New Roman" w:cs="Times New Roman"/>
          <w:sz w:val="24"/>
          <w:szCs w:val="24"/>
        </w:rPr>
        <w:t>, complendo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51"/>
      </w:r>
      <w:r w:rsidRPr="005842AA">
        <w:rPr>
          <w:rFonts w:ascii="Times New Roman" w:hAnsi="Times New Roman" w:cs="Times New Roman"/>
          <w:sz w:val="24"/>
          <w:szCs w:val="24"/>
        </w:rPr>
        <w:t xml:space="preserve"> con essi per | testimonio di buona corrispondenza d’affetto di | vostra Serenità verso queste Provincie particolari, et per | rendimento di gratie di quanto hanno fatto per | il conte di Levenstein in servitio della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52"/>
      </w:r>
      <w:r w:rsidRPr="005842AA">
        <w:rPr>
          <w:rFonts w:ascii="Times New Roman" w:hAnsi="Times New Roman" w:cs="Times New Roman"/>
          <w:sz w:val="24"/>
          <w:szCs w:val="24"/>
        </w:rPr>
        <w:t xml:space="preserve"> Serenità vostra | come ho anco attestato al signor conte Guglielmo di Nassau | che sarà aggradito da vostra Serenità il molto, ch’egli ha | fatto in questo negotio (et veramente posso dire, ch’egli | </w:t>
      </w:r>
    </w:p>
    <w:p w14:paraId="79740347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/ 24r / </w:t>
      </w:r>
    </w:p>
    <w:p w14:paraId="72AEB4EC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sia stato l’adrizzo, et il direttorio d’ogni buona riuscita) | in sostanza la sua risposta è stata, che per servitio | della serenissima Republica farà sempre tutte le cose, che | stimerà poterle essere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53"/>
      </w:r>
      <w:r w:rsidRPr="005842AA">
        <w:rPr>
          <w:rFonts w:ascii="Times New Roman" w:hAnsi="Times New Roman" w:cs="Times New Roman"/>
          <w:sz w:val="24"/>
          <w:szCs w:val="24"/>
        </w:rPr>
        <w:t xml:space="preserve"> aggradevoli. | </w:t>
      </w:r>
    </w:p>
    <w:p w14:paraId="335FC4EF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Dell’honorato accoglimento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54"/>
      </w:r>
      <w:r w:rsidRPr="005842AA">
        <w:rPr>
          <w:rFonts w:ascii="Times New Roman" w:hAnsi="Times New Roman" w:cs="Times New Roman"/>
          <w:sz w:val="24"/>
          <w:szCs w:val="24"/>
        </w:rPr>
        <w:t>, et del buon trattamento havuto | in casa del detto signor Conte non posso dir a sufficienza | perché non ha tralasciato termine di splendore, d’ufficio, | et di cortesia, che non l’habbi usato verso di me | come humile ministro di vostra Serenità, et io di quella | miglior maniera, che ho saputo ho con parole | supplito, et complito nei rendimenti di gratie | et con la servitù sua ho usato quello, che con debita | et convenevole riserba ho stimato proprio, et degno | alla publica riputatione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55"/>
      </w:r>
      <w:r w:rsidRPr="005842AA">
        <w:rPr>
          <w:rFonts w:ascii="Times New Roman" w:hAnsi="Times New Roman" w:cs="Times New Roman"/>
          <w:sz w:val="24"/>
          <w:szCs w:val="24"/>
        </w:rPr>
        <w:t xml:space="preserve"> et è di costume nel Paese. | </w:t>
      </w:r>
    </w:p>
    <w:p w14:paraId="7C12E0C2" w14:textId="51F09A15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Con questo principalissimo signore mentre mi sono trattenuto seco | ho avuto campo di andarlo rendendo chiaro di | quanto è successo al campo, et nelle truppe di | questi </w:t>
      </w:r>
      <w:r w:rsidR="00092686" w:rsidRPr="005842AA">
        <w:rPr>
          <w:rFonts w:ascii="Times New Roman" w:hAnsi="Times New Roman" w:cs="Times New Roman"/>
          <w:sz w:val="24"/>
          <w:szCs w:val="24"/>
        </w:rPr>
        <w:t>p</w:t>
      </w:r>
      <w:r w:rsidRPr="005842AA">
        <w:rPr>
          <w:rFonts w:ascii="Times New Roman" w:hAnsi="Times New Roman" w:cs="Times New Roman"/>
          <w:sz w:val="24"/>
          <w:szCs w:val="24"/>
        </w:rPr>
        <w:t>aesi sotto alla condotta del conte Gio. Ernesto | suo nipote, et parmi di haverlo reso sodisfatto, et mi |</w:t>
      </w:r>
      <w:r w:rsidR="00C458E1" w:rsidRPr="005842A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B456DCE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/ 24v / </w:t>
      </w:r>
    </w:p>
    <w:p w14:paraId="31927771" w14:textId="1653F511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lastRenderedPageBreak/>
        <w:t>ha in fine detto, che haverebbe voluto, che</w:t>
      </w:r>
      <w:r w:rsidR="002B1B1F" w:rsidRPr="005842AA">
        <w:rPr>
          <w:rFonts w:ascii="Times New Roman" w:hAnsi="Times New Roman" w:cs="Times New Roman"/>
          <w:sz w:val="24"/>
          <w:szCs w:val="24"/>
        </w:rPr>
        <w:t xml:space="preserve"> ’</w:t>
      </w:r>
      <w:r w:rsidRPr="005842AA">
        <w:rPr>
          <w:rFonts w:ascii="Times New Roman" w:hAnsi="Times New Roman" w:cs="Times New Roman"/>
          <w:sz w:val="24"/>
          <w:szCs w:val="24"/>
        </w:rPr>
        <w:t>l nipote si havesse | avanzato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56"/>
      </w:r>
      <w:r w:rsidRPr="005842AA">
        <w:rPr>
          <w:rFonts w:ascii="Times New Roman" w:hAnsi="Times New Roman" w:cs="Times New Roman"/>
          <w:sz w:val="24"/>
          <w:szCs w:val="24"/>
        </w:rPr>
        <w:t xml:space="preserve"> più in riputatione di quello, che vedeva non | haver egli acquistato. | </w:t>
      </w:r>
    </w:p>
    <w:p w14:paraId="5AFCEA6A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Sono venuti ordini per lettere del signor principe Mauritio | ai capitani delle compagnie di cavallaria in queste provincie | di Frisia, et Grunighen di star pronti con le loro genti | ad ogni commandamento delli signori Stati, et dell’Eccellenza sua. | Si congietura, che venga la causa dalle levate di Alemagna | così viene scritto al signor conte Guglielmo, temendosi dello stato | di Giuliers, o che voglino impatronirsi di qualche piazza | in quei confini. | </w:t>
      </w:r>
    </w:p>
    <w:p w14:paraId="33B9BF79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Par che si accordi quasi ognuno da questa parte, che | Austriaci, o siano Spagnuoli, voglino in ogni modo | far riuscir il serenissimo Ferdinando alla corona dell’|Imperio, et che per questo in Alemagna si armi | ma che prenderanno pretesto sin tanto che si rid[…] | il congresso elettorale d’inviar le genti dalla parte | di Gratz: perché haveranno in ogni modo sempre | tempo di farle rivenire, se ’l bisogno lo ricercarà | </w:t>
      </w:r>
    </w:p>
    <w:p w14:paraId="77F34C10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/ 27r / </w:t>
      </w:r>
    </w:p>
    <w:p w14:paraId="4BB9EA1D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et che questa sia la causa dell’affrettarsi tanto al compi-|mento delle compagnie. | </w:t>
      </w:r>
    </w:p>
    <w:p w14:paraId="36572E61" w14:textId="2DED540F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Per tutte le </w:t>
      </w:r>
      <w:r w:rsidR="005744EC" w:rsidRPr="005842AA">
        <w:rPr>
          <w:rFonts w:ascii="Times New Roman" w:hAnsi="Times New Roman" w:cs="Times New Roman"/>
          <w:sz w:val="24"/>
          <w:szCs w:val="24"/>
        </w:rPr>
        <w:t>p</w:t>
      </w:r>
      <w:r w:rsidRPr="005842AA">
        <w:rPr>
          <w:rFonts w:ascii="Times New Roman" w:hAnsi="Times New Roman" w:cs="Times New Roman"/>
          <w:sz w:val="24"/>
          <w:szCs w:val="24"/>
        </w:rPr>
        <w:t xml:space="preserve">rovincie de’ signori Stati d’ordine loro si è | mercordì passato fatta una general preghiera in tutte | le chiese a fine che Dio inspiri il rimedio a tante | difficoltà, che incontra il negotio di religione torbido | al solito, et che tiene le menti molto occupate. Gratie etc. | </w:t>
      </w:r>
    </w:p>
    <w:p w14:paraId="499B22E5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</w:p>
    <w:p w14:paraId="5F9674FF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Da Leverden a’ 23 settembre 1617 | </w:t>
      </w:r>
    </w:p>
    <w:p w14:paraId="2A133141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di vostra Serenità | </w:t>
      </w:r>
    </w:p>
    <w:p w14:paraId="3D55638E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humilissimo, et devotissimo servitore | </w:t>
      </w:r>
    </w:p>
    <w:p w14:paraId="0FD9095E" w14:textId="77777777" w:rsidR="00CA5C80" w:rsidRPr="004A51E1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  <w:lang w:val="fr-FR"/>
        </w:rPr>
      </w:pPr>
      <w:r w:rsidRPr="004A51E1">
        <w:rPr>
          <w:rFonts w:ascii="Times New Roman" w:hAnsi="Times New Roman" w:cs="Times New Roman"/>
          <w:sz w:val="24"/>
          <w:szCs w:val="24"/>
          <w:lang w:val="fr-FR"/>
        </w:rPr>
        <w:t xml:space="preserve">Christofforo Suriano | </w:t>
      </w:r>
    </w:p>
    <w:p w14:paraId="14491944" w14:textId="77777777" w:rsidR="00CA5C80" w:rsidRPr="004A51E1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  <w:lang w:val="fr-FR"/>
        </w:rPr>
      </w:pPr>
    </w:p>
    <w:p w14:paraId="671FF6A5" w14:textId="77777777" w:rsidR="000C658F" w:rsidRPr="004A51E1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  <w:lang w:val="fr-FR"/>
        </w:rPr>
      </w:pPr>
      <w:r w:rsidRPr="004A51E1">
        <w:rPr>
          <w:rFonts w:ascii="Times New Roman" w:hAnsi="Times New Roman" w:cs="Times New Roman"/>
          <w:sz w:val="24"/>
          <w:szCs w:val="24"/>
          <w:lang w:val="fr-FR"/>
        </w:rPr>
        <w:t>/ 27v</w:t>
      </w:r>
      <w:r w:rsidR="000C658F" w:rsidRPr="004A51E1">
        <w:rPr>
          <w:rFonts w:ascii="Times New Roman" w:hAnsi="Times New Roman" w:cs="Times New Roman"/>
          <w:sz w:val="24"/>
          <w:szCs w:val="24"/>
          <w:lang w:val="fr-FR"/>
        </w:rPr>
        <w:t xml:space="preserve"> /</w:t>
      </w:r>
    </w:p>
    <w:p w14:paraId="7BB102CE" w14:textId="10CBCB4E" w:rsidR="000C658F" w:rsidRPr="004A51E1" w:rsidRDefault="000C658F" w:rsidP="000C658F">
      <w:pPr>
        <w:rPr>
          <w:rFonts w:ascii="Times New Roman" w:hAnsi="Times New Roman" w:cs="Times New Roman"/>
          <w:sz w:val="24"/>
          <w:szCs w:val="24"/>
          <w:lang w:val="fr-FR"/>
        </w:rPr>
      </w:pPr>
      <w:r w:rsidRPr="004A51E1">
        <w:rPr>
          <w:rFonts w:ascii="Times New Roman" w:hAnsi="Times New Roman" w:cs="Times New Roman"/>
          <w:b/>
          <w:bCs/>
          <w:lang w:val="fr-FR"/>
        </w:rPr>
        <w:t>Blank page</w:t>
      </w:r>
    </w:p>
    <w:p w14:paraId="535B0F6F" w14:textId="53872BFD" w:rsidR="00CA5C80" w:rsidRPr="004A51E1" w:rsidRDefault="000C658F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  <w:lang w:val="fr-FR"/>
        </w:rPr>
      </w:pPr>
      <w:r w:rsidRPr="004A51E1">
        <w:rPr>
          <w:rFonts w:ascii="Times New Roman" w:hAnsi="Times New Roman" w:cs="Times New Roman"/>
          <w:sz w:val="24"/>
          <w:szCs w:val="24"/>
          <w:lang w:val="fr-FR"/>
        </w:rPr>
        <w:t xml:space="preserve">/ </w:t>
      </w:r>
      <w:r w:rsidR="00CA5C80" w:rsidRPr="004A51E1">
        <w:rPr>
          <w:rFonts w:ascii="Times New Roman" w:hAnsi="Times New Roman" w:cs="Times New Roman"/>
          <w:sz w:val="24"/>
          <w:szCs w:val="24"/>
          <w:lang w:val="fr-FR"/>
        </w:rPr>
        <w:t xml:space="preserve">28r / </w:t>
      </w:r>
    </w:p>
    <w:p w14:paraId="7CE6900D" w14:textId="77777777" w:rsidR="000C658F" w:rsidRPr="004A51E1" w:rsidRDefault="000C658F" w:rsidP="000C658F">
      <w:pPr>
        <w:rPr>
          <w:rFonts w:ascii="Times New Roman" w:hAnsi="Times New Roman" w:cs="Times New Roman"/>
          <w:b/>
          <w:bCs/>
        </w:rPr>
      </w:pPr>
      <w:r w:rsidRPr="004A51E1">
        <w:rPr>
          <w:rFonts w:ascii="Times New Roman" w:hAnsi="Times New Roman" w:cs="Times New Roman"/>
          <w:b/>
          <w:bCs/>
        </w:rPr>
        <w:t>Blank page</w:t>
      </w:r>
    </w:p>
    <w:p w14:paraId="676BE4F9" w14:textId="2F2AC70C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p w14:paraId="313C0185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</w:p>
    <w:p w14:paraId="661315B8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/ 28v / </w:t>
      </w:r>
    </w:p>
    <w:p w14:paraId="05351BD9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Al serenissimo principe di Venetia | </w:t>
      </w:r>
    </w:p>
    <w:p w14:paraId="617A0BCD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</w:p>
    <w:p w14:paraId="2223AB9D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5842AA">
        <w:rPr>
          <w:rFonts w:ascii="Times New Roman" w:hAnsi="Times New Roman" w:cs="Times New Roman"/>
          <w:i/>
          <w:iCs/>
          <w:sz w:val="24"/>
          <w:szCs w:val="24"/>
        </w:rPr>
        <w:t>Sigillo e traccia di sigillo</w:t>
      </w:r>
    </w:p>
    <w:p w14:paraId="4D7B6E57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p w14:paraId="6D59B7D7" w14:textId="77777777" w:rsidR="00E60365" w:rsidRPr="005842AA" w:rsidRDefault="00E60365" w:rsidP="001E3CB4">
      <w:pPr>
        <w:pStyle w:val="Testopreformattato"/>
        <w:snapToGrid w:val="0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5842AA">
        <w:rPr>
          <w:rFonts w:ascii="Times New Roman" w:hAnsi="Times New Roman" w:cs="Times New Roman"/>
          <w:i/>
          <w:iCs/>
          <w:sz w:val="24"/>
          <w:szCs w:val="24"/>
        </w:rPr>
        <w:t>Regesto antico</w:t>
      </w:r>
    </w:p>
    <w:p w14:paraId="1344E450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28vC /</w:t>
      </w:r>
      <w:r w:rsidRPr="005842AA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</w:p>
    <w:p w14:paraId="54F78955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23 settembre 1617 ricevute 11 ottobre |</w:t>
      </w:r>
    </w:p>
    <w:p w14:paraId="375C6B87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Secretario Surian |</w:t>
      </w:r>
    </w:p>
    <w:p w14:paraId="6F95F83A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</w:p>
    <w:p w14:paraId="6760AF45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L. SS. R. |</w:t>
      </w:r>
    </w:p>
    <w:p w14:paraId="0330E0FB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</w:p>
    <w:p w14:paraId="0533BAC7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</w:p>
    <w:p w14:paraId="2C91239C" w14:textId="77777777" w:rsidR="00CA5C80" w:rsidRPr="005842AA" w:rsidRDefault="00CA5C80" w:rsidP="001E3CB4">
      <w:pPr>
        <w:pStyle w:val="Testopreformattato"/>
        <w:snapToGrid w:val="0"/>
        <w:jc w:val="center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n. 8</w:t>
      </w:r>
    </w:p>
    <w:p w14:paraId="570FF4CC" w14:textId="77777777" w:rsidR="00CA5C80" w:rsidRPr="005842AA" w:rsidRDefault="00CA5C80" w:rsidP="001E3CB4">
      <w:pPr>
        <w:pStyle w:val="Testopreformattato"/>
        <w:snapToGrid w:val="0"/>
        <w:jc w:val="center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Allegato I al n. 7 (cc. 25r-26v)</w:t>
      </w:r>
    </w:p>
    <w:p w14:paraId="1A2F1E99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</w:p>
    <w:p w14:paraId="1CB5A5B5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/ 25r / </w:t>
      </w:r>
    </w:p>
    <w:p w14:paraId="7FA2C739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iCs/>
          <w:sz w:val="24"/>
          <w:szCs w:val="24"/>
        </w:rPr>
      </w:pPr>
      <w:r w:rsidRPr="005842AA">
        <w:rPr>
          <w:rFonts w:ascii="Times New Roman" w:hAnsi="Times New Roman" w:cs="Times New Roman"/>
          <w:iCs/>
          <w:sz w:val="24"/>
          <w:szCs w:val="24"/>
        </w:rPr>
        <w:t>Traduttione della lettera del conte di Levenstein scritta d’Amsterdam | a’ 20 settembre 1617 |</w:t>
      </w:r>
    </w:p>
    <w:p w14:paraId="22C1D7EF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</w:p>
    <w:p w14:paraId="0185B9FB" w14:textId="1EADBCAE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Signore con la presente l’invio mio fratello, il conte d’Ortenburgh, et il Sargente </w:t>
      </w:r>
      <w:r w:rsidR="00883172" w:rsidRPr="005842AA">
        <w:rPr>
          <w:rFonts w:ascii="Times New Roman" w:hAnsi="Times New Roman" w:cs="Times New Roman"/>
          <w:sz w:val="24"/>
          <w:szCs w:val="24"/>
        </w:rPr>
        <w:t>m</w:t>
      </w:r>
      <w:r w:rsidRPr="005842AA">
        <w:rPr>
          <w:rFonts w:ascii="Times New Roman" w:hAnsi="Times New Roman" w:cs="Times New Roman"/>
          <w:sz w:val="24"/>
          <w:szCs w:val="24"/>
        </w:rPr>
        <w:t>aggiore | (essendo impossibile ch’io parti di qui prima di venerdì prossimo) affine di poter | commenciare ad imbarcare et far mostra delle mie genti a Delfsil fino al mio arrivo. | Et vedendo di haver io fatto un tal fallo et disordine tanto verso di voi che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57"/>
      </w:r>
      <w:r w:rsidRPr="005842AA">
        <w:rPr>
          <w:rFonts w:ascii="Times New Roman" w:hAnsi="Times New Roman" w:cs="Times New Roman"/>
          <w:sz w:val="24"/>
          <w:szCs w:val="24"/>
        </w:rPr>
        <w:t xml:space="preserve"> verso il | signor conte Guglielmo, per havervi fatto così tosto partir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58"/>
      </w:r>
      <w:r w:rsidRPr="005842AA">
        <w:rPr>
          <w:rFonts w:ascii="Times New Roman" w:hAnsi="Times New Roman" w:cs="Times New Roman"/>
          <w:sz w:val="24"/>
          <w:szCs w:val="24"/>
        </w:rPr>
        <w:t xml:space="preserve"> dall’Haya et fattovi tratenir | tanto in camino, trovo che farò meglio di escusarmi di bocca che con lettere, niente-|dimeno io posso ben assicurarvi che questo è stato a mio gran discontento et mi | è riuscito dispiacevuole fermarmi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59"/>
      </w:r>
      <w:r w:rsidRPr="005842AA">
        <w:rPr>
          <w:rFonts w:ascii="Times New Roman" w:hAnsi="Times New Roman" w:cs="Times New Roman"/>
          <w:sz w:val="24"/>
          <w:szCs w:val="24"/>
        </w:rPr>
        <w:t xml:space="preserve"> qui più di quello speravo; ma non potendo fare | ciò ch’io voglio, necessariamente mi bisogna far quello ch’io posso. Io non mancarò | in maniera alcuna di partirmi venerdì sera di qua, et può esser che allhora almeno | haverò qualche particular avviso da Venetia con la posta ordinaria, poiché non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60"/>
      </w:r>
      <w:r w:rsidRPr="005842AA">
        <w:rPr>
          <w:rFonts w:ascii="Times New Roman" w:hAnsi="Times New Roman" w:cs="Times New Roman"/>
          <w:sz w:val="24"/>
          <w:szCs w:val="24"/>
        </w:rPr>
        <w:t xml:space="preserve"> l’ho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61"/>
      </w:r>
      <w:r w:rsidRPr="005842AA">
        <w:rPr>
          <w:rFonts w:ascii="Times New Roman" w:hAnsi="Times New Roman" w:cs="Times New Roman"/>
          <w:sz w:val="24"/>
          <w:szCs w:val="24"/>
        </w:rPr>
        <w:t xml:space="preserve"> potuto | havere per l’estraordinaria, perché d’una cosa trattata tanto tempo fa fra me et | la serenissima Signoria et parimente essendomi lasciato condure ad abassar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62"/>
      </w:r>
      <w:r w:rsidRPr="005842AA">
        <w:rPr>
          <w:rFonts w:ascii="Times New Roman" w:hAnsi="Times New Roman" w:cs="Times New Roman"/>
          <w:sz w:val="24"/>
          <w:szCs w:val="24"/>
        </w:rPr>
        <w:t xml:space="preserve"> la dimanda ch’io | havevo fatta a sua Serenità a tal punto che si sperava che non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63"/>
      </w:r>
      <w:r w:rsidRPr="005842AA">
        <w:rPr>
          <w:rFonts w:ascii="Times New Roman" w:hAnsi="Times New Roman" w:cs="Times New Roman"/>
          <w:sz w:val="24"/>
          <w:szCs w:val="24"/>
        </w:rPr>
        <w:t xml:space="preserve"> vi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64"/>
      </w:r>
      <w:r w:rsidRPr="005842AA">
        <w:rPr>
          <w:rFonts w:ascii="Times New Roman" w:hAnsi="Times New Roman" w:cs="Times New Roman"/>
          <w:sz w:val="24"/>
          <w:szCs w:val="24"/>
        </w:rPr>
        <w:t xml:space="preserve"> potesse esser alcun | impedimento per metterlo in effetto, mi sono in maniera assicurato, che già, come | alcune settimane sono io vi scrissi, et vi dissi di bocca ancora all’Haya, io havevo | fatto provisione de’ vasselli, fatto far le casache, le scarpe, camise, calzette, insegne | et altre cose necessarie, le quali al presente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65"/>
      </w:r>
      <w:r w:rsidRPr="005842AA">
        <w:rPr>
          <w:rFonts w:ascii="Times New Roman" w:hAnsi="Times New Roman" w:cs="Times New Roman"/>
          <w:sz w:val="24"/>
          <w:szCs w:val="24"/>
        </w:rPr>
        <w:t xml:space="preserve"> per necessità, ancor</w:t>
      </w:r>
      <w:r w:rsidR="00E055B8" w:rsidRPr="005842AA">
        <w:rPr>
          <w:rFonts w:ascii="Times New Roman" w:hAnsi="Times New Roman" w:cs="Times New Roman"/>
          <w:sz w:val="24"/>
          <w:szCs w:val="24"/>
        </w:rPr>
        <w:t>ché</w:t>
      </w:r>
      <w:r w:rsidRPr="005842AA">
        <w:rPr>
          <w:rFonts w:ascii="Times New Roman" w:hAnsi="Times New Roman" w:cs="Times New Roman"/>
          <w:sz w:val="24"/>
          <w:szCs w:val="24"/>
        </w:rPr>
        <w:t xml:space="preserve"> l’altra | levata non si effettuasse, mi converebbe nondimeno retenirle et pagarle. Di maniera | che venendo ad esser frustrato di questa così certa speranza in luoco, ch’io credevo | di far un’offerta per il servitio di sua Serenità et a mio honore, trovo di non haver | fatto altro che aggrandir (quasi che fusse destinato a questo) ancora sopra le prime | spese estraordinarie per la levata di questi mille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66"/>
      </w:r>
      <w:r w:rsidRPr="005842AA">
        <w:rPr>
          <w:rFonts w:ascii="Times New Roman" w:hAnsi="Times New Roman" w:cs="Times New Roman"/>
          <w:sz w:val="24"/>
          <w:szCs w:val="24"/>
        </w:rPr>
        <w:t xml:space="preserve"> cinquecento homini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67"/>
      </w:r>
      <w:r w:rsidRPr="005842AA">
        <w:rPr>
          <w:rFonts w:ascii="Times New Roman" w:hAnsi="Times New Roman" w:cs="Times New Roman"/>
          <w:sz w:val="24"/>
          <w:szCs w:val="24"/>
        </w:rPr>
        <w:t xml:space="preserve"> offerti a mio | gran danno et interesse per il servitio di sua Serenità, il costo et la spesa, et oltre di ciò | impegnato il mio honore, essendo di già tanto qui quanto in Alemagna nella bocca | d’ognuno questa ultima levata et per haver tratenuto con vana speranza | tanti honorati capitani, et buoni soldati, li quali mi haveranno pocca gratia | ch’io li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68"/>
      </w:r>
      <w:r w:rsidRPr="005842AA">
        <w:rPr>
          <w:rFonts w:ascii="Times New Roman" w:hAnsi="Times New Roman" w:cs="Times New Roman"/>
          <w:sz w:val="24"/>
          <w:szCs w:val="24"/>
        </w:rPr>
        <w:t xml:space="preserve"> licentii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69"/>
      </w:r>
      <w:r w:rsidRPr="005842AA">
        <w:rPr>
          <w:rFonts w:ascii="Times New Roman" w:hAnsi="Times New Roman" w:cs="Times New Roman"/>
          <w:sz w:val="24"/>
          <w:szCs w:val="24"/>
        </w:rPr>
        <w:t xml:space="preserve"> havendoli fatto tanto sperare et aspettare. Tuttavia havendo | lettere o non, non mancherò di partir venerdì, per fenir la mostra et farvi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70"/>
      </w:r>
      <w:r w:rsidRPr="005842AA">
        <w:rPr>
          <w:rFonts w:ascii="Times New Roman" w:hAnsi="Times New Roman" w:cs="Times New Roman"/>
          <w:sz w:val="24"/>
          <w:szCs w:val="24"/>
        </w:rPr>
        <w:t xml:space="preserve"> uscire |</w:t>
      </w:r>
      <w:r w:rsidR="00C458E1" w:rsidRPr="005842A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23C709C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/ 25v / </w:t>
      </w:r>
    </w:p>
    <w:p w14:paraId="63B8BA68" w14:textId="35732461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di travagli et delle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71"/>
      </w:r>
      <w:r w:rsidRPr="005842AA">
        <w:rPr>
          <w:rFonts w:ascii="Times New Roman" w:hAnsi="Times New Roman" w:cs="Times New Roman"/>
          <w:sz w:val="24"/>
          <w:szCs w:val="24"/>
        </w:rPr>
        <w:t xml:space="preserve"> incommodità ch’io vi ho apportato. Et vi supplico ad iscusarmi | se io sono stato così prolisso in queste, non essendo ad altre intentione che per dimostrar-|vi, che poich</w:t>
      </w:r>
      <w:r w:rsidR="00075FF8" w:rsidRPr="005842AA">
        <w:rPr>
          <w:rFonts w:ascii="Times New Roman" w:hAnsi="Times New Roman" w:cs="Times New Roman"/>
          <w:sz w:val="24"/>
          <w:szCs w:val="24"/>
        </w:rPr>
        <w:t>é</w:t>
      </w:r>
      <w:r w:rsidRPr="005842AA">
        <w:rPr>
          <w:rFonts w:ascii="Times New Roman" w:hAnsi="Times New Roman" w:cs="Times New Roman"/>
          <w:sz w:val="24"/>
          <w:szCs w:val="24"/>
        </w:rPr>
        <w:t xml:space="preserve"> havete giustissima occasione di dolervi, io ancora ho gran ragione di | haver sentimento perché sarebbe stato molto meglio rifiutar assolutamente questo affare | dal principio che esser intertenuto et lasarmi intrare in tali spese, le quali senza | queste erano già assai et più che grandi. Io do commissione tale a mio fratello | et al Sergente </w:t>
      </w:r>
      <w:r w:rsidR="00883172" w:rsidRPr="005842AA">
        <w:rPr>
          <w:rFonts w:ascii="Times New Roman" w:hAnsi="Times New Roman" w:cs="Times New Roman"/>
          <w:sz w:val="24"/>
          <w:szCs w:val="24"/>
        </w:rPr>
        <w:t>m</w:t>
      </w:r>
      <w:r w:rsidRPr="005842AA">
        <w:rPr>
          <w:rFonts w:ascii="Times New Roman" w:hAnsi="Times New Roman" w:cs="Times New Roman"/>
          <w:sz w:val="24"/>
          <w:szCs w:val="24"/>
        </w:rPr>
        <w:t>aggiore che spero che potranno fare che voi non haverete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72"/>
      </w:r>
      <w:r w:rsidRPr="005842AA">
        <w:rPr>
          <w:rFonts w:ascii="Times New Roman" w:hAnsi="Times New Roman" w:cs="Times New Roman"/>
          <w:sz w:val="24"/>
          <w:szCs w:val="24"/>
        </w:rPr>
        <w:t xml:space="preserve"> alcuna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73"/>
      </w:r>
      <w:r w:rsidRPr="005842AA">
        <w:rPr>
          <w:rFonts w:ascii="Times New Roman" w:hAnsi="Times New Roman" w:cs="Times New Roman"/>
          <w:sz w:val="24"/>
          <w:szCs w:val="24"/>
        </w:rPr>
        <w:t xml:space="preserve"> | pena et difficultà per cominciar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74"/>
      </w:r>
      <w:r w:rsidRPr="005842AA">
        <w:rPr>
          <w:rFonts w:ascii="Times New Roman" w:hAnsi="Times New Roman" w:cs="Times New Roman"/>
          <w:sz w:val="24"/>
          <w:szCs w:val="24"/>
        </w:rPr>
        <w:t xml:space="preserve"> la mostra fino al mio arrivo il quale come | anco la fine di questo affare </w:t>
      </w:r>
      <w:r w:rsidRPr="005842AA">
        <w:rPr>
          <w:rFonts w:ascii="Times New Roman" w:hAnsi="Times New Roman" w:cs="Times New Roman"/>
          <w:sz w:val="24"/>
          <w:szCs w:val="24"/>
        </w:rPr>
        <w:lastRenderedPageBreak/>
        <w:t>desidero di tutto cuore et non mancherò per cosa | che sia di diligenza et zelo verso sua Serenità. Restando per sempre etc. |</w:t>
      </w:r>
    </w:p>
    <w:p w14:paraId="40D413CA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</w:p>
    <w:p w14:paraId="2307FC1C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/ 26r / </w:t>
      </w:r>
    </w:p>
    <w:p w14:paraId="045F7BD8" w14:textId="0A250998" w:rsidR="00CA5C80" w:rsidRPr="005842AA" w:rsidRDefault="00D4794F" w:rsidP="001E3CB4">
      <w:pPr>
        <w:pStyle w:val="Testopreformattato"/>
        <w:snapToGrid w:val="0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D4794F">
        <w:rPr>
          <w:rFonts w:ascii="Times New Roman" w:hAnsi="Times New Roman" w:cs="Times New Roman"/>
          <w:b/>
          <w:bCs/>
          <w:sz w:val="24"/>
          <w:szCs w:val="24"/>
        </w:rPr>
        <w:t>Blank page</w:t>
      </w:r>
    </w:p>
    <w:p w14:paraId="5E1EAD63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</w:p>
    <w:p w14:paraId="59EE9757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26vB /</w:t>
      </w:r>
    </w:p>
    <w:p w14:paraId="3130BF6B" w14:textId="29299396" w:rsidR="00A940F8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Traduttione di lettere del conte | di Levenstein | </w:t>
      </w:r>
      <w:r w:rsidR="00A940F8" w:rsidRPr="005842AA">
        <w:rPr>
          <w:rFonts w:ascii="Times New Roman" w:hAnsi="Times New Roman" w:cs="Times New Roman"/>
          <w:sz w:val="24"/>
          <w:szCs w:val="24"/>
        </w:rPr>
        <w:br w:type="page"/>
      </w:r>
    </w:p>
    <w:p w14:paraId="3B0F9ABD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  <w:sectPr w:rsidR="00CA5C80" w:rsidRPr="005842AA" w:rsidSect="006B3B66">
          <w:footnotePr>
            <w:numFmt w:val="lowerLetter"/>
            <w:numRestart w:val="eachPage"/>
          </w:footnotePr>
          <w:pgSz w:w="11907" w:h="16840" w:code="9"/>
          <w:pgMar w:top="1417" w:right="1134" w:bottom="1418" w:left="1134" w:header="708" w:footer="708" w:gutter="0"/>
          <w:cols w:space="708"/>
          <w:docGrid w:linePitch="360"/>
        </w:sectPr>
      </w:pPr>
    </w:p>
    <w:p w14:paraId="1004FCA9" w14:textId="77777777" w:rsidR="00352B56" w:rsidRDefault="00352B56" w:rsidP="00352B56">
      <w:pPr>
        <w:spacing w:after="0" w:line="240" w:lineRule="auto"/>
        <w:contextualSpacing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lastRenderedPageBreak/>
        <w:t>/START LETTER/</w:t>
      </w:r>
    </w:p>
    <w:p w14:paraId="362C4B68" w14:textId="77777777" w:rsidR="00CA5C80" w:rsidRPr="005842AA" w:rsidRDefault="00CA5C80" w:rsidP="001E3CB4">
      <w:pPr>
        <w:pStyle w:val="Testopreformattato"/>
        <w:snapToGrid w:val="0"/>
        <w:jc w:val="center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n. 9</w:t>
      </w:r>
    </w:p>
    <w:p w14:paraId="5C559EF5" w14:textId="77777777" w:rsidR="00CA5C80" w:rsidRPr="005842AA" w:rsidRDefault="00CA5C80" w:rsidP="001E3CB4">
      <w:pPr>
        <w:pStyle w:val="Testopreformattato"/>
        <w:snapToGrid w:val="0"/>
        <w:jc w:val="center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29 settembre 1617, Delfzijl (cc. 29r-31v, 34r-v)</w:t>
      </w:r>
    </w:p>
    <w:p w14:paraId="5BC01676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</w:p>
    <w:p w14:paraId="732A9790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/ 29r / </w:t>
      </w:r>
    </w:p>
    <w:p w14:paraId="44056254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Serenissimo Principe |</w:t>
      </w:r>
    </w:p>
    <w:p w14:paraId="1D9A0377" w14:textId="58B5F730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volontieri vorrei poter significar alla Serenità vostra qualche fine | di questa levata del signor conte di Levenstein; ma anco sopra il | luoco vedo aggiungersi dilatione, a dilatione. Speravo | al mio arrivo qui coll’esser venuto innanti il fratello | trovar le cose ordinate, et tutto pronto ma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75"/>
      </w:r>
      <w:r w:rsidRPr="005842AA">
        <w:rPr>
          <w:rFonts w:ascii="Times New Roman" w:hAnsi="Times New Roman" w:cs="Times New Roman"/>
          <w:sz w:val="24"/>
          <w:szCs w:val="24"/>
        </w:rPr>
        <w:t xml:space="preserve"> è restata delusa | la speranza. Dieci sole delle navi erano su la fiumara | quando arrivai qui domenica di sera, non ostante, che | le rimanenti fossero partite d’Amsterdam già molti | giorni per questa volta. Hieri ne arrivò una delle | più grandi della flotta nella quale deve entrar la | compagnia del conte Gio. Casimiro; ma non so per qual | mala fortuna tre leghe o poco più discosto di qua | nell’imboccar essa fiumara ha dato nella sabbia, | che li causato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76"/>
      </w:r>
      <w:r w:rsidRPr="005842AA">
        <w:rPr>
          <w:rFonts w:ascii="Times New Roman" w:hAnsi="Times New Roman" w:cs="Times New Roman"/>
          <w:sz w:val="24"/>
          <w:szCs w:val="24"/>
        </w:rPr>
        <w:t xml:space="preserve"> un poco di rottura, che se bene | non mostra di far acqua è però tale, ch’è stato | necessario, che vadi a Embden doi, o tre hore di qua | per accommodarsi, poiché li marinari non haverebbono | arischiato di far il viaggio con tal fallo </w:t>
      </w:r>
      <w:r w:rsidR="00AB425C" w:rsidRPr="005842AA">
        <w:rPr>
          <w:rFonts w:ascii="Times New Roman" w:hAnsi="Times New Roman" w:cs="Times New Roman"/>
          <w:sz w:val="24"/>
          <w:szCs w:val="24"/>
        </w:rPr>
        <w:t>e</w:t>
      </w:r>
      <w:r w:rsidRPr="005842AA">
        <w:rPr>
          <w:rFonts w:ascii="Times New Roman" w:hAnsi="Times New Roman" w:cs="Times New Roman"/>
          <w:sz w:val="24"/>
          <w:szCs w:val="24"/>
        </w:rPr>
        <w:t xml:space="preserve"> questo | necessariamente porterà dilatione di otto giorni, et | forse più, il che mi afflige l’animo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77"/>
      </w:r>
      <w:r w:rsidRPr="005842AA">
        <w:rPr>
          <w:rFonts w:ascii="Times New Roman" w:hAnsi="Times New Roman" w:cs="Times New Roman"/>
          <w:sz w:val="24"/>
          <w:szCs w:val="24"/>
        </w:rPr>
        <w:t xml:space="preserve"> vedendo | questo nuovo ritardo all’ispeditione che mi necessiterà | </w:t>
      </w:r>
    </w:p>
    <w:p w14:paraId="3883A2A1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/ 29v / </w:t>
      </w:r>
    </w:p>
    <w:p w14:paraId="2D02CF62" w14:textId="0B1DBC8E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a trattenermi qui più di quello, che haverei desiderato | per servitio di vostra Serenità et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78"/>
      </w:r>
      <w:r w:rsidRPr="005842AA">
        <w:rPr>
          <w:rFonts w:ascii="Times New Roman" w:hAnsi="Times New Roman" w:cs="Times New Roman"/>
          <w:sz w:val="24"/>
          <w:szCs w:val="24"/>
        </w:rPr>
        <w:t xml:space="preserve"> per l’interesse che per questa mia | dimora riceverà il publico nella spesa, che riesce grave | conforme alla qualità della carestia del Paese. Nelli | altri vasselli vi è quasi tutto il numero delli 3 mila fanti | senza quelli, che sono in terra, et hoggi si comincierà a | dar mostra alla compagnia colonella del signor Conte affine di | render consolati li soldati col far qualche cosa, massi-|me quelli che da quattro settimane in qua sono | imbarcati. Et ben si deve gratie al Signor Dio che sin qui | non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79"/>
      </w:r>
      <w:r w:rsidRPr="005842AA">
        <w:rPr>
          <w:rFonts w:ascii="Times New Roman" w:hAnsi="Times New Roman" w:cs="Times New Roman"/>
          <w:sz w:val="24"/>
          <w:szCs w:val="24"/>
        </w:rPr>
        <w:t xml:space="preserve"> sia successo tra questo reggimento alcun accidente | et mentre massime da Spagnoli si fa sparger anco da | questa parte voce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80"/>
      </w:r>
      <w:r w:rsidRPr="005842AA">
        <w:rPr>
          <w:rFonts w:ascii="Times New Roman" w:hAnsi="Times New Roman" w:cs="Times New Roman"/>
          <w:sz w:val="24"/>
          <w:szCs w:val="24"/>
        </w:rPr>
        <w:t>, che la pace in Italia sia fatta | et hiersera appunto venero qui doi, delle guarnigioni | di Linghen, che dissero il medesimo. Uno de’ quali confessando | di esser suddito di vostra Serenità nativo della Parga nell’|Albania mi vene con questo pretesto a visitare subito | sbarcato accompagnato da un altro, che a me si | nominò Girolamo da Novara, et ad altri Adolfo, | et l’altro disse esser Girolamo albanese, se ben con me | si diede il nome di Pietro albanese, il che causò anco |</w:t>
      </w:r>
      <w:r w:rsidR="00C458E1" w:rsidRPr="005842A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FDAB4B9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/ 30r / </w:t>
      </w:r>
    </w:p>
    <w:p w14:paraId="6453FA0B" w14:textId="57D8D31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doppo in questi capitani sospetto, che fossero mandati | espressamente per spiare; confermandosi nell’opinione | per precedenti avvisi, che ’l </w:t>
      </w:r>
      <w:r w:rsidR="001A4713" w:rsidRPr="005842AA">
        <w:rPr>
          <w:rFonts w:ascii="Times New Roman" w:hAnsi="Times New Roman" w:cs="Times New Roman"/>
          <w:sz w:val="24"/>
          <w:szCs w:val="24"/>
        </w:rPr>
        <w:t>G</w:t>
      </w:r>
      <w:r w:rsidRPr="005842AA">
        <w:rPr>
          <w:rFonts w:ascii="Times New Roman" w:hAnsi="Times New Roman" w:cs="Times New Roman"/>
          <w:sz w:val="24"/>
          <w:szCs w:val="24"/>
        </w:rPr>
        <w:t>overnator di questa piazza | haveva havuti, che costoro dovevano capitar. Esso | Governatore li ha essaminati, né hanno saputo negare, che | non fossero li stessi, che gl’erano stati avvertiti; ma | che erano passati per di qua essendo stati a Grunighen | alla fiera per comprar qualche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81"/>
      </w:r>
      <w:r w:rsidRPr="005842AA">
        <w:rPr>
          <w:rFonts w:ascii="Times New Roman" w:hAnsi="Times New Roman" w:cs="Times New Roman"/>
          <w:sz w:val="24"/>
          <w:szCs w:val="24"/>
        </w:rPr>
        <w:t xml:space="preserve"> cavallo per loro uso, et | che andavano a Embden per suoi particolari affari. Sono | partiti questa mattina di buon hora né credo, che | ardiranno di tornar qui havendogli il sergente mag-|giore Durante di Prigni protestato, che se ritornano | non saprà ritenir li soldati, che non li faccino qualche | affronto. Essendo andato uno delle truppe a | Embden con la nave per solicitar l’acconcio li ho | dato ordine che osservi li loro andamenti. | </w:t>
      </w:r>
    </w:p>
    <w:p w14:paraId="04AC53DD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Il Conte ancor non è arrivato qui. Suo fratello gli | ha ispedito hieri huomo espresso, perché venga | et io non so da che procedi questo ritardo, se non | fosse per dar sodisfattione alle spese fatte in </w:t>
      </w:r>
      <w:r w:rsidRPr="005842AA">
        <w:rPr>
          <w:rFonts w:ascii="Times New Roman" w:hAnsi="Times New Roman" w:cs="Times New Roman"/>
          <w:sz w:val="24"/>
          <w:szCs w:val="24"/>
        </w:rPr>
        <w:lastRenderedPageBreak/>
        <w:t xml:space="preserve">Amsterdam | et al convenire assicurar per l’armi, et per altro, et | </w:t>
      </w:r>
    </w:p>
    <w:p w14:paraId="6219ECEC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/ 30v / </w:t>
      </w:r>
    </w:p>
    <w:p w14:paraId="17A2F6F3" w14:textId="4BE81782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forse anco per liberarsi dalli oblighi in che si era posto per | l’altra levata. Chiamo in testimonio Iddio del | patimento del mio animo; ma certo (sia detto con ogni | riverenza) levate di questa natura incontreranno | sempre difficoltà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82"/>
      </w:r>
      <w:r w:rsidRPr="005842AA">
        <w:rPr>
          <w:rFonts w:ascii="Times New Roman" w:hAnsi="Times New Roman" w:cs="Times New Roman"/>
          <w:sz w:val="24"/>
          <w:szCs w:val="24"/>
        </w:rPr>
        <w:t xml:space="preserve"> senza l’assoluta effettiva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83"/>
      </w:r>
      <w:r w:rsidRPr="005842AA">
        <w:rPr>
          <w:rFonts w:ascii="Times New Roman" w:hAnsi="Times New Roman" w:cs="Times New Roman"/>
          <w:sz w:val="24"/>
          <w:szCs w:val="24"/>
        </w:rPr>
        <w:t xml:space="preserve"> publica | assistenza. Se il mio solecitare o l’assister di | qualche cosa secondo che ne vedessi il bisogno, come | da vostra Serenità ne ho l’auttorità potrà giovare, possono | l’Eccellenze vostre esser certe, che non sarà pretermesso da me | sì che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84"/>
      </w:r>
      <w:r w:rsidR="00C458E1" w:rsidRPr="005842AA">
        <w:rPr>
          <w:rFonts w:ascii="Times New Roman" w:hAnsi="Times New Roman" w:cs="Times New Roman"/>
          <w:sz w:val="24"/>
          <w:szCs w:val="24"/>
        </w:rPr>
        <w:t xml:space="preserve"> </w:t>
      </w:r>
      <w:r w:rsidRPr="005842AA">
        <w:rPr>
          <w:rFonts w:ascii="Times New Roman" w:hAnsi="Times New Roman" w:cs="Times New Roman"/>
          <w:sz w:val="24"/>
          <w:szCs w:val="24"/>
        </w:rPr>
        <w:t>prontamente non si essequisca. Sono ridotto | qui; et vorrei esser all’Haya in un istesso tempo | per servire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85"/>
      </w:r>
      <w:r w:rsidRPr="005842AA">
        <w:rPr>
          <w:rFonts w:ascii="Times New Roman" w:hAnsi="Times New Roman" w:cs="Times New Roman"/>
          <w:sz w:val="24"/>
          <w:szCs w:val="24"/>
        </w:rPr>
        <w:t xml:space="preserve"> et là et qua ai commandamenti della Serenità vostra par-|ticolarmente a quelli, che mi vengono nelle sue lettere | de’ 8 del presente per far ufficio con li signori Stati, et il signor | principe Mauritio per divertir li concetti de’ capitani, et | far apparere l’essorbitante delli loro articoli, | de’ quali ricevo la copia nelle medesime lettere. | Vedendo di non poter far altro ho ispedito hieri lettere | al signor Pietro Falghero per presentar alli signori Stati, et al | signor principe Mauritio, facendo instanza alli uni | et all’altro di lettere per l’effetto desiderato dalla |</w:t>
      </w:r>
      <w:r w:rsidR="00C458E1" w:rsidRPr="005842A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1E87A41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/ 31r / </w:t>
      </w:r>
    </w:p>
    <w:p w14:paraId="2EA6EF5F" w14:textId="0A3859BD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dalla Serenità vostra con ordine, che havutele le invii all’illustrissimo signor | </w:t>
      </w:r>
      <w:r w:rsidR="001A4713" w:rsidRPr="005842AA">
        <w:rPr>
          <w:rFonts w:ascii="Times New Roman" w:hAnsi="Times New Roman" w:cs="Times New Roman"/>
          <w:sz w:val="24"/>
          <w:szCs w:val="24"/>
        </w:rPr>
        <w:t>s</w:t>
      </w:r>
      <w:r w:rsidRPr="005842AA">
        <w:rPr>
          <w:rFonts w:ascii="Times New Roman" w:hAnsi="Times New Roman" w:cs="Times New Roman"/>
          <w:sz w:val="24"/>
          <w:szCs w:val="24"/>
        </w:rPr>
        <w:t xml:space="preserve">avio di </w:t>
      </w:r>
      <w:r w:rsidR="001A4713" w:rsidRPr="005842AA">
        <w:rPr>
          <w:rFonts w:ascii="Times New Roman" w:hAnsi="Times New Roman" w:cs="Times New Roman"/>
          <w:sz w:val="24"/>
          <w:szCs w:val="24"/>
        </w:rPr>
        <w:t>T</w:t>
      </w:r>
      <w:r w:rsidRPr="005842AA">
        <w:rPr>
          <w:rFonts w:ascii="Times New Roman" w:hAnsi="Times New Roman" w:cs="Times New Roman"/>
          <w:sz w:val="24"/>
          <w:szCs w:val="24"/>
        </w:rPr>
        <w:t>erra</w:t>
      </w:r>
      <w:r w:rsidR="001E1193" w:rsidRPr="005842AA">
        <w:rPr>
          <w:rFonts w:ascii="Times New Roman" w:hAnsi="Times New Roman" w:cs="Times New Roman"/>
          <w:sz w:val="24"/>
          <w:szCs w:val="24"/>
        </w:rPr>
        <w:t>f</w:t>
      </w:r>
      <w:r w:rsidRPr="005842AA">
        <w:rPr>
          <w:rFonts w:ascii="Times New Roman" w:hAnsi="Times New Roman" w:cs="Times New Roman"/>
          <w:sz w:val="24"/>
          <w:szCs w:val="24"/>
        </w:rPr>
        <w:t xml:space="preserve">erma alla scrittura. L’instanza fatta | da me all’Eccellenza sua è con quel termine riservato, | che dalla prudenza dell’Eccellenze vostre illustrissime mi viene | nelle lettere sue detata; et ho stimato bene di procurar | che anco il signor conte Guglielmo zio del conte Gio. Ernesto | faccia un simil ufficio; ma spero, che la prudenza, | et munificenza di vostra Serenità haverà già superata la | vastezza delle dimande di quelle genti, che Dio lo | voglia per sollevo al publico servitio. | </w:t>
      </w:r>
    </w:p>
    <w:p w14:paraId="5539EE98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Le altre lettere pur delli 8 con li avvisi di Piemonte, | et dell’armata da mare di vostra Serenità et di Napoli | mi serviranno d’informatione. | </w:t>
      </w:r>
    </w:p>
    <w:p w14:paraId="2A832A51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Questo luoco è assai lontano da comercio civile | onde non ho cosa degna da rappresentare a vostra Serenità. | Hier sera ricevei lettere di Alemagna del signor di | Monthou nelle quali mi scrive, che partiva di | Heidelbergh disperato vedendo tutte </w:t>
      </w:r>
      <w:r w:rsidRPr="005842AA">
        <w:rPr>
          <w:rFonts w:ascii="Times New Roman" w:hAnsi="Times New Roman" w:cs="Times New Roman"/>
          <w:i/>
          <w:iCs/>
          <w:sz w:val="24"/>
          <w:szCs w:val="24"/>
        </w:rPr>
        <w:t>le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86"/>
      </w:r>
      <w:r w:rsidRPr="005842AA">
        <w:rPr>
          <w:rFonts w:ascii="Times New Roman" w:hAnsi="Times New Roman" w:cs="Times New Roman"/>
          <w:sz w:val="24"/>
          <w:szCs w:val="24"/>
        </w:rPr>
        <w:t xml:space="preserve"> </w:t>
      </w:r>
      <w:r w:rsidRPr="005842AA">
        <w:rPr>
          <w:rFonts w:ascii="Times New Roman" w:hAnsi="Times New Roman" w:cs="Times New Roman"/>
          <w:i/>
          <w:iCs/>
          <w:sz w:val="24"/>
          <w:szCs w:val="24"/>
        </w:rPr>
        <w:t>speranze tedesche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87"/>
      </w:r>
      <w:r w:rsidRPr="005842AA">
        <w:rPr>
          <w:rFonts w:ascii="Times New Roman" w:hAnsi="Times New Roman" w:cs="Times New Roman"/>
          <w:i/>
          <w:iCs/>
          <w:sz w:val="24"/>
          <w:szCs w:val="24"/>
        </w:rPr>
        <w:t xml:space="preserve"> andar in niente; | che non voleva publicarle per falite assoluta-|mente, ma che era</w:t>
      </w:r>
    </w:p>
    <w:p w14:paraId="04FB2AE3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31v /</w:t>
      </w:r>
    </w:p>
    <w:p w14:paraId="32A9088E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i/>
          <w:iCs/>
          <w:sz w:val="24"/>
          <w:szCs w:val="24"/>
        </w:rPr>
        <w:t xml:space="preserve">cosa sicura, che haverebbe | fatto niente; né ardiva ancora di scriverle | vergognose propositioni di aiuto, che alcuni | hanno fatte, poiché lo riputava ad ingiu-|ria fatta a sua Altezza, et conclude, | che in fine era gionto, dove sempre have-|va dubitato, et anco a termini peggiori. </w:t>
      </w:r>
      <w:r w:rsidRPr="005842AA">
        <w:rPr>
          <w:rFonts w:ascii="Times New Roman" w:hAnsi="Times New Roman" w:cs="Times New Roman"/>
          <w:sz w:val="24"/>
          <w:szCs w:val="24"/>
        </w:rPr>
        <w:t xml:space="preserve">Gratie etc. | </w:t>
      </w:r>
    </w:p>
    <w:p w14:paraId="19B9EB02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p w14:paraId="0C7960C7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Da Delfsil a’ 29 settembre 1617 | </w:t>
      </w:r>
    </w:p>
    <w:p w14:paraId="27827CD9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di vostra Serenità | </w:t>
      </w:r>
    </w:p>
    <w:p w14:paraId="53FC6068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humilissimo, et devotissimo servitore | </w:t>
      </w:r>
    </w:p>
    <w:p w14:paraId="140B4BE0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Christofforo Suriano | </w:t>
      </w:r>
    </w:p>
    <w:p w14:paraId="106A9EE7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</w:p>
    <w:p w14:paraId="655EC52E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34r /</w:t>
      </w:r>
    </w:p>
    <w:p w14:paraId="7FBF5790" w14:textId="409AE471" w:rsidR="00CA5C80" w:rsidRPr="005842AA" w:rsidRDefault="00D4794F" w:rsidP="001E3CB4">
      <w:pPr>
        <w:pStyle w:val="Testopreformattato"/>
        <w:snapToGrid w:val="0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D4794F">
        <w:rPr>
          <w:rFonts w:ascii="Times New Roman" w:hAnsi="Times New Roman" w:cs="Times New Roman"/>
          <w:b/>
          <w:bCs/>
          <w:sz w:val="24"/>
          <w:szCs w:val="24"/>
        </w:rPr>
        <w:t>Blank page</w:t>
      </w:r>
      <w:r w:rsidR="00C458E1" w:rsidRPr="005842AA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</w:p>
    <w:p w14:paraId="6A8F380E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</w:p>
    <w:p w14:paraId="13665DF6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/ 34v / </w:t>
      </w:r>
    </w:p>
    <w:p w14:paraId="592F56EB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Al serenissimo principe di Venetia |</w:t>
      </w:r>
    </w:p>
    <w:p w14:paraId="08266A30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</w:p>
    <w:p w14:paraId="44C46DBB" w14:textId="5D648324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5842AA">
        <w:rPr>
          <w:rFonts w:ascii="Times New Roman" w:hAnsi="Times New Roman" w:cs="Times New Roman"/>
          <w:i/>
          <w:iCs/>
          <w:sz w:val="24"/>
          <w:szCs w:val="24"/>
        </w:rPr>
        <w:t>Sigillo e tracc</w:t>
      </w:r>
      <w:r w:rsidR="00B01AE8" w:rsidRPr="005842AA">
        <w:rPr>
          <w:rFonts w:ascii="Times New Roman" w:hAnsi="Times New Roman" w:cs="Times New Roman"/>
          <w:i/>
          <w:iCs/>
          <w:sz w:val="24"/>
          <w:szCs w:val="24"/>
        </w:rPr>
        <w:t>e</w:t>
      </w:r>
      <w:r w:rsidRPr="005842AA">
        <w:rPr>
          <w:rFonts w:ascii="Times New Roman" w:hAnsi="Times New Roman" w:cs="Times New Roman"/>
          <w:i/>
          <w:iCs/>
          <w:sz w:val="24"/>
          <w:szCs w:val="24"/>
        </w:rPr>
        <w:t xml:space="preserve"> di sigill</w:t>
      </w:r>
      <w:r w:rsidR="00B01AE8" w:rsidRPr="005842AA">
        <w:rPr>
          <w:rFonts w:ascii="Times New Roman" w:hAnsi="Times New Roman" w:cs="Times New Roman"/>
          <w:i/>
          <w:iCs/>
          <w:sz w:val="24"/>
          <w:szCs w:val="24"/>
        </w:rPr>
        <w:t>i</w:t>
      </w:r>
      <w:r w:rsidRPr="005842AA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</w:p>
    <w:p w14:paraId="3EB284E9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p w14:paraId="61A1C0A6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i/>
          <w:iCs/>
          <w:sz w:val="24"/>
          <w:szCs w:val="24"/>
        </w:rPr>
        <w:t>Regesto antico</w:t>
      </w:r>
      <w:r w:rsidRPr="005842A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56890A0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34vC /</w:t>
      </w:r>
    </w:p>
    <w:p w14:paraId="67810850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29 settembre 1617 ricevute a’ 19 ottobre | </w:t>
      </w:r>
    </w:p>
    <w:p w14:paraId="5C28DC1F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Secretario Surian |</w:t>
      </w:r>
    </w:p>
    <w:p w14:paraId="26918328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</w:p>
    <w:p w14:paraId="37614C9B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L. SS. R. | </w:t>
      </w:r>
    </w:p>
    <w:p w14:paraId="2AC49D31" w14:textId="60B015CE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</w:p>
    <w:p w14:paraId="5E41752C" w14:textId="77777777" w:rsidR="00A940F8" w:rsidRPr="005842AA" w:rsidRDefault="00A940F8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</w:p>
    <w:p w14:paraId="53CF3432" w14:textId="77777777" w:rsidR="00CA5C80" w:rsidRPr="005842AA" w:rsidRDefault="00CA5C80" w:rsidP="001E3CB4">
      <w:pPr>
        <w:pStyle w:val="Testopreformattato"/>
        <w:snapToGrid w:val="0"/>
        <w:jc w:val="center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n. 10</w:t>
      </w:r>
    </w:p>
    <w:p w14:paraId="4F12425F" w14:textId="19A3757D" w:rsidR="00CA5C80" w:rsidRPr="005842AA" w:rsidRDefault="00CA5C80" w:rsidP="001E3CB4">
      <w:pPr>
        <w:pStyle w:val="Testopreformattato"/>
        <w:snapToGrid w:val="0"/>
        <w:jc w:val="center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Allegato I al n. 9 (cc. 32r-33v</w:t>
      </w:r>
      <w:r w:rsidR="001643F4" w:rsidRPr="005842AA">
        <w:rPr>
          <w:rFonts w:ascii="Times New Roman" w:hAnsi="Times New Roman" w:cs="Times New Roman"/>
          <w:sz w:val="24"/>
          <w:szCs w:val="24"/>
        </w:rPr>
        <w:t>; decodifica di c. 31</w:t>
      </w:r>
      <w:r w:rsidR="00DC4907" w:rsidRPr="005842AA">
        <w:rPr>
          <w:rFonts w:ascii="Times New Roman" w:hAnsi="Times New Roman" w:cs="Times New Roman"/>
          <w:sz w:val="24"/>
          <w:szCs w:val="24"/>
        </w:rPr>
        <w:t>r-v</w:t>
      </w:r>
      <w:r w:rsidRPr="005842AA">
        <w:rPr>
          <w:rFonts w:ascii="Times New Roman" w:hAnsi="Times New Roman" w:cs="Times New Roman"/>
          <w:sz w:val="24"/>
          <w:szCs w:val="24"/>
        </w:rPr>
        <w:t>)</w:t>
      </w:r>
    </w:p>
    <w:p w14:paraId="48928F5D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</w:p>
    <w:p w14:paraId="3992D0DB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/ 32r / </w:t>
      </w:r>
    </w:p>
    <w:p w14:paraId="506334E1" w14:textId="19E0DC15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i/>
          <w:sz w:val="24"/>
          <w:szCs w:val="24"/>
        </w:rPr>
        <w:t xml:space="preserve">Segue </w:t>
      </w:r>
      <w:r w:rsidR="00DC4907" w:rsidRPr="005842AA">
        <w:rPr>
          <w:rFonts w:ascii="Times New Roman" w:hAnsi="Times New Roman" w:cs="Times New Roman"/>
          <w:i/>
          <w:sz w:val="24"/>
          <w:szCs w:val="24"/>
        </w:rPr>
        <w:t>decodifica di testo cifrato</w:t>
      </w:r>
    </w:p>
    <w:p w14:paraId="08F074FB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</w:p>
    <w:p w14:paraId="1F87AB07" w14:textId="77777777" w:rsidR="000C658F" w:rsidRPr="004A51E1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  <w:lang w:val="nl-BE"/>
        </w:rPr>
      </w:pPr>
      <w:r w:rsidRPr="004A51E1">
        <w:rPr>
          <w:rFonts w:ascii="Times New Roman" w:hAnsi="Times New Roman" w:cs="Times New Roman"/>
          <w:sz w:val="24"/>
          <w:szCs w:val="24"/>
          <w:lang w:val="nl-BE"/>
        </w:rPr>
        <w:t>/ 32v</w:t>
      </w:r>
      <w:r w:rsidR="000C658F" w:rsidRPr="004A51E1">
        <w:rPr>
          <w:rFonts w:ascii="Times New Roman" w:hAnsi="Times New Roman" w:cs="Times New Roman"/>
          <w:sz w:val="24"/>
          <w:szCs w:val="24"/>
          <w:lang w:val="nl-BE"/>
        </w:rPr>
        <w:t xml:space="preserve"> /</w:t>
      </w:r>
    </w:p>
    <w:p w14:paraId="4AA99C45" w14:textId="77777777" w:rsidR="000C658F" w:rsidRDefault="000C658F" w:rsidP="000C658F">
      <w:pPr>
        <w:rPr>
          <w:rFonts w:ascii="Times New Roman" w:hAnsi="Times New Roman" w:cs="Times New Roman"/>
          <w:b/>
          <w:bCs/>
          <w:lang w:val="nl-BE"/>
        </w:rPr>
      </w:pPr>
      <w:r>
        <w:rPr>
          <w:rFonts w:ascii="Times New Roman" w:hAnsi="Times New Roman" w:cs="Times New Roman"/>
          <w:b/>
          <w:bCs/>
          <w:lang w:val="nl-BE"/>
        </w:rPr>
        <w:t>Blank page</w:t>
      </w:r>
    </w:p>
    <w:p w14:paraId="63486689" w14:textId="2D5A8066" w:rsidR="000C658F" w:rsidRPr="004A51E1" w:rsidRDefault="000C658F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  <w:lang w:val="nl-BE"/>
        </w:rPr>
      </w:pPr>
      <w:r w:rsidRPr="004A51E1">
        <w:rPr>
          <w:rFonts w:ascii="Times New Roman" w:hAnsi="Times New Roman" w:cs="Times New Roman"/>
          <w:sz w:val="24"/>
          <w:szCs w:val="24"/>
          <w:lang w:val="nl-BE"/>
        </w:rPr>
        <w:t>/ 33r /</w:t>
      </w:r>
    </w:p>
    <w:p w14:paraId="2920625D" w14:textId="77777777" w:rsidR="000C658F" w:rsidRDefault="000C658F" w:rsidP="000C658F">
      <w:pPr>
        <w:rPr>
          <w:rFonts w:ascii="Times New Roman" w:hAnsi="Times New Roman" w:cs="Times New Roman"/>
          <w:b/>
          <w:bCs/>
          <w:lang w:val="nl-BE"/>
        </w:rPr>
      </w:pPr>
      <w:r>
        <w:rPr>
          <w:rFonts w:ascii="Times New Roman" w:hAnsi="Times New Roman" w:cs="Times New Roman"/>
          <w:b/>
          <w:bCs/>
          <w:lang w:val="nl-BE"/>
        </w:rPr>
        <w:t>Blank page</w:t>
      </w:r>
    </w:p>
    <w:p w14:paraId="0BC4817A" w14:textId="442EF250" w:rsidR="00CA5C80" w:rsidRPr="004A51E1" w:rsidRDefault="000C658F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4A51E1">
        <w:rPr>
          <w:rFonts w:ascii="Times New Roman" w:hAnsi="Times New Roman" w:cs="Times New Roman"/>
          <w:sz w:val="24"/>
          <w:szCs w:val="24"/>
        </w:rPr>
        <w:t xml:space="preserve">/ </w:t>
      </w:r>
      <w:r w:rsidR="00720AAF" w:rsidRPr="004A51E1">
        <w:rPr>
          <w:rFonts w:ascii="Times New Roman" w:hAnsi="Times New Roman" w:cs="Times New Roman"/>
          <w:sz w:val="24"/>
          <w:szCs w:val="24"/>
        </w:rPr>
        <w:t>33v</w:t>
      </w:r>
      <w:r w:rsidR="00CA5C80" w:rsidRPr="004A51E1">
        <w:rPr>
          <w:rFonts w:ascii="Times New Roman" w:hAnsi="Times New Roman" w:cs="Times New Roman"/>
          <w:sz w:val="24"/>
          <w:szCs w:val="24"/>
        </w:rPr>
        <w:t xml:space="preserve"> / </w:t>
      </w:r>
    </w:p>
    <w:p w14:paraId="4AC455C9" w14:textId="77777777" w:rsidR="000C658F" w:rsidRPr="004A51E1" w:rsidRDefault="000C658F" w:rsidP="000C658F">
      <w:pPr>
        <w:rPr>
          <w:rFonts w:ascii="Times New Roman" w:hAnsi="Times New Roman" w:cs="Times New Roman"/>
          <w:b/>
          <w:bCs/>
        </w:rPr>
      </w:pPr>
      <w:r w:rsidRPr="004A51E1">
        <w:rPr>
          <w:rFonts w:ascii="Times New Roman" w:hAnsi="Times New Roman" w:cs="Times New Roman"/>
          <w:b/>
          <w:bCs/>
        </w:rPr>
        <w:t>Blank page</w:t>
      </w:r>
    </w:p>
    <w:p w14:paraId="7A0947FD" w14:textId="18796E5A" w:rsidR="00CA5C80" w:rsidRPr="004A51E1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</w:p>
    <w:p w14:paraId="511BA407" w14:textId="1039040F" w:rsidR="00CA5C80" w:rsidRPr="004A51E1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</w:p>
    <w:p w14:paraId="765D7C94" w14:textId="77777777" w:rsidR="00A940F8" w:rsidRPr="004A51E1" w:rsidRDefault="00A940F8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</w:p>
    <w:p w14:paraId="2C7088C5" w14:textId="77777777" w:rsidR="00CA5C80" w:rsidRPr="005842AA" w:rsidRDefault="00CA5C80" w:rsidP="001E3CB4">
      <w:pPr>
        <w:pStyle w:val="Testopreformattato"/>
        <w:snapToGrid w:val="0"/>
        <w:jc w:val="center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n. 11</w:t>
      </w:r>
    </w:p>
    <w:p w14:paraId="743BBA71" w14:textId="77777777" w:rsidR="00CA5C80" w:rsidRPr="005842AA" w:rsidRDefault="00CA5C80" w:rsidP="001E3CB4">
      <w:pPr>
        <w:pStyle w:val="Testopreformattato"/>
        <w:snapToGrid w:val="0"/>
        <w:jc w:val="center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Allegato II al n. 9 (cc. 35r-36v)</w:t>
      </w:r>
    </w:p>
    <w:p w14:paraId="326C68D4" w14:textId="77777777" w:rsidR="00CA5C80" w:rsidRPr="005842AA" w:rsidRDefault="00CA5C80" w:rsidP="001E3CB4">
      <w:pPr>
        <w:pStyle w:val="Testopreformattato"/>
        <w:snapToGrid w:val="0"/>
        <w:rPr>
          <w:rFonts w:ascii="Times New Roman" w:hAnsi="Times New Roman" w:cs="Times New Roman"/>
          <w:sz w:val="24"/>
          <w:szCs w:val="24"/>
        </w:rPr>
      </w:pPr>
    </w:p>
    <w:p w14:paraId="03FE5686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/ 35r / </w:t>
      </w:r>
    </w:p>
    <w:p w14:paraId="4F4A0D6C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Illustrissimo signor mio signor, et patron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88"/>
      </w:r>
      <w:r w:rsidRPr="005842AA">
        <w:rPr>
          <w:rFonts w:ascii="Times New Roman" w:hAnsi="Times New Roman" w:cs="Times New Roman"/>
          <w:sz w:val="24"/>
          <w:szCs w:val="24"/>
        </w:rPr>
        <w:t xml:space="preserve"> colendissimo | </w:t>
      </w:r>
    </w:p>
    <w:p w14:paraId="66F1D1A8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</w:p>
    <w:p w14:paraId="660509AC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Mi diede comissione il signor residente Suriano, nel suo partir di Olanda per Limbe[…]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89"/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t xml:space="preserve"> </w:t>
      </w:r>
      <w:r w:rsidRPr="005842AA">
        <w:rPr>
          <w:rFonts w:ascii="Times New Roman" w:hAnsi="Times New Roman" w:cs="Times New Roman"/>
          <w:sz w:val="24"/>
          <w:szCs w:val="24"/>
        </w:rPr>
        <w:t xml:space="preserve">| di quelle genti del conte di Levestin, che avendo in questa corte alcuna cosa | di novo, dovesi avisarlo a vostra Signoria illustrissima acciò sua Serenità et le Signorie vostre eccellentissime, fosse anco | nella absentia sua, reguagliate al quanto di quello passa, dove obedendo io | a quanto mi à comandato ò pigliato ardire con questa mia di dirci quanto | ò potuto sapere, et sì bene sua Signoria illustrissima conoserà imperfetione grande nel mio scriver | sieglierà il sugo del contenuto, con la sua prudenza, et a me scuserà se in | questa, troverà errori poiché nel scriver pocha pratica tengo, et menno | hortografia, del che signor illustrissimo acceterà il bon animo in un fidel sudito | di questa serenissima Republica, al qualle in tutte le occasioni si à mostrato pronto | in servir molti eccellentissimi ambasciatori, in condur gente al servitio di sua Serenità, et in | molte altre occasione che per il spatio di 15 anni si sono rapresentate sprezando | ogni sorte di pericoli pure che sia statto di servitio della serenissima Republica et orra | illustrissimo mio signore più pronto che mai poiché altro non desidero in questo mondo che | spender questa mia vitta in servitio de Dio et della serenissima Republica. | </w:t>
      </w:r>
    </w:p>
    <w:p w14:paraId="6A50FE0C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Con letere delli 13 corente venute al marchese Spinola di don Pietro di | Toledo se à inteso come don Pietro scrive a detto Marchese, che la cavallaria | levata in Alemagna la devano licentiare, come anco li due regimenti | di fanteria levati in Alsatia, et anco le giente levate nel Palatinato | si è nova di </w:t>
      </w:r>
      <w:r w:rsidRPr="005842AA">
        <w:rPr>
          <w:rFonts w:ascii="Times New Roman" w:hAnsi="Times New Roman" w:cs="Times New Roman"/>
          <w:sz w:val="24"/>
          <w:szCs w:val="24"/>
        </w:rPr>
        <w:lastRenderedPageBreak/>
        <w:t>licentiarle ancora, sì bene queste orra come dicono per servitio del serenissimo | di Savogia, et altre del serenissimo Ferdinando l’une levate con il denaro del | Cattolico et altre del Duca, molti soldati in queste parte si ramaricano che | sia seguita la pasce essendone molti che desegnavano venir a servir alla | serenissima Republica et particolarmente un tal Sargente Maggiore inglese qual io aveva | condoto un 100 ducati di soldo al mese di ordine del signor Suriano, havendo ricevuto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90"/>
      </w:r>
      <w:r w:rsidRPr="005842AA">
        <w:rPr>
          <w:rFonts w:ascii="Times New Roman" w:hAnsi="Times New Roman" w:cs="Times New Roman"/>
          <w:sz w:val="24"/>
          <w:szCs w:val="24"/>
        </w:rPr>
        <w:t xml:space="preserve"> | 200 ducati per far il viagio a conto delle sue page et per qualche acidente | è stato carcerato sinora et deve sortire fra pochi giorni. Io sto inresoluto | di quello devo fare non sapendo se sarà gusto di sua Serenità haver un sugieto |</w:t>
      </w:r>
    </w:p>
    <w:p w14:paraId="402F0826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/ 35v / </w:t>
      </w:r>
    </w:p>
    <w:p w14:paraId="675861F5" w14:textId="7BF32493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di questa spesa in tempo di pace, li 200 ducati li tengo appreso di me, et non | li sborserò sino a novo ordine, io l’ò havisato al signor Suriano a ciò scrivesi | a sua Serenità sopra questo starò aspetando da vostra Signoria illustrissima ordine di quanto devo | opperare, il marchese Spinola parte domani per Fiandra starà come dicano | quatro giorni dicesi sia per riveder le fortificatione di Dama tera posta | fra Brugia, et </w:t>
      </w:r>
      <w:r w:rsidR="003E1773" w:rsidRPr="005842AA">
        <w:rPr>
          <w:rFonts w:ascii="Times New Roman" w:hAnsi="Times New Roman" w:cs="Times New Roman"/>
          <w:sz w:val="24"/>
          <w:szCs w:val="24"/>
        </w:rPr>
        <w:t>l</w:t>
      </w:r>
      <w:r w:rsidRPr="005842AA">
        <w:rPr>
          <w:rFonts w:ascii="Times New Roman" w:hAnsi="Times New Roman" w:cs="Times New Roman"/>
          <w:sz w:val="24"/>
          <w:szCs w:val="24"/>
        </w:rPr>
        <w:t>’</w:t>
      </w:r>
      <w:r w:rsidR="003E1773" w:rsidRPr="005842AA">
        <w:rPr>
          <w:rFonts w:ascii="Times New Roman" w:hAnsi="Times New Roman" w:cs="Times New Roman"/>
          <w:sz w:val="24"/>
          <w:szCs w:val="24"/>
        </w:rPr>
        <w:t>I</w:t>
      </w:r>
      <w:r w:rsidRPr="005842AA">
        <w:rPr>
          <w:rFonts w:ascii="Times New Roman" w:hAnsi="Times New Roman" w:cs="Times New Roman"/>
          <w:sz w:val="24"/>
          <w:szCs w:val="24"/>
        </w:rPr>
        <w:t xml:space="preserve">nclusa, si vocifera anco che monsignor Pechius cancelier | di Brabante sia per partirsi per Olanda per terminar le corse in materia | delli confini della Fiandra fra li signori Stati et l’arciduca Alberto poiché li doi com[isari] | mandati all’Aya li giorni pasati, dicano haver fato pocho fruto, dicano ancora | che detto Pechius averà comisione di tratar con detti signori Statti di contracambiar | alcune piazze di sua Altezza di llà del Renno con alcune che sono in Fiandra delli | signori Stati questo si vocifera in casa di ministri prencipali. | </w:t>
      </w:r>
    </w:p>
    <w:p w14:paraId="44B2F122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Don Pietro di Toledo lemoseniero magior di questi principi si parte fra due giorni | per la sua legatione a Cessare, et al novo re Ferdinando, a nome del Re catholico | et di lorro Altezze van con bel aparato. | </w:t>
      </w:r>
    </w:p>
    <w:p w14:paraId="1FD98C3B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La vicario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91"/>
      </w:r>
      <w:r w:rsidRPr="005842AA">
        <w:rPr>
          <w:rFonts w:ascii="Times New Roman" w:hAnsi="Times New Roman" w:cs="Times New Roman"/>
          <w:sz w:val="24"/>
          <w:szCs w:val="24"/>
        </w:rPr>
        <w:t xml:space="preserve"> gieneralle di Olanda, a presente in Brusselles, à fatto relation a | monsignor Morra nuntio per nostro signore che in Olanda nel convento nationalle | tenuto in quella provintia in 19 volte che si sono giuntati non ànno | trovato modo nisuno, per acomodarsi, ancsi, dice che l’uno e l’altro siano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92"/>
      </w:r>
      <w:r w:rsidRPr="005842AA">
        <w:rPr>
          <w:rFonts w:ascii="Times New Roman" w:hAnsi="Times New Roman" w:cs="Times New Roman"/>
          <w:sz w:val="24"/>
          <w:szCs w:val="24"/>
        </w:rPr>
        <w:t xml:space="preserve"> | detto molte ingiurie, et affirma debbiano venir a una guera civille | fra de loro, se Dio nostro Signore non si mete la sua santa mano questo è quanto | potrò dir a vostra Signoria illustrissima. Baciandoli umilmente le mano. | </w:t>
      </w:r>
    </w:p>
    <w:p w14:paraId="77E575F8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</w:p>
    <w:p w14:paraId="38EB9053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Di Brusselles a dì 30 settembre 1617 |</w:t>
      </w:r>
    </w:p>
    <w:p w14:paraId="400C82EA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di vostra Signoria illustrissima | </w:t>
      </w:r>
    </w:p>
    <w:p w14:paraId="3B071EC7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devotissimo et ubidientissimo vasallo e servitore | </w:t>
      </w:r>
    </w:p>
    <w:p w14:paraId="1B3494FB" w14:textId="5D90AE3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Giovan Battista Pasini |</w:t>
      </w:r>
      <w:r w:rsidR="00C458E1" w:rsidRPr="005842A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B442F1C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</w:p>
    <w:p w14:paraId="11D01B6B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/ 36r / </w:t>
      </w:r>
    </w:p>
    <w:p w14:paraId="77B88DF7" w14:textId="0E238537" w:rsidR="00CA5C80" w:rsidRPr="005842AA" w:rsidRDefault="00D4794F" w:rsidP="001E3CB4">
      <w:pPr>
        <w:pStyle w:val="Testopreformattato"/>
        <w:snapToGrid w:val="0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D4794F">
        <w:rPr>
          <w:rFonts w:ascii="Times New Roman" w:hAnsi="Times New Roman" w:cs="Times New Roman"/>
          <w:b/>
          <w:bCs/>
          <w:sz w:val="24"/>
          <w:szCs w:val="24"/>
        </w:rPr>
        <w:t>Blank page</w:t>
      </w:r>
    </w:p>
    <w:p w14:paraId="7E2B4279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p w14:paraId="5CA22500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36v /</w:t>
      </w:r>
    </w:p>
    <w:p w14:paraId="53725361" w14:textId="39CF12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Per vostra </w:t>
      </w:r>
      <w:r w:rsidR="00EE5976" w:rsidRPr="005842AA">
        <w:rPr>
          <w:rFonts w:ascii="Times New Roman" w:hAnsi="Times New Roman" w:cs="Times New Roman"/>
          <w:sz w:val="24"/>
          <w:szCs w:val="24"/>
        </w:rPr>
        <w:t>S</w:t>
      </w:r>
      <w:r w:rsidRPr="005842AA">
        <w:rPr>
          <w:rFonts w:ascii="Times New Roman" w:hAnsi="Times New Roman" w:cs="Times New Roman"/>
          <w:sz w:val="24"/>
          <w:szCs w:val="24"/>
        </w:rPr>
        <w:t>ignoria illustrissima |</w:t>
      </w:r>
    </w:p>
    <w:p w14:paraId="63F59D08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</w:p>
    <w:p w14:paraId="60963237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5842AA">
        <w:rPr>
          <w:rFonts w:ascii="Times New Roman" w:hAnsi="Times New Roman" w:cs="Times New Roman"/>
          <w:i/>
          <w:iCs/>
          <w:sz w:val="24"/>
          <w:szCs w:val="24"/>
        </w:rPr>
        <w:t>Regesto antico</w:t>
      </w:r>
    </w:p>
    <w:p w14:paraId="7D1160E9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36vC /</w:t>
      </w:r>
    </w:p>
    <w:p w14:paraId="1EBFD14B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30 settembre 1617 ricevute […] ottobre |</w:t>
      </w:r>
    </w:p>
    <w:p w14:paraId="3FCCED75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Gio. Battista Pasini da Brusseles | </w:t>
      </w:r>
    </w:p>
    <w:p w14:paraId="33BE78B9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</w:p>
    <w:p w14:paraId="2D2A152B" w14:textId="77777777" w:rsidR="00CA5C80" w:rsidRPr="004F305C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4F305C">
        <w:rPr>
          <w:rFonts w:ascii="Times New Roman" w:hAnsi="Times New Roman" w:cs="Times New Roman"/>
          <w:sz w:val="24"/>
          <w:szCs w:val="24"/>
          <w:lang w:val="en-GB"/>
        </w:rPr>
        <w:t>L. R. |</w:t>
      </w:r>
    </w:p>
    <w:p w14:paraId="5F73954A" w14:textId="2110238D" w:rsidR="00CA5C80" w:rsidRPr="004F305C" w:rsidRDefault="00CA5C80" w:rsidP="001E3CB4">
      <w:pPr>
        <w:snapToGrid w:val="0"/>
        <w:spacing w:after="0" w:line="240" w:lineRule="auto"/>
        <w:rPr>
          <w:rFonts w:ascii="Times New Roman" w:hAnsi="Times New Roman" w:cs="Times New Roman"/>
          <w:sz w:val="24"/>
          <w:szCs w:val="24"/>
          <w:lang w:val="en-GB"/>
        </w:rPr>
        <w:sectPr w:rsidR="00CA5C80" w:rsidRPr="004F305C" w:rsidSect="006B3B66">
          <w:footnotePr>
            <w:numFmt w:val="lowerLetter"/>
            <w:numRestart w:val="eachPage"/>
          </w:footnotePr>
          <w:pgSz w:w="11907" w:h="16840" w:code="9"/>
          <w:pgMar w:top="1417" w:right="1134" w:bottom="1418" w:left="1134" w:header="708" w:footer="708" w:gutter="0"/>
          <w:cols w:space="708"/>
          <w:docGrid w:linePitch="360"/>
        </w:sectPr>
      </w:pPr>
    </w:p>
    <w:p w14:paraId="145042D1" w14:textId="77777777" w:rsidR="00352B56" w:rsidRPr="004F305C" w:rsidRDefault="00352B56" w:rsidP="00352B56">
      <w:pPr>
        <w:spacing w:after="0" w:line="240" w:lineRule="auto"/>
        <w:contextualSpacing/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</w:pPr>
      <w:r w:rsidRPr="004F305C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  <w:lastRenderedPageBreak/>
        <w:t>/START LETTER/</w:t>
      </w:r>
    </w:p>
    <w:p w14:paraId="4626229E" w14:textId="77777777" w:rsidR="00CA5C80" w:rsidRPr="004F305C" w:rsidRDefault="00CA5C80" w:rsidP="001E3CB4">
      <w:pPr>
        <w:pStyle w:val="Testopreformattato"/>
        <w:snapToGrid w:val="0"/>
        <w:jc w:val="center"/>
        <w:rPr>
          <w:rFonts w:ascii="Times New Roman" w:hAnsi="Times New Roman" w:cs="Times New Roman"/>
          <w:sz w:val="24"/>
          <w:szCs w:val="24"/>
          <w:lang w:val="en-GB"/>
        </w:rPr>
      </w:pPr>
      <w:r w:rsidRPr="004F305C">
        <w:rPr>
          <w:rFonts w:ascii="Times New Roman" w:hAnsi="Times New Roman" w:cs="Times New Roman"/>
          <w:sz w:val="24"/>
          <w:szCs w:val="24"/>
          <w:lang w:val="en-GB"/>
        </w:rPr>
        <w:t>n. 12</w:t>
      </w:r>
    </w:p>
    <w:p w14:paraId="400AE1D6" w14:textId="48558629" w:rsidR="00CA5C80" w:rsidRPr="005842AA" w:rsidRDefault="00CA5C80" w:rsidP="001E3CB4">
      <w:pPr>
        <w:pStyle w:val="Testopreformattato"/>
        <w:snapToGrid w:val="0"/>
        <w:jc w:val="center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6 ottobre 1617, Delfzijl (cc. 37r-40v) </w:t>
      </w:r>
    </w:p>
    <w:p w14:paraId="7C86B1CB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</w:p>
    <w:p w14:paraId="565FBDE5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/ 37r / </w:t>
      </w:r>
    </w:p>
    <w:p w14:paraId="3204CB7D" w14:textId="58042AD5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Serenissimo Principe |</w:t>
      </w:r>
    </w:p>
    <w:p w14:paraId="7CFF5751" w14:textId="25730EC8" w:rsidR="00CA5C80" w:rsidRPr="005842AA" w:rsidRDefault="00BF0F2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i</w:t>
      </w:r>
      <w:r w:rsidR="00CA5C80" w:rsidRPr="005842AA">
        <w:rPr>
          <w:rFonts w:ascii="Times New Roman" w:hAnsi="Times New Roman" w:cs="Times New Roman"/>
          <w:sz w:val="24"/>
          <w:szCs w:val="24"/>
        </w:rPr>
        <w:t>l sabbato, che fu doppo l’ispeditione delle mie ultime lettere | de’ 29 del passato, arrivò qui il signor conte di Levenstein doppo | haver scorso qualche pericolo nel passar il mare tra | Encusen, et Makun. Il giorno innanti si principiò | a dar mostra a queste genti, come scrissi alla Serenità vostra | che si doveva fare, et hoggi si è fornito. La compa-|gnia del signor Conte è forte di 400 fanti et più. Sette altre | passano tutte li 300 anco senza li officiali, et doi non | arrivano come</w:t>
      </w:r>
      <w:r w:rsidR="00CA5C80"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93"/>
      </w:r>
      <w:r w:rsidR="00CA5C80" w:rsidRPr="005842AA">
        <w:rPr>
          <w:rFonts w:ascii="Times New Roman" w:hAnsi="Times New Roman" w:cs="Times New Roman"/>
          <w:sz w:val="24"/>
          <w:szCs w:val="24"/>
        </w:rPr>
        <w:t xml:space="preserve"> quella del Sargente </w:t>
      </w:r>
      <w:r w:rsidR="00883172" w:rsidRPr="005842AA">
        <w:rPr>
          <w:rFonts w:ascii="Times New Roman" w:hAnsi="Times New Roman" w:cs="Times New Roman"/>
          <w:sz w:val="24"/>
          <w:szCs w:val="24"/>
        </w:rPr>
        <w:t>m</w:t>
      </w:r>
      <w:r w:rsidR="00CA5C80" w:rsidRPr="005842AA">
        <w:rPr>
          <w:rFonts w:ascii="Times New Roman" w:hAnsi="Times New Roman" w:cs="Times New Roman"/>
          <w:sz w:val="24"/>
          <w:szCs w:val="24"/>
        </w:rPr>
        <w:t>aggiore perché tardo ha | havuta la commissione; et un’altra non arriva a doi-|cento; ma si faranno forti col rimanente delle altre. | La causa del poco numero di questa ultima è nata | perché de’ primi soldati, che il Capitano haveva fatti levare | molti se ne erano ritornati, havendo inteso per | camino, che ’l conte di Embdem havesse rivocato il primo | ordine, et fosse per impedir loro il passaggio, et per | altri, che il medesimo Conte haveva fatti tornar | a dietro con farli levar le spade, et insino le | stesse robbe, che havevano per loro uso. Ho però | trovato</w:t>
      </w:r>
      <w:r w:rsidR="00CA5C80"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94"/>
      </w:r>
      <w:r w:rsidR="00CA5C80" w:rsidRPr="005842AA">
        <w:rPr>
          <w:rFonts w:ascii="Times New Roman" w:hAnsi="Times New Roman" w:cs="Times New Roman"/>
          <w:sz w:val="24"/>
          <w:szCs w:val="24"/>
        </w:rPr>
        <w:t xml:space="preserve">, che ’l numero delli tre milla fanti </w:t>
      </w:r>
      <w:r w:rsidRPr="005842AA">
        <w:rPr>
          <w:rFonts w:ascii="Times New Roman" w:hAnsi="Times New Roman" w:cs="Times New Roman"/>
          <w:sz w:val="24"/>
          <w:szCs w:val="24"/>
        </w:rPr>
        <w:t>|</w:t>
      </w:r>
    </w:p>
    <w:p w14:paraId="6AC5C79E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/ 37v / </w:t>
      </w:r>
    </w:p>
    <w:p w14:paraId="4087E8B7" w14:textId="56460A0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dell’obligo del signor conte di Levenstein resta compito; anzi | vi è sopra avanzo di alcuni di vantaggio. Ma dirò | di più alla Serenità vostra che hieri il Conte ha ricevute lettere da | Amburgh da un altro capitano a chi già haveva data | carica di levar altri trecento fanti, nelle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95"/>
      </w:r>
      <w:r w:rsidRPr="005842AA">
        <w:rPr>
          <w:rFonts w:ascii="Times New Roman" w:hAnsi="Times New Roman" w:cs="Times New Roman"/>
          <w:sz w:val="24"/>
          <w:szCs w:val="24"/>
        </w:rPr>
        <w:t xml:space="preserve"> quali gli | scrive haverli già tutti ad ordine per imbarcare; onde | gli ha ispedita persona espressa perché subito se ne | venga, volendo condur anco questi al servitio della | Serenità vostra. Oltre di ciò mi ha detto haver dato ordine | di levar in Amsterdam doicento marinari con disegno | di servirsi di loro in questo viaggio, et, se veranno | a tempo, distribuirli sopra le navi: a fine che in ogni | caso di qualche mancamento de’ patroni di esse | o de’ suoi marinari, possino questi supplir al | difetto, che potesse nascer; et disegna arrivato | a’ piedi della Serenità vostra di offerirle li detti marinari | per la sua armata da mare, havendo anco dato | il carico di essi ad un nominato il capitano Curtlan[o] | huomo proveto nel mare, trovatosi in fattioni, et | che per qualche tempo è stato nel numero de’ </w:t>
      </w:r>
      <w:r w:rsidR="00BF0F27" w:rsidRPr="005842AA">
        <w:rPr>
          <w:rFonts w:ascii="Times New Roman" w:hAnsi="Times New Roman" w:cs="Times New Roman"/>
          <w:sz w:val="24"/>
          <w:szCs w:val="24"/>
        </w:rPr>
        <w:t>|</w:t>
      </w:r>
    </w:p>
    <w:p w14:paraId="38F7991C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/ 38r / </w:t>
      </w:r>
    </w:p>
    <w:p w14:paraId="0DB99ED7" w14:textId="57FB9E8F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pirati. Io sono informato, che ’l signor principe Mauritio | nelle guerre passate ha fatto gran capitale di haver | sotto lui di essi marinari, valendosene in terra | per il servitio particolarmente dell’artiglieria; cavando | molto più frutto, et beneficio per il publico da | questi, che da qualsisia altri. Sarà però la proposi-|tione, che farà il signor Conte alla Serenità vostra di queste genti | anco per il servitio da terra; et mi ha detto, che | starà a lei l’accettarle, et quando non se ne compiacci | ho cavato, che disegna valersi di loro per metterli | sopra doi navi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96"/>
      </w:r>
      <w:r w:rsidRPr="005842AA">
        <w:rPr>
          <w:rFonts w:ascii="Times New Roman" w:hAnsi="Times New Roman" w:cs="Times New Roman"/>
          <w:sz w:val="24"/>
          <w:szCs w:val="24"/>
        </w:rPr>
        <w:t>, nelle quali è entrato, in parte con | qualche mercante d’Amsterdam, per far, a mio | creder, trafico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97"/>
      </w:r>
      <w:r w:rsidRPr="005842AA">
        <w:rPr>
          <w:rFonts w:ascii="Times New Roman" w:hAnsi="Times New Roman" w:cs="Times New Roman"/>
          <w:sz w:val="24"/>
          <w:szCs w:val="24"/>
        </w:rPr>
        <w:t xml:space="preserve">. Ho scoperto in questo Cavalliere | desiderio grande di servir bene la Serenità vostra, et | l’intentione sua esser di non continuar per poco | nel servitio di lei; ma di starvi molto tempo; et mi | ha di nuovo replicato, che procurerà di conformarsi | in tutto con la volontà delle Signorie vostre eccellentissime, et di | volersi governare tutto al contrario di quello, che | ha fatto il signor conte Gio. Ernesto: aggiungendomi, che </w:t>
      </w:r>
      <w:r w:rsidR="00BF0F27" w:rsidRPr="005842AA">
        <w:rPr>
          <w:rFonts w:ascii="Times New Roman" w:hAnsi="Times New Roman" w:cs="Times New Roman"/>
          <w:sz w:val="24"/>
          <w:szCs w:val="24"/>
        </w:rPr>
        <w:t>|</w:t>
      </w:r>
    </w:p>
    <w:p w14:paraId="250F6584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/ 38v / </w:t>
      </w:r>
    </w:p>
    <w:p w14:paraId="5AB63066" w14:textId="77777777" w:rsidR="00CA5C80" w:rsidRPr="005842AA" w:rsidRDefault="00CA5C80" w:rsidP="001E3CB4">
      <w:pPr>
        <w:pStyle w:val="Testopreformattato"/>
        <w:tabs>
          <w:tab w:val="left" w:pos="1944"/>
        </w:tabs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veniva con doi fini a Venetia. L’uno di obedire, et l’altro | di acquistar honore, et riputatione. Queste parole | le ha proferite sempre et a me, et ad altri, et io pregarò | il signor Dio, che così succedi; et me lo voglio prometter dalla | generosità, che scuopro nell’animo di questo Cavalliere. | </w:t>
      </w:r>
    </w:p>
    <w:p w14:paraId="1A6BA2C8" w14:textId="6AFEC2FE" w:rsidR="00CA5C80" w:rsidRPr="005842AA" w:rsidRDefault="00CA5C80" w:rsidP="001E3CB4">
      <w:pPr>
        <w:pStyle w:val="Testopreformattato"/>
        <w:tabs>
          <w:tab w:val="left" w:pos="1944"/>
        </w:tabs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lastRenderedPageBreak/>
        <w:t xml:space="preserve">Per l’impedimento della nave, che scrissi alla Serenità vostra | la passata settimana haver per mala fortuna dato in terra | et che si ritrova a Embdem per accommodarsi, et perché | l’ultima, che arrivò lunedì in questa fiumara carica | al presente le vittuarie, la soldatesca è necessitata star | tutta ristretta dentro alle altre navi; ma dimani o | appresso dimani si allargaranno; et il signor Conte spera al certo | partir un giorno della prossima settimana, ancorché | non siano venuti li 300 fanti da Amburgh, et non sia | ad ordine la nave, che è a Embdem. Da essa sono già | state levate le artiglierie, et altre monitioni, hoggi si | doveva voltare per veder la falla, et accommodorla. | Questa mattina ha mandati li suoi capitani a tutte le navi | per publicar gl’ordini d’obedienza ai soldati, et come | doveranno li padroni de’ vasselli trattarli per li viveri. </w:t>
      </w:r>
      <w:r w:rsidR="00BF0F27" w:rsidRPr="005842AA">
        <w:rPr>
          <w:rFonts w:ascii="Times New Roman" w:hAnsi="Times New Roman" w:cs="Times New Roman"/>
          <w:sz w:val="24"/>
          <w:szCs w:val="24"/>
        </w:rPr>
        <w:t>|</w:t>
      </w:r>
    </w:p>
    <w:p w14:paraId="2E509173" w14:textId="77777777" w:rsidR="00CA5C80" w:rsidRPr="005842AA" w:rsidRDefault="00CA5C80" w:rsidP="001E3CB4">
      <w:pPr>
        <w:pStyle w:val="Testopreformattato"/>
        <w:tabs>
          <w:tab w:val="left" w:pos="1944"/>
        </w:tabs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/ 39r / </w:t>
      </w:r>
    </w:p>
    <w:p w14:paraId="63E8A47E" w14:textId="4A8B6B75" w:rsidR="00CA5C80" w:rsidRPr="005842AA" w:rsidRDefault="00CA5C80" w:rsidP="001E3CB4">
      <w:pPr>
        <w:pStyle w:val="Testopreformattato"/>
        <w:tabs>
          <w:tab w:val="left" w:pos="1944"/>
        </w:tabs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Io insto, et solecito quanto più posso, et certo veggo, che ’l | signori Conte non tralascia diligenza; ma la malitia dei marinari, | che non perdono alcuna cosa col star attaccati all’ancora, | supera la solecitudine, et la diligenza, che si usa, et | ancorché lunedì doveva partir al certo da Amsterdam | un vassello con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98"/>
      </w:r>
      <w:r w:rsidRPr="005842AA">
        <w:rPr>
          <w:rFonts w:ascii="Times New Roman" w:hAnsi="Times New Roman" w:cs="Times New Roman"/>
          <w:sz w:val="24"/>
          <w:szCs w:val="24"/>
        </w:rPr>
        <w:t xml:space="preserve"> camise, scarpe, calce et altro per | uso dei soldati, sin qui non è arrivato, ma si aspetta di | hora in hora. Io vorrei, che già queste genti | fossero in camino, et così vorrebbono anco li capitani | temendo, che la lunghezza del tempo non causi qualche | inconveniente tra la soldatesca; et perché l’aria | di questo forte, et del porto istesso come grossa, et | salmastra causa delle febri, et la morte di qualche | soldato, se bene doppo che questa levata si trova | qui, che dal principio sinhora corrono doi mesi | in circa non sono morti, che quattro, o cinque, ben | alcuni patiscono come ho detto di febre, et doglia di | testa; et io talhora non sono essente da questa; | ma spero in sua divina Maestà, che mi guarderà da | maggior accidente: perché possi con sanità continuar </w:t>
      </w:r>
      <w:r w:rsidR="00BF0F27" w:rsidRPr="005842AA">
        <w:rPr>
          <w:rFonts w:ascii="Times New Roman" w:hAnsi="Times New Roman" w:cs="Times New Roman"/>
          <w:sz w:val="24"/>
          <w:szCs w:val="24"/>
        </w:rPr>
        <w:t>|</w:t>
      </w:r>
    </w:p>
    <w:p w14:paraId="6EFB6D0F" w14:textId="77777777" w:rsidR="00CA5C80" w:rsidRPr="005842AA" w:rsidRDefault="00CA5C80" w:rsidP="001E3CB4">
      <w:pPr>
        <w:pStyle w:val="Testopreformattato"/>
        <w:tabs>
          <w:tab w:val="left" w:pos="1944"/>
        </w:tabs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/ 39v / </w:t>
      </w:r>
    </w:p>
    <w:p w14:paraId="3E93B8E2" w14:textId="77777777" w:rsidR="00CA5C80" w:rsidRPr="005842AA" w:rsidRDefault="00CA5C80" w:rsidP="001E3CB4">
      <w:pPr>
        <w:pStyle w:val="Testopreformattato"/>
        <w:tabs>
          <w:tab w:val="left" w:pos="1944"/>
        </w:tabs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nel mio devoto, et riverente zelo di servir la Serenità vostra. | </w:t>
      </w:r>
    </w:p>
    <w:p w14:paraId="44288740" w14:textId="4A0AE26D" w:rsidR="00CA5C80" w:rsidRPr="005842AA" w:rsidRDefault="00CA5C80" w:rsidP="001E3CB4">
      <w:pPr>
        <w:pStyle w:val="Testopreformattato"/>
        <w:tabs>
          <w:tab w:val="left" w:pos="1944"/>
        </w:tabs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All’Haya (come mi viene scritto) si</w:t>
      </w:r>
      <w:r w:rsidR="00C458E1" w:rsidRPr="005842AA">
        <w:rPr>
          <w:rFonts w:ascii="Times New Roman" w:hAnsi="Times New Roman" w:cs="Times New Roman"/>
          <w:sz w:val="24"/>
          <w:szCs w:val="24"/>
        </w:rPr>
        <w:t xml:space="preserve"> </w:t>
      </w:r>
      <w:r w:rsidRPr="005842AA">
        <w:rPr>
          <w:rFonts w:ascii="Times New Roman" w:hAnsi="Times New Roman" w:cs="Times New Roman"/>
          <w:sz w:val="24"/>
          <w:szCs w:val="24"/>
        </w:rPr>
        <w:t>publica essersi conclusa in | Francia la pace d’Italia sottoscritta dalli deputati delle | parti interessate; tanto mi scrive anco il signor conte Guglielmo | da Leverden; ma essendo io per benignità delli eccellentissimi signori | ambasciatori in Francia, avvisato,</w:t>
      </w:r>
      <w:r w:rsidR="007A1036"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99"/>
      </w:r>
      <w:r w:rsidRPr="005842AA">
        <w:rPr>
          <w:rFonts w:ascii="Times New Roman" w:hAnsi="Times New Roman" w:cs="Times New Roman"/>
          <w:sz w:val="24"/>
          <w:szCs w:val="24"/>
        </w:rPr>
        <w:t xml:space="preserve"> che alla corte di Spagna | era stata mandata la scrittura, et se ne doveva aspettar | la total confermatione, temo dei soliti artificii, et pretesti | et che per ciò non succedi quella quiete publica, et quella | tranquilità, che dalle Eccellenze vostre illustrissime è piamente desiderata | et da me pregata da Dio per sollevo, et servitio di quella serenissima Republica. |</w:t>
      </w:r>
    </w:p>
    <w:p w14:paraId="61D97139" w14:textId="1E9D4C49" w:rsidR="00CA5C80" w:rsidRPr="005842AA" w:rsidRDefault="00CA5C80" w:rsidP="001E3CB4">
      <w:pPr>
        <w:pStyle w:val="Testopreformattato"/>
        <w:tabs>
          <w:tab w:val="left" w:pos="1944"/>
        </w:tabs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Non mi assicuro, che simil voce sia intesa volontieri in questi | </w:t>
      </w:r>
      <w:r w:rsidR="002022A5" w:rsidRPr="005842AA">
        <w:rPr>
          <w:rFonts w:ascii="Times New Roman" w:hAnsi="Times New Roman" w:cs="Times New Roman"/>
          <w:sz w:val="24"/>
          <w:szCs w:val="24"/>
        </w:rPr>
        <w:t>s</w:t>
      </w:r>
      <w:r w:rsidRPr="005842AA">
        <w:rPr>
          <w:rFonts w:ascii="Times New Roman" w:hAnsi="Times New Roman" w:cs="Times New Roman"/>
          <w:sz w:val="24"/>
          <w:szCs w:val="24"/>
        </w:rPr>
        <w:t xml:space="preserve">tati bramandosi la guerra lontana, mentre massime nell’|intestino vi è il male delle controversie di religione, cosa che | viene stimata da’ più intendenti tener in bilancio la libertà | di questa Republica. Ho avviso essersi il signor principe Mauritio | con il fratello conte Henrico transferito alla Brilla per assister | all’elettione di quel Magistrato. | </w:t>
      </w:r>
    </w:p>
    <w:p w14:paraId="6DD982C7" w14:textId="13845A73" w:rsidR="00CA5C80" w:rsidRPr="005842AA" w:rsidRDefault="00CA5C80" w:rsidP="001E3CB4">
      <w:pPr>
        <w:pStyle w:val="Testopreformattato"/>
        <w:tabs>
          <w:tab w:val="left" w:pos="1944"/>
        </w:tabs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Li borghesi di Utrechet, ancorché in quella città li </w:t>
      </w:r>
      <w:r w:rsidR="00EE5976" w:rsidRPr="005842AA">
        <w:rPr>
          <w:rFonts w:ascii="Times New Roman" w:hAnsi="Times New Roman" w:cs="Times New Roman"/>
          <w:sz w:val="24"/>
          <w:szCs w:val="24"/>
        </w:rPr>
        <w:t>s</w:t>
      </w:r>
      <w:r w:rsidRPr="005842AA">
        <w:rPr>
          <w:rFonts w:ascii="Times New Roman" w:hAnsi="Times New Roman" w:cs="Times New Roman"/>
          <w:sz w:val="24"/>
          <w:szCs w:val="24"/>
        </w:rPr>
        <w:t>ignori Stati hab-|bino per le passate sollevationi trattenute sempre 15 compagnie</w:t>
      </w:r>
      <w:r w:rsidR="00BF0F27" w:rsidRPr="005842AA">
        <w:rPr>
          <w:rFonts w:ascii="Times New Roman" w:hAnsi="Times New Roman" w:cs="Times New Roman"/>
          <w:sz w:val="24"/>
          <w:szCs w:val="24"/>
        </w:rPr>
        <w:t xml:space="preserve"> |</w:t>
      </w:r>
    </w:p>
    <w:p w14:paraId="4C7AFBC9" w14:textId="77777777" w:rsidR="00CA5C80" w:rsidRPr="005842AA" w:rsidRDefault="00CA5C80" w:rsidP="001E3CB4">
      <w:pPr>
        <w:pStyle w:val="Testopreformattato"/>
        <w:tabs>
          <w:tab w:val="left" w:pos="1944"/>
        </w:tabs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/ 40r / </w:t>
      </w:r>
    </w:p>
    <w:p w14:paraId="251A32A6" w14:textId="578E9DA8" w:rsidR="00CA5C80" w:rsidRPr="005842AA" w:rsidRDefault="00CA5C80" w:rsidP="001E3CB4">
      <w:pPr>
        <w:pStyle w:val="Testopreformattato"/>
        <w:tabs>
          <w:tab w:val="left" w:pos="1944"/>
        </w:tabs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d’infanteria, et doi, o tre di cavallaria, havevano in | ogni modo senza auttorità di essi </w:t>
      </w:r>
      <w:r w:rsidR="00EE5976" w:rsidRPr="005842AA">
        <w:rPr>
          <w:rFonts w:ascii="Times New Roman" w:hAnsi="Times New Roman" w:cs="Times New Roman"/>
          <w:sz w:val="24"/>
          <w:szCs w:val="24"/>
        </w:rPr>
        <w:t>s</w:t>
      </w:r>
      <w:r w:rsidRPr="005842AA">
        <w:rPr>
          <w:rFonts w:ascii="Times New Roman" w:hAnsi="Times New Roman" w:cs="Times New Roman"/>
          <w:sz w:val="24"/>
          <w:szCs w:val="24"/>
        </w:rPr>
        <w:t>ignori Stati descritti da 200 | fanti, et fattane mostra, se ben poi, dicono, li habbino | licentiati. Altre città ancora havevano levate genti | et tutte dicevano per mantener il magistrato; ma si | teneva, che questo fosse pretesto, et in essenza fosse | per mantenimento dei partiti di religione, che, come | in sé differenti generano la divisione degl’animi; | onde si teme, che un giorno non succedi qualche mal | incontro a contento di quelli, che amano, et forse fo-|mentano questa disunione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100"/>
      </w:r>
      <w:r w:rsidRPr="005842AA">
        <w:rPr>
          <w:rFonts w:ascii="Times New Roman" w:hAnsi="Times New Roman" w:cs="Times New Roman"/>
          <w:sz w:val="24"/>
          <w:szCs w:val="24"/>
        </w:rPr>
        <w:t xml:space="preserve">. | </w:t>
      </w:r>
    </w:p>
    <w:p w14:paraId="7915E1F8" w14:textId="1543127F" w:rsidR="00CA5C80" w:rsidRPr="005842AA" w:rsidRDefault="00CA5C80" w:rsidP="001E3CB4">
      <w:pPr>
        <w:pStyle w:val="Testopreformattato"/>
        <w:tabs>
          <w:tab w:val="left" w:pos="1944"/>
        </w:tabs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Alle frontiere delli stati de’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101"/>
      </w:r>
      <w:r w:rsidRPr="005842AA">
        <w:rPr>
          <w:rFonts w:ascii="Times New Roman" w:hAnsi="Times New Roman" w:cs="Times New Roman"/>
          <w:sz w:val="24"/>
          <w:szCs w:val="24"/>
        </w:rPr>
        <w:t xml:space="preserve"> serenissimi </w:t>
      </w:r>
      <w:r w:rsidR="00667E3B" w:rsidRPr="005842AA">
        <w:rPr>
          <w:rFonts w:ascii="Times New Roman" w:hAnsi="Times New Roman" w:cs="Times New Roman"/>
          <w:sz w:val="24"/>
          <w:szCs w:val="24"/>
        </w:rPr>
        <w:t>a</w:t>
      </w:r>
      <w:r w:rsidRPr="005842AA">
        <w:rPr>
          <w:rFonts w:ascii="Times New Roman" w:hAnsi="Times New Roman" w:cs="Times New Roman"/>
          <w:sz w:val="24"/>
          <w:szCs w:val="24"/>
        </w:rPr>
        <w:t xml:space="preserve">rciduchi le compagnie | di cavallaria stano pronte, sentendosi le levate | d’Alemagna andar innanti, et la voce, che si è | sparsa, che la pace d’Italia resti </w:t>
      </w:r>
      <w:r w:rsidRPr="005842AA">
        <w:rPr>
          <w:rFonts w:ascii="Times New Roman" w:hAnsi="Times New Roman" w:cs="Times New Roman"/>
          <w:sz w:val="24"/>
          <w:szCs w:val="24"/>
        </w:rPr>
        <w:lastRenderedPageBreak/>
        <w:t>stabilita in | Francia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102"/>
      </w:r>
      <w:r w:rsidRPr="005842AA">
        <w:rPr>
          <w:rFonts w:ascii="Times New Roman" w:hAnsi="Times New Roman" w:cs="Times New Roman"/>
          <w:sz w:val="24"/>
          <w:szCs w:val="24"/>
        </w:rPr>
        <w:t xml:space="preserve"> eccita anco a star più avvertiti, temendosi | come ho scritto altre volte, per Giuliers, o per qualche | altra intrapresa. Gratie etc</w:t>
      </w:r>
      <w:r w:rsidR="00BF0F27" w:rsidRPr="005842AA">
        <w:rPr>
          <w:rFonts w:ascii="Times New Roman" w:hAnsi="Times New Roman" w:cs="Times New Roman"/>
          <w:sz w:val="24"/>
          <w:szCs w:val="24"/>
        </w:rPr>
        <w:t>.</w:t>
      </w:r>
      <w:r w:rsidRPr="005842AA">
        <w:rPr>
          <w:rFonts w:ascii="Times New Roman" w:hAnsi="Times New Roman" w:cs="Times New Roman"/>
          <w:sz w:val="24"/>
          <w:szCs w:val="24"/>
        </w:rPr>
        <w:t xml:space="preserve"> |</w:t>
      </w:r>
    </w:p>
    <w:p w14:paraId="0EF8761F" w14:textId="77777777" w:rsidR="002270C4" w:rsidRPr="005842AA" w:rsidRDefault="002270C4" w:rsidP="001E3CB4">
      <w:pPr>
        <w:pStyle w:val="Testopreformattato"/>
        <w:tabs>
          <w:tab w:val="left" w:pos="1944"/>
        </w:tabs>
        <w:snapToGrid w:val="0"/>
        <w:jc w:val="both"/>
        <w:rPr>
          <w:rFonts w:ascii="Times New Roman" w:hAnsi="Times New Roman" w:cs="Times New Roman"/>
          <w:sz w:val="24"/>
          <w:szCs w:val="24"/>
        </w:rPr>
      </w:pPr>
    </w:p>
    <w:p w14:paraId="578AD4DD" w14:textId="6675BC45" w:rsidR="00CA5C80" w:rsidRPr="005842AA" w:rsidRDefault="00CA5C80" w:rsidP="001E3CB4">
      <w:pPr>
        <w:pStyle w:val="Testopreformattato"/>
        <w:tabs>
          <w:tab w:val="left" w:pos="1944"/>
        </w:tabs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Da Delfsil a</w:t>
      </w:r>
      <w:r w:rsidR="00022BA5" w:rsidRPr="005842AA">
        <w:rPr>
          <w:rFonts w:ascii="Times New Roman" w:hAnsi="Times New Roman" w:cs="Times New Roman"/>
          <w:sz w:val="24"/>
          <w:szCs w:val="24"/>
        </w:rPr>
        <w:t>’</w:t>
      </w:r>
      <w:r w:rsidRPr="005842AA">
        <w:rPr>
          <w:rFonts w:ascii="Times New Roman" w:hAnsi="Times New Roman" w:cs="Times New Roman"/>
          <w:sz w:val="24"/>
          <w:szCs w:val="24"/>
        </w:rPr>
        <w:t xml:space="preserve"> 6 ottobre 1617 |</w:t>
      </w:r>
    </w:p>
    <w:p w14:paraId="0415002D" w14:textId="49294B28" w:rsidR="00CA5C80" w:rsidRPr="005842AA" w:rsidRDefault="00BF0F27" w:rsidP="001E3CB4">
      <w:pPr>
        <w:pStyle w:val="Testopreformattato"/>
        <w:tabs>
          <w:tab w:val="left" w:pos="1944"/>
        </w:tabs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d</w:t>
      </w:r>
      <w:r w:rsidR="00CA5C80" w:rsidRPr="005842AA">
        <w:rPr>
          <w:rFonts w:ascii="Times New Roman" w:hAnsi="Times New Roman" w:cs="Times New Roman"/>
          <w:sz w:val="24"/>
          <w:szCs w:val="24"/>
        </w:rPr>
        <w:t xml:space="preserve">i vostra Serenità | </w:t>
      </w:r>
    </w:p>
    <w:p w14:paraId="34B46250" w14:textId="77777777" w:rsidR="00CA5C80" w:rsidRPr="005842AA" w:rsidRDefault="00CA5C80" w:rsidP="001E3CB4">
      <w:pPr>
        <w:pStyle w:val="Testopreformattato"/>
        <w:tabs>
          <w:tab w:val="left" w:pos="1944"/>
        </w:tabs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humilissimo et devotissimo servitore | </w:t>
      </w:r>
    </w:p>
    <w:p w14:paraId="072C7819" w14:textId="686777BC" w:rsidR="00CA5C80" w:rsidRPr="005842AA" w:rsidRDefault="00CA5C80" w:rsidP="001E3CB4">
      <w:pPr>
        <w:pStyle w:val="Testopreformattato"/>
        <w:tabs>
          <w:tab w:val="left" w:pos="1944"/>
        </w:tabs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Christofforo Suriano </w:t>
      </w:r>
      <w:r w:rsidR="00BF0F27" w:rsidRPr="005842AA">
        <w:rPr>
          <w:rFonts w:ascii="Times New Roman" w:hAnsi="Times New Roman" w:cs="Times New Roman"/>
          <w:sz w:val="24"/>
          <w:szCs w:val="24"/>
        </w:rPr>
        <w:t>|</w:t>
      </w:r>
    </w:p>
    <w:p w14:paraId="5008132D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</w:p>
    <w:p w14:paraId="60D472BF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/ 40v / </w:t>
      </w:r>
    </w:p>
    <w:p w14:paraId="5142FB94" w14:textId="211EBA0E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Al serenissimo principe di Venetia |</w:t>
      </w:r>
    </w:p>
    <w:p w14:paraId="11BA2FB7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EC535E1" w14:textId="700EB066" w:rsidR="00CA5C80" w:rsidRPr="005842AA" w:rsidRDefault="00CA5C80" w:rsidP="001E3CB4">
      <w:pPr>
        <w:pStyle w:val="Testopreformattato"/>
        <w:tabs>
          <w:tab w:val="left" w:pos="1228"/>
        </w:tabs>
        <w:snapToGrid w:val="0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5842AA">
        <w:rPr>
          <w:rFonts w:ascii="Times New Roman" w:hAnsi="Times New Roman" w:cs="Times New Roman"/>
          <w:i/>
          <w:iCs/>
          <w:sz w:val="24"/>
          <w:szCs w:val="24"/>
        </w:rPr>
        <w:t xml:space="preserve">Sigillo </w:t>
      </w:r>
      <w:r w:rsidR="00B01AE8" w:rsidRPr="005842AA">
        <w:rPr>
          <w:rFonts w:ascii="Times New Roman" w:hAnsi="Times New Roman" w:cs="Times New Roman"/>
          <w:i/>
          <w:iCs/>
          <w:sz w:val="24"/>
          <w:szCs w:val="24"/>
        </w:rPr>
        <w:t>e traccia di sigillo</w:t>
      </w:r>
    </w:p>
    <w:p w14:paraId="73A4422D" w14:textId="77777777" w:rsidR="006C4DAD" w:rsidRPr="005842AA" w:rsidRDefault="006C4DAD" w:rsidP="001E3CB4">
      <w:pPr>
        <w:pStyle w:val="Testopreformattato"/>
        <w:snapToGrid w:val="0"/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p w14:paraId="5EB0CDA1" w14:textId="32D46EAC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i/>
          <w:iCs/>
          <w:sz w:val="24"/>
          <w:szCs w:val="24"/>
        </w:rPr>
        <w:t>Regesto antico</w:t>
      </w:r>
    </w:p>
    <w:p w14:paraId="3FCD91F9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/ 40vC / </w:t>
      </w:r>
    </w:p>
    <w:p w14:paraId="4C65DA4B" w14:textId="3F94ACEF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6 ottobre 1617</w:t>
      </w:r>
      <w:r w:rsidR="00EE0484"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103"/>
      </w:r>
      <w:r w:rsidRPr="005842AA">
        <w:rPr>
          <w:rFonts w:ascii="Times New Roman" w:hAnsi="Times New Roman" w:cs="Times New Roman"/>
          <w:sz w:val="24"/>
          <w:szCs w:val="24"/>
        </w:rPr>
        <w:t xml:space="preserve"> ricevut</w:t>
      </w:r>
      <w:r w:rsidR="001545DA" w:rsidRPr="005842AA">
        <w:rPr>
          <w:rFonts w:ascii="Times New Roman" w:hAnsi="Times New Roman" w:cs="Times New Roman"/>
          <w:sz w:val="24"/>
          <w:szCs w:val="24"/>
        </w:rPr>
        <w:t>a</w:t>
      </w:r>
      <w:r w:rsidRPr="005842AA">
        <w:rPr>
          <w:rFonts w:ascii="Times New Roman" w:hAnsi="Times New Roman" w:cs="Times New Roman"/>
          <w:sz w:val="24"/>
          <w:szCs w:val="24"/>
        </w:rPr>
        <w:t xml:space="preserve"> a’ 25 detto | </w:t>
      </w:r>
    </w:p>
    <w:p w14:paraId="7A744B1B" w14:textId="23DADF4F" w:rsidR="00CA5C80" w:rsidRPr="004F305C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4F305C">
        <w:rPr>
          <w:rFonts w:ascii="Times New Roman" w:hAnsi="Times New Roman" w:cs="Times New Roman"/>
          <w:sz w:val="24"/>
          <w:szCs w:val="24"/>
          <w:lang w:val="en-GB"/>
        </w:rPr>
        <w:t>Secretario Surian |</w:t>
      </w:r>
    </w:p>
    <w:p w14:paraId="1EB5A78D" w14:textId="77777777" w:rsidR="00EE0484" w:rsidRPr="004F305C" w:rsidRDefault="00EE0484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14:paraId="31BD2E60" w14:textId="33FAF002" w:rsidR="00CA5C80" w:rsidRPr="004F305C" w:rsidRDefault="000623CE" w:rsidP="001E3CB4">
      <w:pPr>
        <w:pStyle w:val="Testopreformattato"/>
        <w:snapToGrid w:val="0"/>
        <w:jc w:val="both"/>
        <w:rPr>
          <w:rFonts w:ascii="Times New Roman" w:hAnsi="Times New Roman" w:cs="Times New Roman"/>
          <w:iCs/>
          <w:sz w:val="24"/>
          <w:szCs w:val="24"/>
          <w:lang w:val="en-GB"/>
        </w:rPr>
      </w:pPr>
      <w:r w:rsidRPr="004F305C">
        <w:rPr>
          <w:rFonts w:ascii="Times New Roman" w:hAnsi="Times New Roman" w:cs="Times New Roman"/>
          <w:iCs/>
          <w:sz w:val="24"/>
          <w:szCs w:val="24"/>
          <w:lang w:val="en-GB"/>
        </w:rPr>
        <w:t xml:space="preserve">L. SS. R. | </w:t>
      </w:r>
    </w:p>
    <w:p w14:paraId="67BA7F28" w14:textId="77777777" w:rsidR="00A940F8" w:rsidRPr="004F305C" w:rsidRDefault="00A940F8" w:rsidP="001E3CB4">
      <w:pPr>
        <w:pStyle w:val="Testopreformattato"/>
        <w:snapToGrid w:val="0"/>
        <w:jc w:val="center"/>
        <w:rPr>
          <w:rFonts w:ascii="Times New Roman" w:hAnsi="Times New Roman" w:cs="Times New Roman"/>
          <w:sz w:val="24"/>
          <w:szCs w:val="24"/>
          <w:lang w:val="en-GB"/>
        </w:rPr>
      </w:pPr>
      <w:r w:rsidRPr="004F305C">
        <w:rPr>
          <w:rFonts w:ascii="Times New Roman" w:hAnsi="Times New Roman" w:cs="Times New Roman"/>
          <w:sz w:val="24"/>
          <w:szCs w:val="24"/>
          <w:lang w:val="en-GB"/>
        </w:rPr>
        <w:br w:type="page"/>
      </w:r>
    </w:p>
    <w:p w14:paraId="3F1E70F2" w14:textId="77777777" w:rsidR="00352B56" w:rsidRPr="004F305C" w:rsidRDefault="00352B56" w:rsidP="00352B56">
      <w:pPr>
        <w:spacing w:after="0" w:line="240" w:lineRule="auto"/>
        <w:contextualSpacing/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</w:pPr>
      <w:r w:rsidRPr="004F305C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  <w:lastRenderedPageBreak/>
        <w:t>/START LETTER/</w:t>
      </w:r>
    </w:p>
    <w:p w14:paraId="41A8F483" w14:textId="1406E637" w:rsidR="00CA5C80" w:rsidRPr="005842AA" w:rsidRDefault="00CA5C80" w:rsidP="001E3CB4">
      <w:pPr>
        <w:pStyle w:val="Testopreformattato"/>
        <w:snapToGrid w:val="0"/>
        <w:jc w:val="center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n. 13 </w:t>
      </w:r>
    </w:p>
    <w:p w14:paraId="09B9250D" w14:textId="1408BA60" w:rsidR="00CA5C80" w:rsidRPr="005842AA" w:rsidRDefault="00CA5C80" w:rsidP="001E3CB4">
      <w:pPr>
        <w:pStyle w:val="Testopreformattato"/>
        <w:snapToGrid w:val="0"/>
        <w:jc w:val="center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13 ottobre 1617, Delf</w:t>
      </w:r>
      <w:r w:rsidR="0022100F">
        <w:rPr>
          <w:rFonts w:ascii="Times New Roman" w:hAnsi="Times New Roman" w:cs="Times New Roman"/>
          <w:sz w:val="24"/>
          <w:szCs w:val="24"/>
        </w:rPr>
        <w:t>z</w:t>
      </w:r>
      <w:r w:rsidRPr="005842AA">
        <w:rPr>
          <w:rFonts w:ascii="Times New Roman" w:hAnsi="Times New Roman" w:cs="Times New Roman"/>
          <w:sz w:val="24"/>
          <w:szCs w:val="24"/>
        </w:rPr>
        <w:t xml:space="preserve">ijl (cc. 41r-46v) </w:t>
      </w:r>
    </w:p>
    <w:p w14:paraId="1ECF26F0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</w:p>
    <w:p w14:paraId="0C15760B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/ 41r / </w:t>
      </w:r>
    </w:p>
    <w:p w14:paraId="2E5E47F5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Serenissimo Principe | </w:t>
      </w:r>
    </w:p>
    <w:p w14:paraId="71FB522D" w14:textId="3CD65299" w:rsidR="00CA5C80" w:rsidRPr="005842AA" w:rsidRDefault="00BF0F2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p</w:t>
      </w:r>
      <w:r w:rsidR="00CA5C80" w:rsidRPr="005842AA">
        <w:rPr>
          <w:rFonts w:ascii="Times New Roman" w:hAnsi="Times New Roman" w:cs="Times New Roman"/>
          <w:sz w:val="24"/>
          <w:szCs w:val="24"/>
        </w:rPr>
        <w:t xml:space="preserve">er la partenza di queste genti s’incontra tuttavia nell’|ordinaria insolente tristezza de’ marinari, perché se bene | quello che scrissi la settimana passata, che caricava le | vittuarie diede asseverante parola di esser ad ordine | di tutti li altri bisogni della nave: con tutto ciò ha | mancato; anzi ha fatto pregar mercordì il Conte ad | haver patientia per tre, o quattro giorni ancora | onde non può esser pronto, che dimani a sera con | un altro dei vasselli, come hanno promesso, se la | fede di costoro basta ad assicurarcene. | </w:t>
      </w:r>
    </w:p>
    <w:p w14:paraId="518C6FD3" w14:textId="72151DD0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A questo si aggiungeva anco un altro incontro di | dilatione s’io non condescendevo (se ben sforzatamente) | all’instanza del signor Conte, come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104"/>
      </w:r>
      <w:r w:rsidRPr="005842AA">
        <w:rPr>
          <w:rFonts w:ascii="Times New Roman" w:hAnsi="Times New Roman" w:cs="Times New Roman"/>
          <w:sz w:val="24"/>
          <w:szCs w:val="24"/>
        </w:rPr>
        <w:t xml:space="preserve"> intenderà la Serenità vostra | fin domenica passata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105"/>
      </w:r>
      <w:r w:rsidRPr="005842AA">
        <w:rPr>
          <w:rFonts w:ascii="Times New Roman" w:hAnsi="Times New Roman" w:cs="Times New Roman"/>
          <w:sz w:val="24"/>
          <w:szCs w:val="24"/>
        </w:rPr>
        <w:t xml:space="preserve"> è stato retirato dal | farmi alcuna dimanda. Aspettava ricapiti di | denari da Amsterdam, li quali per quanto ho | potuto penetrare sono venuti in tutto contrarii | al suo disegno; et pure essendo necessario per | sbrigarsi pagar a chi deve, sodisfar alli signori | di Grunighen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106"/>
      </w:r>
      <w:r w:rsidRPr="005842AA">
        <w:rPr>
          <w:rFonts w:ascii="Times New Roman" w:hAnsi="Times New Roman" w:cs="Times New Roman"/>
          <w:sz w:val="24"/>
          <w:szCs w:val="24"/>
        </w:rPr>
        <w:t xml:space="preserve"> per li allogii, et vito dei soldati</w:t>
      </w:r>
      <w:r w:rsidR="00BF0F27" w:rsidRPr="005842AA">
        <w:rPr>
          <w:rFonts w:ascii="Times New Roman" w:hAnsi="Times New Roman" w:cs="Times New Roman"/>
          <w:sz w:val="24"/>
          <w:szCs w:val="24"/>
        </w:rPr>
        <w:t xml:space="preserve"> |</w:t>
      </w:r>
    </w:p>
    <w:p w14:paraId="13AAC5A6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/ 41v / </w:t>
      </w:r>
    </w:p>
    <w:p w14:paraId="196D3C89" w14:textId="449EC702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che sono stati trattenuti nelle terre della loro giuriditione | attendendo la venuta delle navi in questa fiumara | et in particolar pagar in questo forte per li medesimi | rispetti, disimpegnar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107"/>
      </w:r>
      <w:r w:rsidRPr="005842AA">
        <w:rPr>
          <w:rFonts w:ascii="Times New Roman" w:hAnsi="Times New Roman" w:cs="Times New Roman"/>
          <w:sz w:val="24"/>
          <w:szCs w:val="24"/>
        </w:rPr>
        <w:t xml:space="preserve"> li capitani, et officiali, et alcuni | soldati, che si sono trattenuti qui dal principio | del mese d’agosto fino ad hora presente; oltre l’avan-|zamento, che li medesimi capitani ricercano al Conte | il che fa ascender la summa grandemente; ma più | che anco li patroni de’ vasselli, che di giorno in | giorno hanno fatto provisioni a Embdem, et altrove | per dar a mangiar a’ soldati nei vasselli per non | consumar li viveri, che hanno a servire per il</w:t>
      </w:r>
      <w:r w:rsidR="00B525ED">
        <w:rPr>
          <w:rFonts w:ascii="Times New Roman" w:hAnsi="Times New Roman" w:cs="Times New Roman"/>
          <w:sz w:val="24"/>
          <w:szCs w:val="24"/>
        </w:rPr>
        <w:t xml:space="preserve"> |</w:t>
      </w:r>
      <w:r w:rsidRPr="005842AA">
        <w:rPr>
          <w:rFonts w:ascii="Times New Roman" w:hAnsi="Times New Roman" w:cs="Times New Roman"/>
          <w:sz w:val="24"/>
          <w:szCs w:val="24"/>
        </w:rPr>
        <w:t xml:space="preserve"> viaggio, et contentarli di qualche promesse che | gli ha fatte prima che levino le vele, lo ha | necessitato a farmi ricercare, et poi egli stesso | a pregarmi d’assistergli, et dargli il restante | del donativo, che doveva haver al suo arrivo in | Venetia; disse, che havevo veduto che la mostra | era stata di più di tre milla fanti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108"/>
      </w:r>
      <w:r w:rsidRPr="005842AA">
        <w:rPr>
          <w:rFonts w:ascii="Times New Roman" w:hAnsi="Times New Roman" w:cs="Times New Roman"/>
          <w:sz w:val="24"/>
          <w:szCs w:val="24"/>
        </w:rPr>
        <w:t xml:space="preserve">, | che ogni giorno ne arrivano qualcheduni </w:t>
      </w:r>
      <w:r w:rsidR="00BF0F27" w:rsidRPr="005842AA">
        <w:rPr>
          <w:rFonts w:ascii="Times New Roman" w:hAnsi="Times New Roman" w:cs="Times New Roman"/>
          <w:sz w:val="24"/>
          <w:szCs w:val="24"/>
        </w:rPr>
        <w:t xml:space="preserve">| </w:t>
      </w:r>
    </w:p>
    <w:p w14:paraId="0EB81556" w14:textId="5BEADA82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42r /</w:t>
      </w:r>
      <w:r w:rsidR="00C458E1" w:rsidRPr="005842A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717353F" w14:textId="0CCC7F46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che vedevo pure esser in questa riviera una nave di | più per levar trecento altri fanti, che aspettava | da Amburgh, che forse sarebbono stati presti per far | il viaggio con lui; o almeno pochi giorni doppo, | et poi con longo discorso mi and</w:t>
      </w:r>
      <w:r w:rsidR="009A40F4">
        <w:rPr>
          <w:rFonts w:ascii="Times New Roman" w:hAnsi="Times New Roman" w:cs="Times New Roman"/>
          <w:sz w:val="24"/>
          <w:szCs w:val="24"/>
        </w:rPr>
        <w:t>ò di nuovo in rappre-|sentando</w:t>
      </w:r>
      <w:r w:rsidRPr="005842AA">
        <w:rPr>
          <w:rFonts w:ascii="Times New Roman" w:hAnsi="Times New Roman" w:cs="Times New Roman"/>
          <w:sz w:val="24"/>
          <w:szCs w:val="24"/>
        </w:rPr>
        <w:t xml:space="preserve"> di una in una le spese, che haveva | fatte per honorar la carica, che teneva da vostra Serenità, | et per il servitio di quella serenissima Republica; che | senza alcun minimo avanzamento, o imprestido | haveva fatta la provisione dell’armi per tutto il | reggimento, et altro necessario per esso; et che non | restava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109"/>
      </w:r>
      <w:r w:rsidR="00C458E1" w:rsidRPr="005842AA">
        <w:rPr>
          <w:rFonts w:ascii="Times New Roman" w:hAnsi="Times New Roman" w:cs="Times New Roman"/>
          <w:sz w:val="24"/>
          <w:szCs w:val="24"/>
        </w:rPr>
        <w:t xml:space="preserve"> </w:t>
      </w:r>
      <w:r w:rsidRPr="005842AA">
        <w:rPr>
          <w:rFonts w:ascii="Times New Roman" w:hAnsi="Times New Roman" w:cs="Times New Roman"/>
          <w:sz w:val="24"/>
          <w:szCs w:val="24"/>
        </w:rPr>
        <w:t>al partire, che sodisfar a quello | ch’io stesso potevo conoscer esser necessariissimo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110"/>
      </w:r>
      <w:r w:rsidRPr="005842AA">
        <w:rPr>
          <w:rFonts w:ascii="Times New Roman" w:hAnsi="Times New Roman" w:cs="Times New Roman"/>
          <w:sz w:val="24"/>
          <w:szCs w:val="24"/>
        </w:rPr>
        <w:t xml:space="preserve">, | et senza era impossibile, che potesse metter piedi in | nave per far il viaggio. Io non saprei rappresentar | alla Serenità vostra quanto nuova, et quanto strana | mi sia riuscita l’instanza: presuponevo bene, | che non potesse esser di meno, che non m’instasse | di qualche summa; ma non come ha fatto. Gli | risposi, che mi rincresceva infinitamente, ch’egli </w:t>
      </w:r>
      <w:r w:rsidR="00BF0F27" w:rsidRPr="005842AA">
        <w:rPr>
          <w:rFonts w:ascii="Times New Roman" w:hAnsi="Times New Roman" w:cs="Times New Roman"/>
          <w:sz w:val="24"/>
          <w:szCs w:val="24"/>
        </w:rPr>
        <w:t>|</w:t>
      </w:r>
    </w:p>
    <w:p w14:paraId="606283C8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/ 42v / </w:t>
      </w:r>
    </w:p>
    <w:p w14:paraId="3E667DF3" w14:textId="45FB9CA5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che sapeva li suoi interessi non havesse anticipatamente | preveduto quello, che al presente mi diceva </w:t>
      </w:r>
      <w:r w:rsidRPr="005842AA">
        <w:rPr>
          <w:rFonts w:ascii="Times New Roman" w:hAnsi="Times New Roman" w:cs="Times New Roman"/>
          <w:sz w:val="24"/>
          <w:szCs w:val="24"/>
        </w:rPr>
        <w:lastRenderedPageBreak/>
        <w:t>| del suo bisogno; al quale hora non sapevo come | poter a suo desiderio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111"/>
      </w:r>
      <w:r w:rsidRPr="005842AA">
        <w:rPr>
          <w:rFonts w:ascii="Times New Roman" w:hAnsi="Times New Roman" w:cs="Times New Roman"/>
          <w:sz w:val="24"/>
          <w:szCs w:val="24"/>
        </w:rPr>
        <w:t xml:space="preserve"> suffragare mentre | né per il luoco mi vedevo la commodità pronta, né | l’auttorità dell’eccellentissimo Senato a me così larga per | sodisfargli. Replicò egli signore io ho tentato, et fatto | tutto quello, che imaginabilmente ho potuto per non | darle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112"/>
      </w:r>
      <w:r w:rsidRPr="005842AA">
        <w:rPr>
          <w:rFonts w:ascii="Times New Roman" w:hAnsi="Times New Roman" w:cs="Times New Roman"/>
          <w:sz w:val="24"/>
          <w:szCs w:val="24"/>
        </w:rPr>
        <w:t xml:space="preserve"> molestia; ma non havendo potuto ricever l’effetto | di quelle speranze, con le quali ero partito d’Amsterdam | ho convenuto necessariamente appigliarmi a quest’ultimo | rimedio di ricercar il suo aiuto, non sapendo dove | haver altro ricorso: perché in ogni modo entrato in | nave, volendo il signor Dio assistermi col buon vento, | arrivando a Venetia salvo con la mia genti doverei | immediate haver questo secondo donativo, et in somma | andò pregando, et ripregando in maniera che | conoscendo io in effetto, et sinceramente il bisogno, tro-|vandomi sopra il luoco mi parve che non fosse possibile | poterli negar qualche assistenza, et dissi, che io </w:t>
      </w:r>
      <w:r w:rsidR="00BF0F27" w:rsidRPr="005842AA">
        <w:rPr>
          <w:rFonts w:ascii="Times New Roman" w:hAnsi="Times New Roman" w:cs="Times New Roman"/>
          <w:sz w:val="24"/>
          <w:szCs w:val="24"/>
        </w:rPr>
        <w:t>|</w:t>
      </w:r>
    </w:p>
    <w:p w14:paraId="7CFABB80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/ 43r / </w:t>
      </w:r>
    </w:p>
    <w:p w14:paraId="39F810BE" w14:textId="7C4F9446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mi sarei contentato di dargli fin otto, o dieci milla ducati | replicò che questi non bastavano né anco alla terza | parte di quanto deve, et che però con li 27 mila non era | sufficiente a pagar per tutto; onde sarebbe stato necessitato | mandar di nuovo in Amsterdam a far altro tentativo | et pur ritornò ad instarmi della medesima summa | et in fine in più conferenze mi ha fatto cadere | con le instantie sue efficaci, del fratello, et di qualche | altro de’ suoi più cari a dargli la summa sudetta | di 27 mila ducati con offerta di farmi un ricever con | l’obligo suo, et del fratello per tutta la summa, | et per undeci milla ducati in particolare che si sarebbe | obligato un mercante d’Amsterdam ch’è qui, inte-|ressato con il Quingetti, della restitutione di questo | denaro, quando non conduchi le genti al servitio. | Io prometto con ogni humiltà all’Eccellenze vostre illustrissime che | se bene dalle lettere dell’eccellentissimo Senato posso cavare | haver qualche auttorità nel dispensarmi di dar | qualche cosa a questo cavalliere come per termine | di prestanza in ogni modo l’obedienza, che </w:t>
      </w:r>
      <w:r w:rsidR="00BF0F27" w:rsidRPr="005842AA">
        <w:rPr>
          <w:rFonts w:ascii="Times New Roman" w:hAnsi="Times New Roman" w:cs="Times New Roman"/>
          <w:sz w:val="24"/>
          <w:szCs w:val="24"/>
        </w:rPr>
        <w:t>|</w:t>
      </w:r>
    </w:p>
    <w:p w14:paraId="7CA70A95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/ 43v / </w:t>
      </w:r>
    </w:p>
    <w:p w14:paraId="2F4DF3DC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devo al publico, et il non arrogarmi più di quello mi si | deve; dall’altro canto il rosore, che ho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113"/>
      </w:r>
      <w:r w:rsidRPr="005842AA">
        <w:rPr>
          <w:rFonts w:ascii="Times New Roman" w:hAnsi="Times New Roman" w:cs="Times New Roman"/>
          <w:sz w:val="24"/>
          <w:szCs w:val="24"/>
        </w:rPr>
        <w:t xml:space="preserve"> veduto | chiaro nella faccia del signor Conte nel farmi l’instanza | et le preghiere, stimoli contrarii gl’uni agl’altri hanno | agitato molto l’animo mio; ma il timore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114"/>
      </w:r>
      <w:r w:rsidRPr="005842AA">
        <w:rPr>
          <w:rFonts w:ascii="Times New Roman" w:hAnsi="Times New Roman" w:cs="Times New Roman"/>
          <w:sz w:val="24"/>
          <w:szCs w:val="24"/>
        </w:rPr>
        <w:t xml:space="preserve"> | poi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115"/>
      </w:r>
      <w:r w:rsidRPr="005842AA">
        <w:rPr>
          <w:rFonts w:ascii="Times New Roman" w:hAnsi="Times New Roman" w:cs="Times New Roman"/>
          <w:sz w:val="24"/>
          <w:szCs w:val="24"/>
        </w:rPr>
        <w:t>, che la negativa potesse apportar qualche | inconveniente con tirar ancora il tempo in lungo | con qualche pericoloso disordine mi ha fatto condiscender | a quanto elle hanno inteso: spero nondimeno | nella benignità loro, che accetteranno in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116"/>
      </w:r>
      <w:r w:rsidRPr="005842AA">
        <w:rPr>
          <w:rFonts w:ascii="Times New Roman" w:hAnsi="Times New Roman" w:cs="Times New Roman"/>
          <w:sz w:val="24"/>
          <w:szCs w:val="24"/>
        </w:rPr>
        <w:t xml:space="preserve"> bene | quel tanto, che io ho fatto veramente per bene. | </w:t>
      </w:r>
    </w:p>
    <w:p w14:paraId="5C9110F8" w14:textId="13F84934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La levata del conte Gio. Ernesto mi ha travagliato l’animo | questa mi riesce di niente minor travaglio, poiché | succedono tanti incontri, et se ultimamente la prudenza | del signor Conte, et la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117"/>
      </w:r>
      <w:r w:rsidRPr="005842AA">
        <w:rPr>
          <w:rFonts w:ascii="Times New Roman" w:hAnsi="Times New Roman" w:cs="Times New Roman"/>
          <w:sz w:val="24"/>
          <w:szCs w:val="24"/>
        </w:rPr>
        <w:t xml:space="preserve"> vigilanza di monsignor Durante di | Prigni suo sargente maggiore non erano, succedeva | senza dubio una formata amutinatione nella flotta | et questo per instigatione di alcuni soldati inglesi al | numero di vintidoi, che scrissero una lettera al | quartiermastro, essendo della sua compagnia</w:t>
      </w:r>
      <w:r w:rsidR="00BF0F27" w:rsidRPr="005842AA">
        <w:rPr>
          <w:rFonts w:ascii="Times New Roman" w:hAnsi="Times New Roman" w:cs="Times New Roman"/>
          <w:sz w:val="24"/>
          <w:szCs w:val="24"/>
        </w:rPr>
        <w:t xml:space="preserve"> |</w:t>
      </w:r>
    </w:p>
    <w:p w14:paraId="4444CFF6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/ 44r / </w:t>
      </w:r>
    </w:p>
    <w:p w14:paraId="1EEAF05A" w14:textId="231F0A4D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con ricercarlo, o di darli denari, o che volevano | uscire con gl’altri soldati dalla nave, minacciando | che forse haverebbono fatto qualche altra risolutione | accenando di levar l’ancora, et farsi patroni del | vassello; et la lettera era fatta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118"/>
      </w:r>
      <w:r w:rsidRPr="005842AA">
        <w:rPr>
          <w:rFonts w:ascii="Times New Roman" w:hAnsi="Times New Roman" w:cs="Times New Roman"/>
          <w:sz w:val="24"/>
          <w:szCs w:val="24"/>
        </w:rPr>
        <w:t xml:space="preserve"> sopra un | foglio di carta dentro un circolo intorno al quale | li medesimi </w:t>
      </w:r>
      <w:r w:rsidR="003E1773" w:rsidRPr="005842AA">
        <w:rPr>
          <w:rFonts w:ascii="Times New Roman" w:hAnsi="Times New Roman" w:cs="Times New Roman"/>
          <w:sz w:val="24"/>
          <w:szCs w:val="24"/>
        </w:rPr>
        <w:t>I</w:t>
      </w:r>
      <w:r w:rsidRPr="005842AA">
        <w:rPr>
          <w:rFonts w:ascii="Times New Roman" w:hAnsi="Times New Roman" w:cs="Times New Roman"/>
          <w:sz w:val="24"/>
          <w:szCs w:val="24"/>
        </w:rPr>
        <w:t xml:space="preserve">nglesi, et settanta in ottanta d’altra | </w:t>
      </w:r>
      <w:r w:rsidR="003E1773" w:rsidRPr="005842AA">
        <w:rPr>
          <w:rFonts w:ascii="Times New Roman" w:hAnsi="Times New Roman" w:cs="Times New Roman"/>
          <w:sz w:val="24"/>
          <w:szCs w:val="24"/>
        </w:rPr>
        <w:t>N</w:t>
      </w:r>
      <w:r w:rsidRPr="005842AA">
        <w:rPr>
          <w:rFonts w:ascii="Times New Roman" w:hAnsi="Times New Roman" w:cs="Times New Roman"/>
          <w:sz w:val="24"/>
          <w:szCs w:val="24"/>
        </w:rPr>
        <w:t xml:space="preserve">atione havevano scritti li loro nomi, affineché | non fosse conosciuto il capo dell’amutinatione. Furono | fatti venir a terra sotto pretesto, che sarebbono | stati licentiati; ma con la scorta de’ soldati di | questo forte furono arrestati nei corpi di | guardia, et essendo un tanto numero di una | </w:t>
      </w:r>
      <w:r w:rsidR="003E1773" w:rsidRPr="005842AA">
        <w:rPr>
          <w:rFonts w:ascii="Times New Roman" w:hAnsi="Times New Roman" w:cs="Times New Roman"/>
          <w:sz w:val="24"/>
          <w:szCs w:val="24"/>
        </w:rPr>
        <w:t>N</w:t>
      </w:r>
      <w:r w:rsidRPr="005842AA">
        <w:rPr>
          <w:rFonts w:ascii="Times New Roman" w:hAnsi="Times New Roman" w:cs="Times New Roman"/>
          <w:sz w:val="24"/>
          <w:szCs w:val="24"/>
        </w:rPr>
        <w:t xml:space="preserve">atione fu stimato bene il contentarli con | parole, dividendoli tra le compagnie. | </w:t>
      </w:r>
    </w:p>
    <w:p w14:paraId="36137A52" w14:textId="78DAF566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lastRenderedPageBreak/>
        <w:t xml:space="preserve">Un altro inglese della compagnia del Conte nel suo | vassello haveva anco cominciato ad amutinare | fu levato, et sta tuttavia prigione con li ceppi | alle mani, et ai piedi, et nel </w:t>
      </w:r>
      <w:r w:rsidR="00524E63" w:rsidRPr="005842AA">
        <w:rPr>
          <w:rFonts w:ascii="Times New Roman" w:hAnsi="Times New Roman" w:cs="Times New Roman"/>
          <w:sz w:val="24"/>
          <w:szCs w:val="24"/>
        </w:rPr>
        <w:t>C</w:t>
      </w:r>
      <w:r w:rsidRPr="005842AA">
        <w:rPr>
          <w:rFonts w:ascii="Times New Roman" w:hAnsi="Times New Roman" w:cs="Times New Roman"/>
          <w:sz w:val="24"/>
          <w:szCs w:val="24"/>
        </w:rPr>
        <w:t xml:space="preserve">onsiglio di | guerra, che il Conte ha fatto ridurre s’è deliberato </w:t>
      </w:r>
      <w:r w:rsidR="001B572F" w:rsidRPr="005842AA">
        <w:rPr>
          <w:rFonts w:ascii="Times New Roman" w:hAnsi="Times New Roman" w:cs="Times New Roman"/>
          <w:sz w:val="24"/>
          <w:szCs w:val="24"/>
        </w:rPr>
        <w:t>|</w:t>
      </w:r>
    </w:p>
    <w:p w14:paraId="24487C86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/ 44v / </w:t>
      </w:r>
    </w:p>
    <w:p w14:paraId="0BDDE744" w14:textId="03054A90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di tenerlo così fin alla partenza con far correr voce | tra il reggimento, che sarà punito. Questa </w:t>
      </w:r>
      <w:r w:rsidR="003E1773" w:rsidRPr="005842AA">
        <w:rPr>
          <w:rFonts w:ascii="Times New Roman" w:hAnsi="Times New Roman" w:cs="Times New Roman"/>
          <w:sz w:val="24"/>
          <w:szCs w:val="24"/>
        </w:rPr>
        <w:t>N</w:t>
      </w:r>
      <w:r w:rsidRPr="005842AA">
        <w:rPr>
          <w:rFonts w:ascii="Times New Roman" w:hAnsi="Times New Roman" w:cs="Times New Roman"/>
          <w:sz w:val="24"/>
          <w:szCs w:val="24"/>
        </w:rPr>
        <w:t xml:space="preserve">atione | inglese è la vera mutina; ma anco altri per la | lunghezza del tempo, che sono in vassello sono stanchi. | </w:t>
      </w:r>
    </w:p>
    <w:p w14:paraId="5AFDD339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È gionta una delle due barche, che si attendeva con | diverse provisioni per accommodar in nave li soldati. | Questa sera, o dimattina se ne aspetta un’altra con | il resto, né si attende che questo, et che le doi | navi siano pronte; et spero coll’aiuto di Dio colle | prime lettere significar alla Serenità vostra la partenza | del signor Conte con la sua flotta, che sua divina Maestà | lo voglia. Et il signor Conte lo desidera, come io, perché ogni | giorno gli corre per nutrir li soldati più di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119"/>
      </w:r>
      <w:r w:rsidRPr="005842AA">
        <w:rPr>
          <w:rFonts w:ascii="Times New Roman" w:hAnsi="Times New Roman" w:cs="Times New Roman"/>
          <w:sz w:val="24"/>
          <w:szCs w:val="24"/>
        </w:rPr>
        <w:t xml:space="preserve"> mille | cento fiorini, senza quello, che spende in questa | et in altre hosterie, che ascende a più di ottanta, et | novanta fiorini per giorno. | </w:t>
      </w:r>
    </w:p>
    <w:p w14:paraId="569D2266" w14:textId="730B826D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Le lettere di cambio per li 27 mila ducati saranno l’una | per 25 mila pagabile al signor Gratioso del Calice; et | l’altra per li doi milla ai signori Van Castri doveranno | pagarsi per li disisette del mese di decembre </w:t>
      </w:r>
      <w:r w:rsidR="001B572F" w:rsidRPr="005842AA">
        <w:rPr>
          <w:rFonts w:ascii="Times New Roman" w:hAnsi="Times New Roman" w:cs="Times New Roman"/>
          <w:sz w:val="24"/>
          <w:szCs w:val="24"/>
        </w:rPr>
        <w:t>|</w:t>
      </w:r>
    </w:p>
    <w:p w14:paraId="653D8416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/ 45r / </w:t>
      </w:r>
    </w:p>
    <w:p w14:paraId="04012274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venturo secondo l’uso della piazza, et in moneta di | banco. |</w:t>
      </w:r>
    </w:p>
    <w:p w14:paraId="3A93632E" w14:textId="4C1C0644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Io non ho ancor ricevuto il mio ordinario dispaccio | non so quello l’habbi potuto intertenere. Gratie etc. | </w:t>
      </w:r>
    </w:p>
    <w:p w14:paraId="6A294162" w14:textId="77777777" w:rsidR="001B572F" w:rsidRPr="005842AA" w:rsidRDefault="001B572F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</w:p>
    <w:p w14:paraId="4350A78A" w14:textId="1B97756E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Da Delfsil a</w:t>
      </w:r>
      <w:r w:rsidR="001F1A77" w:rsidRPr="005842AA">
        <w:rPr>
          <w:rFonts w:ascii="Times New Roman" w:hAnsi="Times New Roman" w:cs="Times New Roman"/>
          <w:sz w:val="24"/>
          <w:szCs w:val="24"/>
        </w:rPr>
        <w:t>’</w:t>
      </w:r>
      <w:r w:rsidRPr="005842AA">
        <w:rPr>
          <w:rFonts w:ascii="Times New Roman" w:hAnsi="Times New Roman" w:cs="Times New Roman"/>
          <w:sz w:val="24"/>
          <w:szCs w:val="24"/>
        </w:rPr>
        <w:t xml:space="preserve"> 13 ottobre 1617 | </w:t>
      </w:r>
    </w:p>
    <w:p w14:paraId="08382C15" w14:textId="1C80AABF" w:rsidR="00CA5C80" w:rsidRPr="005842AA" w:rsidRDefault="001B572F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d</w:t>
      </w:r>
      <w:r w:rsidR="00CA5C80" w:rsidRPr="005842AA">
        <w:rPr>
          <w:rFonts w:ascii="Times New Roman" w:hAnsi="Times New Roman" w:cs="Times New Roman"/>
          <w:sz w:val="24"/>
          <w:szCs w:val="24"/>
        </w:rPr>
        <w:t xml:space="preserve">i vostra Serenità | </w:t>
      </w:r>
    </w:p>
    <w:p w14:paraId="6DFFD806" w14:textId="0F231431" w:rsidR="00CA5C80" w:rsidRPr="005842AA" w:rsidRDefault="001B572F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h</w:t>
      </w:r>
      <w:r w:rsidR="00CA5C80" w:rsidRPr="005842AA">
        <w:rPr>
          <w:rFonts w:ascii="Times New Roman" w:hAnsi="Times New Roman" w:cs="Times New Roman"/>
          <w:sz w:val="24"/>
          <w:szCs w:val="24"/>
        </w:rPr>
        <w:t xml:space="preserve">umilissimo, et devotissimo servitore | </w:t>
      </w:r>
    </w:p>
    <w:p w14:paraId="0B0F5971" w14:textId="03A838A7" w:rsidR="00CA5C80" w:rsidRPr="004A51E1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  <w:lang w:val="fr-FR"/>
        </w:rPr>
      </w:pPr>
      <w:r w:rsidRPr="004A51E1">
        <w:rPr>
          <w:rFonts w:ascii="Times New Roman" w:hAnsi="Times New Roman" w:cs="Times New Roman"/>
          <w:sz w:val="24"/>
          <w:szCs w:val="24"/>
          <w:lang w:val="fr-FR"/>
        </w:rPr>
        <w:t>Christofforo Suriano</w:t>
      </w:r>
      <w:r w:rsidR="00C458E1" w:rsidRPr="004A51E1">
        <w:rPr>
          <w:rFonts w:ascii="Times New Roman" w:hAnsi="Times New Roman" w:cs="Times New Roman"/>
          <w:sz w:val="24"/>
          <w:szCs w:val="24"/>
          <w:lang w:val="fr-FR"/>
        </w:rPr>
        <w:t xml:space="preserve"> </w:t>
      </w:r>
      <w:r w:rsidR="001B572F" w:rsidRPr="004A51E1">
        <w:rPr>
          <w:rFonts w:ascii="Times New Roman" w:hAnsi="Times New Roman" w:cs="Times New Roman"/>
          <w:sz w:val="24"/>
          <w:szCs w:val="24"/>
          <w:lang w:val="fr-FR"/>
        </w:rPr>
        <w:t>|</w:t>
      </w:r>
    </w:p>
    <w:p w14:paraId="66E6EFE2" w14:textId="77777777" w:rsidR="00CA5C80" w:rsidRPr="004A51E1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  <w:lang w:val="fr-FR"/>
        </w:rPr>
      </w:pPr>
      <w:r w:rsidRPr="004A51E1">
        <w:rPr>
          <w:rFonts w:ascii="Times New Roman" w:hAnsi="Times New Roman" w:cs="Times New Roman"/>
          <w:sz w:val="24"/>
          <w:szCs w:val="24"/>
          <w:lang w:val="fr-FR"/>
        </w:rPr>
        <w:t xml:space="preserve"> </w:t>
      </w:r>
    </w:p>
    <w:p w14:paraId="66CE23F4" w14:textId="77777777" w:rsidR="000C658F" w:rsidRPr="004A51E1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  <w:lang w:val="fr-FR"/>
        </w:rPr>
      </w:pPr>
      <w:r w:rsidRPr="004A51E1">
        <w:rPr>
          <w:rFonts w:ascii="Times New Roman" w:hAnsi="Times New Roman" w:cs="Times New Roman"/>
          <w:sz w:val="24"/>
          <w:szCs w:val="24"/>
          <w:lang w:val="fr-FR"/>
        </w:rPr>
        <w:t>/ 45v</w:t>
      </w:r>
      <w:r w:rsidR="000C658F" w:rsidRPr="004A51E1">
        <w:rPr>
          <w:rFonts w:ascii="Times New Roman" w:hAnsi="Times New Roman" w:cs="Times New Roman"/>
          <w:sz w:val="24"/>
          <w:szCs w:val="24"/>
          <w:lang w:val="fr-FR"/>
        </w:rPr>
        <w:t xml:space="preserve"> /</w:t>
      </w:r>
    </w:p>
    <w:p w14:paraId="0CE7505F" w14:textId="77777777" w:rsidR="000C658F" w:rsidRPr="004A51E1" w:rsidRDefault="000C658F" w:rsidP="000C658F">
      <w:pPr>
        <w:rPr>
          <w:rFonts w:ascii="Times New Roman" w:hAnsi="Times New Roman" w:cs="Times New Roman"/>
          <w:b/>
          <w:bCs/>
          <w:lang w:val="fr-FR"/>
        </w:rPr>
      </w:pPr>
      <w:r w:rsidRPr="004A51E1">
        <w:rPr>
          <w:rFonts w:ascii="Times New Roman" w:hAnsi="Times New Roman" w:cs="Times New Roman"/>
          <w:b/>
          <w:bCs/>
          <w:lang w:val="fr-FR"/>
        </w:rPr>
        <w:t>Blank page</w:t>
      </w:r>
    </w:p>
    <w:p w14:paraId="697E6ABB" w14:textId="28754A90" w:rsidR="001B572F" w:rsidRPr="004A51E1" w:rsidRDefault="000C658F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  <w:lang w:val="fr-FR"/>
        </w:rPr>
      </w:pPr>
      <w:r w:rsidRPr="004A51E1">
        <w:rPr>
          <w:rFonts w:ascii="Times New Roman" w:hAnsi="Times New Roman" w:cs="Times New Roman"/>
          <w:sz w:val="24"/>
          <w:szCs w:val="24"/>
          <w:lang w:val="fr-FR"/>
        </w:rPr>
        <w:t xml:space="preserve">/ </w:t>
      </w:r>
      <w:r w:rsidR="001B572F" w:rsidRPr="004A51E1">
        <w:rPr>
          <w:rFonts w:ascii="Times New Roman" w:hAnsi="Times New Roman" w:cs="Times New Roman"/>
          <w:sz w:val="24"/>
          <w:szCs w:val="24"/>
          <w:lang w:val="fr-FR"/>
        </w:rPr>
        <w:t>46r</w:t>
      </w:r>
      <w:r w:rsidR="00CA5C80" w:rsidRPr="004A51E1">
        <w:rPr>
          <w:rFonts w:ascii="Times New Roman" w:hAnsi="Times New Roman" w:cs="Times New Roman"/>
          <w:sz w:val="24"/>
          <w:szCs w:val="24"/>
          <w:lang w:val="fr-FR"/>
        </w:rPr>
        <w:t xml:space="preserve"> / </w:t>
      </w:r>
    </w:p>
    <w:p w14:paraId="473DDFDB" w14:textId="77777777" w:rsidR="000C658F" w:rsidRPr="004A51E1" w:rsidRDefault="000C658F" w:rsidP="000C658F">
      <w:pPr>
        <w:rPr>
          <w:rFonts w:ascii="Times New Roman" w:hAnsi="Times New Roman" w:cs="Times New Roman"/>
          <w:b/>
          <w:bCs/>
        </w:rPr>
      </w:pPr>
      <w:r w:rsidRPr="004A51E1">
        <w:rPr>
          <w:rFonts w:ascii="Times New Roman" w:hAnsi="Times New Roman" w:cs="Times New Roman"/>
          <w:b/>
          <w:bCs/>
        </w:rPr>
        <w:t>Blank page</w:t>
      </w:r>
    </w:p>
    <w:p w14:paraId="06966007" w14:textId="1C88D334" w:rsidR="00CA5C80" w:rsidRPr="004A51E1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</w:p>
    <w:p w14:paraId="51EE948E" w14:textId="77777777" w:rsidR="00CA5C80" w:rsidRPr="004A51E1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</w:p>
    <w:p w14:paraId="48C5E546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46v /</w:t>
      </w:r>
    </w:p>
    <w:p w14:paraId="6AF99887" w14:textId="719B847A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Al serenissimo principe di Venetia </w:t>
      </w:r>
      <w:r w:rsidR="00D627BA" w:rsidRPr="005842AA">
        <w:rPr>
          <w:rFonts w:ascii="Times New Roman" w:hAnsi="Times New Roman" w:cs="Times New Roman"/>
          <w:sz w:val="24"/>
          <w:szCs w:val="24"/>
        </w:rPr>
        <w:t>|</w:t>
      </w:r>
    </w:p>
    <w:p w14:paraId="045D54AE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</w:p>
    <w:p w14:paraId="0B863E67" w14:textId="486F6462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5842AA">
        <w:rPr>
          <w:rFonts w:ascii="Times New Roman" w:hAnsi="Times New Roman" w:cs="Times New Roman"/>
          <w:i/>
          <w:iCs/>
          <w:sz w:val="24"/>
          <w:szCs w:val="24"/>
        </w:rPr>
        <w:t xml:space="preserve">Sigillo </w:t>
      </w:r>
      <w:r w:rsidR="00B01AE8" w:rsidRPr="005842AA">
        <w:rPr>
          <w:rFonts w:ascii="Times New Roman" w:hAnsi="Times New Roman" w:cs="Times New Roman"/>
          <w:i/>
          <w:iCs/>
          <w:sz w:val="24"/>
          <w:szCs w:val="24"/>
        </w:rPr>
        <w:t>e traccia di sigillo</w:t>
      </w:r>
    </w:p>
    <w:p w14:paraId="6B91529B" w14:textId="77777777" w:rsidR="001A7413" w:rsidRPr="005842AA" w:rsidRDefault="001A7413" w:rsidP="001E3CB4">
      <w:pPr>
        <w:pStyle w:val="Testopreformattato"/>
        <w:snapToGrid w:val="0"/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p w14:paraId="3814A8D2" w14:textId="77C0D601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i/>
          <w:iCs/>
          <w:sz w:val="24"/>
          <w:szCs w:val="24"/>
        </w:rPr>
        <w:t>Regesto antico</w:t>
      </w:r>
    </w:p>
    <w:p w14:paraId="0B9D4AFF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46vC /</w:t>
      </w:r>
    </w:p>
    <w:p w14:paraId="2C52CFC9" w14:textId="38BB6E70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13 ottobre 1617 ricevut</w:t>
      </w:r>
      <w:r w:rsidR="001545DA" w:rsidRPr="005842AA">
        <w:rPr>
          <w:rFonts w:ascii="Times New Roman" w:hAnsi="Times New Roman" w:cs="Times New Roman"/>
          <w:sz w:val="24"/>
          <w:szCs w:val="24"/>
        </w:rPr>
        <w:t>a</w:t>
      </w:r>
      <w:r w:rsidRPr="005842AA">
        <w:rPr>
          <w:rFonts w:ascii="Times New Roman" w:hAnsi="Times New Roman" w:cs="Times New Roman"/>
          <w:sz w:val="24"/>
          <w:szCs w:val="24"/>
        </w:rPr>
        <w:t xml:space="preserve"> 4 novembre |</w:t>
      </w:r>
    </w:p>
    <w:p w14:paraId="7FFA1FDE" w14:textId="740DCBA5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Haia | </w:t>
      </w:r>
    </w:p>
    <w:p w14:paraId="504A6AE9" w14:textId="77777777" w:rsidR="001A7413" w:rsidRPr="005842AA" w:rsidRDefault="001A7413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</w:p>
    <w:p w14:paraId="1CC43A41" w14:textId="6D0B053C" w:rsidR="00CA5C80" w:rsidRPr="004F305C" w:rsidRDefault="000623CE" w:rsidP="001E3CB4">
      <w:pPr>
        <w:pStyle w:val="Testopreformattato"/>
        <w:snapToGrid w:val="0"/>
        <w:jc w:val="both"/>
        <w:rPr>
          <w:rFonts w:ascii="Times New Roman" w:hAnsi="Times New Roman" w:cs="Times New Roman"/>
          <w:iCs/>
          <w:sz w:val="24"/>
          <w:szCs w:val="24"/>
          <w:lang w:val="en-GB"/>
        </w:rPr>
      </w:pPr>
      <w:r w:rsidRPr="004F305C">
        <w:rPr>
          <w:rFonts w:ascii="Times New Roman" w:hAnsi="Times New Roman" w:cs="Times New Roman"/>
          <w:iCs/>
          <w:sz w:val="24"/>
          <w:szCs w:val="24"/>
          <w:lang w:val="en-GB"/>
        </w:rPr>
        <w:t xml:space="preserve">L. </w:t>
      </w:r>
      <w:r w:rsidR="00222C02" w:rsidRPr="004F305C">
        <w:rPr>
          <w:rFonts w:ascii="Times New Roman" w:hAnsi="Times New Roman" w:cs="Times New Roman"/>
          <w:iCs/>
          <w:sz w:val="24"/>
          <w:szCs w:val="24"/>
          <w:lang w:val="en-GB"/>
        </w:rPr>
        <w:t>R</w:t>
      </w:r>
      <w:r w:rsidR="00222C02" w:rsidRPr="004F305C">
        <w:rPr>
          <w:rFonts w:ascii="Times New Roman" w:hAnsi="Times New Roman" w:cs="Times New Roman"/>
          <w:iCs/>
          <w:sz w:val="24"/>
          <w:szCs w:val="24"/>
          <w:vertAlign w:val="superscript"/>
          <w:lang w:val="en-GB"/>
        </w:rPr>
        <w:t>tis</w:t>
      </w:r>
      <w:r w:rsidRPr="004F305C">
        <w:rPr>
          <w:rFonts w:ascii="Times New Roman" w:hAnsi="Times New Roman" w:cs="Times New Roman"/>
          <w:iCs/>
          <w:sz w:val="24"/>
          <w:szCs w:val="24"/>
          <w:lang w:val="en-GB"/>
        </w:rPr>
        <w:t xml:space="preserve"> </w:t>
      </w:r>
      <w:r w:rsidR="00A940F8" w:rsidRPr="004F305C">
        <w:rPr>
          <w:rFonts w:ascii="Times New Roman" w:hAnsi="Times New Roman" w:cs="Times New Roman"/>
          <w:iCs/>
          <w:sz w:val="24"/>
          <w:szCs w:val="24"/>
          <w:lang w:val="en-GB"/>
        </w:rPr>
        <w:t>S</w:t>
      </w:r>
      <w:r w:rsidR="00F97893" w:rsidRPr="004F305C">
        <w:rPr>
          <w:rFonts w:ascii="Times New Roman" w:hAnsi="Times New Roman" w:cs="Times New Roman"/>
          <w:iCs/>
          <w:sz w:val="24"/>
          <w:szCs w:val="24"/>
          <w:lang w:val="en-GB"/>
        </w:rPr>
        <w:t>S.</w:t>
      </w:r>
      <w:r w:rsidR="00A940F8" w:rsidRPr="004F305C">
        <w:rPr>
          <w:rFonts w:ascii="Times New Roman" w:hAnsi="Times New Roman" w:cs="Times New Roman"/>
          <w:iCs/>
          <w:sz w:val="24"/>
          <w:szCs w:val="24"/>
          <w:lang w:val="en-GB"/>
        </w:rPr>
        <w:t xml:space="preserve"> </w:t>
      </w:r>
    </w:p>
    <w:p w14:paraId="2740713B" w14:textId="77777777" w:rsidR="00A940F8" w:rsidRPr="004F305C" w:rsidRDefault="00A940F8" w:rsidP="001E3CB4">
      <w:pPr>
        <w:pStyle w:val="Testopreformattato"/>
        <w:snapToGrid w:val="0"/>
        <w:jc w:val="center"/>
        <w:rPr>
          <w:rFonts w:ascii="Times New Roman" w:hAnsi="Times New Roman" w:cs="Times New Roman"/>
          <w:sz w:val="24"/>
          <w:szCs w:val="24"/>
          <w:lang w:val="en-GB"/>
        </w:rPr>
      </w:pPr>
      <w:r w:rsidRPr="004F305C">
        <w:rPr>
          <w:rFonts w:ascii="Times New Roman" w:hAnsi="Times New Roman" w:cs="Times New Roman"/>
          <w:sz w:val="24"/>
          <w:szCs w:val="24"/>
          <w:lang w:val="en-GB"/>
        </w:rPr>
        <w:br w:type="page"/>
      </w:r>
    </w:p>
    <w:p w14:paraId="18DC06F8" w14:textId="77777777" w:rsidR="00352B56" w:rsidRPr="004F305C" w:rsidRDefault="00352B56" w:rsidP="00352B56">
      <w:pPr>
        <w:spacing w:after="0" w:line="240" w:lineRule="auto"/>
        <w:contextualSpacing/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</w:pPr>
      <w:r w:rsidRPr="004F305C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  <w:lastRenderedPageBreak/>
        <w:t>/START LETTER/</w:t>
      </w:r>
    </w:p>
    <w:p w14:paraId="2EFB9632" w14:textId="1E8674ED" w:rsidR="00CA5C80" w:rsidRPr="005842AA" w:rsidRDefault="00CA5C80" w:rsidP="001E3CB4">
      <w:pPr>
        <w:pStyle w:val="Testopreformattato"/>
        <w:snapToGrid w:val="0"/>
        <w:jc w:val="center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n. 14 </w:t>
      </w:r>
    </w:p>
    <w:p w14:paraId="04BDDA0E" w14:textId="31AB7E06" w:rsidR="00CA5C80" w:rsidRPr="005842AA" w:rsidRDefault="00CA5C80" w:rsidP="001E3CB4">
      <w:pPr>
        <w:pStyle w:val="Testopreformattato"/>
        <w:snapToGrid w:val="0"/>
        <w:jc w:val="center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21 ottobre 1617, Delfzijl (cc. 47r-50v, </w:t>
      </w:r>
      <w:r w:rsidR="001A7413" w:rsidRPr="005842AA">
        <w:rPr>
          <w:rFonts w:ascii="Times New Roman" w:hAnsi="Times New Roman" w:cs="Times New Roman"/>
          <w:sz w:val="24"/>
          <w:szCs w:val="24"/>
        </w:rPr>
        <w:t>57r-</w:t>
      </w:r>
      <w:r w:rsidRPr="005842AA">
        <w:rPr>
          <w:rFonts w:ascii="Times New Roman" w:hAnsi="Times New Roman" w:cs="Times New Roman"/>
          <w:sz w:val="24"/>
          <w:szCs w:val="24"/>
        </w:rPr>
        <w:t>58v)</w:t>
      </w:r>
    </w:p>
    <w:p w14:paraId="0262EF0E" w14:textId="77777777" w:rsidR="00CA5C80" w:rsidRPr="005842AA" w:rsidRDefault="00CA5C80" w:rsidP="001E3CB4">
      <w:pPr>
        <w:pStyle w:val="Testopreformattato"/>
        <w:snapToGrid w:val="0"/>
        <w:jc w:val="center"/>
        <w:rPr>
          <w:rFonts w:ascii="Times New Roman" w:hAnsi="Times New Roman" w:cs="Times New Roman"/>
          <w:sz w:val="24"/>
          <w:szCs w:val="24"/>
        </w:rPr>
      </w:pPr>
    </w:p>
    <w:p w14:paraId="6E201EFD" w14:textId="759D8893" w:rsidR="001B572F" w:rsidRPr="005842AA" w:rsidRDefault="001B572F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47r /</w:t>
      </w:r>
    </w:p>
    <w:p w14:paraId="2879A6C2" w14:textId="2F83CB6F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Serenissimo Principe |</w:t>
      </w:r>
    </w:p>
    <w:p w14:paraId="5DFF1C92" w14:textId="1B0E7610" w:rsidR="00CA5C80" w:rsidRPr="005842AA" w:rsidRDefault="001B572F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d</w:t>
      </w:r>
      <w:r w:rsidR="00CA5C80" w:rsidRPr="005842AA">
        <w:rPr>
          <w:rFonts w:ascii="Times New Roman" w:hAnsi="Times New Roman" w:cs="Times New Roman"/>
          <w:sz w:val="24"/>
          <w:szCs w:val="24"/>
        </w:rPr>
        <w:t xml:space="preserve">imani mattina di buon hora ha risoluto il signor conte di | Levenstein andar ad imbarcarsi con quindeci o venti | restati in terra del suo seguito per tirarsi con tutta | la flotta alla bocca del fiume tre leghe discosto da | questo forte per far vella in mare col buon vento, | il quale al presente non è tale, che assicuri della | facile sortita. Dio lo dia buono, et felicità nel | viaggio. | </w:t>
      </w:r>
    </w:p>
    <w:p w14:paraId="1EF7F172" w14:textId="23525D1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Ha sodisfatto in questo forte a quanto doveva; | così ha fatto far a Grunighen, et a Embdem per | li capitani et marinari; come anco in questi villaggi | circonvicini, et la summa è ascesa a molto | più di quello s’imaginava. Una parte di denaro | piglia seco per tutti gl’accidenti del viaggio; et | ha avanzati ai capitani a chi trecento, et a chi | quattrocento taleri oltre li debiti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120"/>
      </w:r>
      <w:r w:rsidRPr="005842AA">
        <w:rPr>
          <w:rFonts w:ascii="Times New Roman" w:hAnsi="Times New Roman" w:cs="Times New Roman"/>
          <w:sz w:val="24"/>
          <w:szCs w:val="24"/>
        </w:rPr>
        <w:t xml:space="preserve"> pagati, et | assignato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121"/>
      </w:r>
      <w:r w:rsidRPr="005842AA">
        <w:rPr>
          <w:rFonts w:ascii="Times New Roman" w:hAnsi="Times New Roman" w:cs="Times New Roman"/>
          <w:sz w:val="24"/>
          <w:szCs w:val="24"/>
        </w:rPr>
        <w:t xml:space="preserve"> del resto al Vandembergh mercante, | (al quale ho fatte le lettere di cambio), essendo | egli venuto qui espressamente a tal effetto, et per | nome del Quingetti, per haver pagato per il Conte in </w:t>
      </w:r>
      <w:r w:rsidR="001B572F" w:rsidRPr="005842AA">
        <w:rPr>
          <w:rFonts w:ascii="Times New Roman" w:hAnsi="Times New Roman" w:cs="Times New Roman"/>
          <w:sz w:val="24"/>
          <w:szCs w:val="24"/>
        </w:rPr>
        <w:t>|</w:t>
      </w:r>
    </w:p>
    <w:p w14:paraId="28F6652D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/ 47v / </w:t>
      </w:r>
    </w:p>
    <w:p w14:paraId="0F94431F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in Amsterdam, oltre le spese all’hosteria, che sono state | per più di cinque o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122"/>
      </w:r>
      <w:r w:rsidRPr="005842AA">
        <w:rPr>
          <w:rFonts w:ascii="Times New Roman" w:hAnsi="Times New Roman" w:cs="Times New Roman"/>
          <w:sz w:val="24"/>
          <w:szCs w:val="24"/>
        </w:rPr>
        <w:t xml:space="preserve"> sei milla fiorini, anco per altro: | perché si erano obligati della parola: et sinceramente | se non haveva aiuto da me (se ben sforzatamente | et necessitatamente vi sono condesceso) era impossibile | che partisse Dio lo sa quando, o che non corresse | pericolo di qualche disordine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123"/>
      </w:r>
      <w:r w:rsidRPr="005842AA">
        <w:rPr>
          <w:rFonts w:ascii="Times New Roman" w:hAnsi="Times New Roman" w:cs="Times New Roman"/>
          <w:sz w:val="24"/>
          <w:szCs w:val="24"/>
        </w:rPr>
        <w:t xml:space="preserve"> di momento con | poca riputatione publica, et niun vantaggio | della Serenità vostra mentre io così commandato da lei | ero qui presente: onde può ben la prudenza | delle Signorie vostre eccellentissime fondatamente persuadersi, che ’l | mio sia stato partito di necessità. | </w:t>
      </w:r>
    </w:p>
    <w:p w14:paraId="45DFB296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Resteranno qui in terra qualche amalati; ma per essi | lascia il signor Conte ordine, et denaro perché siano inter-|tenuti fino o che guariscano; o che morino; et | sarà persona nel forte, che se qualcheduno pretenderà | qualche cosa sia sodisfatto, se bene sin giovedì | passato fece qui, et fuori nei villaggi sonar | il tamburo a tal effetto. | </w:t>
      </w:r>
    </w:p>
    <w:p w14:paraId="31D2F26B" w14:textId="64465E38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Le lettere di cambio, che o fatte una è di doi milla </w:t>
      </w:r>
      <w:r w:rsidR="001B572F" w:rsidRPr="005842AA">
        <w:rPr>
          <w:rFonts w:ascii="Times New Roman" w:hAnsi="Times New Roman" w:cs="Times New Roman"/>
          <w:sz w:val="24"/>
          <w:szCs w:val="24"/>
        </w:rPr>
        <w:t>|</w:t>
      </w:r>
    </w:p>
    <w:p w14:paraId="04AAC91E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/ 48r / </w:t>
      </w:r>
    </w:p>
    <w:p w14:paraId="26F23A00" w14:textId="1E54263F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ducati da pagarsi alli Van Castri per li 17</w:t>
      </w:r>
      <w:r w:rsidR="00064A86" w:rsidRPr="005842AA">
        <w:rPr>
          <w:rFonts w:ascii="Times New Roman" w:hAnsi="Times New Roman" w:cs="Times New Roman"/>
          <w:sz w:val="24"/>
          <w:szCs w:val="24"/>
        </w:rPr>
        <w:t xml:space="preserve"> dece</w:t>
      </w:r>
      <w:r w:rsidRPr="005842AA">
        <w:rPr>
          <w:rFonts w:ascii="Times New Roman" w:hAnsi="Times New Roman" w:cs="Times New Roman"/>
          <w:sz w:val="24"/>
          <w:szCs w:val="24"/>
        </w:rPr>
        <w:t>mbre; | et l’altra de 25 mila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124"/>
      </w:r>
      <w:r w:rsidRPr="005842AA">
        <w:rPr>
          <w:rFonts w:ascii="Times New Roman" w:hAnsi="Times New Roman" w:cs="Times New Roman"/>
          <w:sz w:val="24"/>
          <w:szCs w:val="24"/>
        </w:rPr>
        <w:t xml:space="preserve"> ducati al signor | Gratioso del Calice la metà per li 17 et l’altra metà per l’ultimo del medesimo mese di</w:t>
      </w:r>
      <w:r w:rsidR="00064A86" w:rsidRPr="005842AA">
        <w:rPr>
          <w:rFonts w:ascii="Times New Roman" w:hAnsi="Times New Roman" w:cs="Times New Roman"/>
          <w:sz w:val="24"/>
          <w:szCs w:val="24"/>
        </w:rPr>
        <w:t xml:space="preserve"> dece</w:t>
      </w:r>
      <w:r w:rsidRPr="005842AA">
        <w:rPr>
          <w:rFonts w:ascii="Times New Roman" w:hAnsi="Times New Roman" w:cs="Times New Roman"/>
          <w:sz w:val="24"/>
          <w:szCs w:val="24"/>
        </w:rPr>
        <w:t>mbre. |</w:t>
      </w:r>
    </w:p>
    <w:p w14:paraId="35A7CB05" w14:textId="09131AA2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Mi ha fatta il Conte la ricevuta, che vedrà la Serenità vostra | in copia con l’obligatione di lui, et del fratello | et per undicimilla ducati resta obligato il detto | Vandembergh non essendo stato possibile indurlo | a dar parola per più. Et anco con queste darà la ricevuta delli primi 27 mila ducati. |</w:t>
      </w:r>
    </w:p>
    <w:p w14:paraId="0124616D" w14:textId="7A9971F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Havendo il signor Conte fatta la levata maggiore del | suo obligo come ho precedentemente significato | alla Serenità vostra et si vedrà dai roli; et ancorché | io li habbi detto, che bastavan li tre milla | solamente: egli nondimeno risoluto di condur | il sopranumerario tanto per supplir al numero | di quelli, potessero morir per mare, o per | quelli, che mancassero in campo ho cavata | l’aggiunta scrittura sottoscritta da lui, et | da me, colla quale resta dichiarato, ch’io | non gli faccio buono più, che tre milla fanti </w:t>
      </w:r>
      <w:r w:rsidR="001B572F" w:rsidRPr="005842AA">
        <w:rPr>
          <w:rFonts w:ascii="Times New Roman" w:hAnsi="Times New Roman" w:cs="Times New Roman"/>
          <w:sz w:val="24"/>
          <w:szCs w:val="24"/>
        </w:rPr>
        <w:t>|</w:t>
      </w:r>
    </w:p>
    <w:p w14:paraId="6BBA4792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/ 48v / </w:t>
      </w:r>
    </w:p>
    <w:p w14:paraId="645895FD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et che egli se ne contenta, et delli sopranumerarii | si rimette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125"/>
      </w:r>
      <w:r w:rsidRPr="005842AA">
        <w:rPr>
          <w:rFonts w:ascii="Times New Roman" w:hAnsi="Times New Roman" w:cs="Times New Roman"/>
          <w:sz w:val="24"/>
          <w:szCs w:val="24"/>
        </w:rPr>
        <w:t xml:space="preserve"> alla libera dispositione della serenissima Republica. | </w:t>
      </w:r>
    </w:p>
    <w:p w14:paraId="357EEA25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lastRenderedPageBreak/>
        <w:t xml:space="preserve">Oltre di ciò ho stimato bene nelle patenti, et nelle fedi | di sanità fatte per li patroni de’ vasselli non metter | il numero de’ fanti, che hanno in essi per non dar | materia di pretesto con tal dichiaratione. | </w:t>
      </w:r>
    </w:p>
    <w:p w14:paraId="60E9621C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Al signor Conte ho fatte lettere per li signori rettori di Corfù | se gli occorrerà toccar quell’isola, così all’eccellentissimo | signor general Veniero, et a qualche altri illustrissimi | capitani da mare con chi potesse rancontrarsi, come | anco haverà lettere per la Serenità vostra. | </w:t>
      </w:r>
    </w:p>
    <w:p w14:paraId="7465AFC0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Il fratello conte Gio. Casimiro anc’egli ne ha havute | per vostra Serenità, alla quale verrà doppo esser stato | in Alemagna a casa sua per doi, o tre giorni. | Gli ho date lettere per il signor residente Vico | et per il signor Scaramelli, et quando vostra Serenità si compiacesse | di scriver all’uno, et all’altro del passaggio | di detto cavalliere credo, che sarebbe molto ben | fatto; et il Conte ispedisce de’ suoi per condur a Treviso 12 cavalli per via de’ Grisoni. | </w:t>
      </w:r>
    </w:p>
    <w:p w14:paraId="7C1441F2" w14:textId="6BB618F3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La nave, ch’era ad accommodarsi a Embdem hieri solamente </w:t>
      </w:r>
      <w:r w:rsidR="001B572F" w:rsidRPr="005842AA">
        <w:rPr>
          <w:rFonts w:ascii="Times New Roman" w:hAnsi="Times New Roman" w:cs="Times New Roman"/>
          <w:sz w:val="24"/>
          <w:szCs w:val="24"/>
        </w:rPr>
        <w:t>|</w:t>
      </w:r>
    </w:p>
    <w:p w14:paraId="3032E204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/ 49r / </w:t>
      </w:r>
    </w:p>
    <w:p w14:paraId="2B158C18" w14:textId="0BD5B769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ritornò a questa riva, et doverà aspettar d’imbarcar | li 300 fanti, che scrissi alla Serenità vostra che haveva il | signor Conte fatti levare; de’ quali quando gli fu detto | che poteva lasciarli sino ad altro ordine, o al suo | arrivo a Venetia, mi ha risposto, che già, che | li ha fatti li vuol far seguitare, et vostra Serenità farà | ciò, che stimerà a proposito. Et m’ha aggiunto, | che vuole contrattar con lei se durerà la guerra | di far venir di tempo in tempo una o doi navi | secondo che parerà a vostra Serenità, et così andar seguitando. | Il che mi ha data anco maggior occasione di | farmi far la scrittura sudetta. |</w:t>
      </w:r>
      <w:r w:rsidR="00C458E1" w:rsidRPr="005842A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4AC49FC" w14:textId="3CF15F84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Mando all’illustrissimo signor </w:t>
      </w:r>
      <w:r w:rsidR="005334EF" w:rsidRPr="005842AA">
        <w:rPr>
          <w:rFonts w:ascii="Times New Roman" w:hAnsi="Times New Roman" w:cs="Times New Roman"/>
          <w:sz w:val="24"/>
          <w:szCs w:val="24"/>
        </w:rPr>
        <w:t>s</w:t>
      </w:r>
      <w:r w:rsidRPr="005842AA">
        <w:rPr>
          <w:rFonts w:ascii="Times New Roman" w:hAnsi="Times New Roman" w:cs="Times New Roman"/>
          <w:sz w:val="24"/>
          <w:szCs w:val="24"/>
        </w:rPr>
        <w:t xml:space="preserve">avio di Terraferma alla | scrittura la copia dei roli, et a sua Signoria illustrissima scrivo | per non attediar la Serenità vostra quanto occorre in | questo particolare. | </w:t>
      </w:r>
    </w:p>
    <w:p w14:paraId="109F3D83" w14:textId="43E804CF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Ho cavato nei discorsi havuti col Conte in questa | dimora fatta qui, ch’egli haverà pretensione | di qualche sollevo; ma che non lo pretenderà | se non con buona gratia, et con opportunità </w:t>
      </w:r>
      <w:r w:rsidR="001B572F" w:rsidRPr="005842AA">
        <w:rPr>
          <w:rFonts w:ascii="Times New Roman" w:hAnsi="Times New Roman" w:cs="Times New Roman"/>
          <w:sz w:val="24"/>
          <w:szCs w:val="24"/>
        </w:rPr>
        <w:t>|</w:t>
      </w:r>
    </w:p>
    <w:p w14:paraId="480792E5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/ 49v / </w:t>
      </w:r>
    </w:p>
    <w:p w14:paraId="659B3FE5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senza astringerla a far cosa se non di sua volontà, | et sua munificenza. Concetto, che anco altre volte | mi ha accennato, all’Haya, et so di haverlo scritto | alla Serenità vostra; et io non ho mancato di dirle, che | da vostra Serenità haverebbe ciò che gli era stato promesso | et in ciò certo non se gli sarebbe mancato. | </w:t>
      </w:r>
    </w:p>
    <w:p w14:paraId="0FEF12D4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Doi instanze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126"/>
      </w:r>
      <w:r w:rsidRPr="005842AA">
        <w:rPr>
          <w:rFonts w:ascii="Times New Roman" w:hAnsi="Times New Roman" w:cs="Times New Roman"/>
          <w:sz w:val="24"/>
          <w:szCs w:val="24"/>
        </w:rPr>
        <w:t xml:space="preserve"> mi ha detto, che vuol fare a vostra Serenità quando | sarà arrivato costì. L’una di haver un luoco | proprio per l’interramento de’ suoi soldati, et | l’altra un ordine di essemplar castigo a tutti li | soldati, che fuggendo dal suo reggimento di riducessero | sotto ad altra insegna; quando però la causa | non venga da giusto compianto dei soldati, il quale | farà tutto il possibile perché non si senti in alcuno | de’ suoi, essendo risolutissimo di far che li suoi | capitani trattino bene la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127"/>
      </w:r>
      <w:r w:rsidRPr="005842AA">
        <w:rPr>
          <w:rFonts w:ascii="Times New Roman" w:hAnsi="Times New Roman" w:cs="Times New Roman"/>
          <w:sz w:val="24"/>
          <w:szCs w:val="24"/>
        </w:rPr>
        <w:t xml:space="preserve"> soldatesca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128"/>
      </w:r>
      <w:r w:rsidRPr="005842AA">
        <w:rPr>
          <w:rFonts w:ascii="Times New Roman" w:hAnsi="Times New Roman" w:cs="Times New Roman"/>
          <w:sz w:val="24"/>
          <w:szCs w:val="24"/>
        </w:rPr>
        <w:t>, o di cacciarli, o | castigarli severamente facendo altrimmenti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129"/>
      </w:r>
      <w:r w:rsidRPr="005842AA">
        <w:rPr>
          <w:rFonts w:ascii="Times New Roman" w:hAnsi="Times New Roman" w:cs="Times New Roman"/>
          <w:sz w:val="24"/>
          <w:szCs w:val="24"/>
        </w:rPr>
        <w:t xml:space="preserve">; | et che queste doi cose desidererà particolarmente dalla | Serenità vostra per evitar ogni scandalo, et ogni disordine. | </w:t>
      </w:r>
    </w:p>
    <w:p w14:paraId="61B2124D" w14:textId="370D4DA5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Con lettere venute qui d’Amsterdam viene scritto </w:t>
      </w:r>
      <w:r w:rsidR="001B572F" w:rsidRPr="005842AA">
        <w:rPr>
          <w:rFonts w:ascii="Times New Roman" w:hAnsi="Times New Roman" w:cs="Times New Roman"/>
          <w:sz w:val="24"/>
          <w:szCs w:val="24"/>
        </w:rPr>
        <w:t>|</w:t>
      </w:r>
    </w:p>
    <w:p w14:paraId="0774F229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/ 50r / </w:t>
      </w:r>
    </w:p>
    <w:p w14:paraId="2C7ACEBC" w14:textId="55C2F326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che in quella città era publica la morte del signor conte | Gio. Ernesto di Nassau, proceduta dall’esser stato | attosicato ad un banchetto fatto in Palma. Io non | so se sia vero l’avviso: perché le lettere delli 22 | del passato, che solo lunedì mi pervenero non me ne | avvisorono pur minima cosa. Né per anco ho | ricevute quelle de</w:t>
      </w:r>
      <w:r w:rsidR="001F1A77" w:rsidRPr="005842AA">
        <w:rPr>
          <w:rFonts w:ascii="Times New Roman" w:hAnsi="Times New Roman" w:cs="Times New Roman"/>
          <w:sz w:val="24"/>
          <w:szCs w:val="24"/>
        </w:rPr>
        <w:t>’</w:t>
      </w:r>
      <w:r w:rsidRPr="005842AA">
        <w:rPr>
          <w:rFonts w:ascii="Times New Roman" w:hAnsi="Times New Roman" w:cs="Times New Roman"/>
          <w:sz w:val="24"/>
          <w:szCs w:val="24"/>
        </w:rPr>
        <w:t xml:space="preserve"> 29 poiché il signor Pietro Falghero | che me le doveva mandare l’haverà trattenute | con dubio, che mi dovessero fallir per camino | havendo io scritto, che sarei stato di presto ritorno | colla speranza che ne havevo, et d’esser sbrigato | da questo luoco. Dove sto anco con mortificatione | per non haver havuta fortuna di poter servire all’eccellentissimo signor ambasciator Contarini, che è passato | in Inghilterra. | </w:t>
      </w:r>
    </w:p>
    <w:p w14:paraId="7E59D2D7" w14:textId="1468819E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Il veder, che sta tanto a comparir qualche altro | avviso della fermezza della pace in Italia | mi fa sospettare assai del buon essito di quanto | è stato trattato alla corte di Francia; tutto che in | Brusseles </w:t>
      </w:r>
      <w:r w:rsidRPr="005842AA">
        <w:rPr>
          <w:rFonts w:ascii="Times New Roman" w:hAnsi="Times New Roman" w:cs="Times New Roman"/>
          <w:sz w:val="24"/>
          <w:szCs w:val="24"/>
        </w:rPr>
        <w:lastRenderedPageBreak/>
        <w:t xml:space="preserve">ella s’è publicata come per fatta </w:t>
      </w:r>
      <w:r w:rsidR="001B572F" w:rsidRPr="005842AA">
        <w:rPr>
          <w:rFonts w:ascii="Times New Roman" w:hAnsi="Times New Roman" w:cs="Times New Roman"/>
          <w:sz w:val="24"/>
          <w:szCs w:val="24"/>
        </w:rPr>
        <w:t>|</w:t>
      </w:r>
    </w:p>
    <w:p w14:paraId="56FA8C6C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/ 50v / </w:t>
      </w:r>
    </w:p>
    <w:p w14:paraId="64E9F10F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ma temo sia al solito per adormentare li principi. | </w:t>
      </w:r>
    </w:p>
    <w:p w14:paraId="7DD1C6E1" w14:textId="2A3430FA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Mi servirà d’informatione quanto si compiace la Serenità vostra | di scrivermi nelle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130"/>
      </w:r>
      <w:r w:rsidRPr="005842AA">
        <w:rPr>
          <w:rFonts w:ascii="Times New Roman" w:hAnsi="Times New Roman" w:cs="Times New Roman"/>
          <w:sz w:val="24"/>
          <w:szCs w:val="24"/>
        </w:rPr>
        <w:t xml:space="preserve"> dette lettere de</w:t>
      </w:r>
      <w:r w:rsidR="001F1A77" w:rsidRPr="005842AA">
        <w:rPr>
          <w:rFonts w:ascii="Times New Roman" w:hAnsi="Times New Roman" w:cs="Times New Roman"/>
          <w:sz w:val="24"/>
          <w:szCs w:val="24"/>
        </w:rPr>
        <w:t>’</w:t>
      </w:r>
      <w:r w:rsidRPr="005842AA">
        <w:rPr>
          <w:rFonts w:ascii="Times New Roman" w:hAnsi="Times New Roman" w:cs="Times New Roman"/>
          <w:sz w:val="24"/>
          <w:szCs w:val="24"/>
        </w:rPr>
        <w:t xml:space="preserve"> 22 intorno questo | particolare, et per saper risponder occorrendo in | conformità. Gratie etc. | </w:t>
      </w:r>
    </w:p>
    <w:p w14:paraId="607B31B6" w14:textId="77777777" w:rsidR="001F1A77" w:rsidRPr="005842AA" w:rsidRDefault="001F1A7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</w:p>
    <w:p w14:paraId="73C79E4C" w14:textId="12EA1A4E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Di Delfsil a</w:t>
      </w:r>
      <w:r w:rsidR="001F1A77" w:rsidRPr="005842AA">
        <w:rPr>
          <w:rFonts w:ascii="Times New Roman" w:hAnsi="Times New Roman" w:cs="Times New Roman"/>
          <w:sz w:val="24"/>
          <w:szCs w:val="24"/>
        </w:rPr>
        <w:t>’</w:t>
      </w:r>
      <w:r w:rsidRPr="005842AA">
        <w:rPr>
          <w:rFonts w:ascii="Times New Roman" w:hAnsi="Times New Roman" w:cs="Times New Roman"/>
          <w:sz w:val="24"/>
          <w:szCs w:val="24"/>
        </w:rPr>
        <w:t xml:space="preserve"> 21 ottobre 1617 |</w:t>
      </w:r>
    </w:p>
    <w:p w14:paraId="4C10AD7D" w14:textId="39FFE386" w:rsidR="00CA5C80" w:rsidRPr="005842AA" w:rsidRDefault="001B572F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d</w:t>
      </w:r>
      <w:r w:rsidR="00CA5C80" w:rsidRPr="005842AA">
        <w:rPr>
          <w:rFonts w:ascii="Times New Roman" w:hAnsi="Times New Roman" w:cs="Times New Roman"/>
          <w:sz w:val="24"/>
          <w:szCs w:val="24"/>
        </w:rPr>
        <w:t>i vostra Serenità |</w:t>
      </w:r>
    </w:p>
    <w:p w14:paraId="36DC7332" w14:textId="28C86692" w:rsidR="00CA5C80" w:rsidRPr="005842AA" w:rsidRDefault="001B572F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h</w:t>
      </w:r>
      <w:r w:rsidR="00CA5C80" w:rsidRPr="005842AA">
        <w:rPr>
          <w:rFonts w:ascii="Times New Roman" w:hAnsi="Times New Roman" w:cs="Times New Roman"/>
          <w:sz w:val="24"/>
          <w:szCs w:val="24"/>
        </w:rPr>
        <w:t xml:space="preserve">umilissimo, et devotissimo servitore | </w:t>
      </w:r>
    </w:p>
    <w:p w14:paraId="423C1663" w14:textId="05D5CC46" w:rsidR="00CA5C80" w:rsidRPr="002E0FE3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2E0FE3">
        <w:rPr>
          <w:rFonts w:ascii="Times New Roman" w:hAnsi="Times New Roman" w:cs="Times New Roman"/>
          <w:sz w:val="24"/>
          <w:szCs w:val="24"/>
          <w:lang w:val="en-US"/>
        </w:rPr>
        <w:t>Christofforo Suriano</w:t>
      </w:r>
      <w:r w:rsidR="001B572F" w:rsidRPr="002E0FE3">
        <w:rPr>
          <w:rFonts w:ascii="Times New Roman" w:hAnsi="Times New Roman" w:cs="Times New Roman"/>
          <w:sz w:val="24"/>
          <w:szCs w:val="24"/>
          <w:lang w:val="en-US"/>
        </w:rPr>
        <w:t xml:space="preserve"> |</w:t>
      </w:r>
    </w:p>
    <w:p w14:paraId="1633A9E9" w14:textId="5329A819" w:rsidR="00CA5C80" w:rsidRPr="002E0FE3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27572164" w14:textId="409435B4" w:rsidR="00D6414B" w:rsidRPr="002E0FE3" w:rsidRDefault="00720AAF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2E0FE3">
        <w:rPr>
          <w:rFonts w:ascii="Times New Roman" w:hAnsi="Times New Roman" w:cs="Times New Roman"/>
          <w:sz w:val="24"/>
          <w:szCs w:val="24"/>
          <w:lang w:val="en-US"/>
        </w:rPr>
        <w:t>/ 57r</w:t>
      </w:r>
      <w:r w:rsidR="00D6414B" w:rsidRPr="002E0FE3">
        <w:rPr>
          <w:rFonts w:ascii="Times New Roman" w:hAnsi="Times New Roman" w:cs="Times New Roman"/>
          <w:sz w:val="24"/>
          <w:szCs w:val="24"/>
          <w:lang w:val="en-US"/>
        </w:rPr>
        <w:t xml:space="preserve"> /</w:t>
      </w:r>
    </w:p>
    <w:p w14:paraId="3B7EBE2F" w14:textId="77777777" w:rsidR="00D6414B" w:rsidRPr="002E0FE3" w:rsidRDefault="00D6414B" w:rsidP="00D6414B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2E0FE3">
        <w:rPr>
          <w:rFonts w:ascii="Times New Roman" w:hAnsi="Times New Roman" w:cs="Times New Roman"/>
          <w:sz w:val="24"/>
          <w:szCs w:val="24"/>
          <w:lang w:val="en-US"/>
        </w:rPr>
        <w:t>Cut page</w:t>
      </w:r>
    </w:p>
    <w:p w14:paraId="302A2733" w14:textId="6266626D" w:rsidR="00E51C23" w:rsidRPr="002E0FE3" w:rsidRDefault="00D6414B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2E0FE3">
        <w:rPr>
          <w:rFonts w:ascii="Times New Roman" w:hAnsi="Times New Roman" w:cs="Times New Roman"/>
          <w:sz w:val="24"/>
          <w:szCs w:val="24"/>
          <w:lang w:val="en-US"/>
        </w:rPr>
        <w:t>/ 57</w:t>
      </w:r>
      <w:r w:rsidR="00720AAF" w:rsidRPr="002E0FE3">
        <w:rPr>
          <w:rFonts w:ascii="Times New Roman" w:hAnsi="Times New Roman" w:cs="Times New Roman"/>
          <w:sz w:val="24"/>
          <w:szCs w:val="24"/>
          <w:lang w:val="en-US"/>
        </w:rPr>
        <w:t>v /</w:t>
      </w:r>
    </w:p>
    <w:p w14:paraId="696C3607" w14:textId="74425642" w:rsidR="00720AAF" w:rsidRPr="002E0FE3" w:rsidRDefault="00D6414B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2E0FE3">
        <w:rPr>
          <w:rFonts w:ascii="Times New Roman" w:hAnsi="Times New Roman" w:cs="Times New Roman"/>
          <w:sz w:val="24"/>
          <w:szCs w:val="24"/>
          <w:lang w:val="en-US"/>
        </w:rPr>
        <w:t>Cut page</w:t>
      </w:r>
    </w:p>
    <w:p w14:paraId="264B91EB" w14:textId="77777777" w:rsidR="00720AAF" w:rsidRPr="002E0FE3" w:rsidRDefault="00720AAF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2920F2D4" w14:textId="77777777" w:rsidR="001B572F" w:rsidRPr="002E0FE3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2E0FE3">
        <w:rPr>
          <w:rFonts w:ascii="Times New Roman" w:hAnsi="Times New Roman" w:cs="Times New Roman"/>
          <w:sz w:val="24"/>
          <w:szCs w:val="24"/>
          <w:lang w:val="en-US"/>
        </w:rPr>
        <w:t xml:space="preserve">/ 58r / </w:t>
      </w:r>
    </w:p>
    <w:p w14:paraId="570A103B" w14:textId="1AA2DF0B" w:rsidR="00CA5C80" w:rsidRPr="002E0FE3" w:rsidRDefault="00D4794F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2E0FE3">
        <w:rPr>
          <w:rFonts w:ascii="Times New Roman" w:hAnsi="Times New Roman" w:cs="Times New Roman"/>
          <w:b/>
          <w:bCs/>
          <w:sz w:val="24"/>
          <w:szCs w:val="24"/>
          <w:lang w:val="en-US"/>
        </w:rPr>
        <w:t>Blank page</w:t>
      </w:r>
    </w:p>
    <w:p w14:paraId="7C3C10BC" w14:textId="77777777" w:rsidR="001B572F" w:rsidRPr="002E0FE3" w:rsidRDefault="001B572F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381D974D" w14:textId="45021713" w:rsidR="00CA5C80" w:rsidRPr="002E0FE3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2E0FE3">
        <w:rPr>
          <w:rFonts w:ascii="Times New Roman" w:hAnsi="Times New Roman" w:cs="Times New Roman"/>
          <w:sz w:val="24"/>
          <w:szCs w:val="24"/>
          <w:lang w:val="en-US"/>
        </w:rPr>
        <w:t>/ 58v /</w:t>
      </w:r>
    </w:p>
    <w:p w14:paraId="62424614" w14:textId="15BA80AC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Al serenissimo principe di Venetia</w:t>
      </w:r>
      <w:r w:rsidR="00D627BA" w:rsidRPr="005842AA">
        <w:rPr>
          <w:rFonts w:ascii="Times New Roman" w:hAnsi="Times New Roman" w:cs="Times New Roman"/>
          <w:sz w:val="24"/>
          <w:szCs w:val="24"/>
        </w:rPr>
        <w:t xml:space="preserve"> |</w:t>
      </w:r>
    </w:p>
    <w:p w14:paraId="238756B1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</w:p>
    <w:p w14:paraId="1A158D95" w14:textId="746AEB86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5842AA">
        <w:rPr>
          <w:rFonts w:ascii="Times New Roman" w:hAnsi="Times New Roman" w:cs="Times New Roman"/>
          <w:i/>
          <w:iCs/>
          <w:sz w:val="24"/>
          <w:szCs w:val="24"/>
        </w:rPr>
        <w:t xml:space="preserve">Sigillo </w:t>
      </w:r>
      <w:r w:rsidR="00B01AE8" w:rsidRPr="005842AA">
        <w:rPr>
          <w:rFonts w:ascii="Times New Roman" w:hAnsi="Times New Roman" w:cs="Times New Roman"/>
          <w:i/>
          <w:iCs/>
          <w:sz w:val="24"/>
          <w:szCs w:val="24"/>
        </w:rPr>
        <w:t>e traccia di sigillo</w:t>
      </w:r>
    </w:p>
    <w:p w14:paraId="7C6FC402" w14:textId="77777777" w:rsidR="00B00FA1" w:rsidRPr="005842AA" w:rsidRDefault="00B00FA1" w:rsidP="001E3CB4">
      <w:pPr>
        <w:pStyle w:val="Testopreformattato"/>
        <w:snapToGrid w:val="0"/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p w14:paraId="47E55955" w14:textId="54B37A72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i/>
          <w:iCs/>
          <w:sz w:val="24"/>
          <w:szCs w:val="24"/>
        </w:rPr>
        <w:t>Regesto antico</w:t>
      </w:r>
    </w:p>
    <w:p w14:paraId="44A0E14E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58vC /</w:t>
      </w:r>
    </w:p>
    <w:p w14:paraId="6AF0357D" w14:textId="1D57A424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21 ottobre 1617 ricevute a</w:t>
      </w:r>
      <w:r w:rsidR="00904A4A" w:rsidRPr="005842AA">
        <w:rPr>
          <w:rFonts w:ascii="Times New Roman" w:hAnsi="Times New Roman" w:cs="Times New Roman"/>
          <w:sz w:val="24"/>
          <w:szCs w:val="24"/>
        </w:rPr>
        <w:t>’</w:t>
      </w:r>
      <w:r w:rsidRPr="005842AA">
        <w:rPr>
          <w:rFonts w:ascii="Times New Roman" w:hAnsi="Times New Roman" w:cs="Times New Roman"/>
          <w:sz w:val="24"/>
          <w:szCs w:val="24"/>
        </w:rPr>
        <w:t xml:space="preserve"> 8 novembre | </w:t>
      </w:r>
    </w:p>
    <w:p w14:paraId="1C40F98B" w14:textId="332D6B6B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Del segretario Suriano | </w:t>
      </w:r>
    </w:p>
    <w:p w14:paraId="707EC1C8" w14:textId="77777777" w:rsidR="00B00FA1" w:rsidRPr="005842AA" w:rsidRDefault="00B00FA1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</w:p>
    <w:p w14:paraId="0F87CE23" w14:textId="046D45D4" w:rsidR="00CA5C80" w:rsidRPr="005842AA" w:rsidRDefault="00C401AE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iCs/>
          <w:sz w:val="24"/>
          <w:szCs w:val="24"/>
        </w:rPr>
        <w:t>L. SS. R.</w:t>
      </w:r>
      <w:r w:rsidR="00A940F8" w:rsidRPr="005842AA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EE0484" w:rsidRPr="005842AA">
        <w:rPr>
          <w:rFonts w:ascii="Times New Roman" w:hAnsi="Times New Roman" w:cs="Times New Roman"/>
          <w:sz w:val="24"/>
          <w:szCs w:val="24"/>
        </w:rPr>
        <w:t>|</w:t>
      </w:r>
    </w:p>
    <w:p w14:paraId="3339D156" w14:textId="4C209207" w:rsidR="00A940F8" w:rsidRPr="005842AA" w:rsidRDefault="00A940F8" w:rsidP="001E3CB4">
      <w:pPr>
        <w:pStyle w:val="Testopreformattato"/>
        <w:snapToGrid w:val="0"/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p w14:paraId="188F02D1" w14:textId="77777777" w:rsidR="00A940F8" w:rsidRPr="005842AA" w:rsidRDefault="00A940F8" w:rsidP="001E3CB4">
      <w:pPr>
        <w:pStyle w:val="Testopreformattato"/>
        <w:snapToGrid w:val="0"/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p w14:paraId="67FBD826" w14:textId="77777777" w:rsidR="00CA5C80" w:rsidRPr="005842AA" w:rsidRDefault="00CA5C80" w:rsidP="001E3CB4">
      <w:pPr>
        <w:pStyle w:val="Testopreformattato"/>
        <w:snapToGrid w:val="0"/>
        <w:jc w:val="center"/>
        <w:rPr>
          <w:rFonts w:ascii="Times New Roman" w:hAnsi="Times New Roman" w:cs="Times New Roman"/>
          <w:iCs/>
          <w:sz w:val="24"/>
          <w:szCs w:val="24"/>
        </w:rPr>
      </w:pPr>
      <w:r w:rsidRPr="005842AA">
        <w:rPr>
          <w:rFonts w:ascii="Times New Roman" w:hAnsi="Times New Roman" w:cs="Times New Roman"/>
          <w:iCs/>
          <w:sz w:val="24"/>
          <w:szCs w:val="24"/>
        </w:rPr>
        <w:t>n. 15</w:t>
      </w:r>
    </w:p>
    <w:p w14:paraId="43A015ED" w14:textId="77777777" w:rsidR="00CA5C80" w:rsidRPr="005842AA" w:rsidRDefault="00CA5C80" w:rsidP="001E3CB4">
      <w:pPr>
        <w:pStyle w:val="Testopreformattato"/>
        <w:snapToGrid w:val="0"/>
        <w:jc w:val="center"/>
        <w:rPr>
          <w:rFonts w:ascii="Times New Roman" w:hAnsi="Times New Roman" w:cs="Times New Roman"/>
          <w:iCs/>
          <w:sz w:val="24"/>
          <w:szCs w:val="24"/>
        </w:rPr>
      </w:pPr>
      <w:r w:rsidRPr="005842AA">
        <w:rPr>
          <w:rFonts w:ascii="Times New Roman" w:hAnsi="Times New Roman" w:cs="Times New Roman"/>
          <w:iCs/>
          <w:sz w:val="24"/>
          <w:szCs w:val="24"/>
        </w:rPr>
        <w:t>Allegato I al n. 14 (cc. 51r-52v)</w:t>
      </w:r>
    </w:p>
    <w:p w14:paraId="6F76030E" w14:textId="77777777" w:rsidR="00CA5C80" w:rsidRPr="005842AA" w:rsidRDefault="00CA5C80" w:rsidP="001E3CB4">
      <w:pPr>
        <w:pStyle w:val="Testopreformattato"/>
        <w:snapToGrid w:val="0"/>
        <w:jc w:val="center"/>
        <w:rPr>
          <w:rFonts w:ascii="Times New Roman" w:hAnsi="Times New Roman" w:cs="Times New Roman"/>
          <w:iCs/>
          <w:sz w:val="24"/>
          <w:szCs w:val="24"/>
        </w:rPr>
      </w:pPr>
    </w:p>
    <w:p w14:paraId="1D6027C0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iCs/>
          <w:sz w:val="24"/>
          <w:szCs w:val="24"/>
        </w:rPr>
      </w:pPr>
      <w:r w:rsidRPr="005842AA">
        <w:rPr>
          <w:rFonts w:ascii="Times New Roman" w:hAnsi="Times New Roman" w:cs="Times New Roman"/>
          <w:iCs/>
          <w:sz w:val="24"/>
          <w:szCs w:val="24"/>
        </w:rPr>
        <w:t>/ 51r /</w:t>
      </w:r>
    </w:p>
    <w:p w14:paraId="0CE1A760" w14:textId="30B00003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iCs/>
          <w:sz w:val="24"/>
          <w:szCs w:val="24"/>
        </w:rPr>
      </w:pPr>
      <w:r w:rsidRPr="005842AA">
        <w:rPr>
          <w:rFonts w:ascii="Times New Roman" w:hAnsi="Times New Roman" w:cs="Times New Roman"/>
          <w:iCs/>
          <w:sz w:val="24"/>
          <w:szCs w:val="24"/>
        </w:rPr>
        <w:t>In lettere dell’Haya de’ 21 ottobre | 1617 |</w:t>
      </w:r>
    </w:p>
    <w:p w14:paraId="6AFD3D0B" w14:textId="77777777" w:rsidR="001B572F" w:rsidRPr="005842AA" w:rsidRDefault="001B572F" w:rsidP="001E3CB4">
      <w:pPr>
        <w:pStyle w:val="Testopreformattato"/>
        <w:snapToGrid w:val="0"/>
        <w:jc w:val="both"/>
        <w:rPr>
          <w:rFonts w:ascii="Times New Roman" w:hAnsi="Times New Roman" w:cs="Times New Roman"/>
          <w:iCs/>
          <w:sz w:val="24"/>
          <w:szCs w:val="24"/>
        </w:rPr>
      </w:pPr>
    </w:p>
    <w:p w14:paraId="47DED14F" w14:textId="3410013E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iCs/>
          <w:sz w:val="24"/>
          <w:szCs w:val="24"/>
        </w:rPr>
      </w:pPr>
      <w:r w:rsidRPr="005842AA">
        <w:rPr>
          <w:rFonts w:ascii="Times New Roman" w:hAnsi="Times New Roman" w:cs="Times New Roman"/>
          <w:iCs/>
          <w:sz w:val="24"/>
          <w:szCs w:val="24"/>
        </w:rPr>
        <w:t xml:space="preserve">Io Georgio Lodovico conte di Levenstein etc. Dovendo ispedirmi di qua con la | levata delli 3 mila fanti, che mi sono messo in obligo per capitulationi contrate con la | serenissima </w:t>
      </w:r>
      <w:r w:rsidR="00272BB0" w:rsidRPr="005842AA">
        <w:rPr>
          <w:rFonts w:ascii="Times New Roman" w:hAnsi="Times New Roman" w:cs="Times New Roman"/>
          <w:iCs/>
          <w:sz w:val="24"/>
          <w:szCs w:val="24"/>
        </w:rPr>
        <w:t>r</w:t>
      </w:r>
      <w:r w:rsidRPr="005842AA">
        <w:rPr>
          <w:rFonts w:ascii="Times New Roman" w:hAnsi="Times New Roman" w:cs="Times New Roman"/>
          <w:iCs/>
          <w:sz w:val="24"/>
          <w:szCs w:val="24"/>
        </w:rPr>
        <w:t xml:space="preserve">epublica di Venetia di condurli a suo servitio et non essendo sufficienti per la | sodisfattione di diverse spese necessariamente fatte da me per essa levata di 27 mila | ducati ricevuti in Amsterdam dal clarissimo signor Christofforo Suriano residente per la | serenissima </w:t>
      </w:r>
      <w:r w:rsidR="00272BB0" w:rsidRPr="005842AA">
        <w:rPr>
          <w:rFonts w:ascii="Times New Roman" w:hAnsi="Times New Roman" w:cs="Times New Roman"/>
          <w:iCs/>
          <w:sz w:val="24"/>
          <w:szCs w:val="24"/>
        </w:rPr>
        <w:t>r</w:t>
      </w:r>
      <w:r w:rsidRPr="005842AA">
        <w:rPr>
          <w:rFonts w:ascii="Times New Roman" w:hAnsi="Times New Roman" w:cs="Times New Roman"/>
          <w:iCs/>
          <w:sz w:val="24"/>
          <w:szCs w:val="24"/>
        </w:rPr>
        <w:t>epublica di Venetia appresso li signori Stati Generali delle Provintie Unite de’ Paesi | Bassi fino a’ 30 luglio passato, come per l’altra</w:t>
      </w:r>
      <w:r w:rsidRPr="005842AA">
        <w:rPr>
          <w:rStyle w:val="FootnoteReference"/>
          <w:rFonts w:ascii="Times New Roman" w:hAnsi="Times New Roman" w:cs="Times New Roman"/>
          <w:iCs/>
          <w:sz w:val="24"/>
          <w:szCs w:val="24"/>
        </w:rPr>
        <w:footnoteReference w:id="131"/>
      </w:r>
      <w:r w:rsidRPr="005842AA">
        <w:rPr>
          <w:rFonts w:ascii="Times New Roman" w:hAnsi="Times New Roman" w:cs="Times New Roman"/>
          <w:iCs/>
          <w:sz w:val="24"/>
          <w:szCs w:val="24"/>
        </w:rPr>
        <w:t xml:space="preserve"> mia quietanza dello stesso giorno | ho fatto instanza ad esso signore perché, havendo di già rasignati li detti 3 mila fanti, et | veduto l’imbarco di essi, che si compiaccia dar ordine perché mi sia contato il | valore delli altri 27 mila ducati, che doverei ricever a Venetia, mi ha detto il clarissimo | signor Christofforo Suriano accordato ciò in questa piazza; onde per le presenti confesso | haver ricevuta </w:t>
      </w:r>
      <w:r w:rsidRPr="005842AA">
        <w:rPr>
          <w:rFonts w:ascii="Times New Roman" w:hAnsi="Times New Roman" w:cs="Times New Roman"/>
          <w:iCs/>
          <w:sz w:val="24"/>
          <w:szCs w:val="24"/>
        </w:rPr>
        <w:lastRenderedPageBreak/>
        <w:t xml:space="preserve">l’intera summa del donativo promessomi nel contrattato, et però con | questo ultimo esborso non pretendo al mio arrivo a Venetia da sua Serenità altro toccante | esso donativo, ch’ella era obligata di farmi alla consegna delli detti 3 mila fanti, anzi | per quelli che mancassero doverò io restar sempre sottoposto all’obligo di rifar sua Serenità | come mi sono constituito nelle sudette capitulationi et sì come per la detta summa di | essi 27 mila ducati non conducendo in ogni caso le detti genti alla serenissima Republica o per | sbandamento di esse, o per altro accidente obligo di tutti li miei beni, mobili, stabili, pre-|senti et futuri et a tal effetto sottoscriverò di mia propria mano, et sigilerò le presenti | con il sigillo della mia casa, così per maggior confermatione, et sotto lo stesso obligo | sottoscriverà anco il signor conte Gio. Casimiro mio fratello per tutta detta summa in solidum | et etian come principale; et per undeci milla ducati nel corpo di detti 27 mila ducati | non conducendo io li detti 3 mila fanti come di sopra. Il signor Alessandro Vandenbergh | mercante d’Amsterdam si obliga in solidum con me, et con mio fratello per la | restitutione di essi undeci milla ducati alla serenissima Republica, o al detto signor Christofforo | Suriano, o ad altri che havesse ordine dalla serenissima Republica, obligando esso signor Alessandro | per osservanza di quanto è detto specificamente la sua persona, e beni, mobili </w:t>
      </w:r>
      <w:r w:rsidR="001B572F" w:rsidRPr="005842AA">
        <w:rPr>
          <w:rFonts w:ascii="Times New Roman" w:hAnsi="Times New Roman" w:cs="Times New Roman"/>
          <w:iCs/>
          <w:sz w:val="24"/>
          <w:szCs w:val="24"/>
        </w:rPr>
        <w:t>|</w:t>
      </w:r>
    </w:p>
    <w:p w14:paraId="4A10AFD2" w14:textId="77777777" w:rsidR="00CA5C80" w:rsidRPr="005842AA" w:rsidRDefault="00CA5C80" w:rsidP="001E3CB4">
      <w:pPr>
        <w:pStyle w:val="Testopreformattato"/>
        <w:tabs>
          <w:tab w:val="left" w:pos="3840"/>
        </w:tabs>
        <w:snapToGrid w:val="0"/>
        <w:jc w:val="both"/>
        <w:rPr>
          <w:rFonts w:ascii="Times New Roman" w:hAnsi="Times New Roman" w:cs="Times New Roman"/>
          <w:iCs/>
          <w:sz w:val="24"/>
          <w:szCs w:val="24"/>
        </w:rPr>
      </w:pPr>
      <w:r w:rsidRPr="005842AA">
        <w:rPr>
          <w:rFonts w:ascii="Times New Roman" w:hAnsi="Times New Roman" w:cs="Times New Roman"/>
          <w:iCs/>
          <w:sz w:val="24"/>
          <w:szCs w:val="24"/>
        </w:rPr>
        <w:t xml:space="preserve">/ 51v / </w:t>
      </w:r>
      <w:r w:rsidRPr="005842AA">
        <w:rPr>
          <w:rFonts w:ascii="Times New Roman" w:hAnsi="Times New Roman" w:cs="Times New Roman"/>
          <w:iCs/>
          <w:sz w:val="24"/>
          <w:szCs w:val="24"/>
        </w:rPr>
        <w:tab/>
      </w:r>
    </w:p>
    <w:p w14:paraId="7D35E93F" w14:textId="11C3F913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iCs/>
          <w:sz w:val="24"/>
          <w:szCs w:val="24"/>
        </w:rPr>
      </w:pPr>
      <w:r w:rsidRPr="005842AA">
        <w:rPr>
          <w:rFonts w:ascii="Times New Roman" w:hAnsi="Times New Roman" w:cs="Times New Roman"/>
          <w:iCs/>
          <w:sz w:val="24"/>
          <w:szCs w:val="24"/>
        </w:rPr>
        <w:t>stabili, presenti et futuri sottomettendosi egli et ognuno di noi per sé stesso ad ogni | foro et giudicio, rinontiando al beneficio della discussione delle leggi dicenti, che | bisogna prima discutir il principale che il pieggio. Inoltre io cedo anco di più | con le presenti al detto clarissimo signor Christofforo Suriano per maggior cautione della serenissima | Republica come a ministro suo tutte le attioni, et ragioni che mi sono riservate contra | li patroni, et compartecipi dei vasselli nei contratti di noleggio fatti in Amsterdam, | et di questa scrittura ne saranno fatte tre alt[re]</w:t>
      </w:r>
      <w:r w:rsidRPr="005842AA">
        <w:rPr>
          <w:rStyle w:val="FootnoteReference"/>
          <w:rFonts w:ascii="Times New Roman" w:hAnsi="Times New Roman" w:cs="Times New Roman"/>
          <w:iCs/>
          <w:sz w:val="24"/>
          <w:szCs w:val="24"/>
        </w:rPr>
        <w:footnoteReference w:id="132"/>
      </w:r>
      <w:r w:rsidRPr="005842AA">
        <w:rPr>
          <w:rFonts w:ascii="Times New Roman" w:hAnsi="Times New Roman" w:cs="Times New Roman"/>
          <w:iCs/>
          <w:sz w:val="24"/>
          <w:szCs w:val="24"/>
        </w:rPr>
        <w:t xml:space="preserve"> copie che tanto valerà l’una | quanto l’altra. | </w:t>
      </w:r>
    </w:p>
    <w:p w14:paraId="26370101" w14:textId="77777777" w:rsidR="001B572F" w:rsidRPr="005842AA" w:rsidRDefault="001B572F" w:rsidP="001E3CB4">
      <w:pPr>
        <w:pStyle w:val="Testopreformattato"/>
        <w:snapToGrid w:val="0"/>
        <w:jc w:val="both"/>
        <w:rPr>
          <w:rFonts w:ascii="Times New Roman" w:hAnsi="Times New Roman" w:cs="Times New Roman"/>
          <w:iCs/>
          <w:sz w:val="24"/>
          <w:szCs w:val="24"/>
        </w:rPr>
      </w:pPr>
    </w:p>
    <w:p w14:paraId="18420D8D" w14:textId="650C6663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iCs/>
          <w:sz w:val="24"/>
          <w:szCs w:val="24"/>
        </w:rPr>
      </w:pPr>
      <w:r w:rsidRPr="005842AA">
        <w:rPr>
          <w:rFonts w:ascii="Times New Roman" w:hAnsi="Times New Roman" w:cs="Times New Roman"/>
          <w:iCs/>
          <w:sz w:val="24"/>
          <w:szCs w:val="24"/>
        </w:rPr>
        <w:t xml:space="preserve">In Delfsil a’ 14 ottobre 1617 | </w:t>
      </w:r>
    </w:p>
    <w:p w14:paraId="390E90D9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iCs/>
          <w:sz w:val="24"/>
          <w:szCs w:val="24"/>
        </w:rPr>
      </w:pPr>
      <w:r w:rsidRPr="005842AA">
        <w:rPr>
          <w:rFonts w:ascii="Times New Roman" w:hAnsi="Times New Roman" w:cs="Times New Roman"/>
          <w:iCs/>
          <w:sz w:val="24"/>
          <w:szCs w:val="24"/>
        </w:rPr>
        <w:t>Io Giorgio Ludovico comte di Lewenstein | affirmo et mi obligo in tutto et per tutto | come di sopra. |</w:t>
      </w:r>
    </w:p>
    <w:p w14:paraId="7ED79844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iCs/>
          <w:sz w:val="24"/>
          <w:szCs w:val="24"/>
        </w:rPr>
      </w:pPr>
      <w:r w:rsidRPr="005842AA">
        <w:rPr>
          <w:rFonts w:ascii="Times New Roman" w:hAnsi="Times New Roman" w:cs="Times New Roman"/>
          <w:iCs/>
          <w:sz w:val="24"/>
          <w:szCs w:val="24"/>
        </w:rPr>
        <w:t>Io Giovani Casimiro comte di Levvenstein etc. affirmo | come pieggio et principale affirmo et mi obligo | in tutto et per tutto come de supra. |</w:t>
      </w:r>
    </w:p>
    <w:p w14:paraId="577E6E28" w14:textId="77777777" w:rsidR="001545DA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iCs/>
          <w:sz w:val="24"/>
          <w:szCs w:val="24"/>
        </w:rPr>
      </w:pPr>
      <w:r w:rsidRPr="005842AA">
        <w:rPr>
          <w:rFonts w:ascii="Times New Roman" w:hAnsi="Times New Roman" w:cs="Times New Roman"/>
          <w:iCs/>
          <w:sz w:val="24"/>
          <w:szCs w:val="24"/>
        </w:rPr>
        <w:t xml:space="preserve">Io Alessandro Vanden Berge mercante d’Amsterdame | affermo et m’obligo in tutto et per tutto per la | summa de undici milla ducati come pieggio | et principale et come di sopra. </w:t>
      </w:r>
      <w:r w:rsidR="00B41429" w:rsidRPr="005842AA">
        <w:rPr>
          <w:rFonts w:ascii="Times New Roman" w:hAnsi="Times New Roman" w:cs="Times New Roman"/>
          <w:iCs/>
          <w:sz w:val="24"/>
          <w:szCs w:val="24"/>
        </w:rPr>
        <w:t>|</w:t>
      </w:r>
    </w:p>
    <w:p w14:paraId="27A004E5" w14:textId="2854C7DA" w:rsidR="00B00FA1" w:rsidRPr="005842AA" w:rsidRDefault="00B00FA1" w:rsidP="001E3CB4">
      <w:pPr>
        <w:pStyle w:val="Testopreformattato"/>
        <w:snapToGrid w:val="0"/>
        <w:jc w:val="both"/>
        <w:rPr>
          <w:rFonts w:ascii="Times New Roman" w:hAnsi="Times New Roman" w:cs="Times New Roman"/>
          <w:i/>
          <w:sz w:val="24"/>
          <w:szCs w:val="24"/>
        </w:rPr>
      </w:pPr>
    </w:p>
    <w:p w14:paraId="2FF954D3" w14:textId="2A85DF42" w:rsidR="00CA5C80" w:rsidRPr="005842AA" w:rsidRDefault="00B41429" w:rsidP="001E3CB4">
      <w:pPr>
        <w:pStyle w:val="Testopreformattato"/>
        <w:snapToGrid w:val="0"/>
        <w:jc w:val="both"/>
        <w:rPr>
          <w:rFonts w:ascii="Times New Roman" w:hAnsi="Times New Roman" w:cs="Times New Roman"/>
          <w:iCs/>
          <w:sz w:val="24"/>
          <w:szCs w:val="24"/>
        </w:rPr>
      </w:pPr>
      <w:r w:rsidRPr="005842AA">
        <w:rPr>
          <w:rFonts w:ascii="Times New Roman" w:hAnsi="Times New Roman" w:cs="Times New Roman"/>
          <w:i/>
          <w:sz w:val="24"/>
          <w:szCs w:val="24"/>
        </w:rPr>
        <w:t>Tracce di s</w:t>
      </w:r>
      <w:r w:rsidR="00CA5C80" w:rsidRPr="005842AA">
        <w:rPr>
          <w:rFonts w:ascii="Times New Roman" w:hAnsi="Times New Roman" w:cs="Times New Roman"/>
          <w:i/>
          <w:sz w:val="24"/>
          <w:szCs w:val="24"/>
        </w:rPr>
        <w:t>igilli</w:t>
      </w:r>
    </w:p>
    <w:p w14:paraId="0B3800B1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iCs/>
          <w:sz w:val="24"/>
          <w:szCs w:val="24"/>
        </w:rPr>
      </w:pPr>
    </w:p>
    <w:p w14:paraId="7260B95A" w14:textId="77777777" w:rsidR="001B572F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iCs/>
          <w:sz w:val="24"/>
          <w:szCs w:val="24"/>
        </w:rPr>
      </w:pPr>
      <w:r w:rsidRPr="005842AA">
        <w:rPr>
          <w:rFonts w:ascii="Times New Roman" w:hAnsi="Times New Roman" w:cs="Times New Roman"/>
          <w:iCs/>
          <w:sz w:val="24"/>
          <w:szCs w:val="24"/>
        </w:rPr>
        <w:t xml:space="preserve">/ 52r / </w:t>
      </w:r>
    </w:p>
    <w:p w14:paraId="7E7F3833" w14:textId="1A209EDB" w:rsidR="00CA5C80" w:rsidRPr="005842AA" w:rsidRDefault="00D4794F" w:rsidP="001E3CB4">
      <w:pPr>
        <w:pStyle w:val="Testopreformattato"/>
        <w:snapToGrid w:val="0"/>
        <w:jc w:val="both"/>
        <w:rPr>
          <w:rFonts w:ascii="Times New Roman" w:hAnsi="Times New Roman" w:cs="Times New Roman"/>
          <w:iCs/>
          <w:sz w:val="24"/>
          <w:szCs w:val="24"/>
        </w:rPr>
      </w:pPr>
      <w:r w:rsidRPr="00D4794F">
        <w:rPr>
          <w:rFonts w:ascii="Times New Roman" w:hAnsi="Times New Roman" w:cs="Times New Roman"/>
          <w:b/>
          <w:bCs/>
          <w:sz w:val="24"/>
          <w:szCs w:val="24"/>
        </w:rPr>
        <w:t>Blank page</w:t>
      </w:r>
      <w:r w:rsidR="00CA5C80" w:rsidRPr="005842AA">
        <w:rPr>
          <w:rFonts w:ascii="Times New Roman" w:hAnsi="Times New Roman" w:cs="Times New Roman"/>
          <w:i/>
          <w:sz w:val="24"/>
          <w:szCs w:val="24"/>
        </w:rPr>
        <w:t xml:space="preserve"> </w:t>
      </w:r>
    </w:p>
    <w:p w14:paraId="1BC5E408" w14:textId="77777777" w:rsidR="001B572F" w:rsidRPr="005842AA" w:rsidRDefault="001B572F" w:rsidP="001E3CB4">
      <w:pPr>
        <w:pStyle w:val="Testopreformattato"/>
        <w:snapToGrid w:val="0"/>
        <w:jc w:val="both"/>
        <w:rPr>
          <w:rFonts w:ascii="Times New Roman" w:hAnsi="Times New Roman" w:cs="Times New Roman"/>
          <w:iCs/>
          <w:sz w:val="24"/>
          <w:szCs w:val="24"/>
        </w:rPr>
      </w:pPr>
    </w:p>
    <w:p w14:paraId="719BFBAE" w14:textId="03B39774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iCs/>
          <w:sz w:val="24"/>
          <w:szCs w:val="24"/>
        </w:rPr>
      </w:pPr>
      <w:r w:rsidRPr="005842AA">
        <w:rPr>
          <w:rFonts w:ascii="Times New Roman" w:hAnsi="Times New Roman" w:cs="Times New Roman"/>
          <w:iCs/>
          <w:sz w:val="24"/>
          <w:szCs w:val="24"/>
        </w:rPr>
        <w:t xml:space="preserve">/ 52vB / </w:t>
      </w:r>
    </w:p>
    <w:p w14:paraId="0813257F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iCs/>
          <w:sz w:val="24"/>
          <w:szCs w:val="24"/>
        </w:rPr>
      </w:pPr>
      <w:r w:rsidRPr="005842AA">
        <w:rPr>
          <w:rFonts w:ascii="Times New Roman" w:hAnsi="Times New Roman" w:cs="Times New Roman"/>
          <w:iCs/>
          <w:sz w:val="24"/>
          <w:szCs w:val="24"/>
        </w:rPr>
        <w:t xml:space="preserve">2 | </w:t>
      </w:r>
    </w:p>
    <w:p w14:paraId="6192202C" w14:textId="5AEC4263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iCs/>
          <w:sz w:val="24"/>
          <w:szCs w:val="24"/>
        </w:rPr>
      </w:pPr>
      <w:r w:rsidRPr="005842AA">
        <w:rPr>
          <w:rFonts w:ascii="Times New Roman" w:hAnsi="Times New Roman" w:cs="Times New Roman"/>
          <w:iCs/>
          <w:sz w:val="24"/>
          <w:szCs w:val="24"/>
        </w:rPr>
        <w:t>Altro resever di 27 mila ducati | fatto dal conte di Levenstein a | Delfsil</w:t>
      </w:r>
      <w:r w:rsidR="00B00FA1" w:rsidRPr="005842AA">
        <w:rPr>
          <w:rFonts w:ascii="Times New Roman" w:hAnsi="Times New Roman" w:cs="Times New Roman"/>
          <w:iCs/>
          <w:sz w:val="24"/>
          <w:szCs w:val="24"/>
        </w:rPr>
        <w:t xml:space="preserve"> |</w:t>
      </w:r>
    </w:p>
    <w:p w14:paraId="3DE92A2D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iCs/>
          <w:sz w:val="24"/>
          <w:szCs w:val="24"/>
        </w:rPr>
      </w:pPr>
    </w:p>
    <w:p w14:paraId="3503D34B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iCs/>
          <w:sz w:val="24"/>
          <w:szCs w:val="24"/>
        </w:rPr>
      </w:pPr>
    </w:p>
    <w:p w14:paraId="6ECDC101" w14:textId="77777777" w:rsidR="00CA5C80" w:rsidRPr="005842AA" w:rsidRDefault="00CA5C80" w:rsidP="001E3CB4">
      <w:pPr>
        <w:pStyle w:val="Testopreformattato"/>
        <w:snapToGrid w:val="0"/>
        <w:jc w:val="center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n. 16</w:t>
      </w:r>
    </w:p>
    <w:p w14:paraId="66723E9E" w14:textId="77777777" w:rsidR="00CA5C80" w:rsidRPr="005842AA" w:rsidRDefault="00CA5C80" w:rsidP="001E3CB4">
      <w:pPr>
        <w:pStyle w:val="Testopreformattato"/>
        <w:snapToGrid w:val="0"/>
        <w:jc w:val="center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Allegato II al n. 14 (cc. 53r-54v)</w:t>
      </w:r>
    </w:p>
    <w:p w14:paraId="47D92BF5" w14:textId="77777777" w:rsidR="00CA5C80" w:rsidRPr="005842AA" w:rsidRDefault="00CA5C80" w:rsidP="001E3CB4">
      <w:pPr>
        <w:pStyle w:val="Testopreformattato"/>
        <w:snapToGrid w:val="0"/>
        <w:jc w:val="center"/>
        <w:rPr>
          <w:rFonts w:ascii="Times New Roman" w:hAnsi="Times New Roman" w:cs="Times New Roman"/>
          <w:sz w:val="24"/>
          <w:szCs w:val="24"/>
        </w:rPr>
      </w:pPr>
    </w:p>
    <w:p w14:paraId="717839CE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/ 53r / </w:t>
      </w:r>
    </w:p>
    <w:p w14:paraId="2C4E91F1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In lettere dall’Haya de’ 21 ottobre | 1617 |</w:t>
      </w:r>
    </w:p>
    <w:p w14:paraId="152BBCA0" w14:textId="77777777" w:rsidR="001B572F" w:rsidRPr="005842AA" w:rsidRDefault="001B572F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</w:p>
    <w:p w14:paraId="5D419900" w14:textId="678779C8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Essendosi il clarissimo signor Christofforo Suriano residente per la serenissima Republica di | Venetia </w:t>
      </w:r>
      <w:r w:rsidRPr="005842AA">
        <w:rPr>
          <w:rFonts w:ascii="Times New Roman" w:hAnsi="Times New Roman" w:cs="Times New Roman"/>
          <w:sz w:val="24"/>
          <w:szCs w:val="24"/>
        </w:rPr>
        <w:lastRenderedPageBreak/>
        <w:t xml:space="preserve">appresso li signori Stati Generali delle Provintie Unite de’ Paesi Bassi | d’ordine della detta serenissima Republica conferito in questa piazza di Delfsil | per veder se la levata fatta dall’illustrissimo signor conte Georgio Lodovico di Levenstein | fosse al perfetto numero delli tre milla fanti che in conformità delle sue | capitulationi si è sua Signoria illustrissima obligata, et s’obliga anco con queste di | condur al servitio d’essa serenissima Republica; detto clarissimo signor Suriano con le pre-|senti confessa haver trovato il regimento d’esso illustrissimo Signor iusta l’obligo | suo formato in tutto di tre milla fanti, il qual numero solo di detti tre | milla fanti esso signor </w:t>
      </w:r>
      <w:r w:rsidR="00062072" w:rsidRPr="005842AA">
        <w:rPr>
          <w:rFonts w:ascii="Times New Roman" w:hAnsi="Times New Roman" w:cs="Times New Roman"/>
          <w:sz w:val="24"/>
          <w:szCs w:val="24"/>
        </w:rPr>
        <w:t>r</w:t>
      </w:r>
      <w:r w:rsidRPr="005842AA">
        <w:rPr>
          <w:rFonts w:ascii="Times New Roman" w:hAnsi="Times New Roman" w:cs="Times New Roman"/>
          <w:sz w:val="24"/>
          <w:szCs w:val="24"/>
        </w:rPr>
        <w:t xml:space="preserve">esidente in conformità del contratto fa buono al | detto signor Conte di che sua Signoria illustrissima resta contenta ancorché, come nei roli siano | molti più, et per tanto delli sopranumerarii risoluto di condurli se ne rimette | alla libera dispositione della serenissima Republica; in confermatione di che | saranno questa et altre tre simili sottoscritte dal detto clarissimo signor Christofforo | Suriano, et dal medesimo illustrissimo signor conte di Levenstein. | </w:t>
      </w:r>
    </w:p>
    <w:p w14:paraId="1697D700" w14:textId="77777777" w:rsidR="001B572F" w:rsidRPr="005842AA" w:rsidRDefault="001B572F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</w:p>
    <w:p w14:paraId="389775A9" w14:textId="5357EDDC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Di Delfsil a’ 21 ottobre 1617 | </w:t>
      </w:r>
    </w:p>
    <w:p w14:paraId="25899403" w14:textId="739DBA9B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Io Christofforo Suriano per la serenissima </w:t>
      </w:r>
      <w:r w:rsidR="00272BB0" w:rsidRPr="005842AA">
        <w:rPr>
          <w:rFonts w:ascii="Times New Roman" w:hAnsi="Times New Roman" w:cs="Times New Roman"/>
          <w:sz w:val="24"/>
          <w:szCs w:val="24"/>
        </w:rPr>
        <w:t>r</w:t>
      </w:r>
      <w:r w:rsidRPr="005842AA">
        <w:rPr>
          <w:rFonts w:ascii="Times New Roman" w:hAnsi="Times New Roman" w:cs="Times New Roman"/>
          <w:sz w:val="24"/>
          <w:szCs w:val="24"/>
        </w:rPr>
        <w:t xml:space="preserve">epublica di Venetia residente | affermo ut supra | </w:t>
      </w:r>
    </w:p>
    <w:p w14:paraId="29FFF2BC" w14:textId="050CC0FA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Io Giorgio Lodovico comte di Lewenstein affirmo ut supra </w:t>
      </w:r>
      <w:r w:rsidR="00B00FA1" w:rsidRPr="005842AA">
        <w:rPr>
          <w:rFonts w:ascii="Times New Roman" w:hAnsi="Times New Roman" w:cs="Times New Roman"/>
          <w:sz w:val="24"/>
          <w:szCs w:val="24"/>
        </w:rPr>
        <w:t>|</w:t>
      </w:r>
    </w:p>
    <w:p w14:paraId="5B0FE040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</w:p>
    <w:p w14:paraId="36A8A9B7" w14:textId="77777777" w:rsidR="000C658F" w:rsidRPr="004A51E1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  <w:lang w:val="nl-BE"/>
        </w:rPr>
      </w:pPr>
      <w:r w:rsidRPr="004A51E1">
        <w:rPr>
          <w:rFonts w:ascii="Times New Roman" w:hAnsi="Times New Roman" w:cs="Times New Roman"/>
          <w:sz w:val="24"/>
          <w:szCs w:val="24"/>
          <w:lang w:val="nl-BE"/>
        </w:rPr>
        <w:t>/ 53v</w:t>
      </w:r>
      <w:r w:rsidR="000C658F" w:rsidRPr="004A51E1">
        <w:rPr>
          <w:rFonts w:ascii="Times New Roman" w:hAnsi="Times New Roman" w:cs="Times New Roman"/>
          <w:sz w:val="24"/>
          <w:szCs w:val="24"/>
          <w:lang w:val="nl-BE"/>
        </w:rPr>
        <w:t xml:space="preserve"> /</w:t>
      </w:r>
    </w:p>
    <w:p w14:paraId="41C66607" w14:textId="77777777" w:rsidR="000C658F" w:rsidRDefault="000C658F" w:rsidP="000C658F">
      <w:pPr>
        <w:rPr>
          <w:rFonts w:ascii="Times New Roman" w:hAnsi="Times New Roman" w:cs="Times New Roman"/>
          <w:b/>
          <w:bCs/>
          <w:lang w:val="nl-BE"/>
        </w:rPr>
      </w:pPr>
      <w:r>
        <w:rPr>
          <w:rFonts w:ascii="Times New Roman" w:hAnsi="Times New Roman" w:cs="Times New Roman"/>
          <w:b/>
          <w:bCs/>
          <w:lang w:val="nl-BE"/>
        </w:rPr>
        <w:t>Blank page</w:t>
      </w:r>
    </w:p>
    <w:p w14:paraId="255D16E3" w14:textId="7C8D3CDB" w:rsidR="001B572F" w:rsidRPr="004A51E1" w:rsidRDefault="000C658F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  <w:lang w:val="nl-BE"/>
        </w:rPr>
      </w:pPr>
      <w:r w:rsidRPr="004A51E1">
        <w:rPr>
          <w:rFonts w:ascii="Times New Roman" w:hAnsi="Times New Roman" w:cs="Times New Roman"/>
          <w:sz w:val="24"/>
          <w:szCs w:val="24"/>
          <w:lang w:val="nl-BE"/>
        </w:rPr>
        <w:t xml:space="preserve">/ </w:t>
      </w:r>
      <w:r w:rsidR="001B572F" w:rsidRPr="004A51E1">
        <w:rPr>
          <w:rFonts w:ascii="Times New Roman" w:hAnsi="Times New Roman" w:cs="Times New Roman"/>
          <w:sz w:val="24"/>
          <w:szCs w:val="24"/>
          <w:lang w:val="nl-BE"/>
        </w:rPr>
        <w:t>54r</w:t>
      </w:r>
      <w:r w:rsidR="00CA5C80" w:rsidRPr="004A51E1">
        <w:rPr>
          <w:rFonts w:ascii="Times New Roman" w:hAnsi="Times New Roman" w:cs="Times New Roman"/>
          <w:sz w:val="24"/>
          <w:szCs w:val="24"/>
          <w:lang w:val="nl-BE"/>
        </w:rPr>
        <w:t xml:space="preserve"> / </w:t>
      </w:r>
    </w:p>
    <w:p w14:paraId="6D86DB92" w14:textId="77777777" w:rsidR="000C658F" w:rsidRDefault="000C658F" w:rsidP="000C658F">
      <w:pPr>
        <w:rPr>
          <w:rFonts w:ascii="Times New Roman" w:hAnsi="Times New Roman" w:cs="Times New Roman"/>
          <w:b/>
          <w:bCs/>
          <w:lang w:val="nl-BE"/>
        </w:rPr>
      </w:pPr>
      <w:r>
        <w:rPr>
          <w:rFonts w:ascii="Times New Roman" w:hAnsi="Times New Roman" w:cs="Times New Roman"/>
          <w:b/>
          <w:bCs/>
          <w:lang w:val="nl-BE"/>
        </w:rPr>
        <w:t>Blank page</w:t>
      </w:r>
    </w:p>
    <w:p w14:paraId="66BED94C" w14:textId="77777777" w:rsidR="00CA5C80" w:rsidRPr="004A51E1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  <w:lang w:val="nl-BE"/>
        </w:rPr>
      </w:pPr>
    </w:p>
    <w:p w14:paraId="42A3160C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/ 54vB / </w:t>
      </w:r>
    </w:p>
    <w:p w14:paraId="0591913F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3 |</w:t>
      </w:r>
    </w:p>
    <w:p w14:paraId="3C7DCAEB" w14:textId="47401B26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Scrittura segnata dal conte | di Levenstei per li 3 mila fanti soli</w:t>
      </w:r>
      <w:r w:rsidR="00B00FA1" w:rsidRPr="005842AA">
        <w:rPr>
          <w:rFonts w:ascii="Times New Roman" w:hAnsi="Times New Roman" w:cs="Times New Roman"/>
          <w:sz w:val="24"/>
          <w:szCs w:val="24"/>
        </w:rPr>
        <w:t xml:space="preserve"> |</w:t>
      </w:r>
    </w:p>
    <w:p w14:paraId="40DE7994" w14:textId="6162DA2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</w:p>
    <w:p w14:paraId="285800EE" w14:textId="77777777" w:rsidR="00A940F8" w:rsidRPr="005842AA" w:rsidRDefault="00A940F8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</w:p>
    <w:p w14:paraId="31EB054C" w14:textId="77777777" w:rsidR="00CA5C80" w:rsidRPr="005842AA" w:rsidRDefault="00CA5C80" w:rsidP="001E3CB4">
      <w:pPr>
        <w:pStyle w:val="Testopreformattato"/>
        <w:snapToGrid w:val="0"/>
        <w:jc w:val="center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n. 17 </w:t>
      </w:r>
    </w:p>
    <w:p w14:paraId="203708FB" w14:textId="77777777" w:rsidR="00CA5C80" w:rsidRPr="005842AA" w:rsidRDefault="00CA5C80" w:rsidP="001E3CB4">
      <w:pPr>
        <w:pStyle w:val="Testopreformattato"/>
        <w:snapToGrid w:val="0"/>
        <w:jc w:val="center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Allegato III al n. 14 (cc. 55r-56v)</w:t>
      </w:r>
    </w:p>
    <w:p w14:paraId="7A604CE3" w14:textId="77777777" w:rsidR="00CA5C80" w:rsidRPr="005842AA" w:rsidRDefault="00CA5C80" w:rsidP="001E3CB4">
      <w:pPr>
        <w:pStyle w:val="Testopreformattato"/>
        <w:snapToGrid w:val="0"/>
        <w:jc w:val="center"/>
        <w:rPr>
          <w:rFonts w:ascii="Times New Roman" w:hAnsi="Times New Roman" w:cs="Times New Roman"/>
          <w:sz w:val="24"/>
          <w:szCs w:val="24"/>
        </w:rPr>
      </w:pPr>
    </w:p>
    <w:p w14:paraId="5B729A26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55r /</w:t>
      </w:r>
    </w:p>
    <w:p w14:paraId="56907D0B" w14:textId="647CB289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In lettere dell’Haya | de’ 21 ottobre 1617 | </w:t>
      </w:r>
    </w:p>
    <w:p w14:paraId="1EDA10EE" w14:textId="77777777" w:rsidR="001B572F" w:rsidRPr="005842AA" w:rsidRDefault="001B572F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</w:p>
    <w:p w14:paraId="0019F5A7" w14:textId="015E5AF3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Io Georgio Lodovico conte di Levenstein etc. confesso per la presente | havver ricevuto il valore di ducati 27 mila contatimi dal signor Gasparo Quingetti | di ordine del clarissimo signor Christofforo Suriano residente per la serenissima Republica di | Venetia appresso li signori Stati Generali delle Provintie Unite de’ Paesi Bassi, et | questi sono per la metà delli 54 mila ducati che la serenissima </w:t>
      </w:r>
      <w:r w:rsidR="00272BB0" w:rsidRPr="005842AA">
        <w:rPr>
          <w:rFonts w:ascii="Times New Roman" w:hAnsi="Times New Roman" w:cs="Times New Roman"/>
          <w:sz w:val="24"/>
          <w:szCs w:val="24"/>
        </w:rPr>
        <w:t>r</w:t>
      </w:r>
      <w:r w:rsidRPr="005842AA">
        <w:rPr>
          <w:rFonts w:ascii="Times New Roman" w:hAnsi="Times New Roman" w:cs="Times New Roman"/>
          <w:sz w:val="24"/>
          <w:szCs w:val="24"/>
        </w:rPr>
        <w:t xml:space="preserve">epublica di Venetia in | conformità delle capitulationi contratate da me con essa, mi doveva dare all’|imbarco di detti 3 mila fanti li quali essendo in obligo di condur al servitio di sua Serenità | confessando con le presenti la ricevuta di essi 27 mila ducati, obligo per l’osservanza | in tutte le parti delle dette mie capitulationi, et in caso che non conducessi ad essa | serenissima Republica li detti 3 mila fanti o per sbandamento di esse, o per altro accidente | per la restitutione di detta summa, tutti li miei beni, mobili, stabili, presenti et | futuri. In fede di che saranno le presenti sottoscritte di mia propria | mano et sigillate col mio proprio sigillo; et di questa saranno fatte doi altre | copie che non valerà una più dell’altra. | </w:t>
      </w:r>
    </w:p>
    <w:p w14:paraId="427ED47D" w14:textId="77777777" w:rsidR="00904A4A" w:rsidRPr="005842AA" w:rsidRDefault="00904A4A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</w:p>
    <w:p w14:paraId="7EF1B54C" w14:textId="1BD3BD19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In Amsterdam a</w:t>
      </w:r>
      <w:r w:rsidR="00904A4A" w:rsidRPr="005842AA">
        <w:rPr>
          <w:rFonts w:ascii="Times New Roman" w:hAnsi="Times New Roman" w:cs="Times New Roman"/>
          <w:sz w:val="24"/>
          <w:szCs w:val="24"/>
        </w:rPr>
        <w:t>’</w:t>
      </w:r>
      <w:r w:rsidRPr="005842AA">
        <w:rPr>
          <w:rFonts w:ascii="Times New Roman" w:hAnsi="Times New Roman" w:cs="Times New Roman"/>
          <w:sz w:val="24"/>
          <w:szCs w:val="24"/>
        </w:rPr>
        <w:t xml:space="preserve"> 30 luglio 1617 | </w:t>
      </w:r>
    </w:p>
    <w:p w14:paraId="54F4D041" w14:textId="77777777" w:rsidR="00F97893" w:rsidRPr="005842AA" w:rsidRDefault="00F97893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</w:p>
    <w:p w14:paraId="19C51634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lastRenderedPageBreak/>
        <w:t>Giogio Ludovico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133"/>
      </w:r>
      <w:r w:rsidRPr="005842AA">
        <w:rPr>
          <w:rFonts w:ascii="Times New Roman" w:hAnsi="Times New Roman" w:cs="Times New Roman"/>
          <w:sz w:val="24"/>
          <w:szCs w:val="24"/>
        </w:rPr>
        <w:t xml:space="preserve"> |</w:t>
      </w:r>
    </w:p>
    <w:p w14:paraId="38F1983E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Comte di Lewenstein | </w:t>
      </w:r>
    </w:p>
    <w:p w14:paraId="276A43B6" w14:textId="4ED28234" w:rsidR="00CA5C80" w:rsidRPr="002E0FE3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  <w:lang w:val="nl-NL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affirmo ut supra. </w:t>
      </w:r>
      <w:r w:rsidR="00B00FA1" w:rsidRPr="002E0FE3">
        <w:rPr>
          <w:rFonts w:ascii="Times New Roman" w:hAnsi="Times New Roman" w:cs="Times New Roman"/>
          <w:sz w:val="24"/>
          <w:szCs w:val="24"/>
          <w:lang w:val="nl-NL"/>
        </w:rPr>
        <w:t xml:space="preserve">| </w:t>
      </w:r>
    </w:p>
    <w:p w14:paraId="7CD9D98E" w14:textId="77777777" w:rsidR="00B00FA1" w:rsidRPr="002E0FE3" w:rsidRDefault="00B00FA1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  <w:lang w:val="nl-NL"/>
        </w:rPr>
      </w:pPr>
    </w:p>
    <w:p w14:paraId="32B47802" w14:textId="77777777" w:rsidR="00CA5C80" w:rsidRPr="002E0FE3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i/>
          <w:iCs/>
          <w:sz w:val="24"/>
          <w:szCs w:val="24"/>
          <w:lang w:val="nl-NL"/>
        </w:rPr>
      </w:pPr>
      <w:r w:rsidRPr="002E0FE3">
        <w:rPr>
          <w:rFonts w:ascii="Times New Roman" w:hAnsi="Times New Roman" w:cs="Times New Roman"/>
          <w:i/>
          <w:iCs/>
          <w:sz w:val="24"/>
          <w:szCs w:val="24"/>
          <w:lang w:val="nl-NL"/>
        </w:rPr>
        <w:t>Sigillo</w:t>
      </w:r>
    </w:p>
    <w:p w14:paraId="506CA4DD" w14:textId="77777777" w:rsidR="00CA5C80" w:rsidRPr="002E0FE3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  <w:lang w:val="nl-NL"/>
        </w:rPr>
      </w:pPr>
    </w:p>
    <w:p w14:paraId="0C9707B5" w14:textId="77777777" w:rsidR="000C658F" w:rsidRPr="002E0FE3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  <w:lang w:val="nl-NL"/>
        </w:rPr>
      </w:pPr>
      <w:r w:rsidRPr="002E0FE3">
        <w:rPr>
          <w:rFonts w:ascii="Times New Roman" w:hAnsi="Times New Roman" w:cs="Times New Roman"/>
          <w:sz w:val="24"/>
          <w:szCs w:val="24"/>
          <w:lang w:val="nl-NL"/>
        </w:rPr>
        <w:t>/ 55v</w:t>
      </w:r>
      <w:r w:rsidR="000C658F" w:rsidRPr="002E0FE3">
        <w:rPr>
          <w:rFonts w:ascii="Times New Roman" w:hAnsi="Times New Roman" w:cs="Times New Roman"/>
          <w:sz w:val="24"/>
          <w:szCs w:val="24"/>
          <w:lang w:val="nl-NL"/>
        </w:rPr>
        <w:t xml:space="preserve"> /</w:t>
      </w:r>
    </w:p>
    <w:p w14:paraId="08734FF3" w14:textId="77777777" w:rsidR="000C658F" w:rsidRPr="002E0FE3" w:rsidRDefault="000C658F" w:rsidP="000C658F">
      <w:pPr>
        <w:rPr>
          <w:rFonts w:ascii="Times New Roman" w:hAnsi="Times New Roman" w:cs="Times New Roman"/>
          <w:b/>
          <w:bCs/>
          <w:lang w:val="nl-NL"/>
        </w:rPr>
      </w:pPr>
      <w:r w:rsidRPr="002E0FE3">
        <w:rPr>
          <w:rFonts w:ascii="Times New Roman" w:hAnsi="Times New Roman" w:cs="Times New Roman"/>
          <w:b/>
          <w:bCs/>
          <w:lang w:val="nl-NL"/>
        </w:rPr>
        <w:t>Blank page</w:t>
      </w:r>
    </w:p>
    <w:p w14:paraId="34509DA1" w14:textId="783980F8" w:rsidR="00720AAF" w:rsidRPr="002E0FE3" w:rsidRDefault="000C658F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  <w:lang w:val="nl-NL"/>
        </w:rPr>
      </w:pPr>
      <w:r w:rsidRPr="002E0FE3">
        <w:rPr>
          <w:rFonts w:ascii="Times New Roman" w:hAnsi="Times New Roman" w:cs="Times New Roman"/>
          <w:sz w:val="24"/>
          <w:szCs w:val="24"/>
          <w:lang w:val="nl-NL"/>
        </w:rPr>
        <w:t xml:space="preserve">/ </w:t>
      </w:r>
      <w:r w:rsidR="00720AAF" w:rsidRPr="002E0FE3">
        <w:rPr>
          <w:rFonts w:ascii="Times New Roman" w:hAnsi="Times New Roman" w:cs="Times New Roman"/>
          <w:sz w:val="24"/>
          <w:szCs w:val="24"/>
          <w:lang w:val="nl-NL"/>
        </w:rPr>
        <w:t>56r</w:t>
      </w:r>
      <w:r w:rsidR="00CA5C80" w:rsidRPr="002E0FE3">
        <w:rPr>
          <w:rFonts w:ascii="Times New Roman" w:hAnsi="Times New Roman" w:cs="Times New Roman"/>
          <w:sz w:val="24"/>
          <w:szCs w:val="24"/>
          <w:lang w:val="nl-NL"/>
        </w:rPr>
        <w:t xml:space="preserve"> / </w:t>
      </w:r>
    </w:p>
    <w:p w14:paraId="7592675F" w14:textId="77777777" w:rsidR="000C658F" w:rsidRPr="002E0FE3" w:rsidRDefault="000C658F" w:rsidP="000C658F">
      <w:pPr>
        <w:rPr>
          <w:rFonts w:ascii="Times New Roman" w:hAnsi="Times New Roman" w:cs="Times New Roman"/>
          <w:b/>
          <w:bCs/>
          <w:lang w:val="nl-NL"/>
        </w:rPr>
      </w:pPr>
      <w:r w:rsidRPr="002E0FE3">
        <w:rPr>
          <w:rFonts w:ascii="Times New Roman" w:hAnsi="Times New Roman" w:cs="Times New Roman"/>
          <w:b/>
          <w:bCs/>
          <w:lang w:val="nl-NL"/>
        </w:rPr>
        <w:t>Blank page</w:t>
      </w:r>
    </w:p>
    <w:p w14:paraId="4F71C708" w14:textId="17530362" w:rsidR="00CA5C80" w:rsidRPr="002E0FE3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  <w:lang w:val="nl-NL"/>
        </w:rPr>
      </w:pPr>
      <w:r w:rsidRPr="002E0FE3">
        <w:rPr>
          <w:rFonts w:ascii="Times New Roman" w:hAnsi="Times New Roman" w:cs="Times New Roman"/>
          <w:sz w:val="24"/>
          <w:szCs w:val="24"/>
          <w:lang w:val="nl-NL"/>
        </w:rPr>
        <w:t xml:space="preserve">/ 56vB / </w:t>
      </w:r>
    </w:p>
    <w:p w14:paraId="34D0A05E" w14:textId="79D7CEB5" w:rsidR="00BF6CB4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1</w:t>
      </w:r>
      <w:r w:rsidR="00BF6CB4" w:rsidRPr="005842AA">
        <w:rPr>
          <w:rFonts w:ascii="Times New Roman" w:hAnsi="Times New Roman" w:cs="Times New Roman"/>
          <w:sz w:val="24"/>
          <w:szCs w:val="24"/>
        </w:rPr>
        <w:t xml:space="preserve"> </w:t>
      </w:r>
      <w:r w:rsidRPr="005842AA">
        <w:rPr>
          <w:rFonts w:ascii="Times New Roman" w:hAnsi="Times New Roman" w:cs="Times New Roman"/>
          <w:sz w:val="24"/>
          <w:szCs w:val="24"/>
        </w:rPr>
        <w:t xml:space="preserve">| </w:t>
      </w:r>
    </w:p>
    <w:p w14:paraId="5AED6A40" w14:textId="1AE02108" w:rsidR="00CA5C80" w:rsidRPr="005842AA" w:rsidRDefault="00CF65E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R</w:t>
      </w:r>
      <w:r w:rsidR="00CA5C80" w:rsidRPr="005842AA">
        <w:rPr>
          <w:rFonts w:ascii="Times New Roman" w:hAnsi="Times New Roman" w:cs="Times New Roman"/>
          <w:sz w:val="24"/>
          <w:szCs w:val="24"/>
        </w:rPr>
        <w:t xml:space="preserve">icever primo de’ 27 mila ducati fatto | dal conte di Levenstein in Amsterdam </w:t>
      </w:r>
      <w:r w:rsidRPr="005842AA">
        <w:rPr>
          <w:rFonts w:ascii="Times New Roman" w:hAnsi="Times New Roman" w:cs="Times New Roman"/>
          <w:sz w:val="24"/>
          <w:szCs w:val="24"/>
        </w:rPr>
        <w:t>|</w:t>
      </w:r>
    </w:p>
    <w:p w14:paraId="1C9EEC1F" w14:textId="77777777" w:rsidR="00A940F8" w:rsidRPr="005842AA" w:rsidRDefault="00A940F8" w:rsidP="001E3CB4">
      <w:pPr>
        <w:pStyle w:val="Testopreformattato"/>
        <w:snapToGrid w:val="0"/>
        <w:jc w:val="center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br w:type="page"/>
      </w:r>
    </w:p>
    <w:p w14:paraId="569A9E93" w14:textId="77777777" w:rsidR="00352B56" w:rsidRDefault="00352B56" w:rsidP="00352B56">
      <w:pPr>
        <w:spacing w:after="0" w:line="240" w:lineRule="auto"/>
        <w:contextualSpacing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lastRenderedPageBreak/>
        <w:t>/START LETTER/</w:t>
      </w:r>
    </w:p>
    <w:p w14:paraId="7E6B8C69" w14:textId="6804D652" w:rsidR="00CA5C80" w:rsidRPr="005842AA" w:rsidRDefault="00CA5C80" w:rsidP="001E3CB4">
      <w:pPr>
        <w:pStyle w:val="Testopreformattato"/>
        <w:snapToGrid w:val="0"/>
        <w:jc w:val="center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n. 18</w:t>
      </w:r>
    </w:p>
    <w:p w14:paraId="7EF696C5" w14:textId="0D36C9B9" w:rsidR="00CA5C80" w:rsidRPr="005842AA" w:rsidRDefault="00CA5C80" w:rsidP="001E3CB4">
      <w:pPr>
        <w:pStyle w:val="Testopreformattato"/>
        <w:snapToGrid w:val="0"/>
        <w:jc w:val="center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27 ottobre 1617, Gr</w:t>
      </w:r>
      <w:r w:rsidR="008F1AC6">
        <w:rPr>
          <w:rFonts w:ascii="Times New Roman" w:hAnsi="Times New Roman" w:cs="Times New Roman"/>
          <w:sz w:val="24"/>
          <w:szCs w:val="24"/>
        </w:rPr>
        <w:t>o</w:t>
      </w:r>
      <w:r w:rsidRPr="005842AA">
        <w:rPr>
          <w:rFonts w:ascii="Times New Roman" w:hAnsi="Times New Roman" w:cs="Times New Roman"/>
          <w:sz w:val="24"/>
          <w:szCs w:val="24"/>
        </w:rPr>
        <w:t>ni</w:t>
      </w:r>
      <w:r w:rsidR="008F1AC6">
        <w:rPr>
          <w:rFonts w:ascii="Times New Roman" w:hAnsi="Times New Roman" w:cs="Times New Roman"/>
          <w:sz w:val="24"/>
          <w:szCs w:val="24"/>
        </w:rPr>
        <w:t>n</w:t>
      </w:r>
      <w:r w:rsidRPr="005842AA">
        <w:rPr>
          <w:rFonts w:ascii="Times New Roman" w:hAnsi="Times New Roman" w:cs="Times New Roman"/>
          <w:sz w:val="24"/>
          <w:szCs w:val="24"/>
        </w:rPr>
        <w:t>gen (cc. 59r-v, 61r-62v, 65r-v)</w:t>
      </w:r>
    </w:p>
    <w:p w14:paraId="550302DE" w14:textId="77777777" w:rsidR="00CA5C80" w:rsidRPr="005842AA" w:rsidRDefault="00CA5C80" w:rsidP="001E3CB4">
      <w:pPr>
        <w:pStyle w:val="Testopreformattato"/>
        <w:snapToGrid w:val="0"/>
        <w:jc w:val="center"/>
        <w:rPr>
          <w:rFonts w:ascii="Times New Roman" w:hAnsi="Times New Roman" w:cs="Times New Roman"/>
          <w:sz w:val="24"/>
          <w:szCs w:val="24"/>
        </w:rPr>
      </w:pPr>
    </w:p>
    <w:p w14:paraId="6F91EFDD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/ 59r / </w:t>
      </w:r>
    </w:p>
    <w:p w14:paraId="4CABDCBB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Prima | </w:t>
      </w:r>
    </w:p>
    <w:p w14:paraId="783FDE0D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br/>
        <w:t xml:space="preserve">Serenissimo Principe | </w:t>
      </w:r>
    </w:p>
    <w:p w14:paraId="5B33A6CE" w14:textId="06487E06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accompagnai domenica passata a nave il signor conte | di Levenstein, ove ha risoluto trattenersi fin tanto, | che ’l tempo fatti buono per la sortita della fiumara | di Emns in mare, che sin qui è stato, et tuttavia | è contrario; ma l’apparenza fa formar giudicio | che al nuovo far della luna, che sarà domenica | sia per soffiar il vento di </w:t>
      </w:r>
      <w:r w:rsidR="0098592E">
        <w:rPr>
          <w:rFonts w:ascii="Times New Roman" w:hAnsi="Times New Roman" w:cs="Times New Roman"/>
          <w:sz w:val="24"/>
          <w:szCs w:val="24"/>
        </w:rPr>
        <w:t>L</w:t>
      </w:r>
      <w:r w:rsidRPr="005842AA">
        <w:rPr>
          <w:rFonts w:ascii="Times New Roman" w:hAnsi="Times New Roman" w:cs="Times New Roman"/>
          <w:sz w:val="24"/>
          <w:szCs w:val="24"/>
        </w:rPr>
        <w:t xml:space="preserve">evante proprio per | far il viaggio verso il distretto. | </w:t>
      </w:r>
    </w:p>
    <w:p w14:paraId="679317AE" w14:textId="535A3572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Mercordì arrivai in questa città essendomi retirato qui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134"/>
      </w:r>
      <w:r w:rsidRPr="005842AA">
        <w:rPr>
          <w:rFonts w:ascii="Times New Roman" w:hAnsi="Times New Roman" w:cs="Times New Roman"/>
          <w:sz w:val="24"/>
          <w:szCs w:val="24"/>
        </w:rPr>
        <w:t xml:space="preserve"> per | rifarmi dal patimento, et divertir il peggio alla | mia salute non havendo in fine potuto scapare | di haver doi, et tre termini di febre, se ben | leggiera con tutto ciò la qualità dell’aria | di quel forte mi haverebbe potuto forse | causar del maggior male; mi trovo ancor | un poco fiaco; ma in stato tale, che spero nel | signor Dio di haver modo di servirla. Qui mi | sono capitati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135"/>
      </w:r>
      <w:r w:rsidRPr="005842AA">
        <w:rPr>
          <w:rFonts w:ascii="Times New Roman" w:hAnsi="Times New Roman" w:cs="Times New Roman"/>
          <w:sz w:val="24"/>
          <w:szCs w:val="24"/>
        </w:rPr>
        <w:t xml:space="preserve"> doi dispacci di vostra Serenità uno de’ | 28 del passato, et l’altro de’ 6 del presente.</w:t>
      </w:r>
      <w:r w:rsidR="001B572F" w:rsidRPr="005842AA">
        <w:rPr>
          <w:rFonts w:ascii="Times New Roman" w:hAnsi="Times New Roman" w:cs="Times New Roman"/>
          <w:sz w:val="24"/>
          <w:szCs w:val="24"/>
        </w:rPr>
        <w:t xml:space="preserve"> |</w:t>
      </w:r>
    </w:p>
    <w:p w14:paraId="11006F2A" w14:textId="4B308C89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59v /</w:t>
      </w:r>
      <w:r w:rsidR="00C458E1" w:rsidRPr="005842A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8B568E3" w14:textId="7DF76D2D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Sopra il primo toccante la diligenza, ch’ella desidera | et commanda, ch’io usi per la sanità affermo sinceramente | alla Serenità vostra, che in quel spatio di tempo, che mi | trattenni domenica in nave con il signor Conte, et nel | dargli le lettere per li signori rettori di Corfù, et altre | lo avvertii in questo proposito di sanità, che era | necessario, che si lasciasse riconoscer dai ministri | publici: perché altrimenti non sarebbe stato accettato | in alcun luoco del Dominio: con tutto ciò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136"/>
      </w:r>
      <w:r w:rsidRPr="005842AA">
        <w:rPr>
          <w:rFonts w:ascii="Times New Roman" w:hAnsi="Times New Roman" w:cs="Times New Roman"/>
          <w:sz w:val="24"/>
          <w:szCs w:val="24"/>
        </w:rPr>
        <w:t xml:space="preserve"> di nuovo | in conformità del commandamento della Serenità vostra | gli ho ispedite mie lettere con uno de’ miei, | facendogli sapere con desterità la publica | intentione. Sarei io stesso andato ma trovandomi | sull’ispeditione dell’ordinario per Amsterdam | ho stimato a proposito non perderla, et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137"/>
      </w:r>
      <w:r w:rsidRPr="005842AA">
        <w:rPr>
          <w:rFonts w:ascii="Times New Roman" w:hAnsi="Times New Roman" w:cs="Times New Roman"/>
          <w:sz w:val="24"/>
          <w:szCs w:val="24"/>
        </w:rPr>
        <w:t xml:space="preserve"> non incontrar | quello, che haveranno incontrato le mie lettere de</w:t>
      </w:r>
      <w:r w:rsidR="00022BA5" w:rsidRPr="005842AA">
        <w:rPr>
          <w:rFonts w:ascii="Times New Roman" w:hAnsi="Times New Roman" w:cs="Times New Roman"/>
          <w:sz w:val="24"/>
          <w:szCs w:val="24"/>
        </w:rPr>
        <w:t>’</w:t>
      </w:r>
      <w:r w:rsidRPr="005842AA">
        <w:rPr>
          <w:rFonts w:ascii="Times New Roman" w:hAnsi="Times New Roman" w:cs="Times New Roman"/>
          <w:sz w:val="24"/>
          <w:szCs w:val="24"/>
        </w:rPr>
        <w:t xml:space="preserve"> | 6 dello stante, che sono andate in Anversa fuori | di tempo dell’ordinario, talché non saranno arriva-|te, che un dispaccio doppo. Se ’l tempo servirà</w:t>
      </w:r>
      <w:r w:rsidR="001B572F" w:rsidRPr="005842AA">
        <w:rPr>
          <w:rFonts w:ascii="Times New Roman" w:hAnsi="Times New Roman" w:cs="Times New Roman"/>
          <w:sz w:val="24"/>
          <w:szCs w:val="24"/>
        </w:rPr>
        <w:t xml:space="preserve"> |</w:t>
      </w:r>
    </w:p>
    <w:p w14:paraId="4285A302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/ 61r / </w:t>
      </w:r>
    </w:p>
    <w:p w14:paraId="1BCB55B3" w14:textId="235FF6CA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anderò anc’io a replicargli il medesimo, se ben mi | prometto, che non sarà necessario, poiché mi disse, che | non haverebbe mancato di ridursi a Corfù per rifarsi | egli con le sue genti dal patimento del mare; ma per | quanto ho potuto penetrare lo farà anco volentieri | perché si prometterà di dover cominciar allhora | la mesata fondato forse sopra il sesto capitolo della | sua capitulatione. |</w:t>
      </w:r>
    </w:p>
    <w:p w14:paraId="62A382ED" w14:textId="2BD50588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Mandai la passata settimana all’illustrissimo signor </w:t>
      </w:r>
      <w:r w:rsidR="005334EF" w:rsidRPr="005842AA">
        <w:rPr>
          <w:rFonts w:ascii="Times New Roman" w:hAnsi="Times New Roman" w:cs="Times New Roman"/>
          <w:sz w:val="24"/>
          <w:szCs w:val="24"/>
        </w:rPr>
        <w:t>s</w:t>
      </w:r>
      <w:r w:rsidRPr="005842AA">
        <w:rPr>
          <w:rFonts w:ascii="Times New Roman" w:hAnsi="Times New Roman" w:cs="Times New Roman"/>
          <w:sz w:val="24"/>
          <w:szCs w:val="24"/>
        </w:rPr>
        <w:t>avio di Terra</w:t>
      </w:r>
      <w:r w:rsidR="00B625D6" w:rsidRPr="005842AA">
        <w:rPr>
          <w:rFonts w:ascii="Times New Roman" w:hAnsi="Times New Roman" w:cs="Times New Roman"/>
          <w:sz w:val="24"/>
          <w:szCs w:val="24"/>
        </w:rPr>
        <w:t>-</w:t>
      </w:r>
      <w:r w:rsidRPr="005842AA">
        <w:rPr>
          <w:rFonts w:ascii="Times New Roman" w:hAnsi="Times New Roman" w:cs="Times New Roman"/>
          <w:sz w:val="24"/>
          <w:szCs w:val="24"/>
        </w:rPr>
        <w:t>|</w:t>
      </w:r>
      <w:r w:rsidR="00B625D6" w:rsidRPr="005842AA">
        <w:rPr>
          <w:rFonts w:ascii="Times New Roman" w:hAnsi="Times New Roman" w:cs="Times New Roman"/>
          <w:sz w:val="24"/>
          <w:szCs w:val="24"/>
        </w:rPr>
        <w:t>f</w:t>
      </w:r>
      <w:r w:rsidRPr="005842AA">
        <w:rPr>
          <w:rFonts w:ascii="Times New Roman" w:hAnsi="Times New Roman" w:cs="Times New Roman"/>
          <w:sz w:val="24"/>
          <w:szCs w:val="24"/>
        </w:rPr>
        <w:t>erma alla scrittura li roli delle compagnie | Il salice, ch’è quello ch’io ho ispedito al signor Conte | ha carica di portarmi il numero dei marinari | et la settimana ventura manderò con l’ordinario | questo, et tutto quel più, che veggo esser deside-|rato dall’Eccellenze vostre et dalli illustrissimi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138"/>
      </w:r>
      <w:r w:rsidRPr="005842AA">
        <w:rPr>
          <w:rFonts w:ascii="Times New Roman" w:hAnsi="Times New Roman" w:cs="Times New Roman"/>
          <w:sz w:val="24"/>
          <w:szCs w:val="24"/>
        </w:rPr>
        <w:t xml:space="preserve"> signori sopraprovetitori | et procuratori alla sanità a quali do particolar conto | di quanto vi è nella materia di sanità. | </w:t>
      </w:r>
    </w:p>
    <w:p w14:paraId="35E2A234" w14:textId="1824559B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Havendo havuta qualche isperienza l’anno | passato della dilatione di questi imbarchi </w:t>
      </w:r>
      <w:r w:rsidR="001B572F" w:rsidRPr="005842AA">
        <w:rPr>
          <w:rFonts w:ascii="Times New Roman" w:hAnsi="Times New Roman" w:cs="Times New Roman"/>
          <w:sz w:val="24"/>
          <w:szCs w:val="24"/>
        </w:rPr>
        <w:t>|</w:t>
      </w:r>
    </w:p>
    <w:p w14:paraId="52757224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/ 61v / </w:t>
      </w:r>
    </w:p>
    <w:p w14:paraId="7EA8B354" w14:textId="44F4D155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et havendo veduto caminar questo con tanta, et sì | gran lentezza, et cavando esservi molti più debiti, | et intrichi di quello che mi veniva espresso stimai | bene per sicurezza del denaro publico farmi far | </w:t>
      </w:r>
      <w:r w:rsidRPr="005842AA">
        <w:rPr>
          <w:rFonts w:ascii="Times New Roman" w:hAnsi="Times New Roman" w:cs="Times New Roman"/>
          <w:sz w:val="24"/>
          <w:szCs w:val="24"/>
        </w:rPr>
        <w:lastRenderedPageBreak/>
        <w:t>dal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139"/>
      </w:r>
      <w:r w:rsidRPr="005842AA">
        <w:rPr>
          <w:rFonts w:ascii="Times New Roman" w:hAnsi="Times New Roman" w:cs="Times New Roman"/>
          <w:sz w:val="24"/>
          <w:szCs w:val="24"/>
        </w:rPr>
        <w:t xml:space="preserve"> Vandembergh una scrittura | segnata da lui, la quale tengo appresso di me ad ogni | buon fine, et non ne mandai la settimana | passata la copia: perché era necessario farla autenti-|care, come ho fatto qui, et l’invio colle | presenti. Né la Serenità vostra se havesse accettate | le lettere farà esborsar alcun denaro senza | che prima non le sia presentata una mia lettera | d’avviso in questo particolare, come sentirà anco | esser così espresso nella scrittura. Perché è | necessario, ch’io prima sia certo non solo che ’l Conte | sia partito; et habbi fatto vela in mare, | ma che sia stato sodisfatto et qui intorno | et altrove a’ suoi debiti. Io mi trovo tormen-|tato nell’animo con questo benedetto negotio </w:t>
      </w:r>
      <w:r w:rsidR="001B572F" w:rsidRPr="005842AA">
        <w:rPr>
          <w:rFonts w:ascii="Times New Roman" w:hAnsi="Times New Roman" w:cs="Times New Roman"/>
          <w:sz w:val="24"/>
          <w:szCs w:val="24"/>
        </w:rPr>
        <w:t>|</w:t>
      </w:r>
    </w:p>
    <w:p w14:paraId="28F49F12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62r /</w:t>
      </w:r>
    </w:p>
    <w:p w14:paraId="4B872B43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et maggiormente perché non so qual sodisfattione | ne possi ricever. Vostra Serenità Dio sa il zelo, che ho | del publico servitio, et come mi sia a cuore la | publica riputatione. Gratie etc. |</w:t>
      </w:r>
    </w:p>
    <w:p w14:paraId="1B938C3F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</w:p>
    <w:p w14:paraId="06781DBD" w14:textId="2641F2B2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Di Grunighen a’ 27 ottobre 1617 | </w:t>
      </w:r>
    </w:p>
    <w:p w14:paraId="7486A408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di vostra Serenità | </w:t>
      </w:r>
    </w:p>
    <w:p w14:paraId="6C4FB4E6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humilissimo, et devotissimo servitore | </w:t>
      </w:r>
    </w:p>
    <w:p w14:paraId="48DBCE45" w14:textId="11065DFA" w:rsidR="00CA5C80" w:rsidRPr="004A51E1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  <w:lang w:val="fr-FR"/>
        </w:rPr>
      </w:pPr>
      <w:r w:rsidRPr="004A51E1">
        <w:rPr>
          <w:rFonts w:ascii="Times New Roman" w:hAnsi="Times New Roman" w:cs="Times New Roman"/>
          <w:sz w:val="24"/>
          <w:szCs w:val="24"/>
          <w:lang w:val="fr-FR"/>
        </w:rPr>
        <w:t>Christofforo Suriano</w:t>
      </w:r>
      <w:r w:rsidR="001B572F" w:rsidRPr="004A51E1">
        <w:rPr>
          <w:rFonts w:ascii="Times New Roman" w:hAnsi="Times New Roman" w:cs="Times New Roman"/>
          <w:sz w:val="24"/>
          <w:szCs w:val="24"/>
          <w:lang w:val="fr-FR"/>
        </w:rPr>
        <w:t xml:space="preserve"> |</w:t>
      </w:r>
    </w:p>
    <w:p w14:paraId="33850A81" w14:textId="77777777" w:rsidR="00CA5C80" w:rsidRPr="004A51E1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  <w:lang w:val="fr-FR"/>
        </w:rPr>
      </w:pPr>
    </w:p>
    <w:p w14:paraId="11F0BDC0" w14:textId="77777777" w:rsidR="00CA5C80" w:rsidRPr="004A51E1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  <w:lang w:val="fr-FR"/>
        </w:rPr>
      </w:pPr>
      <w:r w:rsidRPr="004A51E1">
        <w:rPr>
          <w:rFonts w:ascii="Times New Roman" w:hAnsi="Times New Roman" w:cs="Times New Roman"/>
          <w:sz w:val="24"/>
          <w:szCs w:val="24"/>
          <w:lang w:val="fr-FR"/>
        </w:rPr>
        <w:t xml:space="preserve">/ 62v / </w:t>
      </w:r>
    </w:p>
    <w:p w14:paraId="5BAC1BC8" w14:textId="3891732E" w:rsidR="00CA5C80" w:rsidRPr="004A51E1" w:rsidRDefault="00D4794F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  <w:lang w:val="fr-FR"/>
        </w:rPr>
      </w:pPr>
      <w:r w:rsidRPr="004A51E1">
        <w:rPr>
          <w:rFonts w:ascii="Times New Roman" w:hAnsi="Times New Roman" w:cs="Times New Roman"/>
          <w:b/>
          <w:bCs/>
          <w:sz w:val="24"/>
          <w:szCs w:val="24"/>
          <w:lang w:val="fr-FR"/>
        </w:rPr>
        <w:t>Blank page</w:t>
      </w:r>
    </w:p>
    <w:p w14:paraId="74B2A7DC" w14:textId="77777777" w:rsidR="00CA5C80" w:rsidRPr="004A51E1" w:rsidRDefault="00CA5C80" w:rsidP="001E3CB4">
      <w:pPr>
        <w:pStyle w:val="Testopreformattato"/>
        <w:tabs>
          <w:tab w:val="left" w:pos="1143"/>
        </w:tabs>
        <w:snapToGrid w:val="0"/>
        <w:jc w:val="both"/>
        <w:rPr>
          <w:rFonts w:ascii="Times New Roman" w:hAnsi="Times New Roman" w:cs="Times New Roman"/>
          <w:sz w:val="24"/>
          <w:szCs w:val="24"/>
          <w:lang w:val="fr-FR"/>
        </w:rPr>
      </w:pPr>
    </w:p>
    <w:p w14:paraId="04DEABD2" w14:textId="77777777" w:rsidR="00CA5C80" w:rsidRPr="004A51E1" w:rsidRDefault="00CA5C80" w:rsidP="001E3CB4">
      <w:pPr>
        <w:pStyle w:val="Testopreformattato"/>
        <w:tabs>
          <w:tab w:val="left" w:pos="1143"/>
        </w:tabs>
        <w:snapToGrid w:val="0"/>
        <w:jc w:val="both"/>
        <w:rPr>
          <w:rFonts w:ascii="Times New Roman" w:hAnsi="Times New Roman" w:cs="Times New Roman"/>
          <w:sz w:val="24"/>
          <w:szCs w:val="24"/>
          <w:lang w:val="fr-FR"/>
        </w:rPr>
      </w:pPr>
      <w:r w:rsidRPr="004A51E1">
        <w:rPr>
          <w:rFonts w:ascii="Times New Roman" w:hAnsi="Times New Roman" w:cs="Times New Roman"/>
          <w:sz w:val="24"/>
          <w:szCs w:val="24"/>
          <w:lang w:val="fr-FR"/>
        </w:rPr>
        <w:t xml:space="preserve">/ 65r / </w:t>
      </w:r>
    </w:p>
    <w:p w14:paraId="6D72455E" w14:textId="791ABE33" w:rsidR="00CA5C80" w:rsidRPr="005842AA" w:rsidRDefault="00D4794F" w:rsidP="001E3CB4">
      <w:pPr>
        <w:pStyle w:val="Testopreformattato"/>
        <w:tabs>
          <w:tab w:val="left" w:pos="1143"/>
        </w:tabs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D4794F">
        <w:rPr>
          <w:rFonts w:ascii="Times New Roman" w:hAnsi="Times New Roman" w:cs="Times New Roman"/>
          <w:b/>
          <w:bCs/>
          <w:sz w:val="24"/>
          <w:szCs w:val="24"/>
        </w:rPr>
        <w:t>Blank page</w:t>
      </w:r>
      <w:r w:rsidR="00CA5C80" w:rsidRPr="005842A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3DC1C30" w14:textId="77777777" w:rsidR="00CA5C80" w:rsidRPr="005842AA" w:rsidRDefault="00CA5C80" w:rsidP="001E3CB4">
      <w:pPr>
        <w:pStyle w:val="Testopreformattato"/>
        <w:tabs>
          <w:tab w:val="left" w:pos="1143"/>
        </w:tabs>
        <w:snapToGrid w:val="0"/>
        <w:jc w:val="both"/>
        <w:rPr>
          <w:rFonts w:ascii="Times New Roman" w:hAnsi="Times New Roman" w:cs="Times New Roman"/>
          <w:sz w:val="24"/>
          <w:szCs w:val="24"/>
        </w:rPr>
      </w:pPr>
    </w:p>
    <w:p w14:paraId="3E322CC9" w14:textId="77777777" w:rsidR="00CA5C80" w:rsidRPr="005842AA" w:rsidRDefault="00CA5C80" w:rsidP="001E3CB4">
      <w:pPr>
        <w:pStyle w:val="Testopreformattato"/>
        <w:tabs>
          <w:tab w:val="left" w:pos="1143"/>
        </w:tabs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65v /</w:t>
      </w:r>
    </w:p>
    <w:p w14:paraId="25ED0293" w14:textId="77777777" w:rsidR="00CA5C80" w:rsidRPr="005842AA" w:rsidRDefault="00CA5C80" w:rsidP="001E3CB4">
      <w:pPr>
        <w:pStyle w:val="Testopreformattato"/>
        <w:tabs>
          <w:tab w:val="left" w:pos="1143"/>
        </w:tabs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Al serenissimo principe di Venetia |</w:t>
      </w:r>
    </w:p>
    <w:p w14:paraId="108875EE" w14:textId="4B086AA9" w:rsidR="00CA5C80" w:rsidRPr="005842AA" w:rsidRDefault="00BA5F64" w:rsidP="001E3CB4">
      <w:pPr>
        <w:pStyle w:val="Testopreformattato"/>
        <w:tabs>
          <w:tab w:val="left" w:pos="1143"/>
        </w:tabs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p</w:t>
      </w:r>
      <w:r w:rsidR="00CA5C80" w:rsidRPr="005842AA">
        <w:rPr>
          <w:rFonts w:ascii="Times New Roman" w:hAnsi="Times New Roman" w:cs="Times New Roman"/>
          <w:sz w:val="24"/>
          <w:szCs w:val="24"/>
        </w:rPr>
        <w:t>rima |</w:t>
      </w:r>
    </w:p>
    <w:p w14:paraId="5E20EB99" w14:textId="77777777" w:rsidR="00CA5C80" w:rsidRPr="005842AA" w:rsidRDefault="00CA5C80" w:rsidP="001E3CB4">
      <w:pPr>
        <w:pStyle w:val="Testopreformattato"/>
        <w:tabs>
          <w:tab w:val="left" w:pos="1143"/>
        </w:tabs>
        <w:snapToGrid w:val="0"/>
        <w:jc w:val="both"/>
        <w:rPr>
          <w:rFonts w:ascii="Times New Roman" w:hAnsi="Times New Roman" w:cs="Times New Roman"/>
          <w:sz w:val="24"/>
          <w:szCs w:val="24"/>
        </w:rPr>
      </w:pPr>
    </w:p>
    <w:p w14:paraId="2FFB3901" w14:textId="0485096D" w:rsidR="00CA5C80" w:rsidRPr="005842AA" w:rsidRDefault="00CA5C80" w:rsidP="001E3CB4">
      <w:pPr>
        <w:pStyle w:val="Testopreformattato"/>
        <w:tabs>
          <w:tab w:val="left" w:pos="1143"/>
        </w:tabs>
        <w:snapToGrid w:val="0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5842AA">
        <w:rPr>
          <w:rFonts w:ascii="Times New Roman" w:hAnsi="Times New Roman" w:cs="Times New Roman"/>
          <w:i/>
          <w:iCs/>
          <w:sz w:val="24"/>
          <w:szCs w:val="24"/>
        </w:rPr>
        <w:t>Tracc</w:t>
      </w:r>
      <w:r w:rsidR="001E3CB4">
        <w:rPr>
          <w:rFonts w:ascii="Times New Roman" w:hAnsi="Times New Roman" w:cs="Times New Roman"/>
          <w:i/>
          <w:iCs/>
          <w:sz w:val="24"/>
          <w:szCs w:val="24"/>
        </w:rPr>
        <w:t>e</w:t>
      </w:r>
      <w:r w:rsidRPr="005842AA">
        <w:rPr>
          <w:rFonts w:ascii="Times New Roman" w:hAnsi="Times New Roman" w:cs="Times New Roman"/>
          <w:i/>
          <w:iCs/>
          <w:sz w:val="24"/>
          <w:szCs w:val="24"/>
        </w:rPr>
        <w:t xml:space="preserve"> di sigill</w:t>
      </w:r>
      <w:r w:rsidR="00B01AE8" w:rsidRPr="005842AA">
        <w:rPr>
          <w:rFonts w:ascii="Times New Roman" w:hAnsi="Times New Roman" w:cs="Times New Roman"/>
          <w:i/>
          <w:iCs/>
          <w:sz w:val="24"/>
          <w:szCs w:val="24"/>
        </w:rPr>
        <w:t>i</w:t>
      </w:r>
      <w:r w:rsidRPr="005842AA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</w:p>
    <w:p w14:paraId="53C6AED5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p w14:paraId="082E088F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i/>
          <w:iCs/>
          <w:sz w:val="24"/>
          <w:szCs w:val="24"/>
        </w:rPr>
        <w:t>Regesto antico</w:t>
      </w:r>
    </w:p>
    <w:p w14:paraId="690B0DFE" w14:textId="77777777" w:rsidR="00CA5C80" w:rsidRPr="005842AA" w:rsidRDefault="00CA5C80" w:rsidP="001E3CB4">
      <w:pPr>
        <w:pStyle w:val="Testopreformattato"/>
        <w:tabs>
          <w:tab w:val="left" w:pos="1143"/>
        </w:tabs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/ 65vC / </w:t>
      </w:r>
    </w:p>
    <w:p w14:paraId="6824C461" w14:textId="4C76213C" w:rsidR="00CA5C80" w:rsidRPr="005842AA" w:rsidRDefault="00CA5C80" w:rsidP="001E3CB4">
      <w:pPr>
        <w:pStyle w:val="Testopreformattato"/>
        <w:tabs>
          <w:tab w:val="left" w:pos="1143"/>
        </w:tabs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27 ottobre 1617 ricevute a</w:t>
      </w:r>
      <w:r w:rsidR="001F1A77" w:rsidRPr="005842AA">
        <w:rPr>
          <w:rFonts w:ascii="Times New Roman" w:hAnsi="Times New Roman" w:cs="Times New Roman"/>
          <w:sz w:val="24"/>
          <w:szCs w:val="24"/>
        </w:rPr>
        <w:t>’</w:t>
      </w:r>
      <w:r w:rsidRPr="005842AA">
        <w:rPr>
          <w:rFonts w:ascii="Times New Roman" w:hAnsi="Times New Roman" w:cs="Times New Roman"/>
          <w:sz w:val="24"/>
          <w:szCs w:val="24"/>
        </w:rPr>
        <w:t xml:space="preserve"> 15 novembre | </w:t>
      </w:r>
    </w:p>
    <w:p w14:paraId="658EA7C9" w14:textId="77777777" w:rsidR="00CA5C80" w:rsidRPr="005842AA" w:rsidRDefault="00CA5C80" w:rsidP="001E3CB4">
      <w:pPr>
        <w:pStyle w:val="Testopreformattato"/>
        <w:tabs>
          <w:tab w:val="left" w:pos="1143"/>
        </w:tabs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Di Grunighen secretar Suriano | </w:t>
      </w:r>
    </w:p>
    <w:p w14:paraId="2CC7AF19" w14:textId="77777777" w:rsidR="00CA5C80" w:rsidRPr="005842AA" w:rsidRDefault="00CA5C80" w:rsidP="001E3CB4">
      <w:pPr>
        <w:pStyle w:val="Testopreformattato"/>
        <w:tabs>
          <w:tab w:val="left" w:pos="1143"/>
        </w:tabs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Prima |</w:t>
      </w:r>
    </w:p>
    <w:p w14:paraId="03952D33" w14:textId="77777777" w:rsidR="00CA5C80" w:rsidRPr="005842AA" w:rsidRDefault="00CA5C80" w:rsidP="001E3CB4">
      <w:pPr>
        <w:pStyle w:val="Testopreformattato"/>
        <w:tabs>
          <w:tab w:val="left" w:pos="1143"/>
        </w:tabs>
        <w:snapToGrid w:val="0"/>
        <w:jc w:val="both"/>
        <w:rPr>
          <w:rFonts w:ascii="Times New Roman" w:hAnsi="Times New Roman" w:cs="Times New Roman"/>
          <w:sz w:val="24"/>
          <w:szCs w:val="24"/>
        </w:rPr>
      </w:pPr>
    </w:p>
    <w:p w14:paraId="0CF3AC36" w14:textId="7FBA491B" w:rsidR="00CA5C80" w:rsidRPr="005842AA" w:rsidRDefault="00CA5C80" w:rsidP="001E3CB4">
      <w:pPr>
        <w:pStyle w:val="Testopreformattato"/>
        <w:tabs>
          <w:tab w:val="left" w:pos="1143"/>
        </w:tabs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L. SS. R.</w:t>
      </w:r>
      <w:r w:rsidR="00CF65E0" w:rsidRPr="005842AA">
        <w:rPr>
          <w:rFonts w:ascii="Times New Roman" w:hAnsi="Times New Roman" w:cs="Times New Roman"/>
          <w:sz w:val="24"/>
          <w:szCs w:val="24"/>
        </w:rPr>
        <w:t xml:space="preserve"> |</w:t>
      </w:r>
    </w:p>
    <w:p w14:paraId="7B224D4F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</w:p>
    <w:p w14:paraId="6DFCCAA7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</w:p>
    <w:p w14:paraId="15F76BB8" w14:textId="0F794C45" w:rsidR="00CA5C80" w:rsidRPr="005842AA" w:rsidRDefault="006E021B" w:rsidP="001E3CB4">
      <w:pPr>
        <w:pStyle w:val="Testopreformattato"/>
        <w:snapToGrid w:val="0"/>
        <w:jc w:val="center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n. 19</w:t>
      </w:r>
      <w:r w:rsidR="00CA5C80" w:rsidRPr="005842A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FEC3FD8" w14:textId="1CF0A0A0" w:rsidR="00CA5C80" w:rsidRPr="005842AA" w:rsidRDefault="00CA5C80" w:rsidP="001E3CB4">
      <w:pPr>
        <w:pStyle w:val="Testopreformattato"/>
        <w:snapToGrid w:val="0"/>
        <w:jc w:val="center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Allegato I al n. 18 (c. 60r-v)</w:t>
      </w:r>
    </w:p>
    <w:p w14:paraId="355A1EAE" w14:textId="77777777" w:rsidR="00CA5C80" w:rsidRPr="005842AA" w:rsidRDefault="00CA5C80" w:rsidP="001E3CB4">
      <w:pPr>
        <w:pStyle w:val="Testopreformattato"/>
        <w:snapToGrid w:val="0"/>
        <w:jc w:val="center"/>
        <w:rPr>
          <w:rFonts w:ascii="Times New Roman" w:hAnsi="Times New Roman" w:cs="Times New Roman"/>
          <w:sz w:val="24"/>
          <w:szCs w:val="24"/>
        </w:rPr>
      </w:pPr>
    </w:p>
    <w:p w14:paraId="5D57D18D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60r /</w:t>
      </w:r>
    </w:p>
    <w:p w14:paraId="0D0EEDFC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Suplico vostra Signoria eccellentissima di favorir illustre signor conto di | Leewensteyn a trovar la lettera dil clarissimo signor | residente Soriano dalli ultimo novembre 1617. In sirca | et venuta en Jevero. |</w:t>
      </w:r>
    </w:p>
    <w:p w14:paraId="10CC9545" w14:textId="3C4FF47F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Il signor secretario Suriano a connoissaucia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140"/>
      </w:r>
      <w:r w:rsidRPr="005842AA">
        <w:rPr>
          <w:rFonts w:ascii="Times New Roman" w:hAnsi="Times New Roman" w:cs="Times New Roman"/>
          <w:sz w:val="24"/>
          <w:szCs w:val="24"/>
        </w:rPr>
        <w:t xml:space="preserve"> di quella </w:t>
      </w:r>
      <w:r w:rsidR="001B572F" w:rsidRPr="005842AA">
        <w:rPr>
          <w:rFonts w:ascii="Times New Roman" w:hAnsi="Times New Roman" w:cs="Times New Roman"/>
          <w:sz w:val="24"/>
          <w:szCs w:val="24"/>
        </w:rPr>
        <w:t>|</w:t>
      </w:r>
    </w:p>
    <w:p w14:paraId="13873ECD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</w:p>
    <w:p w14:paraId="468103EE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/ 60v / </w:t>
      </w:r>
    </w:p>
    <w:p w14:paraId="5E80A9E9" w14:textId="47FE4F7A" w:rsidR="00CA5C80" w:rsidRPr="005842AA" w:rsidRDefault="00783F39" w:rsidP="001E3CB4">
      <w:pPr>
        <w:pStyle w:val="Testopreformattato"/>
        <w:snapToGrid w:val="0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783F39">
        <w:rPr>
          <w:rFonts w:ascii="Times New Roman" w:hAnsi="Times New Roman" w:cs="Times New Roman"/>
          <w:b/>
          <w:bCs/>
          <w:sz w:val="24"/>
          <w:szCs w:val="24"/>
        </w:rPr>
        <w:t>Blank page</w:t>
      </w:r>
    </w:p>
    <w:p w14:paraId="0903316E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</w:p>
    <w:p w14:paraId="5A8BFE02" w14:textId="77777777" w:rsidR="00CA5C80" w:rsidRPr="005842AA" w:rsidRDefault="00CA5C80" w:rsidP="001E3CB4">
      <w:pPr>
        <w:pStyle w:val="Testopreformattato"/>
        <w:snapToGrid w:val="0"/>
        <w:jc w:val="center"/>
        <w:rPr>
          <w:rFonts w:ascii="Times New Roman" w:hAnsi="Times New Roman" w:cs="Times New Roman"/>
          <w:sz w:val="24"/>
          <w:szCs w:val="24"/>
        </w:rPr>
      </w:pPr>
    </w:p>
    <w:p w14:paraId="479C83A5" w14:textId="77777777" w:rsidR="00CA5C80" w:rsidRPr="005842AA" w:rsidRDefault="00CA5C80" w:rsidP="001E3CB4">
      <w:pPr>
        <w:pStyle w:val="Testopreformattato"/>
        <w:snapToGrid w:val="0"/>
        <w:jc w:val="center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n. 20</w:t>
      </w:r>
    </w:p>
    <w:p w14:paraId="5A732084" w14:textId="6EDC2BFD" w:rsidR="00CA5C80" w:rsidRPr="005842AA" w:rsidRDefault="00CA5C80" w:rsidP="001E3CB4">
      <w:pPr>
        <w:pStyle w:val="Testopreformattato"/>
        <w:snapToGrid w:val="0"/>
        <w:jc w:val="center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Allegato II al n. 18 (cc. 63r-64v)</w:t>
      </w:r>
    </w:p>
    <w:p w14:paraId="0DB33E0D" w14:textId="77777777" w:rsidR="00CA5C80" w:rsidRPr="005842AA" w:rsidRDefault="00CA5C80" w:rsidP="001E3CB4">
      <w:pPr>
        <w:pStyle w:val="Testopreformattato"/>
        <w:snapToGrid w:val="0"/>
        <w:jc w:val="center"/>
        <w:rPr>
          <w:rFonts w:ascii="Times New Roman" w:hAnsi="Times New Roman" w:cs="Times New Roman"/>
          <w:sz w:val="24"/>
          <w:szCs w:val="24"/>
        </w:rPr>
      </w:pPr>
    </w:p>
    <w:p w14:paraId="306020E3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/ 63r / </w:t>
      </w:r>
    </w:p>
    <w:p w14:paraId="72DA65BA" w14:textId="5A451350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In lettere dall’Hayia de’ 27 ottobre 1617 | </w:t>
      </w:r>
    </w:p>
    <w:p w14:paraId="2702C0D3" w14:textId="77777777" w:rsidR="00926C43" w:rsidRPr="005842AA" w:rsidRDefault="00926C43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</w:p>
    <w:p w14:paraId="3F7D726D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Copia | </w:t>
      </w:r>
    </w:p>
    <w:p w14:paraId="4A9BA221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</w:p>
    <w:p w14:paraId="4FA7A05B" w14:textId="2A4EC64E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Io Alessandro Vanden Berch mercante d’Amsterdam | dichiaro et confesso con la presente scrittura havver ricevuto | dal clarissimo signor Christoforo Suriano residente por la serenissima republica | di Venetia appresso li signori Stati Generali delle Provintie Unite | de’ Paesi Bassi doi lettere de cambio por la summa di vinti sette | mille ducati di Venetia l’una di ducati vinticinque milla | pagabile al signor Gratioso del Calice dei quatordeci del presente | et da esser pagata la metà</w:t>
      </w:r>
      <w:r w:rsidR="00C76FA6" w:rsidRPr="005842AA">
        <w:rPr>
          <w:rFonts w:ascii="Times New Roman" w:hAnsi="Times New Roman" w:cs="Times New Roman"/>
          <w:sz w:val="24"/>
          <w:szCs w:val="24"/>
        </w:rPr>
        <w:t xml:space="preserve"> </w:t>
      </w:r>
      <w:r w:rsidRPr="005842AA">
        <w:rPr>
          <w:rFonts w:ascii="Times New Roman" w:hAnsi="Times New Roman" w:cs="Times New Roman"/>
          <w:sz w:val="24"/>
          <w:szCs w:val="24"/>
        </w:rPr>
        <w:t>a</w:t>
      </w:r>
      <w:r w:rsidR="00C76FA6" w:rsidRPr="005842AA">
        <w:rPr>
          <w:rFonts w:ascii="Times New Roman" w:hAnsi="Times New Roman" w:cs="Times New Roman"/>
          <w:sz w:val="24"/>
          <w:szCs w:val="24"/>
        </w:rPr>
        <w:t>’</w:t>
      </w:r>
      <w:r w:rsidRPr="005842AA">
        <w:rPr>
          <w:rFonts w:ascii="Times New Roman" w:hAnsi="Times New Roman" w:cs="Times New Roman"/>
          <w:sz w:val="24"/>
          <w:szCs w:val="24"/>
        </w:rPr>
        <w:t xml:space="preserve"> dieci sette decembre venturo, | et l’altra metà all’ultimo del detto mese, et l’altra lettera | diretta alli signori Giacomo et Tomaso van Castri por la summa | di doi milla ducati simili scritta a</w:t>
      </w:r>
      <w:r w:rsidR="00904A4A" w:rsidRPr="005842AA">
        <w:rPr>
          <w:rFonts w:ascii="Times New Roman" w:hAnsi="Times New Roman" w:cs="Times New Roman"/>
          <w:sz w:val="24"/>
          <w:szCs w:val="24"/>
        </w:rPr>
        <w:t>’</w:t>
      </w:r>
      <w:r w:rsidRPr="005842AA">
        <w:rPr>
          <w:rFonts w:ascii="Times New Roman" w:hAnsi="Times New Roman" w:cs="Times New Roman"/>
          <w:sz w:val="24"/>
          <w:szCs w:val="24"/>
        </w:rPr>
        <w:t xml:space="preserve"> diecisette di questo mese, | et pagabile a’ diecisette decembre prossimo, et queste per la totale | espeditione del signor conte Georgio Lodovico di Levenstein et sodisfattione | di quanto deve, delle quali doi lettere dichiaro et intendo che | ogni accettatione, che facesse fare di esse il serenissimo principe di | Venetia, al quale elle sono dirette, sia nulla et se fosse facto | il loro pagamento li detti signori Calice et van Castri debbano | restituirlo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141"/>
      </w:r>
      <w:r w:rsidRPr="005842AA">
        <w:rPr>
          <w:rFonts w:ascii="Times New Roman" w:hAnsi="Times New Roman" w:cs="Times New Roman"/>
          <w:sz w:val="24"/>
          <w:szCs w:val="24"/>
        </w:rPr>
        <w:t xml:space="preserve"> a sua Serenità intieramente quando però esse lettere di | cambio non siano accompagnate d’una lettera d’aviso del medesimo clarissimo | signor Christofforo Suriano, di haver io del tutto ispedito da quanto | deve qui et altrove, il signor conte Georgio Lodovico di Levenstein, et | che esso signor Conte sia partito da questo luoco di Delfsil, et fiumara | d’Eems, et fatto vela in mare con le navi d’entro le quali sono li | tre milla fanti, che sua Signoria illustrissima ha levati per condurli al servitio | della serenissima </w:t>
      </w:r>
      <w:r w:rsidR="00272BB0" w:rsidRPr="005842AA">
        <w:rPr>
          <w:rFonts w:ascii="Times New Roman" w:hAnsi="Times New Roman" w:cs="Times New Roman"/>
          <w:sz w:val="24"/>
          <w:szCs w:val="24"/>
        </w:rPr>
        <w:t>r</w:t>
      </w:r>
      <w:r w:rsidRPr="005842AA">
        <w:rPr>
          <w:rFonts w:ascii="Times New Roman" w:hAnsi="Times New Roman" w:cs="Times New Roman"/>
          <w:sz w:val="24"/>
          <w:szCs w:val="24"/>
        </w:rPr>
        <w:t>epublica di Venetia per confermatione delle qual tutte | cose sottoscriverò et segnerò le presenti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142"/>
      </w:r>
      <w:r w:rsidRPr="005842AA">
        <w:rPr>
          <w:rFonts w:ascii="Times New Roman" w:hAnsi="Times New Roman" w:cs="Times New Roman"/>
          <w:sz w:val="24"/>
          <w:szCs w:val="24"/>
        </w:rPr>
        <w:t xml:space="preserve"> di mia propria mano </w:t>
      </w:r>
      <w:r w:rsidR="001B572F" w:rsidRPr="005842AA">
        <w:rPr>
          <w:rFonts w:ascii="Times New Roman" w:hAnsi="Times New Roman" w:cs="Times New Roman"/>
          <w:sz w:val="24"/>
          <w:szCs w:val="24"/>
        </w:rPr>
        <w:t>|</w:t>
      </w:r>
    </w:p>
    <w:p w14:paraId="6CBFB120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/ 63v / </w:t>
      </w:r>
    </w:p>
    <w:p w14:paraId="10FB1250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et col mio proprio sigillo et effettuato in tutto quanto di sopra | doverà la presente scrittura restar nulla, et di niun valore, et | le sudette lettere di cambio doveranno haver il suo intero vigore. |</w:t>
      </w:r>
    </w:p>
    <w:p w14:paraId="0AFA39F1" w14:textId="2B1A703C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br/>
        <w:t>Di Delfsil a</w:t>
      </w:r>
      <w:r w:rsidR="00904A4A" w:rsidRPr="005842AA">
        <w:rPr>
          <w:rFonts w:ascii="Times New Roman" w:hAnsi="Times New Roman" w:cs="Times New Roman"/>
          <w:sz w:val="24"/>
          <w:szCs w:val="24"/>
        </w:rPr>
        <w:t>’</w:t>
      </w:r>
      <w:r w:rsidRPr="005842AA">
        <w:rPr>
          <w:rFonts w:ascii="Times New Roman" w:hAnsi="Times New Roman" w:cs="Times New Roman"/>
          <w:sz w:val="24"/>
          <w:szCs w:val="24"/>
        </w:rPr>
        <w:t xml:space="preserve"> diecisette 17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143"/>
      </w:r>
      <w:r w:rsidRPr="005842AA">
        <w:rPr>
          <w:rFonts w:ascii="Times New Roman" w:hAnsi="Times New Roman" w:cs="Times New Roman"/>
          <w:sz w:val="24"/>
          <w:szCs w:val="24"/>
        </w:rPr>
        <w:t xml:space="preserve"> ottobre 1617 stilo nuovo | </w:t>
      </w:r>
    </w:p>
    <w:p w14:paraId="3C8D92D7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Io Alessandro vanden Berghe affermo e ratifico di mia propria | mano, et col mio sigillo quanto è detto di sopra. | </w:t>
      </w:r>
    </w:p>
    <w:p w14:paraId="1E47161A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</w:p>
    <w:p w14:paraId="2827AEAD" w14:textId="19C148CC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Collata praesens copia cum originali | suo subscripto et signato; eamque au-|thentico per omnia convenire testa-|mur nos consules senatusque urbis Gro-|ninganae sigillo Reipublicae et subscriptione | secretarii nostri, actum Gro-|ningae veneris 17 octobri 1617. |</w:t>
      </w:r>
    </w:p>
    <w:p w14:paraId="1564E46A" w14:textId="45345240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Awin</w:t>
      </w:r>
      <w:r w:rsidR="004D01A6" w:rsidRPr="005842AA">
        <w:rPr>
          <w:rFonts w:ascii="Times New Roman" w:hAnsi="Times New Roman" w:cs="Times New Roman"/>
          <w:sz w:val="24"/>
          <w:szCs w:val="24"/>
        </w:rPr>
        <w:t>s</w:t>
      </w:r>
      <w:r w:rsidRPr="005842AA">
        <w:rPr>
          <w:rFonts w:ascii="Times New Roman" w:hAnsi="Times New Roman" w:cs="Times New Roman"/>
          <w:sz w:val="24"/>
          <w:szCs w:val="24"/>
        </w:rPr>
        <w:t>hemius</w:t>
      </w:r>
      <w:r w:rsidR="004D01A6" w:rsidRPr="005842AA">
        <w:rPr>
          <w:rStyle w:val="FootnoteReference"/>
          <w:rFonts w:ascii="Times New Roman" w:hAnsi="Times New Roman" w:cs="Times New Roman"/>
          <w:sz w:val="24"/>
          <w:szCs w:val="24"/>
          <w:lang w:val="en-US"/>
        </w:rPr>
        <w:footnoteReference w:id="144"/>
      </w:r>
      <w:r w:rsidRPr="005842AA">
        <w:rPr>
          <w:rFonts w:ascii="Times New Roman" w:hAnsi="Times New Roman" w:cs="Times New Roman"/>
          <w:sz w:val="24"/>
          <w:szCs w:val="24"/>
        </w:rPr>
        <w:t xml:space="preserve"> | Rei</w:t>
      </w:r>
      <w:r w:rsidR="004D01A6" w:rsidRPr="005842AA">
        <w:rPr>
          <w:rFonts w:ascii="Times New Roman" w:hAnsi="Times New Roman" w:cs="Times New Roman"/>
          <w:sz w:val="24"/>
          <w:szCs w:val="24"/>
        </w:rPr>
        <w:t>publicae</w:t>
      </w:r>
      <w:r w:rsidRPr="005842AA">
        <w:rPr>
          <w:rFonts w:ascii="Times New Roman" w:hAnsi="Times New Roman" w:cs="Times New Roman"/>
          <w:sz w:val="24"/>
          <w:szCs w:val="24"/>
        </w:rPr>
        <w:t xml:space="preserve"> Groningae a secretari</w:t>
      </w:r>
      <w:r w:rsidR="004D01A6" w:rsidRPr="005842AA">
        <w:rPr>
          <w:rFonts w:ascii="Times New Roman" w:hAnsi="Times New Roman" w:cs="Times New Roman"/>
          <w:sz w:val="24"/>
          <w:szCs w:val="24"/>
        </w:rPr>
        <w:t>o</w:t>
      </w:r>
      <w:r w:rsidR="001B572F" w:rsidRPr="005842AA">
        <w:rPr>
          <w:rFonts w:ascii="Times New Roman" w:hAnsi="Times New Roman" w:cs="Times New Roman"/>
          <w:sz w:val="24"/>
          <w:szCs w:val="24"/>
        </w:rPr>
        <w:t xml:space="preserve"> |</w:t>
      </w:r>
    </w:p>
    <w:p w14:paraId="5A9B6782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</w:p>
    <w:p w14:paraId="16DEDE7D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5842AA">
        <w:rPr>
          <w:rFonts w:ascii="Times New Roman" w:hAnsi="Times New Roman" w:cs="Times New Roman"/>
          <w:i/>
          <w:iCs/>
          <w:sz w:val="24"/>
          <w:szCs w:val="24"/>
        </w:rPr>
        <w:t>Traccia di sigillo</w:t>
      </w:r>
    </w:p>
    <w:p w14:paraId="7F0A2956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</w:p>
    <w:p w14:paraId="43E0D6D5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/ 64r / </w:t>
      </w:r>
    </w:p>
    <w:p w14:paraId="239E7655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i/>
          <w:sz w:val="24"/>
          <w:szCs w:val="24"/>
        </w:rPr>
      </w:pPr>
      <w:r w:rsidRPr="005842AA">
        <w:rPr>
          <w:rFonts w:ascii="Times New Roman" w:hAnsi="Times New Roman" w:cs="Times New Roman"/>
          <w:i/>
          <w:sz w:val="24"/>
          <w:szCs w:val="24"/>
        </w:rPr>
        <w:t xml:space="preserve">Traccia di sigillo </w:t>
      </w:r>
    </w:p>
    <w:p w14:paraId="112E6343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iCs/>
          <w:sz w:val="24"/>
          <w:szCs w:val="24"/>
        </w:rPr>
      </w:pPr>
    </w:p>
    <w:p w14:paraId="3BA2C6A6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iCs/>
          <w:sz w:val="24"/>
          <w:szCs w:val="24"/>
        </w:rPr>
      </w:pPr>
      <w:r w:rsidRPr="005842AA">
        <w:rPr>
          <w:rFonts w:ascii="Times New Roman" w:hAnsi="Times New Roman" w:cs="Times New Roman"/>
          <w:iCs/>
          <w:sz w:val="24"/>
          <w:szCs w:val="24"/>
        </w:rPr>
        <w:lastRenderedPageBreak/>
        <w:t xml:space="preserve">/ 64v / </w:t>
      </w:r>
    </w:p>
    <w:p w14:paraId="21550AAE" w14:textId="77777777" w:rsidR="006E021B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iCs/>
          <w:sz w:val="24"/>
          <w:szCs w:val="24"/>
        </w:rPr>
        <w:t>Copia della scrittura del Vandenbergh | nelle prime</w:t>
      </w:r>
      <w:r w:rsidR="006E021B" w:rsidRPr="005842AA">
        <w:rPr>
          <w:rFonts w:ascii="Times New Roman" w:hAnsi="Times New Roman" w:cs="Times New Roman"/>
          <w:sz w:val="24"/>
          <w:szCs w:val="24"/>
        </w:rPr>
        <w:t xml:space="preserve"> | </w:t>
      </w:r>
      <w:r w:rsidR="006E021B" w:rsidRPr="005842AA">
        <w:rPr>
          <w:rFonts w:ascii="Times New Roman" w:hAnsi="Times New Roman" w:cs="Times New Roman"/>
          <w:sz w:val="24"/>
          <w:szCs w:val="24"/>
        </w:rPr>
        <w:br w:type="page"/>
      </w:r>
    </w:p>
    <w:p w14:paraId="5F946161" w14:textId="77777777" w:rsidR="00352B56" w:rsidRDefault="00352B56" w:rsidP="00352B56">
      <w:pPr>
        <w:spacing w:after="0" w:line="240" w:lineRule="auto"/>
        <w:contextualSpacing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lastRenderedPageBreak/>
        <w:t>/START LETTER/</w:t>
      </w:r>
    </w:p>
    <w:p w14:paraId="0B151E06" w14:textId="56877D37" w:rsidR="00CA5C80" w:rsidRPr="005842AA" w:rsidRDefault="00CA5C80" w:rsidP="001E3CB4">
      <w:pPr>
        <w:pStyle w:val="Testopreformattato"/>
        <w:snapToGrid w:val="0"/>
        <w:jc w:val="center"/>
        <w:rPr>
          <w:rFonts w:ascii="Times New Roman" w:hAnsi="Times New Roman" w:cs="Times New Roman"/>
          <w:iCs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n. 21</w:t>
      </w:r>
    </w:p>
    <w:p w14:paraId="442D741E" w14:textId="09E56386" w:rsidR="00CA5C80" w:rsidRPr="005842AA" w:rsidRDefault="00CA5C80" w:rsidP="001E3CB4">
      <w:pPr>
        <w:pStyle w:val="Testopreformattato"/>
        <w:snapToGrid w:val="0"/>
        <w:jc w:val="center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27 ottobre 1617, Gr</w:t>
      </w:r>
      <w:r w:rsidR="008F1AC6">
        <w:rPr>
          <w:rFonts w:ascii="Times New Roman" w:hAnsi="Times New Roman" w:cs="Times New Roman"/>
          <w:sz w:val="24"/>
          <w:szCs w:val="24"/>
        </w:rPr>
        <w:t>o</w:t>
      </w:r>
      <w:r w:rsidRPr="005842AA">
        <w:rPr>
          <w:rFonts w:ascii="Times New Roman" w:hAnsi="Times New Roman" w:cs="Times New Roman"/>
          <w:sz w:val="24"/>
          <w:szCs w:val="24"/>
        </w:rPr>
        <w:t>ni</w:t>
      </w:r>
      <w:r w:rsidR="008F1AC6">
        <w:rPr>
          <w:rFonts w:ascii="Times New Roman" w:hAnsi="Times New Roman" w:cs="Times New Roman"/>
          <w:sz w:val="24"/>
          <w:szCs w:val="24"/>
        </w:rPr>
        <w:t>n</w:t>
      </w:r>
      <w:r w:rsidRPr="005842AA">
        <w:rPr>
          <w:rFonts w:ascii="Times New Roman" w:hAnsi="Times New Roman" w:cs="Times New Roman"/>
          <w:sz w:val="24"/>
          <w:szCs w:val="24"/>
        </w:rPr>
        <w:t>gen (cc. 66r-69v)</w:t>
      </w:r>
    </w:p>
    <w:p w14:paraId="1ECC8C9E" w14:textId="77777777" w:rsidR="00CA5C80" w:rsidRPr="005842AA" w:rsidRDefault="00CA5C80" w:rsidP="001E3CB4">
      <w:pPr>
        <w:pStyle w:val="Testopreformattato"/>
        <w:snapToGrid w:val="0"/>
        <w:jc w:val="center"/>
        <w:rPr>
          <w:rFonts w:ascii="Times New Roman" w:hAnsi="Times New Roman" w:cs="Times New Roman"/>
          <w:sz w:val="24"/>
          <w:szCs w:val="24"/>
        </w:rPr>
      </w:pPr>
    </w:p>
    <w:p w14:paraId="283B38E8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66r /</w:t>
      </w:r>
    </w:p>
    <w:p w14:paraId="0302D5E8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2</w:t>
      </w:r>
      <w:r w:rsidRPr="005842AA">
        <w:rPr>
          <w:rFonts w:ascii="Times New Roman" w:hAnsi="Times New Roman" w:cs="Times New Roman"/>
          <w:sz w:val="24"/>
          <w:szCs w:val="24"/>
          <w:vertAlign w:val="superscript"/>
        </w:rPr>
        <w:t>da</w:t>
      </w:r>
      <w:r w:rsidRPr="005842AA">
        <w:rPr>
          <w:rFonts w:ascii="Times New Roman" w:hAnsi="Times New Roman" w:cs="Times New Roman"/>
          <w:sz w:val="24"/>
          <w:szCs w:val="24"/>
        </w:rPr>
        <w:t xml:space="preserve"> | </w:t>
      </w:r>
    </w:p>
    <w:p w14:paraId="1ED4CC8C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</w:p>
    <w:p w14:paraId="64B7D13B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Serenissimo Principe | </w:t>
      </w:r>
    </w:p>
    <w:p w14:paraId="7AE2A204" w14:textId="03442A29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vedendo non poter così prontamente essequir le commissioni | publiche intorno alla communicatione a’ signori Stati | Generali di quanto segue nel trattato della pace | per trovarmi quattro giornate discosto dall’Haya | oltre di questo volendo pur veder ridotto | a buon stato questa levata, et imbarco | et per rispetto della sanità delle genti, et per | altro, ho stimato di far con lettere quanto haverei | convenuto far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145"/>
      </w:r>
      <w:r w:rsidRPr="005842AA">
        <w:rPr>
          <w:rFonts w:ascii="Times New Roman" w:hAnsi="Times New Roman" w:cs="Times New Roman"/>
          <w:sz w:val="24"/>
          <w:szCs w:val="24"/>
        </w:rPr>
        <w:t xml:space="preserve"> in voce: in ogni modo anco | in scrittura haverei convenuto esprimer li concetti, | et la mente della Serenità vostra onde ho ispedito all’|Haya facendo a’ signori Stati tutte quelle considerationi | che merita l’affar istesso, et particolarmente avverten-|doli di quell’Alessandro Rosa mercante, perché non | lascino, ch’egli si vagli de’ vasselli di questi | </w:t>
      </w:r>
      <w:r w:rsidR="00092686" w:rsidRPr="005842AA">
        <w:rPr>
          <w:rFonts w:ascii="Times New Roman" w:hAnsi="Times New Roman" w:cs="Times New Roman"/>
          <w:sz w:val="24"/>
          <w:szCs w:val="24"/>
        </w:rPr>
        <w:t>p</w:t>
      </w:r>
      <w:r w:rsidRPr="005842AA">
        <w:rPr>
          <w:rFonts w:ascii="Times New Roman" w:hAnsi="Times New Roman" w:cs="Times New Roman"/>
          <w:sz w:val="24"/>
          <w:szCs w:val="24"/>
        </w:rPr>
        <w:t xml:space="preserve">aesi in pregiudicio di vostra Serenità, et sperando poi esser | presto al luoco ordinario della mia residenza | supplirò al resto, che potesse venire. Intanto </w:t>
      </w:r>
      <w:r w:rsidR="001B572F" w:rsidRPr="005842AA">
        <w:rPr>
          <w:rFonts w:ascii="Times New Roman" w:hAnsi="Times New Roman" w:cs="Times New Roman"/>
          <w:sz w:val="24"/>
          <w:szCs w:val="24"/>
        </w:rPr>
        <w:t>|</w:t>
      </w:r>
    </w:p>
    <w:p w14:paraId="636E6EA2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/ 66v / </w:t>
      </w:r>
    </w:p>
    <w:p w14:paraId="1E972E5F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non ho mancato di dar commissione a persona molto | capace, che hieri partì per Amsterdam, che s’informi | del detto Alessandro, et havendone alcun sentore lo | avvisi immediate a sua Eccellentia per mio nome | alla quale scrivo anco dello stesso, né manco con | questo ordinario di scriverne alli Calandrini perché | inquerischino, et starò quanto più sarà possibile | occulato per oppormi all’intrapresa di costui. | </w:t>
      </w:r>
    </w:p>
    <w:p w14:paraId="28DAAD1B" w14:textId="750671A4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Non havendo l’altra volta, che passai per di qua havuta | commodità di visitar li </w:t>
      </w:r>
      <w:r w:rsidR="002022A5" w:rsidRPr="005842AA">
        <w:rPr>
          <w:rFonts w:ascii="Times New Roman" w:hAnsi="Times New Roman" w:cs="Times New Roman"/>
          <w:sz w:val="24"/>
          <w:szCs w:val="24"/>
        </w:rPr>
        <w:t>s</w:t>
      </w:r>
      <w:r w:rsidRPr="005842AA">
        <w:rPr>
          <w:rFonts w:ascii="Times New Roman" w:hAnsi="Times New Roman" w:cs="Times New Roman"/>
          <w:sz w:val="24"/>
          <w:szCs w:val="24"/>
        </w:rPr>
        <w:t xml:space="preserve">tati di questa particolar </w:t>
      </w:r>
      <w:r w:rsidR="006A75F6" w:rsidRPr="005842AA">
        <w:rPr>
          <w:rFonts w:ascii="Times New Roman" w:hAnsi="Times New Roman" w:cs="Times New Roman"/>
          <w:sz w:val="24"/>
          <w:szCs w:val="24"/>
        </w:rPr>
        <w:t>provincia</w:t>
      </w:r>
      <w:r w:rsidRPr="005842AA">
        <w:rPr>
          <w:rFonts w:ascii="Times New Roman" w:hAnsi="Times New Roman" w:cs="Times New Roman"/>
          <w:sz w:val="24"/>
          <w:szCs w:val="24"/>
        </w:rPr>
        <w:t xml:space="preserve"> | lo ho fatto hora, che vi sono ritornato, et oltre | il complimento, che ho stimato proprio, et il rendi-|mento di gratie per quanto hanno operato a | servitio di questa levata, ho loro per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146"/>
      </w:r>
      <w:r w:rsidRPr="005842AA">
        <w:rPr>
          <w:rFonts w:ascii="Times New Roman" w:hAnsi="Times New Roman" w:cs="Times New Roman"/>
          <w:sz w:val="24"/>
          <w:szCs w:val="24"/>
        </w:rPr>
        <w:t xml:space="preserve"> | termine di confidenza detto quanto occorre | nel proposito della trattione della pace, di | quanto segue degl’humori del duca d’Ussuna | et in particolare per la missione del Rosa. Fu </w:t>
      </w:r>
      <w:r w:rsidR="001B572F" w:rsidRPr="005842AA">
        <w:rPr>
          <w:rFonts w:ascii="Times New Roman" w:hAnsi="Times New Roman" w:cs="Times New Roman"/>
          <w:sz w:val="24"/>
          <w:szCs w:val="24"/>
        </w:rPr>
        <w:t>|</w:t>
      </w:r>
    </w:p>
    <w:p w14:paraId="682FC04B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/ 67r / </w:t>
      </w:r>
    </w:p>
    <w:p w14:paraId="0AF0F523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aggradito l’ufficio con termine molto riverente et cortese; | et m’assicuro, che di tutto haveranno dato conto alli signori | Stati Generali. | </w:t>
      </w:r>
    </w:p>
    <w:p w14:paraId="58F8E4CE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Anco qui suspettano male de’ Spagnoli, et se bene si | parla della pace d’Italia, et che corri voce, che | le truppe, che si levavano in Alemagna siano state | licentiate, et ciò venga scritto dall’Haya in ogni | modo dubitano del solito mal talento de’ Spagnoli | et che siano per spenderlo per guadagnar tempo | nel dar ad intender, et far il fatto loro. | </w:t>
      </w:r>
    </w:p>
    <w:p w14:paraId="5F6E894D" w14:textId="2D178D24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Dubitano grandemente delle cose proprie, et hanno per | contaminatissimo l’animo di monsignor Bernvel poiché | già mai si è voluto partir d’Utrechet, ancorché | chiamato, et richiamato all’Haya; et non | sano che giudicio formare di monsignor Oguel, | governator di quella piazza, che con tutto l’ordine | che haveva di non lasciar, che le genti levate | da quel Magistrato facessero il giuramento, egli </w:t>
      </w:r>
      <w:r w:rsidR="001B572F" w:rsidRPr="005842AA">
        <w:rPr>
          <w:rFonts w:ascii="Times New Roman" w:hAnsi="Times New Roman" w:cs="Times New Roman"/>
          <w:sz w:val="24"/>
          <w:szCs w:val="24"/>
        </w:rPr>
        <w:t>|</w:t>
      </w:r>
    </w:p>
    <w:p w14:paraId="2E964057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/ 67v / </w:t>
      </w:r>
    </w:p>
    <w:p w14:paraId="552F1CA0" w14:textId="7EA32473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sotto pretesto di qualche affare sia uscito della città | et in tanto il </w:t>
      </w:r>
      <w:r w:rsidR="00DE0893" w:rsidRPr="005842AA">
        <w:rPr>
          <w:rFonts w:ascii="Times New Roman" w:hAnsi="Times New Roman" w:cs="Times New Roman"/>
          <w:sz w:val="24"/>
          <w:szCs w:val="24"/>
        </w:rPr>
        <w:t>L</w:t>
      </w:r>
      <w:r w:rsidRPr="005842AA">
        <w:rPr>
          <w:rFonts w:ascii="Times New Roman" w:hAnsi="Times New Roman" w:cs="Times New Roman"/>
          <w:sz w:val="24"/>
          <w:szCs w:val="24"/>
        </w:rPr>
        <w:t>uocotenente non si habbi opposto | ma ricevuto le genti il giuramento sia tornato con | iscusa quando glien’è stato parlato, ch’egli era | fuori; et per quanto ho potuto penetrare parmi, | che con le compagnie che sono dentro la piazza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147"/>
      </w:r>
      <w:r w:rsidRPr="005842AA">
        <w:rPr>
          <w:rFonts w:ascii="Times New Roman" w:hAnsi="Times New Roman" w:cs="Times New Roman"/>
          <w:sz w:val="24"/>
          <w:szCs w:val="24"/>
        </w:rPr>
        <w:t xml:space="preserve"> a soldo | dei </w:t>
      </w:r>
      <w:r w:rsidR="002022A5" w:rsidRPr="005842AA">
        <w:rPr>
          <w:rFonts w:ascii="Times New Roman" w:hAnsi="Times New Roman" w:cs="Times New Roman"/>
          <w:sz w:val="24"/>
          <w:szCs w:val="24"/>
        </w:rPr>
        <w:t>s</w:t>
      </w:r>
      <w:r w:rsidRPr="005842AA">
        <w:rPr>
          <w:rFonts w:ascii="Times New Roman" w:hAnsi="Times New Roman" w:cs="Times New Roman"/>
          <w:sz w:val="24"/>
          <w:szCs w:val="24"/>
        </w:rPr>
        <w:t xml:space="preserve">tati, et altre che si faranno passare dal | principe Mauritio si sia per procurar di ridur | quei cittadini al dovere. Stanno però questi signori | in pena, et temono del peggio, se Dio non vi | </w:t>
      </w:r>
      <w:r w:rsidRPr="005842AA">
        <w:rPr>
          <w:rFonts w:ascii="Times New Roman" w:hAnsi="Times New Roman" w:cs="Times New Roman"/>
          <w:sz w:val="24"/>
          <w:szCs w:val="24"/>
        </w:rPr>
        <w:lastRenderedPageBreak/>
        <w:t xml:space="preserve">mette la mano. | </w:t>
      </w:r>
    </w:p>
    <w:p w14:paraId="0B6A09DC" w14:textId="7B8E6568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Nel scriver a sua Eccellenza quanto occorre nel negotio di pace | ho sodisfatto anco all’ufficio di condoglienza | per la morte del cugino, et l’istesso ho fatto | colla signora principessa d’Oranges, et col signor conte | Guglielmo suo cio per dover poi di presenza | sodisfar compitamente, et ho gusto di haver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148"/>
      </w:r>
      <w:r w:rsidRPr="005842AA">
        <w:rPr>
          <w:rFonts w:ascii="Times New Roman" w:hAnsi="Times New Roman" w:cs="Times New Roman"/>
          <w:sz w:val="24"/>
          <w:szCs w:val="24"/>
        </w:rPr>
        <w:t xml:space="preserve"> | havuti le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149"/>
      </w:r>
      <w:r w:rsidRPr="005842AA">
        <w:rPr>
          <w:rFonts w:ascii="Times New Roman" w:hAnsi="Times New Roman" w:cs="Times New Roman"/>
          <w:sz w:val="24"/>
          <w:szCs w:val="24"/>
        </w:rPr>
        <w:t xml:space="preserve"> particolari cause della morte del Conte </w:t>
      </w:r>
      <w:r w:rsidR="001B572F" w:rsidRPr="005842AA">
        <w:rPr>
          <w:rFonts w:ascii="Times New Roman" w:hAnsi="Times New Roman" w:cs="Times New Roman"/>
          <w:sz w:val="24"/>
          <w:szCs w:val="24"/>
        </w:rPr>
        <w:t>|</w:t>
      </w:r>
    </w:p>
    <w:p w14:paraId="7E08E754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/ 68r / </w:t>
      </w:r>
    </w:p>
    <w:p w14:paraId="369F7A60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perché troppo indecente, et piena di rabbiosa maledicenza | era la nuova, che si sparse per Amsterdam, et per | consequenza doveva esser passata anco più oltre. | </w:t>
      </w:r>
    </w:p>
    <w:p w14:paraId="1F268E44" w14:textId="199D0D29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Havendo il Pasini scritto all’illustrissimo signor </w:t>
      </w:r>
      <w:r w:rsidR="005334EF" w:rsidRPr="005842AA">
        <w:rPr>
          <w:rFonts w:ascii="Times New Roman" w:hAnsi="Times New Roman" w:cs="Times New Roman"/>
          <w:sz w:val="24"/>
          <w:szCs w:val="24"/>
        </w:rPr>
        <w:t>s</w:t>
      </w:r>
      <w:r w:rsidRPr="005842AA">
        <w:rPr>
          <w:rFonts w:ascii="Times New Roman" w:hAnsi="Times New Roman" w:cs="Times New Roman"/>
          <w:sz w:val="24"/>
          <w:szCs w:val="24"/>
        </w:rPr>
        <w:t>avio di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150"/>
      </w:r>
      <w:r w:rsidRPr="005842AA">
        <w:rPr>
          <w:rFonts w:ascii="Times New Roman" w:hAnsi="Times New Roman" w:cs="Times New Roman"/>
          <w:sz w:val="24"/>
          <w:szCs w:val="24"/>
        </w:rPr>
        <w:t xml:space="preserve"> Terra</w:t>
      </w:r>
      <w:r w:rsidR="00B625D6" w:rsidRPr="005842AA">
        <w:rPr>
          <w:rFonts w:ascii="Times New Roman" w:hAnsi="Times New Roman" w:cs="Times New Roman"/>
          <w:sz w:val="24"/>
          <w:szCs w:val="24"/>
        </w:rPr>
        <w:t>-</w:t>
      </w:r>
      <w:r w:rsidRPr="005842AA">
        <w:rPr>
          <w:rFonts w:ascii="Times New Roman" w:hAnsi="Times New Roman" w:cs="Times New Roman"/>
          <w:sz w:val="24"/>
          <w:szCs w:val="24"/>
        </w:rPr>
        <w:t>|</w:t>
      </w:r>
      <w:r w:rsidR="00B625D6" w:rsidRPr="005842AA">
        <w:rPr>
          <w:rFonts w:ascii="Times New Roman" w:hAnsi="Times New Roman" w:cs="Times New Roman"/>
          <w:sz w:val="24"/>
          <w:szCs w:val="24"/>
        </w:rPr>
        <w:t>f</w:t>
      </w:r>
      <w:r w:rsidRPr="005842AA">
        <w:rPr>
          <w:rFonts w:ascii="Times New Roman" w:hAnsi="Times New Roman" w:cs="Times New Roman"/>
          <w:sz w:val="24"/>
          <w:szCs w:val="24"/>
        </w:rPr>
        <w:t>erma alla scrittura se deve dar li ducento ducati | che ha havuti da me al Studler per il suo viaggio | stante la voce che corre di pace, né sapendo, | se, non havendolo la Serenità vostra havuto in tempo | di guerra, vorrà soccumber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151"/>
      </w:r>
      <w:r w:rsidRPr="005842AA">
        <w:rPr>
          <w:rFonts w:ascii="Times New Roman" w:hAnsi="Times New Roman" w:cs="Times New Roman"/>
          <w:sz w:val="24"/>
          <w:szCs w:val="24"/>
        </w:rPr>
        <w:t xml:space="preserve"> ad una spesa di | cento scudi per mese in tempo di pace, scrive |</w:t>
      </w:r>
      <w:r w:rsidR="00C458E1" w:rsidRPr="005842AA">
        <w:rPr>
          <w:rFonts w:ascii="Times New Roman" w:hAnsi="Times New Roman" w:cs="Times New Roman"/>
          <w:sz w:val="24"/>
          <w:szCs w:val="24"/>
        </w:rPr>
        <w:t xml:space="preserve"> </w:t>
      </w:r>
      <w:r w:rsidRPr="005842AA">
        <w:rPr>
          <w:rFonts w:ascii="Times New Roman" w:hAnsi="Times New Roman" w:cs="Times New Roman"/>
          <w:sz w:val="24"/>
          <w:szCs w:val="24"/>
        </w:rPr>
        <w:t xml:space="preserve">però a me, che attendeva la risposta, et per | me stimo bene, che vostra Serenità le facci saper quanto | più presto la sua volontà. | </w:t>
      </w:r>
    </w:p>
    <w:p w14:paraId="252C94EE" w14:textId="390E8B3A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Mi aggiunge esso Pasini, che l’alfier Michiel Pagani | haveva fatta indoglienza seco, che havendo | lasciato il servitio dei serenissimi </w:t>
      </w:r>
      <w:r w:rsidR="00667E3B" w:rsidRPr="005842AA">
        <w:rPr>
          <w:rFonts w:ascii="Times New Roman" w:hAnsi="Times New Roman" w:cs="Times New Roman"/>
          <w:sz w:val="24"/>
          <w:szCs w:val="24"/>
        </w:rPr>
        <w:t>a</w:t>
      </w:r>
      <w:r w:rsidRPr="005842AA">
        <w:rPr>
          <w:rFonts w:ascii="Times New Roman" w:hAnsi="Times New Roman" w:cs="Times New Roman"/>
          <w:sz w:val="24"/>
          <w:szCs w:val="24"/>
        </w:rPr>
        <w:t xml:space="preserve">rciduchi per venir a | quello di vostra Serenità li era stato accennato, che | seguendo la pace non gli sarebbe corso più il | soldo, che gli era stato promesso; cosa contraria </w:t>
      </w:r>
      <w:r w:rsidR="001B572F" w:rsidRPr="005842AA">
        <w:rPr>
          <w:rFonts w:ascii="Times New Roman" w:hAnsi="Times New Roman" w:cs="Times New Roman"/>
          <w:sz w:val="24"/>
          <w:szCs w:val="24"/>
        </w:rPr>
        <w:t>|</w:t>
      </w:r>
    </w:p>
    <w:p w14:paraId="3A5A3A37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/ 68v / </w:t>
      </w:r>
    </w:p>
    <w:p w14:paraId="32781BF5" w14:textId="0BE399E8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a quello, che gli fu presuposto che lo dovesse goder | per sempre. Onde con sue lettere, che esso Pasini | mi ha mandate, perché le vegga, mostra di dover | haver pretentione di esser rifatto da lui. Mi | prega però che supplichi la Serenità vostra per suo nome | a liberarlo da questo impaccio, perché potrebbe | ridondarle a grave pregiudicio nel suo interesse | per l’habitatione che tiene in Brusseles. Di ciò | scrivo particolarmente all’illustrissimo signor </w:t>
      </w:r>
      <w:r w:rsidR="005334EF" w:rsidRPr="005842AA">
        <w:rPr>
          <w:rFonts w:ascii="Times New Roman" w:hAnsi="Times New Roman" w:cs="Times New Roman"/>
          <w:sz w:val="24"/>
          <w:szCs w:val="24"/>
        </w:rPr>
        <w:t>s</w:t>
      </w:r>
      <w:r w:rsidRPr="005842AA">
        <w:rPr>
          <w:rFonts w:ascii="Times New Roman" w:hAnsi="Times New Roman" w:cs="Times New Roman"/>
          <w:sz w:val="24"/>
          <w:szCs w:val="24"/>
        </w:rPr>
        <w:t>avio di Terra</w:t>
      </w:r>
      <w:r w:rsidR="001E1193" w:rsidRPr="005842AA">
        <w:rPr>
          <w:rFonts w:ascii="Times New Roman" w:hAnsi="Times New Roman" w:cs="Times New Roman"/>
          <w:sz w:val="24"/>
          <w:szCs w:val="24"/>
        </w:rPr>
        <w:t>-</w:t>
      </w:r>
      <w:r w:rsidRPr="005842AA">
        <w:rPr>
          <w:rFonts w:ascii="Times New Roman" w:hAnsi="Times New Roman" w:cs="Times New Roman"/>
          <w:sz w:val="24"/>
          <w:szCs w:val="24"/>
        </w:rPr>
        <w:t>|</w:t>
      </w:r>
      <w:r w:rsidR="001E1193" w:rsidRPr="005842AA">
        <w:rPr>
          <w:rFonts w:ascii="Times New Roman" w:hAnsi="Times New Roman" w:cs="Times New Roman"/>
          <w:sz w:val="24"/>
          <w:szCs w:val="24"/>
        </w:rPr>
        <w:t>f</w:t>
      </w:r>
      <w:r w:rsidRPr="005842AA">
        <w:rPr>
          <w:rFonts w:ascii="Times New Roman" w:hAnsi="Times New Roman" w:cs="Times New Roman"/>
          <w:sz w:val="24"/>
          <w:szCs w:val="24"/>
        </w:rPr>
        <w:t>erma sudetto, et vostra Serenità prenderà quella | risolutione che stimerà propria al suo servitio, et a | sollevo del medesimo Pasini. Gratie etc. |</w:t>
      </w:r>
    </w:p>
    <w:p w14:paraId="44D566E3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</w:p>
    <w:p w14:paraId="49D8E6FC" w14:textId="7BDDD4F5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Di Grunighen a</w:t>
      </w:r>
      <w:r w:rsidR="001F1A77" w:rsidRPr="005842AA">
        <w:rPr>
          <w:rFonts w:ascii="Times New Roman" w:hAnsi="Times New Roman" w:cs="Times New Roman"/>
          <w:sz w:val="24"/>
          <w:szCs w:val="24"/>
        </w:rPr>
        <w:t>’</w:t>
      </w:r>
      <w:r w:rsidRPr="005842AA">
        <w:rPr>
          <w:rFonts w:ascii="Times New Roman" w:hAnsi="Times New Roman" w:cs="Times New Roman"/>
          <w:sz w:val="24"/>
          <w:szCs w:val="24"/>
        </w:rPr>
        <w:t xml:space="preserve"> 27 ottobre 1617 | </w:t>
      </w:r>
    </w:p>
    <w:p w14:paraId="21222731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di vostra Serenità | </w:t>
      </w:r>
    </w:p>
    <w:p w14:paraId="36464DE1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humilissimo et devotissimo servitore | </w:t>
      </w:r>
    </w:p>
    <w:p w14:paraId="42268ABA" w14:textId="309E0878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Christofforo Suriano</w:t>
      </w:r>
      <w:r w:rsidR="00C458E1" w:rsidRPr="005842AA">
        <w:rPr>
          <w:rFonts w:ascii="Times New Roman" w:hAnsi="Times New Roman" w:cs="Times New Roman"/>
          <w:sz w:val="24"/>
          <w:szCs w:val="24"/>
        </w:rPr>
        <w:t xml:space="preserve"> </w:t>
      </w:r>
      <w:r w:rsidR="001B572F" w:rsidRPr="005842AA">
        <w:rPr>
          <w:rFonts w:ascii="Times New Roman" w:hAnsi="Times New Roman" w:cs="Times New Roman"/>
          <w:sz w:val="24"/>
          <w:szCs w:val="24"/>
        </w:rPr>
        <w:t>|</w:t>
      </w:r>
    </w:p>
    <w:p w14:paraId="5BA4E12D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</w:p>
    <w:p w14:paraId="5F5F72DB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/ 69r / </w:t>
      </w:r>
    </w:p>
    <w:p w14:paraId="6BC630E5" w14:textId="19C6C85A" w:rsidR="00CA5C80" w:rsidRPr="005842AA" w:rsidRDefault="00D4794F" w:rsidP="001E3CB4">
      <w:pPr>
        <w:pStyle w:val="Testopreformattato"/>
        <w:snapToGrid w:val="0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D4794F">
        <w:rPr>
          <w:rFonts w:ascii="Times New Roman" w:hAnsi="Times New Roman" w:cs="Times New Roman"/>
          <w:b/>
          <w:bCs/>
          <w:sz w:val="24"/>
          <w:szCs w:val="24"/>
        </w:rPr>
        <w:t>Blank page</w:t>
      </w:r>
    </w:p>
    <w:p w14:paraId="2D4EAC44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</w:p>
    <w:p w14:paraId="3E3375E9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69v /</w:t>
      </w:r>
    </w:p>
    <w:p w14:paraId="573F30E1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Al serenissimo principe di Venetia | </w:t>
      </w:r>
    </w:p>
    <w:p w14:paraId="2E42FB49" w14:textId="6BAAD4E6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2</w:t>
      </w:r>
      <w:r w:rsidRPr="005842AA">
        <w:rPr>
          <w:rFonts w:ascii="Times New Roman" w:hAnsi="Times New Roman" w:cs="Times New Roman"/>
          <w:sz w:val="24"/>
          <w:szCs w:val="24"/>
          <w:vertAlign w:val="superscript"/>
        </w:rPr>
        <w:t xml:space="preserve">da </w:t>
      </w:r>
      <w:r w:rsidR="0019702A" w:rsidRPr="005842AA">
        <w:rPr>
          <w:rFonts w:ascii="Times New Roman" w:hAnsi="Times New Roman" w:cs="Times New Roman"/>
          <w:sz w:val="24"/>
          <w:szCs w:val="24"/>
        </w:rPr>
        <w:t xml:space="preserve">| </w:t>
      </w:r>
    </w:p>
    <w:p w14:paraId="5AAEE74D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</w:p>
    <w:p w14:paraId="02EC4F44" w14:textId="63F68C1A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5842AA">
        <w:rPr>
          <w:rFonts w:ascii="Times New Roman" w:hAnsi="Times New Roman" w:cs="Times New Roman"/>
          <w:i/>
          <w:iCs/>
          <w:sz w:val="24"/>
          <w:szCs w:val="24"/>
        </w:rPr>
        <w:t>Tracce di sigill</w:t>
      </w:r>
      <w:r w:rsidR="00B01AE8" w:rsidRPr="005842AA">
        <w:rPr>
          <w:rFonts w:ascii="Times New Roman" w:hAnsi="Times New Roman" w:cs="Times New Roman"/>
          <w:i/>
          <w:iCs/>
          <w:sz w:val="24"/>
          <w:szCs w:val="24"/>
        </w:rPr>
        <w:t>i</w:t>
      </w:r>
    </w:p>
    <w:p w14:paraId="3EA99275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p w14:paraId="0A647989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i/>
          <w:iCs/>
          <w:sz w:val="24"/>
          <w:szCs w:val="24"/>
        </w:rPr>
        <w:t>Regesto antico</w:t>
      </w:r>
    </w:p>
    <w:p w14:paraId="4B973DE2" w14:textId="3B047230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69vC</w:t>
      </w:r>
      <w:r w:rsidR="007E711B" w:rsidRPr="005842AA">
        <w:rPr>
          <w:rFonts w:ascii="Times New Roman" w:hAnsi="Times New Roman" w:cs="Times New Roman"/>
          <w:sz w:val="24"/>
          <w:szCs w:val="24"/>
        </w:rPr>
        <w:t xml:space="preserve"> </w:t>
      </w:r>
      <w:r w:rsidRPr="005842AA">
        <w:rPr>
          <w:rFonts w:ascii="Times New Roman" w:hAnsi="Times New Roman" w:cs="Times New Roman"/>
          <w:sz w:val="24"/>
          <w:szCs w:val="24"/>
        </w:rPr>
        <w:t>/</w:t>
      </w:r>
    </w:p>
    <w:p w14:paraId="042DDB06" w14:textId="4145AAA5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27 ottobre 1617 ricevute a</w:t>
      </w:r>
      <w:r w:rsidR="001F1A77" w:rsidRPr="005842AA">
        <w:rPr>
          <w:rFonts w:ascii="Times New Roman" w:hAnsi="Times New Roman" w:cs="Times New Roman"/>
          <w:sz w:val="24"/>
          <w:szCs w:val="24"/>
        </w:rPr>
        <w:t>’</w:t>
      </w:r>
      <w:r w:rsidRPr="005842AA">
        <w:rPr>
          <w:rFonts w:ascii="Times New Roman" w:hAnsi="Times New Roman" w:cs="Times New Roman"/>
          <w:sz w:val="24"/>
          <w:szCs w:val="24"/>
        </w:rPr>
        <w:t xml:space="preserve"> 15 novembre |</w:t>
      </w:r>
    </w:p>
    <w:p w14:paraId="6E383970" w14:textId="359419DF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Secretario Surian da Grunighen. 2</w:t>
      </w:r>
      <w:r w:rsidRPr="005842AA">
        <w:rPr>
          <w:rFonts w:ascii="Times New Roman" w:hAnsi="Times New Roman" w:cs="Times New Roman"/>
          <w:sz w:val="24"/>
          <w:szCs w:val="24"/>
          <w:vertAlign w:val="superscript"/>
        </w:rPr>
        <w:t>da</w:t>
      </w:r>
      <w:r w:rsidRPr="005842AA">
        <w:rPr>
          <w:rFonts w:ascii="Times New Roman" w:hAnsi="Times New Roman" w:cs="Times New Roman"/>
          <w:sz w:val="24"/>
          <w:szCs w:val="24"/>
        </w:rPr>
        <w:t xml:space="preserve"> |</w:t>
      </w:r>
    </w:p>
    <w:p w14:paraId="7E0069BB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</w:p>
    <w:p w14:paraId="06D53E3D" w14:textId="0BE86DA8" w:rsidR="00CA5C80" w:rsidRPr="004F305C" w:rsidRDefault="00A940F8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4F305C">
        <w:rPr>
          <w:rFonts w:ascii="Times New Roman" w:hAnsi="Times New Roman" w:cs="Times New Roman"/>
          <w:sz w:val="24"/>
          <w:szCs w:val="24"/>
          <w:lang w:val="en-GB"/>
        </w:rPr>
        <w:t>L. SS. R.</w:t>
      </w:r>
      <w:r w:rsidR="00F97893" w:rsidRPr="004F305C">
        <w:rPr>
          <w:rFonts w:ascii="Times New Roman" w:hAnsi="Times New Roman" w:cs="Times New Roman"/>
          <w:sz w:val="24"/>
          <w:szCs w:val="24"/>
          <w:lang w:val="en-GB"/>
        </w:rPr>
        <w:t xml:space="preserve"> |</w:t>
      </w:r>
    </w:p>
    <w:p w14:paraId="5FACA912" w14:textId="77777777" w:rsidR="00A940F8" w:rsidRPr="004F305C" w:rsidRDefault="00A940F8" w:rsidP="001E3CB4">
      <w:pPr>
        <w:pStyle w:val="Testopreformattato"/>
        <w:snapToGrid w:val="0"/>
        <w:jc w:val="center"/>
        <w:rPr>
          <w:rFonts w:ascii="Times New Roman" w:hAnsi="Times New Roman" w:cs="Times New Roman"/>
          <w:sz w:val="24"/>
          <w:szCs w:val="24"/>
          <w:lang w:val="en-GB"/>
        </w:rPr>
      </w:pPr>
      <w:r w:rsidRPr="004F305C">
        <w:rPr>
          <w:rFonts w:ascii="Times New Roman" w:hAnsi="Times New Roman" w:cs="Times New Roman"/>
          <w:sz w:val="24"/>
          <w:szCs w:val="24"/>
          <w:lang w:val="en-GB"/>
        </w:rPr>
        <w:lastRenderedPageBreak/>
        <w:br w:type="page"/>
      </w:r>
    </w:p>
    <w:p w14:paraId="7790E47A" w14:textId="77777777" w:rsidR="00352B56" w:rsidRPr="004F305C" w:rsidRDefault="00352B56" w:rsidP="00352B56">
      <w:pPr>
        <w:spacing w:after="0" w:line="240" w:lineRule="auto"/>
        <w:contextualSpacing/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</w:pPr>
      <w:r w:rsidRPr="004F305C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  <w:lastRenderedPageBreak/>
        <w:t>/START LETTER/</w:t>
      </w:r>
    </w:p>
    <w:p w14:paraId="3DC16DBF" w14:textId="14FA416D" w:rsidR="00CA5C80" w:rsidRPr="005842AA" w:rsidRDefault="00CA5C80" w:rsidP="001E3CB4">
      <w:pPr>
        <w:pStyle w:val="Testopreformattato"/>
        <w:snapToGrid w:val="0"/>
        <w:jc w:val="center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n. 22 </w:t>
      </w:r>
    </w:p>
    <w:p w14:paraId="409C0C15" w14:textId="77777777" w:rsidR="00CA5C80" w:rsidRPr="005842AA" w:rsidRDefault="00CA5C80" w:rsidP="001E3CB4">
      <w:pPr>
        <w:pStyle w:val="Testopreformattato"/>
        <w:snapToGrid w:val="0"/>
        <w:jc w:val="center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19 ottobre 1617, Delfzijl (cc. 70r-71v)</w:t>
      </w:r>
    </w:p>
    <w:p w14:paraId="3D885759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</w:p>
    <w:p w14:paraId="328BC361" w14:textId="77777777" w:rsidR="00CA5C80" w:rsidRPr="005842AA" w:rsidRDefault="00CA5C8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70r /</w:t>
      </w:r>
    </w:p>
    <w:p w14:paraId="36D3361B" w14:textId="77777777" w:rsidR="00CA5C80" w:rsidRPr="005842AA" w:rsidRDefault="00CA5C80" w:rsidP="001E3CB4">
      <w:pPr>
        <w:pStyle w:val="Testopreformattato"/>
        <w:tabs>
          <w:tab w:val="left" w:pos="804"/>
        </w:tabs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Serenissimo Principe | </w:t>
      </w:r>
    </w:p>
    <w:p w14:paraId="5FCF89CA" w14:textId="77777777" w:rsidR="00CA5C80" w:rsidRPr="005842AA" w:rsidRDefault="00CA5C80" w:rsidP="001E3CB4">
      <w:pPr>
        <w:pStyle w:val="Testopreformattato"/>
        <w:tabs>
          <w:tab w:val="left" w:pos="804"/>
        </w:tabs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doppo haver il signor conte Georgio Lodovico di Levenstein | superate con gran prudenza, et desterità le difficoltà | che se gli sono andate intromettendo nel negotio della | levata, ch’egli ha fatto per servitio della Serenità vostra delli | tre milla fanti tanto in Amsterdam per la preparatione | de’ vasselli quanto per l’interdittione del passaggio alla | soldatesca, et per il suo imbarco in questo Paese, et | in questa fiumara d’Emns, ha finalmente deputato | il giorno d’hoggi per l’imbarco di lui, et per far | vela in mare con dodici navi ad ordine per tal | effetto, desiderando d’esser col favor del signor Dio | quanto più presto nello stato di vostra Serenità, et al suo | servitio. Non serviranno queste ad altro, che per | accompagnarlo con esse, poiché m’assicurò che | da sé stesso darà a conoscer a vostra Serenità il suo | devoto, et riverente animo, et l’ardente desi-|derio, che dimostra di ben servire, et di | spender la vita stessa per quella serenissima Republica. Gratie etc. | </w:t>
      </w:r>
    </w:p>
    <w:p w14:paraId="37E5FE5F" w14:textId="77777777" w:rsidR="00CA5C80" w:rsidRPr="005842AA" w:rsidRDefault="00CA5C80" w:rsidP="001E3CB4">
      <w:pPr>
        <w:pStyle w:val="Testopreformattato"/>
        <w:tabs>
          <w:tab w:val="left" w:pos="804"/>
        </w:tabs>
        <w:snapToGrid w:val="0"/>
        <w:jc w:val="both"/>
        <w:rPr>
          <w:rFonts w:ascii="Times New Roman" w:hAnsi="Times New Roman" w:cs="Times New Roman"/>
          <w:sz w:val="24"/>
          <w:szCs w:val="24"/>
        </w:rPr>
      </w:pPr>
    </w:p>
    <w:p w14:paraId="0D5C633F" w14:textId="20AC08C7" w:rsidR="00CA5C80" w:rsidRPr="005842AA" w:rsidRDefault="00CA5C80" w:rsidP="001E3CB4">
      <w:pPr>
        <w:pStyle w:val="Testopreformattato"/>
        <w:tabs>
          <w:tab w:val="left" w:pos="804"/>
        </w:tabs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Di Delfsil a</w:t>
      </w:r>
      <w:r w:rsidR="001F1A77" w:rsidRPr="005842AA">
        <w:rPr>
          <w:rFonts w:ascii="Times New Roman" w:hAnsi="Times New Roman" w:cs="Times New Roman"/>
          <w:sz w:val="24"/>
          <w:szCs w:val="24"/>
        </w:rPr>
        <w:t>’</w:t>
      </w:r>
      <w:r w:rsidRPr="005842AA">
        <w:rPr>
          <w:rFonts w:ascii="Times New Roman" w:hAnsi="Times New Roman" w:cs="Times New Roman"/>
          <w:sz w:val="24"/>
          <w:szCs w:val="24"/>
        </w:rPr>
        <w:t xml:space="preserve"> 19 ottobre 1617 | </w:t>
      </w:r>
    </w:p>
    <w:p w14:paraId="2C582E78" w14:textId="77777777" w:rsidR="00CA5C80" w:rsidRPr="005842AA" w:rsidRDefault="00CA5C80" w:rsidP="001E3CB4">
      <w:pPr>
        <w:pStyle w:val="Testopreformattato"/>
        <w:tabs>
          <w:tab w:val="left" w:pos="804"/>
        </w:tabs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di vostra Serenità | </w:t>
      </w:r>
    </w:p>
    <w:p w14:paraId="4DFB8F7A" w14:textId="77777777" w:rsidR="00CA5C80" w:rsidRPr="005842AA" w:rsidRDefault="00CA5C80" w:rsidP="001E3CB4">
      <w:pPr>
        <w:pStyle w:val="Testopreformattato"/>
        <w:tabs>
          <w:tab w:val="left" w:pos="804"/>
        </w:tabs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humilissimo et devotissimo servitore | </w:t>
      </w:r>
    </w:p>
    <w:p w14:paraId="46BC2C03" w14:textId="6CFFACEF" w:rsidR="00CA5C80" w:rsidRPr="004A51E1" w:rsidRDefault="00CA5C80" w:rsidP="001E3CB4">
      <w:pPr>
        <w:pStyle w:val="Testopreformattato"/>
        <w:tabs>
          <w:tab w:val="left" w:pos="804"/>
        </w:tabs>
        <w:snapToGrid w:val="0"/>
        <w:jc w:val="both"/>
        <w:rPr>
          <w:rFonts w:ascii="Times New Roman" w:hAnsi="Times New Roman" w:cs="Times New Roman"/>
          <w:sz w:val="24"/>
          <w:szCs w:val="24"/>
          <w:lang w:val="fr-FR"/>
        </w:rPr>
      </w:pPr>
      <w:r w:rsidRPr="004A51E1">
        <w:rPr>
          <w:rFonts w:ascii="Times New Roman" w:hAnsi="Times New Roman" w:cs="Times New Roman"/>
          <w:sz w:val="24"/>
          <w:szCs w:val="24"/>
          <w:lang w:val="fr-FR"/>
        </w:rPr>
        <w:t>Christofforo Suriano</w:t>
      </w:r>
      <w:r w:rsidR="00D131D0" w:rsidRPr="004A51E1">
        <w:rPr>
          <w:rFonts w:ascii="Times New Roman" w:hAnsi="Times New Roman" w:cs="Times New Roman"/>
          <w:sz w:val="24"/>
          <w:szCs w:val="24"/>
          <w:lang w:val="fr-FR"/>
        </w:rPr>
        <w:t xml:space="preserve"> |</w:t>
      </w:r>
    </w:p>
    <w:p w14:paraId="3BF1501F" w14:textId="77777777" w:rsidR="00CA5C80" w:rsidRPr="004A51E1" w:rsidRDefault="00CA5C80" w:rsidP="001E3CB4">
      <w:pPr>
        <w:pStyle w:val="Testopreformattato"/>
        <w:tabs>
          <w:tab w:val="left" w:pos="804"/>
        </w:tabs>
        <w:snapToGrid w:val="0"/>
        <w:jc w:val="both"/>
        <w:rPr>
          <w:rFonts w:ascii="Times New Roman" w:hAnsi="Times New Roman" w:cs="Times New Roman"/>
          <w:sz w:val="24"/>
          <w:szCs w:val="24"/>
          <w:lang w:val="fr-FR"/>
        </w:rPr>
      </w:pPr>
    </w:p>
    <w:p w14:paraId="029E98CD" w14:textId="77777777" w:rsidR="000C658F" w:rsidRPr="004A51E1" w:rsidRDefault="00CA5C80" w:rsidP="001E3CB4">
      <w:pPr>
        <w:pStyle w:val="Testopreformattato"/>
        <w:tabs>
          <w:tab w:val="left" w:pos="804"/>
        </w:tabs>
        <w:snapToGrid w:val="0"/>
        <w:jc w:val="both"/>
        <w:rPr>
          <w:rFonts w:ascii="Times New Roman" w:hAnsi="Times New Roman" w:cs="Times New Roman"/>
          <w:sz w:val="24"/>
          <w:szCs w:val="24"/>
          <w:lang w:val="fr-FR"/>
        </w:rPr>
      </w:pPr>
      <w:r w:rsidRPr="004A51E1">
        <w:rPr>
          <w:rFonts w:ascii="Times New Roman" w:hAnsi="Times New Roman" w:cs="Times New Roman"/>
          <w:sz w:val="24"/>
          <w:szCs w:val="24"/>
          <w:lang w:val="fr-FR"/>
        </w:rPr>
        <w:t>/ 70v</w:t>
      </w:r>
      <w:r w:rsidR="000C658F" w:rsidRPr="004A51E1">
        <w:rPr>
          <w:rFonts w:ascii="Times New Roman" w:hAnsi="Times New Roman" w:cs="Times New Roman"/>
          <w:sz w:val="24"/>
          <w:szCs w:val="24"/>
          <w:lang w:val="fr-FR"/>
        </w:rPr>
        <w:t xml:space="preserve"> /</w:t>
      </w:r>
    </w:p>
    <w:p w14:paraId="7D35C387" w14:textId="77777777" w:rsidR="000C658F" w:rsidRPr="004A51E1" w:rsidRDefault="000C658F" w:rsidP="000C658F">
      <w:pPr>
        <w:rPr>
          <w:rFonts w:ascii="Times New Roman" w:hAnsi="Times New Roman" w:cs="Times New Roman"/>
          <w:b/>
          <w:bCs/>
          <w:lang w:val="fr-FR"/>
        </w:rPr>
      </w:pPr>
      <w:r w:rsidRPr="004A51E1">
        <w:rPr>
          <w:rFonts w:ascii="Times New Roman" w:hAnsi="Times New Roman" w:cs="Times New Roman"/>
          <w:b/>
          <w:bCs/>
          <w:lang w:val="fr-FR"/>
        </w:rPr>
        <w:t>Blank page</w:t>
      </w:r>
    </w:p>
    <w:p w14:paraId="339B97B8" w14:textId="6BBA6535" w:rsidR="00CA5C80" w:rsidRPr="004A51E1" w:rsidRDefault="000C658F" w:rsidP="001E3CB4">
      <w:pPr>
        <w:pStyle w:val="Testopreformattato"/>
        <w:tabs>
          <w:tab w:val="left" w:pos="804"/>
        </w:tabs>
        <w:snapToGrid w:val="0"/>
        <w:jc w:val="both"/>
        <w:rPr>
          <w:rFonts w:ascii="Times New Roman" w:hAnsi="Times New Roman" w:cs="Times New Roman"/>
          <w:sz w:val="24"/>
          <w:szCs w:val="24"/>
          <w:lang w:val="fr-FR"/>
        </w:rPr>
      </w:pPr>
      <w:r w:rsidRPr="004A51E1">
        <w:rPr>
          <w:rFonts w:ascii="Times New Roman" w:hAnsi="Times New Roman" w:cs="Times New Roman"/>
          <w:sz w:val="24"/>
          <w:szCs w:val="24"/>
          <w:lang w:val="fr-FR"/>
        </w:rPr>
        <w:t xml:space="preserve">/ </w:t>
      </w:r>
      <w:r w:rsidR="00720AAF" w:rsidRPr="004A51E1">
        <w:rPr>
          <w:rFonts w:ascii="Times New Roman" w:hAnsi="Times New Roman" w:cs="Times New Roman"/>
          <w:sz w:val="24"/>
          <w:szCs w:val="24"/>
          <w:lang w:val="fr-FR"/>
        </w:rPr>
        <w:t>71r</w:t>
      </w:r>
      <w:r w:rsidR="00CA5C80" w:rsidRPr="004A51E1">
        <w:rPr>
          <w:rFonts w:ascii="Times New Roman" w:hAnsi="Times New Roman" w:cs="Times New Roman"/>
          <w:sz w:val="24"/>
          <w:szCs w:val="24"/>
          <w:lang w:val="fr-FR"/>
        </w:rPr>
        <w:t xml:space="preserve"> / </w:t>
      </w:r>
    </w:p>
    <w:p w14:paraId="3D0D0FF2" w14:textId="77777777" w:rsidR="000C658F" w:rsidRPr="004A51E1" w:rsidRDefault="000C658F" w:rsidP="000C658F">
      <w:pPr>
        <w:rPr>
          <w:rFonts w:ascii="Times New Roman" w:hAnsi="Times New Roman" w:cs="Times New Roman"/>
          <w:b/>
          <w:bCs/>
        </w:rPr>
      </w:pPr>
      <w:r w:rsidRPr="004A51E1">
        <w:rPr>
          <w:rFonts w:ascii="Times New Roman" w:hAnsi="Times New Roman" w:cs="Times New Roman"/>
          <w:b/>
          <w:bCs/>
        </w:rPr>
        <w:t>Blank page</w:t>
      </w:r>
    </w:p>
    <w:p w14:paraId="751D738B" w14:textId="77777777" w:rsidR="00CA5C80" w:rsidRPr="005842AA" w:rsidRDefault="00CA5C80" w:rsidP="00E8583A">
      <w:pPr>
        <w:pStyle w:val="Testopreformattato"/>
        <w:tabs>
          <w:tab w:val="left" w:pos="804"/>
        </w:tabs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/ 71v / </w:t>
      </w:r>
    </w:p>
    <w:p w14:paraId="05E69EB3" w14:textId="2EE714F0" w:rsidR="00CA5C80" w:rsidRPr="005842AA" w:rsidRDefault="00CA5C80" w:rsidP="001E3CB4">
      <w:pPr>
        <w:pStyle w:val="Testopreformattato"/>
        <w:tabs>
          <w:tab w:val="left" w:pos="804"/>
        </w:tabs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Al serenissimo principe di Venetia </w:t>
      </w:r>
      <w:r w:rsidR="00D627BA" w:rsidRPr="005842AA">
        <w:rPr>
          <w:rFonts w:ascii="Times New Roman" w:hAnsi="Times New Roman" w:cs="Times New Roman"/>
          <w:sz w:val="24"/>
          <w:szCs w:val="24"/>
        </w:rPr>
        <w:t>|</w:t>
      </w:r>
    </w:p>
    <w:p w14:paraId="7B62EE99" w14:textId="77777777" w:rsidR="00CA5C80" w:rsidRPr="005842AA" w:rsidRDefault="00CA5C80" w:rsidP="001E3CB4">
      <w:pPr>
        <w:pStyle w:val="Testopreformattato"/>
        <w:tabs>
          <w:tab w:val="left" w:pos="804"/>
        </w:tabs>
        <w:snapToGrid w:val="0"/>
        <w:jc w:val="both"/>
        <w:rPr>
          <w:rFonts w:ascii="Times New Roman" w:hAnsi="Times New Roman" w:cs="Times New Roman"/>
          <w:sz w:val="24"/>
          <w:szCs w:val="24"/>
        </w:rPr>
      </w:pPr>
    </w:p>
    <w:p w14:paraId="1D685EEB" w14:textId="77777777" w:rsidR="00CA5C80" w:rsidRPr="005842AA" w:rsidRDefault="00CA5C80" w:rsidP="001E3CB4">
      <w:pPr>
        <w:pStyle w:val="Testopreformattato"/>
        <w:tabs>
          <w:tab w:val="left" w:pos="804"/>
        </w:tabs>
        <w:snapToGrid w:val="0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5842AA">
        <w:rPr>
          <w:rFonts w:ascii="Times New Roman" w:hAnsi="Times New Roman" w:cs="Times New Roman"/>
          <w:i/>
          <w:iCs/>
          <w:sz w:val="24"/>
          <w:szCs w:val="24"/>
        </w:rPr>
        <w:t xml:space="preserve">Tracce di sigillo </w:t>
      </w:r>
    </w:p>
    <w:p w14:paraId="480E103F" w14:textId="77777777" w:rsidR="00CA5C80" w:rsidRPr="005842AA" w:rsidRDefault="00CA5C80" w:rsidP="001E3CB4">
      <w:pPr>
        <w:pStyle w:val="Testopreformattato"/>
        <w:tabs>
          <w:tab w:val="left" w:pos="804"/>
        </w:tabs>
        <w:snapToGrid w:val="0"/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p w14:paraId="5E922789" w14:textId="77777777" w:rsidR="00CA5C80" w:rsidRPr="005842AA" w:rsidRDefault="00CA5C80" w:rsidP="001E3CB4">
      <w:pPr>
        <w:pStyle w:val="Testopreformattato"/>
        <w:tabs>
          <w:tab w:val="left" w:pos="804"/>
        </w:tabs>
        <w:snapToGrid w:val="0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5842AA">
        <w:rPr>
          <w:rFonts w:ascii="Times New Roman" w:hAnsi="Times New Roman" w:cs="Times New Roman"/>
          <w:i/>
          <w:iCs/>
          <w:sz w:val="24"/>
          <w:szCs w:val="24"/>
        </w:rPr>
        <w:t>Regesto antico</w:t>
      </w:r>
    </w:p>
    <w:p w14:paraId="2803AD21" w14:textId="77777777" w:rsidR="00CA5C80" w:rsidRPr="005842AA" w:rsidRDefault="00CA5C80" w:rsidP="001E3CB4">
      <w:pPr>
        <w:pStyle w:val="Testopreformattato"/>
        <w:tabs>
          <w:tab w:val="left" w:pos="804"/>
        </w:tabs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71vC /</w:t>
      </w:r>
    </w:p>
    <w:p w14:paraId="30159638" w14:textId="3F009207" w:rsidR="00CA5C80" w:rsidRPr="005842AA" w:rsidRDefault="00CA5C80" w:rsidP="001E3CB4">
      <w:pPr>
        <w:pStyle w:val="Testopreformattato"/>
        <w:tabs>
          <w:tab w:val="left" w:pos="804"/>
        </w:tabs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29 ottobre 1617 ricevut</w:t>
      </w:r>
      <w:r w:rsidR="00DA589B" w:rsidRPr="005842AA">
        <w:rPr>
          <w:rFonts w:ascii="Times New Roman" w:hAnsi="Times New Roman" w:cs="Times New Roman"/>
          <w:sz w:val="24"/>
          <w:szCs w:val="24"/>
        </w:rPr>
        <w:t>e</w:t>
      </w:r>
      <w:r w:rsidRPr="005842AA">
        <w:rPr>
          <w:rFonts w:ascii="Times New Roman" w:hAnsi="Times New Roman" w:cs="Times New Roman"/>
          <w:sz w:val="24"/>
          <w:szCs w:val="24"/>
        </w:rPr>
        <w:t xml:space="preserve"> a</w:t>
      </w:r>
      <w:r w:rsidR="001F1A77" w:rsidRPr="005842AA">
        <w:rPr>
          <w:rFonts w:ascii="Times New Roman" w:hAnsi="Times New Roman" w:cs="Times New Roman"/>
          <w:sz w:val="24"/>
          <w:szCs w:val="24"/>
        </w:rPr>
        <w:t>’</w:t>
      </w:r>
      <w:r w:rsidRPr="005842AA">
        <w:rPr>
          <w:rFonts w:ascii="Times New Roman" w:hAnsi="Times New Roman" w:cs="Times New Roman"/>
          <w:sz w:val="24"/>
          <w:szCs w:val="24"/>
        </w:rPr>
        <w:t xml:space="preserve"> 24 gennaro | </w:t>
      </w:r>
    </w:p>
    <w:p w14:paraId="72395C12" w14:textId="1FDD910E" w:rsidR="00770431" w:rsidRPr="005842AA" w:rsidRDefault="00CA5C80" w:rsidP="001E3CB4">
      <w:pPr>
        <w:pStyle w:val="Testopreformattato"/>
        <w:tabs>
          <w:tab w:val="left" w:pos="804"/>
        </w:tabs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Secretario Surian | </w:t>
      </w:r>
    </w:p>
    <w:p w14:paraId="4EBD8345" w14:textId="77777777" w:rsidR="00770431" w:rsidRPr="005842AA" w:rsidRDefault="00770431" w:rsidP="001E3CB4">
      <w:pPr>
        <w:pStyle w:val="Testopreformattato"/>
        <w:tabs>
          <w:tab w:val="left" w:pos="804"/>
        </w:tabs>
        <w:snapToGrid w:val="0"/>
        <w:jc w:val="both"/>
        <w:rPr>
          <w:rFonts w:ascii="Times New Roman" w:hAnsi="Times New Roman" w:cs="Times New Roman"/>
          <w:sz w:val="24"/>
          <w:szCs w:val="24"/>
        </w:rPr>
      </w:pPr>
    </w:p>
    <w:p w14:paraId="76F9FC33" w14:textId="206147EA" w:rsidR="00CA5C80" w:rsidRPr="005842AA" w:rsidRDefault="00770431" w:rsidP="001E3CB4">
      <w:pPr>
        <w:pStyle w:val="Testopreformattato"/>
        <w:tabs>
          <w:tab w:val="left" w:pos="804"/>
        </w:tabs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A</w:t>
      </w:r>
      <w:r w:rsidR="00CA5C80" w:rsidRPr="005842AA">
        <w:rPr>
          <w:rFonts w:ascii="Times New Roman" w:hAnsi="Times New Roman" w:cs="Times New Roman"/>
          <w:sz w:val="24"/>
          <w:szCs w:val="24"/>
        </w:rPr>
        <w:t xml:space="preserve">ccompagna colle presenti | il conte di Levestein | </w:t>
      </w:r>
    </w:p>
    <w:p w14:paraId="6F4D1ED2" w14:textId="77777777" w:rsidR="00CA5C80" w:rsidRPr="005842AA" w:rsidRDefault="00CA5C80" w:rsidP="001E3CB4">
      <w:pPr>
        <w:pStyle w:val="Testopreformattato"/>
        <w:tabs>
          <w:tab w:val="left" w:pos="804"/>
        </w:tabs>
        <w:snapToGrid w:val="0"/>
        <w:jc w:val="both"/>
        <w:rPr>
          <w:rFonts w:ascii="Times New Roman" w:hAnsi="Times New Roman" w:cs="Times New Roman"/>
          <w:sz w:val="24"/>
          <w:szCs w:val="24"/>
        </w:rPr>
      </w:pPr>
    </w:p>
    <w:p w14:paraId="7CA44683" w14:textId="045973B3" w:rsidR="00CA5C80" w:rsidRPr="004F305C" w:rsidRDefault="00CA5C80" w:rsidP="001E3CB4">
      <w:pPr>
        <w:pStyle w:val="Testopreformattato"/>
        <w:tabs>
          <w:tab w:val="left" w:pos="804"/>
        </w:tabs>
        <w:snapToGrid w:val="0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4F305C">
        <w:rPr>
          <w:rFonts w:ascii="Times New Roman" w:hAnsi="Times New Roman" w:cs="Times New Roman"/>
          <w:sz w:val="24"/>
          <w:szCs w:val="24"/>
          <w:lang w:val="en-GB"/>
        </w:rPr>
        <w:t>L. SS. R.</w:t>
      </w:r>
      <w:r w:rsidR="000F4097" w:rsidRPr="004F305C">
        <w:rPr>
          <w:rFonts w:ascii="Times New Roman" w:hAnsi="Times New Roman" w:cs="Times New Roman"/>
          <w:sz w:val="24"/>
          <w:szCs w:val="24"/>
          <w:lang w:val="en-GB"/>
        </w:rPr>
        <w:t xml:space="preserve"> |</w:t>
      </w:r>
    </w:p>
    <w:p w14:paraId="76B8445C" w14:textId="16236F51" w:rsidR="000F4097" w:rsidRPr="004F305C" w:rsidRDefault="000F4097" w:rsidP="001E3CB4">
      <w:pPr>
        <w:pStyle w:val="Testopreformattato"/>
        <w:tabs>
          <w:tab w:val="left" w:pos="804"/>
        </w:tabs>
        <w:snapToGrid w:val="0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14:paraId="7F484E61" w14:textId="77777777" w:rsidR="000F4097" w:rsidRPr="004F305C" w:rsidRDefault="000F4097" w:rsidP="001E3CB4">
      <w:pPr>
        <w:pStyle w:val="Testopreformattato"/>
        <w:tabs>
          <w:tab w:val="left" w:pos="804"/>
        </w:tabs>
        <w:snapToGrid w:val="0"/>
        <w:jc w:val="both"/>
        <w:rPr>
          <w:rFonts w:ascii="Times New Roman" w:hAnsi="Times New Roman" w:cs="Times New Roman"/>
          <w:sz w:val="24"/>
          <w:szCs w:val="24"/>
          <w:lang w:val="en-GB"/>
        </w:rPr>
        <w:sectPr w:rsidR="000F4097" w:rsidRPr="004F305C" w:rsidSect="006B3B66">
          <w:headerReference w:type="default" r:id="rId10"/>
          <w:footnotePr>
            <w:numFmt w:val="lowerLetter"/>
            <w:numRestart w:val="eachPage"/>
          </w:footnotePr>
          <w:pgSz w:w="11907" w:h="16840" w:code="9"/>
          <w:pgMar w:top="1417" w:right="1134" w:bottom="1418" w:left="1134" w:header="708" w:footer="708" w:gutter="0"/>
          <w:cols w:space="708"/>
          <w:titlePg/>
          <w:docGrid w:linePitch="360"/>
        </w:sectPr>
      </w:pPr>
    </w:p>
    <w:p w14:paraId="5E14CFF6" w14:textId="77777777" w:rsidR="00352B56" w:rsidRPr="004F305C" w:rsidRDefault="00352B56" w:rsidP="00352B56">
      <w:pPr>
        <w:spacing w:after="0" w:line="240" w:lineRule="auto"/>
        <w:contextualSpacing/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</w:pPr>
      <w:r w:rsidRPr="004F305C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  <w:lastRenderedPageBreak/>
        <w:t>/START LETTER/</w:t>
      </w:r>
    </w:p>
    <w:p w14:paraId="6D3A7DDF" w14:textId="77777777" w:rsidR="000F4097" w:rsidRPr="005842AA" w:rsidRDefault="000F4097" w:rsidP="001E3CB4">
      <w:pPr>
        <w:pStyle w:val="Testopreformattato"/>
        <w:snapToGrid w:val="0"/>
        <w:jc w:val="center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n. 23</w:t>
      </w:r>
    </w:p>
    <w:p w14:paraId="77FBB843" w14:textId="4F109EC5" w:rsidR="000F4097" w:rsidRPr="005842AA" w:rsidRDefault="000F4097" w:rsidP="001E3CB4">
      <w:pPr>
        <w:pStyle w:val="Testopreformattato"/>
        <w:snapToGrid w:val="0"/>
        <w:jc w:val="center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30 ottobre 1617, Groningen (cc. 72r-73v, 76r-77v)</w:t>
      </w:r>
    </w:p>
    <w:p w14:paraId="0ED8E40B" w14:textId="77777777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</w:p>
    <w:p w14:paraId="31B13DA8" w14:textId="77777777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72r /</w:t>
      </w:r>
    </w:p>
    <w:p w14:paraId="779730B1" w14:textId="77777777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Serenissimo Principe | </w:t>
      </w:r>
    </w:p>
    <w:p w14:paraId="7E33EE42" w14:textId="78F37F34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finalmente quando ha piacciuto a Dio, et coll’aiuto di sua divina | Maestà il signor conte di Levenstein è uscito questa mattina | doi hore avanti il mezo giorno in mare con undeci | navi, nelle quali ha li tre milla, et più fanti levati | per servitio di vostra Serenità, et spero col buon vento, che si | è messo, che farà felicemente il viaggio. Il signor Conte haveva | un poco di febre, et credo nata più tosto da alteratione | d’animo, che da altro per le molte instanze, che | gli venivan fatte. Io havendo in questo punto intesa | la partenza l’ispedisco in Colonia per pedone espresso | il qual doverà arrivare sabbato, che sarà opportuna-|mente avanti il partir dell’ordinario per Augusta. | Posso ben dir sinceramente alla Serenità vostra che mi trovo | fuori di un gran pensiero, et travaglio d’animo | et certo il trattenermi in questa città ha giovato | grandemente alla ispeditione: perché li pretensori | de’ crediti havevano pensiero d’interdir la | partenza delle navi per esser assicurati di | quanto dovevano havere; ma havendo io fatto |</w:t>
      </w:r>
    </w:p>
    <w:p w14:paraId="294852D6" w14:textId="77777777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72v /</w:t>
      </w:r>
    </w:p>
    <w:p w14:paraId="569EB521" w14:textId="77777777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loro constare, che il denaro, che io havevo accordato | al signor Conte era perché ognuno restasse sodisfatto,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152"/>
      </w:r>
      <w:r w:rsidRPr="005842AA">
        <w:rPr>
          <w:rFonts w:ascii="Times New Roman" w:hAnsi="Times New Roman" w:cs="Times New Roman"/>
          <w:sz w:val="24"/>
          <w:szCs w:val="24"/>
        </w:rPr>
        <w:t xml:space="preserve"> | non solo han tralasciato di far altro tentativo in con-|trario; ma sono passati a Delfsil, et hanno eccitati | li marinari al partire. | </w:t>
      </w:r>
    </w:p>
    <w:p w14:paraId="2197A794" w14:textId="4E8A74FF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Scrissi sabbato passato a vostra Serenità, et le mandai copia au-|tentica di una scrittura, che mi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153"/>
      </w:r>
      <w:r w:rsidRPr="005842AA">
        <w:rPr>
          <w:rFonts w:ascii="Times New Roman" w:hAnsi="Times New Roman" w:cs="Times New Roman"/>
          <w:sz w:val="24"/>
          <w:szCs w:val="24"/>
        </w:rPr>
        <w:t xml:space="preserve"> havevo fatta | fare dal Vandembergh mercante, che hebbe le | lettere di cambio a fine che vostra Serenità se havesse | accettate dette lettere non ne facesse il pagamento | se prima non le erano presentate altre mie d’avviso | perché era necessario, che io sapessi, che ognuno fosse | effettivamente, et non in parole sodisfatto dal detto | mercante. Per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154"/>
      </w:r>
      <w:r w:rsidRPr="005842AA">
        <w:rPr>
          <w:rFonts w:ascii="Times New Roman" w:hAnsi="Times New Roman" w:cs="Times New Roman"/>
          <w:sz w:val="24"/>
          <w:szCs w:val="24"/>
        </w:rPr>
        <w:t xml:space="preserve"> abondare mando anco con queste |una copia, se ben non autentica, della medesima | scrittura. | </w:t>
      </w:r>
    </w:p>
    <w:p w14:paraId="5204A484" w14:textId="7F64FDFD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Qui si trova ritornato da Delfsil il signor conte Gio. Casimiro | fratello del Colonello, il quali dimani mattina partirà | a buon hora alla volta di Leverdem per parlar ad |</w:t>
      </w:r>
    </w:p>
    <w:p w14:paraId="17284E4C" w14:textId="77777777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73r /</w:t>
      </w:r>
    </w:p>
    <w:p w14:paraId="00507422" w14:textId="4BA7BF56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un quartier mastro, che si è obligato condur 300 fanti | sotto al </w:t>
      </w:r>
      <w:r w:rsidR="008C353D" w:rsidRPr="005842AA">
        <w:rPr>
          <w:rFonts w:ascii="Times New Roman" w:hAnsi="Times New Roman" w:cs="Times New Roman"/>
          <w:sz w:val="24"/>
          <w:szCs w:val="24"/>
        </w:rPr>
        <w:t>c</w:t>
      </w:r>
      <w:r w:rsidRPr="005842AA">
        <w:rPr>
          <w:rFonts w:ascii="Times New Roman" w:hAnsi="Times New Roman" w:cs="Times New Roman"/>
          <w:sz w:val="24"/>
          <w:szCs w:val="24"/>
        </w:rPr>
        <w:t>olonellato del fratello. Me lo ha accennato, | et io gli ho detto, che non era a proposito il mettersi | in spesa, senza sicurezza che la serenissima Republica havesse | [bi]sogno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155"/>
      </w:r>
      <w:r w:rsidRPr="005842AA">
        <w:rPr>
          <w:rFonts w:ascii="Times New Roman" w:hAnsi="Times New Roman" w:cs="Times New Roman"/>
          <w:sz w:val="24"/>
          <w:szCs w:val="24"/>
        </w:rPr>
        <w:t xml:space="preserve"> di detta militia; et però l’astenersene | per hora sarebbe stato prudente consiglio. Mi ha | risposto, che già era la nave pronta ad Encusen | et che per un’altra compagnia era poca cosa; et io | gli ho replicato, che doveva guardar il signor Conte | quello, che faceva. Né egli mi ha risposo altro. | </w:t>
      </w:r>
    </w:p>
    <w:p w14:paraId="2983EA82" w14:textId="77777777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L’altra nave, ch’è restata a Delfsil ha già sopra | cento cinquanta huomini in circa, et presto sarà | ad ordine per partire, né io m’ingerirò qui | dentro in maniera alcuna. Seguiteranno anco | il signor Conte li marinari, che già le scrissi, che levava, | et saranno da doicento in circa ripartiti sopra dette | doi navi. | </w:t>
      </w:r>
    </w:p>
    <w:p w14:paraId="44C852DF" w14:textId="77777777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Io con queste mando alla Serenità vostra il nome delli vasselli, | il nome, et cognome de’ patroni di essi, il numero | </w:t>
      </w:r>
    </w:p>
    <w:p w14:paraId="54200E7A" w14:textId="77777777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73v /</w:t>
      </w:r>
    </w:p>
    <w:p w14:paraId="6CD83383" w14:textId="7259F80E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in circa della soldatesca, ch’è in essa, et dei marinari, ch’è | quanto vostra Serenità ha mostrato di desiderare, et vorrei | volontieri haver saputo, o potuto usar maggior diligenza | che l’haverei fatto volontieri; ma spero, che la Serenità vostra | non sentirà alcun travaglio per dette genti quanto | alla </w:t>
      </w:r>
      <w:r w:rsidRPr="005842AA">
        <w:rPr>
          <w:rFonts w:ascii="Times New Roman" w:hAnsi="Times New Roman" w:cs="Times New Roman"/>
          <w:sz w:val="24"/>
          <w:szCs w:val="24"/>
        </w:rPr>
        <w:lastRenderedPageBreak/>
        <w:t>sanità perché sono partite certo di qua [sen]za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156"/>
      </w:r>
      <w:r w:rsidRPr="005842AA">
        <w:rPr>
          <w:rFonts w:ascii="Times New Roman" w:hAnsi="Times New Roman" w:cs="Times New Roman"/>
          <w:sz w:val="24"/>
          <w:szCs w:val="24"/>
        </w:rPr>
        <w:t xml:space="preserve"> | alcuna infettione; et il Conte mi scrisse, et mi ha fatto | anco dir di bocca, che osserverà pontualmente gl’ordini | et commandamenti di vostra Serenità in questo proposito di | sanità. Dimani piacendo a sua divina Maestà | mi metterò in camino per ritornar all’Haya, et | di là scriverò quello, che anderà occorrendo per | servitio, et intelligenza delle Signorie vostre eccellentissime. Gratie etc. | </w:t>
      </w:r>
    </w:p>
    <w:p w14:paraId="3D3D1696" w14:textId="77777777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</w:p>
    <w:p w14:paraId="6B9844D7" w14:textId="008E2468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Di Grunighen a’ 30 ottobre 1617 | </w:t>
      </w:r>
    </w:p>
    <w:p w14:paraId="4B95EFD4" w14:textId="68174BDF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di vostra Serenità | </w:t>
      </w:r>
    </w:p>
    <w:p w14:paraId="521E7E71" w14:textId="77777777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humilissimo et devotissimo servitore | </w:t>
      </w:r>
    </w:p>
    <w:p w14:paraId="76E59A80" w14:textId="77777777" w:rsidR="000F4097" w:rsidRPr="002E0FE3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2E0FE3">
        <w:rPr>
          <w:rFonts w:ascii="Times New Roman" w:hAnsi="Times New Roman" w:cs="Times New Roman"/>
          <w:sz w:val="24"/>
          <w:szCs w:val="24"/>
          <w:lang w:val="en-US"/>
        </w:rPr>
        <w:t>Christofforo Suriano |</w:t>
      </w:r>
    </w:p>
    <w:p w14:paraId="61651E74" w14:textId="77777777" w:rsidR="000F4097" w:rsidRPr="002E0FE3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75D920CB" w14:textId="77777777" w:rsidR="00A54270" w:rsidRPr="002E0FE3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2E0FE3">
        <w:rPr>
          <w:rFonts w:ascii="Times New Roman" w:hAnsi="Times New Roman" w:cs="Times New Roman"/>
          <w:sz w:val="24"/>
          <w:szCs w:val="24"/>
          <w:lang w:val="en-US"/>
        </w:rPr>
        <w:t>/ 76r</w:t>
      </w:r>
      <w:r w:rsidR="00A54270" w:rsidRPr="002E0FE3">
        <w:rPr>
          <w:rFonts w:ascii="Times New Roman" w:hAnsi="Times New Roman" w:cs="Times New Roman"/>
          <w:sz w:val="24"/>
          <w:szCs w:val="24"/>
          <w:lang w:val="en-US"/>
        </w:rPr>
        <w:t xml:space="preserve"> /</w:t>
      </w:r>
    </w:p>
    <w:p w14:paraId="28063FEF" w14:textId="77777777" w:rsidR="00A54270" w:rsidRPr="002E0FE3" w:rsidRDefault="00A54270" w:rsidP="00A54270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2E0FE3">
        <w:rPr>
          <w:rFonts w:ascii="Times New Roman" w:hAnsi="Times New Roman" w:cs="Times New Roman"/>
          <w:sz w:val="24"/>
          <w:szCs w:val="24"/>
          <w:lang w:val="en-US"/>
        </w:rPr>
        <w:t>Cut page</w:t>
      </w:r>
    </w:p>
    <w:p w14:paraId="2199E581" w14:textId="77777777" w:rsidR="00A54270" w:rsidRPr="002E0FE3" w:rsidRDefault="00A5427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7F4E2F03" w14:textId="2C561D65" w:rsidR="000F4097" w:rsidRPr="002E0FE3" w:rsidRDefault="00A5427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2E0FE3">
        <w:rPr>
          <w:rFonts w:ascii="Times New Roman" w:hAnsi="Times New Roman" w:cs="Times New Roman"/>
          <w:sz w:val="24"/>
          <w:szCs w:val="24"/>
          <w:lang w:val="en-US"/>
        </w:rPr>
        <w:t>/ 76</w:t>
      </w:r>
      <w:r w:rsidR="000F4097" w:rsidRPr="002E0FE3">
        <w:rPr>
          <w:rFonts w:ascii="Times New Roman" w:hAnsi="Times New Roman" w:cs="Times New Roman"/>
          <w:sz w:val="24"/>
          <w:szCs w:val="24"/>
          <w:lang w:val="en-US"/>
        </w:rPr>
        <w:t>v /</w:t>
      </w:r>
    </w:p>
    <w:p w14:paraId="7408E424" w14:textId="77777777" w:rsidR="00A54270" w:rsidRPr="002E0FE3" w:rsidRDefault="00A54270" w:rsidP="00A54270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2E0FE3">
        <w:rPr>
          <w:rFonts w:ascii="Times New Roman" w:hAnsi="Times New Roman" w:cs="Times New Roman"/>
          <w:sz w:val="24"/>
          <w:szCs w:val="24"/>
          <w:lang w:val="en-US"/>
        </w:rPr>
        <w:t>Cut page</w:t>
      </w:r>
    </w:p>
    <w:p w14:paraId="756E955A" w14:textId="3E2A3390" w:rsidR="000F4097" w:rsidRPr="002E0FE3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2E6482ED" w14:textId="77777777" w:rsidR="000F4097" w:rsidRPr="002E0FE3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6CDE34D5" w14:textId="77777777" w:rsidR="000F4097" w:rsidRPr="002E0FE3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2E0FE3">
        <w:rPr>
          <w:rFonts w:ascii="Times New Roman" w:hAnsi="Times New Roman" w:cs="Times New Roman"/>
          <w:sz w:val="24"/>
          <w:szCs w:val="24"/>
          <w:lang w:val="en-US"/>
        </w:rPr>
        <w:t>/ 77r /</w:t>
      </w:r>
    </w:p>
    <w:p w14:paraId="239DCBFD" w14:textId="11E70E51" w:rsidR="000F4097" w:rsidRPr="002E0FE3" w:rsidRDefault="00D4794F" w:rsidP="001E3CB4">
      <w:pPr>
        <w:pStyle w:val="Testopreformattato"/>
        <w:snapToGrid w:val="0"/>
        <w:jc w:val="both"/>
        <w:rPr>
          <w:rFonts w:ascii="Times New Roman" w:hAnsi="Times New Roman" w:cs="Times New Roman"/>
          <w:i/>
          <w:sz w:val="24"/>
          <w:szCs w:val="24"/>
          <w:lang w:val="en-US"/>
        </w:rPr>
      </w:pPr>
      <w:r w:rsidRPr="002E0FE3">
        <w:rPr>
          <w:rFonts w:ascii="Times New Roman" w:hAnsi="Times New Roman" w:cs="Times New Roman"/>
          <w:b/>
          <w:bCs/>
          <w:sz w:val="24"/>
          <w:szCs w:val="24"/>
          <w:lang w:val="en-US"/>
        </w:rPr>
        <w:t>Blank page</w:t>
      </w:r>
    </w:p>
    <w:p w14:paraId="77A75F15" w14:textId="77777777" w:rsidR="000F4097" w:rsidRPr="002E0FE3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6AF78EFB" w14:textId="77777777" w:rsidR="000F4097" w:rsidRPr="002E0FE3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2E0FE3">
        <w:rPr>
          <w:rFonts w:ascii="Times New Roman" w:hAnsi="Times New Roman" w:cs="Times New Roman"/>
          <w:sz w:val="24"/>
          <w:szCs w:val="24"/>
          <w:lang w:val="en-US"/>
        </w:rPr>
        <w:t>/ 77v /</w:t>
      </w:r>
    </w:p>
    <w:p w14:paraId="363511D2" w14:textId="0B8B7859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Al serenissimo principe di Venetia |</w:t>
      </w:r>
    </w:p>
    <w:p w14:paraId="2CF968A7" w14:textId="77777777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</w:p>
    <w:p w14:paraId="77308D74" w14:textId="77777777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i/>
          <w:sz w:val="24"/>
          <w:szCs w:val="24"/>
        </w:rPr>
      </w:pPr>
      <w:r w:rsidRPr="005842AA">
        <w:rPr>
          <w:rFonts w:ascii="Times New Roman" w:hAnsi="Times New Roman" w:cs="Times New Roman"/>
          <w:i/>
          <w:sz w:val="24"/>
          <w:szCs w:val="24"/>
        </w:rPr>
        <w:t>Sigillo e traccia di sigillo</w:t>
      </w:r>
    </w:p>
    <w:p w14:paraId="1CAFA396" w14:textId="77777777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i/>
          <w:sz w:val="24"/>
          <w:szCs w:val="24"/>
        </w:rPr>
      </w:pPr>
    </w:p>
    <w:p w14:paraId="1923827E" w14:textId="0094B179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i/>
          <w:sz w:val="24"/>
          <w:szCs w:val="24"/>
        </w:rPr>
        <w:t>Regesto antico</w:t>
      </w:r>
    </w:p>
    <w:p w14:paraId="0251DCD1" w14:textId="77777777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77vC /</w:t>
      </w:r>
    </w:p>
    <w:p w14:paraId="1990E484" w14:textId="5B2E5207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30 ottobre 1617 ricevute a’ 15 novembre | </w:t>
      </w:r>
    </w:p>
    <w:p w14:paraId="669B6456" w14:textId="1B0DAE5D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5842AA">
        <w:rPr>
          <w:rFonts w:ascii="Times New Roman" w:hAnsi="Times New Roman" w:cs="Times New Roman"/>
          <w:sz w:val="24"/>
          <w:szCs w:val="24"/>
          <w:lang w:val="en-US"/>
        </w:rPr>
        <w:t>Secretario Surian Grunighen |</w:t>
      </w:r>
    </w:p>
    <w:p w14:paraId="7265138D" w14:textId="77777777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2AAC0009" w14:textId="76E6D4C3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5842AA">
        <w:rPr>
          <w:rFonts w:ascii="Times New Roman" w:hAnsi="Times New Roman" w:cs="Times New Roman"/>
          <w:sz w:val="24"/>
          <w:szCs w:val="24"/>
          <w:lang w:val="en-US"/>
        </w:rPr>
        <w:t>L. SS. R. |</w:t>
      </w:r>
    </w:p>
    <w:p w14:paraId="238A1DD5" w14:textId="77777777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04A72F94" w14:textId="77777777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1CD8E0EA" w14:textId="77777777" w:rsidR="000F4097" w:rsidRPr="005842AA" w:rsidRDefault="000F4097" w:rsidP="001E3CB4">
      <w:pPr>
        <w:pStyle w:val="Testopreformattato"/>
        <w:snapToGrid w:val="0"/>
        <w:jc w:val="center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n. 24</w:t>
      </w:r>
    </w:p>
    <w:p w14:paraId="47392190" w14:textId="77777777" w:rsidR="000F4097" w:rsidRPr="005842AA" w:rsidRDefault="000F4097" w:rsidP="001E3CB4">
      <w:pPr>
        <w:pStyle w:val="Testopreformattato"/>
        <w:snapToGrid w:val="0"/>
        <w:jc w:val="center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Allegato I al n. 23 (cc. 74r-75v)</w:t>
      </w:r>
    </w:p>
    <w:p w14:paraId="75C95FC2" w14:textId="77777777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</w:p>
    <w:p w14:paraId="496B9C7F" w14:textId="77777777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74r /</w:t>
      </w:r>
    </w:p>
    <w:p w14:paraId="405F9A44" w14:textId="2EF7C831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Il leon negro patron Gerit Janssen d’Enckusen, chiamato il Generale. | Sopra vi è il signor conte di Levenstein con tre cento sessanta fanti incirca | della sua compagnia, et con esso anco il signor conte d’Ortenburgh et questa | nave ha 26 marinari. | </w:t>
      </w:r>
    </w:p>
    <w:p w14:paraId="2EADEC49" w14:textId="2D8DC31F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L’unicorno bianco patrone Cornelis Pieterssen d’Enckusen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157"/>
      </w:r>
      <w:r w:rsidR="00C458E1" w:rsidRPr="005842AA">
        <w:rPr>
          <w:rFonts w:ascii="Times New Roman" w:hAnsi="Times New Roman" w:cs="Times New Roman"/>
          <w:sz w:val="24"/>
          <w:szCs w:val="24"/>
        </w:rPr>
        <w:t xml:space="preserve"> </w:t>
      </w:r>
      <w:r w:rsidRPr="005842AA">
        <w:rPr>
          <w:rFonts w:ascii="Times New Roman" w:hAnsi="Times New Roman" w:cs="Times New Roman"/>
          <w:sz w:val="24"/>
          <w:szCs w:val="24"/>
        </w:rPr>
        <w:t xml:space="preserve">chiamato l’Armiraglio. | Sopra è tutta la compagnia del signor conte d’Ortenburgh, et il rimanente | di quella del signor conte di Levenstein. | </w:t>
      </w:r>
    </w:p>
    <w:p w14:paraId="614E6E3B" w14:textId="7D6422ED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Il gallo negro o gallo abbruggiato patrone Jan Pieterssen Haen d’Enckusen | chiamato il Vice </w:t>
      </w:r>
      <w:r w:rsidR="00984553" w:rsidRPr="005842AA">
        <w:rPr>
          <w:rFonts w:ascii="Times New Roman" w:hAnsi="Times New Roman" w:cs="Times New Roman"/>
          <w:sz w:val="24"/>
          <w:szCs w:val="24"/>
        </w:rPr>
        <w:t>a</w:t>
      </w:r>
      <w:r w:rsidRPr="005842AA">
        <w:rPr>
          <w:rFonts w:ascii="Times New Roman" w:hAnsi="Times New Roman" w:cs="Times New Roman"/>
          <w:sz w:val="24"/>
          <w:szCs w:val="24"/>
        </w:rPr>
        <w:t>miraglio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158"/>
      </w:r>
      <w:r w:rsidRPr="005842AA">
        <w:rPr>
          <w:rFonts w:ascii="Times New Roman" w:hAnsi="Times New Roman" w:cs="Times New Roman"/>
          <w:sz w:val="24"/>
          <w:szCs w:val="24"/>
        </w:rPr>
        <w:t xml:space="preserve"> sopra vi è monsignor Durante de’ Prignei sergente | maggiore del regimento con la sua compagnia et cinquanta incirca | di quelli del capitano Limbach, et questa nave ha 25 marinari. | </w:t>
      </w:r>
    </w:p>
    <w:p w14:paraId="18E7B2BD" w14:textId="6C3FF634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lastRenderedPageBreak/>
        <w:t xml:space="preserve">Il can di caccia d’Inghilterra patrone Henrich Adrianssen da Edam sopra | vi è monsignor Pithan luocotenente del </w:t>
      </w:r>
      <w:r w:rsidR="00F47DD2" w:rsidRPr="005842AA">
        <w:rPr>
          <w:rFonts w:ascii="Times New Roman" w:hAnsi="Times New Roman" w:cs="Times New Roman"/>
          <w:sz w:val="24"/>
          <w:szCs w:val="24"/>
        </w:rPr>
        <w:t>l</w:t>
      </w:r>
      <w:r w:rsidRPr="005842AA">
        <w:rPr>
          <w:rFonts w:ascii="Times New Roman" w:hAnsi="Times New Roman" w:cs="Times New Roman"/>
          <w:sz w:val="24"/>
          <w:szCs w:val="24"/>
        </w:rPr>
        <w:t xml:space="preserve">uocotenente </w:t>
      </w:r>
      <w:r w:rsidR="00F47DD2" w:rsidRPr="005842AA">
        <w:rPr>
          <w:rFonts w:ascii="Times New Roman" w:hAnsi="Times New Roman" w:cs="Times New Roman"/>
          <w:sz w:val="24"/>
          <w:szCs w:val="24"/>
        </w:rPr>
        <w:t>c</w:t>
      </w:r>
      <w:r w:rsidRPr="005842AA">
        <w:rPr>
          <w:rFonts w:ascii="Times New Roman" w:hAnsi="Times New Roman" w:cs="Times New Roman"/>
          <w:sz w:val="24"/>
          <w:szCs w:val="24"/>
        </w:rPr>
        <w:t>olonello con 280 | incirca soldati della sua compagnia, et questa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159"/>
      </w:r>
      <w:r w:rsidRPr="005842AA">
        <w:rPr>
          <w:rFonts w:ascii="Times New Roman" w:hAnsi="Times New Roman" w:cs="Times New Roman"/>
          <w:sz w:val="24"/>
          <w:szCs w:val="24"/>
        </w:rPr>
        <w:t xml:space="preserve"> nave ha 19 marinari. | </w:t>
      </w:r>
    </w:p>
    <w:p w14:paraId="0BC0C651" w14:textId="77777777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Santi Pietro et Paulo patrone Gerbrant Claessen Voocht sopra vi è monsignor Conoschi con | 300 fanti incirca della compagnia del signor conte Gio. Casimiro, et questa | nave ha 17 marinari. | </w:t>
      </w:r>
    </w:p>
    <w:p w14:paraId="7D84DA1A" w14:textId="77777777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Il rosignolo patrone Simon Jacobssen Coethart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160"/>
      </w:r>
      <w:r w:rsidRPr="005842AA">
        <w:rPr>
          <w:rFonts w:ascii="Times New Roman" w:hAnsi="Times New Roman" w:cs="Times New Roman"/>
          <w:sz w:val="24"/>
          <w:szCs w:val="24"/>
        </w:rPr>
        <w:t xml:space="preserve"> sopra vi è il capitano Limbach con 290 | fanti incirca, et questa nave ha sedeci marinari. | </w:t>
      </w:r>
    </w:p>
    <w:p w14:paraId="6CB01EFD" w14:textId="35CB3E20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Il neptuno patrone Simon Isbrantssen sopra vi è il capitano Andrea quartiermastro | del regimento con 260 soldati incirca, et questa nave ha marinari 16. | </w:t>
      </w:r>
    </w:p>
    <w:p w14:paraId="3BA1C061" w14:textId="77777777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Il tabacco patrone Gioan Paulsen van Velandt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161"/>
      </w:r>
      <w:r w:rsidRPr="005842AA">
        <w:rPr>
          <w:rFonts w:ascii="Times New Roman" w:hAnsi="Times New Roman" w:cs="Times New Roman"/>
          <w:sz w:val="24"/>
          <w:szCs w:val="24"/>
        </w:rPr>
        <w:t xml:space="preserve"> sopra vi sono soldati 260 incirca | del capitano Brezcker, Limbach, Kröll, et di qualch’altro, et questa nave ha 15 | marinari. | </w:t>
      </w:r>
    </w:p>
    <w:p w14:paraId="475E1571" w14:textId="48FAEB04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Il carro dorato patrone Giacob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162"/>
      </w:r>
      <w:r w:rsidRPr="005842AA">
        <w:rPr>
          <w:rFonts w:ascii="Times New Roman" w:hAnsi="Times New Roman" w:cs="Times New Roman"/>
          <w:sz w:val="24"/>
          <w:szCs w:val="24"/>
        </w:rPr>
        <w:t xml:space="preserve"> Jaobssen d’Haerlem sopra vi è il capitano Kröl con | 280 fanti incirca, et questa nave ha 19 marinari. | </w:t>
      </w:r>
    </w:p>
    <w:p w14:paraId="7F695F79" w14:textId="77777777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La nave Sant’Iacomo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163"/>
      </w:r>
      <w:r w:rsidRPr="005842AA">
        <w:rPr>
          <w:rFonts w:ascii="Times New Roman" w:hAnsi="Times New Roman" w:cs="Times New Roman"/>
          <w:sz w:val="24"/>
          <w:szCs w:val="24"/>
        </w:rPr>
        <w:t xml:space="preserve"> patrone Pieters Jacobsen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164"/>
      </w:r>
      <w:r w:rsidRPr="005842AA">
        <w:rPr>
          <w:rFonts w:ascii="Times New Roman" w:hAnsi="Times New Roman" w:cs="Times New Roman"/>
          <w:sz w:val="24"/>
          <w:szCs w:val="24"/>
        </w:rPr>
        <w:t xml:space="preserve"> Unkreit soprra vi è il capitano Turnou con 300 | fanti incirca con la sua compagnia, et questa nave ha 24 marinari. | </w:t>
      </w:r>
    </w:p>
    <w:p w14:paraId="0880937B" w14:textId="77777777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La terra di promissione patrone Gioan Dorcken Duunmeier sopra vi sono da 240 soldati | incirca de’ diversi capitani, et questa nave ha 18 marinari.</w:t>
      </w:r>
    </w:p>
    <w:p w14:paraId="47A68629" w14:textId="77777777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</w:p>
    <w:p w14:paraId="593F6645" w14:textId="77777777" w:rsidR="00E8583A" w:rsidRPr="004A51E1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  <w:lang w:val="nl-BE"/>
        </w:rPr>
      </w:pPr>
      <w:r w:rsidRPr="004A51E1">
        <w:rPr>
          <w:rFonts w:ascii="Times New Roman" w:hAnsi="Times New Roman" w:cs="Times New Roman"/>
          <w:sz w:val="24"/>
          <w:szCs w:val="24"/>
          <w:lang w:val="nl-BE"/>
        </w:rPr>
        <w:t>/ 74v</w:t>
      </w:r>
      <w:r w:rsidR="00E8583A" w:rsidRPr="004A51E1">
        <w:rPr>
          <w:rFonts w:ascii="Times New Roman" w:hAnsi="Times New Roman" w:cs="Times New Roman"/>
          <w:sz w:val="24"/>
          <w:szCs w:val="24"/>
          <w:lang w:val="nl-BE"/>
        </w:rPr>
        <w:t xml:space="preserve"> /</w:t>
      </w:r>
    </w:p>
    <w:p w14:paraId="61D74B61" w14:textId="77777777" w:rsidR="00E8583A" w:rsidRDefault="00E8583A" w:rsidP="00E8583A">
      <w:pPr>
        <w:rPr>
          <w:rFonts w:ascii="Times New Roman" w:hAnsi="Times New Roman" w:cs="Times New Roman"/>
          <w:b/>
          <w:bCs/>
          <w:lang w:val="nl-BE"/>
        </w:rPr>
      </w:pPr>
      <w:r>
        <w:rPr>
          <w:rFonts w:ascii="Times New Roman" w:hAnsi="Times New Roman" w:cs="Times New Roman"/>
          <w:b/>
          <w:bCs/>
          <w:lang w:val="nl-BE"/>
        </w:rPr>
        <w:t>Blank page</w:t>
      </w:r>
    </w:p>
    <w:p w14:paraId="5A75C0BD" w14:textId="5EFC3A03" w:rsidR="000F4097" w:rsidRPr="00E8583A" w:rsidRDefault="00E8583A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  <w:lang w:val="nl-BE"/>
        </w:rPr>
      </w:pPr>
      <w:r w:rsidRPr="00E8583A">
        <w:rPr>
          <w:rFonts w:ascii="Times New Roman" w:hAnsi="Times New Roman" w:cs="Times New Roman"/>
          <w:sz w:val="24"/>
          <w:szCs w:val="24"/>
          <w:lang w:val="nl-BE"/>
        </w:rPr>
        <w:t xml:space="preserve">/ </w:t>
      </w:r>
      <w:r w:rsidR="000F4097" w:rsidRPr="00E8583A">
        <w:rPr>
          <w:rFonts w:ascii="Times New Roman" w:hAnsi="Times New Roman" w:cs="Times New Roman"/>
          <w:sz w:val="24"/>
          <w:szCs w:val="24"/>
          <w:lang w:val="nl-BE"/>
        </w:rPr>
        <w:t>75r /</w:t>
      </w:r>
    </w:p>
    <w:p w14:paraId="6CC07D16" w14:textId="77777777" w:rsidR="00E8583A" w:rsidRDefault="00E8583A" w:rsidP="00E8583A">
      <w:pPr>
        <w:rPr>
          <w:rFonts w:ascii="Times New Roman" w:hAnsi="Times New Roman" w:cs="Times New Roman"/>
          <w:b/>
          <w:bCs/>
          <w:lang w:val="nl-BE"/>
        </w:rPr>
      </w:pPr>
      <w:r>
        <w:rPr>
          <w:rFonts w:ascii="Times New Roman" w:hAnsi="Times New Roman" w:cs="Times New Roman"/>
          <w:b/>
          <w:bCs/>
          <w:lang w:val="nl-BE"/>
        </w:rPr>
        <w:t>Blank page</w:t>
      </w:r>
    </w:p>
    <w:p w14:paraId="726FF770" w14:textId="23C78D02" w:rsidR="000F4097" w:rsidRPr="00E8583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iCs/>
          <w:sz w:val="24"/>
          <w:szCs w:val="24"/>
          <w:lang w:val="nl-BE"/>
        </w:rPr>
      </w:pPr>
    </w:p>
    <w:p w14:paraId="2D96B713" w14:textId="77777777" w:rsidR="000F4097" w:rsidRPr="00E8583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  <w:lang w:val="nl-BE"/>
        </w:rPr>
      </w:pPr>
    </w:p>
    <w:p w14:paraId="09FA0FD9" w14:textId="77777777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75vB /</w:t>
      </w:r>
    </w:p>
    <w:p w14:paraId="593EB74C" w14:textId="6D3E9002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2 | </w:t>
      </w:r>
    </w:p>
    <w:p w14:paraId="560AB2AE" w14:textId="14278AF3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Nota de’ vasselli de’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165"/>
      </w:r>
      <w:r w:rsidRPr="005842AA">
        <w:rPr>
          <w:rFonts w:ascii="Times New Roman" w:hAnsi="Times New Roman" w:cs="Times New Roman"/>
          <w:sz w:val="24"/>
          <w:szCs w:val="24"/>
        </w:rPr>
        <w:t xml:space="preserve"> | patroni d’essi della soldatesca | et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166"/>
      </w:r>
      <w:r w:rsidRPr="005842AA">
        <w:rPr>
          <w:rFonts w:ascii="Times New Roman" w:hAnsi="Times New Roman" w:cs="Times New Roman"/>
          <w:sz w:val="24"/>
          <w:szCs w:val="24"/>
        </w:rPr>
        <w:t xml:space="preserve"> delli marinari |</w:t>
      </w:r>
    </w:p>
    <w:p w14:paraId="06ED44AC" w14:textId="77777777" w:rsidR="00352B56" w:rsidRDefault="000F4097" w:rsidP="00352B56">
      <w:pPr>
        <w:spacing w:after="0" w:line="240" w:lineRule="auto"/>
        <w:contextualSpacing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br w:type="page"/>
      </w:r>
      <w:r w:rsidR="00352B56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lastRenderedPageBreak/>
        <w:t>/START LETTER/</w:t>
      </w:r>
    </w:p>
    <w:p w14:paraId="000B6C97" w14:textId="57702532" w:rsidR="000F4097" w:rsidRPr="005842AA" w:rsidRDefault="000F4097" w:rsidP="001E3CB4">
      <w:pPr>
        <w:snapToGrid w:val="0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n. 25</w:t>
      </w:r>
    </w:p>
    <w:p w14:paraId="51518E3C" w14:textId="77777777" w:rsidR="000F4097" w:rsidRPr="005842AA" w:rsidRDefault="000F4097" w:rsidP="001E3CB4">
      <w:pPr>
        <w:pStyle w:val="Testopreformattato"/>
        <w:snapToGrid w:val="0"/>
        <w:jc w:val="center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6 novembre 1617, L’Aia (cc. 78r-80v, 83r-v)</w:t>
      </w:r>
    </w:p>
    <w:p w14:paraId="40CA622C" w14:textId="77777777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</w:p>
    <w:p w14:paraId="2F251950" w14:textId="77777777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78r /</w:t>
      </w:r>
    </w:p>
    <w:p w14:paraId="3D48D80C" w14:textId="279A2B89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Prima | </w:t>
      </w:r>
    </w:p>
    <w:p w14:paraId="6084F106" w14:textId="77777777" w:rsidR="00D131D0" w:rsidRPr="005842AA" w:rsidRDefault="00D131D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</w:p>
    <w:p w14:paraId="2E9510DD" w14:textId="0472757B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Serenissimo Principe | </w:t>
      </w:r>
    </w:p>
    <w:p w14:paraId="27B4B339" w14:textId="4B5EC885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mi partii di Grunighen il giorno seguente all’ispeditione | delle mie ultime lettere, che furono de’ 30 del passato | ispedito alla volta di Colonia per messaggiero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167"/>
      </w:r>
      <w:r w:rsidRPr="005842AA">
        <w:rPr>
          <w:rFonts w:ascii="Times New Roman" w:hAnsi="Times New Roman" w:cs="Times New Roman"/>
          <w:sz w:val="24"/>
          <w:szCs w:val="24"/>
        </w:rPr>
        <w:t xml:space="preserve"> espresso | con l’avviso della partenza del conte di Levenstein | con le sue genti dentro ad undici navi. La notte | di giovedì passato arrivai in questo luoco della | mia residenza, ove intesi esser venuto la mattina | dello stesso giorno messer Gioseppe Tirabosco corriero | di vostra Serenità, che non mi havendo trovato, né sapen-|dosi il certo quando dovevo esser qui prese | ispediente di venirmi incontro; ma facendo | egli la stradda per la via di terra, et io | presa quella dell’acqua nell’Ovrisel</w:t>
      </w:r>
      <w:r w:rsidR="0082570D"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168"/>
      </w:r>
      <w:r w:rsidRPr="005842AA">
        <w:rPr>
          <w:rFonts w:ascii="Times New Roman" w:hAnsi="Times New Roman" w:cs="Times New Roman"/>
          <w:sz w:val="24"/>
          <w:szCs w:val="24"/>
        </w:rPr>
        <w:t>, | havendo il vento favorevole mi fallì nel | viaggio; ma havuta lingua nel camino, ch’io | ero passato, tornò a dietro, et arrivò venerdì | notte. Haveva fatto il viaggio in meno | di nove giorni, il che però manco haverebbe | servito all’intentione et desiderio di vostra Serenità |</w:t>
      </w:r>
    </w:p>
    <w:p w14:paraId="5A4C4961" w14:textId="77777777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78v /</w:t>
      </w:r>
    </w:p>
    <w:p w14:paraId="3BA7E681" w14:textId="2895EE81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et per il quale s’è messa a farne l’ispeditione, poiché | come ella prima dell’arrivo delle presenti haverà | inteso, il Conte era partito quattro giorni innanti, | et havendo havuto sempre, come continua tuttavia | il vento favorevole, bisognava, che allhora fosse | passato l’Inghilterra. Et per me stimo, che alla fine | di questo mese sarà certo a Corfù. Le lettere di | vostra Serenità delli 19 che ricevei avanti quelle coll’|estraordinario mi commandavano il solecitar la sua | partenza; ma già anco con quelle era ispedito. | Ho fatto saper al conte Gio. Casimiro, che si trova | in Amsterdam, che suspendi il viaggio delli trecento | fanti, et altri, che il Conte suo fratello haveva lasciato | ordine, che lo seguitassero, et credo che lo farà | havendomi fatto instanza con sue lettere di saper | s’era vera la voce della pace, che si pubblicava | in Amsterdam, per poter come dice nelle lettere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169"/>
      </w:r>
      <w:r w:rsidRPr="005842AA">
        <w:rPr>
          <w:rFonts w:ascii="Times New Roman" w:hAnsi="Times New Roman" w:cs="Times New Roman"/>
          <w:sz w:val="24"/>
          <w:szCs w:val="24"/>
        </w:rPr>
        <w:t xml:space="preserve"> | metter ordine alli affari del fratello per il resto de’ | vasselli, et altre cose. Mi duole infinitamente, che |</w:t>
      </w:r>
    </w:p>
    <w:p w14:paraId="3342BBA8" w14:textId="77777777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79r /</w:t>
      </w:r>
    </w:p>
    <w:p w14:paraId="2225D8E0" w14:textId="77777777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le lettere non siano capitate in tempo di prevenir la | partita delle navi; ma come Dio ha cura delli inte-|ressi della serenissima Republica forse ha voluto così: perché li | suoi nemici pensino bene a non haverla questa | volta ad ingannare: mentre vedranno, ch’ella | haverà prontezza, essendo mancato all’accordato, | di star sulla sua sicurezza, et riputatione. | </w:t>
      </w:r>
    </w:p>
    <w:p w14:paraId="20FDCFBC" w14:textId="1AEB8D41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So, che ’l signor Conte haverebbe sentito notabilissimo discontento | che fosse sospesa la sua andata, perché d’altro | non dubitava, et perché cessando questa occasione | della guerra si trova molto interessato, ma | molto più ancora intricato, et egli stesso ha | detto a qualcheduno che me lo ha ultimamente | riferto, che, venendo il caso della pace se vostra Serenità | non assisteva al suo intartenimento in qualche | maniera restava un povero cavalliere. | Haveva una volontà più che ordinaria | di acquistar un gran nome, et una gran | riputatione colla condotta delle sue genti, et col |</w:t>
      </w:r>
    </w:p>
    <w:p w14:paraId="44172847" w14:textId="77777777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79v /</w:t>
      </w:r>
    </w:p>
    <w:p w14:paraId="4771027C" w14:textId="03A64A6E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servitio, che si prometteva prestar con esse. Tutti li capitani | havevano il medesimo fine; ma credo, che ognuno di | loro resterà sconsolato, quando all’arrivo nel serenissimo | Dominio intenderanno l’avviso della pace. Et sia | la Serenità vostra certa, che ognuno per la parte sua è | interessatissimo per la lunghezza della levata, et della | partenza; et per li mali trattamenti usati dal conte | d’Embden nell’esser causa del ritornar indietro | dei soldati. | </w:t>
      </w:r>
    </w:p>
    <w:p w14:paraId="55792EF4" w14:textId="22736458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Io mandai alla Serenità vostra con lettere de’ 28 del passato | la copia autentica della riversale fattami </w:t>
      </w:r>
      <w:r w:rsidRPr="005842AA">
        <w:rPr>
          <w:rFonts w:ascii="Times New Roman" w:hAnsi="Times New Roman" w:cs="Times New Roman"/>
          <w:sz w:val="24"/>
          <w:szCs w:val="24"/>
        </w:rPr>
        <w:lastRenderedPageBreak/>
        <w:t>fare | dal Vandembergh, che anulava l’accettatione | delle lettere di cambio delli 27</w:t>
      </w:r>
      <w:r w:rsidR="001D465A">
        <w:rPr>
          <w:rFonts w:ascii="Times New Roman" w:hAnsi="Times New Roman" w:cs="Times New Roman"/>
          <w:sz w:val="24"/>
          <w:szCs w:val="24"/>
        </w:rPr>
        <w:t xml:space="preserve"> </w:t>
      </w:r>
      <w:r w:rsidRPr="005842AA">
        <w:rPr>
          <w:rFonts w:ascii="Times New Roman" w:hAnsi="Times New Roman" w:cs="Times New Roman"/>
          <w:sz w:val="24"/>
          <w:szCs w:val="24"/>
        </w:rPr>
        <w:t>mila ducati in caso | che non le fosse presentata mia altra lettera d’avviso | et replicai anco un’altra copia con mie de’ | trenta; m’è stato caro, poiché vi sono molte | difficoltà nella sodisfattione dei debiti, mentre il | Quingetti sopra il quale il Vandembergh haveva | fatto fondamento dell’esborso del denaro a credito |</w:t>
      </w:r>
    </w:p>
    <w:p w14:paraId="250B33AA" w14:textId="77777777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80r /</w:t>
      </w:r>
    </w:p>
    <w:p w14:paraId="39C9BF40" w14:textId="77777777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non ha voluto farne altro, non essendo le lettere in lui. | </w:t>
      </w:r>
    </w:p>
    <w:p w14:paraId="0BBAC076" w14:textId="504F5FA7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Ancor il negotio tra esso Quingetti, et Vandembergh non | è del tutto accommodato, né io farò lettera alcuna | d’avviso, se prima non veggo la total sodisfattione | a chi deve conforme al concertato con esso Van-|dembergh; intanto le genti arriveranno nel serenissimo | Dominio et allhora non sarà difficoltà, che ’l denaro | non sia ben esborsato. Gratie etc. | </w:t>
      </w:r>
    </w:p>
    <w:p w14:paraId="167629EA" w14:textId="77777777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</w:p>
    <w:p w14:paraId="4E32AE94" w14:textId="10156C34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Dall’Haya a’ 6 novembre 1617 | </w:t>
      </w:r>
    </w:p>
    <w:p w14:paraId="096042EE" w14:textId="20E4B4E6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di vostra Serenità | </w:t>
      </w:r>
    </w:p>
    <w:p w14:paraId="4CF44BCC" w14:textId="77777777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humilissimo, et devotissimo servitore | </w:t>
      </w:r>
    </w:p>
    <w:p w14:paraId="530CB8CF" w14:textId="00FCA344" w:rsidR="000F4097" w:rsidRPr="004A51E1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  <w:lang w:val="fr-FR"/>
        </w:rPr>
      </w:pPr>
      <w:r w:rsidRPr="004A51E1">
        <w:rPr>
          <w:rFonts w:ascii="Times New Roman" w:hAnsi="Times New Roman" w:cs="Times New Roman"/>
          <w:sz w:val="24"/>
          <w:szCs w:val="24"/>
          <w:lang w:val="fr-FR"/>
        </w:rPr>
        <w:t>Christofforo Suriano |</w:t>
      </w:r>
    </w:p>
    <w:p w14:paraId="2A1AC607" w14:textId="77777777" w:rsidR="000F4097" w:rsidRPr="004A51E1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  <w:lang w:val="fr-FR"/>
        </w:rPr>
      </w:pPr>
    </w:p>
    <w:p w14:paraId="602BB270" w14:textId="77777777" w:rsidR="000F4097" w:rsidRPr="004A51E1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  <w:lang w:val="fr-FR"/>
        </w:rPr>
      </w:pPr>
      <w:r w:rsidRPr="004A51E1">
        <w:rPr>
          <w:rFonts w:ascii="Times New Roman" w:hAnsi="Times New Roman" w:cs="Times New Roman"/>
          <w:sz w:val="24"/>
          <w:szCs w:val="24"/>
          <w:lang w:val="fr-FR"/>
        </w:rPr>
        <w:t>/ 80v /</w:t>
      </w:r>
    </w:p>
    <w:p w14:paraId="07695FDD" w14:textId="3AB314D4" w:rsidR="000F4097" w:rsidRPr="004A51E1" w:rsidRDefault="00D4794F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  <w:lang w:val="fr-FR"/>
        </w:rPr>
      </w:pPr>
      <w:r w:rsidRPr="004A51E1">
        <w:rPr>
          <w:rFonts w:ascii="Times New Roman" w:hAnsi="Times New Roman" w:cs="Times New Roman"/>
          <w:b/>
          <w:bCs/>
          <w:sz w:val="24"/>
          <w:szCs w:val="24"/>
          <w:lang w:val="fr-FR"/>
        </w:rPr>
        <w:t>Blank page</w:t>
      </w:r>
    </w:p>
    <w:p w14:paraId="708F4759" w14:textId="77777777" w:rsidR="000F4097" w:rsidRPr="004A51E1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  <w:lang w:val="fr-FR"/>
        </w:rPr>
      </w:pPr>
    </w:p>
    <w:p w14:paraId="43B105A9" w14:textId="77777777" w:rsidR="000F4097" w:rsidRPr="004A51E1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  <w:lang w:val="fr-FR"/>
        </w:rPr>
      </w:pPr>
      <w:r w:rsidRPr="004A51E1">
        <w:rPr>
          <w:rFonts w:ascii="Times New Roman" w:hAnsi="Times New Roman" w:cs="Times New Roman"/>
          <w:sz w:val="24"/>
          <w:szCs w:val="24"/>
          <w:lang w:val="fr-FR"/>
        </w:rPr>
        <w:t>/ 83r /</w:t>
      </w:r>
    </w:p>
    <w:p w14:paraId="7933069F" w14:textId="52AE77CC" w:rsidR="000F4097" w:rsidRPr="005842AA" w:rsidRDefault="00D4794F" w:rsidP="001E3CB4">
      <w:pPr>
        <w:pStyle w:val="Testopreformattato"/>
        <w:snapToGrid w:val="0"/>
        <w:jc w:val="both"/>
        <w:rPr>
          <w:rFonts w:ascii="Times New Roman" w:hAnsi="Times New Roman" w:cs="Times New Roman"/>
          <w:i/>
          <w:sz w:val="24"/>
          <w:szCs w:val="24"/>
        </w:rPr>
      </w:pPr>
      <w:r w:rsidRPr="00D4794F">
        <w:rPr>
          <w:rFonts w:ascii="Times New Roman" w:hAnsi="Times New Roman" w:cs="Times New Roman"/>
          <w:b/>
          <w:bCs/>
          <w:sz w:val="24"/>
          <w:szCs w:val="24"/>
        </w:rPr>
        <w:t>Blank page</w:t>
      </w:r>
    </w:p>
    <w:p w14:paraId="359206FC" w14:textId="77777777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</w:p>
    <w:p w14:paraId="3E22C9E3" w14:textId="77777777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83v /</w:t>
      </w:r>
    </w:p>
    <w:p w14:paraId="57A7E939" w14:textId="68EEE91D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Al serenissimo principe di Venetia | </w:t>
      </w:r>
    </w:p>
    <w:p w14:paraId="5FAB0ECA" w14:textId="4D3873D1" w:rsidR="000F4097" w:rsidRPr="005842AA" w:rsidRDefault="00BA5F64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p</w:t>
      </w:r>
      <w:r w:rsidR="000F4097" w:rsidRPr="005842AA">
        <w:rPr>
          <w:rFonts w:ascii="Times New Roman" w:hAnsi="Times New Roman" w:cs="Times New Roman"/>
          <w:sz w:val="24"/>
          <w:szCs w:val="24"/>
        </w:rPr>
        <w:t xml:space="preserve">rima | </w:t>
      </w:r>
    </w:p>
    <w:p w14:paraId="4063487B" w14:textId="77777777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</w:p>
    <w:p w14:paraId="3BE05C25" w14:textId="6662440E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i/>
          <w:sz w:val="24"/>
          <w:szCs w:val="24"/>
        </w:rPr>
      </w:pPr>
      <w:r w:rsidRPr="005842AA">
        <w:rPr>
          <w:rFonts w:ascii="Times New Roman" w:hAnsi="Times New Roman" w:cs="Times New Roman"/>
          <w:i/>
          <w:sz w:val="24"/>
          <w:szCs w:val="24"/>
        </w:rPr>
        <w:t>Tracce di sigill</w:t>
      </w:r>
      <w:r w:rsidR="00B01AE8" w:rsidRPr="005842AA">
        <w:rPr>
          <w:rFonts w:ascii="Times New Roman" w:hAnsi="Times New Roman" w:cs="Times New Roman"/>
          <w:i/>
          <w:sz w:val="24"/>
          <w:szCs w:val="24"/>
        </w:rPr>
        <w:t>i</w:t>
      </w:r>
    </w:p>
    <w:p w14:paraId="293BB988" w14:textId="77777777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i/>
          <w:sz w:val="24"/>
          <w:szCs w:val="24"/>
        </w:rPr>
      </w:pPr>
    </w:p>
    <w:p w14:paraId="734951D2" w14:textId="58B6287E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i/>
          <w:sz w:val="24"/>
          <w:szCs w:val="24"/>
        </w:rPr>
        <w:t>Regesto antico</w:t>
      </w:r>
    </w:p>
    <w:p w14:paraId="5ED4E710" w14:textId="77777777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83vC /</w:t>
      </w:r>
    </w:p>
    <w:p w14:paraId="28B141BB" w14:textId="5F3C5871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6 novembre 1617 ricevute a’ 16 detto | </w:t>
      </w:r>
    </w:p>
    <w:p w14:paraId="0DB3D202" w14:textId="25B9C4E4" w:rsidR="001A7413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Haya. Prima |</w:t>
      </w:r>
    </w:p>
    <w:p w14:paraId="5BDAF88B" w14:textId="77777777" w:rsidR="001A7413" w:rsidRPr="005842AA" w:rsidRDefault="001A7413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</w:p>
    <w:p w14:paraId="7E6B074F" w14:textId="5DAA89BF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L. C. R. |</w:t>
      </w:r>
    </w:p>
    <w:p w14:paraId="6B046FB0" w14:textId="77777777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</w:p>
    <w:p w14:paraId="243D94DF" w14:textId="77777777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</w:p>
    <w:p w14:paraId="6984F212" w14:textId="77777777" w:rsidR="000F4097" w:rsidRPr="005842AA" w:rsidRDefault="000F4097" w:rsidP="001E3CB4">
      <w:pPr>
        <w:pStyle w:val="Testopreformattato"/>
        <w:snapToGrid w:val="0"/>
        <w:jc w:val="center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n. 26</w:t>
      </w:r>
    </w:p>
    <w:p w14:paraId="2C478C2F" w14:textId="77777777" w:rsidR="000F4097" w:rsidRPr="005842AA" w:rsidRDefault="000F4097" w:rsidP="001E3CB4">
      <w:pPr>
        <w:pStyle w:val="Testopreformattato"/>
        <w:snapToGrid w:val="0"/>
        <w:jc w:val="center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Allegato I al n. 25 (cc. 81r-82v)</w:t>
      </w:r>
    </w:p>
    <w:p w14:paraId="4FD9B347" w14:textId="77777777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</w:p>
    <w:p w14:paraId="6DBF7A37" w14:textId="77777777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81r /</w:t>
      </w:r>
    </w:p>
    <w:p w14:paraId="65C07E7F" w14:textId="72734E08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Copia | </w:t>
      </w:r>
    </w:p>
    <w:p w14:paraId="24C1CB58" w14:textId="77777777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</w:p>
    <w:p w14:paraId="39A2B673" w14:textId="3FDD4B9A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Io Alessandro Vandembergh mercante d’Amsterdam dichiaro et | confesso con la presente scrittura haver ricevuto dal clarissimo signor Christofforo | Suriano residente per la serenissima </w:t>
      </w:r>
      <w:r w:rsidR="00272BB0" w:rsidRPr="005842AA">
        <w:rPr>
          <w:rFonts w:ascii="Times New Roman" w:hAnsi="Times New Roman" w:cs="Times New Roman"/>
          <w:sz w:val="24"/>
          <w:szCs w:val="24"/>
        </w:rPr>
        <w:t>r</w:t>
      </w:r>
      <w:r w:rsidRPr="005842AA">
        <w:rPr>
          <w:rFonts w:ascii="Times New Roman" w:hAnsi="Times New Roman" w:cs="Times New Roman"/>
          <w:sz w:val="24"/>
          <w:szCs w:val="24"/>
        </w:rPr>
        <w:t xml:space="preserve">epublica di Venetia appresso li signori Stati Generali | delle Provincie Unite de’ Paesi Bassi doi lettere de cambio per la summa di | vinti sette milla ducati di Venetia, l’una di ducati vinticinque milla | pagabile al signor Gratioso del Calice de’ 14 del presente, et da esser pagata | la metà a’ 17 decembre venturo, et l’altra metà all’ultimo del detto | mese. Et l’altra lettera diretta alli signori Giacomo et Tomaso Van Castri per | la summa di doi milla ducati simili scritta a’ 17 di questo mese, et paga-|bile a’ 17 decembre </w:t>
      </w:r>
      <w:r w:rsidRPr="005842AA">
        <w:rPr>
          <w:rFonts w:ascii="Times New Roman" w:hAnsi="Times New Roman" w:cs="Times New Roman"/>
          <w:sz w:val="24"/>
          <w:szCs w:val="24"/>
        </w:rPr>
        <w:lastRenderedPageBreak/>
        <w:t>prossimo, et queste per la totale espeditione del | signor conte Georgio Lodovico di Levenstein et sodisfattione di quanto deve, | delle quali doi lettere dichiaro et intendo che ogni accettatione, che facesse | fare di esse il serenissimo principe di Venetia, al quale elle sono dirette, sia | nulla, et se fosse fatto il loro pagamento li detti signori Calice et Van Castri | debbano ristituirlo a sua Serenità intieramente quando però esse lettere di cambio | non siano accompagnate d’una lettera d’avviso del medesimo clarissimo | signor Christofforo Suriano di haver io del tutto ispedito da quanto | deve qui et altrove, il signor conte Georgio Lodovico di Levenstein, et ch’esso | signor Conte partito da questo luoco di Delfsil et fiumiera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170"/>
      </w:r>
      <w:r w:rsidRPr="005842AA">
        <w:rPr>
          <w:rFonts w:ascii="Times New Roman" w:hAnsi="Times New Roman" w:cs="Times New Roman"/>
          <w:sz w:val="24"/>
          <w:szCs w:val="24"/>
        </w:rPr>
        <w:t xml:space="preserve"> d’Emns</w:t>
      </w:r>
      <w:r w:rsidR="0082570D"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171"/>
      </w:r>
      <w:r w:rsidRPr="005842AA">
        <w:rPr>
          <w:rFonts w:ascii="Times New Roman" w:hAnsi="Times New Roman" w:cs="Times New Roman"/>
          <w:sz w:val="24"/>
          <w:szCs w:val="24"/>
        </w:rPr>
        <w:t>, et | fatto vela in mare con le navi dentro le quali sono li 3</w:t>
      </w:r>
      <w:r w:rsidR="001D465A">
        <w:rPr>
          <w:rFonts w:ascii="Times New Roman" w:hAnsi="Times New Roman" w:cs="Times New Roman"/>
          <w:sz w:val="24"/>
          <w:szCs w:val="24"/>
        </w:rPr>
        <w:t xml:space="preserve"> </w:t>
      </w:r>
      <w:r w:rsidRPr="005842AA">
        <w:rPr>
          <w:rFonts w:ascii="Times New Roman" w:hAnsi="Times New Roman" w:cs="Times New Roman"/>
          <w:sz w:val="24"/>
          <w:szCs w:val="24"/>
        </w:rPr>
        <w:t>mila fanti che | sua Signoria illustrissima ha levati per condurli al servitio della serenissima republica di Venetia | per confermatione delle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172"/>
      </w:r>
      <w:r w:rsidRPr="005842AA">
        <w:rPr>
          <w:rFonts w:ascii="Times New Roman" w:hAnsi="Times New Roman" w:cs="Times New Roman"/>
          <w:sz w:val="24"/>
          <w:szCs w:val="24"/>
        </w:rPr>
        <w:t xml:space="preserve"> quali tutte cose sottoscriverò et segnerò le presenti | di mia propria mano et col mio proprio sigillo, et effettuato in | tutto quanto di sopra doverà la presente scrittura restar nulla et | di niun valore, et le sudette lettere de cambio doveranno haver il suo | intero vigore. | </w:t>
      </w:r>
    </w:p>
    <w:p w14:paraId="323E3E8F" w14:textId="77777777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</w:p>
    <w:p w14:paraId="18F2B331" w14:textId="188D67B3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De Delfsil a’ 17 ottobre 1617 stilo novo | </w:t>
      </w:r>
    </w:p>
    <w:p w14:paraId="31D11DF7" w14:textId="77777777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</w:p>
    <w:p w14:paraId="3E776B4A" w14:textId="03CFECF0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Io Alessandro Vanden Berghe affermo et ratifico di mia propria mano | et col mio sigillo quanto detto di sopra |</w:t>
      </w:r>
    </w:p>
    <w:p w14:paraId="065BD891" w14:textId="77777777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</w:p>
    <w:p w14:paraId="77C2B329" w14:textId="77777777" w:rsidR="00E8583A" w:rsidRPr="004A51E1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  <w:lang w:val="nl-BE"/>
        </w:rPr>
      </w:pPr>
      <w:r w:rsidRPr="004A51E1">
        <w:rPr>
          <w:rFonts w:ascii="Times New Roman" w:hAnsi="Times New Roman" w:cs="Times New Roman"/>
          <w:sz w:val="24"/>
          <w:szCs w:val="24"/>
          <w:lang w:val="nl-BE"/>
        </w:rPr>
        <w:t>/ 81v</w:t>
      </w:r>
      <w:r w:rsidR="00E8583A" w:rsidRPr="004A51E1">
        <w:rPr>
          <w:rFonts w:ascii="Times New Roman" w:hAnsi="Times New Roman" w:cs="Times New Roman"/>
          <w:sz w:val="24"/>
          <w:szCs w:val="24"/>
          <w:lang w:val="nl-BE"/>
        </w:rPr>
        <w:t xml:space="preserve"> /</w:t>
      </w:r>
    </w:p>
    <w:p w14:paraId="584900AB" w14:textId="77777777" w:rsidR="00E8583A" w:rsidRDefault="00E8583A" w:rsidP="00E8583A">
      <w:pPr>
        <w:rPr>
          <w:rFonts w:ascii="Times New Roman" w:hAnsi="Times New Roman" w:cs="Times New Roman"/>
          <w:b/>
          <w:bCs/>
          <w:lang w:val="nl-BE"/>
        </w:rPr>
      </w:pPr>
      <w:r>
        <w:rPr>
          <w:rFonts w:ascii="Times New Roman" w:hAnsi="Times New Roman" w:cs="Times New Roman"/>
          <w:b/>
          <w:bCs/>
          <w:lang w:val="nl-BE"/>
        </w:rPr>
        <w:t>Blank page</w:t>
      </w:r>
    </w:p>
    <w:p w14:paraId="0C8FEE9F" w14:textId="1B82CD17" w:rsidR="000F4097" w:rsidRPr="004A51E1" w:rsidRDefault="00E8583A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  <w:lang w:val="nl-BE"/>
        </w:rPr>
      </w:pPr>
      <w:r w:rsidRPr="004A51E1">
        <w:rPr>
          <w:rFonts w:ascii="Times New Roman" w:hAnsi="Times New Roman" w:cs="Times New Roman"/>
          <w:sz w:val="24"/>
          <w:szCs w:val="24"/>
          <w:lang w:val="nl-BE"/>
        </w:rPr>
        <w:t xml:space="preserve">/ </w:t>
      </w:r>
      <w:r w:rsidR="000F4097" w:rsidRPr="004A51E1">
        <w:rPr>
          <w:rFonts w:ascii="Times New Roman" w:hAnsi="Times New Roman" w:cs="Times New Roman"/>
          <w:sz w:val="24"/>
          <w:szCs w:val="24"/>
          <w:lang w:val="nl-BE"/>
        </w:rPr>
        <w:t>82r /</w:t>
      </w:r>
    </w:p>
    <w:p w14:paraId="3B01AEF0" w14:textId="77777777" w:rsidR="00E8583A" w:rsidRDefault="00E8583A" w:rsidP="00E8583A">
      <w:pPr>
        <w:rPr>
          <w:rFonts w:ascii="Times New Roman" w:hAnsi="Times New Roman" w:cs="Times New Roman"/>
          <w:b/>
          <w:bCs/>
          <w:lang w:val="nl-BE"/>
        </w:rPr>
      </w:pPr>
      <w:r>
        <w:rPr>
          <w:rFonts w:ascii="Times New Roman" w:hAnsi="Times New Roman" w:cs="Times New Roman"/>
          <w:b/>
          <w:bCs/>
          <w:lang w:val="nl-BE"/>
        </w:rPr>
        <w:t>Blank page</w:t>
      </w:r>
    </w:p>
    <w:p w14:paraId="4B4C0382" w14:textId="77777777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82vB /</w:t>
      </w:r>
    </w:p>
    <w:p w14:paraId="3E2F6C11" w14:textId="40895423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1 | </w:t>
      </w:r>
    </w:p>
    <w:p w14:paraId="3C5199D9" w14:textId="5C4997AD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Copia delle scritture del | Vandembergh |</w:t>
      </w:r>
    </w:p>
    <w:p w14:paraId="776A1392" w14:textId="77777777" w:rsidR="00352B56" w:rsidRDefault="000F4097" w:rsidP="00352B56">
      <w:pPr>
        <w:spacing w:after="0" w:line="240" w:lineRule="auto"/>
        <w:contextualSpacing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br w:type="page"/>
      </w:r>
      <w:r w:rsidR="00352B56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lastRenderedPageBreak/>
        <w:t>/START LETTER/</w:t>
      </w:r>
    </w:p>
    <w:p w14:paraId="778A9FEE" w14:textId="3B7DCE16" w:rsidR="000F4097" w:rsidRPr="005842AA" w:rsidRDefault="000F4097" w:rsidP="001E3CB4">
      <w:pPr>
        <w:snapToGrid w:val="0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n. 27</w:t>
      </w:r>
    </w:p>
    <w:p w14:paraId="1C265F94" w14:textId="77777777" w:rsidR="000F4097" w:rsidRPr="005842AA" w:rsidRDefault="000F4097" w:rsidP="001E3CB4">
      <w:pPr>
        <w:pStyle w:val="Testopreformattato"/>
        <w:snapToGrid w:val="0"/>
        <w:jc w:val="center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6 novembre 1617, L’Aia (cc. 84r-85v, 88r-90v, 93r-v)</w:t>
      </w:r>
    </w:p>
    <w:p w14:paraId="072D7CD2" w14:textId="77777777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</w:p>
    <w:p w14:paraId="771A45C6" w14:textId="77777777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84r /</w:t>
      </w:r>
    </w:p>
    <w:p w14:paraId="45F3B3B1" w14:textId="30F9FF89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2</w:t>
      </w:r>
      <w:r w:rsidRPr="005842AA">
        <w:rPr>
          <w:rFonts w:ascii="Times New Roman" w:hAnsi="Times New Roman" w:cs="Times New Roman"/>
          <w:sz w:val="24"/>
          <w:szCs w:val="24"/>
          <w:vertAlign w:val="superscript"/>
        </w:rPr>
        <w:t>da</w:t>
      </w:r>
      <w:r w:rsidRPr="005842AA">
        <w:rPr>
          <w:rFonts w:ascii="Times New Roman" w:hAnsi="Times New Roman" w:cs="Times New Roman"/>
          <w:sz w:val="24"/>
          <w:szCs w:val="24"/>
        </w:rPr>
        <w:t xml:space="preserve"> | </w:t>
      </w:r>
    </w:p>
    <w:p w14:paraId="31416365" w14:textId="77777777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</w:p>
    <w:p w14:paraId="348EE838" w14:textId="01CD0044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Serenissimo Principe | </w:t>
      </w:r>
    </w:p>
    <w:p w14:paraId="696F6D9B" w14:textId="7F82CAF1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in conformità del commandamento della Serenità vostra sabbato | mattina me ne andai al signor principe Mauritio, et | gli communicai, ch’ella con corriero espresso haveva | havuta la ratificatione della pace, dicendogli in generale | che con riputatione della serenissima Republica et di sua altezza | di Savoia, et con le conditioni convenienti era | stata portata la trattatione. Mi rispose il signor Prin-|cipe, che haveva piacere, che la serenissima Republica | dovesse esser libera da travagli; et sorridendo | aggiunse purché Spagnoli confermino da dovero | in effetto quello che hanno scritto: perché sono | galanthuomini; né io voglio bene per altro | al re di Spagna, se non perché sedendo, et senza | far niente da là alarma, et tiene in ufficio | tutto il mondo. Il signor conte Guglielmo ch’era | presente anc’egli disse, che sentiva piacere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173"/>
      </w:r>
      <w:r w:rsidRPr="005842AA">
        <w:rPr>
          <w:rFonts w:ascii="Times New Roman" w:hAnsi="Times New Roman" w:cs="Times New Roman"/>
          <w:sz w:val="24"/>
          <w:szCs w:val="24"/>
        </w:rPr>
        <w:t xml:space="preserve"> | che vostra Serenità fosse un giorno in quiete; ma | doppo, che gli feci visita particolare alle sue | stanze, disse la guerra venirà in questi paesi |</w:t>
      </w:r>
    </w:p>
    <w:p w14:paraId="72CCB52A" w14:textId="77777777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84v /</w:t>
      </w:r>
    </w:p>
    <w:p w14:paraId="324EEEA4" w14:textId="17E477DC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non vi è dubio alcuno; soggiongendo è ben di dovere | che ognuno faccia il suo torno. | </w:t>
      </w:r>
    </w:p>
    <w:p w14:paraId="1925D017" w14:textId="5C7EF042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Ad altri ancora a cui m’è parso proprio ho in termini | generali communicato l’avviso, il quale il venerdì | mattina era stato riportato nell’assemblea de’ signori | Stati dal signor ambasciator di Francia Murier, ch’è ritornato | alla sua residenza arrivato qui mercordì sera | et io non ho mancato di complir seco della maniera | che ho stimata propria in questa congiontura | et egli si è affaticato in affermarmi, che sua Maestà | vorrà, che sia stabile quanto ha trattato, et che | lo sostenterà a tutto suo potere, dicendomi, | che anco le galere sranno restituite; et che | se bene vostra Serenità non ha havuto l’intento suo per | un verso sua Maestà l’ha procurato per l’altro; et mi | communicò, ch’ella haveva ispedito corriero | espresso alla Serenità vostra sopra questo particolare et | toccante le persone delli eccellentissimi signori ambasciatori Bon, et | Gussoni. Il che ha anco publicato per la corte. |</w:t>
      </w:r>
    </w:p>
    <w:p w14:paraId="5AACB2E8" w14:textId="77777777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85r /</w:t>
      </w:r>
    </w:p>
    <w:p w14:paraId="2E586319" w14:textId="0A5D9955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Qui non sodisfa all’universale questa voce di pace in | Italia, perché formano concetto quasi certo di | dover haver la guerra in questi paesi; et a | me è stato detto chiaramente dal presidente | di Frisia. Signore la vostra pace d’Italia sarà la | nostra guerra perché li Spagnuoli non sano star | in quiete, et vogliono travagliar tutto il mondo. | </w:t>
      </w:r>
    </w:p>
    <w:p w14:paraId="0FDE7061" w14:textId="77777777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La aprehensione per questa nuova della pace | è tanto maggiore, quanto lo stato delle cose | di religione in questi paesi è sempre lo stesso, et | imbrogliato più che mai, et suddivise le opinioni | et li concetti. Le quattro provincie di Gheldria, | Zelanda, Frisia, et Grunighen hanno spediti | suoi nuovi deputati estraordinarii che giontamente | tenteranno di haver un sinodo in conformità | di quanto ha anco raccordato il re della | Gran Bertagna con sue lettere, et col mezo | del signor Carleton suo ambasciatore, che li giorni passati | fece nuovo efficace ufficio per questo effetto, che |</w:t>
      </w:r>
    </w:p>
    <w:p w14:paraId="6389F8DA" w14:textId="77777777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85v /</w:t>
      </w:r>
    </w:p>
    <w:p w14:paraId="3F1CA534" w14:textId="67AB3083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fu poi stampato; et in particolar anco va procurando | che si trovi rimedio alla quiete di queste provincie. | Il medesimo ha fatto nell’assemblea venerdì l’Ambasciator | francese per nome del suo Re con efficacissima maniera. | Si spera bene; ma non si lascia però di dubitare | per la durezza, et ostinatione nell’opinioni. Monsignor | Bernvel ancorché chiamato, et richiamato più | volte non è ancor tornato: venne nondimeno | hier sera voce, che doverà esser qui hoggi. | Nel negotio di lega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174"/>
      </w:r>
      <w:r w:rsidRPr="005842AA">
        <w:rPr>
          <w:rFonts w:ascii="Times New Roman" w:hAnsi="Times New Roman" w:cs="Times New Roman"/>
          <w:sz w:val="24"/>
          <w:szCs w:val="24"/>
        </w:rPr>
        <w:t xml:space="preserve"> del quale vostra Serenità | mi scrive nelle sue lettere de’ 13 del passato ch’io</w:t>
      </w:r>
      <w:r w:rsidRPr="005842AA">
        <w:rPr>
          <w:rFonts w:ascii="Times New Roman" w:hAnsi="Times New Roman" w:cs="Times New Roman"/>
          <w:i/>
          <w:sz w:val="24"/>
          <w:szCs w:val="24"/>
        </w:rPr>
        <w:t xml:space="preserve"> non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175"/>
      </w:r>
      <w:r w:rsidRPr="005842AA">
        <w:rPr>
          <w:rFonts w:ascii="Times New Roman" w:hAnsi="Times New Roman" w:cs="Times New Roman"/>
          <w:i/>
          <w:sz w:val="24"/>
          <w:szCs w:val="24"/>
        </w:rPr>
        <w:t xml:space="preserve"> intermetti </w:t>
      </w:r>
      <w:r w:rsidRPr="005842AA">
        <w:rPr>
          <w:rFonts w:ascii="Times New Roman" w:hAnsi="Times New Roman" w:cs="Times New Roman"/>
          <w:i/>
          <w:sz w:val="24"/>
          <w:szCs w:val="24"/>
        </w:rPr>
        <w:lastRenderedPageBreak/>
        <w:t>occasione di ravvivar, et nutrirne | in questi signori la dispositione</w:t>
      </w:r>
      <w:r w:rsidRPr="005842AA">
        <w:rPr>
          <w:rFonts w:ascii="Times New Roman" w:hAnsi="Times New Roman" w:cs="Times New Roman"/>
          <w:sz w:val="24"/>
          <w:szCs w:val="24"/>
        </w:rPr>
        <w:t xml:space="preserve"> non mancarò del farlo; ma mi governerò con | quella riserva, che comporta al presente | la mutatione delle cose nella congiontura di | pace, che prego Dio sia stabilita. Et alcuni | con questa occasione hanno detto a chi me lo |</w:t>
      </w:r>
    </w:p>
    <w:p w14:paraId="48FA85D8" w14:textId="77777777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88r /</w:t>
      </w:r>
    </w:p>
    <w:p w14:paraId="2E547AE1" w14:textId="2FF3EC83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i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ha riferto, che </w:t>
      </w:r>
      <w:r w:rsidRPr="005842AA">
        <w:rPr>
          <w:rFonts w:ascii="Times New Roman" w:hAnsi="Times New Roman" w:cs="Times New Roman"/>
          <w:i/>
          <w:sz w:val="24"/>
          <w:szCs w:val="24"/>
        </w:rPr>
        <w:t>hora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176"/>
      </w:r>
      <w:r w:rsidRPr="005842AA">
        <w:rPr>
          <w:rFonts w:ascii="Times New Roman" w:hAnsi="Times New Roman" w:cs="Times New Roman"/>
          <w:i/>
          <w:sz w:val="24"/>
          <w:szCs w:val="24"/>
        </w:rPr>
        <w:t xml:space="preserve"> vostra Serenità poco si curerà di lega | con questi Stati, uscendo di bisogno | d’esser aiutata; et dopo che ha | cavato ne’ passati frangenti quanto | ha voluto di genti da questo Paese. | Io a questi concetti, quando me ne | sarà tocco alcuna cosa da quei princi-|pali, che possono prender qualche | ombra, confermarò l’ottimo affetto di | lei, la buona dispositione del suo | animo, et la stima, che fa de’ suoi buoni | amici, et particolarmente de questi Stati. | Intanto vostra Serenità considererà quello, | che sia di suo servitio, poiché la </w:t>
      </w:r>
      <w:r w:rsidRPr="005842AA">
        <w:rPr>
          <w:rFonts w:ascii="Times New Roman" w:hAnsi="Times New Roman" w:cs="Times New Roman"/>
          <w:sz w:val="24"/>
          <w:szCs w:val="24"/>
        </w:rPr>
        <w:t>|</w:t>
      </w:r>
      <w:r w:rsidRPr="005842AA">
        <w:rPr>
          <w:rFonts w:ascii="Times New Roman" w:hAnsi="Times New Roman" w:cs="Times New Roman"/>
          <w:i/>
          <w:sz w:val="24"/>
          <w:szCs w:val="24"/>
        </w:rPr>
        <w:t xml:space="preserve"> conservatione di queste provintie </w:t>
      </w:r>
    </w:p>
    <w:p w14:paraId="79FAD543" w14:textId="77777777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88v /</w:t>
      </w:r>
    </w:p>
    <w:p w14:paraId="26D46F24" w14:textId="3BC51FFA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i/>
          <w:sz w:val="24"/>
          <w:szCs w:val="24"/>
        </w:rPr>
      </w:pPr>
      <w:r w:rsidRPr="005842AA">
        <w:rPr>
          <w:rFonts w:ascii="Times New Roman" w:hAnsi="Times New Roman" w:cs="Times New Roman"/>
          <w:i/>
          <w:sz w:val="24"/>
          <w:szCs w:val="24"/>
        </w:rPr>
        <w:t xml:space="preserve">dall’ambitione spagnola vale per il | servitio delli interessi di vostra Serenità, et la | unione reciproca serve a communi | interessi; ma queste sono cose proprie | della prudentissima consideratione della Serenità vostra. | </w:t>
      </w:r>
    </w:p>
    <w:p w14:paraId="3EB87F09" w14:textId="74CF5BE5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i/>
          <w:sz w:val="24"/>
          <w:szCs w:val="24"/>
        </w:rPr>
      </w:pPr>
      <w:r w:rsidRPr="005842AA">
        <w:rPr>
          <w:rFonts w:ascii="Times New Roman" w:hAnsi="Times New Roman" w:cs="Times New Roman"/>
          <w:i/>
          <w:sz w:val="24"/>
          <w:szCs w:val="24"/>
        </w:rPr>
        <w:t>Per navi da guerra, io voglio sperare, | ch’ella non ne sia per haver biosgno: ma | posso ben dirle, che credo, che non | troverà difficoltà</w:t>
      </w:r>
      <w:r w:rsidRPr="005842AA">
        <w:rPr>
          <w:rFonts w:ascii="Times New Roman" w:hAnsi="Times New Roman" w:cs="Times New Roman"/>
          <w:iCs/>
          <w:sz w:val="24"/>
          <w:szCs w:val="24"/>
        </w:rPr>
        <w:t xml:space="preserve"> </w:t>
      </w:r>
      <w:r w:rsidRPr="005842AA">
        <w:rPr>
          <w:rFonts w:ascii="Times New Roman" w:hAnsi="Times New Roman" w:cs="Times New Roman"/>
          <w:i/>
          <w:sz w:val="24"/>
          <w:szCs w:val="24"/>
        </w:rPr>
        <w:t xml:space="preserve">dell’haverne | quando già mai l’occasione, et il bisogno | lo ricercasse, et masisme sotto a soldo | della Serenità vostra; in ogni modo anderò | pratticando l’humore, col’intentione, | per darlene quella più esata infor-|matione, che saprò. | </w:t>
      </w:r>
    </w:p>
    <w:p w14:paraId="46EE56A2" w14:textId="64AAC85A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i/>
          <w:sz w:val="24"/>
          <w:szCs w:val="24"/>
        </w:rPr>
        <w:t xml:space="preserve">Fra le navi, che conducono le genti del Conte, </w:t>
      </w:r>
      <w:r w:rsidR="00AF5A33" w:rsidRPr="005842AA">
        <w:rPr>
          <w:rFonts w:ascii="Times New Roman" w:hAnsi="Times New Roman" w:cs="Times New Roman"/>
          <w:i/>
          <w:sz w:val="24"/>
          <w:szCs w:val="24"/>
        </w:rPr>
        <w:t>|</w:t>
      </w:r>
    </w:p>
    <w:p w14:paraId="407E60F0" w14:textId="77777777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89r /</w:t>
      </w:r>
    </w:p>
    <w:p w14:paraId="0D73C325" w14:textId="36E5E1A5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i/>
          <w:sz w:val="24"/>
          <w:szCs w:val="24"/>
        </w:rPr>
        <w:t xml:space="preserve">ve ne sono tre, o quattro | et forse più, molto proprie, et molti | consigliano, che vostra Serenità le comperi, | et le rittenghi per uso publico. </w:t>
      </w:r>
      <w:r w:rsidRPr="005842AA">
        <w:rPr>
          <w:rFonts w:ascii="Times New Roman" w:hAnsi="Times New Roman" w:cs="Times New Roman"/>
          <w:sz w:val="24"/>
          <w:szCs w:val="24"/>
        </w:rPr>
        <w:t>|</w:t>
      </w:r>
    </w:p>
    <w:p w14:paraId="292D7210" w14:textId="52056171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Et doi di questi signori mi dissero, che già, che | queste genti erano in camino vostra Serenità haverebbe | fatto bene intartenerle, et intartenerne | dell’altre in suo servitio, come si fa d’ordinario | in questi </w:t>
      </w:r>
      <w:r w:rsidR="002022A5" w:rsidRPr="005842AA">
        <w:rPr>
          <w:rFonts w:ascii="Times New Roman" w:hAnsi="Times New Roman" w:cs="Times New Roman"/>
          <w:sz w:val="24"/>
          <w:szCs w:val="24"/>
        </w:rPr>
        <w:t>s</w:t>
      </w:r>
      <w:r w:rsidRPr="005842AA">
        <w:rPr>
          <w:rFonts w:ascii="Times New Roman" w:hAnsi="Times New Roman" w:cs="Times New Roman"/>
          <w:sz w:val="24"/>
          <w:szCs w:val="24"/>
        </w:rPr>
        <w:t>tati: perché se bene saranno di spesa | serviranno nondimeno a riputatione et sicurtà | et a tenir in freno li Spagnuoli, et la casa | d’Austria. Quasi il medesimo concetto mi disse | il signor principe Mauritio, et più venendo a | proposito del colonello Rocalaura mi disse | che vostra Serenità facesse capitale di lui. Et veramente | egli è stimato qui soldato di molto valore, | et intelligenza, et dal quale vostra Serenità si può a mio | giudicio prometter molto. Non è persona titolata |</w:t>
      </w:r>
    </w:p>
    <w:p w14:paraId="4F7D9C2A" w14:textId="77777777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89v /</w:t>
      </w:r>
    </w:p>
    <w:p w14:paraId="20DCD49F" w14:textId="57B8BB86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ha per quanto intendo un fratel maggiore, che vuol | dir,</w:t>
      </w:r>
      <w:r w:rsidR="007A1036"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177"/>
      </w:r>
      <w:r w:rsidR="007A1036" w:rsidRPr="005842AA">
        <w:rPr>
          <w:rFonts w:ascii="Times New Roman" w:hAnsi="Times New Roman" w:cs="Times New Roman"/>
          <w:sz w:val="24"/>
          <w:szCs w:val="24"/>
        </w:rPr>
        <w:t xml:space="preserve"> </w:t>
      </w:r>
      <w:r w:rsidRPr="005842AA">
        <w:rPr>
          <w:rFonts w:ascii="Times New Roman" w:hAnsi="Times New Roman" w:cs="Times New Roman"/>
          <w:sz w:val="24"/>
          <w:szCs w:val="24"/>
        </w:rPr>
        <w:t>che</w:t>
      </w:r>
      <w:r w:rsidR="007A1036" w:rsidRPr="005842AA">
        <w:rPr>
          <w:rFonts w:ascii="Times New Roman" w:hAnsi="Times New Roman" w:cs="Times New Roman"/>
          <w:sz w:val="24"/>
          <w:szCs w:val="24"/>
        </w:rPr>
        <w:t xml:space="preserve"> </w:t>
      </w:r>
      <w:r w:rsidRPr="005842AA">
        <w:rPr>
          <w:rFonts w:ascii="Times New Roman" w:hAnsi="Times New Roman" w:cs="Times New Roman"/>
          <w:sz w:val="24"/>
          <w:szCs w:val="24"/>
        </w:rPr>
        <w:t>cercarà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178"/>
      </w:r>
      <w:r w:rsidRPr="005842AA">
        <w:rPr>
          <w:rFonts w:ascii="Times New Roman" w:hAnsi="Times New Roman" w:cs="Times New Roman"/>
          <w:sz w:val="24"/>
          <w:szCs w:val="24"/>
        </w:rPr>
        <w:t xml:space="preserve"> la sua fortuna | et haverà forse per gratia di restar appresso la | Serenità vostra et è catholico. È francese è vero; ma | mi parve nel praticarlo qui, che non havesse | l’humor gagliardo come la </w:t>
      </w:r>
      <w:r w:rsidR="003E1773" w:rsidRPr="005842AA">
        <w:rPr>
          <w:rFonts w:ascii="Times New Roman" w:hAnsi="Times New Roman" w:cs="Times New Roman"/>
          <w:sz w:val="24"/>
          <w:szCs w:val="24"/>
        </w:rPr>
        <w:t>N</w:t>
      </w:r>
      <w:r w:rsidRPr="005842AA">
        <w:rPr>
          <w:rFonts w:ascii="Times New Roman" w:hAnsi="Times New Roman" w:cs="Times New Roman"/>
          <w:sz w:val="24"/>
          <w:szCs w:val="24"/>
        </w:rPr>
        <w:t xml:space="preserve">atione. Col conte | di Levenstein vi è monsignor Durante di Prigni buon | soldato, et che cerca fortuna ha il possesso di molte | lingue alemana, fiaminga, inglese, italiana | et la sua natural francese, che vuol dir assai | in un huomo da commando; ma è di religione | diversa dalla catholica romana. Io riverentemente | dico questo tanto a vostra Serenità per sodisfattione del | mio debito. | </w:t>
      </w:r>
    </w:p>
    <w:p w14:paraId="52D597AD" w14:textId="16FF6F5F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Con sua Eccellenza et con la casa tutta ho rinovato a | bocca gl’ufficii di condoglienza, che feci con | lettere per la morte del signor conte Gio. Ernesto | il che è stato aggradito con termine molto | cortese. Et la signora principessa d’Oranges |</w:t>
      </w:r>
    </w:p>
    <w:p w14:paraId="67289F5D" w14:textId="77777777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90r /</w:t>
      </w:r>
    </w:p>
    <w:p w14:paraId="1C76929F" w14:textId="50670B7B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doppo haver supplito con me al complimento mi ha | fatta instanza di raccommandar a vostra Serenità la | vedova moglie del capitano Monbon suo capitano | essendo restata povera con la perdita del marito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179"/>
      </w:r>
      <w:r w:rsidRPr="005842AA">
        <w:rPr>
          <w:rFonts w:ascii="Times New Roman" w:hAnsi="Times New Roman" w:cs="Times New Roman"/>
          <w:sz w:val="24"/>
          <w:szCs w:val="24"/>
        </w:rPr>
        <w:t xml:space="preserve"> | et la raccommandava alla munificenza di | vostra Serenità per qualche sovegno nella sua afflittione | et di ciò mi ha pregato affettuosamente. | </w:t>
      </w:r>
    </w:p>
    <w:p w14:paraId="0BE39D74" w14:textId="64FEDEB7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lastRenderedPageBreak/>
        <w:t>Riespedisco il Tirabosco corriero, col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180"/>
      </w:r>
      <w:r w:rsidRPr="005842AA">
        <w:rPr>
          <w:rFonts w:ascii="Times New Roman" w:hAnsi="Times New Roman" w:cs="Times New Roman"/>
          <w:sz w:val="24"/>
          <w:szCs w:val="24"/>
        </w:rPr>
        <w:t xml:space="preserve"> quale mando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181"/>
      </w:r>
      <w:r w:rsidRPr="005842AA">
        <w:rPr>
          <w:rFonts w:ascii="Times New Roman" w:hAnsi="Times New Roman" w:cs="Times New Roman"/>
          <w:sz w:val="24"/>
          <w:szCs w:val="24"/>
        </w:rPr>
        <w:t xml:space="preserve"> | un’altra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182"/>
      </w:r>
      <w:r w:rsidRPr="005842AA">
        <w:rPr>
          <w:rFonts w:ascii="Times New Roman" w:hAnsi="Times New Roman" w:cs="Times New Roman"/>
          <w:sz w:val="24"/>
          <w:szCs w:val="24"/>
        </w:rPr>
        <w:t xml:space="preserve"> copia dei roli delle | genti del Levenstein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183"/>
      </w:r>
      <w:r w:rsidRPr="005842AA">
        <w:rPr>
          <w:rFonts w:ascii="Times New Roman" w:hAnsi="Times New Roman" w:cs="Times New Roman"/>
          <w:sz w:val="24"/>
          <w:szCs w:val="24"/>
        </w:rPr>
        <w:t xml:space="preserve"> diretta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184"/>
      </w:r>
      <w:r w:rsidRPr="005842AA">
        <w:rPr>
          <w:rFonts w:ascii="Times New Roman" w:hAnsi="Times New Roman" w:cs="Times New Roman"/>
          <w:sz w:val="24"/>
          <w:szCs w:val="24"/>
        </w:rPr>
        <w:t xml:space="preserve"> all’illustrissimo signor | </w:t>
      </w:r>
      <w:r w:rsidR="005334EF" w:rsidRPr="005842AA">
        <w:rPr>
          <w:rFonts w:ascii="Times New Roman" w:hAnsi="Times New Roman" w:cs="Times New Roman"/>
          <w:sz w:val="24"/>
          <w:szCs w:val="24"/>
        </w:rPr>
        <w:t>s</w:t>
      </w:r>
      <w:r w:rsidRPr="005842AA">
        <w:rPr>
          <w:rFonts w:ascii="Times New Roman" w:hAnsi="Times New Roman" w:cs="Times New Roman"/>
          <w:sz w:val="24"/>
          <w:szCs w:val="24"/>
        </w:rPr>
        <w:t xml:space="preserve">avio di Terraferma alla scrittura. Et con | queste haverà la Serenità vostra un’altra copia | ad ogni buon fine del nome delle navi, et | numero delle genti in esse. Gratie etc. | </w:t>
      </w:r>
    </w:p>
    <w:p w14:paraId="361C2DC1" w14:textId="77777777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</w:p>
    <w:p w14:paraId="72140AF2" w14:textId="25848B8C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Dall’Haya a’ 6 novembre 1617 | </w:t>
      </w:r>
    </w:p>
    <w:p w14:paraId="05F4CAD9" w14:textId="68EA386C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di vostra Serenità | </w:t>
      </w:r>
    </w:p>
    <w:p w14:paraId="1B168DB9" w14:textId="77777777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humilissimo et devotissimo servitore | </w:t>
      </w:r>
    </w:p>
    <w:p w14:paraId="4B47B019" w14:textId="7C837AC5" w:rsidR="000F4097" w:rsidRPr="004A51E1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  <w:lang w:val="fr-FR"/>
        </w:rPr>
      </w:pPr>
      <w:r w:rsidRPr="004A51E1">
        <w:rPr>
          <w:rFonts w:ascii="Times New Roman" w:hAnsi="Times New Roman" w:cs="Times New Roman"/>
          <w:sz w:val="24"/>
          <w:szCs w:val="24"/>
          <w:lang w:val="fr-FR"/>
        </w:rPr>
        <w:t>Christofforo Suriano |</w:t>
      </w:r>
    </w:p>
    <w:p w14:paraId="183B8A46" w14:textId="77777777" w:rsidR="000F4097" w:rsidRPr="004A51E1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  <w:lang w:val="fr-FR"/>
        </w:rPr>
      </w:pPr>
    </w:p>
    <w:p w14:paraId="3F345514" w14:textId="5B09DB37" w:rsidR="000F4097" w:rsidRPr="004A51E1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  <w:lang w:val="fr-FR"/>
        </w:rPr>
      </w:pPr>
      <w:r w:rsidRPr="004A51E1">
        <w:rPr>
          <w:rFonts w:ascii="Times New Roman" w:hAnsi="Times New Roman" w:cs="Times New Roman"/>
          <w:sz w:val="24"/>
          <w:szCs w:val="24"/>
          <w:lang w:val="fr-FR"/>
        </w:rPr>
        <w:t>/ 90v /</w:t>
      </w:r>
    </w:p>
    <w:p w14:paraId="55B0BC34" w14:textId="706D0165" w:rsidR="000F4097" w:rsidRPr="004A51E1" w:rsidRDefault="00D4794F" w:rsidP="001E3CB4">
      <w:pPr>
        <w:pStyle w:val="Testopreformattato"/>
        <w:snapToGrid w:val="0"/>
        <w:jc w:val="both"/>
        <w:rPr>
          <w:rFonts w:ascii="Times New Roman" w:hAnsi="Times New Roman" w:cs="Times New Roman"/>
          <w:i/>
          <w:sz w:val="24"/>
          <w:szCs w:val="24"/>
          <w:lang w:val="fr-FR"/>
        </w:rPr>
      </w:pPr>
      <w:r w:rsidRPr="004A51E1">
        <w:rPr>
          <w:rFonts w:ascii="Times New Roman" w:hAnsi="Times New Roman" w:cs="Times New Roman"/>
          <w:b/>
          <w:bCs/>
          <w:sz w:val="24"/>
          <w:szCs w:val="24"/>
          <w:lang w:val="fr-FR"/>
        </w:rPr>
        <w:t>Blank page</w:t>
      </w:r>
    </w:p>
    <w:p w14:paraId="7830EBDB" w14:textId="77777777" w:rsidR="000F4097" w:rsidRPr="004A51E1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  <w:lang w:val="fr-FR"/>
        </w:rPr>
      </w:pPr>
    </w:p>
    <w:p w14:paraId="07D53004" w14:textId="77777777" w:rsidR="000F4097" w:rsidRPr="004A51E1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  <w:lang w:val="fr-FR"/>
        </w:rPr>
      </w:pPr>
      <w:r w:rsidRPr="004A51E1">
        <w:rPr>
          <w:rFonts w:ascii="Times New Roman" w:hAnsi="Times New Roman" w:cs="Times New Roman"/>
          <w:sz w:val="24"/>
          <w:szCs w:val="24"/>
          <w:lang w:val="fr-FR"/>
        </w:rPr>
        <w:t>/ 93r /</w:t>
      </w:r>
    </w:p>
    <w:p w14:paraId="189FBBE2" w14:textId="1D22C442" w:rsidR="000F4097" w:rsidRPr="005842AA" w:rsidRDefault="00D4794F" w:rsidP="001E3CB4">
      <w:pPr>
        <w:pStyle w:val="Testopreformattato"/>
        <w:snapToGrid w:val="0"/>
        <w:jc w:val="both"/>
        <w:rPr>
          <w:rFonts w:ascii="Times New Roman" w:hAnsi="Times New Roman" w:cs="Times New Roman"/>
          <w:i/>
          <w:sz w:val="24"/>
          <w:szCs w:val="24"/>
        </w:rPr>
      </w:pPr>
      <w:r w:rsidRPr="00D4794F">
        <w:rPr>
          <w:rFonts w:ascii="Times New Roman" w:hAnsi="Times New Roman" w:cs="Times New Roman"/>
          <w:b/>
          <w:bCs/>
          <w:sz w:val="24"/>
          <w:szCs w:val="24"/>
        </w:rPr>
        <w:t>Blank page</w:t>
      </w:r>
    </w:p>
    <w:p w14:paraId="42F789F2" w14:textId="77777777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</w:p>
    <w:p w14:paraId="2D73CF46" w14:textId="77777777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93v /</w:t>
      </w:r>
    </w:p>
    <w:p w14:paraId="4EE37969" w14:textId="6FE1DF46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Al serenissimo principe di Venetia |</w:t>
      </w:r>
      <w:r w:rsidR="00C458E1" w:rsidRPr="005842A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7B587D7" w14:textId="7080BCB4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2</w:t>
      </w:r>
      <w:r w:rsidRPr="005842AA">
        <w:rPr>
          <w:rFonts w:ascii="Times New Roman" w:hAnsi="Times New Roman" w:cs="Times New Roman"/>
          <w:sz w:val="24"/>
          <w:szCs w:val="24"/>
          <w:vertAlign w:val="superscript"/>
        </w:rPr>
        <w:t>da</w:t>
      </w:r>
      <w:r w:rsidRPr="005842AA">
        <w:rPr>
          <w:rFonts w:ascii="Times New Roman" w:hAnsi="Times New Roman" w:cs="Times New Roman"/>
          <w:sz w:val="24"/>
          <w:szCs w:val="24"/>
        </w:rPr>
        <w:t xml:space="preserve"> |</w:t>
      </w:r>
    </w:p>
    <w:p w14:paraId="5A28FCA6" w14:textId="77777777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</w:p>
    <w:p w14:paraId="71715953" w14:textId="3A8716FC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i/>
          <w:sz w:val="24"/>
          <w:szCs w:val="24"/>
        </w:rPr>
      </w:pPr>
      <w:r w:rsidRPr="005842AA">
        <w:rPr>
          <w:rFonts w:ascii="Times New Roman" w:hAnsi="Times New Roman" w:cs="Times New Roman"/>
          <w:i/>
          <w:sz w:val="24"/>
          <w:szCs w:val="24"/>
        </w:rPr>
        <w:t>Sigillo e tracc</w:t>
      </w:r>
      <w:r w:rsidR="00B01AE8" w:rsidRPr="005842AA">
        <w:rPr>
          <w:rFonts w:ascii="Times New Roman" w:hAnsi="Times New Roman" w:cs="Times New Roman"/>
          <w:i/>
          <w:sz w:val="24"/>
          <w:szCs w:val="24"/>
        </w:rPr>
        <w:t>e</w:t>
      </w:r>
      <w:r w:rsidRPr="005842AA">
        <w:rPr>
          <w:rFonts w:ascii="Times New Roman" w:hAnsi="Times New Roman" w:cs="Times New Roman"/>
          <w:i/>
          <w:sz w:val="24"/>
          <w:szCs w:val="24"/>
        </w:rPr>
        <w:t xml:space="preserve"> di sigill</w:t>
      </w:r>
      <w:r w:rsidR="00B01AE8" w:rsidRPr="005842AA">
        <w:rPr>
          <w:rFonts w:ascii="Times New Roman" w:hAnsi="Times New Roman" w:cs="Times New Roman"/>
          <w:i/>
          <w:sz w:val="24"/>
          <w:szCs w:val="24"/>
        </w:rPr>
        <w:t>i</w:t>
      </w:r>
    </w:p>
    <w:p w14:paraId="247CAA02" w14:textId="77777777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i/>
          <w:sz w:val="24"/>
          <w:szCs w:val="24"/>
        </w:rPr>
      </w:pPr>
    </w:p>
    <w:p w14:paraId="5D92D515" w14:textId="77777777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i/>
          <w:sz w:val="24"/>
          <w:szCs w:val="24"/>
        </w:rPr>
      </w:pPr>
      <w:r w:rsidRPr="005842AA">
        <w:rPr>
          <w:rFonts w:ascii="Times New Roman" w:hAnsi="Times New Roman" w:cs="Times New Roman"/>
          <w:i/>
          <w:sz w:val="24"/>
          <w:szCs w:val="24"/>
        </w:rPr>
        <w:t>Regesto antico</w:t>
      </w:r>
    </w:p>
    <w:p w14:paraId="650575F8" w14:textId="77777777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93vC /</w:t>
      </w:r>
    </w:p>
    <w:p w14:paraId="1D8BA827" w14:textId="15D43F74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6 novembre 1617 ricevute a’ 16 detto | </w:t>
      </w:r>
    </w:p>
    <w:p w14:paraId="581BC823" w14:textId="20B306EC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Haya. 2</w:t>
      </w:r>
      <w:r w:rsidRPr="005842AA">
        <w:rPr>
          <w:rFonts w:ascii="Times New Roman" w:hAnsi="Times New Roman" w:cs="Times New Roman"/>
          <w:sz w:val="24"/>
          <w:szCs w:val="24"/>
          <w:vertAlign w:val="superscript"/>
        </w:rPr>
        <w:t>a</w:t>
      </w:r>
      <w:r w:rsidRPr="005842AA">
        <w:rPr>
          <w:rFonts w:ascii="Times New Roman" w:hAnsi="Times New Roman" w:cs="Times New Roman"/>
          <w:sz w:val="24"/>
          <w:szCs w:val="24"/>
        </w:rPr>
        <w:t xml:space="preserve"> | </w:t>
      </w:r>
    </w:p>
    <w:p w14:paraId="618A2FA6" w14:textId="77777777" w:rsidR="00620CC8" w:rsidRPr="005842AA" w:rsidRDefault="00620CC8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</w:p>
    <w:p w14:paraId="3CD9CB92" w14:textId="5D6E0A33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Vasselli |</w:t>
      </w:r>
    </w:p>
    <w:p w14:paraId="0A636640" w14:textId="77777777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</w:p>
    <w:p w14:paraId="2256604C" w14:textId="75CE10D4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L. C. R. |</w:t>
      </w:r>
    </w:p>
    <w:p w14:paraId="66B8FC2E" w14:textId="77777777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</w:p>
    <w:p w14:paraId="61AF4FDE" w14:textId="77777777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</w:p>
    <w:p w14:paraId="1D97EBB7" w14:textId="77777777" w:rsidR="000F4097" w:rsidRPr="005842AA" w:rsidRDefault="000F4097" w:rsidP="001E3CB4">
      <w:pPr>
        <w:pStyle w:val="Testopreformattato"/>
        <w:snapToGrid w:val="0"/>
        <w:jc w:val="center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n. 28</w:t>
      </w:r>
    </w:p>
    <w:p w14:paraId="683A8CD1" w14:textId="3BA0F6AE" w:rsidR="000F4097" w:rsidRPr="005842AA" w:rsidRDefault="000F4097" w:rsidP="001E3CB4">
      <w:pPr>
        <w:pStyle w:val="Testopreformattato"/>
        <w:snapToGrid w:val="0"/>
        <w:jc w:val="center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Allegato I al n. 27 (cc. 86r-87v; de</w:t>
      </w:r>
      <w:r w:rsidR="00DC4907" w:rsidRPr="005842AA">
        <w:rPr>
          <w:rFonts w:ascii="Times New Roman" w:hAnsi="Times New Roman" w:cs="Times New Roman"/>
          <w:sz w:val="24"/>
          <w:szCs w:val="24"/>
        </w:rPr>
        <w:t>c</w:t>
      </w:r>
      <w:r w:rsidRPr="005842AA">
        <w:rPr>
          <w:rFonts w:ascii="Times New Roman" w:hAnsi="Times New Roman" w:cs="Times New Roman"/>
          <w:sz w:val="24"/>
          <w:szCs w:val="24"/>
        </w:rPr>
        <w:t>odifica di cc. 85v, 88r-89r)</w:t>
      </w:r>
    </w:p>
    <w:p w14:paraId="293916C1" w14:textId="77777777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</w:p>
    <w:p w14:paraId="0E2AA203" w14:textId="79A13A89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86r /</w:t>
      </w:r>
    </w:p>
    <w:p w14:paraId="149613E6" w14:textId="7D689BBC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i/>
          <w:sz w:val="24"/>
          <w:szCs w:val="24"/>
        </w:rPr>
      </w:pPr>
      <w:r w:rsidRPr="005842AA">
        <w:rPr>
          <w:rFonts w:ascii="Times New Roman" w:hAnsi="Times New Roman" w:cs="Times New Roman"/>
          <w:i/>
          <w:sz w:val="24"/>
          <w:szCs w:val="24"/>
        </w:rPr>
        <w:t>Segue decodifica di testo cifrato</w:t>
      </w:r>
    </w:p>
    <w:p w14:paraId="222BC384" w14:textId="312B6BEA" w:rsidR="000F4097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</w:p>
    <w:p w14:paraId="2068EA52" w14:textId="01006B3C" w:rsidR="00437888" w:rsidRPr="005842AA" w:rsidRDefault="00437888" w:rsidP="00437888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86</w:t>
      </w:r>
      <w:r>
        <w:rPr>
          <w:rFonts w:ascii="Times New Roman" w:hAnsi="Times New Roman" w:cs="Times New Roman"/>
          <w:sz w:val="24"/>
          <w:szCs w:val="24"/>
        </w:rPr>
        <w:t>v</w:t>
      </w:r>
      <w:r w:rsidRPr="005842AA">
        <w:rPr>
          <w:rFonts w:ascii="Times New Roman" w:hAnsi="Times New Roman" w:cs="Times New Roman"/>
          <w:sz w:val="24"/>
          <w:szCs w:val="24"/>
        </w:rPr>
        <w:t xml:space="preserve"> /</w:t>
      </w:r>
    </w:p>
    <w:p w14:paraId="73F207E1" w14:textId="77777777" w:rsidR="00437888" w:rsidRPr="005842AA" w:rsidRDefault="00437888" w:rsidP="00437888">
      <w:pPr>
        <w:pStyle w:val="Testopreformattato"/>
        <w:snapToGrid w:val="0"/>
        <w:jc w:val="both"/>
        <w:rPr>
          <w:rFonts w:ascii="Times New Roman" w:hAnsi="Times New Roman" w:cs="Times New Roman"/>
          <w:i/>
          <w:sz w:val="24"/>
          <w:szCs w:val="24"/>
        </w:rPr>
      </w:pPr>
      <w:r w:rsidRPr="005842AA">
        <w:rPr>
          <w:rFonts w:ascii="Times New Roman" w:hAnsi="Times New Roman" w:cs="Times New Roman"/>
          <w:i/>
          <w:sz w:val="24"/>
          <w:szCs w:val="24"/>
        </w:rPr>
        <w:t>Segue decodifica di testo cifrato</w:t>
      </w:r>
    </w:p>
    <w:p w14:paraId="6941E7DD" w14:textId="77777777" w:rsidR="00437888" w:rsidRDefault="00437888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</w:p>
    <w:p w14:paraId="11010B0D" w14:textId="081E9838" w:rsidR="00437888" w:rsidRPr="005842AA" w:rsidRDefault="00437888" w:rsidP="00437888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87r /</w:t>
      </w:r>
    </w:p>
    <w:p w14:paraId="7011A918" w14:textId="77777777" w:rsidR="00437888" w:rsidRPr="005842AA" w:rsidRDefault="00437888" w:rsidP="00437888">
      <w:pPr>
        <w:pStyle w:val="Testopreformattato"/>
        <w:snapToGrid w:val="0"/>
        <w:jc w:val="both"/>
        <w:rPr>
          <w:rFonts w:ascii="Times New Roman" w:hAnsi="Times New Roman" w:cs="Times New Roman"/>
          <w:i/>
          <w:sz w:val="24"/>
          <w:szCs w:val="24"/>
        </w:rPr>
      </w:pPr>
      <w:r w:rsidRPr="005842AA">
        <w:rPr>
          <w:rFonts w:ascii="Times New Roman" w:hAnsi="Times New Roman" w:cs="Times New Roman"/>
          <w:i/>
          <w:sz w:val="24"/>
          <w:szCs w:val="24"/>
        </w:rPr>
        <w:t>Segue decodifica di testo cifrato</w:t>
      </w:r>
    </w:p>
    <w:p w14:paraId="3D235F05" w14:textId="77777777" w:rsidR="00437888" w:rsidRPr="005842AA" w:rsidRDefault="00437888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</w:p>
    <w:p w14:paraId="03F85AC0" w14:textId="77777777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87v /</w:t>
      </w:r>
    </w:p>
    <w:p w14:paraId="69BE2946" w14:textId="4E0E24D0" w:rsidR="000F4097" w:rsidRPr="005842AA" w:rsidRDefault="00783F39" w:rsidP="001E3CB4">
      <w:pPr>
        <w:pStyle w:val="Testopreformattato"/>
        <w:snapToGrid w:val="0"/>
        <w:jc w:val="both"/>
        <w:rPr>
          <w:rFonts w:ascii="Times New Roman" w:hAnsi="Times New Roman" w:cs="Times New Roman"/>
          <w:i/>
          <w:sz w:val="24"/>
          <w:szCs w:val="24"/>
        </w:rPr>
      </w:pPr>
      <w:r w:rsidRPr="00783F39">
        <w:rPr>
          <w:rFonts w:ascii="Times New Roman" w:hAnsi="Times New Roman" w:cs="Times New Roman"/>
          <w:b/>
          <w:bCs/>
          <w:sz w:val="24"/>
          <w:szCs w:val="24"/>
        </w:rPr>
        <w:lastRenderedPageBreak/>
        <w:t>Blank page</w:t>
      </w:r>
    </w:p>
    <w:p w14:paraId="3F42651B" w14:textId="77777777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</w:p>
    <w:p w14:paraId="712D8E41" w14:textId="77777777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</w:p>
    <w:p w14:paraId="7BB73E75" w14:textId="77777777" w:rsidR="000F4097" w:rsidRPr="005842AA" w:rsidRDefault="000F4097" w:rsidP="001E3CB4">
      <w:pPr>
        <w:pStyle w:val="Testopreformattato"/>
        <w:snapToGrid w:val="0"/>
        <w:jc w:val="center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n. 29</w:t>
      </w:r>
    </w:p>
    <w:p w14:paraId="3FE40F9B" w14:textId="0F1D498E" w:rsidR="000F4097" w:rsidRPr="005842AA" w:rsidRDefault="000F4097" w:rsidP="001E3CB4">
      <w:pPr>
        <w:pStyle w:val="Testopreformattato"/>
        <w:snapToGrid w:val="0"/>
        <w:jc w:val="center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Allegato II al n. 27 (cc. 91r-92v</w:t>
      </w:r>
      <w:r w:rsidR="00AB425C" w:rsidRPr="005842AA">
        <w:rPr>
          <w:rFonts w:ascii="Times New Roman" w:hAnsi="Times New Roman" w:cs="Times New Roman"/>
          <w:sz w:val="24"/>
          <w:szCs w:val="24"/>
        </w:rPr>
        <w:t>; copia di cc. 74r-75v)</w:t>
      </w:r>
    </w:p>
    <w:p w14:paraId="2B3785F3" w14:textId="77777777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</w:p>
    <w:p w14:paraId="0C1A908D" w14:textId="77777777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91r /</w:t>
      </w:r>
    </w:p>
    <w:p w14:paraId="72281975" w14:textId="027D0E8D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In lettere 2</w:t>
      </w:r>
      <w:r w:rsidRPr="005842AA">
        <w:rPr>
          <w:rFonts w:ascii="Times New Roman" w:hAnsi="Times New Roman" w:cs="Times New Roman"/>
          <w:sz w:val="24"/>
          <w:szCs w:val="24"/>
          <w:vertAlign w:val="superscript"/>
        </w:rPr>
        <w:t>e</w:t>
      </w:r>
      <w:r w:rsidRPr="005842AA">
        <w:rPr>
          <w:rFonts w:ascii="Times New Roman" w:hAnsi="Times New Roman" w:cs="Times New Roman"/>
          <w:sz w:val="24"/>
          <w:szCs w:val="24"/>
        </w:rPr>
        <w:t xml:space="preserve"> del secretario Surian de</w:t>
      </w:r>
      <w:r w:rsidR="00022BA5" w:rsidRPr="005842AA">
        <w:rPr>
          <w:rFonts w:ascii="Times New Roman" w:hAnsi="Times New Roman" w:cs="Times New Roman"/>
          <w:sz w:val="24"/>
          <w:szCs w:val="24"/>
        </w:rPr>
        <w:t>’</w:t>
      </w:r>
      <w:r w:rsidRPr="005842AA">
        <w:rPr>
          <w:rFonts w:ascii="Times New Roman" w:hAnsi="Times New Roman" w:cs="Times New Roman"/>
          <w:sz w:val="24"/>
          <w:szCs w:val="24"/>
        </w:rPr>
        <w:t xml:space="preserve"> 6 novembre 1617 | </w:t>
      </w:r>
    </w:p>
    <w:p w14:paraId="07658C1A" w14:textId="77777777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</w:p>
    <w:p w14:paraId="5DBC78D1" w14:textId="77777777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Il leon negro patron Gerit Janssen d’Enckussen, chiamato il Generale | sopra vi è il signor conte di Levenstein con 360 fanti incirca della sua compagnia | et con esso anco il signor conte d’Ortenburgh, et questa nave ha 26 marinari. | </w:t>
      </w:r>
    </w:p>
    <w:p w14:paraId="2273CCAF" w14:textId="77777777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L’unicorno bianco patrone Cornelis Pieterssen d’Enckussen chiamato d’Armiraglio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185"/>
      </w:r>
      <w:r w:rsidRPr="005842AA">
        <w:rPr>
          <w:rFonts w:ascii="Times New Roman" w:hAnsi="Times New Roman" w:cs="Times New Roman"/>
          <w:sz w:val="24"/>
          <w:szCs w:val="24"/>
        </w:rPr>
        <w:t xml:space="preserve"> sopra | vi è tutta la compagnia del signor conte d’Ortenburgh, et il rimanente di quella del | signor conte di Levenstein. | </w:t>
      </w:r>
    </w:p>
    <w:p w14:paraId="4F80187C" w14:textId="77777777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Il gallo negro o Gallo abbruggiato patrone Jan Pieterssen Haen d’Enckusen chiamato | il Vice armiraglio sopra vi è monsignor Durante de Prignei sergente maggiore del | reggimento con la sua compagnia, et 50 incirca de’ quelli del capitano Limbach, | et questa nave ha 25 marinari. | </w:t>
      </w:r>
    </w:p>
    <w:p w14:paraId="00382EC2" w14:textId="74B5212E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Il can di caccia d’Inghilterra patrone Henrich Adrianssen da Edam sopra vi è monsignor | Pithan luocotenente del </w:t>
      </w:r>
      <w:r w:rsidR="00F47DD2" w:rsidRPr="005842AA">
        <w:rPr>
          <w:rFonts w:ascii="Times New Roman" w:hAnsi="Times New Roman" w:cs="Times New Roman"/>
          <w:sz w:val="24"/>
          <w:szCs w:val="24"/>
        </w:rPr>
        <w:t>l</w:t>
      </w:r>
      <w:r w:rsidRPr="005842AA">
        <w:rPr>
          <w:rFonts w:ascii="Times New Roman" w:hAnsi="Times New Roman" w:cs="Times New Roman"/>
          <w:sz w:val="24"/>
          <w:szCs w:val="24"/>
        </w:rPr>
        <w:t xml:space="preserve">uocotenente </w:t>
      </w:r>
      <w:r w:rsidR="00F47DD2" w:rsidRPr="005842AA">
        <w:rPr>
          <w:rFonts w:ascii="Times New Roman" w:hAnsi="Times New Roman" w:cs="Times New Roman"/>
          <w:sz w:val="24"/>
          <w:szCs w:val="24"/>
        </w:rPr>
        <w:t>c</w:t>
      </w:r>
      <w:r w:rsidRPr="005842AA">
        <w:rPr>
          <w:rFonts w:ascii="Times New Roman" w:hAnsi="Times New Roman" w:cs="Times New Roman"/>
          <w:sz w:val="24"/>
          <w:szCs w:val="24"/>
        </w:rPr>
        <w:t>olonello con 280 fanti incirca della sua | compagnia, et questa nave ha 19 marinari.</w:t>
      </w:r>
      <w:r w:rsidR="00C458E1" w:rsidRPr="005842AA">
        <w:rPr>
          <w:rFonts w:ascii="Times New Roman" w:hAnsi="Times New Roman" w:cs="Times New Roman"/>
          <w:sz w:val="24"/>
          <w:szCs w:val="24"/>
        </w:rPr>
        <w:t xml:space="preserve"> </w:t>
      </w:r>
      <w:r w:rsidRPr="005842AA">
        <w:rPr>
          <w:rFonts w:ascii="Times New Roman" w:hAnsi="Times New Roman" w:cs="Times New Roman"/>
          <w:sz w:val="24"/>
          <w:szCs w:val="24"/>
        </w:rPr>
        <w:t>|</w:t>
      </w:r>
    </w:p>
    <w:p w14:paraId="06667690" w14:textId="77777777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Santi Pietro et Paulo patrone Gerbrant Claessen Voocht sopra vi è monsignor Conoschi con 300 | fanti incirca della compagnia del signor conte Gio. Casimiro, et questa nave, ha 17 marinari. | </w:t>
      </w:r>
    </w:p>
    <w:p w14:paraId="23DF1AA1" w14:textId="77777777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Il rosignolo patrone Simon Jacobsen Coethart sopra vi è il capitano Limbach con 290 | fanti incirca, et questa nave ha sedeci marinari. | </w:t>
      </w:r>
    </w:p>
    <w:p w14:paraId="410D49B2" w14:textId="77777777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Il Neptuno patrone Simon Isbrantssen sopra vi è il capitano Andrea quartiermastro del | regimento con 260 soldati incirca, et questa nave ha marinari 16. | </w:t>
      </w:r>
    </w:p>
    <w:p w14:paraId="35D115F5" w14:textId="77777777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Il tabacco patrone Gioan Paulsen van Wiandt sopra vi sono soldati 260 incirca del | capitano Brezcker, Limbach, Kröll, et di qualch’altro, et questa nave ha quindeci | marinari. | </w:t>
      </w:r>
    </w:p>
    <w:p w14:paraId="31442388" w14:textId="77777777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Il carro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186"/>
      </w:r>
      <w:r w:rsidRPr="005842AA">
        <w:rPr>
          <w:rFonts w:ascii="Times New Roman" w:hAnsi="Times New Roman" w:cs="Times New Roman"/>
          <w:sz w:val="24"/>
          <w:szCs w:val="24"/>
        </w:rPr>
        <w:t xml:space="preserve"> dorato patrone Giacob Giacobsen d’Haerlem sopra vi è il capitano Kröll con | 280 fanti incirca, et questa nave ha 19 marinari. | </w:t>
      </w:r>
    </w:p>
    <w:p w14:paraId="1E13F5D8" w14:textId="77777777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La nave Sant’Iacomo patrone Pieter Jacobsen Uncreit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187"/>
      </w:r>
      <w:r w:rsidRPr="005842AA">
        <w:rPr>
          <w:rFonts w:ascii="Times New Roman" w:hAnsi="Times New Roman" w:cs="Times New Roman"/>
          <w:sz w:val="24"/>
          <w:szCs w:val="24"/>
        </w:rPr>
        <w:t xml:space="preserve"> sopra vi è il capitano Turnou con | 300 fanti incirca della sua compagnia, et questa nave ha 24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188"/>
      </w:r>
      <w:r w:rsidRPr="005842AA">
        <w:rPr>
          <w:rFonts w:ascii="Times New Roman" w:hAnsi="Times New Roman" w:cs="Times New Roman"/>
          <w:sz w:val="24"/>
          <w:szCs w:val="24"/>
        </w:rPr>
        <w:t xml:space="preserve"> marinari. | </w:t>
      </w:r>
    </w:p>
    <w:p w14:paraId="7ECB2659" w14:textId="36E32A1A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La terra di promissione patrone Gioan Diecksen Dunmeyer, sopra vi sono da 240 | soldati incirca de’ diversi capitani et questa nave ha 18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189"/>
      </w:r>
      <w:r w:rsidRPr="005842AA">
        <w:rPr>
          <w:rFonts w:ascii="Times New Roman" w:hAnsi="Times New Roman" w:cs="Times New Roman"/>
          <w:sz w:val="24"/>
          <w:szCs w:val="24"/>
        </w:rPr>
        <w:t xml:space="preserve"> marinari.</w:t>
      </w:r>
      <w:r w:rsidR="00D131D0" w:rsidRPr="005842AA">
        <w:rPr>
          <w:rFonts w:ascii="Times New Roman" w:hAnsi="Times New Roman" w:cs="Times New Roman"/>
          <w:sz w:val="24"/>
          <w:szCs w:val="24"/>
        </w:rPr>
        <w:t xml:space="preserve"> |</w:t>
      </w:r>
    </w:p>
    <w:p w14:paraId="528B1E17" w14:textId="77777777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</w:p>
    <w:p w14:paraId="13ED073E" w14:textId="77777777" w:rsidR="00E8583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91v</w:t>
      </w:r>
      <w:r w:rsidR="00E8583A">
        <w:rPr>
          <w:rFonts w:ascii="Times New Roman" w:hAnsi="Times New Roman" w:cs="Times New Roman"/>
          <w:sz w:val="24"/>
          <w:szCs w:val="24"/>
        </w:rPr>
        <w:t xml:space="preserve"> /</w:t>
      </w:r>
    </w:p>
    <w:p w14:paraId="14C28CB8" w14:textId="77777777" w:rsidR="00E8583A" w:rsidRPr="00AF5A33" w:rsidRDefault="00E8583A" w:rsidP="00E8583A">
      <w:pPr>
        <w:rPr>
          <w:rFonts w:ascii="Times New Roman" w:hAnsi="Times New Roman" w:cs="Times New Roman"/>
          <w:b/>
          <w:bCs/>
        </w:rPr>
      </w:pPr>
      <w:r w:rsidRPr="00AF5A33">
        <w:rPr>
          <w:rFonts w:ascii="Times New Roman" w:hAnsi="Times New Roman" w:cs="Times New Roman"/>
          <w:b/>
          <w:bCs/>
        </w:rPr>
        <w:t>Blank page</w:t>
      </w:r>
    </w:p>
    <w:p w14:paraId="3E0E38A4" w14:textId="13AFE368" w:rsidR="000F4097" w:rsidRPr="00AF5A33" w:rsidRDefault="00E8583A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AF5A33">
        <w:rPr>
          <w:rFonts w:ascii="Times New Roman" w:hAnsi="Times New Roman" w:cs="Times New Roman"/>
          <w:sz w:val="24"/>
          <w:szCs w:val="24"/>
        </w:rPr>
        <w:t xml:space="preserve">/ </w:t>
      </w:r>
      <w:r w:rsidR="000F4097" w:rsidRPr="00AF5A33">
        <w:rPr>
          <w:rFonts w:ascii="Times New Roman" w:hAnsi="Times New Roman" w:cs="Times New Roman"/>
          <w:sz w:val="24"/>
          <w:szCs w:val="24"/>
        </w:rPr>
        <w:t>92r /</w:t>
      </w:r>
    </w:p>
    <w:p w14:paraId="03EF6DCF" w14:textId="77777777" w:rsidR="00E8583A" w:rsidRPr="00AF5A33" w:rsidRDefault="00E8583A" w:rsidP="00E8583A">
      <w:pPr>
        <w:rPr>
          <w:rFonts w:ascii="Times New Roman" w:hAnsi="Times New Roman" w:cs="Times New Roman"/>
          <w:b/>
          <w:bCs/>
        </w:rPr>
      </w:pPr>
      <w:r w:rsidRPr="00AF5A33">
        <w:rPr>
          <w:rFonts w:ascii="Times New Roman" w:hAnsi="Times New Roman" w:cs="Times New Roman"/>
          <w:b/>
          <w:bCs/>
        </w:rPr>
        <w:t>Blank page</w:t>
      </w:r>
    </w:p>
    <w:p w14:paraId="02FE72BC" w14:textId="77777777" w:rsidR="000F4097" w:rsidRPr="00AF5A33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</w:p>
    <w:p w14:paraId="76843803" w14:textId="0C857849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92v</w:t>
      </w:r>
      <w:r w:rsidR="00B01AE8" w:rsidRPr="005842AA">
        <w:rPr>
          <w:rFonts w:ascii="Times New Roman" w:hAnsi="Times New Roman" w:cs="Times New Roman"/>
          <w:sz w:val="24"/>
          <w:szCs w:val="24"/>
        </w:rPr>
        <w:t>B</w:t>
      </w:r>
      <w:r w:rsidRPr="005842AA">
        <w:rPr>
          <w:rFonts w:ascii="Times New Roman" w:hAnsi="Times New Roman" w:cs="Times New Roman"/>
          <w:sz w:val="24"/>
          <w:szCs w:val="24"/>
        </w:rPr>
        <w:t xml:space="preserve"> /</w:t>
      </w:r>
    </w:p>
    <w:p w14:paraId="4965C141" w14:textId="77777777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Nome delle navi, et numero | dei soldati, et marinari | in esse | </w:t>
      </w:r>
    </w:p>
    <w:p w14:paraId="5FB3B640" w14:textId="63C6E3B6" w:rsidR="000F4097" w:rsidRPr="005842AA" w:rsidRDefault="00620CC8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N</w:t>
      </w:r>
      <w:r w:rsidR="000F4097" w:rsidRPr="005842AA">
        <w:rPr>
          <w:rFonts w:ascii="Times New Roman" w:hAnsi="Times New Roman" w:cs="Times New Roman"/>
          <w:sz w:val="24"/>
          <w:szCs w:val="24"/>
        </w:rPr>
        <w:t>ella 2</w:t>
      </w:r>
      <w:r w:rsidR="000F4097" w:rsidRPr="005842AA">
        <w:rPr>
          <w:rFonts w:ascii="Times New Roman" w:hAnsi="Times New Roman" w:cs="Times New Roman"/>
          <w:sz w:val="24"/>
          <w:szCs w:val="24"/>
          <w:vertAlign w:val="superscript"/>
        </w:rPr>
        <w:t>da</w:t>
      </w:r>
      <w:r w:rsidR="000F4097" w:rsidRPr="005842AA">
        <w:rPr>
          <w:rFonts w:ascii="Times New Roman" w:hAnsi="Times New Roman" w:cs="Times New Roman"/>
          <w:sz w:val="24"/>
          <w:szCs w:val="24"/>
        </w:rPr>
        <w:t xml:space="preserve"> |</w:t>
      </w:r>
    </w:p>
    <w:p w14:paraId="2950E072" w14:textId="77777777" w:rsidR="00352B56" w:rsidRDefault="000F4097" w:rsidP="00352B56">
      <w:pPr>
        <w:spacing w:after="0" w:line="240" w:lineRule="auto"/>
        <w:contextualSpacing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br w:type="page"/>
      </w:r>
      <w:r w:rsidR="00352B56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lastRenderedPageBreak/>
        <w:t>/START LETTER/</w:t>
      </w:r>
    </w:p>
    <w:p w14:paraId="0C6394B6" w14:textId="1EBF3495" w:rsidR="000F4097" w:rsidRPr="005842AA" w:rsidRDefault="000F4097" w:rsidP="001E3CB4">
      <w:pPr>
        <w:snapToGrid w:val="0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n. 30</w:t>
      </w:r>
    </w:p>
    <w:p w14:paraId="634CCD53" w14:textId="3FDBB2B6" w:rsidR="000F4097" w:rsidRPr="005842AA" w:rsidRDefault="000F4097" w:rsidP="001E3CB4">
      <w:pPr>
        <w:pStyle w:val="Testopreformattato"/>
        <w:snapToGrid w:val="0"/>
        <w:jc w:val="center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Allegato I al n. 31 (cc. 94r-97v; decodifica di cc. 98v</w:t>
      </w:r>
      <w:r w:rsidR="002A1EE9" w:rsidRPr="005842AA">
        <w:rPr>
          <w:rFonts w:ascii="Times New Roman" w:hAnsi="Times New Roman" w:cs="Times New Roman"/>
          <w:sz w:val="24"/>
          <w:szCs w:val="24"/>
        </w:rPr>
        <w:t>-99r, 100v</w:t>
      </w:r>
      <w:r w:rsidRPr="005842AA">
        <w:rPr>
          <w:rFonts w:ascii="Times New Roman" w:hAnsi="Times New Roman" w:cs="Times New Roman"/>
          <w:sz w:val="24"/>
          <w:szCs w:val="24"/>
        </w:rPr>
        <w:t>-103r)</w:t>
      </w:r>
    </w:p>
    <w:p w14:paraId="146DE6BC" w14:textId="77777777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</w:p>
    <w:p w14:paraId="69E59389" w14:textId="77777777" w:rsidR="00A54270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94r</w:t>
      </w:r>
      <w:r w:rsidR="00A54270">
        <w:rPr>
          <w:rFonts w:ascii="Times New Roman" w:hAnsi="Times New Roman" w:cs="Times New Roman"/>
          <w:sz w:val="24"/>
          <w:szCs w:val="24"/>
        </w:rPr>
        <w:t xml:space="preserve"> /</w:t>
      </w:r>
    </w:p>
    <w:p w14:paraId="5D766E71" w14:textId="77777777" w:rsidR="00A54270" w:rsidRPr="005842AA" w:rsidRDefault="00A54270" w:rsidP="00A54270">
      <w:pPr>
        <w:pStyle w:val="Testopreformattato"/>
        <w:snapToGrid w:val="0"/>
        <w:jc w:val="both"/>
        <w:rPr>
          <w:rFonts w:ascii="Times New Roman" w:hAnsi="Times New Roman" w:cs="Times New Roman"/>
          <w:i/>
          <w:sz w:val="24"/>
          <w:szCs w:val="24"/>
        </w:rPr>
      </w:pPr>
      <w:r w:rsidRPr="005842AA">
        <w:rPr>
          <w:rFonts w:ascii="Times New Roman" w:hAnsi="Times New Roman" w:cs="Times New Roman"/>
          <w:i/>
          <w:sz w:val="24"/>
          <w:szCs w:val="24"/>
        </w:rPr>
        <w:t>Segue decodifica di testo cifrato</w:t>
      </w:r>
    </w:p>
    <w:p w14:paraId="255C3553" w14:textId="77777777" w:rsidR="00A54270" w:rsidRDefault="00A5427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</w:p>
    <w:p w14:paraId="32A98214" w14:textId="0D4FCD99" w:rsidR="00A54270" w:rsidRDefault="00A54270" w:rsidP="00A54270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94</w:t>
      </w:r>
      <w:r>
        <w:rPr>
          <w:rFonts w:ascii="Times New Roman" w:hAnsi="Times New Roman" w:cs="Times New Roman"/>
          <w:sz w:val="24"/>
          <w:szCs w:val="24"/>
        </w:rPr>
        <w:t>v /</w:t>
      </w:r>
    </w:p>
    <w:p w14:paraId="7167727A" w14:textId="77777777" w:rsidR="00A54270" w:rsidRPr="005842AA" w:rsidRDefault="00A54270" w:rsidP="00A54270">
      <w:pPr>
        <w:pStyle w:val="Testopreformattato"/>
        <w:snapToGrid w:val="0"/>
        <w:jc w:val="both"/>
        <w:rPr>
          <w:rFonts w:ascii="Times New Roman" w:hAnsi="Times New Roman" w:cs="Times New Roman"/>
          <w:i/>
          <w:sz w:val="24"/>
          <w:szCs w:val="24"/>
        </w:rPr>
      </w:pPr>
      <w:r w:rsidRPr="005842AA">
        <w:rPr>
          <w:rFonts w:ascii="Times New Roman" w:hAnsi="Times New Roman" w:cs="Times New Roman"/>
          <w:i/>
          <w:sz w:val="24"/>
          <w:szCs w:val="24"/>
        </w:rPr>
        <w:t>Segue decodifica di testo cifrato</w:t>
      </w:r>
    </w:p>
    <w:p w14:paraId="54DB054E" w14:textId="77777777" w:rsidR="00A54270" w:rsidRDefault="00A54270" w:rsidP="00A54270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</w:p>
    <w:p w14:paraId="5424E843" w14:textId="578E32FD" w:rsidR="00A54270" w:rsidRDefault="00A54270" w:rsidP="00A54270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9</w:t>
      </w:r>
      <w:r>
        <w:rPr>
          <w:rFonts w:ascii="Times New Roman" w:hAnsi="Times New Roman" w:cs="Times New Roman"/>
          <w:sz w:val="24"/>
          <w:szCs w:val="24"/>
        </w:rPr>
        <w:t>5</w:t>
      </w:r>
      <w:r w:rsidRPr="005842AA">
        <w:rPr>
          <w:rFonts w:ascii="Times New Roman" w:hAnsi="Times New Roman" w:cs="Times New Roman"/>
          <w:sz w:val="24"/>
          <w:szCs w:val="24"/>
        </w:rPr>
        <w:t>r</w:t>
      </w:r>
      <w:r>
        <w:rPr>
          <w:rFonts w:ascii="Times New Roman" w:hAnsi="Times New Roman" w:cs="Times New Roman"/>
          <w:sz w:val="24"/>
          <w:szCs w:val="24"/>
        </w:rPr>
        <w:t xml:space="preserve"> /</w:t>
      </w:r>
    </w:p>
    <w:p w14:paraId="7B30E715" w14:textId="77777777" w:rsidR="00A54270" w:rsidRPr="005842AA" w:rsidRDefault="00A54270" w:rsidP="00A54270">
      <w:pPr>
        <w:pStyle w:val="Testopreformattato"/>
        <w:snapToGrid w:val="0"/>
        <w:jc w:val="both"/>
        <w:rPr>
          <w:rFonts w:ascii="Times New Roman" w:hAnsi="Times New Roman" w:cs="Times New Roman"/>
          <w:i/>
          <w:sz w:val="24"/>
          <w:szCs w:val="24"/>
        </w:rPr>
      </w:pPr>
      <w:r w:rsidRPr="005842AA">
        <w:rPr>
          <w:rFonts w:ascii="Times New Roman" w:hAnsi="Times New Roman" w:cs="Times New Roman"/>
          <w:i/>
          <w:sz w:val="24"/>
          <w:szCs w:val="24"/>
        </w:rPr>
        <w:t>Segue decodifica di testo cifrato</w:t>
      </w:r>
    </w:p>
    <w:p w14:paraId="103C7A6A" w14:textId="77777777" w:rsidR="00A54270" w:rsidRDefault="00A54270" w:rsidP="00A54270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</w:p>
    <w:p w14:paraId="427DA397" w14:textId="78FC13B3" w:rsidR="00A54270" w:rsidRDefault="00A54270" w:rsidP="00A54270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9</w:t>
      </w:r>
      <w:r>
        <w:rPr>
          <w:rFonts w:ascii="Times New Roman" w:hAnsi="Times New Roman" w:cs="Times New Roman"/>
          <w:sz w:val="24"/>
          <w:szCs w:val="24"/>
        </w:rPr>
        <w:t>5v /</w:t>
      </w:r>
    </w:p>
    <w:p w14:paraId="0B1AD2CA" w14:textId="77777777" w:rsidR="00A54270" w:rsidRPr="005842AA" w:rsidRDefault="00A54270" w:rsidP="00A54270">
      <w:pPr>
        <w:pStyle w:val="Testopreformattato"/>
        <w:snapToGrid w:val="0"/>
        <w:jc w:val="both"/>
        <w:rPr>
          <w:rFonts w:ascii="Times New Roman" w:hAnsi="Times New Roman" w:cs="Times New Roman"/>
          <w:i/>
          <w:sz w:val="24"/>
          <w:szCs w:val="24"/>
        </w:rPr>
      </w:pPr>
      <w:r w:rsidRPr="005842AA">
        <w:rPr>
          <w:rFonts w:ascii="Times New Roman" w:hAnsi="Times New Roman" w:cs="Times New Roman"/>
          <w:i/>
          <w:sz w:val="24"/>
          <w:szCs w:val="24"/>
        </w:rPr>
        <w:t>Segue decodifica di testo cifrato</w:t>
      </w:r>
    </w:p>
    <w:p w14:paraId="5084A0D4" w14:textId="77777777" w:rsidR="00A54270" w:rsidRDefault="00A54270" w:rsidP="00A54270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</w:p>
    <w:p w14:paraId="5D4C779D" w14:textId="3ADE44FF" w:rsidR="00A54270" w:rsidRDefault="00A54270" w:rsidP="00A54270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9</w:t>
      </w:r>
      <w:r>
        <w:rPr>
          <w:rFonts w:ascii="Times New Roman" w:hAnsi="Times New Roman" w:cs="Times New Roman"/>
          <w:sz w:val="24"/>
          <w:szCs w:val="24"/>
        </w:rPr>
        <w:t>6</w:t>
      </w:r>
      <w:r w:rsidRPr="005842AA">
        <w:rPr>
          <w:rFonts w:ascii="Times New Roman" w:hAnsi="Times New Roman" w:cs="Times New Roman"/>
          <w:sz w:val="24"/>
          <w:szCs w:val="24"/>
        </w:rPr>
        <w:t>r</w:t>
      </w:r>
      <w:r>
        <w:rPr>
          <w:rFonts w:ascii="Times New Roman" w:hAnsi="Times New Roman" w:cs="Times New Roman"/>
          <w:sz w:val="24"/>
          <w:szCs w:val="24"/>
        </w:rPr>
        <w:t xml:space="preserve"> /</w:t>
      </w:r>
    </w:p>
    <w:p w14:paraId="21302B94" w14:textId="77777777" w:rsidR="00A54270" w:rsidRPr="005842AA" w:rsidRDefault="00A54270" w:rsidP="00A54270">
      <w:pPr>
        <w:pStyle w:val="Testopreformattato"/>
        <w:snapToGrid w:val="0"/>
        <w:jc w:val="both"/>
        <w:rPr>
          <w:rFonts w:ascii="Times New Roman" w:hAnsi="Times New Roman" w:cs="Times New Roman"/>
          <w:i/>
          <w:sz w:val="24"/>
          <w:szCs w:val="24"/>
        </w:rPr>
      </w:pPr>
      <w:r w:rsidRPr="005842AA">
        <w:rPr>
          <w:rFonts w:ascii="Times New Roman" w:hAnsi="Times New Roman" w:cs="Times New Roman"/>
          <w:i/>
          <w:sz w:val="24"/>
          <w:szCs w:val="24"/>
        </w:rPr>
        <w:t>Segue decodifica di testo cifrato</w:t>
      </w:r>
    </w:p>
    <w:p w14:paraId="5D662515" w14:textId="77777777" w:rsidR="00A54270" w:rsidRDefault="00A5427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</w:p>
    <w:p w14:paraId="57397E41" w14:textId="3F4BA27A" w:rsidR="000F4097" w:rsidRPr="005842AA" w:rsidRDefault="00A5427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/ </w:t>
      </w:r>
      <w:r w:rsidR="000F4097" w:rsidRPr="005842AA">
        <w:rPr>
          <w:rFonts w:ascii="Times New Roman" w:hAnsi="Times New Roman" w:cs="Times New Roman"/>
          <w:sz w:val="24"/>
          <w:szCs w:val="24"/>
        </w:rPr>
        <w:t>96v /</w:t>
      </w:r>
    </w:p>
    <w:p w14:paraId="53AD7A26" w14:textId="77777777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i/>
          <w:sz w:val="24"/>
          <w:szCs w:val="24"/>
        </w:rPr>
      </w:pPr>
      <w:r w:rsidRPr="005842AA">
        <w:rPr>
          <w:rFonts w:ascii="Times New Roman" w:hAnsi="Times New Roman" w:cs="Times New Roman"/>
          <w:i/>
          <w:sz w:val="24"/>
          <w:szCs w:val="24"/>
        </w:rPr>
        <w:t>Segue decodifica di testo cifrato</w:t>
      </w:r>
    </w:p>
    <w:p w14:paraId="4133EB48" w14:textId="77777777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</w:p>
    <w:p w14:paraId="644E95D0" w14:textId="77777777" w:rsidR="00A54270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  <w:lang w:val="nl-BE"/>
        </w:rPr>
      </w:pPr>
      <w:r w:rsidRPr="004A51E1">
        <w:rPr>
          <w:rFonts w:ascii="Times New Roman" w:hAnsi="Times New Roman" w:cs="Times New Roman"/>
          <w:sz w:val="24"/>
          <w:szCs w:val="24"/>
          <w:lang w:val="nl-BE"/>
        </w:rPr>
        <w:t>/ 97r</w:t>
      </w:r>
      <w:r w:rsidR="00A54270">
        <w:rPr>
          <w:rFonts w:ascii="Times New Roman" w:hAnsi="Times New Roman" w:cs="Times New Roman"/>
          <w:sz w:val="24"/>
          <w:szCs w:val="24"/>
          <w:lang w:val="nl-BE"/>
        </w:rPr>
        <w:t>/</w:t>
      </w:r>
    </w:p>
    <w:p w14:paraId="7F2FAB05" w14:textId="62C0CC5C" w:rsidR="00A54270" w:rsidRDefault="00A5427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  <w:lang w:val="nl-BE"/>
        </w:rPr>
      </w:pPr>
      <w:r w:rsidRPr="004A51E1">
        <w:rPr>
          <w:rFonts w:ascii="Times New Roman" w:hAnsi="Times New Roman" w:cs="Times New Roman"/>
          <w:b/>
          <w:bCs/>
          <w:sz w:val="24"/>
          <w:szCs w:val="24"/>
          <w:lang w:val="nl-BE"/>
        </w:rPr>
        <w:t>Blank page</w:t>
      </w:r>
    </w:p>
    <w:p w14:paraId="7FD5FD13" w14:textId="4CF01389" w:rsidR="000F4097" w:rsidRPr="004A51E1" w:rsidRDefault="00A5427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  <w:lang w:val="nl-BE"/>
        </w:rPr>
      </w:pPr>
      <w:r>
        <w:rPr>
          <w:rFonts w:ascii="Times New Roman" w:hAnsi="Times New Roman" w:cs="Times New Roman"/>
          <w:sz w:val="24"/>
          <w:szCs w:val="24"/>
          <w:lang w:val="nl-BE"/>
        </w:rPr>
        <w:t>/ 97</w:t>
      </w:r>
      <w:r w:rsidR="000F4097" w:rsidRPr="004A51E1">
        <w:rPr>
          <w:rFonts w:ascii="Times New Roman" w:hAnsi="Times New Roman" w:cs="Times New Roman"/>
          <w:sz w:val="24"/>
          <w:szCs w:val="24"/>
          <w:lang w:val="nl-BE"/>
        </w:rPr>
        <w:t>v /</w:t>
      </w:r>
    </w:p>
    <w:p w14:paraId="4F5AAC86" w14:textId="1513036D" w:rsidR="000F4097" w:rsidRPr="004A51E1" w:rsidRDefault="00D4794F" w:rsidP="001E3CB4">
      <w:pPr>
        <w:pStyle w:val="Testopreformattato"/>
        <w:snapToGrid w:val="0"/>
        <w:jc w:val="both"/>
        <w:rPr>
          <w:rFonts w:ascii="Times New Roman" w:hAnsi="Times New Roman" w:cs="Times New Roman"/>
          <w:i/>
          <w:sz w:val="24"/>
          <w:szCs w:val="24"/>
          <w:lang w:val="nl-BE"/>
        </w:rPr>
      </w:pPr>
      <w:r w:rsidRPr="004A51E1">
        <w:rPr>
          <w:rFonts w:ascii="Times New Roman" w:hAnsi="Times New Roman" w:cs="Times New Roman"/>
          <w:b/>
          <w:bCs/>
          <w:sz w:val="24"/>
          <w:szCs w:val="24"/>
          <w:lang w:val="nl-BE"/>
        </w:rPr>
        <w:t>Blank page</w:t>
      </w:r>
    </w:p>
    <w:p w14:paraId="64997CCD" w14:textId="77777777" w:rsidR="000F4097" w:rsidRPr="004A51E1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i/>
          <w:sz w:val="24"/>
          <w:szCs w:val="24"/>
          <w:lang w:val="nl-BE"/>
        </w:rPr>
      </w:pPr>
    </w:p>
    <w:p w14:paraId="6F55A26E" w14:textId="77777777" w:rsidR="000F4097" w:rsidRPr="004A51E1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i/>
          <w:sz w:val="24"/>
          <w:szCs w:val="24"/>
          <w:lang w:val="nl-BE"/>
        </w:rPr>
      </w:pPr>
    </w:p>
    <w:p w14:paraId="43454D9F" w14:textId="77777777" w:rsidR="000F4097" w:rsidRPr="00CF7D55" w:rsidRDefault="000F4097" w:rsidP="001E3CB4">
      <w:pPr>
        <w:pStyle w:val="Testopreformattato"/>
        <w:snapToGrid w:val="0"/>
        <w:jc w:val="center"/>
        <w:rPr>
          <w:rFonts w:ascii="Times New Roman" w:hAnsi="Times New Roman" w:cs="Times New Roman"/>
          <w:sz w:val="24"/>
          <w:szCs w:val="24"/>
        </w:rPr>
      </w:pPr>
      <w:r w:rsidRPr="00CF7D55">
        <w:rPr>
          <w:rFonts w:ascii="Times New Roman" w:hAnsi="Times New Roman" w:cs="Times New Roman"/>
          <w:sz w:val="24"/>
          <w:szCs w:val="24"/>
        </w:rPr>
        <w:t>n. 31</w:t>
      </w:r>
    </w:p>
    <w:p w14:paraId="54BFA9BF" w14:textId="77777777" w:rsidR="000F4097" w:rsidRPr="005842AA" w:rsidRDefault="000F4097" w:rsidP="001E3CB4">
      <w:pPr>
        <w:pStyle w:val="Testopreformattato"/>
        <w:snapToGrid w:val="0"/>
        <w:jc w:val="center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13 novembre 1617, L’Aia (cc. 98r-103v)</w:t>
      </w:r>
    </w:p>
    <w:p w14:paraId="57DFEE2F" w14:textId="77777777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</w:p>
    <w:p w14:paraId="44C16D32" w14:textId="77777777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98r /</w:t>
      </w:r>
    </w:p>
    <w:p w14:paraId="4B86F520" w14:textId="77777777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Prima | </w:t>
      </w:r>
    </w:p>
    <w:p w14:paraId="13769DED" w14:textId="77777777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</w:p>
    <w:p w14:paraId="489543A5" w14:textId="77777777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Serenissimo Principe | </w:t>
      </w:r>
    </w:p>
    <w:p w14:paraId="2150F3C6" w14:textId="77777777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hoggi otto partì il corriero di vostra Serenità Tirabosco, et la notte del | seguente giorno arrivò qui il Bordogna con lettere de’ 27 | et 28 del passato. M’ha riferto haver procurato usar diligenza | nel viaggio; ma che nel passar il Tirolo per doi notte non | ha potuto avanzar camino, essendogli ricusato dai governatori | dei luochi l’aprir delle porte fino al giorno: tanto gli è | successo anco a Brusseles. Haveva lettere per Londra | per l’eccellentissimo signor ambasciator Contarini con ordine disse di consignar-|mele: perché facessi l’ispeditione d’esse, ciò essequii la mattina | seguente, et ho trattenuto esso corriero appresso di me per | riespedirlo con quanto intenderà la Serenità vostra. | </w:t>
      </w:r>
    </w:p>
    <w:p w14:paraId="39A4BCCF" w14:textId="77777777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La mattina di mercordì andai al Presidente di settimana | per informarlo di quanto ero avvisato con questo straordinario, per | far di quegl’ufficii seco, che stimai proprii, et per haver | l’audienza; et attendendone l’hora stimai bene | in quel mentre veder il signor principe Mauritio, al quale | feci il racconto di tutte le cose pontualmente, et | quelle considerationi che la materia stessa, oltre li | prudenti avvertimenti di vostra Serenità mi puote suggerire. | Restò sua Eccellenza sospesa all’avviso; et poi disse altro non si | può aspettar da’ Spagnuoli sono tristi la sua parte | et sano quanto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190"/>
      </w:r>
      <w:r w:rsidRPr="005842AA">
        <w:rPr>
          <w:rFonts w:ascii="Times New Roman" w:hAnsi="Times New Roman" w:cs="Times New Roman"/>
          <w:sz w:val="24"/>
          <w:szCs w:val="24"/>
        </w:rPr>
        <w:t xml:space="preserve"> si può </w:t>
      </w:r>
      <w:r w:rsidRPr="005842AA">
        <w:rPr>
          <w:rFonts w:ascii="Times New Roman" w:hAnsi="Times New Roman" w:cs="Times New Roman"/>
          <w:sz w:val="24"/>
          <w:szCs w:val="24"/>
        </w:rPr>
        <w:lastRenderedPageBreak/>
        <w:t xml:space="preserve">sapere, non si curano | di romper fede, et il star armati con loro è un capitale | </w:t>
      </w:r>
    </w:p>
    <w:p w14:paraId="7FEC2EC8" w14:textId="77777777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98v /</w:t>
      </w:r>
    </w:p>
    <w:p w14:paraId="22CBA9D7" w14:textId="77777777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i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avantaggioso. Molte volte hanno voluto far suggerire a | questi signori Stati il disarmarsi dando segno di farlo per | carità, et haver pietà delle spese, che si facevano senza | bisogno, et mostrorno apparentemente di voler anc’essi | riformar le sue truppe; ma quando li signori Stati per far | prova del successo facevano qualche riforma, essi riem-|pivano le compagnie, et si rendevano più forti. Aggiunse | no no non bisogna fidarsi di essi, bisogna guardarsene | molto bene, et esser uniti in maniera, che servi la buona | intelligenza a contenerli in ufficio. Io risposi, che questo | era stato sempre considerato dalla serenissima Republica esser il | più salubre rimedio, et che era necessario, che questi | signori risolvessero qualche cosa da dovero, né vi era | congiontura più propria della presente. Ripigliò | questo è vero, et per me sempre ho consigliato, che | non solo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191"/>
      </w:r>
      <w:r w:rsidRPr="005842AA">
        <w:rPr>
          <w:rFonts w:ascii="Times New Roman" w:hAnsi="Times New Roman" w:cs="Times New Roman"/>
          <w:sz w:val="24"/>
          <w:szCs w:val="24"/>
        </w:rPr>
        <w:t xml:space="preserve"> si passi di qua una buona corrispodenza | </w:t>
      </w:r>
      <w:r w:rsidRPr="005842AA">
        <w:rPr>
          <w:rFonts w:ascii="Times New Roman" w:hAnsi="Times New Roman" w:cs="Times New Roman"/>
          <w:i/>
          <w:sz w:val="24"/>
          <w:szCs w:val="24"/>
        </w:rPr>
        <w:t>con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192"/>
      </w:r>
      <w:r w:rsidRPr="005842AA">
        <w:rPr>
          <w:rFonts w:ascii="Times New Roman" w:hAnsi="Times New Roman" w:cs="Times New Roman"/>
          <w:i/>
          <w:sz w:val="24"/>
          <w:szCs w:val="24"/>
        </w:rPr>
        <w:t xml:space="preserve"> la serenissima Republica, ma si dovesse far una | salda unione, perché fatta questa il re di Spa-|gna sarebbe stato impaciato, et haverebbe | pensato a’ casi suoi, essendo facile da questo | Paese aiutar sua Serenità con navi da guer-|ra. Hanno questi signori </w:t>
      </w:r>
    </w:p>
    <w:p w14:paraId="7A3F6841" w14:textId="77777777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99r /</w:t>
      </w:r>
    </w:p>
    <w:p w14:paraId="6D8F8CEE" w14:textId="77777777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i/>
          <w:sz w:val="24"/>
          <w:szCs w:val="24"/>
        </w:rPr>
      </w:pPr>
      <w:r w:rsidRPr="005842AA">
        <w:rPr>
          <w:rFonts w:ascii="Times New Roman" w:hAnsi="Times New Roman" w:cs="Times New Roman"/>
          <w:i/>
          <w:sz w:val="24"/>
          <w:szCs w:val="24"/>
        </w:rPr>
        <w:t xml:space="preserve">il mar aperto, et non | vi è la strettezza de’ passi, che è in Grisoni | piacesse a Dio, che non si havesse creduto | a’ trattati, ma che li signori Stati si fossero | rissoluti di spedir ordini secretti al Quast | che caminasse con le sue navi fino al gol-|fo di Venetia con il conte di Levenstein, perché | haverebbe ciò servito molto bene, et entrò | poi a dirmi io ho pensato più volte alla | missione di un ambasciatore, o ressidente, ma | mai si è trovata la congiontura rispetto a | questo benedetto negotio di religione, l’ha-|verei stimato proprio per molte cause, ma | particolarmente per unirsi insieme, forse | che presto sarà terminato questo affare | già che tutti </w:t>
      </w:r>
      <w:r w:rsidRPr="005842AA">
        <w:rPr>
          <w:rFonts w:ascii="Times New Roman" w:hAnsi="Times New Roman" w:cs="Times New Roman"/>
          <w:sz w:val="24"/>
          <w:szCs w:val="24"/>
        </w:rPr>
        <w:t xml:space="preserve">li deputati delle Provincie | straordinarii sono qui, et si penserà a quello che | sarà a proposito: in tanto io non mancarò di tener | la mano per qualche buona risolutione, et di raccomandar | il negotio a quelli dei signori Stati con quali mi troverò. | </w:t>
      </w:r>
    </w:p>
    <w:p w14:paraId="371E8876" w14:textId="77777777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Partito dal signor Principe da lì a poco fui chiamato nell’|assemblea de’ signori Stati, et ivi con efficace, et affettuoso | ufficio esposi tutta la serie delli correnti nuovi emer-|genti, et di cosa in cosa andai considerando l’artificiosa | maniera de’ Spagnoli, le loro insidie, et il pericolo iminente, |</w:t>
      </w:r>
    </w:p>
    <w:p w14:paraId="2965F667" w14:textId="77777777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99v /</w:t>
      </w:r>
    </w:p>
    <w:p w14:paraId="47AA9799" w14:textId="77777777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et chiusi il mio ragionamento con quei concetti, che mi sono | espressi nelle dette lettere sue de’ 27 et 28 del passato per eccittarli | a devenir | a qualche | dichiaratione | o rissolutio-|ne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193"/>
      </w:r>
      <w:r w:rsidRPr="005842AA">
        <w:rPr>
          <w:rFonts w:ascii="Times New Roman" w:hAnsi="Times New Roman" w:cs="Times New Roman"/>
          <w:sz w:val="24"/>
          <w:szCs w:val="24"/>
        </w:rPr>
        <w:t>. Fu molta l’attentione | et grande la meraviglia per questa così subita mutatione | d’avvisi, et il Presidente di settimana, doppo haver | a nome di tutto il Collegio ringratiata vostra Serenità della con-|fidenza disse, che era parso strano l’avviso sì; ma | non riuscito del tutto nuovo poiché conoscevano di | gran tempo la natura, et la mala volontà de’ Spagnuoli | et come malamente osservino quanto promettono se non | è lor vantaggio; che li dispiaceva, che la serenissima | Republica fosse vessata da’ ministri del re di Spagna, et che | potevo assicurarmi, che dal canto loro in ogni occasione | di bisogno non haverebbero mancato di aiutarla | conoscendo anc’essi, che l’interesse di vostra Serenità era il | loro proprio interesse; che le considerationi, che io havevo | portate nel discorso erano da loro stimate proprie | ma che per havervi sopra più maturo senso, et consultatione | mi compiacessi secondo l’uso del Governo dargli copia | della mia espositione perché vedutala più sedatamente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194"/>
      </w:r>
      <w:r w:rsidRPr="005842AA">
        <w:rPr>
          <w:rFonts w:ascii="Times New Roman" w:hAnsi="Times New Roman" w:cs="Times New Roman"/>
          <w:sz w:val="24"/>
          <w:szCs w:val="24"/>
        </w:rPr>
        <w:t xml:space="preserve"> | mi haverebbono data la risposta. Io dissi, che per | allhora per la brevità del tempo non havevo potuto |</w:t>
      </w:r>
    </w:p>
    <w:p w14:paraId="76869BAD" w14:textId="77777777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100r /</w:t>
      </w:r>
    </w:p>
    <w:p w14:paraId="250F268C" w14:textId="77777777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portarla meco; ma che gliel’haverei mandata, come feci | et essi l’hanno poi data a tradurre dall’italiano nella | sua lingua fiaminga. | </w:t>
      </w:r>
    </w:p>
    <w:p w14:paraId="51469583" w14:textId="77777777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Il signor Bernvel rivenne lunedì a sera; ma non è già mai uscito | di casa mostrando di esser assai fiaco, o sia, che lo | facci per li suoi rispetti. Io in ogni modo stimai bene | con occasione di andar a </w:t>
      </w:r>
      <w:r w:rsidRPr="005842AA">
        <w:rPr>
          <w:rFonts w:ascii="Times New Roman" w:hAnsi="Times New Roman" w:cs="Times New Roman"/>
          <w:sz w:val="24"/>
          <w:szCs w:val="24"/>
        </w:rPr>
        <w:lastRenderedPageBreak/>
        <w:t>vederlo, come hanno fatto | gl’ambasciatori et altri ministri de’ principi,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195"/>
      </w:r>
      <w:r w:rsidRPr="005842AA">
        <w:rPr>
          <w:rFonts w:ascii="Times New Roman" w:hAnsi="Times New Roman" w:cs="Times New Roman"/>
          <w:sz w:val="24"/>
          <w:szCs w:val="24"/>
        </w:rPr>
        <w:t xml:space="preserve"> commu-|nicargli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196"/>
      </w:r>
      <w:r w:rsidRPr="005842AA">
        <w:rPr>
          <w:rFonts w:ascii="Times New Roman" w:hAnsi="Times New Roman" w:cs="Times New Roman"/>
          <w:sz w:val="24"/>
          <w:szCs w:val="24"/>
        </w:rPr>
        <w:t xml:space="preserve"> tutto per termine di confidenza. Egli doppo | havermene ringratiato, disse, per mia opinione, et | credo di non m’ingannare Spagnoli haveranno | voluto far una rodomontada, haveranno con | questo voluto mostrar al mondo ciò che possono | fare; ma non saranno poi passati più avanti | con tutto ciò non è da fidarsi di loro, bisogna haverli | l’occhio alle mani, et pensar di stringersi, et | intendersi insieme con una salda intelligenza | questo è il solo rimedio, et ostacolo, che si può | far al re di Spagna per mettergli freno. Io dissi, | che erano proprii li concetti di sua Signoria, et che dal canto | di vostra Serenità sarebbe stato sempre corrisposto; ma | che era necessario, che da questi signori si pensasse, et | si venisse prontamente a quella risolutione, che |</w:t>
      </w:r>
    </w:p>
    <w:p w14:paraId="1BE29577" w14:textId="77777777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100v /</w:t>
      </w:r>
    </w:p>
    <w:p w14:paraId="5E8CA5A9" w14:textId="601A9CA6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i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stimavano propria ne’ presenti tempi. Disse, ch’egli non usciva | per le sue indispositioni, ma che con quelli, che fossero venuti a lui | non haverebbe mancato di considerarli il suo senso. Et nel corso | del ragionamento mi parve di scoprire haver egli | il pensiero | fisso all’|</w:t>
      </w:r>
      <w:r w:rsidR="00DD67BB" w:rsidRPr="005842AA">
        <w:rPr>
          <w:rFonts w:ascii="Times New Roman" w:hAnsi="Times New Roman" w:cs="Times New Roman"/>
          <w:sz w:val="24"/>
          <w:szCs w:val="24"/>
        </w:rPr>
        <w:t>U</w:t>
      </w:r>
      <w:r w:rsidRPr="005842AA">
        <w:rPr>
          <w:rFonts w:ascii="Times New Roman" w:hAnsi="Times New Roman" w:cs="Times New Roman"/>
          <w:sz w:val="24"/>
          <w:szCs w:val="24"/>
        </w:rPr>
        <w:t>nione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197"/>
      </w:r>
      <w:r w:rsidRPr="005842AA">
        <w:rPr>
          <w:rFonts w:ascii="Times New Roman" w:hAnsi="Times New Roman" w:cs="Times New Roman"/>
          <w:sz w:val="24"/>
          <w:szCs w:val="24"/>
        </w:rPr>
        <w:t xml:space="preserve">, et tanto me | ne accennò anco il signor Vandermil, che vene a me uno di | questi giorni. Et dal parlar anco d’altri ho molto ben | compreso </w:t>
      </w:r>
      <w:r w:rsidRPr="005842AA">
        <w:rPr>
          <w:rFonts w:ascii="Times New Roman" w:hAnsi="Times New Roman" w:cs="Times New Roman"/>
          <w:i/>
          <w:sz w:val="24"/>
          <w:szCs w:val="24"/>
        </w:rPr>
        <w:t>che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198"/>
      </w:r>
      <w:r w:rsidRPr="005842AA">
        <w:rPr>
          <w:rFonts w:ascii="Times New Roman" w:hAnsi="Times New Roman" w:cs="Times New Roman"/>
          <w:sz w:val="24"/>
          <w:szCs w:val="24"/>
        </w:rPr>
        <w:t xml:space="preserve"> </w:t>
      </w:r>
      <w:r w:rsidRPr="005842AA">
        <w:rPr>
          <w:rFonts w:ascii="Times New Roman" w:hAnsi="Times New Roman" w:cs="Times New Roman"/>
          <w:i/>
          <w:sz w:val="24"/>
          <w:szCs w:val="24"/>
        </w:rPr>
        <w:t>si promettono di poter nella congiontura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199"/>
      </w:r>
      <w:r w:rsidRPr="005842AA">
        <w:rPr>
          <w:rFonts w:ascii="Times New Roman" w:hAnsi="Times New Roman" w:cs="Times New Roman"/>
          <w:i/>
          <w:sz w:val="24"/>
          <w:szCs w:val="24"/>
        </w:rPr>
        <w:t xml:space="preserve"> presente | stringer l’unione, che desiderano,</w:t>
      </w:r>
      <w:r w:rsidRPr="005842AA">
        <w:rPr>
          <w:rFonts w:ascii="Times New Roman" w:hAnsi="Times New Roman" w:cs="Times New Roman"/>
          <w:sz w:val="24"/>
          <w:szCs w:val="24"/>
        </w:rPr>
        <w:t xml:space="preserve"> </w:t>
      </w:r>
      <w:r w:rsidRPr="005842AA">
        <w:rPr>
          <w:rFonts w:ascii="Times New Roman" w:hAnsi="Times New Roman" w:cs="Times New Roman"/>
          <w:i/>
          <w:sz w:val="24"/>
          <w:szCs w:val="24"/>
        </w:rPr>
        <w:t>et il signor Magno mi disse, che questo era il proprio, et vero tempo et che</w:t>
      </w:r>
      <w:r w:rsidRPr="005842AA">
        <w:rPr>
          <w:rFonts w:ascii="Times New Roman" w:hAnsi="Times New Roman" w:cs="Times New Roman"/>
          <w:sz w:val="24"/>
          <w:szCs w:val="24"/>
        </w:rPr>
        <w:t xml:space="preserve"> </w:t>
      </w:r>
      <w:r w:rsidRPr="005842AA">
        <w:rPr>
          <w:rFonts w:ascii="Times New Roman" w:hAnsi="Times New Roman" w:cs="Times New Roman"/>
          <w:i/>
          <w:sz w:val="24"/>
          <w:szCs w:val="24"/>
        </w:rPr>
        <w:t>quando io havessi hav-|uta auttorità, o commissione di trattare, o | non l’havendo vostra Serenità havesse assoluta-|mente voluto darla, le Provincie sareb-|bono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200"/>
      </w:r>
      <w:r w:rsidRPr="005842AA">
        <w:rPr>
          <w:rFonts w:ascii="Times New Roman" w:hAnsi="Times New Roman" w:cs="Times New Roman"/>
          <w:i/>
          <w:sz w:val="24"/>
          <w:szCs w:val="24"/>
        </w:rPr>
        <w:t xml:space="preserve"> anco state pronte</w:t>
      </w:r>
      <w:r w:rsidRPr="005842AA">
        <w:rPr>
          <w:rFonts w:ascii="Times New Roman" w:hAnsi="Times New Roman" w:cs="Times New Roman"/>
          <w:sz w:val="24"/>
          <w:szCs w:val="24"/>
        </w:rPr>
        <w:t xml:space="preserve">. | Che ’l signor principe Mauritio con occasione che diversi dei signori | Stati si erano trovati con lui haveva parlato seriosamente | in questo affare, et raccomandato il negotio, come di commun | interesse; che della mia espositione si pensava mandar | copia ad ogni provincia </w:t>
      </w:r>
      <w:r w:rsidRPr="005842AA">
        <w:rPr>
          <w:rFonts w:ascii="Times New Roman" w:hAnsi="Times New Roman" w:cs="Times New Roman"/>
          <w:i/>
          <w:sz w:val="24"/>
          <w:szCs w:val="24"/>
        </w:rPr>
        <w:t>per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201"/>
      </w:r>
      <w:r w:rsidRPr="005842AA">
        <w:rPr>
          <w:rFonts w:ascii="Times New Roman" w:hAnsi="Times New Roman" w:cs="Times New Roman"/>
          <w:i/>
          <w:sz w:val="24"/>
          <w:szCs w:val="24"/>
        </w:rPr>
        <w:t xml:space="preserve"> haver piena auttorità venendo risposta da | vostra Serenità, di trattare, proseguire, et concludere | overo inteso bene da me, et fatti certi | </w:t>
      </w:r>
    </w:p>
    <w:p w14:paraId="54BC1D69" w14:textId="77777777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101r /</w:t>
      </w:r>
    </w:p>
    <w:p w14:paraId="4FC116E4" w14:textId="77777777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i/>
          <w:sz w:val="24"/>
          <w:szCs w:val="24"/>
        </w:rPr>
        <w:t>della rissoluta volontà della Serenità vostra | o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202"/>
      </w:r>
      <w:r w:rsidRPr="005842AA">
        <w:rPr>
          <w:rFonts w:ascii="Times New Roman" w:hAnsi="Times New Roman" w:cs="Times New Roman"/>
          <w:i/>
          <w:sz w:val="24"/>
          <w:szCs w:val="24"/>
        </w:rPr>
        <w:t xml:space="preserve"> di voler fare aleanza, allhora mandar | ambasciatore, o ressidente ben instrutto per perfettionar | l’affare, et che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203"/>
      </w:r>
      <w:r w:rsidRPr="005842AA">
        <w:rPr>
          <w:rFonts w:ascii="Times New Roman" w:hAnsi="Times New Roman" w:cs="Times New Roman"/>
          <w:i/>
          <w:sz w:val="24"/>
          <w:szCs w:val="24"/>
        </w:rPr>
        <w:t xml:space="preserve"> sapeva esser questo il | senso dell’universale, come in effetto tanto</w:t>
      </w:r>
      <w:r w:rsidRPr="005842A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D980930" w14:textId="77777777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i/>
          <w:sz w:val="24"/>
          <w:szCs w:val="24"/>
        </w:rPr>
      </w:pPr>
      <w:r w:rsidRPr="005842AA">
        <w:rPr>
          <w:rFonts w:ascii="Times New Roman" w:hAnsi="Times New Roman" w:cs="Times New Roman"/>
          <w:i/>
          <w:sz w:val="24"/>
          <w:szCs w:val="24"/>
        </w:rPr>
        <w:t xml:space="preserve">ho anco inteso da altra parte. | </w:t>
      </w:r>
    </w:p>
    <w:p w14:paraId="0CA5408C" w14:textId="77777777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i/>
          <w:sz w:val="24"/>
          <w:szCs w:val="24"/>
        </w:rPr>
      </w:pPr>
      <w:r w:rsidRPr="005842AA">
        <w:rPr>
          <w:rFonts w:ascii="Times New Roman" w:hAnsi="Times New Roman" w:cs="Times New Roman"/>
          <w:i/>
          <w:sz w:val="24"/>
          <w:szCs w:val="24"/>
        </w:rPr>
        <w:t>Non lascierò di aggionger, che alcuni, mi hanno detto, | che si haverebbe voluto, nell’ufficio che fe-|ci</w:t>
      </w:r>
      <w:r w:rsidRPr="005842AA">
        <w:rPr>
          <w:rFonts w:ascii="Times New Roman" w:hAnsi="Times New Roman" w:cs="Times New Roman"/>
          <w:sz w:val="24"/>
          <w:szCs w:val="24"/>
        </w:rPr>
        <w:t xml:space="preserve"> </w:t>
      </w:r>
      <w:r w:rsidRPr="005842AA">
        <w:rPr>
          <w:rFonts w:ascii="Times New Roman" w:hAnsi="Times New Roman" w:cs="Times New Roman"/>
          <w:i/>
          <w:sz w:val="24"/>
          <w:szCs w:val="24"/>
        </w:rPr>
        <w:t>più chiara espressione della mente di vostra | Serenità, et ciò che desiderava per la ressolu-|tione de’ signori Stati, che però se non in generale | tra privati, almeno io sapessi dire, che | qualità di aiuti ella potesse di qua desidera-|re, perché si sapesse rissolver a sodisfattione del | commun interesse, et che ne scrivessi a vostra | Serenità, per saperne la sua volontà, et intentione | ma ogni discorso però torna al concetto, che | ciò segui con una reciproca unione,</w:t>
      </w:r>
      <w:r w:rsidRPr="005842AA">
        <w:rPr>
          <w:rFonts w:ascii="Times New Roman" w:hAnsi="Times New Roman" w:cs="Times New Roman"/>
          <w:sz w:val="24"/>
          <w:szCs w:val="24"/>
        </w:rPr>
        <w:t xml:space="preserve"> </w:t>
      </w:r>
      <w:r w:rsidRPr="005842AA">
        <w:rPr>
          <w:rFonts w:ascii="Times New Roman" w:hAnsi="Times New Roman" w:cs="Times New Roman"/>
          <w:i/>
          <w:sz w:val="24"/>
          <w:szCs w:val="24"/>
        </w:rPr>
        <w:t>io non | mostrai, che con ceni di adherir al raccordo, ben | non lasciai di dire, che li signori Stati sapevano | molto bene ciò che si potesse fare nella | con-</w:t>
      </w:r>
    </w:p>
    <w:p w14:paraId="3AA9E0A0" w14:textId="77777777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101v /</w:t>
      </w:r>
    </w:p>
    <w:p w14:paraId="221B2295" w14:textId="77777777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i/>
          <w:sz w:val="24"/>
          <w:szCs w:val="24"/>
        </w:rPr>
      </w:pPr>
      <w:r w:rsidRPr="005842AA">
        <w:rPr>
          <w:rFonts w:ascii="Times New Roman" w:hAnsi="Times New Roman" w:cs="Times New Roman"/>
          <w:i/>
          <w:sz w:val="24"/>
          <w:szCs w:val="24"/>
        </w:rPr>
        <w:t>giontura presente, starà per tanto a vostra | Serenità dir quello, che le parerà in questo | proposito, sopra il quale non ho lasciato di adimandar a più di uno, mostrando di farlo, | come da me, se ella</w:t>
      </w:r>
      <w:r w:rsidRPr="005842AA">
        <w:rPr>
          <w:rFonts w:ascii="Times New Roman" w:hAnsi="Times New Roman" w:cs="Times New Roman"/>
          <w:sz w:val="24"/>
          <w:szCs w:val="24"/>
        </w:rPr>
        <w:t xml:space="preserve"> </w:t>
      </w:r>
      <w:r w:rsidRPr="005842AA">
        <w:rPr>
          <w:rFonts w:ascii="Times New Roman" w:hAnsi="Times New Roman" w:cs="Times New Roman"/>
          <w:i/>
          <w:sz w:val="24"/>
          <w:szCs w:val="24"/>
        </w:rPr>
        <w:t>havesse bisogno di qualche | vasselli di guerra, se sarebbono concessi, non mi | è stato risposto con asseveranza di sì ma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204"/>
      </w:r>
      <w:r w:rsidRPr="005842AA">
        <w:rPr>
          <w:rFonts w:ascii="Times New Roman" w:hAnsi="Times New Roman" w:cs="Times New Roman"/>
          <w:sz w:val="24"/>
          <w:szCs w:val="24"/>
        </w:rPr>
        <w:t xml:space="preserve"> </w:t>
      </w:r>
      <w:r w:rsidRPr="005842AA">
        <w:rPr>
          <w:rFonts w:ascii="Times New Roman" w:hAnsi="Times New Roman" w:cs="Times New Roman"/>
          <w:i/>
          <w:sz w:val="24"/>
          <w:szCs w:val="24"/>
        </w:rPr>
        <w:t xml:space="preserve">che si | credeva, che ciò si sarebbe, permesso, et uno | in particolare di </w:t>
      </w:r>
      <w:r w:rsidRPr="005842AA">
        <w:rPr>
          <w:rFonts w:ascii="Times New Roman" w:hAnsi="Times New Roman" w:cs="Times New Roman"/>
          <w:i/>
          <w:sz w:val="24"/>
          <w:szCs w:val="24"/>
        </w:rPr>
        <w:lastRenderedPageBreak/>
        <w:t>quessi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205"/>
      </w:r>
      <w:r w:rsidRPr="005842AA">
        <w:rPr>
          <w:rFonts w:ascii="Times New Roman" w:hAnsi="Times New Roman" w:cs="Times New Roman"/>
          <w:i/>
          <w:sz w:val="24"/>
          <w:szCs w:val="24"/>
        </w:rPr>
        <w:t xml:space="preserve"> signori mi disse, che se si haveva | acconsentito, che fossero nollegiati vasselli, per | condur genti da guerra, et levarle anco da | questi paesi era il medesimo, per altri vascelli | che si desiderassero, massime dovendo esser | a soldo di vostra Serenità, tuttavia non mancai di | cavarne anco maggior sicurezza, et ella in | tanto penserà, se stimerà bene, et come | farne far l’instanza alli signori Stati Generali. | </w:t>
      </w:r>
    </w:p>
    <w:p w14:paraId="060A7A69" w14:textId="77777777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i/>
          <w:sz w:val="24"/>
          <w:szCs w:val="24"/>
        </w:rPr>
      </w:pPr>
      <w:r w:rsidRPr="005842AA">
        <w:rPr>
          <w:rFonts w:ascii="Times New Roman" w:hAnsi="Times New Roman" w:cs="Times New Roman"/>
          <w:i/>
          <w:sz w:val="24"/>
          <w:szCs w:val="24"/>
        </w:rPr>
        <w:t xml:space="preserve">Io sempre più vedo serenissimo Principe, che in questi signori | vi è volontà grande di far servitio alla Serenità | vostra, ma l’intentione loro è, che in fine ella si | conduchi di far aleanza seco altrimenti | non vedo, che siano </w:t>
      </w:r>
    </w:p>
    <w:p w14:paraId="5B06BE2C" w14:textId="77777777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102r /</w:t>
      </w:r>
    </w:p>
    <w:p w14:paraId="2CBA8862" w14:textId="127C2F75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i/>
          <w:sz w:val="24"/>
          <w:szCs w:val="24"/>
        </w:rPr>
      </w:pPr>
      <w:r w:rsidRPr="005842AA">
        <w:rPr>
          <w:rFonts w:ascii="Times New Roman" w:hAnsi="Times New Roman" w:cs="Times New Roman"/>
          <w:i/>
          <w:sz w:val="24"/>
          <w:szCs w:val="24"/>
        </w:rPr>
        <w:t>per muoversi a far cosa | buona, perché hanno li suoi rispetti, et in capo | la riputatione, et vorrebbono pur assicurarsi in | reciproco aiuto. Io coll’occasione, che nel mio | ritorno all’Haia, doppo massime ricevute le | lettere sudette de vostra Serenità dei 27, e 28 del pas-|sato, mi sono trovato con alcuni di questi signori, | sono andato gettando di quei concetti, che ho | stimati proprii all’intentione di lei, espressi | anco nella mia espositione</w:t>
      </w:r>
      <w:r w:rsidRPr="005842AA">
        <w:rPr>
          <w:rFonts w:ascii="Times New Roman" w:hAnsi="Times New Roman" w:cs="Times New Roman"/>
          <w:sz w:val="24"/>
          <w:szCs w:val="24"/>
        </w:rPr>
        <w:t xml:space="preserve"> </w:t>
      </w:r>
      <w:r w:rsidRPr="005842AA">
        <w:rPr>
          <w:rFonts w:ascii="Times New Roman" w:hAnsi="Times New Roman" w:cs="Times New Roman"/>
          <w:i/>
          <w:sz w:val="24"/>
          <w:szCs w:val="24"/>
        </w:rPr>
        <w:t>per tirarli</w:t>
      </w:r>
      <w:r w:rsidRPr="005842AA">
        <w:rPr>
          <w:rFonts w:ascii="Times New Roman" w:hAnsi="Times New Roman" w:cs="Times New Roman"/>
          <w:sz w:val="24"/>
          <w:szCs w:val="24"/>
        </w:rPr>
        <w:t xml:space="preserve"> </w:t>
      </w:r>
      <w:r w:rsidRPr="005842AA">
        <w:rPr>
          <w:rFonts w:ascii="Times New Roman" w:hAnsi="Times New Roman" w:cs="Times New Roman"/>
          <w:i/>
          <w:sz w:val="24"/>
          <w:szCs w:val="24"/>
        </w:rPr>
        <w:t>pur | a dichiarirsi di quello, che hanno in | animo, et accioché si rissolvino, ma non ho | sin qui cavato più di quello, che ho significato etc</w:t>
      </w:r>
      <w:r w:rsidRPr="005842AA">
        <w:rPr>
          <w:rFonts w:ascii="Times New Roman" w:hAnsi="Times New Roman" w:cs="Times New Roman"/>
          <w:sz w:val="24"/>
          <w:szCs w:val="24"/>
        </w:rPr>
        <w:t>.</w:t>
      </w:r>
      <w:r w:rsidRPr="005842AA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5842AA">
        <w:rPr>
          <w:rFonts w:ascii="Times New Roman" w:hAnsi="Times New Roman" w:cs="Times New Roman"/>
          <w:sz w:val="24"/>
          <w:szCs w:val="24"/>
        </w:rPr>
        <w:t>Per la risposta alla mia scrittura s’iscusa | ognuno con gl’affari presenti della religione per esser | tali, che non li lascia pensar ad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206"/>
      </w:r>
      <w:r w:rsidRPr="005842AA">
        <w:rPr>
          <w:rFonts w:ascii="Times New Roman" w:hAnsi="Times New Roman" w:cs="Times New Roman"/>
          <w:sz w:val="24"/>
          <w:szCs w:val="24"/>
        </w:rPr>
        <w:t xml:space="preserve"> alcun’altra | cosa ancorché necessaria al servitio dello Stato; et | mi disse in particolare il secretario Arsen, che erano alquanti | giorni, che li signori Stati dovevano ordinar una | lettera al Re christianissimo per l’intartenimento ancora di queste | sue truppe, et che non si haveva trovato il tempo di | consigliarla, et forse fino alla fine delle presente settimana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207"/>
      </w:r>
      <w:r w:rsidRPr="005842AA">
        <w:rPr>
          <w:rFonts w:ascii="Times New Roman" w:hAnsi="Times New Roman" w:cs="Times New Roman"/>
          <w:sz w:val="24"/>
          <w:szCs w:val="24"/>
        </w:rPr>
        <w:t xml:space="preserve"> | non haverei potuto haver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208"/>
      </w:r>
      <w:r w:rsidRPr="005842AA">
        <w:rPr>
          <w:rFonts w:ascii="Times New Roman" w:hAnsi="Times New Roman" w:cs="Times New Roman"/>
          <w:sz w:val="24"/>
          <w:szCs w:val="24"/>
        </w:rPr>
        <w:t xml:space="preserve"> risposta alla mia | espositione il che inteso anco da altri non ho stimato a |</w:t>
      </w:r>
    </w:p>
    <w:p w14:paraId="0B0EEEBF" w14:textId="77777777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102v /</w:t>
      </w:r>
    </w:p>
    <w:p w14:paraId="56E9D261" w14:textId="77777777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proposito trattener di vantaggio il corriero, che riespedisco colle presenti; | havendogli dati, così ricercato da lui sessanta ongari per far il viaggio de’ quali doverà render conto.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209"/>
      </w:r>
      <w:r w:rsidRPr="005842AA">
        <w:rPr>
          <w:rFonts w:ascii="Times New Roman" w:hAnsi="Times New Roman" w:cs="Times New Roman"/>
          <w:sz w:val="24"/>
          <w:szCs w:val="24"/>
        </w:rPr>
        <w:t xml:space="preserve"> | </w:t>
      </w:r>
    </w:p>
    <w:p w14:paraId="6338A788" w14:textId="77777777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i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Vostra Serenità colla sua prudenza potrà se così si compiacerà significarmi | quello, che stima a proposito per il suo servitio. </w:t>
      </w:r>
      <w:r w:rsidRPr="005842AA">
        <w:rPr>
          <w:rFonts w:ascii="Times New Roman" w:hAnsi="Times New Roman" w:cs="Times New Roman"/>
          <w:i/>
          <w:sz w:val="24"/>
          <w:szCs w:val="24"/>
        </w:rPr>
        <w:t>Se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210"/>
      </w:r>
      <w:r w:rsidRPr="005842AA">
        <w:rPr>
          <w:rFonts w:ascii="Times New Roman" w:hAnsi="Times New Roman" w:cs="Times New Roman"/>
          <w:i/>
          <w:sz w:val="24"/>
          <w:szCs w:val="24"/>
        </w:rPr>
        <w:t xml:space="preserve"> vuole stringer col negotio aleanza, o far dir | semplicemente alla semblea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211"/>
      </w:r>
      <w:r w:rsidRPr="005842AA">
        <w:rPr>
          <w:rFonts w:ascii="Times New Roman" w:hAnsi="Times New Roman" w:cs="Times New Roman"/>
          <w:i/>
          <w:sz w:val="24"/>
          <w:szCs w:val="24"/>
        </w:rPr>
        <w:t xml:space="preserve"> de’ signori | Stati, ch’ella vuole trattar di unirsi in lega | con essi, che è quella chiara dechiaratione, | che si desidera, perché si possi, come dicono ha-|ver materia, e soggetto buono per destinar costì | un ambasciator, o altro loro ministro; se vostra Serenità | stimerà bene, obligar in tal maniera queste | Provincie potrà ordinare, perché col tempo | et con haver ministro di qua appresso di lei, | ella farà poi le cose, con quel vantaggio | che stimerà proprio a’ suoi interessi, et il | tempo presente, mi par il più opportuno, | che mai sia stato, potendo ponderar in | questo mentre, l’utile, che potrà cavar da | questa unione, l’obligo, al quale doverà | soccomber, la qualità delle diffese, </w:t>
      </w:r>
    </w:p>
    <w:p w14:paraId="0F7FF383" w14:textId="77777777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103r /</w:t>
      </w:r>
    </w:p>
    <w:p w14:paraId="3AAD99AB" w14:textId="12DA63EE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i/>
          <w:sz w:val="24"/>
          <w:szCs w:val="24"/>
        </w:rPr>
      </w:pPr>
      <w:r w:rsidRPr="005842AA">
        <w:rPr>
          <w:rFonts w:ascii="Times New Roman" w:hAnsi="Times New Roman" w:cs="Times New Roman"/>
          <w:i/>
          <w:sz w:val="24"/>
          <w:szCs w:val="24"/>
        </w:rPr>
        <w:t xml:space="preserve">et de’ | reciprochi aiuti, et più, come haverà ad | impegnarsi con questi </w:t>
      </w:r>
      <w:r w:rsidR="002022A5" w:rsidRPr="005842AA">
        <w:rPr>
          <w:rFonts w:ascii="Times New Roman" w:hAnsi="Times New Roman" w:cs="Times New Roman"/>
          <w:i/>
          <w:sz w:val="24"/>
          <w:szCs w:val="24"/>
        </w:rPr>
        <w:t>S</w:t>
      </w:r>
      <w:r w:rsidRPr="005842AA">
        <w:rPr>
          <w:rFonts w:ascii="Times New Roman" w:hAnsi="Times New Roman" w:cs="Times New Roman"/>
          <w:i/>
          <w:sz w:val="24"/>
          <w:szCs w:val="24"/>
        </w:rPr>
        <w:t>tati, nella brevità | del tempo, che hanno della tregua, come | riverentemente, ne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212"/>
      </w:r>
      <w:r w:rsidRPr="005842AA">
        <w:rPr>
          <w:rFonts w:ascii="Times New Roman" w:hAnsi="Times New Roman" w:cs="Times New Roman"/>
          <w:i/>
          <w:sz w:val="24"/>
          <w:szCs w:val="24"/>
        </w:rPr>
        <w:t xml:space="preserve"> ho scritto altre volte a vostra Serenità | se bene l’Eccellenze vostre, conoscono molto meglio | di me, quanto sia necessaria a’ suoi interessi | anco col mezo loro la conservatione di questi | </w:t>
      </w:r>
      <w:r w:rsidR="002022A5" w:rsidRPr="005842AA">
        <w:rPr>
          <w:rFonts w:ascii="Times New Roman" w:hAnsi="Times New Roman" w:cs="Times New Roman"/>
          <w:i/>
          <w:sz w:val="24"/>
          <w:szCs w:val="24"/>
        </w:rPr>
        <w:t>S</w:t>
      </w:r>
      <w:r w:rsidRPr="005842AA">
        <w:rPr>
          <w:rFonts w:ascii="Times New Roman" w:hAnsi="Times New Roman" w:cs="Times New Roman"/>
          <w:i/>
          <w:sz w:val="24"/>
          <w:szCs w:val="24"/>
        </w:rPr>
        <w:t>tati. Gratie etc</w:t>
      </w:r>
      <w:r w:rsidRPr="005842AA">
        <w:rPr>
          <w:rFonts w:ascii="Times New Roman" w:hAnsi="Times New Roman" w:cs="Times New Roman"/>
          <w:sz w:val="24"/>
          <w:szCs w:val="24"/>
        </w:rPr>
        <w:t xml:space="preserve">. | </w:t>
      </w:r>
    </w:p>
    <w:p w14:paraId="30ED0DFD" w14:textId="77777777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</w:p>
    <w:p w14:paraId="113E66B9" w14:textId="77777777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Dall’Haya a’ 13 novembre 1617 | </w:t>
      </w:r>
    </w:p>
    <w:p w14:paraId="21F78972" w14:textId="77777777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di vostra Serenità | </w:t>
      </w:r>
    </w:p>
    <w:p w14:paraId="3060A3C5" w14:textId="77777777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humilissimo et devotissimo servitore | </w:t>
      </w:r>
    </w:p>
    <w:p w14:paraId="06778FBE" w14:textId="77777777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lastRenderedPageBreak/>
        <w:t>Christofforo Suriano |</w:t>
      </w:r>
    </w:p>
    <w:p w14:paraId="33D210F7" w14:textId="77777777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</w:p>
    <w:p w14:paraId="1CE19C43" w14:textId="77777777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103v /</w:t>
      </w:r>
    </w:p>
    <w:p w14:paraId="16348997" w14:textId="77777777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Al serenissimo principe di Venetia | </w:t>
      </w:r>
    </w:p>
    <w:p w14:paraId="788F11C3" w14:textId="77777777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prima |</w:t>
      </w:r>
    </w:p>
    <w:p w14:paraId="23A9509D" w14:textId="77777777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</w:p>
    <w:p w14:paraId="31866ABB" w14:textId="77777777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i/>
          <w:sz w:val="24"/>
          <w:szCs w:val="24"/>
        </w:rPr>
      </w:pPr>
      <w:r w:rsidRPr="005842AA">
        <w:rPr>
          <w:rFonts w:ascii="Times New Roman" w:hAnsi="Times New Roman" w:cs="Times New Roman"/>
          <w:i/>
          <w:sz w:val="24"/>
          <w:szCs w:val="24"/>
        </w:rPr>
        <w:t>Sigillo e tracce di sigilli</w:t>
      </w:r>
    </w:p>
    <w:p w14:paraId="0CB95DA8" w14:textId="77777777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i/>
          <w:sz w:val="24"/>
          <w:szCs w:val="24"/>
        </w:rPr>
      </w:pPr>
    </w:p>
    <w:p w14:paraId="3E4AA1B7" w14:textId="77777777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i/>
          <w:sz w:val="24"/>
          <w:szCs w:val="24"/>
        </w:rPr>
        <w:t>Regesto antico</w:t>
      </w:r>
    </w:p>
    <w:p w14:paraId="502ABF59" w14:textId="77777777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103vC /</w:t>
      </w:r>
    </w:p>
    <w:p w14:paraId="12FB9951" w14:textId="77777777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13 novembre 1617 ricevute a’ 24 detto | </w:t>
      </w:r>
    </w:p>
    <w:p w14:paraId="5935860D" w14:textId="77777777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Haya. Prima | </w:t>
      </w:r>
    </w:p>
    <w:p w14:paraId="75648174" w14:textId="77777777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</w:p>
    <w:p w14:paraId="2BC72C17" w14:textId="5F3865DE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Sopra l’aleanza, e | vaselli |</w:t>
      </w:r>
    </w:p>
    <w:p w14:paraId="12F32608" w14:textId="77777777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</w:p>
    <w:p w14:paraId="1506B2D0" w14:textId="77777777" w:rsidR="000F4097" w:rsidRPr="004F305C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4F305C">
        <w:rPr>
          <w:rFonts w:ascii="Times New Roman" w:hAnsi="Times New Roman" w:cs="Times New Roman"/>
          <w:sz w:val="24"/>
          <w:szCs w:val="24"/>
          <w:lang w:val="en-GB"/>
        </w:rPr>
        <w:t>L. SS. R. |</w:t>
      </w:r>
    </w:p>
    <w:p w14:paraId="6912EB61" w14:textId="77777777" w:rsidR="00352B56" w:rsidRPr="004F305C" w:rsidRDefault="000F4097" w:rsidP="00352B56">
      <w:pPr>
        <w:spacing w:after="0" w:line="240" w:lineRule="auto"/>
        <w:contextualSpacing/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</w:pPr>
      <w:r w:rsidRPr="004F305C">
        <w:rPr>
          <w:rFonts w:ascii="Times New Roman" w:hAnsi="Times New Roman" w:cs="Times New Roman"/>
          <w:sz w:val="24"/>
          <w:szCs w:val="24"/>
          <w:lang w:val="en-GB"/>
        </w:rPr>
        <w:br w:type="page"/>
      </w:r>
      <w:r w:rsidR="00352B56" w:rsidRPr="004F305C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  <w:lastRenderedPageBreak/>
        <w:t>/START LETTER/</w:t>
      </w:r>
    </w:p>
    <w:p w14:paraId="3D0687FD" w14:textId="15DCE1A0" w:rsidR="000F4097" w:rsidRPr="005842AA" w:rsidRDefault="000F4097" w:rsidP="001E3CB4">
      <w:pPr>
        <w:snapToGrid w:val="0"/>
        <w:spacing w:after="0" w:line="240" w:lineRule="auto"/>
        <w:jc w:val="center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5842AA">
        <w:rPr>
          <w:rFonts w:ascii="Times New Roman" w:hAnsi="Times New Roman" w:cs="Times New Roman"/>
          <w:sz w:val="24"/>
          <w:szCs w:val="24"/>
        </w:rPr>
        <w:t>n. 32</w:t>
      </w:r>
    </w:p>
    <w:p w14:paraId="3E9BD81E" w14:textId="77777777" w:rsidR="000F4097" w:rsidRPr="005842AA" w:rsidRDefault="000F4097" w:rsidP="001E3CB4">
      <w:pPr>
        <w:pStyle w:val="Testopreformattato"/>
        <w:snapToGrid w:val="0"/>
        <w:jc w:val="center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13 novembre 1617, L’Aia (cc. 104r-105v, 108r-109v)</w:t>
      </w:r>
    </w:p>
    <w:p w14:paraId="7BBEBD41" w14:textId="77777777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</w:p>
    <w:p w14:paraId="5F6F55F5" w14:textId="77777777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104r /</w:t>
      </w:r>
    </w:p>
    <w:p w14:paraId="4D416ED8" w14:textId="11A8EFA3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2</w:t>
      </w:r>
      <w:r w:rsidRPr="005842AA">
        <w:rPr>
          <w:rFonts w:ascii="Times New Roman" w:hAnsi="Times New Roman" w:cs="Times New Roman"/>
          <w:sz w:val="24"/>
          <w:szCs w:val="24"/>
          <w:vertAlign w:val="superscript"/>
        </w:rPr>
        <w:t>da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213"/>
      </w:r>
      <w:r w:rsidRPr="005842AA">
        <w:rPr>
          <w:rFonts w:ascii="Times New Roman" w:hAnsi="Times New Roman" w:cs="Times New Roman"/>
          <w:sz w:val="24"/>
          <w:szCs w:val="24"/>
        </w:rPr>
        <w:t xml:space="preserve"> | </w:t>
      </w:r>
    </w:p>
    <w:p w14:paraId="62464250" w14:textId="77777777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</w:p>
    <w:p w14:paraId="3C6ADBD7" w14:textId="77777777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Serenissimo Principe | </w:t>
      </w:r>
    </w:p>
    <w:p w14:paraId="6A80ACB5" w14:textId="77777777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il doppo desinare di mercordì passato sotto titolo di visita | fu a vedermi il signor ambasciator di Francia, et doppo qualche | complimento mi disse, che per avanti haveva inteso, che | da vostra Serenità ero stato avvisato, ch’ella haveva ricevuta | la stipulatione della pace, et tanto egli ancora haveva | portato di Francia; ma che hora intendeva haver io | havuti avvisi, ch’erano contrarii alla buon opera, che | haveva fatta il suo Re, et per tanto era venuto anco a | me per intenderne il vero. Io gli raccontai quanto era | successo, et con ufficio molto pieno gli rappresentai, che | quanto era stato fatto tutto ridondava in pregiudicio | della parola, et della riputatione di sua Maestà christianissima | interessatissima in questo negotio nel quale haveva durata tanta | pena per venirne a capo, che però toccava a lei il | risentirsene et con parole, et con quegl’effetti, che | devono esser proprii, et andai essagerando l’eccesso | de’ Spagnoli di quella maniera, che stimai più propria. | Mostrò bene l’Ambasciatore un poco di senso in questo | affare, et disse, che sua Maestà non haverebbe lasciata | passar la cosa così di sopra via, perché veramente | ella n’era interessata per ogni capo; ma non | lasciò di dire, che poteva esser stata un’insolenza | militare, et che non sarebbe poi successo altro. Io risposi |</w:t>
      </w:r>
    </w:p>
    <w:p w14:paraId="656E8148" w14:textId="77777777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104v /</w:t>
      </w:r>
    </w:p>
    <w:p w14:paraId="5B6285B7" w14:textId="4DFFA15F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che questa non poteva chiamarsi insolenza militare; ma | concorso di volontà de’ capi spagnoli, et del governator di | Milano in particolare, et questo lo confermavano troppo | li particolari che ne havevo. L’insolenza militare si faceva | in passando; ma mutava natura mentre si saccheggia | un luoco d’altro principe, et si tiene il posto; che ’l | marchiar d’artiglierie, il concorso di tutta la cavallaria, | et infanteria ai confini, et entrar dentro lo Stato | senza licenza del principe patrone di esso, l’aggiunta | di gente alle compagnie, et molte altre cose dovevano | chiamarsi formatamente hostilità, et non accidental inso-|lenza oltreché si aggiungeva il nuovo ritorno dell’|armata di Napoli in golfo, che anco questo aggrava | il mancamento. Replicò questo è troppo lo | confesso. Et poi mi addimandò, se per passar a qualche | piazza del re di Spagna si faceva tal volta il | viaggio per quello della Republica, risposi che sì, et | era per il Cremasco nell’andar a Soncino, se ben | si poteva anco prender altra stradda. Rispose | haveranno voluto andar a Soncino, et io replicai | mostrando qualche modesto sentimento, poiché mi | pareva, che volese sostentar l’attione, come signore | tutta la cavallaria, et infanteria si tirerà da quella |</w:t>
      </w:r>
    </w:p>
    <w:p w14:paraId="6DB0A029" w14:textId="77777777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105r /</w:t>
      </w:r>
    </w:p>
    <w:p w14:paraId="2BFD2734" w14:textId="77777777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parte per passar a Soncino picciola piazza, et senza | dimandar licenza. Li pensieri del governator di Milano, | et de’ Spagnoli non sono stati questi; ma di offender | la Republica, come han fatto, infringer la parola del suo | Re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214"/>
      </w:r>
      <w:r w:rsidRPr="005842AA">
        <w:rPr>
          <w:rFonts w:ascii="Times New Roman" w:hAnsi="Times New Roman" w:cs="Times New Roman"/>
          <w:sz w:val="24"/>
          <w:szCs w:val="24"/>
        </w:rPr>
        <w:t>, et mostrar di poco curarsi dell’operato | da sua Maestà christianissima; et che questo era il vero, et l’essen-|tiale della volontà del re di Spagna, o de’ suoi ministri. | Restò a questa mia seconda confutatione né altro mi | replicò se non che sperava, che in brevi giorni have-|rebbe havuti avvisi della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215"/>
      </w:r>
      <w:r w:rsidRPr="005842AA">
        <w:rPr>
          <w:rFonts w:ascii="Times New Roman" w:hAnsi="Times New Roman" w:cs="Times New Roman"/>
          <w:sz w:val="24"/>
          <w:szCs w:val="24"/>
        </w:rPr>
        <w:t xml:space="preserve"> corte di quello fosse | seguito, perché là ancora la serenissima Republica haverà | fatto sapere quanto è successo, et si prometteva, | che anc’io colle prime lettere sarei stato avvisato | da vostra Serenità, che Spagnoli non sarebbono corsi più | avanti. Prometto bene alla Serenità vostra | che </w:t>
      </w:r>
      <w:r w:rsidRPr="005842AA">
        <w:rPr>
          <w:rFonts w:ascii="Times New Roman" w:hAnsi="Times New Roman" w:cs="Times New Roman"/>
          <w:i/>
          <w:sz w:val="24"/>
          <w:szCs w:val="24"/>
        </w:rPr>
        <w:t>sono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216"/>
      </w:r>
      <w:r w:rsidRPr="005842AA">
        <w:rPr>
          <w:rFonts w:ascii="Times New Roman" w:hAnsi="Times New Roman" w:cs="Times New Roman"/>
          <w:i/>
          <w:sz w:val="24"/>
          <w:szCs w:val="24"/>
        </w:rPr>
        <w:t xml:space="preserve"> restato scandalizato della forma | di parlare di questo Ministro; </w:t>
      </w:r>
      <w:r w:rsidRPr="005842AA">
        <w:rPr>
          <w:rFonts w:ascii="Times New Roman" w:hAnsi="Times New Roman" w:cs="Times New Roman"/>
          <w:i/>
          <w:sz w:val="24"/>
          <w:szCs w:val="24"/>
        </w:rPr>
        <w:lastRenderedPageBreak/>
        <w:t>et sono | entrato in non poco sospetto, et tanto | maggiormente parmi di haverne causa, | poiché anco</w:t>
      </w:r>
      <w:r w:rsidRPr="005842AA">
        <w:rPr>
          <w:rFonts w:ascii="Times New Roman" w:hAnsi="Times New Roman" w:cs="Times New Roman"/>
          <w:sz w:val="24"/>
          <w:szCs w:val="24"/>
        </w:rPr>
        <w:t xml:space="preserve"> | tra qualche particolari è stato sparso che ’l villaggio | della Bettola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217"/>
      </w:r>
      <w:r w:rsidRPr="005842AA">
        <w:rPr>
          <w:rFonts w:ascii="Times New Roman" w:hAnsi="Times New Roman" w:cs="Times New Roman"/>
          <w:sz w:val="24"/>
          <w:szCs w:val="24"/>
        </w:rPr>
        <w:t xml:space="preserve"> è luoco che non vale, di poco rilevo, | et che ’l fatto è seguito per causa de’ soldati |</w:t>
      </w:r>
    </w:p>
    <w:p w14:paraId="29D5B55B" w14:textId="77777777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105v /</w:t>
      </w:r>
    </w:p>
    <w:p w14:paraId="069B3822" w14:textId="77777777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et cose simili, del che io non ho mancato, con chi m’è accaduto | di haverne discorso, che anco espressamente ne ho procurata l’occasione | di far constar l’attione molto ingiusta; et da non esser sopportata | per propria riputatione da quei principi, che si sono interessati, et | impegnati di parola. </w:t>
      </w:r>
      <w:r w:rsidRPr="005842AA">
        <w:rPr>
          <w:rFonts w:ascii="Times New Roman" w:hAnsi="Times New Roman" w:cs="Times New Roman"/>
          <w:i/>
          <w:sz w:val="24"/>
          <w:szCs w:val="24"/>
        </w:rPr>
        <w:t>Insomma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218"/>
      </w:r>
      <w:r w:rsidRPr="005842AA">
        <w:rPr>
          <w:rFonts w:ascii="Times New Roman" w:hAnsi="Times New Roman" w:cs="Times New Roman"/>
          <w:i/>
          <w:sz w:val="24"/>
          <w:szCs w:val="24"/>
        </w:rPr>
        <w:t xml:space="preserve"> io non so come mi debba fidar de’ Francesi, | mi par di sentir una gran contaminatione | di affetti;</w:t>
      </w:r>
      <w:r w:rsidRPr="005842AA">
        <w:rPr>
          <w:rFonts w:ascii="Times New Roman" w:hAnsi="Times New Roman" w:cs="Times New Roman"/>
          <w:sz w:val="24"/>
          <w:szCs w:val="24"/>
        </w:rPr>
        <w:t xml:space="preserve"> </w:t>
      </w:r>
      <w:r w:rsidRPr="005842AA">
        <w:rPr>
          <w:rFonts w:ascii="Times New Roman" w:hAnsi="Times New Roman" w:cs="Times New Roman"/>
          <w:i/>
          <w:sz w:val="24"/>
          <w:szCs w:val="24"/>
        </w:rPr>
        <w:t>et in tanto per me, sia riveren-|temente detto, stimo</w:t>
      </w:r>
      <w:r w:rsidRPr="005842AA">
        <w:rPr>
          <w:rFonts w:ascii="Times New Roman" w:hAnsi="Times New Roman" w:cs="Times New Roman"/>
          <w:sz w:val="24"/>
          <w:szCs w:val="24"/>
        </w:rPr>
        <w:t xml:space="preserve"> </w:t>
      </w:r>
      <w:r w:rsidRPr="005842AA">
        <w:rPr>
          <w:rFonts w:ascii="Times New Roman" w:hAnsi="Times New Roman" w:cs="Times New Roman"/>
          <w:i/>
          <w:sz w:val="24"/>
          <w:szCs w:val="24"/>
        </w:rPr>
        <w:t>di dover usar confi-|denza seco, in quanto servi a cavar | li suoi fini, et quello, che habbino in | cuore per schivar lo scoglio, affine di non | romper l’amicitia,</w:t>
      </w:r>
      <w:r w:rsidRPr="005842AA">
        <w:rPr>
          <w:rFonts w:ascii="Times New Roman" w:hAnsi="Times New Roman" w:cs="Times New Roman"/>
          <w:sz w:val="24"/>
          <w:szCs w:val="24"/>
        </w:rPr>
        <w:t xml:space="preserve"> </w:t>
      </w:r>
      <w:r w:rsidRPr="005842AA">
        <w:rPr>
          <w:rFonts w:ascii="Times New Roman" w:hAnsi="Times New Roman" w:cs="Times New Roman"/>
          <w:i/>
          <w:sz w:val="24"/>
          <w:szCs w:val="24"/>
        </w:rPr>
        <w:t>tal qual ella si sia | ne’ presenti tempi. Io parlo con affetto, perché | mi par, che si vendi mercantia a caro | prezzo, et si spendi con doppiezza.</w:t>
      </w:r>
      <w:r w:rsidRPr="005842AA">
        <w:rPr>
          <w:rFonts w:ascii="Times New Roman" w:hAnsi="Times New Roman" w:cs="Times New Roman"/>
          <w:sz w:val="24"/>
          <w:szCs w:val="24"/>
        </w:rPr>
        <w:t xml:space="preserve"> | </w:t>
      </w:r>
    </w:p>
    <w:p w14:paraId="0BC51C30" w14:textId="3095EF07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Un’altra cosa devo con la riverenza mi solita dire a vostra Serenità | che in questa occasione si è anco sparso, che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219"/>
      </w:r>
      <w:r w:rsidRPr="005842AA">
        <w:rPr>
          <w:rFonts w:ascii="Times New Roman" w:hAnsi="Times New Roman" w:cs="Times New Roman"/>
          <w:sz w:val="24"/>
          <w:szCs w:val="24"/>
        </w:rPr>
        <w:t xml:space="preserve"> | ella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220"/>
      </w:r>
      <w:r w:rsidRPr="005842AA">
        <w:rPr>
          <w:rFonts w:ascii="Times New Roman" w:hAnsi="Times New Roman" w:cs="Times New Roman"/>
          <w:sz w:val="24"/>
          <w:szCs w:val="24"/>
        </w:rPr>
        <w:t xml:space="preserve"> mal volontieri ha sentita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221"/>
      </w:r>
      <w:r w:rsidRPr="005842AA">
        <w:rPr>
          <w:rFonts w:ascii="Times New Roman" w:hAnsi="Times New Roman" w:cs="Times New Roman"/>
          <w:sz w:val="24"/>
          <w:szCs w:val="24"/>
        </w:rPr>
        <w:t xml:space="preserve"> la stipulatione | della pace, et che ’l richiamar delli suoi ambasciatori dalla | corte del Christianissimo è stato per il dispiacere, che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222"/>
      </w:r>
      <w:r w:rsidRPr="005842AA">
        <w:rPr>
          <w:rFonts w:ascii="Times New Roman" w:hAnsi="Times New Roman" w:cs="Times New Roman"/>
          <w:sz w:val="24"/>
          <w:szCs w:val="24"/>
        </w:rPr>
        <w:t xml:space="preserve"> ha havuto | di essa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223"/>
      </w:r>
      <w:r w:rsidRPr="005842AA">
        <w:rPr>
          <w:rFonts w:ascii="Times New Roman" w:hAnsi="Times New Roman" w:cs="Times New Roman"/>
          <w:sz w:val="24"/>
          <w:szCs w:val="24"/>
        </w:rPr>
        <w:t xml:space="preserve"> perché altrimenti non era stato tanto grande il male, che | non vi fosse stato pronto il rimedio, com’è seguito |</w:t>
      </w:r>
    </w:p>
    <w:p w14:paraId="23D71AE1" w14:textId="77777777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108r /</w:t>
      </w:r>
    </w:p>
    <w:p w14:paraId="0E2F017C" w14:textId="5FD1321C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coll’interpositione del </w:t>
      </w:r>
      <w:r w:rsidR="00F47DD2" w:rsidRPr="005842AA">
        <w:rPr>
          <w:rFonts w:ascii="Times New Roman" w:hAnsi="Times New Roman" w:cs="Times New Roman"/>
          <w:sz w:val="24"/>
          <w:szCs w:val="24"/>
        </w:rPr>
        <w:t>R</w:t>
      </w:r>
      <w:r w:rsidRPr="005842AA">
        <w:rPr>
          <w:rFonts w:ascii="Times New Roman" w:hAnsi="Times New Roman" w:cs="Times New Roman"/>
          <w:sz w:val="24"/>
          <w:szCs w:val="24"/>
        </w:rPr>
        <w:t xml:space="preserve">e </w:t>
      </w:r>
      <w:r w:rsidR="00F47DD2" w:rsidRPr="005842AA">
        <w:rPr>
          <w:rFonts w:ascii="Times New Roman" w:hAnsi="Times New Roman" w:cs="Times New Roman"/>
          <w:sz w:val="24"/>
          <w:szCs w:val="24"/>
        </w:rPr>
        <w:t>c</w:t>
      </w:r>
      <w:r w:rsidRPr="005842AA">
        <w:rPr>
          <w:rFonts w:ascii="Times New Roman" w:hAnsi="Times New Roman" w:cs="Times New Roman"/>
          <w:sz w:val="24"/>
          <w:szCs w:val="24"/>
        </w:rPr>
        <w:t xml:space="preserve">hristianissimo. | </w:t>
      </w:r>
    </w:p>
    <w:p w14:paraId="3C589A0F" w14:textId="77777777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i/>
          <w:sz w:val="24"/>
          <w:szCs w:val="24"/>
        </w:rPr>
        <w:t>Anco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224"/>
      </w:r>
      <w:r w:rsidRPr="005842AA">
        <w:rPr>
          <w:rFonts w:ascii="Times New Roman" w:hAnsi="Times New Roman" w:cs="Times New Roman"/>
          <w:i/>
          <w:sz w:val="24"/>
          <w:szCs w:val="24"/>
        </w:rPr>
        <w:t xml:space="preserve"> questo, con quanto le scrissi la passata settimana, | si vede, che è pasta della medesima farina.</w:t>
      </w:r>
      <w:r w:rsidRPr="005842AA">
        <w:rPr>
          <w:rFonts w:ascii="Times New Roman" w:hAnsi="Times New Roman" w:cs="Times New Roman"/>
          <w:sz w:val="24"/>
          <w:szCs w:val="24"/>
        </w:rPr>
        <w:t xml:space="preserve"> Io però non manco | con ognuno di far constar chiaro qual sia la vera | inclinatione di quella serenissima Republica, et anderò sostentan-|do la pia mente di lei, nel desiderar la quiete, et | la tranquillità propria, et commune nella provincia | d’Italia, et nella christianità tutta. Tanto ho stimato | mio debito, et esser bene di chiaramente esporre alla | Serenità vostra affineché ella colla prudenza sua ponderi | colle voci, che si spargono lo stato delle cose, et | deliberi quello, che stimerà bene, et di suo servitio. Gratie etc. | </w:t>
      </w:r>
    </w:p>
    <w:p w14:paraId="2E1B0B24" w14:textId="77777777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</w:p>
    <w:p w14:paraId="5E8727D0" w14:textId="77777777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Dall’Haya a’ 13 novembre 1617 | </w:t>
      </w:r>
    </w:p>
    <w:p w14:paraId="020F3833" w14:textId="77777777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di vostra Serenità | </w:t>
      </w:r>
    </w:p>
    <w:p w14:paraId="1CEBA3A4" w14:textId="77777777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humilissimo et devotissimo servitore | </w:t>
      </w:r>
    </w:p>
    <w:p w14:paraId="16F19D61" w14:textId="77777777" w:rsidR="000F4097" w:rsidRPr="004A51E1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  <w:lang w:val="fr-FR"/>
        </w:rPr>
      </w:pPr>
      <w:r w:rsidRPr="004A51E1">
        <w:rPr>
          <w:rFonts w:ascii="Times New Roman" w:hAnsi="Times New Roman" w:cs="Times New Roman"/>
          <w:sz w:val="24"/>
          <w:szCs w:val="24"/>
          <w:lang w:val="fr-FR"/>
        </w:rPr>
        <w:t>Christofforo Suriano |</w:t>
      </w:r>
    </w:p>
    <w:p w14:paraId="4E2F51B4" w14:textId="77777777" w:rsidR="000F4097" w:rsidRPr="004A51E1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  <w:lang w:val="fr-FR"/>
        </w:rPr>
      </w:pPr>
    </w:p>
    <w:p w14:paraId="742AF7E1" w14:textId="77777777" w:rsidR="00E8583A" w:rsidRPr="004A51E1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  <w:lang w:val="fr-FR"/>
        </w:rPr>
      </w:pPr>
      <w:r w:rsidRPr="004A51E1">
        <w:rPr>
          <w:rFonts w:ascii="Times New Roman" w:hAnsi="Times New Roman" w:cs="Times New Roman"/>
          <w:sz w:val="24"/>
          <w:szCs w:val="24"/>
          <w:lang w:val="fr-FR"/>
        </w:rPr>
        <w:t>/ 108v</w:t>
      </w:r>
      <w:r w:rsidR="00E8583A" w:rsidRPr="004A51E1">
        <w:rPr>
          <w:rFonts w:ascii="Times New Roman" w:hAnsi="Times New Roman" w:cs="Times New Roman"/>
          <w:sz w:val="24"/>
          <w:szCs w:val="24"/>
          <w:lang w:val="fr-FR"/>
        </w:rPr>
        <w:t xml:space="preserve"> /</w:t>
      </w:r>
    </w:p>
    <w:p w14:paraId="763DD865" w14:textId="77777777" w:rsidR="00E8583A" w:rsidRPr="004A51E1" w:rsidRDefault="00E8583A" w:rsidP="00E8583A">
      <w:pPr>
        <w:rPr>
          <w:rFonts w:ascii="Times New Roman" w:hAnsi="Times New Roman" w:cs="Times New Roman"/>
          <w:b/>
          <w:bCs/>
          <w:lang w:val="fr-FR"/>
        </w:rPr>
      </w:pPr>
      <w:r w:rsidRPr="004A51E1">
        <w:rPr>
          <w:rFonts w:ascii="Times New Roman" w:hAnsi="Times New Roman" w:cs="Times New Roman"/>
          <w:b/>
          <w:bCs/>
          <w:lang w:val="fr-FR"/>
        </w:rPr>
        <w:t>Blank page</w:t>
      </w:r>
    </w:p>
    <w:p w14:paraId="085E3A77" w14:textId="4B859DB4" w:rsidR="000F4097" w:rsidRPr="004A51E1" w:rsidRDefault="00E8583A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  <w:lang w:val="fr-FR"/>
        </w:rPr>
      </w:pPr>
      <w:r w:rsidRPr="004A51E1">
        <w:rPr>
          <w:rFonts w:ascii="Times New Roman" w:hAnsi="Times New Roman" w:cs="Times New Roman"/>
          <w:sz w:val="24"/>
          <w:szCs w:val="24"/>
          <w:lang w:val="fr-FR"/>
        </w:rPr>
        <w:t xml:space="preserve">/ </w:t>
      </w:r>
      <w:r w:rsidR="000F4097" w:rsidRPr="004A51E1">
        <w:rPr>
          <w:rFonts w:ascii="Times New Roman" w:hAnsi="Times New Roman" w:cs="Times New Roman"/>
          <w:sz w:val="24"/>
          <w:szCs w:val="24"/>
          <w:lang w:val="fr-FR"/>
        </w:rPr>
        <w:t>109r /</w:t>
      </w:r>
    </w:p>
    <w:p w14:paraId="403DE680" w14:textId="77777777" w:rsidR="00E8583A" w:rsidRPr="004A51E1" w:rsidRDefault="00E8583A" w:rsidP="00E8583A">
      <w:pPr>
        <w:rPr>
          <w:rFonts w:ascii="Times New Roman" w:hAnsi="Times New Roman" w:cs="Times New Roman"/>
          <w:b/>
          <w:bCs/>
        </w:rPr>
      </w:pPr>
      <w:r w:rsidRPr="004A51E1">
        <w:rPr>
          <w:rFonts w:ascii="Times New Roman" w:hAnsi="Times New Roman" w:cs="Times New Roman"/>
          <w:b/>
          <w:bCs/>
        </w:rPr>
        <w:t>Blank page</w:t>
      </w:r>
    </w:p>
    <w:p w14:paraId="58DF7523" w14:textId="77777777" w:rsidR="000F4097" w:rsidRPr="004A51E1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4A51E1">
        <w:rPr>
          <w:rFonts w:ascii="Times New Roman" w:hAnsi="Times New Roman" w:cs="Times New Roman"/>
          <w:sz w:val="24"/>
          <w:szCs w:val="24"/>
        </w:rPr>
        <w:t>/ 109v /</w:t>
      </w:r>
    </w:p>
    <w:p w14:paraId="0F9DB475" w14:textId="77777777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Al serenissimo principe di Venetia | </w:t>
      </w:r>
    </w:p>
    <w:p w14:paraId="30209FD5" w14:textId="777C5806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2</w:t>
      </w:r>
      <w:r w:rsidRPr="005842AA">
        <w:rPr>
          <w:rFonts w:ascii="Times New Roman" w:hAnsi="Times New Roman" w:cs="Times New Roman"/>
          <w:sz w:val="24"/>
          <w:szCs w:val="24"/>
          <w:vertAlign w:val="superscript"/>
        </w:rPr>
        <w:t>da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225"/>
      </w:r>
      <w:r w:rsidRPr="005842AA">
        <w:rPr>
          <w:rFonts w:ascii="Times New Roman" w:hAnsi="Times New Roman" w:cs="Times New Roman"/>
          <w:sz w:val="24"/>
          <w:szCs w:val="24"/>
        </w:rPr>
        <w:t xml:space="preserve"> |</w:t>
      </w:r>
    </w:p>
    <w:p w14:paraId="6EA0721D" w14:textId="77777777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</w:p>
    <w:p w14:paraId="1C46A42B" w14:textId="08613BA2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i/>
          <w:sz w:val="24"/>
          <w:szCs w:val="24"/>
        </w:rPr>
      </w:pPr>
      <w:r w:rsidRPr="005842AA">
        <w:rPr>
          <w:rFonts w:ascii="Times New Roman" w:hAnsi="Times New Roman" w:cs="Times New Roman"/>
          <w:i/>
          <w:sz w:val="24"/>
          <w:szCs w:val="24"/>
        </w:rPr>
        <w:t>Tracc</w:t>
      </w:r>
      <w:r w:rsidR="00B01AE8" w:rsidRPr="005842AA">
        <w:rPr>
          <w:rFonts w:ascii="Times New Roman" w:hAnsi="Times New Roman" w:cs="Times New Roman"/>
          <w:i/>
          <w:sz w:val="24"/>
          <w:szCs w:val="24"/>
        </w:rPr>
        <w:t>e</w:t>
      </w:r>
      <w:r w:rsidRPr="005842AA">
        <w:rPr>
          <w:rFonts w:ascii="Times New Roman" w:hAnsi="Times New Roman" w:cs="Times New Roman"/>
          <w:i/>
          <w:sz w:val="24"/>
          <w:szCs w:val="24"/>
        </w:rPr>
        <w:t xml:space="preserve"> di sigill</w:t>
      </w:r>
      <w:r w:rsidR="00B01AE8" w:rsidRPr="005842AA">
        <w:rPr>
          <w:rFonts w:ascii="Times New Roman" w:hAnsi="Times New Roman" w:cs="Times New Roman"/>
          <w:i/>
          <w:sz w:val="24"/>
          <w:szCs w:val="24"/>
        </w:rPr>
        <w:t>i</w:t>
      </w:r>
    </w:p>
    <w:p w14:paraId="5D14D32C" w14:textId="77777777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i/>
          <w:sz w:val="24"/>
          <w:szCs w:val="24"/>
        </w:rPr>
      </w:pPr>
    </w:p>
    <w:p w14:paraId="02F618C1" w14:textId="77777777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i/>
          <w:sz w:val="24"/>
          <w:szCs w:val="24"/>
        </w:rPr>
      </w:pPr>
      <w:r w:rsidRPr="005842AA">
        <w:rPr>
          <w:rFonts w:ascii="Times New Roman" w:hAnsi="Times New Roman" w:cs="Times New Roman"/>
          <w:i/>
          <w:sz w:val="24"/>
          <w:szCs w:val="24"/>
        </w:rPr>
        <w:t>Regesto antico</w:t>
      </w:r>
    </w:p>
    <w:p w14:paraId="36204874" w14:textId="77777777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109vC /</w:t>
      </w:r>
    </w:p>
    <w:p w14:paraId="0F8867A8" w14:textId="77777777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13 novembre 1617 ricevute a’ 24 detto |</w:t>
      </w:r>
    </w:p>
    <w:p w14:paraId="7EFD5685" w14:textId="77777777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5842AA">
        <w:rPr>
          <w:rFonts w:ascii="Times New Roman" w:hAnsi="Times New Roman" w:cs="Times New Roman"/>
          <w:sz w:val="24"/>
          <w:szCs w:val="24"/>
          <w:lang w:val="en-US"/>
        </w:rPr>
        <w:t>Haya. 2</w:t>
      </w:r>
      <w:r w:rsidRPr="005842AA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 xml:space="preserve">a </w:t>
      </w:r>
      <w:r w:rsidRPr="005842AA">
        <w:rPr>
          <w:rFonts w:ascii="Times New Roman" w:hAnsi="Times New Roman" w:cs="Times New Roman"/>
          <w:sz w:val="24"/>
          <w:szCs w:val="24"/>
          <w:lang w:val="en-US"/>
        </w:rPr>
        <w:t>|</w:t>
      </w:r>
    </w:p>
    <w:p w14:paraId="57ED18E3" w14:textId="77777777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3DE09DF2" w14:textId="77777777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5842AA">
        <w:rPr>
          <w:rFonts w:ascii="Times New Roman" w:hAnsi="Times New Roman" w:cs="Times New Roman"/>
          <w:sz w:val="24"/>
          <w:szCs w:val="24"/>
          <w:lang w:val="en-US"/>
        </w:rPr>
        <w:t>L. SS. R. |</w:t>
      </w:r>
    </w:p>
    <w:p w14:paraId="6D1832D0" w14:textId="77777777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i/>
          <w:sz w:val="24"/>
          <w:szCs w:val="24"/>
          <w:lang w:val="en-US"/>
        </w:rPr>
      </w:pPr>
    </w:p>
    <w:p w14:paraId="546256F6" w14:textId="77777777" w:rsidR="000F4097" w:rsidRPr="005842AA" w:rsidRDefault="000F4097" w:rsidP="001E3CB4">
      <w:pPr>
        <w:pStyle w:val="Testopreformattato"/>
        <w:snapToGrid w:val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5BAF0FE1" w14:textId="77777777" w:rsidR="000F4097" w:rsidRPr="005842AA" w:rsidRDefault="000F4097" w:rsidP="001E3CB4">
      <w:pPr>
        <w:pStyle w:val="Testopreformattato"/>
        <w:snapToGrid w:val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5842AA">
        <w:rPr>
          <w:rFonts w:ascii="Times New Roman" w:hAnsi="Times New Roman" w:cs="Times New Roman"/>
          <w:sz w:val="24"/>
          <w:szCs w:val="24"/>
          <w:lang w:val="en-US"/>
        </w:rPr>
        <w:t>n. 33</w:t>
      </w:r>
    </w:p>
    <w:p w14:paraId="660115E2" w14:textId="77777777" w:rsidR="000F4097" w:rsidRPr="005842AA" w:rsidRDefault="000F4097" w:rsidP="001E3CB4">
      <w:pPr>
        <w:pStyle w:val="Testopreformattato"/>
        <w:snapToGrid w:val="0"/>
        <w:jc w:val="center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Allegato I al n. 32 (cc. 106r-107v; decodifica di cc. 105r-v, 108r)</w:t>
      </w:r>
    </w:p>
    <w:p w14:paraId="52B17590" w14:textId="77777777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</w:p>
    <w:p w14:paraId="7CF7F5D1" w14:textId="77777777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106r /</w:t>
      </w:r>
    </w:p>
    <w:p w14:paraId="63A84E96" w14:textId="6B654CC5" w:rsidR="006B0E48" w:rsidRPr="006B0E48" w:rsidRDefault="006B0E48" w:rsidP="001E3CB4">
      <w:pPr>
        <w:pStyle w:val="Testopreformattato"/>
        <w:snapToGrid w:val="0"/>
        <w:jc w:val="both"/>
        <w:rPr>
          <w:rFonts w:ascii="Times New Roman" w:hAnsi="Times New Roman" w:cs="Times New Roman"/>
          <w:iCs/>
          <w:sz w:val="24"/>
          <w:szCs w:val="24"/>
        </w:rPr>
      </w:pPr>
      <w:r>
        <w:rPr>
          <w:rFonts w:ascii="Times New Roman" w:hAnsi="Times New Roman" w:cs="Times New Roman"/>
          <w:iCs/>
          <w:sz w:val="24"/>
          <w:szCs w:val="24"/>
        </w:rPr>
        <w:t>2</w:t>
      </w:r>
      <w:r w:rsidRPr="006B0E48">
        <w:rPr>
          <w:rFonts w:ascii="Times New Roman" w:hAnsi="Times New Roman" w:cs="Times New Roman"/>
          <w:iCs/>
          <w:sz w:val="24"/>
          <w:szCs w:val="24"/>
          <w:vertAlign w:val="superscript"/>
        </w:rPr>
        <w:t>da</w:t>
      </w:r>
      <w:r>
        <w:rPr>
          <w:rFonts w:ascii="Times New Roman" w:hAnsi="Times New Roman" w:cs="Times New Roman"/>
          <w:iCs/>
          <w:sz w:val="24"/>
          <w:szCs w:val="24"/>
        </w:rPr>
        <w:t xml:space="preserve"> |</w:t>
      </w:r>
    </w:p>
    <w:p w14:paraId="6975814A" w14:textId="77777777" w:rsidR="006B0E48" w:rsidRDefault="006B0E48" w:rsidP="001E3CB4">
      <w:pPr>
        <w:pStyle w:val="Testopreformattato"/>
        <w:snapToGrid w:val="0"/>
        <w:jc w:val="both"/>
        <w:rPr>
          <w:rFonts w:ascii="Times New Roman" w:hAnsi="Times New Roman" w:cs="Times New Roman"/>
          <w:i/>
          <w:sz w:val="24"/>
          <w:szCs w:val="24"/>
        </w:rPr>
      </w:pPr>
    </w:p>
    <w:p w14:paraId="07A2EDD8" w14:textId="4ADBB32C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i/>
          <w:sz w:val="24"/>
          <w:szCs w:val="24"/>
        </w:rPr>
      </w:pPr>
      <w:r w:rsidRPr="005842AA">
        <w:rPr>
          <w:rFonts w:ascii="Times New Roman" w:hAnsi="Times New Roman" w:cs="Times New Roman"/>
          <w:i/>
          <w:sz w:val="24"/>
          <w:szCs w:val="24"/>
        </w:rPr>
        <w:t>Segue decodifica di testo cifrato</w:t>
      </w:r>
    </w:p>
    <w:p w14:paraId="108B2148" w14:textId="77777777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</w:p>
    <w:p w14:paraId="0A20E0BB" w14:textId="77777777" w:rsidR="00E8583A" w:rsidRPr="004A51E1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  <w:lang w:val="nl-BE"/>
        </w:rPr>
      </w:pPr>
      <w:r w:rsidRPr="004A51E1">
        <w:rPr>
          <w:rFonts w:ascii="Times New Roman" w:hAnsi="Times New Roman" w:cs="Times New Roman"/>
          <w:sz w:val="24"/>
          <w:szCs w:val="24"/>
          <w:lang w:val="nl-BE"/>
        </w:rPr>
        <w:t>/ 106v</w:t>
      </w:r>
      <w:r w:rsidR="00E8583A" w:rsidRPr="004A51E1">
        <w:rPr>
          <w:rFonts w:ascii="Times New Roman" w:hAnsi="Times New Roman" w:cs="Times New Roman"/>
          <w:sz w:val="24"/>
          <w:szCs w:val="24"/>
          <w:lang w:val="nl-BE"/>
        </w:rPr>
        <w:t xml:space="preserve"> /</w:t>
      </w:r>
    </w:p>
    <w:p w14:paraId="0792C9AF" w14:textId="77777777" w:rsidR="00E8583A" w:rsidRPr="004A51E1" w:rsidRDefault="00E8583A" w:rsidP="00E8583A">
      <w:pPr>
        <w:pStyle w:val="Testopreformattato"/>
        <w:snapToGrid w:val="0"/>
        <w:jc w:val="both"/>
        <w:rPr>
          <w:rFonts w:ascii="Times New Roman" w:hAnsi="Times New Roman" w:cs="Times New Roman"/>
          <w:b/>
          <w:bCs/>
          <w:iCs/>
          <w:sz w:val="24"/>
          <w:szCs w:val="24"/>
          <w:lang w:val="nl-BE"/>
        </w:rPr>
      </w:pPr>
      <w:r w:rsidRPr="004A51E1">
        <w:rPr>
          <w:rFonts w:ascii="Times New Roman" w:hAnsi="Times New Roman" w:cs="Times New Roman"/>
          <w:b/>
          <w:bCs/>
          <w:iCs/>
          <w:sz w:val="24"/>
          <w:szCs w:val="24"/>
          <w:lang w:val="nl-BE"/>
        </w:rPr>
        <w:t>Blank page</w:t>
      </w:r>
    </w:p>
    <w:p w14:paraId="0427D7E9" w14:textId="77777777" w:rsidR="00E8583A" w:rsidRPr="004A51E1" w:rsidRDefault="00E8583A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  <w:lang w:val="nl-BE"/>
        </w:rPr>
      </w:pPr>
    </w:p>
    <w:p w14:paraId="34D88DBC" w14:textId="25ADED83" w:rsidR="00E8583A" w:rsidRPr="004A51E1" w:rsidRDefault="00E8583A" w:rsidP="00E8583A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  <w:lang w:val="nl-BE"/>
        </w:rPr>
      </w:pPr>
      <w:r w:rsidRPr="004A51E1">
        <w:rPr>
          <w:rFonts w:ascii="Times New Roman" w:hAnsi="Times New Roman" w:cs="Times New Roman"/>
          <w:sz w:val="24"/>
          <w:szCs w:val="24"/>
          <w:lang w:val="nl-BE"/>
        </w:rPr>
        <w:t>/ 107r /</w:t>
      </w:r>
    </w:p>
    <w:p w14:paraId="57919C70" w14:textId="77777777" w:rsidR="00E8583A" w:rsidRPr="004A51E1" w:rsidRDefault="00E8583A" w:rsidP="00E8583A">
      <w:pPr>
        <w:pStyle w:val="Testopreformattato"/>
        <w:snapToGrid w:val="0"/>
        <w:jc w:val="both"/>
        <w:rPr>
          <w:rFonts w:ascii="Times New Roman" w:hAnsi="Times New Roman" w:cs="Times New Roman"/>
          <w:b/>
          <w:bCs/>
          <w:iCs/>
          <w:sz w:val="24"/>
          <w:szCs w:val="24"/>
          <w:lang w:val="nl-BE"/>
        </w:rPr>
      </w:pPr>
      <w:r w:rsidRPr="004A51E1">
        <w:rPr>
          <w:rFonts w:ascii="Times New Roman" w:hAnsi="Times New Roman" w:cs="Times New Roman"/>
          <w:b/>
          <w:bCs/>
          <w:iCs/>
          <w:sz w:val="24"/>
          <w:szCs w:val="24"/>
          <w:lang w:val="nl-BE"/>
        </w:rPr>
        <w:t>Blank page</w:t>
      </w:r>
    </w:p>
    <w:p w14:paraId="1A9B6C2C" w14:textId="77777777" w:rsidR="00E8583A" w:rsidRPr="004A51E1" w:rsidRDefault="00E8583A" w:rsidP="00E8583A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  <w:lang w:val="nl-BE"/>
        </w:rPr>
      </w:pPr>
    </w:p>
    <w:p w14:paraId="44888845" w14:textId="60BB1E37" w:rsidR="000F4097" w:rsidRPr="005842AA" w:rsidRDefault="00E8583A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/ </w:t>
      </w:r>
      <w:r w:rsidR="000F4097" w:rsidRPr="005842AA">
        <w:rPr>
          <w:rFonts w:ascii="Times New Roman" w:hAnsi="Times New Roman" w:cs="Times New Roman"/>
          <w:sz w:val="24"/>
          <w:szCs w:val="24"/>
        </w:rPr>
        <w:t>107v /</w:t>
      </w:r>
    </w:p>
    <w:p w14:paraId="44E092FC" w14:textId="51910600" w:rsidR="000F4097" w:rsidRPr="00E8583A" w:rsidRDefault="00E8583A" w:rsidP="001E3CB4">
      <w:pPr>
        <w:pStyle w:val="Testopreformattato"/>
        <w:snapToGrid w:val="0"/>
        <w:jc w:val="both"/>
        <w:rPr>
          <w:rFonts w:ascii="Times New Roman" w:hAnsi="Times New Roman" w:cs="Times New Roman"/>
          <w:b/>
          <w:bCs/>
          <w:iCs/>
          <w:sz w:val="24"/>
          <w:szCs w:val="24"/>
        </w:rPr>
      </w:pPr>
      <w:r>
        <w:rPr>
          <w:rFonts w:ascii="Times New Roman" w:hAnsi="Times New Roman" w:cs="Times New Roman"/>
          <w:b/>
          <w:bCs/>
          <w:iCs/>
          <w:sz w:val="24"/>
          <w:szCs w:val="24"/>
        </w:rPr>
        <w:t>Blank page</w:t>
      </w:r>
    </w:p>
    <w:p w14:paraId="322C9557" w14:textId="77777777" w:rsidR="00352B56" w:rsidRDefault="000F4097" w:rsidP="00352B56">
      <w:pPr>
        <w:spacing w:after="0" w:line="240" w:lineRule="auto"/>
        <w:contextualSpacing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br w:type="page"/>
      </w:r>
      <w:r w:rsidR="00352B56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lastRenderedPageBreak/>
        <w:t>/START LETTER/</w:t>
      </w:r>
    </w:p>
    <w:p w14:paraId="7673B82B" w14:textId="7369E9FE" w:rsidR="000F4097" w:rsidRPr="005842AA" w:rsidRDefault="000F4097" w:rsidP="001E3CB4">
      <w:pPr>
        <w:snapToGrid w:val="0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n. 34</w:t>
      </w:r>
    </w:p>
    <w:p w14:paraId="506D35AB" w14:textId="77777777" w:rsidR="000F4097" w:rsidRPr="005842AA" w:rsidRDefault="000F4097" w:rsidP="001E3CB4">
      <w:pPr>
        <w:pStyle w:val="Testopreformattato"/>
        <w:snapToGrid w:val="0"/>
        <w:jc w:val="center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13 novembre 1617, L’Aia (cc. 110r-111v, 114r-v, 117r-v)</w:t>
      </w:r>
    </w:p>
    <w:p w14:paraId="08B0B844" w14:textId="77777777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</w:p>
    <w:p w14:paraId="7E99C5B1" w14:textId="77777777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110r /</w:t>
      </w:r>
    </w:p>
    <w:p w14:paraId="6C4211F5" w14:textId="71986D8A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3</w:t>
      </w:r>
      <w:r w:rsidRPr="005842AA">
        <w:rPr>
          <w:rFonts w:ascii="Times New Roman" w:hAnsi="Times New Roman" w:cs="Times New Roman"/>
          <w:sz w:val="24"/>
          <w:szCs w:val="24"/>
          <w:vertAlign w:val="superscript"/>
        </w:rPr>
        <w:t>a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226"/>
      </w:r>
      <w:r w:rsidRPr="005842AA">
        <w:rPr>
          <w:rFonts w:ascii="Times New Roman" w:hAnsi="Times New Roman" w:cs="Times New Roman"/>
          <w:sz w:val="24"/>
          <w:szCs w:val="24"/>
        </w:rPr>
        <w:t xml:space="preserve"> | </w:t>
      </w:r>
    </w:p>
    <w:p w14:paraId="3DB7CB2E" w14:textId="77777777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</w:p>
    <w:p w14:paraId="4EFA8232" w14:textId="77777777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Serenissimo Principe | </w:t>
      </w:r>
    </w:p>
    <w:p w14:paraId="7B6193DF" w14:textId="7FAF3B31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i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oltre quanto ho significato riverentemente nelle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227"/>
      </w:r>
      <w:r w:rsidRPr="005842AA">
        <w:rPr>
          <w:rFonts w:ascii="Times New Roman" w:hAnsi="Times New Roman" w:cs="Times New Roman"/>
          <w:sz w:val="24"/>
          <w:szCs w:val="24"/>
        </w:rPr>
        <w:t xml:space="preserve"> mie prime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228"/>
      </w:r>
      <w:r w:rsidRPr="005842AA">
        <w:rPr>
          <w:rFonts w:ascii="Times New Roman" w:hAnsi="Times New Roman" w:cs="Times New Roman"/>
          <w:sz w:val="24"/>
          <w:szCs w:val="24"/>
        </w:rPr>
        <w:t xml:space="preserve"> alla | Serenità vostra haver havuto nella conferenza con il signor Magno di Zelanda | mi par di dover aggiunger anco un particolare che mi disse | perché ho poi scoperto dalle parole del signor principe Mau-|ritio esser nella mente d’altri; et è, che parerebbe | bene mentre </w:t>
      </w:r>
      <w:r w:rsidRPr="005842AA">
        <w:rPr>
          <w:rFonts w:ascii="Times New Roman" w:hAnsi="Times New Roman" w:cs="Times New Roman"/>
          <w:i/>
          <w:sz w:val="24"/>
          <w:szCs w:val="24"/>
        </w:rPr>
        <w:t>volesse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229"/>
      </w:r>
      <w:r w:rsidRPr="005842AA">
        <w:rPr>
          <w:rFonts w:ascii="Times New Roman" w:hAnsi="Times New Roman" w:cs="Times New Roman"/>
          <w:i/>
          <w:sz w:val="24"/>
          <w:szCs w:val="24"/>
        </w:rPr>
        <w:t xml:space="preserve"> vostra Serenità stringer qui aleanza, | facesse sotto mano, che ’l re d’Inghilterra | mostrasse a questi signori, col mezo del suo | </w:t>
      </w:r>
      <w:r w:rsidR="00E600CF" w:rsidRPr="005842AA">
        <w:rPr>
          <w:rFonts w:ascii="Times New Roman" w:hAnsi="Times New Roman" w:cs="Times New Roman"/>
          <w:i/>
          <w:sz w:val="24"/>
          <w:szCs w:val="24"/>
        </w:rPr>
        <w:t>a</w:t>
      </w:r>
      <w:r w:rsidRPr="005842AA">
        <w:rPr>
          <w:rFonts w:ascii="Times New Roman" w:hAnsi="Times New Roman" w:cs="Times New Roman"/>
          <w:i/>
          <w:sz w:val="24"/>
          <w:szCs w:val="24"/>
        </w:rPr>
        <w:t>mbasciatore, o altrimenti, che sentirebbe | volontieri questa unione; et se anco | si potesse fare ciò con Francia, non | sarebbe se non bene; et questo per | evitar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230"/>
      </w:r>
      <w:r w:rsidRPr="005842AA">
        <w:rPr>
          <w:rFonts w:ascii="Times New Roman" w:hAnsi="Times New Roman" w:cs="Times New Roman"/>
          <w:i/>
          <w:sz w:val="24"/>
          <w:szCs w:val="24"/>
        </w:rPr>
        <w:t xml:space="preserve"> le gelosie, et levar l’ombra, | che par pur che sia al presente nei | principi, che li stati voglino collegarsi, | et assister ad ognuno, quasi che soli | possino diffendersi, et diffender contra chi si sia.</w:t>
      </w:r>
      <w:r w:rsidRPr="005842AA">
        <w:rPr>
          <w:rFonts w:ascii="Times New Roman" w:hAnsi="Times New Roman" w:cs="Times New Roman"/>
          <w:sz w:val="24"/>
          <w:szCs w:val="24"/>
        </w:rPr>
        <w:t xml:space="preserve"> Che questo concetto | era nel re d’Inghilterra nei principi d’Alemagna | il re di Danimarca l’haveva chiaramente detto, et | altri anco havevano mostrato di haver questo sospetto. | Io risposi, che sapevo esser buona volontà nella Serenità vostra | </w:t>
      </w:r>
      <w:r w:rsidRPr="005842AA">
        <w:rPr>
          <w:rFonts w:ascii="Times New Roman" w:hAnsi="Times New Roman" w:cs="Times New Roman"/>
          <w:i/>
          <w:sz w:val="24"/>
          <w:szCs w:val="24"/>
        </w:rPr>
        <w:t>di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231"/>
      </w:r>
      <w:r w:rsidRPr="005842AA">
        <w:rPr>
          <w:rFonts w:ascii="Times New Roman" w:hAnsi="Times New Roman" w:cs="Times New Roman"/>
          <w:i/>
          <w:sz w:val="24"/>
          <w:szCs w:val="24"/>
        </w:rPr>
        <w:t xml:space="preserve"> passar con questi stati ogni più buona |</w:t>
      </w:r>
    </w:p>
    <w:p w14:paraId="6972DECD" w14:textId="77777777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110v /</w:t>
      </w:r>
    </w:p>
    <w:p w14:paraId="76DA43FF" w14:textId="77777777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i/>
          <w:sz w:val="24"/>
          <w:szCs w:val="24"/>
        </w:rPr>
        <w:t xml:space="preserve"> intelligenza; ma che il resto doveva | dipender dalla prudenza di lei </w:t>
      </w:r>
      <w:r w:rsidRPr="005842AA">
        <w:rPr>
          <w:rFonts w:ascii="Times New Roman" w:hAnsi="Times New Roman" w:cs="Times New Roman"/>
          <w:sz w:val="24"/>
          <w:szCs w:val="24"/>
        </w:rPr>
        <w:t xml:space="preserve">che | quello che importava era il rimedio, che doveva esser | pronto richiedendolo così lo stato delle cose presenti per | il ben commune sentendosi che, armato, il re di | Spagna invade ingiustamente dove non conviene. | Replicò il Magno signore quanto ho detto è per termine | di confidente avviso; </w:t>
      </w:r>
      <w:r w:rsidRPr="005842AA">
        <w:rPr>
          <w:rFonts w:ascii="Times New Roman" w:hAnsi="Times New Roman" w:cs="Times New Roman"/>
          <w:i/>
          <w:sz w:val="24"/>
          <w:szCs w:val="24"/>
        </w:rPr>
        <w:t>ma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232"/>
      </w:r>
      <w:r w:rsidRPr="005842AA">
        <w:rPr>
          <w:rFonts w:ascii="Times New Roman" w:hAnsi="Times New Roman" w:cs="Times New Roman"/>
          <w:i/>
          <w:sz w:val="24"/>
          <w:szCs w:val="24"/>
        </w:rPr>
        <w:t xml:space="preserve"> quanto al devenir ad una pronta | rissolutione, queste sono cose, che non si pos-|sono far così tosto, ma vi vuole tempo | et maturità di consiglio</w:t>
      </w:r>
      <w:r w:rsidRPr="005842AA">
        <w:rPr>
          <w:rFonts w:ascii="Times New Roman" w:hAnsi="Times New Roman" w:cs="Times New Roman"/>
          <w:sz w:val="24"/>
          <w:szCs w:val="24"/>
        </w:rPr>
        <w:t xml:space="preserve"> et come | disse a vostra Signoria nell’assemblea per nome di tutti creda, che | occorrendo la serenissima Republica non sarà abandonata da | questi stati perché si tratta del commune interesse. | </w:t>
      </w:r>
    </w:p>
    <w:p w14:paraId="2E6F9290" w14:textId="77777777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Questo è huomo, che ha ottima volontà, et sempre | l’ha mostrata al servitio publico, et particolare di vostra Serenità | ma discorre, et parla assai, che serve però bene | spesso, a cavar nel corso dei ragionamenti il senso | degl’altri. | </w:t>
      </w:r>
    </w:p>
    <w:p w14:paraId="09565AC9" w14:textId="64DA8E7E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Io havendo inteso,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233"/>
      </w:r>
      <w:r w:rsidRPr="005842AA">
        <w:rPr>
          <w:rFonts w:ascii="Times New Roman" w:hAnsi="Times New Roman" w:cs="Times New Roman"/>
          <w:sz w:val="24"/>
          <w:szCs w:val="24"/>
        </w:rPr>
        <w:t xml:space="preserve"> da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234"/>
      </w:r>
      <w:r w:rsidRPr="005842AA">
        <w:rPr>
          <w:rFonts w:ascii="Times New Roman" w:hAnsi="Times New Roman" w:cs="Times New Roman"/>
          <w:sz w:val="24"/>
          <w:szCs w:val="24"/>
        </w:rPr>
        <w:t xml:space="preserve"> più d’una parte | che sua Eccellenza haveva discorso sopra quanto vostra Serenità mi haveva |</w:t>
      </w:r>
    </w:p>
    <w:p w14:paraId="50E57489" w14:textId="77777777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111r /</w:t>
      </w:r>
    </w:p>
    <w:p w14:paraId="0DB4895C" w14:textId="77777777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i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scritto; et haveva raccommandato l’affare stimai a | proposito ritrovarmi di nuovo con lei sotto pretesto di | ringratiarla del pensiero, che prendeva per il bene, et | servitio commune; et ella mi rispose, che haveva consi-|gliato, et essortati alcuni di questi signori a far qualche | buona risolutione </w:t>
      </w:r>
      <w:r w:rsidRPr="005842AA">
        <w:rPr>
          <w:rFonts w:ascii="Times New Roman" w:hAnsi="Times New Roman" w:cs="Times New Roman"/>
          <w:i/>
          <w:sz w:val="24"/>
          <w:szCs w:val="24"/>
        </w:rPr>
        <w:t>et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235"/>
      </w:r>
      <w:r w:rsidRPr="005842AA">
        <w:rPr>
          <w:rFonts w:ascii="Times New Roman" w:hAnsi="Times New Roman" w:cs="Times New Roman"/>
          <w:i/>
          <w:sz w:val="24"/>
          <w:szCs w:val="24"/>
        </w:rPr>
        <w:t xml:space="preserve"> particolarmente a stringer aleanza, | conoscendo non si poter far cosa più | propria</w:t>
      </w:r>
      <w:r w:rsidRPr="005842AA">
        <w:rPr>
          <w:rFonts w:ascii="Times New Roman" w:hAnsi="Times New Roman" w:cs="Times New Roman"/>
          <w:sz w:val="24"/>
          <w:szCs w:val="24"/>
        </w:rPr>
        <w:t xml:space="preserve"> repli-|candomi di nuovo de’ concetti, che mi haveva detti | per avanti; et havendole per termine confidente </w:t>
      </w:r>
      <w:r w:rsidRPr="005842AA">
        <w:rPr>
          <w:rFonts w:ascii="Times New Roman" w:hAnsi="Times New Roman" w:cs="Times New Roman"/>
          <w:sz w:val="24"/>
          <w:szCs w:val="24"/>
        </w:rPr>
        <w:lastRenderedPageBreak/>
        <w:t>con-|ferito il concetto del Magno, mi disse, che a lei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236"/>
      </w:r>
      <w:r w:rsidRPr="005842AA">
        <w:rPr>
          <w:rFonts w:ascii="Times New Roman" w:hAnsi="Times New Roman" w:cs="Times New Roman"/>
          <w:sz w:val="24"/>
          <w:szCs w:val="24"/>
        </w:rPr>
        <w:t xml:space="preserve"> | ancora erano state fatte delle stesse considerationi; ma | che le stimava niente </w:t>
      </w:r>
      <w:r w:rsidRPr="005842AA">
        <w:rPr>
          <w:rFonts w:ascii="Times New Roman" w:hAnsi="Times New Roman" w:cs="Times New Roman"/>
          <w:i/>
          <w:sz w:val="24"/>
          <w:szCs w:val="24"/>
        </w:rPr>
        <w:t>perché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237"/>
      </w:r>
      <w:r w:rsidRPr="005842AA">
        <w:rPr>
          <w:rFonts w:ascii="Times New Roman" w:hAnsi="Times New Roman" w:cs="Times New Roman"/>
          <w:i/>
          <w:sz w:val="24"/>
          <w:szCs w:val="24"/>
        </w:rPr>
        <w:t xml:space="preserve"> li Stati Generali non sono come li | figliuoli, che habbino a dimandar | licenza al mastro; che con le città | ansiatiche, et con il re di Svetia | havevano fatta aleanza, senza | dimandar, né farlo saper a persona, | se non dopo seguita la conclusione: | tanto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238"/>
      </w:r>
      <w:r w:rsidRPr="005842AA">
        <w:rPr>
          <w:rFonts w:ascii="Times New Roman" w:hAnsi="Times New Roman" w:cs="Times New Roman"/>
          <w:i/>
          <w:sz w:val="24"/>
          <w:szCs w:val="24"/>
        </w:rPr>
        <w:t xml:space="preserve"> dovrebbe anco farsi con la | serenissima Republica, quando si camini avanti, | et continuò,</w:t>
      </w:r>
    </w:p>
    <w:p w14:paraId="62063CE0" w14:textId="77777777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111v /</w:t>
      </w:r>
    </w:p>
    <w:p w14:paraId="245A4EE5" w14:textId="007ED4F2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i/>
          <w:sz w:val="24"/>
          <w:szCs w:val="24"/>
        </w:rPr>
      </w:pPr>
      <w:r w:rsidRPr="005842AA">
        <w:rPr>
          <w:rFonts w:ascii="Times New Roman" w:hAnsi="Times New Roman" w:cs="Times New Roman"/>
          <w:i/>
          <w:sz w:val="24"/>
          <w:szCs w:val="24"/>
        </w:rPr>
        <w:t>io per me sentirei, che per | provisione</w:t>
      </w:r>
      <w:r w:rsidRPr="005842AA">
        <w:rPr>
          <w:rFonts w:ascii="Times New Roman" w:hAnsi="Times New Roman" w:cs="Times New Roman"/>
          <w:sz w:val="24"/>
          <w:szCs w:val="24"/>
        </w:rPr>
        <w:t xml:space="preserve"> </w:t>
      </w:r>
      <w:r w:rsidRPr="005842AA">
        <w:rPr>
          <w:rFonts w:ascii="Times New Roman" w:hAnsi="Times New Roman" w:cs="Times New Roman"/>
          <w:i/>
          <w:sz w:val="24"/>
          <w:szCs w:val="24"/>
        </w:rPr>
        <w:t xml:space="preserve">si mandasse un ressidente a | Venetia, già che sete qui voi, con l’istesso titolo, | et quello havesse auttorità di trattar, quando | la Republica havesse voluntà di farlo: temo | però anco, che quando si proponesse questa | missione, l’animosità in queste contro-|versie non sturbi il buon fine, et le | buone voluntà; et aggiunse, io vi repplico | che stimo esser necessaria una stretta aleanza | tra la Republica, et questi </w:t>
      </w:r>
      <w:r w:rsidR="002022A5" w:rsidRPr="005842AA">
        <w:rPr>
          <w:rFonts w:ascii="Times New Roman" w:hAnsi="Times New Roman" w:cs="Times New Roman"/>
          <w:i/>
          <w:sz w:val="24"/>
          <w:szCs w:val="24"/>
        </w:rPr>
        <w:t>S</w:t>
      </w:r>
      <w:r w:rsidRPr="005842AA">
        <w:rPr>
          <w:rFonts w:ascii="Times New Roman" w:hAnsi="Times New Roman" w:cs="Times New Roman"/>
          <w:i/>
          <w:sz w:val="24"/>
          <w:szCs w:val="24"/>
        </w:rPr>
        <w:t xml:space="preserve">tati, perché gli uni, | et gl’altri possono di buon concerto aiutarsi | a romper la testa agli Spagnoli, di qua | con una buona armata da mare, | et la Republica con quella assistenza, | che sarà stimata propria. Questo è il | mio senso, et so, che le Provincie sono | ben disposte; ma come ho detto, non vi è | altro, che possi sturbar, che la malatia, che | habbiamo del non intendersi ben insieme; | ma Dio vi rimedierà. Io sempre mi | contenni sopra generali </w:t>
      </w:r>
    </w:p>
    <w:p w14:paraId="379161C9" w14:textId="77777777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114r /</w:t>
      </w:r>
    </w:p>
    <w:p w14:paraId="5F613781" w14:textId="77777777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i/>
          <w:sz w:val="24"/>
          <w:szCs w:val="24"/>
        </w:rPr>
      </w:pPr>
      <w:r w:rsidRPr="005842AA">
        <w:rPr>
          <w:rFonts w:ascii="Times New Roman" w:hAnsi="Times New Roman" w:cs="Times New Roman"/>
          <w:i/>
          <w:sz w:val="24"/>
          <w:szCs w:val="24"/>
        </w:rPr>
        <w:t>nel proposito d’aleanza, | mostrando però, che in vostre Eccellenze vi era | ottima voluntà, come si fosse rappresentato | il modo: ma quanto alla missione di | ambasciator, o ressidente</w:t>
      </w:r>
      <w:r w:rsidRPr="005842AA">
        <w:rPr>
          <w:rFonts w:ascii="Times New Roman" w:hAnsi="Times New Roman" w:cs="Times New Roman"/>
          <w:sz w:val="24"/>
          <w:szCs w:val="24"/>
        </w:rPr>
        <w:t xml:space="preserve"> </w:t>
      </w:r>
      <w:r w:rsidRPr="005842AA">
        <w:rPr>
          <w:rFonts w:ascii="Times New Roman" w:hAnsi="Times New Roman" w:cs="Times New Roman"/>
          <w:i/>
          <w:sz w:val="24"/>
          <w:szCs w:val="24"/>
        </w:rPr>
        <w:t>laudai li concetti, | et pensieri dell’Eccellenza sua, et ella mi | disse, che haverebbe operato, et fatto ogni cosa, | perché succedesse qualche bene.</w:t>
      </w:r>
      <w:r w:rsidRPr="005842AA">
        <w:rPr>
          <w:rFonts w:ascii="Times New Roman" w:hAnsi="Times New Roman" w:cs="Times New Roman"/>
          <w:sz w:val="24"/>
          <w:szCs w:val="24"/>
        </w:rPr>
        <w:t xml:space="preserve"> | </w:t>
      </w:r>
    </w:p>
    <w:p w14:paraId="2F9B47C0" w14:textId="77777777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Intesosi qui il mal proceder de’ Spagnoli con vostra Serenità vi sono | stati di quelli, che sono corsi al vecchio sospetto che | Savoia se non è d’accordo con loro, si accommodi al | presente con lasciar da canto vostra Serenità con gran pregiudicio | di lei: il concetto però non è che in alcuni pochi. | </w:t>
      </w:r>
    </w:p>
    <w:p w14:paraId="731C5C33" w14:textId="77777777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Io mi prometto nella bontà del signor Dio, che già il signor conte | di Levenstein sia passato lo stretto di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239"/>
      </w:r>
      <w:r w:rsidRPr="005842AA">
        <w:rPr>
          <w:rFonts w:ascii="Times New Roman" w:hAnsi="Times New Roman" w:cs="Times New Roman"/>
          <w:sz w:val="24"/>
          <w:szCs w:val="24"/>
        </w:rPr>
        <w:t xml:space="preserve"> Gibilterra | hora soffiando il vento di Ponente serve mirabilmente | per di là lo stretto, et per ridursi ne’ mari di vostra Serenità | et sto sempre colla medesima speranza, che sia per | arrivar intorno la fine di questo mese a Corfù. | </w:t>
      </w:r>
    </w:p>
    <w:p w14:paraId="220A0D5C" w14:textId="77777777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Si trova qui il conte Gio. Casimiro suo fratello per | tentar appresso li signori Stati, che scrivino al magistrato | di Amsterdam acciò interponghi l’auttorità sua |</w:t>
      </w:r>
    </w:p>
    <w:p w14:paraId="76AF4D92" w14:textId="77777777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114v /</w:t>
      </w:r>
    </w:p>
    <w:p w14:paraId="3E3FE15C" w14:textId="27AA1F4D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per far pagar li debiti di esso suo fratello, procurando | che ’l Quingetti mercante lo facci mentre ha in deposito | vinticinque milla ducati delli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240"/>
      </w:r>
      <w:r w:rsidRPr="005842AA">
        <w:rPr>
          <w:rFonts w:ascii="Times New Roman" w:hAnsi="Times New Roman" w:cs="Times New Roman"/>
          <w:sz w:val="24"/>
          <w:szCs w:val="24"/>
        </w:rPr>
        <w:t xml:space="preserve"> vintisettemilla, che | gli esborsai fino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241"/>
      </w:r>
      <w:r w:rsidRPr="005842AA">
        <w:rPr>
          <w:rFonts w:ascii="Times New Roman" w:hAnsi="Times New Roman" w:cs="Times New Roman"/>
          <w:sz w:val="24"/>
          <w:szCs w:val="24"/>
        </w:rPr>
        <w:t xml:space="preserve"> al luglio passato, et ha havuta | la cessione delli ultimi 27</w:t>
      </w:r>
      <w:r w:rsidR="001D465A">
        <w:rPr>
          <w:rFonts w:ascii="Times New Roman" w:hAnsi="Times New Roman" w:cs="Times New Roman"/>
          <w:sz w:val="24"/>
          <w:szCs w:val="24"/>
        </w:rPr>
        <w:t xml:space="preserve"> </w:t>
      </w:r>
      <w:r w:rsidRPr="005842AA">
        <w:rPr>
          <w:rFonts w:ascii="Times New Roman" w:hAnsi="Times New Roman" w:cs="Times New Roman"/>
          <w:sz w:val="24"/>
          <w:szCs w:val="24"/>
        </w:rPr>
        <w:t>mila da quell’Alessandro Vandenbergh | il quale sta retirato non fornisce di sodisfar a chi deve | il Conte non ostante l’obligo, che si è preso del farlo | di maniera che convengo riverentemente replicar che vostra Serenità | si compiaccia commandare, che non sia esborsato alcun | denaro senza mie lettere d’avviso, come già le ho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242"/>
      </w:r>
      <w:r w:rsidRPr="005842AA">
        <w:rPr>
          <w:rFonts w:ascii="Times New Roman" w:hAnsi="Times New Roman" w:cs="Times New Roman"/>
          <w:sz w:val="24"/>
          <w:szCs w:val="24"/>
        </w:rPr>
        <w:t xml:space="preserve"> | scritto, et per abondare le mando anco un’altra | copia della scrittura, che esso Vandembergh mi fece | se ben credo, ch’ella haverà havute le altre doi | et sarà bene, che vostra Serenità facci notificar alli Van Castri | et al signor Gratioso Del Calice in particolare esservi quest’|obligo del Vandembergh, et che ’l denaro non sarà contato | senza le mie lettere d’avviso della sodisfattione de’ debiti | del Conte, ancorché accettate quelle di cambio. | </w:t>
      </w:r>
    </w:p>
    <w:p w14:paraId="33B5620F" w14:textId="77777777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lastRenderedPageBreak/>
        <w:t>Li signori Stati volevano scriver ad instanza di alcuni | mercanti interessati nelli vasselli di questa speditione | perché non fosse esborsato il denaro costì, ma fosse | dato ordine a me di farne qui l’esborso, et hieri |</w:t>
      </w:r>
    </w:p>
    <w:p w14:paraId="507FB8E8" w14:textId="77777777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117r /</w:t>
      </w:r>
    </w:p>
    <w:p w14:paraId="4EE585DB" w14:textId="77777777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a nome di sue Signorie mi pregò il loro secretario a scriverne. | </w:t>
      </w:r>
    </w:p>
    <w:p w14:paraId="564CF9C6" w14:textId="77777777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Veramente il signor Conte è stato ingannato dal detto Vadembergh | in cui fidava tutte le cose sue, che in fine è stato | conosciuto per un huomo tristo, et di mal credito, et il | maggior beneficio, che si habbi cavato dalla sua tristezza | è stato che col dar ad intender, et sodisfar con qualche | poco esborso, et con più parole ha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243"/>
      </w:r>
      <w:r w:rsidRPr="005842AA">
        <w:rPr>
          <w:rFonts w:ascii="Times New Roman" w:hAnsi="Times New Roman" w:cs="Times New Roman"/>
          <w:sz w:val="24"/>
          <w:szCs w:val="24"/>
        </w:rPr>
        <w:t xml:space="preserve"> la flotta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244"/>
      </w:r>
      <w:r w:rsidRPr="005842AA">
        <w:rPr>
          <w:rFonts w:ascii="Times New Roman" w:hAnsi="Times New Roman" w:cs="Times New Roman"/>
          <w:sz w:val="24"/>
          <w:szCs w:val="24"/>
        </w:rPr>
        <w:t xml:space="preserve"> fatto vela | ma anco il Quingetti non è fuori di sospetto di esser a parte | et intendersi con lui; et io non mancarò di assister al | conte Gio. Casimiro. Ognuno ricorre a me, et alcuni | restano sodisfatti con quanto ho cavato dell’obligo | sudetto assicurandosi, che vostra Serenità non esborserà denaro | se essi non sono pagati; nel che resterà servita farne | avvertire a chi tocca. Gratie etc. | </w:t>
      </w:r>
    </w:p>
    <w:p w14:paraId="62170B40" w14:textId="77777777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</w:p>
    <w:p w14:paraId="29178CCA" w14:textId="77777777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Dall’Haya a’ 13 novembre 1617 | </w:t>
      </w:r>
    </w:p>
    <w:p w14:paraId="0780E280" w14:textId="77777777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di vostra Serenità | </w:t>
      </w:r>
    </w:p>
    <w:p w14:paraId="767DF60E" w14:textId="77777777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humilissimo et devotissimo servitore | </w:t>
      </w:r>
    </w:p>
    <w:p w14:paraId="595561B5" w14:textId="77777777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Christofforo Suriano |</w:t>
      </w:r>
    </w:p>
    <w:p w14:paraId="3B9248E0" w14:textId="77777777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</w:p>
    <w:p w14:paraId="76029755" w14:textId="77777777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117v /</w:t>
      </w:r>
    </w:p>
    <w:p w14:paraId="5C748F8A" w14:textId="77777777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Al serenissimo principe di Venetia | </w:t>
      </w:r>
    </w:p>
    <w:p w14:paraId="7EB37E1E" w14:textId="77777777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3</w:t>
      </w:r>
      <w:r w:rsidRPr="005842AA">
        <w:rPr>
          <w:rFonts w:ascii="Times New Roman" w:hAnsi="Times New Roman" w:cs="Times New Roman"/>
          <w:sz w:val="24"/>
          <w:szCs w:val="24"/>
          <w:vertAlign w:val="superscript"/>
        </w:rPr>
        <w:t>a</w:t>
      </w:r>
      <w:r w:rsidRPr="005842AA">
        <w:rPr>
          <w:rFonts w:ascii="Times New Roman" w:hAnsi="Times New Roman" w:cs="Times New Roman"/>
          <w:sz w:val="24"/>
          <w:szCs w:val="24"/>
        </w:rPr>
        <w:t xml:space="preserve"> |</w:t>
      </w:r>
    </w:p>
    <w:p w14:paraId="46FA2EB2" w14:textId="77777777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i/>
          <w:sz w:val="24"/>
          <w:szCs w:val="24"/>
        </w:rPr>
      </w:pPr>
    </w:p>
    <w:p w14:paraId="06DE4ECA" w14:textId="39D82A5E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i/>
          <w:sz w:val="24"/>
          <w:szCs w:val="24"/>
        </w:rPr>
      </w:pPr>
      <w:r w:rsidRPr="005842AA">
        <w:rPr>
          <w:rFonts w:ascii="Times New Roman" w:hAnsi="Times New Roman" w:cs="Times New Roman"/>
          <w:i/>
          <w:sz w:val="24"/>
          <w:szCs w:val="24"/>
        </w:rPr>
        <w:t>Sigillo e tracce di sigill</w:t>
      </w:r>
      <w:r w:rsidR="005D76CE" w:rsidRPr="005842AA">
        <w:rPr>
          <w:rFonts w:ascii="Times New Roman" w:hAnsi="Times New Roman" w:cs="Times New Roman"/>
          <w:i/>
          <w:sz w:val="24"/>
          <w:szCs w:val="24"/>
        </w:rPr>
        <w:t>i</w:t>
      </w:r>
    </w:p>
    <w:p w14:paraId="198152FB" w14:textId="77777777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i/>
          <w:sz w:val="24"/>
          <w:szCs w:val="24"/>
        </w:rPr>
      </w:pPr>
    </w:p>
    <w:p w14:paraId="1159387C" w14:textId="77777777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i/>
          <w:sz w:val="24"/>
          <w:szCs w:val="24"/>
        </w:rPr>
        <w:t>Regesto antico</w:t>
      </w:r>
    </w:p>
    <w:p w14:paraId="26D8A399" w14:textId="77777777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117vC /</w:t>
      </w:r>
    </w:p>
    <w:p w14:paraId="6008E10C" w14:textId="77777777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13 novembre 1617 ricevute a’ 24 detto | </w:t>
      </w:r>
    </w:p>
    <w:p w14:paraId="1B478DB2" w14:textId="1CBBEB0F" w:rsidR="00620CC8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Haya. 3</w:t>
      </w:r>
      <w:r w:rsidRPr="005842AA">
        <w:rPr>
          <w:rFonts w:ascii="Times New Roman" w:hAnsi="Times New Roman" w:cs="Times New Roman"/>
          <w:sz w:val="24"/>
          <w:szCs w:val="24"/>
          <w:vertAlign w:val="superscript"/>
        </w:rPr>
        <w:t>a</w:t>
      </w:r>
      <w:r w:rsidRPr="005842AA">
        <w:rPr>
          <w:rFonts w:ascii="Times New Roman" w:hAnsi="Times New Roman" w:cs="Times New Roman"/>
          <w:sz w:val="24"/>
          <w:szCs w:val="24"/>
        </w:rPr>
        <w:t xml:space="preserve"> | </w:t>
      </w:r>
    </w:p>
    <w:p w14:paraId="737BE687" w14:textId="77777777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</w:p>
    <w:p w14:paraId="7347C439" w14:textId="77777777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Aleanza |</w:t>
      </w:r>
    </w:p>
    <w:p w14:paraId="233FB03A" w14:textId="77777777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</w:p>
    <w:p w14:paraId="5D585BBD" w14:textId="77777777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L. SS. R. |</w:t>
      </w:r>
    </w:p>
    <w:p w14:paraId="21C4441E" w14:textId="77777777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i/>
          <w:sz w:val="24"/>
          <w:szCs w:val="24"/>
        </w:rPr>
      </w:pPr>
    </w:p>
    <w:p w14:paraId="0176004E" w14:textId="77777777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i/>
          <w:sz w:val="24"/>
          <w:szCs w:val="24"/>
        </w:rPr>
      </w:pPr>
    </w:p>
    <w:p w14:paraId="26F655CD" w14:textId="77777777" w:rsidR="000F4097" w:rsidRPr="005842AA" w:rsidRDefault="000F4097" w:rsidP="001E3CB4">
      <w:pPr>
        <w:pStyle w:val="Testopreformattato"/>
        <w:snapToGrid w:val="0"/>
        <w:jc w:val="center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n. 35</w:t>
      </w:r>
    </w:p>
    <w:p w14:paraId="53466C6B" w14:textId="77777777" w:rsidR="000F4097" w:rsidRPr="005842AA" w:rsidRDefault="000F4097" w:rsidP="001E3CB4">
      <w:pPr>
        <w:pStyle w:val="Testopreformattato"/>
        <w:snapToGrid w:val="0"/>
        <w:jc w:val="center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Allegato I al n. 34 (cc. 112r-113v; decodifica di cc. 110r-111v, 114r)</w:t>
      </w:r>
    </w:p>
    <w:p w14:paraId="4FBA2D22" w14:textId="77777777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</w:p>
    <w:p w14:paraId="346254DB" w14:textId="1B68CD52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112r /</w:t>
      </w:r>
    </w:p>
    <w:p w14:paraId="17478807" w14:textId="4EF46D30" w:rsidR="006B0E48" w:rsidRPr="006B0E48" w:rsidRDefault="006B0E48" w:rsidP="001E3CB4">
      <w:pPr>
        <w:pStyle w:val="Testopreformattato"/>
        <w:snapToGrid w:val="0"/>
        <w:jc w:val="both"/>
        <w:rPr>
          <w:rFonts w:ascii="Times New Roman" w:hAnsi="Times New Roman" w:cs="Times New Roman"/>
          <w:iCs/>
          <w:sz w:val="24"/>
          <w:szCs w:val="24"/>
        </w:rPr>
      </w:pPr>
      <w:r>
        <w:rPr>
          <w:rFonts w:ascii="Times New Roman" w:hAnsi="Times New Roman" w:cs="Times New Roman"/>
          <w:iCs/>
          <w:sz w:val="24"/>
          <w:szCs w:val="24"/>
        </w:rPr>
        <w:t>3</w:t>
      </w:r>
      <w:r w:rsidRPr="006B0E48">
        <w:rPr>
          <w:rFonts w:ascii="Times New Roman" w:hAnsi="Times New Roman" w:cs="Times New Roman"/>
          <w:iCs/>
          <w:sz w:val="24"/>
          <w:szCs w:val="24"/>
          <w:vertAlign w:val="superscript"/>
        </w:rPr>
        <w:t>a</w:t>
      </w:r>
      <w:r>
        <w:rPr>
          <w:rFonts w:ascii="Times New Roman" w:hAnsi="Times New Roman" w:cs="Times New Roman"/>
          <w:iCs/>
          <w:sz w:val="24"/>
          <w:szCs w:val="24"/>
        </w:rPr>
        <w:t xml:space="preserve"> |</w:t>
      </w:r>
    </w:p>
    <w:p w14:paraId="0A8DDD6E" w14:textId="77777777" w:rsidR="006B0E48" w:rsidRDefault="006B0E48" w:rsidP="001E3CB4">
      <w:pPr>
        <w:pStyle w:val="Testopreformattato"/>
        <w:snapToGrid w:val="0"/>
        <w:jc w:val="both"/>
        <w:rPr>
          <w:rFonts w:ascii="Times New Roman" w:hAnsi="Times New Roman" w:cs="Times New Roman"/>
          <w:i/>
          <w:sz w:val="24"/>
          <w:szCs w:val="24"/>
        </w:rPr>
      </w:pPr>
    </w:p>
    <w:p w14:paraId="3B5E37CA" w14:textId="2E3A3848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i/>
          <w:sz w:val="24"/>
          <w:szCs w:val="24"/>
        </w:rPr>
        <w:t>Segue decodifica di testo cifrato</w:t>
      </w:r>
    </w:p>
    <w:p w14:paraId="288F1F3E" w14:textId="77777777" w:rsidR="000F4097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</w:p>
    <w:p w14:paraId="42B2D0F8" w14:textId="042F1447" w:rsidR="000D555B" w:rsidRPr="005842AA" w:rsidRDefault="000D555B" w:rsidP="000D555B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112</w:t>
      </w:r>
      <w:r>
        <w:rPr>
          <w:rFonts w:ascii="Times New Roman" w:hAnsi="Times New Roman" w:cs="Times New Roman"/>
          <w:sz w:val="24"/>
          <w:szCs w:val="24"/>
        </w:rPr>
        <w:t>v</w:t>
      </w:r>
      <w:r w:rsidRPr="005842AA">
        <w:rPr>
          <w:rFonts w:ascii="Times New Roman" w:hAnsi="Times New Roman" w:cs="Times New Roman"/>
          <w:sz w:val="24"/>
          <w:szCs w:val="24"/>
        </w:rPr>
        <w:t xml:space="preserve"> /</w:t>
      </w:r>
    </w:p>
    <w:p w14:paraId="7A13B162" w14:textId="77777777" w:rsidR="000D555B" w:rsidRPr="005842AA" w:rsidRDefault="000D555B" w:rsidP="000D555B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i/>
          <w:sz w:val="24"/>
          <w:szCs w:val="24"/>
        </w:rPr>
        <w:t>Segue decodifica di testo cifrato</w:t>
      </w:r>
    </w:p>
    <w:p w14:paraId="370B2C64" w14:textId="77777777" w:rsidR="000D555B" w:rsidRDefault="000D555B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</w:p>
    <w:p w14:paraId="48FBE12A" w14:textId="6CDEC9A1" w:rsidR="000D555B" w:rsidRPr="005842AA" w:rsidRDefault="000D555B" w:rsidP="000D555B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113r /</w:t>
      </w:r>
    </w:p>
    <w:p w14:paraId="01F9DCB5" w14:textId="77777777" w:rsidR="000D555B" w:rsidRPr="005842AA" w:rsidRDefault="000D555B" w:rsidP="000D555B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i/>
          <w:sz w:val="24"/>
          <w:szCs w:val="24"/>
        </w:rPr>
        <w:t>Segue decodifica di testo cifrato</w:t>
      </w:r>
    </w:p>
    <w:p w14:paraId="7FB3BAE5" w14:textId="77777777" w:rsidR="000D555B" w:rsidRPr="005842AA" w:rsidRDefault="000D555B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</w:p>
    <w:p w14:paraId="15AE65B8" w14:textId="77777777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113v /</w:t>
      </w:r>
    </w:p>
    <w:p w14:paraId="5E80EF4D" w14:textId="17441CFF" w:rsidR="000F4097" w:rsidRPr="005842AA" w:rsidRDefault="00D4794F" w:rsidP="001E3CB4">
      <w:pPr>
        <w:pStyle w:val="Testopreformattato"/>
        <w:snapToGrid w:val="0"/>
        <w:jc w:val="both"/>
        <w:rPr>
          <w:rFonts w:ascii="Times New Roman" w:hAnsi="Times New Roman" w:cs="Times New Roman"/>
          <w:i/>
          <w:sz w:val="24"/>
          <w:szCs w:val="24"/>
        </w:rPr>
      </w:pPr>
      <w:r w:rsidRPr="00D4794F">
        <w:rPr>
          <w:rFonts w:ascii="Times New Roman" w:hAnsi="Times New Roman" w:cs="Times New Roman"/>
          <w:b/>
          <w:bCs/>
          <w:sz w:val="24"/>
          <w:szCs w:val="24"/>
        </w:rPr>
        <w:t>Blank page</w:t>
      </w:r>
    </w:p>
    <w:p w14:paraId="1369444D" w14:textId="77777777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</w:p>
    <w:p w14:paraId="486E03F5" w14:textId="77777777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</w:p>
    <w:p w14:paraId="3F9A9A82" w14:textId="77777777" w:rsidR="000F4097" w:rsidRPr="005842AA" w:rsidRDefault="000F4097" w:rsidP="001E3CB4">
      <w:pPr>
        <w:pStyle w:val="Testopreformattato"/>
        <w:snapToGrid w:val="0"/>
        <w:jc w:val="center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n. 36</w:t>
      </w:r>
    </w:p>
    <w:p w14:paraId="2926322A" w14:textId="77777777" w:rsidR="000F4097" w:rsidRPr="005842AA" w:rsidRDefault="000F4097" w:rsidP="001E3CB4">
      <w:pPr>
        <w:pStyle w:val="Testopreformattato"/>
        <w:snapToGrid w:val="0"/>
        <w:jc w:val="center"/>
        <w:rPr>
          <w:rFonts w:ascii="Times New Roman" w:hAnsi="Times New Roman" w:cs="Times New Roman"/>
          <w:i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Allegato II al n. 34 (cc. 115r-116v)</w:t>
      </w:r>
    </w:p>
    <w:p w14:paraId="395F2CEE" w14:textId="77777777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</w:p>
    <w:p w14:paraId="134B7EBB" w14:textId="77777777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115r /</w:t>
      </w:r>
    </w:p>
    <w:p w14:paraId="52497E5C" w14:textId="77777777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In lettere 3</w:t>
      </w:r>
      <w:r w:rsidRPr="005842AA">
        <w:rPr>
          <w:rFonts w:ascii="Times New Roman" w:hAnsi="Times New Roman" w:cs="Times New Roman"/>
          <w:sz w:val="24"/>
          <w:szCs w:val="24"/>
          <w:vertAlign w:val="superscript"/>
        </w:rPr>
        <w:t>e</w:t>
      </w:r>
      <w:r w:rsidRPr="005842AA">
        <w:rPr>
          <w:rFonts w:ascii="Times New Roman" w:hAnsi="Times New Roman" w:cs="Times New Roman"/>
          <w:sz w:val="24"/>
          <w:szCs w:val="24"/>
        </w:rPr>
        <w:t xml:space="preserve"> dell’Haya de’ 13 novembre | 1617 | </w:t>
      </w:r>
    </w:p>
    <w:p w14:paraId="688172A0" w14:textId="77777777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</w:p>
    <w:p w14:paraId="491750D9" w14:textId="77777777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Copia | </w:t>
      </w:r>
    </w:p>
    <w:p w14:paraId="1E855DD1" w14:textId="77777777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</w:p>
    <w:p w14:paraId="7D6CCB40" w14:textId="198526C7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Io Alessandro Vanderbergh mercante d’Amsterdam dichiaro | et confesso con la presente scrittura haver ricevuto dal clarissimo | signor Christofforo Suriano residente per la serenissima republica di | Venetia appresso li signori Stati Generali delle Provintie Unite de’ | Paesi Bassi doi lettere di cambio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245"/>
      </w:r>
      <w:r w:rsidRPr="005842AA">
        <w:rPr>
          <w:rFonts w:ascii="Times New Roman" w:hAnsi="Times New Roman" w:cs="Times New Roman"/>
          <w:sz w:val="24"/>
          <w:szCs w:val="24"/>
        </w:rPr>
        <w:t xml:space="preserve"> per la summa di vinti sette milla | ducati di Venetia l’una di ducati vinti cinque milla | pagabile al signor Gratioso Del Calice de’ 14 del presente, et | da esser pagata la mettà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246"/>
      </w:r>
      <w:r w:rsidRPr="005842AA">
        <w:rPr>
          <w:rFonts w:ascii="Times New Roman" w:hAnsi="Times New Roman" w:cs="Times New Roman"/>
          <w:sz w:val="24"/>
          <w:szCs w:val="24"/>
        </w:rPr>
        <w:t xml:space="preserve"> a’ 17 decembre venturo et l’altra | metà all’ultimo del detto mese. Et l’altra lettera diretta | alli signori, Giacomo et Tomaso Van Castri per la summa di | doi milla ducati simili scritta a’ 17 di questo mese, et pagabile | a’ 17 decembre prossimo. Et queste per la totale espeditione | del signor conte Giorgio Lodovico di Levensteijn et sodisfattione di | quanto deve, delle quali doi lettere dichiaro et intendo ch’ogni | accettatione che facesse fare di esse il serenissimo principe di | Venetia, al quale elle sono dirette, sia milla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247"/>
      </w:r>
      <w:r w:rsidRPr="005842AA">
        <w:rPr>
          <w:rFonts w:ascii="Times New Roman" w:hAnsi="Times New Roman" w:cs="Times New Roman"/>
          <w:sz w:val="24"/>
          <w:szCs w:val="24"/>
        </w:rPr>
        <w:t xml:space="preserve"> et se fosse | fatto il loro pagamento li detti signori Calice et Van Castri | debbano ristituirlo a sua Serenità intieramente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248"/>
      </w:r>
      <w:r w:rsidRPr="005842AA">
        <w:rPr>
          <w:rFonts w:ascii="Times New Roman" w:hAnsi="Times New Roman" w:cs="Times New Roman"/>
          <w:sz w:val="24"/>
          <w:szCs w:val="24"/>
        </w:rPr>
        <w:t xml:space="preserve"> quando però | esse lettere di cambio non siano accompagnate da una lettera| d’avviso del medisima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249"/>
      </w:r>
      <w:r w:rsidRPr="005842AA">
        <w:rPr>
          <w:rFonts w:ascii="Times New Roman" w:hAnsi="Times New Roman" w:cs="Times New Roman"/>
          <w:sz w:val="24"/>
          <w:szCs w:val="24"/>
        </w:rPr>
        <w:t xml:space="preserve"> clarissimo signor Christofforo Suriano di |</w:t>
      </w:r>
    </w:p>
    <w:p w14:paraId="51BE5C85" w14:textId="77777777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115v /</w:t>
      </w:r>
    </w:p>
    <w:p w14:paraId="0EF04757" w14:textId="49ABA1BA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haver io del tutto ispedito da quanto deve qui et altrove | il signor conte Georgio Lodovico di Levenstein et che esso signor Conte | sia partito da questo luoco di Delfsil et fiumara | d’Emes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250"/>
      </w:r>
      <w:r w:rsidRPr="005842AA">
        <w:rPr>
          <w:rFonts w:ascii="Times New Roman" w:hAnsi="Times New Roman" w:cs="Times New Roman"/>
          <w:sz w:val="24"/>
          <w:szCs w:val="24"/>
        </w:rPr>
        <w:t xml:space="preserve"> et fatto vela in mare con le navi dentro li | quali sono li 3</w:t>
      </w:r>
      <w:r w:rsidR="003D3BA4" w:rsidRPr="005842AA">
        <w:rPr>
          <w:rFonts w:ascii="Times New Roman" w:hAnsi="Times New Roman" w:cs="Times New Roman"/>
          <w:sz w:val="24"/>
          <w:szCs w:val="24"/>
        </w:rPr>
        <w:t xml:space="preserve"> </w:t>
      </w:r>
      <w:r w:rsidRPr="005842AA">
        <w:rPr>
          <w:rFonts w:ascii="Times New Roman" w:hAnsi="Times New Roman" w:cs="Times New Roman"/>
          <w:sz w:val="24"/>
          <w:szCs w:val="24"/>
        </w:rPr>
        <w:t>mila fanti che sua Signoria illustrissima ha levati per condurli | al servitio della serenissima republica di Venetia per conferm(</w:t>
      </w:r>
      <w:r w:rsidR="003D3BA4" w:rsidRPr="005842AA">
        <w:rPr>
          <w:rFonts w:ascii="Times New Roman" w:hAnsi="Times New Roman" w:cs="Times New Roman"/>
          <w:sz w:val="24"/>
          <w:szCs w:val="24"/>
        </w:rPr>
        <w:t>ation</w:t>
      </w:r>
      <w:r w:rsidRPr="005842AA">
        <w:rPr>
          <w:rFonts w:ascii="Times New Roman" w:hAnsi="Times New Roman" w:cs="Times New Roman"/>
          <w:sz w:val="24"/>
          <w:szCs w:val="24"/>
        </w:rPr>
        <w:t>)e</w:t>
      </w:r>
      <w:r w:rsidR="003D3BA4"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251"/>
      </w:r>
      <w:r w:rsidRPr="005842AA">
        <w:rPr>
          <w:rFonts w:ascii="Times New Roman" w:hAnsi="Times New Roman" w:cs="Times New Roman"/>
          <w:sz w:val="24"/>
          <w:szCs w:val="24"/>
        </w:rPr>
        <w:t xml:space="preserve"> | della qual tutte cose sotto scriverò et segnerò le presenti di | mia propria mano et col mio proprio sigillo, et effettuato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252"/>
      </w:r>
      <w:r w:rsidRPr="005842AA">
        <w:rPr>
          <w:rFonts w:ascii="Times New Roman" w:hAnsi="Times New Roman" w:cs="Times New Roman"/>
          <w:sz w:val="24"/>
          <w:szCs w:val="24"/>
        </w:rPr>
        <w:t xml:space="preserve"> | in tutto quanto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253"/>
      </w:r>
      <w:r w:rsidRPr="005842AA">
        <w:rPr>
          <w:rFonts w:ascii="Times New Roman" w:hAnsi="Times New Roman" w:cs="Times New Roman"/>
          <w:sz w:val="24"/>
          <w:szCs w:val="24"/>
        </w:rPr>
        <w:t xml:space="preserve"> di sopra doverà la presente scrittura restar | nulla et di niun valore, et le sudette lettere di cambio dove-|ranno haver il suo intero vigore. | </w:t>
      </w:r>
    </w:p>
    <w:p w14:paraId="32ED9319" w14:textId="77777777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</w:p>
    <w:p w14:paraId="5F30EC4A" w14:textId="77777777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Di Delfsil a’ diccisette 17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254"/>
      </w:r>
      <w:r w:rsidRPr="005842AA">
        <w:rPr>
          <w:rFonts w:ascii="Times New Roman" w:hAnsi="Times New Roman" w:cs="Times New Roman"/>
          <w:sz w:val="24"/>
          <w:szCs w:val="24"/>
        </w:rPr>
        <w:t xml:space="preserve"> ottobre 1617 stylo nuovo. | </w:t>
      </w:r>
    </w:p>
    <w:p w14:paraId="72E5B449" w14:textId="77777777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Io Alessandro Vanden Berge affermo e ratifico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255"/>
      </w:r>
      <w:r w:rsidRPr="005842AA">
        <w:rPr>
          <w:rFonts w:ascii="Times New Roman" w:hAnsi="Times New Roman" w:cs="Times New Roman"/>
          <w:sz w:val="24"/>
          <w:szCs w:val="24"/>
        </w:rPr>
        <w:t xml:space="preserve"> di mia propria | mano et col mia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256"/>
      </w:r>
      <w:r w:rsidRPr="005842AA">
        <w:rPr>
          <w:rFonts w:ascii="Times New Roman" w:hAnsi="Times New Roman" w:cs="Times New Roman"/>
          <w:sz w:val="24"/>
          <w:szCs w:val="24"/>
        </w:rPr>
        <w:t xml:space="preserve"> sigillo quanto è detto di sopra. | </w:t>
      </w:r>
    </w:p>
    <w:p w14:paraId="714259D0" w14:textId="77777777" w:rsidR="000F4097" w:rsidRPr="005842AA" w:rsidRDefault="000F4097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</w:p>
    <w:p w14:paraId="5BF66EAB" w14:textId="701BCEC8" w:rsidR="001B282A" w:rsidRPr="005842AA" w:rsidRDefault="000F4097" w:rsidP="001E3CB4">
      <w:pPr>
        <w:pStyle w:val="CommentText"/>
        <w:snapToGrid w:val="0"/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Collata praesens copia cum originali suo | subscripto et signato; eamque authentico | per omnia convenire testamur nos consules | senatusque urbis Groninganae sigillo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257"/>
      </w:r>
      <w:r w:rsidRPr="005842AA">
        <w:rPr>
          <w:rFonts w:ascii="Times New Roman" w:hAnsi="Times New Roman" w:cs="Times New Roman"/>
          <w:sz w:val="24"/>
          <w:szCs w:val="24"/>
        </w:rPr>
        <w:t xml:space="preserve"> Reipublicae | et subscriptione secretarii nostri, actum Groningae | veneris 17 octobris 1617 |</w:t>
      </w:r>
      <w:r w:rsidR="008F1B6C" w:rsidRPr="005842A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97C862A" w14:textId="18932A89" w:rsidR="000F4097" w:rsidRPr="005842AA" w:rsidRDefault="000F4097" w:rsidP="001E3CB4">
      <w:pPr>
        <w:pStyle w:val="CommentText"/>
        <w:snapToGrid w:val="0"/>
        <w:spacing w:after="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5842AA">
        <w:rPr>
          <w:rFonts w:ascii="Times New Roman" w:hAnsi="Times New Roman" w:cs="Times New Roman"/>
          <w:sz w:val="24"/>
          <w:szCs w:val="24"/>
          <w:lang w:val="en-US"/>
        </w:rPr>
        <w:t>Awinshemius</w:t>
      </w:r>
      <w:r w:rsidR="001B282A"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258"/>
      </w:r>
      <w:r w:rsidRPr="005842AA">
        <w:rPr>
          <w:rFonts w:ascii="Times New Roman" w:hAnsi="Times New Roman" w:cs="Times New Roman"/>
          <w:sz w:val="24"/>
          <w:szCs w:val="24"/>
          <w:lang w:val="en-US"/>
        </w:rPr>
        <w:t xml:space="preserve"> | Reipublicae Groningane </w:t>
      </w:r>
      <w:r w:rsidR="001B282A" w:rsidRPr="005842AA">
        <w:rPr>
          <w:rFonts w:ascii="Times New Roman" w:hAnsi="Times New Roman" w:cs="Times New Roman"/>
          <w:sz w:val="24"/>
          <w:szCs w:val="24"/>
          <w:lang w:val="en-US"/>
        </w:rPr>
        <w:t>a</w:t>
      </w:r>
      <w:r w:rsidRPr="005842A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B282A" w:rsidRPr="005842AA">
        <w:rPr>
          <w:rFonts w:ascii="Times New Roman" w:hAnsi="Times New Roman" w:cs="Times New Roman"/>
          <w:sz w:val="24"/>
          <w:szCs w:val="24"/>
          <w:lang w:val="en-US"/>
        </w:rPr>
        <w:t>s</w:t>
      </w:r>
      <w:r w:rsidRPr="005842AA">
        <w:rPr>
          <w:rFonts w:ascii="Times New Roman" w:hAnsi="Times New Roman" w:cs="Times New Roman"/>
          <w:sz w:val="24"/>
          <w:szCs w:val="24"/>
          <w:lang w:val="en-US"/>
        </w:rPr>
        <w:t>ecret</w:t>
      </w:r>
      <w:r w:rsidR="001B282A" w:rsidRPr="005842AA">
        <w:rPr>
          <w:rFonts w:ascii="Times New Roman" w:hAnsi="Times New Roman" w:cs="Times New Roman"/>
          <w:sz w:val="24"/>
          <w:szCs w:val="24"/>
          <w:lang w:val="en-US"/>
        </w:rPr>
        <w:t>[</w:t>
      </w:r>
      <w:r w:rsidR="004D01A6" w:rsidRPr="005842AA">
        <w:rPr>
          <w:rFonts w:ascii="Times New Roman" w:hAnsi="Times New Roman" w:cs="Times New Roman"/>
          <w:sz w:val="24"/>
          <w:szCs w:val="24"/>
          <w:lang w:val="en-US"/>
        </w:rPr>
        <w:t>ario</w:t>
      </w:r>
      <w:r w:rsidR="001B282A" w:rsidRPr="005842AA">
        <w:rPr>
          <w:rFonts w:ascii="Times New Roman" w:hAnsi="Times New Roman" w:cs="Times New Roman"/>
          <w:sz w:val="24"/>
          <w:szCs w:val="24"/>
          <w:lang w:val="en-US"/>
        </w:rPr>
        <w:t>]</w:t>
      </w:r>
      <w:r w:rsidR="001473FC" w:rsidRPr="005842AA">
        <w:rPr>
          <w:rStyle w:val="FootnoteReference"/>
          <w:rFonts w:ascii="Times New Roman" w:hAnsi="Times New Roman" w:cs="Times New Roman"/>
          <w:sz w:val="24"/>
          <w:szCs w:val="24"/>
          <w:lang w:val="en-US"/>
        </w:rPr>
        <w:footnoteReference w:id="259"/>
      </w:r>
      <w:r w:rsidRPr="005842AA">
        <w:rPr>
          <w:rFonts w:ascii="Times New Roman" w:hAnsi="Times New Roman" w:cs="Times New Roman"/>
          <w:sz w:val="24"/>
          <w:szCs w:val="24"/>
          <w:lang w:val="en-US"/>
        </w:rPr>
        <w:t xml:space="preserve"> |</w:t>
      </w:r>
    </w:p>
    <w:p w14:paraId="2DB302C4" w14:textId="77777777" w:rsidR="000F4097" w:rsidRPr="005842AA" w:rsidRDefault="000F4097" w:rsidP="001E3CB4">
      <w:pPr>
        <w:snapToGrid w:val="0"/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  <w:lang w:val="en-US"/>
        </w:rPr>
      </w:pPr>
    </w:p>
    <w:p w14:paraId="477DD7EB" w14:textId="77777777" w:rsidR="000F4097" w:rsidRPr="005842AA" w:rsidRDefault="000F4097" w:rsidP="001E3CB4">
      <w:pPr>
        <w:snapToGri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i/>
          <w:sz w:val="24"/>
          <w:szCs w:val="24"/>
        </w:rPr>
        <w:t>Sigillo</w:t>
      </w:r>
    </w:p>
    <w:p w14:paraId="41D12D7C" w14:textId="77777777" w:rsidR="000F4097" w:rsidRPr="005842AA" w:rsidRDefault="000F4097" w:rsidP="001E3CB4">
      <w:pPr>
        <w:snapToGri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0CAC318" w14:textId="77777777" w:rsidR="000F4097" w:rsidRPr="005842AA" w:rsidRDefault="000F4097" w:rsidP="001E3CB4">
      <w:pPr>
        <w:snapToGri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116r /</w:t>
      </w:r>
    </w:p>
    <w:p w14:paraId="4DAB296A" w14:textId="00859944" w:rsidR="000F4097" w:rsidRPr="005842AA" w:rsidRDefault="00D4794F" w:rsidP="001E3CB4">
      <w:pPr>
        <w:snapToGrid w:val="0"/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D4794F">
        <w:rPr>
          <w:rFonts w:ascii="Times New Roman" w:hAnsi="Times New Roman" w:cs="Times New Roman"/>
          <w:b/>
          <w:bCs/>
          <w:sz w:val="24"/>
          <w:szCs w:val="24"/>
        </w:rPr>
        <w:t>Blank page</w:t>
      </w:r>
    </w:p>
    <w:p w14:paraId="3A609C1A" w14:textId="77777777" w:rsidR="000F4097" w:rsidRPr="005842AA" w:rsidRDefault="000F4097" w:rsidP="001E3CB4">
      <w:pPr>
        <w:snapToGri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7516E0F" w14:textId="2D981EA1" w:rsidR="000F4097" w:rsidRPr="005842AA" w:rsidRDefault="000F4097" w:rsidP="001E3CB4">
      <w:pPr>
        <w:snapToGri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116v</w:t>
      </w:r>
      <w:r w:rsidR="00EE0484" w:rsidRPr="005842AA">
        <w:rPr>
          <w:rFonts w:ascii="Times New Roman" w:hAnsi="Times New Roman" w:cs="Times New Roman"/>
          <w:sz w:val="24"/>
          <w:szCs w:val="24"/>
        </w:rPr>
        <w:t>B</w:t>
      </w:r>
      <w:r w:rsidRPr="005842AA">
        <w:rPr>
          <w:rFonts w:ascii="Times New Roman" w:hAnsi="Times New Roman" w:cs="Times New Roman"/>
          <w:sz w:val="24"/>
          <w:szCs w:val="24"/>
        </w:rPr>
        <w:t xml:space="preserve"> /</w:t>
      </w:r>
    </w:p>
    <w:p w14:paraId="79F7FC67" w14:textId="77777777" w:rsidR="000F4097" w:rsidRPr="005842AA" w:rsidRDefault="000F4097" w:rsidP="001E3CB4">
      <w:pPr>
        <w:snapToGri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Scrittura del Vandembergh | </w:t>
      </w:r>
    </w:p>
    <w:p w14:paraId="399AFC25" w14:textId="77777777" w:rsidR="000F4097" w:rsidRPr="005842AA" w:rsidRDefault="000F4097" w:rsidP="001E3CB4">
      <w:pPr>
        <w:snapToGri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nella 3</w:t>
      </w:r>
      <w:r w:rsidRPr="005842AA">
        <w:rPr>
          <w:rFonts w:ascii="Times New Roman" w:hAnsi="Times New Roman" w:cs="Times New Roman"/>
          <w:sz w:val="24"/>
          <w:szCs w:val="24"/>
          <w:vertAlign w:val="superscript"/>
        </w:rPr>
        <w:t>a</w:t>
      </w:r>
      <w:r w:rsidRPr="005842AA">
        <w:rPr>
          <w:rFonts w:ascii="Times New Roman" w:hAnsi="Times New Roman" w:cs="Times New Roman"/>
          <w:sz w:val="24"/>
          <w:szCs w:val="24"/>
        </w:rPr>
        <w:t xml:space="preserve"> |</w:t>
      </w:r>
    </w:p>
    <w:p w14:paraId="746ED264" w14:textId="59A12F8B" w:rsidR="008E6C7D" w:rsidRPr="005842AA" w:rsidRDefault="008E6C7D" w:rsidP="001E3CB4">
      <w:pPr>
        <w:snapToGri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9C92B1D" w14:textId="77777777" w:rsidR="00C11E4A" w:rsidRPr="005842AA" w:rsidRDefault="00C11E4A" w:rsidP="001E3CB4">
      <w:pPr>
        <w:snapToGrid w:val="0"/>
        <w:spacing w:after="0" w:line="240" w:lineRule="auto"/>
        <w:rPr>
          <w:rFonts w:ascii="Times New Roman" w:hAnsi="Times New Roman" w:cs="Times New Roman"/>
          <w:sz w:val="24"/>
          <w:szCs w:val="24"/>
        </w:rPr>
        <w:sectPr w:rsidR="00C11E4A" w:rsidRPr="005842AA" w:rsidSect="006B3B66">
          <w:headerReference w:type="default" r:id="rId11"/>
          <w:headerReference w:type="first" r:id="rId12"/>
          <w:footnotePr>
            <w:numFmt w:val="lowerLetter"/>
            <w:numRestart w:val="eachPage"/>
          </w:footnotePr>
          <w:pgSz w:w="11907" w:h="16840" w:code="9"/>
          <w:pgMar w:top="1417" w:right="1134" w:bottom="1418" w:left="1134" w:header="708" w:footer="708" w:gutter="0"/>
          <w:cols w:space="708"/>
          <w:titlePg/>
          <w:docGrid w:linePitch="360"/>
        </w:sectPr>
      </w:pPr>
    </w:p>
    <w:p w14:paraId="5631AC7F" w14:textId="77777777" w:rsidR="00352B56" w:rsidRDefault="00352B56" w:rsidP="00352B56">
      <w:pPr>
        <w:spacing w:after="0" w:line="240" w:lineRule="auto"/>
        <w:contextualSpacing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lastRenderedPageBreak/>
        <w:t>/START LETTER/</w:t>
      </w:r>
    </w:p>
    <w:p w14:paraId="00434A1C" w14:textId="77777777" w:rsidR="00C11E4A" w:rsidRPr="005842AA" w:rsidRDefault="00C11E4A" w:rsidP="001E3CB4">
      <w:pPr>
        <w:snapToGrid w:val="0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n. 37</w:t>
      </w:r>
    </w:p>
    <w:p w14:paraId="307ED19D" w14:textId="77777777" w:rsidR="00C11E4A" w:rsidRPr="005842AA" w:rsidRDefault="00C11E4A" w:rsidP="001E3CB4">
      <w:pPr>
        <w:snapToGrid w:val="0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15 novembre 1617, L’Aia (cc. 118r-119v)</w:t>
      </w:r>
    </w:p>
    <w:p w14:paraId="0C3C4BC8" w14:textId="77777777" w:rsidR="00C11E4A" w:rsidRPr="005842AA" w:rsidRDefault="00C11E4A" w:rsidP="001E3CB4">
      <w:pPr>
        <w:snapToGrid w:val="0"/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</w:p>
    <w:p w14:paraId="0033EE0F" w14:textId="77777777" w:rsidR="00C11E4A" w:rsidRPr="005842AA" w:rsidRDefault="00C11E4A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/ 118r / </w:t>
      </w:r>
    </w:p>
    <w:p w14:paraId="634063FA" w14:textId="77777777" w:rsidR="00C11E4A" w:rsidRPr="005842AA" w:rsidRDefault="00C11E4A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Serenissimo Principe |</w:t>
      </w:r>
    </w:p>
    <w:p w14:paraId="3848664F" w14:textId="77777777" w:rsidR="00C11E4A" w:rsidRPr="005842AA" w:rsidRDefault="00C11E4A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in questo ho inteso per la via di Amsterdam, che | dalli patroni dei vasselli arrivati in quel porto | che vengono di Spagna si ha havuta nuova, | che dieci giorni sono havevano rancontrato | il signor conte di Levenstein sopra l’altura del | Capo Finis Terrae lontano di qua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260"/>
      </w:r>
      <w:r w:rsidRPr="005842AA">
        <w:rPr>
          <w:rFonts w:ascii="Times New Roman" w:hAnsi="Times New Roman" w:cs="Times New Roman"/>
          <w:sz w:val="24"/>
          <w:szCs w:val="24"/>
        </w:rPr>
        <w:t xml:space="preserve"> dallo Stretto cinquanta | leghe; et dicono che habbia fatto gran camino | per li buoni venti, che lo seguiva, et tutti | li vasselli erano insieme. Le lettere di Am-|sterdam sono del giorno d’hieri, et mentre | scrivo, anco per la via di Rotterdam mi viene | affermato haversi lo stesso avviso il quale | stimando, che possi riuscir di sodisfattione | alla Serenità vostra l’intenderlo ispedisco le presenti | dietro all’ordinario, che già è partito per | Anversa. Hier mattina avanti ’l far del | giorno partì il Bordogna corriero con il mio | dispaccio per vostra Serenità, et facendo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261"/>
      </w:r>
      <w:r w:rsidRPr="005842AA">
        <w:rPr>
          <w:rFonts w:ascii="Times New Roman" w:hAnsi="Times New Roman" w:cs="Times New Roman"/>
          <w:sz w:val="24"/>
          <w:szCs w:val="24"/>
        </w:rPr>
        <w:t xml:space="preserve"> il viaggio in diligenza | sarà hoggi o dimani otto alla più lunga costì. Gratie etc. |</w:t>
      </w:r>
    </w:p>
    <w:p w14:paraId="4C89A98F" w14:textId="77777777" w:rsidR="00C11E4A" w:rsidRPr="005842AA" w:rsidRDefault="00C11E4A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</w:p>
    <w:p w14:paraId="583AAA04" w14:textId="77777777" w:rsidR="00C11E4A" w:rsidRPr="005842AA" w:rsidRDefault="00C11E4A" w:rsidP="001E3CB4">
      <w:pPr>
        <w:snapToGrid w:val="0"/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Dall’Haya a’ 15 novembre 1617 | </w:t>
      </w:r>
    </w:p>
    <w:p w14:paraId="5D9937D7" w14:textId="77777777" w:rsidR="00C11E4A" w:rsidRPr="005842AA" w:rsidRDefault="00C11E4A" w:rsidP="001E3CB4">
      <w:pPr>
        <w:snapToGrid w:val="0"/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di vostra Serenità | </w:t>
      </w:r>
    </w:p>
    <w:p w14:paraId="5A000B85" w14:textId="77777777" w:rsidR="00C11E4A" w:rsidRPr="005842AA" w:rsidRDefault="00C11E4A" w:rsidP="001E3CB4">
      <w:pPr>
        <w:snapToGrid w:val="0"/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humilissimo et devotissimo servitore |</w:t>
      </w:r>
    </w:p>
    <w:p w14:paraId="4EC6D40B" w14:textId="77777777" w:rsidR="00C11E4A" w:rsidRPr="004A51E1" w:rsidRDefault="00C11E4A" w:rsidP="001E3CB4">
      <w:pPr>
        <w:snapToGrid w:val="0"/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  <w:lang w:val="fr-FR"/>
        </w:rPr>
      </w:pPr>
      <w:r w:rsidRPr="004A51E1">
        <w:rPr>
          <w:rFonts w:ascii="Times New Roman" w:hAnsi="Times New Roman" w:cs="Times New Roman"/>
          <w:sz w:val="24"/>
          <w:szCs w:val="24"/>
          <w:lang w:val="fr-FR"/>
        </w:rPr>
        <w:t>Christofforo Suriano |</w:t>
      </w:r>
    </w:p>
    <w:p w14:paraId="3CC184F6" w14:textId="77777777" w:rsidR="00C11E4A" w:rsidRPr="004A51E1" w:rsidRDefault="00C11E4A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  <w:lang w:val="fr-FR"/>
        </w:rPr>
      </w:pPr>
    </w:p>
    <w:p w14:paraId="227CBA3E" w14:textId="77777777" w:rsidR="00182BD2" w:rsidRPr="004A51E1" w:rsidRDefault="00C11E4A" w:rsidP="001E3CB4">
      <w:pPr>
        <w:snapToGrid w:val="0"/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  <w:lang w:val="fr-FR"/>
        </w:rPr>
      </w:pPr>
      <w:r w:rsidRPr="004A51E1">
        <w:rPr>
          <w:rFonts w:ascii="Times New Roman" w:hAnsi="Times New Roman" w:cs="Times New Roman"/>
          <w:sz w:val="24"/>
          <w:szCs w:val="24"/>
          <w:lang w:val="fr-FR"/>
        </w:rPr>
        <w:t>/ 118v</w:t>
      </w:r>
      <w:r w:rsidR="00182BD2" w:rsidRPr="004A51E1">
        <w:rPr>
          <w:rFonts w:ascii="Times New Roman" w:hAnsi="Times New Roman" w:cs="Times New Roman"/>
          <w:sz w:val="24"/>
          <w:szCs w:val="24"/>
          <w:lang w:val="fr-FR"/>
        </w:rPr>
        <w:t xml:space="preserve"> /</w:t>
      </w:r>
    </w:p>
    <w:p w14:paraId="2601A5E1" w14:textId="77777777" w:rsidR="00182BD2" w:rsidRPr="004A51E1" w:rsidRDefault="00182BD2" w:rsidP="00182BD2">
      <w:pPr>
        <w:pStyle w:val="Testopreformattato"/>
        <w:snapToGrid w:val="0"/>
        <w:jc w:val="both"/>
        <w:rPr>
          <w:rFonts w:ascii="Times New Roman" w:hAnsi="Times New Roman" w:cs="Times New Roman"/>
          <w:b/>
          <w:bCs/>
          <w:iCs/>
          <w:sz w:val="24"/>
          <w:szCs w:val="24"/>
          <w:lang w:val="fr-FR"/>
        </w:rPr>
      </w:pPr>
      <w:r w:rsidRPr="004A51E1">
        <w:rPr>
          <w:rFonts w:ascii="Times New Roman" w:hAnsi="Times New Roman" w:cs="Times New Roman"/>
          <w:b/>
          <w:bCs/>
          <w:iCs/>
          <w:sz w:val="24"/>
          <w:szCs w:val="24"/>
          <w:lang w:val="fr-FR"/>
        </w:rPr>
        <w:t>Blank page</w:t>
      </w:r>
    </w:p>
    <w:p w14:paraId="67169879" w14:textId="58008672" w:rsidR="00C11E4A" w:rsidRPr="004A51E1" w:rsidRDefault="00182BD2" w:rsidP="001E3CB4">
      <w:pPr>
        <w:snapToGrid w:val="0"/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  <w:lang w:val="fr-FR"/>
        </w:rPr>
      </w:pPr>
      <w:r w:rsidRPr="004A51E1">
        <w:rPr>
          <w:rFonts w:ascii="Times New Roman" w:hAnsi="Times New Roman" w:cs="Times New Roman"/>
          <w:sz w:val="24"/>
          <w:szCs w:val="24"/>
          <w:lang w:val="fr-FR"/>
        </w:rPr>
        <w:t xml:space="preserve">/  </w:t>
      </w:r>
      <w:r w:rsidR="00C11E4A" w:rsidRPr="004A51E1">
        <w:rPr>
          <w:rFonts w:ascii="Times New Roman" w:hAnsi="Times New Roman" w:cs="Times New Roman"/>
          <w:sz w:val="24"/>
          <w:szCs w:val="24"/>
          <w:lang w:val="fr-FR"/>
        </w:rPr>
        <w:t>119r /</w:t>
      </w:r>
    </w:p>
    <w:p w14:paraId="1F9621FF" w14:textId="77777777" w:rsidR="00182BD2" w:rsidRPr="004A51E1" w:rsidRDefault="00182BD2" w:rsidP="00182BD2">
      <w:pPr>
        <w:pStyle w:val="Testopreformattato"/>
        <w:snapToGrid w:val="0"/>
        <w:jc w:val="both"/>
        <w:rPr>
          <w:rFonts w:ascii="Times New Roman" w:hAnsi="Times New Roman" w:cs="Times New Roman"/>
          <w:b/>
          <w:bCs/>
          <w:iCs/>
          <w:sz w:val="24"/>
          <w:szCs w:val="24"/>
        </w:rPr>
      </w:pPr>
      <w:r w:rsidRPr="004A51E1">
        <w:rPr>
          <w:rFonts w:ascii="Times New Roman" w:hAnsi="Times New Roman" w:cs="Times New Roman"/>
          <w:b/>
          <w:bCs/>
          <w:iCs/>
          <w:sz w:val="24"/>
          <w:szCs w:val="24"/>
        </w:rPr>
        <w:t>Blank page</w:t>
      </w:r>
    </w:p>
    <w:p w14:paraId="68E44241" w14:textId="1DA6B5B8" w:rsidR="00C11E4A" w:rsidRPr="004A51E1" w:rsidRDefault="00C11E4A" w:rsidP="001E3CB4">
      <w:pPr>
        <w:snapToGrid w:val="0"/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</w:p>
    <w:p w14:paraId="17CEB1D3" w14:textId="77777777" w:rsidR="00C11E4A" w:rsidRPr="004A51E1" w:rsidRDefault="00C11E4A" w:rsidP="001E3CB4">
      <w:pPr>
        <w:snapToGrid w:val="0"/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</w:p>
    <w:p w14:paraId="6F88A8F1" w14:textId="77777777" w:rsidR="00C11E4A" w:rsidRPr="005842AA" w:rsidRDefault="00C11E4A" w:rsidP="001E3CB4">
      <w:pPr>
        <w:snapToGrid w:val="0"/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119v /</w:t>
      </w:r>
    </w:p>
    <w:p w14:paraId="68C615B7" w14:textId="77777777" w:rsidR="00C11E4A" w:rsidRPr="005842AA" w:rsidRDefault="00C11E4A" w:rsidP="001E3CB4">
      <w:pPr>
        <w:snapToGrid w:val="0"/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Al serenissimo principe di Venetia |</w:t>
      </w:r>
    </w:p>
    <w:p w14:paraId="123C0A8A" w14:textId="77777777" w:rsidR="00C11E4A" w:rsidRPr="005842AA" w:rsidRDefault="00C11E4A" w:rsidP="001E3CB4">
      <w:pPr>
        <w:snapToGrid w:val="0"/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</w:p>
    <w:p w14:paraId="246D09AE" w14:textId="77777777" w:rsidR="00C11E4A" w:rsidRPr="005842AA" w:rsidRDefault="00C11E4A" w:rsidP="001E3CB4">
      <w:pPr>
        <w:snapToGrid w:val="0"/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i/>
          <w:iCs/>
          <w:sz w:val="24"/>
          <w:szCs w:val="24"/>
        </w:rPr>
        <w:t>Sigillo e tracce di sigilli</w:t>
      </w:r>
    </w:p>
    <w:p w14:paraId="06191EDF" w14:textId="77777777" w:rsidR="00C11E4A" w:rsidRPr="005842AA" w:rsidRDefault="00C11E4A" w:rsidP="001E3CB4">
      <w:pPr>
        <w:snapToGrid w:val="0"/>
        <w:spacing w:after="0" w:line="240" w:lineRule="auto"/>
        <w:jc w:val="both"/>
        <w:outlineLvl w:val="0"/>
        <w:rPr>
          <w:rFonts w:ascii="Times New Roman" w:hAnsi="Times New Roman" w:cs="Times New Roman"/>
          <w:i/>
          <w:iCs/>
          <w:sz w:val="24"/>
          <w:szCs w:val="24"/>
        </w:rPr>
      </w:pPr>
    </w:p>
    <w:p w14:paraId="0CC20F81" w14:textId="77777777" w:rsidR="00C11E4A" w:rsidRPr="005842AA" w:rsidRDefault="00C11E4A" w:rsidP="001E3CB4">
      <w:pPr>
        <w:snapToGrid w:val="0"/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i/>
          <w:iCs/>
          <w:sz w:val="24"/>
          <w:szCs w:val="24"/>
        </w:rPr>
        <w:t>Regesto antico</w:t>
      </w:r>
    </w:p>
    <w:p w14:paraId="0BD98E13" w14:textId="77777777" w:rsidR="00C11E4A" w:rsidRPr="005842AA" w:rsidRDefault="00C11E4A" w:rsidP="001E3CB4">
      <w:pPr>
        <w:snapToGrid w:val="0"/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119vC /</w:t>
      </w:r>
    </w:p>
    <w:p w14:paraId="342C29F2" w14:textId="3FDBC368" w:rsidR="00C11E4A" w:rsidRPr="005842AA" w:rsidRDefault="00C11E4A" w:rsidP="001E3CB4">
      <w:pPr>
        <w:snapToGrid w:val="0"/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15 novembre 1617 ricevute a’ 6 d</w:t>
      </w:r>
      <w:r w:rsidR="0068014A" w:rsidRPr="005842AA">
        <w:rPr>
          <w:rFonts w:ascii="Times New Roman" w:hAnsi="Times New Roman" w:cs="Times New Roman"/>
          <w:sz w:val="24"/>
          <w:szCs w:val="24"/>
        </w:rPr>
        <w:t>e</w:t>
      </w:r>
      <w:r w:rsidRPr="005842AA">
        <w:rPr>
          <w:rFonts w:ascii="Times New Roman" w:hAnsi="Times New Roman" w:cs="Times New Roman"/>
          <w:sz w:val="24"/>
          <w:szCs w:val="24"/>
        </w:rPr>
        <w:t>cembre |</w:t>
      </w:r>
    </w:p>
    <w:p w14:paraId="1D5207DA" w14:textId="0801D5A0" w:rsidR="00C11E4A" w:rsidRPr="004F305C" w:rsidRDefault="00C11E4A" w:rsidP="001E3CB4">
      <w:pPr>
        <w:snapToGrid w:val="0"/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  <w:lang w:val="en-GB"/>
        </w:rPr>
      </w:pPr>
      <w:r w:rsidRPr="004F305C">
        <w:rPr>
          <w:rFonts w:ascii="Times New Roman" w:hAnsi="Times New Roman" w:cs="Times New Roman"/>
          <w:sz w:val="24"/>
          <w:szCs w:val="24"/>
          <w:lang w:val="en-GB"/>
        </w:rPr>
        <w:t xml:space="preserve">Haya | </w:t>
      </w:r>
    </w:p>
    <w:p w14:paraId="6F03EEFD" w14:textId="77777777" w:rsidR="00C11E4A" w:rsidRPr="004F305C" w:rsidRDefault="00C11E4A" w:rsidP="001E3CB4">
      <w:pPr>
        <w:snapToGrid w:val="0"/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  <w:lang w:val="en-GB"/>
        </w:rPr>
      </w:pPr>
    </w:p>
    <w:p w14:paraId="04F453FA" w14:textId="77777777" w:rsidR="00C11E4A" w:rsidRPr="004F305C" w:rsidRDefault="00C11E4A" w:rsidP="001E3CB4">
      <w:pPr>
        <w:snapToGrid w:val="0"/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  <w:lang w:val="en-GB"/>
        </w:rPr>
      </w:pPr>
      <w:r w:rsidRPr="004F305C">
        <w:rPr>
          <w:rFonts w:ascii="Times New Roman" w:hAnsi="Times New Roman" w:cs="Times New Roman"/>
          <w:sz w:val="24"/>
          <w:szCs w:val="24"/>
          <w:lang w:val="en-GB"/>
        </w:rPr>
        <w:t>L. SS. R.</w:t>
      </w:r>
      <w:r w:rsidRPr="004F305C">
        <w:rPr>
          <w:rFonts w:ascii="Times New Roman" w:hAnsi="Times New Roman" w:cs="Times New Roman"/>
          <w:i/>
          <w:iCs/>
          <w:sz w:val="24"/>
          <w:szCs w:val="24"/>
          <w:lang w:val="en-GB"/>
        </w:rPr>
        <w:t xml:space="preserve"> </w:t>
      </w:r>
      <w:r w:rsidRPr="004F305C">
        <w:rPr>
          <w:rFonts w:ascii="Times New Roman" w:hAnsi="Times New Roman" w:cs="Times New Roman"/>
          <w:sz w:val="24"/>
          <w:szCs w:val="24"/>
          <w:lang w:val="en-GB"/>
        </w:rPr>
        <w:t>|</w:t>
      </w:r>
    </w:p>
    <w:p w14:paraId="2C465F3C" w14:textId="77777777" w:rsidR="00C11E4A" w:rsidRPr="004F305C" w:rsidRDefault="00C11E4A" w:rsidP="001E3CB4">
      <w:pPr>
        <w:snapToGrid w:val="0"/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  <w:lang w:val="en-GB"/>
        </w:rPr>
        <w:sectPr w:rsidR="00C11E4A" w:rsidRPr="004F305C" w:rsidSect="006B3B66">
          <w:headerReference w:type="default" r:id="rId13"/>
          <w:footerReference w:type="even" r:id="rId14"/>
          <w:footerReference w:type="default" r:id="rId15"/>
          <w:headerReference w:type="first" r:id="rId16"/>
          <w:footnotePr>
            <w:numFmt w:val="lowerLetter"/>
            <w:numRestart w:val="eachPage"/>
          </w:footnotePr>
          <w:pgSz w:w="11907" w:h="16840" w:code="9"/>
          <w:pgMar w:top="1418" w:right="1134" w:bottom="1418" w:left="1134" w:header="709" w:footer="709" w:gutter="0"/>
          <w:cols w:space="708"/>
          <w:docGrid w:linePitch="360"/>
        </w:sectPr>
      </w:pPr>
    </w:p>
    <w:p w14:paraId="74D82DD4" w14:textId="77777777" w:rsidR="00352B56" w:rsidRPr="004F305C" w:rsidRDefault="00352B56" w:rsidP="00352B56">
      <w:pPr>
        <w:spacing w:after="0" w:line="240" w:lineRule="auto"/>
        <w:contextualSpacing/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</w:pPr>
      <w:r w:rsidRPr="004F305C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  <w:lastRenderedPageBreak/>
        <w:t>/START LETTER/</w:t>
      </w:r>
    </w:p>
    <w:p w14:paraId="22C04A3B" w14:textId="77777777" w:rsidR="00C11E4A" w:rsidRPr="005842AA" w:rsidRDefault="00C11E4A" w:rsidP="001E3CB4">
      <w:pPr>
        <w:snapToGrid w:val="0"/>
        <w:spacing w:after="0" w:line="240" w:lineRule="auto"/>
        <w:jc w:val="center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n. 38</w:t>
      </w:r>
    </w:p>
    <w:p w14:paraId="45EC6D36" w14:textId="2D64FACC" w:rsidR="00C11E4A" w:rsidRPr="005842AA" w:rsidRDefault="00C11E4A" w:rsidP="001E3CB4">
      <w:pPr>
        <w:snapToGrid w:val="0"/>
        <w:spacing w:after="0" w:line="240" w:lineRule="auto"/>
        <w:jc w:val="center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20 novembre 1617</w:t>
      </w:r>
      <w:r w:rsidR="00AB425C" w:rsidRPr="005842AA">
        <w:rPr>
          <w:rFonts w:ascii="Times New Roman" w:hAnsi="Times New Roman" w:cs="Times New Roman"/>
          <w:sz w:val="24"/>
          <w:szCs w:val="24"/>
        </w:rPr>
        <w:t>, L’Aia</w:t>
      </w:r>
      <w:r w:rsidRPr="005842AA">
        <w:rPr>
          <w:rFonts w:ascii="Times New Roman" w:hAnsi="Times New Roman" w:cs="Times New Roman"/>
          <w:sz w:val="24"/>
          <w:szCs w:val="24"/>
        </w:rPr>
        <w:t xml:space="preserve"> (cc. 120r-125v)</w:t>
      </w:r>
    </w:p>
    <w:p w14:paraId="1A2677CD" w14:textId="77777777" w:rsidR="00C11E4A" w:rsidRPr="005842AA" w:rsidRDefault="00C11E4A" w:rsidP="001E3CB4">
      <w:pPr>
        <w:snapToGrid w:val="0"/>
        <w:spacing w:after="0" w:line="240" w:lineRule="auto"/>
        <w:jc w:val="center"/>
        <w:outlineLvl w:val="0"/>
        <w:rPr>
          <w:rFonts w:ascii="Times New Roman" w:hAnsi="Times New Roman" w:cs="Times New Roman"/>
          <w:sz w:val="24"/>
          <w:szCs w:val="24"/>
        </w:rPr>
      </w:pPr>
    </w:p>
    <w:p w14:paraId="50CEBC61" w14:textId="7A1B809B" w:rsidR="00C11E4A" w:rsidRPr="005842AA" w:rsidRDefault="00C11E4A" w:rsidP="001E3CB4">
      <w:pPr>
        <w:snapToGrid w:val="0"/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</w:t>
      </w:r>
      <w:r w:rsidR="007E711B" w:rsidRPr="005842AA">
        <w:rPr>
          <w:rFonts w:ascii="Times New Roman" w:hAnsi="Times New Roman" w:cs="Times New Roman"/>
          <w:sz w:val="24"/>
          <w:szCs w:val="24"/>
        </w:rPr>
        <w:t xml:space="preserve"> </w:t>
      </w:r>
      <w:r w:rsidRPr="005842AA">
        <w:rPr>
          <w:rFonts w:ascii="Times New Roman" w:hAnsi="Times New Roman" w:cs="Times New Roman"/>
          <w:sz w:val="24"/>
          <w:szCs w:val="24"/>
        </w:rPr>
        <w:t>120r /</w:t>
      </w:r>
    </w:p>
    <w:p w14:paraId="261DA4F7" w14:textId="77777777" w:rsidR="00C11E4A" w:rsidRPr="005842AA" w:rsidRDefault="00C11E4A" w:rsidP="001E3CB4">
      <w:pPr>
        <w:snapToGrid w:val="0"/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Prima |</w:t>
      </w:r>
    </w:p>
    <w:p w14:paraId="5A4E5565" w14:textId="77777777" w:rsidR="00C11E4A" w:rsidRPr="005842AA" w:rsidRDefault="00C11E4A" w:rsidP="001E3CB4">
      <w:pPr>
        <w:snapToGrid w:val="0"/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</w:p>
    <w:p w14:paraId="0A2EF057" w14:textId="77777777" w:rsidR="00C11E4A" w:rsidRPr="005842AA" w:rsidRDefault="00C11E4A" w:rsidP="001E3CB4">
      <w:pPr>
        <w:snapToGrid w:val="0"/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Serenissimo Principe |</w:t>
      </w:r>
    </w:p>
    <w:p w14:paraId="45C6FB9E" w14:textId="6FE6F977" w:rsidR="00C11E4A" w:rsidRPr="005842AA" w:rsidRDefault="00C11E4A" w:rsidP="001E3CB4">
      <w:pPr>
        <w:snapToGrid w:val="0"/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la riserva naturale, che accostuma questa Republica in tutte le | cose dando tempo al tempo nel deliberare fa che tarde | vengono le risolutioni nelli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262"/>
      </w:r>
      <w:r w:rsidRPr="005842AA">
        <w:rPr>
          <w:rFonts w:ascii="Times New Roman" w:hAnsi="Times New Roman" w:cs="Times New Roman"/>
          <w:sz w:val="24"/>
          <w:szCs w:val="24"/>
        </w:rPr>
        <w:t xml:space="preserve"> presenti emergenti delle cose | d’Italia; né mancano gl’ordinarii artificii de’ | Spagnuoli, che anco qui fanno pur correr voce di | assoluta pace in Italia; et l’Ambasciator francese publica, | che di Francia habbia havuti avvisi freschi, che tutto | si va accommodando; onde nell’incertezza vorrebbono | sentir qui</w:t>
      </w:r>
      <w:r w:rsidR="00C458E1" w:rsidRPr="005842AA">
        <w:rPr>
          <w:rFonts w:ascii="Times New Roman" w:hAnsi="Times New Roman" w:cs="Times New Roman"/>
          <w:sz w:val="24"/>
          <w:szCs w:val="24"/>
        </w:rPr>
        <w:t xml:space="preserve"> </w:t>
      </w:r>
      <w:r w:rsidRPr="005842AA">
        <w:rPr>
          <w:rFonts w:ascii="Times New Roman" w:hAnsi="Times New Roman" w:cs="Times New Roman"/>
          <w:sz w:val="24"/>
          <w:szCs w:val="24"/>
        </w:rPr>
        <w:t>effettivamente se si conferma questa pace. |</w:t>
      </w:r>
    </w:p>
    <w:p w14:paraId="7DAFB735" w14:textId="6CE43A1B" w:rsidR="00C11E4A" w:rsidRPr="005842AA" w:rsidRDefault="00C11E4A" w:rsidP="001E3CB4">
      <w:pPr>
        <w:snapToGrid w:val="0"/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Io che pur haverei voluta più espressa dichiaratione | di quella, che vostra Serenità coll’ultimo corriero estraordinario | haverà intesa esser nell’interno di questi signori con | destra maniera non intermettendo li privati ufficii | con chi ho stimato a proposito ho procurato che si | risolvesse qualche cosa sopra quanto esposi. Altro | non mi è stato portato ne’ discorsi, che iscuse di | esser aggravati dai molti affari del </w:t>
      </w:r>
      <w:r w:rsidR="001A4713" w:rsidRPr="005842AA">
        <w:rPr>
          <w:rFonts w:ascii="Times New Roman" w:hAnsi="Times New Roman" w:cs="Times New Roman"/>
          <w:sz w:val="24"/>
          <w:szCs w:val="24"/>
        </w:rPr>
        <w:t>G</w:t>
      </w:r>
      <w:r w:rsidRPr="005842AA">
        <w:rPr>
          <w:rFonts w:ascii="Times New Roman" w:hAnsi="Times New Roman" w:cs="Times New Roman"/>
          <w:sz w:val="24"/>
          <w:szCs w:val="24"/>
        </w:rPr>
        <w:t>overno, | et che questi non li concede tutto quel tempo | che vorrebbono havere; et che anco l’ispeditione, | che hanno per mano dell’ambasciator che si trova qui |</w:t>
      </w:r>
    </w:p>
    <w:p w14:paraId="59147226" w14:textId="77777777" w:rsidR="00C11E4A" w:rsidRPr="005842AA" w:rsidRDefault="00C11E4A" w:rsidP="001E3CB4">
      <w:pPr>
        <w:snapToGrid w:val="0"/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120v /</w:t>
      </w:r>
    </w:p>
    <w:p w14:paraId="006C0C6D" w14:textId="38E54F0C" w:rsidR="00C11E4A" w:rsidRPr="005842AA" w:rsidRDefault="00C11E4A" w:rsidP="001E3CB4">
      <w:pPr>
        <w:snapToGrid w:val="0"/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straordinario di Svetia, glien’ha levata una gran parte; | ma che non si sarebbe mancato attender, et haver sopra | quanto rappresentai la debita consultatione; iscusando | in oltre l’imbecilità del </w:t>
      </w:r>
      <w:r w:rsidR="001A4713" w:rsidRPr="005842AA">
        <w:rPr>
          <w:rFonts w:ascii="Times New Roman" w:hAnsi="Times New Roman" w:cs="Times New Roman"/>
          <w:sz w:val="24"/>
          <w:szCs w:val="24"/>
        </w:rPr>
        <w:t>G</w:t>
      </w:r>
      <w:r w:rsidRPr="005842AA">
        <w:rPr>
          <w:rFonts w:ascii="Times New Roman" w:hAnsi="Times New Roman" w:cs="Times New Roman"/>
          <w:sz w:val="24"/>
          <w:szCs w:val="24"/>
        </w:rPr>
        <w:t xml:space="preserve">overno subdiviso in provincie, | che ogni </w:t>
      </w:r>
      <w:r w:rsidR="003C1D48" w:rsidRPr="005842AA">
        <w:rPr>
          <w:rFonts w:ascii="Times New Roman" w:hAnsi="Times New Roman" w:cs="Times New Roman"/>
          <w:sz w:val="24"/>
          <w:szCs w:val="24"/>
        </w:rPr>
        <w:t>d</w:t>
      </w:r>
      <w:r w:rsidRPr="005842AA">
        <w:rPr>
          <w:rFonts w:ascii="Times New Roman" w:hAnsi="Times New Roman" w:cs="Times New Roman"/>
          <w:sz w:val="24"/>
          <w:szCs w:val="24"/>
        </w:rPr>
        <w:t>eputato a parte vuol sapere, et argumen-|tare sopra il fatto, che tutto causa una maggior | longhezza. |</w:t>
      </w:r>
    </w:p>
    <w:p w14:paraId="4C25654C" w14:textId="77777777" w:rsidR="00C11E4A" w:rsidRPr="005842AA" w:rsidRDefault="00C11E4A" w:rsidP="001E3CB4">
      <w:pPr>
        <w:snapToGrid w:val="0"/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Ricevute la notte di venerdì passato le lettere della Serenità vostra | de’ 3 stimai bene il sabbato mattina introdurmi | nell’assemblea de’ signori Stati, et quivi in conformità | de’ suoi commandamenti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263"/>
      </w:r>
      <w:r w:rsidRPr="005842AA">
        <w:rPr>
          <w:rFonts w:ascii="Times New Roman" w:hAnsi="Times New Roman" w:cs="Times New Roman"/>
          <w:sz w:val="24"/>
          <w:szCs w:val="24"/>
        </w:rPr>
        <w:t xml:space="preserve"> appoggiati alle precedenti lettere | sue feci ufficio altrettanto abondante, et pieno, quanto | puote la mia debolezza portare, et stimai proprio | a ben imprimer in questi signori il loro interesse in | tali congionture, et non consister in altro la constanza | dei Spagnuoli che nell’esser constantissimi a far tutto | il contrario di quello, che dicono; et che mostrano | più affetto alla guerra con le hostilità sulla | parola, et stipulatione di pace accordata dal loro | Re, che alla tranquilità dell’Italia esprimendo | </w:t>
      </w:r>
    </w:p>
    <w:p w14:paraId="51ABFB30" w14:textId="77777777" w:rsidR="00C11E4A" w:rsidRPr="005842AA" w:rsidRDefault="00C11E4A" w:rsidP="001E3CB4">
      <w:pPr>
        <w:snapToGrid w:val="0"/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121r /</w:t>
      </w:r>
    </w:p>
    <w:p w14:paraId="4DD038ED" w14:textId="77777777" w:rsidR="00C11E4A" w:rsidRPr="005842AA" w:rsidRDefault="00C11E4A" w:rsidP="001E3CB4">
      <w:pPr>
        <w:snapToGrid w:val="0"/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la naratione di quanto ha la Serenità vostra passato coll’Ambasciator | spagnuolo nel confermar la pace, et di quanto segue | nella Lombardia in pregiudicio delle terre, et dominio | di vostra Serenità aggiungendo quello di più, che mi parve | proprio. Anco in publico si portorono iscuse | di essersi differito per mancamento di tempo, rin-|gratiando della continuata confidenza, et commu-|nicatione delli avvisi et dicendo il Presidente, | che speravano tutti quei signori che la serenissima Republica have-|rebbe dal Signor Dio havuta tanta assistenza, che | che haverebbe potuto far testa, et controppositione | allo Spagnolo; aggiungendo, che haverebbono | veduta la mia prima espositione, et anco quella | che havevo fatta allhora se gliel’havessi data | per deliberar ciò che si fosse stimato buono; et io | havendo portato meco lo scritto glielo lasciai a fine | che non prendessero pretesto, che l’aspettavano per | meglio informarsi. Sin qui non ho havuta | alcuna risposta, et partendo l’ordinario non | mi dà tempo di trattenermi ad aspettar di vantaggio | </w:t>
      </w:r>
    </w:p>
    <w:p w14:paraId="4824C9CB" w14:textId="77777777" w:rsidR="00C11E4A" w:rsidRPr="005842AA" w:rsidRDefault="00C11E4A" w:rsidP="001E3CB4">
      <w:pPr>
        <w:snapToGrid w:val="0"/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121v /</w:t>
      </w:r>
    </w:p>
    <w:p w14:paraId="465E4797" w14:textId="77777777" w:rsidR="00C11E4A" w:rsidRPr="005842AA" w:rsidRDefault="00C11E4A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se haverò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264"/>
      </w:r>
      <w:r w:rsidRPr="005842AA">
        <w:rPr>
          <w:rFonts w:ascii="Times New Roman" w:hAnsi="Times New Roman" w:cs="Times New Roman"/>
          <w:sz w:val="24"/>
          <w:szCs w:val="24"/>
        </w:rPr>
        <w:t xml:space="preserve"> qualche cosa che servi l’opportunità di farne | l’ispeditione dietro al messaggiero </w:t>
      </w:r>
      <w:r w:rsidRPr="005842AA">
        <w:rPr>
          <w:rFonts w:ascii="Times New Roman" w:hAnsi="Times New Roman" w:cs="Times New Roman"/>
          <w:sz w:val="24"/>
          <w:szCs w:val="24"/>
        </w:rPr>
        <w:lastRenderedPageBreak/>
        <w:t>la farò; ma sono qui | così lunghi nelle cose sue, et caminano con tanta riserva, | come ho recentemente scritto, che difficilmente mi prometto | prontezza alla risolutione. |</w:t>
      </w:r>
    </w:p>
    <w:p w14:paraId="29ED3357" w14:textId="77777777" w:rsidR="00C11E4A" w:rsidRPr="005842AA" w:rsidRDefault="00C11E4A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Quello, ch’io le possi dir in generale è dipendente dalli | medesimi concetti, et dai medesimi discorsi di desiderio di | collegarsi con vostra Serenità, et per quanto puoti hieri | penetrare da parole del signor conte Guglielmo corre opi-|nione di deputar alcuni, che vengano a cavar da | me se vostra Serenità è in opinione di stringer aleanza | con questi Stati, se ben da altra parte non ne ho | havuto incontro, se verranno risponderò della | maniera, che m’è stata detata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265"/>
      </w:r>
      <w:r w:rsidRPr="005842AA">
        <w:rPr>
          <w:rFonts w:ascii="Times New Roman" w:hAnsi="Times New Roman" w:cs="Times New Roman"/>
          <w:sz w:val="24"/>
          <w:szCs w:val="24"/>
        </w:rPr>
        <w:t xml:space="preserve"> dalla Serenità vostra; et | a dir la verità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266"/>
      </w:r>
      <w:r w:rsidRPr="005842AA">
        <w:rPr>
          <w:rFonts w:ascii="Times New Roman" w:hAnsi="Times New Roman" w:cs="Times New Roman"/>
          <w:sz w:val="24"/>
          <w:szCs w:val="24"/>
        </w:rPr>
        <w:t xml:space="preserve"> qui s’intendono così male | insieme per quest’alteratione di religione | che non si sano manco accordare a considerar | qual sia il loro bene, et il lor vantaggio in | questa congiontura. |</w:t>
      </w:r>
    </w:p>
    <w:p w14:paraId="0BD74F06" w14:textId="77777777" w:rsidR="00C11E4A" w:rsidRPr="005842AA" w:rsidRDefault="00C11E4A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Trovo il signor principe Mauritio dei medesimi sensi già | </w:t>
      </w:r>
    </w:p>
    <w:p w14:paraId="5DFF586B" w14:textId="77777777" w:rsidR="00C11E4A" w:rsidRPr="005842AA" w:rsidRDefault="00C11E4A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122r /</w:t>
      </w:r>
    </w:p>
    <w:p w14:paraId="27EFE667" w14:textId="77777777" w:rsidR="00C11E4A" w:rsidRPr="005842AA" w:rsidRDefault="00C11E4A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espressi. Gli diedi parte di quanto communicai alli signori | Stati, et egli mi rispose, che sempre più scopriva nell’|universale animo inclinatissimo di coadiuvar gl’interessi | di vostra Serenità, et unirsi con lei; ma che tutto stava nel | trovar tempo a risolver: partendo anc’egli il | medesimo impedimento, che ho detto di sopra, et | rinovò meco delle stesse cose, che mi disse la passata | settimana. |</w:t>
      </w:r>
    </w:p>
    <w:p w14:paraId="3966B59D" w14:textId="77777777" w:rsidR="00C11E4A" w:rsidRPr="005842AA" w:rsidRDefault="00C11E4A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Mi addimandò se havevo l’avviso, ch’egli teneva | che Gradisca fosse batuta con più di trenta pezzi | di canone, che così veniva scritto di Praga. Io | risposi, che non havevo nuova, di questa tanta batte-|ria; ma benché quella piazza era stretta in | maniera, et ridotta in tale necessità, che ben | presto si sperava la sua caduta. Rispose io | lo vorrei, perché almeno si havesse fatto qualche | cosa di buono in quella parte; ma guardatevi, | aggiunse, che li Spagnuoli ve la faranno se | potranno. Io ripigliai che pur troppo quest’era | vero, et che come da sua Eccellenza era conosciuto, così mi |</w:t>
      </w:r>
    </w:p>
    <w:p w14:paraId="34522AB7" w14:textId="77777777" w:rsidR="00C11E4A" w:rsidRPr="005842AA" w:rsidRDefault="00C11E4A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122v /</w:t>
      </w:r>
    </w:p>
    <w:p w14:paraId="4F3D90C9" w14:textId="501662B7" w:rsidR="00C11E4A" w:rsidRPr="005842AA" w:rsidRDefault="00C11E4A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imaginavo, che anco li signori Stati se ne accedessero; et però | doverebbono considerare, che l’interesse di sua Serenità | era il loro proprio; et per tanto l’havervi la debita | consideratione, et operar in conformità di quello si | deve per la commune difesa delli </w:t>
      </w:r>
      <w:r w:rsidR="002022A5" w:rsidRPr="005842AA">
        <w:rPr>
          <w:rFonts w:ascii="Times New Roman" w:hAnsi="Times New Roman" w:cs="Times New Roman"/>
          <w:sz w:val="24"/>
          <w:szCs w:val="24"/>
        </w:rPr>
        <w:t>s</w:t>
      </w:r>
      <w:r w:rsidRPr="005842AA">
        <w:rPr>
          <w:rFonts w:ascii="Times New Roman" w:hAnsi="Times New Roman" w:cs="Times New Roman"/>
          <w:sz w:val="24"/>
          <w:szCs w:val="24"/>
        </w:rPr>
        <w:t>tati, et della | libertà era proprio della loro prudenza. Et qui | feci nuovo efficace ufficio con l’Eccellenza sua perché eccitasse | in questi signori li spiriti di una buona risolutione. | Mi replicò il signor Principe, ch’egli non haveva | mancato né mancarebbe di far ogni bene; ma che | li negotii interni dello Stato, et li particolari affetti | causavano puramente, che non si pensasse ad altro | questo è il concetto in generale, che si proferisce | da cadauno. |</w:t>
      </w:r>
    </w:p>
    <w:p w14:paraId="07E854DA" w14:textId="7836C507" w:rsidR="00C11E4A" w:rsidRPr="005842AA" w:rsidRDefault="00C11E4A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È solito, che verso il Natale si riduca la </w:t>
      </w:r>
      <w:r w:rsidR="008C004F" w:rsidRPr="005842AA">
        <w:rPr>
          <w:rFonts w:ascii="Times New Roman" w:hAnsi="Times New Roman" w:cs="Times New Roman"/>
          <w:sz w:val="24"/>
          <w:szCs w:val="24"/>
        </w:rPr>
        <w:t>G</w:t>
      </w:r>
      <w:r w:rsidRPr="005842AA">
        <w:rPr>
          <w:rFonts w:ascii="Times New Roman" w:hAnsi="Times New Roman" w:cs="Times New Roman"/>
          <w:sz w:val="24"/>
          <w:szCs w:val="24"/>
        </w:rPr>
        <w:t xml:space="preserve">eneral | </w:t>
      </w:r>
      <w:r w:rsidR="008C004F" w:rsidRPr="005842AA">
        <w:rPr>
          <w:rFonts w:ascii="Times New Roman" w:hAnsi="Times New Roman" w:cs="Times New Roman"/>
          <w:sz w:val="24"/>
          <w:szCs w:val="24"/>
        </w:rPr>
        <w:t>C</w:t>
      </w:r>
      <w:r w:rsidRPr="005842AA">
        <w:rPr>
          <w:rFonts w:ascii="Times New Roman" w:hAnsi="Times New Roman" w:cs="Times New Roman"/>
          <w:sz w:val="24"/>
          <w:szCs w:val="24"/>
        </w:rPr>
        <w:t xml:space="preserve">ongregatione di questa particolar provintia di Holanda | et per questi affari di religione si è procurato, che anticipatamente se ne facci la riduttione affine | di avanzar tempo. Dicono, che fra quindeci | giorni doveranno tutte le città haver ispediti | </w:t>
      </w:r>
    </w:p>
    <w:p w14:paraId="770BDCE6" w14:textId="77777777" w:rsidR="00C11E4A" w:rsidRPr="005842AA" w:rsidRDefault="00C11E4A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123r /</w:t>
      </w:r>
    </w:p>
    <w:p w14:paraId="1D265C1E" w14:textId="52217E45" w:rsidR="00C11E4A" w:rsidRPr="005842AA" w:rsidRDefault="00C11E4A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li suoi deputati, che tratteranno all’ordinario delli | affari della </w:t>
      </w:r>
      <w:r w:rsidR="006A75F6" w:rsidRPr="005842AA">
        <w:rPr>
          <w:rFonts w:ascii="Times New Roman" w:hAnsi="Times New Roman" w:cs="Times New Roman"/>
          <w:sz w:val="24"/>
          <w:szCs w:val="24"/>
        </w:rPr>
        <w:t>provincia</w:t>
      </w:r>
      <w:r w:rsidRPr="005842AA">
        <w:rPr>
          <w:rFonts w:ascii="Times New Roman" w:hAnsi="Times New Roman" w:cs="Times New Roman"/>
          <w:sz w:val="24"/>
          <w:szCs w:val="24"/>
        </w:rPr>
        <w:t>; ma in particolare teniranno | carico per questo punto di religione, et per terminar | in fine se sarà possibile qualche cosa di buono. Alcuni | si dogliono della forma in che è constituita questa | Republica poiché divisa in provincie, et l’istesse | provincie divise in membri non possono così facilmente | et prontamente unirsi alla conclusione delli affari. | Le 4 provincie Gheldria, Zelanda, Frisia, et Gru-|nighen si fermano sul sinodo nationale, aderiscono | a questo alcune delle città di questa provincia di | Holanda, nella quale è il principal contrasto de-|gl’humori, et l</w:t>
      </w:r>
      <w:r w:rsidR="00C76D13" w:rsidRPr="005842AA">
        <w:rPr>
          <w:rFonts w:ascii="Times New Roman" w:hAnsi="Times New Roman" w:cs="Times New Roman"/>
          <w:sz w:val="24"/>
          <w:szCs w:val="24"/>
        </w:rPr>
        <w:t>’</w:t>
      </w:r>
      <w:r w:rsidRPr="005842AA">
        <w:rPr>
          <w:rFonts w:ascii="Times New Roman" w:hAnsi="Times New Roman" w:cs="Times New Roman"/>
          <w:sz w:val="24"/>
          <w:szCs w:val="24"/>
        </w:rPr>
        <w:t>alteratione di essi; et l’altre città | con le doi provincie Utrechet, et Ourisel par che | siano contrarie; et li par, che basti il sinodo | principale. In somma si scuopre questo esser ne-|gotio, che non è così facile, che prendi buona | piega, se il re di Spagna non vi si framette | scoperto perché allhora, che da dovero si accorge-|ranno, che il male nasce da veneno sparso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267"/>
      </w:r>
      <w:r w:rsidRPr="005842AA">
        <w:rPr>
          <w:rFonts w:ascii="Times New Roman" w:hAnsi="Times New Roman" w:cs="Times New Roman"/>
          <w:sz w:val="24"/>
          <w:szCs w:val="24"/>
        </w:rPr>
        <w:t>, |</w:t>
      </w:r>
    </w:p>
    <w:p w14:paraId="63A8A86A" w14:textId="77777777" w:rsidR="00C11E4A" w:rsidRPr="005842AA" w:rsidRDefault="00C11E4A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123v /</w:t>
      </w:r>
    </w:p>
    <w:p w14:paraId="5851C937" w14:textId="77777777" w:rsidR="00C11E4A" w:rsidRPr="005842AA" w:rsidRDefault="00C11E4A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lastRenderedPageBreak/>
        <w:t>(come si dubita fermamente) da quella parte sarà facile che | si scordino della partial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268"/>
      </w:r>
      <w:r w:rsidRPr="005842AA">
        <w:rPr>
          <w:rFonts w:ascii="Times New Roman" w:hAnsi="Times New Roman" w:cs="Times New Roman"/>
          <w:sz w:val="24"/>
          <w:szCs w:val="24"/>
        </w:rPr>
        <w:t xml:space="preserve"> rigorosità, che mostrano di conscienza | et si uniscano alla vera conoscenza del loro interesse, | et della conservatione della propria, et commune | libertà. Gratie etc. |</w:t>
      </w:r>
    </w:p>
    <w:p w14:paraId="54A13399" w14:textId="77777777" w:rsidR="00C11E4A" w:rsidRPr="005842AA" w:rsidRDefault="00C11E4A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</w:p>
    <w:p w14:paraId="47454EA5" w14:textId="69F60E35" w:rsidR="00C11E4A" w:rsidRPr="005842AA" w:rsidRDefault="00C11E4A" w:rsidP="001E3CB4">
      <w:pPr>
        <w:snapToGrid w:val="0"/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Dall’Haya a</w:t>
      </w:r>
      <w:r w:rsidR="00C76D13" w:rsidRPr="005842AA">
        <w:rPr>
          <w:rFonts w:ascii="Times New Roman" w:hAnsi="Times New Roman" w:cs="Times New Roman"/>
          <w:sz w:val="24"/>
          <w:szCs w:val="24"/>
        </w:rPr>
        <w:t>’</w:t>
      </w:r>
      <w:r w:rsidRPr="005842AA">
        <w:rPr>
          <w:rFonts w:ascii="Times New Roman" w:hAnsi="Times New Roman" w:cs="Times New Roman"/>
          <w:sz w:val="24"/>
          <w:szCs w:val="24"/>
        </w:rPr>
        <w:t xml:space="preserve"> 20 novembre 1617 | </w:t>
      </w:r>
    </w:p>
    <w:p w14:paraId="48E6F685" w14:textId="77777777" w:rsidR="00C11E4A" w:rsidRPr="005842AA" w:rsidRDefault="00C11E4A" w:rsidP="001E3CB4">
      <w:pPr>
        <w:snapToGrid w:val="0"/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di vostra Serenità | </w:t>
      </w:r>
    </w:p>
    <w:p w14:paraId="5F8C1957" w14:textId="77777777" w:rsidR="00C11E4A" w:rsidRPr="005842AA" w:rsidRDefault="00C11E4A" w:rsidP="001E3CB4">
      <w:pPr>
        <w:snapToGrid w:val="0"/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humilissimo, et devotissimo servitore |</w:t>
      </w:r>
    </w:p>
    <w:p w14:paraId="1CB51452" w14:textId="77777777" w:rsidR="00C11E4A" w:rsidRPr="005842AA" w:rsidRDefault="00C11E4A" w:rsidP="001E3CB4">
      <w:pPr>
        <w:snapToGrid w:val="0"/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Christofforo Suriano |</w:t>
      </w:r>
    </w:p>
    <w:p w14:paraId="69D94EF9" w14:textId="77777777" w:rsidR="00C11E4A" w:rsidRPr="005842AA" w:rsidRDefault="00C11E4A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</w:p>
    <w:p w14:paraId="4FA83069" w14:textId="77777777" w:rsidR="00A54270" w:rsidRDefault="00C11E4A" w:rsidP="001E3CB4">
      <w:pPr>
        <w:snapToGrid w:val="0"/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124r</w:t>
      </w:r>
      <w:r w:rsidR="00A54270">
        <w:rPr>
          <w:rFonts w:ascii="Times New Roman" w:hAnsi="Times New Roman" w:cs="Times New Roman"/>
          <w:sz w:val="24"/>
          <w:szCs w:val="24"/>
        </w:rPr>
        <w:t xml:space="preserve"> /</w:t>
      </w:r>
    </w:p>
    <w:p w14:paraId="4A3DDBED" w14:textId="77777777" w:rsidR="00A54270" w:rsidRPr="005842AA" w:rsidRDefault="00A54270" w:rsidP="00A54270">
      <w:pPr>
        <w:snapToGrid w:val="0"/>
        <w:spacing w:after="0" w:line="240" w:lineRule="auto"/>
        <w:jc w:val="both"/>
        <w:outlineLvl w:val="0"/>
        <w:rPr>
          <w:rFonts w:ascii="Times New Roman" w:hAnsi="Times New Roman" w:cs="Times New Roman"/>
          <w:i/>
          <w:iCs/>
          <w:sz w:val="24"/>
          <w:szCs w:val="24"/>
        </w:rPr>
      </w:pPr>
      <w:r w:rsidRPr="005842AA">
        <w:rPr>
          <w:rFonts w:ascii="Times New Roman" w:hAnsi="Times New Roman" w:cs="Times New Roman"/>
          <w:i/>
          <w:iCs/>
          <w:sz w:val="24"/>
          <w:szCs w:val="24"/>
        </w:rPr>
        <w:t>Tagliata</w:t>
      </w:r>
    </w:p>
    <w:p w14:paraId="4C747E9A" w14:textId="58D68C5A" w:rsidR="00E51C23" w:rsidRPr="005842AA" w:rsidRDefault="00A54270" w:rsidP="001E3CB4">
      <w:pPr>
        <w:snapToGrid w:val="0"/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/ 124</w:t>
      </w:r>
      <w:r w:rsidR="00E51C23" w:rsidRPr="005842AA">
        <w:rPr>
          <w:rFonts w:ascii="Times New Roman" w:hAnsi="Times New Roman" w:cs="Times New Roman"/>
          <w:sz w:val="24"/>
          <w:szCs w:val="24"/>
        </w:rPr>
        <w:t>v /</w:t>
      </w:r>
    </w:p>
    <w:p w14:paraId="3C7C928D" w14:textId="369DB7A3" w:rsidR="00E51C23" w:rsidRPr="005842AA" w:rsidRDefault="00E51C23" w:rsidP="001E3CB4">
      <w:pPr>
        <w:snapToGrid w:val="0"/>
        <w:spacing w:after="0" w:line="240" w:lineRule="auto"/>
        <w:jc w:val="both"/>
        <w:outlineLvl w:val="0"/>
        <w:rPr>
          <w:rFonts w:ascii="Times New Roman" w:hAnsi="Times New Roman" w:cs="Times New Roman"/>
          <w:i/>
          <w:iCs/>
          <w:sz w:val="24"/>
          <w:szCs w:val="24"/>
        </w:rPr>
      </w:pPr>
      <w:r w:rsidRPr="005842AA">
        <w:rPr>
          <w:rFonts w:ascii="Times New Roman" w:hAnsi="Times New Roman" w:cs="Times New Roman"/>
          <w:i/>
          <w:iCs/>
          <w:sz w:val="24"/>
          <w:szCs w:val="24"/>
        </w:rPr>
        <w:t>Tagliata</w:t>
      </w:r>
    </w:p>
    <w:p w14:paraId="5B9AAE45" w14:textId="77777777" w:rsidR="00E51C23" w:rsidRPr="005842AA" w:rsidRDefault="00E51C23" w:rsidP="001E3CB4">
      <w:pPr>
        <w:snapToGrid w:val="0"/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</w:p>
    <w:p w14:paraId="50B7A7B5" w14:textId="6C4A3609" w:rsidR="00C11E4A" w:rsidRPr="005842AA" w:rsidRDefault="00AC5B8D" w:rsidP="001E3CB4">
      <w:pPr>
        <w:snapToGrid w:val="0"/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/ </w:t>
      </w:r>
      <w:r w:rsidR="00C11E4A" w:rsidRPr="005842AA">
        <w:rPr>
          <w:rFonts w:ascii="Times New Roman" w:hAnsi="Times New Roman" w:cs="Times New Roman"/>
          <w:sz w:val="24"/>
          <w:szCs w:val="24"/>
        </w:rPr>
        <w:t>125r /</w:t>
      </w:r>
    </w:p>
    <w:p w14:paraId="3C441F06" w14:textId="77777777" w:rsidR="00182BD2" w:rsidRPr="00E8583A" w:rsidRDefault="00182BD2" w:rsidP="00182BD2">
      <w:pPr>
        <w:pStyle w:val="Testopreformattato"/>
        <w:snapToGrid w:val="0"/>
        <w:jc w:val="both"/>
        <w:rPr>
          <w:rFonts w:ascii="Times New Roman" w:hAnsi="Times New Roman" w:cs="Times New Roman"/>
          <w:b/>
          <w:bCs/>
          <w:iCs/>
          <w:sz w:val="24"/>
          <w:szCs w:val="24"/>
        </w:rPr>
      </w:pPr>
      <w:r>
        <w:rPr>
          <w:rFonts w:ascii="Times New Roman" w:hAnsi="Times New Roman" w:cs="Times New Roman"/>
          <w:b/>
          <w:bCs/>
          <w:iCs/>
          <w:sz w:val="24"/>
          <w:szCs w:val="24"/>
        </w:rPr>
        <w:t>Blank page</w:t>
      </w:r>
    </w:p>
    <w:p w14:paraId="7901F708" w14:textId="77777777" w:rsidR="00C11E4A" w:rsidRPr="005842AA" w:rsidRDefault="00C11E4A" w:rsidP="001E3CB4">
      <w:pPr>
        <w:snapToGrid w:val="0"/>
        <w:spacing w:after="0" w:line="240" w:lineRule="auto"/>
        <w:jc w:val="both"/>
        <w:outlineLvl w:val="0"/>
        <w:rPr>
          <w:rFonts w:ascii="Times New Roman" w:hAnsi="Times New Roman" w:cs="Times New Roman"/>
          <w:i/>
          <w:iCs/>
          <w:sz w:val="24"/>
          <w:szCs w:val="24"/>
        </w:rPr>
      </w:pPr>
    </w:p>
    <w:p w14:paraId="5B6EE7BD" w14:textId="77777777" w:rsidR="00C11E4A" w:rsidRPr="005842AA" w:rsidRDefault="00C11E4A" w:rsidP="001E3CB4">
      <w:pPr>
        <w:snapToGrid w:val="0"/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125v /</w:t>
      </w:r>
    </w:p>
    <w:p w14:paraId="48BD24FC" w14:textId="77777777" w:rsidR="00C11E4A" w:rsidRPr="005842AA" w:rsidRDefault="00C11E4A" w:rsidP="001E3CB4">
      <w:pPr>
        <w:snapToGrid w:val="0"/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Al serenissimo principe di Venetia |</w:t>
      </w:r>
    </w:p>
    <w:p w14:paraId="1B40C3E5" w14:textId="55DF5506" w:rsidR="00C11E4A" w:rsidRPr="005842AA" w:rsidRDefault="00BA5F64" w:rsidP="001E3CB4">
      <w:pPr>
        <w:snapToGrid w:val="0"/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p</w:t>
      </w:r>
      <w:r w:rsidR="00C11E4A" w:rsidRPr="005842AA">
        <w:rPr>
          <w:rFonts w:ascii="Times New Roman" w:hAnsi="Times New Roman" w:cs="Times New Roman"/>
          <w:sz w:val="24"/>
          <w:szCs w:val="24"/>
        </w:rPr>
        <w:t>rima |</w:t>
      </w:r>
    </w:p>
    <w:p w14:paraId="1EA7F4B2" w14:textId="77777777" w:rsidR="00C11E4A" w:rsidRPr="005842AA" w:rsidRDefault="00C11E4A" w:rsidP="001E3CB4">
      <w:pPr>
        <w:snapToGrid w:val="0"/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</w:p>
    <w:p w14:paraId="2C63159A" w14:textId="77777777" w:rsidR="00C11E4A" w:rsidRPr="005842AA" w:rsidRDefault="00C11E4A" w:rsidP="001E3CB4">
      <w:pPr>
        <w:snapToGrid w:val="0"/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i/>
          <w:iCs/>
          <w:sz w:val="24"/>
          <w:szCs w:val="24"/>
        </w:rPr>
        <w:t xml:space="preserve">Sigillo e tracce di sigilli </w:t>
      </w:r>
    </w:p>
    <w:p w14:paraId="70406C9D" w14:textId="77777777" w:rsidR="00C11E4A" w:rsidRPr="005842AA" w:rsidRDefault="00C11E4A" w:rsidP="001E3CB4">
      <w:pPr>
        <w:snapToGrid w:val="0"/>
        <w:spacing w:after="0" w:line="240" w:lineRule="auto"/>
        <w:jc w:val="both"/>
        <w:outlineLvl w:val="0"/>
        <w:rPr>
          <w:rFonts w:ascii="Times New Roman" w:hAnsi="Times New Roman" w:cs="Times New Roman"/>
          <w:i/>
          <w:iCs/>
          <w:sz w:val="24"/>
          <w:szCs w:val="24"/>
        </w:rPr>
      </w:pPr>
    </w:p>
    <w:p w14:paraId="7293C1A9" w14:textId="77777777" w:rsidR="00C11E4A" w:rsidRPr="005842AA" w:rsidRDefault="00C11E4A" w:rsidP="001E3CB4">
      <w:pPr>
        <w:snapToGrid w:val="0"/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i/>
          <w:iCs/>
          <w:sz w:val="24"/>
          <w:szCs w:val="24"/>
        </w:rPr>
        <w:t>Regesto antico</w:t>
      </w:r>
    </w:p>
    <w:p w14:paraId="29796FB3" w14:textId="77777777" w:rsidR="00C11E4A" w:rsidRPr="005842AA" w:rsidRDefault="00C11E4A" w:rsidP="001E3CB4">
      <w:pPr>
        <w:snapToGrid w:val="0"/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125vC /</w:t>
      </w:r>
    </w:p>
    <w:p w14:paraId="32BEF0E2" w14:textId="77777777" w:rsidR="00C11E4A" w:rsidRPr="005842AA" w:rsidRDefault="00C11E4A" w:rsidP="001E3CB4">
      <w:pPr>
        <w:snapToGrid w:val="0"/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20 novembre 1617 ricevute 6 decembre |</w:t>
      </w:r>
    </w:p>
    <w:p w14:paraId="622BD32F" w14:textId="73CDBD30" w:rsidR="00C11E4A" w:rsidRPr="005842AA" w:rsidRDefault="00C11E4A" w:rsidP="001E3CB4">
      <w:pPr>
        <w:snapToGrid w:val="0"/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Secretario Surian</w:t>
      </w:r>
      <w:r w:rsidR="003C3A9A" w:rsidRPr="005842AA">
        <w:rPr>
          <w:rFonts w:ascii="Times New Roman" w:hAnsi="Times New Roman" w:cs="Times New Roman"/>
          <w:sz w:val="24"/>
          <w:szCs w:val="24"/>
        </w:rPr>
        <w:t>.</w:t>
      </w:r>
      <w:r w:rsidRPr="005842AA">
        <w:rPr>
          <w:rFonts w:ascii="Times New Roman" w:hAnsi="Times New Roman" w:cs="Times New Roman"/>
          <w:sz w:val="24"/>
          <w:szCs w:val="24"/>
        </w:rPr>
        <w:t xml:space="preserve"> </w:t>
      </w:r>
      <w:r w:rsidR="003C3A9A" w:rsidRPr="005842AA">
        <w:rPr>
          <w:rFonts w:ascii="Times New Roman" w:hAnsi="Times New Roman" w:cs="Times New Roman"/>
          <w:sz w:val="24"/>
          <w:szCs w:val="24"/>
        </w:rPr>
        <w:t>P</w:t>
      </w:r>
      <w:r w:rsidRPr="005842AA">
        <w:rPr>
          <w:rFonts w:ascii="Times New Roman" w:hAnsi="Times New Roman" w:cs="Times New Roman"/>
          <w:sz w:val="24"/>
          <w:szCs w:val="24"/>
        </w:rPr>
        <w:t>rima |</w:t>
      </w:r>
    </w:p>
    <w:p w14:paraId="46519E0C" w14:textId="77777777" w:rsidR="00C11E4A" w:rsidRPr="005842AA" w:rsidRDefault="00C11E4A" w:rsidP="001E3CB4">
      <w:pPr>
        <w:snapToGrid w:val="0"/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</w:p>
    <w:p w14:paraId="44290262" w14:textId="77777777" w:rsidR="00C11E4A" w:rsidRPr="005842AA" w:rsidRDefault="00C11E4A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L. SS. R.</w:t>
      </w:r>
      <w:r w:rsidRPr="005842AA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5842AA">
        <w:rPr>
          <w:rFonts w:ascii="Times New Roman" w:hAnsi="Times New Roman" w:cs="Times New Roman"/>
          <w:sz w:val="24"/>
          <w:szCs w:val="24"/>
        </w:rPr>
        <w:t>|</w:t>
      </w:r>
    </w:p>
    <w:p w14:paraId="744D4323" w14:textId="77777777" w:rsidR="00C11E4A" w:rsidRPr="005842AA" w:rsidRDefault="00C11E4A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  <w:sectPr w:rsidR="00C11E4A" w:rsidRPr="005842AA" w:rsidSect="006B3B66">
          <w:footnotePr>
            <w:numFmt w:val="lowerLetter"/>
            <w:numRestart w:val="eachPage"/>
          </w:footnotePr>
          <w:pgSz w:w="11907" w:h="16840" w:code="9"/>
          <w:pgMar w:top="1418" w:right="1134" w:bottom="1418" w:left="1134" w:header="709" w:footer="709" w:gutter="0"/>
          <w:cols w:space="708"/>
          <w:docGrid w:linePitch="360"/>
        </w:sectPr>
      </w:pPr>
    </w:p>
    <w:p w14:paraId="56231F33" w14:textId="77777777" w:rsidR="00352B56" w:rsidRDefault="00352B56" w:rsidP="00352B56">
      <w:pPr>
        <w:spacing w:after="0" w:line="240" w:lineRule="auto"/>
        <w:contextualSpacing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lastRenderedPageBreak/>
        <w:t>/START LETTER/</w:t>
      </w:r>
    </w:p>
    <w:p w14:paraId="5315983D" w14:textId="77777777" w:rsidR="00C11E4A" w:rsidRPr="005842AA" w:rsidRDefault="00C11E4A" w:rsidP="001E3CB4">
      <w:pPr>
        <w:pStyle w:val="Testopreformattato"/>
        <w:snapToGrid w:val="0"/>
        <w:jc w:val="center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n. 39</w:t>
      </w:r>
    </w:p>
    <w:p w14:paraId="7E7E462E" w14:textId="77777777" w:rsidR="00C11E4A" w:rsidRPr="005842AA" w:rsidRDefault="00C11E4A" w:rsidP="001E3CB4">
      <w:pPr>
        <w:pStyle w:val="Testopreformattato"/>
        <w:snapToGrid w:val="0"/>
        <w:jc w:val="center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20 novembre 1617, L’Aia (cc. 126r-129v)</w:t>
      </w:r>
    </w:p>
    <w:p w14:paraId="4D5753BD" w14:textId="77777777" w:rsidR="00C11E4A" w:rsidRPr="005842AA" w:rsidRDefault="00C11E4A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</w:p>
    <w:p w14:paraId="2A344B69" w14:textId="77777777" w:rsidR="00C11E4A" w:rsidRPr="005842AA" w:rsidRDefault="00C11E4A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/ 126r / </w:t>
      </w:r>
    </w:p>
    <w:p w14:paraId="333DB524" w14:textId="77777777" w:rsidR="00C11E4A" w:rsidRPr="005842AA" w:rsidRDefault="00C11E4A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2</w:t>
      </w:r>
      <w:r w:rsidRPr="005842AA">
        <w:rPr>
          <w:rFonts w:ascii="Times New Roman" w:hAnsi="Times New Roman" w:cs="Times New Roman"/>
          <w:sz w:val="24"/>
          <w:szCs w:val="24"/>
          <w:vertAlign w:val="superscript"/>
        </w:rPr>
        <w:t>da</w:t>
      </w:r>
      <w:r w:rsidRPr="005842AA">
        <w:rPr>
          <w:rFonts w:ascii="Times New Roman" w:hAnsi="Times New Roman" w:cs="Times New Roman"/>
          <w:sz w:val="24"/>
          <w:szCs w:val="24"/>
        </w:rPr>
        <w:t xml:space="preserve"> |</w:t>
      </w:r>
    </w:p>
    <w:p w14:paraId="615AF02E" w14:textId="77777777" w:rsidR="00C11E4A" w:rsidRPr="005842AA" w:rsidRDefault="00C11E4A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</w:p>
    <w:p w14:paraId="78BD0733" w14:textId="77777777" w:rsidR="00C11E4A" w:rsidRPr="005842AA" w:rsidRDefault="00C11E4A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Serenissimo Principe |</w:t>
      </w:r>
    </w:p>
    <w:p w14:paraId="06CA1E5A" w14:textId="77777777" w:rsidR="00C11E4A" w:rsidRPr="005842AA" w:rsidRDefault="00C11E4A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si è trattenuto per alcuni giorni qui nell’Haya un ambasciator | straordinario di Svetia. L’ufficio suo in publico è | stato di ringratiar questi signori di quanto hanno | fatto per il suo in publico è | stato di ringratiar questi signori di quanto hanno | fatto per il suo Re per accommodarlo tanto con Dani-|marca, che col Moscovita; et è venuto per procurar | nuova assistenza contra l’invasioni, che gli mi-|naccia il re di Polonia, et particolarmente per procurare | di rimetter in stato il duca di Curlant cacciato, | et spossessato da quel Re. Ricercò commissarii per | trattar con essi di questi particolari portando il | fatto, et consequenza come per interesse commune; | mostrando, che non era bene lasciar alla preda, | et alla discrettione del re di Polonia la navi-|gatione del mar Baltico, rispetto alla privatione | dei comercii, a che ha rimostrato haver il Re | polacco il suo principale scoppo per ferir a questa | parte; rappresentando queste esser trattationi | et inventioni spagnuole; et nell’ufficio, che fece | in publico per indur questi signori all’aiuto, che | se havevano fatta qualche cosa per ostare all’|ambitione spagnuola per altro Principe lontano, | </w:t>
      </w:r>
    </w:p>
    <w:p w14:paraId="12FB08B0" w14:textId="77777777" w:rsidR="00C11E4A" w:rsidRPr="005842AA" w:rsidRDefault="00C11E4A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126v /</w:t>
      </w:r>
    </w:p>
    <w:p w14:paraId="4388FEEF" w14:textId="77777777" w:rsidR="00C11E4A" w:rsidRPr="005842AA" w:rsidRDefault="00C11E4A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et non collegato con questi Stati, come era il suo Re | (che volse accennar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269"/>
      </w:r>
      <w:r w:rsidRPr="005842AA">
        <w:rPr>
          <w:rFonts w:ascii="Times New Roman" w:hAnsi="Times New Roman" w:cs="Times New Roman"/>
          <w:sz w:val="24"/>
          <w:szCs w:val="24"/>
        </w:rPr>
        <w:t xml:space="preserve"> la Serenità vostra) tanto più | dovevano far et per obligo, et per ragione di Stato | per il suo Principe. Altre volte questi signori hanno | risposto per centocinquantamilla raistaleri; et hora | questo Ambasciatore ha fatta instanza, che rispondino | per altri doicentocinquanta milla in occasione, che ‘l suo | Re sia attaccato da Polonia, et che per li primi | resteranno Signorie vostre libere. Non hanno li signori Stati | per quanto ho potuto penetrare accordata la | detta instanza fino a quest’hora; ma bene | hanno data parola, che occorrendo si farà | quanto si è in obligo; volendo essi prima vedere | se sarà stato osservato a nome del Re per la | prima promessa al partito de’ rami, et altri | metali, che sono stati accordati in concambio del | denaro esborsato. |</w:t>
      </w:r>
    </w:p>
    <w:p w14:paraId="79A8FD19" w14:textId="77777777" w:rsidR="00C11E4A" w:rsidRPr="005842AA" w:rsidRDefault="00C11E4A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La colleganza, che hanno con quel Re non è che a sola difesa | et essendo egli stato quello, che ha prese l’armi il | primo contro Polonia non sono affatto risoluti di | quello doveranno fare: tuttavia stimano grandemente a | </w:t>
      </w:r>
    </w:p>
    <w:p w14:paraId="6302A5F6" w14:textId="77777777" w:rsidR="00C11E4A" w:rsidRPr="005842AA" w:rsidRDefault="00C11E4A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127r /</w:t>
      </w:r>
    </w:p>
    <w:p w14:paraId="77A5AE33" w14:textId="36DFDDDD" w:rsidR="00C11E4A" w:rsidRPr="005842AA" w:rsidRDefault="00C11E4A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proposito tenir in stato il re di Svetia per li suoi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270"/>
      </w:r>
      <w:r w:rsidRPr="005842AA">
        <w:rPr>
          <w:rFonts w:ascii="Times New Roman" w:hAnsi="Times New Roman" w:cs="Times New Roman"/>
          <w:sz w:val="24"/>
          <w:szCs w:val="24"/>
        </w:rPr>
        <w:t xml:space="preserve"> inte-|ressi perché sospettano assai, che li motivi di Polonia | vengano di diretto da’ Spagnuoli. Hanno anco con | non poca gelosia dell’ambasciata, che ha inviata | il Polaco in Danimarca, essendo avvisati, che ‘l | soggetto destinato per essa sia stato molto ben | veduto, et estraordinariamente honorato. Dicesi, | che doverà anco venir qui, et passar in Inghilterra | et si crede per far indoglienza contra il detto re | di Svetia; l’Ambasciator del quale deve presto partire | pur verso Inghilterra, ove farà de’ medesimi compli-|menti in rendimento di gratie, che ha fatti con | questi </w:t>
      </w:r>
      <w:r w:rsidR="002022A5" w:rsidRPr="005842AA">
        <w:rPr>
          <w:rFonts w:ascii="Times New Roman" w:hAnsi="Times New Roman" w:cs="Times New Roman"/>
          <w:sz w:val="24"/>
          <w:szCs w:val="24"/>
        </w:rPr>
        <w:t>s</w:t>
      </w:r>
      <w:r w:rsidRPr="005842AA">
        <w:rPr>
          <w:rFonts w:ascii="Times New Roman" w:hAnsi="Times New Roman" w:cs="Times New Roman"/>
          <w:sz w:val="24"/>
          <w:szCs w:val="24"/>
        </w:rPr>
        <w:t xml:space="preserve">tati, non senza credenza, che habbi ad | addimandar qualche aiuto anco a quella Maestà. | </w:t>
      </w:r>
    </w:p>
    <w:p w14:paraId="2A18C095" w14:textId="454F31D7" w:rsidR="00C11E4A" w:rsidRPr="005842AA" w:rsidRDefault="00C11E4A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Quelli, che già proposero il viaggio dell’Indie Occiden-|tali rinovano il pensiero del venirne all’effetto | hora, che par loro opportunità propria, et mentre | non è presente nelle assemblee il signor Bern</w:t>
      </w:r>
      <w:r w:rsidR="00246E84" w:rsidRPr="005842AA">
        <w:rPr>
          <w:rFonts w:ascii="Times New Roman" w:hAnsi="Times New Roman" w:cs="Times New Roman"/>
          <w:sz w:val="24"/>
          <w:szCs w:val="24"/>
        </w:rPr>
        <w:t>v</w:t>
      </w:r>
      <w:r w:rsidRPr="005842AA">
        <w:rPr>
          <w:rFonts w:ascii="Times New Roman" w:hAnsi="Times New Roman" w:cs="Times New Roman"/>
          <w:sz w:val="24"/>
          <w:szCs w:val="24"/>
        </w:rPr>
        <w:t>el, che | come dicono è contrario a questo negotio. Vi è | concorso di volontà; ma vi vorrà tempo a perve-|nir al disegno. |</w:t>
      </w:r>
    </w:p>
    <w:p w14:paraId="12A0D6E5" w14:textId="77777777" w:rsidR="00C11E4A" w:rsidRPr="005842AA" w:rsidRDefault="00C11E4A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127v /</w:t>
      </w:r>
    </w:p>
    <w:p w14:paraId="3F60BC99" w14:textId="0A37D4AF" w:rsidR="00C11E4A" w:rsidRPr="005842AA" w:rsidRDefault="00C11E4A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Esso signor Bern</w:t>
      </w:r>
      <w:r w:rsidR="00246E84" w:rsidRPr="005842AA">
        <w:rPr>
          <w:rFonts w:ascii="Times New Roman" w:hAnsi="Times New Roman" w:cs="Times New Roman"/>
          <w:sz w:val="24"/>
          <w:szCs w:val="24"/>
        </w:rPr>
        <w:t>v</w:t>
      </w:r>
      <w:r w:rsidRPr="005842AA">
        <w:rPr>
          <w:rFonts w:ascii="Times New Roman" w:hAnsi="Times New Roman" w:cs="Times New Roman"/>
          <w:sz w:val="24"/>
          <w:szCs w:val="24"/>
        </w:rPr>
        <w:t xml:space="preserve">el continua a starsene in casa mostrandosi | assai debole, et fiaco. Vive ancor in </w:t>
      </w:r>
      <w:r w:rsidRPr="005842AA">
        <w:rPr>
          <w:rFonts w:ascii="Times New Roman" w:hAnsi="Times New Roman" w:cs="Times New Roman"/>
          <w:sz w:val="24"/>
          <w:szCs w:val="24"/>
        </w:rPr>
        <w:lastRenderedPageBreak/>
        <w:t>qualche disdetta | ma non tale, che non sia stimato il suo valore, et la sua | accortezza, con che si conserva pure nella riputatione | della carica, et dell’auttorità. |</w:t>
      </w:r>
    </w:p>
    <w:p w14:paraId="7D301644" w14:textId="77777777" w:rsidR="00C11E4A" w:rsidRPr="005842AA" w:rsidRDefault="00C11E4A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Io non ho havuti altri avvisi di quelli, che significai | a vostra Serenità con mie lettere de’ 18 dell’esser stato | incontrato il conte di Levenstein al Capo Finis Terrae | intorno li 5 over 6 del presente; ma mi persuado | che la Serenità vostra forse anco avanti l’arrivo di questi | haverà intesa qualche cosa di più sicuro dalla | parte del Mediterraneo. |</w:t>
      </w:r>
    </w:p>
    <w:p w14:paraId="38D322FE" w14:textId="1AE6ED4E" w:rsidR="00C11E4A" w:rsidRPr="005842AA" w:rsidRDefault="00C11E4A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Il fratello del detto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271"/>
      </w:r>
      <w:r w:rsidRPr="005842AA">
        <w:rPr>
          <w:rFonts w:ascii="Times New Roman" w:hAnsi="Times New Roman" w:cs="Times New Roman"/>
          <w:sz w:val="24"/>
          <w:szCs w:val="24"/>
        </w:rPr>
        <w:t xml:space="preserve"> Conte partì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272"/>
      </w:r>
      <w:r w:rsidRPr="005842AA">
        <w:rPr>
          <w:rFonts w:ascii="Times New Roman" w:hAnsi="Times New Roman" w:cs="Times New Roman"/>
          <w:sz w:val="24"/>
          <w:szCs w:val="24"/>
        </w:rPr>
        <w:t xml:space="preserve"> sabbato per Amsterdam | con un salvo condotto per quel Alessandro Vandembergh | affineché possi con esso uscendo liberamente di casa | trovar ripiego, et mezo di pagar li debiti del Colonello. | Questo cavalliere ha mostrata una passione d’animo | grande di non poter esser così a servir la Serenità vostra | ma la riputatione del fratello, et la propria lo detiene | esclama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273"/>
      </w:r>
      <w:r w:rsidRPr="005842AA">
        <w:rPr>
          <w:rFonts w:ascii="Times New Roman" w:hAnsi="Times New Roman" w:cs="Times New Roman"/>
          <w:sz w:val="24"/>
          <w:szCs w:val="24"/>
        </w:rPr>
        <w:t xml:space="preserve"> contra il Quingetti, et vuol in ogni modo | che depositi li primi denari, o sodisfi con essi a [</w:t>
      </w:r>
      <w:r w:rsidR="008F1B6C" w:rsidRPr="005842AA">
        <w:rPr>
          <w:rFonts w:ascii="Times New Roman" w:hAnsi="Times New Roman" w:cs="Times New Roman"/>
          <w:sz w:val="24"/>
          <w:szCs w:val="24"/>
        </w:rPr>
        <w:t>…</w:t>
      </w:r>
      <w:r w:rsidRPr="005842AA">
        <w:rPr>
          <w:rFonts w:ascii="Times New Roman" w:hAnsi="Times New Roman" w:cs="Times New Roman"/>
          <w:sz w:val="24"/>
          <w:szCs w:val="24"/>
        </w:rPr>
        <w:t xml:space="preserve">] | </w:t>
      </w:r>
    </w:p>
    <w:p w14:paraId="16F24085" w14:textId="77777777" w:rsidR="00C11E4A" w:rsidRPr="005842AA" w:rsidRDefault="00C11E4A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128r /</w:t>
      </w:r>
    </w:p>
    <w:p w14:paraId="66A1E46A" w14:textId="77777777" w:rsidR="00C11E4A" w:rsidRPr="005842AA" w:rsidRDefault="00C11E4A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deve, et io ho stimato a proposito scriver a detto Quingetti | mostrando farlo per termine di amico, che miri bene | già che ha havute le lettere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274"/>
      </w:r>
      <w:r w:rsidRPr="005842AA">
        <w:rPr>
          <w:rFonts w:ascii="Times New Roman" w:hAnsi="Times New Roman" w:cs="Times New Roman"/>
          <w:sz w:val="24"/>
          <w:szCs w:val="24"/>
        </w:rPr>
        <w:t xml:space="preserve"> del Vandembergh, che | sia pagato tutto se vuole ch’io scrivi le lettere d’avviso | in conformità. |</w:t>
      </w:r>
    </w:p>
    <w:p w14:paraId="6BC495E4" w14:textId="77777777" w:rsidR="00C11E4A" w:rsidRPr="005842AA" w:rsidRDefault="00C11E4A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Il mercante, che ha fornite l’armi al signor Conte m’ha detto | havergliele date a conditione di haver una parte | di contante in Amsterdam, et l’altra in Venetia; | con questo che a rischio di lui saranno condotte dette | armi; et così in passando, volendo intender, | come questo pagamento doverà farsi; ho cavato | che pretenderà il Conte, che debbano esser pagate da | vostra Serenità fondato sopra la capitulatione sua, nella quale | ella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275"/>
      </w:r>
      <w:r w:rsidRPr="005842AA">
        <w:rPr>
          <w:rFonts w:ascii="Times New Roman" w:hAnsi="Times New Roman" w:cs="Times New Roman"/>
          <w:sz w:val="24"/>
          <w:szCs w:val="24"/>
        </w:rPr>
        <w:t xml:space="preserve"> si obliga dargli l’armi per li tre milla fanti | se bene mai me ne ha parlato. Io però ho voluto | avvisarne con la mia solita riverenza la Serenità vostra. |</w:t>
      </w:r>
    </w:p>
    <w:p w14:paraId="6FB72E6E" w14:textId="77777777" w:rsidR="00C11E4A" w:rsidRPr="005842AA" w:rsidRDefault="00C11E4A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È stato a ritrovarmi il padre del signor Filiberto Vernati | il quale ultimamente vostra Serenità ha honorato del titolo | di cavallier di San Marco, et con parole molto | piene mi ha pregato di render per lui humilissime, | et riverentissime gratie alla Serenità vostra di tanto honore, |</w:t>
      </w:r>
    </w:p>
    <w:p w14:paraId="617D33A9" w14:textId="77777777" w:rsidR="00C11E4A" w:rsidRPr="005842AA" w:rsidRDefault="00C11E4A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128v /</w:t>
      </w:r>
    </w:p>
    <w:p w14:paraId="1B33C46C" w14:textId="77777777" w:rsidR="00C11E4A" w:rsidRPr="005842AA" w:rsidRDefault="00C11E4A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del quale per sua benignità ella si è compiacciuta far | degna la sua casa in persona del figliuolo, et che con esso | egli, et altri sei figlioli, che Dio gli ha dati viverà | con eterna obligatione di spender sé stessi, et tutti li | parenti in servitio di quella serenissima Republica mostrando | certo nell’espressione del ringratiamento tenerezza, et | affetto grandissimo. Et esso cavallier Vernati è | stimato in queste parti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276"/>
      </w:r>
      <w:r w:rsidRPr="005842AA">
        <w:rPr>
          <w:rFonts w:ascii="Times New Roman" w:hAnsi="Times New Roman" w:cs="Times New Roman"/>
          <w:sz w:val="24"/>
          <w:szCs w:val="24"/>
        </w:rPr>
        <w:t xml:space="preserve"> et tenuto per giovane | dotato di qualità straordinarie, di belle | lettere et degno d’esser amato, et favorito | da cadauno, et della gratia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277"/>
      </w:r>
      <w:r w:rsidRPr="005842AA">
        <w:rPr>
          <w:rFonts w:ascii="Times New Roman" w:hAnsi="Times New Roman" w:cs="Times New Roman"/>
          <w:sz w:val="24"/>
          <w:szCs w:val="24"/>
        </w:rPr>
        <w:t xml:space="preserve"> particolare della Serenità vostra. Gratie etc. |</w:t>
      </w:r>
    </w:p>
    <w:p w14:paraId="2C031789" w14:textId="77777777" w:rsidR="00C11E4A" w:rsidRPr="005842AA" w:rsidRDefault="00C11E4A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</w:p>
    <w:p w14:paraId="0DAAB45F" w14:textId="282A97DD" w:rsidR="00C11E4A" w:rsidRPr="005842AA" w:rsidRDefault="00C11E4A" w:rsidP="001E3CB4">
      <w:pPr>
        <w:snapToGrid w:val="0"/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Dall’Haya a</w:t>
      </w:r>
      <w:r w:rsidR="00C76D13" w:rsidRPr="005842AA">
        <w:rPr>
          <w:rFonts w:ascii="Times New Roman" w:hAnsi="Times New Roman" w:cs="Times New Roman"/>
          <w:sz w:val="24"/>
          <w:szCs w:val="24"/>
        </w:rPr>
        <w:t>’</w:t>
      </w:r>
      <w:r w:rsidRPr="005842AA">
        <w:rPr>
          <w:rFonts w:ascii="Times New Roman" w:hAnsi="Times New Roman" w:cs="Times New Roman"/>
          <w:sz w:val="24"/>
          <w:szCs w:val="24"/>
        </w:rPr>
        <w:t xml:space="preserve"> 20 novembre 1617 | </w:t>
      </w:r>
    </w:p>
    <w:p w14:paraId="68D64C91" w14:textId="77777777" w:rsidR="00C11E4A" w:rsidRPr="005842AA" w:rsidRDefault="00C11E4A" w:rsidP="001E3CB4">
      <w:pPr>
        <w:snapToGrid w:val="0"/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di vostra Serenità | </w:t>
      </w:r>
    </w:p>
    <w:p w14:paraId="00444F64" w14:textId="77777777" w:rsidR="00C11E4A" w:rsidRPr="005842AA" w:rsidRDefault="00C11E4A" w:rsidP="001E3CB4">
      <w:pPr>
        <w:snapToGrid w:val="0"/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humilissimo et devotissimo servitore |</w:t>
      </w:r>
    </w:p>
    <w:p w14:paraId="57A65457" w14:textId="77777777" w:rsidR="00C11E4A" w:rsidRPr="005842AA" w:rsidRDefault="00C11E4A" w:rsidP="001E3CB4">
      <w:pPr>
        <w:snapToGrid w:val="0"/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Christofforo Suriano |</w:t>
      </w:r>
    </w:p>
    <w:p w14:paraId="22FE8379" w14:textId="77777777" w:rsidR="00C11E4A" w:rsidRPr="005842AA" w:rsidRDefault="00C11E4A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</w:p>
    <w:p w14:paraId="1906701B" w14:textId="77777777" w:rsidR="00C11E4A" w:rsidRPr="005842AA" w:rsidRDefault="00C11E4A" w:rsidP="001E3CB4">
      <w:pPr>
        <w:snapToGrid w:val="0"/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129r /</w:t>
      </w:r>
    </w:p>
    <w:p w14:paraId="270789A9" w14:textId="0A0E0BC7" w:rsidR="00C11E4A" w:rsidRPr="005842AA" w:rsidRDefault="00D4794F" w:rsidP="001E3CB4">
      <w:pPr>
        <w:snapToGrid w:val="0"/>
        <w:spacing w:after="0" w:line="240" w:lineRule="auto"/>
        <w:jc w:val="both"/>
        <w:outlineLvl w:val="0"/>
        <w:rPr>
          <w:rFonts w:ascii="Times New Roman" w:hAnsi="Times New Roman" w:cs="Times New Roman"/>
          <w:i/>
          <w:iCs/>
          <w:sz w:val="24"/>
          <w:szCs w:val="24"/>
        </w:rPr>
      </w:pPr>
      <w:r w:rsidRPr="00D4794F">
        <w:rPr>
          <w:rFonts w:ascii="Times New Roman" w:hAnsi="Times New Roman" w:cs="Times New Roman"/>
          <w:b/>
          <w:bCs/>
          <w:sz w:val="24"/>
          <w:szCs w:val="24"/>
        </w:rPr>
        <w:t>Blank page</w:t>
      </w:r>
    </w:p>
    <w:p w14:paraId="6738E7AB" w14:textId="77777777" w:rsidR="00C11E4A" w:rsidRPr="005842AA" w:rsidRDefault="00C11E4A" w:rsidP="001E3CB4">
      <w:pPr>
        <w:snapToGrid w:val="0"/>
        <w:spacing w:after="0" w:line="240" w:lineRule="auto"/>
        <w:jc w:val="both"/>
        <w:outlineLvl w:val="0"/>
        <w:rPr>
          <w:rFonts w:ascii="Times New Roman" w:hAnsi="Times New Roman" w:cs="Times New Roman"/>
          <w:i/>
          <w:iCs/>
          <w:sz w:val="24"/>
          <w:szCs w:val="24"/>
        </w:rPr>
      </w:pPr>
    </w:p>
    <w:p w14:paraId="0D1C6BB5" w14:textId="77777777" w:rsidR="00C11E4A" w:rsidRPr="005842AA" w:rsidRDefault="00C11E4A" w:rsidP="001E3CB4">
      <w:pPr>
        <w:snapToGrid w:val="0"/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129v /</w:t>
      </w:r>
    </w:p>
    <w:p w14:paraId="165CB767" w14:textId="77777777" w:rsidR="00C11E4A" w:rsidRPr="005842AA" w:rsidRDefault="00C11E4A" w:rsidP="001E3CB4">
      <w:pPr>
        <w:snapToGrid w:val="0"/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Al serenissimo principe di Venetia |</w:t>
      </w:r>
    </w:p>
    <w:p w14:paraId="7DF4AA2E" w14:textId="77777777" w:rsidR="00C11E4A" w:rsidRPr="005842AA" w:rsidRDefault="00C11E4A" w:rsidP="001E3CB4">
      <w:pPr>
        <w:snapToGrid w:val="0"/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lastRenderedPageBreak/>
        <w:t>2</w:t>
      </w:r>
      <w:r w:rsidRPr="005842AA">
        <w:rPr>
          <w:rFonts w:ascii="Times New Roman" w:hAnsi="Times New Roman" w:cs="Times New Roman"/>
          <w:sz w:val="24"/>
          <w:szCs w:val="24"/>
          <w:vertAlign w:val="superscript"/>
        </w:rPr>
        <w:t>da</w:t>
      </w:r>
      <w:r w:rsidRPr="005842AA">
        <w:rPr>
          <w:rFonts w:ascii="Times New Roman" w:hAnsi="Times New Roman" w:cs="Times New Roman"/>
          <w:sz w:val="24"/>
          <w:szCs w:val="24"/>
        </w:rPr>
        <w:t xml:space="preserve"> |</w:t>
      </w:r>
    </w:p>
    <w:p w14:paraId="2E3196A8" w14:textId="77777777" w:rsidR="00C11E4A" w:rsidRPr="005842AA" w:rsidRDefault="00C11E4A" w:rsidP="001E3CB4">
      <w:pPr>
        <w:snapToGrid w:val="0"/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</w:p>
    <w:p w14:paraId="3F6D6CE5" w14:textId="77777777" w:rsidR="00C11E4A" w:rsidRPr="005842AA" w:rsidRDefault="00C11E4A" w:rsidP="001E3CB4">
      <w:pPr>
        <w:snapToGrid w:val="0"/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i/>
          <w:iCs/>
          <w:sz w:val="24"/>
          <w:szCs w:val="24"/>
        </w:rPr>
        <w:t xml:space="preserve">Tracce di sigilli </w:t>
      </w:r>
    </w:p>
    <w:p w14:paraId="63F75A11" w14:textId="77777777" w:rsidR="00C11E4A" w:rsidRPr="005842AA" w:rsidRDefault="00C11E4A" w:rsidP="001E3CB4">
      <w:pPr>
        <w:snapToGrid w:val="0"/>
        <w:spacing w:after="0" w:line="240" w:lineRule="auto"/>
        <w:jc w:val="both"/>
        <w:outlineLvl w:val="0"/>
        <w:rPr>
          <w:rFonts w:ascii="Times New Roman" w:hAnsi="Times New Roman" w:cs="Times New Roman"/>
          <w:i/>
          <w:iCs/>
          <w:sz w:val="24"/>
          <w:szCs w:val="24"/>
        </w:rPr>
      </w:pPr>
    </w:p>
    <w:p w14:paraId="234725F4" w14:textId="77777777" w:rsidR="00C11E4A" w:rsidRPr="005842AA" w:rsidRDefault="00C11E4A" w:rsidP="001E3CB4">
      <w:pPr>
        <w:snapToGrid w:val="0"/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i/>
          <w:iCs/>
          <w:sz w:val="24"/>
          <w:szCs w:val="24"/>
        </w:rPr>
        <w:t>Regesto antico</w:t>
      </w:r>
    </w:p>
    <w:p w14:paraId="7B87CB11" w14:textId="77777777" w:rsidR="00C11E4A" w:rsidRPr="005842AA" w:rsidRDefault="00C11E4A" w:rsidP="001E3CB4">
      <w:pPr>
        <w:snapToGrid w:val="0"/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129vC /</w:t>
      </w:r>
    </w:p>
    <w:p w14:paraId="23864BAE" w14:textId="0510BA8D" w:rsidR="00C11E4A" w:rsidRPr="005842AA" w:rsidRDefault="00C11E4A" w:rsidP="001E3CB4">
      <w:pPr>
        <w:snapToGrid w:val="0"/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20 novembre 1617 ricevute 6 d</w:t>
      </w:r>
      <w:r w:rsidR="0068014A" w:rsidRPr="005842AA">
        <w:rPr>
          <w:rFonts w:ascii="Times New Roman" w:hAnsi="Times New Roman" w:cs="Times New Roman"/>
          <w:sz w:val="24"/>
          <w:szCs w:val="24"/>
        </w:rPr>
        <w:t>e</w:t>
      </w:r>
      <w:r w:rsidRPr="005842AA">
        <w:rPr>
          <w:rFonts w:ascii="Times New Roman" w:hAnsi="Times New Roman" w:cs="Times New Roman"/>
          <w:sz w:val="24"/>
          <w:szCs w:val="24"/>
        </w:rPr>
        <w:t>cembre |</w:t>
      </w:r>
    </w:p>
    <w:p w14:paraId="72121977" w14:textId="16C05C59" w:rsidR="00C11E4A" w:rsidRPr="005842AA" w:rsidRDefault="00C11E4A" w:rsidP="001E3CB4">
      <w:pPr>
        <w:snapToGrid w:val="0"/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Secretario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278"/>
      </w:r>
      <w:r w:rsidRPr="005842AA">
        <w:rPr>
          <w:rFonts w:ascii="Times New Roman" w:hAnsi="Times New Roman" w:cs="Times New Roman"/>
          <w:sz w:val="24"/>
          <w:szCs w:val="24"/>
        </w:rPr>
        <w:t xml:space="preserve"> Surian dall’Haya</w:t>
      </w:r>
      <w:r w:rsidR="003C3A9A" w:rsidRPr="005842AA">
        <w:rPr>
          <w:rFonts w:ascii="Times New Roman" w:hAnsi="Times New Roman" w:cs="Times New Roman"/>
          <w:sz w:val="24"/>
          <w:szCs w:val="24"/>
        </w:rPr>
        <w:t>.</w:t>
      </w:r>
      <w:r w:rsidRPr="005842AA">
        <w:rPr>
          <w:rFonts w:ascii="Times New Roman" w:hAnsi="Times New Roman" w:cs="Times New Roman"/>
          <w:sz w:val="24"/>
          <w:szCs w:val="24"/>
        </w:rPr>
        <w:t xml:space="preserve"> 2</w:t>
      </w:r>
      <w:r w:rsidRPr="005842AA">
        <w:rPr>
          <w:rFonts w:ascii="Times New Roman" w:hAnsi="Times New Roman" w:cs="Times New Roman"/>
          <w:sz w:val="24"/>
          <w:szCs w:val="24"/>
          <w:vertAlign w:val="superscript"/>
        </w:rPr>
        <w:t>a</w:t>
      </w:r>
      <w:r w:rsidRPr="005842AA">
        <w:rPr>
          <w:rFonts w:ascii="Times New Roman" w:hAnsi="Times New Roman" w:cs="Times New Roman"/>
          <w:sz w:val="24"/>
          <w:szCs w:val="24"/>
        </w:rPr>
        <w:t xml:space="preserve"> | </w:t>
      </w:r>
    </w:p>
    <w:p w14:paraId="3B67E078" w14:textId="77777777" w:rsidR="00C11E4A" w:rsidRPr="005842AA" w:rsidRDefault="00C11E4A" w:rsidP="001E3CB4">
      <w:pPr>
        <w:snapToGrid w:val="0"/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</w:p>
    <w:p w14:paraId="1B1B2759" w14:textId="77777777" w:rsidR="00C11E4A" w:rsidRPr="004F305C" w:rsidRDefault="00C11E4A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4F305C">
        <w:rPr>
          <w:rFonts w:ascii="Times New Roman" w:hAnsi="Times New Roman" w:cs="Times New Roman"/>
          <w:sz w:val="24"/>
          <w:szCs w:val="24"/>
          <w:lang w:val="en-GB"/>
        </w:rPr>
        <w:t>L. SS. R.</w:t>
      </w:r>
      <w:r w:rsidRPr="004F305C">
        <w:rPr>
          <w:rFonts w:ascii="Times New Roman" w:hAnsi="Times New Roman" w:cs="Times New Roman"/>
          <w:i/>
          <w:iCs/>
          <w:sz w:val="24"/>
          <w:szCs w:val="24"/>
          <w:lang w:val="en-GB"/>
        </w:rPr>
        <w:t xml:space="preserve"> </w:t>
      </w:r>
      <w:r w:rsidRPr="004F305C">
        <w:rPr>
          <w:rFonts w:ascii="Times New Roman" w:hAnsi="Times New Roman" w:cs="Times New Roman"/>
          <w:sz w:val="24"/>
          <w:szCs w:val="24"/>
          <w:lang w:val="en-GB"/>
        </w:rPr>
        <w:t>|</w:t>
      </w:r>
    </w:p>
    <w:p w14:paraId="7BC14D4E" w14:textId="77777777" w:rsidR="00C11E4A" w:rsidRPr="004F305C" w:rsidRDefault="00C11E4A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  <w:lang w:val="en-GB"/>
        </w:rPr>
        <w:sectPr w:rsidR="00C11E4A" w:rsidRPr="004F305C" w:rsidSect="006B3B66">
          <w:footnotePr>
            <w:numFmt w:val="lowerLetter"/>
            <w:numRestart w:val="eachPage"/>
          </w:footnotePr>
          <w:pgSz w:w="11907" w:h="16840" w:code="9"/>
          <w:pgMar w:top="1418" w:right="1134" w:bottom="1418" w:left="1134" w:header="709" w:footer="709" w:gutter="0"/>
          <w:cols w:space="708"/>
          <w:docGrid w:linePitch="360"/>
        </w:sectPr>
      </w:pPr>
    </w:p>
    <w:p w14:paraId="0496ABF3" w14:textId="77777777" w:rsidR="00352B56" w:rsidRPr="004F305C" w:rsidRDefault="00352B56" w:rsidP="00352B56">
      <w:pPr>
        <w:spacing w:after="0" w:line="240" w:lineRule="auto"/>
        <w:contextualSpacing/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</w:pPr>
      <w:r w:rsidRPr="004F305C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  <w:lastRenderedPageBreak/>
        <w:t>/START LETTER/</w:t>
      </w:r>
    </w:p>
    <w:p w14:paraId="41BFB095" w14:textId="77777777" w:rsidR="00C11E4A" w:rsidRPr="005842AA" w:rsidRDefault="00C11E4A" w:rsidP="001E3CB4">
      <w:pPr>
        <w:pStyle w:val="Testopreformattato"/>
        <w:snapToGrid w:val="0"/>
        <w:jc w:val="center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n. 40</w:t>
      </w:r>
    </w:p>
    <w:p w14:paraId="71E618B8" w14:textId="77777777" w:rsidR="00C11E4A" w:rsidRPr="005842AA" w:rsidRDefault="00C11E4A" w:rsidP="001E3CB4">
      <w:pPr>
        <w:pStyle w:val="Testopreformattato"/>
        <w:snapToGrid w:val="0"/>
        <w:jc w:val="center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27 novembre 1617, L’Aia (cc. 130r-135v)</w:t>
      </w:r>
    </w:p>
    <w:p w14:paraId="234F4DD2" w14:textId="77777777" w:rsidR="00C11E4A" w:rsidRPr="005842AA" w:rsidRDefault="00C11E4A" w:rsidP="001E3CB4">
      <w:pPr>
        <w:pStyle w:val="Testopreformattato"/>
        <w:snapToGrid w:val="0"/>
        <w:jc w:val="center"/>
        <w:rPr>
          <w:rFonts w:ascii="Times New Roman" w:hAnsi="Times New Roman" w:cs="Times New Roman"/>
          <w:sz w:val="24"/>
          <w:szCs w:val="24"/>
        </w:rPr>
      </w:pPr>
    </w:p>
    <w:p w14:paraId="3469383F" w14:textId="77777777" w:rsidR="00C11E4A" w:rsidRPr="005842AA" w:rsidRDefault="00C11E4A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130r /</w:t>
      </w:r>
    </w:p>
    <w:p w14:paraId="439FA340" w14:textId="77777777" w:rsidR="00C11E4A" w:rsidRPr="005842AA" w:rsidRDefault="00C11E4A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Prima |</w:t>
      </w:r>
    </w:p>
    <w:p w14:paraId="5E46AA56" w14:textId="77777777" w:rsidR="00C11E4A" w:rsidRPr="005842AA" w:rsidRDefault="00C11E4A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</w:p>
    <w:p w14:paraId="58018825" w14:textId="77777777" w:rsidR="00C11E4A" w:rsidRPr="005842AA" w:rsidRDefault="00C11E4A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Serenissimo Principe |</w:t>
      </w:r>
    </w:p>
    <w:p w14:paraId="4DD0EAA7" w14:textId="77777777" w:rsidR="00C11E4A" w:rsidRPr="005842AA" w:rsidRDefault="00C11E4A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questa mattina ho essequito il commandamento della Serenità vostra | nel communicar a questi signori Stati quant’ella mi scrive | con le lettere sue dei </w:t>
      </w:r>
      <w:r w:rsidRPr="005842AA">
        <w:rPr>
          <w:rFonts w:ascii="Times New Roman" w:hAnsi="Times New Roman" w:cs="Times New Roman"/>
          <w:smallCaps/>
          <w:sz w:val="24"/>
          <w:szCs w:val="24"/>
        </w:rPr>
        <w:t>x</w:t>
      </w:r>
      <w:r w:rsidRPr="005842AA">
        <w:rPr>
          <w:rFonts w:ascii="Times New Roman" w:hAnsi="Times New Roman" w:cs="Times New Roman"/>
          <w:sz w:val="24"/>
          <w:szCs w:val="24"/>
        </w:rPr>
        <w:t xml:space="preserve"> dello stante intorno l’uscita | de’ Spagnuoli dallo stato di Lombardia, la suspension | dell’armi in Friuli, et la credenza, ch’ella | haveva, che corrispondendosi alla sua sincerità si fosse | per haver la quiete in Italia, et la tranquilità nella | christianità; ma che però si doveva attenderne l’ope-|rationi, et gl’effetti, versando nell’ufficio mio sopra | li concetti commessimi dalla Serenità vostra. Mi fu risposto | a nome di tutti, che procedendo la Serenità vostra sempre con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279"/>
      </w:r>
      <w:r w:rsidRPr="005842AA">
        <w:rPr>
          <w:rFonts w:ascii="Times New Roman" w:hAnsi="Times New Roman" w:cs="Times New Roman"/>
          <w:sz w:val="24"/>
          <w:szCs w:val="24"/>
        </w:rPr>
        <w:t xml:space="preserve"> essi con ogni termine di confidenza | in tutte le cose la ringratiavano, et haverebbono | servito contento, che già ella fosse libera da | travagli; che volevano sperare, che la pace | fosse seguita; ma con tutto ciò anco allo stabi-|limento di essa si sarebbono appigliati alle conside-|rationi prudenti dell’Eccellenze vostre di haver mira | agl’andamenti, et alle operationi spagnuole |</w:t>
      </w:r>
    </w:p>
    <w:p w14:paraId="62C6E221" w14:textId="77777777" w:rsidR="00C11E4A" w:rsidRPr="005842AA" w:rsidRDefault="00C11E4A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130v /</w:t>
      </w:r>
    </w:p>
    <w:p w14:paraId="02DE078D" w14:textId="77777777" w:rsidR="00C11E4A" w:rsidRPr="005842AA" w:rsidRDefault="00C11E4A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per non restar ingannati; et però dal canto loro non | haverebbono mancato di mostrar in tutti i tempi la | sua buona corrispondenza verso quella serenissima Republica. | Io replicai qualche cosa per ringratiamento di questo, | et lodai la loro buona volontà. Doppo che mi fu | detto, che havevano già commesso, che fosse estesa | la risposta alle mie propositioni, et che ben tosto | mi sarebbe data. Io risposi, che ero stato atten-|dendo, et però quello che mi fosse stato detto dalle | loro Signorie, o fatto dar per scritto tanto haverei inviato | alla Serenità vostra, et così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280"/>
      </w:r>
      <w:r w:rsidRPr="005842AA">
        <w:rPr>
          <w:rFonts w:ascii="Times New Roman" w:hAnsi="Times New Roman" w:cs="Times New Roman"/>
          <w:sz w:val="24"/>
          <w:szCs w:val="24"/>
        </w:rPr>
        <w:t xml:space="preserve"> mi licentiai. Di questa | risposta prima anco di andar all’audienza | havevo inteso esserne stata commessa l’estesa al | secretario né l’haverò a tempo che per mandarla la | prossima settimana. Mi è stato detto da | più d’uno, ch’ella è con parole generali; ma | indicativa del senso di questi signori di voler unirsi | in aleanza con la Serenità vostra; et che aspetteranno | poi, che da lei sia fatta più chiara, et ampla | </w:t>
      </w:r>
    </w:p>
    <w:p w14:paraId="1AD44D7E" w14:textId="77777777" w:rsidR="00C11E4A" w:rsidRPr="005842AA" w:rsidRDefault="00C11E4A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131r /</w:t>
      </w:r>
    </w:p>
    <w:p w14:paraId="5DADA720" w14:textId="77777777" w:rsidR="00C11E4A" w:rsidRPr="005842AA" w:rsidRDefault="00C11E4A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apertura per seguitar innanti, come ho riverentemente | significato con le mie lettere dei 14 con dar ordine | ch’io dica a’ signori Stati, che vuol stringer aleanza | per mandar allhora suo ministro appresso vostra Serenità. |</w:t>
      </w:r>
    </w:p>
    <w:p w14:paraId="69F16AFD" w14:textId="77777777" w:rsidR="00C11E4A" w:rsidRPr="005842AA" w:rsidRDefault="00C11E4A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Mi disse uno di questi giorni passati il signor Magno | che quando vostra Serenità vogli unione sarà facile venir-|ne a capo perché si attenderebbe ai punti princi-|pali delli reciprochi aiuti, del comercio commune, | della libertà delle genti tanto in uno quanto nell’|altro Paese, et altre simil distintioni di ordini; et | che quanto al resto si troverebbe ben ripiego | colla communicatione et conferenza di accordar tutto. |</w:t>
      </w:r>
    </w:p>
    <w:p w14:paraId="6DA2491E" w14:textId="6DD16EB7" w:rsidR="00C11E4A" w:rsidRPr="005842AA" w:rsidRDefault="00C11E4A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Discorrendo mi andò dicendo in generale gl’oblighi | delle aleanze che hanno; che Francia deve | assister a questi </w:t>
      </w:r>
      <w:r w:rsidR="00092686" w:rsidRPr="005842AA">
        <w:rPr>
          <w:rFonts w:ascii="Times New Roman" w:hAnsi="Times New Roman" w:cs="Times New Roman"/>
          <w:sz w:val="24"/>
          <w:szCs w:val="24"/>
        </w:rPr>
        <w:t>p</w:t>
      </w:r>
      <w:r w:rsidRPr="005842AA">
        <w:rPr>
          <w:rFonts w:ascii="Times New Roman" w:hAnsi="Times New Roman" w:cs="Times New Roman"/>
          <w:sz w:val="24"/>
          <w:szCs w:val="24"/>
        </w:rPr>
        <w:t xml:space="preserve">aesi con otto mille fanti a sue | spese in tempo di guerra, et questi signori ne’ bisogni | della Francia con cinque mille, o tante navi armate | che corrispondi alla summa, et quando fosse bisogno | di più, questo doverebbe esser pagato alla guerra | </w:t>
      </w:r>
    </w:p>
    <w:p w14:paraId="05DC029B" w14:textId="77777777" w:rsidR="00C11E4A" w:rsidRPr="005842AA" w:rsidRDefault="00C11E4A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131v /</w:t>
      </w:r>
    </w:p>
    <w:p w14:paraId="645CADC7" w14:textId="169144DD" w:rsidR="00C11E4A" w:rsidRPr="005842AA" w:rsidRDefault="00C11E4A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finita da quello, che ricevesse l’aiuto. L’Inghilterra dà | 4 milla fanti, et tanti questi signori Stati, et alle città ansiatiche | si dà da questa parte doi milla fanti in circa; | ma che non se ne ricordava, et queste, et l’Inghilterra sotto | lo stesso ordine della Francia per l’aiuto di più; che vi | è con ognuno la libertà del comercio, et delle genti | et per la religione non si parla: perché vi è la medesima | riformata </w:t>
      </w:r>
      <w:r w:rsidRPr="005842AA">
        <w:rPr>
          <w:rFonts w:ascii="Times New Roman" w:hAnsi="Times New Roman" w:cs="Times New Roman"/>
          <w:sz w:val="24"/>
          <w:szCs w:val="24"/>
        </w:rPr>
        <w:lastRenderedPageBreak/>
        <w:t>da per tutto; che era vero, che con le città | ansiatiche vi è una particolar dichiaratione essendo | quelli habitanti luterani, che se questi del Paese | faranno là qualche cosa di scandalo non siano | castigati prima di dar parte a’ signori Stati della | colpa; et così anco si deve fare da questa parte | et io havendo cavato (</w:t>
      </w:r>
      <w:r w:rsidR="00FF6D73"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281"/>
      </w:r>
      <w:r w:rsidRPr="005842AA">
        <w:rPr>
          <w:rFonts w:ascii="Times New Roman" w:hAnsi="Times New Roman" w:cs="Times New Roman"/>
          <w:sz w:val="24"/>
          <w:szCs w:val="24"/>
        </w:rPr>
        <w:t xml:space="preserve">come ho detto nel discorso | questo tanto lo aggiungo a vostra Serenità perché in | ogni occasione sappi ciò che passa, essendo | questa in sostanza la qualità delle aleanze | che hanno questi signori. | </w:t>
      </w:r>
    </w:p>
    <w:p w14:paraId="52839158" w14:textId="77777777" w:rsidR="00C11E4A" w:rsidRPr="005842AA" w:rsidRDefault="00C11E4A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Mi disse il medesimo signor Magno, che da sé mi fece tutti |</w:t>
      </w:r>
    </w:p>
    <w:p w14:paraId="1C6BC5F2" w14:textId="77777777" w:rsidR="00C11E4A" w:rsidRPr="005842AA" w:rsidRDefault="00C11E4A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132r /</w:t>
      </w:r>
    </w:p>
    <w:p w14:paraId="6D959ABF" w14:textId="77777777" w:rsidR="00C11E4A" w:rsidRPr="005842AA" w:rsidRDefault="00C11E4A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questi conti, che sarebbe stato necessario, ch’ella | havesse pensato, che sorte di aiuti li fossero stati | necessarii, et proprii; et andò discorrendo in questo | particolare del beneficio, et utile, che venirebbe a | ricever l’una, et l’altra Republica, et già poche hore | sono, ch’è stato a visitarmi m’ha replicato il medesimo. | Ma non sono fuori di sospetto, che non sia venuto | espressamente; o almeno, che si habbi discorso così | doppo la mia uscita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282"/>
      </w:r>
      <w:r w:rsidRPr="005842AA">
        <w:rPr>
          <w:rFonts w:ascii="Times New Roman" w:hAnsi="Times New Roman" w:cs="Times New Roman"/>
          <w:sz w:val="24"/>
          <w:szCs w:val="24"/>
        </w:rPr>
        <w:t xml:space="preserve"> dall’assemblea, havendomi | ricercato se stanti hora le cose nell’esser, ch’io | le havevo rappresentate,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283"/>
      </w:r>
      <w:r w:rsidRPr="005842AA">
        <w:rPr>
          <w:rFonts w:ascii="Times New Roman" w:hAnsi="Times New Roman" w:cs="Times New Roman"/>
          <w:sz w:val="24"/>
          <w:szCs w:val="24"/>
        </w:rPr>
        <w:t xml:space="preserve"> io havessi havuta | cara la risposta de’ signori Stati alle mie espositioni. | Io risposi, che l’ero stata attendendo, et che | se mi fosse stata data l’haverei inviata a vostra Serenità | replicò vostra Serenità l’haverà; ma s’è differito per gl’affari | publici. Come con le mie lettere de’ 6 | scrissi riverentemente alla Serenità vostra la guerra | lontana era amata, et la voce di pace non | par che aggradi tanto, temendo di quello, che |</w:t>
      </w:r>
    </w:p>
    <w:p w14:paraId="1F5E7651" w14:textId="77777777" w:rsidR="00C11E4A" w:rsidRPr="005842AA" w:rsidRDefault="00C11E4A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132v /</w:t>
      </w:r>
    </w:p>
    <w:p w14:paraId="05EDCEAE" w14:textId="77777777" w:rsidR="00C11E4A" w:rsidRPr="005842AA" w:rsidRDefault="00C11E4A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li potrebbe succeder, che Spagnoli rivolgano l’armi da | questa parte. Et veggo, che haveranno grandemente | caro, che vostra Serenità si conduchi ad unirsi con loro; stimando | che questo possi servire ad impedir li disegni, che il | re di Spagna havesse sopra queste Provincie vedendo | una sì fatta unione; et il medesimo signor Magno | ha considerato, che niun’altra cosa ha fatto, che | Spagnoli cedino per hora il campo, che per dar sollevo | alla piazza di Gradisca, che la dovevano veder | cadente; ma che vi era corso parere tra l’assemblea | doppo la mia partenza, che Spagnoli habbino a | cessar questa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284"/>
      </w:r>
      <w:r w:rsidRPr="005842AA">
        <w:rPr>
          <w:rFonts w:ascii="Times New Roman" w:hAnsi="Times New Roman" w:cs="Times New Roman"/>
          <w:sz w:val="24"/>
          <w:szCs w:val="24"/>
        </w:rPr>
        <w:t xml:space="preserve"> vernata da travagliar vostra Serenità | et in tanto machinar per il primo tempo, et metter | in essecutione li loro disegni; se vedranno che | li torni commodo; et può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285"/>
      </w:r>
      <w:r w:rsidRPr="005842AA">
        <w:rPr>
          <w:rFonts w:ascii="Times New Roman" w:hAnsi="Times New Roman" w:cs="Times New Roman"/>
          <w:sz w:val="24"/>
          <w:szCs w:val="24"/>
        </w:rPr>
        <w:t xml:space="preserve"> la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286"/>
      </w:r>
      <w:r w:rsidRPr="005842AA">
        <w:rPr>
          <w:rFonts w:ascii="Times New Roman" w:hAnsi="Times New Roman" w:cs="Times New Roman"/>
          <w:sz w:val="24"/>
          <w:szCs w:val="24"/>
        </w:rPr>
        <w:t xml:space="preserve"> Republica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287"/>
      </w:r>
      <w:r w:rsidRPr="005842AA">
        <w:rPr>
          <w:rFonts w:ascii="Times New Roman" w:hAnsi="Times New Roman" w:cs="Times New Roman"/>
          <w:sz w:val="24"/>
          <w:szCs w:val="24"/>
        </w:rPr>
        <w:t xml:space="preserve"> eser certa | che non lascieranno in pace; ma tenteranno | sempre di offenderla o in mare, o in terra, o | direttamente, o indirettamente; che tale era l’opinio-|ne d’ognuno dei signori Stati, aggiungendo non lasciera[nno] |</w:t>
      </w:r>
    </w:p>
    <w:p w14:paraId="0F1EA71B" w14:textId="77777777" w:rsidR="00C11E4A" w:rsidRPr="005842AA" w:rsidRDefault="00C11E4A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/ 133r / </w:t>
      </w:r>
    </w:p>
    <w:p w14:paraId="25FD6BA3" w14:textId="77777777" w:rsidR="00C11E4A" w:rsidRPr="005842AA" w:rsidRDefault="00C11E4A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di pensar anco come far del male a noi altri. Et qui | replicò adunque per ostar a questo vi vuole una | salda unione tra noi, li signori Stati la vogliono, et | parlano tanto chiaro nella loro risposta, che sua Serenità | replicando in corrispondenza si potrà far cosa | buona, et profittevole ai communi interessi. |</w:t>
      </w:r>
    </w:p>
    <w:p w14:paraId="061701DE" w14:textId="5E0B98CB" w:rsidR="00C11E4A" w:rsidRPr="005842AA" w:rsidRDefault="00C11E4A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Il signor Bern</w:t>
      </w:r>
      <w:r w:rsidR="00246E84" w:rsidRPr="005842AA">
        <w:rPr>
          <w:rFonts w:ascii="Times New Roman" w:hAnsi="Times New Roman" w:cs="Times New Roman"/>
          <w:sz w:val="24"/>
          <w:szCs w:val="24"/>
        </w:rPr>
        <w:t>v</w:t>
      </w:r>
      <w:r w:rsidRPr="005842AA">
        <w:rPr>
          <w:rFonts w:ascii="Times New Roman" w:hAnsi="Times New Roman" w:cs="Times New Roman"/>
          <w:sz w:val="24"/>
          <w:szCs w:val="24"/>
        </w:rPr>
        <w:t>el, con chi mi sono trovato prima dell’andar | all’audienza sentendo le nuove, che gli diedi disse, | che non poteva persuadersi altro se non che la pace | dovesse esser stabilita in Italia, et soggiunse; bisogna | mo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288"/>
      </w:r>
      <w:r w:rsidRPr="005842AA">
        <w:rPr>
          <w:rFonts w:ascii="Times New Roman" w:hAnsi="Times New Roman" w:cs="Times New Roman"/>
          <w:sz w:val="24"/>
          <w:szCs w:val="24"/>
        </w:rPr>
        <w:t xml:space="preserve"> che pensamo a noi altri perché il re di Spagna | ci vorrà venir a travagliare, et prenderà materia | dalle nostre intestine civili dissensioni, va cercando | et tentando ogni passo per avanzarsi abandonata | l’Italia per tempo si valerà di questo per impiegarlo | contra di noi, et poi correrà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289"/>
      </w:r>
      <w:r w:rsidRPr="005842AA">
        <w:rPr>
          <w:rFonts w:ascii="Times New Roman" w:hAnsi="Times New Roman" w:cs="Times New Roman"/>
          <w:sz w:val="24"/>
          <w:szCs w:val="24"/>
        </w:rPr>
        <w:t xml:space="preserve"> altrove, et forse di nuovo | in Italia, et non starà mai quieto. Bisogna, et è | necessaria una buona unione tra sua Serenità et questi | Stati perché così si metteremo in sicuro tutti </w:t>
      </w:r>
      <w:r w:rsidRPr="005842AA">
        <w:rPr>
          <w:rFonts w:ascii="Times New Roman" w:hAnsi="Times New Roman" w:cs="Times New Roman"/>
          <w:sz w:val="24"/>
          <w:szCs w:val="24"/>
        </w:rPr>
        <w:lastRenderedPageBreak/>
        <w:t xml:space="preserve">uno | </w:t>
      </w:r>
    </w:p>
    <w:p w14:paraId="3BAF5739" w14:textId="77777777" w:rsidR="00C11E4A" w:rsidRPr="005842AA" w:rsidRDefault="00C11E4A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133v /</w:t>
      </w:r>
    </w:p>
    <w:p w14:paraId="50B1FAAD" w14:textId="77777777" w:rsidR="00C11E4A" w:rsidRPr="005842AA" w:rsidRDefault="00C11E4A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difenderà l’altro, et ambidoi uniti, et collegati potremo | resister all’ambitione spagnola aggiungendo io non | sono uscito di casa; ma ho inteso, che li signori Stati | hanno terminato qualche cosa da risponder alla | serenissima Republica che non è ancora del tutto ispedita; | et sarà per quanto m’è stato detto assai aperta | dimostratione della buona volontà di queste Provincie | di esser congionte con la serenissima Republica. Io risposi | che già havevo espresso assai del buon animo della | Serenità vostra, et che ella stata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290"/>
      </w:r>
      <w:r w:rsidRPr="005842AA">
        <w:rPr>
          <w:rFonts w:ascii="Times New Roman" w:hAnsi="Times New Roman" w:cs="Times New Roman"/>
          <w:sz w:val="24"/>
          <w:szCs w:val="24"/>
        </w:rPr>
        <w:t xml:space="preserve"> attendendo, che questi signori Stati | devenissero a risolutione propria per il bene dell’uno | et l’atro Stato. Non rispose altro se non, che era | necessarissima una buona aleanza. Concetti che | sono nel generale, che sempre più mostra desiderio | che l’Eccellenze vostre devengano ad una particolar dichiaratione | in questo proposito, come ho riverentemente scritto. [Gratie etc.] |</w:t>
      </w:r>
    </w:p>
    <w:p w14:paraId="56EA97F0" w14:textId="77777777" w:rsidR="00C11E4A" w:rsidRPr="005842AA" w:rsidRDefault="00C11E4A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</w:p>
    <w:p w14:paraId="00D3AAE8" w14:textId="77777777" w:rsidR="00C11E4A" w:rsidRPr="005842AA" w:rsidRDefault="00C11E4A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Dall’Haya a’ 27 novembre 1617 |</w:t>
      </w:r>
    </w:p>
    <w:p w14:paraId="53503C27" w14:textId="77777777" w:rsidR="00C11E4A" w:rsidRPr="005842AA" w:rsidRDefault="00C11E4A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di vostra Serenità |</w:t>
      </w:r>
    </w:p>
    <w:p w14:paraId="48209503" w14:textId="77777777" w:rsidR="00C11E4A" w:rsidRPr="005842AA" w:rsidRDefault="00C11E4A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humilissimo et devotissimo servitore | </w:t>
      </w:r>
    </w:p>
    <w:p w14:paraId="25016829" w14:textId="77777777" w:rsidR="00C11E4A" w:rsidRPr="005842AA" w:rsidRDefault="00C11E4A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Christofforo Suriano |</w:t>
      </w:r>
    </w:p>
    <w:p w14:paraId="4205BF17" w14:textId="77777777" w:rsidR="00C11E4A" w:rsidRPr="005842AA" w:rsidRDefault="00C11E4A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</w:p>
    <w:p w14:paraId="60E27BFE" w14:textId="0EA8BFDD" w:rsidR="00A54270" w:rsidRDefault="00C11E4A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134r</w:t>
      </w:r>
      <w:r w:rsidR="00A54270">
        <w:rPr>
          <w:rFonts w:ascii="Times New Roman" w:hAnsi="Times New Roman" w:cs="Times New Roman"/>
          <w:sz w:val="24"/>
          <w:szCs w:val="24"/>
        </w:rPr>
        <w:t xml:space="preserve"> /</w:t>
      </w:r>
    </w:p>
    <w:p w14:paraId="67154983" w14:textId="77777777" w:rsidR="00A54270" w:rsidRPr="005842AA" w:rsidRDefault="00A54270" w:rsidP="00A54270">
      <w:pPr>
        <w:snapToGrid w:val="0"/>
        <w:spacing w:after="0" w:line="240" w:lineRule="auto"/>
        <w:jc w:val="both"/>
        <w:outlineLvl w:val="0"/>
        <w:rPr>
          <w:rFonts w:ascii="Times New Roman" w:hAnsi="Times New Roman" w:cs="Times New Roman"/>
          <w:i/>
          <w:iCs/>
          <w:sz w:val="24"/>
          <w:szCs w:val="24"/>
        </w:rPr>
      </w:pPr>
      <w:r w:rsidRPr="005842AA">
        <w:rPr>
          <w:rFonts w:ascii="Times New Roman" w:hAnsi="Times New Roman" w:cs="Times New Roman"/>
          <w:i/>
          <w:iCs/>
          <w:sz w:val="24"/>
          <w:szCs w:val="24"/>
        </w:rPr>
        <w:t>Tagliata</w:t>
      </w:r>
    </w:p>
    <w:p w14:paraId="62C2D293" w14:textId="77777777" w:rsidR="00A54270" w:rsidRDefault="00A54270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</w:p>
    <w:p w14:paraId="7180B928" w14:textId="652A6B75" w:rsidR="00C11E4A" w:rsidRPr="005842AA" w:rsidRDefault="00A54270" w:rsidP="001E3CB4">
      <w:pPr>
        <w:pStyle w:val="Testopreformattato"/>
        <w:snapToGrid w:val="0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/ 134</w:t>
      </w:r>
      <w:r w:rsidR="00C11E4A" w:rsidRPr="005842AA">
        <w:rPr>
          <w:rFonts w:ascii="Times New Roman" w:hAnsi="Times New Roman" w:cs="Times New Roman"/>
          <w:sz w:val="24"/>
          <w:szCs w:val="24"/>
        </w:rPr>
        <w:t>v /</w:t>
      </w:r>
    </w:p>
    <w:p w14:paraId="724C31A2" w14:textId="7DF17AA9" w:rsidR="00C11E4A" w:rsidRPr="005842AA" w:rsidRDefault="00720AAF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i/>
          <w:iCs/>
          <w:sz w:val="24"/>
          <w:szCs w:val="24"/>
        </w:rPr>
        <w:t>T</w:t>
      </w:r>
      <w:r w:rsidR="00C11E4A" w:rsidRPr="005842AA">
        <w:rPr>
          <w:rFonts w:ascii="Times New Roman" w:hAnsi="Times New Roman" w:cs="Times New Roman"/>
          <w:i/>
          <w:iCs/>
          <w:sz w:val="24"/>
          <w:szCs w:val="24"/>
        </w:rPr>
        <w:t>agliata</w:t>
      </w:r>
    </w:p>
    <w:p w14:paraId="701908AA" w14:textId="77777777" w:rsidR="00C11E4A" w:rsidRPr="005842AA" w:rsidRDefault="00C11E4A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</w:p>
    <w:p w14:paraId="0B6E427E" w14:textId="77777777" w:rsidR="00C11E4A" w:rsidRPr="005842AA" w:rsidRDefault="00C11E4A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135r /</w:t>
      </w:r>
    </w:p>
    <w:p w14:paraId="1FF9A26F" w14:textId="3F42D50A" w:rsidR="00C11E4A" w:rsidRPr="005842AA" w:rsidRDefault="00D4794F" w:rsidP="001E3CB4">
      <w:pPr>
        <w:pStyle w:val="Testopreformattato"/>
        <w:snapToGrid w:val="0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D4794F">
        <w:rPr>
          <w:rFonts w:ascii="Times New Roman" w:hAnsi="Times New Roman" w:cs="Times New Roman"/>
          <w:b/>
          <w:bCs/>
          <w:sz w:val="24"/>
          <w:szCs w:val="24"/>
        </w:rPr>
        <w:t>Blank page</w:t>
      </w:r>
    </w:p>
    <w:p w14:paraId="46D93AD0" w14:textId="77777777" w:rsidR="00C11E4A" w:rsidRPr="005842AA" w:rsidRDefault="00C11E4A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</w:p>
    <w:p w14:paraId="16B22A23" w14:textId="77777777" w:rsidR="00C11E4A" w:rsidRPr="005842AA" w:rsidRDefault="00C11E4A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135v /</w:t>
      </w:r>
    </w:p>
    <w:p w14:paraId="4C073BC2" w14:textId="77777777" w:rsidR="00C11E4A" w:rsidRPr="005842AA" w:rsidRDefault="00C11E4A" w:rsidP="001E3CB4">
      <w:pPr>
        <w:snapToGrid w:val="0"/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Al serenissimo principe di Venetia |</w:t>
      </w:r>
    </w:p>
    <w:p w14:paraId="4C8C6069" w14:textId="33FB9A35" w:rsidR="00C11E4A" w:rsidRPr="005842AA" w:rsidRDefault="00BA5F64" w:rsidP="001E3CB4">
      <w:pPr>
        <w:snapToGrid w:val="0"/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p</w:t>
      </w:r>
      <w:r w:rsidR="00C11E4A" w:rsidRPr="005842AA">
        <w:rPr>
          <w:rFonts w:ascii="Times New Roman" w:hAnsi="Times New Roman" w:cs="Times New Roman"/>
          <w:sz w:val="24"/>
          <w:szCs w:val="24"/>
        </w:rPr>
        <w:t>rima |</w:t>
      </w:r>
    </w:p>
    <w:p w14:paraId="405B7B4E" w14:textId="77777777" w:rsidR="00C11E4A" w:rsidRPr="005842AA" w:rsidRDefault="00C11E4A" w:rsidP="001E3CB4">
      <w:pPr>
        <w:snapToGrid w:val="0"/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</w:p>
    <w:p w14:paraId="10962D0A" w14:textId="77777777" w:rsidR="00C11E4A" w:rsidRPr="005842AA" w:rsidRDefault="00C11E4A" w:rsidP="001E3CB4">
      <w:pPr>
        <w:snapToGrid w:val="0"/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i/>
          <w:iCs/>
          <w:sz w:val="24"/>
          <w:szCs w:val="24"/>
        </w:rPr>
        <w:t>Sigillo e tracce di sigilli</w:t>
      </w:r>
    </w:p>
    <w:p w14:paraId="6C4A99F8" w14:textId="77777777" w:rsidR="00C11E4A" w:rsidRPr="005842AA" w:rsidRDefault="00C11E4A" w:rsidP="001E3CB4">
      <w:pPr>
        <w:snapToGrid w:val="0"/>
        <w:spacing w:after="0" w:line="240" w:lineRule="auto"/>
        <w:jc w:val="both"/>
        <w:outlineLvl w:val="0"/>
        <w:rPr>
          <w:rFonts w:ascii="Times New Roman" w:hAnsi="Times New Roman" w:cs="Times New Roman"/>
          <w:i/>
          <w:iCs/>
          <w:sz w:val="24"/>
          <w:szCs w:val="24"/>
        </w:rPr>
      </w:pPr>
    </w:p>
    <w:p w14:paraId="0501A7EC" w14:textId="77777777" w:rsidR="00C11E4A" w:rsidRPr="005842AA" w:rsidRDefault="00C11E4A" w:rsidP="001E3CB4">
      <w:pPr>
        <w:snapToGrid w:val="0"/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i/>
          <w:iCs/>
          <w:sz w:val="24"/>
          <w:szCs w:val="24"/>
        </w:rPr>
        <w:t>Regesto antico</w:t>
      </w:r>
    </w:p>
    <w:p w14:paraId="2B93C0B5" w14:textId="77777777" w:rsidR="00C11E4A" w:rsidRPr="005842AA" w:rsidRDefault="00C11E4A" w:rsidP="001E3CB4">
      <w:pPr>
        <w:snapToGrid w:val="0"/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135vC /</w:t>
      </w:r>
    </w:p>
    <w:p w14:paraId="5E54AD87" w14:textId="77777777" w:rsidR="00C11E4A" w:rsidRPr="005842AA" w:rsidRDefault="00C11E4A" w:rsidP="001E3CB4">
      <w:pPr>
        <w:snapToGrid w:val="0"/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27 novembre 1617 ricevute 13 decembre |</w:t>
      </w:r>
    </w:p>
    <w:p w14:paraId="719202B6" w14:textId="5657C3FC" w:rsidR="00C11E4A" w:rsidRPr="005842AA" w:rsidRDefault="00C11E4A" w:rsidP="001E3CB4">
      <w:pPr>
        <w:snapToGrid w:val="0"/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Haia</w:t>
      </w:r>
      <w:r w:rsidR="00620CC8" w:rsidRPr="005842AA">
        <w:rPr>
          <w:rFonts w:ascii="Times New Roman" w:hAnsi="Times New Roman" w:cs="Times New Roman"/>
          <w:sz w:val="24"/>
          <w:szCs w:val="24"/>
        </w:rPr>
        <w:t>.</w:t>
      </w:r>
      <w:r w:rsidRPr="005842AA">
        <w:rPr>
          <w:rFonts w:ascii="Times New Roman" w:hAnsi="Times New Roman" w:cs="Times New Roman"/>
          <w:sz w:val="24"/>
          <w:szCs w:val="24"/>
        </w:rPr>
        <w:t xml:space="preserve"> </w:t>
      </w:r>
      <w:r w:rsidR="00620CC8" w:rsidRPr="005842AA">
        <w:rPr>
          <w:rFonts w:ascii="Times New Roman" w:hAnsi="Times New Roman" w:cs="Times New Roman"/>
          <w:sz w:val="24"/>
          <w:szCs w:val="24"/>
        </w:rPr>
        <w:t>P</w:t>
      </w:r>
      <w:r w:rsidRPr="005842AA">
        <w:rPr>
          <w:rFonts w:ascii="Times New Roman" w:hAnsi="Times New Roman" w:cs="Times New Roman"/>
          <w:sz w:val="24"/>
          <w:szCs w:val="24"/>
        </w:rPr>
        <w:t xml:space="preserve">rima | </w:t>
      </w:r>
    </w:p>
    <w:p w14:paraId="097EE4D3" w14:textId="77777777" w:rsidR="00C11E4A" w:rsidRPr="005842AA" w:rsidRDefault="00C11E4A" w:rsidP="001E3CB4">
      <w:pPr>
        <w:snapToGrid w:val="0"/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</w:p>
    <w:p w14:paraId="641D2AEC" w14:textId="77777777" w:rsidR="00C11E4A" w:rsidRPr="005842AA" w:rsidRDefault="00C11E4A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L. SS. R. |</w:t>
      </w:r>
    </w:p>
    <w:p w14:paraId="4E048962" w14:textId="77777777" w:rsidR="00C11E4A" w:rsidRPr="005842AA" w:rsidRDefault="00C11E4A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  <w:sectPr w:rsidR="00C11E4A" w:rsidRPr="005842AA" w:rsidSect="006B3B66">
          <w:footnotePr>
            <w:numFmt w:val="lowerLetter"/>
            <w:numRestart w:val="eachPage"/>
          </w:footnotePr>
          <w:pgSz w:w="11907" w:h="16840" w:code="9"/>
          <w:pgMar w:top="1418" w:right="1134" w:bottom="1418" w:left="1134" w:header="709" w:footer="709" w:gutter="0"/>
          <w:cols w:space="708"/>
          <w:docGrid w:linePitch="360"/>
        </w:sectPr>
      </w:pPr>
    </w:p>
    <w:p w14:paraId="4605C006" w14:textId="77777777" w:rsidR="00352B56" w:rsidRDefault="00352B56" w:rsidP="00352B56">
      <w:pPr>
        <w:spacing w:after="0" w:line="240" w:lineRule="auto"/>
        <w:contextualSpacing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lastRenderedPageBreak/>
        <w:t>/START LETTER/</w:t>
      </w:r>
    </w:p>
    <w:p w14:paraId="1F1752CA" w14:textId="77777777" w:rsidR="00C11E4A" w:rsidRPr="005842AA" w:rsidRDefault="00C11E4A" w:rsidP="001E3CB4">
      <w:pPr>
        <w:pStyle w:val="Testopreformattato"/>
        <w:snapToGrid w:val="0"/>
        <w:jc w:val="center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n. 41</w:t>
      </w:r>
    </w:p>
    <w:p w14:paraId="5CCFCF38" w14:textId="77777777" w:rsidR="00C11E4A" w:rsidRPr="005842AA" w:rsidRDefault="00C11E4A" w:rsidP="001E3CB4">
      <w:pPr>
        <w:pStyle w:val="Testopreformattato"/>
        <w:snapToGrid w:val="0"/>
        <w:jc w:val="center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27 novembre 1617, L’Aia (cc. 136r-137v)</w:t>
      </w:r>
    </w:p>
    <w:p w14:paraId="2B4D8E42" w14:textId="77777777" w:rsidR="00C11E4A" w:rsidRPr="005842AA" w:rsidRDefault="00C11E4A" w:rsidP="001E3CB4">
      <w:pPr>
        <w:pStyle w:val="Testopreformattato"/>
        <w:snapToGrid w:val="0"/>
        <w:jc w:val="center"/>
        <w:rPr>
          <w:rFonts w:ascii="Times New Roman" w:hAnsi="Times New Roman" w:cs="Times New Roman"/>
          <w:sz w:val="24"/>
          <w:szCs w:val="24"/>
        </w:rPr>
      </w:pPr>
    </w:p>
    <w:p w14:paraId="59573791" w14:textId="77777777" w:rsidR="00C11E4A" w:rsidRPr="005842AA" w:rsidRDefault="00C11E4A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136r /</w:t>
      </w:r>
    </w:p>
    <w:p w14:paraId="01FB9B5C" w14:textId="77777777" w:rsidR="00C11E4A" w:rsidRPr="005842AA" w:rsidRDefault="00C11E4A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2</w:t>
      </w:r>
      <w:r w:rsidRPr="005842AA">
        <w:rPr>
          <w:rFonts w:ascii="Times New Roman" w:hAnsi="Times New Roman" w:cs="Times New Roman"/>
          <w:sz w:val="24"/>
          <w:szCs w:val="24"/>
          <w:vertAlign w:val="superscript"/>
        </w:rPr>
        <w:t xml:space="preserve">da </w:t>
      </w:r>
      <w:r w:rsidRPr="005842AA">
        <w:rPr>
          <w:rFonts w:ascii="Times New Roman" w:hAnsi="Times New Roman" w:cs="Times New Roman"/>
          <w:sz w:val="24"/>
          <w:szCs w:val="24"/>
        </w:rPr>
        <w:t>|</w:t>
      </w:r>
    </w:p>
    <w:p w14:paraId="2C83B831" w14:textId="77777777" w:rsidR="00C11E4A" w:rsidRPr="005842AA" w:rsidRDefault="00C11E4A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</w:p>
    <w:p w14:paraId="543E0A3E" w14:textId="77777777" w:rsidR="00C11E4A" w:rsidRPr="005842AA" w:rsidRDefault="00C11E4A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Serenissimo Principe |</w:t>
      </w:r>
    </w:p>
    <w:p w14:paraId="6B1BC037" w14:textId="0006877F" w:rsidR="00C11E4A" w:rsidRPr="005842AA" w:rsidRDefault="00C11E4A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non intendendo alcuna cosa di quell’Alessandro Rosa | mercante, del quale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291"/>
      </w:r>
      <w:r w:rsidRPr="005842AA">
        <w:rPr>
          <w:rFonts w:ascii="Times New Roman" w:hAnsi="Times New Roman" w:cs="Times New Roman"/>
          <w:sz w:val="24"/>
          <w:szCs w:val="24"/>
        </w:rPr>
        <w:t xml:space="preserve"> mi commesse la Serenità vostra che | prendessi informatione, et m’opponessi a’ suoi tentativi | uno di questi giorni passati dimandai al Presidente | se havevano havuto alcun sentore o di lui, o di altri | con simil commissioni a quelle del Rosa, mi disse che | non; ma che era stato scritto a tutte le </w:t>
      </w:r>
      <w:r w:rsidR="006424AE" w:rsidRPr="005842AA">
        <w:rPr>
          <w:rFonts w:ascii="Times New Roman" w:hAnsi="Times New Roman" w:cs="Times New Roman"/>
          <w:sz w:val="24"/>
          <w:szCs w:val="24"/>
        </w:rPr>
        <w:t>a</w:t>
      </w:r>
      <w:r w:rsidRPr="005842AA">
        <w:rPr>
          <w:rFonts w:ascii="Times New Roman" w:hAnsi="Times New Roman" w:cs="Times New Roman"/>
          <w:sz w:val="24"/>
          <w:szCs w:val="24"/>
        </w:rPr>
        <w:t>miralità | di queste Provincie non sapeva però se n’era stato | scritto in Zelanda, et disse, che lo haverebbe | addimandato. Con questa occasione feci cader proposito, | et procurai col detto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292"/>
      </w:r>
      <w:r w:rsidRPr="005842AA">
        <w:rPr>
          <w:rFonts w:ascii="Times New Roman" w:hAnsi="Times New Roman" w:cs="Times New Roman"/>
          <w:sz w:val="24"/>
          <w:szCs w:val="24"/>
        </w:rPr>
        <w:t xml:space="preserve"> presidente di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293"/>
      </w:r>
      <w:r w:rsidRPr="005842AA">
        <w:rPr>
          <w:rFonts w:ascii="Times New Roman" w:hAnsi="Times New Roman" w:cs="Times New Roman"/>
          <w:sz w:val="24"/>
          <w:szCs w:val="24"/>
        </w:rPr>
        <w:t xml:space="preserve"> Frisia, | ch’è il signor Brumagno ch’è assai confidente meco | che come da sé tirasse un poco qual fosse il senso | de’ signori Stati, quando la serenissima Republica havesse ricercata | qualche nave da guerra per suo servitio da | trattenersi a sue spese; mi disse avanti hieri, | che haveva trovata congiontura di far il servitio | et era da alcuni stato detto nell’assemblea | et perché si prohibirebbe? È la Republica principe | nostro amico dimanderebbe per suo bisogno né | sapressimo negarlo. Questo stesso concetto l’ho |</w:t>
      </w:r>
    </w:p>
    <w:p w14:paraId="22A9FA10" w14:textId="77777777" w:rsidR="00C11E4A" w:rsidRPr="005842AA" w:rsidRDefault="00C11E4A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136v /</w:t>
      </w:r>
    </w:p>
    <w:p w14:paraId="6DEB09DB" w14:textId="77777777" w:rsidR="00C11E4A" w:rsidRPr="005842AA" w:rsidRDefault="00C11E4A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havuto in particolare da monsignor Brin di Gherldria, et credo che | non sarebbe negato. Ma spero nella bontà di Dio, ch’ella | non haverà bisogno di far questa instanza se ben l’esser | sempre la Serenità vostra preparata sarà al suo vantaggio. | </w:t>
      </w:r>
    </w:p>
    <w:p w14:paraId="6CE612CA" w14:textId="2463BFA1" w:rsidR="00C11E4A" w:rsidRPr="005842AA" w:rsidRDefault="00C11E4A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Del Rosa è stato scritto a Midelburgh, et a Flesinghem | essendo state date a quelle </w:t>
      </w:r>
      <w:r w:rsidR="00EB795D">
        <w:rPr>
          <w:rFonts w:ascii="Times New Roman" w:hAnsi="Times New Roman" w:cs="Times New Roman"/>
          <w:sz w:val="24"/>
          <w:szCs w:val="24"/>
        </w:rPr>
        <w:t>A</w:t>
      </w:r>
      <w:r w:rsidRPr="005842AA">
        <w:rPr>
          <w:rFonts w:ascii="Times New Roman" w:hAnsi="Times New Roman" w:cs="Times New Roman"/>
          <w:sz w:val="24"/>
          <w:szCs w:val="24"/>
        </w:rPr>
        <w:t>miralità ogni particolar | contrasegno; ma sin qui non se n’è havuta, come ho | detto notitia alcuna. |</w:t>
      </w:r>
    </w:p>
    <w:p w14:paraId="516BAF84" w14:textId="3BD7CAE5" w:rsidR="00C11E4A" w:rsidRPr="005842AA" w:rsidRDefault="00C11E4A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Fra sette over otto giorni saranno qui li deputati | per la </w:t>
      </w:r>
      <w:r w:rsidR="008C004F" w:rsidRPr="005842AA">
        <w:rPr>
          <w:rFonts w:ascii="Times New Roman" w:hAnsi="Times New Roman" w:cs="Times New Roman"/>
          <w:sz w:val="24"/>
          <w:szCs w:val="24"/>
        </w:rPr>
        <w:t>G</w:t>
      </w:r>
      <w:r w:rsidRPr="005842AA">
        <w:rPr>
          <w:rFonts w:ascii="Times New Roman" w:hAnsi="Times New Roman" w:cs="Times New Roman"/>
          <w:sz w:val="24"/>
          <w:szCs w:val="24"/>
        </w:rPr>
        <w:t xml:space="preserve">eneral </w:t>
      </w:r>
      <w:r w:rsidR="008C004F" w:rsidRPr="005842AA">
        <w:rPr>
          <w:rFonts w:ascii="Times New Roman" w:hAnsi="Times New Roman" w:cs="Times New Roman"/>
          <w:sz w:val="24"/>
          <w:szCs w:val="24"/>
        </w:rPr>
        <w:t>C</w:t>
      </w:r>
      <w:r w:rsidRPr="005842AA">
        <w:rPr>
          <w:rFonts w:ascii="Times New Roman" w:hAnsi="Times New Roman" w:cs="Times New Roman"/>
          <w:sz w:val="24"/>
          <w:szCs w:val="24"/>
        </w:rPr>
        <w:t>ongregatione di Holanda. Caminano | le cose della religione torbide al solite. Succede | sempre qualche inconveniente. A Delft è stato | in punto quel populo di venir hier mattina alle | mani perché volevano li contraremonstranti, che | un ministro loro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294"/>
      </w:r>
      <w:r w:rsidRPr="005842AA">
        <w:rPr>
          <w:rFonts w:ascii="Times New Roman" w:hAnsi="Times New Roman" w:cs="Times New Roman"/>
          <w:sz w:val="24"/>
          <w:szCs w:val="24"/>
        </w:rPr>
        <w:t xml:space="preserve"> predicasse, et li | remonstranti o erministi non volevano, pur non | è successo altro havendosi interposto il Magistrato. | </w:t>
      </w:r>
    </w:p>
    <w:p w14:paraId="2B393698" w14:textId="608F9007" w:rsidR="00C11E4A" w:rsidRPr="005842AA" w:rsidRDefault="00C11E4A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Il signor principe Mauritio sotto pretesto di andar a riveder | queste città dell’Holanda è partito questa mattina | di buon hora verso Delft, ove è stato nel </w:t>
      </w:r>
      <w:r w:rsidR="003C1D48" w:rsidRPr="005842AA">
        <w:rPr>
          <w:rFonts w:ascii="Times New Roman" w:hAnsi="Times New Roman" w:cs="Times New Roman"/>
          <w:sz w:val="24"/>
          <w:szCs w:val="24"/>
        </w:rPr>
        <w:t>C</w:t>
      </w:r>
      <w:r w:rsidRPr="005842AA">
        <w:rPr>
          <w:rFonts w:ascii="Times New Roman" w:hAnsi="Times New Roman" w:cs="Times New Roman"/>
          <w:sz w:val="24"/>
          <w:szCs w:val="24"/>
        </w:rPr>
        <w:t xml:space="preserve">onsiglio | di quella città, et così di città in città anderà mettendo | </w:t>
      </w:r>
    </w:p>
    <w:p w14:paraId="4CF01E50" w14:textId="77777777" w:rsidR="00C11E4A" w:rsidRPr="005842AA" w:rsidRDefault="00C11E4A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137r /</w:t>
      </w:r>
    </w:p>
    <w:p w14:paraId="32C7CCA3" w14:textId="77777777" w:rsidR="00C11E4A" w:rsidRPr="005842AA" w:rsidRDefault="00C11E4A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quel miglior ordine, che l’auttorità, et la prudenza | potrà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295"/>
      </w:r>
      <w:r w:rsidRPr="005842AA">
        <w:rPr>
          <w:rFonts w:ascii="Times New Roman" w:hAnsi="Times New Roman" w:cs="Times New Roman"/>
          <w:sz w:val="24"/>
          <w:szCs w:val="24"/>
        </w:rPr>
        <w:t xml:space="preserve"> al disordine, che va ogni giorno sorgendo | tra questa plebe condotta a questi segni dalla libertà | del dire, et dalla troppo conivenza, che si usa | da’ superiori con essa. Si spera nondimeno di | trovar rimedio al male; ma vi vuol tempo, | patienza, et prudenza più che ordinaria. Gratie etc. |</w:t>
      </w:r>
    </w:p>
    <w:p w14:paraId="3602606F" w14:textId="77777777" w:rsidR="00C11E4A" w:rsidRPr="005842AA" w:rsidRDefault="00C11E4A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</w:p>
    <w:p w14:paraId="143A464A" w14:textId="77777777" w:rsidR="00C11E4A" w:rsidRPr="005842AA" w:rsidRDefault="00C11E4A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Dall’Haya a’ 27 novembre 1617 |</w:t>
      </w:r>
    </w:p>
    <w:p w14:paraId="1AA72EB2" w14:textId="77777777" w:rsidR="00C11E4A" w:rsidRPr="005842AA" w:rsidRDefault="00C11E4A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di vostra Serenità | </w:t>
      </w:r>
    </w:p>
    <w:p w14:paraId="1AB723C8" w14:textId="77777777" w:rsidR="00C11E4A" w:rsidRPr="005842AA" w:rsidRDefault="00C11E4A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humilissimo, et devotissimo servitore | </w:t>
      </w:r>
    </w:p>
    <w:p w14:paraId="7EE45D36" w14:textId="77777777" w:rsidR="00C11E4A" w:rsidRPr="005842AA" w:rsidRDefault="00C11E4A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Christofforo Suriano |</w:t>
      </w:r>
    </w:p>
    <w:p w14:paraId="19D8CB3E" w14:textId="77777777" w:rsidR="00C11E4A" w:rsidRPr="005842AA" w:rsidRDefault="00C11E4A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</w:p>
    <w:p w14:paraId="2CF9CF48" w14:textId="77777777" w:rsidR="00C11E4A" w:rsidRPr="005842AA" w:rsidRDefault="00C11E4A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lastRenderedPageBreak/>
        <w:t>/ 137v /</w:t>
      </w:r>
    </w:p>
    <w:p w14:paraId="0691DB1F" w14:textId="77777777" w:rsidR="00C11E4A" w:rsidRPr="005842AA" w:rsidRDefault="00C11E4A" w:rsidP="001E3CB4">
      <w:pPr>
        <w:snapToGrid w:val="0"/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Al serenissimo principe di Venetia |</w:t>
      </w:r>
    </w:p>
    <w:p w14:paraId="248FDF33" w14:textId="77777777" w:rsidR="00C11E4A" w:rsidRPr="005842AA" w:rsidRDefault="00C11E4A" w:rsidP="001E3CB4">
      <w:pPr>
        <w:snapToGrid w:val="0"/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2</w:t>
      </w:r>
      <w:r w:rsidRPr="005842AA">
        <w:rPr>
          <w:rFonts w:ascii="Times New Roman" w:hAnsi="Times New Roman" w:cs="Times New Roman"/>
          <w:sz w:val="24"/>
          <w:szCs w:val="24"/>
          <w:vertAlign w:val="superscript"/>
        </w:rPr>
        <w:t>da</w:t>
      </w:r>
      <w:r w:rsidRPr="005842AA">
        <w:rPr>
          <w:rFonts w:ascii="Times New Roman" w:hAnsi="Times New Roman" w:cs="Times New Roman"/>
          <w:sz w:val="24"/>
          <w:szCs w:val="24"/>
        </w:rPr>
        <w:t xml:space="preserve"> |</w:t>
      </w:r>
    </w:p>
    <w:p w14:paraId="3E725E13" w14:textId="77777777" w:rsidR="00C11E4A" w:rsidRPr="005842AA" w:rsidRDefault="00C11E4A" w:rsidP="001E3CB4">
      <w:pPr>
        <w:snapToGrid w:val="0"/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</w:p>
    <w:p w14:paraId="448FE1BC" w14:textId="77777777" w:rsidR="00C11E4A" w:rsidRPr="005842AA" w:rsidRDefault="00C11E4A" w:rsidP="001E3CB4">
      <w:pPr>
        <w:snapToGrid w:val="0"/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i/>
          <w:iCs/>
          <w:sz w:val="24"/>
          <w:szCs w:val="24"/>
        </w:rPr>
        <w:t>Traccia di sigillo</w:t>
      </w:r>
    </w:p>
    <w:p w14:paraId="5ED3B32D" w14:textId="77777777" w:rsidR="00C11E4A" w:rsidRPr="005842AA" w:rsidRDefault="00C11E4A" w:rsidP="001E3CB4">
      <w:pPr>
        <w:snapToGrid w:val="0"/>
        <w:spacing w:after="0" w:line="240" w:lineRule="auto"/>
        <w:jc w:val="both"/>
        <w:outlineLvl w:val="0"/>
        <w:rPr>
          <w:rFonts w:ascii="Times New Roman" w:hAnsi="Times New Roman" w:cs="Times New Roman"/>
          <w:i/>
          <w:iCs/>
          <w:sz w:val="24"/>
          <w:szCs w:val="24"/>
        </w:rPr>
      </w:pPr>
    </w:p>
    <w:p w14:paraId="7A8DA2EE" w14:textId="77777777" w:rsidR="00C11E4A" w:rsidRPr="005842AA" w:rsidRDefault="00C11E4A" w:rsidP="001E3CB4">
      <w:pPr>
        <w:snapToGrid w:val="0"/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i/>
          <w:iCs/>
          <w:sz w:val="24"/>
          <w:szCs w:val="24"/>
        </w:rPr>
        <w:t>Regesto antico</w:t>
      </w:r>
    </w:p>
    <w:p w14:paraId="26B07FA5" w14:textId="77777777" w:rsidR="00C11E4A" w:rsidRPr="005842AA" w:rsidRDefault="00C11E4A" w:rsidP="001E3CB4">
      <w:pPr>
        <w:snapToGrid w:val="0"/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137vC /</w:t>
      </w:r>
    </w:p>
    <w:p w14:paraId="5C1DA818" w14:textId="77777777" w:rsidR="00C11E4A" w:rsidRPr="005842AA" w:rsidRDefault="00C11E4A" w:rsidP="001E3CB4">
      <w:pPr>
        <w:snapToGrid w:val="0"/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27 novembre ricevute 13 detto |</w:t>
      </w:r>
    </w:p>
    <w:p w14:paraId="78C681AC" w14:textId="51BAC17E" w:rsidR="00C11E4A" w:rsidRPr="005842AA" w:rsidRDefault="00C11E4A" w:rsidP="001E3CB4">
      <w:pPr>
        <w:snapToGrid w:val="0"/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Haia</w:t>
      </w:r>
      <w:r w:rsidR="00620CC8" w:rsidRPr="005842AA">
        <w:rPr>
          <w:rFonts w:ascii="Times New Roman" w:hAnsi="Times New Roman" w:cs="Times New Roman"/>
          <w:sz w:val="24"/>
          <w:szCs w:val="24"/>
        </w:rPr>
        <w:t>.</w:t>
      </w:r>
      <w:r w:rsidRPr="005842AA">
        <w:rPr>
          <w:rFonts w:ascii="Times New Roman" w:hAnsi="Times New Roman" w:cs="Times New Roman"/>
          <w:sz w:val="24"/>
          <w:szCs w:val="24"/>
        </w:rPr>
        <w:t xml:space="preserve"> 2</w:t>
      </w:r>
      <w:r w:rsidRPr="005842AA">
        <w:rPr>
          <w:rFonts w:ascii="Times New Roman" w:hAnsi="Times New Roman" w:cs="Times New Roman"/>
          <w:sz w:val="24"/>
          <w:szCs w:val="24"/>
          <w:vertAlign w:val="superscript"/>
        </w:rPr>
        <w:t xml:space="preserve">a </w:t>
      </w:r>
      <w:r w:rsidRPr="005842AA">
        <w:rPr>
          <w:rFonts w:ascii="Times New Roman" w:hAnsi="Times New Roman" w:cs="Times New Roman"/>
          <w:sz w:val="24"/>
          <w:szCs w:val="24"/>
        </w:rPr>
        <w:t xml:space="preserve">| </w:t>
      </w:r>
    </w:p>
    <w:p w14:paraId="7269A555" w14:textId="77777777" w:rsidR="00C11E4A" w:rsidRPr="005842AA" w:rsidRDefault="00C11E4A" w:rsidP="001E3CB4">
      <w:pPr>
        <w:snapToGrid w:val="0"/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</w:p>
    <w:p w14:paraId="59F8A5D6" w14:textId="77777777" w:rsidR="00C11E4A" w:rsidRPr="004F305C" w:rsidRDefault="00C11E4A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4F305C">
        <w:rPr>
          <w:rFonts w:ascii="Times New Roman" w:hAnsi="Times New Roman" w:cs="Times New Roman"/>
          <w:sz w:val="24"/>
          <w:szCs w:val="24"/>
          <w:lang w:val="en-GB"/>
        </w:rPr>
        <w:t>L. SS. R. |</w:t>
      </w:r>
    </w:p>
    <w:p w14:paraId="32FEFB9A" w14:textId="77777777" w:rsidR="00C11E4A" w:rsidRPr="004F305C" w:rsidRDefault="00C11E4A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  <w:lang w:val="en-GB"/>
        </w:rPr>
        <w:sectPr w:rsidR="00C11E4A" w:rsidRPr="004F305C" w:rsidSect="006B3B66">
          <w:footnotePr>
            <w:numFmt w:val="lowerLetter"/>
            <w:numRestart w:val="eachPage"/>
          </w:footnotePr>
          <w:pgSz w:w="11907" w:h="16840" w:code="9"/>
          <w:pgMar w:top="1418" w:right="1134" w:bottom="1418" w:left="1134" w:header="709" w:footer="709" w:gutter="0"/>
          <w:cols w:space="708"/>
          <w:docGrid w:linePitch="360"/>
        </w:sectPr>
      </w:pPr>
    </w:p>
    <w:p w14:paraId="79792049" w14:textId="77777777" w:rsidR="00352B56" w:rsidRPr="004F305C" w:rsidRDefault="00352B56" w:rsidP="00352B56">
      <w:pPr>
        <w:spacing w:after="0" w:line="240" w:lineRule="auto"/>
        <w:contextualSpacing/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</w:pPr>
      <w:r w:rsidRPr="004F305C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  <w:lastRenderedPageBreak/>
        <w:t>/START LETTER/</w:t>
      </w:r>
    </w:p>
    <w:p w14:paraId="7B071C42" w14:textId="77777777" w:rsidR="00C11E4A" w:rsidRPr="005842AA" w:rsidRDefault="00C11E4A" w:rsidP="001E3CB4">
      <w:pPr>
        <w:pStyle w:val="Testopreformattato"/>
        <w:snapToGrid w:val="0"/>
        <w:jc w:val="center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n. 42</w:t>
      </w:r>
    </w:p>
    <w:p w14:paraId="5AD3FD98" w14:textId="7E953867" w:rsidR="00C11E4A" w:rsidRPr="005842AA" w:rsidRDefault="00C11E4A" w:rsidP="001E3CB4">
      <w:pPr>
        <w:pStyle w:val="Testopreformattato"/>
        <w:snapToGrid w:val="0"/>
        <w:jc w:val="center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2</w:t>
      </w:r>
      <w:r w:rsidR="00AB425C" w:rsidRPr="005842AA">
        <w:rPr>
          <w:rFonts w:ascii="Times New Roman" w:hAnsi="Times New Roman" w:cs="Times New Roman"/>
          <w:sz w:val="24"/>
          <w:szCs w:val="24"/>
        </w:rPr>
        <w:t>7</w:t>
      </w:r>
      <w:r w:rsidRPr="005842AA">
        <w:rPr>
          <w:rFonts w:ascii="Times New Roman" w:hAnsi="Times New Roman" w:cs="Times New Roman"/>
          <w:sz w:val="24"/>
          <w:szCs w:val="24"/>
        </w:rPr>
        <w:t xml:space="preserve"> novembre 1617, L’Aia (cc. 138r-v, 141r-143v)</w:t>
      </w:r>
    </w:p>
    <w:p w14:paraId="11B4A689" w14:textId="77777777" w:rsidR="00C11E4A" w:rsidRPr="005842AA" w:rsidRDefault="00C11E4A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</w:p>
    <w:p w14:paraId="5A6581FA" w14:textId="77777777" w:rsidR="00C11E4A" w:rsidRPr="005842AA" w:rsidRDefault="00C11E4A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138r /</w:t>
      </w:r>
    </w:p>
    <w:p w14:paraId="0338341B" w14:textId="77777777" w:rsidR="00C11E4A" w:rsidRPr="005842AA" w:rsidRDefault="00C11E4A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3</w:t>
      </w:r>
      <w:r w:rsidRPr="005842AA">
        <w:rPr>
          <w:rFonts w:ascii="Times New Roman" w:hAnsi="Times New Roman" w:cs="Times New Roman"/>
          <w:sz w:val="24"/>
          <w:szCs w:val="24"/>
          <w:vertAlign w:val="superscript"/>
        </w:rPr>
        <w:t>a</w:t>
      </w:r>
      <w:r w:rsidRPr="005842AA">
        <w:rPr>
          <w:rFonts w:ascii="Times New Roman" w:hAnsi="Times New Roman" w:cs="Times New Roman"/>
          <w:sz w:val="24"/>
          <w:szCs w:val="24"/>
        </w:rPr>
        <w:t xml:space="preserve"> |</w:t>
      </w:r>
    </w:p>
    <w:p w14:paraId="1E33B2F2" w14:textId="77777777" w:rsidR="00C11E4A" w:rsidRPr="005842AA" w:rsidRDefault="00C11E4A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</w:p>
    <w:p w14:paraId="4064BE2A" w14:textId="77777777" w:rsidR="00C11E4A" w:rsidRPr="005842AA" w:rsidRDefault="00C11E4A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Serenissimo Principe | </w:t>
      </w:r>
    </w:p>
    <w:p w14:paraId="73E03057" w14:textId="77777777" w:rsidR="00C11E4A" w:rsidRPr="005842AA" w:rsidRDefault="00C11E4A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Come scrissi riverentemente alla Serenità vostra con lettere de’ 6 del | presente l’ambasciator d’Inghilterra haveva fatta nell’assemblea | de’ Stati instanza perché fosse rescritto alla lettera | del suo Re toccante la materia di religione; et nell’|espositione sua haveva dette molte cose a favor | de’ gomoristi o contraremonstranti; onde quelli di | questo partito; havendo l’Ambasciator dato per scritto | la espositione la fecero stampare, et inaspetatamente | lunedì è uscita un’altra stampa in forma di risposta | intitolata Bilancia per pesar con ogni pace il dritto | della oratione del nobile, dotto, prudente, et provido | signore il signor Dudleio Carleton ambasciator del serenissimo re della Gran Bertagna etc. quanto questo tratto habbi | commosso l’animo dell’Ambasciatore la prudenza delle Signorie | vostre eccellentissime se lo può imaginare, mentre professa, che | quanto ha espresso tutto è stato d’ordine del Re | et che contra ogn’uso, ogni ragione, contra il ius | gentili si trovi chi viene ad attione di tal natura | che si ardisca di risponder contra un ambasciatore | ma quello che più importa della maniera, ch’è | stato fatto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296"/>
      </w:r>
      <w:r w:rsidRPr="005842AA">
        <w:rPr>
          <w:rFonts w:ascii="Times New Roman" w:hAnsi="Times New Roman" w:cs="Times New Roman"/>
          <w:sz w:val="24"/>
          <w:szCs w:val="24"/>
        </w:rPr>
        <w:t xml:space="preserve">, poiché l’auttore tassa esso Ambasciatore | con alcune parole assai intelligibili se ben coperte | di mendace, et poco aveduto; che parla contra | </w:t>
      </w:r>
    </w:p>
    <w:p w14:paraId="7AAB66B3" w14:textId="77777777" w:rsidR="00C11E4A" w:rsidRPr="005842AA" w:rsidRDefault="00C11E4A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/ 138v / </w:t>
      </w:r>
    </w:p>
    <w:p w14:paraId="1C8FCCDA" w14:textId="3DA1BBC8" w:rsidR="00C11E4A" w:rsidRPr="005842AA" w:rsidRDefault="00C11E4A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la propria sua religione, contra le dicisioni del Re contra | il Basilicon Doron o munus regium che sua Maestà dedicò al | già principe Henrico suo figliolo; et va dicendo altre | cose simili; onde serve l’opera più tosto di libello, che di | apologia. Ne fece querela col mezo del suo secretario | appresso il Presidente, tanto ha fatto col signor Bern</w:t>
      </w:r>
      <w:r w:rsidR="00246E84" w:rsidRPr="005842AA">
        <w:rPr>
          <w:rFonts w:ascii="Times New Roman" w:hAnsi="Times New Roman" w:cs="Times New Roman"/>
          <w:sz w:val="24"/>
          <w:szCs w:val="24"/>
        </w:rPr>
        <w:t>v</w:t>
      </w:r>
      <w:r w:rsidRPr="005842AA">
        <w:rPr>
          <w:rFonts w:ascii="Times New Roman" w:hAnsi="Times New Roman" w:cs="Times New Roman"/>
          <w:sz w:val="24"/>
          <w:szCs w:val="24"/>
        </w:rPr>
        <w:t xml:space="preserve">el | del quale resta disgustatissimo; a me ha detto libe-|ramente con queste formali parole </w:t>
      </w:r>
      <w:r w:rsidRPr="005842AA">
        <w:rPr>
          <w:rFonts w:ascii="Times New Roman" w:hAnsi="Times New Roman" w:cs="Times New Roman"/>
          <w:i/>
          <w:iCs/>
          <w:sz w:val="24"/>
          <w:szCs w:val="24"/>
        </w:rPr>
        <w:t>io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297"/>
      </w:r>
      <w:r w:rsidRPr="005842AA">
        <w:rPr>
          <w:rFonts w:ascii="Times New Roman" w:hAnsi="Times New Roman" w:cs="Times New Roman"/>
          <w:i/>
          <w:iCs/>
          <w:sz w:val="24"/>
          <w:szCs w:val="24"/>
        </w:rPr>
        <w:t xml:space="preserve"> ho stimato sempre il signor Bernauel per huomo di | prudenza et intelletto, ma hora mi avveggo bene, che è | matto, poiché havendo io mandato a far condoglienza | seco et dirle, che desidero riparatione, mi manda | a dire, che habbi patienza, che non mi movi in | questa materia, che lasci andar così</w:t>
      </w:r>
      <w:r w:rsidRPr="005842AA">
        <w:rPr>
          <w:rFonts w:ascii="Times New Roman" w:hAnsi="Times New Roman" w:cs="Times New Roman"/>
          <w:sz w:val="24"/>
          <w:szCs w:val="24"/>
        </w:rPr>
        <w:t xml:space="preserve"> | aggiungendo bisogna bene che | questa sia la mia ruina, o la ruina di qualche | altro per me non ne dubito poiché ho fatto, et esposto | quello, che dal Re mi è stato commandato; ma | altri forse si pentiranno. Li signori Stati hanno ben | fatti suprimer qui all’Haya li libri, et mandato | anco altrove per lo stesso effetto; ma questo non mi | </w:t>
      </w:r>
    </w:p>
    <w:p w14:paraId="53B2895B" w14:textId="77777777" w:rsidR="00C11E4A" w:rsidRPr="005842AA" w:rsidRDefault="00C11E4A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141r /</w:t>
      </w:r>
    </w:p>
    <w:p w14:paraId="034C50D0" w14:textId="77777777" w:rsidR="00C11E4A" w:rsidRPr="005842AA" w:rsidRDefault="00C11E4A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voglio più non me ne contento; et insomma andò anco | essagerando, et con affetto assai vehemente parlando | di questo negotio dichiarandosi esser offeso il suo Re | et la riputatione regia rappresentando qui la Maestà sua. |</w:t>
      </w:r>
    </w:p>
    <w:p w14:paraId="21C4EC7E" w14:textId="77777777" w:rsidR="00C11E4A" w:rsidRPr="005842AA" w:rsidRDefault="00C11E4A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È stato vedendo quello che ne riusciva da queste | particolari querele, et vedendo non effettuarsi, che | quanto ho detto si fece chiamar sabbato nell’assem-|blea et con ufficio grave, et di comotione essagerò | l’insolenza, et in sostanza mostrò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298"/>
      </w:r>
      <w:r w:rsidRPr="005842AA">
        <w:rPr>
          <w:rFonts w:ascii="Times New Roman" w:hAnsi="Times New Roman" w:cs="Times New Roman"/>
          <w:sz w:val="24"/>
          <w:szCs w:val="24"/>
        </w:rPr>
        <w:t xml:space="preserve"> ch’era offeso | il Re, ch’era offesa la sua persona, ch’era necessaria | una patente, et manifesta riparatione; disse che | l’haveva aspettata, et credeva, che senza | muoversi si fosse fatta poiché li stessi Stati Generali | erano gl’offesi come quelli, che havevano | permessa la stampa della sua espositione, et la | dispensa di essa per tutto il Paese portò essempii | diversi di essecutione in casi di particolari et spetialmente | che si haveva trovato pronto mezo di far | publicare contra uno, che haveva ammazzato | un particolar consigliere imponendo pene gravissime | al delinquente; ma più che uno era stato | frustato per l’Haya per haver semplicemente </w:t>
      </w:r>
      <w:r w:rsidRPr="005842AA">
        <w:rPr>
          <w:rFonts w:ascii="Times New Roman" w:hAnsi="Times New Roman" w:cs="Times New Roman"/>
          <w:sz w:val="24"/>
          <w:szCs w:val="24"/>
        </w:rPr>
        <w:lastRenderedPageBreak/>
        <w:t>detto | forse essendo ubriaco che haveva veduto uno dei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299"/>
      </w:r>
      <w:r w:rsidRPr="005842AA">
        <w:rPr>
          <w:rFonts w:ascii="Times New Roman" w:hAnsi="Times New Roman" w:cs="Times New Roman"/>
          <w:sz w:val="24"/>
          <w:szCs w:val="24"/>
        </w:rPr>
        <w:t xml:space="preserve"> | </w:t>
      </w:r>
    </w:p>
    <w:p w14:paraId="1AB168B5" w14:textId="77777777" w:rsidR="00C11E4A" w:rsidRPr="005842AA" w:rsidRDefault="00C11E4A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141v /</w:t>
      </w:r>
    </w:p>
    <w:p w14:paraId="230AA473" w14:textId="00ADC4F2" w:rsidR="00C11E4A" w:rsidRPr="005842AA" w:rsidRDefault="00C11E4A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signori Stati alla messa (non lo nominò)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300"/>
      </w:r>
      <w:r w:rsidRPr="005842AA">
        <w:rPr>
          <w:rFonts w:ascii="Times New Roman" w:hAnsi="Times New Roman" w:cs="Times New Roman"/>
          <w:sz w:val="24"/>
          <w:szCs w:val="24"/>
        </w:rPr>
        <w:t xml:space="preserve"> ma tutti intesero, che | volse inferir di monsignor Bern</w:t>
      </w:r>
      <w:r w:rsidR="00246E84" w:rsidRPr="005842AA">
        <w:rPr>
          <w:rFonts w:ascii="Times New Roman" w:hAnsi="Times New Roman" w:cs="Times New Roman"/>
          <w:sz w:val="24"/>
          <w:szCs w:val="24"/>
        </w:rPr>
        <w:t>v</w:t>
      </w:r>
      <w:r w:rsidRPr="005842AA">
        <w:rPr>
          <w:rFonts w:ascii="Times New Roman" w:hAnsi="Times New Roman" w:cs="Times New Roman"/>
          <w:sz w:val="24"/>
          <w:szCs w:val="24"/>
        </w:rPr>
        <w:t>el. Disse, che tutti li ambasciatori | et ministri de’ principi, che erano qui stavano con l’orrec-|chie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t xml:space="preserve"> </w:t>
      </w:r>
      <w:r w:rsidRPr="005842AA">
        <w:rPr>
          <w:rFonts w:ascii="Times New Roman" w:hAnsi="Times New Roman" w:cs="Times New Roman"/>
          <w:sz w:val="24"/>
          <w:szCs w:val="24"/>
        </w:rPr>
        <w:t>attenti, et con l’occhio aperto per veder, et sentire | a che risolutione venissero li signori Stati per saper, come | dovessero esser nell’occasioni sicuri; che se non bastava | loro l’animo di riparar a questo disordine non poteva | dirsi più sicuro; et che tanto haverebbe potuto qualche-|d’uno ardire di tagliargli la golla, che non haverebbono | saputo, che rimedio prender. Simili altri concetti andò | con vehemente maniera portando, et ricercò in fine | che fossero abbrucciati publicamente li libri, et fossero | proclamati tanto l’auttor dell’opera quanto | lo stampator di essa. All’instanza dell’Amabsciator | si sono mostrate pronte le provincie di Gheldria, | Zelanda, Frisia, et Grunighen, quelle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301"/>
      </w:r>
      <w:r w:rsidRPr="005842AA">
        <w:rPr>
          <w:rFonts w:ascii="Times New Roman" w:hAnsi="Times New Roman" w:cs="Times New Roman"/>
          <w:sz w:val="24"/>
          <w:szCs w:val="24"/>
        </w:rPr>
        <w:t xml:space="preserve"> di Utrechet | et di Ourisel mostrorono assai buona dispositione | ma quella di Holanda haverebbe voluto, com[e] | hieri li deputati ne fecero instanza all’Ambasciatore | che si diferisce l’essecutione all’avviso della | general Dieta, che si deve ridur fra otto giorni | l’Ambasciator non gliel’ha voluto acconsentire, dice | che non era stata fatta la sua espositione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302"/>
      </w:r>
      <w:r w:rsidRPr="005842AA">
        <w:rPr>
          <w:rFonts w:ascii="Times New Roman" w:hAnsi="Times New Roman" w:cs="Times New Roman"/>
          <w:sz w:val="24"/>
          <w:szCs w:val="24"/>
        </w:rPr>
        <w:t xml:space="preserve"> |</w:t>
      </w:r>
    </w:p>
    <w:p w14:paraId="6A538832" w14:textId="77777777" w:rsidR="00C11E4A" w:rsidRPr="005842AA" w:rsidRDefault="00C11E4A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142r /</w:t>
      </w:r>
    </w:p>
    <w:p w14:paraId="219CDDC0" w14:textId="4F84438F" w:rsidR="00C11E4A" w:rsidRPr="005842AA" w:rsidRDefault="00C11E4A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ad una particolar </w:t>
      </w:r>
      <w:r w:rsidR="006A75F6" w:rsidRPr="005842AA">
        <w:rPr>
          <w:rFonts w:ascii="Times New Roman" w:hAnsi="Times New Roman" w:cs="Times New Roman"/>
          <w:sz w:val="24"/>
          <w:szCs w:val="24"/>
        </w:rPr>
        <w:t>provincia</w:t>
      </w:r>
      <w:r w:rsidRPr="005842AA">
        <w:rPr>
          <w:rFonts w:ascii="Times New Roman" w:hAnsi="Times New Roman" w:cs="Times New Roman"/>
          <w:sz w:val="24"/>
          <w:szCs w:val="24"/>
        </w:rPr>
        <w:t xml:space="preserve">; ma a tutte le Provincie | insieme, et che alli Stati Generali toccava il risolver | senza attender avviso altrui: così questa mattina | hanno risoluto di publicar una crida contro il | delinquente con taglia di milla fiorini; et di seicento | contro lo stampatore; et se questo in spatio di | certo tempo darà notitia dell’auttore resterà | libero; et ha voluto l’Ambasciatore questa mattina | col mezo d’un memoriale, che si aggiunga anco | pena alli complici nell’opera. Ha sospetto che | venga dalla mano di persona dipendente </w:t>
      </w:r>
      <w:r w:rsidRPr="005842AA">
        <w:rPr>
          <w:rFonts w:ascii="Times New Roman" w:hAnsi="Times New Roman" w:cs="Times New Roman"/>
          <w:i/>
          <w:iCs/>
          <w:sz w:val="24"/>
          <w:szCs w:val="24"/>
        </w:rPr>
        <w:t>da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303"/>
      </w:r>
      <w:r w:rsidRPr="005842AA">
        <w:rPr>
          <w:rFonts w:ascii="Times New Roman" w:hAnsi="Times New Roman" w:cs="Times New Roman"/>
          <w:sz w:val="24"/>
          <w:szCs w:val="24"/>
        </w:rPr>
        <w:t xml:space="preserve"> </w:t>
      </w:r>
      <w:r w:rsidRPr="005842AA">
        <w:rPr>
          <w:rFonts w:ascii="Times New Roman" w:hAnsi="Times New Roman" w:cs="Times New Roman"/>
          <w:i/>
          <w:iCs/>
          <w:sz w:val="24"/>
          <w:szCs w:val="24"/>
        </w:rPr>
        <w:t>monsignor di Bern</w:t>
      </w:r>
      <w:r w:rsidR="00246E84" w:rsidRPr="005842AA">
        <w:rPr>
          <w:rFonts w:ascii="Times New Roman" w:hAnsi="Times New Roman" w:cs="Times New Roman"/>
          <w:i/>
          <w:iCs/>
          <w:sz w:val="24"/>
          <w:szCs w:val="24"/>
        </w:rPr>
        <w:t>v</w:t>
      </w:r>
      <w:r w:rsidRPr="005842AA">
        <w:rPr>
          <w:rFonts w:ascii="Times New Roman" w:hAnsi="Times New Roman" w:cs="Times New Roman"/>
          <w:i/>
          <w:iCs/>
          <w:sz w:val="24"/>
          <w:szCs w:val="24"/>
        </w:rPr>
        <w:t>el, come | dell’istesso partito</w:t>
      </w:r>
      <w:r w:rsidRPr="005842AA">
        <w:rPr>
          <w:rFonts w:ascii="Times New Roman" w:hAnsi="Times New Roman" w:cs="Times New Roman"/>
          <w:sz w:val="24"/>
          <w:szCs w:val="24"/>
        </w:rPr>
        <w:t>; ma non può assicurarsene tanto | che basti, credo bene, che non lascierà stradda | intentata per venirne in cognitione: tanto mi | è parso degno della notitia delle Signorie vostre eccellentissime. Gratie etc. |</w:t>
      </w:r>
    </w:p>
    <w:p w14:paraId="19F3E4B2" w14:textId="77777777" w:rsidR="00C11E4A" w:rsidRPr="005842AA" w:rsidRDefault="00C11E4A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</w:p>
    <w:p w14:paraId="3C994141" w14:textId="77777777" w:rsidR="00C11E4A" w:rsidRPr="005842AA" w:rsidRDefault="00C11E4A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Dall’Haya a’ 27 novembre 1617 |</w:t>
      </w:r>
    </w:p>
    <w:p w14:paraId="5E69241E" w14:textId="77777777" w:rsidR="00C11E4A" w:rsidRPr="005842AA" w:rsidRDefault="00C11E4A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di vostra Serenità | </w:t>
      </w:r>
    </w:p>
    <w:p w14:paraId="029B7402" w14:textId="77777777" w:rsidR="00C11E4A" w:rsidRPr="005842AA" w:rsidRDefault="00C11E4A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humilissimo, et devotissimo servitore | </w:t>
      </w:r>
    </w:p>
    <w:p w14:paraId="20BE33CA" w14:textId="77777777" w:rsidR="00C11E4A" w:rsidRPr="004A51E1" w:rsidRDefault="00C11E4A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  <w:lang w:val="fr-FR"/>
        </w:rPr>
      </w:pPr>
      <w:r w:rsidRPr="004A51E1">
        <w:rPr>
          <w:rFonts w:ascii="Times New Roman" w:hAnsi="Times New Roman" w:cs="Times New Roman"/>
          <w:sz w:val="24"/>
          <w:szCs w:val="24"/>
          <w:lang w:val="fr-FR"/>
        </w:rPr>
        <w:t>Christofforo Suriano |</w:t>
      </w:r>
    </w:p>
    <w:p w14:paraId="3BD595AA" w14:textId="77777777" w:rsidR="00C11E4A" w:rsidRPr="004A51E1" w:rsidRDefault="00C11E4A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  <w:lang w:val="fr-FR"/>
        </w:rPr>
      </w:pPr>
    </w:p>
    <w:p w14:paraId="0B51C605" w14:textId="77777777" w:rsidR="00182BD2" w:rsidRPr="004A51E1" w:rsidRDefault="00C11E4A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  <w:lang w:val="fr-FR"/>
        </w:rPr>
      </w:pPr>
      <w:r w:rsidRPr="004A51E1">
        <w:rPr>
          <w:rFonts w:ascii="Times New Roman" w:hAnsi="Times New Roman" w:cs="Times New Roman"/>
          <w:sz w:val="24"/>
          <w:szCs w:val="24"/>
          <w:lang w:val="fr-FR"/>
        </w:rPr>
        <w:t>/ 142v</w:t>
      </w:r>
      <w:r w:rsidR="00182BD2" w:rsidRPr="004A51E1">
        <w:rPr>
          <w:rFonts w:ascii="Times New Roman" w:hAnsi="Times New Roman" w:cs="Times New Roman"/>
          <w:sz w:val="24"/>
          <w:szCs w:val="24"/>
          <w:lang w:val="fr-FR"/>
        </w:rPr>
        <w:t xml:space="preserve"> / </w:t>
      </w:r>
    </w:p>
    <w:p w14:paraId="5B26699C" w14:textId="77777777" w:rsidR="00182BD2" w:rsidRPr="004A51E1" w:rsidRDefault="00182BD2" w:rsidP="00182BD2">
      <w:pPr>
        <w:pStyle w:val="Testopreformattato"/>
        <w:snapToGrid w:val="0"/>
        <w:jc w:val="both"/>
        <w:rPr>
          <w:rFonts w:ascii="Times New Roman" w:hAnsi="Times New Roman" w:cs="Times New Roman"/>
          <w:b/>
          <w:bCs/>
          <w:iCs/>
          <w:sz w:val="24"/>
          <w:szCs w:val="24"/>
          <w:lang w:val="fr-FR"/>
        </w:rPr>
      </w:pPr>
      <w:r w:rsidRPr="004A51E1">
        <w:rPr>
          <w:rFonts w:ascii="Times New Roman" w:hAnsi="Times New Roman" w:cs="Times New Roman"/>
          <w:b/>
          <w:bCs/>
          <w:iCs/>
          <w:sz w:val="24"/>
          <w:szCs w:val="24"/>
          <w:lang w:val="fr-FR"/>
        </w:rPr>
        <w:t>Blank page</w:t>
      </w:r>
    </w:p>
    <w:p w14:paraId="0BDB7DF7" w14:textId="1B4839A0" w:rsidR="00C11E4A" w:rsidRPr="004A51E1" w:rsidRDefault="00182BD2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  <w:lang w:val="fr-FR"/>
        </w:rPr>
      </w:pPr>
      <w:r w:rsidRPr="004A51E1">
        <w:rPr>
          <w:rFonts w:ascii="Times New Roman" w:hAnsi="Times New Roman" w:cs="Times New Roman"/>
          <w:sz w:val="24"/>
          <w:szCs w:val="24"/>
          <w:lang w:val="fr-FR"/>
        </w:rPr>
        <w:t xml:space="preserve">/ </w:t>
      </w:r>
      <w:r w:rsidR="00C11E4A" w:rsidRPr="004A51E1">
        <w:rPr>
          <w:rFonts w:ascii="Times New Roman" w:hAnsi="Times New Roman" w:cs="Times New Roman"/>
          <w:sz w:val="24"/>
          <w:szCs w:val="24"/>
          <w:lang w:val="fr-FR"/>
        </w:rPr>
        <w:t>143r /</w:t>
      </w:r>
    </w:p>
    <w:p w14:paraId="7446ED70" w14:textId="77777777" w:rsidR="00182BD2" w:rsidRPr="004A51E1" w:rsidRDefault="00182BD2" w:rsidP="00182BD2">
      <w:pPr>
        <w:pStyle w:val="Testopreformattato"/>
        <w:snapToGrid w:val="0"/>
        <w:jc w:val="both"/>
        <w:rPr>
          <w:rFonts w:ascii="Times New Roman" w:hAnsi="Times New Roman" w:cs="Times New Roman"/>
          <w:b/>
          <w:bCs/>
          <w:iCs/>
          <w:sz w:val="24"/>
          <w:szCs w:val="24"/>
        </w:rPr>
      </w:pPr>
      <w:r w:rsidRPr="004A51E1">
        <w:rPr>
          <w:rFonts w:ascii="Times New Roman" w:hAnsi="Times New Roman" w:cs="Times New Roman"/>
          <w:b/>
          <w:bCs/>
          <w:iCs/>
          <w:sz w:val="24"/>
          <w:szCs w:val="24"/>
        </w:rPr>
        <w:t>Blank page</w:t>
      </w:r>
    </w:p>
    <w:p w14:paraId="7E7C3316" w14:textId="7A9D0147" w:rsidR="00C11E4A" w:rsidRPr="004A51E1" w:rsidRDefault="00C11E4A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</w:p>
    <w:p w14:paraId="7DC0C255" w14:textId="77777777" w:rsidR="00C11E4A" w:rsidRPr="004A51E1" w:rsidRDefault="00C11E4A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</w:p>
    <w:p w14:paraId="66EC3415" w14:textId="77777777" w:rsidR="00C11E4A" w:rsidRPr="005842AA" w:rsidRDefault="00C11E4A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143v /</w:t>
      </w:r>
    </w:p>
    <w:p w14:paraId="0E96F78D" w14:textId="77777777" w:rsidR="00C11E4A" w:rsidRPr="005842AA" w:rsidRDefault="00C11E4A" w:rsidP="001E3CB4">
      <w:pPr>
        <w:snapToGrid w:val="0"/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Al serenissimo principe di Venetia |</w:t>
      </w:r>
    </w:p>
    <w:p w14:paraId="50A3A19B" w14:textId="77777777" w:rsidR="00C11E4A" w:rsidRPr="005842AA" w:rsidRDefault="00C11E4A" w:rsidP="001E3CB4">
      <w:pPr>
        <w:snapToGrid w:val="0"/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3</w:t>
      </w:r>
      <w:r w:rsidRPr="005842AA">
        <w:rPr>
          <w:rFonts w:ascii="Times New Roman" w:hAnsi="Times New Roman" w:cs="Times New Roman"/>
          <w:sz w:val="24"/>
          <w:szCs w:val="24"/>
          <w:vertAlign w:val="superscript"/>
        </w:rPr>
        <w:t>a</w:t>
      </w:r>
      <w:r w:rsidRPr="005842AA">
        <w:rPr>
          <w:rFonts w:ascii="Times New Roman" w:hAnsi="Times New Roman" w:cs="Times New Roman"/>
          <w:sz w:val="24"/>
          <w:szCs w:val="24"/>
        </w:rPr>
        <w:t xml:space="preserve"> |</w:t>
      </w:r>
    </w:p>
    <w:p w14:paraId="307B98CB" w14:textId="77777777" w:rsidR="00C11E4A" w:rsidRPr="005842AA" w:rsidRDefault="00C11E4A" w:rsidP="001E3CB4">
      <w:pPr>
        <w:snapToGrid w:val="0"/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</w:p>
    <w:p w14:paraId="10A1634A" w14:textId="77777777" w:rsidR="00C11E4A" w:rsidRPr="005842AA" w:rsidRDefault="00C11E4A" w:rsidP="001E3CB4">
      <w:pPr>
        <w:snapToGrid w:val="0"/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i/>
          <w:iCs/>
          <w:sz w:val="24"/>
          <w:szCs w:val="24"/>
        </w:rPr>
        <w:t>Tracce di sigilli</w:t>
      </w:r>
    </w:p>
    <w:p w14:paraId="1A6AC28F" w14:textId="77777777" w:rsidR="00C11E4A" w:rsidRPr="005842AA" w:rsidRDefault="00C11E4A" w:rsidP="001E3CB4">
      <w:pPr>
        <w:snapToGrid w:val="0"/>
        <w:spacing w:after="0" w:line="240" w:lineRule="auto"/>
        <w:jc w:val="both"/>
        <w:outlineLvl w:val="0"/>
        <w:rPr>
          <w:rFonts w:ascii="Times New Roman" w:hAnsi="Times New Roman" w:cs="Times New Roman"/>
          <w:i/>
          <w:iCs/>
          <w:sz w:val="24"/>
          <w:szCs w:val="24"/>
        </w:rPr>
      </w:pPr>
    </w:p>
    <w:p w14:paraId="0CB6B607" w14:textId="77777777" w:rsidR="00C11E4A" w:rsidRPr="005842AA" w:rsidRDefault="00C11E4A" w:rsidP="001E3CB4">
      <w:pPr>
        <w:snapToGrid w:val="0"/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i/>
          <w:iCs/>
          <w:sz w:val="24"/>
          <w:szCs w:val="24"/>
        </w:rPr>
        <w:t>Regesto antico</w:t>
      </w:r>
    </w:p>
    <w:p w14:paraId="5871E85C" w14:textId="77777777" w:rsidR="00C11E4A" w:rsidRPr="005842AA" w:rsidRDefault="00C11E4A" w:rsidP="001E3CB4">
      <w:pPr>
        <w:snapToGrid w:val="0"/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143vC /</w:t>
      </w:r>
    </w:p>
    <w:p w14:paraId="24EBE5A5" w14:textId="77777777" w:rsidR="00C11E4A" w:rsidRPr="005842AA" w:rsidRDefault="00C11E4A" w:rsidP="001E3CB4">
      <w:pPr>
        <w:snapToGrid w:val="0"/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lastRenderedPageBreak/>
        <w:t>27 novembre 1617 ricevute 13 decembre |</w:t>
      </w:r>
    </w:p>
    <w:p w14:paraId="08D5A4B7" w14:textId="2E2044E9" w:rsidR="00C11E4A" w:rsidRPr="005842AA" w:rsidRDefault="00C11E4A" w:rsidP="001E3CB4">
      <w:pPr>
        <w:snapToGrid w:val="0"/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Haia</w:t>
      </w:r>
      <w:r w:rsidR="00620CC8" w:rsidRPr="005842AA">
        <w:rPr>
          <w:rFonts w:ascii="Times New Roman" w:hAnsi="Times New Roman" w:cs="Times New Roman"/>
          <w:sz w:val="24"/>
          <w:szCs w:val="24"/>
        </w:rPr>
        <w:t>.</w:t>
      </w:r>
      <w:r w:rsidRPr="005842AA">
        <w:rPr>
          <w:rFonts w:ascii="Times New Roman" w:hAnsi="Times New Roman" w:cs="Times New Roman"/>
          <w:sz w:val="24"/>
          <w:szCs w:val="24"/>
        </w:rPr>
        <w:t xml:space="preserve"> 3</w:t>
      </w:r>
      <w:r w:rsidRPr="005842AA">
        <w:rPr>
          <w:rFonts w:ascii="Times New Roman" w:hAnsi="Times New Roman" w:cs="Times New Roman"/>
          <w:sz w:val="24"/>
          <w:szCs w:val="24"/>
          <w:vertAlign w:val="superscript"/>
        </w:rPr>
        <w:t xml:space="preserve">a </w:t>
      </w:r>
      <w:r w:rsidRPr="005842AA">
        <w:rPr>
          <w:rFonts w:ascii="Times New Roman" w:hAnsi="Times New Roman" w:cs="Times New Roman"/>
          <w:sz w:val="24"/>
          <w:szCs w:val="24"/>
        </w:rPr>
        <w:t xml:space="preserve">| </w:t>
      </w:r>
    </w:p>
    <w:p w14:paraId="071CB5AF" w14:textId="77777777" w:rsidR="00C11E4A" w:rsidRPr="005842AA" w:rsidRDefault="00C11E4A" w:rsidP="001E3CB4">
      <w:pPr>
        <w:snapToGrid w:val="0"/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</w:p>
    <w:p w14:paraId="7372ACB3" w14:textId="77777777" w:rsidR="00C11E4A" w:rsidRPr="005842AA" w:rsidRDefault="00C11E4A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L. SS. R.</w:t>
      </w:r>
      <w:r w:rsidRPr="005842AA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5842AA">
        <w:rPr>
          <w:rFonts w:ascii="Times New Roman" w:hAnsi="Times New Roman" w:cs="Times New Roman"/>
          <w:sz w:val="24"/>
          <w:szCs w:val="24"/>
        </w:rPr>
        <w:t>|</w:t>
      </w:r>
    </w:p>
    <w:p w14:paraId="11583CBA" w14:textId="77777777" w:rsidR="00C11E4A" w:rsidRPr="005842AA" w:rsidRDefault="00C11E4A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</w:p>
    <w:p w14:paraId="011E5C0E" w14:textId="77777777" w:rsidR="00C11E4A" w:rsidRPr="005842AA" w:rsidRDefault="00C11E4A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</w:p>
    <w:p w14:paraId="04BE2635" w14:textId="77777777" w:rsidR="00C11E4A" w:rsidRPr="005842AA" w:rsidRDefault="00C11E4A" w:rsidP="001E3CB4">
      <w:pPr>
        <w:pStyle w:val="Testopreformattato"/>
        <w:snapToGrid w:val="0"/>
        <w:jc w:val="center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n. 43</w:t>
      </w:r>
    </w:p>
    <w:p w14:paraId="0DCC7DAC" w14:textId="77777777" w:rsidR="00C11E4A" w:rsidRPr="005842AA" w:rsidRDefault="00C11E4A" w:rsidP="001E3CB4">
      <w:pPr>
        <w:pStyle w:val="Testopreformattato"/>
        <w:snapToGrid w:val="0"/>
        <w:jc w:val="center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Allegato I al n. 42 (cc. 139r-140v; decodifica di c. 138v)</w:t>
      </w:r>
    </w:p>
    <w:p w14:paraId="78FDFA38" w14:textId="77777777" w:rsidR="00C11E4A" w:rsidRPr="005842AA" w:rsidRDefault="00C11E4A" w:rsidP="001E3CB4">
      <w:pPr>
        <w:pStyle w:val="Testopreformattato"/>
        <w:snapToGrid w:val="0"/>
        <w:jc w:val="center"/>
        <w:rPr>
          <w:rFonts w:ascii="Times New Roman" w:hAnsi="Times New Roman" w:cs="Times New Roman"/>
          <w:sz w:val="24"/>
          <w:szCs w:val="24"/>
        </w:rPr>
      </w:pPr>
    </w:p>
    <w:p w14:paraId="427522E5" w14:textId="77777777" w:rsidR="00C11E4A" w:rsidRPr="005842AA" w:rsidRDefault="00C11E4A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139r /</w:t>
      </w:r>
    </w:p>
    <w:p w14:paraId="22C89478" w14:textId="2020AFE9" w:rsidR="00C11E4A" w:rsidRPr="005842AA" w:rsidRDefault="00C11E4A" w:rsidP="001E3CB4">
      <w:pPr>
        <w:snapToGri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  <w:vertAlign w:val="superscript"/>
        </w:rPr>
      </w:pPr>
      <w:r w:rsidRPr="005842AA">
        <w:rPr>
          <w:rFonts w:ascii="Times New Roman" w:hAnsi="Times New Roman" w:cs="Times New Roman"/>
          <w:i/>
          <w:color w:val="000000"/>
          <w:sz w:val="24"/>
          <w:szCs w:val="24"/>
        </w:rPr>
        <w:t>Segue decodifica di testo cifrato</w:t>
      </w:r>
    </w:p>
    <w:p w14:paraId="03F47AF1" w14:textId="77777777" w:rsidR="00C11E4A" w:rsidRPr="005842AA" w:rsidRDefault="00C11E4A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</w:p>
    <w:p w14:paraId="6F95C9B6" w14:textId="77777777" w:rsidR="00182BD2" w:rsidRPr="004A51E1" w:rsidRDefault="00C11E4A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  <w:lang w:val="nl-BE"/>
        </w:rPr>
      </w:pPr>
      <w:r w:rsidRPr="004A51E1">
        <w:rPr>
          <w:rFonts w:ascii="Times New Roman" w:hAnsi="Times New Roman" w:cs="Times New Roman"/>
          <w:sz w:val="24"/>
          <w:szCs w:val="24"/>
          <w:lang w:val="nl-BE"/>
        </w:rPr>
        <w:t>/ 139v</w:t>
      </w:r>
      <w:r w:rsidR="00182BD2" w:rsidRPr="004A51E1">
        <w:rPr>
          <w:rFonts w:ascii="Times New Roman" w:hAnsi="Times New Roman" w:cs="Times New Roman"/>
          <w:sz w:val="24"/>
          <w:szCs w:val="24"/>
          <w:lang w:val="nl-BE"/>
        </w:rPr>
        <w:t xml:space="preserve"> /</w:t>
      </w:r>
    </w:p>
    <w:p w14:paraId="71CC671E" w14:textId="77777777" w:rsidR="00182BD2" w:rsidRPr="004A51E1" w:rsidRDefault="00182BD2" w:rsidP="00182BD2">
      <w:pPr>
        <w:pStyle w:val="Testopreformattato"/>
        <w:snapToGrid w:val="0"/>
        <w:jc w:val="both"/>
        <w:rPr>
          <w:rFonts w:ascii="Times New Roman" w:hAnsi="Times New Roman" w:cs="Times New Roman"/>
          <w:b/>
          <w:bCs/>
          <w:iCs/>
          <w:sz w:val="24"/>
          <w:szCs w:val="24"/>
          <w:lang w:val="nl-BE"/>
        </w:rPr>
      </w:pPr>
      <w:r w:rsidRPr="004A51E1">
        <w:rPr>
          <w:rFonts w:ascii="Times New Roman" w:hAnsi="Times New Roman" w:cs="Times New Roman"/>
          <w:b/>
          <w:bCs/>
          <w:iCs/>
          <w:sz w:val="24"/>
          <w:szCs w:val="24"/>
          <w:lang w:val="nl-BE"/>
        </w:rPr>
        <w:t>Blank page</w:t>
      </w:r>
    </w:p>
    <w:p w14:paraId="027F898C" w14:textId="77777777" w:rsidR="00182BD2" w:rsidRPr="004A51E1" w:rsidRDefault="00182BD2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  <w:lang w:val="nl-BE"/>
        </w:rPr>
      </w:pPr>
    </w:p>
    <w:p w14:paraId="6EAF169C" w14:textId="7D1CD0F7" w:rsidR="00182BD2" w:rsidRPr="004A51E1" w:rsidRDefault="00182BD2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  <w:lang w:val="nl-BE"/>
        </w:rPr>
      </w:pPr>
      <w:r w:rsidRPr="004A51E1">
        <w:rPr>
          <w:rFonts w:ascii="Times New Roman" w:hAnsi="Times New Roman" w:cs="Times New Roman"/>
          <w:sz w:val="24"/>
          <w:szCs w:val="24"/>
          <w:lang w:val="nl-BE"/>
        </w:rPr>
        <w:t>/ 140r /</w:t>
      </w:r>
    </w:p>
    <w:p w14:paraId="6DD6B431" w14:textId="77777777" w:rsidR="00182BD2" w:rsidRPr="004A51E1" w:rsidRDefault="00182BD2" w:rsidP="00182BD2">
      <w:pPr>
        <w:pStyle w:val="Testopreformattato"/>
        <w:snapToGrid w:val="0"/>
        <w:jc w:val="both"/>
        <w:rPr>
          <w:rFonts w:ascii="Times New Roman" w:hAnsi="Times New Roman" w:cs="Times New Roman"/>
          <w:b/>
          <w:bCs/>
          <w:iCs/>
          <w:sz w:val="24"/>
          <w:szCs w:val="24"/>
          <w:lang w:val="nl-BE"/>
        </w:rPr>
      </w:pPr>
      <w:r w:rsidRPr="004A51E1">
        <w:rPr>
          <w:rFonts w:ascii="Times New Roman" w:hAnsi="Times New Roman" w:cs="Times New Roman"/>
          <w:b/>
          <w:bCs/>
          <w:iCs/>
          <w:sz w:val="24"/>
          <w:szCs w:val="24"/>
          <w:lang w:val="nl-BE"/>
        </w:rPr>
        <w:t>Blank page</w:t>
      </w:r>
    </w:p>
    <w:p w14:paraId="1BA396A3" w14:textId="77777777" w:rsidR="00182BD2" w:rsidRPr="004A51E1" w:rsidRDefault="00182BD2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  <w:lang w:val="nl-BE"/>
        </w:rPr>
      </w:pPr>
    </w:p>
    <w:p w14:paraId="551D1DA1" w14:textId="5F69E6F0" w:rsidR="00C11E4A" w:rsidRPr="005842AA" w:rsidRDefault="00182BD2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/ </w:t>
      </w:r>
      <w:r w:rsidR="00C11E4A" w:rsidRPr="005842AA">
        <w:rPr>
          <w:rFonts w:ascii="Times New Roman" w:hAnsi="Times New Roman" w:cs="Times New Roman"/>
          <w:sz w:val="24"/>
          <w:szCs w:val="24"/>
        </w:rPr>
        <w:t>140v /</w:t>
      </w:r>
    </w:p>
    <w:p w14:paraId="7721AF9B" w14:textId="77777777" w:rsidR="00182BD2" w:rsidRPr="00E8583A" w:rsidRDefault="00182BD2" w:rsidP="00182BD2">
      <w:pPr>
        <w:pStyle w:val="Testopreformattato"/>
        <w:snapToGrid w:val="0"/>
        <w:jc w:val="both"/>
        <w:rPr>
          <w:rFonts w:ascii="Times New Roman" w:hAnsi="Times New Roman" w:cs="Times New Roman"/>
          <w:b/>
          <w:bCs/>
          <w:iCs/>
          <w:sz w:val="24"/>
          <w:szCs w:val="24"/>
        </w:rPr>
      </w:pPr>
      <w:r>
        <w:rPr>
          <w:rFonts w:ascii="Times New Roman" w:hAnsi="Times New Roman" w:cs="Times New Roman"/>
          <w:b/>
          <w:bCs/>
          <w:iCs/>
          <w:sz w:val="24"/>
          <w:szCs w:val="24"/>
        </w:rPr>
        <w:t>Blank page</w:t>
      </w:r>
    </w:p>
    <w:p w14:paraId="59069E86" w14:textId="3FFA0F17" w:rsidR="00C11E4A" w:rsidRPr="00182BD2" w:rsidRDefault="00C11E4A" w:rsidP="001E3CB4">
      <w:pPr>
        <w:pStyle w:val="Testopreformattato"/>
        <w:snapToGrid w:val="0"/>
        <w:jc w:val="both"/>
        <w:rPr>
          <w:rFonts w:ascii="Times New Roman" w:hAnsi="Times New Roman" w:cs="Times New Roman"/>
          <w:sz w:val="24"/>
          <w:szCs w:val="24"/>
        </w:rPr>
      </w:pPr>
    </w:p>
    <w:p w14:paraId="6DFC703D" w14:textId="77777777" w:rsidR="00C11E4A" w:rsidRPr="005842AA" w:rsidRDefault="00C11E4A" w:rsidP="001E3CB4">
      <w:pPr>
        <w:pStyle w:val="Testopreformattato"/>
        <w:snapToGrid w:val="0"/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p w14:paraId="086AD424" w14:textId="77777777" w:rsidR="00C11E4A" w:rsidRPr="005842AA" w:rsidRDefault="00C11E4A" w:rsidP="001E3CB4">
      <w:pPr>
        <w:pStyle w:val="Testopreformattato"/>
        <w:snapToGrid w:val="0"/>
        <w:jc w:val="both"/>
        <w:rPr>
          <w:rFonts w:ascii="Times New Roman" w:hAnsi="Times New Roman" w:cs="Times New Roman"/>
          <w:i/>
          <w:iCs/>
          <w:sz w:val="24"/>
          <w:szCs w:val="24"/>
        </w:rPr>
        <w:sectPr w:rsidR="00C11E4A" w:rsidRPr="005842AA" w:rsidSect="006B3B66">
          <w:footnotePr>
            <w:numFmt w:val="lowerLetter"/>
            <w:numRestart w:val="eachPage"/>
          </w:footnotePr>
          <w:pgSz w:w="11907" w:h="16840" w:code="9"/>
          <w:pgMar w:top="1418" w:right="1134" w:bottom="1418" w:left="1134" w:header="709" w:footer="709" w:gutter="0"/>
          <w:cols w:space="708"/>
          <w:docGrid w:linePitch="360"/>
        </w:sectPr>
      </w:pPr>
    </w:p>
    <w:p w14:paraId="773BEF61" w14:textId="77777777" w:rsidR="00352B56" w:rsidRDefault="00352B56" w:rsidP="00352B56">
      <w:pPr>
        <w:spacing w:after="0" w:line="240" w:lineRule="auto"/>
        <w:contextualSpacing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lastRenderedPageBreak/>
        <w:t>/START LETTER/</w:t>
      </w:r>
    </w:p>
    <w:p w14:paraId="055925D9" w14:textId="77777777" w:rsidR="00C11E4A" w:rsidRPr="005842AA" w:rsidRDefault="00C11E4A" w:rsidP="001E3CB4">
      <w:pPr>
        <w:pStyle w:val="Testopreformattato"/>
        <w:snapToGrid w:val="0"/>
        <w:jc w:val="center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n. 44</w:t>
      </w:r>
    </w:p>
    <w:p w14:paraId="480DB539" w14:textId="77777777" w:rsidR="00C11E4A" w:rsidRPr="005842AA" w:rsidRDefault="00C11E4A" w:rsidP="001E3CB4">
      <w:pPr>
        <w:pStyle w:val="Testopreformattato"/>
        <w:snapToGrid w:val="0"/>
        <w:jc w:val="center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Allegato I al n. 45 (cc. 144r-147v; decodifica di cc. 148r-150r)</w:t>
      </w:r>
    </w:p>
    <w:p w14:paraId="50EE18CF" w14:textId="77777777" w:rsidR="00C11E4A" w:rsidRPr="005842AA" w:rsidRDefault="00C11E4A" w:rsidP="001E3CB4">
      <w:pPr>
        <w:snapToGrid w:val="0"/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</w:p>
    <w:p w14:paraId="727D462E" w14:textId="77777777" w:rsidR="00D4794F" w:rsidRPr="004A51E1" w:rsidRDefault="00C11E4A" w:rsidP="001E3CB4">
      <w:pPr>
        <w:snapToGrid w:val="0"/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  <w:lang w:val="nl-BE"/>
        </w:rPr>
      </w:pPr>
      <w:r w:rsidRPr="004A51E1">
        <w:rPr>
          <w:rFonts w:ascii="Times New Roman" w:hAnsi="Times New Roman" w:cs="Times New Roman"/>
          <w:sz w:val="24"/>
          <w:szCs w:val="24"/>
          <w:lang w:val="nl-BE"/>
        </w:rPr>
        <w:t>/ 144r</w:t>
      </w:r>
      <w:r w:rsidR="00D4794F" w:rsidRPr="004A51E1">
        <w:rPr>
          <w:rFonts w:ascii="Times New Roman" w:hAnsi="Times New Roman" w:cs="Times New Roman"/>
          <w:sz w:val="24"/>
          <w:szCs w:val="24"/>
          <w:lang w:val="nl-BE"/>
        </w:rPr>
        <w:t xml:space="preserve"> /</w:t>
      </w:r>
    </w:p>
    <w:p w14:paraId="6C5B53A7" w14:textId="77777777" w:rsidR="00D4794F" w:rsidRPr="004A51E1" w:rsidRDefault="00D4794F" w:rsidP="00D4794F">
      <w:pPr>
        <w:pStyle w:val="Testopreformattato"/>
        <w:jc w:val="both"/>
        <w:rPr>
          <w:rFonts w:ascii="Times New Roman" w:hAnsi="Times New Roman" w:cs="Times New Roman"/>
          <w:i/>
          <w:color w:val="000000" w:themeColor="text1"/>
          <w:sz w:val="24"/>
          <w:szCs w:val="24"/>
          <w:lang w:val="nl-BE"/>
        </w:rPr>
      </w:pPr>
      <w:r w:rsidRPr="004A51E1">
        <w:rPr>
          <w:rFonts w:ascii="Times New Roman" w:hAnsi="Times New Roman" w:cs="Times New Roman"/>
          <w:b/>
          <w:color w:val="000000" w:themeColor="text1"/>
          <w:sz w:val="24"/>
          <w:szCs w:val="24"/>
          <w:lang w:val="nl-BE"/>
        </w:rPr>
        <w:t>Blank page</w:t>
      </w:r>
    </w:p>
    <w:p w14:paraId="01D65F80" w14:textId="77777777" w:rsidR="00D4794F" w:rsidRPr="004A51E1" w:rsidRDefault="00D4794F" w:rsidP="001E3CB4">
      <w:pPr>
        <w:snapToGrid w:val="0"/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  <w:lang w:val="nl-BE"/>
        </w:rPr>
      </w:pPr>
    </w:p>
    <w:p w14:paraId="593A9384" w14:textId="74A07594" w:rsidR="00C11E4A" w:rsidRPr="004A51E1" w:rsidRDefault="00D4794F" w:rsidP="001E3CB4">
      <w:pPr>
        <w:snapToGrid w:val="0"/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  <w:lang w:val="nl-BE"/>
        </w:rPr>
      </w:pPr>
      <w:r w:rsidRPr="004A51E1">
        <w:rPr>
          <w:rFonts w:ascii="Times New Roman" w:hAnsi="Times New Roman" w:cs="Times New Roman"/>
          <w:sz w:val="24"/>
          <w:szCs w:val="24"/>
          <w:lang w:val="nl-BE"/>
        </w:rPr>
        <w:t>/ 144</w:t>
      </w:r>
      <w:r w:rsidR="00C11E4A" w:rsidRPr="004A51E1">
        <w:rPr>
          <w:rFonts w:ascii="Times New Roman" w:hAnsi="Times New Roman" w:cs="Times New Roman"/>
          <w:sz w:val="24"/>
          <w:szCs w:val="24"/>
          <w:lang w:val="nl-BE"/>
        </w:rPr>
        <w:t>v /</w:t>
      </w:r>
    </w:p>
    <w:p w14:paraId="373A1262" w14:textId="7DCFAAEE" w:rsidR="00C11E4A" w:rsidRPr="004A51E1" w:rsidRDefault="00D4794F" w:rsidP="001E3CB4">
      <w:pPr>
        <w:snapToGrid w:val="0"/>
        <w:spacing w:after="0" w:line="240" w:lineRule="auto"/>
        <w:jc w:val="both"/>
        <w:outlineLvl w:val="0"/>
        <w:rPr>
          <w:rFonts w:ascii="Times New Roman" w:hAnsi="Times New Roman" w:cs="Times New Roman"/>
          <w:i/>
          <w:iCs/>
          <w:sz w:val="24"/>
          <w:szCs w:val="24"/>
          <w:lang w:val="nl-BE"/>
        </w:rPr>
      </w:pPr>
      <w:r w:rsidRPr="004A51E1">
        <w:rPr>
          <w:rFonts w:ascii="Times New Roman" w:hAnsi="Times New Roman" w:cs="Times New Roman"/>
          <w:b/>
          <w:bCs/>
          <w:sz w:val="24"/>
          <w:szCs w:val="24"/>
          <w:lang w:val="nl-BE"/>
        </w:rPr>
        <w:t>Blank page</w:t>
      </w:r>
    </w:p>
    <w:p w14:paraId="49E014DD" w14:textId="77777777" w:rsidR="00C11E4A" w:rsidRPr="004A51E1" w:rsidRDefault="00C11E4A" w:rsidP="001E3CB4">
      <w:pPr>
        <w:snapToGrid w:val="0"/>
        <w:spacing w:after="0" w:line="240" w:lineRule="auto"/>
        <w:jc w:val="both"/>
        <w:outlineLvl w:val="0"/>
        <w:rPr>
          <w:rFonts w:ascii="Times New Roman" w:hAnsi="Times New Roman" w:cs="Times New Roman"/>
          <w:i/>
          <w:iCs/>
          <w:sz w:val="24"/>
          <w:szCs w:val="24"/>
          <w:lang w:val="nl-BE"/>
        </w:rPr>
      </w:pPr>
    </w:p>
    <w:p w14:paraId="348D4544" w14:textId="75C0FFCF" w:rsidR="00C11E4A" w:rsidRPr="005842AA" w:rsidRDefault="00C11E4A" w:rsidP="001E3CB4">
      <w:pPr>
        <w:snapToGrid w:val="0"/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145r /</w:t>
      </w:r>
    </w:p>
    <w:p w14:paraId="2AA71985" w14:textId="7D3A6F8E" w:rsidR="00C11E4A" w:rsidRPr="005842AA" w:rsidRDefault="00C11E4A" w:rsidP="001E3CB4">
      <w:pPr>
        <w:snapToGrid w:val="0"/>
        <w:spacing w:after="0" w:line="240" w:lineRule="auto"/>
        <w:jc w:val="both"/>
        <w:outlineLvl w:val="0"/>
        <w:rPr>
          <w:rFonts w:ascii="Times New Roman" w:hAnsi="Times New Roman" w:cs="Times New Roman"/>
          <w:i/>
          <w:iCs/>
          <w:sz w:val="24"/>
          <w:szCs w:val="24"/>
        </w:rPr>
      </w:pPr>
      <w:r w:rsidRPr="005842AA">
        <w:rPr>
          <w:rFonts w:ascii="Times New Roman" w:hAnsi="Times New Roman" w:cs="Times New Roman"/>
          <w:i/>
          <w:color w:val="000000"/>
          <w:sz w:val="24"/>
          <w:szCs w:val="24"/>
        </w:rPr>
        <w:t>Segue decodifica di testo cifrato</w:t>
      </w:r>
    </w:p>
    <w:p w14:paraId="678AD8A8" w14:textId="77777777" w:rsidR="00C11E4A" w:rsidRDefault="00C11E4A" w:rsidP="001E3CB4">
      <w:pPr>
        <w:snapToGrid w:val="0"/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</w:p>
    <w:p w14:paraId="53EB9D1F" w14:textId="353BA23D" w:rsidR="001E07FC" w:rsidRPr="005842AA" w:rsidRDefault="001E07FC" w:rsidP="001E07FC">
      <w:pPr>
        <w:snapToGrid w:val="0"/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145</w:t>
      </w:r>
      <w:r>
        <w:rPr>
          <w:rFonts w:ascii="Times New Roman" w:hAnsi="Times New Roman" w:cs="Times New Roman"/>
          <w:sz w:val="24"/>
          <w:szCs w:val="24"/>
        </w:rPr>
        <w:t>v</w:t>
      </w:r>
      <w:r w:rsidRPr="005842AA">
        <w:rPr>
          <w:rFonts w:ascii="Times New Roman" w:hAnsi="Times New Roman" w:cs="Times New Roman"/>
          <w:sz w:val="24"/>
          <w:szCs w:val="24"/>
        </w:rPr>
        <w:t xml:space="preserve"> /</w:t>
      </w:r>
    </w:p>
    <w:p w14:paraId="10F78987" w14:textId="77777777" w:rsidR="001E07FC" w:rsidRPr="005842AA" w:rsidRDefault="001E07FC" w:rsidP="001E07FC">
      <w:pPr>
        <w:snapToGrid w:val="0"/>
        <w:spacing w:after="0" w:line="240" w:lineRule="auto"/>
        <w:jc w:val="both"/>
        <w:outlineLvl w:val="0"/>
        <w:rPr>
          <w:rFonts w:ascii="Times New Roman" w:hAnsi="Times New Roman" w:cs="Times New Roman"/>
          <w:i/>
          <w:iCs/>
          <w:sz w:val="24"/>
          <w:szCs w:val="24"/>
        </w:rPr>
      </w:pPr>
      <w:r w:rsidRPr="005842AA">
        <w:rPr>
          <w:rFonts w:ascii="Times New Roman" w:hAnsi="Times New Roman" w:cs="Times New Roman"/>
          <w:i/>
          <w:color w:val="000000"/>
          <w:sz w:val="24"/>
          <w:szCs w:val="24"/>
        </w:rPr>
        <w:t>Segue decodifica di testo cifrato</w:t>
      </w:r>
    </w:p>
    <w:p w14:paraId="4B068365" w14:textId="77777777" w:rsidR="001E07FC" w:rsidRDefault="001E07FC" w:rsidP="001E3CB4">
      <w:pPr>
        <w:snapToGrid w:val="0"/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</w:p>
    <w:p w14:paraId="316F27F6" w14:textId="621C985B" w:rsidR="001E07FC" w:rsidRPr="005842AA" w:rsidRDefault="001E07FC" w:rsidP="001E07FC">
      <w:pPr>
        <w:snapToGrid w:val="0"/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14</w:t>
      </w:r>
      <w:r>
        <w:rPr>
          <w:rFonts w:ascii="Times New Roman" w:hAnsi="Times New Roman" w:cs="Times New Roman"/>
          <w:sz w:val="24"/>
          <w:szCs w:val="24"/>
        </w:rPr>
        <w:t>6</w:t>
      </w:r>
      <w:r w:rsidRPr="005842AA">
        <w:rPr>
          <w:rFonts w:ascii="Times New Roman" w:hAnsi="Times New Roman" w:cs="Times New Roman"/>
          <w:sz w:val="24"/>
          <w:szCs w:val="24"/>
        </w:rPr>
        <w:t>r /</w:t>
      </w:r>
    </w:p>
    <w:p w14:paraId="105CDDF0" w14:textId="77777777" w:rsidR="001E07FC" w:rsidRPr="005842AA" w:rsidRDefault="001E07FC" w:rsidP="001E07FC">
      <w:pPr>
        <w:snapToGrid w:val="0"/>
        <w:spacing w:after="0" w:line="240" w:lineRule="auto"/>
        <w:jc w:val="both"/>
        <w:outlineLvl w:val="0"/>
        <w:rPr>
          <w:rFonts w:ascii="Times New Roman" w:hAnsi="Times New Roman" w:cs="Times New Roman"/>
          <w:i/>
          <w:iCs/>
          <w:sz w:val="24"/>
          <w:szCs w:val="24"/>
        </w:rPr>
      </w:pPr>
      <w:r w:rsidRPr="005842AA">
        <w:rPr>
          <w:rFonts w:ascii="Times New Roman" w:hAnsi="Times New Roman" w:cs="Times New Roman"/>
          <w:i/>
          <w:color w:val="000000"/>
          <w:sz w:val="24"/>
          <w:szCs w:val="24"/>
        </w:rPr>
        <w:t>Segue decodifica di testo cifrato</w:t>
      </w:r>
    </w:p>
    <w:p w14:paraId="24497736" w14:textId="77777777" w:rsidR="001E07FC" w:rsidRDefault="001E07FC" w:rsidP="001E3CB4">
      <w:pPr>
        <w:snapToGrid w:val="0"/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</w:p>
    <w:p w14:paraId="6A683313" w14:textId="2CD7F291" w:rsidR="001E07FC" w:rsidRPr="005842AA" w:rsidRDefault="001E07FC" w:rsidP="001E07FC">
      <w:pPr>
        <w:snapToGrid w:val="0"/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14</w:t>
      </w:r>
      <w:r>
        <w:rPr>
          <w:rFonts w:ascii="Times New Roman" w:hAnsi="Times New Roman" w:cs="Times New Roman"/>
          <w:sz w:val="24"/>
          <w:szCs w:val="24"/>
        </w:rPr>
        <w:t>6v</w:t>
      </w:r>
      <w:r w:rsidRPr="005842AA">
        <w:rPr>
          <w:rFonts w:ascii="Times New Roman" w:hAnsi="Times New Roman" w:cs="Times New Roman"/>
          <w:sz w:val="24"/>
          <w:szCs w:val="24"/>
        </w:rPr>
        <w:t xml:space="preserve"> /</w:t>
      </w:r>
    </w:p>
    <w:p w14:paraId="3A7C5AF0" w14:textId="77777777" w:rsidR="001E07FC" w:rsidRPr="005842AA" w:rsidRDefault="001E07FC" w:rsidP="001E07FC">
      <w:pPr>
        <w:snapToGrid w:val="0"/>
        <w:spacing w:after="0" w:line="240" w:lineRule="auto"/>
        <w:jc w:val="both"/>
        <w:outlineLvl w:val="0"/>
        <w:rPr>
          <w:rFonts w:ascii="Times New Roman" w:hAnsi="Times New Roman" w:cs="Times New Roman"/>
          <w:i/>
          <w:iCs/>
          <w:sz w:val="24"/>
          <w:szCs w:val="24"/>
        </w:rPr>
      </w:pPr>
      <w:r w:rsidRPr="005842AA">
        <w:rPr>
          <w:rFonts w:ascii="Times New Roman" w:hAnsi="Times New Roman" w:cs="Times New Roman"/>
          <w:i/>
          <w:color w:val="000000"/>
          <w:sz w:val="24"/>
          <w:szCs w:val="24"/>
        </w:rPr>
        <w:t>Segue decodifica di testo cifrato</w:t>
      </w:r>
    </w:p>
    <w:p w14:paraId="02A0B5B9" w14:textId="77777777" w:rsidR="001E07FC" w:rsidRDefault="001E07FC" w:rsidP="001E3CB4">
      <w:pPr>
        <w:snapToGrid w:val="0"/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</w:p>
    <w:p w14:paraId="7AD09291" w14:textId="738173B9" w:rsidR="001E07FC" w:rsidRPr="005842AA" w:rsidRDefault="001E07FC" w:rsidP="001E07FC">
      <w:pPr>
        <w:snapToGrid w:val="0"/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147r /</w:t>
      </w:r>
    </w:p>
    <w:p w14:paraId="2E93C388" w14:textId="77777777" w:rsidR="001E07FC" w:rsidRPr="005842AA" w:rsidRDefault="001E07FC" w:rsidP="001E07FC">
      <w:pPr>
        <w:snapToGrid w:val="0"/>
        <w:spacing w:after="0" w:line="240" w:lineRule="auto"/>
        <w:jc w:val="both"/>
        <w:outlineLvl w:val="0"/>
        <w:rPr>
          <w:rFonts w:ascii="Times New Roman" w:hAnsi="Times New Roman" w:cs="Times New Roman"/>
          <w:i/>
          <w:iCs/>
          <w:sz w:val="24"/>
          <w:szCs w:val="24"/>
        </w:rPr>
      </w:pPr>
      <w:r w:rsidRPr="005842AA">
        <w:rPr>
          <w:rFonts w:ascii="Times New Roman" w:hAnsi="Times New Roman" w:cs="Times New Roman"/>
          <w:i/>
          <w:color w:val="000000"/>
          <w:sz w:val="24"/>
          <w:szCs w:val="24"/>
        </w:rPr>
        <w:t>Segue decodifica di testo cifrato</w:t>
      </w:r>
    </w:p>
    <w:p w14:paraId="1A0CDEEB" w14:textId="77777777" w:rsidR="001E07FC" w:rsidRPr="005842AA" w:rsidRDefault="001E07FC" w:rsidP="001E3CB4">
      <w:pPr>
        <w:snapToGrid w:val="0"/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</w:p>
    <w:p w14:paraId="54A6A0F6" w14:textId="77777777" w:rsidR="00C11E4A" w:rsidRPr="005842AA" w:rsidRDefault="00C11E4A" w:rsidP="001E3CB4">
      <w:pPr>
        <w:snapToGrid w:val="0"/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/ 147v / </w:t>
      </w:r>
    </w:p>
    <w:p w14:paraId="7577FF73" w14:textId="77777777" w:rsidR="00D4794F" w:rsidRPr="005842AA" w:rsidRDefault="00D4794F" w:rsidP="00D4794F">
      <w:pPr>
        <w:snapToGrid w:val="0"/>
        <w:spacing w:after="0" w:line="240" w:lineRule="auto"/>
        <w:jc w:val="both"/>
        <w:outlineLvl w:val="0"/>
        <w:rPr>
          <w:rFonts w:ascii="Times New Roman" w:hAnsi="Times New Roman" w:cs="Times New Roman"/>
          <w:i/>
          <w:iCs/>
          <w:sz w:val="24"/>
          <w:szCs w:val="24"/>
        </w:rPr>
      </w:pPr>
      <w:r w:rsidRPr="00D4794F">
        <w:rPr>
          <w:rFonts w:ascii="Times New Roman" w:hAnsi="Times New Roman" w:cs="Times New Roman"/>
          <w:b/>
          <w:bCs/>
          <w:sz w:val="24"/>
          <w:szCs w:val="24"/>
        </w:rPr>
        <w:t>Blank page</w:t>
      </w:r>
    </w:p>
    <w:p w14:paraId="3AC00137" w14:textId="77777777" w:rsidR="00C11E4A" w:rsidRPr="005842AA" w:rsidRDefault="00C11E4A" w:rsidP="001E3CB4">
      <w:pPr>
        <w:snapToGrid w:val="0"/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</w:p>
    <w:p w14:paraId="72FB7A36" w14:textId="77777777" w:rsidR="00C11E4A" w:rsidRPr="005842AA" w:rsidRDefault="00C11E4A" w:rsidP="001E3CB4">
      <w:pPr>
        <w:snapToGrid w:val="0"/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</w:p>
    <w:p w14:paraId="348C64A7" w14:textId="77777777" w:rsidR="00C11E4A" w:rsidRPr="005842AA" w:rsidRDefault="00C11E4A" w:rsidP="001E3CB4">
      <w:pPr>
        <w:snapToGrid w:val="0"/>
        <w:spacing w:after="0" w:line="240" w:lineRule="auto"/>
        <w:jc w:val="center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n. 45</w:t>
      </w:r>
    </w:p>
    <w:p w14:paraId="08FE180A" w14:textId="77777777" w:rsidR="00C11E4A" w:rsidRPr="005842AA" w:rsidRDefault="00C11E4A" w:rsidP="001E3CB4">
      <w:pPr>
        <w:snapToGrid w:val="0"/>
        <w:spacing w:after="0" w:line="240" w:lineRule="auto"/>
        <w:jc w:val="center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4 dicembre 1617, L’Aia (cc. 148r-150v, 159r-v)</w:t>
      </w:r>
    </w:p>
    <w:p w14:paraId="16ECE20C" w14:textId="77777777" w:rsidR="00C11E4A" w:rsidRPr="005842AA" w:rsidRDefault="00C11E4A" w:rsidP="001E3CB4">
      <w:pPr>
        <w:snapToGrid w:val="0"/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</w:p>
    <w:p w14:paraId="18A8927F" w14:textId="77777777" w:rsidR="00C11E4A" w:rsidRPr="005842AA" w:rsidRDefault="00C11E4A" w:rsidP="001E3CB4">
      <w:pPr>
        <w:snapToGrid w:val="0"/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148r /</w:t>
      </w:r>
    </w:p>
    <w:p w14:paraId="1608C517" w14:textId="77777777" w:rsidR="00C11E4A" w:rsidRPr="005842AA" w:rsidRDefault="00C11E4A" w:rsidP="001E3CB4">
      <w:pPr>
        <w:snapToGrid w:val="0"/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Prima |</w:t>
      </w:r>
    </w:p>
    <w:p w14:paraId="697DCA9C" w14:textId="77777777" w:rsidR="00C11E4A" w:rsidRPr="005842AA" w:rsidRDefault="00C11E4A" w:rsidP="001E3CB4">
      <w:pPr>
        <w:snapToGrid w:val="0"/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</w:p>
    <w:p w14:paraId="19D2B8E9" w14:textId="77777777" w:rsidR="00C11E4A" w:rsidRPr="005842AA" w:rsidRDefault="00C11E4A" w:rsidP="001E3CB4">
      <w:pPr>
        <w:snapToGrid w:val="0"/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Serenissimo Principe |</w:t>
      </w:r>
    </w:p>
    <w:p w14:paraId="440C8E3F" w14:textId="77777777" w:rsidR="00C11E4A" w:rsidRPr="005842AA" w:rsidRDefault="00C11E4A" w:rsidP="001E3CB4">
      <w:pPr>
        <w:snapToGrid w:val="0"/>
        <w:spacing w:after="0" w:line="240" w:lineRule="auto"/>
        <w:jc w:val="both"/>
        <w:outlineLvl w:val="0"/>
        <w:rPr>
          <w:rFonts w:ascii="Times New Roman" w:hAnsi="Times New Roman" w:cs="Times New Roman"/>
          <w:i/>
          <w:iCs/>
          <w:sz w:val="24"/>
          <w:szCs w:val="24"/>
        </w:rPr>
      </w:pPr>
      <w:r w:rsidRPr="005842AA">
        <w:rPr>
          <w:rFonts w:ascii="Times New Roman" w:hAnsi="Times New Roman" w:cs="Times New Roman"/>
          <w:i/>
          <w:iCs/>
          <w:sz w:val="24"/>
          <w:szCs w:val="24"/>
        </w:rPr>
        <w:t>si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304"/>
      </w:r>
      <w:r w:rsidRPr="005842AA">
        <w:rPr>
          <w:rFonts w:ascii="Times New Roman" w:hAnsi="Times New Roman" w:cs="Times New Roman"/>
          <w:i/>
          <w:iCs/>
          <w:sz w:val="24"/>
          <w:szCs w:val="24"/>
        </w:rPr>
        <w:t xml:space="preserve"> sono finalmente rissoluti questi signori di risponder al-|le propositioni, che feci in nome di vostra Serenità li | giorni passati nella loro asemblea, et sono | condescesi a quanto ella intenderà dall’ag-|gionta traduttione, che ho fatto nell’ittaliano | essa risposta, mi fu portata giovedì a sera | dal signor Arsen secretario de’ signori Stati Generali | et ho stimato bene d’inviar colle presenti anco | la copia stessa in francese, per quelli delle | Signorie vostre eccellentissime, che havessero gusto di veder | il vero senso di essa nel proprio fonte. |</w:t>
      </w:r>
    </w:p>
    <w:p w14:paraId="360B6819" w14:textId="77777777" w:rsidR="00246E84" w:rsidRPr="005842AA" w:rsidRDefault="00C11E4A" w:rsidP="001E3CB4">
      <w:pPr>
        <w:snapToGrid w:val="0"/>
        <w:spacing w:after="0" w:line="240" w:lineRule="auto"/>
        <w:jc w:val="both"/>
        <w:outlineLvl w:val="0"/>
        <w:rPr>
          <w:rFonts w:ascii="Times New Roman" w:hAnsi="Times New Roman" w:cs="Times New Roman"/>
          <w:i/>
          <w:iCs/>
          <w:sz w:val="24"/>
          <w:szCs w:val="24"/>
        </w:rPr>
      </w:pPr>
      <w:r w:rsidRPr="005842AA">
        <w:rPr>
          <w:rFonts w:ascii="Times New Roman" w:hAnsi="Times New Roman" w:cs="Times New Roman"/>
          <w:i/>
          <w:iCs/>
          <w:sz w:val="24"/>
          <w:szCs w:val="24"/>
        </w:rPr>
        <w:t>Parmi che conformi con quanto mi fu detto, | dal signor Bern</w:t>
      </w:r>
    </w:p>
    <w:p w14:paraId="30B9EB4B" w14:textId="52034B7A" w:rsidR="00C11E4A" w:rsidRPr="005842AA" w:rsidRDefault="00246E84" w:rsidP="001E3CB4">
      <w:pPr>
        <w:snapToGrid w:val="0"/>
        <w:spacing w:after="0" w:line="240" w:lineRule="auto"/>
        <w:jc w:val="both"/>
        <w:outlineLvl w:val="0"/>
        <w:rPr>
          <w:rFonts w:ascii="Times New Roman" w:hAnsi="Times New Roman" w:cs="Times New Roman"/>
          <w:i/>
          <w:iCs/>
          <w:sz w:val="24"/>
          <w:szCs w:val="24"/>
        </w:rPr>
      </w:pPr>
      <w:r w:rsidRPr="005842AA">
        <w:rPr>
          <w:rFonts w:ascii="Times New Roman" w:hAnsi="Times New Roman" w:cs="Times New Roman"/>
          <w:i/>
          <w:iCs/>
          <w:sz w:val="24"/>
          <w:szCs w:val="24"/>
        </w:rPr>
        <w:t>v</w:t>
      </w:r>
      <w:r w:rsidR="00C11E4A" w:rsidRPr="005842AA">
        <w:rPr>
          <w:rFonts w:ascii="Times New Roman" w:hAnsi="Times New Roman" w:cs="Times New Roman"/>
          <w:i/>
          <w:iCs/>
          <w:sz w:val="24"/>
          <w:szCs w:val="24"/>
        </w:rPr>
        <w:t>el, et dal signor Magno, nella | dichiaratione dell’animo di quelli signori, come | ne le ho riverentemente scritto colle mie de</w:t>
      </w:r>
      <w:r w:rsidR="00C76D13" w:rsidRPr="005842AA">
        <w:rPr>
          <w:rFonts w:ascii="Times New Roman" w:hAnsi="Times New Roman" w:cs="Times New Roman"/>
          <w:i/>
          <w:iCs/>
          <w:sz w:val="24"/>
          <w:szCs w:val="24"/>
        </w:rPr>
        <w:t>’</w:t>
      </w:r>
      <w:r w:rsidR="00C11E4A" w:rsidRPr="005842AA">
        <w:rPr>
          <w:rFonts w:ascii="Times New Roman" w:hAnsi="Times New Roman" w:cs="Times New Roman"/>
          <w:i/>
          <w:iCs/>
          <w:sz w:val="24"/>
          <w:szCs w:val="24"/>
        </w:rPr>
        <w:t xml:space="preserve"> 27 del | passato intorno il desiderio, che hanno di | unirsi con vostra Serenità. Il detto secretario nel dar-|mela mi disse, che la serenissima Republica potrà hora | scoprire, come questi Stati si dichiarino assai | largamente </w:t>
      </w:r>
    </w:p>
    <w:p w14:paraId="67845F01" w14:textId="77777777" w:rsidR="00C11E4A" w:rsidRPr="005842AA" w:rsidRDefault="00C11E4A" w:rsidP="001E3CB4">
      <w:pPr>
        <w:snapToGrid w:val="0"/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148v /</w:t>
      </w:r>
    </w:p>
    <w:p w14:paraId="5C3DA37F" w14:textId="2F2D3079" w:rsidR="00C11E4A" w:rsidRPr="005842AA" w:rsidRDefault="00C11E4A" w:rsidP="001E3CB4">
      <w:pPr>
        <w:snapToGrid w:val="0"/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i/>
          <w:iCs/>
          <w:sz w:val="24"/>
          <w:szCs w:val="24"/>
        </w:rPr>
        <w:lastRenderedPageBreak/>
        <w:t>nella loro intentione, che però | bisognava, che anco vostra Serenità, più espressamente | si dichiarisse. Io dissi che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305"/>
      </w:r>
      <w:r w:rsidRPr="005842AA">
        <w:rPr>
          <w:rFonts w:ascii="Times New Roman" w:hAnsi="Times New Roman" w:cs="Times New Roman"/>
          <w:i/>
          <w:iCs/>
          <w:sz w:val="24"/>
          <w:szCs w:val="24"/>
        </w:rPr>
        <w:t xml:space="preserve"> haverei | mandata alla Serenità vostra la scrittura, et di | quello, che mi fosse stato significato haverei | data parte alli signori Stati Generali, alli quali, | haverebbe potuto ciò riferire con attestarle, | che in tanto, si potevano prometter in sua Serenità | una ultima volontà, et uno sommo desiderio del-|la conservatione di queste Provincie. </w:t>
      </w:r>
      <w:r w:rsidR="00C0284B" w:rsidRPr="005842AA">
        <w:rPr>
          <w:rFonts w:ascii="Times New Roman" w:hAnsi="Times New Roman" w:cs="Times New Roman"/>
          <w:sz w:val="24"/>
          <w:szCs w:val="24"/>
        </w:rPr>
        <w:t>|</w:t>
      </w:r>
    </w:p>
    <w:p w14:paraId="43B61BD3" w14:textId="77777777" w:rsidR="00C11E4A" w:rsidRPr="005842AA" w:rsidRDefault="00C11E4A" w:rsidP="001E3CB4">
      <w:pPr>
        <w:snapToGrid w:val="0"/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Non molto doppo la partenza del detto Ministro uno | dei signori deputati di Gheldria, et il signor Brumagno | di Frisia mandorono a veder se potevano venir a | visitarmi, et parmi di non m’ingannare nel presu-|posito che feci, che espressamente venissero col pretesto | di visita per intender da me ciò che diceva | perché non sì tosto hebber complito per sodisfar alla | visita, che mi dimandorono come mi era riuscita | la risposta dei signori Stati. Io risposi, che mi era | riuscita cara perché haverei potuto significar con | essa alla serenissima Republica la loro buona volontà verso | </w:t>
      </w:r>
    </w:p>
    <w:p w14:paraId="3C563B94" w14:textId="77777777" w:rsidR="00C11E4A" w:rsidRPr="005842AA" w:rsidRDefault="00C11E4A" w:rsidP="001E3CB4">
      <w:pPr>
        <w:snapToGrid w:val="0"/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149r /</w:t>
      </w:r>
    </w:p>
    <w:p w14:paraId="53387302" w14:textId="5B57DF98" w:rsidR="00C11E4A" w:rsidRPr="005842AA" w:rsidRDefault="00C11E4A" w:rsidP="001E3CB4">
      <w:pPr>
        <w:snapToGrid w:val="0"/>
        <w:spacing w:after="0" w:line="240" w:lineRule="auto"/>
        <w:jc w:val="both"/>
        <w:outlineLvl w:val="0"/>
        <w:rPr>
          <w:rFonts w:ascii="Times New Roman" w:hAnsi="Times New Roman" w:cs="Times New Roman"/>
          <w:i/>
          <w:iCs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il commune interesse, et la conservatione de’ communi | </w:t>
      </w:r>
      <w:r w:rsidR="002022A5" w:rsidRPr="005842AA">
        <w:rPr>
          <w:rFonts w:ascii="Times New Roman" w:hAnsi="Times New Roman" w:cs="Times New Roman"/>
          <w:sz w:val="24"/>
          <w:szCs w:val="24"/>
        </w:rPr>
        <w:t>s</w:t>
      </w:r>
      <w:r w:rsidRPr="005842AA">
        <w:rPr>
          <w:rFonts w:ascii="Times New Roman" w:hAnsi="Times New Roman" w:cs="Times New Roman"/>
          <w:sz w:val="24"/>
          <w:szCs w:val="24"/>
        </w:rPr>
        <w:t xml:space="preserve">tati. Soggionsero questi </w:t>
      </w:r>
      <w:r w:rsidRPr="005842AA">
        <w:rPr>
          <w:rFonts w:ascii="Times New Roman" w:hAnsi="Times New Roman" w:cs="Times New Roman"/>
          <w:i/>
          <w:iCs/>
          <w:sz w:val="24"/>
          <w:szCs w:val="24"/>
        </w:rPr>
        <w:t>li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306"/>
      </w:r>
      <w:r w:rsidRPr="005842AA">
        <w:rPr>
          <w:rFonts w:ascii="Times New Roman" w:hAnsi="Times New Roman" w:cs="Times New Roman"/>
          <w:i/>
          <w:iCs/>
          <w:sz w:val="24"/>
          <w:szCs w:val="24"/>
        </w:rPr>
        <w:t xml:space="preserve"> signori Stati hanno aperto il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307"/>
      </w:r>
      <w:r w:rsidRPr="005842AA">
        <w:rPr>
          <w:rFonts w:ascii="Times New Roman" w:hAnsi="Times New Roman" w:cs="Times New Roman"/>
          <w:i/>
          <w:iCs/>
          <w:sz w:val="24"/>
          <w:szCs w:val="24"/>
        </w:rPr>
        <w:t xml:space="preserve"> loro senso tanto | chiaro, che sua Serenità potrà veder il nostro | fine concorrer con quello della serenissima Republica | di conservar l’un l’altro, perché anco sarà | facile il mezo, et noi possiamo promettere che | la nostra asistenza, in ogni accidente darà | l’alarma allo Spagnuolo et la reciproca convin-|tione, et unione è molto propria, perché li gran | monarchi in generale sono insidiosi, et odiano | li </w:t>
      </w:r>
      <w:r w:rsidR="00DD67BB" w:rsidRPr="005842AA">
        <w:rPr>
          <w:rFonts w:ascii="Times New Roman" w:hAnsi="Times New Roman" w:cs="Times New Roman"/>
          <w:i/>
          <w:iCs/>
          <w:sz w:val="24"/>
          <w:szCs w:val="24"/>
        </w:rPr>
        <w:t>s</w:t>
      </w:r>
      <w:r w:rsidRPr="005842AA">
        <w:rPr>
          <w:rFonts w:ascii="Times New Roman" w:hAnsi="Times New Roman" w:cs="Times New Roman"/>
          <w:i/>
          <w:iCs/>
          <w:sz w:val="24"/>
          <w:szCs w:val="24"/>
        </w:rPr>
        <w:t xml:space="preserve">tati di republica. Io repigliai, che era | vero, et però altre volte havevo accennato | che vi voleva una buona intelligenza, et | corrispondenza tra l’uno, et l’altro Stato. | Replicorono, l’unione è quella, che servirà | al bene, et al commodo dell’uno, et dell’|altro, et a questa si deve </w:t>
      </w:r>
    </w:p>
    <w:p w14:paraId="37A0F030" w14:textId="77777777" w:rsidR="00C11E4A" w:rsidRPr="005842AA" w:rsidRDefault="00C11E4A" w:rsidP="001E3CB4">
      <w:pPr>
        <w:snapToGrid w:val="0"/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/ 149v / </w:t>
      </w:r>
    </w:p>
    <w:p w14:paraId="342B40D2" w14:textId="3968068B" w:rsidR="00C11E4A" w:rsidRPr="005842AA" w:rsidRDefault="00C11E4A" w:rsidP="001E3CB4">
      <w:pPr>
        <w:snapToGrid w:val="0"/>
        <w:spacing w:after="0" w:line="240" w:lineRule="auto"/>
        <w:jc w:val="both"/>
        <w:outlineLvl w:val="0"/>
        <w:rPr>
          <w:rFonts w:ascii="Times New Roman" w:hAnsi="Times New Roman" w:cs="Times New Roman"/>
          <w:i/>
          <w:iCs/>
          <w:sz w:val="24"/>
          <w:szCs w:val="24"/>
        </w:rPr>
      </w:pPr>
      <w:r w:rsidRPr="005842AA">
        <w:rPr>
          <w:rFonts w:ascii="Times New Roman" w:hAnsi="Times New Roman" w:cs="Times New Roman"/>
          <w:i/>
          <w:iCs/>
          <w:sz w:val="24"/>
          <w:szCs w:val="24"/>
        </w:rPr>
        <w:t>attender per | ostar all’ambitione, alle insidie, et alle | machinationi, che Spagnoli non cesserano di | haver in mente, et preparar continuamente | contra la serenissima Republica a questo proposi-|to andorono dicendo altri concetti, che tutti | venero a ferir a questo capo di unirsi | in aleanza con vostra Serenità, et ho saputo, che | sono venuti in questa rissolutione di aprirsi | della maniera che fano a fine di | cavar qual sia l’intorno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308"/>
      </w:r>
      <w:r w:rsidRPr="005842AA">
        <w:rPr>
          <w:rFonts w:ascii="Times New Roman" w:hAnsi="Times New Roman" w:cs="Times New Roman"/>
          <w:i/>
          <w:iCs/>
          <w:sz w:val="24"/>
          <w:szCs w:val="24"/>
        </w:rPr>
        <w:t xml:space="preserve"> di lei. Il | ritardo alla risposta, credo, che sia nato | dall’aspettar più aperto consenso delle Provincie, | poiché conforme a quanto mi disse il signor Magno | et io riverentemente significai colle mie lettere de</w:t>
      </w:r>
      <w:r w:rsidR="00C76D13" w:rsidRPr="005842AA">
        <w:rPr>
          <w:rFonts w:ascii="Times New Roman" w:hAnsi="Times New Roman" w:cs="Times New Roman"/>
          <w:i/>
          <w:iCs/>
          <w:sz w:val="24"/>
          <w:szCs w:val="24"/>
        </w:rPr>
        <w:t>’</w:t>
      </w:r>
      <w:r w:rsidRPr="005842AA">
        <w:rPr>
          <w:rFonts w:ascii="Times New Roman" w:hAnsi="Times New Roman" w:cs="Times New Roman"/>
          <w:i/>
          <w:iCs/>
          <w:sz w:val="24"/>
          <w:szCs w:val="24"/>
        </w:rPr>
        <w:t xml:space="preserve"> | 13 del passato haverà ogni deputato scritto | alla sua particolar </w:t>
      </w:r>
      <w:r w:rsidR="006A75F6" w:rsidRPr="005842AA">
        <w:rPr>
          <w:rFonts w:ascii="Times New Roman" w:hAnsi="Times New Roman" w:cs="Times New Roman"/>
          <w:i/>
          <w:iCs/>
          <w:sz w:val="24"/>
          <w:szCs w:val="24"/>
        </w:rPr>
        <w:t>p</w:t>
      </w:r>
      <w:r w:rsidRPr="005842AA">
        <w:rPr>
          <w:rFonts w:ascii="Times New Roman" w:hAnsi="Times New Roman" w:cs="Times New Roman"/>
          <w:i/>
          <w:iCs/>
          <w:sz w:val="24"/>
          <w:szCs w:val="24"/>
        </w:rPr>
        <w:t>rovincia, ancorché | Gheldria, Zelanda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309"/>
      </w:r>
      <w:r w:rsidRPr="005842AA">
        <w:rPr>
          <w:rFonts w:ascii="Times New Roman" w:hAnsi="Times New Roman" w:cs="Times New Roman"/>
          <w:i/>
          <w:iCs/>
          <w:sz w:val="24"/>
          <w:szCs w:val="24"/>
        </w:rPr>
        <w:t>, Frisia et Gruninghen | havessero auttorità sufficiente, et particolar-|mente il signor Magno, mi affermò, che quando | fu in Zelanda haveva da quei Stati ha-|vuto l’assoluto loro desiderio et volontà | di unirsi colla Serenità vostra. Hora parmi sco-|prire, che non siano per</w:t>
      </w:r>
    </w:p>
    <w:p w14:paraId="7A629AE4" w14:textId="77777777" w:rsidR="00C11E4A" w:rsidRPr="005842AA" w:rsidRDefault="00C11E4A" w:rsidP="001E3CB4">
      <w:pPr>
        <w:snapToGrid w:val="0"/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/ 150r / </w:t>
      </w:r>
    </w:p>
    <w:p w14:paraId="33DD1E88" w14:textId="77777777" w:rsidR="00C11E4A" w:rsidRPr="005842AA" w:rsidRDefault="00C11E4A" w:rsidP="001E3CB4">
      <w:pPr>
        <w:snapToGrid w:val="0"/>
        <w:spacing w:after="0" w:line="240" w:lineRule="auto"/>
        <w:jc w:val="both"/>
        <w:outlineLvl w:val="0"/>
        <w:rPr>
          <w:rFonts w:ascii="Times New Roman" w:hAnsi="Times New Roman" w:cs="Times New Roman"/>
          <w:i/>
          <w:iCs/>
          <w:sz w:val="24"/>
          <w:szCs w:val="24"/>
        </w:rPr>
      </w:pPr>
      <w:r w:rsidRPr="005842AA">
        <w:rPr>
          <w:rFonts w:ascii="Times New Roman" w:hAnsi="Times New Roman" w:cs="Times New Roman"/>
          <w:i/>
          <w:iCs/>
          <w:sz w:val="24"/>
          <w:szCs w:val="24"/>
        </w:rPr>
        <w:t>far maggior rissolu-|tione, o di deputar loro ministro, appresso | vostra Serenità o altrimenti, se non hanno qualche | risposta da me, per nome di lei ch’ella con-|corri con il loro senso; et la prudenza della | Serenità vostra lo caverà dalla stessa scrittura | nella quale viene detto, che si aspettarà | risposta, corrispondente, et li suddetti due signori, | me lo hanno anco accennato, onde io atten-|derò quello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310"/>
      </w:r>
      <w:r w:rsidRPr="005842AA">
        <w:rPr>
          <w:rFonts w:ascii="Times New Roman" w:hAnsi="Times New Roman" w:cs="Times New Roman"/>
          <w:i/>
          <w:iCs/>
          <w:sz w:val="24"/>
          <w:szCs w:val="24"/>
        </w:rPr>
        <w:t xml:space="preserve"> si compiacerà comandarmi ch’ | io dia nella assemblea, essendo venuta da | questa la rissolutione, et con la singolar prudenza | sua considererà quello, che stimerà di suo | servitio. | </w:t>
      </w:r>
    </w:p>
    <w:p w14:paraId="44E90B11" w14:textId="3E89F2D3" w:rsidR="00C11E4A" w:rsidRPr="005842AA" w:rsidRDefault="00C11E4A" w:rsidP="001E3CB4">
      <w:pPr>
        <w:snapToGrid w:val="0"/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150</w:t>
      </w:r>
      <w:r w:rsidR="0035666B">
        <w:rPr>
          <w:rFonts w:ascii="Times New Roman" w:hAnsi="Times New Roman" w:cs="Times New Roman"/>
          <w:sz w:val="24"/>
          <w:szCs w:val="24"/>
        </w:rPr>
        <w:t>r</w:t>
      </w:r>
      <w:r w:rsidR="00C33795">
        <w:rPr>
          <w:rFonts w:ascii="Times New Roman" w:hAnsi="Times New Roman" w:cs="Times New Roman"/>
          <w:sz w:val="24"/>
          <w:szCs w:val="24"/>
        </w:rPr>
        <w:t>C</w:t>
      </w:r>
      <w:r w:rsidRPr="005842AA">
        <w:rPr>
          <w:rFonts w:ascii="Times New Roman" w:hAnsi="Times New Roman" w:cs="Times New Roman"/>
          <w:sz w:val="24"/>
          <w:szCs w:val="24"/>
        </w:rPr>
        <w:t xml:space="preserve"> /</w:t>
      </w:r>
    </w:p>
    <w:p w14:paraId="3B5A65D7" w14:textId="77777777" w:rsidR="00C11E4A" w:rsidRPr="005842AA" w:rsidRDefault="00C11E4A" w:rsidP="001E3CB4">
      <w:pPr>
        <w:snapToGrid w:val="0"/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Essendomi venuto fatto di haver in mano | l’aleanza, che | questi signori hanno con le città ansiatiche ho cavato la | sostanza della capitulatione, che ho stimato a proposito | aggiungerla alle presenti ad </w:t>
      </w:r>
      <w:r w:rsidRPr="005842AA">
        <w:rPr>
          <w:rFonts w:ascii="Times New Roman" w:hAnsi="Times New Roman" w:cs="Times New Roman"/>
          <w:sz w:val="24"/>
          <w:szCs w:val="24"/>
        </w:rPr>
        <w:lastRenderedPageBreak/>
        <w:t>ogni buon fine; et all’|ordinario venturo manderò la copia tutta, che per esser in fiamingo non posso haverla così pronta per | inviarla con questo messaggiero. Gratie etc. |</w:t>
      </w:r>
    </w:p>
    <w:p w14:paraId="1601BAB5" w14:textId="77777777" w:rsidR="00C11E4A" w:rsidRPr="005842AA" w:rsidRDefault="00C11E4A" w:rsidP="001E3CB4">
      <w:pPr>
        <w:snapToGrid w:val="0"/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</w:p>
    <w:p w14:paraId="5B645DCF" w14:textId="66CFE2DA" w:rsidR="00C11E4A" w:rsidRPr="005842AA" w:rsidRDefault="00C11E4A" w:rsidP="001E3CB4">
      <w:pPr>
        <w:snapToGrid w:val="0"/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Dall’Haya a</w:t>
      </w:r>
      <w:r w:rsidR="00C76D13" w:rsidRPr="005842AA">
        <w:rPr>
          <w:rFonts w:ascii="Times New Roman" w:hAnsi="Times New Roman" w:cs="Times New Roman"/>
          <w:sz w:val="24"/>
          <w:szCs w:val="24"/>
        </w:rPr>
        <w:t>’</w:t>
      </w:r>
      <w:r w:rsidRPr="005842AA">
        <w:rPr>
          <w:rFonts w:ascii="Times New Roman" w:hAnsi="Times New Roman" w:cs="Times New Roman"/>
          <w:sz w:val="24"/>
          <w:szCs w:val="24"/>
        </w:rPr>
        <w:t xml:space="preserve"> 4 decembre 1617 |</w:t>
      </w:r>
    </w:p>
    <w:p w14:paraId="346FC6E9" w14:textId="77777777" w:rsidR="00C11E4A" w:rsidRPr="005842AA" w:rsidRDefault="00C11E4A" w:rsidP="001E3CB4">
      <w:pPr>
        <w:snapToGrid w:val="0"/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di vostra Serenità | </w:t>
      </w:r>
    </w:p>
    <w:p w14:paraId="3F2EA406" w14:textId="77777777" w:rsidR="00C11E4A" w:rsidRPr="005842AA" w:rsidRDefault="00C11E4A" w:rsidP="001E3CB4">
      <w:pPr>
        <w:snapToGrid w:val="0"/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humilissimo et devotissimo servitore | </w:t>
      </w:r>
    </w:p>
    <w:p w14:paraId="7B5749AD" w14:textId="77777777" w:rsidR="00C11E4A" w:rsidRPr="004A51E1" w:rsidRDefault="00C11E4A" w:rsidP="001E3CB4">
      <w:pPr>
        <w:snapToGrid w:val="0"/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  <w:lang w:val="fr-FR"/>
        </w:rPr>
      </w:pPr>
      <w:r w:rsidRPr="004A51E1">
        <w:rPr>
          <w:rFonts w:ascii="Times New Roman" w:hAnsi="Times New Roman" w:cs="Times New Roman"/>
          <w:sz w:val="24"/>
          <w:szCs w:val="24"/>
          <w:lang w:val="fr-FR"/>
        </w:rPr>
        <w:t xml:space="preserve">Christofforo Suriano | </w:t>
      </w:r>
    </w:p>
    <w:p w14:paraId="5EB26755" w14:textId="77777777" w:rsidR="00C11E4A" w:rsidRPr="004A51E1" w:rsidRDefault="00C11E4A" w:rsidP="001E3CB4">
      <w:pPr>
        <w:snapToGrid w:val="0"/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  <w:lang w:val="fr-FR"/>
        </w:rPr>
      </w:pPr>
    </w:p>
    <w:p w14:paraId="7D3320E2" w14:textId="77777777" w:rsidR="00C11E4A" w:rsidRPr="004A51E1" w:rsidRDefault="00C11E4A" w:rsidP="001E3CB4">
      <w:pPr>
        <w:snapToGrid w:val="0"/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  <w:lang w:val="fr-FR"/>
        </w:rPr>
      </w:pPr>
      <w:r w:rsidRPr="004A51E1">
        <w:rPr>
          <w:rFonts w:ascii="Times New Roman" w:hAnsi="Times New Roman" w:cs="Times New Roman"/>
          <w:sz w:val="24"/>
          <w:szCs w:val="24"/>
          <w:lang w:val="fr-FR"/>
        </w:rPr>
        <w:t>/ 150v /</w:t>
      </w:r>
    </w:p>
    <w:p w14:paraId="2D818BB8" w14:textId="058113E6" w:rsidR="00C11E4A" w:rsidRPr="004A51E1" w:rsidRDefault="00D4794F" w:rsidP="001E3CB4">
      <w:pPr>
        <w:snapToGrid w:val="0"/>
        <w:spacing w:after="0" w:line="240" w:lineRule="auto"/>
        <w:jc w:val="both"/>
        <w:outlineLvl w:val="0"/>
        <w:rPr>
          <w:rFonts w:ascii="Times New Roman" w:hAnsi="Times New Roman" w:cs="Times New Roman"/>
          <w:i/>
          <w:iCs/>
          <w:sz w:val="24"/>
          <w:szCs w:val="24"/>
          <w:lang w:val="fr-FR"/>
        </w:rPr>
      </w:pPr>
      <w:r w:rsidRPr="004A51E1">
        <w:rPr>
          <w:rFonts w:ascii="Times New Roman" w:hAnsi="Times New Roman" w:cs="Times New Roman"/>
          <w:b/>
          <w:bCs/>
          <w:sz w:val="24"/>
          <w:szCs w:val="24"/>
          <w:lang w:val="fr-FR"/>
        </w:rPr>
        <w:t>Blank page</w:t>
      </w:r>
    </w:p>
    <w:p w14:paraId="5DD9D102" w14:textId="77777777" w:rsidR="00C11E4A" w:rsidRPr="004A51E1" w:rsidRDefault="00C11E4A" w:rsidP="001E3CB4">
      <w:pPr>
        <w:snapToGrid w:val="0"/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  <w:lang w:val="fr-FR"/>
        </w:rPr>
      </w:pPr>
    </w:p>
    <w:p w14:paraId="0834184A" w14:textId="77777777" w:rsidR="00C11E4A" w:rsidRPr="004A51E1" w:rsidRDefault="00C11E4A" w:rsidP="001E3CB4">
      <w:pPr>
        <w:snapToGrid w:val="0"/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  <w:lang w:val="fr-FR"/>
        </w:rPr>
      </w:pPr>
      <w:r w:rsidRPr="004A51E1">
        <w:rPr>
          <w:rFonts w:ascii="Times New Roman" w:hAnsi="Times New Roman" w:cs="Times New Roman"/>
          <w:sz w:val="24"/>
          <w:szCs w:val="24"/>
          <w:lang w:val="fr-FR"/>
        </w:rPr>
        <w:t xml:space="preserve">/ 159r / </w:t>
      </w:r>
    </w:p>
    <w:p w14:paraId="51948B33" w14:textId="47BA9A04" w:rsidR="00C11E4A" w:rsidRPr="005842AA" w:rsidRDefault="00D4794F" w:rsidP="001E3CB4">
      <w:pPr>
        <w:snapToGrid w:val="0"/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D4794F">
        <w:rPr>
          <w:rFonts w:ascii="Times New Roman" w:hAnsi="Times New Roman" w:cs="Times New Roman"/>
          <w:b/>
          <w:bCs/>
          <w:sz w:val="24"/>
          <w:szCs w:val="24"/>
        </w:rPr>
        <w:t>Blank page</w:t>
      </w:r>
      <w:r w:rsidR="00C11E4A" w:rsidRPr="005842AA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</w:p>
    <w:p w14:paraId="4AAD05D5" w14:textId="77777777" w:rsidR="00C11E4A" w:rsidRPr="005842AA" w:rsidRDefault="00C11E4A" w:rsidP="001E3CB4">
      <w:pPr>
        <w:snapToGrid w:val="0"/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</w:p>
    <w:p w14:paraId="6AC5A234" w14:textId="040ED84C" w:rsidR="00C11E4A" w:rsidRPr="005842AA" w:rsidRDefault="00C11E4A" w:rsidP="001E3CB4">
      <w:pPr>
        <w:snapToGrid w:val="0"/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</w:t>
      </w:r>
      <w:r w:rsidR="007E711B" w:rsidRPr="005842AA">
        <w:rPr>
          <w:rFonts w:ascii="Times New Roman" w:hAnsi="Times New Roman" w:cs="Times New Roman"/>
          <w:sz w:val="24"/>
          <w:szCs w:val="24"/>
        </w:rPr>
        <w:t xml:space="preserve"> </w:t>
      </w:r>
      <w:r w:rsidRPr="005842AA">
        <w:rPr>
          <w:rFonts w:ascii="Times New Roman" w:hAnsi="Times New Roman" w:cs="Times New Roman"/>
          <w:sz w:val="24"/>
          <w:szCs w:val="24"/>
        </w:rPr>
        <w:t>159v /</w:t>
      </w:r>
    </w:p>
    <w:p w14:paraId="3AEC9F53" w14:textId="77777777" w:rsidR="00C11E4A" w:rsidRPr="005842AA" w:rsidRDefault="00C11E4A" w:rsidP="001E3CB4">
      <w:pPr>
        <w:snapToGrid w:val="0"/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Al serenissimo principe di Venetia | </w:t>
      </w:r>
    </w:p>
    <w:p w14:paraId="22A90580" w14:textId="503EB5A9" w:rsidR="00C11E4A" w:rsidRPr="005842AA" w:rsidRDefault="00BA5F64" w:rsidP="001E3CB4">
      <w:pPr>
        <w:snapToGrid w:val="0"/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p</w:t>
      </w:r>
      <w:r w:rsidR="00C11E4A" w:rsidRPr="005842AA">
        <w:rPr>
          <w:rFonts w:ascii="Times New Roman" w:hAnsi="Times New Roman" w:cs="Times New Roman"/>
          <w:sz w:val="24"/>
          <w:szCs w:val="24"/>
        </w:rPr>
        <w:t>rima |</w:t>
      </w:r>
    </w:p>
    <w:p w14:paraId="4944CAE1" w14:textId="77777777" w:rsidR="00C11E4A" w:rsidRPr="005842AA" w:rsidRDefault="00C11E4A" w:rsidP="001E3CB4">
      <w:pPr>
        <w:snapToGrid w:val="0"/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</w:p>
    <w:p w14:paraId="6F27E93C" w14:textId="77777777" w:rsidR="00C11E4A" w:rsidRPr="005842AA" w:rsidRDefault="00C11E4A" w:rsidP="001E3CB4">
      <w:pPr>
        <w:snapToGrid w:val="0"/>
        <w:spacing w:after="0" w:line="240" w:lineRule="auto"/>
        <w:jc w:val="both"/>
        <w:outlineLvl w:val="0"/>
        <w:rPr>
          <w:rFonts w:ascii="Times New Roman" w:hAnsi="Times New Roman" w:cs="Times New Roman"/>
          <w:i/>
          <w:iCs/>
          <w:sz w:val="24"/>
          <w:szCs w:val="24"/>
        </w:rPr>
      </w:pPr>
      <w:r w:rsidRPr="005842AA">
        <w:rPr>
          <w:rFonts w:ascii="Times New Roman" w:hAnsi="Times New Roman" w:cs="Times New Roman"/>
          <w:i/>
          <w:iCs/>
          <w:sz w:val="24"/>
          <w:szCs w:val="24"/>
        </w:rPr>
        <w:t>Sigillo e tracce di sigilli</w:t>
      </w:r>
    </w:p>
    <w:p w14:paraId="692B9848" w14:textId="77777777" w:rsidR="00C11E4A" w:rsidRPr="005842AA" w:rsidRDefault="00C11E4A" w:rsidP="001E3CB4">
      <w:pPr>
        <w:snapToGrid w:val="0"/>
        <w:spacing w:after="0" w:line="240" w:lineRule="auto"/>
        <w:jc w:val="both"/>
        <w:outlineLvl w:val="0"/>
        <w:rPr>
          <w:rFonts w:ascii="Times New Roman" w:hAnsi="Times New Roman" w:cs="Times New Roman"/>
          <w:i/>
          <w:iCs/>
          <w:sz w:val="24"/>
          <w:szCs w:val="24"/>
        </w:rPr>
      </w:pPr>
    </w:p>
    <w:p w14:paraId="487DFB2A" w14:textId="77777777" w:rsidR="00C11E4A" w:rsidRPr="005842AA" w:rsidRDefault="00C11E4A" w:rsidP="001E3CB4">
      <w:pPr>
        <w:snapToGrid w:val="0"/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i/>
          <w:iCs/>
          <w:sz w:val="24"/>
          <w:szCs w:val="24"/>
        </w:rPr>
        <w:t xml:space="preserve">Regesto antico </w:t>
      </w:r>
    </w:p>
    <w:p w14:paraId="24196183" w14:textId="77777777" w:rsidR="00C11E4A" w:rsidRPr="005842AA" w:rsidRDefault="00C11E4A" w:rsidP="001E3CB4">
      <w:pPr>
        <w:snapToGrid w:val="0"/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/ 159vC / </w:t>
      </w:r>
    </w:p>
    <w:p w14:paraId="7CBE9D9A" w14:textId="10CC06E3" w:rsidR="00C11E4A" w:rsidRPr="005842AA" w:rsidRDefault="00C11E4A" w:rsidP="001E3CB4">
      <w:pPr>
        <w:snapToGrid w:val="0"/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4 decembre 1617 ricevute a</w:t>
      </w:r>
      <w:r w:rsidR="00C0284B" w:rsidRPr="005842AA">
        <w:rPr>
          <w:rFonts w:ascii="Times New Roman" w:hAnsi="Times New Roman" w:cs="Times New Roman"/>
          <w:sz w:val="24"/>
          <w:szCs w:val="24"/>
        </w:rPr>
        <w:t>’</w:t>
      </w:r>
      <w:r w:rsidRPr="005842AA">
        <w:rPr>
          <w:rFonts w:ascii="Times New Roman" w:hAnsi="Times New Roman" w:cs="Times New Roman"/>
          <w:sz w:val="24"/>
          <w:szCs w:val="24"/>
        </w:rPr>
        <w:t xml:space="preserve"> 20 detto |</w:t>
      </w:r>
    </w:p>
    <w:p w14:paraId="37B113EF" w14:textId="7E30FAEB" w:rsidR="00C11E4A" w:rsidRPr="005842AA" w:rsidRDefault="00C11E4A" w:rsidP="001E3CB4">
      <w:pPr>
        <w:snapToGrid w:val="0"/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Haya</w:t>
      </w:r>
      <w:r w:rsidR="00620CC8" w:rsidRPr="005842AA">
        <w:rPr>
          <w:rFonts w:ascii="Times New Roman" w:hAnsi="Times New Roman" w:cs="Times New Roman"/>
          <w:sz w:val="24"/>
          <w:szCs w:val="24"/>
        </w:rPr>
        <w:t>.</w:t>
      </w:r>
      <w:r w:rsidRPr="005842AA">
        <w:rPr>
          <w:rFonts w:ascii="Times New Roman" w:hAnsi="Times New Roman" w:cs="Times New Roman"/>
          <w:sz w:val="24"/>
          <w:szCs w:val="24"/>
        </w:rPr>
        <w:t xml:space="preserve"> </w:t>
      </w:r>
      <w:r w:rsidR="00620CC8" w:rsidRPr="005842AA">
        <w:rPr>
          <w:rFonts w:ascii="Times New Roman" w:hAnsi="Times New Roman" w:cs="Times New Roman"/>
          <w:sz w:val="24"/>
          <w:szCs w:val="24"/>
        </w:rPr>
        <w:t>P</w:t>
      </w:r>
      <w:r w:rsidRPr="005842AA">
        <w:rPr>
          <w:rFonts w:ascii="Times New Roman" w:hAnsi="Times New Roman" w:cs="Times New Roman"/>
          <w:sz w:val="24"/>
          <w:szCs w:val="24"/>
        </w:rPr>
        <w:t>rima |</w:t>
      </w:r>
    </w:p>
    <w:p w14:paraId="7A796FD1" w14:textId="77777777" w:rsidR="00620CC8" w:rsidRPr="005842AA" w:rsidRDefault="00620CC8" w:rsidP="001E3CB4">
      <w:pPr>
        <w:snapToGrid w:val="0"/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</w:p>
    <w:p w14:paraId="1F567C63" w14:textId="77777777" w:rsidR="00C11E4A" w:rsidRPr="005842AA" w:rsidRDefault="00C11E4A" w:rsidP="001E3CB4">
      <w:pPr>
        <w:snapToGrid w:val="0"/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Propositioni delle | aleanze |</w:t>
      </w:r>
    </w:p>
    <w:p w14:paraId="53EE9D28" w14:textId="77777777" w:rsidR="00C11E4A" w:rsidRPr="005842AA" w:rsidRDefault="00C11E4A" w:rsidP="001E3CB4">
      <w:pPr>
        <w:snapToGrid w:val="0"/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</w:p>
    <w:p w14:paraId="040FF468" w14:textId="2DF2E5FA" w:rsidR="00C11E4A" w:rsidRPr="005842AA" w:rsidRDefault="00C11E4A" w:rsidP="001E3CB4">
      <w:pPr>
        <w:snapToGrid w:val="0"/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L. SS. R. |</w:t>
      </w:r>
      <w:r w:rsidR="00C458E1" w:rsidRPr="005842A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31FEA55" w14:textId="77777777" w:rsidR="00C11E4A" w:rsidRPr="005842AA" w:rsidRDefault="00C11E4A" w:rsidP="001E3CB4">
      <w:pPr>
        <w:snapToGrid w:val="0"/>
        <w:spacing w:after="0" w:line="240" w:lineRule="auto"/>
        <w:jc w:val="both"/>
        <w:outlineLvl w:val="0"/>
        <w:rPr>
          <w:rFonts w:ascii="Times New Roman" w:hAnsi="Times New Roman" w:cs="Times New Roman"/>
          <w:i/>
          <w:iCs/>
          <w:sz w:val="24"/>
          <w:szCs w:val="24"/>
        </w:rPr>
      </w:pPr>
    </w:p>
    <w:p w14:paraId="2A6DB3B2" w14:textId="77777777" w:rsidR="00C11E4A" w:rsidRPr="005842AA" w:rsidRDefault="00C11E4A" w:rsidP="001E3CB4">
      <w:pPr>
        <w:snapToGrid w:val="0"/>
        <w:spacing w:after="0" w:line="240" w:lineRule="auto"/>
        <w:jc w:val="both"/>
        <w:outlineLvl w:val="0"/>
        <w:rPr>
          <w:rFonts w:ascii="Times New Roman" w:hAnsi="Times New Roman" w:cs="Times New Roman"/>
          <w:i/>
          <w:iCs/>
          <w:sz w:val="24"/>
          <w:szCs w:val="24"/>
        </w:rPr>
      </w:pPr>
    </w:p>
    <w:p w14:paraId="4D936E08" w14:textId="77777777" w:rsidR="00C11E4A" w:rsidRPr="005842AA" w:rsidRDefault="00C11E4A" w:rsidP="001E3CB4">
      <w:pPr>
        <w:snapToGrid w:val="0"/>
        <w:spacing w:after="0" w:line="240" w:lineRule="auto"/>
        <w:jc w:val="center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n. 46</w:t>
      </w:r>
    </w:p>
    <w:p w14:paraId="2BF115DB" w14:textId="6C716F57" w:rsidR="00C11E4A" w:rsidRPr="005842AA" w:rsidRDefault="00C11E4A" w:rsidP="001E3CB4">
      <w:pPr>
        <w:snapToGrid w:val="0"/>
        <w:spacing w:after="0" w:line="240" w:lineRule="auto"/>
        <w:jc w:val="center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Allegato II al n. 45 (c. 151r-v; decodifica di cc. 152r-153v)</w:t>
      </w:r>
    </w:p>
    <w:p w14:paraId="5AE02A14" w14:textId="77777777" w:rsidR="00C11E4A" w:rsidRPr="005842AA" w:rsidRDefault="00C11E4A" w:rsidP="001E3CB4">
      <w:pPr>
        <w:snapToGrid w:val="0"/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</w:p>
    <w:p w14:paraId="64BB31F5" w14:textId="77777777" w:rsidR="00C11E4A" w:rsidRPr="005842AA" w:rsidRDefault="00C11E4A" w:rsidP="001E3CB4">
      <w:pPr>
        <w:snapToGrid w:val="0"/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151r /</w:t>
      </w:r>
    </w:p>
    <w:p w14:paraId="7C786508" w14:textId="5EF659D3" w:rsidR="00C11E4A" w:rsidRPr="005842AA" w:rsidRDefault="00C11E4A" w:rsidP="001E3CB4">
      <w:pPr>
        <w:snapToGrid w:val="0"/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Copia italiana |</w:t>
      </w:r>
    </w:p>
    <w:p w14:paraId="2BE0D343" w14:textId="77777777" w:rsidR="00926C43" w:rsidRPr="005842AA" w:rsidRDefault="00926C43" w:rsidP="001E3CB4">
      <w:pPr>
        <w:snapToGrid w:val="0"/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</w:p>
    <w:p w14:paraId="31C8ECBA" w14:textId="77777777" w:rsidR="00C11E4A" w:rsidRPr="005842AA" w:rsidRDefault="00C11E4A" w:rsidP="001E3CB4">
      <w:pPr>
        <w:snapToGrid w:val="0"/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Risposta delli signori Stati |</w:t>
      </w:r>
    </w:p>
    <w:p w14:paraId="042E6920" w14:textId="77777777" w:rsidR="00C11E4A" w:rsidRPr="005842AA" w:rsidRDefault="00C11E4A" w:rsidP="001E3CB4">
      <w:pPr>
        <w:snapToGrid w:val="0"/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</w:p>
    <w:p w14:paraId="0383A408" w14:textId="6DE679D2" w:rsidR="00C11E4A" w:rsidRPr="005842AA" w:rsidRDefault="00C11E4A" w:rsidP="001E3CB4">
      <w:pPr>
        <w:snapToGrid w:val="0"/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Havendo li Stati Generali de</w:t>
      </w:r>
      <w:r w:rsidR="00C76D13" w:rsidRPr="005842AA">
        <w:rPr>
          <w:rFonts w:ascii="Times New Roman" w:hAnsi="Times New Roman" w:cs="Times New Roman"/>
          <w:sz w:val="24"/>
          <w:szCs w:val="24"/>
        </w:rPr>
        <w:t>’</w:t>
      </w:r>
      <w:r w:rsidRPr="005842AA">
        <w:rPr>
          <w:rFonts w:ascii="Times New Roman" w:hAnsi="Times New Roman" w:cs="Times New Roman"/>
          <w:sz w:val="24"/>
          <w:szCs w:val="24"/>
        </w:rPr>
        <w:t xml:space="preserve"> Paesi Bassi Uniti, | udite, et maturamente essaminate le propositioni | fatte in diverse volte nella loro assemblea | dal signor Christoforo Suriano residente appresso di | essi secretario di Stato, et privato della serenissima </w:t>
      </w:r>
      <w:r w:rsidR="00272BB0" w:rsidRPr="005842AA">
        <w:rPr>
          <w:rFonts w:ascii="Times New Roman" w:hAnsi="Times New Roman" w:cs="Times New Roman"/>
          <w:sz w:val="24"/>
          <w:szCs w:val="24"/>
        </w:rPr>
        <w:t>r</w:t>
      </w:r>
      <w:r w:rsidRPr="005842AA">
        <w:rPr>
          <w:rFonts w:ascii="Times New Roman" w:hAnsi="Times New Roman" w:cs="Times New Roman"/>
          <w:sz w:val="24"/>
          <w:szCs w:val="24"/>
        </w:rPr>
        <w:t xml:space="preserve">epublica di Venetia per parte, et appresso comandamento et | ordine di lei dichiarano, che come compren-|dono per gli avisi espressi nella dette proposi-|tioni, una continuatione di vera, et sincera | affetione, et buona voluntà della detta serenissima | Republica verso questo Stato, al manteni-|mento, et securtà sua, meritando una | reciproca, et pari dimostratione di sincera | affetione di questo Stato verso la detta serenissima | Republica, così tornano parimente buono, et conve-|nevole per lo stesso effetto di stringer una | più stretta amicitia, et corrispondenza per | l’avvenire con essa, se piace a sua Serenità | aprirsi, et far intender più chiaramente, che | tale è sopra ciò la intentione di lei, tanto | in generale, che in particolare, stante che non vi è | cosa che li detti </w:t>
      </w:r>
      <w:r w:rsidR="00EE5976" w:rsidRPr="005842AA">
        <w:rPr>
          <w:rFonts w:ascii="Times New Roman" w:hAnsi="Times New Roman" w:cs="Times New Roman"/>
          <w:sz w:val="24"/>
          <w:szCs w:val="24"/>
        </w:rPr>
        <w:t>s</w:t>
      </w:r>
      <w:r w:rsidRPr="005842AA">
        <w:rPr>
          <w:rFonts w:ascii="Times New Roman" w:hAnsi="Times New Roman" w:cs="Times New Roman"/>
          <w:sz w:val="24"/>
          <w:szCs w:val="24"/>
        </w:rPr>
        <w:t xml:space="preserve">ignori Stati habbino più a cuore, | che una congiontione, unione, et aleanza | generale, et particolare con tutti li re, principi, et | </w:t>
      </w:r>
    </w:p>
    <w:p w14:paraId="6C386B3E" w14:textId="77777777" w:rsidR="00C11E4A" w:rsidRPr="005842AA" w:rsidRDefault="00C11E4A" w:rsidP="001E3CB4">
      <w:pPr>
        <w:snapToGrid w:val="0"/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lastRenderedPageBreak/>
        <w:t>/ 151v /</w:t>
      </w:r>
    </w:p>
    <w:p w14:paraId="4B772D66" w14:textId="3DDC628D" w:rsidR="00C11E4A" w:rsidRPr="005842AA" w:rsidRDefault="00C11E4A" w:rsidP="001E3CB4">
      <w:pPr>
        <w:snapToGrid w:val="0"/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republiche christiane, che desiderano | et stano constantemente risoluti di mante-|ner, et conservar la sovranità, et | libertà de’ loro regni, stati, et sudditi, et | che a questo f[in]e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311"/>
      </w:r>
      <w:r w:rsidRPr="005842AA">
        <w:rPr>
          <w:rFonts w:ascii="Times New Roman" w:hAnsi="Times New Roman" w:cs="Times New Roman"/>
          <w:sz w:val="24"/>
          <w:szCs w:val="24"/>
        </w:rPr>
        <w:t xml:space="preserve"> per ragione di Stato sospet-|tano l’accrescimento della grandezza, | et insatiabile ambitione delli Spagnoli, et dei | loro adherenti, li quali non hanno altro per | fine, che di rendersi monarchi, dar, et | imponer legge a tutti gli altri re, principi, | et republiche, ma singularmente essi | desiderano di stringer una più stretta | crescita, particolarmente con la serenissima Republica | per il loro reciproco bene, et sicurtà, come anco | per la conservatione della libera navigatione, | traffico, et comercio di essi; sopra che adunque | attenderano risposta corrispondente da sua Serenità, | ringraziando in questo mentre li detti signori Stati | la medesima sua Serenità de’ suoi avisi, et buona | corrispondenza sopra le occorrenze, et successi della | loro guerra, e[…]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312"/>
      </w:r>
      <w:r w:rsidRPr="005842AA">
        <w:rPr>
          <w:rFonts w:ascii="Times New Roman" w:hAnsi="Times New Roman" w:cs="Times New Roman"/>
          <w:sz w:val="24"/>
          <w:szCs w:val="24"/>
        </w:rPr>
        <w:t xml:space="preserve"> et de’ trattati de’ quali il detto signor | ressidente Suriano medesimo particolarmente li sia fatto, | et dato parte. Fatta nella assemblea de</w:t>
      </w:r>
      <w:r w:rsidR="00C76D13" w:rsidRPr="005842AA">
        <w:rPr>
          <w:rFonts w:ascii="Times New Roman" w:hAnsi="Times New Roman" w:cs="Times New Roman"/>
          <w:sz w:val="24"/>
          <w:szCs w:val="24"/>
        </w:rPr>
        <w:t>’</w:t>
      </w:r>
      <w:r w:rsidRPr="005842AA">
        <w:rPr>
          <w:rFonts w:ascii="Times New Roman" w:hAnsi="Times New Roman" w:cs="Times New Roman"/>
          <w:sz w:val="24"/>
          <w:szCs w:val="24"/>
        </w:rPr>
        <w:t xml:space="preserve"> detti signori Stati | Generali li 28 del mese di novembre 1617. |</w:t>
      </w:r>
    </w:p>
    <w:p w14:paraId="36156FE8" w14:textId="77777777" w:rsidR="00C11E4A" w:rsidRPr="005842AA" w:rsidRDefault="00C11E4A" w:rsidP="001E3CB4">
      <w:pPr>
        <w:snapToGrid w:val="0"/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Per l’ordinanza de’ detti signori Stati Generali. | </w:t>
      </w:r>
    </w:p>
    <w:p w14:paraId="6F72E68E" w14:textId="77777777" w:rsidR="00C11E4A" w:rsidRPr="005842AA" w:rsidRDefault="00C11E4A" w:rsidP="001E3CB4">
      <w:pPr>
        <w:snapToGrid w:val="0"/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Arsens. |</w:t>
      </w:r>
    </w:p>
    <w:p w14:paraId="2603B62C" w14:textId="77777777" w:rsidR="00C11E4A" w:rsidRPr="005842AA" w:rsidRDefault="00C11E4A" w:rsidP="001E3CB4">
      <w:pPr>
        <w:snapToGrid w:val="0"/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</w:p>
    <w:p w14:paraId="77706EB4" w14:textId="77777777" w:rsidR="00C11E4A" w:rsidRPr="005842AA" w:rsidRDefault="00C11E4A" w:rsidP="001E3CB4">
      <w:pPr>
        <w:snapToGrid w:val="0"/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</w:p>
    <w:p w14:paraId="2F53DC7D" w14:textId="77777777" w:rsidR="00C11E4A" w:rsidRPr="005842AA" w:rsidRDefault="00C11E4A" w:rsidP="001E3CB4">
      <w:pPr>
        <w:snapToGrid w:val="0"/>
        <w:spacing w:after="0" w:line="240" w:lineRule="auto"/>
        <w:jc w:val="center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n. 47</w:t>
      </w:r>
    </w:p>
    <w:p w14:paraId="3F3E6CDE" w14:textId="679906A3" w:rsidR="00C11E4A" w:rsidRPr="005842AA" w:rsidRDefault="00C11E4A" w:rsidP="001E3CB4">
      <w:pPr>
        <w:snapToGrid w:val="0"/>
        <w:spacing w:after="0" w:line="240" w:lineRule="auto"/>
        <w:jc w:val="center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Allegato III al n. 45 (cc. 152r-153v; traduzione di cc. 154r-v, 157r-</w:t>
      </w:r>
      <w:r w:rsidR="00DC16F7" w:rsidRPr="005842AA">
        <w:rPr>
          <w:rFonts w:ascii="Times New Roman" w:hAnsi="Times New Roman" w:cs="Times New Roman"/>
          <w:sz w:val="24"/>
          <w:szCs w:val="24"/>
        </w:rPr>
        <w:t>v</w:t>
      </w:r>
      <w:r w:rsidRPr="005842AA">
        <w:rPr>
          <w:rFonts w:ascii="Times New Roman" w:hAnsi="Times New Roman" w:cs="Times New Roman"/>
          <w:sz w:val="24"/>
          <w:szCs w:val="24"/>
        </w:rPr>
        <w:t>; decodific</w:t>
      </w:r>
      <w:r w:rsidR="00B93A34" w:rsidRPr="005842AA">
        <w:rPr>
          <w:rFonts w:ascii="Times New Roman" w:hAnsi="Times New Roman" w:cs="Times New Roman"/>
          <w:sz w:val="24"/>
          <w:szCs w:val="24"/>
        </w:rPr>
        <w:t>a</w:t>
      </w:r>
      <w:r w:rsidRPr="005842AA">
        <w:rPr>
          <w:rFonts w:ascii="Times New Roman" w:hAnsi="Times New Roman" w:cs="Times New Roman"/>
          <w:sz w:val="24"/>
          <w:szCs w:val="24"/>
        </w:rPr>
        <w:t xml:space="preserve"> a c. 151r-v)</w:t>
      </w:r>
    </w:p>
    <w:p w14:paraId="58E36919" w14:textId="77777777" w:rsidR="00C11E4A" w:rsidRPr="005842AA" w:rsidRDefault="00C11E4A" w:rsidP="001E3CB4">
      <w:pPr>
        <w:snapToGrid w:val="0"/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</w:p>
    <w:p w14:paraId="2743C5DE" w14:textId="4CD066FF" w:rsidR="00C11E4A" w:rsidRPr="005842AA" w:rsidRDefault="00C11E4A" w:rsidP="001E3CB4">
      <w:pPr>
        <w:snapToGrid w:val="0"/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152r /</w:t>
      </w:r>
    </w:p>
    <w:p w14:paraId="30B485D8" w14:textId="397EBEB1" w:rsidR="006B0E48" w:rsidRPr="006B0E48" w:rsidRDefault="006B0E48" w:rsidP="001E3CB4">
      <w:pPr>
        <w:snapToGrid w:val="0"/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 lettere prime</w:t>
      </w:r>
      <w:r>
        <w:rPr>
          <w:rFonts w:ascii="Times New Roman" w:hAnsi="Times New Roman" w:cs="Times New Roman"/>
          <w:sz w:val="24"/>
          <w:szCs w:val="24"/>
          <w:vertAlign w:val="superscript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dell’Haya de’ 4 decembre 1617 |</w:t>
      </w:r>
    </w:p>
    <w:p w14:paraId="6FA6AEA9" w14:textId="77777777" w:rsidR="006B0E48" w:rsidRDefault="006B0E48" w:rsidP="001E3CB4">
      <w:pPr>
        <w:snapToGrid w:val="0"/>
        <w:spacing w:after="0" w:line="240" w:lineRule="auto"/>
        <w:jc w:val="both"/>
        <w:outlineLvl w:val="0"/>
        <w:rPr>
          <w:rFonts w:ascii="Times New Roman" w:hAnsi="Times New Roman" w:cs="Times New Roman"/>
          <w:i/>
          <w:iCs/>
          <w:sz w:val="24"/>
          <w:szCs w:val="24"/>
        </w:rPr>
      </w:pPr>
    </w:p>
    <w:p w14:paraId="6E0A8AB2" w14:textId="17219135" w:rsidR="00C11E4A" w:rsidRPr="005842AA" w:rsidRDefault="00C11E4A" w:rsidP="001E3CB4">
      <w:pPr>
        <w:snapToGrid w:val="0"/>
        <w:spacing w:after="0" w:line="240" w:lineRule="auto"/>
        <w:jc w:val="both"/>
        <w:outlineLvl w:val="0"/>
        <w:rPr>
          <w:rFonts w:ascii="Times New Roman" w:hAnsi="Times New Roman" w:cs="Times New Roman"/>
          <w:i/>
          <w:iCs/>
          <w:sz w:val="24"/>
          <w:szCs w:val="24"/>
        </w:rPr>
      </w:pPr>
      <w:r w:rsidRPr="005842AA">
        <w:rPr>
          <w:rFonts w:ascii="Times New Roman" w:hAnsi="Times New Roman" w:cs="Times New Roman"/>
          <w:i/>
          <w:iCs/>
          <w:sz w:val="24"/>
          <w:szCs w:val="24"/>
        </w:rPr>
        <w:t xml:space="preserve">Segue testo </w:t>
      </w:r>
      <w:r w:rsidR="00A74DAD" w:rsidRPr="005842AA">
        <w:rPr>
          <w:rFonts w:ascii="Times New Roman" w:hAnsi="Times New Roman" w:cs="Times New Roman"/>
          <w:i/>
          <w:iCs/>
          <w:sz w:val="24"/>
          <w:szCs w:val="24"/>
        </w:rPr>
        <w:t>cifrat</w:t>
      </w:r>
      <w:r w:rsidR="006B0E48">
        <w:rPr>
          <w:rFonts w:ascii="Times New Roman" w:hAnsi="Times New Roman" w:cs="Times New Roman"/>
          <w:i/>
          <w:iCs/>
          <w:sz w:val="24"/>
          <w:szCs w:val="24"/>
        </w:rPr>
        <w:t>o</w:t>
      </w:r>
    </w:p>
    <w:p w14:paraId="2577BF95" w14:textId="77777777" w:rsidR="00C11E4A" w:rsidRDefault="00C11E4A" w:rsidP="001E3CB4">
      <w:pPr>
        <w:snapToGrid w:val="0"/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</w:p>
    <w:p w14:paraId="33D2350C" w14:textId="720C1016" w:rsidR="000F3DDB" w:rsidRPr="005842AA" w:rsidRDefault="000F3DDB" w:rsidP="000F3DDB">
      <w:pPr>
        <w:snapToGrid w:val="0"/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152v /</w:t>
      </w:r>
    </w:p>
    <w:p w14:paraId="08096346" w14:textId="77777777" w:rsidR="000F3DDB" w:rsidRPr="005842AA" w:rsidRDefault="000F3DDB" w:rsidP="000F3DDB">
      <w:pPr>
        <w:snapToGrid w:val="0"/>
        <w:spacing w:after="0" w:line="240" w:lineRule="auto"/>
        <w:jc w:val="both"/>
        <w:outlineLvl w:val="0"/>
        <w:rPr>
          <w:rFonts w:ascii="Times New Roman" w:hAnsi="Times New Roman" w:cs="Times New Roman"/>
          <w:i/>
          <w:iCs/>
          <w:sz w:val="24"/>
          <w:szCs w:val="24"/>
        </w:rPr>
      </w:pPr>
      <w:r w:rsidRPr="005842AA">
        <w:rPr>
          <w:rFonts w:ascii="Times New Roman" w:hAnsi="Times New Roman" w:cs="Times New Roman"/>
          <w:i/>
          <w:iCs/>
          <w:sz w:val="24"/>
          <w:szCs w:val="24"/>
        </w:rPr>
        <w:t>Segue testo cifrat</w:t>
      </w:r>
      <w:r>
        <w:rPr>
          <w:rFonts w:ascii="Times New Roman" w:hAnsi="Times New Roman" w:cs="Times New Roman"/>
          <w:i/>
          <w:iCs/>
          <w:sz w:val="24"/>
          <w:szCs w:val="24"/>
        </w:rPr>
        <w:t>o</w:t>
      </w:r>
    </w:p>
    <w:p w14:paraId="336E918A" w14:textId="77777777" w:rsidR="000F3DDB" w:rsidRDefault="000F3DDB" w:rsidP="001E3CB4">
      <w:pPr>
        <w:snapToGrid w:val="0"/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</w:p>
    <w:p w14:paraId="2119E9A1" w14:textId="658AFD0D" w:rsidR="000F3DDB" w:rsidRPr="005842AA" w:rsidRDefault="000F3DDB" w:rsidP="000F3DDB">
      <w:pPr>
        <w:snapToGrid w:val="0"/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153</w:t>
      </w:r>
      <w:r>
        <w:rPr>
          <w:rFonts w:ascii="Times New Roman" w:hAnsi="Times New Roman" w:cs="Times New Roman"/>
          <w:sz w:val="24"/>
          <w:szCs w:val="24"/>
        </w:rPr>
        <w:t>r</w:t>
      </w:r>
      <w:r w:rsidRPr="005842AA">
        <w:rPr>
          <w:rFonts w:ascii="Times New Roman" w:hAnsi="Times New Roman" w:cs="Times New Roman"/>
          <w:sz w:val="24"/>
          <w:szCs w:val="24"/>
        </w:rPr>
        <w:t xml:space="preserve"> /</w:t>
      </w:r>
    </w:p>
    <w:p w14:paraId="7A247CB5" w14:textId="77777777" w:rsidR="000F3DDB" w:rsidRPr="005842AA" w:rsidRDefault="000F3DDB" w:rsidP="000F3DDB">
      <w:pPr>
        <w:snapToGrid w:val="0"/>
        <w:spacing w:after="0" w:line="240" w:lineRule="auto"/>
        <w:jc w:val="both"/>
        <w:outlineLvl w:val="0"/>
        <w:rPr>
          <w:rFonts w:ascii="Times New Roman" w:hAnsi="Times New Roman" w:cs="Times New Roman"/>
          <w:i/>
          <w:iCs/>
          <w:sz w:val="24"/>
          <w:szCs w:val="24"/>
        </w:rPr>
      </w:pPr>
      <w:r w:rsidRPr="005842AA">
        <w:rPr>
          <w:rFonts w:ascii="Times New Roman" w:hAnsi="Times New Roman" w:cs="Times New Roman"/>
          <w:i/>
          <w:iCs/>
          <w:sz w:val="24"/>
          <w:szCs w:val="24"/>
        </w:rPr>
        <w:t>Segue testo cifrat</w:t>
      </w:r>
      <w:r>
        <w:rPr>
          <w:rFonts w:ascii="Times New Roman" w:hAnsi="Times New Roman" w:cs="Times New Roman"/>
          <w:i/>
          <w:iCs/>
          <w:sz w:val="24"/>
          <w:szCs w:val="24"/>
        </w:rPr>
        <w:t>o</w:t>
      </w:r>
    </w:p>
    <w:p w14:paraId="72D644CA" w14:textId="77777777" w:rsidR="000F3DDB" w:rsidRDefault="000F3DDB" w:rsidP="001E3CB4">
      <w:pPr>
        <w:snapToGrid w:val="0"/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</w:p>
    <w:p w14:paraId="23E13A91" w14:textId="7A1E85F7" w:rsidR="000F3DDB" w:rsidRPr="005842AA" w:rsidRDefault="000F3DDB" w:rsidP="000F3DDB">
      <w:pPr>
        <w:snapToGrid w:val="0"/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153v /</w:t>
      </w:r>
    </w:p>
    <w:p w14:paraId="129081CE" w14:textId="77777777" w:rsidR="000F3DDB" w:rsidRPr="005842AA" w:rsidRDefault="000F3DDB" w:rsidP="000F3DDB">
      <w:pPr>
        <w:snapToGrid w:val="0"/>
        <w:spacing w:after="0" w:line="240" w:lineRule="auto"/>
        <w:jc w:val="both"/>
        <w:outlineLvl w:val="0"/>
        <w:rPr>
          <w:rFonts w:ascii="Times New Roman" w:hAnsi="Times New Roman" w:cs="Times New Roman"/>
          <w:i/>
          <w:iCs/>
          <w:sz w:val="24"/>
          <w:szCs w:val="24"/>
        </w:rPr>
      </w:pPr>
      <w:r w:rsidRPr="005842AA">
        <w:rPr>
          <w:rFonts w:ascii="Times New Roman" w:hAnsi="Times New Roman" w:cs="Times New Roman"/>
          <w:i/>
          <w:iCs/>
          <w:sz w:val="24"/>
          <w:szCs w:val="24"/>
        </w:rPr>
        <w:t>Segue testo cifrat</w:t>
      </w:r>
      <w:r>
        <w:rPr>
          <w:rFonts w:ascii="Times New Roman" w:hAnsi="Times New Roman" w:cs="Times New Roman"/>
          <w:i/>
          <w:iCs/>
          <w:sz w:val="24"/>
          <w:szCs w:val="24"/>
        </w:rPr>
        <w:t>o</w:t>
      </w:r>
    </w:p>
    <w:p w14:paraId="46CF9057" w14:textId="77777777" w:rsidR="000F3DDB" w:rsidRPr="005842AA" w:rsidRDefault="000F3DDB" w:rsidP="001E3CB4">
      <w:pPr>
        <w:snapToGrid w:val="0"/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</w:p>
    <w:p w14:paraId="7DFD86C6" w14:textId="77777777" w:rsidR="00C11E4A" w:rsidRPr="005842AA" w:rsidRDefault="00C11E4A" w:rsidP="001E3CB4">
      <w:pPr>
        <w:snapToGrid w:val="0"/>
        <w:spacing w:after="0" w:line="240" w:lineRule="auto"/>
        <w:jc w:val="both"/>
        <w:outlineLvl w:val="0"/>
        <w:rPr>
          <w:rFonts w:ascii="Times New Roman" w:hAnsi="Times New Roman" w:cs="Times New Roman"/>
          <w:i/>
          <w:iCs/>
          <w:sz w:val="24"/>
          <w:szCs w:val="24"/>
        </w:rPr>
      </w:pPr>
    </w:p>
    <w:p w14:paraId="02285D5C" w14:textId="77777777" w:rsidR="00C11E4A" w:rsidRPr="005842AA" w:rsidRDefault="00C11E4A" w:rsidP="001E3CB4">
      <w:pPr>
        <w:snapToGrid w:val="0"/>
        <w:spacing w:after="0" w:line="240" w:lineRule="auto"/>
        <w:jc w:val="center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n. 48</w:t>
      </w:r>
    </w:p>
    <w:p w14:paraId="6192369C" w14:textId="646F12BC" w:rsidR="00C11E4A" w:rsidRPr="005842AA" w:rsidRDefault="00C11E4A" w:rsidP="001E3CB4">
      <w:pPr>
        <w:snapToGrid w:val="0"/>
        <w:spacing w:after="0" w:line="240" w:lineRule="auto"/>
        <w:jc w:val="center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Allegato IV al n. 45 (cc. 154r-v, 157r</w:t>
      </w:r>
      <w:r w:rsidR="00DC16F7" w:rsidRPr="005842AA">
        <w:rPr>
          <w:rFonts w:ascii="Times New Roman" w:hAnsi="Times New Roman" w:cs="Times New Roman"/>
          <w:sz w:val="24"/>
          <w:szCs w:val="24"/>
        </w:rPr>
        <w:t>-</w:t>
      </w:r>
      <w:r w:rsidR="001F1092">
        <w:rPr>
          <w:rFonts w:ascii="Times New Roman" w:hAnsi="Times New Roman" w:cs="Times New Roman"/>
          <w:sz w:val="24"/>
          <w:szCs w:val="24"/>
        </w:rPr>
        <w:t>158</w:t>
      </w:r>
      <w:r w:rsidR="00DC16F7" w:rsidRPr="005842AA">
        <w:rPr>
          <w:rFonts w:ascii="Times New Roman" w:hAnsi="Times New Roman" w:cs="Times New Roman"/>
          <w:sz w:val="24"/>
          <w:szCs w:val="24"/>
        </w:rPr>
        <w:t>v</w:t>
      </w:r>
      <w:r w:rsidRPr="005842AA">
        <w:rPr>
          <w:rFonts w:ascii="Times New Roman" w:hAnsi="Times New Roman" w:cs="Times New Roman"/>
          <w:sz w:val="24"/>
          <w:szCs w:val="24"/>
        </w:rPr>
        <w:t>; trad</w:t>
      </w:r>
      <w:r w:rsidR="00B93A34" w:rsidRPr="005842AA">
        <w:rPr>
          <w:rFonts w:ascii="Times New Roman" w:hAnsi="Times New Roman" w:cs="Times New Roman"/>
          <w:sz w:val="24"/>
          <w:szCs w:val="24"/>
        </w:rPr>
        <w:t xml:space="preserve">uzione </w:t>
      </w:r>
      <w:r w:rsidRPr="005842AA">
        <w:rPr>
          <w:rFonts w:ascii="Times New Roman" w:hAnsi="Times New Roman" w:cs="Times New Roman"/>
          <w:sz w:val="24"/>
          <w:szCs w:val="24"/>
        </w:rPr>
        <w:t>a cc. 152r-153v)</w:t>
      </w:r>
    </w:p>
    <w:p w14:paraId="4145F49D" w14:textId="77777777" w:rsidR="00C11E4A" w:rsidRPr="005842AA" w:rsidRDefault="00C11E4A" w:rsidP="001E3CB4">
      <w:pPr>
        <w:snapToGrid w:val="0"/>
        <w:spacing w:after="0" w:line="240" w:lineRule="auto"/>
        <w:jc w:val="center"/>
        <w:outlineLvl w:val="0"/>
        <w:rPr>
          <w:rFonts w:ascii="Times New Roman" w:hAnsi="Times New Roman" w:cs="Times New Roman"/>
          <w:sz w:val="24"/>
          <w:szCs w:val="24"/>
        </w:rPr>
      </w:pPr>
    </w:p>
    <w:p w14:paraId="33C5F1C5" w14:textId="4DA8B851" w:rsidR="00C11E4A" w:rsidRPr="005842AA" w:rsidRDefault="00C11E4A" w:rsidP="001E3CB4">
      <w:pPr>
        <w:snapToGrid w:val="0"/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154r /</w:t>
      </w:r>
    </w:p>
    <w:p w14:paraId="5A4B9F03" w14:textId="25482380" w:rsidR="00882FA8" w:rsidRPr="005842AA" w:rsidRDefault="00882FA8" w:rsidP="001E3CB4">
      <w:pPr>
        <w:snapToGrid w:val="0"/>
        <w:spacing w:after="0" w:line="240" w:lineRule="auto"/>
        <w:jc w:val="both"/>
        <w:outlineLvl w:val="0"/>
        <w:rPr>
          <w:rFonts w:ascii="Times New Roman" w:hAnsi="Times New Roman" w:cs="Times New Roman"/>
          <w:iCs/>
          <w:sz w:val="24"/>
          <w:szCs w:val="24"/>
        </w:rPr>
      </w:pPr>
      <w:r w:rsidRPr="005842AA">
        <w:rPr>
          <w:rFonts w:ascii="Times New Roman" w:hAnsi="Times New Roman" w:cs="Times New Roman"/>
          <w:iCs/>
          <w:sz w:val="24"/>
          <w:szCs w:val="24"/>
        </w:rPr>
        <w:t xml:space="preserve">In lettere prime dell’Haya di </w:t>
      </w:r>
      <w:r w:rsidR="006B0E48">
        <w:rPr>
          <w:rFonts w:ascii="Times New Roman" w:hAnsi="Times New Roman" w:cs="Times New Roman"/>
          <w:iCs/>
          <w:sz w:val="24"/>
          <w:szCs w:val="24"/>
        </w:rPr>
        <w:t>4</w:t>
      </w:r>
      <w:r w:rsidRPr="005842AA">
        <w:rPr>
          <w:rFonts w:ascii="Times New Roman" w:hAnsi="Times New Roman" w:cs="Times New Roman"/>
          <w:iCs/>
          <w:sz w:val="24"/>
          <w:szCs w:val="24"/>
        </w:rPr>
        <w:t xml:space="preserve"> | decembre 1617 |</w:t>
      </w:r>
    </w:p>
    <w:p w14:paraId="222019AC" w14:textId="77777777" w:rsidR="00882FA8" w:rsidRPr="005842AA" w:rsidRDefault="00882FA8" w:rsidP="001E3CB4">
      <w:pPr>
        <w:snapToGrid w:val="0"/>
        <w:spacing w:after="0" w:line="240" w:lineRule="auto"/>
        <w:jc w:val="both"/>
        <w:outlineLvl w:val="0"/>
        <w:rPr>
          <w:rFonts w:ascii="Times New Roman" w:hAnsi="Times New Roman" w:cs="Times New Roman"/>
          <w:iCs/>
          <w:sz w:val="24"/>
          <w:szCs w:val="24"/>
        </w:rPr>
      </w:pPr>
    </w:p>
    <w:p w14:paraId="44859E52" w14:textId="77777777" w:rsidR="00882FA8" w:rsidRPr="004F305C" w:rsidRDefault="00882FA8" w:rsidP="001E3CB4">
      <w:pPr>
        <w:snapToGrid w:val="0"/>
        <w:spacing w:after="0" w:line="240" w:lineRule="auto"/>
        <w:jc w:val="both"/>
        <w:outlineLvl w:val="0"/>
        <w:rPr>
          <w:rFonts w:ascii="Times New Roman" w:hAnsi="Times New Roman" w:cs="Times New Roman"/>
          <w:iCs/>
          <w:sz w:val="24"/>
          <w:szCs w:val="24"/>
          <w:lang w:val="fr-FR"/>
        </w:rPr>
      </w:pPr>
      <w:r w:rsidRPr="004F305C">
        <w:rPr>
          <w:rFonts w:ascii="Times New Roman" w:hAnsi="Times New Roman" w:cs="Times New Roman"/>
          <w:i/>
          <w:iCs/>
          <w:sz w:val="24"/>
          <w:szCs w:val="24"/>
          <w:lang w:val="fr-FR"/>
        </w:rPr>
        <w:t>Copia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313"/>
      </w:r>
      <w:r w:rsidRPr="004F305C">
        <w:rPr>
          <w:rFonts w:ascii="Times New Roman" w:hAnsi="Times New Roman" w:cs="Times New Roman"/>
          <w:i/>
          <w:iCs/>
          <w:sz w:val="24"/>
          <w:szCs w:val="24"/>
          <w:lang w:val="fr-FR"/>
        </w:rPr>
        <w:t xml:space="preserve"> francese </w:t>
      </w:r>
      <w:r w:rsidRPr="004F305C">
        <w:rPr>
          <w:rFonts w:ascii="Times New Roman" w:hAnsi="Times New Roman" w:cs="Times New Roman"/>
          <w:iCs/>
          <w:sz w:val="24"/>
          <w:szCs w:val="24"/>
          <w:lang w:val="fr-FR"/>
        </w:rPr>
        <w:t>|</w:t>
      </w:r>
    </w:p>
    <w:p w14:paraId="55178A87" w14:textId="77777777" w:rsidR="00882FA8" w:rsidRPr="004F305C" w:rsidRDefault="00882FA8" w:rsidP="001E3CB4">
      <w:pPr>
        <w:snapToGrid w:val="0"/>
        <w:spacing w:after="0" w:line="240" w:lineRule="auto"/>
        <w:jc w:val="both"/>
        <w:outlineLvl w:val="0"/>
        <w:rPr>
          <w:rFonts w:ascii="Times New Roman" w:hAnsi="Times New Roman" w:cs="Times New Roman"/>
          <w:iCs/>
          <w:sz w:val="24"/>
          <w:szCs w:val="24"/>
          <w:lang w:val="fr-FR"/>
        </w:rPr>
      </w:pPr>
    </w:p>
    <w:p w14:paraId="032A359D" w14:textId="17395888" w:rsidR="00882FA8" w:rsidRPr="004F305C" w:rsidRDefault="00882FA8" w:rsidP="001E3CB4">
      <w:pPr>
        <w:snapToGrid w:val="0"/>
        <w:spacing w:after="0" w:line="240" w:lineRule="auto"/>
        <w:jc w:val="both"/>
        <w:outlineLvl w:val="0"/>
        <w:rPr>
          <w:rFonts w:ascii="Times New Roman" w:hAnsi="Times New Roman" w:cs="Times New Roman"/>
          <w:i/>
          <w:iCs/>
          <w:sz w:val="24"/>
          <w:szCs w:val="24"/>
          <w:lang w:val="fr-FR"/>
        </w:rPr>
      </w:pPr>
      <w:r w:rsidRPr="004F305C">
        <w:rPr>
          <w:rFonts w:ascii="Times New Roman" w:hAnsi="Times New Roman" w:cs="Times New Roman"/>
          <w:i/>
          <w:iCs/>
          <w:sz w:val="24"/>
          <w:szCs w:val="24"/>
          <w:lang w:val="fr-FR"/>
        </w:rPr>
        <w:t>Les Estaz Generaulx des Pais Bas U-|niz aiants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314"/>
      </w:r>
      <w:r w:rsidRPr="004F305C">
        <w:rPr>
          <w:rFonts w:ascii="Times New Roman" w:hAnsi="Times New Roman" w:cs="Times New Roman"/>
          <w:i/>
          <w:iCs/>
          <w:sz w:val="24"/>
          <w:szCs w:val="24"/>
          <w:lang w:val="fr-FR"/>
        </w:rPr>
        <w:t xml:space="preserve"> oui, et meurement examine les | propositions par diverses fois | faictes en leur asemblée | par le seiur Cristofere Suriano | resident prez de eux secretaire | d’Estat et privé de la serenisime repu-|blicque de Venise du la part et par | </w:t>
      </w:r>
      <w:r w:rsidRPr="004F305C">
        <w:rPr>
          <w:rFonts w:ascii="Times New Roman" w:hAnsi="Times New Roman" w:cs="Times New Roman"/>
          <w:i/>
          <w:iCs/>
          <w:sz w:val="24"/>
          <w:szCs w:val="24"/>
          <w:lang w:val="fr-FR"/>
        </w:rPr>
        <w:lastRenderedPageBreak/>
        <w:t>expres comandement et ordre | d’icele declairent come ilz | remarcquent par les advis po-|rtés par les dictes propositio-|ns une continuation de vraie | afection et bone volenté de la | dicte serenisime Republique vers | cest Estat au maintenement | et seurte di ceuli (meritant | une reciprocque et pareile demo-|nstration de sincere afec-|tion de cest Estat en vers | la dicte serenisime Republicque) | que aussi ilz trouvent bon | et convenable à mesme efect | de sstraindre</w:t>
      </w:r>
      <w:r w:rsidRPr="005842AA">
        <w:rPr>
          <w:rStyle w:val="FootnoteReference"/>
          <w:rFonts w:ascii="Times New Roman" w:hAnsi="Times New Roman" w:cs="Times New Roman"/>
          <w:iCs/>
          <w:sz w:val="24"/>
          <w:szCs w:val="24"/>
        </w:rPr>
        <w:footnoteReference w:id="315"/>
      </w:r>
      <w:r w:rsidRPr="004F305C">
        <w:rPr>
          <w:rFonts w:ascii="Times New Roman" w:hAnsi="Times New Roman" w:cs="Times New Roman"/>
          <w:i/>
          <w:iCs/>
          <w:sz w:val="24"/>
          <w:szCs w:val="24"/>
          <w:lang w:val="fr-FR"/>
        </w:rPr>
        <w:t xml:space="preserve"> une plus sstroicte</w:t>
      </w:r>
      <w:r w:rsidRPr="005842AA">
        <w:rPr>
          <w:rStyle w:val="FootnoteReference"/>
          <w:rFonts w:ascii="Times New Roman" w:hAnsi="Times New Roman" w:cs="Times New Roman"/>
          <w:iCs/>
          <w:sz w:val="24"/>
          <w:szCs w:val="24"/>
        </w:rPr>
        <w:footnoteReference w:id="316"/>
      </w:r>
      <w:r w:rsidRPr="004F305C">
        <w:rPr>
          <w:rFonts w:ascii="Times New Roman" w:hAnsi="Times New Roman" w:cs="Times New Roman"/>
          <w:i/>
          <w:iCs/>
          <w:sz w:val="24"/>
          <w:szCs w:val="24"/>
          <w:lang w:val="fr-FR"/>
        </w:rPr>
        <w:t xml:space="preserve"> |</w:t>
      </w:r>
    </w:p>
    <w:p w14:paraId="208FB2BB" w14:textId="77777777" w:rsidR="00882FA8" w:rsidRPr="004F305C" w:rsidRDefault="00882FA8" w:rsidP="001E3CB4">
      <w:pPr>
        <w:snapToGrid w:val="0"/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  <w:lang w:val="fr-FR"/>
        </w:rPr>
      </w:pPr>
      <w:r w:rsidRPr="004F305C">
        <w:rPr>
          <w:rFonts w:ascii="Times New Roman" w:hAnsi="Times New Roman" w:cs="Times New Roman"/>
          <w:sz w:val="24"/>
          <w:szCs w:val="24"/>
          <w:lang w:val="fr-FR"/>
        </w:rPr>
        <w:t>/ 154v /</w:t>
      </w:r>
    </w:p>
    <w:p w14:paraId="3EAC85C0" w14:textId="77777777" w:rsidR="00AC5B8D" w:rsidRPr="004F305C" w:rsidRDefault="00882FA8" w:rsidP="001E3CB4">
      <w:pPr>
        <w:snapToGrid w:val="0"/>
        <w:spacing w:after="0" w:line="240" w:lineRule="auto"/>
        <w:jc w:val="both"/>
        <w:outlineLvl w:val="0"/>
        <w:rPr>
          <w:rFonts w:ascii="Times New Roman" w:hAnsi="Times New Roman" w:cs="Times New Roman"/>
          <w:i/>
          <w:iCs/>
          <w:sz w:val="24"/>
          <w:szCs w:val="24"/>
          <w:lang w:val="fr-FR"/>
        </w:rPr>
      </w:pPr>
      <w:r w:rsidRPr="004F305C">
        <w:rPr>
          <w:rFonts w:ascii="Times New Roman" w:hAnsi="Times New Roman" w:cs="Times New Roman"/>
          <w:i/>
          <w:iCs/>
          <w:sz w:val="24"/>
          <w:szCs w:val="24"/>
          <w:lang w:val="fr-FR"/>
        </w:rPr>
        <w:t>amitié et correspondence pour | l’advenir avec icele s’il | plat</w:t>
      </w:r>
      <w:r w:rsidRPr="005842AA">
        <w:rPr>
          <w:rStyle w:val="FootnoteReference"/>
          <w:rFonts w:ascii="Times New Roman" w:hAnsi="Times New Roman" w:cs="Times New Roman"/>
          <w:iCs/>
          <w:sz w:val="24"/>
          <w:szCs w:val="24"/>
        </w:rPr>
        <w:footnoteReference w:id="317"/>
      </w:r>
      <w:r w:rsidRPr="004F305C">
        <w:rPr>
          <w:rFonts w:ascii="Times New Roman" w:hAnsi="Times New Roman" w:cs="Times New Roman"/>
          <w:i/>
          <w:iCs/>
          <w:sz w:val="24"/>
          <w:szCs w:val="24"/>
          <w:lang w:val="fr-FR"/>
        </w:rPr>
        <w:t xml:space="preserve"> à sa Serenités ouvrir | et faire entendre plus cla-|irement, que elle est la des-|sus son intention tant en | general que en particulier | d’aultant que</w:t>
      </w:r>
      <w:r w:rsidRPr="005842AA">
        <w:rPr>
          <w:rStyle w:val="FootnoteReference"/>
          <w:rFonts w:ascii="Times New Roman" w:hAnsi="Times New Roman" w:cs="Times New Roman"/>
          <w:iCs/>
          <w:sz w:val="24"/>
          <w:szCs w:val="24"/>
        </w:rPr>
        <w:footnoteReference w:id="318"/>
      </w:r>
      <w:r w:rsidRPr="004F305C">
        <w:rPr>
          <w:rFonts w:ascii="Times New Roman" w:hAnsi="Times New Roman" w:cs="Times New Roman"/>
          <w:i/>
          <w:iCs/>
          <w:sz w:val="24"/>
          <w:szCs w:val="24"/>
          <w:lang w:val="fr-FR"/>
        </w:rPr>
        <w:t xml:space="preserve"> il</w:t>
      </w:r>
      <w:r w:rsidR="008F1B6C" w:rsidRPr="004F305C">
        <w:rPr>
          <w:rFonts w:ascii="Times New Roman" w:hAnsi="Times New Roman" w:cs="Times New Roman"/>
          <w:i/>
          <w:iCs/>
          <w:sz w:val="24"/>
          <w:szCs w:val="24"/>
          <w:lang w:val="fr-FR"/>
        </w:rPr>
        <w:t xml:space="preserve"> </w:t>
      </w:r>
      <w:r w:rsidRPr="004F305C">
        <w:rPr>
          <w:rFonts w:ascii="Times New Roman" w:hAnsi="Times New Roman" w:cs="Times New Roman"/>
          <w:i/>
          <w:iCs/>
          <w:sz w:val="24"/>
          <w:szCs w:val="24"/>
          <w:lang w:val="fr-FR"/>
        </w:rPr>
        <w:t>ni a chese | que les dicts seigneurs Estats | ont plus à coeur que une | coniontion union et ali-|ance generale et particuliere | de tous rois princes et | republicques cristienes qui | desirent et demeurent | constantement</w:t>
      </w:r>
      <w:r w:rsidRPr="005842AA">
        <w:rPr>
          <w:rStyle w:val="FootnoteReference"/>
          <w:rFonts w:ascii="Times New Roman" w:hAnsi="Times New Roman" w:cs="Times New Roman"/>
          <w:iCs/>
          <w:sz w:val="24"/>
          <w:szCs w:val="24"/>
        </w:rPr>
        <w:footnoteReference w:id="319"/>
      </w:r>
      <w:r w:rsidRPr="004F305C">
        <w:rPr>
          <w:rFonts w:ascii="Times New Roman" w:hAnsi="Times New Roman" w:cs="Times New Roman"/>
          <w:i/>
          <w:iCs/>
          <w:sz w:val="24"/>
          <w:szCs w:val="24"/>
          <w:lang w:val="fr-FR"/>
        </w:rPr>
        <w:t xml:space="preserve"> resoluz de | maintenir</w:t>
      </w:r>
      <w:r w:rsidRPr="005842AA">
        <w:rPr>
          <w:rStyle w:val="FootnoteReference"/>
          <w:rFonts w:ascii="Times New Roman" w:hAnsi="Times New Roman" w:cs="Times New Roman"/>
          <w:iCs/>
          <w:sz w:val="24"/>
          <w:szCs w:val="24"/>
        </w:rPr>
        <w:footnoteReference w:id="320"/>
      </w:r>
      <w:r w:rsidRPr="004F305C">
        <w:rPr>
          <w:rFonts w:ascii="Times New Roman" w:hAnsi="Times New Roman" w:cs="Times New Roman"/>
          <w:i/>
          <w:iCs/>
          <w:sz w:val="24"/>
          <w:szCs w:val="24"/>
          <w:lang w:val="fr-FR"/>
        </w:rPr>
        <w:t xml:space="preserve"> et conserver la | sou</w:t>
      </w:r>
      <w:r w:rsidRPr="005842AA">
        <w:rPr>
          <w:rStyle w:val="FootnoteReference"/>
          <w:rFonts w:ascii="Times New Roman" w:hAnsi="Times New Roman" w:cs="Times New Roman"/>
          <w:iCs/>
          <w:sz w:val="24"/>
          <w:szCs w:val="24"/>
        </w:rPr>
        <w:footnoteReference w:id="321"/>
      </w:r>
      <w:r w:rsidRPr="004F305C">
        <w:rPr>
          <w:rFonts w:ascii="Times New Roman" w:hAnsi="Times New Roman" w:cs="Times New Roman"/>
          <w:i/>
          <w:iCs/>
          <w:sz w:val="24"/>
          <w:szCs w:val="24"/>
          <w:lang w:val="fr-FR"/>
        </w:rPr>
        <w:t xml:space="preserve"> seraineté</w:t>
      </w:r>
      <w:r w:rsidRPr="005842AA">
        <w:rPr>
          <w:rStyle w:val="FootnoteReference"/>
          <w:rFonts w:ascii="Times New Roman" w:hAnsi="Times New Roman" w:cs="Times New Roman"/>
          <w:iCs/>
          <w:sz w:val="24"/>
          <w:szCs w:val="24"/>
        </w:rPr>
        <w:footnoteReference w:id="322"/>
      </w:r>
      <w:r w:rsidRPr="004F305C">
        <w:rPr>
          <w:rFonts w:ascii="Times New Roman" w:hAnsi="Times New Roman" w:cs="Times New Roman"/>
          <w:i/>
          <w:iCs/>
          <w:sz w:val="24"/>
          <w:szCs w:val="24"/>
          <w:lang w:val="fr-FR"/>
        </w:rPr>
        <w:t xml:space="preserve"> et liberté | de leurs roiaulmes | estats et subiectz et qui à | ceste fin par raison</w:t>
      </w:r>
      <w:r w:rsidRPr="005842AA">
        <w:rPr>
          <w:rStyle w:val="FootnoteReference"/>
          <w:rFonts w:ascii="Times New Roman" w:hAnsi="Times New Roman" w:cs="Times New Roman"/>
          <w:iCs/>
          <w:sz w:val="24"/>
          <w:szCs w:val="24"/>
        </w:rPr>
        <w:footnoteReference w:id="323"/>
      </w:r>
      <w:r w:rsidRPr="004F305C">
        <w:rPr>
          <w:rFonts w:ascii="Times New Roman" w:hAnsi="Times New Roman" w:cs="Times New Roman"/>
          <w:i/>
          <w:iCs/>
          <w:sz w:val="24"/>
          <w:szCs w:val="24"/>
          <w:lang w:val="fr-FR"/>
        </w:rPr>
        <w:t xml:space="preserve"> d’|Estat ont suspect l’acroi-|sement de la grandeur et | insatiable</w:t>
      </w:r>
      <w:r w:rsidRPr="005842AA">
        <w:rPr>
          <w:rStyle w:val="FootnoteReference"/>
          <w:rFonts w:ascii="Times New Roman" w:hAnsi="Times New Roman" w:cs="Times New Roman"/>
          <w:iCs/>
          <w:sz w:val="24"/>
          <w:szCs w:val="24"/>
        </w:rPr>
        <w:footnoteReference w:id="324"/>
      </w:r>
      <w:r w:rsidRPr="004F305C">
        <w:rPr>
          <w:rFonts w:ascii="Times New Roman" w:hAnsi="Times New Roman" w:cs="Times New Roman"/>
          <w:i/>
          <w:iCs/>
          <w:sz w:val="24"/>
          <w:szCs w:val="24"/>
          <w:lang w:val="fr-FR"/>
        </w:rPr>
        <w:t xml:space="preserve"> anbition</w:t>
      </w:r>
      <w:r w:rsidRPr="005842AA">
        <w:rPr>
          <w:rStyle w:val="FootnoteReference"/>
          <w:rFonts w:ascii="Times New Roman" w:hAnsi="Times New Roman" w:cs="Times New Roman"/>
          <w:iCs/>
          <w:sz w:val="24"/>
          <w:szCs w:val="24"/>
        </w:rPr>
        <w:footnoteReference w:id="325"/>
      </w:r>
      <w:r w:rsidRPr="004F305C">
        <w:rPr>
          <w:rFonts w:ascii="Times New Roman" w:hAnsi="Times New Roman" w:cs="Times New Roman"/>
          <w:i/>
          <w:iCs/>
          <w:sz w:val="24"/>
          <w:szCs w:val="24"/>
          <w:lang w:val="fr-FR"/>
        </w:rPr>
        <w:t xml:space="preserve"> des |</w:t>
      </w:r>
    </w:p>
    <w:p w14:paraId="2916D5EC" w14:textId="7B93D9A9" w:rsidR="00882FA8" w:rsidRPr="004F305C" w:rsidRDefault="00882FA8" w:rsidP="001E3CB4">
      <w:pPr>
        <w:snapToGrid w:val="0"/>
        <w:spacing w:after="0" w:line="240" w:lineRule="auto"/>
        <w:jc w:val="both"/>
        <w:outlineLvl w:val="0"/>
        <w:rPr>
          <w:rFonts w:ascii="Times New Roman" w:hAnsi="Times New Roman" w:cs="Times New Roman"/>
          <w:iCs/>
          <w:sz w:val="24"/>
          <w:szCs w:val="24"/>
          <w:lang w:val="fr-FR"/>
        </w:rPr>
      </w:pPr>
      <w:r w:rsidRPr="004F305C">
        <w:rPr>
          <w:rFonts w:ascii="Times New Roman" w:hAnsi="Times New Roman" w:cs="Times New Roman"/>
          <w:iCs/>
          <w:sz w:val="24"/>
          <w:szCs w:val="24"/>
          <w:lang w:val="fr-FR"/>
        </w:rPr>
        <w:t>/ 157r /</w:t>
      </w:r>
    </w:p>
    <w:p w14:paraId="6C198A56" w14:textId="1EB3E43E" w:rsidR="00882FA8" w:rsidRPr="00D4794F" w:rsidRDefault="00882FA8" w:rsidP="001E3CB4">
      <w:pPr>
        <w:snapToGrid w:val="0"/>
        <w:spacing w:after="0" w:line="240" w:lineRule="auto"/>
        <w:jc w:val="both"/>
        <w:outlineLvl w:val="0"/>
        <w:rPr>
          <w:rFonts w:ascii="Times New Roman" w:hAnsi="Times New Roman" w:cs="Times New Roman"/>
          <w:i/>
          <w:iCs/>
          <w:sz w:val="24"/>
          <w:szCs w:val="24"/>
          <w:lang w:val="fr-FR"/>
        </w:rPr>
      </w:pPr>
      <w:r w:rsidRPr="004F305C">
        <w:rPr>
          <w:rFonts w:ascii="Times New Roman" w:hAnsi="Times New Roman" w:cs="Times New Roman"/>
          <w:i/>
          <w:iCs/>
          <w:sz w:val="24"/>
          <w:szCs w:val="24"/>
          <w:lang w:val="fr-FR"/>
        </w:rPr>
        <w:t>Espagnols et de leurs adhera-|ns qui n’ont but que de se ren-|dre monarches doner et inpose-|r loi à tous aultres rois | princes et republiques; mais | singulierement desirent | ils d’estraindre une</w:t>
      </w:r>
      <w:r w:rsidRPr="005842AA">
        <w:rPr>
          <w:rStyle w:val="FootnoteReference"/>
          <w:rFonts w:ascii="Times New Roman" w:hAnsi="Times New Roman" w:cs="Times New Roman"/>
          <w:iCs/>
          <w:sz w:val="24"/>
          <w:szCs w:val="24"/>
        </w:rPr>
        <w:footnoteReference w:id="326"/>
      </w:r>
      <w:r w:rsidRPr="004F305C">
        <w:rPr>
          <w:rFonts w:ascii="Times New Roman" w:hAnsi="Times New Roman" w:cs="Times New Roman"/>
          <w:i/>
          <w:iCs/>
          <w:sz w:val="24"/>
          <w:szCs w:val="24"/>
          <w:lang w:val="fr-FR"/>
        </w:rPr>
        <w:t xml:space="preserve"> plus | stroicte amitié particulie-|rement avec la dicte sere-|nisime Republicque pour leur | reciprocque bien et seurté | ensemble la conservation | de la libre</w:t>
      </w:r>
      <w:r w:rsidRPr="005842AA">
        <w:rPr>
          <w:rStyle w:val="FootnoteReference"/>
          <w:rFonts w:ascii="Times New Roman" w:hAnsi="Times New Roman" w:cs="Times New Roman"/>
          <w:iCs/>
          <w:sz w:val="24"/>
          <w:szCs w:val="24"/>
        </w:rPr>
        <w:footnoteReference w:id="327"/>
      </w:r>
      <w:r w:rsidRPr="004F305C">
        <w:rPr>
          <w:rFonts w:ascii="Times New Roman" w:hAnsi="Times New Roman" w:cs="Times New Roman"/>
          <w:i/>
          <w:iCs/>
          <w:sz w:val="24"/>
          <w:szCs w:val="24"/>
          <w:lang w:val="fr-FR"/>
        </w:rPr>
        <w:t xml:space="preserve"> navigation tra-|ficque et comerce d’icelx | sur quoi donc ils atendero-|nt responce</w:t>
      </w:r>
      <w:r w:rsidRPr="005842AA">
        <w:rPr>
          <w:rStyle w:val="FootnoteReference"/>
          <w:rFonts w:ascii="Times New Roman" w:hAnsi="Times New Roman" w:cs="Times New Roman"/>
          <w:iCs/>
          <w:sz w:val="24"/>
          <w:szCs w:val="24"/>
        </w:rPr>
        <w:footnoteReference w:id="328"/>
      </w:r>
      <w:r w:rsidRPr="004F305C">
        <w:rPr>
          <w:rFonts w:ascii="Times New Roman" w:hAnsi="Times New Roman" w:cs="Times New Roman"/>
          <w:i/>
          <w:iCs/>
          <w:sz w:val="24"/>
          <w:szCs w:val="24"/>
          <w:lang w:val="fr-FR"/>
        </w:rPr>
        <w:t xml:space="preserve"> corespondente | de sa Serenité remerciant ce-|pendent les</w:t>
      </w:r>
      <w:r w:rsidRPr="005842AA">
        <w:rPr>
          <w:rStyle w:val="FootnoteReference"/>
          <w:rFonts w:ascii="Times New Roman" w:hAnsi="Times New Roman" w:cs="Times New Roman"/>
          <w:iCs/>
          <w:sz w:val="24"/>
          <w:szCs w:val="24"/>
        </w:rPr>
        <w:footnoteReference w:id="329"/>
      </w:r>
      <w:r w:rsidRPr="004F305C">
        <w:rPr>
          <w:rFonts w:ascii="Times New Roman" w:hAnsi="Times New Roman" w:cs="Times New Roman"/>
          <w:i/>
          <w:iCs/>
          <w:sz w:val="24"/>
          <w:szCs w:val="24"/>
          <w:lang w:val="fr-FR"/>
        </w:rPr>
        <w:t xml:space="preserve"> dicts seigne-|urs Estas icele sa Serenité | de sas advis et bone corispon-|dence sur les</w:t>
      </w:r>
      <w:r w:rsidRPr="005842AA">
        <w:rPr>
          <w:rStyle w:val="FootnoteReference"/>
          <w:rFonts w:ascii="Times New Roman" w:hAnsi="Times New Roman" w:cs="Times New Roman"/>
          <w:iCs/>
          <w:sz w:val="24"/>
          <w:szCs w:val="24"/>
        </w:rPr>
        <w:footnoteReference w:id="330"/>
      </w:r>
      <w:r w:rsidRPr="004F305C">
        <w:rPr>
          <w:rFonts w:ascii="Times New Roman" w:hAnsi="Times New Roman" w:cs="Times New Roman"/>
          <w:i/>
          <w:iCs/>
          <w:sz w:val="24"/>
          <w:szCs w:val="24"/>
          <w:lang w:val="fr-FR"/>
        </w:rPr>
        <w:t xml:space="preserve"> ocurences et | sucès de luur</w:t>
      </w:r>
      <w:r w:rsidRPr="005842AA">
        <w:rPr>
          <w:rStyle w:val="FootnoteReference"/>
          <w:rFonts w:ascii="Times New Roman" w:hAnsi="Times New Roman" w:cs="Times New Roman"/>
          <w:iCs/>
          <w:sz w:val="24"/>
          <w:szCs w:val="24"/>
        </w:rPr>
        <w:footnoteReference w:id="331"/>
      </w:r>
      <w:r w:rsidRPr="004F305C">
        <w:rPr>
          <w:rFonts w:ascii="Times New Roman" w:hAnsi="Times New Roman" w:cs="Times New Roman"/>
          <w:i/>
          <w:iCs/>
          <w:sz w:val="24"/>
          <w:szCs w:val="24"/>
          <w:lang w:val="fr-FR"/>
        </w:rPr>
        <w:t xml:space="preserve"> guère et traic-|tés des quels le dict sieur | residente</w:t>
      </w:r>
      <w:r w:rsidRPr="005842AA">
        <w:rPr>
          <w:rStyle w:val="FootnoteReference"/>
          <w:rFonts w:ascii="Times New Roman" w:hAnsi="Times New Roman" w:cs="Times New Roman"/>
          <w:iCs/>
          <w:sz w:val="24"/>
          <w:szCs w:val="24"/>
        </w:rPr>
        <w:footnoteReference w:id="332"/>
      </w:r>
      <w:r w:rsidRPr="004F305C">
        <w:rPr>
          <w:rFonts w:ascii="Times New Roman" w:hAnsi="Times New Roman" w:cs="Times New Roman"/>
          <w:i/>
          <w:iCs/>
          <w:sz w:val="24"/>
          <w:szCs w:val="24"/>
          <w:lang w:val="fr-FR"/>
        </w:rPr>
        <w:t xml:space="preserve"> Suriano les a faic-|t</w:t>
      </w:r>
      <w:r w:rsidRPr="005842AA">
        <w:rPr>
          <w:rStyle w:val="FootnoteReference"/>
          <w:rFonts w:ascii="Times New Roman" w:hAnsi="Times New Roman" w:cs="Times New Roman"/>
          <w:iCs/>
          <w:sz w:val="24"/>
          <w:szCs w:val="24"/>
        </w:rPr>
        <w:footnoteReference w:id="333"/>
      </w:r>
      <w:r w:rsidRPr="004F305C">
        <w:rPr>
          <w:rFonts w:ascii="Times New Roman" w:hAnsi="Times New Roman" w:cs="Times New Roman"/>
          <w:i/>
          <w:iCs/>
          <w:sz w:val="24"/>
          <w:szCs w:val="24"/>
          <w:lang w:val="fr-FR"/>
        </w:rPr>
        <w:t xml:space="preserve"> et done fort particulierement</w:t>
      </w:r>
      <w:r w:rsidRPr="005842AA">
        <w:rPr>
          <w:rStyle w:val="FootnoteReference"/>
          <w:rFonts w:ascii="Times New Roman" w:hAnsi="Times New Roman" w:cs="Times New Roman"/>
          <w:iCs/>
          <w:sz w:val="24"/>
          <w:szCs w:val="24"/>
        </w:rPr>
        <w:footnoteReference w:id="334"/>
      </w:r>
      <w:r w:rsidRPr="004F305C">
        <w:rPr>
          <w:rFonts w:ascii="Times New Roman" w:hAnsi="Times New Roman" w:cs="Times New Roman"/>
          <w:i/>
          <w:iCs/>
          <w:sz w:val="24"/>
          <w:szCs w:val="24"/>
          <w:lang w:val="fr-FR"/>
        </w:rPr>
        <w:t xml:space="preserve"> | part faict. </w:t>
      </w:r>
      <w:r w:rsidRPr="00D4794F">
        <w:rPr>
          <w:rFonts w:ascii="Times New Roman" w:hAnsi="Times New Roman" w:cs="Times New Roman"/>
          <w:i/>
          <w:iCs/>
          <w:sz w:val="24"/>
          <w:szCs w:val="24"/>
          <w:lang w:val="fr-FR"/>
        </w:rPr>
        <w:t>|</w:t>
      </w:r>
      <w:r w:rsidR="008F1B6C" w:rsidRPr="00D4794F">
        <w:rPr>
          <w:rFonts w:ascii="Times New Roman" w:hAnsi="Times New Roman" w:cs="Times New Roman"/>
          <w:i/>
          <w:iCs/>
          <w:sz w:val="24"/>
          <w:szCs w:val="24"/>
          <w:lang w:val="fr-FR"/>
        </w:rPr>
        <w:t xml:space="preserve"> </w:t>
      </w:r>
    </w:p>
    <w:p w14:paraId="7B3E878D" w14:textId="7D5B85B3" w:rsidR="00882FA8" w:rsidRPr="00D4794F" w:rsidRDefault="00882FA8" w:rsidP="001E3CB4">
      <w:pPr>
        <w:snapToGrid w:val="0"/>
        <w:spacing w:after="0" w:line="240" w:lineRule="auto"/>
        <w:jc w:val="both"/>
        <w:outlineLvl w:val="0"/>
        <w:rPr>
          <w:rFonts w:ascii="Times New Roman" w:hAnsi="Times New Roman" w:cs="Times New Roman"/>
          <w:i/>
          <w:iCs/>
          <w:sz w:val="24"/>
          <w:szCs w:val="24"/>
          <w:lang w:val="fr-FR"/>
        </w:rPr>
      </w:pPr>
    </w:p>
    <w:p w14:paraId="12F7E093" w14:textId="77777777" w:rsidR="00882FA8" w:rsidRPr="00D4794F" w:rsidRDefault="00882FA8" w:rsidP="001E3CB4">
      <w:pPr>
        <w:snapToGrid w:val="0"/>
        <w:spacing w:after="0" w:line="240" w:lineRule="auto"/>
        <w:jc w:val="both"/>
        <w:outlineLvl w:val="0"/>
        <w:rPr>
          <w:rFonts w:ascii="Times New Roman" w:hAnsi="Times New Roman" w:cs="Times New Roman"/>
          <w:iCs/>
          <w:sz w:val="24"/>
          <w:szCs w:val="24"/>
          <w:lang w:val="fr-FR"/>
        </w:rPr>
      </w:pPr>
      <w:r w:rsidRPr="00D4794F">
        <w:rPr>
          <w:rFonts w:ascii="Times New Roman" w:hAnsi="Times New Roman" w:cs="Times New Roman"/>
          <w:iCs/>
          <w:sz w:val="24"/>
          <w:szCs w:val="24"/>
          <w:lang w:val="fr-FR"/>
        </w:rPr>
        <w:t>/ 157vB /</w:t>
      </w:r>
    </w:p>
    <w:p w14:paraId="4A6F151C" w14:textId="77777777" w:rsidR="00882FA8" w:rsidRPr="00D4794F" w:rsidRDefault="00882FA8" w:rsidP="001E3CB4">
      <w:pPr>
        <w:snapToGrid w:val="0"/>
        <w:spacing w:after="0" w:line="240" w:lineRule="auto"/>
        <w:jc w:val="both"/>
        <w:outlineLvl w:val="0"/>
        <w:rPr>
          <w:rFonts w:ascii="Times New Roman" w:hAnsi="Times New Roman" w:cs="Times New Roman"/>
          <w:iCs/>
          <w:sz w:val="24"/>
          <w:szCs w:val="24"/>
          <w:lang w:val="fr-FR"/>
        </w:rPr>
      </w:pPr>
      <w:r w:rsidRPr="00D4794F">
        <w:rPr>
          <w:rFonts w:ascii="Times New Roman" w:hAnsi="Times New Roman" w:cs="Times New Roman"/>
          <w:iCs/>
          <w:sz w:val="24"/>
          <w:szCs w:val="24"/>
          <w:lang w:val="fr-FR"/>
        </w:rPr>
        <w:t>1 |</w:t>
      </w:r>
    </w:p>
    <w:p w14:paraId="2289A55F" w14:textId="77777777" w:rsidR="00882FA8" w:rsidRPr="00D4794F" w:rsidRDefault="00882FA8" w:rsidP="001E3CB4">
      <w:pPr>
        <w:snapToGrid w:val="0"/>
        <w:spacing w:after="0" w:line="240" w:lineRule="auto"/>
        <w:jc w:val="both"/>
        <w:outlineLvl w:val="0"/>
        <w:rPr>
          <w:rFonts w:ascii="Times New Roman" w:hAnsi="Times New Roman" w:cs="Times New Roman"/>
          <w:iCs/>
          <w:sz w:val="24"/>
          <w:szCs w:val="24"/>
          <w:lang w:val="fr-FR"/>
        </w:rPr>
      </w:pPr>
      <w:r w:rsidRPr="00D4794F">
        <w:rPr>
          <w:rFonts w:ascii="Times New Roman" w:hAnsi="Times New Roman" w:cs="Times New Roman"/>
          <w:iCs/>
          <w:sz w:val="24"/>
          <w:szCs w:val="24"/>
          <w:lang w:val="fr-FR"/>
        </w:rPr>
        <w:t>nelle prime |</w:t>
      </w:r>
    </w:p>
    <w:p w14:paraId="49A6533D" w14:textId="77777777" w:rsidR="00C11E4A" w:rsidRPr="00D4794F" w:rsidRDefault="00C11E4A" w:rsidP="001E3CB4">
      <w:pPr>
        <w:snapToGrid w:val="0"/>
        <w:spacing w:after="0" w:line="240" w:lineRule="auto"/>
        <w:jc w:val="both"/>
        <w:outlineLvl w:val="0"/>
        <w:rPr>
          <w:rFonts w:ascii="Times New Roman" w:hAnsi="Times New Roman" w:cs="Times New Roman"/>
          <w:i/>
          <w:iCs/>
          <w:sz w:val="24"/>
          <w:szCs w:val="24"/>
          <w:lang w:val="fr-FR"/>
        </w:rPr>
      </w:pPr>
    </w:p>
    <w:p w14:paraId="4980F229" w14:textId="77777777" w:rsidR="00182BD2" w:rsidRPr="00D4794F" w:rsidRDefault="001F1092" w:rsidP="001F1092">
      <w:pPr>
        <w:snapToGrid w:val="0"/>
        <w:spacing w:after="0" w:line="240" w:lineRule="auto"/>
        <w:jc w:val="both"/>
        <w:outlineLvl w:val="0"/>
        <w:rPr>
          <w:rFonts w:ascii="Times New Roman" w:hAnsi="Times New Roman" w:cs="Times New Roman"/>
          <w:iCs/>
          <w:sz w:val="24"/>
          <w:szCs w:val="24"/>
          <w:lang w:val="fr-FR"/>
        </w:rPr>
      </w:pPr>
      <w:r w:rsidRPr="00D4794F">
        <w:rPr>
          <w:rFonts w:ascii="Times New Roman" w:hAnsi="Times New Roman" w:cs="Times New Roman"/>
          <w:iCs/>
          <w:sz w:val="24"/>
          <w:szCs w:val="24"/>
          <w:lang w:val="fr-FR"/>
        </w:rPr>
        <w:t>/ 158r</w:t>
      </w:r>
      <w:r w:rsidR="00182BD2" w:rsidRPr="00D4794F">
        <w:rPr>
          <w:rFonts w:ascii="Times New Roman" w:hAnsi="Times New Roman" w:cs="Times New Roman"/>
          <w:iCs/>
          <w:sz w:val="24"/>
          <w:szCs w:val="24"/>
          <w:lang w:val="fr-FR"/>
        </w:rPr>
        <w:t xml:space="preserve"> /</w:t>
      </w:r>
    </w:p>
    <w:p w14:paraId="25C10C4A" w14:textId="77777777" w:rsidR="00182BD2" w:rsidRPr="00D4794F" w:rsidRDefault="00182BD2" w:rsidP="00182BD2">
      <w:pPr>
        <w:pStyle w:val="Testopreformattato"/>
        <w:snapToGrid w:val="0"/>
        <w:jc w:val="both"/>
        <w:rPr>
          <w:rFonts w:ascii="Times New Roman" w:hAnsi="Times New Roman" w:cs="Times New Roman"/>
          <w:b/>
          <w:bCs/>
          <w:iCs/>
          <w:sz w:val="24"/>
          <w:szCs w:val="24"/>
          <w:lang w:val="fr-FR"/>
        </w:rPr>
      </w:pPr>
      <w:r w:rsidRPr="00D4794F">
        <w:rPr>
          <w:rFonts w:ascii="Times New Roman" w:hAnsi="Times New Roman" w:cs="Times New Roman"/>
          <w:b/>
          <w:bCs/>
          <w:iCs/>
          <w:sz w:val="24"/>
          <w:szCs w:val="24"/>
          <w:lang w:val="fr-FR"/>
        </w:rPr>
        <w:t>Blank page</w:t>
      </w:r>
    </w:p>
    <w:p w14:paraId="020F7325" w14:textId="77777777" w:rsidR="00182BD2" w:rsidRPr="00D4794F" w:rsidRDefault="00182BD2" w:rsidP="001F1092">
      <w:pPr>
        <w:snapToGrid w:val="0"/>
        <w:spacing w:after="0" w:line="240" w:lineRule="auto"/>
        <w:jc w:val="both"/>
        <w:outlineLvl w:val="0"/>
        <w:rPr>
          <w:rFonts w:ascii="Times New Roman" w:hAnsi="Times New Roman" w:cs="Times New Roman"/>
          <w:iCs/>
          <w:sz w:val="24"/>
          <w:szCs w:val="24"/>
          <w:lang w:val="fr-FR"/>
        </w:rPr>
      </w:pPr>
    </w:p>
    <w:p w14:paraId="5B114CBA" w14:textId="505A24FC" w:rsidR="001F1092" w:rsidRPr="00D4794F" w:rsidRDefault="00182BD2" w:rsidP="001F1092">
      <w:pPr>
        <w:snapToGrid w:val="0"/>
        <w:spacing w:after="0" w:line="240" w:lineRule="auto"/>
        <w:jc w:val="both"/>
        <w:outlineLvl w:val="0"/>
        <w:rPr>
          <w:rFonts w:ascii="Times New Roman" w:hAnsi="Times New Roman" w:cs="Times New Roman"/>
          <w:iCs/>
          <w:sz w:val="24"/>
          <w:szCs w:val="24"/>
          <w:lang w:val="fr-FR"/>
        </w:rPr>
      </w:pPr>
      <w:r w:rsidRPr="00D4794F">
        <w:rPr>
          <w:rFonts w:ascii="Times New Roman" w:hAnsi="Times New Roman" w:cs="Times New Roman"/>
          <w:iCs/>
          <w:sz w:val="24"/>
          <w:szCs w:val="24"/>
          <w:lang w:val="fr-FR"/>
        </w:rPr>
        <w:lastRenderedPageBreak/>
        <w:t>/ 158</w:t>
      </w:r>
      <w:r w:rsidR="001F1092" w:rsidRPr="00D4794F">
        <w:rPr>
          <w:rFonts w:ascii="Times New Roman" w:hAnsi="Times New Roman" w:cs="Times New Roman"/>
          <w:iCs/>
          <w:sz w:val="24"/>
          <w:szCs w:val="24"/>
          <w:lang w:val="fr-FR"/>
        </w:rPr>
        <w:t>v /</w:t>
      </w:r>
    </w:p>
    <w:p w14:paraId="0641C45C" w14:textId="77777777" w:rsidR="00182BD2" w:rsidRPr="00D4794F" w:rsidRDefault="00182BD2" w:rsidP="00182BD2">
      <w:pPr>
        <w:pStyle w:val="Testopreformattato"/>
        <w:snapToGrid w:val="0"/>
        <w:jc w:val="both"/>
        <w:rPr>
          <w:rFonts w:ascii="Times New Roman" w:hAnsi="Times New Roman" w:cs="Times New Roman"/>
          <w:b/>
          <w:bCs/>
          <w:iCs/>
          <w:sz w:val="24"/>
          <w:szCs w:val="24"/>
          <w:lang w:val="fr-FR"/>
        </w:rPr>
      </w:pPr>
      <w:r w:rsidRPr="00D4794F">
        <w:rPr>
          <w:rFonts w:ascii="Times New Roman" w:hAnsi="Times New Roman" w:cs="Times New Roman"/>
          <w:b/>
          <w:bCs/>
          <w:iCs/>
          <w:sz w:val="24"/>
          <w:szCs w:val="24"/>
          <w:lang w:val="fr-FR"/>
        </w:rPr>
        <w:t>Blank page</w:t>
      </w:r>
    </w:p>
    <w:p w14:paraId="29B4C17C" w14:textId="6190ACCB" w:rsidR="001F1092" w:rsidRPr="00D4794F" w:rsidRDefault="001F1092" w:rsidP="001F1092">
      <w:pPr>
        <w:snapToGrid w:val="0"/>
        <w:spacing w:after="0" w:line="240" w:lineRule="auto"/>
        <w:jc w:val="both"/>
        <w:outlineLvl w:val="0"/>
        <w:rPr>
          <w:rFonts w:ascii="Times New Roman" w:hAnsi="Times New Roman" w:cs="Times New Roman"/>
          <w:iCs/>
          <w:sz w:val="24"/>
          <w:szCs w:val="24"/>
          <w:lang w:val="fr-FR"/>
        </w:rPr>
      </w:pPr>
    </w:p>
    <w:p w14:paraId="0CD41ABD" w14:textId="77777777" w:rsidR="00C11E4A" w:rsidRPr="00D4794F" w:rsidRDefault="00C11E4A" w:rsidP="001E3CB4">
      <w:pPr>
        <w:snapToGrid w:val="0"/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  <w:lang w:val="fr-FR"/>
        </w:rPr>
      </w:pPr>
    </w:p>
    <w:p w14:paraId="40128B65" w14:textId="77777777" w:rsidR="00C11E4A" w:rsidRPr="00D4794F" w:rsidRDefault="00C11E4A" w:rsidP="001E3CB4">
      <w:pPr>
        <w:snapToGrid w:val="0"/>
        <w:spacing w:after="0" w:line="240" w:lineRule="auto"/>
        <w:jc w:val="center"/>
        <w:outlineLvl w:val="0"/>
        <w:rPr>
          <w:rFonts w:ascii="Times New Roman" w:hAnsi="Times New Roman" w:cs="Times New Roman"/>
          <w:sz w:val="24"/>
          <w:szCs w:val="24"/>
          <w:lang w:val="fr-FR"/>
        </w:rPr>
      </w:pPr>
      <w:r w:rsidRPr="00D4794F">
        <w:rPr>
          <w:rFonts w:ascii="Times New Roman" w:hAnsi="Times New Roman" w:cs="Times New Roman"/>
          <w:sz w:val="24"/>
          <w:szCs w:val="24"/>
          <w:lang w:val="fr-FR"/>
        </w:rPr>
        <w:t>n. 49</w:t>
      </w:r>
    </w:p>
    <w:p w14:paraId="227A6727" w14:textId="77777777" w:rsidR="00C11E4A" w:rsidRPr="005842AA" w:rsidRDefault="00C11E4A" w:rsidP="001E3CB4">
      <w:pPr>
        <w:snapToGrid w:val="0"/>
        <w:spacing w:after="0" w:line="240" w:lineRule="auto"/>
        <w:jc w:val="center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Allegato V al n. 45 (cc. 155r-156v)</w:t>
      </w:r>
    </w:p>
    <w:p w14:paraId="4CD40541" w14:textId="77777777" w:rsidR="00C11E4A" w:rsidRPr="005842AA" w:rsidRDefault="00C11E4A" w:rsidP="001E3CB4">
      <w:pPr>
        <w:snapToGrid w:val="0"/>
        <w:spacing w:after="0" w:line="240" w:lineRule="auto"/>
        <w:jc w:val="center"/>
        <w:outlineLvl w:val="0"/>
        <w:rPr>
          <w:rFonts w:ascii="Times New Roman" w:hAnsi="Times New Roman" w:cs="Times New Roman"/>
          <w:sz w:val="24"/>
          <w:szCs w:val="24"/>
        </w:rPr>
      </w:pPr>
    </w:p>
    <w:p w14:paraId="7CDA7064" w14:textId="77777777" w:rsidR="00C11E4A" w:rsidRPr="005842AA" w:rsidRDefault="00C11E4A" w:rsidP="001E3CB4">
      <w:pPr>
        <w:snapToGrid w:val="0"/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/ 155r / </w:t>
      </w:r>
    </w:p>
    <w:p w14:paraId="6316AE1A" w14:textId="743246FA" w:rsidR="00C11E4A" w:rsidRPr="005842AA" w:rsidRDefault="00C11E4A" w:rsidP="001E3CB4">
      <w:pPr>
        <w:snapToGrid w:val="0"/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In lettere prime dell’Haya de</w:t>
      </w:r>
      <w:r w:rsidR="00C76D13" w:rsidRPr="005842AA">
        <w:rPr>
          <w:rFonts w:ascii="Times New Roman" w:hAnsi="Times New Roman" w:cs="Times New Roman"/>
          <w:sz w:val="24"/>
          <w:szCs w:val="24"/>
        </w:rPr>
        <w:t>’</w:t>
      </w:r>
      <w:r w:rsidRPr="005842AA">
        <w:rPr>
          <w:rFonts w:ascii="Times New Roman" w:hAnsi="Times New Roman" w:cs="Times New Roman"/>
          <w:sz w:val="24"/>
          <w:szCs w:val="24"/>
        </w:rPr>
        <w:t xml:space="preserve"> 4 | d</w:t>
      </w:r>
      <w:r w:rsidR="0068014A" w:rsidRPr="005842AA">
        <w:rPr>
          <w:rFonts w:ascii="Times New Roman" w:hAnsi="Times New Roman" w:cs="Times New Roman"/>
          <w:sz w:val="24"/>
          <w:szCs w:val="24"/>
        </w:rPr>
        <w:t>e</w:t>
      </w:r>
      <w:r w:rsidRPr="005842AA">
        <w:rPr>
          <w:rFonts w:ascii="Times New Roman" w:hAnsi="Times New Roman" w:cs="Times New Roman"/>
          <w:sz w:val="24"/>
          <w:szCs w:val="24"/>
        </w:rPr>
        <w:t>cembre 1617 |</w:t>
      </w:r>
    </w:p>
    <w:p w14:paraId="0D1E8EEF" w14:textId="77777777" w:rsidR="00926C43" w:rsidRPr="005842AA" w:rsidRDefault="00926C43" w:rsidP="001E3CB4">
      <w:pPr>
        <w:snapToGrid w:val="0"/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</w:p>
    <w:p w14:paraId="78220C5C" w14:textId="32065268" w:rsidR="00C11E4A" w:rsidRPr="005842AA" w:rsidRDefault="00C11E4A" w:rsidP="001E3CB4">
      <w:pPr>
        <w:snapToGrid w:val="0"/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Articoli in costanza</w:t>
      </w:r>
      <w:r w:rsidR="00F116CA"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335"/>
      </w:r>
      <w:r w:rsidRPr="005842AA">
        <w:rPr>
          <w:rFonts w:ascii="Times New Roman" w:hAnsi="Times New Roman" w:cs="Times New Roman"/>
          <w:sz w:val="24"/>
          <w:szCs w:val="24"/>
        </w:rPr>
        <w:t xml:space="preserve"> della alleanza tra li signori | Stati, et le cità anziatiche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336"/>
      </w:r>
      <w:r w:rsidRPr="005842AA">
        <w:rPr>
          <w:rFonts w:ascii="Times New Roman" w:hAnsi="Times New Roman" w:cs="Times New Roman"/>
          <w:sz w:val="24"/>
          <w:szCs w:val="24"/>
        </w:rPr>
        <w:t xml:space="preserve"> |</w:t>
      </w:r>
    </w:p>
    <w:p w14:paraId="4D411B5C" w14:textId="77777777" w:rsidR="00C11E4A" w:rsidRPr="005842AA" w:rsidRDefault="00C11E4A" w:rsidP="001E3CB4">
      <w:pPr>
        <w:snapToGrid w:val="0"/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</w:p>
    <w:p w14:paraId="55C36EAA" w14:textId="77777777" w:rsidR="00C11E4A" w:rsidRPr="005842AA" w:rsidRDefault="00C11E4A" w:rsidP="001E3CB4">
      <w:pPr>
        <w:snapToGrid w:val="0"/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1. Tale accordo non servirà per offendere alcuno; | ma solo per la franchigia et commertio | del mare et a quelli che facessero torto ad | alcuni del acordo sarà da tutti li altri oppo-|sto. | </w:t>
      </w:r>
    </w:p>
    <w:p w14:paraId="45794C38" w14:textId="352B2C8B" w:rsidR="00C11E4A" w:rsidRPr="005842AA" w:rsidRDefault="00C11E4A" w:rsidP="001E3CB4">
      <w:pPr>
        <w:snapToGrid w:val="0"/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2. Per il detto accordo non s’intende rompersi | alcune aleanze amicitia con l’imperatore re | di Francia et Inghilterra et l’altri principi | tutti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337"/>
      </w:r>
      <w:r w:rsidRPr="005842AA">
        <w:rPr>
          <w:rFonts w:ascii="Times New Roman" w:hAnsi="Times New Roman" w:cs="Times New Roman"/>
          <w:sz w:val="24"/>
          <w:szCs w:val="24"/>
        </w:rPr>
        <w:t xml:space="preserve"> doveranno restar sotto li suoi supe-|riori et sotto le sue leggi come erano prima | nel detto acordo. |</w:t>
      </w:r>
      <w:r w:rsidR="00C458E1" w:rsidRPr="005842A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96DDFBA" w14:textId="77777777" w:rsidR="00C11E4A" w:rsidRPr="005842AA" w:rsidRDefault="00C11E4A" w:rsidP="001E3CB4">
      <w:pPr>
        <w:snapToGrid w:val="0"/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3. Sarà fermato l’osservanza del detto acordo col | giuramento delle parti. |</w:t>
      </w:r>
    </w:p>
    <w:p w14:paraId="672CC52D" w14:textId="77777777" w:rsidR="00C11E4A" w:rsidRPr="005842AA" w:rsidRDefault="00C11E4A" w:rsidP="001E3CB4">
      <w:pPr>
        <w:snapToGrid w:val="0"/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4. Quando se traterà alcuna cosa attinente al | detto accordo overo di quello che ne dipende | starà una delle cità ansiatiche nel Haia | overo dove saranno li signori Stati Generali; | et uno de’ Stati Generali o Lubecha per trate-|ner così unitamente delle cose ocorenti. |</w:t>
      </w:r>
    </w:p>
    <w:p w14:paraId="3B952AB0" w14:textId="77777777" w:rsidR="00C11E4A" w:rsidRPr="005842AA" w:rsidRDefault="00C11E4A" w:rsidP="001E3CB4">
      <w:pPr>
        <w:snapToGrid w:val="0"/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5. Quelle che da cadauno deve essere contribuito | in virtù l’accordo deve esser tenuto pronto et | alle spese di quello che deve dare doverà | esser remesso nelli luoghi dove sarà detto che | possa esser il bisognio. | </w:t>
      </w:r>
    </w:p>
    <w:p w14:paraId="64936585" w14:textId="77777777" w:rsidR="00C11E4A" w:rsidRPr="005842AA" w:rsidRDefault="00C11E4A" w:rsidP="001E3CB4">
      <w:pPr>
        <w:snapToGrid w:val="0"/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155v /</w:t>
      </w:r>
    </w:p>
    <w:p w14:paraId="05AA9961" w14:textId="77777777" w:rsidR="00C11E4A" w:rsidRPr="005842AA" w:rsidRDefault="00C11E4A" w:rsidP="001E3CB4">
      <w:pPr>
        <w:snapToGrid w:val="0"/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6. Quelli che receveranno alcuni danni in contrario | del detto accordo da qualche una delle parte | tutti li altri se uniranno contra il danegiato-|re sopra il quale si procurarà la ripara-|tione. |</w:t>
      </w:r>
    </w:p>
    <w:p w14:paraId="7CCACD97" w14:textId="47D9D151" w:rsidR="00C11E4A" w:rsidRPr="005842AA" w:rsidRDefault="00C11E4A" w:rsidP="001E3CB4">
      <w:pPr>
        <w:snapToGrid w:val="0"/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7. Quando li borghesi di alcuni de</w:t>
      </w:r>
      <w:r w:rsidR="00180351" w:rsidRPr="005842AA">
        <w:rPr>
          <w:rFonts w:ascii="Times New Roman" w:hAnsi="Times New Roman" w:cs="Times New Roman"/>
          <w:sz w:val="24"/>
          <w:szCs w:val="24"/>
        </w:rPr>
        <w:t xml:space="preserve"> </w:t>
      </w:r>
      <w:r w:rsidRPr="005842AA">
        <w:rPr>
          <w:rFonts w:ascii="Times New Roman" w:hAnsi="Times New Roman" w:cs="Times New Roman"/>
          <w:sz w:val="24"/>
          <w:szCs w:val="24"/>
        </w:rPr>
        <w:t>l</w:t>
      </w:r>
      <w:r w:rsidR="00C76D13" w:rsidRPr="005842AA">
        <w:rPr>
          <w:rFonts w:ascii="Times New Roman" w:hAnsi="Times New Roman" w:cs="Times New Roman"/>
          <w:sz w:val="24"/>
          <w:szCs w:val="24"/>
        </w:rPr>
        <w:t>’</w:t>
      </w:r>
      <w:r w:rsidRPr="005842AA">
        <w:rPr>
          <w:rFonts w:ascii="Times New Roman" w:hAnsi="Times New Roman" w:cs="Times New Roman"/>
          <w:sz w:val="24"/>
          <w:szCs w:val="24"/>
        </w:rPr>
        <w:t>una et de</w:t>
      </w:r>
      <w:r w:rsidR="00180351" w:rsidRPr="005842AA">
        <w:rPr>
          <w:rFonts w:ascii="Times New Roman" w:hAnsi="Times New Roman" w:cs="Times New Roman"/>
          <w:sz w:val="24"/>
          <w:szCs w:val="24"/>
        </w:rPr>
        <w:t xml:space="preserve"> </w:t>
      </w:r>
      <w:r w:rsidRPr="005842AA">
        <w:rPr>
          <w:rFonts w:ascii="Times New Roman" w:hAnsi="Times New Roman" w:cs="Times New Roman"/>
          <w:sz w:val="24"/>
          <w:szCs w:val="24"/>
        </w:rPr>
        <w:t>l’|altra dalle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338"/>
      </w:r>
      <w:r w:rsidRPr="005842AA">
        <w:rPr>
          <w:rFonts w:ascii="Times New Roman" w:hAnsi="Times New Roman" w:cs="Times New Roman"/>
          <w:sz w:val="24"/>
          <w:szCs w:val="24"/>
        </w:rPr>
        <w:t xml:space="preserve"> parte metterà le mani alle | armi doveranno dette parti prohibir apena | della vita a cadouno con perdita dalli beni non | assister in maniera alcuna alla parte | aversa. | </w:t>
      </w:r>
    </w:p>
    <w:p w14:paraId="0B3E1245" w14:textId="0A3FEADE" w:rsidR="00C11E4A" w:rsidRPr="005842AA" w:rsidRDefault="00C11E4A" w:rsidP="001E3CB4">
      <w:pPr>
        <w:snapToGrid w:val="0"/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8. Se li beni overo navi di alcuni del accordo fusse, | 20 arrestati nel </w:t>
      </w:r>
      <w:r w:rsidR="00092686" w:rsidRPr="005842AA">
        <w:rPr>
          <w:rFonts w:ascii="Times New Roman" w:hAnsi="Times New Roman" w:cs="Times New Roman"/>
          <w:sz w:val="24"/>
          <w:szCs w:val="24"/>
        </w:rPr>
        <w:t>P</w:t>
      </w:r>
      <w:r w:rsidRPr="005842AA">
        <w:rPr>
          <w:rFonts w:ascii="Times New Roman" w:hAnsi="Times New Roman" w:cs="Times New Roman"/>
          <w:sz w:val="24"/>
          <w:szCs w:val="24"/>
        </w:rPr>
        <w:t>aese de’ alcuni arrestaranno | anco quelli del accordo li beni di quelli nelle | loro terre et difenderanno il suo. |</w:t>
      </w:r>
    </w:p>
    <w:p w14:paraId="674F90A5" w14:textId="77777777" w:rsidR="00C11E4A" w:rsidRPr="005842AA" w:rsidRDefault="00C11E4A" w:rsidP="001E3CB4">
      <w:pPr>
        <w:snapToGrid w:val="0"/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9. Quelli del accordo usaranno porti flussi aque | delle altre pacifice accomodaranno le loro nave | et faranno le provesioni necessarii pagando, | et con rendimento de gratie. |</w:t>
      </w:r>
    </w:p>
    <w:p w14:paraId="726CF0E4" w14:textId="77777777" w:rsidR="00C11E4A" w:rsidRPr="005842AA" w:rsidRDefault="00C11E4A" w:rsidP="001E3CB4">
      <w:pPr>
        <w:snapToGrid w:val="0"/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10. Quelli del accordo saranno tratati da borghesi | da tutti li confederati et sucederanno nella | heredità senza refiuto salva il trentesimo | et decimo denaro di uscite secondo che ordi-|nariamente si pratica; il tutto senza contese | de religione. |</w:t>
      </w:r>
    </w:p>
    <w:p w14:paraId="58624AB2" w14:textId="77777777" w:rsidR="00C11E4A" w:rsidRPr="005842AA" w:rsidRDefault="00C11E4A" w:rsidP="001E3CB4">
      <w:pPr>
        <w:snapToGrid w:val="0"/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11. Niuno del accordo poterà accordar con le parte | adverse o tratar cosa, che possa esser de | danno ali altri ma di più procurar che la | pacie se conservi nel comune. | </w:t>
      </w:r>
    </w:p>
    <w:p w14:paraId="4DD86FD8" w14:textId="77777777" w:rsidR="00C11E4A" w:rsidRPr="005842AA" w:rsidRDefault="00C11E4A" w:rsidP="001E3CB4">
      <w:pPr>
        <w:snapToGrid w:val="0"/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156r /</w:t>
      </w:r>
    </w:p>
    <w:p w14:paraId="0347A1DD" w14:textId="77777777" w:rsidR="00C11E4A" w:rsidRPr="005842AA" w:rsidRDefault="00C11E4A" w:rsidP="001E3CB4">
      <w:pPr>
        <w:snapToGrid w:val="0"/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12. Quando si volesse far operare o pace o treva con le | parte adeverse non poterà ciò esequirsi senza | la comune volontà. |</w:t>
      </w:r>
    </w:p>
    <w:p w14:paraId="6E196071" w14:textId="77777777" w:rsidR="00C11E4A" w:rsidRPr="005842AA" w:rsidRDefault="00C11E4A" w:rsidP="001E3CB4">
      <w:pPr>
        <w:snapToGrid w:val="0"/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13. Durarà questo accordo per dodici anni et a | piacier delle parte sarà rinovato per | più, et perciò in conformità de questo accordo | se una parte fusse danegiata o per mare | o per terra in qualche accordo stabelito sarà | portato al uno et al altro fidele asistenza | contra che si sia. | </w:t>
      </w:r>
    </w:p>
    <w:p w14:paraId="5E95C1FE" w14:textId="77777777" w:rsidR="00C11E4A" w:rsidRPr="005842AA" w:rsidRDefault="00C11E4A" w:rsidP="001E3CB4">
      <w:pPr>
        <w:snapToGrid w:val="0"/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lastRenderedPageBreak/>
        <w:t>14. Poteranno essere riceuti altri potentati et cità | in questo accordo per voti comuni et conditi-|oni ragionevoli. |</w:t>
      </w:r>
    </w:p>
    <w:p w14:paraId="32401041" w14:textId="77777777" w:rsidR="00C11E4A" w:rsidRPr="005842AA" w:rsidRDefault="00C11E4A" w:rsidP="001E3CB4">
      <w:pPr>
        <w:snapToGrid w:val="0"/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15. Li signori Stati contribuiranno cento tutte le | volte che Lubec cinque et mezo Bremen uno et mezo Rostoc et Italusmid Medelburgh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339"/>
      </w:r>
      <w:r w:rsidRPr="005842AA">
        <w:rPr>
          <w:rFonts w:ascii="Times New Roman" w:hAnsi="Times New Roman" w:cs="Times New Roman"/>
          <w:sz w:val="24"/>
          <w:szCs w:val="24"/>
        </w:rPr>
        <w:t xml:space="preserve"> dai doi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340"/>
      </w:r>
      <w:r w:rsidRPr="005842AA">
        <w:rPr>
          <w:rFonts w:ascii="Times New Roman" w:hAnsi="Times New Roman" w:cs="Times New Roman"/>
          <w:sz w:val="24"/>
          <w:szCs w:val="24"/>
        </w:rPr>
        <w:t xml:space="preserve"> per | sei anni seguenti solamente uno et allora | Wiemer Criesvelt uno e mezo. |</w:t>
      </w:r>
    </w:p>
    <w:p w14:paraId="5EBC656D" w14:textId="77777777" w:rsidR="00C11E4A" w:rsidRPr="005842AA" w:rsidRDefault="00C11E4A" w:rsidP="001E3CB4">
      <w:pPr>
        <w:snapToGrid w:val="0"/>
        <w:spacing w:after="0" w:line="240" w:lineRule="auto"/>
        <w:jc w:val="both"/>
        <w:outlineLvl w:val="0"/>
        <w:rPr>
          <w:rFonts w:ascii="Times New Roman" w:hAnsi="Times New Roman" w:cs="Times New Roman"/>
          <w:i/>
          <w:iCs/>
          <w:sz w:val="24"/>
          <w:szCs w:val="24"/>
        </w:rPr>
      </w:pPr>
    </w:p>
    <w:p w14:paraId="7C8C024D" w14:textId="77777777" w:rsidR="00C11E4A" w:rsidRPr="005842AA" w:rsidRDefault="00C11E4A" w:rsidP="001E3CB4">
      <w:pPr>
        <w:snapToGrid w:val="0"/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156vB /</w:t>
      </w:r>
    </w:p>
    <w:p w14:paraId="22413FE8" w14:textId="77777777" w:rsidR="00C11E4A" w:rsidRPr="005842AA" w:rsidRDefault="00C11E4A" w:rsidP="001E3CB4">
      <w:pPr>
        <w:snapToGrid w:val="0"/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Articoli colle città | ansiatiche | </w:t>
      </w:r>
    </w:p>
    <w:p w14:paraId="3C3D6B8B" w14:textId="51220357" w:rsidR="00C11E4A" w:rsidRPr="005842AA" w:rsidRDefault="003C3A9A" w:rsidP="001E3CB4">
      <w:pPr>
        <w:snapToGrid w:val="0"/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n</w:t>
      </w:r>
      <w:r w:rsidR="00C11E4A" w:rsidRPr="005842AA">
        <w:rPr>
          <w:rFonts w:ascii="Times New Roman" w:hAnsi="Times New Roman" w:cs="Times New Roman"/>
          <w:sz w:val="24"/>
          <w:szCs w:val="24"/>
        </w:rPr>
        <w:t>elle prime |</w:t>
      </w:r>
    </w:p>
    <w:p w14:paraId="1B53792F" w14:textId="77777777" w:rsidR="00C11E4A" w:rsidRPr="005842AA" w:rsidRDefault="00C11E4A" w:rsidP="001E3CB4">
      <w:pPr>
        <w:snapToGrid w:val="0"/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</w:p>
    <w:p w14:paraId="4AFA5547" w14:textId="77777777" w:rsidR="00C11E4A" w:rsidRPr="005842AA" w:rsidRDefault="00C11E4A" w:rsidP="001E3CB4">
      <w:pPr>
        <w:snapToGrid w:val="0"/>
        <w:spacing w:after="0" w:line="240" w:lineRule="auto"/>
        <w:rPr>
          <w:rFonts w:ascii="Times New Roman" w:hAnsi="Times New Roman" w:cs="Times New Roman"/>
          <w:sz w:val="24"/>
          <w:szCs w:val="24"/>
        </w:rPr>
        <w:sectPr w:rsidR="00C11E4A" w:rsidRPr="005842AA" w:rsidSect="006B3B66">
          <w:footnotePr>
            <w:numFmt w:val="lowerLetter"/>
            <w:numRestart w:val="eachPage"/>
          </w:footnotePr>
          <w:pgSz w:w="11907" w:h="16840" w:code="9"/>
          <w:pgMar w:top="1418" w:right="1134" w:bottom="1418" w:left="1134" w:header="709" w:footer="709" w:gutter="0"/>
          <w:cols w:space="708"/>
          <w:docGrid w:linePitch="360"/>
        </w:sectPr>
      </w:pPr>
    </w:p>
    <w:p w14:paraId="2DE93E5C" w14:textId="77777777" w:rsidR="00352B56" w:rsidRDefault="00352B56" w:rsidP="00352B56">
      <w:pPr>
        <w:spacing w:after="0" w:line="240" w:lineRule="auto"/>
        <w:contextualSpacing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lastRenderedPageBreak/>
        <w:t>/START LETTER/</w:t>
      </w:r>
    </w:p>
    <w:p w14:paraId="194536DC" w14:textId="77777777" w:rsidR="00C11E4A" w:rsidRPr="005842AA" w:rsidRDefault="00C11E4A" w:rsidP="001E3CB4">
      <w:pPr>
        <w:spacing w:after="0" w:line="240" w:lineRule="auto"/>
        <w:jc w:val="center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n. 50</w:t>
      </w:r>
    </w:p>
    <w:p w14:paraId="0F566460" w14:textId="33361269" w:rsidR="00C11E4A" w:rsidRPr="005842AA" w:rsidRDefault="00C11E4A" w:rsidP="001E3CB4">
      <w:pPr>
        <w:spacing w:after="0" w:line="240" w:lineRule="auto"/>
        <w:jc w:val="center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5 dicembre 1617, L’Aia (cc. 160r</w:t>
      </w:r>
      <w:r w:rsidR="00BF6CB4" w:rsidRPr="005842AA">
        <w:rPr>
          <w:rFonts w:ascii="Times New Roman" w:hAnsi="Times New Roman" w:cs="Times New Roman"/>
          <w:sz w:val="24"/>
          <w:szCs w:val="24"/>
        </w:rPr>
        <w:t>-</w:t>
      </w:r>
      <w:r w:rsidRPr="005842AA">
        <w:rPr>
          <w:rFonts w:ascii="Times New Roman" w:hAnsi="Times New Roman" w:cs="Times New Roman"/>
          <w:sz w:val="24"/>
          <w:szCs w:val="24"/>
        </w:rPr>
        <w:t>v, 163r-165v)</w:t>
      </w:r>
    </w:p>
    <w:p w14:paraId="0055712C" w14:textId="77777777" w:rsidR="00C11E4A" w:rsidRPr="005842AA" w:rsidRDefault="00C11E4A" w:rsidP="001E3CB4">
      <w:pPr>
        <w:spacing w:after="0" w:line="240" w:lineRule="auto"/>
        <w:outlineLvl w:val="0"/>
        <w:rPr>
          <w:rFonts w:ascii="Times New Roman" w:hAnsi="Times New Roman" w:cs="Times New Roman"/>
          <w:sz w:val="24"/>
          <w:szCs w:val="24"/>
        </w:rPr>
      </w:pPr>
    </w:p>
    <w:p w14:paraId="68E36499" w14:textId="77777777" w:rsidR="00C11E4A" w:rsidRPr="005842AA" w:rsidRDefault="00C11E4A" w:rsidP="001E3CB4">
      <w:pPr>
        <w:spacing w:after="0" w:line="240" w:lineRule="auto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160r /</w:t>
      </w:r>
    </w:p>
    <w:p w14:paraId="76972396" w14:textId="77777777" w:rsidR="00C11E4A" w:rsidRPr="005842AA" w:rsidRDefault="00C11E4A" w:rsidP="001E3CB4">
      <w:pPr>
        <w:spacing w:after="0" w:line="240" w:lineRule="auto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2</w:t>
      </w:r>
      <w:r w:rsidRPr="005842AA">
        <w:rPr>
          <w:rFonts w:ascii="Times New Roman" w:hAnsi="Times New Roman" w:cs="Times New Roman"/>
          <w:sz w:val="24"/>
          <w:szCs w:val="24"/>
          <w:vertAlign w:val="superscript"/>
        </w:rPr>
        <w:t>da</w:t>
      </w:r>
      <w:r w:rsidRPr="005842AA">
        <w:rPr>
          <w:rFonts w:ascii="Times New Roman" w:hAnsi="Times New Roman" w:cs="Times New Roman"/>
          <w:sz w:val="24"/>
          <w:szCs w:val="24"/>
        </w:rPr>
        <w:t xml:space="preserve"> |</w:t>
      </w:r>
    </w:p>
    <w:p w14:paraId="1F3D3033" w14:textId="77777777" w:rsidR="00C11E4A" w:rsidRPr="005842AA" w:rsidRDefault="00C11E4A" w:rsidP="001E3CB4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</w:p>
    <w:p w14:paraId="096ECE00" w14:textId="77777777" w:rsidR="00C11E4A" w:rsidRPr="005842AA" w:rsidRDefault="00C11E4A" w:rsidP="001E3CB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Serenissimo Principe |</w:t>
      </w:r>
    </w:p>
    <w:p w14:paraId="7AE195B0" w14:textId="0BFBDD36" w:rsidR="00C11E4A" w:rsidRPr="005842AA" w:rsidRDefault="00C11E4A" w:rsidP="001E3CB4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è ritornato hieri a sera il signor principe Mauritio dall’esser | stato a Delft, Roterdam, Schidam, Dordrechet, Gorcon, | et qualche altra città di questa </w:t>
      </w:r>
      <w:r w:rsidR="006A75F6" w:rsidRPr="005842AA">
        <w:rPr>
          <w:rFonts w:ascii="Times New Roman" w:hAnsi="Times New Roman" w:cs="Times New Roman"/>
          <w:sz w:val="24"/>
          <w:szCs w:val="24"/>
        </w:rPr>
        <w:t>provincia</w:t>
      </w:r>
      <w:r w:rsidRPr="005842AA">
        <w:rPr>
          <w:rFonts w:ascii="Times New Roman" w:hAnsi="Times New Roman" w:cs="Times New Roman"/>
          <w:sz w:val="24"/>
          <w:szCs w:val="24"/>
        </w:rPr>
        <w:t xml:space="preserve">, alle quali | è andato espressamente per levargli l’impressione, che era | stata fatta in esse, et tra li magistrati, che sua Eccellenza havesse | ambitione di voler far far a sua fantasia, et dar | legge a’ detti magistrati, et sostentar partialità in questa | controversia di religione. Ha fatti ridur li consigli delle | dette città, li ha fatto conoscer il contrario, et quanto | l’animo suo sia alieno da queste imposture; ha | rimostrati li disordini, che vano seguitando, il | male, che ne può seguire, viver ella obligata | a queste provincie; onde per obligo, et per giuramento | altro non desiderava se non che si trovasse ripiego | a queste dissensioni; ch’ella non si affetionava | tanto al partito de’ </w:t>
      </w:r>
      <w:r w:rsidR="00A9725A" w:rsidRPr="005842AA">
        <w:rPr>
          <w:rFonts w:ascii="Times New Roman" w:hAnsi="Times New Roman" w:cs="Times New Roman"/>
          <w:sz w:val="24"/>
          <w:szCs w:val="24"/>
        </w:rPr>
        <w:t>g</w:t>
      </w:r>
      <w:r w:rsidRPr="005842AA">
        <w:rPr>
          <w:rFonts w:ascii="Times New Roman" w:hAnsi="Times New Roman" w:cs="Times New Roman"/>
          <w:sz w:val="24"/>
          <w:szCs w:val="24"/>
        </w:rPr>
        <w:t xml:space="preserve">omoristi, che spezzasse | quello delli </w:t>
      </w:r>
      <w:r w:rsidR="00A9725A" w:rsidRPr="005842AA">
        <w:rPr>
          <w:rFonts w:ascii="Times New Roman" w:hAnsi="Times New Roman" w:cs="Times New Roman"/>
          <w:sz w:val="24"/>
          <w:szCs w:val="24"/>
        </w:rPr>
        <w:t>e</w:t>
      </w:r>
      <w:r w:rsidRPr="005842AA">
        <w:rPr>
          <w:rFonts w:ascii="Times New Roman" w:hAnsi="Times New Roman" w:cs="Times New Roman"/>
          <w:sz w:val="24"/>
          <w:szCs w:val="24"/>
        </w:rPr>
        <w:t>rministi; et a questo anco haverebbe | adherito quando da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341"/>
      </w:r>
      <w:r w:rsidRPr="005842AA">
        <w:rPr>
          <w:rFonts w:ascii="Times New Roman" w:hAnsi="Times New Roman" w:cs="Times New Roman"/>
          <w:sz w:val="24"/>
          <w:szCs w:val="24"/>
        </w:rPr>
        <w:t xml:space="preserve"> persone dotte, et indipendenti | fosse conosciuta la dottrina d’Erminio esser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342"/>
      </w:r>
      <w:r w:rsidRPr="005842AA">
        <w:rPr>
          <w:rFonts w:ascii="Times New Roman" w:hAnsi="Times New Roman" w:cs="Times New Roman"/>
          <w:sz w:val="24"/>
          <w:szCs w:val="24"/>
        </w:rPr>
        <w:t xml:space="preserve"> | migliore di quella ch’è stata prima giurata | et di lungo tempo osservata in questi paesi; che | stimava esser proprio un sinodo nationale | et per tanto li pregava a pensar bene al rimedio | </w:t>
      </w:r>
    </w:p>
    <w:p w14:paraId="3B3869EA" w14:textId="77777777" w:rsidR="00C11E4A" w:rsidRPr="005842AA" w:rsidRDefault="00C11E4A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160v /</w:t>
      </w:r>
    </w:p>
    <w:p w14:paraId="7E43FBEA" w14:textId="77777777" w:rsidR="00C11E4A" w:rsidRPr="005842AA" w:rsidRDefault="00C11E4A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et venendo alla general Dieta portar sensi tali, che valessero | a divertir il male, et a restituir quel bene alla Patria, | et allo Stato, che deve desiderarsi da buoni cittadini, et | patrioti. Questo in sostanza è stato l’ufficio, che sua Eccellenza ha | fatto nelle dette città, nelle quali tutto è stato ricevuto | gratamente essendogli venuta incontro la borghesia | con bandiere spiegate, et altri testimonii di affettiona-|tissimo honore verso la persona sua. | </w:t>
      </w:r>
    </w:p>
    <w:p w14:paraId="11242BE8" w14:textId="58622A1F" w:rsidR="00C11E4A" w:rsidRPr="005842AA" w:rsidRDefault="00C11E4A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Al partir suo di qua fu creduto, che andasse a drittura | a Leiden, et mi è stato affermato, che là fu scritto | che si dovessero tener pronti, et haver cura a sé stessi | perché sua Eccellenza veniva accompagnata da doi compagnie | d’infanteria né si sapeva, che pensieri, et fini fossero | li suoi. La sera della domenica furono ispedite le lettere | et quella notte stessa fu fatto ridur il </w:t>
      </w:r>
      <w:r w:rsidR="003C1D48" w:rsidRPr="005842AA">
        <w:rPr>
          <w:rFonts w:ascii="Times New Roman" w:hAnsi="Times New Roman" w:cs="Times New Roman"/>
          <w:sz w:val="24"/>
          <w:szCs w:val="24"/>
        </w:rPr>
        <w:t>C</w:t>
      </w:r>
      <w:r w:rsidRPr="005842AA">
        <w:rPr>
          <w:rFonts w:ascii="Times New Roman" w:hAnsi="Times New Roman" w:cs="Times New Roman"/>
          <w:sz w:val="24"/>
          <w:szCs w:val="24"/>
        </w:rPr>
        <w:t>onsiglio, et | fu anco deliberato, che si armassero li borghesi, et | facessero guarda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343"/>
      </w:r>
      <w:r w:rsidRPr="005842AA">
        <w:rPr>
          <w:rFonts w:ascii="Times New Roman" w:hAnsi="Times New Roman" w:cs="Times New Roman"/>
          <w:sz w:val="24"/>
          <w:szCs w:val="24"/>
        </w:rPr>
        <w:t xml:space="preserve"> alle porte; et in un istesso sopra | il medesimo avviso, col quale si consigliava anco di | dar parte ad altre città fu scritto a Harlem, a | Utrechet, a Schonoven, et altrove, che tutti si tenero | presti, il che ha dato da dir non poco. | </w:t>
      </w:r>
    </w:p>
    <w:p w14:paraId="33B52C56" w14:textId="48F6C85E" w:rsidR="00C11E4A" w:rsidRPr="005842AA" w:rsidRDefault="00C11E4A" w:rsidP="001E3CB4">
      <w:pP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5842AA">
        <w:rPr>
          <w:rFonts w:ascii="Times New Roman" w:hAnsi="Times New Roman" w:cs="Times New Roman"/>
          <w:i/>
          <w:sz w:val="24"/>
          <w:szCs w:val="24"/>
        </w:rPr>
        <w:t>Dicono</w:t>
      </w:r>
      <w:r w:rsidRPr="005842AA">
        <w:rPr>
          <w:rStyle w:val="FootnoteReference"/>
          <w:rFonts w:ascii="Times New Roman" w:hAnsi="Times New Roman" w:cs="Times New Roman"/>
          <w:iCs/>
          <w:sz w:val="24"/>
          <w:szCs w:val="24"/>
        </w:rPr>
        <w:footnoteReference w:id="344"/>
      </w:r>
      <w:r w:rsidRPr="005842AA">
        <w:rPr>
          <w:rFonts w:ascii="Times New Roman" w:hAnsi="Times New Roman" w:cs="Times New Roman"/>
          <w:i/>
          <w:sz w:val="24"/>
          <w:szCs w:val="24"/>
        </w:rPr>
        <w:t xml:space="preserve"> che l’auttore dell’aviso sia stato monsignor | Bern</w:t>
      </w:r>
      <w:r w:rsidR="00246E84" w:rsidRPr="005842AA">
        <w:rPr>
          <w:rFonts w:ascii="Times New Roman" w:hAnsi="Times New Roman" w:cs="Times New Roman"/>
          <w:i/>
          <w:sz w:val="24"/>
          <w:szCs w:val="24"/>
        </w:rPr>
        <w:t>v</w:t>
      </w:r>
      <w:r w:rsidRPr="005842AA">
        <w:rPr>
          <w:rFonts w:ascii="Times New Roman" w:hAnsi="Times New Roman" w:cs="Times New Roman"/>
          <w:i/>
          <w:sz w:val="24"/>
          <w:szCs w:val="24"/>
        </w:rPr>
        <w:t>el, et</w:t>
      </w:r>
    </w:p>
    <w:p w14:paraId="4872BCE7" w14:textId="77777777" w:rsidR="00C11E4A" w:rsidRPr="005842AA" w:rsidRDefault="00C11E4A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163r /</w:t>
      </w:r>
    </w:p>
    <w:p w14:paraId="74C5C5B4" w14:textId="29367BAF" w:rsidR="00C11E4A" w:rsidRPr="005842AA" w:rsidRDefault="00C11E4A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i/>
          <w:sz w:val="24"/>
          <w:szCs w:val="24"/>
        </w:rPr>
        <w:t xml:space="preserve">l’essecutore il genero Vandermil, | che si trovava per appunto a Leidei, il qual fece | la notte convocar il </w:t>
      </w:r>
      <w:r w:rsidR="003C1D48" w:rsidRPr="005842AA">
        <w:rPr>
          <w:rFonts w:ascii="Times New Roman" w:hAnsi="Times New Roman" w:cs="Times New Roman"/>
          <w:i/>
          <w:sz w:val="24"/>
          <w:szCs w:val="24"/>
        </w:rPr>
        <w:t>C</w:t>
      </w:r>
      <w:r w:rsidRPr="005842AA">
        <w:rPr>
          <w:rFonts w:ascii="Times New Roman" w:hAnsi="Times New Roman" w:cs="Times New Roman"/>
          <w:i/>
          <w:sz w:val="24"/>
          <w:szCs w:val="24"/>
        </w:rPr>
        <w:t>onsiglio et ispedir in diligenza | alle</w:t>
      </w:r>
      <w:r w:rsidRPr="005842AA">
        <w:rPr>
          <w:rStyle w:val="FootnoteReference"/>
          <w:rFonts w:ascii="Times New Roman" w:hAnsi="Times New Roman" w:cs="Times New Roman"/>
          <w:iCs/>
          <w:sz w:val="24"/>
          <w:szCs w:val="24"/>
        </w:rPr>
        <w:footnoteReference w:id="345"/>
      </w:r>
      <w:r w:rsidRPr="005842AA">
        <w:rPr>
          <w:rFonts w:ascii="Times New Roman" w:hAnsi="Times New Roman" w:cs="Times New Roman"/>
          <w:i/>
          <w:sz w:val="24"/>
          <w:szCs w:val="24"/>
        </w:rPr>
        <w:t xml:space="preserve"> dette</w:t>
      </w:r>
      <w:r w:rsidRPr="005842AA">
        <w:rPr>
          <w:rStyle w:val="FootnoteReference"/>
          <w:rFonts w:ascii="Times New Roman" w:hAnsi="Times New Roman" w:cs="Times New Roman"/>
          <w:iCs/>
          <w:sz w:val="24"/>
          <w:szCs w:val="24"/>
        </w:rPr>
        <w:footnoteReference w:id="346"/>
      </w:r>
      <w:r w:rsidRPr="005842AA">
        <w:rPr>
          <w:rFonts w:ascii="Times New Roman" w:hAnsi="Times New Roman" w:cs="Times New Roman"/>
          <w:i/>
          <w:sz w:val="24"/>
          <w:szCs w:val="24"/>
        </w:rPr>
        <w:t xml:space="preserve"> città, che ancor elle, si misero in | arme</w:t>
      </w:r>
      <w:r w:rsidRPr="005842AA">
        <w:rPr>
          <w:rFonts w:ascii="Times New Roman" w:hAnsi="Times New Roman" w:cs="Times New Roman"/>
          <w:sz w:val="24"/>
          <w:szCs w:val="24"/>
        </w:rPr>
        <w:t xml:space="preserve">. | </w:t>
      </w:r>
    </w:p>
    <w:p w14:paraId="623E77C9" w14:textId="77777777" w:rsidR="00C11E4A" w:rsidRPr="005842AA" w:rsidRDefault="00C11E4A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Dimani si comincierà a ridur l’assemblea generale | d’Holanda, essendo già arrivata la più gran | parte de’ deputati. Si aspettano delle dispute | assai, poiché par che il fatto sia ridotto a sostentar | partito, non al ponderar ciò che è di religione, o di | servitio della Patria. M’è stata fatta una consi-|deratione questa mattina da huomo, che la intende | che havendo lo stato di Holanda proposto di | voler accommodar prima questo punto di religione | innanzi, che devenir alla contributione delle | </w:t>
      </w:r>
      <w:r w:rsidRPr="005842AA">
        <w:rPr>
          <w:rFonts w:ascii="Times New Roman" w:hAnsi="Times New Roman" w:cs="Times New Roman"/>
          <w:sz w:val="24"/>
          <w:szCs w:val="24"/>
        </w:rPr>
        <w:lastRenderedPageBreak/>
        <w:t>impositioni colle quali si mantiene la soldatesca | alla difesa delle provincie, essendo stato messo | questo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347"/>
      </w:r>
      <w:r w:rsidRPr="005842AA">
        <w:rPr>
          <w:rFonts w:ascii="Times New Roman" w:hAnsi="Times New Roman" w:cs="Times New Roman"/>
          <w:sz w:val="24"/>
          <w:szCs w:val="24"/>
        </w:rPr>
        <w:t xml:space="preserve"> per ultimo capo, che doveva esser | il primo correndo dubio del buon successo nel detto | punto di religione, et non essendo rimediato | a questo delle contributioni mal commodamente | si potrà mantener le genti, et potrebbono | </w:t>
      </w:r>
    </w:p>
    <w:p w14:paraId="11863B5B" w14:textId="77777777" w:rsidR="00C11E4A" w:rsidRPr="005842AA" w:rsidRDefault="00C11E4A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163v /</w:t>
      </w:r>
    </w:p>
    <w:p w14:paraId="659FC3A9" w14:textId="77777777" w:rsidR="00C11E4A" w:rsidRPr="005842AA" w:rsidRDefault="00C11E4A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succeder delle amutinationi, et peggiori consequenze et | questo stesso mi disse Parmi di vedere, che per dispute | con presuposito di acquistar il cielo si metterno a | rischio di perder quello, et la terra insieme. | </w:t>
      </w:r>
    </w:p>
    <w:p w14:paraId="3D220DAD" w14:textId="1CAB05B8" w:rsidR="00C11E4A" w:rsidRPr="005842AA" w:rsidRDefault="00C11E4A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Gl’</w:t>
      </w:r>
      <w:r w:rsidR="00667E3B" w:rsidRPr="005842AA">
        <w:rPr>
          <w:rFonts w:ascii="Times New Roman" w:hAnsi="Times New Roman" w:cs="Times New Roman"/>
          <w:sz w:val="24"/>
          <w:szCs w:val="24"/>
        </w:rPr>
        <w:t>e</w:t>
      </w:r>
      <w:r w:rsidRPr="005842AA">
        <w:rPr>
          <w:rFonts w:ascii="Times New Roman" w:hAnsi="Times New Roman" w:cs="Times New Roman"/>
          <w:sz w:val="24"/>
          <w:szCs w:val="24"/>
        </w:rPr>
        <w:t xml:space="preserve">rminiani non vorrebbono il sinodo nationale, al quale | al* quale* concorrono per lo più li </w:t>
      </w:r>
      <w:r w:rsidR="00EE5976" w:rsidRPr="005842AA">
        <w:rPr>
          <w:rFonts w:ascii="Times New Roman" w:hAnsi="Times New Roman" w:cs="Times New Roman"/>
          <w:sz w:val="24"/>
          <w:szCs w:val="24"/>
        </w:rPr>
        <w:t>s</w:t>
      </w:r>
      <w:r w:rsidRPr="005842AA">
        <w:rPr>
          <w:rFonts w:ascii="Times New Roman" w:hAnsi="Times New Roman" w:cs="Times New Roman"/>
          <w:sz w:val="24"/>
          <w:szCs w:val="24"/>
        </w:rPr>
        <w:t xml:space="preserve">ignori Stati; et che fu | consigliato da sua Eccellenza alle città, alle quali è stato; dicendo | essi, che non può esser che partiale; mentre gl’esterni | tutti sono del medesimo senso nei dogmi della religione | che sono lì contra remonstranti. | </w:t>
      </w:r>
    </w:p>
    <w:p w14:paraId="5E73732C" w14:textId="051F19E3" w:rsidR="00C11E4A" w:rsidRPr="005842AA" w:rsidRDefault="00C11E4A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Dicesi che li Stati Generali attenderanno la risolutione | di questa Dieta di Holanda; et non deliberandosi | cosa che vaglia sino alla fine di genaro prossimo; all-|hora publicaranno il loro editto già messo in carta | chiamando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348"/>
      </w:r>
      <w:r w:rsidRPr="005842AA">
        <w:rPr>
          <w:rFonts w:ascii="Times New Roman" w:hAnsi="Times New Roman" w:cs="Times New Roman"/>
          <w:sz w:val="24"/>
          <w:szCs w:val="24"/>
        </w:rPr>
        <w:t xml:space="preserve"> ministri di diverse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349"/>
      </w:r>
      <w:r w:rsidRPr="005842AA">
        <w:rPr>
          <w:rFonts w:ascii="Times New Roman" w:hAnsi="Times New Roman" w:cs="Times New Roman"/>
          <w:sz w:val="24"/>
          <w:szCs w:val="24"/>
        </w:rPr>
        <w:t xml:space="preserve"> nationi | delle Chiese di Francia, d’Inghilterra, d’Alemagna, | della Svizzera per il mese di giugno dell’anno venturo. | </w:t>
      </w:r>
    </w:p>
    <w:p w14:paraId="0E164A36" w14:textId="68072BFF" w:rsidR="00C11E4A" w:rsidRPr="005842AA" w:rsidRDefault="00C11E4A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Con quanto ha di nuovo sollecitato, et instato il signor ambasciator | d’Inghilterra non si è venuto ancor a publica proclama | contra l’autor del libro scritto sopra la sua proposi-|tione; se bene il placart è stato notato, et è registrato | ma la ia di Utrechet, et Ourisel non lo lasciano | </w:t>
      </w:r>
    </w:p>
    <w:p w14:paraId="0829AA53" w14:textId="77777777" w:rsidR="00C11E4A" w:rsidRPr="005842AA" w:rsidRDefault="00C11E4A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164r /</w:t>
      </w:r>
    </w:p>
    <w:p w14:paraId="4177E82D" w14:textId="77777777" w:rsidR="00C11E4A" w:rsidRPr="005842AA" w:rsidRDefault="00C11E4A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metter ad effetto stante che dicono, che se si venisse a | questa publicatione sarebbe un dichiarire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350"/>
      </w:r>
      <w:r w:rsidRPr="005842AA">
        <w:rPr>
          <w:rFonts w:ascii="Times New Roman" w:hAnsi="Times New Roman" w:cs="Times New Roman"/>
          <w:sz w:val="24"/>
          <w:szCs w:val="24"/>
        </w:rPr>
        <w:t xml:space="preserve">, che fosse male | quanto havesse scritto l’auttore essendo con quei termini | che professano; onde per consequenza applaudendo all’|opera si fa contra la Maestà d’Inghilterra, che non può far | di non restarne gravemente offesa. Questo è lo stato | presente delle cose prego Iddio, che ve metti la mano. | Si spera bene col mezo di questa assemblea generale | l’ambasciator di Francia si affatica per persuadere a trovar | rimedio proprio al male, et vorrebbe, come mi ha detto, | che quello d’Inghilterra per nome del suo Re non fosse passato | tanto innanti; o almeno non havesse sopportata la | stampa della sua relatione per haverlo unito a far | insieme de quegli ufficii che sono proprii in questa congiontura. | </w:t>
      </w:r>
    </w:p>
    <w:p w14:paraId="3012DEC4" w14:textId="3B41F29C" w:rsidR="00C11E4A" w:rsidRPr="005842AA" w:rsidRDefault="00C11E4A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Deve partir dimani o appresso dimani per Alemagna | et di là pur per costì il signor conte Gio. Casimiro di Levenstein | tornato qui fino a venerdì da Amsterdam, senza | haver potuto cavar cosa buona per la sodisfattione | dei debiti del fratello; anzi vostra Serenità saprà che il signor | Gasparo Quingetti doppo haver fatto far prigione | venerdì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351"/>
      </w:r>
      <w:r w:rsidRPr="005842AA">
        <w:rPr>
          <w:rFonts w:ascii="Times New Roman" w:hAnsi="Times New Roman" w:cs="Times New Roman"/>
          <w:sz w:val="24"/>
          <w:szCs w:val="24"/>
        </w:rPr>
        <w:t xml:space="preserve"> Alessandro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352"/>
      </w:r>
      <w:r w:rsidRPr="005842AA">
        <w:rPr>
          <w:rFonts w:ascii="Times New Roman" w:hAnsi="Times New Roman" w:cs="Times New Roman"/>
          <w:sz w:val="24"/>
          <w:szCs w:val="24"/>
        </w:rPr>
        <w:t xml:space="preserve"> Vandembergh, si è | retirato, onde è stato dichiarito fallito. Tutto è | </w:t>
      </w:r>
    </w:p>
    <w:p w14:paraId="5EF8C591" w14:textId="77777777" w:rsidR="00C11E4A" w:rsidRPr="005842AA" w:rsidRDefault="00C11E4A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164v /</w:t>
      </w:r>
    </w:p>
    <w:p w14:paraId="08C026A4" w14:textId="762FD2C4" w:rsidR="00C11E4A" w:rsidRPr="005842AA" w:rsidRDefault="00C11E4A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nato dalla gran fede, ch’egli sempre ha prestata a detto | Vandembergh, che governava tutte le cose sue, et l’ha | maneggiate in maniera, che facendosi buona mano | ha rovinato esso Quingetti. Hora si tenta che sia | scarcerato il Vandembergh, come quello che haveva | sicurtà di corpo dai </w:t>
      </w:r>
      <w:r w:rsidR="00EE5976" w:rsidRPr="005842AA">
        <w:rPr>
          <w:rFonts w:ascii="Times New Roman" w:hAnsi="Times New Roman" w:cs="Times New Roman"/>
          <w:sz w:val="24"/>
          <w:szCs w:val="24"/>
        </w:rPr>
        <w:t>s</w:t>
      </w:r>
      <w:r w:rsidRPr="005842AA">
        <w:rPr>
          <w:rFonts w:ascii="Times New Roman" w:hAnsi="Times New Roman" w:cs="Times New Roman"/>
          <w:sz w:val="24"/>
          <w:szCs w:val="24"/>
        </w:rPr>
        <w:t xml:space="preserve">ignori Stati Generali, et il Quingetti | ricerca, che vi sia trattenuto con accusarlo di ladro | procurando per sé medesimo un salvo condotto per poter | sodisfar a tutti. | </w:t>
      </w:r>
    </w:p>
    <w:p w14:paraId="4E9728AF" w14:textId="77777777" w:rsidR="00C11E4A" w:rsidRPr="005842AA" w:rsidRDefault="00C11E4A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Qualche giorno prima di questa novità il magistrato | di Amsterdam mi scrisse lettere pregandomi di pensar | a qualche ordine con che potessero pagarsi li credi-|tori del conte di Levenstein. Io gli ho rescritto, che | l’auttorità loro era sufficiente per questo, mentre | tra ’l Quingetti, et Alessandro Vandembergh si sapeva | che era capitato il denaro dato al conte di Levenstein | non ho havuto altro </w:t>
      </w:r>
      <w:r w:rsidRPr="005842AA">
        <w:rPr>
          <w:rFonts w:ascii="Times New Roman" w:hAnsi="Times New Roman" w:cs="Times New Roman"/>
          <w:sz w:val="24"/>
          <w:szCs w:val="24"/>
        </w:rPr>
        <w:lastRenderedPageBreak/>
        <w:t xml:space="preserve">in risposta, ben alcuni dei | mercanti, et creditori sono pur ricorsi a me | presuponendo, che ’l denaro dell’ultime lettere | di cambio non essendo maturo il tempo manco | sia stato pagato, et mi liberò con ognuno | con dire non haver contrattato, et haver sodisfatto | a ciò che si deveva. | </w:t>
      </w:r>
    </w:p>
    <w:p w14:paraId="1800A9E1" w14:textId="77777777" w:rsidR="00C11E4A" w:rsidRPr="005842AA" w:rsidRDefault="00C11E4A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165r /</w:t>
      </w:r>
    </w:p>
    <w:p w14:paraId="6C81CA38" w14:textId="77777777" w:rsidR="00C11E4A" w:rsidRPr="005842AA" w:rsidRDefault="00C11E4A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Più, et più volte ho avvertito il conte Gio Casimiro, che | non lasci andar l’ultima nave, che restava con le genti | del Rosburch, et venerdì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353"/>
      </w:r>
      <w:r w:rsidRPr="005842AA">
        <w:rPr>
          <w:rFonts w:ascii="Times New Roman" w:hAnsi="Times New Roman" w:cs="Times New Roman"/>
          <w:sz w:val="24"/>
          <w:szCs w:val="24"/>
        </w:rPr>
        <w:t>, et hieri glielo dissi di nuovo | mi ha risposo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354"/>
      </w:r>
      <w:r w:rsidRPr="005842AA">
        <w:rPr>
          <w:rFonts w:ascii="Times New Roman" w:hAnsi="Times New Roman" w:cs="Times New Roman"/>
          <w:sz w:val="24"/>
          <w:szCs w:val="24"/>
        </w:rPr>
        <w:t>, che vada o non vada bisognarà che | il suo fratello paghi in ogni modo il nolo delle navi | et delle genti, et che vostra Serenità ne haverà sempre bisogno. | Io gli ho risposto, che colla pace cessava il bisogno | egli s’ha stretto nelle spalle dicendo, che non sapeva | che fare, et credeva, che già la nave fosse partita | di Delfsil: onde veggo doi fratelli con la sua intra-|presa, mala condotta, et tarda essecutione molto | intricati, et mal accommodati. Gratie etc. |</w:t>
      </w:r>
    </w:p>
    <w:p w14:paraId="4A37AA00" w14:textId="77777777" w:rsidR="00C11E4A" w:rsidRPr="005842AA" w:rsidRDefault="00C11E4A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4818BF4" w14:textId="77777777" w:rsidR="00C11E4A" w:rsidRPr="005842AA" w:rsidRDefault="00C11E4A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Dall’Haya a’ 5 decembre 1617 |</w:t>
      </w:r>
    </w:p>
    <w:p w14:paraId="08E2F433" w14:textId="77777777" w:rsidR="00C11E4A" w:rsidRPr="005842AA" w:rsidRDefault="00C11E4A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di vostra Serenità |</w:t>
      </w:r>
    </w:p>
    <w:p w14:paraId="05BEF2DE" w14:textId="77777777" w:rsidR="00C11E4A" w:rsidRPr="005842AA" w:rsidRDefault="00C11E4A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humilissimo et devotissimo servitore | </w:t>
      </w:r>
    </w:p>
    <w:p w14:paraId="0977D3D1" w14:textId="77777777" w:rsidR="00C11E4A" w:rsidRPr="005842AA" w:rsidRDefault="00C11E4A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Christofforo Suriano | </w:t>
      </w:r>
    </w:p>
    <w:p w14:paraId="5505AFFF" w14:textId="77777777" w:rsidR="00C11E4A" w:rsidRPr="005842AA" w:rsidRDefault="00C11E4A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63DB6E2" w14:textId="77777777" w:rsidR="00C11E4A" w:rsidRPr="005842AA" w:rsidRDefault="00C11E4A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165v /</w:t>
      </w:r>
    </w:p>
    <w:p w14:paraId="189DCF80" w14:textId="77777777" w:rsidR="00C11E4A" w:rsidRPr="005842AA" w:rsidRDefault="00C11E4A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Al serenissimo principe di Venetia | </w:t>
      </w:r>
    </w:p>
    <w:p w14:paraId="792E1B57" w14:textId="77777777" w:rsidR="00C11E4A" w:rsidRPr="005842AA" w:rsidRDefault="00C11E4A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2</w:t>
      </w:r>
      <w:r w:rsidRPr="005842AA">
        <w:rPr>
          <w:rFonts w:ascii="Times New Roman" w:hAnsi="Times New Roman" w:cs="Times New Roman"/>
          <w:sz w:val="24"/>
          <w:szCs w:val="24"/>
          <w:vertAlign w:val="superscript"/>
        </w:rPr>
        <w:t>da</w:t>
      </w:r>
      <w:r w:rsidRPr="005842AA">
        <w:rPr>
          <w:rFonts w:ascii="Times New Roman" w:hAnsi="Times New Roman" w:cs="Times New Roman"/>
          <w:sz w:val="24"/>
          <w:szCs w:val="24"/>
        </w:rPr>
        <w:t xml:space="preserve"> | </w:t>
      </w:r>
    </w:p>
    <w:p w14:paraId="78DBE17F" w14:textId="77777777" w:rsidR="00C11E4A" w:rsidRPr="005842AA" w:rsidRDefault="00C11E4A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666BFF2" w14:textId="4A6A3181" w:rsidR="00C11E4A" w:rsidRPr="005842AA" w:rsidRDefault="00C11E4A" w:rsidP="001E3CB4">
      <w:pP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5842AA">
        <w:rPr>
          <w:rFonts w:ascii="Times New Roman" w:hAnsi="Times New Roman" w:cs="Times New Roman"/>
          <w:i/>
          <w:sz w:val="24"/>
          <w:szCs w:val="24"/>
        </w:rPr>
        <w:t>Sigillo</w:t>
      </w:r>
      <w:r w:rsidR="005D76CE" w:rsidRPr="005842AA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5D76CE" w:rsidRPr="005842AA">
        <w:rPr>
          <w:rFonts w:ascii="Times New Roman" w:hAnsi="Times New Roman" w:cs="Times New Roman"/>
          <w:i/>
          <w:iCs/>
          <w:sz w:val="24"/>
          <w:szCs w:val="24"/>
        </w:rPr>
        <w:t>e traccia di sigillo</w:t>
      </w:r>
    </w:p>
    <w:p w14:paraId="4EDE75AA" w14:textId="77777777" w:rsidR="00C11E4A" w:rsidRPr="005842AA" w:rsidRDefault="00C11E4A" w:rsidP="001E3CB4">
      <w:pP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</w:p>
    <w:p w14:paraId="4754D0ED" w14:textId="77777777" w:rsidR="00C11E4A" w:rsidRPr="005842AA" w:rsidRDefault="00C11E4A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i/>
          <w:sz w:val="24"/>
          <w:szCs w:val="24"/>
        </w:rPr>
        <w:t>Regesto antico</w:t>
      </w:r>
    </w:p>
    <w:p w14:paraId="1BDFE998" w14:textId="77777777" w:rsidR="00C11E4A" w:rsidRPr="005842AA" w:rsidRDefault="00C11E4A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165vC /</w:t>
      </w:r>
    </w:p>
    <w:p w14:paraId="7811295B" w14:textId="23B59015" w:rsidR="00C11E4A" w:rsidRPr="005842AA" w:rsidRDefault="00C11E4A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5 </w:t>
      </w:r>
      <w:r w:rsidR="00064A86" w:rsidRPr="005842AA">
        <w:rPr>
          <w:rFonts w:ascii="Times New Roman" w:hAnsi="Times New Roman" w:cs="Times New Roman"/>
          <w:sz w:val="24"/>
          <w:szCs w:val="24"/>
        </w:rPr>
        <w:t>dece</w:t>
      </w:r>
      <w:r w:rsidRPr="005842AA">
        <w:rPr>
          <w:rFonts w:ascii="Times New Roman" w:hAnsi="Times New Roman" w:cs="Times New Roman"/>
          <w:sz w:val="24"/>
          <w:szCs w:val="24"/>
        </w:rPr>
        <w:t>mbre 1617 ricevute a’ 20 detto |</w:t>
      </w:r>
    </w:p>
    <w:p w14:paraId="456C90A7" w14:textId="0765383E" w:rsidR="00C11E4A" w:rsidRPr="001D465A" w:rsidRDefault="00C11E4A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1D465A">
        <w:rPr>
          <w:rFonts w:ascii="Times New Roman" w:hAnsi="Times New Roman" w:cs="Times New Roman"/>
          <w:sz w:val="24"/>
          <w:szCs w:val="24"/>
          <w:lang w:val="en-US"/>
        </w:rPr>
        <w:t>Haya</w:t>
      </w:r>
      <w:r w:rsidR="00620CC8" w:rsidRPr="001D465A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004447" w:rsidRPr="001D465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1D465A">
        <w:rPr>
          <w:rFonts w:ascii="Times New Roman" w:hAnsi="Times New Roman" w:cs="Times New Roman"/>
          <w:sz w:val="24"/>
          <w:szCs w:val="24"/>
          <w:lang w:val="en-US"/>
        </w:rPr>
        <w:t>2</w:t>
      </w:r>
      <w:r w:rsidRPr="001D465A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a</w:t>
      </w:r>
      <w:r w:rsidRPr="001D465A">
        <w:rPr>
          <w:rFonts w:ascii="Times New Roman" w:hAnsi="Times New Roman" w:cs="Times New Roman"/>
          <w:sz w:val="24"/>
          <w:szCs w:val="24"/>
          <w:lang w:val="en-US"/>
        </w:rPr>
        <w:t xml:space="preserve"> |</w:t>
      </w:r>
    </w:p>
    <w:p w14:paraId="2688E5FE" w14:textId="77777777" w:rsidR="00004447" w:rsidRPr="001D465A" w:rsidRDefault="00004447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70F63599" w14:textId="19F4EA71" w:rsidR="00C11E4A" w:rsidRPr="001D465A" w:rsidRDefault="00C11E4A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1D465A">
        <w:rPr>
          <w:rFonts w:ascii="Times New Roman" w:hAnsi="Times New Roman" w:cs="Times New Roman"/>
          <w:sz w:val="24"/>
          <w:szCs w:val="24"/>
          <w:lang w:val="en-US"/>
        </w:rPr>
        <w:t>L. SS. R.</w:t>
      </w:r>
      <w:r w:rsidR="00620CC8" w:rsidRPr="001D465A">
        <w:rPr>
          <w:rFonts w:ascii="Times New Roman" w:hAnsi="Times New Roman" w:cs="Times New Roman"/>
          <w:sz w:val="24"/>
          <w:szCs w:val="24"/>
          <w:lang w:val="en-US"/>
        </w:rPr>
        <w:t xml:space="preserve"> |</w:t>
      </w:r>
    </w:p>
    <w:p w14:paraId="3073341B" w14:textId="77777777" w:rsidR="00C11E4A" w:rsidRPr="001D465A" w:rsidRDefault="00C11E4A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4EA2BDA9" w14:textId="77777777" w:rsidR="00C11E4A" w:rsidRPr="001D465A" w:rsidRDefault="00C11E4A" w:rsidP="001E3CB4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1D465A">
        <w:rPr>
          <w:rFonts w:ascii="Times New Roman" w:hAnsi="Times New Roman" w:cs="Times New Roman"/>
          <w:sz w:val="24"/>
          <w:szCs w:val="24"/>
          <w:lang w:val="en-US"/>
        </w:rPr>
        <w:t>n. 51</w:t>
      </w:r>
    </w:p>
    <w:p w14:paraId="5452CBAB" w14:textId="512B685B" w:rsidR="00C11E4A" w:rsidRPr="005842AA" w:rsidRDefault="00C11E4A" w:rsidP="001E3CB4">
      <w:pPr>
        <w:spacing w:after="0" w:line="240" w:lineRule="auto"/>
        <w:jc w:val="center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Allegato I al n. 50 (cc. 161r-162v</w:t>
      </w:r>
      <w:r w:rsidR="00DC4907" w:rsidRPr="005842AA">
        <w:rPr>
          <w:rFonts w:ascii="Times New Roman" w:hAnsi="Times New Roman" w:cs="Times New Roman"/>
          <w:sz w:val="24"/>
          <w:szCs w:val="24"/>
        </w:rPr>
        <w:t>;</w:t>
      </w:r>
      <w:r w:rsidRPr="005842AA">
        <w:rPr>
          <w:rFonts w:ascii="Times New Roman" w:hAnsi="Times New Roman" w:cs="Times New Roman"/>
          <w:sz w:val="24"/>
          <w:szCs w:val="24"/>
        </w:rPr>
        <w:t xml:space="preserve"> decodifica di cc. 160v, 163r)</w:t>
      </w:r>
    </w:p>
    <w:p w14:paraId="075C3FB5" w14:textId="77777777" w:rsidR="00C11E4A" w:rsidRPr="005842AA" w:rsidRDefault="00C11E4A" w:rsidP="001E3CB4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</w:p>
    <w:p w14:paraId="7904BB66" w14:textId="77777777" w:rsidR="00C11E4A" w:rsidRPr="005842AA" w:rsidRDefault="00C11E4A" w:rsidP="001E3CB4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161r /</w:t>
      </w:r>
    </w:p>
    <w:p w14:paraId="45961E2F" w14:textId="094F4FFE" w:rsidR="00C11E4A" w:rsidRPr="005842AA" w:rsidRDefault="00C11E4A" w:rsidP="001E3CB4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i/>
          <w:sz w:val="24"/>
          <w:szCs w:val="24"/>
        </w:rPr>
        <w:t>Segue decodifica di testo cifrato</w:t>
      </w:r>
    </w:p>
    <w:p w14:paraId="2B10BABB" w14:textId="77777777" w:rsidR="00C11E4A" w:rsidRPr="005842AA" w:rsidRDefault="00C11E4A" w:rsidP="001E3CB4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</w:p>
    <w:p w14:paraId="5DE17882" w14:textId="77777777" w:rsidR="005C33E5" w:rsidRPr="00CF7D55" w:rsidRDefault="00C11E4A" w:rsidP="001E3CB4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  <w:lang w:val="nl-BE"/>
        </w:rPr>
      </w:pPr>
      <w:r w:rsidRPr="00CF7D55">
        <w:rPr>
          <w:rFonts w:ascii="Times New Roman" w:hAnsi="Times New Roman" w:cs="Times New Roman"/>
          <w:sz w:val="24"/>
          <w:szCs w:val="24"/>
          <w:lang w:val="nl-BE"/>
        </w:rPr>
        <w:t>/ 161v</w:t>
      </w:r>
      <w:r w:rsidR="005C33E5" w:rsidRPr="00CF7D55">
        <w:rPr>
          <w:rFonts w:ascii="Times New Roman" w:hAnsi="Times New Roman" w:cs="Times New Roman"/>
          <w:sz w:val="24"/>
          <w:szCs w:val="24"/>
          <w:lang w:val="nl-BE"/>
        </w:rPr>
        <w:t xml:space="preserve"> /</w:t>
      </w:r>
    </w:p>
    <w:p w14:paraId="1E2AEA9D" w14:textId="77777777" w:rsidR="00371C48" w:rsidRPr="00371C48" w:rsidRDefault="00371C48" w:rsidP="00371C4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nl-BE"/>
        </w:rPr>
      </w:pPr>
      <w:r w:rsidRPr="00371C48">
        <w:rPr>
          <w:rFonts w:ascii="Times New Roman" w:hAnsi="Times New Roman" w:cs="Times New Roman"/>
          <w:sz w:val="24"/>
          <w:szCs w:val="24"/>
          <w:lang w:val="nl-BE"/>
        </w:rPr>
        <w:t>Blank page</w:t>
      </w:r>
    </w:p>
    <w:p w14:paraId="79AB0D53" w14:textId="7B459E69" w:rsidR="00371C48" w:rsidRPr="00371C48" w:rsidRDefault="00371C48" w:rsidP="00371C48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  <w:lang w:val="nl-BE"/>
        </w:rPr>
      </w:pPr>
      <w:r w:rsidRPr="00371C48">
        <w:rPr>
          <w:rFonts w:ascii="Times New Roman" w:hAnsi="Times New Roman" w:cs="Times New Roman"/>
          <w:sz w:val="24"/>
          <w:szCs w:val="24"/>
          <w:lang w:val="nl-BE"/>
        </w:rPr>
        <w:t>/ 16</w:t>
      </w:r>
      <w:r>
        <w:rPr>
          <w:rFonts w:ascii="Times New Roman" w:hAnsi="Times New Roman" w:cs="Times New Roman"/>
          <w:sz w:val="24"/>
          <w:szCs w:val="24"/>
          <w:lang w:val="nl-BE"/>
        </w:rPr>
        <w:t>2r</w:t>
      </w:r>
      <w:r w:rsidRPr="00371C48">
        <w:rPr>
          <w:rFonts w:ascii="Times New Roman" w:hAnsi="Times New Roman" w:cs="Times New Roman"/>
          <w:sz w:val="24"/>
          <w:szCs w:val="24"/>
          <w:lang w:val="nl-BE"/>
        </w:rPr>
        <w:t xml:space="preserve"> /</w:t>
      </w:r>
    </w:p>
    <w:p w14:paraId="322B33B2" w14:textId="77777777" w:rsidR="00371C48" w:rsidRPr="00371C48" w:rsidRDefault="00371C48" w:rsidP="00371C4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nl-BE"/>
        </w:rPr>
      </w:pPr>
      <w:r w:rsidRPr="00371C48">
        <w:rPr>
          <w:rFonts w:ascii="Times New Roman" w:hAnsi="Times New Roman" w:cs="Times New Roman"/>
          <w:sz w:val="24"/>
          <w:szCs w:val="24"/>
          <w:lang w:val="nl-BE"/>
        </w:rPr>
        <w:t>Blank page</w:t>
      </w:r>
    </w:p>
    <w:p w14:paraId="3BD8609D" w14:textId="769290C4" w:rsidR="00C11E4A" w:rsidRPr="00CF7D55" w:rsidRDefault="005C33E5" w:rsidP="001E3CB4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CF7D55">
        <w:rPr>
          <w:rFonts w:ascii="Times New Roman" w:hAnsi="Times New Roman" w:cs="Times New Roman"/>
          <w:sz w:val="24"/>
          <w:szCs w:val="24"/>
        </w:rPr>
        <w:t xml:space="preserve">/ </w:t>
      </w:r>
      <w:r w:rsidR="00C11E4A" w:rsidRPr="00CF7D55">
        <w:rPr>
          <w:rFonts w:ascii="Times New Roman" w:hAnsi="Times New Roman" w:cs="Times New Roman"/>
          <w:sz w:val="24"/>
          <w:szCs w:val="24"/>
        </w:rPr>
        <w:t>162v /</w:t>
      </w:r>
    </w:p>
    <w:p w14:paraId="6A9AEC3C" w14:textId="77777777" w:rsidR="00371C48" w:rsidRPr="00CF7D55" w:rsidRDefault="00371C48" w:rsidP="00371C4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F7D55">
        <w:rPr>
          <w:rFonts w:ascii="Times New Roman" w:hAnsi="Times New Roman" w:cs="Times New Roman"/>
          <w:sz w:val="24"/>
          <w:szCs w:val="24"/>
        </w:rPr>
        <w:t>Blank page</w:t>
      </w:r>
    </w:p>
    <w:p w14:paraId="76FF4837" w14:textId="6EB9D7DB" w:rsidR="00C11E4A" w:rsidRPr="00371C48" w:rsidRDefault="00C11E4A" w:rsidP="001E3CB4">
      <w:pPr>
        <w:spacing w:after="0" w:line="240" w:lineRule="auto"/>
        <w:jc w:val="both"/>
        <w:outlineLvl w:val="0"/>
        <w:rPr>
          <w:rFonts w:ascii="Times New Roman" w:hAnsi="Times New Roman" w:cs="Times New Roman"/>
          <w:iCs/>
          <w:sz w:val="24"/>
          <w:szCs w:val="24"/>
        </w:rPr>
      </w:pPr>
    </w:p>
    <w:p w14:paraId="3A825660" w14:textId="77777777" w:rsidR="00C11E4A" w:rsidRPr="005842AA" w:rsidRDefault="00C11E4A" w:rsidP="001E3CB4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</w:p>
    <w:p w14:paraId="35386609" w14:textId="77777777" w:rsidR="00C11E4A" w:rsidRPr="005842AA" w:rsidRDefault="00C11E4A" w:rsidP="001E3CB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br w:type="page"/>
      </w:r>
    </w:p>
    <w:p w14:paraId="2D22293B" w14:textId="77777777" w:rsidR="00352B56" w:rsidRDefault="00352B56" w:rsidP="00352B56">
      <w:pPr>
        <w:spacing w:after="0" w:line="240" w:lineRule="auto"/>
        <w:contextualSpacing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lastRenderedPageBreak/>
        <w:t>/START LETTER/</w:t>
      </w:r>
    </w:p>
    <w:p w14:paraId="4FAF33D8" w14:textId="77777777" w:rsidR="00C11E4A" w:rsidRPr="005842AA" w:rsidRDefault="00C11E4A" w:rsidP="001E3CB4">
      <w:pPr>
        <w:spacing w:after="0" w:line="240" w:lineRule="auto"/>
        <w:jc w:val="center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n. 52</w:t>
      </w:r>
    </w:p>
    <w:p w14:paraId="2AB52136" w14:textId="6C3DA219" w:rsidR="00C11E4A" w:rsidRPr="005842AA" w:rsidRDefault="00C11E4A" w:rsidP="001E3CB4">
      <w:pPr>
        <w:spacing w:after="0" w:line="240" w:lineRule="auto"/>
        <w:jc w:val="center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Allegato I al n. 53 (cc. 166r-167v</w:t>
      </w:r>
      <w:r w:rsidR="00DC4907" w:rsidRPr="005842AA">
        <w:rPr>
          <w:rFonts w:ascii="Times New Roman" w:hAnsi="Times New Roman" w:cs="Times New Roman"/>
          <w:sz w:val="24"/>
          <w:szCs w:val="24"/>
        </w:rPr>
        <w:t>;</w:t>
      </w:r>
      <w:r w:rsidRPr="005842AA">
        <w:rPr>
          <w:rFonts w:ascii="Times New Roman" w:hAnsi="Times New Roman" w:cs="Times New Roman"/>
          <w:sz w:val="24"/>
          <w:szCs w:val="24"/>
        </w:rPr>
        <w:t xml:space="preserve"> decodifica di c. 168r-v)</w:t>
      </w:r>
    </w:p>
    <w:p w14:paraId="01C7ED43" w14:textId="77777777" w:rsidR="00C11E4A" w:rsidRPr="005842AA" w:rsidRDefault="00C11E4A" w:rsidP="001E3CB4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</w:p>
    <w:p w14:paraId="2BB661C2" w14:textId="77777777" w:rsidR="007F13FF" w:rsidRDefault="00C11E4A" w:rsidP="001E3CB4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166r</w:t>
      </w:r>
      <w:r w:rsidR="007F13FF">
        <w:rPr>
          <w:rFonts w:ascii="Times New Roman" w:hAnsi="Times New Roman" w:cs="Times New Roman"/>
          <w:sz w:val="24"/>
          <w:szCs w:val="24"/>
        </w:rPr>
        <w:t>/</w:t>
      </w:r>
    </w:p>
    <w:p w14:paraId="52B3FD87" w14:textId="77777777" w:rsidR="007F13FF" w:rsidRPr="005842AA" w:rsidRDefault="007F13FF" w:rsidP="007F13FF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i/>
          <w:sz w:val="24"/>
          <w:szCs w:val="24"/>
        </w:rPr>
        <w:t>Segue decodifica di testo cifrato</w:t>
      </w:r>
    </w:p>
    <w:p w14:paraId="6DE5D23E" w14:textId="02496AC1" w:rsidR="00C11E4A" w:rsidRPr="005842AA" w:rsidRDefault="007F13FF" w:rsidP="001E3CB4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/ 166</w:t>
      </w:r>
      <w:r w:rsidR="00C11E4A" w:rsidRPr="005842AA">
        <w:rPr>
          <w:rFonts w:ascii="Times New Roman" w:hAnsi="Times New Roman" w:cs="Times New Roman"/>
          <w:sz w:val="24"/>
          <w:szCs w:val="24"/>
        </w:rPr>
        <w:t>v /</w:t>
      </w:r>
    </w:p>
    <w:p w14:paraId="24BF897E" w14:textId="13809B16" w:rsidR="00C11E4A" w:rsidRPr="005842AA" w:rsidRDefault="00C11E4A" w:rsidP="001E3CB4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i/>
          <w:sz w:val="24"/>
          <w:szCs w:val="24"/>
        </w:rPr>
        <w:t>Segue decodifica di testo cifrato</w:t>
      </w:r>
    </w:p>
    <w:p w14:paraId="630A5FA4" w14:textId="77777777" w:rsidR="00C11E4A" w:rsidRPr="005842AA" w:rsidRDefault="00C11E4A" w:rsidP="001E3CB4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</w:p>
    <w:p w14:paraId="7D105634" w14:textId="77777777" w:rsidR="00371C48" w:rsidRPr="00CF7D55" w:rsidRDefault="00C11E4A" w:rsidP="001E3CB4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  <w:lang w:val="nl-BE"/>
        </w:rPr>
      </w:pPr>
      <w:r w:rsidRPr="00CF7D55">
        <w:rPr>
          <w:rFonts w:ascii="Times New Roman" w:hAnsi="Times New Roman" w:cs="Times New Roman"/>
          <w:sz w:val="24"/>
          <w:szCs w:val="24"/>
          <w:lang w:val="nl-BE"/>
        </w:rPr>
        <w:t>/ 167r</w:t>
      </w:r>
      <w:r w:rsidR="00371C48" w:rsidRPr="00CF7D55">
        <w:rPr>
          <w:rFonts w:ascii="Times New Roman" w:hAnsi="Times New Roman" w:cs="Times New Roman"/>
          <w:sz w:val="24"/>
          <w:szCs w:val="24"/>
          <w:lang w:val="nl-BE"/>
        </w:rPr>
        <w:t>/</w:t>
      </w:r>
    </w:p>
    <w:p w14:paraId="5A9B865F" w14:textId="1C09B4DA" w:rsidR="007F13FF" w:rsidRPr="00CF7D55" w:rsidRDefault="007F13FF" w:rsidP="001E3CB4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  <w:lang w:val="nl-BE"/>
        </w:rPr>
      </w:pPr>
      <w:r w:rsidRPr="00CF7D55">
        <w:rPr>
          <w:rFonts w:ascii="Times New Roman" w:hAnsi="Times New Roman" w:cs="Times New Roman"/>
          <w:sz w:val="24"/>
          <w:szCs w:val="24"/>
          <w:lang w:val="nl-BE"/>
        </w:rPr>
        <w:t>Blank page</w:t>
      </w:r>
    </w:p>
    <w:p w14:paraId="2004119D" w14:textId="40C80686" w:rsidR="00C11E4A" w:rsidRPr="00CF7D55" w:rsidRDefault="007F13FF" w:rsidP="001E3CB4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  <w:lang w:val="nl-BE"/>
        </w:rPr>
      </w:pPr>
      <w:r w:rsidRPr="00CF7D55">
        <w:rPr>
          <w:rFonts w:ascii="Times New Roman" w:hAnsi="Times New Roman" w:cs="Times New Roman"/>
          <w:sz w:val="24"/>
          <w:szCs w:val="24"/>
          <w:lang w:val="nl-BE"/>
        </w:rPr>
        <w:t>/167</w:t>
      </w:r>
      <w:r w:rsidR="00C11E4A" w:rsidRPr="00CF7D55">
        <w:rPr>
          <w:rFonts w:ascii="Times New Roman" w:hAnsi="Times New Roman" w:cs="Times New Roman"/>
          <w:sz w:val="24"/>
          <w:szCs w:val="24"/>
          <w:lang w:val="nl-BE"/>
        </w:rPr>
        <w:t>v</w:t>
      </w:r>
      <w:r w:rsidR="007E711B" w:rsidRPr="00CF7D55">
        <w:rPr>
          <w:rFonts w:ascii="Times New Roman" w:hAnsi="Times New Roman" w:cs="Times New Roman"/>
          <w:sz w:val="24"/>
          <w:szCs w:val="24"/>
          <w:lang w:val="nl-BE"/>
        </w:rPr>
        <w:t xml:space="preserve"> </w:t>
      </w:r>
      <w:r w:rsidR="00C11E4A" w:rsidRPr="00CF7D55">
        <w:rPr>
          <w:rFonts w:ascii="Times New Roman" w:hAnsi="Times New Roman" w:cs="Times New Roman"/>
          <w:sz w:val="24"/>
          <w:szCs w:val="24"/>
          <w:lang w:val="nl-BE"/>
        </w:rPr>
        <w:t>/</w:t>
      </w:r>
    </w:p>
    <w:p w14:paraId="57247140" w14:textId="463604F6" w:rsidR="00C11E4A" w:rsidRPr="00CF7D55" w:rsidRDefault="007F13FF" w:rsidP="001E3CB4">
      <w:pPr>
        <w:spacing w:after="0" w:line="240" w:lineRule="auto"/>
        <w:jc w:val="both"/>
        <w:outlineLvl w:val="0"/>
        <w:rPr>
          <w:rFonts w:ascii="Times New Roman" w:hAnsi="Times New Roman" w:cs="Times New Roman"/>
          <w:iCs/>
          <w:sz w:val="24"/>
          <w:szCs w:val="24"/>
          <w:lang w:val="nl-BE"/>
        </w:rPr>
      </w:pPr>
      <w:r w:rsidRPr="00CF7D55">
        <w:rPr>
          <w:rFonts w:ascii="Times New Roman" w:hAnsi="Times New Roman" w:cs="Times New Roman"/>
          <w:sz w:val="24"/>
          <w:szCs w:val="24"/>
          <w:lang w:val="nl-BE"/>
        </w:rPr>
        <w:t>Blank page</w:t>
      </w:r>
    </w:p>
    <w:p w14:paraId="2C198D73" w14:textId="77777777" w:rsidR="00C11E4A" w:rsidRPr="00CF7D55" w:rsidRDefault="00C11E4A" w:rsidP="001E3CB4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  <w:lang w:val="nl-BE"/>
        </w:rPr>
      </w:pPr>
    </w:p>
    <w:p w14:paraId="6B544F83" w14:textId="77777777" w:rsidR="00C11E4A" w:rsidRPr="00CF7D55" w:rsidRDefault="00C11E4A" w:rsidP="001E3CB4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  <w:lang w:val="nl-BE"/>
        </w:rPr>
      </w:pPr>
    </w:p>
    <w:p w14:paraId="1C7B5385" w14:textId="77777777" w:rsidR="00C11E4A" w:rsidRPr="005842AA" w:rsidRDefault="00C11E4A" w:rsidP="001E3CB4">
      <w:pPr>
        <w:spacing w:after="0" w:line="240" w:lineRule="auto"/>
        <w:jc w:val="center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n. 53</w:t>
      </w:r>
    </w:p>
    <w:p w14:paraId="423FE3C4" w14:textId="77777777" w:rsidR="00C11E4A" w:rsidRPr="005842AA" w:rsidRDefault="00C11E4A" w:rsidP="001E3CB4">
      <w:pPr>
        <w:spacing w:after="0" w:line="240" w:lineRule="auto"/>
        <w:jc w:val="center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9 dicembre 1617, L’Aia (cc. 168r-170v, 175r-v)</w:t>
      </w:r>
    </w:p>
    <w:p w14:paraId="2811B6DD" w14:textId="77777777" w:rsidR="00C11E4A" w:rsidRPr="005842AA" w:rsidRDefault="00C11E4A" w:rsidP="001E3CB4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</w:p>
    <w:p w14:paraId="1CEC8890" w14:textId="47CA542A" w:rsidR="00C11E4A" w:rsidRPr="005842AA" w:rsidRDefault="00C11E4A" w:rsidP="001E3CB4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168r /</w:t>
      </w:r>
    </w:p>
    <w:p w14:paraId="393FC644" w14:textId="77777777" w:rsidR="00C11E4A" w:rsidRPr="005842AA" w:rsidRDefault="00C11E4A" w:rsidP="001E3CB4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Serenissimo Principe |</w:t>
      </w:r>
    </w:p>
    <w:p w14:paraId="5EA60341" w14:textId="64D096B5" w:rsidR="00C11E4A" w:rsidRPr="005842AA" w:rsidRDefault="00C11E4A" w:rsidP="001E3CB4">
      <w:pPr>
        <w:spacing w:after="0" w:line="240" w:lineRule="auto"/>
        <w:jc w:val="both"/>
        <w:outlineLvl w:val="0"/>
        <w:rPr>
          <w:rFonts w:ascii="Times New Roman" w:hAnsi="Times New Roman" w:cs="Times New Roman"/>
          <w:i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se bene lunedì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355"/>
      </w:r>
      <w:r w:rsidRPr="005842AA">
        <w:rPr>
          <w:rFonts w:ascii="Times New Roman" w:hAnsi="Times New Roman" w:cs="Times New Roman"/>
          <w:sz w:val="24"/>
          <w:szCs w:val="24"/>
        </w:rPr>
        <w:t xml:space="preserve"> passato con le lettere mie prime inviai | alla Serenità vostra </w:t>
      </w:r>
      <w:r w:rsidRPr="005842AA">
        <w:rPr>
          <w:rFonts w:ascii="Times New Roman" w:hAnsi="Times New Roman" w:cs="Times New Roman"/>
          <w:i/>
          <w:sz w:val="24"/>
          <w:szCs w:val="24"/>
        </w:rPr>
        <w:t>la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356"/>
      </w:r>
      <w:r w:rsidRPr="005842AA">
        <w:rPr>
          <w:rFonts w:ascii="Times New Roman" w:hAnsi="Times New Roman" w:cs="Times New Roman"/>
          <w:i/>
          <w:sz w:val="24"/>
          <w:szCs w:val="24"/>
        </w:rPr>
        <w:t xml:space="preserve"> risposta delli </w:t>
      </w:r>
      <w:r w:rsidR="00DA2F07" w:rsidRPr="005842AA">
        <w:rPr>
          <w:rFonts w:ascii="Times New Roman" w:hAnsi="Times New Roman" w:cs="Times New Roman"/>
          <w:i/>
          <w:sz w:val="24"/>
          <w:szCs w:val="24"/>
        </w:rPr>
        <w:t>s</w:t>
      </w:r>
      <w:r w:rsidRPr="005842AA">
        <w:rPr>
          <w:rFonts w:ascii="Times New Roman" w:hAnsi="Times New Roman" w:cs="Times New Roman"/>
          <w:i/>
          <w:sz w:val="24"/>
          <w:szCs w:val="24"/>
        </w:rPr>
        <w:t xml:space="preserve">ignori Stati Generali alle mie | propositioni </w:t>
      </w:r>
      <w:r w:rsidRPr="005842AA">
        <w:rPr>
          <w:rFonts w:ascii="Times New Roman" w:hAnsi="Times New Roman" w:cs="Times New Roman"/>
          <w:sz w:val="24"/>
          <w:szCs w:val="24"/>
        </w:rPr>
        <w:t xml:space="preserve">et quanto havevo cavato | dal particolare </w:t>
      </w:r>
      <w:r w:rsidRPr="005842AA">
        <w:rPr>
          <w:rFonts w:ascii="Times New Roman" w:hAnsi="Times New Roman" w:cs="Times New Roman"/>
          <w:i/>
          <w:sz w:val="24"/>
          <w:szCs w:val="24"/>
        </w:rPr>
        <w:t>toccante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357"/>
      </w:r>
      <w:r w:rsidRPr="005842AA">
        <w:rPr>
          <w:rFonts w:ascii="Times New Roman" w:hAnsi="Times New Roman" w:cs="Times New Roman"/>
          <w:i/>
          <w:sz w:val="24"/>
          <w:szCs w:val="24"/>
        </w:rPr>
        <w:t xml:space="preserve"> il desiderio, che si ha da questa | parte di unirsi con la Serenità vostra</w:t>
      </w:r>
      <w:r w:rsidRPr="005842AA">
        <w:rPr>
          <w:rFonts w:ascii="Times New Roman" w:hAnsi="Times New Roman" w:cs="Times New Roman"/>
          <w:sz w:val="24"/>
          <w:szCs w:val="24"/>
        </w:rPr>
        <w:t xml:space="preserve">: in ogni modo ho stimato | bene d’inviar colle presenti la replica delle medesime lettere et | </w:t>
      </w:r>
      <w:r w:rsidRPr="005842AA">
        <w:rPr>
          <w:rFonts w:ascii="Times New Roman" w:hAnsi="Times New Roman" w:cs="Times New Roman"/>
          <w:i/>
          <w:sz w:val="24"/>
          <w:szCs w:val="24"/>
        </w:rPr>
        <w:t>risposta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358"/>
      </w:r>
      <w:r w:rsidRPr="005842AA">
        <w:rPr>
          <w:rFonts w:ascii="Times New Roman" w:hAnsi="Times New Roman" w:cs="Times New Roman"/>
          <w:sz w:val="24"/>
          <w:szCs w:val="24"/>
        </w:rPr>
        <w:t xml:space="preserve">. Sarà anco aggiunta la traduttione | dal fiamingo dell’aleanza, che questi signori hanno con le | città ansiatiche per quelli delle </w:t>
      </w:r>
      <w:r w:rsidR="00D50627" w:rsidRPr="005842AA">
        <w:rPr>
          <w:rFonts w:ascii="Times New Roman" w:hAnsi="Times New Roman" w:cs="Times New Roman"/>
          <w:sz w:val="24"/>
          <w:szCs w:val="24"/>
        </w:rPr>
        <w:t>S</w:t>
      </w:r>
      <w:r w:rsidRPr="005842AA">
        <w:rPr>
          <w:rFonts w:ascii="Times New Roman" w:hAnsi="Times New Roman" w:cs="Times New Roman"/>
          <w:sz w:val="24"/>
          <w:szCs w:val="24"/>
        </w:rPr>
        <w:t xml:space="preserve">ignorie vostre eccellentissime che havessero | curiosità di veder il termine, et la forma con che è detata | et si presta il giuramento; come anco per li titoli, che si dano | ai </w:t>
      </w:r>
      <w:r w:rsidR="00DA2F07" w:rsidRPr="005842AA">
        <w:rPr>
          <w:rFonts w:ascii="Times New Roman" w:hAnsi="Times New Roman" w:cs="Times New Roman"/>
          <w:sz w:val="24"/>
          <w:szCs w:val="24"/>
        </w:rPr>
        <w:t>s</w:t>
      </w:r>
      <w:r w:rsidRPr="005842AA">
        <w:rPr>
          <w:rFonts w:ascii="Times New Roman" w:hAnsi="Times New Roman" w:cs="Times New Roman"/>
          <w:sz w:val="24"/>
          <w:szCs w:val="24"/>
        </w:rPr>
        <w:t xml:space="preserve">ignori Stati Generali. Ho tentato di </w:t>
      </w:r>
      <w:r w:rsidRPr="005842AA">
        <w:rPr>
          <w:rFonts w:ascii="Times New Roman" w:hAnsi="Times New Roman" w:cs="Times New Roman"/>
          <w:i/>
          <w:sz w:val="24"/>
          <w:szCs w:val="24"/>
        </w:rPr>
        <w:t>haver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359"/>
      </w:r>
      <w:r w:rsidRPr="005842AA">
        <w:rPr>
          <w:rFonts w:ascii="Times New Roman" w:hAnsi="Times New Roman" w:cs="Times New Roman"/>
          <w:sz w:val="24"/>
          <w:szCs w:val="24"/>
        </w:rPr>
        <w:t xml:space="preserve"> </w:t>
      </w:r>
      <w:r w:rsidRPr="005842AA">
        <w:rPr>
          <w:rFonts w:ascii="Times New Roman" w:hAnsi="Times New Roman" w:cs="Times New Roman"/>
          <w:i/>
          <w:sz w:val="24"/>
          <w:szCs w:val="24"/>
        </w:rPr>
        <w:t>quelle di Francia, et d’Inghilterra, et | sono dietro, se potrò haverle, le manderò. | Ma scrissi riverentemente alla Serenità vostra in | sostanza il loro contenuto. Di questo negotio di | aleanza non me n’è stato più espressamente | parlato da alcuno; ben essendomi trovato | col signor Vandermil, mi adimandò quando mi | sarebbe venuta la risposta, et fece il | conto, che non poteva esser, che per la metà | in circa del mese venturo;</w:t>
      </w:r>
    </w:p>
    <w:p w14:paraId="21D7CBAD" w14:textId="77777777" w:rsidR="00C11E4A" w:rsidRPr="005842AA" w:rsidRDefault="00C11E4A" w:rsidP="001E3CB4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168v /</w:t>
      </w:r>
    </w:p>
    <w:p w14:paraId="6EAD775F" w14:textId="313296FD" w:rsidR="00C11E4A" w:rsidRPr="005842AA" w:rsidRDefault="00C11E4A" w:rsidP="001E3CB4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i/>
          <w:sz w:val="24"/>
          <w:szCs w:val="24"/>
        </w:rPr>
        <w:t xml:space="preserve"> et mi parlò con i | medesimi sensi del signor Bern</w:t>
      </w:r>
      <w:r w:rsidR="00246E84" w:rsidRPr="005842AA">
        <w:rPr>
          <w:rFonts w:ascii="Times New Roman" w:hAnsi="Times New Roman" w:cs="Times New Roman"/>
          <w:i/>
          <w:sz w:val="24"/>
          <w:szCs w:val="24"/>
        </w:rPr>
        <w:t>v</w:t>
      </w:r>
      <w:r w:rsidRPr="005842AA">
        <w:rPr>
          <w:rFonts w:ascii="Times New Roman" w:hAnsi="Times New Roman" w:cs="Times New Roman"/>
          <w:i/>
          <w:sz w:val="24"/>
          <w:szCs w:val="24"/>
        </w:rPr>
        <w:t>elt, et di lui, che | haveva fatto per il passato. |</w:t>
      </w:r>
    </w:p>
    <w:p w14:paraId="0FC97B50" w14:textId="7CD73DB3" w:rsidR="00C11E4A" w:rsidRPr="005842AA" w:rsidRDefault="00C11E4A" w:rsidP="001E3CB4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i/>
          <w:sz w:val="24"/>
          <w:szCs w:val="24"/>
        </w:rPr>
        <w:t xml:space="preserve">Io non puote vedere il signor principe Mauritio, che | dopo l’ispeditione dell’ordinario passato. Sua Eccellenza si | compiacque, che li </w:t>
      </w:r>
      <w:r w:rsidR="00EE5976" w:rsidRPr="005842AA">
        <w:rPr>
          <w:rFonts w:ascii="Times New Roman" w:hAnsi="Times New Roman" w:cs="Times New Roman"/>
          <w:i/>
          <w:sz w:val="24"/>
          <w:szCs w:val="24"/>
        </w:rPr>
        <w:t>s</w:t>
      </w:r>
      <w:r w:rsidRPr="005842AA">
        <w:rPr>
          <w:rFonts w:ascii="Times New Roman" w:hAnsi="Times New Roman" w:cs="Times New Roman"/>
          <w:i/>
          <w:sz w:val="24"/>
          <w:szCs w:val="24"/>
        </w:rPr>
        <w:t>ignori Stati si fossero aperti | della maniera, che havevano fatto; dicendo | credo, che anco prima ciò sarebbe seguito, | se questi intricchi di religione, et di | contese non l’havessero vietato; et reppli-|comi de’ concetti; che anco altre volte | mi ha detti, et io ho significati a | vostra Serenità, che l’unione sia il vero | rimedio per ostare all’inimico commune.</w:t>
      </w:r>
      <w:r w:rsidRPr="005842AA">
        <w:rPr>
          <w:rFonts w:ascii="Times New Roman" w:hAnsi="Times New Roman" w:cs="Times New Roman"/>
          <w:sz w:val="24"/>
          <w:szCs w:val="24"/>
        </w:rPr>
        <w:t xml:space="preserve"> | </w:t>
      </w:r>
    </w:p>
    <w:p w14:paraId="3F8C7305" w14:textId="70E69966" w:rsidR="00C11E4A" w:rsidRPr="005842AA" w:rsidRDefault="00C11E4A" w:rsidP="001E3CB4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Trovai l’Eccellenza sua assai imersa nei pensieri per questa contesa | nel </w:t>
      </w:r>
      <w:r w:rsidR="00092686" w:rsidRPr="005842AA">
        <w:rPr>
          <w:rFonts w:ascii="Times New Roman" w:hAnsi="Times New Roman" w:cs="Times New Roman"/>
          <w:sz w:val="24"/>
          <w:szCs w:val="24"/>
        </w:rPr>
        <w:t>P</w:t>
      </w:r>
      <w:r w:rsidRPr="005842AA">
        <w:rPr>
          <w:rFonts w:ascii="Times New Roman" w:hAnsi="Times New Roman" w:cs="Times New Roman"/>
          <w:sz w:val="24"/>
          <w:szCs w:val="24"/>
        </w:rPr>
        <w:t xml:space="preserve">aese, et mi disse, che sperava pure, che in fine | si troverebbe rimedio; ma il signor conte Guglielmo mi conferì | avanti hieri, che temeva, che ne anco in questa | </w:t>
      </w:r>
      <w:r w:rsidR="008C004F" w:rsidRPr="005842AA">
        <w:rPr>
          <w:rFonts w:ascii="Times New Roman" w:hAnsi="Times New Roman" w:cs="Times New Roman"/>
          <w:sz w:val="24"/>
          <w:szCs w:val="24"/>
        </w:rPr>
        <w:t>C</w:t>
      </w:r>
      <w:r w:rsidRPr="005842AA">
        <w:rPr>
          <w:rFonts w:ascii="Times New Roman" w:hAnsi="Times New Roman" w:cs="Times New Roman"/>
          <w:sz w:val="24"/>
          <w:szCs w:val="24"/>
        </w:rPr>
        <w:t xml:space="preserve">ongregatione </w:t>
      </w:r>
      <w:r w:rsidR="008C004F" w:rsidRPr="005842AA">
        <w:rPr>
          <w:rFonts w:ascii="Times New Roman" w:hAnsi="Times New Roman" w:cs="Times New Roman"/>
          <w:sz w:val="24"/>
          <w:szCs w:val="24"/>
        </w:rPr>
        <w:t>G</w:t>
      </w:r>
      <w:r w:rsidRPr="005842AA">
        <w:rPr>
          <w:rFonts w:ascii="Times New Roman" w:hAnsi="Times New Roman" w:cs="Times New Roman"/>
          <w:sz w:val="24"/>
          <w:szCs w:val="24"/>
        </w:rPr>
        <w:t xml:space="preserve">enerale dell’Holanda si fosse per terminar | il negotio perché le parti stano dure, et constanti | et non era possibile trovar così tosto una modificatione | propria. | </w:t>
      </w:r>
    </w:p>
    <w:p w14:paraId="0A25612F" w14:textId="5997CE85" w:rsidR="00C11E4A" w:rsidRPr="005842AA" w:rsidRDefault="00C11E4A" w:rsidP="001E3CB4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lastRenderedPageBreak/>
        <w:t xml:space="preserve">Hieri solamente hanno cominciato a ridursi li deputati delle | città di questa ia nella cui assemblea si | sono trovati il signor principe Mauritio, et il detto conte | </w:t>
      </w:r>
    </w:p>
    <w:p w14:paraId="570DFDCC" w14:textId="77777777" w:rsidR="00C11E4A" w:rsidRPr="005842AA" w:rsidRDefault="00C11E4A" w:rsidP="001E3CB4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/ 169r / </w:t>
      </w:r>
    </w:p>
    <w:p w14:paraId="4ECE5E04" w14:textId="77777777" w:rsidR="00C11E4A" w:rsidRPr="005842AA" w:rsidRDefault="00C11E4A" w:rsidP="001E3CB4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Guglielmo. | </w:t>
      </w:r>
    </w:p>
    <w:p w14:paraId="5DF9904D" w14:textId="22A11C65" w:rsidR="00C11E4A" w:rsidRPr="005842AA" w:rsidRDefault="00C11E4A" w:rsidP="001E3CB4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Doppo che il signor Bern</w:t>
      </w:r>
      <w:r w:rsidR="00246E84" w:rsidRPr="005842AA">
        <w:rPr>
          <w:rFonts w:ascii="Times New Roman" w:hAnsi="Times New Roman" w:cs="Times New Roman"/>
          <w:sz w:val="24"/>
          <w:szCs w:val="24"/>
        </w:rPr>
        <w:t>v</w:t>
      </w:r>
      <w:r w:rsidRPr="005842AA">
        <w:rPr>
          <w:rFonts w:ascii="Times New Roman" w:hAnsi="Times New Roman" w:cs="Times New Roman"/>
          <w:sz w:val="24"/>
          <w:szCs w:val="24"/>
        </w:rPr>
        <w:t xml:space="preserve">el ritornò all’Haya non è uscito, che | da quattro, o cinque giorni in qua | andando nell’assemblea | dei Stati, et nel </w:t>
      </w:r>
      <w:r w:rsidR="0098592E">
        <w:rPr>
          <w:rFonts w:ascii="Times New Roman" w:hAnsi="Times New Roman" w:cs="Times New Roman"/>
          <w:sz w:val="24"/>
          <w:szCs w:val="24"/>
        </w:rPr>
        <w:t>c</w:t>
      </w:r>
      <w:r w:rsidRPr="005842AA">
        <w:rPr>
          <w:rFonts w:ascii="Times New Roman" w:hAnsi="Times New Roman" w:cs="Times New Roman"/>
          <w:sz w:val="24"/>
          <w:szCs w:val="24"/>
        </w:rPr>
        <w:t xml:space="preserve">onsiglio di Holanda; et questo si aspettava | che facesse, non volendo entrar in alcun congresso publico, | che prima la più gran parte dei deputati della ia | non fossero ragunati. Hora si starà a vedere quello | ne seguirà, poiché nella ragunanza di detta </w:t>
      </w:r>
      <w:r w:rsidR="00724B36" w:rsidRPr="005842AA">
        <w:rPr>
          <w:rFonts w:ascii="Times New Roman" w:hAnsi="Times New Roman" w:cs="Times New Roman"/>
          <w:sz w:val="24"/>
          <w:szCs w:val="24"/>
        </w:rPr>
        <w:t>provincia</w:t>
      </w:r>
      <w:r w:rsidRPr="005842AA">
        <w:rPr>
          <w:rFonts w:ascii="Times New Roman" w:hAnsi="Times New Roman" w:cs="Times New Roman"/>
          <w:sz w:val="24"/>
          <w:szCs w:val="24"/>
        </w:rPr>
        <w:t xml:space="preserve"> | dicono, che la più gran parte de’ voti sia del partito | degl’</w:t>
      </w:r>
      <w:r w:rsidR="00667E3B" w:rsidRPr="005842AA">
        <w:rPr>
          <w:rFonts w:ascii="Times New Roman" w:hAnsi="Times New Roman" w:cs="Times New Roman"/>
          <w:sz w:val="24"/>
          <w:szCs w:val="24"/>
        </w:rPr>
        <w:t>a</w:t>
      </w:r>
      <w:r w:rsidRPr="005842AA">
        <w:rPr>
          <w:rFonts w:ascii="Times New Roman" w:hAnsi="Times New Roman" w:cs="Times New Roman"/>
          <w:sz w:val="24"/>
          <w:szCs w:val="24"/>
        </w:rPr>
        <w:t>rminiani, che vuol dire del signor Bern</w:t>
      </w:r>
      <w:r w:rsidR="00246E84" w:rsidRPr="005842AA">
        <w:rPr>
          <w:rFonts w:ascii="Times New Roman" w:hAnsi="Times New Roman" w:cs="Times New Roman"/>
          <w:sz w:val="24"/>
          <w:szCs w:val="24"/>
        </w:rPr>
        <w:t>v</w:t>
      </w:r>
      <w:r w:rsidRPr="005842AA">
        <w:rPr>
          <w:rFonts w:ascii="Times New Roman" w:hAnsi="Times New Roman" w:cs="Times New Roman"/>
          <w:sz w:val="24"/>
          <w:szCs w:val="24"/>
        </w:rPr>
        <w:t xml:space="preserve">el; ma in | ogni modo gl’altri si fano forti, che non sia per succeder | cosa alcuna a contento di quelli. | </w:t>
      </w:r>
    </w:p>
    <w:p w14:paraId="4A21B370" w14:textId="02833EAF" w:rsidR="00C11E4A" w:rsidRPr="005842AA" w:rsidRDefault="00C11E4A" w:rsidP="001E3CB4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Par che quelli della medesima ia di Holanda | siano risoluti con le adherenti di non proceder più oltre | a sodisfattione del signor ambasciator d’Inghilterra di quello, che si è | fatto con la supressione, et difesa della vendita del | libro contra la sua espositione dicendo, che tanto deve | bastare, et se bene mostrano le quattro ie | che vorrebbono, che l’Ambasciator havesse sodisfattione | nella sua instanza: tuttavia le altre tre stano | ferme, che non se ne facci altro; dicendosi di più, che | il far proclama in questa materia, il voler, che si | abbrucciano libri, et cose simili, sia un non so che, che | </w:t>
      </w:r>
    </w:p>
    <w:p w14:paraId="09EDA4E2" w14:textId="77777777" w:rsidR="00C11E4A" w:rsidRPr="005842AA" w:rsidRDefault="00C11E4A" w:rsidP="001E3CB4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169v /</w:t>
      </w:r>
    </w:p>
    <w:p w14:paraId="7CDB39BB" w14:textId="5FE7A33F" w:rsidR="00C11E4A" w:rsidRPr="005842AA" w:rsidRDefault="00C11E4A" w:rsidP="001E3CB4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habbi del termine d’inquisitione: nome odiosissimo in questi | paesi; et che per essa in gran parte si sono sottrati dall’obe-|dienza di Spagna; et però non vogliono, che si metti a campo | cosa, che possi dar sospetto, riuscir di mala consequenza, | et possi causar qualche poco buona impressione nell’animo | del popolo, al quale si studia di non dar alcuna minima | causa di disgusto per non moverlo in humore. Di queste, | et altre cose si vano dicendo da quelli, che tengono il partito | arminiano. Non cessa però l’Ambasciatore di tentar l’essecutione, | et in sino parla in termine di protesto; ma le dette | ie di Holanda, Ourisel, et Utrechet si fermano | nel loro proposito; pensando, oltre quanto è detto, | che se passassero a maggiori dimostrationi sarebbe un | debilitar, o più tosto infringer la loro causa; et si fon-|dano, che espressamente la propositione dell’Ambasciatore non sta | sul generale; ma condescende al particolar contro </w:t>
      </w:r>
      <w:r w:rsidR="00667E3B" w:rsidRPr="005842AA">
        <w:rPr>
          <w:rFonts w:ascii="Times New Roman" w:hAnsi="Times New Roman" w:cs="Times New Roman"/>
          <w:sz w:val="24"/>
          <w:szCs w:val="24"/>
        </w:rPr>
        <w:t>a</w:t>
      </w:r>
      <w:r w:rsidRPr="005842AA">
        <w:rPr>
          <w:rFonts w:ascii="Times New Roman" w:hAnsi="Times New Roman" w:cs="Times New Roman"/>
          <w:sz w:val="24"/>
          <w:szCs w:val="24"/>
        </w:rPr>
        <w:t xml:space="preserve">rminiani | chiamandoli seditiosi, et tumultuarii; et che parli | assolutamente dello stabilir l’opinione di Gomaro. | Udendo l’Ambasciator questi sensi (et negatione tanto maggiore) | ancora si fa il suo disgusto. | </w:t>
      </w:r>
    </w:p>
    <w:p w14:paraId="0142ADA7" w14:textId="6A79E9A5" w:rsidR="00C11E4A" w:rsidRPr="005842AA" w:rsidRDefault="00C11E4A" w:rsidP="001E3CB4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Tra queste truppe francesi si sente qualche indoglienza | di esser mal pagate. Vorrebbono bene che sua </w:t>
      </w:r>
      <w:r w:rsidR="005D41B6">
        <w:rPr>
          <w:rFonts w:ascii="Times New Roman" w:hAnsi="Times New Roman" w:cs="Times New Roman"/>
          <w:sz w:val="24"/>
          <w:szCs w:val="24"/>
        </w:rPr>
        <w:t>Maest</w:t>
      </w:r>
      <w:r w:rsidRPr="005842AA">
        <w:rPr>
          <w:rFonts w:ascii="Times New Roman" w:hAnsi="Times New Roman" w:cs="Times New Roman"/>
          <w:sz w:val="24"/>
          <w:szCs w:val="24"/>
        </w:rPr>
        <w:t>à christianissima | non le lasciasse senza li loro ricapiti; ma dall’altro canto |</w:t>
      </w:r>
    </w:p>
    <w:p w14:paraId="760C96BD" w14:textId="77777777" w:rsidR="00C11E4A" w:rsidRPr="005842AA" w:rsidRDefault="00C11E4A" w:rsidP="001E3CB4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170r /</w:t>
      </w:r>
    </w:p>
    <w:p w14:paraId="5BFFBDE8" w14:textId="05611370" w:rsidR="00C11E4A" w:rsidRPr="005842AA" w:rsidRDefault="00C11E4A" w:rsidP="001E3CB4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considerano, che havendo li </w:t>
      </w:r>
      <w:r w:rsidR="00EE5976" w:rsidRPr="005842AA">
        <w:rPr>
          <w:rFonts w:ascii="Times New Roman" w:hAnsi="Times New Roman" w:cs="Times New Roman"/>
          <w:sz w:val="24"/>
          <w:szCs w:val="24"/>
        </w:rPr>
        <w:t>s</w:t>
      </w:r>
      <w:r w:rsidRPr="005842AA">
        <w:rPr>
          <w:rFonts w:ascii="Times New Roman" w:hAnsi="Times New Roman" w:cs="Times New Roman"/>
          <w:sz w:val="24"/>
          <w:szCs w:val="24"/>
        </w:rPr>
        <w:t xml:space="preserve">ignori Stati nelle guerre passate havuta | tanta, et sì grande assistenza dalla corona di Francia come | si sa doverebbono mostrarsi pronti a sodisfar al presente in | ricompensa, essendo sicuri, che stabilite il Re le cose in casa | sua contribuirà intieramente al debito, che haverà fatto con | queste ie: ma anco qui il peso li fa risentire | et si aggravano di dover continuare a sodisfar ad un | obligo, nel quale si è posta la </w:t>
      </w:r>
      <w:r w:rsidR="003C1D48" w:rsidRPr="005842AA">
        <w:rPr>
          <w:rFonts w:ascii="Times New Roman" w:hAnsi="Times New Roman" w:cs="Times New Roman"/>
          <w:sz w:val="24"/>
          <w:szCs w:val="24"/>
        </w:rPr>
        <w:t>C</w:t>
      </w:r>
      <w:r w:rsidRPr="005842AA">
        <w:rPr>
          <w:rFonts w:ascii="Times New Roman" w:hAnsi="Times New Roman" w:cs="Times New Roman"/>
          <w:sz w:val="24"/>
          <w:szCs w:val="24"/>
        </w:rPr>
        <w:t>orona di mantener | queste sue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360"/>
      </w:r>
      <w:r w:rsidRPr="005842AA">
        <w:rPr>
          <w:rFonts w:ascii="Times New Roman" w:hAnsi="Times New Roman" w:cs="Times New Roman"/>
          <w:sz w:val="24"/>
          <w:szCs w:val="24"/>
        </w:rPr>
        <w:t xml:space="preserve"> truppe a difesa del Paese. | </w:t>
      </w:r>
    </w:p>
    <w:p w14:paraId="7D254C36" w14:textId="78336615" w:rsidR="00C11E4A" w:rsidRPr="005842AA" w:rsidRDefault="00C11E4A" w:rsidP="001E3CB4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Sono ritornati diversi, che hanno servito vostra Serenità in Friuli | et in particolare il capitan Seiton Scocese, ch’è stato del | numero dei riformati dal già conte Gio. Ernesto è venuto | a visitarmi, et meco si è doluto della riforma fatta | et che a lui habbi toccato questo incontro, dicendo | esser riuscito contra suo gusto perché desiderava servir | ancora la Serenità vostra; ma più, che li dispiaceva, che | meno era stato ringratiato della buona volontà, che | haveva mostrata nel servirla. Io ho usato con lui | quei termini di complimento, che ho stimati proprii | per renderlo. Quanto mi è stato possibile contento | et sicuro, che nelle </w:t>
      </w:r>
      <w:r w:rsidR="00D50627" w:rsidRPr="005842AA">
        <w:rPr>
          <w:rFonts w:ascii="Times New Roman" w:hAnsi="Times New Roman" w:cs="Times New Roman"/>
          <w:sz w:val="24"/>
          <w:szCs w:val="24"/>
        </w:rPr>
        <w:t>S</w:t>
      </w:r>
      <w:r w:rsidRPr="005842AA">
        <w:rPr>
          <w:rFonts w:ascii="Times New Roman" w:hAnsi="Times New Roman" w:cs="Times New Roman"/>
          <w:sz w:val="24"/>
          <w:szCs w:val="24"/>
        </w:rPr>
        <w:t xml:space="preserve">ignorie vostre eccellentissime sarà sempre viva | la memoria di chi l’ha servita. Non vi è pur uno | che dica altrimenti se non che vostra Serenità ha pagato molto | </w:t>
      </w:r>
    </w:p>
    <w:p w14:paraId="1AE9B924" w14:textId="77777777" w:rsidR="00C11E4A" w:rsidRPr="005842AA" w:rsidRDefault="00C11E4A" w:rsidP="001E3CB4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170v /</w:t>
      </w:r>
    </w:p>
    <w:p w14:paraId="137067EF" w14:textId="77777777" w:rsidR="00C11E4A" w:rsidRPr="005842AA" w:rsidRDefault="00C11E4A" w:rsidP="001E3CB4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lastRenderedPageBreak/>
        <w:t xml:space="preserve">bene; ma che è mal servita per mancamento d’ordine, | et difetto di poco buona intelligenza tra i capi: concetti vecchi | et già intonati più volte da questa parte. Spero che la Serenità vostra | coll’aiuto di sua christianissima Maestà hora ne sarà libera colla pace. | </w:t>
      </w:r>
    </w:p>
    <w:p w14:paraId="5A4FE4BC" w14:textId="77777777" w:rsidR="00C11E4A" w:rsidRPr="005842AA" w:rsidRDefault="00C11E4A" w:rsidP="001E3CB4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Non è partito ancora il conte Gio. Casimiro di Levenstein, et già | poco mi ha fatto dire, che questa sera vuol venire a cena | con me per prender licenza, et andarsene diman mattina. | Per quanto ho potuto penetrare parmi, che habbi tentato | appresso il signor principe Mauritio di haver promessa di una | compagnia di cavalli in questi paesi; quando sia costì | terminata la guerra, et che habbi havute più buone | parole, che certezza. Havendo col mezo del Quingetti | prima che falisce havuta una lettera di cambio di mille | ottocento fiorini da pagarseli in Colonia, accordata con un | altro mercante, che glie l’ha confirmata doppo ’l fallimento | sudetto, mi viene detto, che, essendo senza denari, come | era anco l’altra volta, che fu qui, ha mandato a Delft | per procurar di cavar di là il denaro con perdita di qualche | summa a fine di potersi disempegnar dall’hosteria. | </w:t>
      </w:r>
    </w:p>
    <w:p w14:paraId="4606E0E1" w14:textId="66E02EE2" w:rsidR="00C11E4A" w:rsidRPr="005842AA" w:rsidRDefault="00C11E4A" w:rsidP="001E3CB4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Il Quingetti sta ancor retirato, et il Vandembergh prigione, et li creditori del conte di Levenstein sperano tuttavia | che vostra Serenità non haverà esborsato alcun denaro col successo | di questi intrichi;</w:t>
      </w:r>
      <w:r w:rsidR="009C336F"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361"/>
      </w:r>
      <w:r w:rsidRPr="005842AA">
        <w:rPr>
          <w:rFonts w:ascii="Times New Roman" w:hAnsi="Times New Roman" w:cs="Times New Roman"/>
          <w:sz w:val="24"/>
          <w:szCs w:val="24"/>
        </w:rPr>
        <w:t xml:space="preserve"> così esser essi un giorno sodisfatti | </w:t>
      </w:r>
    </w:p>
    <w:p w14:paraId="10EDF6C0" w14:textId="77777777" w:rsidR="00C11E4A" w:rsidRPr="005842AA" w:rsidRDefault="00C11E4A" w:rsidP="001E3CB4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175r /</w:t>
      </w:r>
    </w:p>
    <w:p w14:paraId="141FE384" w14:textId="77777777" w:rsidR="00C11E4A" w:rsidRPr="005842AA" w:rsidRDefault="00C11E4A" w:rsidP="001E3CB4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Non accusai col passato dispaccio ricevuta di lettere della | Serenità vostra non me ne havendo portato il messaggiero d’allhora | né quello di questa settimana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362"/>
      </w:r>
      <w:r w:rsidRPr="005842AA">
        <w:rPr>
          <w:rFonts w:ascii="Times New Roman" w:hAnsi="Times New Roman" w:cs="Times New Roman"/>
          <w:sz w:val="24"/>
          <w:szCs w:val="24"/>
        </w:rPr>
        <w:t xml:space="preserve"> è ancor comparso. | </w:t>
      </w:r>
    </w:p>
    <w:p w14:paraId="26680889" w14:textId="4A356345" w:rsidR="00C11E4A" w:rsidRPr="005842AA" w:rsidRDefault="00C11E4A" w:rsidP="001E3CB4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A vostra Serenità, et alle Signorie </w:t>
      </w:r>
      <w:r w:rsidR="009E0648" w:rsidRPr="005842AA">
        <w:rPr>
          <w:rFonts w:ascii="Times New Roman" w:hAnsi="Times New Roman" w:cs="Times New Roman"/>
          <w:sz w:val="24"/>
          <w:szCs w:val="24"/>
        </w:rPr>
        <w:t>v</w:t>
      </w:r>
      <w:r w:rsidRPr="005842AA">
        <w:rPr>
          <w:rFonts w:ascii="Times New Roman" w:hAnsi="Times New Roman" w:cs="Times New Roman"/>
          <w:sz w:val="24"/>
          <w:szCs w:val="24"/>
        </w:rPr>
        <w:t xml:space="preserve">ostre </w:t>
      </w:r>
      <w:r w:rsidR="009E0648" w:rsidRPr="005842AA">
        <w:rPr>
          <w:rFonts w:ascii="Times New Roman" w:hAnsi="Times New Roman" w:cs="Times New Roman"/>
          <w:sz w:val="24"/>
          <w:szCs w:val="24"/>
        </w:rPr>
        <w:t>e</w:t>
      </w:r>
      <w:r w:rsidRPr="005842AA">
        <w:rPr>
          <w:rFonts w:ascii="Times New Roman" w:hAnsi="Times New Roman" w:cs="Times New Roman"/>
          <w:sz w:val="24"/>
          <w:szCs w:val="24"/>
        </w:rPr>
        <w:t xml:space="preserve">ccellentissime con ogni più vivo affetto augu-|ro felici le santissime feste del Natale; et felicissimo l’ingresso | dell’anno nuovo a grandezza, et essaltatione maggiore di | quel </w:t>
      </w:r>
      <w:r w:rsidR="003C1D48" w:rsidRPr="005842AA">
        <w:rPr>
          <w:rFonts w:ascii="Times New Roman" w:hAnsi="Times New Roman" w:cs="Times New Roman"/>
          <w:sz w:val="24"/>
          <w:szCs w:val="24"/>
        </w:rPr>
        <w:t>s</w:t>
      </w:r>
      <w:r w:rsidRPr="005842AA">
        <w:rPr>
          <w:rFonts w:ascii="Times New Roman" w:hAnsi="Times New Roman" w:cs="Times New Roman"/>
          <w:sz w:val="24"/>
          <w:szCs w:val="24"/>
        </w:rPr>
        <w:t xml:space="preserve">erenissimo Dominio. Gratie etc. | </w:t>
      </w:r>
    </w:p>
    <w:p w14:paraId="001C317C" w14:textId="77777777" w:rsidR="00C11E4A" w:rsidRPr="005842AA" w:rsidRDefault="00C11E4A" w:rsidP="001E3CB4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</w:p>
    <w:p w14:paraId="54A320FC" w14:textId="77777777" w:rsidR="00C11E4A" w:rsidRPr="005842AA" w:rsidRDefault="00C11E4A" w:rsidP="001E3CB4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Dall’Haya a’ 9 decembre 1617 |</w:t>
      </w:r>
    </w:p>
    <w:p w14:paraId="11355392" w14:textId="77777777" w:rsidR="00C11E4A" w:rsidRPr="005842AA" w:rsidRDefault="00C11E4A" w:rsidP="001E3CB4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di vostra Serenità |</w:t>
      </w:r>
    </w:p>
    <w:p w14:paraId="45D3B8BE" w14:textId="77777777" w:rsidR="00C11E4A" w:rsidRPr="005842AA" w:rsidRDefault="00C11E4A" w:rsidP="001E3CB4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humilissimo et devotissimo servitore | </w:t>
      </w:r>
    </w:p>
    <w:p w14:paraId="66632D68" w14:textId="77777777" w:rsidR="00C11E4A" w:rsidRPr="005842AA" w:rsidRDefault="00C11E4A" w:rsidP="001E3CB4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Christofforo Suriano | </w:t>
      </w:r>
    </w:p>
    <w:p w14:paraId="05D1ED90" w14:textId="77777777" w:rsidR="00C11E4A" w:rsidRPr="005842AA" w:rsidRDefault="00C11E4A" w:rsidP="001E3CB4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</w:p>
    <w:p w14:paraId="61936DAD" w14:textId="77777777" w:rsidR="00C11E4A" w:rsidRPr="005842AA" w:rsidRDefault="00C11E4A" w:rsidP="001E3CB4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175v /</w:t>
      </w:r>
    </w:p>
    <w:p w14:paraId="6FE360CF" w14:textId="77777777" w:rsidR="00C11E4A" w:rsidRPr="005842AA" w:rsidRDefault="00C11E4A" w:rsidP="001E3CB4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Al serenissimo principe di Venetia | </w:t>
      </w:r>
    </w:p>
    <w:p w14:paraId="0105D2AC" w14:textId="77777777" w:rsidR="00C11E4A" w:rsidRPr="005842AA" w:rsidRDefault="00C11E4A" w:rsidP="001E3CB4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</w:p>
    <w:p w14:paraId="576FD27F" w14:textId="36611B2C" w:rsidR="00C11E4A" w:rsidRPr="005842AA" w:rsidRDefault="00C11E4A" w:rsidP="001E3CB4">
      <w:pPr>
        <w:spacing w:after="0" w:line="240" w:lineRule="auto"/>
        <w:jc w:val="both"/>
        <w:outlineLvl w:val="0"/>
        <w:rPr>
          <w:rFonts w:ascii="Times New Roman" w:hAnsi="Times New Roman" w:cs="Times New Roman"/>
          <w:i/>
          <w:sz w:val="24"/>
          <w:szCs w:val="24"/>
        </w:rPr>
      </w:pPr>
      <w:r w:rsidRPr="005842AA">
        <w:rPr>
          <w:rFonts w:ascii="Times New Roman" w:hAnsi="Times New Roman" w:cs="Times New Roman"/>
          <w:i/>
          <w:sz w:val="24"/>
          <w:szCs w:val="24"/>
        </w:rPr>
        <w:t>Sigillo</w:t>
      </w:r>
      <w:r w:rsidR="005D76CE" w:rsidRPr="005842AA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5D76CE" w:rsidRPr="005842AA">
        <w:rPr>
          <w:rFonts w:ascii="Times New Roman" w:hAnsi="Times New Roman" w:cs="Times New Roman"/>
          <w:i/>
          <w:iCs/>
          <w:sz w:val="24"/>
          <w:szCs w:val="24"/>
        </w:rPr>
        <w:t>e tracce di sigilli</w:t>
      </w:r>
    </w:p>
    <w:p w14:paraId="77EB2CF3" w14:textId="77777777" w:rsidR="00C11E4A" w:rsidRPr="005842AA" w:rsidRDefault="00C11E4A" w:rsidP="001E3CB4">
      <w:pPr>
        <w:spacing w:after="0" w:line="240" w:lineRule="auto"/>
        <w:jc w:val="both"/>
        <w:outlineLvl w:val="0"/>
        <w:rPr>
          <w:rFonts w:ascii="Times New Roman" w:hAnsi="Times New Roman" w:cs="Times New Roman"/>
          <w:i/>
          <w:sz w:val="24"/>
          <w:szCs w:val="24"/>
        </w:rPr>
      </w:pPr>
    </w:p>
    <w:p w14:paraId="14285147" w14:textId="77777777" w:rsidR="00C11E4A" w:rsidRPr="005842AA" w:rsidRDefault="00C11E4A" w:rsidP="001E3CB4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i/>
          <w:sz w:val="24"/>
          <w:szCs w:val="24"/>
        </w:rPr>
        <w:t>Regesto antico</w:t>
      </w:r>
    </w:p>
    <w:p w14:paraId="69C2D2F4" w14:textId="77777777" w:rsidR="00C11E4A" w:rsidRPr="005842AA" w:rsidRDefault="00C11E4A" w:rsidP="001E3CB4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175vC /</w:t>
      </w:r>
    </w:p>
    <w:p w14:paraId="7223C363" w14:textId="77777777" w:rsidR="00C11E4A" w:rsidRPr="005842AA" w:rsidRDefault="00C11E4A" w:rsidP="001E3CB4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9 decembre 1617 ricevute a’ 27 detto |</w:t>
      </w:r>
    </w:p>
    <w:p w14:paraId="610BAA9E" w14:textId="6D05F4BD" w:rsidR="00C11E4A" w:rsidRPr="005842AA" w:rsidRDefault="00C11E4A" w:rsidP="001E3CB4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Haya |</w:t>
      </w:r>
    </w:p>
    <w:p w14:paraId="179D60C5" w14:textId="77777777" w:rsidR="00C11E4A" w:rsidRPr="005842AA" w:rsidRDefault="00C11E4A" w:rsidP="001E3CB4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</w:p>
    <w:p w14:paraId="0B96123A" w14:textId="77777777" w:rsidR="00C11E4A" w:rsidRPr="005842AA" w:rsidRDefault="00C11E4A" w:rsidP="001E3CB4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1 Vandermil fa conto che la risposta | venghi da signori per la metà di settembre. |</w:t>
      </w:r>
    </w:p>
    <w:p w14:paraId="1745F870" w14:textId="77777777" w:rsidR="00C11E4A" w:rsidRPr="005842AA" w:rsidRDefault="00C11E4A" w:rsidP="001E3CB4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2 Mauritio si compiace che li Stati | si siano aperti; sono sospeso per le | contese a paesi. | </w:t>
      </w:r>
    </w:p>
    <w:p w14:paraId="7258B175" w14:textId="0E39CD6A" w:rsidR="00C11E4A" w:rsidRPr="005842AA" w:rsidRDefault="00C11E4A" w:rsidP="001E3CB4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3 Nella </w:t>
      </w:r>
      <w:r w:rsidR="003C1D48" w:rsidRPr="005842AA">
        <w:rPr>
          <w:rFonts w:ascii="Times New Roman" w:hAnsi="Times New Roman" w:cs="Times New Roman"/>
          <w:sz w:val="24"/>
          <w:szCs w:val="24"/>
        </w:rPr>
        <w:t>D</w:t>
      </w:r>
      <w:r w:rsidRPr="005842AA">
        <w:rPr>
          <w:rFonts w:ascii="Times New Roman" w:hAnsi="Times New Roman" w:cs="Times New Roman"/>
          <w:sz w:val="24"/>
          <w:szCs w:val="24"/>
        </w:rPr>
        <w:t xml:space="preserve">ieta </w:t>
      </w:r>
      <w:r w:rsidR="00667E3B" w:rsidRPr="005842AA">
        <w:rPr>
          <w:rFonts w:ascii="Times New Roman" w:hAnsi="Times New Roman" w:cs="Times New Roman"/>
          <w:sz w:val="24"/>
          <w:szCs w:val="24"/>
        </w:rPr>
        <w:t>a</w:t>
      </w:r>
      <w:r w:rsidRPr="005842AA">
        <w:rPr>
          <w:rFonts w:ascii="Times New Roman" w:hAnsi="Times New Roman" w:cs="Times New Roman"/>
          <w:sz w:val="24"/>
          <w:szCs w:val="24"/>
        </w:rPr>
        <w:t>rminiani si | teme prevaglino de’ voti; né | pare si senti di gratificar | l’</w:t>
      </w:r>
      <w:r w:rsidR="00C20C01" w:rsidRPr="005842AA">
        <w:rPr>
          <w:rFonts w:ascii="Times New Roman" w:hAnsi="Times New Roman" w:cs="Times New Roman"/>
          <w:sz w:val="24"/>
          <w:szCs w:val="24"/>
        </w:rPr>
        <w:t>A</w:t>
      </w:r>
      <w:r w:rsidRPr="005842AA">
        <w:rPr>
          <w:rFonts w:ascii="Times New Roman" w:hAnsi="Times New Roman" w:cs="Times New Roman"/>
          <w:sz w:val="24"/>
          <w:szCs w:val="24"/>
        </w:rPr>
        <w:t xml:space="preserve">mbasciator inglese d’avantagio | dell’operato. | </w:t>
      </w:r>
    </w:p>
    <w:p w14:paraId="4F9CCE5D" w14:textId="77777777" w:rsidR="00C11E4A" w:rsidRPr="005842AA" w:rsidRDefault="00C11E4A" w:rsidP="001E3CB4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4 Indoglienza delle truppe | francesi per non esser pagate. | </w:t>
      </w:r>
    </w:p>
    <w:p w14:paraId="4DA59F2D" w14:textId="77777777" w:rsidR="00C11E4A" w:rsidRPr="005842AA" w:rsidRDefault="00C11E4A" w:rsidP="001E3CB4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5 Lamentationi delli officiali che | ritornano dal servitio di sua Serenità. |</w:t>
      </w:r>
    </w:p>
    <w:p w14:paraId="65D84F92" w14:textId="5A8A0431" w:rsidR="00C11E4A" w:rsidRPr="005842AA" w:rsidRDefault="00C11E4A" w:rsidP="001E3CB4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6 Levestein</w:t>
      </w:r>
      <w:r w:rsidR="009C336F"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363"/>
      </w:r>
      <w:r w:rsidRPr="005842AA">
        <w:rPr>
          <w:rFonts w:ascii="Times New Roman" w:hAnsi="Times New Roman" w:cs="Times New Roman"/>
          <w:sz w:val="24"/>
          <w:szCs w:val="24"/>
        </w:rPr>
        <w:t xml:space="preserve"> partitioni doi | ha tentato una compagnia di cavalli di | Mauritio ritornando, ma non ha | riportato che parole, et li suoi | creditori stimano non poter mancarli | il suo et che non si sono pagate | col Quingenti de sua Serenità le lettere inteso | il suo fallimento. </w:t>
      </w:r>
      <w:r w:rsidR="00AB425C" w:rsidRPr="005842AA">
        <w:rPr>
          <w:rFonts w:ascii="Times New Roman" w:hAnsi="Times New Roman" w:cs="Times New Roman"/>
          <w:sz w:val="24"/>
          <w:szCs w:val="24"/>
        </w:rPr>
        <w:t xml:space="preserve">| </w:t>
      </w:r>
    </w:p>
    <w:p w14:paraId="3DBEBBB0" w14:textId="77777777" w:rsidR="00AB425C" w:rsidRPr="005842AA" w:rsidRDefault="00AB425C" w:rsidP="001E3CB4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</w:p>
    <w:p w14:paraId="36718628" w14:textId="77777777" w:rsidR="00C11E4A" w:rsidRPr="005842AA" w:rsidRDefault="00C11E4A" w:rsidP="001E3CB4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lastRenderedPageBreak/>
        <w:t>L. SS. R. |</w:t>
      </w:r>
    </w:p>
    <w:p w14:paraId="3C347882" w14:textId="77777777" w:rsidR="00C11E4A" w:rsidRPr="005842AA" w:rsidRDefault="00C11E4A" w:rsidP="001E3CB4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</w:p>
    <w:p w14:paraId="43FFF41C" w14:textId="77777777" w:rsidR="00C11E4A" w:rsidRPr="005842AA" w:rsidRDefault="00C11E4A" w:rsidP="001E3CB4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</w:p>
    <w:p w14:paraId="4D44AAB1" w14:textId="77777777" w:rsidR="00C11E4A" w:rsidRPr="005842AA" w:rsidRDefault="00C11E4A" w:rsidP="001E3CB4">
      <w:pPr>
        <w:spacing w:after="0" w:line="240" w:lineRule="auto"/>
        <w:jc w:val="center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n. 54</w:t>
      </w:r>
    </w:p>
    <w:p w14:paraId="5E551DF1" w14:textId="77777777" w:rsidR="00C11E4A" w:rsidRPr="005842AA" w:rsidRDefault="00C11E4A" w:rsidP="001E3CB4">
      <w:pPr>
        <w:spacing w:after="0" w:line="240" w:lineRule="auto"/>
        <w:jc w:val="center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Allegato II al n. 53 (cc. 171r-174v)</w:t>
      </w:r>
    </w:p>
    <w:p w14:paraId="026A97FF" w14:textId="77777777" w:rsidR="00C11E4A" w:rsidRPr="005842AA" w:rsidRDefault="00C11E4A" w:rsidP="001E3CB4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</w:p>
    <w:p w14:paraId="4E55C543" w14:textId="77777777" w:rsidR="00C11E4A" w:rsidRPr="005842AA" w:rsidRDefault="00C11E4A" w:rsidP="001E3CB4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171r /</w:t>
      </w:r>
    </w:p>
    <w:p w14:paraId="4B7D7AF3" w14:textId="56D02E7E" w:rsidR="00C11E4A" w:rsidRPr="005842AA" w:rsidRDefault="00C11E4A" w:rsidP="001E3CB4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In lettere dell’Haya di 9 decembre 1617 |</w:t>
      </w:r>
    </w:p>
    <w:p w14:paraId="0B94894B" w14:textId="77777777" w:rsidR="00926C43" w:rsidRPr="005842AA" w:rsidRDefault="00926C43" w:rsidP="001E3CB4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</w:p>
    <w:p w14:paraId="3CCAD5DF" w14:textId="6BB2CC7A" w:rsidR="00C11E4A" w:rsidRPr="005842AA" w:rsidRDefault="00C11E4A" w:rsidP="001E3CB4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L’accordo delle città ansiatiche con li </w:t>
      </w:r>
      <w:r w:rsidR="00DA2F07" w:rsidRPr="005842AA">
        <w:rPr>
          <w:rFonts w:ascii="Times New Roman" w:hAnsi="Times New Roman" w:cs="Times New Roman"/>
          <w:sz w:val="24"/>
          <w:szCs w:val="24"/>
        </w:rPr>
        <w:t>s</w:t>
      </w:r>
      <w:r w:rsidRPr="005842AA">
        <w:rPr>
          <w:rFonts w:ascii="Times New Roman" w:hAnsi="Times New Roman" w:cs="Times New Roman"/>
          <w:sz w:val="24"/>
          <w:szCs w:val="24"/>
        </w:rPr>
        <w:t xml:space="preserve">ignori Stati Generali | de’ Paesi Bassi | </w:t>
      </w:r>
    </w:p>
    <w:p w14:paraId="4C7B918B" w14:textId="77777777" w:rsidR="00C11E4A" w:rsidRPr="005842AA" w:rsidRDefault="00C11E4A" w:rsidP="001E3CB4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</w:p>
    <w:p w14:paraId="3B8B70EA" w14:textId="77777777" w:rsidR="00C11E4A" w:rsidRPr="005842AA" w:rsidRDefault="00C11E4A" w:rsidP="001E3CB4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Li Stati Generali delle Provincie Unite de’ Paesi Bassi etc. fanno sapere | a qualunque si sia a cui appartenirà, che fra loro, et il commune | da una parte; et l’honorevoli città ansiatiche dall’altra è stata | firmata un’aleanza, et amichevole accordo del tenore, che | segue di parola in parola. | </w:t>
      </w:r>
    </w:p>
    <w:p w14:paraId="6F779EAA" w14:textId="455B4966" w:rsidR="00C11E4A" w:rsidRPr="005842AA" w:rsidRDefault="00C11E4A" w:rsidP="001E3CB4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Si come per tempo imemorabile appartengono alla general Aleanza | ansiaticha non solamente le città orientali sopra il mare di Levante, | con le dipendenti di Wezel, Oder, Elbee, et Weeser; ma | similmente molte città de’ Paesi Bassi del Mar settentrionale, et | meridionale, et insieme le contigue della Mase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364"/>
      </w:r>
      <w:r w:rsidRPr="005842AA">
        <w:rPr>
          <w:rFonts w:ascii="Times New Roman" w:hAnsi="Times New Roman" w:cs="Times New Roman"/>
          <w:sz w:val="24"/>
          <w:szCs w:val="24"/>
        </w:rPr>
        <w:t>, Wale, Reno, | Issele, et altre acque, et fiumi, che entrano nel Mar settentrionale, | et meridionale, che sono state con le altre in una stabil unione, | et amicitia, et hanno unitamente ottenuto per meriti, et contratti | diverse imunità, dritti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365"/>
      </w:r>
      <w:r w:rsidRPr="005842AA">
        <w:rPr>
          <w:rFonts w:ascii="Times New Roman" w:hAnsi="Times New Roman" w:cs="Times New Roman"/>
          <w:sz w:val="24"/>
          <w:szCs w:val="24"/>
        </w:rPr>
        <w:t xml:space="preserve">, et privilegi dentro li regni circonvicini, | et molti altri </w:t>
      </w:r>
      <w:r w:rsidR="00092686" w:rsidRPr="005842AA">
        <w:rPr>
          <w:rFonts w:ascii="Times New Roman" w:hAnsi="Times New Roman" w:cs="Times New Roman"/>
          <w:sz w:val="24"/>
          <w:szCs w:val="24"/>
        </w:rPr>
        <w:t>p</w:t>
      </w:r>
      <w:r w:rsidRPr="005842AA">
        <w:rPr>
          <w:rFonts w:ascii="Times New Roman" w:hAnsi="Times New Roman" w:cs="Times New Roman"/>
          <w:sz w:val="24"/>
          <w:szCs w:val="24"/>
        </w:rPr>
        <w:t xml:space="preserve">aesi; così le medesime di commune consiglio, potere, | et forza alcuna volta con armi difensive si sono difese, et | conservate nel suo esser, ancorché le città ansiatiche dei Paesi | Bassi per corso di tempo, et lunghe guerre, altre per qualche mal | intendente nelle concorrenze delle communi città ansiatiche | interessate, che fanno insieme, come anco per esser impedite | dalle lor proprie gravezze non hanno potuto contribuir all’|impositioni della commune aleanza, et ciò ha causato un | rompimento, et departimento d’insieme da qualche lor | vicini; da che n’è nato, che sono stati interessati, et han ricevuto danno | nella libera navigatione, comercio, et trafico; et in | altre sono stati mal trattati. Hora sono stati mossi, et | necessitati consigliar con qual mezo, et via (appresso Dio) po-|trebbono oviare al mancamento et mantenir, et stabilire la loro | </w:t>
      </w:r>
    </w:p>
    <w:p w14:paraId="5B0EE1E8" w14:textId="77777777" w:rsidR="00C11E4A" w:rsidRPr="005842AA" w:rsidRDefault="00C11E4A" w:rsidP="001E3CB4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171v /</w:t>
      </w:r>
    </w:p>
    <w:p w14:paraId="64FD6EC0" w14:textId="0CFF0ECD" w:rsidR="00C11E4A" w:rsidRPr="005842AA" w:rsidRDefault="00C11E4A" w:rsidP="001E3CB4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commune franchigia dritto, et franchigia. Vedendo, che nel corso degl’|anni la più parte delle città ansiatiche sono concorse a congiongersi | all’illustri potenti </w:t>
      </w:r>
      <w:r w:rsidR="00EE5976" w:rsidRPr="005842AA">
        <w:rPr>
          <w:rFonts w:ascii="Times New Roman" w:hAnsi="Times New Roman" w:cs="Times New Roman"/>
          <w:sz w:val="24"/>
          <w:szCs w:val="24"/>
        </w:rPr>
        <w:t>s</w:t>
      </w:r>
      <w:r w:rsidRPr="005842AA">
        <w:rPr>
          <w:rFonts w:ascii="Times New Roman" w:hAnsi="Times New Roman" w:cs="Times New Roman"/>
          <w:sz w:val="24"/>
          <w:szCs w:val="24"/>
        </w:rPr>
        <w:t xml:space="preserve">ignori </w:t>
      </w:r>
      <w:r w:rsidR="002022A5" w:rsidRPr="005842AA">
        <w:rPr>
          <w:rFonts w:ascii="Times New Roman" w:hAnsi="Times New Roman" w:cs="Times New Roman"/>
          <w:sz w:val="24"/>
          <w:szCs w:val="24"/>
        </w:rPr>
        <w:t>S</w:t>
      </w:r>
      <w:r w:rsidRPr="005842AA">
        <w:rPr>
          <w:rFonts w:ascii="Times New Roman" w:hAnsi="Times New Roman" w:cs="Times New Roman"/>
          <w:sz w:val="24"/>
          <w:szCs w:val="24"/>
        </w:rPr>
        <w:t>tati de’ Paesi Bassi; amembrate nel medesimo stato | non volendo esser trattate in particolare ma unitamente, et stabilmente | col mantenimento delle loro alte potestà a proprio profitto, et | vantaggio, essendo il tutto stato per qualche anno avvisato | con maturo consiglio da tutte le parti;</w:t>
      </w:r>
      <w:r w:rsidR="009C336F"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366"/>
      </w:r>
      <w:r w:rsidRPr="005842AA">
        <w:rPr>
          <w:rFonts w:ascii="Times New Roman" w:hAnsi="Times New Roman" w:cs="Times New Roman"/>
          <w:sz w:val="24"/>
          <w:szCs w:val="24"/>
        </w:rPr>
        <w:t xml:space="preserve"> cominciato ciò | in diverse communicationi per lettere, et deputati finalmente è stato | stabilito, et concluso dalli borgomastri, conseglio del franco, | et dalle dette città del santo Imperio, et dagl’alti, et potenti | signori li Stati Generali delle Provincie Unite nel mese di maggio | 1613. Onde è seguito, che doppo maturo, et lungo consiglio | gl’alti, et potenti signori li Stati Generali hanno col mezo delli | medesimi deputati insieme con le honorevoli città ansiatiche | di Levante; et le honorevoli città ansiatiche di Levante | con gl’illustri, et potenti </w:t>
      </w:r>
      <w:r w:rsidR="00B935BE" w:rsidRPr="005842AA">
        <w:rPr>
          <w:rFonts w:ascii="Times New Roman" w:hAnsi="Times New Roman" w:cs="Times New Roman"/>
          <w:sz w:val="24"/>
          <w:szCs w:val="24"/>
        </w:rPr>
        <w:t>s</w:t>
      </w:r>
      <w:r w:rsidRPr="005842AA">
        <w:rPr>
          <w:rFonts w:ascii="Times New Roman" w:hAnsi="Times New Roman" w:cs="Times New Roman"/>
          <w:sz w:val="24"/>
          <w:szCs w:val="24"/>
        </w:rPr>
        <w:t>ignori Stati Generali sudetti rinovata | l’antica unione, et amicitia, unendosi insieme amichevolmente | et fermamente in questi punti, et articoli stabiliti, et conclusi. |</w:t>
      </w:r>
    </w:p>
    <w:p w14:paraId="698EA40C" w14:textId="60628E16" w:rsidR="00C11E4A" w:rsidRPr="005842AA" w:rsidRDefault="00C11E4A" w:rsidP="001E3CB4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1. Primieramente questo accordo, et unione non sarà per offender alcuna | ma solamente per la conservatione, et mantenimento della libera navi-|gatione, negotiatione, et trafico sopra il Mar orientale, et setten-|trionale; così di flussi, riviere, et acque, che scorrono nei detti | mari, et non sarà in alcun’altra maniera si sia. Di modo che | respettivamente li borghesi, habitanti, et sudditi staranno, et | reteniranno li dritti, et privilegi accostumati sopra il Mar | orientale, et settentrionale sino ai limiti; </w:t>
      </w:r>
      <w:r w:rsidRPr="005842AA">
        <w:rPr>
          <w:rFonts w:ascii="Times New Roman" w:hAnsi="Times New Roman" w:cs="Times New Roman"/>
          <w:sz w:val="24"/>
          <w:szCs w:val="24"/>
        </w:rPr>
        <w:lastRenderedPageBreak/>
        <w:t>et in oltra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367"/>
      </w:r>
      <w:r w:rsidRPr="005842AA">
        <w:rPr>
          <w:rFonts w:ascii="Times New Roman" w:hAnsi="Times New Roman" w:cs="Times New Roman"/>
          <w:sz w:val="24"/>
          <w:szCs w:val="24"/>
        </w:rPr>
        <w:t xml:space="preserve"> sopra | li detti flussi, riviere, et acque, et useranno di esse senza | esser danneggiati; et contra quelli, che con forza, o altro | unico mezo apporteranno nocumento ai detti borghesi, | habitanti, et sudditi, o turberanno nel loro possesso qualche-|duno degl’</w:t>
      </w:r>
      <w:r w:rsidR="00DE0893" w:rsidRPr="005842AA">
        <w:rPr>
          <w:rFonts w:ascii="Times New Roman" w:hAnsi="Times New Roman" w:cs="Times New Roman"/>
          <w:sz w:val="24"/>
          <w:szCs w:val="24"/>
        </w:rPr>
        <w:t>u</w:t>
      </w:r>
      <w:r w:rsidRPr="005842AA">
        <w:rPr>
          <w:rFonts w:ascii="Times New Roman" w:hAnsi="Times New Roman" w:cs="Times New Roman"/>
          <w:sz w:val="24"/>
          <w:szCs w:val="24"/>
        </w:rPr>
        <w:t>niti, li reuniti con pari mani li difenderanno, et |</w:t>
      </w:r>
    </w:p>
    <w:p w14:paraId="20385A92" w14:textId="77777777" w:rsidR="00C11E4A" w:rsidRPr="005842AA" w:rsidRDefault="00C11E4A" w:rsidP="001E3CB4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172r /</w:t>
      </w:r>
    </w:p>
    <w:p w14:paraId="2CF75055" w14:textId="3FF1BA7C" w:rsidR="00C11E4A" w:rsidRPr="005842AA" w:rsidRDefault="00C11E4A" w:rsidP="001E3CB4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aiuteranno in maniera, che levate molte gran cariche, che tendino all’|oppressione, et danno dei borghesi, habitanti, et sudditi predetti | la medesima navigatione, et comercio per il sant’Imperio, per tutta l’|Alemagna et regni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368"/>
      </w:r>
      <w:r w:rsidRPr="005842AA">
        <w:rPr>
          <w:rFonts w:ascii="Times New Roman" w:hAnsi="Times New Roman" w:cs="Times New Roman"/>
          <w:sz w:val="24"/>
          <w:szCs w:val="24"/>
        </w:rPr>
        <w:t xml:space="preserve"> vicini, et paesi nominatamente habbi per | gl’</w:t>
      </w:r>
      <w:r w:rsidR="00DE0893" w:rsidRPr="005842AA">
        <w:rPr>
          <w:rFonts w:ascii="Times New Roman" w:hAnsi="Times New Roman" w:cs="Times New Roman"/>
          <w:sz w:val="24"/>
          <w:szCs w:val="24"/>
        </w:rPr>
        <w:t>u</w:t>
      </w:r>
      <w:r w:rsidRPr="005842AA">
        <w:rPr>
          <w:rFonts w:ascii="Times New Roman" w:hAnsi="Times New Roman" w:cs="Times New Roman"/>
          <w:sz w:val="24"/>
          <w:szCs w:val="24"/>
        </w:rPr>
        <w:t xml:space="preserve">niti ad esser augumentato, et più profitevole. | </w:t>
      </w:r>
    </w:p>
    <w:p w14:paraId="26D196AF" w14:textId="378BEE61" w:rsidR="00C11E4A" w:rsidRPr="005842AA" w:rsidRDefault="00C11E4A" w:rsidP="001E3CB4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2. Per questa unione non sarà parimente pregiudicato all’amicitia della | Maestà imperiale, né del sant’Imperio; né meno alle maestà di Francia | et della Gran Bertagna; come né anco agl’elettori evangelici del | sant’Imperio mantenuta fino al presente con li </w:t>
      </w:r>
      <w:r w:rsidR="00EE5976" w:rsidRPr="005842AA">
        <w:rPr>
          <w:rFonts w:ascii="Times New Roman" w:hAnsi="Times New Roman" w:cs="Times New Roman"/>
          <w:sz w:val="24"/>
          <w:szCs w:val="24"/>
        </w:rPr>
        <w:t>s</w:t>
      </w:r>
      <w:r w:rsidRPr="005842AA">
        <w:rPr>
          <w:rFonts w:ascii="Times New Roman" w:hAnsi="Times New Roman" w:cs="Times New Roman"/>
          <w:sz w:val="24"/>
          <w:szCs w:val="24"/>
        </w:rPr>
        <w:t xml:space="preserve">ignori Stati; come anco con | le honorevoli città ansiatiche, che sino a quest’hora sono state sotto | la guardia, protettione, et soggiettione della Maestà imperiale, et del | sant’Imperio, nel che staranno et si conserveranno. Parimente | cadauna città, che haverà superiore subalterno prenderà, et | riceverà da lui in ogni tempo il suo dritto, et giustitia, restando | li loro dritti, ordinanze, et prerogative nel loro intiero, et | pieno vigore non sminuiti, né debilitati salvo solamente quanto | toccante alla presente confederatione. | </w:t>
      </w:r>
    </w:p>
    <w:p w14:paraId="518E8E31" w14:textId="0E44D615" w:rsidR="00C11E4A" w:rsidRPr="005842AA" w:rsidRDefault="00C11E4A" w:rsidP="001E3CB4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3. Gl’</w:t>
      </w:r>
      <w:r w:rsidR="00DE0893" w:rsidRPr="005842AA">
        <w:rPr>
          <w:rFonts w:ascii="Times New Roman" w:hAnsi="Times New Roman" w:cs="Times New Roman"/>
          <w:sz w:val="24"/>
          <w:szCs w:val="24"/>
        </w:rPr>
        <w:t>u</w:t>
      </w:r>
      <w:r w:rsidRPr="005842AA">
        <w:rPr>
          <w:rFonts w:ascii="Times New Roman" w:hAnsi="Times New Roman" w:cs="Times New Roman"/>
          <w:sz w:val="24"/>
          <w:szCs w:val="24"/>
        </w:rPr>
        <w:t xml:space="preserve">niti manteniranno, et affermeranno per sacramento, et fedelmente | questi articoli. | </w:t>
      </w:r>
    </w:p>
    <w:p w14:paraId="64F1C6BD" w14:textId="7D3F0457" w:rsidR="00C11E4A" w:rsidRPr="005842AA" w:rsidRDefault="00C11E4A" w:rsidP="001E3CB4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4. Li </w:t>
      </w:r>
      <w:r w:rsidR="00B935BE" w:rsidRPr="005842AA">
        <w:rPr>
          <w:rFonts w:ascii="Times New Roman" w:hAnsi="Times New Roman" w:cs="Times New Roman"/>
          <w:sz w:val="24"/>
          <w:szCs w:val="24"/>
        </w:rPr>
        <w:t>s</w:t>
      </w:r>
      <w:r w:rsidRPr="005842AA">
        <w:rPr>
          <w:rFonts w:ascii="Times New Roman" w:hAnsi="Times New Roman" w:cs="Times New Roman"/>
          <w:sz w:val="24"/>
          <w:szCs w:val="24"/>
        </w:rPr>
        <w:t>ignori Stati Generali esshibiranno del miglior modo, che potranno | questa confederatione al commune degl’</w:t>
      </w:r>
      <w:r w:rsidR="00DE0893" w:rsidRPr="005842AA">
        <w:rPr>
          <w:rFonts w:ascii="Times New Roman" w:hAnsi="Times New Roman" w:cs="Times New Roman"/>
          <w:sz w:val="24"/>
          <w:szCs w:val="24"/>
        </w:rPr>
        <w:t>u</w:t>
      </w:r>
      <w:r w:rsidRPr="005842AA">
        <w:rPr>
          <w:rFonts w:ascii="Times New Roman" w:hAnsi="Times New Roman" w:cs="Times New Roman"/>
          <w:sz w:val="24"/>
          <w:szCs w:val="24"/>
        </w:rPr>
        <w:t xml:space="preserve">niti; in maniera | che in tutto quello, che si farà haverà cadauna delle parti a | dar libero voto. Al qual fine potrà esser nell’Haya, o dove | li </w:t>
      </w:r>
      <w:r w:rsidR="00EE5976" w:rsidRPr="005842AA">
        <w:rPr>
          <w:rFonts w:ascii="Times New Roman" w:hAnsi="Times New Roman" w:cs="Times New Roman"/>
          <w:sz w:val="24"/>
          <w:szCs w:val="24"/>
        </w:rPr>
        <w:t>s</w:t>
      </w:r>
      <w:r w:rsidRPr="005842AA">
        <w:rPr>
          <w:rFonts w:ascii="Times New Roman" w:hAnsi="Times New Roman" w:cs="Times New Roman"/>
          <w:sz w:val="24"/>
          <w:szCs w:val="24"/>
        </w:rPr>
        <w:t xml:space="preserve">ignori Stati si congregaranno qualcheduno delle città ansiatiche di | Levante nel conseglio, nel quale si tratterà cose attinenti alla presente | unione; o di quello che ne dipende; et li </w:t>
      </w:r>
      <w:r w:rsidR="00EE5976" w:rsidRPr="005842AA">
        <w:rPr>
          <w:rFonts w:ascii="Times New Roman" w:hAnsi="Times New Roman" w:cs="Times New Roman"/>
          <w:sz w:val="24"/>
          <w:szCs w:val="24"/>
        </w:rPr>
        <w:t>s</w:t>
      </w:r>
      <w:r w:rsidRPr="005842AA">
        <w:rPr>
          <w:rFonts w:ascii="Times New Roman" w:hAnsi="Times New Roman" w:cs="Times New Roman"/>
          <w:sz w:val="24"/>
          <w:szCs w:val="24"/>
        </w:rPr>
        <w:t xml:space="preserve">ignori Stati potranno met-|ter alcuni, et commetterli a Lubech, overo dove la necessità, et | occasione lo ricercarà, con quali li consigli potranno meglio | communicare, et trattar quello, che farà bisogno. | </w:t>
      </w:r>
    </w:p>
    <w:p w14:paraId="2A6231CE" w14:textId="7596806D" w:rsidR="00C11E4A" w:rsidRPr="005842AA" w:rsidRDefault="00C11E4A" w:rsidP="001E3CB4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5. Gl’</w:t>
      </w:r>
      <w:r w:rsidR="00DE0893" w:rsidRPr="005842AA">
        <w:rPr>
          <w:rFonts w:ascii="Times New Roman" w:hAnsi="Times New Roman" w:cs="Times New Roman"/>
          <w:sz w:val="24"/>
          <w:szCs w:val="24"/>
        </w:rPr>
        <w:t>u</w:t>
      </w:r>
      <w:r w:rsidRPr="005842AA">
        <w:rPr>
          <w:rFonts w:ascii="Times New Roman" w:hAnsi="Times New Roman" w:cs="Times New Roman"/>
          <w:sz w:val="24"/>
          <w:szCs w:val="24"/>
        </w:rPr>
        <w:t>niti con ogni debita maniera, et ordine teniranno pre-|parate le contributioni per quello che saranno stabilite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369"/>
      </w:r>
      <w:r w:rsidRPr="005842AA">
        <w:rPr>
          <w:rFonts w:ascii="Times New Roman" w:hAnsi="Times New Roman" w:cs="Times New Roman"/>
          <w:sz w:val="24"/>
          <w:szCs w:val="24"/>
        </w:rPr>
        <w:t xml:space="preserve">; et | </w:t>
      </w:r>
    </w:p>
    <w:p w14:paraId="141D69F4" w14:textId="77777777" w:rsidR="00C11E4A" w:rsidRPr="005842AA" w:rsidRDefault="00C11E4A" w:rsidP="001E3CB4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172v /</w:t>
      </w:r>
    </w:p>
    <w:p w14:paraId="47767F5F" w14:textId="77777777" w:rsidR="00C11E4A" w:rsidRPr="005842AA" w:rsidRDefault="00C11E4A" w:rsidP="001E3CB4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tanto quanto cadauno sarà debitamente adiudicato, et ciò a proprie spese | tanto per il denaro, vasselli, genti a cavallo, et da piedi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370"/>
      </w:r>
      <w:r w:rsidRPr="005842AA">
        <w:rPr>
          <w:rFonts w:ascii="Times New Roman" w:hAnsi="Times New Roman" w:cs="Times New Roman"/>
          <w:sz w:val="24"/>
          <w:szCs w:val="24"/>
        </w:rPr>
        <w:t xml:space="preserve"> si tro-|verà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371"/>
      </w:r>
      <w:r w:rsidRPr="005842AA">
        <w:rPr>
          <w:rFonts w:ascii="Times New Roman" w:hAnsi="Times New Roman" w:cs="Times New Roman"/>
          <w:sz w:val="24"/>
          <w:szCs w:val="24"/>
        </w:rPr>
        <w:t xml:space="preserve"> ai luochi, ove sarà necessario non altrimenti di quello, che più | a basso nella conclusione viene espresso, et saranno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372"/>
      </w:r>
      <w:r w:rsidRPr="005842AA">
        <w:rPr>
          <w:rFonts w:ascii="Times New Roman" w:hAnsi="Times New Roman" w:cs="Times New Roman"/>
          <w:sz w:val="24"/>
          <w:szCs w:val="24"/>
        </w:rPr>
        <w:t xml:space="preserve"> le dette città | ansiatiche tenute, essendovi dichiariti li loro nomi, contributi, et | oblighi. | </w:t>
      </w:r>
    </w:p>
    <w:p w14:paraId="28012F2A" w14:textId="77777777" w:rsidR="00C11E4A" w:rsidRPr="005842AA" w:rsidRDefault="00C11E4A" w:rsidP="001E3CB4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6. Se in caso, che quelli per li quali il comercio, et la navigatione | saranno dannificati, et sarà contravenuto alli detti privilegii | et accordi doppo una previa, et amorevol instanza non vorranno | dar d’orecchio a quello, che la ragione, et il debito ricerca si | procederà con forze difensivamente contra quelli della maniera | appunto colla quale si fa questa unione, che è perché li privi-|legi navigationi, et negotiationi possino esser franchiti, et assicurati | et venendo il caso, che ad una, o ad un’altra città per quello | che generalmente, o particolarmente spetta a questa unione fossero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373"/>
      </w:r>
      <w:r w:rsidRPr="005842AA">
        <w:rPr>
          <w:rFonts w:ascii="Times New Roman" w:hAnsi="Times New Roman" w:cs="Times New Roman"/>
          <w:sz w:val="24"/>
          <w:szCs w:val="24"/>
        </w:rPr>
        <w:t xml:space="preserve"> intor-|bidati li sudetti privilegii; o altramente ricevesse interesse | sarà a quella data ogni fedel assistenza per rimover, et | opponer al torto fatto, et riparar il danno ricevuto. | </w:t>
      </w:r>
    </w:p>
    <w:p w14:paraId="507B14F4" w14:textId="29C9DB7F" w:rsidR="00C11E4A" w:rsidRPr="005842AA" w:rsidRDefault="00C11E4A" w:rsidP="001E3CB4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7. Et dove per la voce dell’uno, et dell’altro partito si venisse | all’armi gl’</w:t>
      </w:r>
      <w:r w:rsidR="00DE0893" w:rsidRPr="005842AA">
        <w:rPr>
          <w:rFonts w:ascii="Times New Roman" w:hAnsi="Times New Roman" w:cs="Times New Roman"/>
          <w:sz w:val="24"/>
          <w:szCs w:val="24"/>
        </w:rPr>
        <w:t>u</w:t>
      </w:r>
      <w:r w:rsidRPr="005842AA">
        <w:rPr>
          <w:rFonts w:ascii="Times New Roman" w:hAnsi="Times New Roman" w:cs="Times New Roman"/>
          <w:sz w:val="24"/>
          <w:szCs w:val="24"/>
        </w:rPr>
        <w:t xml:space="preserve">niti prohibiranno ai loro borghesi, habitanti, et | sudditi tanto soldati, che marinari non aiutar in maniera | alcuna la parte adversa sotto pena della perdita della vita, | et dei beni. Come anco prohibiranno alli medesimi di non </w:t>
      </w:r>
      <w:r w:rsidRPr="005842AA">
        <w:rPr>
          <w:rFonts w:ascii="Times New Roman" w:hAnsi="Times New Roman" w:cs="Times New Roman"/>
          <w:sz w:val="24"/>
          <w:szCs w:val="24"/>
        </w:rPr>
        <w:lastRenderedPageBreak/>
        <w:t xml:space="preserve">| dar alla detta parte denaro, genti, vasselli, munitioni, armi, | viveri, et cose simili sotto pena di corporal punitione; anzi | impediranno in quanto sarà loro possibile, che questo meno sia | fatto col mezo d’altri. | </w:t>
      </w:r>
    </w:p>
    <w:p w14:paraId="1CDFC569" w14:textId="3FF66164" w:rsidR="00C11E4A" w:rsidRPr="005842AA" w:rsidRDefault="00C11E4A" w:rsidP="001E3CB4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8. Se in caso, che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374"/>
      </w:r>
      <w:r w:rsidRPr="005842AA">
        <w:rPr>
          <w:rFonts w:ascii="Times New Roman" w:hAnsi="Times New Roman" w:cs="Times New Roman"/>
          <w:sz w:val="24"/>
          <w:szCs w:val="24"/>
        </w:rPr>
        <w:t xml:space="preserve"> li sudditi dei reuniti, vasselli, beni, debiti | dovuti fossero dall’inimico nel suo </w:t>
      </w:r>
      <w:r w:rsidR="00092686" w:rsidRPr="005842AA">
        <w:rPr>
          <w:rFonts w:ascii="Times New Roman" w:hAnsi="Times New Roman" w:cs="Times New Roman"/>
          <w:sz w:val="24"/>
          <w:szCs w:val="24"/>
        </w:rPr>
        <w:t>P</w:t>
      </w:r>
      <w:r w:rsidRPr="005842AA">
        <w:rPr>
          <w:rFonts w:ascii="Times New Roman" w:hAnsi="Times New Roman" w:cs="Times New Roman"/>
          <w:sz w:val="24"/>
          <w:szCs w:val="24"/>
        </w:rPr>
        <w:t>aese arrestati, o trattenuti | in mare, transportati, o dati alla preda, altrettanto si farà dentro | li paesi riuniti, città, et sudditi, et saranno difesi contra chi si sia. |</w:t>
      </w:r>
    </w:p>
    <w:p w14:paraId="4FA50EC8" w14:textId="77777777" w:rsidR="00C11E4A" w:rsidRPr="005842AA" w:rsidRDefault="00C11E4A" w:rsidP="001E3CB4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173r /</w:t>
      </w:r>
    </w:p>
    <w:p w14:paraId="0A34ECFF" w14:textId="103AA992" w:rsidR="00C11E4A" w:rsidRPr="005842AA" w:rsidRDefault="00C11E4A" w:rsidP="001E3CB4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9. Li vasseli dei reuniti si serviranno parimente delli porti, et flussi</w:t>
      </w:r>
      <w:r w:rsidR="004E5074"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375"/>
      </w:r>
      <w:r w:rsidRPr="005842AA">
        <w:rPr>
          <w:rFonts w:ascii="Times New Roman" w:hAnsi="Times New Roman" w:cs="Times New Roman"/>
          <w:sz w:val="24"/>
          <w:szCs w:val="24"/>
        </w:rPr>
        <w:t xml:space="preserve"> liberamente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376"/>
      </w:r>
      <w:r w:rsidRPr="005842AA">
        <w:rPr>
          <w:rFonts w:ascii="Times New Roman" w:hAnsi="Times New Roman" w:cs="Times New Roman"/>
          <w:sz w:val="24"/>
          <w:szCs w:val="24"/>
        </w:rPr>
        <w:t xml:space="preserve"> | così dell’uno, come dell’altro, et là prenderanno quello, che li sarà necessario | et si ripareranno con questo, che persona non facci forza; ma prendino ciò | che haveranno bisogno pagandolo con ringratiamento. | </w:t>
      </w:r>
    </w:p>
    <w:p w14:paraId="2B749A0D" w14:textId="130BC9E8" w:rsidR="00C11E4A" w:rsidRPr="005842AA" w:rsidRDefault="00C11E4A" w:rsidP="001E3CB4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10. Sarà parimente commune il dritto dei borghesi ai sudditi delli </w:t>
      </w:r>
      <w:r w:rsidR="00DE0893" w:rsidRPr="005842AA">
        <w:rPr>
          <w:rFonts w:ascii="Times New Roman" w:hAnsi="Times New Roman" w:cs="Times New Roman"/>
          <w:sz w:val="24"/>
          <w:szCs w:val="24"/>
        </w:rPr>
        <w:t>u</w:t>
      </w:r>
      <w:r w:rsidRPr="005842AA">
        <w:rPr>
          <w:rFonts w:ascii="Times New Roman" w:hAnsi="Times New Roman" w:cs="Times New Roman"/>
          <w:sz w:val="24"/>
          <w:szCs w:val="24"/>
        </w:rPr>
        <w:t xml:space="preserve">niti in tutti | li paesi, e città della detta </w:t>
      </w:r>
      <w:r w:rsidR="00DD67BB" w:rsidRPr="005842AA">
        <w:rPr>
          <w:rFonts w:ascii="Times New Roman" w:hAnsi="Times New Roman" w:cs="Times New Roman"/>
          <w:sz w:val="24"/>
          <w:szCs w:val="24"/>
        </w:rPr>
        <w:t>U</w:t>
      </w:r>
      <w:r w:rsidRPr="005842AA">
        <w:rPr>
          <w:rFonts w:ascii="Times New Roman" w:hAnsi="Times New Roman" w:cs="Times New Roman"/>
          <w:sz w:val="24"/>
          <w:szCs w:val="24"/>
        </w:rPr>
        <w:t>nione; come parimente riceveranno l’heredi-|tà, nella quale haveranno il dritto senza rifiuto salvo il trentesimo | o decimo denaro dell’alienatione, secondo, che questo viene d’ordinario | accostumato, il tutto senza contesa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377"/>
      </w:r>
      <w:r w:rsidRPr="005842AA">
        <w:rPr>
          <w:rFonts w:ascii="Times New Roman" w:hAnsi="Times New Roman" w:cs="Times New Roman"/>
          <w:sz w:val="24"/>
          <w:szCs w:val="24"/>
        </w:rPr>
        <w:t xml:space="preserve"> di religioni, come quelle che | sono mantenute, et permesse dal sant’Imperio: niente di meno cadauno | ove si troverà doverà star in qualità di borghese soggetto ai Statuti | del luoco. | </w:t>
      </w:r>
    </w:p>
    <w:p w14:paraId="3346AD08" w14:textId="298C240D" w:rsidR="00C11E4A" w:rsidRPr="005842AA" w:rsidRDefault="00C11E4A" w:rsidP="001E3CB4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11. Alcuno degl’</w:t>
      </w:r>
      <w:r w:rsidR="00DE0893" w:rsidRPr="005842AA">
        <w:rPr>
          <w:rFonts w:ascii="Times New Roman" w:hAnsi="Times New Roman" w:cs="Times New Roman"/>
          <w:sz w:val="24"/>
          <w:szCs w:val="24"/>
        </w:rPr>
        <w:t>u</w:t>
      </w:r>
      <w:r w:rsidRPr="005842AA">
        <w:rPr>
          <w:rFonts w:ascii="Times New Roman" w:hAnsi="Times New Roman" w:cs="Times New Roman"/>
          <w:sz w:val="24"/>
          <w:szCs w:val="24"/>
        </w:rPr>
        <w:t>niti senza il consenso, et volontà degl’altri non | potrà condursi ad accordar con la parte adversa, o altrimenti trattar | cosa, che possi esser d’interesse o di danno alle parti; ma di | più tutti si sforzeranno, che la pace si conservi, et che fra gl’</w:t>
      </w:r>
      <w:r w:rsidR="00DE0893" w:rsidRPr="005842AA">
        <w:rPr>
          <w:rFonts w:ascii="Times New Roman" w:hAnsi="Times New Roman" w:cs="Times New Roman"/>
          <w:sz w:val="24"/>
          <w:szCs w:val="24"/>
        </w:rPr>
        <w:t>u</w:t>
      </w:r>
      <w:r w:rsidRPr="005842AA">
        <w:rPr>
          <w:rFonts w:ascii="Times New Roman" w:hAnsi="Times New Roman" w:cs="Times New Roman"/>
          <w:sz w:val="24"/>
          <w:szCs w:val="24"/>
        </w:rPr>
        <w:t xml:space="preserve">niti | li borghesi, habitanti, sudditi, li loro vasseli, beni, et comercii | siano franchiti da cariche a fine che si possi pacificamente et sicuramente | perseverar nel godimento delle dette immunità, et privilegii. | </w:t>
      </w:r>
    </w:p>
    <w:p w14:paraId="3968CA3F" w14:textId="77777777" w:rsidR="00C11E4A" w:rsidRPr="005842AA" w:rsidRDefault="00C11E4A" w:rsidP="001E3CB4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12. Parimente dove, et quando si farà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378"/>
      </w:r>
      <w:r w:rsidRPr="005842AA">
        <w:rPr>
          <w:rFonts w:ascii="Times New Roman" w:hAnsi="Times New Roman" w:cs="Times New Roman"/>
          <w:sz w:val="24"/>
          <w:szCs w:val="24"/>
        </w:rPr>
        <w:t xml:space="preserve"> pace, o tregua con la parte adver-|sa, ciò habbi a seguire di commun consiglio, et non altrimenti. | </w:t>
      </w:r>
    </w:p>
    <w:p w14:paraId="0423B186" w14:textId="004FC7EA" w:rsidR="00C11E4A" w:rsidRPr="005842AA" w:rsidRDefault="00C11E4A" w:rsidP="001E3CB4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13. Questo accordo durerà dodici anni, et a piacere di ambedoi le parti | sarà continuato d’avantaggio. Se in rispetto di questo accordo, | et di tutto quello che dipende da esso alcuno degl’</w:t>
      </w:r>
      <w:r w:rsidR="00DE0893" w:rsidRPr="005842AA">
        <w:rPr>
          <w:rFonts w:ascii="Times New Roman" w:hAnsi="Times New Roman" w:cs="Times New Roman"/>
          <w:sz w:val="24"/>
          <w:szCs w:val="24"/>
        </w:rPr>
        <w:t>u</w:t>
      </w:r>
      <w:r w:rsidRPr="005842AA">
        <w:rPr>
          <w:rFonts w:ascii="Times New Roman" w:hAnsi="Times New Roman" w:cs="Times New Roman"/>
          <w:sz w:val="24"/>
          <w:szCs w:val="24"/>
        </w:rPr>
        <w:t>niti fosse oppresso | et aggravato di qualche carica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379"/>
      </w:r>
      <w:r w:rsidRPr="005842AA">
        <w:rPr>
          <w:rFonts w:ascii="Times New Roman" w:hAnsi="Times New Roman" w:cs="Times New Roman"/>
          <w:sz w:val="24"/>
          <w:szCs w:val="24"/>
        </w:rPr>
        <w:t xml:space="preserve"> ingionta tanto per acqua | che per terra l’uno porterà all’altro fedel aiuto, et soccorso contra | qualunque si sia. | </w:t>
      </w:r>
    </w:p>
    <w:p w14:paraId="685E24F7" w14:textId="304817E9" w:rsidR="00C11E4A" w:rsidRPr="005842AA" w:rsidRDefault="00C11E4A" w:rsidP="001E3CB4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14. In caso, che qualche potentato, ia o città si volesse congionger a | questa </w:t>
      </w:r>
      <w:r w:rsidR="00DD67BB" w:rsidRPr="005842AA">
        <w:rPr>
          <w:rFonts w:ascii="Times New Roman" w:hAnsi="Times New Roman" w:cs="Times New Roman"/>
          <w:sz w:val="24"/>
          <w:szCs w:val="24"/>
        </w:rPr>
        <w:t>U</w:t>
      </w:r>
      <w:r w:rsidRPr="005842AA">
        <w:rPr>
          <w:rFonts w:ascii="Times New Roman" w:hAnsi="Times New Roman" w:cs="Times New Roman"/>
          <w:sz w:val="24"/>
          <w:szCs w:val="24"/>
        </w:rPr>
        <w:t xml:space="preserve">nione potranno esser ricevuti con ragionevoli, | et di commun consenso. | </w:t>
      </w:r>
    </w:p>
    <w:p w14:paraId="7EBCF5E9" w14:textId="77777777" w:rsidR="00C11E4A" w:rsidRPr="005842AA" w:rsidRDefault="00C11E4A" w:rsidP="001E3CB4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15. In conformità di che si sono di questo accordo per gl’altri, et potenti | </w:t>
      </w:r>
    </w:p>
    <w:p w14:paraId="3232F836" w14:textId="77777777" w:rsidR="00C11E4A" w:rsidRPr="005842AA" w:rsidRDefault="00C11E4A" w:rsidP="001E3CB4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173v /</w:t>
      </w:r>
    </w:p>
    <w:p w14:paraId="6869002A" w14:textId="58CA1A12" w:rsidR="00C11E4A" w:rsidRPr="005842AA" w:rsidRDefault="00B371D6" w:rsidP="001E3CB4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s</w:t>
      </w:r>
      <w:r w:rsidR="00C11E4A" w:rsidRPr="005842AA">
        <w:rPr>
          <w:rFonts w:ascii="Times New Roman" w:hAnsi="Times New Roman" w:cs="Times New Roman"/>
          <w:sz w:val="24"/>
          <w:szCs w:val="24"/>
        </w:rPr>
        <w:t xml:space="preserve">ignori Stati, et le città unite ansiatiche fatte, et rancontrate diversi strumenti | conformi; inoltre doppo che dall’una, et dall’altra parte sarà stata | fatta relatione saranno per sacramento, et per sigilli pendenti debitamente | roborati. Così fu fatto nel mese di decembre nell’anno 1615. | </w:t>
      </w:r>
    </w:p>
    <w:p w14:paraId="1F382F37" w14:textId="77777777" w:rsidR="00C11E4A" w:rsidRPr="005842AA" w:rsidRDefault="00C11E4A" w:rsidP="001E3CB4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</w:p>
    <w:p w14:paraId="4978104B" w14:textId="77777777" w:rsidR="00C11E4A" w:rsidRPr="005842AA" w:rsidRDefault="00C11E4A" w:rsidP="001E3CB4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Et essendo questa unione, et accordo finalmente stato esshibito alle dette | città ansiatiche sotto la data di questo giorno, dandoci la nota | fermata col loro gran sigillo, et sacramento inviato per il thesoriero | con potente auttorità, la quale ha portata innanti di noi, et | presentata, promettendo de la far a parer tale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380"/>
      </w:r>
      <w:r w:rsidRPr="005842AA">
        <w:rPr>
          <w:rFonts w:ascii="Times New Roman" w:hAnsi="Times New Roman" w:cs="Times New Roman"/>
          <w:sz w:val="24"/>
          <w:szCs w:val="24"/>
        </w:rPr>
        <w:t xml:space="preserve">, et deponerla sicuramente. | Per questo noi dal canto nostro habbiamo accordato, et appro-|bato come accordiamo, et approbiamo con queste la detta unione; | et col mezo delle presenti promettiamo tenerla ferma et stabile | in tutti li suoi punti, clausole, et articoli; come anco di contri-|buir all’aiuto, et contributione accordata, et tante volte dare, | et contribuir cento quando quelli di </w:t>
      </w:r>
      <w:r w:rsidRPr="005842AA">
        <w:rPr>
          <w:rFonts w:ascii="Times New Roman" w:hAnsi="Times New Roman" w:cs="Times New Roman"/>
          <w:sz w:val="24"/>
          <w:szCs w:val="24"/>
        </w:rPr>
        <w:lastRenderedPageBreak/>
        <w:t>Lubech contribuiranno | cinque et mezo, Bremen uno et mezo, Rostoch, et Straelsmid | Magdemburgh, et Lunenburgh cadauno uno, Amburg tre, | et mezo. Bransuich doi, | Educh per sei anni seguenti | solamente uno; et allhora Wismaer, et Griephvvelt | un mezo. A fine di che noi per la parte nostra | habbiamo similmente constituito, et incaricato, come facciamo ancora | col mezo delle presenti il nobile, et prudente huomo signor Giacomo | Bourmania presente nella nostra assemblea, et presidente che | giurerà sopra le nostre anime, che noi teniremo, et osservaremo | salda, et stabile la detta unione in tutti li suoi punti, clau-|sole, et articoli; così Dio ci aiuti. Il tutto con sincerità, et | senza fraude. In conformità di che habbiamo munita | la notula di questa unione con il nostro gran sigillo pendente | et colla sottoscrittione del secretario nostro. Fatta nella nostra | assemblea nell’Haya a’ 13 del mese di giugno 1616. |</w:t>
      </w:r>
    </w:p>
    <w:p w14:paraId="1E15F9BF" w14:textId="77777777" w:rsidR="00C11E4A" w:rsidRPr="005842AA" w:rsidRDefault="00C11E4A" w:rsidP="001E3CB4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174r /</w:t>
      </w:r>
    </w:p>
    <w:p w14:paraId="4C1AC876" w14:textId="77777777" w:rsidR="00C11E4A" w:rsidRPr="005842AA" w:rsidRDefault="00C11E4A" w:rsidP="001E3CB4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Seguitano li giuramenti. | </w:t>
      </w:r>
    </w:p>
    <w:p w14:paraId="3A8939EC" w14:textId="77777777" w:rsidR="00C11E4A" w:rsidRPr="005842AA" w:rsidRDefault="00C11E4A" w:rsidP="001E3CB4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</w:p>
    <w:p w14:paraId="3D7FF185" w14:textId="5C56FB14" w:rsidR="00C11E4A" w:rsidRPr="005842AA" w:rsidRDefault="00C11E4A" w:rsidP="001E3CB4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Io prometto, et giuro al nome, et sopra le anime degl’alti, et | potenti </w:t>
      </w:r>
      <w:r w:rsidR="00B935BE" w:rsidRPr="005842AA">
        <w:rPr>
          <w:rFonts w:ascii="Times New Roman" w:hAnsi="Times New Roman" w:cs="Times New Roman"/>
          <w:sz w:val="24"/>
          <w:szCs w:val="24"/>
        </w:rPr>
        <w:t>s</w:t>
      </w:r>
      <w:r w:rsidRPr="005842AA">
        <w:rPr>
          <w:rFonts w:ascii="Times New Roman" w:hAnsi="Times New Roman" w:cs="Times New Roman"/>
          <w:sz w:val="24"/>
          <w:szCs w:val="24"/>
        </w:rPr>
        <w:t>ignori Stati Generali delle Provincie Unite de’ Paesi Bassi | conforme all’ordine, et auttorità a me in questo proposito data | che delle loro alte potestà unite, et separate sarà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381"/>
      </w:r>
      <w:r w:rsidRPr="005842AA">
        <w:rPr>
          <w:rFonts w:ascii="Times New Roman" w:hAnsi="Times New Roman" w:cs="Times New Roman"/>
          <w:sz w:val="24"/>
          <w:szCs w:val="24"/>
        </w:rPr>
        <w:t xml:space="preserve"> stabile, | ferma, et irrevocabilmente mantenuto in tutti li suoi punti, | clausole et articoli il trattato di unione, et d’accordo con | le honorevoli città ansiatiche Lubech, Bremen, Amburgh, | Rostoch, Maelsmid, Wismaer, Magdemburgh, Bransuich | Lunebourgh, et Gryphswald nel giorno d’hoggi esshibito, et | sigillato; et lo manteniranno senza fraude, o inganno. Così | Dio li aiuti. | </w:t>
      </w:r>
    </w:p>
    <w:p w14:paraId="70614C89" w14:textId="77777777" w:rsidR="00C11E4A" w:rsidRPr="005842AA" w:rsidRDefault="00C11E4A" w:rsidP="001E3CB4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</w:p>
    <w:p w14:paraId="5FC22013" w14:textId="0FEB269B" w:rsidR="00C11E4A" w:rsidRPr="005842AA" w:rsidRDefault="00C11E4A" w:rsidP="001E3CB4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Il sudetto sacramento fu prestato in questa forma nell’assemblea delli | alti, et potenti </w:t>
      </w:r>
      <w:r w:rsidR="00B935BE" w:rsidRPr="005842AA">
        <w:rPr>
          <w:rFonts w:ascii="Times New Roman" w:hAnsi="Times New Roman" w:cs="Times New Roman"/>
          <w:sz w:val="24"/>
          <w:szCs w:val="24"/>
        </w:rPr>
        <w:t>s</w:t>
      </w:r>
      <w:r w:rsidRPr="005842AA">
        <w:rPr>
          <w:rFonts w:ascii="Times New Roman" w:hAnsi="Times New Roman" w:cs="Times New Roman"/>
          <w:sz w:val="24"/>
          <w:szCs w:val="24"/>
        </w:rPr>
        <w:t>ignori Stati Generali delle Provincie Unite alla presenza | de’ signori deputati di detti paesi uniti nella detta assemblea a’ 14 | di giugno 1616. |</w:t>
      </w:r>
    </w:p>
    <w:p w14:paraId="35555FEE" w14:textId="77777777" w:rsidR="00C11E4A" w:rsidRPr="005842AA" w:rsidRDefault="00C11E4A" w:rsidP="001E3CB4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</w:p>
    <w:p w14:paraId="274DFDF0" w14:textId="3F713293" w:rsidR="00C11E4A" w:rsidRPr="005842AA" w:rsidRDefault="00C11E4A" w:rsidP="001E3CB4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Io prometto, et giuro a nome, et sopra l’anima dei signori borgomastri, | et conseglieri delle città di Lubech, Bremen, Amburg, Rostoch, | Straelsmid, Wismal, Mademburgh, Bransuich, Lunemburgh, et | Griepswald in conformità dell’ordine, et piena auttorità | datami in questo proposito, che essi unitamente, et cadauno di | essi con buona fede, et senza inganno manteniranno, et | conserveranno l’unione, et accordo con gl’alti, et potenti | </w:t>
      </w:r>
      <w:r w:rsidR="00B935BE" w:rsidRPr="005842AA">
        <w:rPr>
          <w:rFonts w:ascii="Times New Roman" w:hAnsi="Times New Roman" w:cs="Times New Roman"/>
          <w:sz w:val="24"/>
          <w:szCs w:val="24"/>
        </w:rPr>
        <w:t>s</w:t>
      </w:r>
      <w:r w:rsidRPr="005842AA">
        <w:rPr>
          <w:rFonts w:ascii="Times New Roman" w:hAnsi="Times New Roman" w:cs="Times New Roman"/>
          <w:sz w:val="24"/>
          <w:szCs w:val="24"/>
        </w:rPr>
        <w:t xml:space="preserve">ignori Stati Generali delle Provincie </w:t>
      </w:r>
      <w:r w:rsidR="005B7B5E" w:rsidRPr="005842AA">
        <w:rPr>
          <w:rFonts w:ascii="Times New Roman" w:hAnsi="Times New Roman" w:cs="Times New Roman"/>
          <w:sz w:val="24"/>
          <w:szCs w:val="24"/>
        </w:rPr>
        <w:t>U</w:t>
      </w:r>
      <w:r w:rsidRPr="005842AA">
        <w:rPr>
          <w:rFonts w:ascii="Times New Roman" w:hAnsi="Times New Roman" w:cs="Times New Roman"/>
          <w:sz w:val="24"/>
          <w:szCs w:val="24"/>
        </w:rPr>
        <w:t xml:space="preserve">nite de’ Paesi Bassi hoggi | mostrata, et con sigillo confermata in tutti li suoi punti | clausole, et articoli. Così Dio li aiuti. | </w:t>
      </w:r>
    </w:p>
    <w:p w14:paraId="761396CF" w14:textId="77777777" w:rsidR="00C11E4A" w:rsidRPr="005842AA" w:rsidRDefault="00C11E4A" w:rsidP="001E3CB4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</w:p>
    <w:p w14:paraId="688D6CFF" w14:textId="74ADFEA7" w:rsidR="00C11E4A" w:rsidRPr="005842AA" w:rsidRDefault="00C11E4A" w:rsidP="001E3CB4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Il sacramento è stato in tal forma fatto, et prestato nell’|assemblea delli potenti signori li Stati Generali delle Provincie | </w:t>
      </w:r>
      <w:r w:rsidR="00B935BE" w:rsidRPr="005842AA">
        <w:rPr>
          <w:rFonts w:ascii="Times New Roman" w:hAnsi="Times New Roman" w:cs="Times New Roman"/>
          <w:sz w:val="24"/>
          <w:szCs w:val="24"/>
        </w:rPr>
        <w:t>U</w:t>
      </w:r>
      <w:r w:rsidRPr="005842AA">
        <w:rPr>
          <w:rFonts w:ascii="Times New Roman" w:hAnsi="Times New Roman" w:cs="Times New Roman"/>
          <w:sz w:val="24"/>
          <w:szCs w:val="24"/>
        </w:rPr>
        <w:t>nite de’ Paesi Bassi nella presentia de’ signori deputati di | dette città ansiatiche alli 14 di giugno 1616. |</w:t>
      </w:r>
    </w:p>
    <w:p w14:paraId="149B5EC3" w14:textId="77777777" w:rsidR="00C11E4A" w:rsidRPr="005842AA" w:rsidRDefault="00C11E4A" w:rsidP="001E3CB4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</w:p>
    <w:p w14:paraId="278F1670" w14:textId="66FA0B10" w:rsidR="00C11E4A" w:rsidRPr="005842AA" w:rsidRDefault="00C11E4A" w:rsidP="001E3CB4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174v</w:t>
      </w:r>
      <w:r w:rsidR="005D76CE" w:rsidRPr="005842AA">
        <w:rPr>
          <w:rFonts w:ascii="Times New Roman" w:hAnsi="Times New Roman" w:cs="Times New Roman"/>
          <w:sz w:val="24"/>
          <w:szCs w:val="24"/>
        </w:rPr>
        <w:t>B</w:t>
      </w:r>
      <w:r w:rsidRPr="005842AA">
        <w:rPr>
          <w:rFonts w:ascii="Times New Roman" w:hAnsi="Times New Roman" w:cs="Times New Roman"/>
          <w:sz w:val="24"/>
          <w:szCs w:val="24"/>
        </w:rPr>
        <w:t xml:space="preserve"> /</w:t>
      </w:r>
    </w:p>
    <w:p w14:paraId="11C963E5" w14:textId="520F30EC" w:rsidR="006E021B" w:rsidRPr="005842AA" w:rsidRDefault="00C11E4A" w:rsidP="001E3CB4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Consideratione de’ </w:t>
      </w:r>
      <w:r w:rsidR="00B371D6" w:rsidRPr="005842AA">
        <w:rPr>
          <w:rFonts w:ascii="Times New Roman" w:hAnsi="Times New Roman" w:cs="Times New Roman"/>
          <w:sz w:val="24"/>
          <w:szCs w:val="24"/>
        </w:rPr>
        <w:t>s</w:t>
      </w:r>
      <w:r w:rsidRPr="005842AA">
        <w:rPr>
          <w:rFonts w:ascii="Times New Roman" w:hAnsi="Times New Roman" w:cs="Times New Roman"/>
          <w:sz w:val="24"/>
          <w:szCs w:val="24"/>
        </w:rPr>
        <w:t>ignori Stati | con le città ansiatiche |</w:t>
      </w:r>
      <w:r w:rsidR="006E021B" w:rsidRPr="005842AA">
        <w:rPr>
          <w:rFonts w:ascii="Times New Roman" w:hAnsi="Times New Roman" w:cs="Times New Roman"/>
          <w:sz w:val="24"/>
          <w:szCs w:val="24"/>
        </w:rPr>
        <w:br w:type="page"/>
      </w:r>
    </w:p>
    <w:p w14:paraId="23572197" w14:textId="77777777" w:rsidR="00352B56" w:rsidRDefault="00352B56" w:rsidP="00352B56">
      <w:pPr>
        <w:spacing w:after="0" w:line="240" w:lineRule="auto"/>
        <w:contextualSpacing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lastRenderedPageBreak/>
        <w:t>/START LETTER/</w:t>
      </w:r>
    </w:p>
    <w:p w14:paraId="72C76DC8" w14:textId="10F49373" w:rsidR="00C11E4A" w:rsidRPr="005842AA" w:rsidRDefault="00C11E4A" w:rsidP="001E3CB4">
      <w:pPr>
        <w:spacing w:after="0" w:line="240" w:lineRule="auto"/>
        <w:jc w:val="center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n. 55</w:t>
      </w:r>
    </w:p>
    <w:p w14:paraId="67CB91B5" w14:textId="77777777" w:rsidR="00C11E4A" w:rsidRPr="005842AA" w:rsidRDefault="00C11E4A" w:rsidP="001E3CB4">
      <w:pPr>
        <w:spacing w:after="0" w:line="240" w:lineRule="auto"/>
        <w:jc w:val="center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11 dicembre 1617, L’Aia (cc. 176r-179v)</w:t>
      </w:r>
    </w:p>
    <w:p w14:paraId="07A1B6EE" w14:textId="77777777" w:rsidR="00C11E4A" w:rsidRPr="005842AA" w:rsidRDefault="00C11E4A" w:rsidP="001E3CB4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</w:p>
    <w:p w14:paraId="61F38AB2" w14:textId="77777777" w:rsidR="00C11E4A" w:rsidRPr="005842AA" w:rsidRDefault="00C11E4A" w:rsidP="001E3CB4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176r /</w:t>
      </w:r>
    </w:p>
    <w:p w14:paraId="04C088C7" w14:textId="77777777" w:rsidR="00C11E4A" w:rsidRPr="005842AA" w:rsidRDefault="00C11E4A" w:rsidP="001E3CB4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Serenissimo Principe |</w:t>
      </w:r>
    </w:p>
    <w:p w14:paraId="694BDF3B" w14:textId="77777777" w:rsidR="00C11E4A" w:rsidRPr="005842AA" w:rsidRDefault="00C11E4A" w:rsidP="001E3CB4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havevo ispedite le mie lettere per Anversa quando | sabbato a notte mi sono pervenute quelle de’ 24 del | passato con gl’avvisi delle diversificationi de’ pensieri, et | delle operationi de’ ministri spagnuoli; cosa, che non è | parsa strana al signor principe Mauritio al quale sono | stato questa mattina per termine di confidente ufficio | affineché fosse informato di quanto passava. Disse | che il fidarsi dei Spagnuoli era un gettar il tempo | et che haverebbono fatto quello, che fosse tornato loro | conto, né altro bisognava creder; et sorridendo disse | non è stato mai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382"/>
      </w:r>
      <w:r w:rsidRPr="005842AA">
        <w:rPr>
          <w:rFonts w:ascii="Times New Roman" w:hAnsi="Times New Roman" w:cs="Times New Roman"/>
          <w:sz w:val="24"/>
          <w:szCs w:val="24"/>
        </w:rPr>
        <w:t xml:space="preserve"> possibile, che possino sentir con gusto doi | lettere dell’alfabetto il C et il D quel cedè non | lo vogliono sentire, né vogliono accommodarvisi; | vogliono bene, che gl’altri cedino; ma essi tenirsi | continuamente in possesso. Vercelli a quest’hora è | ridotto alla conditione di Vesel, hanno promesso | sempre di restituirlo; ma non ne faranno altro | et si può temer, che anco la serenissima Republica habbi | ad haver del travaglio la sua parte; ma ag-|giunse bisogna star a vedere. | </w:t>
      </w:r>
    </w:p>
    <w:p w14:paraId="1EBFC954" w14:textId="77777777" w:rsidR="00C11E4A" w:rsidRPr="005842AA" w:rsidRDefault="00C11E4A" w:rsidP="001E3CB4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Sta in questa corte curioso ognuno di sentir l’essito, et | </w:t>
      </w:r>
    </w:p>
    <w:p w14:paraId="3E9B6EC3" w14:textId="77777777" w:rsidR="00C11E4A" w:rsidRPr="005842AA" w:rsidRDefault="00C11E4A" w:rsidP="001E3CB4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176v /</w:t>
      </w:r>
    </w:p>
    <w:p w14:paraId="6BF5011C" w14:textId="2BD4A913" w:rsidR="00C11E4A" w:rsidRPr="005842AA" w:rsidRDefault="00C11E4A" w:rsidP="001E3CB4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se haverà effetto la pace; ma cadauno anco dubita che | vostra Serenità et il signor duca di Savoia insieme siano in questa | stagione condotti con parole, con ufficii, con trattationi | et dimostrationi di buona volontà, ma che nell’animo | si covino insidie, machinationi, et con gl’artificii soliti | ridur la Serenità vostra in particolare, et il signor Duca a retirarsi | dalle piazze, a ceder quasi in campo, et poi a primo | tempo condur a fine li loro disegni. Mira ogn-|uno verso l’Halzatia, sentendo, che là ancor si | mantengono le genti levate dall’arciduca Leopoldo | et sua Eccellenza in questo proposito mi disse, che non vorranno | Spagnuoli disarmarsi; ma tenersi in luoco; dove poter | commodamente dar con facilità l’allarma a vostra Serenità et | al signor duca di Savoia, aggiungendomi, che la Republica | non si fidi, se ella è armata ci stii, facci conto di | qualche buoni soldati (volse inferir di questi paesi) | che ella ha al suo servitio per lo spagnuolo farà | il possibile per ingannarla. |</w:t>
      </w:r>
    </w:p>
    <w:p w14:paraId="313879F2" w14:textId="77777777" w:rsidR="00C11E4A" w:rsidRPr="005842AA" w:rsidRDefault="00C11E4A" w:rsidP="001E3CB4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Io risposi a sua Eccellenza che le Signorie vostre eccellentissime hanno sempre | fatta professione di sincerità d’animo, et che era | del medesimo ancora; ma che però potevo esser | </w:t>
      </w:r>
    </w:p>
    <w:p w14:paraId="5EAB0C9B" w14:textId="77777777" w:rsidR="00C11E4A" w:rsidRPr="005842AA" w:rsidRDefault="00C11E4A" w:rsidP="001E3CB4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177r /</w:t>
      </w:r>
    </w:p>
    <w:p w14:paraId="630F9263" w14:textId="77777777" w:rsidR="00C11E4A" w:rsidRPr="005842AA" w:rsidRDefault="00C11E4A" w:rsidP="001E3CB4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certo, che tanto haverebbono creduto; quanto havessero | veduto cosa di sicuro; ripigliò così bisogna fare, et | manco, che si crede a’ Spagnuoli è il maggior vantaggio. | </w:t>
      </w:r>
    </w:p>
    <w:p w14:paraId="676FD85F" w14:textId="1867017E" w:rsidR="00C11E4A" w:rsidRPr="005842AA" w:rsidRDefault="00C11E4A" w:rsidP="001E3CB4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Mi è stato riferto da uno venuto di Amsterdam esser | stato scritto da un mercante, che Spagnuoli credino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383"/>
      </w:r>
      <w:r w:rsidRPr="005842AA">
        <w:rPr>
          <w:rFonts w:ascii="Times New Roman" w:hAnsi="Times New Roman" w:cs="Times New Roman"/>
          <w:sz w:val="24"/>
          <w:szCs w:val="24"/>
        </w:rPr>
        <w:t xml:space="preserve"> | che l’Eccellenze vostre vorrebbono volontieri non esser soggette | a tante, et si grosse spese, come hanno fatto in | questa guerra, per questo siano condescesi a darle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384"/>
      </w:r>
      <w:r w:rsidRPr="005842AA">
        <w:rPr>
          <w:rFonts w:ascii="Times New Roman" w:hAnsi="Times New Roman" w:cs="Times New Roman"/>
          <w:sz w:val="24"/>
          <w:szCs w:val="24"/>
        </w:rPr>
        <w:t xml:space="preserve"> | parole, far promessa di pace, tra la Serenità vostra et il | serenissimo Ferdinando tra sua Maestà catholica et Savoia per | darle materia di disarmarsi, et licentiando le | genti disgustar qualche </w:t>
      </w:r>
      <w:r w:rsidR="003E1773" w:rsidRPr="005842AA">
        <w:rPr>
          <w:rFonts w:ascii="Times New Roman" w:hAnsi="Times New Roman" w:cs="Times New Roman"/>
          <w:sz w:val="24"/>
          <w:szCs w:val="24"/>
        </w:rPr>
        <w:t>N</w:t>
      </w:r>
      <w:r w:rsidRPr="005842AA">
        <w:rPr>
          <w:rFonts w:ascii="Times New Roman" w:hAnsi="Times New Roman" w:cs="Times New Roman"/>
          <w:sz w:val="24"/>
          <w:szCs w:val="24"/>
        </w:rPr>
        <w:t xml:space="preserve">atione, che poi in | occasione non sia così pronta a venirle a prestar | servitio; sperando di poterla coglier all’improvviso | et disarmata, et sprovista: perché per far il | fatto loro non si cureranno mancar della parola | come si vede, che tentano anco tutte le vie | per chiuder la stradda a quelli, che vogliono | passar al suo servitio. | </w:t>
      </w:r>
    </w:p>
    <w:p w14:paraId="48CCB0BE" w14:textId="77777777" w:rsidR="00C11E4A" w:rsidRPr="005842AA" w:rsidRDefault="00C11E4A" w:rsidP="001E3CB4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Di più ho inteso, che vi sia qualcheduno che tiene | commissione dall’Imperatore et dal re Ferdinando | </w:t>
      </w:r>
    </w:p>
    <w:p w14:paraId="6FA54901" w14:textId="77777777" w:rsidR="00C11E4A" w:rsidRPr="005842AA" w:rsidRDefault="00C11E4A" w:rsidP="001E3CB4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177v /</w:t>
      </w:r>
    </w:p>
    <w:p w14:paraId="32EE9F5A" w14:textId="42B0EC1B" w:rsidR="00C11E4A" w:rsidRPr="005842AA" w:rsidRDefault="00C11E4A" w:rsidP="001E3CB4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lastRenderedPageBreak/>
        <w:t xml:space="preserve">per levar genti dalle ie dei serenissimi arciduchi; ma | non si muoveranno se non per il primo tempo aspettando | più fermo commandamento, et che in tanto si teni-|ranno in questi contorni; né io mancarò di star | avvertito. | </w:t>
      </w:r>
    </w:p>
    <w:p w14:paraId="0764206E" w14:textId="77777777" w:rsidR="00C11E4A" w:rsidRPr="005842AA" w:rsidRDefault="00C11E4A" w:rsidP="001E3CB4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Hoggi è partito il conte Gio. Casimiro di Levenstein, come | sia a Colonia prenderà la posta per Heidelbergh, di là | ispedirà uno subito espressamente al conte suo fratello, | et trattenutosi egli appresso sua Altezza palatino quattro o sei | giorni caminerà in diligenza egli ancora per costa. | Spera come mi ha detto di esser in tempo, che vostra Serenità | non haverà ancora data sodisfattione alle lettere | di cambio, et so lo promette stante la riversole | del Vandembergh; ma in caso che il pagamento | fosse seguito si è lasciato intender con chi me lo ha | riferto doppo la sua partenza, che teniva per fermo | che vostra Serenità havendo esborsato il denaro se lo haverebbe | fatto restituire, o che haverebbe bisognato, che lo | esborsasse di nuovo, et che gli era stato detto | da persona di qualità, la quale mi fu accennato | esser il conte Guglielmo di Nassau, che a ciò la serenissima Republica | </w:t>
      </w:r>
    </w:p>
    <w:p w14:paraId="273CE28C" w14:textId="77777777" w:rsidR="00C11E4A" w:rsidRPr="005842AA" w:rsidRDefault="00C11E4A" w:rsidP="001E3CB4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178r /</w:t>
      </w:r>
    </w:p>
    <w:p w14:paraId="65CBCC61" w14:textId="185E9D88" w:rsidR="00C11E4A" w:rsidRPr="005842AA" w:rsidRDefault="00C11E4A" w:rsidP="001E3CB4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sarebbe tenuta, il che mi data causa d’ispedir le presenti | che verranno con l’altre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385"/>
      </w:r>
      <w:r w:rsidRPr="005842AA">
        <w:rPr>
          <w:rFonts w:ascii="Times New Roman" w:hAnsi="Times New Roman" w:cs="Times New Roman"/>
          <w:sz w:val="24"/>
          <w:szCs w:val="24"/>
        </w:rPr>
        <w:t xml:space="preserve"> per l’ordinaria d’Augusta | alla Serenità vostra; io con afflittione d’animo sentirei, che | ella havesse a ricever qualche disgusto in questo particolare | et che questi Alemani per natura assai puntigliosi, et | pieni di riputatione si disgustassero nell’ingresso a quel | [se]rvitio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386"/>
      </w:r>
      <w:r w:rsidRPr="005842AA">
        <w:rPr>
          <w:rFonts w:ascii="Times New Roman" w:hAnsi="Times New Roman" w:cs="Times New Roman"/>
          <w:sz w:val="24"/>
          <w:szCs w:val="24"/>
        </w:rPr>
        <w:t xml:space="preserve">, et massime questi fratelli, che hanno adhe-|renze per servitù con il Palatino, et con il duca di | Virtembergh, et altri principi dell’Unione; essendo | massime lecito in questi tempi ad ognuno formar | quel giudicio, che gli pare anco sopra le gazette, | et massime nell’Alemagna; et dirò anco in questo | </w:t>
      </w:r>
      <w:r w:rsidR="00092686" w:rsidRPr="005842AA">
        <w:rPr>
          <w:rFonts w:ascii="Times New Roman" w:hAnsi="Times New Roman" w:cs="Times New Roman"/>
          <w:sz w:val="24"/>
          <w:szCs w:val="24"/>
        </w:rPr>
        <w:t>P</w:t>
      </w:r>
      <w:r w:rsidRPr="005842AA">
        <w:rPr>
          <w:rFonts w:ascii="Times New Roman" w:hAnsi="Times New Roman" w:cs="Times New Roman"/>
          <w:sz w:val="24"/>
          <w:szCs w:val="24"/>
        </w:rPr>
        <w:t xml:space="preserve">aese spetialmente col ritorno delle genti, che sono | state al servitio, che per coprir qualche loro manca-|mento non lasciaranno di dir qualche bugia, che | si anderà alterando con gl’affetti o mali o poco | intendenti della munificenza, et pietosa carità | della Serenità vostra verso chi la serve. La riverenza, et | devotione mia porta il concetto; ma è espresso con | quella humiltà, che professo verso la prudenza | delle Signorie vostre eccellentissime et verso il servitio et interesse di quella serenissima Republica. | </w:t>
      </w:r>
    </w:p>
    <w:p w14:paraId="566C95EE" w14:textId="77777777" w:rsidR="00C11E4A" w:rsidRPr="005842AA" w:rsidRDefault="00C11E4A" w:rsidP="001E3CB4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178v /</w:t>
      </w:r>
    </w:p>
    <w:p w14:paraId="1EC0AC7F" w14:textId="43D1D78A" w:rsidR="00C11E4A" w:rsidRPr="005842AA" w:rsidRDefault="00C11E4A" w:rsidP="001E3CB4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Havendo rimarcato nelle lettere della Serenità vostra quello che | di nuovo ha inteso, che ’l vostro re di Napoli non cessi da’ | suoi pensieri di haver da questi paesi navi per suo | servitio ho fatto proposito di trovarmi appresso dimani | nell’assemblea de’ </w:t>
      </w:r>
      <w:r w:rsidR="00B371D6" w:rsidRPr="005842AA">
        <w:rPr>
          <w:rFonts w:ascii="Times New Roman" w:hAnsi="Times New Roman" w:cs="Times New Roman"/>
          <w:sz w:val="24"/>
          <w:szCs w:val="24"/>
        </w:rPr>
        <w:t>s</w:t>
      </w:r>
      <w:r w:rsidRPr="005842AA">
        <w:rPr>
          <w:rFonts w:ascii="Times New Roman" w:hAnsi="Times New Roman" w:cs="Times New Roman"/>
          <w:sz w:val="24"/>
          <w:szCs w:val="24"/>
        </w:rPr>
        <w:t xml:space="preserve">ignori Stati per eccitarli a metter qualche | nuovo ordine, che a ciò sia avvisato dalle </w:t>
      </w:r>
      <w:r w:rsidR="006424AE" w:rsidRPr="005842AA">
        <w:rPr>
          <w:rFonts w:ascii="Times New Roman" w:hAnsi="Times New Roman" w:cs="Times New Roman"/>
          <w:sz w:val="24"/>
          <w:szCs w:val="24"/>
        </w:rPr>
        <w:t>a</w:t>
      </w:r>
      <w:r w:rsidRPr="005842AA">
        <w:rPr>
          <w:rFonts w:ascii="Times New Roman" w:hAnsi="Times New Roman" w:cs="Times New Roman"/>
          <w:sz w:val="24"/>
          <w:szCs w:val="24"/>
        </w:rPr>
        <w:t xml:space="preserve">miralità | di questa </w:t>
      </w:r>
      <w:r w:rsidR="00724B36" w:rsidRPr="005842AA">
        <w:rPr>
          <w:rFonts w:ascii="Times New Roman" w:hAnsi="Times New Roman" w:cs="Times New Roman"/>
          <w:sz w:val="24"/>
          <w:szCs w:val="24"/>
        </w:rPr>
        <w:t>provincia</w:t>
      </w:r>
      <w:r w:rsidRPr="005842AA">
        <w:rPr>
          <w:rFonts w:ascii="Times New Roman" w:hAnsi="Times New Roman" w:cs="Times New Roman"/>
          <w:sz w:val="24"/>
          <w:szCs w:val="24"/>
        </w:rPr>
        <w:t xml:space="preserve">, et di quella di Zelanda, oltre quello | che già è stato scritto all’una, et all’altra, né | mancarò di portar l’ufficio con l’affetto, che si | conviene. Gratie etc. | </w:t>
      </w:r>
    </w:p>
    <w:p w14:paraId="60A6403A" w14:textId="77777777" w:rsidR="00C11E4A" w:rsidRPr="005842AA" w:rsidRDefault="00C11E4A" w:rsidP="001E3CB4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</w:p>
    <w:p w14:paraId="64FAE4D5" w14:textId="556C12AE" w:rsidR="00C11E4A" w:rsidRPr="005842AA" w:rsidRDefault="00C11E4A" w:rsidP="001E3CB4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Dall’Haya a’ </w:t>
      </w:r>
      <w:r w:rsidRPr="005842AA">
        <w:rPr>
          <w:rFonts w:ascii="Times New Roman" w:hAnsi="Times New Roman" w:cs="Times New Roman"/>
          <w:smallCaps/>
          <w:sz w:val="24"/>
          <w:szCs w:val="24"/>
        </w:rPr>
        <w:t xml:space="preserve">xi </w:t>
      </w:r>
      <w:r w:rsidR="00064A86" w:rsidRPr="005842AA">
        <w:rPr>
          <w:rFonts w:ascii="Times New Roman" w:hAnsi="Times New Roman" w:cs="Times New Roman"/>
          <w:sz w:val="24"/>
          <w:szCs w:val="24"/>
        </w:rPr>
        <w:t>decem</w:t>
      </w:r>
      <w:r w:rsidRPr="005842AA">
        <w:rPr>
          <w:rFonts w:ascii="Times New Roman" w:hAnsi="Times New Roman" w:cs="Times New Roman"/>
          <w:sz w:val="24"/>
          <w:szCs w:val="24"/>
        </w:rPr>
        <w:t>bre 1617 |</w:t>
      </w:r>
    </w:p>
    <w:p w14:paraId="428E00FC" w14:textId="0AA16716" w:rsidR="00C11E4A" w:rsidRPr="005842AA" w:rsidRDefault="00246E84" w:rsidP="001E3CB4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d</w:t>
      </w:r>
      <w:r w:rsidR="00C11E4A" w:rsidRPr="005842AA">
        <w:rPr>
          <w:rFonts w:ascii="Times New Roman" w:hAnsi="Times New Roman" w:cs="Times New Roman"/>
          <w:sz w:val="24"/>
          <w:szCs w:val="24"/>
        </w:rPr>
        <w:t xml:space="preserve">i vostra </w:t>
      </w:r>
      <w:r w:rsidRPr="005842AA">
        <w:rPr>
          <w:rFonts w:ascii="Times New Roman" w:hAnsi="Times New Roman" w:cs="Times New Roman"/>
          <w:sz w:val="24"/>
          <w:szCs w:val="24"/>
        </w:rPr>
        <w:t>S</w:t>
      </w:r>
      <w:r w:rsidR="00C11E4A" w:rsidRPr="005842AA">
        <w:rPr>
          <w:rFonts w:ascii="Times New Roman" w:hAnsi="Times New Roman" w:cs="Times New Roman"/>
          <w:sz w:val="24"/>
          <w:szCs w:val="24"/>
        </w:rPr>
        <w:t>erenità |</w:t>
      </w:r>
    </w:p>
    <w:p w14:paraId="5CC8A04F" w14:textId="77777777" w:rsidR="00C11E4A" w:rsidRPr="005842AA" w:rsidRDefault="00C11E4A" w:rsidP="001E3CB4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humilissimo et devotissimo servitore | </w:t>
      </w:r>
    </w:p>
    <w:p w14:paraId="17BACB99" w14:textId="77777777" w:rsidR="00C11E4A" w:rsidRPr="005842AA" w:rsidRDefault="00C11E4A" w:rsidP="001E3CB4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Christofforo Suriano | </w:t>
      </w:r>
    </w:p>
    <w:p w14:paraId="74215856" w14:textId="77777777" w:rsidR="00C11E4A" w:rsidRPr="005842AA" w:rsidRDefault="00C11E4A" w:rsidP="001E3CB4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</w:p>
    <w:p w14:paraId="3E46DE71" w14:textId="77777777" w:rsidR="00C11E4A" w:rsidRPr="005842AA" w:rsidRDefault="00C11E4A" w:rsidP="001E3CB4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179r /</w:t>
      </w:r>
    </w:p>
    <w:p w14:paraId="3FD070FD" w14:textId="68BAA5FE" w:rsidR="00C11E4A" w:rsidRPr="005842AA" w:rsidRDefault="00D4794F" w:rsidP="001E3CB4">
      <w:pPr>
        <w:spacing w:after="0" w:line="240" w:lineRule="auto"/>
        <w:jc w:val="both"/>
        <w:outlineLvl w:val="0"/>
        <w:rPr>
          <w:rFonts w:ascii="Times New Roman" w:hAnsi="Times New Roman" w:cs="Times New Roman"/>
          <w:i/>
          <w:sz w:val="24"/>
          <w:szCs w:val="24"/>
        </w:rPr>
      </w:pPr>
      <w:r w:rsidRPr="00D4794F">
        <w:rPr>
          <w:rFonts w:ascii="Times New Roman" w:hAnsi="Times New Roman" w:cs="Times New Roman"/>
          <w:b/>
          <w:bCs/>
          <w:sz w:val="24"/>
          <w:szCs w:val="24"/>
        </w:rPr>
        <w:t>Blank page</w:t>
      </w:r>
    </w:p>
    <w:p w14:paraId="3A8B6EE1" w14:textId="77777777" w:rsidR="00C11E4A" w:rsidRPr="005842AA" w:rsidRDefault="00C11E4A" w:rsidP="001E3CB4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</w:p>
    <w:p w14:paraId="122986D5" w14:textId="77777777" w:rsidR="00C11E4A" w:rsidRPr="005842AA" w:rsidRDefault="00C11E4A" w:rsidP="001E3CB4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179v /</w:t>
      </w:r>
    </w:p>
    <w:p w14:paraId="5E264BBB" w14:textId="77777777" w:rsidR="00C11E4A" w:rsidRPr="005842AA" w:rsidRDefault="00C11E4A" w:rsidP="001E3CB4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Al serenissimo principe di Venetia | </w:t>
      </w:r>
    </w:p>
    <w:p w14:paraId="7E34212B" w14:textId="77777777" w:rsidR="00C11E4A" w:rsidRPr="005842AA" w:rsidRDefault="00C11E4A" w:rsidP="001E3CB4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</w:p>
    <w:p w14:paraId="30E95F77" w14:textId="3E7B0D90" w:rsidR="00C11E4A" w:rsidRPr="005842AA" w:rsidRDefault="005D76CE" w:rsidP="001E3CB4">
      <w:pPr>
        <w:spacing w:after="0" w:line="240" w:lineRule="auto"/>
        <w:jc w:val="both"/>
        <w:outlineLvl w:val="0"/>
        <w:rPr>
          <w:rFonts w:ascii="Times New Roman" w:hAnsi="Times New Roman" w:cs="Times New Roman"/>
          <w:i/>
          <w:sz w:val="24"/>
          <w:szCs w:val="24"/>
        </w:rPr>
      </w:pPr>
      <w:r w:rsidRPr="005842AA">
        <w:rPr>
          <w:rFonts w:ascii="Times New Roman" w:hAnsi="Times New Roman" w:cs="Times New Roman"/>
          <w:i/>
          <w:sz w:val="24"/>
          <w:szCs w:val="24"/>
        </w:rPr>
        <w:t>Tracce di sigilli</w:t>
      </w:r>
    </w:p>
    <w:p w14:paraId="040020FD" w14:textId="77777777" w:rsidR="00C11E4A" w:rsidRPr="005842AA" w:rsidRDefault="00C11E4A" w:rsidP="001E3CB4">
      <w:pPr>
        <w:spacing w:after="0" w:line="240" w:lineRule="auto"/>
        <w:jc w:val="both"/>
        <w:outlineLvl w:val="0"/>
        <w:rPr>
          <w:rFonts w:ascii="Times New Roman" w:hAnsi="Times New Roman" w:cs="Times New Roman"/>
          <w:i/>
          <w:sz w:val="24"/>
          <w:szCs w:val="24"/>
        </w:rPr>
      </w:pPr>
    </w:p>
    <w:p w14:paraId="13FE4BB3" w14:textId="77777777" w:rsidR="00C11E4A" w:rsidRPr="005842AA" w:rsidRDefault="00C11E4A" w:rsidP="001E3CB4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i/>
          <w:sz w:val="24"/>
          <w:szCs w:val="24"/>
        </w:rPr>
        <w:t>Regesto antico</w:t>
      </w:r>
    </w:p>
    <w:p w14:paraId="1DAAD7F0" w14:textId="77777777" w:rsidR="00C11E4A" w:rsidRPr="005842AA" w:rsidRDefault="00C11E4A" w:rsidP="001E3CB4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</w:p>
    <w:p w14:paraId="3E2AD7B9" w14:textId="77777777" w:rsidR="00C11E4A" w:rsidRPr="005842AA" w:rsidRDefault="00C11E4A" w:rsidP="001E3CB4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179vC /</w:t>
      </w:r>
    </w:p>
    <w:p w14:paraId="0CA29D44" w14:textId="3523707D" w:rsidR="00C11E4A" w:rsidRPr="005842AA" w:rsidRDefault="00C11E4A" w:rsidP="001E3CB4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iCs/>
          <w:smallCaps/>
          <w:sz w:val="24"/>
          <w:szCs w:val="24"/>
        </w:rPr>
        <w:t xml:space="preserve">xi </w:t>
      </w:r>
      <w:r w:rsidRPr="005842AA">
        <w:rPr>
          <w:rFonts w:ascii="Times New Roman" w:hAnsi="Times New Roman" w:cs="Times New Roman"/>
          <w:sz w:val="24"/>
          <w:szCs w:val="24"/>
        </w:rPr>
        <w:t>d</w:t>
      </w:r>
      <w:r w:rsidR="0068014A" w:rsidRPr="005842AA">
        <w:rPr>
          <w:rFonts w:ascii="Times New Roman" w:hAnsi="Times New Roman" w:cs="Times New Roman"/>
          <w:sz w:val="24"/>
          <w:szCs w:val="24"/>
        </w:rPr>
        <w:t>e</w:t>
      </w:r>
      <w:r w:rsidRPr="005842AA">
        <w:rPr>
          <w:rFonts w:ascii="Times New Roman" w:hAnsi="Times New Roman" w:cs="Times New Roman"/>
          <w:sz w:val="24"/>
          <w:szCs w:val="24"/>
        </w:rPr>
        <w:t>cembre 1617 ricevut</w:t>
      </w:r>
      <w:r w:rsidR="007D4B3A" w:rsidRPr="005842AA">
        <w:rPr>
          <w:rFonts w:ascii="Times New Roman" w:hAnsi="Times New Roman" w:cs="Times New Roman"/>
          <w:sz w:val="24"/>
          <w:szCs w:val="24"/>
        </w:rPr>
        <w:t>a</w:t>
      </w:r>
      <w:r w:rsidRPr="005842AA">
        <w:rPr>
          <w:rFonts w:ascii="Times New Roman" w:hAnsi="Times New Roman" w:cs="Times New Roman"/>
          <w:sz w:val="24"/>
          <w:szCs w:val="24"/>
        </w:rPr>
        <w:t xml:space="preserve"> 27 detto</w:t>
      </w:r>
      <w:r w:rsidR="0068014A" w:rsidRPr="005842AA">
        <w:rPr>
          <w:rFonts w:ascii="Times New Roman" w:hAnsi="Times New Roman" w:cs="Times New Roman"/>
          <w:sz w:val="24"/>
          <w:szCs w:val="24"/>
        </w:rPr>
        <w:t xml:space="preserve"> |</w:t>
      </w:r>
    </w:p>
    <w:p w14:paraId="4F0D3C97" w14:textId="60FEE4AE" w:rsidR="00BC6DF2" w:rsidRPr="005842AA" w:rsidRDefault="00C11E4A" w:rsidP="001E3CB4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Haya </w:t>
      </w:r>
      <w:r w:rsidR="00BC6DF2" w:rsidRPr="005842AA">
        <w:rPr>
          <w:rFonts w:ascii="Times New Roman" w:hAnsi="Times New Roman" w:cs="Times New Roman"/>
          <w:sz w:val="24"/>
          <w:szCs w:val="24"/>
        </w:rPr>
        <w:t xml:space="preserve">| </w:t>
      </w:r>
    </w:p>
    <w:p w14:paraId="756568C9" w14:textId="77777777" w:rsidR="00C11E4A" w:rsidRPr="005842AA" w:rsidRDefault="00C11E4A" w:rsidP="001E3CB4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</w:p>
    <w:p w14:paraId="4E71D46A" w14:textId="77777777" w:rsidR="00C11E4A" w:rsidRPr="005842AA" w:rsidRDefault="00C11E4A" w:rsidP="001E3CB4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Avvisa d’haver ricevuto le lettere | de’ 24 novembre, et passa l’ufficio de Mauritio | rappresentante d’opinion di molti che Spagnoli | vadino portando questo verno con la | pace perché disgusti la Republica alcun nutritione | licentiandoli. | </w:t>
      </w:r>
    </w:p>
    <w:p w14:paraId="7FEEC7D6" w14:textId="2D97DA74" w:rsidR="00C11E4A" w:rsidRPr="005842AA" w:rsidRDefault="00C11E4A" w:rsidP="001E3CB4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È partito il Levenstein, e pretende | che o le lettere del Quin-|genti non saran state pagate, o | sì farà la Republica restituir il denaro | o che lo esborserà di novo. | </w:t>
      </w:r>
    </w:p>
    <w:p w14:paraId="06755B13" w14:textId="4FAEDA67" w:rsidR="00C11E4A" w:rsidRPr="005842AA" w:rsidRDefault="00C11E4A" w:rsidP="001E3CB4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Considera il secretario d’importar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387"/>
      </w:r>
      <w:r w:rsidRPr="005842AA">
        <w:rPr>
          <w:rFonts w:ascii="Times New Roman" w:hAnsi="Times New Roman" w:cs="Times New Roman"/>
          <w:sz w:val="24"/>
          <w:szCs w:val="24"/>
        </w:rPr>
        <w:t xml:space="preserve"> il | disgustar capi simili. |</w:t>
      </w:r>
    </w:p>
    <w:p w14:paraId="01FD71D2" w14:textId="77777777" w:rsidR="00BC6DF2" w:rsidRPr="005842AA" w:rsidRDefault="00BC6DF2" w:rsidP="001E3CB4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</w:p>
    <w:p w14:paraId="5F33A4F8" w14:textId="77777777" w:rsidR="00C11E4A" w:rsidRPr="005842AA" w:rsidRDefault="00C11E4A" w:rsidP="001E3CB4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L. SS. R. |</w:t>
      </w:r>
    </w:p>
    <w:p w14:paraId="5B4C995B" w14:textId="77777777" w:rsidR="00C11E4A" w:rsidRPr="005842AA" w:rsidRDefault="00C11E4A" w:rsidP="001E3CB4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</w:p>
    <w:p w14:paraId="24A41B0A" w14:textId="77777777" w:rsidR="00C11E4A" w:rsidRPr="005842AA" w:rsidRDefault="00C11E4A" w:rsidP="001E3CB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br w:type="page"/>
      </w:r>
    </w:p>
    <w:p w14:paraId="700E0543" w14:textId="77777777" w:rsidR="00352B56" w:rsidRDefault="00352B56" w:rsidP="00352B56">
      <w:pPr>
        <w:spacing w:after="0" w:line="240" w:lineRule="auto"/>
        <w:contextualSpacing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lastRenderedPageBreak/>
        <w:t>/START LETTER/</w:t>
      </w:r>
    </w:p>
    <w:p w14:paraId="46AE2673" w14:textId="77777777" w:rsidR="00C11E4A" w:rsidRPr="005842AA" w:rsidRDefault="00C11E4A" w:rsidP="001E3CB4">
      <w:pPr>
        <w:spacing w:after="0" w:line="240" w:lineRule="auto"/>
        <w:jc w:val="center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n. 56</w:t>
      </w:r>
    </w:p>
    <w:p w14:paraId="2205DF1F" w14:textId="1308B1B9" w:rsidR="00C11E4A" w:rsidRPr="005842AA" w:rsidRDefault="00C11E4A" w:rsidP="001E3CB4">
      <w:pPr>
        <w:spacing w:after="0" w:line="240" w:lineRule="auto"/>
        <w:jc w:val="center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12 dicembre 1617, L’Aia (cc. 180r</w:t>
      </w:r>
      <w:r w:rsidR="000E774D" w:rsidRPr="005842AA">
        <w:rPr>
          <w:rFonts w:ascii="Times New Roman" w:hAnsi="Times New Roman" w:cs="Times New Roman"/>
          <w:sz w:val="24"/>
          <w:szCs w:val="24"/>
        </w:rPr>
        <w:t>-</w:t>
      </w:r>
      <w:r w:rsidRPr="005842AA">
        <w:rPr>
          <w:rFonts w:ascii="Times New Roman" w:hAnsi="Times New Roman" w:cs="Times New Roman"/>
          <w:sz w:val="24"/>
          <w:szCs w:val="24"/>
        </w:rPr>
        <w:t>v, 185r</w:t>
      </w:r>
      <w:r w:rsidR="000E774D" w:rsidRPr="005842AA">
        <w:rPr>
          <w:rFonts w:ascii="Times New Roman" w:hAnsi="Times New Roman" w:cs="Times New Roman"/>
          <w:sz w:val="24"/>
          <w:szCs w:val="24"/>
        </w:rPr>
        <w:t>-</w:t>
      </w:r>
      <w:r w:rsidRPr="005842AA">
        <w:rPr>
          <w:rFonts w:ascii="Times New Roman" w:hAnsi="Times New Roman" w:cs="Times New Roman"/>
          <w:sz w:val="24"/>
          <w:szCs w:val="24"/>
        </w:rPr>
        <w:t>v)</w:t>
      </w:r>
    </w:p>
    <w:p w14:paraId="564D7DD4" w14:textId="77777777" w:rsidR="00C11E4A" w:rsidRPr="005842AA" w:rsidRDefault="00C11E4A" w:rsidP="001E3CB4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</w:p>
    <w:p w14:paraId="75E1187C" w14:textId="77777777" w:rsidR="00C11E4A" w:rsidRPr="005842AA" w:rsidRDefault="00C11E4A" w:rsidP="001E3CB4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</w:p>
    <w:p w14:paraId="57755185" w14:textId="77777777" w:rsidR="00C11E4A" w:rsidRPr="005842AA" w:rsidRDefault="00C11E4A" w:rsidP="001E3CB4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180r /</w:t>
      </w:r>
    </w:p>
    <w:p w14:paraId="0B6407E5" w14:textId="77777777" w:rsidR="00C11E4A" w:rsidRPr="005842AA" w:rsidRDefault="00C11E4A" w:rsidP="001E3CB4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Serenissimo Principe |</w:t>
      </w:r>
    </w:p>
    <w:p w14:paraId="178F9969" w14:textId="77777777" w:rsidR="00C11E4A" w:rsidRPr="005842AA" w:rsidRDefault="00C11E4A" w:rsidP="001E3CB4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essendosi presentata commodità di speditione per Anversa | ho stimato bene valermi di essa per inviar da quella | stradda la replicata delle lettere, ch’ispedii hieri sera | per via d’Amsterdam ancorché m’assicuro, che non siano | per capitar male. Servirà però questa solamente per | accompagnar l’alligato dispaccio non havendo, che | aggiunger alla Serenità vostra di vantaggio di quello che | le ho riverentemente scritto. Gratie etc. | </w:t>
      </w:r>
    </w:p>
    <w:p w14:paraId="24CAA9B8" w14:textId="77777777" w:rsidR="00246E84" w:rsidRPr="005842AA" w:rsidRDefault="00246E84" w:rsidP="001E3CB4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</w:p>
    <w:p w14:paraId="7AFD13FA" w14:textId="35A4558E" w:rsidR="00C11E4A" w:rsidRPr="005842AA" w:rsidRDefault="00C11E4A" w:rsidP="001E3CB4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Dall’Haya a’ </w:t>
      </w:r>
      <w:r w:rsidRPr="005842AA">
        <w:rPr>
          <w:rFonts w:ascii="Times New Roman" w:hAnsi="Times New Roman" w:cs="Times New Roman"/>
          <w:smallCaps/>
          <w:sz w:val="24"/>
          <w:szCs w:val="24"/>
        </w:rPr>
        <w:t xml:space="preserve">xii </w:t>
      </w:r>
      <w:r w:rsidRPr="005842AA">
        <w:rPr>
          <w:rFonts w:ascii="Times New Roman" w:hAnsi="Times New Roman" w:cs="Times New Roman"/>
          <w:sz w:val="24"/>
          <w:szCs w:val="24"/>
        </w:rPr>
        <w:t>decembre 1617 |</w:t>
      </w:r>
    </w:p>
    <w:p w14:paraId="0EEA5C61" w14:textId="60BB5D97" w:rsidR="00C11E4A" w:rsidRPr="005842AA" w:rsidRDefault="00246E84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d</w:t>
      </w:r>
      <w:r w:rsidR="00C11E4A" w:rsidRPr="005842AA">
        <w:rPr>
          <w:rFonts w:ascii="Times New Roman" w:hAnsi="Times New Roman" w:cs="Times New Roman"/>
          <w:sz w:val="24"/>
          <w:szCs w:val="24"/>
        </w:rPr>
        <w:t xml:space="preserve">i vostra </w:t>
      </w:r>
      <w:r w:rsidRPr="005842AA">
        <w:rPr>
          <w:rFonts w:ascii="Times New Roman" w:hAnsi="Times New Roman" w:cs="Times New Roman"/>
          <w:sz w:val="24"/>
          <w:szCs w:val="24"/>
        </w:rPr>
        <w:t>S</w:t>
      </w:r>
      <w:r w:rsidR="00C11E4A" w:rsidRPr="005842AA">
        <w:rPr>
          <w:rFonts w:ascii="Times New Roman" w:hAnsi="Times New Roman" w:cs="Times New Roman"/>
          <w:sz w:val="24"/>
          <w:szCs w:val="24"/>
        </w:rPr>
        <w:t>erenità |</w:t>
      </w:r>
    </w:p>
    <w:p w14:paraId="4FE6A425" w14:textId="77777777" w:rsidR="00C11E4A" w:rsidRPr="005842AA" w:rsidRDefault="00C11E4A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humilissimo et devotissimo servitore | </w:t>
      </w:r>
    </w:p>
    <w:p w14:paraId="5E33EE0A" w14:textId="77777777" w:rsidR="00C11E4A" w:rsidRPr="00D4794F" w:rsidRDefault="00C11E4A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fr-FR"/>
        </w:rPr>
      </w:pPr>
      <w:r w:rsidRPr="00D4794F">
        <w:rPr>
          <w:rFonts w:ascii="Times New Roman" w:hAnsi="Times New Roman" w:cs="Times New Roman"/>
          <w:sz w:val="24"/>
          <w:szCs w:val="24"/>
          <w:lang w:val="fr-FR"/>
        </w:rPr>
        <w:t xml:space="preserve">Christofforo Suriano | </w:t>
      </w:r>
    </w:p>
    <w:p w14:paraId="093FE43B" w14:textId="77777777" w:rsidR="00C11E4A" w:rsidRPr="00D4794F" w:rsidRDefault="00C11E4A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fr-FR"/>
        </w:rPr>
      </w:pPr>
    </w:p>
    <w:p w14:paraId="732362CE" w14:textId="77777777" w:rsidR="00C11E4A" w:rsidRPr="00D4794F" w:rsidRDefault="00C11E4A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fr-FR"/>
        </w:rPr>
      </w:pPr>
      <w:r w:rsidRPr="00D4794F">
        <w:rPr>
          <w:rFonts w:ascii="Times New Roman" w:hAnsi="Times New Roman" w:cs="Times New Roman"/>
          <w:sz w:val="24"/>
          <w:szCs w:val="24"/>
          <w:lang w:val="fr-FR"/>
        </w:rPr>
        <w:t>/ 180v /</w:t>
      </w:r>
    </w:p>
    <w:p w14:paraId="2F925B98" w14:textId="329F1489" w:rsidR="00C11E4A" w:rsidRPr="00D4794F" w:rsidRDefault="00D4794F" w:rsidP="001E3CB4">
      <w:pP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  <w:lang w:val="fr-FR"/>
        </w:rPr>
      </w:pPr>
      <w:r w:rsidRPr="00D4794F">
        <w:rPr>
          <w:rFonts w:ascii="Times New Roman" w:hAnsi="Times New Roman" w:cs="Times New Roman"/>
          <w:b/>
          <w:bCs/>
          <w:sz w:val="24"/>
          <w:szCs w:val="24"/>
          <w:lang w:val="fr-FR"/>
        </w:rPr>
        <w:t>Blank page</w:t>
      </w:r>
    </w:p>
    <w:p w14:paraId="1CD09948" w14:textId="77777777" w:rsidR="00C11E4A" w:rsidRPr="00D4794F" w:rsidRDefault="00C11E4A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fr-FR"/>
        </w:rPr>
      </w:pPr>
    </w:p>
    <w:p w14:paraId="09952871" w14:textId="77777777" w:rsidR="00C11E4A" w:rsidRPr="00D4794F" w:rsidRDefault="00C11E4A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fr-FR"/>
        </w:rPr>
      </w:pPr>
      <w:r w:rsidRPr="00D4794F">
        <w:rPr>
          <w:rFonts w:ascii="Times New Roman" w:hAnsi="Times New Roman" w:cs="Times New Roman"/>
          <w:sz w:val="24"/>
          <w:szCs w:val="24"/>
          <w:lang w:val="fr-FR"/>
        </w:rPr>
        <w:t>/ 185r /</w:t>
      </w:r>
    </w:p>
    <w:p w14:paraId="3A3D1CE4" w14:textId="070786D7" w:rsidR="00C11E4A" w:rsidRPr="005842AA" w:rsidRDefault="00D4794F" w:rsidP="001E3CB4">
      <w:pPr>
        <w:spacing w:after="0" w:line="240" w:lineRule="au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D4794F">
        <w:rPr>
          <w:rFonts w:ascii="Times New Roman" w:hAnsi="Times New Roman" w:cs="Times New Roman"/>
          <w:b/>
          <w:bCs/>
          <w:sz w:val="24"/>
          <w:szCs w:val="24"/>
        </w:rPr>
        <w:t>Blank page</w:t>
      </w:r>
    </w:p>
    <w:p w14:paraId="558A2640" w14:textId="77777777" w:rsidR="00C11E4A" w:rsidRPr="005842AA" w:rsidRDefault="00C11E4A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FEA53C5" w14:textId="77777777" w:rsidR="00C11E4A" w:rsidRPr="005842AA" w:rsidRDefault="00C11E4A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185v /</w:t>
      </w:r>
    </w:p>
    <w:p w14:paraId="4B9C8355" w14:textId="77777777" w:rsidR="00C11E4A" w:rsidRPr="005842AA" w:rsidRDefault="00C11E4A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Al serenissimo principe di Venetia | </w:t>
      </w:r>
    </w:p>
    <w:p w14:paraId="4E673AC1" w14:textId="77777777" w:rsidR="00C11E4A" w:rsidRPr="005842AA" w:rsidRDefault="00C11E4A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945E703" w14:textId="5045B6F3" w:rsidR="00C11E4A" w:rsidRPr="005842AA" w:rsidRDefault="005D76CE" w:rsidP="001E3CB4">
      <w:pP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5842AA">
        <w:rPr>
          <w:rFonts w:ascii="Times New Roman" w:hAnsi="Times New Roman" w:cs="Times New Roman"/>
          <w:i/>
          <w:sz w:val="24"/>
          <w:szCs w:val="24"/>
        </w:rPr>
        <w:t>Tracce di sigilli</w:t>
      </w:r>
    </w:p>
    <w:p w14:paraId="39BC4352" w14:textId="77777777" w:rsidR="00C11E4A" w:rsidRPr="005842AA" w:rsidRDefault="00C11E4A" w:rsidP="001E3CB4">
      <w:pP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</w:p>
    <w:p w14:paraId="7A480C1E" w14:textId="0F02577B" w:rsidR="00C11E4A" w:rsidRPr="005842AA" w:rsidRDefault="00C11E4A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i/>
          <w:sz w:val="24"/>
          <w:szCs w:val="24"/>
        </w:rPr>
        <w:t>Regesto antico</w:t>
      </w:r>
    </w:p>
    <w:p w14:paraId="3905E212" w14:textId="77777777" w:rsidR="00C11E4A" w:rsidRPr="005842AA" w:rsidRDefault="00C11E4A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185vC /</w:t>
      </w:r>
    </w:p>
    <w:p w14:paraId="31BE9A17" w14:textId="177E41F1" w:rsidR="00C11E4A" w:rsidRPr="005842AA" w:rsidRDefault="00C11E4A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12 </w:t>
      </w:r>
      <w:r w:rsidR="00064A86" w:rsidRPr="005842AA">
        <w:rPr>
          <w:rFonts w:ascii="Times New Roman" w:hAnsi="Times New Roman" w:cs="Times New Roman"/>
          <w:sz w:val="24"/>
          <w:szCs w:val="24"/>
        </w:rPr>
        <w:t>decem</w:t>
      </w:r>
      <w:r w:rsidRPr="005842AA">
        <w:rPr>
          <w:rFonts w:ascii="Times New Roman" w:hAnsi="Times New Roman" w:cs="Times New Roman"/>
          <w:sz w:val="24"/>
          <w:szCs w:val="24"/>
        </w:rPr>
        <w:t>bre 1617 ricevut</w:t>
      </w:r>
      <w:r w:rsidR="007D4B3A" w:rsidRPr="005842AA">
        <w:rPr>
          <w:rFonts w:ascii="Times New Roman" w:hAnsi="Times New Roman" w:cs="Times New Roman"/>
          <w:sz w:val="24"/>
          <w:szCs w:val="24"/>
        </w:rPr>
        <w:t>a</w:t>
      </w:r>
      <w:r w:rsidRPr="005842AA">
        <w:rPr>
          <w:rFonts w:ascii="Times New Roman" w:hAnsi="Times New Roman" w:cs="Times New Roman"/>
          <w:sz w:val="24"/>
          <w:szCs w:val="24"/>
        </w:rPr>
        <w:t xml:space="preserve"> 3 gennaro |</w:t>
      </w:r>
    </w:p>
    <w:p w14:paraId="782A3E1E" w14:textId="43F15DFE" w:rsidR="00C11E4A" w:rsidRPr="001D465A" w:rsidRDefault="00C11E4A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D465A">
        <w:rPr>
          <w:rFonts w:ascii="Times New Roman" w:hAnsi="Times New Roman" w:cs="Times New Roman"/>
          <w:sz w:val="24"/>
          <w:szCs w:val="24"/>
        </w:rPr>
        <w:t>Surian</w:t>
      </w:r>
      <w:r w:rsidR="003C3A9A" w:rsidRPr="001D465A">
        <w:rPr>
          <w:rFonts w:ascii="Times New Roman" w:hAnsi="Times New Roman" w:cs="Times New Roman"/>
          <w:sz w:val="24"/>
          <w:szCs w:val="24"/>
        </w:rPr>
        <w:t>.</w:t>
      </w:r>
      <w:r w:rsidRPr="001D465A">
        <w:rPr>
          <w:rFonts w:ascii="Times New Roman" w:hAnsi="Times New Roman" w:cs="Times New Roman"/>
          <w:sz w:val="24"/>
          <w:szCs w:val="24"/>
        </w:rPr>
        <w:t xml:space="preserve"> Haya | </w:t>
      </w:r>
    </w:p>
    <w:p w14:paraId="652DB4D9" w14:textId="77777777" w:rsidR="00BC6DF2" w:rsidRPr="001D465A" w:rsidRDefault="00BC6DF2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548EE27" w14:textId="77777777" w:rsidR="006E021B" w:rsidRPr="004F305C" w:rsidRDefault="00C11E4A" w:rsidP="001E3CB4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  <w:lang w:val="en-GB"/>
        </w:rPr>
      </w:pPr>
      <w:r w:rsidRPr="004F305C">
        <w:rPr>
          <w:rFonts w:ascii="Times New Roman" w:hAnsi="Times New Roman" w:cs="Times New Roman"/>
          <w:sz w:val="24"/>
          <w:szCs w:val="24"/>
          <w:lang w:val="en-GB"/>
        </w:rPr>
        <w:t xml:space="preserve">L. SS. R. | </w:t>
      </w:r>
      <w:r w:rsidR="006E021B" w:rsidRPr="004F305C">
        <w:rPr>
          <w:rFonts w:ascii="Times New Roman" w:hAnsi="Times New Roman" w:cs="Times New Roman"/>
          <w:sz w:val="24"/>
          <w:szCs w:val="24"/>
          <w:lang w:val="en-GB"/>
        </w:rPr>
        <w:br w:type="page"/>
      </w:r>
    </w:p>
    <w:p w14:paraId="2A2BF843" w14:textId="77777777" w:rsidR="00352B56" w:rsidRPr="004F305C" w:rsidRDefault="00352B56" w:rsidP="00352B56">
      <w:pPr>
        <w:spacing w:after="0" w:line="240" w:lineRule="auto"/>
        <w:contextualSpacing/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</w:pPr>
      <w:r w:rsidRPr="004F305C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  <w:lastRenderedPageBreak/>
        <w:t>/START LETTER/</w:t>
      </w:r>
    </w:p>
    <w:p w14:paraId="30BCC60B" w14:textId="529F533B" w:rsidR="00C11E4A" w:rsidRPr="005842AA" w:rsidRDefault="00C11E4A" w:rsidP="001E3CB4">
      <w:pPr>
        <w:spacing w:after="0" w:line="240" w:lineRule="auto"/>
        <w:jc w:val="center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n. 57</w:t>
      </w:r>
    </w:p>
    <w:p w14:paraId="55064E97" w14:textId="1BD5649D" w:rsidR="00C11E4A" w:rsidRPr="005842AA" w:rsidRDefault="00C11E4A" w:rsidP="001E3CB4">
      <w:pPr>
        <w:spacing w:after="0" w:line="240" w:lineRule="auto"/>
        <w:jc w:val="center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11 dicembre 1617, L’Aia (cc. 181r-184v</w:t>
      </w:r>
      <w:r w:rsidR="002270C4" w:rsidRPr="005842AA">
        <w:rPr>
          <w:rFonts w:ascii="Times New Roman" w:hAnsi="Times New Roman" w:cs="Times New Roman"/>
          <w:sz w:val="24"/>
          <w:szCs w:val="24"/>
        </w:rPr>
        <w:t>;</w:t>
      </w:r>
      <w:r w:rsidRPr="005842AA">
        <w:rPr>
          <w:rFonts w:ascii="Times New Roman" w:hAnsi="Times New Roman" w:cs="Times New Roman"/>
          <w:sz w:val="24"/>
          <w:szCs w:val="24"/>
        </w:rPr>
        <w:t xml:space="preserve"> copia di cc. 176r-179v)</w:t>
      </w:r>
    </w:p>
    <w:p w14:paraId="6E01D257" w14:textId="77777777" w:rsidR="00C11E4A" w:rsidRDefault="00C11E4A" w:rsidP="001E3CB4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</w:p>
    <w:p w14:paraId="32AC9313" w14:textId="77777777" w:rsidR="005F6DB6" w:rsidRPr="005842AA" w:rsidRDefault="005F6DB6" w:rsidP="005F6DB6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181r /</w:t>
      </w:r>
    </w:p>
    <w:p w14:paraId="21931639" w14:textId="0DDBD9FE" w:rsidR="005F6DB6" w:rsidRPr="005842AA" w:rsidRDefault="005F6DB6" w:rsidP="005F6DB6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Havendo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388"/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5842AA">
        <w:rPr>
          <w:rFonts w:ascii="Times New Roman" w:hAnsi="Times New Roman" w:cs="Times New Roman"/>
          <w:sz w:val="24"/>
          <w:szCs w:val="24"/>
        </w:rPr>
        <w:t>rimarcato nelle lettere della Serenità vostra quello che nuovo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5842AA">
        <w:rPr>
          <w:rFonts w:ascii="Times New Roman" w:hAnsi="Times New Roman" w:cs="Times New Roman"/>
          <w:sz w:val="24"/>
          <w:szCs w:val="24"/>
        </w:rPr>
        <w:t xml:space="preserve"> |  ha inteso, che ’l vostro re di Napoli non cessi da’ suoi pensieri di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5842AA">
        <w:rPr>
          <w:rFonts w:ascii="Times New Roman" w:hAnsi="Times New Roman" w:cs="Times New Roman"/>
          <w:sz w:val="24"/>
          <w:szCs w:val="24"/>
        </w:rPr>
        <w:t xml:space="preserve"> |  haver da questi paesi navi per suo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5842AA">
        <w:rPr>
          <w:rFonts w:ascii="Times New Roman" w:hAnsi="Times New Roman" w:cs="Times New Roman"/>
          <w:sz w:val="24"/>
          <w:szCs w:val="24"/>
        </w:rPr>
        <w:t>servitio ho fatto proposito  | di trovarmi appresso dimani nell’assemblea de’ signori Stati per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5842AA">
        <w:rPr>
          <w:rFonts w:ascii="Times New Roman" w:hAnsi="Times New Roman" w:cs="Times New Roman"/>
          <w:sz w:val="24"/>
          <w:szCs w:val="24"/>
        </w:rPr>
        <w:t xml:space="preserve"> |  eccitarli a metter qualche nuovo ordine, che a ciò sia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5842AA">
        <w:rPr>
          <w:rFonts w:ascii="Times New Roman" w:hAnsi="Times New Roman" w:cs="Times New Roman"/>
          <w:sz w:val="24"/>
          <w:szCs w:val="24"/>
        </w:rPr>
        <w:t xml:space="preserve"> |  avvisato dalle amiralità di questa provincia, et di quella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5842AA">
        <w:rPr>
          <w:rFonts w:ascii="Times New Roman" w:hAnsi="Times New Roman" w:cs="Times New Roman"/>
          <w:sz w:val="24"/>
          <w:szCs w:val="24"/>
        </w:rPr>
        <w:t xml:space="preserve"> |  di Zelanda, oltre quello | che è stato scritto all’una, et all’|altra, né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5842AA">
        <w:rPr>
          <w:rFonts w:ascii="Times New Roman" w:hAnsi="Times New Roman" w:cs="Times New Roman"/>
          <w:sz w:val="24"/>
          <w:szCs w:val="24"/>
        </w:rPr>
        <w:t>mancarò di portar l’ufficio con l’affetto, che |  si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5842AA">
        <w:rPr>
          <w:rFonts w:ascii="Times New Roman" w:hAnsi="Times New Roman" w:cs="Times New Roman"/>
          <w:sz w:val="24"/>
          <w:szCs w:val="24"/>
        </w:rPr>
        <w:t xml:space="preserve">conviene. Gratie etc. | </w:t>
      </w:r>
    </w:p>
    <w:p w14:paraId="22C845C7" w14:textId="77777777" w:rsidR="005F6DB6" w:rsidRPr="005842AA" w:rsidRDefault="005F6DB6" w:rsidP="005F6DB6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</w:p>
    <w:p w14:paraId="78299830" w14:textId="77777777" w:rsidR="005F6DB6" w:rsidRPr="005842AA" w:rsidRDefault="005F6DB6" w:rsidP="005F6DB6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Dall’Haya a’ </w:t>
      </w:r>
      <w:r w:rsidRPr="005842AA">
        <w:rPr>
          <w:rFonts w:ascii="Times New Roman" w:hAnsi="Times New Roman" w:cs="Times New Roman"/>
          <w:smallCaps/>
          <w:sz w:val="24"/>
          <w:szCs w:val="24"/>
        </w:rPr>
        <w:t xml:space="preserve">xi </w:t>
      </w:r>
      <w:r w:rsidRPr="005842AA">
        <w:rPr>
          <w:rFonts w:ascii="Times New Roman" w:hAnsi="Times New Roman" w:cs="Times New Roman"/>
          <w:sz w:val="24"/>
          <w:szCs w:val="24"/>
        </w:rPr>
        <w:t>decembre 1617 |</w:t>
      </w:r>
    </w:p>
    <w:p w14:paraId="6EC072C7" w14:textId="77777777" w:rsidR="005F6DB6" w:rsidRPr="005842AA" w:rsidRDefault="005F6DB6" w:rsidP="005F6DB6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di vostra Serenità |</w:t>
      </w:r>
    </w:p>
    <w:p w14:paraId="68003A8C" w14:textId="77777777" w:rsidR="005F6DB6" w:rsidRPr="005842AA" w:rsidRDefault="005F6DB6" w:rsidP="005F6DB6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humilissimo et devotissimo servitore | </w:t>
      </w:r>
    </w:p>
    <w:p w14:paraId="6BD2E93E" w14:textId="77777777" w:rsidR="005F6DB6" w:rsidRPr="005F6DB6" w:rsidRDefault="005F6DB6" w:rsidP="005F6DB6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  <w:lang w:val="fr-FR"/>
        </w:rPr>
      </w:pPr>
      <w:r w:rsidRPr="005F6DB6">
        <w:rPr>
          <w:rFonts w:ascii="Times New Roman" w:hAnsi="Times New Roman" w:cs="Times New Roman"/>
          <w:sz w:val="24"/>
          <w:szCs w:val="24"/>
          <w:lang w:val="fr-FR"/>
        </w:rPr>
        <w:t xml:space="preserve">Christofforo Suriano | </w:t>
      </w:r>
    </w:p>
    <w:p w14:paraId="154AEE4E" w14:textId="77777777" w:rsidR="005F6DB6" w:rsidRPr="005F6DB6" w:rsidRDefault="005F6DB6" w:rsidP="005F6DB6">
      <w:pPr>
        <w:spacing w:after="0" w:line="240" w:lineRule="auto"/>
        <w:jc w:val="both"/>
        <w:outlineLvl w:val="0"/>
        <w:rPr>
          <w:rFonts w:ascii="Times New Roman" w:hAnsi="Times New Roman" w:cs="Times New Roman"/>
          <w:i/>
          <w:sz w:val="24"/>
          <w:szCs w:val="24"/>
          <w:lang w:val="fr-FR"/>
        </w:rPr>
      </w:pPr>
    </w:p>
    <w:p w14:paraId="76A4E6B2" w14:textId="77777777" w:rsidR="005F6DB6" w:rsidRPr="005F6DB6" w:rsidRDefault="005F6DB6" w:rsidP="005F6DB6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  <w:lang w:val="fr-FR"/>
        </w:rPr>
      </w:pPr>
      <w:r w:rsidRPr="005F6DB6">
        <w:rPr>
          <w:rFonts w:ascii="Times New Roman" w:hAnsi="Times New Roman" w:cs="Times New Roman"/>
          <w:sz w:val="24"/>
          <w:szCs w:val="24"/>
          <w:lang w:val="fr-FR"/>
        </w:rPr>
        <w:t>/ 181v /</w:t>
      </w:r>
    </w:p>
    <w:p w14:paraId="2F333BFE" w14:textId="77777777" w:rsidR="005F6DB6" w:rsidRPr="005F6DB6" w:rsidRDefault="005F6DB6" w:rsidP="005F6DB6">
      <w:pPr>
        <w:spacing w:after="0" w:line="240" w:lineRule="auto"/>
        <w:jc w:val="both"/>
        <w:outlineLvl w:val="0"/>
        <w:rPr>
          <w:rFonts w:ascii="Times New Roman" w:hAnsi="Times New Roman" w:cs="Times New Roman"/>
          <w:i/>
          <w:iCs/>
          <w:sz w:val="24"/>
          <w:szCs w:val="24"/>
          <w:lang w:val="fr-FR"/>
        </w:rPr>
      </w:pPr>
      <w:r w:rsidRPr="005F6DB6">
        <w:rPr>
          <w:rFonts w:ascii="Times New Roman" w:hAnsi="Times New Roman" w:cs="Times New Roman"/>
          <w:b/>
          <w:bCs/>
          <w:sz w:val="24"/>
          <w:szCs w:val="24"/>
          <w:lang w:val="fr-FR"/>
        </w:rPr>
        <w:t>Blank page</w:t>
      </w:r>
    </w:p>
    <w:p w14:paraId="4D3A5931" w14:textId="77777777" w:rsidR="005F6DB6" w:rsidRPr="005F6DB6" w:rsidRDefault="005F6DB6" w:rsidP="001E3CB4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  <w:lang w:val="fr-FR"/>
        </w:rPr>
      </w:pPr>
    </w:p>
    <w:p w14:paraId="19249E8A" w14:textId="4968CEB2" w:rsidR="008724C5" w:rsidRPr="005F6DB6" w:rsidRDefault="008724C5" w:rsidP="001E3CB4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  <w:lang w:val="fr-FR"/>
        </w:rPr>
      </w:pPr>
      <w:r w:rsidRPr="005F6DB6">
        <w:rPr>
          <w:rFonts w:ascii="Times New Roman" w:hAnsi="Times New Roman" w:cs="Times New Roman"/>
          <w:sz w:val="24"/>
          <w:szCs w:val="24"/>
          <w:lang w:val="fr-FR"/>
        </w:rPr>
        <w:t>/ 182r</w:t>
      </w:r>
      <w:r w:rsidR="00203A0E" w:rsidRPr="005F6DB6">
        <w:rPr>
          <w:rFonts w:ascii="Times New Roman" w:hAnsi="Times New Roman" w:cs="Times New Roman"/>
          <w:sz w:val="24"/>
          <w:szCs w:val="24"/>
          <w:lang w:val="fr-FR"/>
        </w:rPr>
        <w:t xml:space="preserve"> /</w:t>
      </w:r>
    </w:p>
    <w:p w14:paraId="7A013FDB" w14:textId="56393F6B" w:rsidR="00203A0E" w:rsidRDefault="00203A0E" w:rsidP="001E3CB4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plicata</w:t>
      </w:r>
      <w:r w:rsidRPr="005842AA">
        <w:rPr>
          <w:rFonts w:ascii="Times New Roman" w:hAnsi="Times New Roman" w:cs="Times New Roman"/>
          <w:sz w:val="24"/>
          <w:szCs w:val="24"/>
        </w:rPr>
        <w:t xml:space="preserve"> |</w:t>
      </w:r>
    </w:p>
    <w:p w14:paraId="7BBEA2F2" w14:textId="10003FC7" w:rsidR="00203A0E" w:rsidRDefault="00203A0E" w:rsidP="001E3CB4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ola </w:t>
      </w:r>
      <w:r w:rsidRPr="005842AA">
        <w:rPr>
          <w:rFonts w:ascii="Times New Roman" w:hAnsi="Times New Roman" w:cs="Times New Roman"/>
          <w:sz w:val="24"/>
          <w:szCs w:val="24"/>
        </w:rPr>
        <w:t xml:space="preserve"> |</w:t>
      </w:r>
    </w:p>
    <w:p w14:paraId="55051EA2" w14:textId="77777777" w:rsidR="00203A0E" w:rsidRDefault="00203A0E" w:rsidP="001E3CB4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</w:p>
    <w:p w14:paraId="0AFFC678" w14:textId="77777777" w:rsidR="00203A0E" w:rsidRPr="005842AA" w:rsidRDefault="00203A0E" w:rsidP="00203A0E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Serenissimo Principe |</w:t>
      </w:r>
    </w:p>
    <w:p w14:paraId="318BDA04" w14:textId="77777777" w:rsidR="00203A0E" w:rsidRDefault="00203A0E" w:rsidP="00EA1F25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</w:p>
    <w:p w14:paraId="058898B5" w14:textId="38FA312E" w:rsidR="00EA1F25" w:rsidRPr="005842AA" w:rsidRDefault="00EA1F25" w:rsidP="00EA1F25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havevo ispedite le mie lettere per Anversa quando</w:t>
      </w:r>
      <w:r w:rsidR="00203A0E">
        <w:rPr>
          <w:rFonts w:ascii="Times New Roman" w:hAnsi="Times New Roman" w:cs="Times New Roman"/>
          <w:sz w:val="24"/>
          <w:szCs w:val="24"/>
        </w:rPr>
        <w:t xml:space="preserve"> </w:t>
      </w:r>
      <w:r w:rsidRPr="005842AA">
        <w:rPr>
          <w:rFonts w:ascii="Times New Roman" w:hAnsi="Times New Roman" w:cs="Times New Roman"/>
          <w:sz w:val="24"/>
          <w:szCs w:val="24"/>
        </w:rPr>
        <w:t>sabbato</w:t>
      </w:r>
      <w:r w:rsidR="00203A0E">
        <w:rPr>
          <w:rFonts w:ascii="Times New Roman" w:hAnsi="Times New Roman" w:cs="Times New Roman"/>
          <w:sz w:val="24"/>
          <w:szCs w:val="24"/>
        </w:rPr>
        <w:t xml:space="preserve"> </w:t>
      </w:r>
      <w:r w:rsidR="00203A0E" w:rsidRPr="005842AA">
        <w:rPr>
          <w:rFonts w:ascii="Times New Roman" w:hAnsi="Times New Roman" w:cs="Times New Roman"/>
          <w:sz w:val="24"/>
          <w:szCs w:val="24"/>
        </w:rPr>
        <w:t xml:space="preserve"> | </w:t>
      </w:r>
      <w:r w:rsidRPr="005842AA">
        <w:rPr>
          <w:rFonts w:ascii="Times New Roman" w:hAnsi="Times New Roman" w:cs="Times New Roman"/>
          <w:sz w:val="24"/>
          <w:szCs w:val="24"/>
        </w:rPr>
        <w:t xml:space="preserve"> a notte mi sono pervenute quelle de’ 24 del | passato con gl’avvisi delle diversificationi de’ pensieri, et  delle </w:t>
      </w:r>
      <w:r w:rsidR="00203A0E" w:rsidRPr="005842AA">
        <w:rPr>
          <w:rFonts w:ascii="Times New Roman" w:hAnsi="Times New Roman" w:cs="Times New Roman"/>
          <w:sz w:val="24"/>
          <w:szCs w:val="24"/>
        </w:rPr>
        <w:t>|</w:t>
      </w:r>
      <w:r w:rsidR="00203A0E">
        <w:rPr>
          <w:rFonts w:ascii="Times New Roman" w:hAnsi="Times New Roman" w:cs="Times New Roman"/>
          <w:sz w:val="24"/>
          <w:szCs w:val="24"/>
        </w:rPr>
        <w:t xml:space="preserve"> </w:t>
      </w:r>
      <w:r w:rsidRPr="005842AA">
        <w:rPr>
          <w:rFonts w:ascii="Times New Roman" w:hAnsi="Times New Roman" w:cs="Times New Roman"/>
          <w:sz w:val="24"/>
          <w:szCs w:val="24"/>
        </w:rPr>
        <w:t xml:space="preserve">operationi de’ ministri spagnuoli; cosa, che non è parsa strana al signor </w:t>
      </w:r>
      <w:r w:rsidR="00203A0E" w:rsidRPr="005842AA">
        <w:rPr>
          <w:rFonts w:ascii="Times New Roman" w:hAnsi="Times New Roman" w:cs="Times New Roman"/>
          <w:sz w:val="24"/>
          <w:szCs w:val="24"/>
        </w:rPr>
        <w:t>|</w:t>
      </w:r>
      <w:r w:rsidR="00203A0E">
        <w:rPr>
          <w:rFonts w:ascii="Times New Roman" w:hAnsi="Times New Roman" w:cs="Times New Roman"/>
          <w:sz w:val="24"/>
          <w:szCs w:val="24"/>
        </w:rPr>
        <w:t xml:space="preserve"> </w:t>
      </w:r>
      <w:r w:rsidRPr="005842AA">
        <w:rPr>
          <w:rFonts w:ascii="Times New Roman" w:hAnsi="Times New Roman" w:cs="Times New Roman"/>
          <w:sz w:val="24"/>
          <w:szCs w:val="24"/>
        </w:rPr>
        <w:t xml:space="preserve">principe Mauritio al quale sono stato questa mattina per </w:t>
      </w:r>
      <w:r w:rsidR="00203A0E" w:rsidRPr="005842AA">
        <w:rPr>
          <w:rFonts w:ascii="Times New Roman" w:hAnsi="Times New Roman" w:cs="Times New Roman"/>
          <w:sz w:val="24"/>
          <w:szCs w:val="24"/>
        </w:rPr>
        <w:t>|</w:t>
      </w:r>
      <w:r w:rsidR="00203A0E">
        <w:rPr>
          <w:rFonts w:ascii="Times New Roman" w:hAnsi="Times New Roman" w:cs="Times New Roman"/>
          <w:sz w:val="24"/>
          <w:szCs w:val="24"/>
        </w:rPr>
        <w:t xml:space="preserve"> </w:t>
      </w:r>
      <w:r w:rsidRPr="005842AA">
        <w:rPr>
          <w:rFonts w:ascii="Times New Roman" w:hAnsi="Times New Roman" w:cs="Times New Roman"/>
          <w:sz w:val="24"/>
          <w:szCs w:val="24"/>
        </w:rPr>
        <w:t>termine di confidente ufficio affineché fosse informato di quanto</w:t>
      </w:r>
      <w:r w:rsidR="00D07BA1">
        <w:rPr>
          <w:rFonts w:ascii="Times New Roman" w:hAnsi="Times New Roman" w:cs="Times New Roman"/>
          <w:sz w:val="24"/>
          <w:szCs w:val="24"/>
        </w:rPr>
        <w:t xml:space="preserve"> </w:t>
      </w:r>
      <w:r w:rsidR="00D07BA1" w:rsidRPr="005842AA">
        <w:rPr>
          <w:rFonts w:ascii="Times New Roman" w:hAnsi="Times New Roman" w:cs="Times New Roman"/>
          <w:sz w:val="24"/>
          <w:szCs w:val="24"/>
        </w:rPr>
        <w:t>|</w:t>
      </w:r>
      <w:r w:rsidR="00D07BA1">
        <w:rPr>
          <w:rFonts w:ascii="Times New Roman" w:hAnsi="Times New Roman" w:cs="Times New Roman"/>
          <w:sz w:val="24"/>
          <w:szCs w:val="24"/>
        </w:rPr>
        <w:t xml:space="preserve"> </w:t>
      </w:r>
      <w:r w:rsidRPr="005842AA">
        <w:rPr>
          <w:rFonts w:ascii="Times New Roman" w:hAnsi="Times New Roman" w:cs="Times New Roman"/>
          <w:sz w:val="24"/>
          <w:szCs w:val="24"/>
        </w:rPr>
        <w:t xml:space="preserve"> passava. Disse  che il fidarsi dei Spagnuoli era un gettar</w:t>
      </w:r>
      <w:r w:rsidR="00D07BA1">
        <w:rPr>
          <w:rFonts w:ascii="Times New Roman" w:hAnsi="Times New Roman" w:cs="Times New Roman"/>
          <w:sz w:val="24"/>
          <w:szCs w:val="24"/>
        </w:rPr>
        <w:t xml:space="preserve"> </w:t>
      </w:r>
      <w:r w:rsidR="00D07BA1" w:rsidRPr="005842AA">
        <w:rPr>
          <w:rFonts w:ascii="Times New Roman" w:hAnsi="Times New Roman" w:cs="Times New Roman"/>
          <w:sz w:val="24"/>
          <w:szCs w:val="24"/>
        </w:rPr>
        <w:t>|</w:t>
      </w:r>
      <w:r w:rsidRPr="005842AA">
        <w:rPr>
          <w:rFonts w:ascii="Times New Roman" w:hAnsi="Times New Roman" w:cs="Times New Roman"/>
          <w:sz w:val="24"/>
          <w:szCs w:val="24"/>
        </w:rPr>
        <w:t xml:space="preserve"> il tempo et che haverebbono fatto quello, che fosse tornato</w:t>
      </w:r>
      <w:r w:rsidR="00D07BA1">
        <w:rPr>
          <w:rFonts w:ascii="Times New Roman" w:hAnsi="Times New Roman" w:cs="Times New Roman"/>
          <w:sz w:val="24"/>
          <w:szCs w:val="24"/>
        </w:rPr>
        <w:t xml:space="preserve"> </w:t>
      </w:r>
      <w:r w:rsidR="00D07BA1" w:rsidRPr="005842AA">
        <w:rPr>
          <w:rFonts w:ascii="Times New Roman" w:hAnsi="Times New Roman" w:cs="Times New Roman"/>
          <w:sz w:val="24"/>
          <w:szCs w:val="24"/>
        </w:rPr>
        <w:t>|</w:t>
      </w:r>
      <w:r w:rsidRPr="005842AA">
        <w:rPr>
          <w:rFonts w:ascii="Times New Roman" w:hAnsi="Times New Roman" w:cs="Times New Roman"/>
          <w:sz w:val="24"/>
          <w:szCs w:val="24"/>
        </w:rPr>
        <w:t xml:space="preserve"> loro conto, né altro bisognava creder; et sorridendo disse</w:t>
      </w:r>
      <w:r w:rsidR="00D07BA1">
        <w:rPr>
          <w:rFonts w:ascii="Times New Roman" w:hAnsi="Times New Roman" w:cs="Times New Roman"/>
          <w:sz w:val="24"/>
          <w:szCs w:val="24"/>
        </w:rPr>
        <w:t xml:space="preserve"> </w:t>
      </w:r>
      <w:r w:rsidRPr="005842AA">
        <w:rPr>
          <w:rFonts w:ascii="Times New Roman" w:hAnsi="Times New Roman" w:cs="Times New Roman"/>
          <w:sz w:val="24"/>
          <w:szCs w:val="24"/>
        </w:rPr>
        <w:t>non è</w:t>
      </w:r>
      <w:r w:rsidR="00D07BA1">
        <w:rPr>
          <w:rFonts w:ascii="Times New Roman" w:hAnsi="Times New Roman" w:cs="Times New Roman"/>
          <w:sz w:val="24"/>
          <w:szCs w:val="24"/>
        </w:rPr>
        <w:t xml:space="preserve"> </w:t>
      </w:r>
      <w:r w:rsidR="00D07BA1" w:rsidRPr="005842AA">
        <w:rPr>
          <w:rFonts w:ascii="Times New Roman" w:hAnsi="Times New Roman" w:cs="Times New Roman"/>
          <w:sz w:val="24"/>
          <w:szCs w:val="24"/>
        </w:rPr>
        <w:t xml:space="preserve"> | </w:t>
      </w:r>
      <w:r w:rsidRPr="005842AA">
        <w:rPr>
          <w:rFonts w:ascii="Times New Roman" w:hAnsi="Times New Roman" w:cs="Times New Roman"/>
          <w:sz w:val="24"/>
          <w:szCs w:val="24"/>
        </w:rPr>
        <w:t xml:space="preserve"> stato mai</w:t>
      </w:r>
      <w:r w:rsidR="00D74C02">
        <w:rPr>
          <w:rFonts w:ascii="Times New Roman" w:hAnsi="Times New Roman" w:cs="Times New Roman"/>
          <w:sz w:val="24"/>
          <w:szCs w:val="24"/>
        </w:rPr>
        <w:t xml:space="preserve"> </w:t>
      </w:r>
      <w:r w:rsidRPr="005842AA">
        <w:rPr>
          <w:rFonts w:ascii="Times New Roman" w:hAnsi="Times New Roman" w:cs="Times New Roman"/>
          <w:sz w:val="24"/>
          <w:szCs w:val="24"/>
        </w:rPr>
        <w:t>possibile, che possino sentir con gusto doi | lettere dell’</w:t>
      </w:r>
      <w:r w:rsidR="00D74C02">
        <w:rPr>
          <w:rFonts w:ascii="Times New Roman" w:hAnsi="Times New Roman" w:cs="Times New Roman"/>
          <w:sz w:val="24"/>
          <w:szCs w:val="24"/>
        </w:rPr>
        <w:t xml:space="preserve"> </w:t>
      </w:r>
      <w:r w:rsidR="00D74C02" w:rsidRPr="005842AA">
        <w:rPr>
          <w:rFonts w:ascii="Times New Roman" w:hAnsi="Times New Roman" w:cs="Times New Roman"/>
          <w:sz w:val="24"/>
          <w:szCs w:val="24"/>
        </w:rPr>
        <w:t xml:space="preserve"> | </w:t>
      </w:r>
      <w:r w:rsidRPr="005842AA">
        <w:rPr>
          <w:rFonts w:ascii="Times New Roman" w:hAnsi="Times New Roman" w:cs="Times New Roman"/>
          <w:sz w:val="24"/>
          <w:szCs w:val="24"/>
        </w:rPr>
        <w:t>alfabetto il C et il D quel cedè non lo vogliono sentire</w:t>
      </w:r>
      <w:r w:rsidR="00D74C02">
        <w:rPr>
          <w:rFonts w:ascii="Times New Roman" w:hAnsi="Times New Roman" w:cs="Times New Roman"/>
          <w:sz w:val="24"/>
          <w:szCs w:val="24"/>
        </w:rPr>
        <w:t xml:space="preserve">, </w:t>
      </w:r>
      <w:r w:rsidR="00D74C02" w:rsidRPr="005842AA">
        <w:rPr>
          <w:rFonts w:ascii="Times New Roman" w:hAnsi="Times New Roman" w:cs="Times New Roman"/>
          <w:sz w:val="24"/>
          <w:szCs w:val="24"/>
        </w:rPr>
        <w:t xml:space="preserve">| </w:t>
      </w:r>
      <w:r w:rsidRPr="005842AA">
        <w:rPr>
          <w:rFonts w:ascii="Times New Roman" w:hAnsi="Times New Roman" w:cs="Times New Roman"/>
          <w:sz w:val="24"/>
          <w:szCs w:val="24"/>
        </w:rPr>
        <w:t>né vogliono accommodarvisi; vogliono bene, che gl’altri ced</w:t>
      </w:r>
      <w:r w:rsidR="00D74C02">
        <w:rPr>
          <w:rFonts w:ascii="Times New Roman" w:hAnsi="Times New Roman" w:cs="Times New Roman"/>
          <w:sz w:val="24"/>
          <w:szCs w:val="24"/>
        </w:rPr>
        <w:t>a</w:t>
      </w:r>
      <w:r w:rsidRPr="005842AA">
        <w:rPr>
          <w:rFonts w:ascii="Times New Roman" w:hAnsi="Times New Roman" w:cs="Times New Roman"/>
          <w:sz w:val="24"/>
          <w:szCs w:val="24"/>
        </w:rPr>
        <w:t>no;</w:t>
      </w:r>
      <w:r w:rsidR="00D74C02">
        <w:rPr>
          <w:rFonts w:ascii="Times New Roman" w:hAnsi="Times New Roman" w:cs="Times New Roman"/>
          <w:sz w:val="24"/>
          <w:szCs w:val="24"/>
        </w:rPr>
        <w:t xml:space="preserve"> </w:t>
      </w:r>
      <w:r w:rsidR="00D74C02" w:rsidRPr="005842AA">
        <w:rPr>
          <w:rFonts w:ascii="Times New Roman" w:hAnsi="Times New Roman" w:cs="Times New Roman"/>
          <w:sz w:val="24"/>
          <w:szCs w:val="24"/>
        </w:rPr>
        <w:t xml:space="preserve">| </w:t>
      </w:r>
      <w:r w:rsidRPr="005842AA">
        <w:rPr>
          <w:rFonts w:ascii="Times New Roman" w:hAnsi="Times New Roman" w:cs="Times New Roman"/>
          <w:sz w:val="24"/>
          <w:szCs w:val="24"/>
        </w:rPr>
        <w:t xml:space="preserve"> ma essi tenirsi continuamente in possesso. Vercelli a quest’hora</w:t>
      </w:r>
      <w:r w:rsidR="00D74C02">
        <w:rPr>
          <w:rFonts w:ascii="Times New Roman" w:hAnsi="Times New Roman" w:cs="Times New Roman"/>
          <w:sz w:val="24"/>
          <w:szCs w:val="24"/>
        </w:rPr>
        <w:t xml:space="preserve"> </w:t>
      </w:r>
      <w:r w:rsidR="00D74C02" w:rsidRPr="005842AA">
        <w:rPr>
          <w:rFonts w:ascii="Times New Roman" w:hAnsi="Times New Roman" w:cs="Times New Roman"/>
          <w:sz w:val="24"/>
          <w:szCs w:val="24"/>
        </w:rPr>
        <w:t xml:space="preserve"> | </w:t>
      </w:r>
      <w:r w:rsidRPr="005842AA">
        <w:rPr>
          <w:rFonts w:ascii="Times New Roman" w:hAnsi="Times New Roman" w:cs="Times New Roman"/>
          <w:sz w:val="24"/>
          <w:szCs w:val="24"/>
        </w:rPr>
        <w:t xml:space="preserve"> è  ridotto alla conditione di Vesel, hanno promesso sempre di</w:t>
      </w:r>
      <w:r w:rsidR="00DC6342">
        <w:rPr>
          <w:rFonts w:ascii="Times New Roman" w:hAnsi="Times New Roman" w:cs="Times New Roman"/>
          <w:sz w:val="24"/>
          <w:szCs w:val="24"/>
        </w:rPr>
        <w:t xml:space="preserve"> </w:t>
      </w:r>
      <w:r w:rsidR="00DC6342" w:rsidRPr="005842AA">
        <w:rPr>
          <w:rFonts w:ascii="Times New Roman" w:hAnsi="Times New Roman" w:cs="Times New Roman"/>
          <w:sz w:val="24"/>
          <w:szCs w:val="24"/>
        </w:rPr>
        <w:t xml:space="preserve"> | </w:t>
      </w:r>
      <w:r w:rsidRPr="005842AA">
        <w:rPr>
          <w:rFonts w:ascii="Times New Roman" w:hAnsi="Times New Roman" w:cs="Times New Roman"/>
          <w:sz w:val="24"/>
          <w:szCs w:val="24"/>
        </w:rPr>
        <w:t xml:space="preserve"> restituirlo; ma non ne faranno altro et si può temer, che anco </w:t>
      </w:r>
      <w:r w:rsidR="00DC6342" w:rsidRPr="005842AA">
        <w:rPr>
          <w:rFonts w:ascii="Times New Roman" w:hAnsi="Times New Roman" w:cs="Times New Roman"/>
          <w:sz w:val="24"/>
          <w:szCs w:val="24"/>
        </w:rPr>
        <w:t xml:space="preserve"> | </w:t>
      </w:r>
      <w:r w:rsidRPr="005842AA">
        <w:rPr>
          <w:rFonts w:ascii="Times New Roman" w:hAnsi="Times New Roman" w:cs="Times New Roman"/>
          <w:sz w:val="24"/>
          <w:szCs w:val="24"/>
        </w:rPr>
        <w:t>la serenissima Republica habbi ad haver del travaglio la sua parte</w:t>
      </w:r>
      <w:r w:rsidR="00DC6342">
        <w:rPr>
          <w:rFonts w:ascii="Times New Roman" w:hAnsi="Times New Roman" w:cs="Times New Roman"/>
          <w:sz w:val="24"/>
          <w:szCs w:val="24"/>
        </w:rPr>
        <w:t xml:space="preserve"> </w:t>
      </w:r>
      <w:r w:rsidRPr="005842AA">
        <w:rPr>
          <w:rFonts w:ascii="Times New Roman" w:hAnsi="Times New Roman" w:cs="Times New Roman"/>
          <w:sz w:val="24"/>
          <w:szCs w:val="24"/>
        </w:rPr>
        <w:t>;</w:t>
      </w:r>
      <w:r w:rsidR="00DC6342" w:rsidRPr="005842AA">
        <w:rPr>
          <w:rFonts w:ascii="Times New Roman" w:hAnsi="Times New Roman" w:cs="Times New Roman"/>
          <w:sz w:val="24"/>
          <w:szCs w:val="24"/>
        </w:rPr>
        <w:t xml:space="preserve"> | </w:t>
      </w:r>
      <w:r w:rsidRPr="005842AA">
        <w:rPr>
          <w:rFonts w:ascii="Times New Roman" w:hAnsi="Times New Roman" w:cs="Times New Roman"/>
          <w:sz w:val="24"/>
          <w:szCs w:val="24"/>
        </w:rPr>
        <w:t xml:space="preserve"> ma aggiunse bisogna star a vedere. | </w:t>
      </w:r>
    </w:p>
    <w:p w14:paraId="1967CC5F" w14:textId="77777777" w:rsidR="00D30516" w:rsidRDefault="00EA1F25" w:rsidP="00EA1F25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Sta in questa corte curioso ognuno di sentir l’essito, et</w:t>
      </w:r>
      <w:r w:rsidR="00DC6342">
        <w:rPr>
          <w:rFonts w:ascii="Times New Roman" w:hAnsi="Times New Roman" w:cs="Times New Roman"/>
          <w:sz w:val="24"/>
          <w:szCs w:val="24"/>
        </w:rPr>
        <w:t xml:space="preserve"> </w:t>
      </w:r>
      <w:r w:rsidR="00DC6342" w:rsidRPr="005842AA">
        <w:rPr>
          <w:rFonts w:ascii="Times New Roman" w:hAnsi="Times New Roman" w:cs="Times New Roman"/>
          <w:sz w:val="24"/>
          <w:szCs w:val="24"/>
        </w:rPr>
        <w:t>se haverà</w:t>
      </w:r>
      <w:r w:rsidRPr="005842AA">
        <w:rPr>
          <w:rFonts w:ascii="Times New Roman" w:hAnsi="Times New Roman" w:cs="Times New Roman"/>
          <w:sz w:val="24"/>
          <w:szCs w:val="24"/>
        </w:rPr>
        <w:t xml:space="preserve"> | effetto la pace; ma cadauno anco dubita che</w:t>
      </w:r>
      <w:r w:rsidR="004310C6">
        <w:rPr>
          <w:rFonts w:ascii="Times New Roman" w:hAnsi="Times New Roman" w:cs="Times New Roman"/>
          <w:sz w:val="24"/>
          <w:szCs w:val="24"/>
        </w:rPr>
        <w:t xml:space="preserve"> </w:t>
      </w:r>
      <w:r w:rsidRPr="005842AA">
        <w:rPr>
          <w:rFonts w:ascii="Times New Roman" w:hAnsi="Times New Roman" w:cs="Times New Roman"/>
          <w:sz w:val="24"/>
          <w:szCs w:val="24"/>
        </w:rPr>
        <w:t>vostra Serenità et il signor duca di</w:t>
      </w:r>
      <w:r w:rsidR="004310C6">
        <w:rPr>
          <w:rFonts w:ascii="Times New Roman" w:hAnsi="Times New Roman" w:cs="Times New Roman"/>
          <w:sz w:val="24"/>
          <w:szCs w:val="24"/>
        </w:rPr>
        <w:t xml:space="preserve"> </w:t>
      </w:r>
      <w:r w:rsidR="004310C6" w:rsidRPr="005842AA">
        <w:rPr>
          <w:rFonts w:ascii="Times New Roman" w:hAnsi="Times New Roman" w:cs="Times New Roman"/>
          <w:sz w:val="24"/>
          <w:szCs w:val="24"/>
        </w:rPr>
        <w:t xml:space="preserve"> | </w:t>
      </w:r>
      <w:r w:rsidRPr="005842AA">
        <w:rPr>
          <w:rFonts w:ascii="Times New Roman" w:hAnsi="Times New Roman" w:cs="Times New Roman"/>
          <w:sz w:val="24"/>
          <w:szCs w:val="24"/>
        </w:rPr>
        <w:t xml:space="preserve"> Savoia insieme siano in questa stagione condotti con parole,</w:t>
      </w:r>
      <w:r w:rsidR="004310C6" w:rsidRPr="005842AA">
        <w:rPr>
          <w:rFonts w:ascii="Times New Roman" w:hAnsi="Times New Roman" w:cs="Times New Roman"/>
          <w:sz w:val="24"/>
          <w:szCs w:val="24"/>
        </w:rPr>
        <w:t xml:space="preserve"> | </w:t>
      </w:r>
      <w:r w:rsidRPr="005842AA">
        <w:rPr>
          <w:rFonts w:ascii="Times New Roman" w:hAnsi="Times New Roman" w:cs="Times New Roman"/>
          <w:sz w:val="24"/>
          <w:szCs w:val="24"/>
        </w:rPr>
        <w:t xml:space="preserve"> con ufficii, con trattationi et dimostrationi di buona volontà,</w:t>
      </w:r>
      <w:r w:rsidR="004310C6" w:rsidRPr="005842AA">
        <w:rPr>
          <w:rFonts w:ascii="Times New Roman" w:hAnsi="Times New Roman" w:cs="Times New Roman"/>
          <w:sz w:val="24"/>
          <w:szCs w:val="24"/>
        </w:rPr>
        <w:t xml:space="preserve"> | </w:t>
      </w:r>
      <w:r w:rsidRPr="005842AA">
        <w:rPr>
          <w:rFonts w:ascii="Times New Roman" w:hAnsi="Times New Roman" w:cs="Times New Roman"/>
          <w:sz w:val="24"/>
          <w:szCs w:val="24"/>
        </w:rPr>
        <w:t xml:space="preserve"> ma che nell’animo si covino insidie, machinationi, et con </w:t>
      </w:r>
      <w:r w:rsidR="004310C6" w:rsidRPr="005842AA">
        <w:rPr>
          <w:rFonts w:ascii="Times New Roman" w:hAnsi="Times New Roman" w:cs="Times New Roman"/>
          <w:sz w:val="24"/>
          <w:szCs w:val="24"/>
        </w:rPr>
        <w:t xml:space="preserve"> | </w:t>
      </w:r>
      <w:r w:rsidRPr="005842AA">
        <w:rPr>
          <w:rFonts w:ascii="Times New Roman" w:hAnsi="Times New Roman" w:cs="Times New Roman"/>
          <w:sz w:val="24"/>
          <w:szCs w:val="24"/>
        </w:rPr>
        <w:t>gl’artificii soliti  ridur la Serenità vostra in particolare, et il signor Duca</w:t>
      </w:r>
      <w:r w:rsidR="00A7138D">
        <w:rPr>
          <w:rFonts w:ascii="Times New Roman" w:hAnsi="Times New Roman" w:cs="Times New Roman"/>
          <w:sz w:val="24"/>
          <w:szCs w:val="24"/>
        </w:rPr>
        <w:t xml:space="preserve"> </w:t>
      </w:r>
      <w:r w:rsidR="00A7138D" w:rsidRPr="005842AA">
        <w:rPr>
          <w:rFonts w:ascii="Times New Roman" w:hAnsi="Times New Roman" w:cs="Times New Roman"/>
          <w:sz w:val="24"/>
          <w:szCs w:val="24"/>
        </w:rPr>
        <w:t xml:space="preserve"> | </w:t>
      </w:r>
      <w:r w:rsidRPr="005842AA">
        <w:rPr>
          <w:rFonts w:ascii="Times New Roman" w:hAnsi="Times New Roman" w:cs="Times New Roman"/>
          <w:sz w:val="24"/>
          <w:szCs w:val="24"/>
        </w:rPr>
        <w:t xml:space="preserve"> a retirarsi  dalle piazze, a ceder quasi in campo, et poi</w:t>
      </w:r>
      <w:r w:rsidR="00A7138D">
        <w:rPr>
          <w:rFonts w:ascii="Times New Roman" w:hAnsi="Times New Roman" w:cs="Times New Roman"/>
          <w:sz w:val="24"/>
          <w:szCs w:val="24"/>
        </w:rPr>
        <w:t xml:space="preserve"> </w:t>
      </w:r>
      <w:r w:rsidR="00A7138D" w:rsidRPr="005842AA">
        <w:rPr>
          <w:rFonts w:ascii="Times New Roman" w:hAnsi="Times New Roman" w:cs="Times New Roman"/>
          <w:sz w:val="24"/>
          <w:szCs w:val="24"/>
        </w:rPr>
        <w:t xml:space="preserve"> | </w:t>
      </w:r>
      <w:r w:rsidRPr="005842A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E1820F8" w14:textId="77777777" w:rsidR="00D30516" w:rsidRPr="005842AA" w:rsidRDefault="00D30516" w:rsidP="00D30516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1</w:t>
      </w:r>
      <w:r>
        <w:rPr>
          <w:rFonts w:ascii="Times New Roman" w:hAnsi="Times New Roman" w:cs="Times New Roman"/>
          <w:sz w:val="24"/>
          <w:szCs w:val="24"/>
        </w:rPr>
        <w:t>82v</w:t>
      </w:r>
      <w:r w:rsidRPr="005842AA">
        <w:rPr>
          <w:rFonts w:ascii="Times New Roman" w:hAnsi="Times New Roman" w:cs="Times New Roman"/>
          <w:sz w:val="24"/>
          <w:szCs w:val="24"/>
        </w:rPr>
        <w:t xml:space="preserve"> /</w:t>
      </w:r>
    </w:p>
    <w:p w14:paraId="579EEB5F" w14:textId="58A5F516" w:rsidR="00EA1F25" w:rsidRPr="005842AA" w:rsidRDefault="00EA1F25" w:rsidP="00EA1F25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a primo | tempo condur a fine li loro disegni. Mira ogn-|uno verso l’Halzatia, sentendo, che là ancor si manten</w:t>
      </w:r>
      <w:r w:rsidR="00757018">
        <w:rPr>
          <w:rFonts w:ascii="Times New Roman" w:hAnsi="Times New Roman" w:cs="Times New Roman"/>
          <w:sz w:val="24"/>
          <w:szCs w:val="24"/>
        </w:rPr>
        <w:t>-</w:t>
      </w:r>
      <w:r w:rsidR="00757018" w:rsidRPr="005842AA">
        <w:rPr>
          <w:rFonts w:ascii="Times New Roman" w:hAnsi="Times New Roman" w:cs="Times New Roman"/>
          <w:sz w:val="24"/>
          <w:szCs w:val="24"/>
        </w:rPr>
        <w:t xml:space="preserve">| </w:t>
      </w:r>
      <w:r w:rsidRPr="005842AA">
        <w:rPr>
          <w:rFonts w:ascii="Times New Roman" w:hAnsi="Times New Roman" w:cs="Times New Roman"/>
          <w:sz w:val="24"/>
          <w:szCs w:val="24"/>
        </w:rPr>
        <w:t>gono le genti levate dall’arciduca Leopoldo</w:t>
      </w:r>
      <w:r w:rsidR="00757018">
        <w:rPr>
          <w:rFonts w:ascii="Times New Roman" w:hAnsi="Times New Roman" w:cs="Times New Roman"/>
          <w:sz w:val="24"/>
          <w:szCs w:val="24"/>
        </w:rPr>
        <w:t xml:space="preserve"> </w:t>
      </w:r>
      <w:r w:rsidRPr="005842AA">
        <w:rPr>
          <w:rFonts w:ascii="Times New Roman" w:hAnsi="Times New Roman" w:cs="Times New Roman"/>
          <w:sz w:val="24"/>
          <w:szCs w:val="24"/>
        </w:rPr>
        <w:t>et sua Eccellenza</w:t>
      </w:r>
      <w:r w:rsidR="00757018" w:rsidRPr="005842AA">
        <w:rPr>
          <w:rFonts w:ascii="Times New Roman" w:hAnsi="Times New Roman" w:cs="Times New Roman"/>
          <w:sz w:val="24"/>
          <w:szCs w:val="24"/>
        </w:rPr>
        <w:t xml:space="preserve"> |</w:t>
      </w:r>
      <w:r w:rsidRPr="005842AA">
        <w:rPr>
          <w:rFonts w:ascii="Times New Roman" w:hAnsi="Times New Roman" w:cs="Times New Roman"/>
          <w:sz w:val="24"/>
          <w:szCs w:val="24"/>
        </w:rPr>
        <w:t xml:space="preserve"> in questo proposito mi disse, che non vorranno Spagnuoli</w:t>
      </w:r>
      <w:r w:rsidR="00334FC9">
        <w:rPr>
          <w:rFonts w:ascii="Times New Roman" w:hAnsi="Times New Roman" w:cs="Times New Roman"/>
          <w:sz w:val="24"/>
          <w:szCs w:val="24"/>
        </w:rPr>
        <w:t xml:space="preserve"> </w:t>
      </w:r>
      <w:r w:rsidR="00334FC9" w:rsidRPr="005842AA">
        <w:rPr>
          <w:rFonts w:ascii="Times New Roman" w:hAnsi="Times New Roman" w:cs="Times New Roman"/>
          <w:sz w:val="24"/>
          <w:szCs w:val="24"/>
        </w:rPr>
        <w:t xml:space="preserve">| </w:t>
      </w:r>
      <w:r w:rsidRPr="005842AA">
        <w:rPr>
          <w:rFonts w:ascii="Times New Roman" w:hAnsi="Times New Roman" w:cs="Times New Roman"/>
          <w:sz w:val="24"/>
          <w:szCs w:val="24"/>
        </w:rPr>
        <w:t>disarmarsi; ma tenersi in luoco; dove poter commodamente</w:t>
      </w:r>
      <w:r w:rsidR="00334FC9">
        <w:rPr>
          <w:rFonts w:ascii="Times New Roman" w:hAnsi="Times New Roman" w:cs="Times New Roman"/>
          <w:sz w:val="24"/>
          <w:szCs w:val="24"/>
        </w:rPr>
        <w:t xml:space="preserve"> </w:t>
      </w:r>
      <w:r w:rsidR="00334FC9" w:rsidRPr="005842AA">
        <w:rPr>
          <w:rFonts w:ascii="Times New Roman" w:hAnsi="Times New Roman" w:cs="Times New Roman"/>
          <w:sz w:val="24"/>
          <w:szCs w:val="24"/>
        </w:rPr>
        <w:t>|</w:t>
      </w:r>
      <w:r w:rsidRPr="005842AA">
        <w:rPr>
          <w:rFonts w:ascii="Times New Roman" w:hAnsi="Times New Roman" w:cs="Times New Roman"/>
          <w:sz w:val="24"/>
          <w:szCs w:val="24"/>
        </w:rPr>
        <w:t xml:space="preserve"> dar con facilità l’allarma a vostra Serenità et | al signor duca di Savoia, </w:t>
      </w:r>
      <w:r w:rsidR="00334FC9" w:rsidRPr="005842AA">
        <w:rPr>
          <w:rFonts w:ascii="Times New Roman" w:hAnsi="Times New Roman" w:cs="Times New Roman"/>
          <w:sz w:val="24"/>
          <w:szCs w:val="24"/>
        </w:rPr>
        <w:t>|</w:t>
      </w:r>
      <w:r w:rsidR="00334FC9">
        <w:rPr>
          <w:rFonts w:ascii="Times New Roman" w:hAnsi="Times New Roman" w:cs="Times New Roman"/>
          <w:sz w:val="24"/>
          <w:szCs w:val="24"/>
        </w:rPr>
        <w:t xml:space="preserve"> </w:t>
      </w:r>
      <w:r w:rsidRPr="005842AA">
        <w:rPr>
          <w:rFonts w:ascii="Times New Roman" w:hAnsi="Times New Roman" w:cs="Times New Roman"/>
          <w:sz w:val="24"/>
          <w:szCs w:val="24"/>
        </w:rPr>
        <w:t>aggiungendomi, che la Republica non si fidi, se ella è armata</w:t>
      </w:r>
      <w:r w:rsidR="00334FC9">
        <w:rPr>
          <w:rFonts w:ascii="Times New Roman" w:hAnsi="Times New Roman" w:cs="Times New Roman"/>
          <w:sz w:val="24"/>
          <w:szCs w:val="24"/>
        </w:rPr>
        <w:t xml:space="preserve"> </w:t>
      </w:r>
      <w:r w:rsidR="00334FC9" w:rsidRPr="005842AA">
        <w:rPr>
          <w:rFonts w:ascii="Times New Roman" w:hAnsi="Times New Roman" w:cs="Times New Roman"/>
          <w:sz w:val="24"/>
          <w:szCs w:val="24"/>
        </w:rPr>
        <w:t>|</w:t>
      </w:r>
      <w:r w:rsidRPr="005842AA">
        <w:rPr>
          <w:rFonts w:ascii="Times New Roman" w:hAnsi="Times New Roman" w:cs="Times New Roman"/>
          <w:sz w:val="24"/>
          <w:szCs w:val="24"/>
        </w:rPr>
        <w:t xml:space="preserve"> ci stii,</w:t>
      </w:r>
      <w:r w:rsidR="00F73305">
        <w:rPr>
          <w:rFonts w:ascii="Times New Roman" w:hAnsi="Times New Roman" w:cs="Times New Roman"/>
          <w:sz w:val="24"/>
          <w:szCs w:val="24"/>
        </w:rPr>
        <w:t xml:space="preserve"> et </w:t>
      </w:r>
      <w:r w:rsidRPr="005842AA">
        <w:rPr>
          <w:rFonts w:ascii="Times New Roman" w:hAnsi="Times New Roman" w:cs="Times New Roman"/>
          <w:sz w:val="24"/>
          <w:szCs w:val="24"/>
        </w:rPr>
        <w:t>facci conto di qualche buoni soldati (volse in</w:t>
      </w:r>
      <w:r w:rsidR="00F73305">
        <w:rPr>
          <w:rFonts w:ascii="Times New Roman" w:hAnsi="Times New Roman" w:cs="Times New Roman"/>
          <w:sz w:val="24"/>
          <w:szCs w:val="24"/>
        </w:rPr>
        <w:t>-</w:t>
      </w:r>
      <w:r w:rsidR="00F73305" w:rsidRPr="005842AA">
        <w:rPr>
          <w:rFonts w:ascii="Times New Roman" w:hAnsi="Times New Roman" w:cs="Times New Roman"/>
          <w:sz w:val="24"/>
          <w:szCs w:val="24"/>
        </w:rPr>
        <w:t>|</w:t>
      </w:r>
      <w:r w:rsidRPr="005842AA">
        <w:rPr>
          <w:rFonts w:ascii="Times New Roman" w:hAnsi="Times New Roman" w:cs="Times New Roman"/>
          <w:sz w:val="24"/>
          <w:szCs w:val="24"/>
        </w:rPr>
        <w:t xml:space="preserve">ferir di questi </w:t>
      </w:r>
      <w:r w:rsidRPr="005842AA">
        <w:rPr>
          <w:rFonts w:ascii="Times New Roman" w:hAnsi="Times New Roman" w:cs="Times New Roman"/>
          <w:sz w:val="24"/>
          <w:szCs w:val="24"/>
        </w:rPr>
        <w:lastRenderedPageBreak/>
        <w:t>paesi) che ella ha al suo servitio per lo</w:t>
      </w:r>
      <w:r w:rsidR="00E76BFC">
        <w:rPr>
          <w:rFonts w:ascii="Times New Roman" w:hAnsi="Times New Roman" w:cs="Times New Roman"/>
          <w:sz w:val="24"/>
          <w:szCs w:val="24"/>
        </w:rPr>
        <w:t xml:space="preserve"> </w:t>
      </w:r>
      <w:r w:rsidR="00E76BFC" w:rsidRPr="005842AA">
        <w:rPr>
          <w:rFonts w:ascii="Times New Roman" w:hAnsi="Times New Roman" w:cs="Times New Roman"/>
          <w:sz w:val="24"/>
          <w:szCs w:val="24"/>
        </w:rPr>
        <w:t>|</w:t>
      </w:r>
      <w:r w:rsidRPr="005842AA">
        <w:rPr>
          <w:rFonts w:ascii="Times New Roman" w:hAnsi="Times New Roman" w:cs="Times New Roman"/>
          <w:sz w:val="24"/>
          <w:szCs w:val="24"/>
        </w:rPr>
        <w:t xml:space="preserve"> spagnuolo farà il possibile per ingannarla.</w:t>
      </w:r>
      <w:r w:rsidR="00E76BFC">
        <w:rPr>
          <w:rFonts w:ascii="Times New Roman" w:hAnsi="Times New Roman" w:cs="Times New Roman"/>
          <w:sz w:val="24"/>
          <w:szCs w:val="24"/>
        </w:rPr>
        <w:t xml:space="preserve"> </w:t>
      </w:r>
      <w:r w:rsidRPr="005842AA">
        <w:rPr>
          <w:rFonts w:ascii="Times New Roman" w:hAnsi="Times New Roman" w:cs="Times New Roman"/>
          <w:sz w:val="24"/>
          <w:szCs w:val="24"/>
        </w:rPr>
        <w:t>Io risposi</w:t>
      </w:r>
      <w:r w:rsidR="00E76BFC">
        <w:rPr>
          <w:rFonts w:ascii="Times New Roman" w:hAnsi="Times New Roman" w:cs="Times New Roman"/>
          <w:sz w:val="24"/>
          <w:szCs w:val="24"/>
        </w:rPr>
        <w:t xml:space="preserve"> </w:t>
      </w:r>
      <w:r w:rsidR="00E76BFC" w:rsidRPr="005842AA">
        <w:rPr>
          <w:rFonts w:ascii="Times New Roman" w:hAnsi="Times New Roman" w:cs="Times New Roman"/>
          <w:sz w:val="24"/>
          <w:szCs w:val="24"/>
        </w:rPr>
        <w:t xml:space="preserve"> |</w:t>
      </w:r>
      <w:r w:rsidRPr="005842AA">
        <w:rPr>
          <w:rFonts w:ascii="Times New Roman" w:hAnsi="Times New Roman" w:cs="Times New Roman"/>
          <w:sz w:val="24"/>
          <w:szCs w:val="24"/>
        </w:rPr>
        <w:t xml:space="preserve"> a sua Eccellenza che le Signorie vostre eccellentissime hanno sempre</w:t>
      </w:r>
      <w:r w:rsidR="002537BC">
        <w:rPr>
          <w:rFonts w:ascii="Times New Roman" w:hAnsi="Times New Roman" w:cs="Times New Roman"/>
          <w:sz w:val="24"/>
          <w:szCs w:val="24"/>
        </w:rPr>
        <w:t xml:space="preserve"> </w:t>
      </w:r>
      <w:r w:rsidRPr="005842AA">
        <w:rPr>
          <w:rFonts w:ascii="Times New Roman" w:hAnsi="Times New Roman" w:cs="Times New Roman"/>
          <w:sz w:val="24"/>
          <w:szCs w:val="24"/>
        </w:rPr>
        <w:t>fatta professione</w:t>
      </w:r>
      <w:r w:rsidR="002537BC">
        <w:rPr>
          <w:rFonts w:ascii="Times New Roman" w:hAnsi="Times New Roman" w:cs="Times New Roman"/>
          <w:sz w:val="24"/>
          <w:szCs w:val="24"/>
        </w:rPr>
        <w:t xml:space="preserve"> </w:t>
      </w:r>
      <w:r w:rsidR="002537BC" w:rsidRPr="005842AA">
        <w:rPr>
          <w:rFonts w:ascii="Times New Roman" w:hAnsi="Times New Roman" w:cs="Times New Roman"/>
          <w:sz w:val="24"/>
          <w:szCs w:val="24"/>
        </w:rPr>
        <w:t xml:space="preserve">| </w:t>
      </w:r>
      <w:r w:rsidRPr="005842AA">
        <w:rPr>
          <w:rFonts w:ascii="Times New Roman" w:hAnsi="Times New Roman" w:cs="Times New Roman"/>
          <w:sz w:val="24"/>
          <w:szCs w:val="24"/>
        </w:rPr>
        <w:t>di sincerità d’animo, che era del medesimo ancora;</w:t>
      </w:r>
      <w:r w:rsidR="002537BC">
        <w:rPr>
          <w:rFonts w:ascii="Times New Roman" w:hAnsi="Times New Roman" w:cs="Times New Roman"/>
          <w:sz w:val="24"/>
          <w:szCs w:val="24"/>
        </w:rPr>
        <w:t xml:space="preserve"> </w:t>
      </w:r>
      <w:r w:rsidR="002537BC" w:rsidRPr="005842AA">
        <w:rPr>
          <w:rFonts w:ascii="Times New Roman" w:hAnsi="Times New Roman" w:cs="Times New Roman"/>
          <w:sz w:val="24"/>
          <w:szCs w:val="24"/>
        </w:rPr>
        <w:t xml:space="preserve">| </w:t>
      </w:r>
      <w:r w:rsidRPr="005842AA">
        <w:rPr>
          <w:rFonts w:ascii="Times New Roman" w:hAnsi="Times New Roman" w:cs="Times New Roman"/>
          <w:sz w:val="24"/>
          <w:szCs w:val="24"/>
        </w:rPr>
        <w:t xml:space="preserve"> ma che però potevo esser certo, che tanto haverebbono </w:t>
      </w:r>
      <w:r w:rsidR="00AC347B" w:rsidRPr="005842AA">
        <w:rPr>
          <w:rFonts w:ascii="Times New Roman" w:hAnsi="Times New Roman" w:cs="Times New Roman"/>
          <w:sz w:val="24"/>
          <w:szCs w:val="24"/>
        </w:rPr>
        <w:t>|</w:t>
      </w:r>
      <w:r w:rsidR="00AC347B">
        <w:rPr>
          <w:rFonts w:ascii="Times New Roman" w:hAnsi="Times New Roman" w:cs="Times New Roman"/>
          <w:sz w:val="24"/>
          <w:szCs w:val="24"/>
        </w:rPr>
        <w:t xml:space="preserve"> </w:t>
      </w:r>
      <w:r w:rsidRPr="005842AA">
        <w:rPr>
          <w:rFonts w:ascii="Times New Roman" w:hAnsi="Times New Roman" w:cs="Times New Roman"/>
          <w:sz w:val="24"/>
          <w:szCs w:val="24"/>
        </w:rPr>
        <w:t>creduto; quanto havessero veduto cosa di sicuro;</w:t>
      </w:r>
      <w:r w:rsidR="00AC347B">
        <w:rPr>
          <w:rFonts w:ascii="Times New Roman" w:hAnsi="Times New Roman" w:cs="Times New Roman"/>
          <w:sz w:val="24"/>
          <w:szCs w:val="24"/>
        </w:rPr>
        <w:t xml:space="preserve"> </w:t>
      </w:r>
      <w:r w:rsidR="00AC347B" w:rsidRPr="005842AA">
        <w:rPr>
          <w:rFonts w:ascii="Times New Roman" w:hAnsi="Times New Roman" w:cs="Times New Roman"/>
          <w:sz w:val="24"/>
          <w:szCs w:val="24"/>
        </w:rPr>
        <w:t>|</w:t>
      </w:r>
      <w:r w:rsidRPr="005842AA">
        <w:rPr>
          <w:rFonts w:ascii="Times New Roman" w:hAnsi="Times New Roman" w:cs="Times New Roman"/>
          <w:sz w:val="24"/>
          <w:szCs w:val="24"/>
        </w:rPr>
        <w:t xml:space="preserve"> ripigliò così bisogna fare, et manco, che si crede a’ Spagnuoli</w:t>
      </w:r>
      <w:r w:rsidR="00AC347B">
        <w:rPr>
          <w:rFonts w:ascii="Times New Roman" w:hAnsi="Times New Roman" w:cs="Times New Roman"/>
          <w:sz w:val="24"/>
          <w:szCs w:val="24"/>
        </w:rPr>
        <w:t xml:space="preserve"> </w:t>
      </w:r>
      <w:r w:rsidR="00AC347B" w:rsidRPr="005842AA">
        <w:rPr>
          <w:rFonts w:ascii="Times New Roman" w:hAnsi="Times New Roman" w:cs="Times New Roman"/>
          <w:sz w:val="24"/>
          <w:szCs w:val="24"/>
        </w:rPr>
        <w:t>|</w:t>
      </w:r>
      <w:r w:rsidRPr="005842AA">
        <w:rPr>
          <w:rFonts w:ascii="Times New Roman" w:hAnsi="Times New Roman" w:cs="Times New Roman"/>
          <w:sz w:val="24"/>
          <w:szCs w:val="24"/>
        </w:rPr>
        <w:t xml:space="preserve"> è il maggior vantaggio. |</w:t>
      </w:r>
    </w:p>
    <w:p w14:paraId="33939C1B" w14:textId="77777777" w:rsidR="00193217" w:rsidRDefault="00EA1F25" w:rsidP="00EA1F25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Mi è stato riferto da uno venuto di Amsterdam esser | stato scritto da un mercante, che Spagnuoli cred</w:t>
      </w:r>
      <w:r w:rsidR="00CD211F">
        <w:rPr>
          <w:rFonts w:ascii="Times New Roman" w:hAnsi="Times New Roman" w:cs="Times New Roman"/>
          <w:sz w:val="24"/>
          <w:szCs w:val="24"/>
        </w:rPr>
        <w:t>e</w:t>
      </w:r>
      <w:r w:rsidRPr="005842AA">
        <w:rPr>
          <w:rFonts w:ascii="Times New Roman" w:hAnsi="Times New Roman" w:cs="Times New Roman"/>
          <w:sz w:val="24"/>
          <w:szCs w:val="24"/>
        </w:rPr>
        <w:t>n</w:t>
      </w:r>
      <w:r w:rsidR="00CD211F">
        <w:rPr>
          <w:rFonts w:ascii="Times New Roman" w:hAnsi="Times New Roman" w:cs="Times New Roman"/>
          <w:sz w:val="24"/>
          <w:szCs w:val="24"/>
        </w:rPr>
        <w:t>d</w:t>
      </w:r>
      <w:r w:rsidRPr="005842AA">
        <w:rPr>
          <w:rFonts w:ascii="Times New Roman" w:hAnsi="Times New Roman" w:cs="Times New Roman"/>
          <w:sz w:val="24"/>
          <w:szCs w:val="24"/>
        </w:rPr>
        <w:t>o | che l’Eccellenze vostre vorrebbono volontieri non esser soggette | a tante, et si grosse spese, come hanno fatto in</w:t>
      </w:r>
      <w:r w:rsidR="001D740C">
        <w:rPr>
          <w:rFonts w:ascii="Times New Roman" w:hAnsi="Times New Roman" w:cs="Times New Roman"/>
          <w:sz w:val="24"/>
          <w:szCs w:val="24"/>
        </w:rPr>
        <w:t xml:space="preserve"> </w:t>
      </w:r>
      <w:r w:rsidRPr="005842AA">
        <w:rPr>
          <w:rFonts w:ascii="Times New Roman" w:hAnsi="Times New Roman" w:cs="Times New Roman"/>
          <w:sz w:val="24"/>
          <w:szCs w:val="24"/>
        </w:rPr>
        <w:t>questa</w:t>
      </w:r>
      <w:r w:rsidR="001D740C">
        <w:rPr>
          <w:rFonts w:ascii="Times New Roman" w:hAnsi="Times New Roman" w:cs="Times New Roman"/>
          <w:sz w:val="24"/>
          <w:szCs w:val="24"/>
        </w:rPr>
        <w:t xml:space="preserve"> </w:t>
      </w:r>
      <w:r w:rsidR="001D740C" w:rsidRPr="005842AA">
        <w:rPr>
          <w:rFonts w:ascii="Times New Roman" w:hAnsi="Times New Roman" w:cs="Times New Roman"/>
          <w:sz w:val="24"/>
          <w:szCs w:val="24"/>
        </w:rPr>
        <w:t xml:space="preserve"> | </w:t>
      </w:r>
      <w:r w:rsidRPr="005842AA">
        <w:rPr>
          <w:rFonts w:ascii="Times New Roman" w:hAnsi="Times New Roman" w:cs="Times New Roman"/>
          <w:sz w:val="24"/>
          <w:szCs w:val="24"/>
        </w:rPr>
        <w:t xml:space="preserve"> guerra, per questo siano condescesi a dar</w:t>
      </w:r>
      <w:r w:rsidR="00350F2A">
        <w:rPr>
          <w:rFonts w:ascii="Times New Roman" w:hAnsi="Times New Roman" w:cs="Times New Roman"/>
          <w:sz w:val="24"/>
          <w:szCs w:val="24"/>
        </w:rPr>
        <w:t>gli</w:t>
      </w:r>
      <w:r w:rsidRPr="005842AA">
        <w:rPr>
          <w:rFonts w:ascii="Times New Roman" w:hAnsi="Times New Roman" w:cs="Times New Roman"/>
          <w:sz w:val="24"/>
          <w:szCs w:val="24"/>
        </w:rPr>
        <w:t xml:space="preserve"> parole, </w:t>
      </w:r>
      <w:r w:rsidR="00350F2A" w:rsidRPr="005842AA">
        <w:rPr>
          <w:rFonts w:ascii="Times New Roman" w:hAnsi="Times New Roman" w:cs="Times New Roman"/>
          <w:sz w:val="24"/>
          <w:szCs w:val="24"/>
        </w:rPr>
        <w:t xml:space="preserve">| </w:t>
      </w:r>
      <w:r w:rsidR="00350F2A">
        <w:rPr>
          <w:rFonts w:ascii="Times New Roman" w:hAnsi="Times New Roman" w:cs="Times New Roman"/>
          <w:sz w:val="24"/>
          <w:szCs w:val="24"/>
        </w:rPr>
        <w:t xml:space="preserve"> et </w:t>
      </w:r>
      <w:r w:rsidRPr="005842AA">
        <w:rPr>
          <w:rFonts w:ascii="Times New Roman" w:hAnsi="Times New Roman" w:cs="Times New Roman"/>
          <w:sz w:val="24"/>
          <w:szCs w:val="24"/>
        </w:rPr>
        <w:t>far promessa di pace, tra la Serenità vostra et il | serenissimo Ferdinando</w:t>
      </w:r>
      <w:r w:rsidR="00193217">
        <w:rPr>
          <w:rFonts w:ascii="Times New Roman" w:hAnsi="Times New Roman" w:cs="Times New Roman"/>
          <w:sz w:val="24"/>
          <w:szCs w:val="24"/>
        </w:rPr>
        <w:t xml:space="preserve"> </w:t>
      </w:r>
      <w:r w:rsidR="00193217" w:rsidRPr="005842AA">
        <w:rPr>
          <w:rFonts w:ascii="Times New Roman" w:hAnsi="Times New Roman" w:cs="Times New Roman"/>
          <w:sz w:val="24"/>
          <w:szCs w:val="24"/>
        </w:rPr>
        <w:t xml:space="preserve">| </w:t>
      </w:r>
      <w:r w:rsidR="00193217">
        <w:rPr>
          <w:rFonts w:ascii="Times New Roman" w:hAnsi="Times New Roman" w:cs="Times New Roman"/>
          <w:sz w:val="24"/>
          <w:szCs w:val="24"/>
        </w:rPr>
        <w:t xml:space="preserve">et </w:t>
      </w:r>
      <w:r w:rsidRPr="005842AA">
        <w:rPr>
          <w:rFonts w:ascii="Times New Roman" w:hAnsi="Times New Roman" w:cs="Times New Roman"/>
          <w:sz w:val="24"/>
          <w:szCs w:val="24"/>
        </w:rPr>
        <w:t xml:space="preserve"> tra sua Maestà catholica et Savoia per</w:t>
      </w:r>
      <w:r w:rsidR="00193217">
        <w:rPr>
          <w:rFonts w:ascii="Times New Roman" w:hAnsi="Times New Roman" w:cs="Times New Roman"/>
          <w:sz w:val="24"/>
          <w:szCs w:val="24"/>
        </w:rPr>
        <w:t xml:space="preserve"> </w:t>
      </w:r>
      <w:r w:rsidRPr="005842AA">
        <w:rPr>
          <w:rFonts w:ascii="Times New Roman" w:hAnsi="Times New Roman" w:cs="Times New Roman"/>
          <w:sz w:val="24"/>
          <w:szCs w:val="24"/>
        </w:rPr>
        <w:t>darl</w:t>
      </w:r>
      <w:r w:rsidR="00193217">
        <w:rPr>
          <w:rFonts w:ascii="Times New Roman" w:hAnsi="Times New Roman" w:cs="Times New Roman"/>
          <w:sz w:val="24"/>
          <w:szCs w:val="24"/>
        </w:rPr>
        <w:t>i</w:t>
      </w:r>
      <w:r w:rsidRPr="005842AA">
        <w:rPr>
          <w:rFonts w:ascii="Times New Roman" w:hAnsi="Times New Roman" w:cs="Times New Roman"/>
          <w:sz w:val="24"/>
          <w:szCs w:val="24"/>
        </w:rPr>
        <w:t xml:space="preserve"> materia di </w:t>
      </w:r>
      <w:r w:rsidR="00193217" w:rsidRPr="005842AA">
        <w:rPr>
          <w:rFonts w:ascii="Times New Roman" w:hAnsi="Times New Roman" w:cs="Times New Roman"/>
          <w:sz w:val="24"/>
          <w:szCs w:val="24"/>
        </w:rPr>
        <w:t xml:space="preserve"> | </w:t>
      </w:r>
      <w:r w:rsidRPr="005842AA">
        <w:rPr>
          <w:rFonts w:ascii="Times New Roman" w:hAnsi="Times New Roman" w:cs="Times New Roman"/>
          <w:sz w:val="24"/>
          <w:szCs w:val="24"/>
        </w:rPr>
        <w:t>disarmarsi, et licentiando le  genti disgustar qualche</w:t>
      </w:r>
      <w:r w:rsidR="00193217">
        <w:rPr>
          <w:rFonts w:ascii="Times New Roman" w:hAnsi="Times New Roman" w:cs="Times New Roman"/>
          <w:sz w:val="24"/>
          <w:szCs w:val="24"/>
        </w:rPr>
        <w:t xml:space="preserve"> </w:t>
      </w:r>
      <w:r w:rsidR="00193217" w:rsidRPr="005842AA">
        <w:rPr>
          <w:rFonts w:ascii="Times New Roman" w:hAnsi="Times New Roman" w:cs="Times New Roman"/>
          <w:sz w:val="24"/>
          <w:szCs w:val="24"/>
        </w:rPr>
        <w:t>|</w:t>
      </w:r>
    </w:p>
    <w:p w14:paraId="58DB7AD6" w14:textId="052B62D7" w:rsidR="00193217" w:rsidRPr="005842AA" w:rsidRDefault="00EA1F25" w:rsidP="00193217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 </w:t>
      </w:r>
      <w:r w:rsidR="00193217" w:rsidRPr="005842AA">
        <w:rPr>
          <w:rFonts w:ascii="Times New Roman" w:hAnsi="Times New Roman" w:cs="Times New Roman"/>
          <w:sz w:val="24"/>
          <w:szCs w:val="24"/>
        </w:rPr>
        <w:t>/ 1</w:t>
      </w:r>
      <w:r w:rsidR="00193217">
        <w:rPr>
          <w:rFonts w:ascii="Times New Roman" w:hAnsi="Times New Roman" w:cs="Times New Roman"/>
          <w:sz w:val="24"/>
          <w:szCs w:val="24"/>
        </w:rPr>
        <w:t>83r</w:t>
      </w:r>
      <w:r w:rsidR="00193217" w:rsidRPr="005842AA">
        <w:rPr>
          <w:rFonts w:ascii="Times New Roman" w:hAnsi="Times New Roman" w:cs="Times New Roman"/>
          <w:sz w:val="24"/>
          <w:szCs w:val="24"/>
        </w:rPr>
        <w:t xml:space="preserve"> /</w:t>
      </w:r>
    </w:p>
    <w:p w14:paraId="06B87C3E" w14:textId="61071EA9" w:rsidR="00EA1F25" w:rsidRPr="005842AA" w:rsidRDefault="00193217" w:rsidP="00EA1F25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</w:t>
      </w:r>
      <w:r w:rsidR="00EA1F25" w:rsidRPr="005842AA">
        <w:rPr>
          <w:rFonts w:ascii="Times New Roman" w:hAnsi="Times New Roman" w:cs="Times New Roman"/>
          <w:sz w:val="24"/>
          <w:szCs w:val="24"/>
        </w:rPr>
        <w:t xml:space="preserve">atione, che in occasione </w:t>
      </w:r>
      <w:r w:rsidRPr="005842AA">
        <w:rPr>
          <w:rFonts w:ascii="Times New Roman" w:hAnsi="Times New Roman" w:cs="Times New Roman"/>
          <w:sz w:val="24"/>
          <w:szCs w:val="24"/>
        </w:rPr>
        <w:t xml:space="preserve">poi </w:t>
      </w:r>
      <w:r w:rsidR="00EA1F25" w:rsidRPr="005842AA">
        <w:rPr>
          <w:rFonts w:ascii="Times New Roman" w:hAnsi="Times New Roman" w:cs="Times New Roman"/>
          <w:sz w:val="24"/>
          <w:szCs w:val="24"/>
        </w:rPr>
        <w:t>non sia così pronta a venirl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5842AA">
        <w:rPr>
          <w:rFonts w:ascii="Times New Roman" w:hAnsi="Times New Roman" w:cs="Times New Roman"/>
          <w:sz w:val="24"/>
          <w:szCs w:val="24"/>
        </w:rPr>
        <w:t xml:space="preserve"> | </w:t>
      </w:r>
      <w:r w:rsidR="00EA1F25" w:rsidRPr="005842AA">
        <w:rPr>
          <w:rFonts w:ascii="Times New Roman" w:hAnsi="Times New Roman" w:cs="Times New Roman"/>
          <w:sz w:val="24"/>
          <w:szCs w:val="24"/>
        </w:rPr>
        <w:t xml:space="preserve"> a prestar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EA1F25" w:rsidRPr="005842AA">
        <w:rPr>
          <w:rFonts w:ascii="Times New Roman" w:hAnsi="Times New Roman" w:cs="Times New Roman"/>
          <w:sz w:val="24"/>
          <w:szCs w:val="24"/>
        </w:rPr>
        <w:t>servitio; sperando di poterla coglier all’improvviso | et disarmata, et sprovista: perché per far il fatto loro no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5842AA">
        <w:rPr>
          <w:rFonts w:ascii="Times New Roman" w:hAnsi="Times New Roman" w:cs="Times New Roman"/>
          <w:sz w:val="24"/>
          <w:szCs w:val="24"/>
        </w:rPr>
        <w:t xml:space="preserve">| </w:t>
      </w:r>
      <w:r w:rsidR="00EA1F25" w:rsidRPr="005842AA">
        <w:rPr>
          <w:rFonts w:ascii="Times New Roman" w:hAnsi="Times New Roman" w:cs="Times New Roman"/>
          <w:sz w:val="24"/>
          <w:szCs w:val="24"/>
        </w:rPr>
        <w:t xml:space="preserve"> si cureranno mancar della parola come si vede,</w:t>
      </w:r>
      <w:r w:rsidRPr="005842AA">
        <w:rPr>
          <w:rFonts w:ascii="Times New Roman" w:hAnsi="Times New Roman" w:cs="Times New Roman"/>
          <w:sz w:val="24"/>
          <w:szCs w:val="24"/>
        </w:rPr>
        <w:t xml:space="preserve"> </w:t>
      </w:r>
      <w:r w:rsidR="00EA1F25" w:rsidRPr="005842AA">
        <w:rPr>
          <w:rFonts w:ascii="Times New Roman" w:hAnsi="Times New Roman" w:cs="Times New Roman"/>
          <w:sz w:val="24"/>
          <w:szCs w:val="24"/>
        </w:rPr>
        <w:t xml:space="preserve">che </w:t>
      </w:r>
      <w:r w:rsidRPr="005842AA">
        <w:rPr>
          <w:rFonts w:ascii="Times New Roman" w:hAnsi="Times New Roman" w:cs="Times New Roman"/>
          <w:sz w:val="24"/>
          <w:szCs w:val="24"/>
        </w:rPr>
        <w:t xml:space="preserve"> |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EA1F25" w:rsidRPr="005842AA">
        <w:rPr>
          <w:rFonts w:ascii="Times New Roman" w:hAnsi="Times New Roman" w:cs="Times New Roman"/>
          <w:sz w:val="24"/>
          <w:szCs w:val="24"/>
        </w:rPr>
        <w:t xml:space="preserve">tentano anco tutte le vie </w:t>
      </w:r>
      <w:r>
        <w:rPr>
          <w:rFonts w:ascii="Times New Roman" w:hAnsi="Times New Roman" w:cs="Times New Roman"/>
          <w:sz w:val="24"/>
          <w:szCs w:val="24"/>
        </w:rPr>
        <w:t xml:space="preserve">che </w:t>
      </w:r>
      <w:r w:rsidR="00EA1F25" w:rsidRPr="005842AA">
        <w:rPr>
          <w:rFonts w:ascii="Times New Roman" w:hAnsi="Times New Roman" w:cs="Times New Roman"/>
          <w:sz w:val="24"/>
          <w:szCs w:val="24"/>
        </w:rPr>
        <w:t>chiud</w:t>
      </w:r>
      <w:r>
        <w:rPr>
          <w:rFonts w:ascii="Times New Roman" w:hAnsi="Times New Roman" w:cs="Times New Roman"/>
          <w:sz w:val="24"/>
          <w:szCs w:val="24"/>
        </w:rPr>
        <w:t>ono</w:t>
      </w:r>
      <w:r w:rsidR="00EA1F25" w:rsidRPr="005842AA">
        <w:rPr>
          <w:rFonts w:ascii="Times New Roman" w:hAnsi="Times New Roman" w:cs="Times New Roman"/>
          <w:sz w:val="24"/>
          <w:szCs w:val="24"/>
        </w:rPr>
        <w:t xml:space="preserve"> la stradda a quelli,</w:t>
      </w:r>
      <w:r w:rsidR="005733E6" w:rsidRPr="005842AA">
        <w:rPr>
          <w:rFonts w:ascii="Times New Roman" w:hAnsi="Times New Roman" w:cs="Times New Roman"/>
          <w:sz w:val="24"/>
          <w:szCs w:val="24"/>
        </w:rPr>
        <w:t xml:space="preserve"> | </w:t>
      </w:r>
      <w:r w:rsidR="00EA1F25" w:rsidRPr="005842AA">
        <w:rPr>
          <w:rFonts w:ascii="Times New Roman" w:hAnsi="Times New Roman" w:cs="Times New Roman"/>
          <w:sz w:val="24"/>
          <w:szCs w:val="24"/>
        </w:rPr>
        <w:t xml:space="preserve"> che vogliono passar al suo servitio. | </w:t>
      </w:r>
    </w:p>
    <w:p w14:paraId="35DB3FE3" w14:textId="0660F6C2" w:rsidR="00EA1F25" w:rsidRPr="005842AA" w:rsidRDefault="00EA1F25" w:rsidP="005733E6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Di più ho inteso, che vi sia qualcheduno che tiene commissione</w:t>
      </w:r>
      <w:r w:rsidR="005733E6">
        <w:rPr>
          <w:rFonts w:ascii="Times New Roman" w:hAnsi="Times New Roman" w:cs="Times New Roman"/>
          <w:sz w:val="24"/>
          <w:szCs w:val="24"/>
        </w:rPr>
        <w:t xml:space="preserve"> </w:t>
      </w:r>
      <w:r w:rsidR="005733E6" w:rsidRPr="005842AA">
        <w:rPr>
          <w:rFonts w:ascii="Times New Roman" w:hAnsi="Times New Roman" w:cs="Times New Roman"/>
          <w:sz w:val="24"/>
          <w:szCs w:val="24"/>
        </w:rPr>
        <w:t xml:space="preserve">| </w:t>
      </w:r>
      <w:r w:rsidRPr="005842AA">
        <w:rPr>
          <w:rFonts w:ascii="Times New Roman" w:hAnsi="Times New Roman" w:cs="Times New Roman"/>
          <w:sz w:val="24"/>
          <w:szCs w:val="24"/>
        </w:rPr>
        <w:t xml:space="preserve"> dall’Imperatore et dal re Ferdinando </w:t>
      </w:r>
    </w:p>
    <w:p w14:paraId="372EB039" w14:textId="547C4E35" w:rsidR="00EA1F25" w:rsidRPr="005842AA" w:rsidRDefault="00EA1F25" w:rsidP="00EA1F25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per levar genti dalle </w:t>
      </w:r>
      <w:r w:rsidR="00126A8E" w:rsidRPr="005842AA">
        <w:rPr>
          <w:rFonts w:ascii="Times New Roman" w:hAnsi="Times New Roman" w:cs="Times New Roman"/>
          <w:sz w:val="24"/>
          <w:szCs w:val="24"/>
        </w:rPr>
        <w:t xml:space="preserve">| </w:t>
      </w:r>
      <w:r w:rsidR="00126A8E">
        <w:rPr>
          <w:rFonts w:ascii="Times New Roman" w:hAnsi="Times New Roman" w:cs="Times New Roman"/>
          <w:sz w:val="24"/>
          <w:szCs w:val="24"/>
        </w:rPr>
        <w:t>provinc</w:t>
      </w:r>
      <w:r w:rsidRPr="005842AA">
        <w:rPr>
          <w:rFonts w:ascii="Times New Roman" w:hAnsi="Times New Roman" w:cs="Times New Roman"/>
          <w:sz w:val="24"/>
          <w:szCs w:val="24"/>
        </w:rPr>
        <w:t>ie dei serenissimi arciduchi; ma</w:t>
      </w:r>
      <w:r w:rsidR="00126A8E">
        <w:rPr>
          <w:rFonts w:ascii="Times New Roman" w:hAnsi="Times New Roman" w:cs="Times New Roman"/>
          <w:sz w:val="24"/>
          <w:szCs w:val="24"/>
        </w:rPr>
        <w:t xml:space="preserve"> </w:t>
      </w:r>
      <w:r w:rsidRPr="005842AA">
        <w:rPr>
          <w:rFonts w:ascii="Times New Roman" w:hAnsi="Times New Roman" w:cs="Times New Roman"/>
          <w:sz w:val="24"/>
          <w:szCs w:val="24"/>
        </w:rPr>
        <w:t>non si muoveranno se non</w:t>
      </w:r>
      <w:r w:rsidR="00126A8E">
        <w:rPr>
          <w:rFonts w:ascii="Times New Roman" w:hAnsi="Times New Roman" w:cs="Times New Roman"/>
          <w:sz w:val="24"/>
          <w:szCs w:val="24"/>
        </w:rPr>
        <w:t xml:space="preserve"> </w:t>
      </w:r>
      <w:r w:rsidR="00126A8E" w:rsidRPr="005842AA">
        <w:rPr>
          <w:rFonts w:ascii="Times New Roman" w:hAnsi="Times New Roman" w:cs="Times New Roman"/>
          <w:sz w:val="24"/>
          <w:szCs w:val="24"/>
        </w:rPr>
        <w:t xml:space="preserve"> | </w:t>
      </w:r>
      <w:r w:rsidRPr="005842AA">
        <w:rPr>
          <w:rFonts w:ascii="Times New Roman" w:hAnsi="Times New Roman" w:cs="Times New Roman"/>
          <w:sz w:val="24"/>
          <w:szCs w:val="24"/>
        </w:rPr>
        <w:t xml:space="preserve"> per il primo tempo aspettando  più fermo commandamento, et </w:t>
      </w:r>
      <w:r w:rsidR="00126A8E" w:rsidRPr="005842AA">
        <w:rPr>
          <w:rFonts w:ascii="Times New Roman" w:hAnsi="Times New Roman" w:cs="Times New Roman"/>
          <w:sz w:val="24"/>
          <w:szCs w:val="24"/>
        </w:rPr>
        <w:t>|</w:t>
      </w:r>
      <w:r w:rsidR="00126A8E">
        <w:rPr>
          <w:rFonts w:ascii="Times New Roman" w:hAnsi="Times New Roman" w:cs="Times New Roman"/>
          <w:sz w:val="24"/>
          <w:szCs w:val="24"/>
        </w:rPr>
        <w:t xml:space="preserve"> </w:t>
      </w:r>
      <w:r w:rsidRPr="005842AA">
        <w:rPr>
          <w:rFonts w:ascii="Times New Roman" w:hAnsi="Times New Roman" w:cs="Times New Roman"/>
          <w:sz w:val="24"/>
          <w:szCs w:val="24"/>
        </w:rPr>
        <w:t>che in tanto si teniranno in questi contorni; né io mancarò</w:t>
      </w:r>
      <w:r w:rsidR="00126A8E">
        <w:rPr>
          <w:rFonts w:ascii="Times New Roman" w:hAnsi="Times New Roman" w:cs="Times New Roman"/>
          <w:sz w:val="24"/>
          <w:szCs w:val="24"/>
        </w:rPr>
        <w:t xml:space="preserve"> </w:t>
      </w:r>
      <w:r w:rsidR="00126A8E" w:rsidRPr="005842AA">
        <w:rPr>
          <w:rFonts w:ascii="Times New Roman" w:hAnsi="Times New Roman" w:cs="Times New Roman"/>
          <w:sz w:val="24"/>
          <w:szCs w:val="24"/>
        </w:rPr>
        <w:t>|</w:t>
      </w:r>
      <w:r w:rsidRPr="005842AA">
        <w:rPr>
          <w:rFonts w:ascii="Times New Roman" w:hAnsi="Times New Roman" w:cs="Times New Roman"/>
          <w:sz w:val="24"/>
          <w:szCs w:val="24"/>
        </w:rPr>
        <w:t xml:space="preserve"> di star avvertito. | </w:t>
      </w:r>
    </w:p>
    <w:p w14:paraId="3A08D1A3" w14:textId="77777777" w:rsidR="0089070E" w:rsidRDefault="00EA1F25" w:rsidP="00EA1F25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Hoggi è partito il conte Gio. Casimiro di Levenstein, come sia a</w:t>
      </w:r>
      <w:r w:rsidR="00126A8E">
        <w:rPr>
          <w:rFonts w:ascii="Times New Roman" w:hAnsi="Times New Roman" w:cs="Times New Roman"/>
          <w:sz w:val="24"/>
          <w:szCs w:val="24"/>
        </w:rPr>
        <w:t xml:space="preserve"> </w:t>
      </w:r>
      <w:r w:rsidR="00126A8E" w:rsidRPr="005842AA">
        <w:rPr>
          <w:rFonts w:ascii="Times New Roman" w:hAnsi="Times New Roman" w:cs="Times New Roman"/>
          <w:sz w:val="24"/>
          <w:szCs w:val="24"/>
        </w:rPr>
        <w:t>|</w:t>
      </w:r>
      <w:r w:rsidRPr="005842AA">
        <w:rPr>
          <w:rFonts w:ascii="Times New Roman" w:hAnsi="Times New Roman" w:cs="Times New Roman"/>
          <w:sz w:val="24"/>
          <w:szCs w:val="24"/>
        </w:rPr>
        <w:t xml:space="preserve"> Colonia prenderà la posta per Heidelbergh, di là ispe</w:t>
      </w:r>
      <w:r w:rsidR="00126A8E">
        <w:rPr>
          <w:rFonts w:ascii="Times New Roman" w:hAnsi="Times New Roman" w:cs="Times New Roman"/>
          <w:sz w:val="24"/>
          <w:szCs w:val="24"/>
        </w:rPr>
        <w:t>-</w:t>
      </w:r>
      <w:r w:rsidR="00126A8E" w:rsidRPr="005842AA">
        <w:rPr>
          <w:rFonts w:ascii="Times New Roman" w:hAnsi="Times New Roman" w:cs="Times New Roman"/>
          <w:sz w:val="24"/>
          <w:szCs w:val="24"/>
        </w:rPr>
        <w:t>|</w:t>
      </w:r>
      <w:r w:rsidRPr="005842AA">
        <w:rPr>
          <w:rFonts w:ascii="Times New Roman" w:hAnsi="Times New Roman" w:cs="Times New Roman"/>
          <w:sz w:val="24"/>
          <w:szCs w:val="24"/>
        </w:rPr>
        <w:t>dirà uno subito espressamente al conte suo fratello, et trattenu</w:t>
      </w:r>
      <w:r w:rsidR="00126A8E">
        <w:rPr>
          <w:rFonts w:ascii="Times New Roman" w:hAnsi="Times New Roman" w:cs="Times New Roman"/>
          <w:sz w:val="24"/>
          <w:szCs w:val="24"/>
        </w:rPr>
        <w:t>-</w:t>
      </w:r>
      <w:r w:rsidR="00126A8E" w:rsidRPr="005842AA">
        <w:rPr>
          <w:rFonts w:ascii="Times New Roman" w:hAnsi="Times New Roman" w:cs="Times New Roman"/>
          <w:sz w:val="24"/>
          <w:szCs w:val="24"/>
        </w:rPr>
        <w:t>|</w:t>
      </w:r>
      <w:r w:rsidRPr="005842AA">
        <w:rPr>
          <w:rFonts w:ascii="Times New Roman" w:hAnsi="Times New Roman" w:cs="Times New Roman"/>
          <w:sz w:val="24"/>
          <w:szCs w:val="24"/>
        </w:rPr>
        <w:t>tosi egli appresso sua Altezza palatino quattro o sei giorni</w:t>
      </w:r>
      <w:r w:rsidR="00126A8E">
        <w:rPr>
          <w:rFonts w:ascii="Times New Roman" w:hAnsi="Times New Roman" w:cs="Times New Roman"/>
          <w:sz w:val="24"/>
          <w:szCs w:val="24"/>
        </w:rPr>
        <w:t xml:space="preserve"> </w:t>
      </w:r>
      <w:r w:rsidR="00126A8E" w:rsidRPr="005842AA">
        <w:rPr>
          <w:rFonts w:ascii="Times New Roman" w:hAnsi="Times New Roman" w:cs="Times New Roman"/>
          <w:sz w:val="24"/>
          <w:szCs w:val="24"/>
        </w:rPr>
        <w:t>|</w:t>
      </w:r>
      <w:r w:rsidRPr="005842AA">
        <w:rPr>
          <w:rFonts w:ascii="Times New Roman" w:hAnsi="Times New Roman" w:cs="Times New Roman"/>
          <w:sz w:val="24"/>
          <w:szCs w:val="24"/>
        </w:rPr>
        <w:t xml:space="preserve"> caminerà in diligenza egli ancora per costa. Spera come</w:t>
      </w:r>
      <w:r w:rsidR="0005093D" w:rsidRPr="005842AA">
        <w:rPr>
          <w:rFonts w:ascii="Times New Roman" w:hAnsi="Times New Roman" w:cs="Times New Roman"/>
          <w:sz w:val="24"/>
          <w:szCs w:val="24"/>
        </w:rPr>
        <w:t xml:space="preserve"> | </w:t>
      </w:r>
      <w:r w:rsidRPr="005842AA">
        <w:rPr>
          <w:rFonts w:ascii="Times New Roman" w:hAnsi="Times New Roman" w:cs="Times New Roman"/>
          <w:sz w:val="24"/>
          <w:szCs w:val="24"/>
        </w:rPr>
        <w:t xml:space="preserve"> mi ha detto di esser in tempo, che vostra Serenità non haverà ancora</w:t>
      </w:r>
      <w:r w:rsidR="0005093D">
        <w:rPr>
          <w:rFonts w:ascii="Times New Roman" w:hAnsi="Times New Roman" w:cs="Times New Roman"/>
          <w:sz w:val="24"/>
          <w:szCs w:val="24"/>
        </w:rPr>
        <w:t xml:space="preserve"> </w:t>
      </w:r>
      <w:r w:rsidR="0005093D" w:rsidRPr="005842AA">
        <w:rPr>
          <w:rFonts w:ascii="Times New Roman" w:hAnsi="Times New Roman" w:cs="Times New Roman"/>
          <w:sz w:val="24"/>
          <w:szCs w:val="24"/>
        </w:rPr>
        <w:t xml:space="preserve"> | </w:t>
      </w:r>
      <w:r w:rsidRPr="005842AA">
        <w:rPr>
          <w:rFonts w:ascii="Times New Roman" w:hAnsi="Times New Roman" w:cs="Times New Roman"/>
          <w:sz w:val="24"/>
          <w:szCs w:val="24"/>
        </w:rPr>
        <w:t xml:space="preserve"> data sodisfattione alle lettere di cambio, et so lo pro</w:t>
      </w:r>
      <w:r w:rsidR="0005093D">
        <w:rPr>
          <w:rFonts w:ascii="Times New Roman" w:hAnsi="Times New Roman" w:cs="Times New Roman"/>
          <w:sz w:val="24"/>
          <w:szCs w:val="24"/>
        </w:rPr>
        <w:t>-</w:t>
      </w:r>
      <w:r w:rsidR="0005093D" w:rsidRPr="005842AA">
        <w:rPr>
          <w:rFonts w:ascii="Times New Roman" w:hAnsi="Times New Roman" w:cs="Times New Roman"/>
          <w:sz w:val="24"/>
          <w:szCs w:val="24"/>
        </w:rPr>
        <w:t xml:space="preserve"> |</w:t>
      </w:r>
      <w:r w:rsidRPr="005842AA">
        <w:rPr>
          <w:rFonts w:ascii="Times New Roman" w:hAnsi="Times New Roman" w:cs="Times New Roman"/>
          <w:sz w:val="24"/>
          <w:szCs w:val="24"/>
        </w:rPr>
        <w:t>mette stante la riversole del Vandembergh; ma in caso</w:t>
      </w:r>
      <w:r w:rsidR="007573B0">
        <w:rPr>
          <w:rFonts w:ascii="Times New Roman" w:hAnsi="Times New Roman" w:cs="Times New Roman"/>
          <w:sz w:val="24"/>
          <w:szCs w:val="24"/>
        </w:rPr>
        <w:t xml:space="preserve"> </w:t>
      </w:r>
      <w:r w:rsidR="007573B0" w:rsidRPr="005842AA">
        <w:rPr>
          <w:rFonts w:ascii="Times New Roman" w:hAnsi="Times New Roman" w:cs="Times New Roman"/>
          <w:sz w:val="24"/>
          <w:szCs w:val="24"/>
        </w:rPr>
        <w:t xml:space="preserve">| </w:t>
      </w:r>
      <w:r w:rsidRPr="005842AA">
        <w:rPr>
          <w:rFonts w:ascii="Times New Roman" w:hAnsi="Times New Roman" w:cs="Times New Roman"/>
          <w:sz w:val="24"/>
          <w:szCs w:val="24"/>
        </w:rPr>
        <w:t xml:space="preserve"> che il pagamento | fosse seguito si è lasciato intender con chi</w:t>
      </w:r>
      <w:r w:rsidR="007573B0">
        <w:rPr>
          <w:rFonts w:ascii="Times New Roman" w:hAnsi="Times New Roman" w:cs="Times New Roman"/>
          <w:sz w:val="24"/>
          <w:szCs w:val="24"/>
        </w:rPr>
        <w:t xml:space="preserve"> </w:t>
      </w:r>
      <w:r w:rsidR="007573B0" w:rsidRPr="005842AA">
        <w:rPr>
          <w:rFonts w:ascii="Times New Roman" w:hAnsi="Times New Roman" w:cs="Times New Roman"/>
          <w:sz w:val="24"/>
          <w:szCs w:val="24"/>
        </w:rPr>
        <w:t xml:space="preserve">| </w:t>
      </w:r>
      <w:r w:rsidRPr="005842AA">
        <w:rPr>
          <w:rFonts w:ascii="Times New Roman" w:hAnsi="Times New Roman" w:cs="Times New Roman"/>
          <w:sz w:val="24"/>
          <w:szCs w:val="24"/>
        </w:rPr>
        <w:t xml:space="preserve"> me lo ha riferto doppo la sua partenza, che teniva </w:t>
      </w:r>
      <w:r w:rsidR="0089070E" w:rsidRPr="005842AA">
        <w:rPr>
          <w:rFonts w:ascii="Times New Roman" w:hAnsi="Times New Roman" w:cs="Times New Roman"/>
          <w:sz w:val="24"/>
          <w:szCs w:val="24"/>
        </w:rPr>
        <w:t xml:space="preserve">| </w:t>
      </w:r>
      <w:r w:rsidRPr="005842AA">
        <w:rPr>
          <w:rFonts w:ascii="Times New Roman" w:hAnsi="Times New Roman" w:cs="Times New Roman"/>
          <w:sz w:val="24"/>
          <w:szCs w:val="24"/>
        </w:rPr>
        <w:t>per fermo che vostra Serenità havendo esborsato il denaro</w:t>
      </w:r>
      <w:r w:rsidR="0089070E">
        <w:rPr>
          <w:rFonts w:ascii="Times New Roman" w:hAnsi="Times New Roman" w:cs="Times New Roman"/>
          <w:sz w:val="24"/>
          <w:szCs w:val="24"/>
        </w:rPr>
        <w:t xml:space="preserve"> </w:t>
      </w:r>
      <w:r w:rsidR="0089070E" w:rsidRPr="005842AA">
        <w:rPr>
          <w:rFonts w:ascii="Times New Roman" w:hAnsi="Times New Roman" w:cs="Times New Roman"/>
          <w:sz w:val="24"/>
          <w:szCs w:val="24"/>
        </w:rPr>
        <w:t xml:space="preserve">| </w:t>
      </w:r>
    </w:p>
    <w:p w14:paraId="1C9D0756" w14:textId="09FCFB4B" w:rsidR="0089070E" w:rsidRPr="005842AA" w:rsidRDefault="00EA1F25" w:rsidP="0089070E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 </w:t>
      </w:r>
      <w:r w:rsidR="0089070E" w:rsidRPr="005842AA">
        <w:rPr>
          <w:rFonts w:ascii="Times New Roman" w:hAnsi="Times New Roman" w:cs="Times New Roman"/>
          <w:sz w:val="24"/>
          <w:szCs w:val="24"/>
        </w:rPr>
        <w:t>/ 1</w:t>
      </w:r>
      <w:r w:rsidR="0089070E">
        <w:rPr>
          <w:rFonts w:ascii="Times New Roman" w:hAnsi="Times New Roman" w:cs="Times New Roman"/>
          <w:sz w:val="24"/>
          <w:szCs w:val="24"/>
        </w:rPr>
        <w:t>83v</w:t>
      </w:r>
      <w:r w:rsidR="0089070E" w:rsidRPr="005842AA">
        <w:rPr>
          <w:rFonts w:ascii="Times New Roman" w:hAnsi="Times New Roman" w:cs="Times New Roman"/>
          <w:sz w:val="24"/>
          <w:szCs w:val="24"/>
        </w:rPr>
        <w:t xml:space="preserve"> /</w:t>
      </w:r>
    </w:p>
    <w:p w14:paraId="7C6E83E4" w14:textId="70DE3DD6" w:rsidR="00EA1F25" w:rsidRPr="005842AA" w:rsidRDefault="00EA1F25" w:rsidP="00EA1F25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se lo haverebbe fatto restituire, o che haverebbe bisognato, </w:t>
      </w:r>
      <w:r w:rsidR="00B72A0F" w:rsidRPr="005842AA">
        <w:rPr>
          <w:rFonts w:ascii="Times New Roman" w:hAnsi="Times New Roman" w:cs="Times New Roman"/>
          <w:sz w:val="24"/>
          <w:szCs w:val="24"/>
        </w:rPr>
        <w:t xml:space="preserve">| </w:t>
      </w:r>
      <w:r w:rsidR="00B72A0F">
        <w:rPr>
          <w:rFonts w:ascii="Times New Roman" w:hAnsi="Times New Roman" w:cs="Times New Roman"/>
          <w:sz w:val="24"/>
          <w:szCs w:val="24"/>
        </w:rPr>
        <w:t xml:space="preserve"> </w:t>
      </w:r>
      <w:r w:rsidRPr="005842AA">
        <w:rPr>
          <w:rFonts w:ascii="Times New Roman" w:hAnsi="Times New Roman" w:cs="Times New Roman"/>
          <w:sz w:val="24"/>
          <w:szCs w:val="24"/>
        </w:rPr>
        <w:t>che lo esborsasse di nuovo, et che gli era stato detto | da persona di qualità, la qual</w:t>
      </w:r>
      <w:r w:rsidR="00B72A0F">
        <w:rPr>
          <w:rFonts w:ascii="Times New Roman" w:hAnsi="Times New Roman" w:cs="Times New Roman"/>
          <w:sz w:val="24"/>
          <w:szCs w:val="24"/>
        </w:rPr>
        <w:t>i</w:t>
      </w:r>
      <w:r w:rsidRPr="005842AA">
        <w:rPr>
          <w:rFonts w:ascii="Times New Roman" w:hAnsi="Times New Roman" w:cs="Times New Roman"/>
          <w:sz w:val="24"/>
          <w:szCs w:val="24"/>
        </w:rPr>
        <w:t xml:space="preserve"> mi fu accennato esser il conte </w:t>
      </w:r>
      <w:r w:rsidR="00E96557" w:rsidRPr="005842AA">
        <w:rPr>
          <w:rFonts w:ascii="Times New Roman" w:hAnsi="Times New Roman" w:cs="Times New Roman"/>
          <w:sz w:val="24"/>
          <w:szCs w:val="24"/>
        </w:rPr>
        <w:t>|</w:t>
      </w:r>
      <w:r w:rsidR="00E96557">
        <w:rPr>
          <w:rFonts w:ascii="Times New Roman" w:hAnsi="Times New Roman" w:cs="Times New Roman"/>
          <w:sz w:val="24"/>
          <w:szCs w:val="24"/>
        </w:rPr>
        <w:t xml:space="preserve"> </w:t>
      </w:r>
      <w:r w:rsidRPr="005842AA">
        <w:rPr>
          <w:rFonts w:ascii="Times New Roman" w:hAnsi="Times New Roman" w:cs="Times New Roman"/>
          <w:sz w:val="24"/>
          <w:szCs w:val="24"/>
        </w:rPr>
        <w:t xml:space="preserve">Guglielmo di Nassau, che a ciò la serenissima Republica </w:t>
      </w:r>
      <w:r w:rsidR="00E96557">
        <w:rPr>
          <w:rFonts w:ascii="Times New Roman" w:hAnsi="Times New Roman" w:cs="Times New Roman"/>
          <w:sz w:val="24"/>
          <w:szCs w:val="24"/>
        </w:rPr>
        <w:t xml:space="preserve">era </w:t>
      </w:r>
      <w:r w:rsidRPr="005842AA">
        <w:rPr>
          <w:rFonts w:ascii="Times New Roman" w:hAnsi="Times New Roman" w:cs="Times New Roman"/>
          <w:sz w:val="24"/>
          <w:szCs w:val="24"/>
        </w:rPr>
        <w:t xml:space="preserve">tenuta, </w:t>
      </w:r>
      <w:r w:rsidR="00E96557" w:rsidRPr="005842AA">
        <w:rPr>
          <w:rFonts w:ascii="Times New Roman" w:hAnsi="Times New Roman" w:cs="Times New Roman"/>
          <w:sz w:val="24"/>
          <w:szCs w:val="24"/>
        </w:rPr>
        <w:t>|</w:t>
      </w:r>
      <w:r w:rsidR="00E96557">
        <w:rPr>
          <w:rFonts w:ascii="Times New Roman" w:hAnsi="Times New Roman" w:cs="Times New Roman"/>
          <w:sz w:val="24"/>
          <w:szCs w:val="24"/>
        </w:rPr>
        <w:t xml:space="preserve"> </w:t>
      </w:r>
      <w:r w:rsidRPr="005842AA">
        <w:rPr>
          <w:rFonts w:ascii="Times New Roman" w:hAnsi="Times New Roman" w:cs="Times New Roman"/>
          <w:sz w:val="24"/>
          <w:szCs w:val="24"/>
        </w:rPr>
        <w:t>il che mi data causa d’ispedir le presenti che ve</w:t>
      </w:r>
      <w:r w:rsidR="00A96B7F">
        <w:rPr>
          <w:rFonts w:ascii="Times New Roman" w:hAnsi="Times New Roman" w:cs="Times New Roman"/>
          <w:sz w:val="24"/>
          <w:szCs w:val="24"/>
        </w:rPr>
        <w:t>ni</w:t>
      </w:r>
      <w:r w:rsidRPr="005842AA">
        <w:rPr>
          <w:rFonts w:ascii="Times New Roman" w:hAnsi="Times New Roman" w:cs="Times New Roman"/>
          <w:sz w:val="24"/>
          <w:szCs w:val="24"/>
        </w:rPr>
        <w:t>ranno</w:t>
      </w:r>
      <w:r w:rsidR="00A96B7F">
        <w:rPr>
          <w:rFonts w:ascii="Times New Roman" w:hAnsi="Times New Roman" w:cs="Times New Roman"/>
          <w:sz w:val="24"/>
          <w:szCs w:val="24"/>
        </w:rPr>
        <w:t xml:space="preserve"> </w:t>
      </w:r>
      <w:r w:rsidR="00A96B7F" w:rsidRPr="005842AA">
        <w:rPr>
          <w:rFonts w:ascii="Times New Roman" w:hAnsi="Times New Roman" w:cs="Times New Roman"/>
          <w:sz w:val="24"/>
          <w:szCs w:val="24"/>
        </w:rPr>
        <w:t>|</w:t>
      </w:r>
      <w:r w:rsidRPr="005842AA">
        <w:rPr>
          <w:rFonts w:ascii="Times New Roman" w:hAnsi="Times New Roman" w:cs="Times New Roman"/>
          <w:sz w:val="24"/>
          <w:szCs w:val="24"/>
        </w:rPr>
        <w:t xml:space="preserve"> con l’altre per l’ordinaria d</w:t>
      </w:r>
      <w:r w:rsidR="00A96B7F">
        <w:rPr>
          <w:rFonts w:ascii="Times New Roman" w:hAnsi="Times New Roman" w:cs="Times New Roman"/>
          <w:sz w:val="24"/>
          <w:szCs w:val="24"/>
        </w:rPr>
        <w:t xml:space="preserve">i </w:t>
      </w:r>
      <w:r w:rsidRPr="005842AA">
        <w:rPr>
          <w:rFonts w:ascii="Times New Roman" w:hAnsi="Times New Roman" w:cs="Times New Roman"/>
          <w:sz w:val="24"/>
          <w:szCs w:val="24"/>
        </w:rPr>
        <w:t xml:space="preserve">Augustaalla Serenità vostra; io </w:t>
      </w:r>
      <w:r w:rsidR="00A96B7F" w:rsidRPr="005842AA">
        <w:rPr>
          <w:rFonts w:ascii="Times New Roman" w:hAnsi="Times New Roman" w:cs="Times New Roman"/>
          <w:sz w:val="24"/>
          <w:szCs w:val="24"/>
        </w:rPr>
        <w:t xml:space="preserve"> | </w:t>
      </w:r>
      <w:r w:rsidRPr="005842AA">
        <w:rPr>
          <w:rFonts w:ascii="Times New Roman" w:hAnsi="Times New Roman" w:cs="Times New Roman"/>
          <w:sz w:val="24"/>
          <w:szCs w:val="24"/>
        </w:rPr>
        <w:t>con afflittione d’animo sentirei, che ella havesse a ricever</w:t>
      </w:r>
      <w:r w:rsidR="00A96B7F">
        <w:rPr>
          <w:rFonts w:ascii="Times New Roman" w:hAnsi="Times New Roman" w:cs="Times New Roman"/>
          <w:sz w:val="24"/>
          <w:szCs w:val="24"/>
        </w:rPr>
        <w:t xml:space="preserve"> </w:t>
      </w:r>
      <w:r w:rsidR="00A96B7F" w:rsidRPr="005842AA">
        <w:rPr>
          <w:rFonts w:ascii="Times New Roman" w:hAnsi="Times New Roman" w:cs="Times New Roman"/>
          <w:sz w:val="24"/>
          <w:szCs w:val="24"/>
        </w:rPr>
        <w:t xml:space="preserve"> | </w:t>
      </w:r>
      <w:r w:rsidRPr="005842AA">
        <w:rPr>
          <w:rFonts w:ascii="Times New Roman" w:hAnsi="Times New Roman" w:cs="Times New Roman"/>
          <w:sz w:val="24"/>
          <w:szCs w:val="24"/>
        </w:rPr>
        <w:t xml:space="preserve"> qualche disgusto in questo particolare et che questi Alemani</w:t>
      </w:r>
      <w:r w:rsidR="00A96B7F">
        <w:rPr>
          <w:rFonts w:ascii="Times New Roman" w:hAnsi="Times New Roman" w:cs="Times New Roman"/>
          <w:sz w:val="24"/>
          <w:szCs w:val="24"/>
        </w:rPr>
        <w:t xml:space="preserve"> </w:t>
      </w:r>
      <w:r w:rsidR="00A96B7F" w:rsidRPr="005842AA">
        <w:rPr>
          <w:rFonts w:ascii="Times New Roman" w:hAnsi="Times New Roman" w:cs="Times New Roman"/>
          <w:sz w:val="24"/>
          <w:szCs w:val="24"/>
        </w:rPr>
        <w:t xml:space="preserve"> | </w:t>
      </w:r>
      <w:r w:rsidRPr="005842AA">
        <w:rPr>
          <w:rFonts w:ascii="Times New Roman" w:hAnsi="Times New Roman" w:cs="Times New Roman"/>
          <w:sz w:val="24"/>
          <w:szCs w:val="24"/>
        </w:rPr>
        <w:t xml:space="preserve"> per natura assai puntigliosi, et pieni di riputatione si disgustassero nell’ingresso a quel</w:t>
      </w:r>
      <w:r w:rsidR="00B23594">
        <w:rPr>
          <w:rFonts w:ascii="Times New Roman" w:hAnsi="Times New Roman" w:cs="Times New Roman"/>
          <w:sz w:val="24"/>
          <w:szCs w:val="24"/>
        </w:rPr>
        <w:t xml:space="preserve"> </w:t>
      </w:r>
      <w:r w:rsidRPr="005842AA">
        <w:rPr>
          <w:rFonts w:ascii="Times New Roman" w:hAnsi="Times New Roman" w:cs="Times New Roman"/>
          <w:sz w:val="24"/>
          <w:szCs w:val="24"/>
        </w:rPr>
        <w:t xml:space="preserve">servitio, et massime </w:t>
      </w:r>
      <w:r w:rsidR="00B23594" w:rsidRPr="005842AA">
        <w:rPr>
          <w:rFonts w:ascii="Times New Roman" w:hAnsi="Times New Roman" w:cs="Times New Roman"/>
          <w:sz w:val="24"/>
          <w:szCs w:val="24"/>
        </w:rPr>
        <w:t xml:space="preserve"> | </w:t>
      </w:r>
      <w:r w:rsidRPr="005842AA">
        <w:rPr>
          <w:rFonts w:ascii="Times New Roman" w:hAnsi="Times New Roman" w:cs="Times New Roman"/>
          <w:sz w:val="24"/>
          <w:szCs w:val="24"/>
        </w:rPr>
        <w:t>questi fratelli, che hanno adherenze per servitù con il</w:t>
      </w:r>
      <w:r w:rsidR="00B23594">
        <w:rPr>
          <w:rFonts w:ascii="Times New Roman" w:hAnsi="Times New Roman" w:cs="Times New Roman"/>
          <w:sz w:val="24"/>
          <w:szCs w:val="24"/>
        </w:rPr>
        <w:t xml:space="preserve"> </w:t>
      </w:r>
      <w:r w:rsidR="00B23594" w:rsidRPr="005842AA">
        <w:rPr>
          <w:rFonts w:ascii="Times New Roman" w:hAnsi="Times New Roman" w:cs="Times New Roman"/>
          <w:sz w:val="24"/>
          <w:szCs w:val="24"/>
        </w:rPr>
        <w:t xml:space="preserve"> | </w:t>
      </w:r>
      <w:r w:rsidRPr="005842AA">
        <w:rPr>
          <w:rFonts w:ascii="Times New Roman" w:hAnsi="Times New Roman" w:cs="Times New Roman"/>
          <w:sz w:val="24"/>
          <w:szCs w:val="24"/>
        </w:rPr>
        <w:t xml:space="preserve"> Palatino, et con il duca di Virtembergh, et altri principi dell’</w:t>
      </w:r>
      <w:r w:rsidR="00B23594" w:rsidRPr="005842AA">
        <w:rPr>
          <w:rFonts w:ascii="Times New Roman" w:hAnsi="Times New Roman" w:cs="Times New Roman"/>
          <w:sz w:val="24"/>
          <w:szCs w:val="24"/>
        </w:rPr>
        <w:t xml:space="preserve"> | </w:t>
      </w:r>
      <w:r w:rsidRPr="005842AA">
        <w:rPr>
          <w:rFonts w:ascii="Times New Roman" w:hAnsi="Times New Roman" w:cs="Times New Roman"/>
          <w:sz w:val="24"/>
          <w:szCs w:val="24"/>
        </w:rPr>
        <w:t xml:space="preserve">Unione; essendo massime lecito in questi tempi ad ognuno formar | quel giudicio, che gli pare anco sopra le gazette, et massime </w:t>
      </w:r>
      <w:r w:rsidR="00F67A40" w:rsidRPr="005842AA">
        <w:rPr>
          <w:rFonts w:ascii="Times New Roman" w:hAnsi="Times New Roman" w:cs="Times New Roman"/>
          <w:sz w:val="24"/>
          <w:szCs w:val="24"/>
        </w:rPr>
        <w:t xml:space="preserve"> | </w:t>
      </w:r>
      <w:r w:rsidRPr="005842AA">
        <w:rPr>
          <w:rFonts w:ascii="Times New Roman" w:hAnsi="Times New Roman" w:cs="Times New Roman"/>
          <w:sz w:val="24"/>
          <w:szCs w:val="24"/>
        </w:rPr>
        <w:t>nell’Alemagna; et dirò anco in questo Paese spetialmente</w:t>
      </w:r>
      <w:r w:rsidR="00F67A40">
        <w:rPr>
          <w:rFonts w:ascii="Times New Roman" w:hAnsi="Times New Roman" w:cs="Times New Roman"/>
          <w:sz w:val="24"/>
          <w:szCs w:val="24"/>
        </w:rPr>
        <w:t xml:space="preserve"> </w:t>
      </w:r>
      <w:r w:rsidR="00F67A40" w:rsidRPr="005842AA">
        <w:rPr>
          <w:rFonts w:ascii="Times New Roman" w:hAnsi="Times New Roman" w:cs="Times New Roman"/>
          <w:sz w:val="24"/>
          <w:szCs w:val="24"/>
        </w:rPr>
        <w:t xml:space="preserve">| </w:t>
      </w:r>
      <w:r w:rsidRPr="005842AA">
        <w:rPr>
          <w:rFonts w:ascii="Times New Roman" w:hAnsi="Times New Roman" w:cs="Times New Roman"/>
          <w:sz w:val="24"/>
          <w:szCs w:val="24"/>
        </w:rPr>
        <w:t xml:space="preserve"> col ritorno delle genti, che sono state al servitio, che per coprir</w:t>
      </w:r>
      <w:r w:rsidR="00F67A40">
        <w:rPr>
          <w:rFonts w:ascii="Times New Roman" w:hAnsi="Times New Roman" w:cs="Times New Roman"/>
          <w:sz w:val="24"/>
          <w:szCs w:val="24"/>
        </w:rPr>
        <w:t xml:space="preserve"> </w:t>
      </w:r>
      <w:r w:rsidR="00F67A40" w:rsidRPr="005842AA">
        <w:rPr>
          <w:rFonts w:ascii="Times New Roman" w:hAnsi="Times New Roman" w:cs="Times New Roman"/>
          <w:sz w:val="24"/>
          <w:szCs w:val="24"/>
        </w:rPr>
        <w:t xml:space="preserve">| </w:t>
      </w:r>
      <w:r w:rsidRPr="005842AA">
        <w:rPr>
          <w:rFonts w:ascii="Times New Roman" w:hAnsi="Times New Roman" w:cs="Times New Roman"/>
          <w:sz w:val="24"/>
          <w:szCs w:val="24"/>
        </w:rPr>
        <w:t xml:space="preserve"> qualche loro mancamento non lasciaranno di </w:t>
      </w:r>
      <w:r w:rsidR="003B3655">
        <w:rPr>
          <w:rFonts w:ascii="Times New Roman" w:hAnsi="Times New Roman" w:cs="Times New Roman"/>
          <w:sz w:val="24"/>
          <w:szCs w:val="24"/>
        </w:rPr>
        <w:t xml:space="preserve">ardire </w:t>
      </w:r>
      <w:r w:rsidR="003B3655" w:rsidRPr="005842AA">
        <w:rPr>
          <w:rFonts w:ascii="Times New Roman" w:hAnsi="Times New Roman" w:cs="Times New Roman"/>
          <w:sz w:val="24"/>
          <w:szCs w:val="24"/>
        </w:rPr>
        <w:t xml:space="preserve">| </w:t>
      </w:r>
      <w:r w:rsidR="003B3655">
        <w:rPr>
          <w:rFonts w:ascii="Times New Roman" w:hAnsi="Times New Roman" w:cs="Times New Roman"/>
          <w:sz w:val="24"/>
          <w:szCs w:val="24"/>
        </w:rPr>
        <w:t xml:space="preserve"> di </w:t>
      </w:r>
      <w:r w:rsidRPr="005842AA">
        <w:rPr>
          <w:rFonts w:ascii="Times New Roman" w:hAnsi="Times New Roman" w:cs="Times New Roman"/>
          <w:sz w:val="24"/>
          <w:szCs w:val="24"/>
        </w:rPr>
        <w:t>dir qualche bugia, che si anderà alterando con gl’affetti</w:t>
      </w:r>
      <w:r w:rsidR="00B41FBF">
        <w:rPr>
          <w:rFonts w:ascii="Times New Roman" w:hAnsi="Times New Roman" w:cs="Times New Roman"/>
          <w:sz w:val="24"/>
          <w:szCs w:val="24"/>
        </w:rPr>
        <w:t xml:space="preserve"> </w:t>
      </w:r>
      <w:r w:rsidR="00B41FBF" w:rsidRPr="005842AA">
        <w:rPr>
          <w:rFonts w:ascii="Times New Roman" w:hAnsi="Times New Roman" w:cs="Times New Roman"/>
          <w:sz w:val="24"/>
          <w:szCs w:val="24"/>
        </w:rPr>
        <w:t xml:space="preserve">| </w:t>
      </w:r>
      <w:r w:rsidRPr="005842AA">
        <w:rPr>
          <w:rFonts w:ascii="Times New Roman" w:hAnsi="Times New Roman" w:cs="Times New Roman"/>
          <w:sz w:val="24"/>
          <w:szCs w:val="24"/>
        </w:rPr>
        <w:t xml:space="preserve"> o mali o poco intendenti della munificenza, et pietosa </w:t>
      </w:r>
      <w:r w:rsidR="00B41FBF" w:rsidRPr="005842AA">
        <w:rPr>
          <w:rFonts w:ascii="Times New Roman" w:hAnsi="Times New Roman" w:cs="Times New Roman"/>
          <w:sz w:val="24"/>
          <w:szCs w:val="24"/>
        </w:rPr>
        <w:t xml:space="preserve">| </w:t>
      </w:r>
      <w:r w:rsidR="00B41FBF">
        <w:rPr>
          <w:rFonts w:ascii="Times New Roman" w:hAnsi="Times New Roman" w:cs="Times New Roman"/>
          <w:sz w:val="24"/>
          <w:szCs w:val="24"/>
        </w:rPr>
        <w:t xml:space="preserve"> </w:t>
      </w:r>
      <w:r w:rsidRPr="005842AA">
        <w:rPr>
          <w:rFonts w:ascii="Times New Roman" w:hAnsi="Times New Roman" w:cs="Times New Roman"/>
          <w:sz w:val="24"/>
          <w:szCs w:val="24"/>
        </w:rPr>
        <w:t>carità della Serenità vostra</w:t>
      </w:r>
      <w:r w:rsidR="00A53784">
        <w:rPr>
          <w:rFonts w:ascii="Times New Roman" w:hAnsi="Times New Roman" w:cs="Times New Roman"/>
          <w:sz w:val="24"/>
          <w:szCs w:val="24"/>
        </w:rPr>
        <w:t xml:space="preserve">. Porta </w:t>
      </w:r>
      <w:r w:rsidR="00F0705B">
        <w:rPr>
          <w:rFonts w:ascii="Times New Roman" w:hAnsi="Times New Roman" w:cs="Times New Roman"/>
          <w:sz w:val="24"/>
          <w:szCs w:val="24"/>
        </w:rPr>
        <w:t>l</w:t>
      </w:r>
      <w:r w:rsidRPr="005842AA">
        <w:rPr>
          <w:rFonts w:ascii="Times New Roman" w:hAnsi="Times New Roman" w:cs="Times New Roman"/>
          <w:sz w:val="24"/>
          <w:szCs w:val="24"/>
        </w:rPr>
        <w:t>a riverenza, et devotione</w:t>
      </w:r>
      <w:r w:rsidR="00F0705B">
        <w:rPr>
          <w:rFonts w:ascii="Times New Roman" w:hAnsi="Times New Roman" w:cs="Times New Roman"/>
          <w:sz w:val="24"/>
          <w:szCs w:val="24"/>
        </w:rPr>
        <w:t xml:space="preserve"> </w:t>
      </w:r>
      <w:r w:rsidR="00F0705B" w:rsidRPr="005842AA">
        <w:rPr>
          <w:rFonts w:ascii="Times New Roman" w:hAnsi="Times New Roman" w:cs="Times New Roman"/>
          <w:sz w:val="24"/>
          <w:szCs w:val="24"/>
        </w:rPr>
        <w:t xml:space="preserve">| </w:t>
      </w:r>
      <w:r w:rsidRPr="005842AA">
        <w:rPr>
          <w:rFonts w:ascii="Times New Roman" w:hAnsi="Times New Roman" w:cs="Times New Roman"/>
          <w:sz w:val="24"/>
          <w:szCs w:val="24"/>
        </w:rPr>
        <w:t xml:space="preserve"> mia il concetto; ma è espresso con | quella humiltà, che </w:t>
      </w:r>
      <w:r w:rsidR="00F0705B" w:rsidRPr="005842AA">
        <w:rPr>
          <w:rFonts w:ascii="Times New Roman" w:hAnsi="Times New Roman" w:cs="Times New Roman"/>
          <w:sz w:val="24"/>
          <w:szCs w:val="24"/>
        </w:rPr>
        <w:t xml:space="preserve">| </w:t>
      </w:r>
      <w:r w:rsidRPr="005842AA">
        <w:rPr>
          <w:rFonts w:ascii="Times New Roman" w:hAnsi="Times New Roman" w:cs="Times New Roman"/>
          <w:sz w:val="24"/>
          <w:szCs w:val="24"/>
        </w:rPr>
        <w:t xml:space="preserve">professo verso la prudenza delle Signorie vostre eccellentissime et verso il </w:t>
      </w:r>
      <w:r w:rsidR="00A47C16">
        <w:rPr>
          <w:rFonts w:ascii="Times New Roman" w:hAnsi="Times New Roman" w:cs="Times New Roman"/>
          <w:sz w:val="24"/>
          <w:szCs w:val="24"/>
        </w:rPr>
        <w:t>[</w:t>
      </w:r>
      <w:r w:rsidRPr="005842AA">
        <w:rPr>
          <w:rFonts w:ascii="Times New Roman" w:hAnsi="Times New Roman" w:cs="Times New Roman"/>
          <w:sz w:val="24"/>
          <w:szCs w:val="24"/>
        </w:rPr>
        <w:t>servi</w:t>
      </w:r>
      <w:r w:rsidR="009E17C8" w:rsidRPr="009E17C8">
        <w:rPr>
          <w:rFonts w:ascii="Times New Roman" w:hAnsi="Times New Roman" w:cs="Times New Roman"/>
          <w:sz w:val="24"/>
          <w:szCs w:val="24"/>
        </w:rPr>
        <w:t>]</w:t>
      </w:r>
      <w:r w:rsidRPr="005842AA">
        <w:rPr>
          <w:rFonts w:ascii="Times New Roman" w:hAnsi="Times New Roman" w:cs="Times New Roman"/>
          <w:sz w:val="24"/>
          <w:szCs w:val="24"/>
        </w:rPr>
        <w:t xml:space="preserve">tio et interesse di quella serenissima Republica.| </w:t>
      </w:r>
    </w:p>
    <w:p w14:paraId="2F639C6D" w14:textId="77777777" w:rsidR="00DC4654" w:rsidRDefault="00DC4654" w:rsidP="005F6DB6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</w:p>
    <w:p w14:paraId="4563A2C4" w14:textId="4A014FEA" w:rsidR="005F6DB6" w:rsidRPr="005F6DB6" w:rsidRDefault="005F6DB6" w:rsidP="005F6DB6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F6DB6">
        <w:rPr>
          <w:rFonts w:ascii="Times New Roman" w:hAnsi="Times New Roman" w:cs="Times New Roman"/>
          <w:sz w:val="24"/>
          <w:szCs w:val="24"/>
        </w:rPr>
        <w:t>/ 184r /</w:t>
      </w:r>
    </w:p>
    <w:p w14:paraId="54BDB02E" w14:textId="548843C6" w:rsidR="00EA1F25" w:rsidRDefault="005F6DB6" w:rsidP="00EA1F25">
      <w:pPr>
        <w:spacing w:after="0" w:line="240" w:lineRule="auto"/>
        <w:jc w:val="both"/>
        <w:outlineLvl w:val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Blank page</w:t>
      </w:r>
    </w:p>
    <w:p w14:paraId="2F1C6307" w14:textId="77777777" w:rsidR="005F6DB6" w:rsidRPr="005F6DB6" w:rsidRDefault="005F6DB6" w:rsidP="00EA1F25">
      <w:pPr>
        <w:spacing w:after="0" w:line="240" w:lineRule="auto"/>
        <w:jc w:val="both"/>
        <w:outlineLvl w:val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361E997A" w14:textId="77777777" w:rsidR="005F6DB6" w:rsidRPr="005842AA" w:rsidRDefault="005F6DB6" w:rsidP="005F6DB6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184v /</w:t>
      </w:r>
    </w:p>
    <w:p w14:paraId="4EF29C1C" w14:textId="77777777" w:rsidR="005F6DB6" w:rsidRPr="005842AA" w:rsidRDefault="005F6DB6" w:rsidP="005F6DB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Al serenissimo principe di Venetia |</w:t>
      </w:r>
    </w:p>
    <w:p w14:paraId="4C5BC041" w14:textId="4484E786" w:rsidR="005F6DB6" w:rsidRPr="005842AA" w:rsidRDefault="005F6DB6" w:rsidP="005F6DB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replicata</w:t>
      </w:r>
      <w:r w:rsidR="00716BF1">
        <w:rPr>
          <w:rStyle w:val="FootnoteReference"/>
          <w:rFonts w:ascii="Times New Roman" w:hAnsi="Times New Roman" w:cs="Times New Roman"/>
          <w:sz w:val="24"/>
          <w:szCs w:val="24"/>
        </w:rPr>
        <w:footnoteReference w:id="389"/>
      </w:r>
      <w:r w:rsidRPr="005842AA">
        <w:rPr>
          <w:rFonts w:ascii="Times New Roman" w:hAnsi="Times New Roman" w:cs="Times New Roman"/>
          <w:sz w:val="24"/>
          <w:szCs w:val="24"/>
        </w:rPr>
        <w:t xml:space="preserve"> |</w:t>
      </w:r>
    </w:p>
    <w:p w14:paraId="3BD38D07" w14:textId="6A8D2E13" w:rsidR="00C11E4A" w:rsidRPr="005842AA" w:rsidRDefault="00C11E4A" w:rsidP="001E3CB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lastRenderedPageBreak/>
        <w:br w:type="page"/>
      </w:r>
    </w:p>
    <w:p w14:paraId="23E5930C" w14:textId="77777777" w:rsidR="00352B56" w:rsidRDefault="00352B56" w:rsidP="00352B56">
      <w:pPr>
        <w:spacing w:after="0" w:line="240" w:lineRule="auto"/>
        <w:contextualSpacing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lastRenderedPageBreak/>
        <w:t>/START LETTER/</w:t>
      </w:r>
    </w:p>
    <w:p w14:paraId="3DD61651" w14:textId="77777777" w:rsidR="00C11E4A" w:rsidRPr="005842AA" w:rsidRDefault="00C11E4A" w:rsidP="001E3CB4">
      <w:pPr>
        <w:spacing w:after="0" w:line="240" w:lineRule="auto"/>
        <w:jc w:val="center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n. 58</w:t>
      </w:r>
    </w:p>
    <w:p w14:paraId="5922F3EC" w14:textId="77777777" w:rsidR="00C11E4A" w:rsidRPr="005842AA" w:rsidRDefault="00C11E4A" w:rsidP="001E3CB4">
      <w:pPr>
        <w:spacing w:after="0" w:line="240" w:lineRule="auto"/>
        <w:jc w:val="center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16 dicembre 1617, L’Aia (cc. 186r-189v)</w:t>
      </w:r>
    </w:p>
    <w:p w14:paraId="2CF47E0D" w14:textId="77777777" w:rsidR="00C11E4A" w:rsidRPr="005842AA" w:rsidRDefault="00C11E4A" w:rsidP="001E3CB4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</w:p>
    <w:p w14:paraId="3A947FFB" w14:textId="77777777" w:rsidR="00C11E4A" w:rsidRPr="005842AA" w:rsidRDefault="00C11E4A" w:rsidP="001E3CB4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186r /</w:t>
      </w:r>
    </w:p>
    <w:p w14:paraId="6DFE900E" w14:textId="77777777" w:rsidR="00C11E4A" w:rsidRPr="005842AA" w:rsidRDefault="00C11E4A" w:rsidP="001E3CB4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Prima | </w:t>
      </w:r>
    </w:p>
    <w:p w14:paraId="59E95B0D" w14:textId="77777777" w:rsidR="00C11E4A" w:rsidRPr="005842AA" w:rsidRDefault="00C11E4A" w:rsidP="001E3CB4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</w:p>
    <w:p w14:paraId="6856E633" w14:textId="77777777" w:rsidR="00C11E4A" w:rsidRPr="005842AA" w:rsidRDefault="00C11E4A" w:rsidP="001E3CB4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Serenissimo Principe |</w:t>
      </w:r>
    </w:p>
    <w:p w14:paraId="68CA229E" w14:textId="2BDFA76A" w:rsidR="00C11E4A" w:rsidRPr="005842AA" w:rsidRDefault="00C11E4A" w:rsidP="001E3CB4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hoggi terzo giorno fui nell’assemblea dei </w:t>
      </w:r>
      <w:r w:rsidR="00B371D6" w:rsidRPr="005842AA">
        <w:rPr>
          <w:rFonts w:ascii="Times New Roman" w:hAnsi="Times New Roman" w:cs="Times New Roman"/>
          <w:sz w:val="24"/>
          <w:szCs w:val="24"/>
        </w:rPr>
        <w:t>s</w:t>
      </w:r>
      <w:r w:rsidRPr="005842AA">
        <w:rPr>
          <w:rFonts w:ascii="Times New Roman" w:hAnsi="Times New Roman" w:cs="Times New Roman"/>
          <w:sz w:val="24"/>
          <w:szCs w:val="24"/>
        </w:rPr>
        <w:t xml:space="preserve">ignori Stati, non havendo | potuto prima per le occupationi di questi signori nella congio-|tura della ridutione della general </w:t>
      </w:r>
      <w:r w:rsidR="002A20E0" w:rsidRPr="005842AA">
        <w:rPr>
          <w:rFonts w:ascii="Times New Roman" w:hAnsi="Times New Roman" w:cs="Times New Roman"/>
          <w:sz w:val="24"/>
          <w:szCs w:val="24"/>
        </w:rPr>
        <w:t>C</w:t>
      </w:r>
      <w:r w:rsidRPr="005842AA">
        <w:rPr>
          <w:rFonts w:ascii="Times New Roman" w:hAnsi="Times New Roman" w:cs="Times New Roman"/>
          <w:sz w:val="24"/>
          <w:szCs w:val="24"/>
        </w:rPr>
        <w:t xml:space="preserve">ongregatione di Holanda. | Doppo l’espositione, che feci di quello succedeva nel Friuli, et | dell’operationi dei ministri spagnuoli in Lombardia, et | dalla parte di Napoli (in conformità delle lettere della | Serenità vostra de’ 24 del passato) feci l’ufficio, che colle | ultime mie delli </w:t>
      </w:r>
      <w:r w:rsidRPr="005842AA">
        <w:rPr>
          <w:rFonts w:ascii="Times New Roman" w:hAnsi="Times New Roman" w:cs="Times New Roman"/>
          <w:smallCaps/>
          <w:sz w:val="24"/>
          <w:szCs w:val="24"/>
        </w:rPr>
        <w:t xml:space="preserve">xi </w:t>
      </w:r>
      <w:r w:rsidRPr="005842AA">
        <w:rPr>
          <w:rFonts w:ascii="Times New Roman" w:hAnsi="Times New Roman" w:cs="Times New Roman"/>
          <w:sz w:val="24"/>
          <w:szCs w:val="24"/>
        </w:rPr>
        <w:t>havevo proposto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390"/>
      </w:r>
      <w:r w:rsidRPr="005842AA">
        <w:rPr>
          <w:rFonts w:ascii="Times New Roman" w:hAnsi="Times New Roman" w:cs="Times New Roman"/>
          <w:sz w:val="24"/>
          <w:szCs w:val="24"/>
        </w:rPr>
        <w:t xml:space="preserve"> toccante | il particolare di Alessandro Rosa, perché dassero nuovi | ordini a queste </w:t>
      </w:r>
      <w:r w:rsidR="00E72D78" w:rsidRPr="005842AA">
        <w:rPr>
          <w:rFonts w:ascii="Times New Roman" w:hAnsi="Times New Roman" w:cs="Times New Roman"/>
          <w:sz w:val="24"/>
          <w:szCs w:val="24"/>
        </w:rPr>
        <w:t>a</w:t>
      </w:r>
      <w:r w:rsidRPr="005842AA">
        <w:rPr>
          <w:rFonts w:ascii="Times New Roman" w:hAnsi="Times New Roman" w:cs="Times New Roman"/>
          <w:sz w:val="24"/>
          <w:szCs w:val="24"/>
        </w:rPr>
        <w:t xml:space="preserve">miralità in Holanda, et a quelle | di Zelanda. Ringratiatomi il Presidente della | communicatione delli avvisi, et detto che vostra Serenità | era constituita in obligo di caminar con gran | cautezza per non ricever qualche mal incontro | sotto il nome, et titolo della pace, et dette delle | cose ordinarie degl’artificii de’ Spagnuoli, mi | communicarono, che non erano ancor passate doi | hore, che havevano ricevute lettere di Zelanda | nelle quali scrivevano quei signori dell’Amiralità, | che fra quaranta, o cinquanta vasselli, che | </w:t>
      </w:r>
    </w:p>
    <w:p w14:paraId="2D9EFD69" w14:textId="77777777" w:rsidR="00C11E4A" w:rsidRPr="005842AA" w:rsidRDefault="00C11E4A" w:rsidP="001E3CB4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186v /</w:t>
      </w:r>
    </w:p>
    <w:p w14:paraId="476C8235" w14:textId="3E265B23" w:rsidR="00C11E4A" w:rsidRPr="005842AA" w:rsidRDefault="00C11E4A" w:rsidP="001E3CB4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si trovavano a quella spiaggia, sortiti da questi porti di | Holanda, attendendo il buon vento per far vela a | diverse scale, ve ne era uno che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391"/>
      </w:r>
      <w:r w:rsidRPr="005842AA">
        <w:rPr>
          <w:rFonts w:ascii="Times New Roman" w:hAnsi="Times New Roman" w:cs="Times New Roman"/>
          <w:sz w:val="24"/>
          <w:szCs w:val="24"/>
        </w:rPr>
        <w:t xml:space="preserve"> era uscito | dal Tessel, et sopra haveva da ottanta marinari | inglesi, né alcuno ve n’era di questo </w:t>
      </w:r>
      <w:r w:rsidR="00092686" w:rsidRPr="005842AA">
        <w:rPr>
          <w:rFonts w:ascii="Times New Roman" w:hAnsi="Times New Roman" w:cs="Times New Roman"/>
          <w:sz w:val="24"/>
          <w:szCs w:val="24"/>
        </w:rPr>
        <w:t>P</w:t>
      </w:r>
      <w:r w:rsidRPr="005842AA">
        <w:rPr>
          <w:rFonts w:ascii="Times New Roman" w:hAnsi="Times New Roman" w:cs="Times New Roman"/>
          <w:sz w:val="24"/>
          <w:szCs w:val="24"/>
        </w:rPr>
        <w:t xml:space="preserve">aese, et per | l’ordine, che havevano havuto di qua insospettiti | che in esso vi havesse parte quel tal Alessandro | Rosa, havevano procurato di cavar quel più, che era | stato possibile; ma che li marinari havevano detto | che erano imbarcati per far il viaggio, che si è | toccato nuovo per l’Indie dalla parte dello stretto | di Magalanes, et che ivi attendevano un altro | vassello d’Inghilterra, del quale doveva esser | capo un tale della casa Oward, et veniva | ben monitionato de’ viveri, et pezzi di artiglieria | il che haveva messo in non poco dubio quell’Ami-|ralità poiché le pareva, et pareva anco a | questi signori che fosse contra natura, che dovesse | questo vassello aspettarne un altro in Zelanda, | venisse d’Inghilterra mentre bisogna di Zelanda passar | </w:t>
      </w:r>
    </w:p>
    <w:p w14:paraId="28CBF5A9" w14:textId="77777777" w:rsidR="00C11E4A" w:rsidRPr="005842AA" w:rsidRDefault="00C11E4A" w:rsidP="001E3CB4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187r /</w:t>
      </w:r>
    </w:p>
    <w:p w14:paraId="339C1608" w14:textId="79DFA847" w:rsidR="00C11E4A" w:rsidRPr="005842AA" w:rsidRDefault="00C11E4A" w:rsidP="001E3CB4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a quell’isola per far il viaggio, che dicevano, et anco se | dovessero andar a Napoli; ma che temevano, che | dassero così ad intender, per aspettar forse qualche | altro vassello dal Tessel, o perché havessero qualche | altro fine; et scrive la detta Amiralità di più, che | per quanto haveva potuto cavare, se Alessandro Rosa | non era patrone del vasselo, credevano, che almeno | ne fosse compartecipe, onde aggiongono quei signori, che | essendo quivi doi delle sue navi di guerra haverebbono | queste osservato, che detto vassello non partisse sin | tanto, che non havessero l’avviso da’ </w:t>
      </w:r>
      <w:r w:rsidR="00B935BE" w:rsidRPr="005842AA">
        <w:rPr>
          <w:rFonts w:ascii="Times New Roman" w:hAnsi="Times New Roman" w:cs="Times New Roman"/>
          <w:sz w:val="24"/>
          <w:szCs w:val="24"/>
        </w:rPr>
        <w:t>s</w:t>
      </w:r>
      <w:r w:rsidRPr="005842AA">
        <w:rPr>
          <w:rFonts w:ascii="Times New Roman" w:hAnsi="Times New Roman" w:cs="Times New Roman"/>
          <w:sz w:val="24"/>
          <w:szCs w:val="24"/>
        </w:rPr>
        <w:t>ignori Stati Generali | di quello havessero a fare, et per ciò l’ispeditione | era stata fatta espressa. Questa communicatione | dell’assemblea mi diede materia di tanto più | caricar la mano a fine che si rinovassero</w:t>
      </w:r>
      <w:r w:rsidR="000E774D" w:rsidRPr="005842AA">
        <w:rPr>
          <w:rStyle w:val="FootnoteReference"/>
          <w:rFonts w:ascii="Times New Roman" w:hAnsi="Times New Roman" w:cs="Times New Roman"/>
          <w:sz w:val="24"/>
          <w:szCs w:val="24"/>
        </w:rPr>
        <w:pgNum/>
      </w:r>
      <w:r w:rsidR="000E774D" w:rsidRPr="005842AA">
        <w:rPr>
          <w:rStyle w:val="FootnoteReference"/>
          <w:rFonts w:ascii="Times New Roman" w:hAnsi="Times New Roman" w:cs="Times New Roman"/>
          <w:sz w:val="24"/>
          <w:szCs w:val="24"/>
        </w:rPr>
        <w:t>g l</w:t>
      </w:r>
      <w:r w:rsidRPr="005842AA">
        <w:rPr>
          <w:rFonts w:ascii="Times New Roman" w:hAnsi="Times New Roman" w:cs="Times New Roman"/>
          <w:sz w:val="24"/>
          <w:szCs w:val="24"/>
        </w:rPr>
        <w:t xml:space="preserve">’ordini | perché fosse trattenuto il detto vassello, et altri che | fossero di questa ragione, potendo quasi assicurarsi, | che questo fosse uno di quelli, che era destinato per | Napoli, et per consequente contra la serenissima Republica | rappresentando qui l’interesse, che </w:t>
      </w:r>
      <w:r w:rsidR="00B371D6" w:rsidRPr="005842AA">
        <w:rPr>
          <w:rFonts w:ascii="Times New Roman" w:hAnsi="Times New Roman" w:cs="Times New Roman"/>
          <w:sz w:val="24"/>
          <w:szCs w:val="24"/>
        </w:rPr>
        <w:t>s</w:t>
      </w:r>
      <w:r w:rsidRPr="005842AA">
        <w:rPr>
          <w:rFonts w:ascii="Times New Roman" w:hAnsi="Times New Roman" w:cs="Times New Roman"/>
          <w:sz w:val="24"/>
          <w:szCs w:val="24"/>
        </w:rPr>
        <w:t xml:space="preserve">ignori Stati havevano | </w:t>
      </w:r>
    </w:p>
    <w:p w14:paraId="06060F3F" w14:textId="77777777" w:rsidR="00C11E4A" w:rsidRPr="005842AA" w:rsidRDefault="00C11E4A" w:rsidP="001E3CB4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187v /</w:t>
      </w:r>
    </w:p>
    <w:p w14:paraId="31838B4D" w14:textId="1447AFE5" w:rsidR="00C11E4A" w:rsidRPr="005842AA" w:rsidRDefault="00C11E4A" w:rsidP="001E3CB4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che (potendo oviare) si permettessero l’armi loro in mano | all’inimico per travagliar la serenissima Republica Principe tanto amico, et confidente di queste ie | non lasciando concetto, che mi parve proprio per | evitarli a replicar nuovi ordini di avvertir bene, | et procurar in quella maniera, che stimassero più proprio | che detto vassello, o altri non faccino il viaggio. Mi fu | risposto, che </w:t>
      </w:r>
      <w:r w:rsidRPr="005842AA">
        <w:rPr>
          <w:rFonts w:ascii="Times New Roman" w:hAnsi="Times New Roman" w:cs="Times New Roman"/>
          <w:sz w:val="24"/>
          <w:szCs w:val="24"/>
        </w:rPr>
        <w:lastRenderedPageBreak/>
        <w:t xml:space="preserve">haverebbono scritto con ogni maggior affetto | ma correva in loro un dubio, che era grandissimo | che essendo detta nave carica di soli marinari | inglesi senza pur uno di questi paesi non sapevano | vedere, come potessero direttamente prohibir il viaggio | a genti del re della Gran Bertagna, et più, che | dicevano esser destinate con altra nave al | viaggio dell’Indie; ma che haverebbono pensato | et fatto tutto il possibile per servitio della serenissima Republica. | Io a questo proposito non lasciai di premer, et | efficacemente procurare, che si havesse mira al | rispetto della serenissima Republica perché, se, si fosse trovato | che questi vasselli dovessero passar a Napoli, non | </w:t>
      </w:r>
    </w:p>
    <w:p w14:paraId="1E83D148" w14:textId="77777777" w:rsidR="00C11E4A" w:rsidRPr="005842AA" w:rsidRDefault="00C11E4A" w:rsidP="001E3CB4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/ 188r / </w:t>
      </w:r>
    </w:p>
    <w:p w14:paraId="4200757F" w14:textId="40434239" w:rsidR="00C11E4A" w:rsidRPr="005842AA" w:rsidRDefault="00C11E4A" w:rsidP="001E3CB4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sarebbe riuscito dispiacevole al re della Gran Bertagna | che fossero arrestati, et le genti insieme, andando assolu-|tamente fuori dell’intentione di sua Maestà contra la | serenissima Republica. Questo ufficio ho rinovato in particolare | il doppo desinare con doi delli deputati di Zelanda | Magno, et </w:t>
      </w:r>
      <w:r w:rsidR="004F305C">
        <w:rPr>
          <w:rFonts w:ascii="Times New Roman" w:hAnsi="Times New Roman" w:cs="Times New Roman"/>
          <w:sz w:val="24"/>
          <w:szCs w:val="24"/>
        </w:rPr>
        <w:t>J</w:t>
      </w:r>
      <w:r w:rsidRPr="005842AA">
        <w:rPr>
          <w:rFonts w:ascii="Times New Roman" w:hAnsi="Times New Roman" w:cs="Times New Roman"/>
          <w:sz w:val="24"/>
          <w:szCs w:val="24"/>
        </w:rPr>
        <w:t>oachi</w:t>
      </w:r>
      <w:r w:rsidR="004F305C">
        <w:rPr>
          <w:rFonts w:ascii="Times New Roman" w:hAnsi="Times New Roman" w:cs="Times New Roman"/>
          <w:sz w:val="24"/>
          <w:szCs w:val="24"/>
        </w:rPr>
        <w:t>m</w:t>
      </w:r>
      <w:r w:rsidRPr="005842AA">
        <w:rPr>
          <w:rFonts w:ascii="Times New Roman" w:hAnsi="Times New Roman" w:cs="Times New Roman"/>
          <w:sz w:val="24"/>
          <w:szCs w:val="24"/>
        </w:rPr>
        <w:t>i, raccomandando di più all’uno, | et all’altro l’affare; et tanto ho fatto anco con | altri tre o quattro della medesima assemblea de’ stati; | et premei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392"/>
      </w:r>
      <w:r w:rsidRPr="005842AA">
        <w:rPr>
          <w:rFonts w:ascii="Times New Roman" w:hAnsi="Times New Roman" w:cs="Times New Roman"/>
          <w:sz w:val="24"/>
          <w:szCs w:val="24"/>
        </w:rPr>
        <w:t xml:space="preserve"> particolarmente col </w:t>
      </w:r>
      <w:r w:rsidR="004F305C">
        <w:rPr>
          <w:rFonts w:ascii="Times New Roman" w:hAnsi="Times New Roman" w:cs="Times New Roman"/>
          <w:sz w:val="24"/>
          <w:szCs w:val="24"/>
        </w:rPr>
        <w:t>J</w:t>
      </w:r>
      <w:r w:rsidRPr="005842AA">
        <w:rPr>
          <w:rFonts w:ascii="Times New Roman" w:hAnsi="Times New Roman" w:cs="Times New Roman"/>
          <w:sz w:val="24"/>
          <w:szCs w:val="24"/>
        </w:rPr>
        <w:t>oachi</w:t>
      </w:r>
      <w:r w:rsidR="004F305C">
        <w:rPr>
          <w:rFonts w:ascii="Times New Roman" w:hAnsi="Times New Roman" w:cs="Times New Roman"/>
          <w:sz w:val="24"/>
          <w:szCs w:val="24"/>
        </w:rPr>
        <w:t>m</w:t>
      </w:r>
      <w:r w:rsidRPr="005842AA">
        <w:rPr>
          <w:rFonts w:ascii="Times New Roman" w:hAnsi="Times New Roman" w:cs="Times New Roman"/>
          <w:sz w:val="24"/>
          <w:szCs w:val="24"/>
        </w:rPr>
        <w:t>i huomo intend[ente]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393"/>
      </w:r>
      <w:r w:rsidRPr="005842AA">
        <w:rPr>
          <w:rFonts w:ascii="Times New Roman" w:hAnsi="Times New Roman" w:cs="Times New Roman"/>
          <w:sz w:val="24"/>
          <w:szCs w:val="24"/>
        </w:rPr>
        <w:t xml:space="preserve"> | et pratico in questo </w:t>
      </w:r>
      <w:r w:rsidR="001A4713" w:rsidRPr="005842AA">
        <w:rPr>
          <w:rFonts w:ascii="Times New Roman" w:hAnsi="Times New Roman" w:cs="Times New Roman"/>
          <w:sz w:val="24"/>
          <w:szCs w:val="24"/>
        </w:rPr>
        <w:t>G</w:t>
      </w:r>
      <w:r w:rsidRPr="005842AA">
        <w:rPr>
          <w:rFonts w:ascii="Times New Roman" w:hAnsi="Times New Roman" w:cs="Times New Roman"/>
          <w:sz w:val="24"/>
          <w:szCs w:val="24"/>
        </w:rPr>
        <w:t>overno nel fargli le debite | considerationi, et raccomandationi, poiché egli | mi disse di più, esser stato considerato da questi | signori (che essendo detta nave uscita dal Tessel) che | vuol dir compra in alcuna delle città, o terre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394"/>
      </w:r>
      <w:r w:rsidRPr="005842AA">
        <w:rPr>
          <w:rFonts w:ascii="Times New Roman" w:hAnsi="Times New Roman" w:cs="Times New Roman"/>
          <w:sz w:val="24"/>
          <w:szCs w:val="24"/>
        </w:rPr>
        <w:t xml:space="preserve"> dell’|Holanda, et fatta hora de’ sudditi d’Inghilterra | non si vedeva così subito, come si potesse oviare al | disordine; che qui si haveva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395"/>
      </w:r>
      <w:r w:rsidRPr="005842AA">
        <w:rPr>
          <w:rFonts w:ascii="Times New Roman" w:hAnsi="Times New Roman" w:cs="Times New Roman"/>
          <w:sz w:val="24"/>
          <w:szCs w:val="24"/>
        </w:rPr>
        <w:t xml:space="preserve"> molte dispute | con il re della Gran Bertagna per il negotio | della pescharia delle aringhe per quella delle | balene; che vi era questa della compositione | </w:t>
      </w:r>
    </w:p>
    <w:p w14:paraId="26A867C6" w14:textId="77777777" w:rsidR="00C11E4A" w:rsidRPr="005842AA" w:rsidRDefault="00C11E4A" w:rsidP="001E3CB4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188v /</w:t>
      </w:r>
    </w:p>
    <w:p w14:paraId="25A1DA38" w14:textId="27BDE296" w:rsidR="00C11E4A" w:rsidRPr="005842AA" w:rsidRDefault="00C11E4A" w:rsidP="001E3CB4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contra l’espositione del suo </w:t>
      </w:r>
      <w:r w:rsidR="004136CF" w:rsidRPr="005842AA">
        <w:rPr>
          <w:rFonts w:ascii="Times New Roman" w:hAnsi="Times New Roman" w:cs="Times New Roman"/>
          <w:sz w:val="24"/>
          <w:szCs w:val="24"/>
        </w:rPr>
        <w:t>A</w:t>
      </w:r>
      <w:r w:rsidRPr="005842AA">
        <w:rPr>
          <w:rFonts w:ascii="Times New Roman" w:hAnsi="Times New Roman" w:cs="Times New Roman"/>
          <w:sz w:val="24"/>
          <w:szCs w:val="24"/>
        </w:rPr>
        <w:t xml:space="preserve">mbasciatore, et che l’intraprender anco | di vietar il viaggio, senza haver cosa sicura in mano | di quello se presupone, et per solo sospetto, a’ suoi sudditi | che dicono esser destinati per l’Indie era punto consi-|derabile. Tuttavia m’assicurò, che tutto ciò non have-|rebbe divertito in alcuna maniera, che non fossero | dati ordini sufficienti alli </w:t>
      </w:r>
      <w:r w:rsidR="0009087D" w:rsidRPr="005842AA">
        <w:rPr>
          <w:rFonts w:ascii="Times New Roman" w:hAnsi="Times New Roman" w:cs="Times New Roman"/>
          <w:sz w:val="24"/>
          <w:szCs w:val="24"/>
        </w:rPr>
        <w:t>s</w:t>
      </w:r>
      <w:r w:rsidRPr="005842AA">
        <w:rPr>
          <w:rFonts w:ascii="Times New Roman" w:hAnsi="Times New Roman" w:cs="Times New Roman"/>
          <w:sz w:val="24"/>
          <w:szCs w:val="24"/>
        </w:rPr>
        <w:t>ignori dell’</w:t>
      </w:r>
      <w:r w:rsidR="006424AE" w:rsidRPr="005842AA">
        <w:rPr>
          <w:rFonts w:ascii="Times New Roman" w:hAnsi="Times New Roman" w:cs="Times New Roman"/>
          <w:sz w:val="24"/>
          <w:szCs w:val="24"/>
        </w:rPr>
        <w:t>a</w:t>
      </w:r>
      <w:r w:rsidRPr="005842AA">
        <w:rPr>
          <w:rFonts w:ascii="Times New Roman" w:hAnsi="Times New Roman" w:cs="Times New Roman"/>
          <w:sz w:val="24"/>
          <w:szCs w:val="24"/>
        </w:rPr>
        <w:t xml:space="preserve">miralità di Zelanda | affineché usassero ogni diligenza per cavar il netto | di questo negotio aggiungendo il vento è pessimo per uscir | di Zelanda; et ha apparenza di continuar così, | onde haveremo tempo, che arriverà opportunamente | la nostra speditione. Et io replicai l’instanza | perché ciò fosse prontamente essequito. Stimai | anco a proposito trovarmi col signor ambasciator d’Inghilterra | come feci hieri a sera, il quale dovendo spedir | dimani al suo Re un messaggiero per la causa, che | intenderà la Serenità vostra nelle sussequenti, ha tolto se | nota tutti li particolari, che havevo inteso, et promesso | di scriverne a sua Maestà, et io ancora ho dato | lettere allo stesso messaggiero per l’eccellentissimo signor ambasciator | </w:t>
      </w:r>
    </w:p>
    <w:p w14:paraId="4D3D4E2A" w14:textId="77777777" w:rsidR="00C11E4A" w:rsidRPr="005842AA" w:rsidRDefault="00C11E4A" w:rsidP="001E3CB4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189r /</w:t>
      </w:r>
    </w:p>
    <w:p w14:paraId="43EC8776" w14:textId="3AAA4F16" w:rsidR="00C11E4A" w:rsidRPr="005842AA" w:rsidRDefault="00C11E4A" w:rsidP="001E3CB4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Contarini, avvisandolo di tutto ancorché presuponghi | che con quello, che haverà ricevuto intorno ciò dalla | Serenità vostra haverà già fatti gli ufficii, che si convengono. | Hieri né hoggi si è ridotta l’assemblea de’ Stati rispetto | a questa </w:t>
      </w:r>
      <w:r w:rsidR="002A20E0" w:rsidRPr="005842AA">
        <w:rPr>
          <w:rFonts w:ascii="Times New Roman" w:hAnsi="Times New Roman" w:cs="Times New Roman"/>
          <w:sz w:val="24"/>
          <w:szCs w:val="24"/>
        </w:rPr>
        <w:t>C</w:t>
      </w:r>
      <w:r w:rsidRPr="005842AA">
        <w:rPr>
          <w:rFonts w:ascii="Times New Roman" w:hAnsi="Times New Roman" w:cs="Times New Roman"/>
          <w:sz w:val="24"/>
          <w:szCs w:val="24"/>
        </w:rPr>
        <w:t xml:space="preserve">ongregatione d’Holanda, di maniera che fino | a lunedì non si potrà scriver in Zelanda; et io non | tralascierò di solecitarne il presidente di Holanda, | che deve entrar dimani, et farò quello ch’è di | mio debito per servitio di vostra Serenità. Gratie etc. | </w:t>
      </w:r>
    </w:p>
    <w:p w14:paraId="5E895EA1" w14:textId="77777777" w:rsidR="00246E84" w:rsidRPr="005842AA" w:rsidRDefault="00246E84" w:rsidP="001E3CB4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</w:p>
    <w:p w14:paraId="64158A6A" w14:textId="32A8DA7B" w:rsidR="00C11E4A" w:rsidRPr="005842AA" w:rsidRDefault="00C11E4A" w:rsidP="001E3CB4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Dall’Haya a’ 16 decembre 1617 |</w:t>
      </w:r>
    </w:p>
    <w:p w14:paraId="2BC1DC8C" w14:textId="2E7426B5" w:rsidR="00C11E4A" w:rsidRPr="005842AA" w:rsidRDefault="00246E84" w:rsidP="001E3CB4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d</w:t>
      </w:r>
      <w:r w:rsidR="00C11E4A" w:rsidRPr="005842AA">
        <w:rPr>
          <w:rFonts w:ascii="Times New Roman" w:hAnsi="Times New Roman" w:cs="Times New Roman"/>
          <w:sz w:val="24"/>
          <w:szCs w:val="24"/>
        </w:rPr>
        <w:t xml:space="preserve">i vostra </w:t>
      </w:r>
      <w:r w:rsidRPr="005842AA">
        <w:rPr>
          <w:rFonts w:ascii="Times New Roman" w:hAnsi="Times New Roman" w:cs="Times New Roman"/>
          <w:sz w:val="24"/>
          <w:szCs w:val="24"/>
        </w:rPr>
        <w:t>S</w:t>
      </w:r>
      <w:r w:rsidR="00C11E4A" w:rsidRPr="005842AA">
        <w:rPr>
          <w:rFonts w:ascii="Times New Roman" w:hAnsi="Times New Roman" w:cs="Times New Roman"/>
          <w:sz w:val="24"/>
          <w:szCs w:val="24"/>
        </w:rPr>
        <w:t>erenità |</w:t>
      </w:r>
    </w:p>
    <w:p w14:paraId="4736ACFE" w14:textId="77777777" w:rsidR="00C11E4A" w:rsidRPr="005842AA" w:rsidRDefault="00C11E4A" w:rsidP="001E3CB4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humilissimo et devotissimo servitore | </w:t>
      </w:r>
    </w:p>
    <w:p w14:paraId="179766B7" w14:textId="77777777" w:rsidR="00C11E4A" w:rsidRPr="005842AA" w:rsidRDefault="00C11E4A" w:rsidP="001E3CB4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Christofforo Suriano | </w:t>
      </w:r>
    </w:p>
    <w:p w14:paraId="264C372D" w14:textId="77777777" w:rsidR="00C11E4A" w:rsidRPr="005842AA" w:rsidRDefault="00C11E4A" w:rsidP="001E3CB4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</w:p>
    <w:p w14:paraId="54ED71C5" w14:textId="77777777" w:rsidR="00C11E4A" w:rsidRPr="005842AA" w:rsidRDefault="00C11E4A" w:rsidP="001E3CB4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189v /</w:t>
      </w:r>
    </w:p>
    <w:p w14:paraId="343263CA" w14:textId="77777777" w:rsidR="00C11E4A" w:rsidRPr="005842AA" w:rsidRDefault="00C11E4A" w:rsidP="001E3CB4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Al serenissimo principe di Venetia | </w:t>
      </w:r>
    </w:p>
    <w:p w14:paraId="0C2B1254" w14:textId="77777777" w:rsidR="00C11E4A" w:rsidRPr="005842AA" w:rsidRDefault="00C11E4A" w:rsidP="001E3CB4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lastRenderedPageBreak/>
        <w:t xml:space="preserve">prima | </w:t>
      </w:r>
    </w:p>
    <w:p w14:paraId="6B6AE11A" w14:textId="77777777" w:rsidR="00C11E4A" w:rsidRPr="005842AA" w:rsidRDefault="00C11E4A" w:rsidP="001E3CB4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</w:p>
    <w:p w14:paraId="7E4A924F" w14:textId="7FB7AB04" w:rsidR="00C11E4A" w:rsidRPr="005842AA" w:rsidRDefault="005D76CE" w:rsidP="001E3CB4">
      <w:pPr>
        <w:spacing w:after="0" w:line="240" w:lineRule="auto"/>
        <w:jc w:val="both"/>
        <w:outlineLvl w:val="0"/>
        <w:rPr>
          <w:rFonts w:ascii="Times New Roman" w:hAnsi="Times New Roman" w:cs="Times New Roman"/>
          <w:i/>
          <w:sz w:val="24"/>
          <w:szCs w:val="24"/>
        </w:rPr>
      </w:pPr>
      <w:r w:rsidRPr="005842AA">
        <w:rPr>
          <w:rFonts w:ascii="Times New Roman" w:hAnsi="Times New Roman" w:cs="Times New Roman"/>
          <w:i/>
          <w:sz w:val="24"/>
          <w:szCs w:val="24"/>
        </w:rPr>
        <w:t>Tracce di sigilli</w:t>
      </w:r>
    </w:p>
    <w:p w14:paraId="0DDBE83F" w14:textId="77777777" w:rsidR="00C11E4A" w:rsidRPr="005842AA" w:rsidRDefault="00C11E4A" w:rsidP="001E3CB4">
      <w:pPr>
        <w:spacing w:after="0" w:line="240" w:lineRule="auto"/>
        <w:jc w:val="both"/>
        <w:outlineLvl w:val="0"/>
        <w:rPr>
          <w:rFonts w:ascii="Times New Roman" w:hAnsi="Times New Roman" w:cs="Times New Roman"/>
          <w:i/>
          <w:sz w:val="24"/>
          <w:szCs w:val="24"/>
        </w:rPr>
      </w:pPr>
    </w:p>
    <w:p w14:paraId="486982FE" w14:textId="77777777" w:rsidR="00C11E4A" w:rsidRPr="005842AA" w:rsidRDefault="00C11E4A" w:rsidP="001E3CB4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i/>
          <w:sz w:val="24"/>
          <w:szCs w:val="24"/>
        </w:rPr>
        <w:t>Regesto antico</w:t>
      </w:r>
    </w:p>
    <w:p w14:paraId="12D31667" w14:textId="77777777" w:rsidR="00C11E4A" w:rsidRPr="005842AA" w:rsidRDefault="00C11E4A" w:rsidP="001E3CB4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189vC /</w:t>
      </w:r>
    </w:p>
    <w:p w14:paraId="470F35E0" w14:textId="38FDC439" w:rsidR="00C11E4A" w:rsidRPr="005842AA" w:rsidRDefault="00C11E4A" w:rsidP="001E3CB4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16 d</w:t>
      </w:r>
      <w:r w:rsidR="00064A86" w:rsidRPr="005842AA">
        <w:rPr>
          <w:rFonts w:ascii="Times New Roman" w:hAnsi="Times New Roman" w:cs="Times New Roman"/>
          <w:sz w:val="24"/>
          <w:szCs w:val="24"/>
        </w:rPr>
        <w:t>e</w:t>
      </w:r>
      <w:r w:rsidRPr="005842AA">
        <w:rPr>
          <w:rFonts w:ascii="Times New Roman" w:hAnsi="Times New Roman" w:cs="Times New Roman"/>
          <w:sz w:val="24"/>
          <w:szCs w:val="24"/>
        </w:rPr>
        <w:t>cembre 1617 ricevute 3 gennaro</w:t>
      </w:r>
      <w:r w:rsidR="00364E09" w:rsidRPr="005842AA">
        <w:rPr>
          <w:rFonts w:ascii="Times New Roman" w:hAnsi="Times New Roman" w:cs="Times New Roman"/>
          <w:sz w:val="24"/>
          <w:szCs w:val="24"/>
        </w:rPr>
        <w:t xml:space="preserve"> |</w:t>
      </w:r>
    </w:p>
    <w:p w14:paraId="247DCEB0" w14:textId="44EEC872" w:rsidR="00BC6DF2" w:rsidRPr="005842AA" w:rsidRDefault="00C11E4A" w:rsidP="001E3CB4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Aia</w:t>
      </w:r>
      <w:r w:rsidR="00770431" w:rsidRPr="005842AA">
        <w:rPr>
          <w:rFonts w:ascii="Times New Roman" w:hAnsi="Times New Roman" w:cs="Times New Roman"/>
          <w:sz w:val="24"/>
          <w:szCs w:val="24"/>
        </w:rPr>
        <w:t>.</w:t>
      </w:r>
      <w:r w:rsidRPr="005842AA">
        <w:rPr>
          <w:rFonts w:ascii="Times New Roman" w:hAnsi="Times New Roman" w:cs="Times New Roman"/>
          <w:sz w:val="24"/>
          <w:szCs w:val="24"/>
        </w:rPr>
        <w:t xml:space="preserve"> </w:t>
      </w:r>
      <w:r w:rsidR="00770431" w:rsidRPr="005842AA">
        <w:rPr>
          <w:rFonts w:ascii="Times New Roman" w:hAnsi="Times New Roman" w:cs="Times New Roman"/>
          <w:sz w:val="24"/>
          <w:szCs w:val="24"/>
        </w:rPr>
        <w:t>P</w:t>
      </w:r>
      <w:r w:rsidRPr="005842AA">
        <w:rPr>
          <w:rFonts w:ascii="Times New Roman" w:hAnsi="Times New Roman" w:cs="Times New Roman"/>
          <w:sz w:val="24"/>
          <w:szCs w:val="24"/>
        </w:rPr>
        <w:t>rima |</w:t>
      </w:r>
    </w:p>
    <w:p w14:paraId="6CDD430F" w14:textId="77777777" w:rsidR="00C11E4A" w:rsidRPr="005842AA" w:rsidRDefault="00C11E4A" w:rsidP="001E3CB4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</w:p>
    <w:p w14:paraId="7F6280D8" w14:textId="24C05F26" w:rsidR="00C11E4A" w:rsidRPr="005842AA" w:rsidRDefault="00C11E4A" w:rsidP="001E3CB4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Vasselli Rosa | per Napoli | </w:t>
      </w:r>
    </w:p>
    <w:p w14:paraId="030F0D26" w14:textId="77777777" w:rsidR="00BC6DF2" w:rsidRPr="005842AA" w:rsidRDefault="00BC6DF2" w:rsidP="001E3CB4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</w:p>
    <w:p w14:paraId="00F5DBFA" w14:textId="28566672" w:rsidR="00C11E4A" w:rsidRPr="005842AA" w:rsidRDefault="00C11E4A" w:rsidP="001E3CB4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L. SS. R. | </w:t>
      </w:r>
    </w:p>
    <w:p w14:paraId="15A4EA39" w14:textId="72BA5922" w:rsidR="00E27D13" w:rsidRPr="005842AA" w:rsidRDefault="00E27D13" w:rsidP="001E3CB4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</w:p>
    <w:p w14:paraId="2B1C6272" w14:textId="77777777" w:rsidR="00E27D13" w:rsidRPr="005842AA" w:rsidRDefault="00E27D13" w:rsidP="001E3CB4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  <w:sectPr w:rsidR="00E27D13" w:rsidRPr="005842AA" w:rsidSect="006B3B66">
          <w:headerReference w:type="default" r:id="rId17"/>
          <w:footnotePr>
            <w:numFmt w:val="lowerLetter"/>
            <w:numRestart w:val="eachPage"/>
          </w:footnotePr>
          <w:pgSz w:w="11907" w:h="16840" w:code="9"/>
          <w:pgMar w:top="1417" w:right="1134" w:bottom="1418" w:left="1134" w:header="708" w:footer="708" w:gutter="0"/>
          <w:cols w:space="708"/>
          <w:docGrid w:linePitch="360"/>
        </w:sectPr>
      </w:pPr>
    </w:p>
    <w:p w14:paraId="08201D3F" w14:textId="77777777" w:rsidR="00352B56" w:rsidRDefault="00352B56" w:rsidP="00352B56">
      <w:pPr>
        <w:spacing w:after="0" w:line="240" w:lineRule="auto"/>
        <w:contextualSpacing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lastRenderedPageBreak/>
        <w:t>/START LETTER/</w:t>
      </w:r>
    </w:p>
    <w:p w14:paraId="450597C7" w14:textId="77777777" w:rsidR="00B47EF8" w:rsidRPr="005842AA" w:rsidRDefault="00B47EF8" w:rsidP="001E3CB4">
      <w:pPr>
        <w:pStyle w:val="Standard"/>
        <w:spacing w:after="0" w:line="24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n. 59</w:t>
      </w:r>
    </w:p>
    <w:p w14:paraId="029C783A" w14:textId="66C26B7A" w:rsidR="00B47EF8" w:rsidRPr="005842AA" w:rsidRDefault="00B47EF8" w:rsidP="001E3CB4">
      <w:pPr>
        <w:pStyle w:val="Standard"/>
        <w:spacing w:after="0" w:line="24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16 dicembre 1617, L’Aia</w:t>
      </w:r>
      <w:r w:rsidR="00C458E1"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(cc. 190r-195v)</w:t>
      </w:r>
    </w:p>
    <w:p w14:paraId="47BCEEC2" w14:textId="77777777" w:rsidR="00B47EF8" w:rsidRPr="005842AA" w:rsidRDefault="00B47EF8" w:rsidP="001E3CB4">
      <w:pPr>
        <w:pStyle w:val="Standard"/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6207055" w14:textId="77777777" w:rsidR="00B47EF8" w:rsidRPr="005842AA" w:rsidRDefault="00B47EF8" w:rsidP="001E3CB4">
      <w:pPr>
        <w:pStyle w:val="Standard"/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/ 190r /</w:t>
      </w:r>
    </w:p>
    <w:p w14:paraId="15822DEB" w14:textId="1549AEA7" w:rsidR="00B47EF8" w:rsidRPr="005842AA" w:rsidRDefault="00B47EF8" w:rsidP="001E3CB4">
      <w:pPr>
        <w:pStyle w:val="Standard"/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2</w:t>
      </w:r>
      <w:r w:rsidRPr="005842AA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da</w:t>
      </w: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|</w:t>
      </w:r>
    </w:p>
    <w:p w14:paraId="3E285D53" w14:textId="77777777" w:rsidR="00B47EF8" w:rsidRPr="005842AA" w:rsidRDefault="00B47EF8" w:rsidP="001E3CB4">
      <w:pPr>
        <w:pStyle w:val="Standard"/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D910189" w14:textId="46BDFB28" w:rsidR="00B47EF8" w:rsidRPr="005842AA" w:rsidRDefault="00B47EF8" w:rsidP="001E3CB4">
      <w:pPr>
        <w:pStyle w:val="Standard"/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Serenissimo Principe |</w:t>
      </w:r>
    </w:p>
    <w:p w14:paraId="2EF4AA14" w14:textId="178C8E44" w:rsidR="00B47EF8" w:rsidRPr="005842AA" w:rsidRDefault="00B47EF8" w:rsidP="001E3CB4">
      <w:pPr>
        <w:pStyle w:val="Standard"/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on gl’avvisi, ch’io ho portati nell’assemblea dei Stati | delle cose d’Italia, con quelli capitati dalla parte | di Colonia, et colla sospitione, che qui hanno naturale | contro lo Spagnuolo si fondano grandemente nel tener per | fermo, che la pace o non habbi a seguire, o non | habbi ad esser stabile in quella </w:t>
      </w:r>
      <w:r w:rsidR="00724B36"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provincia</w:t>
      </w: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. Ho saputo, | che doppo l’esser io uscito dall’assemblea hanno | fatto quei signori tra loro reflesso sopra la renitenza, che | si mostra con pretesti</w:t>
      </w:r>
      <w:r w:rsidRPr="005842AA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396"/>
      </w: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i restituir Vercelli, et sono | passati anco innanti a sospettare che o non si | restituirà già mai; o se viene restituito vi sia | una secreta intelligenza</w:t>
      </w:r>
      <w:r w:rsidRPr="005842AA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397"/>
      </w: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| del Re cattolico con sua altezza | di Savoia, et che questa non poteva riuscire, che con | disavantaggio della Serenità vostra; onde quasi stimavano | migliore, che la piazza non fosse restituita a fine di | tener alieno l’animo del duca della corona di | Spagna. |</w:t>
      </w:r>
    </w:p>
    <w:p w14:paraId="7B2D9BC7" w14:textId="010EAC52" w:rsidR="00B47EF8" w:rsidRPr="005842AA" w:rsidRDefault="00B47EF8" w:rsidP="001E3CB4">
      <w:pPr>
        <w:pStyle w:val="Standard"/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La deputatione fatta dall’Imperatore; et dal re Ferdinando | de’ commissarii nelle persone del Pontefice, et del |</w:t>
      </w:r>
    </w:p>
    <w:p w14:paraId="1FBE0B52" w14:textId="77777777" w:rsidR="00B47EF8" w:rsidRPr="005842AA" w:rsidRDefault="00B47EF8" w:rsidP="001E3CB4">
      <w:pPr>
        <w:pStyle w:val="Standard"/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/ 190v /</w:t>
      </w:r>
    </w:p>
    <w:p w14:paraId="58C4FD2A" w14:textId="1FDF070E" w:rsidR="00B47EF8" w:rsidRPr="005842AA" w:rsidRDefault="00B47EF8" w:rsidP="001E3CB4">
      <w:pPr>
        <w:pStyle w:val="Standard"/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Gran Duca, questi signori l’hanno stimata per appunto non | propria, come la Serenità vostra la stima tanto per la lunghezza | che con sé porterebbe la qualità dei soggetti; quanto | per le adherenze, et intelligenze; onde si sono maggior-|mente confirmati nell’opinione, che Spagnuoli non | dicano da dovero. |</w:t>
      </w:r>
    </w:p>
    <w:p w14:paraId="18310CD3" w14:textId="063A79CF" w:rsidR="00B47EF8" w:rsidRPr="005842AA" w:rsidRDefault="00B47EF8" w:rsidP="001E3CB4">
      <w:pPr>
        <w:pStyle w:val="Standard"/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Queste novelle hanno data materia a qualcheduni di quelli | con quali mi sono trovato prima, et doppo l’esser | stato nel loro general congresso di dirmi, che | il re di Spagna non farà di meno di non mostrar | eternamente nemico della serenissima Republica per haver | havuto tanto ostacolo da lei nelli passati emergenti| et si chiamerà offeso direttamente per s</w:t>
      </w:r>
      <w:r w:rsidR="00180351"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é</w:t>
      </w: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tesso, et indi-|rettamente per la casa d’Austria; onde tenterà | ogni mezo per vendicarsene: aggiungendo che | pertanto la unione con questi stati con una | perfetta reciproca buona intelligenza era l’unico | mezo per la conservatione commune, et per il commun | beneficio. Altri mi hanno addimandato |</w:t>
      </w:r>
    </w:p>
    <w:p w14:paraId="2CC5C8F4" w14:textId="77777777" w:rsidR="00B47EF8" w:rsidRPr="005842AA" w:rsidRDefault="00B47EF8" w:rsidP="001E3CB4">
      <w:pPr>
        <w:pStyle w:val="Standard"/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/ 191r /</w:t>
      </w:r>
    </w:p>
    <w:p w14:paraId="3ABB0B5D" w14:textId="4411B102" w:rsidR="00B47EF8" w:rsidRPr="005842AA" w:rsidRDefault="00B47EF8" w:rsidP="001E3CB4">
      <w:pPr>
        <w:pStyle w:val="Standard"/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quando sarebbe venuta la risposta di quanto mi havevano | fatto dar in scritto della loro intentione in questo particolare | dissi, che l’havevo inviata</w:t>
      </w:r>
      <w:r w:rsidRPr="005842AA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398"/>
      </w: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er Venetia con mie lettere de’ 9 | ma che capitarebbe in tempo del Natale, et di mu-|tatione di collegio; oltre che la materia per s</w:t>
      </w:r>
      <w:r w:rsidR="008D5E8C">
        <w:rPr>
          <w:rFonts w:ascii="Times New Roman" w:hAnsi="Times New Roman" w:cs="Times New Roman"/>
          <w:color w:val="000000" w:themeColor="text1"/>
          <w:sz w:val="24"/>
          <w:szCs w:val="24"/>
        </w:rPr>
        <w:t>é</w:t>
      </w: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tessa | anco meritava qualche tempo alla consultatione | et però non credevo haver alcuna cosa sino verso | la fine del mese venturo. Tanto ho stimato | proprio dir come da me nell’assemblea, et questo | perché il secretario mi portò la scrittura per nome di essa. |</w:t>
      </w:r>
    </w:p>
    <w:p w14:paraId="34AFB6A4" w14:textId="7BBE9236" w:rsidR="00B47EF8" w:rsidRPr="005842AA" w:rsidRDefault="00B47EF8" w:rsidP="001E3CB4">
      <w:pPr>
        <w:pStyle w:val="Standard"/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Uno di questi signori con chi fui hieri sera mi disse, che | quando fosse unita la Serenità vostra con loro si potrebbe | con più larga mano, senza riguardo, far di quelle | cose, che gl’interessi di altre aleanze, la ragione | di stato, et di buon governo non permette al presente così | largamente. Disse che havevano molti buoni vasselli | grandi, ben montati, et munitionati, che | passavano per trafico in Levante verso la Soria, | Cipro, et altrove, et che se vostra Serenità havesse havuto |</w:t>
      </w:r>
    </w:p>
    <w:p w14:paraId="53FE92D6" w14:textId="77777777" w:rsidR="00B47EF8" w:rsidRPr="005842AA" w:rsidRDefault="00B47EF8" w:rsidP="001E3CB4">
      <w:pPr>
        <w:pStyle w:val="Standard"/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/ 191v /</w:t>
      </w:r>
    </w:p>
    <w:p w14:paraId="6853ECBD" w14:textId="4A469D09" w:rsidR="00B47EF8" w:rsidRPr="005842AA" w:rsidRDefault="00B47EF8" w:rsidP="001E3CB4">
      <w:pPr>
        <w:pStyle w:val="Standard"/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bisogno di valersi di essi, essendo insieme collegati, si have-|rebbe prontamente potuto metter ordine tale, che si | rendessero al servitio di vostra Serenità, inoltre, che se si fosse | fatta questa unione si haverebbe potuto fare una | general prohibitione; o come dicono Placart, che | alcun vassello non </w:t>
      </w: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sortisse di questi porti, che non si | sapesse ove andasse; et dovendo passar nel Mediteraneo | dasse sicurtà, che non havesse già mai a servire contra | la serenissima Republica. Io risposi, che sapevo molto bene, | che tutte queste cose si potevano far con unione; ma | che per tanto più obligare la serenissima Republica a corrispon-|der al buon affetto già che i tempi, la qualità de-|gl’accidenti, et qualche altro rispetto non permetteva | che così tosto si venisse a capo di tanto affare | che meritava matura consultatione, si poteva | hora per provisione far quello, che per obligo sareb-|bono questi signori astretti di fare in altro tempo. | Mi fu risposto, che potevo esser certo, che tutto | quello, che di qua si havesse potuto fare tutto |</w:t>
      </w:r>
    </w:p>
    <w:p w14:paraId="76ADF60F" w14:textId="77777777" w:rsidR="00B47EF8" w:rsidRPr="005842AA" w:rsidRDefault="00B47EF8" w:rsidP="001E3CB4">
      <w:pPr>
        <w:pStyle w:val="Standard"/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/ 192r /</w:t>
      </w:r>
    </w:p>
    <w:p w14:paraId="0AC590C4" w14:textId="77777777" w:rsidR="00B47EF8" w:rsidRPr="005842AA" w:rsidRDefault="00B47EF8" w:rsidP="001E3CB4">
      <w:pPr>
        <w:pStyle w:val="Standard"/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sarebbe stato essequito in servitio di sua Serenità. |</w:t>
      </w:r>
    </w:p>
    <w:p w14:paraId="584F77A8" w14:textId="23D7B0CF" w:rsidR="00B47EF8" w:rsidRPr="005842AA" w:rsidRDefault="00B47EF8" w:rsidP="001E3CB4">
      <w:pPr>
        <w:pStyle w:val="Standard"/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Hieri sera mi disse il signor ambasciator d’Inghilterra che haveva inteso esser | da questi signori stata data risposta alle mie espositioni | et io glielo confirmai, et gli confermai insieme in | generale quello, che mostrò di capire che era con parole | generiche toccante il desiderio di unirsi con vostra Serenità | questo per tanto mi dà occasione di riverentemente | supplicarla a dirmi il suo</w:t>
      </w:r>
      <w:r w:rsidRPr="005842AA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399"/>
      </w: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rudentissimo parere | come mi doverò regolar nel risponder ad esso Ambasciatore | o a quello di Francia o ad altri</w:t>
      </w:r>
      <w:r w:rsidRPr="005842AA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400"/>
      </w: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e mi fosse parlato, quando | la Serenità vostra si compiacesse commettermi qualche | cosa da trattare a fine di regolarmi con il suo senso | in questa importante materia. |</w:t>
      </w:r>
    </w:p>
    <w:p w14:paraId="7BAE5AAB" w14:textId="7CFACC0C" w:rsidR="00B47EF8" w:rsidRPr="005842AA" w:rsidRDefault="00B47EF8" w:rsidP="001E3CB4">
      <w:pPr>
        <w:pStyle w:val="Standard"/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Con tutti li contrarii, che’ l signor Ambasciator inglese ha havuti nella | sua instanza di devenir alla proclama contra | il suo deliquente nell’opera fabricata sopra la | sua espositione, ha in ogni modo premuto in maniera, | et si efficacemente, che in fine si sono questi signori Stati | risoluti d’inviar il Placart, che già era stato |</w:t>
      </w:r>
    </w:p>
    <w:p w14:paraId="6AD94EE0" w14:textId="77777777" w:rsidR="00B47EF8" w:rsidRPr="005842AA" w:rsidRDefault="00B47EF8" w:rsidP="001E3CB4">
      <w:pPr>
        <w:pStyle w:val="Standard"/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/ 192v /</w:t>
      </w:r>
    </w:p>
    <w:p w14:paraId="2DB3D1D9" w14:textId="7031FD7B" w:rsidR="00B47EF8" w:rsidRPr="005842AA" w:rsidRDefault="00B47EF8" w:rsidP="001E3CB4">
      <w:pPr>
        <w:pStyle w:val="Standard"/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notato</w:t>
      </w:r>
      <w:r w:rsidRPr="005842AA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401"/>
      </w: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, alle sei ie: affinché lo faccino publicare, et | stampare, se vogliono,</w:t>
      </w:r>
      <w:r w:rsidRPr="005842AA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402"/>
      </w: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non havendo voluto | questa di Holanda, che si stampi in essa</w:t>
      </w:r>
      <w:r w:rsidRPr="005842AA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403"/>
      </w: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. Mi ha detto | l’Ambasciatore assolutamente che le ie hanno communicato | di stamparlo; ma io ho inteso, che haveranno libertà | anco di lasciar del farlo. Esso Ambasciatore ha mostrato | meco di restar sodisfatto di questo tanto, che si è fatto | non credo però, ch’egli in tutto lo sia. |</w:t>
      </w:r>
    </w:p>
    <w:p w14:paraId="66865004" w14:textId="627D8B35" w:rsidR="00B47EF8" w:rsidRPr="005842AA" w:rsidRDefault="00B47EF8" w:rsidP="001E3CB4">
      <w:pPr>
        <w:pStyle w:val="Standard"/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È stata data commissione a quattro secretarii di | quattro città principali di questa ia di | Holanda, che inquirischino per trovar</w:t>
      </w:r>
      <w:r w:rsidRPr="005842AA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404"/>
      </w: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hi sia stato quello, che | dalla francese ha tradotta nella lingua fiaminga | l’espositione del detto Ambasciatore; stimando che non minore | sia stato l’errore di</w:t>
      </w:r>
      <w:r w:rsidRPr="005842AA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405"/>
      </w: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questo, di quello ch’è stato | quel dell’auttore dell’altra compositione. Ma | crede, che tutte queste diligenze serviranno per | termine di complimento, et per capo di riputatione. |</w:t>
      </w:r>
    </w:p>
    <w:p w14:paraId="49B88FA8" w14:textId="48AE8EC5" w:rsidR="00B47EF8" w:rsidRPr="005842AA" w:rsidRDefault="00B47EF8" w:rsidP="001E3CB4">
      <w:pPr>
        <w:pStyle w:val="Standard"/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Questa </w:t>
      </w:r>
      <w:r w:rsidR="002A20E0"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C</w:t>
      </w: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ongregatione di Holanda va dibatendo ognhora | il negotio di religione. Si procura, che</w:t>
      </w:r>
      <w:r w:rsidR="00CC3942"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’l punto delle |</w:t>
      </w:r>
    </w:p>
    <w:p w14:paraId="486BF094" w14:textId="77777777" w:rsidR="00B47EF8" w:rsidRPr="005842AA" w:rsidRDefault="00B47EF8" w:rsidP="001E3CB4">
      <w:pPr>
        <w:pStyle w:val="Standard"/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/ 193r /</w:t>
      </w:r>
    </w:p>
    <w:p w14:paraId="6FF941B8" w14:textId="6BA7FD7F" w:rsidR="00B47EF8" w:rsidRPr="005842AA" w:rsidRDefault="00B47EF8" w:rsidP="001E3CB4">
      <w:pPr>
        <w:pStyle w:val="Standard"/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ontributioni preceda per servitio del Paese, et si spera, | che tanto succederà. L’ambasciator di Francia è stato hieri | nella detta </w:t>
      </w:r>
      <w:r w:rsidR="008C004F"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C</w:t>
      </w: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ongregatione ha fatto efficace ufficio per nome del | Re, essortando questi signori all’accommodamento parlando | sempre con parole generali. |</w:t>
      </w:r>
    </w:p>
    <w:p w14:paraId="485B1585" w14:textId="60D48246" w:rsidR="00B47EF8" w:rsidRPr="005842AA" w:rsidRDefault="00B47EF8" w:rsidP="001E3CB4">
      <w:pPr>
        <w:pStyle w:val="Standard"/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olla missione, che ultimamente ha fatto il signor Lantgravio di | Hassia di doi suoi ambasciatori, che anco sono partiti resta si | può dir del tutto escluso il maritaggio, che si teneva per | stabilito tra il principe Henrico fratello di sua Eccellenza, et la figliola | di detto Lantgravio. Chi ha trattato l’affare per il Prin-|cipe ha trapassato i limiti della commissione, come dicono; et il Lantgravio stando sullo stabilito da quello che fu com-|messo non ha voluto ceder (tale è la riputatione de’ principi | di </w:t>
      </w: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Alemagna) onde ha mandato a far iscusa colli signori | Stati, facendoli significare, che da lui non nasce il man-|camento. |</w:t>
      </w:r>
    </w:p>
    <w:p w14:paraId="69557BE3" w14:textId="5737FD39" w:rsidR="00B47EF8" w:rsidRPr="005842AA" w:rsidRDefault="00B47EF8" w:rsidP="001E3CB4">
      <w:pPr>
        <w:pStyle w:val="Standard"/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Hier mattina la signora principessa di Oranges inviò a me | un suo gentilhuomo, che per nome di lei mi raccordò | l’ufficio, che uno di questi giorni haveva ella fatto |</w:t>
      </w:r>
    </w:p>
    <w:p w14:paraId="0F7E94E0" w14:textId="77777777" w:rsidR="00B47EF8" w:rsidRPr="005842AA" w:rsidRDefault="00B47EF8" w:rsidP="001E3CB4">
      <w:pPr>
        <w:pStyle w:val="Standard"/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/ 193v /</w:t>
      </w:r>
    </w:p>
    <w:p w14:paraId="06220DF3" w14:textId="19FA4F46" w:rsidR="00B47EF8" w:rsidRPr="005842AA" w:rsidRDefault="00B47EF8" w:rsidP="001E3CB4">
      <w:pPr>
        <w:pStyle w:val="Standard"/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meco, et mi fece efficacissima instanza a fine che io | con altrettanto efficace ufficio replicassi la raccomanda-|tione, che scrissi</w:t>
      </w:r>
      <w:r w:rsidRPr="005842AA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406"/>
      </w: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 vostra Serenità con mie lettere de’ 6 del | passato per la vedova moglie del già suo capitano Monbon | perché ella con la sua munificenza si compiacesse in qualche | maniera sollevarla nella povertà in che era restata | con la perdita del marito, et con l’aggravio, che haveva | convenuto patire nell’accomandarlo di tutte le cose | necessarie per passar al servitio di vostra Serenità; onde restava | hora nuda, et povera. Io non ho saputo negar alla | detta Principessa di scrivere, et pregar l’Eccellenze vostre in gratificatione dell’Eccellenza sua; et attenderò quello | si compiaceranno ch’io rispondi. Gratie etc. |</w:t>
      </w:r>
    </w:p>
    <w:p w14:paraId="637DDC12" w14:textId="77777777" w:rsidR="00B47EF8" w:rsidRPr="005842AA" w:rsidRDefault="00B47EF8" w:rsidP="001E3CB4">
      <w:pPr>
        <w:pStyle w:val="Standard"/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E70929A" w14:textId="26B4DA7D" w:rsidR="00B47EF8" w:rsidRPr="005842AA" w:rsidRDefault="00B47EF8" w:rsidP="001E3CB4">
      <w:pPr>
        <w:pStyle w:val="Standard"/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Dall’Haya a’ 16 d</w:t>
      </w:r>
      <w:r w:rsidR="00064A86"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e</w:t>
      </w: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cembre 1617 |</w:t>
      </w:r>
    </w:p>
    <w:p w14:paraId="6FB505A5" w14:textId="77777777" w:rsidR="00B47EF8" w:rsidRPr="005842AA" w:rsidRDefault="00B47EF8" w:rsidP="001E3CB4">
      <w:pPr>
        <w:pStyle w:val="Standard"/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di vostra Serenità |</w:t>
      </w:r>
    </w:p>
    <w:p w14:paraId="0EA673C5" w14:textId="77777777" w:rsidR="00B47EF8" w:rsidRPr="005842AA" w:rsidRDefault="00B47EF8" w:rsidP="001E3CB4">
      <w:pPr>
        <w:pStyle w:val="Standard"/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humilissimo, et devotissimo servitore |</w:t>
      </w:r>
    </w:p>
    <w:p w14:paraId="22B4048A" w14:textId="32BFE28F" w:rsidR="00B47EF8" w:rsidRPr="005842AA" w:rsidRDefault="00B47EF8" w:rsidP="001E3CB4">
      <w:pPr>
        <w:pStyle w:val="Standard"/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Christofforo Suriano |</w:t>
      </w:r>
    </w:p>
    <w:p w14:paraId="6F1EEFE8" w14:textId="77777777" w:rsidR="00B47EF8" w:rsidRPr="005842AA" w:rsidRDefault="00B47EF8" w:rsidP="001E3CB4">
      <w:pPr>
        <w:pStyle w:val="Standard"/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225A945" w14:textId="1E085A71" w:rsidR="00090455" w:rsidRDefault="00B47EF8" w:rsidP="001E3CB4">
      <w:pPr>
        <w:pStyle w:val="Standard"/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/ 194r</w:t>
      </w:r>
      <w:r w:rsidR="0009045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090455"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/</w:t>
      </w:r>
    </w:p>
    <w:p w14:paraId="392849E8" w14:textId="77777777" w:rsidR="00090455" w:rsidRPr="005842AA" w:rsidRDefault="00090455" w:rsidP="00090455">
      <w:pPr>
        <w:pStyle w:val="Standard"/>
        <w:spacing w:after="0" w:line="240" w:lineRule="auto"/>
        <w:jc w:val="both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  <w:r w:rsidRPr="005842AA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Tagliata</w:t>
      </w:r>
    </w:p>
    <w:p w14:paraId="01DA9239" w14:textId="77777777" w:rsidR="00090455" w:rsidRDefault="00090455" w:rsidP="001E3CB4">
      <w:pPr>
        <w:pStyle w:val="Standard"/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0E685F4" w14:textId="26814996" w:rsidR="00B47EF8" w:rsidRPr="005842AA" w:rsidRDefault="00090455" w:rsidP="001E3CB4">
      <w:pPr>
        <w:pStyle w:val="Standard"/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/ 194</w:t>
      </w:r>
      <w:r w:rsidR="00B47EF8"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v /</w:t>
      </w:r>
    </w:p>
    <w:p w14:paraId="76ADA00E" w14:textId="77777777" w:rsidR="00B47EF8" w:rsidRPr="005842AA" w:rsidRDefault="00B47EF8" w:rsidP="001E3CB4">
      <w:pPr>
        <w:pStyle w:val="Standard"/>
        <w:spacing w:after="0" w:line="240" w:lineRule="auto"/>
        <w:jc w:val="both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  <w:r w:rsidRPr="005842AA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Tagliata</w:t>
      </w:r>
    </w:p>
    <w:p w14:paraId="7DE21EAF" w14:textId="77777777" w:rsidR="00B47EF8" w:rsidRPr="005842AA" w:rsidRDefault="00B47EF8" w:rsidP="001E3CB4">
      <w:pPr>
        <w:pStyle w:val="Standard"/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6C02B77" w14:textId="3AD44B7B" w:rsidR="00B47EF8" w:rsidRPr="005842AA" w:rsidRDefault="00B47EF8" w:rsidP="001E3CB4">
      <w:pPr>
        <w:pStyle w:val="Standard"/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/ 195r /</w:t>
      </w:r>
    </w:p>
    <w:p w14:paraId="755052DD" w14:textId="43138A26" w:rsidR="00B47EF8" w:rsidRPr="005842AA" w:rsidRDefault="00D4794F" w:rsidP="001E3CB4">
      <w:pPr>
        <w:pStyle w:val="Standard"/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D4794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Blank page</w:t>
      </w:r>
    </w:p>
    <w:p w14:paraId="2587D1F0" w14:textId="77777777" w:rsidR="00B47EF8" w:rsidRPr="005842AA" w:rsidRDefault="00B47EF8" w:rsidP="001E3CB4">
      <w:pPr>
        <w:pStyle w:val="Standard"/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68D9C28" w14:textId="77777777" w:rsidR="00B47EF8" w:rsidRPr="005842AA" w:rsidRDefault="00B47EF8" w:rsidP="001E3CB4">
      <w:pPr>
        <w:pStyle w:val="Standard"/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/ 195v /</w:t>
      </w:r>
    </w:p>
    <w:p w14:paraId="61AC9EAB" w14:textId="77777777" w:rsidR="00B47EF8" w:rsidRPr="005842AA" w:rsidRDefault="00B47EF8" w:rsidP="001E3CB4">
      <w:pPr>
        <w:pStyle w:val="Standard"/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Al serenissimo principe di Venetia |</w:t>
      </w:r>
    </w:p>
    <w:p w14:paraId="364FF4CB" w14:textId="7D609275" w:rsidR="00B47EF8" w:rsidRPr="005842AA" w:rsidRDefault="00B47EF8" w:rsidP="001E3CB4">
      <w:pPr>
        <w:pStyle w:val="Standard"/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2</w:t>
      </w:r>
      <w:r w:rsidRPr="005842AA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 xml:space="preserve">da </w:t>
      </w: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|</w:t>
      </w:r>
    </w:p>
    <w:p w14:paraId="346ECE16" w14:textId="77777777" w:rsidR="00B47EF8" w:rsidRPr="005842AA" w:rsidRDefault="00B47EF8" w:rsidP="001E3CB4">
      <w:pPr>
        <w:pStyle w:val="Standard"/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9E500A1" w14:textId="77777777" w:rsidR="00B47EF8" w:rsidRPr="005842AA" w:rsidRDefault="00B47EF8" w:rsidP="001E3CB4">
      <w:pPr>
        <w:pStyle w:val="Standard"/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842AA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Sigillo e traccia di sigillo</w:t>
      </w:r>
    </w:p>
    <w:p w14:paraId="0155E3C7" w14:textId="77777777" w:rsidR="00B47EF8" w:rsidRPr="005842AA" w:rsidRDefault="00B47EF8" w:rsidP="001E3CB4">
      <w:pPr>
        <w:pStyle w:val="Standard"/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710011D" w14:textId="7CDF9E77" w:rsidR="00B47EF8" w:rsidRPr="005842AA" w:rsidRDefault="00B47EF8" w:rsidP="001E3CB4">
      <w:pPr>
        <w:pStyle w:val="Standard"/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842AA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Regesto antico</w:t>
      </w:r>
    </w:p>
    <w:p w14:paraId="1C079BBE" w14:textId="29CF4720" w:rsidR="00B47EF8" w:rsidRPr="005842AA" w:rsidRDefault="00B47EF8" w:rsidP="001E3CB4">
      <w:pPr>
        <w:pStyle w:val="Standard"/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/ 195vC /</w:t>
      </w:r>
    </w:p>
    <w:p w14:paraId="6AEE7DAB" w14:textId="032EAFE0" w:rsidR="00B47EF8" w:rsidRPr="005842AA" w:rsidRDefault="00B47EF8" w:rsidP="001E3CB4">
      <w:pPr>
        <w:pStyle w:val="Standard"/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16 d</w:t>
      </w:r>
      <w:r w:rsidR="00064A86"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e</w:t>
      </w: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cembre 1617 ricevute 3 gen</w:t>
      </w:r>
      <w:r w:rsidR="0068014A"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n</w:t>
      </w: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aro |</w:t>
      </w:r>
    </w:p>
    <w:p w14:paraId="5A580B6C" w14:textId="2177EF0B" w:rsidR="00B47EF8" w:rsidRPr="005842AA" w:rsidRDefault="00B47EF8" w:rsidP="001E3CB4">
      <w:pPr>
        <w:pStyle w:val="Standard"/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Aia. 2</w:t>
      </w:r>
      <w:r w:rsidRPr="005842AA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da</w:t>
      </w:r>
      <w:r w:rsidR="00C458E1" w:rsidRPr="005842AA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 xml:space="preserve"> </w:t>
      </w: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|</w:t>
      </w:r>
    </w:p>
    <w:p w14:paraId="7EBB0346" w14:textId="77777777" w:rsidR="00B47EF8" w:rsidRPr="005842AA" w:rsidRDefault="00B47EF8" w:rsidP="001E3CB4">
      <w:pPr>
        <w:pStyle w:val="Standard"/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7799AD9" w14:textId="3F106116" w:rsidR="00B47EF8" w:rsidRPr="005842AA" w:rsidRDefault="00B47EF8" w:rsidP="001E3CB4">
      <w:pPr>
        <w:pStyle w:val="Standard"/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Aleanza instansa | risposta |</w:t>
      </w:r>
    </w:p>
    <w:p w14:paraId="3F3671F1" w14:textId="77777777" w:rsidR="00B47EF8" w:rsidRPr="005842AA" w:rsidRDefault="00B47EF8" w:rsidP="001E3CB4">
      <w:pPr>
        <w:pStyle w:val="Standard"/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E165312" w14:textId="309E1DF0" w:rsidR="00B47EF8" w:rsidRPr="004F305C" w:rsidRDefault="00B47EF8" w:rsidP="001E3CB4">
      <w:pPr>
        <w:pStyle w:val="Standard"/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</w:pPr>
      <w:r w:rsidRPr="004F305C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>L. SS.</w:t>
      </w:r>
      <w:r w:rsidR="00EE0E59" w:rsidRPr="004F305C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 xml:space="preserve"> |</w:t>
      </w:r>
    </w:p>
    <w:p w14:paraId="697DDC10" w14:textId="77777777" w:rsidR="00B47EF8" w:rsidRPr="004F305C" w:rsidRDefault="00B47EF8" w:rsidP="001E3CB4">
      <w:pPr>
        <w:pStyle w:val="PreformattedText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</w:pPr>
    </w:p>
    <w:p w14:paraId="271443CC" w14:textId="77777777" w:rsidR="00352B56" w:rsidRPr="004F305C" w:rsidRDefault="00B47EF8" w:rsidP="00352B56">
      <w:pPr>
        <w:spacing w:after="0" w:line="240" w:lineRule="auto"/>
        <w:contextualSpacing/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</w:pPr>
      <w:r w:rsidRPr="004F305C">
        <w:rPr>
          <w:rFonts w:ascii="Times New Roman" w:hAnsi="Times New Roman" w:cs="Times New Roman"/>
          <w:sz w:val="24"/>
          <w:szCs w:val="24"/>
          <w:lang w:val="en-GB"/>
        </w:rPr>
        <w:br w:type="page"/>
      </w:r>
      <w:r w:rsidR="00352B56" w:rsidRPr="004F305C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  <w:lastRenderedPageBreak/>
        <w:t>/START LETTER/</w:t>
      </w:r>
    </w:p>
    <w:p w14:paraId="1C703BD7" w14:textId="4F79B0E4" w:rsidR="00B47EF8" w:rsidRPr="004F305C" w:rsidRDefault="00B47EF8" w:rsidP="001E3CB4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en-GB"/>
        </w:rPr>
      </w:pPr>
      <w:r w:rsidRPr="004F305C">
        <w:rPr>
          <w:rFonts w:ascii="Times New Roman" w:hAnsi="Times New Roman" w:cs="Times New Roman"/>
          <w:sz w:val="24"/>
          <w:szCs w:val="24"/>
          <w:lang w:val="en-GB"/>
        </w:rPr>
        <w:t>n. 60</w:t>
      </w:r>
    </w:p>
    <w:p w14:paraId="18B45B68" w14:textId="51CD425C" w:rsidR="00B47EF8" w:rsidRPr="005842AA" w:rsidRDefault="00B47EF8" w:rsidP="001E3CB4">
      <w:pPr>
        <w:pStyle w:val="PreformattedText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16 dicembre 1617, L’Aia (cc. 196r-197v)</w:t>
      </w:r>
    </w:p>
    <w:p w14:paraId="5A237660" w14:textId="77777777" w:rsidR="00B47EF8" w:rsidRPr="005842AA" w:rsidRDefault="00B47EF8" w:rsidP="001E3CB4">
      <w:pPr>
        <w:pStyle w:val="PreformattedText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D8139A9" w14:textId="77777777" w:rsidR="00B47EF8" w:rsidRPr="005842AA" w:rsidRDefault="00B47EF8" w:rsidP="001E3CB4">
      <w:pPr>
        <w:pStyle w:val="PreformattedText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/ 196r /</w:t>
      </w:r>
    </w:p>
    <w:p w14:paraId="018DDABF" w14:textId="4A7795C5" w:rsidR="00B47EF8" w:rsidRPr="005842AA" w:rsidRDefault="00B47EF8" w:rsidP="001E3CB4">
      <w:pPr>
        <w:pStyle w:val="PreformattedText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3</w:t>
      </w:r>
      <w:r w:rsidRPr="005842AA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a</w:t>
      </w: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|</w:t>
      </w:r>
    </w:p>
    <w:p w14:paraId="3A0D7667" w14:textId="77777777" w:rsidR="00B47EF8" w:rsidRPr="005842AA" w:rsidRDefault="00B47EF8" w:rsidP="001E3CB4">
      <w:pPr>
        <w:pStyle w:val="PreformattedText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1841CEB" w14:textId="68B971F1" w:rsidR="00B47EF8" w:rsidRPr="005842AA" w:rsidRDefault="00B47EF8" w:rsidP="001E3CB4">
      <w:pPr>
        <w:pStyle w:val="PreformattedText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Serenissimo Principe |</w:t>
      </w:r>
    </w:p>
    <w:p w14:paraId="34563DF6" w14:textId="311DDC46" w:rsidR="00B47EF8" w:rsidRPr="005842AA" w:rsidRDefault="00B47EF8" w:rsidP="001E3CB4">
      <w:pPr>
        <w:pStyle w:val="PreformattedText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il mastro delle porte d</w:t>
      </w:r>
      <w:r w:rsidR="00F73001"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Anversa m’avvisa con sue | lettere arrivatemi doppo l’haver fermate, et sigillate | l’altre mie per vostra Serenità, che non haveva ricevuto da | Venetia alcune lettere mie; et il messaggiero mi ha | riferto di vantaggio, che si haveva inteso, che’ l corriero | d’Augusta era stata svaleggiato sopra lo stato della | Serenità vostra; il che ho voluto aggionger ad ogni buon fine. Gratie etc</w:t>
      </w:r>
      <w:r w:rsidR="007B671C"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|</w:t>
      </w:r>
    </w:p>
    <w:p w14:paraId="6B93D0FE" w14:textId="77777777" w:rsidR="00B47EF8" w:rsidRPr="005842AA" w:rsidRDefault="00B47EF8" w:rsidP="001E3CB4">
      <w:pPr>
        <w:pStyle w:val="PreformattedText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0C59D2E" w14:textId="6198303D" w:rsidR="00B47EF8" w:rsidRPr="005842AA" w:rsidRDefault="00B47EF8" w:rsidP="001E3CB4">
      <w:pPr>
        <w:pStyle w:val="PreformattedText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Dall’Haya a’ 16 d</w:t>
      </w:r>
      <w:r w:rsidR="00064A86"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e</w:t>
      </w: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cembre 1617 |</w:t>
      </w:r>
    </w:p>
    <w:p w14:paraId="582BBFC2" w14:textId="77777777" w:rsidR="00B47EF8" w:rsidRPr="005842AA" w:rsidRDefault="00B47EF8" w:rsidP="001E3CB4">
      <w:pPr>
        <w:pStyle w:val="PreformattedText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di vostra Serenita |</w:t>
      </w:r>
    </w:p>
    <w:p w14:paraId="21684B59" w14:textId="6DAB530C" w:rsidR="00B47EF8" w:rsidRPr="005842AA" w:rsidRDefault="00B47EF8" w:rsidP="001E3CB4">
      <w:pPr>
        <w:pStyle w:val="PreformattedText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humilissimo et devotissimo servitore |</w:t>
      </w:r>
    </w:p>
    <w:p w14:paraId="391F4EF4" w14:textId="53BF781D" w:rsidR="00B47EF8" w:rsidRPr="00A1400B" w:rsidRDefault="00B47EF8" w:rsidP="001E3CB4">
      <w:pPr>
        <w:pStyle w:val="PreformattedText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</w:pPr>
      <w:r w:rsidRPr="00A1400B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Christofforo Suriano</w:t>
      </w:r>
      <w:r w:rsidR="007B671C" w:rsidRPr="00A1400B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 |</w:t>
      </w:r>
    </w:p>
    <w:p w14:paraId="0124B445" w14:textId="77777777" w:rsidR="00B47EF8" w:rsidRPr="00A1400B" w:rsidRDefault="00B47EF8" w:rsidP="001E3CB4">
      <w:pPr>
        <w:pStyle w:val="PreformattedText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</w:pPr>
    </w:p>
    <w:p w14:paraId="7919F130" w14:textId="77777777" w:rsidR="0085514E" w:rsidRPr="00A1400B" w:rsidRDefault="00B47EF8" w:rsidP="001E3CB4">
      <w:pPr>
        <w:pStyle w:val="PreformattedText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</w:pPr>
      <w:r w:rsidRPr="00A1400B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/ 196v</w:t>
      </w:r>
      <w:r w:rsidR="0085514E" w:rsidRPr="00A1400B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 /</w:t>
      </w:r>
    </w:p>
    <w:p w14:paraId="399202B1" w14:textId="5CE9F057" w:rsidR="0085514E" w:rsidRPr="00A1400B" w:rsidRDefault="0085514E" w:rsidP="001E3CB4">
      <w:pPr>
        <w:pStyle w:val="PreformattedText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</w:pPr>
      <w:r w:rsidRPr="00A1400B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Blank page</w:t>
      </w:r>
    </w:p>
    <w:p w14:paraId="7824756F" w14:textId="5BFF0106" w:rsidR="00B47EF8" w:rsidRPr="00A1400B" w:rsidRDefault="0085514E" w:rsidP="001E3CB4">
      <w:pPr>
        <w:pStyle w:val="PreformattedText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</w:pPr>
      <w:r w:rsidRPr="00A1400B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/ </w:t>
      </w:r>
      <w:r w:rsidR="00B47EF8" w:rsidRPr="00A1400B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197r /</w:t>
      </w:r>
    </w:p>
    <w:p w14:paraId="77CDA594" w14:textId="77777777" w:rsidR="0085514E" w:rsidRDefault="0085514E" w:rsidP="0085514E">
      <w:pPr>
        <w:pStyle w:val="PreformattedText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Blank page</w:t>
      </w:r>
    </w:p>
    <w:p w14:paraId="620F107D" w14:textId="77777777" w:rsidR="00B47EF8" w:rsidRPr="005842AA" w:rsidRDefault="00B47EF8" w:rsidP="001E3CB4">
      <w:pPr>
        <w:pStyle w:val="PreformattedText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6F87B0D" w14:textId="77777777" w:rsidR="00B47EF8" w:rsidRPr="005842AA" w:rsidRDefault="00B47EF8" w:rsidP="001E3CB4">
      <w:pPr>
        <w:pStyle w:val="PreformattedText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/ 197v /</w:t>
      </w:r>
    </w:p>
    <w:p w14:paraId="3595944A" w14:textId="77777777" w:rsidR="00B47EF8" w:rsidRPr="005842AA" w:rsidRDefault="00B47EF8" w:rsidP="001E3CB4">
      <w:pPr>
        <w:pStyle w:val="PreformattedText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Al serenissimo principe di Venetia |</w:t>
      </w:r>
    </w:p>
    <w:p w14:paraId="4666AA62" w14:textId="77777777" w:rsidR="00B47EF8" w:rsidRPr="005842AA" w:rsidRDefault="00B47EF8" w:rsidP="001E3CB4">
      <w:pPr>
        <w:pStyle w:val="PreformattedText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3</w:t>
      </w:r>
      <w:r w:rsidRPr="005842AA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 xml:space="preserve">a </w:t>
      </w: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|</w:t>
      </w:r>
    </w:p>
    <w:p w14:paraId="70F6F237" w14:textId="77777777" w:rsidR="00B47EF8" w:rsidRPr="005842AA" w:rsidRDefault="00B47EF8" w:rsidP="001E3CB4">
      <w:pPr>
        <w:pStyle w:val="PreformattedText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CB70F4E" w14:textId="77777777" w:rsidR="00B47EF8" w:rsidRPr="005842AA" w:rsidRDefault="00B47EF8" w:rsidP="001E3CB4">
      <w:pPr>
        <w:pStyle w:val="PreformattedText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842AA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Sigillo e traccia di sigillo</w:t>
      </w:r>
    </w:p>
    <w:p w14:paraId="25D30FC2" w14:textId="77777777" w:rsidR="00B47EF8" w:rsidRPr="005842AA" w:rsidRDefault="00B47EF8" w:rsidP="001E3CB4">
      <w:pPr>
        <w:pStyle w:val="PreformattedText"/>
        <w:jc w:val="both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</w:p>
    <w:p w14:paraId="2D1058F3" w14:textId="2D67D22E" w:rsidR="00B47EF8" w:rsidRPr="005842AA" w:rsidRDefault="00B47EF8" w:rsidP="001E3CB4">
      <w:pPr>
        <w:pStyle w:val="PreformattedText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842AA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Regesto antico</w:t>
      </w:r>
    </w:p>
    <w:p w14:paraId="67312317" w14:textId="77777777" w:rsidR="00B47EF8" w:rsidRPr="005842AA" w:rsidRDefault="00B47EF8" w:rsidP="001E3CB4">
      <w:pPr>
        <w:pStyle w:val="PreformattedText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/ 197vC /</w:t>
      </w:r>
    </w:p>
    <w:p w14:paraId="631C07C3" w14:textId="031BB71F" w:rsidR="00B47EF8" w:rsidRPr="005842AA" w:rsidRDefault="00B47EF8" w:rsidP="001E3CB4">
      <w:pPr>
        <w:pStyle w:val="PreformattedText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16 d</w:t>
      </w:r>
      <w:r w:rsidR="00064A86"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e</w:t>
      </w: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cembre 1617 ricevute 3 genna</w:t>
      </w:r>
      <w:r w:rsidR="00064A86"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r</w:t>
      </w: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o |</w:t>
      </w:r>
    </w:p>
    <w:p w14:paraId="78443475" w14:textId="0964C5BB" w:rsidR="00B47EF8" w:rsidRPr="004F305C" w:rsidRDefault="00B47EF8" w:rsidP="001E3CB4">
      <w:pPr>
        <w:pStyle w:val="PreformattedText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</w:pPr>
      <w:r w:rsidRPr="004F305C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>Aia. 3</w:t>
      </w:r>
      <w:r w:rsidRPr="004F305C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  <w:lang w:val="en-GB"/>
        </w:rPr>
        <w:t xml:space="preserve">a </w:t>
      </w:r>
      <w:r w:rsidRPr="004F305C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>|</w:t>
      </w:r>
    </w:p>
    <w:p w14:paraId="6B9D77F1" w14:textId="77777777" w:rsidR="00B47EF8" w:rsidRPr="004F305C" w:rsidRDefault="00B47EF8" w:rsidP="001E3CB4">
      <w:pPr>
        <w:pStyle w:val="PreformattedText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</w:pPr>
    </w:p>
    <w:p w14:paraId="130F5A1B" w14:textId="594CDCE1" w:rsidR="00B47EF8" w:rsidRPr="004F305C" w:rsidRDefault="00B47EF8" w:rsidP="001E3CB4">
      <w:pPr>
        <w:pStyle w:val="PreformattedText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</w:pPr>
      <w:r w:rsidRPr="004F305C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 xml:space="preserve">L. SS. </w:t>
      </w:r>
      <w:r w:rsidR="00CF5265" w:rsidRPr="004F305C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>R</w:t>
      </w:r>
      <w:r w:rsidRPr="004F305C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>.</w:t>
      </w:r>
      <w:r w:rsidR="00EE0E59" w:rsidRPr="004F305C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 xml:space="preserve"> |</w:t>
      </w:r>
    </w:p>
    <w:p w14:paraId="7CA53378" w14:textId="77777777" w:rsidR="00352B56" w:rsidRPr="004F305C" w:rsidRDefault="00B47EF8" w:rsidP="00352B56">
      <w:pPr>
        <w:spacing w:after="0" w:line="240" w:lineRule="auto"/>
        <w:contextualSpacing/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</w:pPr>
      <w:r w:rsidRPr="004F305C">
        <w:rPr>
          <w:rFonts w:ascii="Times New Roman" w:hAnsi="Times New Roman" w:cs="Times New Roman"/>
          <w:sz w:val="24"/>
          <w:szCs w:val="24"/>
          <w:lang w:val="en-GB"/>
        </w:rPr>
        <w:br w:type="page"/>
      </w:r>
      <w:r w:rsidR="00352B56" w:rsidRPr="004F305C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  <w:lastRenderedPageBreak/>
        <w:t>/START LETTER/</w:t>
      </w:r>
    </w:p>
    <w:p w14:paraId="4F007388" w14:textId="68B475FB" w:rsidR="00B47EF8" w:rsidRPr="005842AA" w:rsidRDefault="00B47EF8" w:rsidP="001E3CB4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n. 61</w:t>
      </w:r>
    </w:p>
    <w:p w14:paraId="5F5D0B4F" w14:textId="434F8270" w:rsidR="00B47EF8" w:rsidRPr="005842AA" w:rsidRDefault="00B47EF8" w:rsidP="001E3CB4">
      <w:pPr>
        <w:pStyle w:val="PreformattedText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23 dicembre 1617, L’Aia (cc. 198r-v, 203r-205v)</w:t>
      </w:r>
    </w:p>
    <w:p w14:paraId="0F87CCEA" w14:textId="77777777" w:rsidR="00B47EF8" w:rsidRPr="005842AA" w:rsidRDefault="00B47EF8" w:rsidP="001E3CB4">
      <w:pPr>
        <w:pStyle w:val="PreformattedText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7CCE01B" w14:textId="77777777" w:rsidR="00B47EF8" w:rsidRPr="005842AA" w:rsidRDefault="00B47EF8" w:rsidP="001E3CB4">
      <w:pPr>
        <w:pStyle w:val="PreformattedText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/ 198r /</w:t>
      </w:r>
    </w:p>
    <w:p w14:paraId="39BE675E" w14:textId="5C4BEE35" w:rsidR="00B47EF8" w:rsidRPr="005842AA" w:rsidRDefault="00B47EF8" w:rsidP="001E3CB4">
      <w:pPr>
        <w:pStyle w:val="PreformattedText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Prima |</w:t>
      </w:r>
    </w:p>
    <w:p w14:paraId="589048C7" w14:textId="77777777" w:rsidR="00B47EF8" w:rsidRPr="005842AA" w:rsidRDefault="00B47EF8" w:rsidP="001E3CB4">
      <w:pPr>
        <w:pStyle w:val="PreformattedText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244ED02" w14:textId="67FE5A31" w:rsidR="00B47EF8" w:rsidRPr="005842AA" w:rsidRDefault="00B47EF8" w:rsidP="001E3CB4">
      <w:pPr>
        <w:pStyle w:val="PreformattedText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Serenissimo Principe |</w:t>
      </w:r>
    </w:p>
    <w:p w14:paraId="19454317" w14:textId="10B0B77B" w:rsidR="00B47EF8" w:rsidRPr="005842AA" w:rsidRDefault="00B47EF8" w:rsidP="001E3CB4">
      <w:pPr>
        <w:pStyle w:val="PreformattedText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poche volte si è questa settimana ridotta l</w:t>
      </w:r>
      <w:r w:rsidR="00F73001"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ssemblea | dei signori Stati Generali rispetto alla </w:t>
      </w:r>
      <w:r w:rsidR="002A20E0"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C</w:t>
      </w: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ngregatione di | Holanda, che fu hieri licentiata per ritornar per li | </w:t>
      </w:r>
      <w:r w:rsidR="008D294D" w:rsidRPr="005842AA">
        <w:rPr>
          <w:rFonts w:ascii="Times New Roman" w:hAnsi="Times New Roman" w:cs="Times New Roman"/>
          <w:smallCaps/>
          <w:color w:val="000000" w:themeColor="text1"/>
          <w:sz w:val="24"/>
          <w:szCs w:val="24"/>
        </w:rPr>
        <w:t>x</w:t>
      </w: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el mese venturo. Onde questa mattina per | qualche publico affare è stata convocata la detta | assemblea, et io ho presa occasione di andar a | communicarle quel tanto, che mi è pervenuto hieri | a notte con le sue lettere de’ 8 dello stante. Fu | aggradita la communicatione ringratiandomene | il Presidente a nome di tutti con parole molto | affettuose, usando dei soliti concetti della mala | dispositione de’ Spagnuoli, et dicendo che chiari | si vedevano li loro artificii, et che li principi | apprenderanno ciò che sia il meglio il prestarli, | o non prestarli fede, et che ad ognuno tutta | per la parte sua haver pensiero a quello, | che sia per succeder a fine di ostare ad una | espressissima ambitione, che si vede esser nell’ani-|mo di essi, et io replicando qualche altro |</w:t>
      </w:r>
    </w:p>
    <w:p w14:paraId="112B8946" w14:textId="77777777" w:rsidR="00B47EF8" w:rsidRPr="005842AA" w:rsidRDefault="00B47EF8" w:rsidP="001E3CB4">
      <w:pPr>
        <w:pStyle w:val="PreformattedText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/ 198v /</w:t>
      </w:r>
    </w:p>
    <w:p w14:paraId="4E3DF395" w14:textId="00146650" w:rsidR="00B47EF8" w:rsidRPr="005842AA" w:rsidRDefault="00B47EF8" w:rsidP="001E3CB4">
      <w:pPr>
        <w:pStyle w:val="PreformattedText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concetto di eccitamento a pensar bene alle cose, doppo haver-|li ringratiati di quanto havevano scritto sopra la | mia instanza in Zelanda, come intenderà la Serenità vostra | et auguratole le buone feste mi licentiai, lasciandoli | in sostanza in scritto quanto li havevo espresso di | bocca. |</w:t>
      </w:r>
    </w:p>
    <w:p w14:paraId="39B67AF7" w14:textId="667B9630" w:rsidR="00B47EF8" w:rsidRPr="005842AA" w:rsidRDefault="00B47EF8" w:rsidP="001E3CB4">
      <w:pPr>
        <w:pStyle w:val="PreformattedText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Dalle medesime lettere delli 8 veggo, che le Signorie vostre eccellentissime | mi havevano scritto al primo, et questo dispaccio, come | lo ho la passata</w:t>
      </w:r>
      <w:r w:rsidRPr="005842AA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407"/>
      </w:r>
      <w:r w:rsidRPr="005842AA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</w:t>
      </w: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settimana riverentemente signifi-|cato non m’è pervenuto dubito, che sia stata intercetta</w:t>
      </w:r>
      <w:r w:rsidR="00EB6045"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[ta]</w:t>
      </w: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| poiché l’ordinario di Anversa, et quello di Colonia | che portano le lettere di Augusta ambidoi sono ar-|rivati, et li particolari hebbero le lettere loro. |</w:t>
      </w:r>
    </w:p>
    <w:p w14:paraId="2898156C" w14:textId="4F6E731B" w:rsidR="00B47EF8" w:rsidRPr="005842AA" w:rsidRDefault="00B47EF8" w:rsidP="001E3CB4">
      <w:pPr>
        <w:pStyle w:val="PreformattedText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Mi spiace dell’accidente per il publico presuponendo | che vi potesse esser qualche ordine da essequire per | suo servitio, et qualche informatione propria</w:t>
      </w:r>
      <w:r w:rsidRPr="005842AA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408"/>
      </w:r>
      <w:r w:rsidRPr="005842AA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| </w:t>
      </w: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nelle presenti congionture. |</w:t>
      </w:r>
    </w:p>
    <w:p w14:paraId="6D7A92D8" w14:textId="5B42AAA0" w:rsidR="00B47EF8" w:rsidRPr="005842AA" w:rsidRDefault="00B47EF8" w:rsidP="001E3CB4">
      <w:pPr>
        <w:pStyle w:val="PreformattedText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Coll’ordinario, che fu svaleggiato sotto Bassano veniva | una lettera per vostra Serenità scritta a’ 15 del passato, nella |</w:t>
      </w:r>
    </w:p>
    <w:p w14:paraId="126054AB" w14:textId="77777777" w:rsidR="00B47EF8" w:rsidRPr="005842AA" w:rsidRDefault="00B47EF8" w:rsidP="001E3CB4">
      <w:pPr>
        <w:pStyle w:val="PreformattedText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/ 203r /</w:t>
      </w:r>
    </w:p>
    <w:p w14:paraId="149CE2B0" w14:textId="2B71328C" w:rsidR="00B47EF8" w:rsidRPr="005842AA" w:rsidRDefault="00B47EF8" w:rsidP="001E3CB4">
      <w:pPr>
        <w:pStyle w:val="PreformattedText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quale le davo semplicemente conto, che al </w:t>
      </w:r>
      <w:r w:rsidR="002646C9"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C</w:t>
      </w: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po </w:t>
      </w:r>
      <w:r w:rsidR="002646C9"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F</w:t>
      </w: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is | </w:t>
      </w:r>
      <w:r w:rsidR="002646C9"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T</w:t>
      </w: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errae dieci giorni prima era stato veduto il signor conte | di Levenstein con le sue navi, né altro vi era in esse. |</w:t>
      </w:r>
    </w:p>
    <w:p w14:paraId="61B1471D" w14:textId="40AA8049" w:rsidR="00B47EF8" w:rsidRPr="005842AA" w:rsidRDefault="00B47EF8" w:rsidP="001E3CB4">
      <w:pPr>
        <w:pStyle w:val="PreformattedText"/>
        <w:jc w:val="both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Ho veduto in queste sue ultime lettere de’ 8 il desiderio | che hanno l’Eccellenze vostre di esser informate di 3</w:t>
      </w:r>
      <w:r w:rsidRPr="005842AA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409"/>
      </w: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| navi di guerra</w:t>
      </w:r>
      <w:r w:rsidRPr="005842AA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410"/>
      </w: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Non mancarò di prenderne ogni | maggior informatione </w:t>
      </w:r>
      <w:r w:rsidRPr="005842AA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tanto</w:t>
      </w:r>
      <w:r w:rsidRPr="005842AA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411"/>
      </w:r>
      <w:r w:rsidRPr="005842AA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per le conditioni, et per la facilità | dell’haverle, quanto per ognaltro | particolare. Intanto non lascierò di | dire alla Serenità vostra, che crederei, che il | meglio, ch’ella potesse fare per esser ben | servita, sarebbe il far far instanza | in publico a questi signori Stati d’haverne | tre, quattro, o quante a lor paresse, | sotto alla loro auttorità, or se si potesse | anco col medesimo soldo, et conditioni, che sono | accostumati ad esser tenute da loro,</w:t>
      </w:r>
    </w:p>
    <w:p w14:paraId="690200D2" w14:textId="77777777" w:rsidR="00B47EF8" w:rsidRPr="005842AA" w:rsidRDefault="00B47EF8" w:rsidP="001E3CB4">
      <w:pPr>
        <w:pStyle w:val="PreformattedText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/ 203v /</w:t>
      </w:r>
    </w:p>
    <w:p w14:paraId="0CE6579A" w14:textId="0B95E5DC" w:rsidR="00B47EF8" w:rsidRPr="005842AA" w:rsidRDefault="00B47EF8" w:rsidP="001E3CB4">
      <w:pPr>
        <w:pStyle w:val="PreformattedText"/>
        <w:jc w:val="both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  <w:r w:rsidRPr="005842AA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che | dissero esser ben servita, seben non lascierò | anco d’aggiungerle, passami un dubbio | per la mente, se questi capitani de’ vasselli | volessero obedir così puntualmente ai suoi | capi da </w:t>
      </w:r>
      <w:r w:rsidR="0098592E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M</w:t>
      </w:r>
      <w:r w:rsidRPr="005842AA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are per la pretensione, che hanno | che non vi siano al mondo né più | buoni, né più valorosi marinari di essi, </w:t>
      </w:r>
      <w:r w:rsidRPr="005842AA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lastRenderedPageBreak/>
        <w:t>| et vostra Serenità già lo ha provato, et | qui alcuni si dolsero, come mi par di | haver scritto, che se fosse stato fatto a | modo loro, già l’armata spagnola | sarebbe rovinata; ma quando vi | fosse l’auttorità publica, crederei, che | sotto havesse a passar bene; né | altro ostacolo inoltre non vi veggo, | se non che questi signori o non si volsero | così facilmente impegnar, o se pur | lo volsero fare, tentassero cavar | profitto da questo</w:t>
      </w:r>
    </w:p>
    <w:p w14:paraId="7BBB6437" w14:textId="77777777" w:rsidR="00B47EF8" w:rsidRPr="005842AA" w:rsidRDefault="00B47EF8" w:rsidP="001E3CB4">
      <w:pPr>
        <w:pStyle w:val="PreformattedText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/ 204r /</w:t>
      </w:r>
    </w:p>
    <w:p w14:paraId="27B44927" w14:textId="57B62E2D" w:rsidR="00B47EF8" w:rsidRPr="005842AA" w:rsidRDefault="00B47EF8" w:rsidP="001E3CB4">
      <w:pPr>
        <w:pStyle w:val="PreformattedText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842AA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di condur meglio | vostra Serenità a collegarsi con essi, per esser | sicuri</w:t>
      </w:r>
      <w:r w:rsidRPr="005842AA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412"/>
      </w:r>
      <w:r w:rsidRPr="005842AA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nelle loro occasioni delli | reciprochi aiuti.</w:t>
      </w: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a queste cose sono degne della | singolar prudenza di quell’eccellentissimo Senato, le quali io | più per abondanza di riverente affetto al servitio | publico proferisco, che perché non conoschi esser dalle | Signorie vostre eccellentissime prevedute, et considerate. Gratie etc. |</w:t>
      </w:r>
    </w:p>
    <w:p w14:paraId="4A67173D" w14:textId="77777777" w:rsidR="00B47EF8" w:rsidRPr="005842AA" w:rsidRDefault="00B47EF8" w:rsidP="001E3CB4">
      <w:pPr>
        <w:pStyle w:val="PreformattedText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FF3503B" w14:textId="30ACDEDB" w:rsidR="00B47EF8" w:rsidRPr="005842AA" w:rsidRDefault="00B47EF8" w:rsidP="001E3CB4">
      <w:pPr>
        <w:pStyle w:val="PreformattedText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Dall’Haya a’ 23 d</w:t>
      </w:r>
      <w:r w:rsidR="00064A86"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e</w:t>
      </w: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cembre 1617 |</w:t>
      </w:r>
    </w:p>
    <w:p w14:paraId="6459D5CD" w14:textId="77777777" w:rsidR="00B47EF8" w:rsidRPr="005842AA" w:rsidRDefault="00B47EF8" w:rsidP="001E3CB4">
      <w:pPr>
        <w:pStyle w:val="PreformattedText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di vostra Serenità |</w:t>
      </w:r>
    </w:p>
    <w:p w14:paraId="656C08BD" w14:textId="77777777" w:rsidR="00B47EF8" w:rsidRPr="005842AA" w:rsidRDefault="00B47EF8" w:rsidP="001E3CB4">
      <w:pPr>
        <w:pStyle w:val="PreformattedText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humilissimo, et devotissimo servitore |</w:t>
      </w:r>
    </w:p>
    <w:p w14:paraId="7C9830BE" w14:textId="03164799" w:rsidR="00B47EF8" w:rsidRPr="00A1400B" w:rsidRDefault="00B47EF8" w:rsidP="001E3CB4">
      <w:pPr>
        <w:pStyle w:val="PreformattedText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</w:pPr>
      <w:r w:rsidRPr="00A1400B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Christofforo Suriano |</w:t>
      </w:r>
    </w:p>
    <w:p w14:paraId="7592F36A" w14:textId="77777777" w:rsidR="00B47EF8" w:rsidRPr="00A1400B" w:rsidRDefault="00B47EF8" w:rsidP="001E3CB4">
      <w:pPr>
        <w:pStyle w:val="PreformattedText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</w:pPr>
    </w:p>
    <w:p w14:paraId="7B4CF996" w14:textId="77777777" w:rsidR="002E6786" w:rsidRPr="00A1400B" w:rsidRDefault="00B47EF8" w:rsidP="001E3CB4">
      <w:pPr>
        <w:pStyle w:val="PreformattedText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</w:pPr>
      <w:r w:rsidRPr="00A1400B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/ 204v</w:t>
      </w:r>
      <w:r w:rsidR="002E6786" w:rsidRPr="00A1400B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 /</w:t>
      </w:r>
    </w:p>
    <w:p w14:paraId="1B5DE5BD" w14:textId="62517A22" w:rsidR="002E6786" w:rsidRPr="00A1400B" w:rsidRDefault="002E6786" w:rsidP="001E3CB4">
      <w:pPr>
        <w:pStyle w:val="PreformattedText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</w:pPr>
      <w:r w:rsidRPr="00A1400B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Blank page</w:t>
      </w:r>
    </w:p>
    <w:p w14:paraId="560E9E7D" w14:textId="463ADF92" w:rsidR="00B47EF8" w:rsidRPr="00A1400B" w:rsidRDefault="002E6786" w:rsidP="001E3CB4">
      <w:pPr>
        <w:pStyle w:val="PreformattedText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</w:pPr>
      <w:r w:rsidRPr="00A1400B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/ </w:t>
      </w:r>
      <w:r w:rsidR="00B47EF8" w:rsidRPr="00A1400B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205r / </w:t>
      </w:r>
    </w:p>
    <w:p w14:paraId="059A8618" w14:textId="77777777" w:rsidR="002E6786" w:rsidRDefault="002E6786" w:rsidP="002E6786">
      <w:pPr>
        <w:pStyle w:val="PreformattedText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Blank page</w:t>
      </w:r>
    </w:p>
    <w:p w14:paraId="64603153" w14:textId="77777777" w:rsidR="00B47EF8" w:rsidRPr="005842AA" w:rsidRDefault="00B47EF8" w:rsidP="001E3CB4">
      <w:pPr>
        <w:pStyle w:val="PreformattedText"/>
        <w:jc w:val="both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</w:p>
    <w:p w14:paraId="19DA1E32" w14:textId="77777777" w:rsidR="00B47EF8" w:rsidRPr="005842AA" w:rsidRDefault="00B47EF8" w:rsidP="001E3CB4">
      <w:pPr>
        <w:pStyle w:val="PreformattedText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/ 205v /</w:t>
      </w:r>
    </w:p>
    <w:p w14:paraId="5FC515C4" w14:textId="77777777" w:rsidR="00B47EF8" w:rsidRPr="005842AA" w:rsidRDefault="00B47EF8" w:rsidP="001E3CB4">
      <w:pPr>
        <w:pStyle w:val="PreformattedText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Al serenissimo principe di Venetia |</w:t>
      </w:r>
    </w:p>
    <w:p w14:paraId="26E0E37C" w14:textId="111CE072" w:rsidR="00B47EF8" w:rsidRPr="005842AA" w:rsidRDefault="00B47EF8" w:rsidP="001E3CB4">
      <w:pPr>
        <w:pStyle w:val="PreformattedText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prima |</w:t>
      </w:r>
    </w:p>
    <w:p w14:paraId="1C83D960" w14:textId="77777777" w:rsidR="00B47EF8" w:rsidRPr="005842AA" w:rsidRDefault="00B47EF8" w:rsidP="001E3CB4">
      <w:pPr>
        <w:pStyle w:val="PreformattedText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936FCBD" w14:textId="77777777" w:rsidR="00B47EF8" w:rsidRPr="005842AA" w:rsidRDefault="00B47EF8" w:rsidP="001E3CB4">
      <w:pPr>
        <w:pStyle w:val="PreformattedText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842AA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Sigillo e traccia di sigillo</w:t>
      </w:r>
    </w:p>
    <w:p w14:paraId="1D8A8F5E" w14:textId="77777777" w:rsidR="00B47EF8" w:rsidRPr="005842AA" w:rsidRDefault="00B47EF8" w:rsidP="001E3CB4">
      <w:pPr>
        <w:pStyle w:val="PreformattedText"/>
        <w:jc w:val="both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</w:p>
    <w:p w14:paraId="67AABF2B" w14:textId="1BDB2958" w:rsidR="00B47EF8" w:rsidRPr="005842AA" w:rsidRDefault="00B47EF8" w:rsidP="001E3CB4">
      <w:pPr>
        <w:pStyle w:val="PreformattedText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842AA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Regesto antico</w:t>
      </w:r>
    </w:p>
    <w:p w14:paraId="1C74D367" w14:textId="77777777" w:rsidR="00B47EF8" w:rsidRPr="005842AA" w:rsidRDefault="00B47EF8" w:rsidP="001E3CB4">
      <w:pPr>
        <w:pStyle w:val="PreformattedText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/ 205vC /</w:t>
      </w:r>
    </w:p>
    <w:p w14:paraId="48DED6C8" w14:textId="3959E2E3" w:rsidR="00B47EF8" w:rsidRPr="005842AA" w:rsidRDefault="00B47EF8" w:rsidP="001E3CB4">
      <w:pPr>
        <w:pStyle w:val="PreformattedText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23 d</w:t>
      </w:r>
      <w:r w:rsidR="00064A86"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e</w:t>
      </w: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cembre 1617 ricevute a’ 10 genna</w:t>
      </w:r>
      <w:r w:rsidR="00064A86"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r</w:t>
      </w: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o |</w:t>
      </w:r>
    </w:p>
    <w:p w14:paraId="27E2919F" w14:textId="4861E6EC" w:rsidR="00B47EF8" w:rsidRPr="005842AA" w:rsidRDefault="00B47EF8" w:rsidP="001E3CB4">
      <w:pPr>
        <w:pStyle w:val="PreformattedText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Haya</w:t>
      </w:r>
      <w:r w:rsidR="00770431"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770431"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P</w:t>
      </w: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rima |</w:t>
      </w:r>
    </w:p>
    <w:p w14:paraId="39F947DF" w14:textId="77777777" w:rsidR="00B47EF8" w:rsidRPr="005842AA" w:rsidRDefault="00B47EF8" w:rsidP="001E3CB4">
      <w:pPr>
        <w:pStyle w:val="PreformattedText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B46F7F3" w14:textId="77777777" w:rsidR="00B47EF8" w:rsidRPr="005842AA" w:rsidRDefault="00B47EF8" w:rsidP="001E3CB4">
      <w:pPr>
        <w:pStyle w:val="PreformattedText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L. SS. R. |</w:t>
      </w:r>
    </w:p>
    <w:p w14:paraId="5CA2F91F" w14:textId="77777777" w:rsidR="00B47EF8" w:rsidRPr="005842AA" w:rsidRDefault="00B47EF8" w:rsidP="001E3CB4">
      <w:pPr>
        <w:pStyle w:val="PreformattedText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33BFDEA" w14:textId="77777777" w:rsidR="00B47EF8" w:rsidRPr="005842AA" w:rsidRDefault="00B47EF8" w:rsidP="001E3CB4">
      <w:pPr>
        <w:pStyle w:val="PreformattedText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F88EA2D" w14:textId="77777777" w:rsidR="00B47EF8" w:rsidRPr="005842AA" w:rsidRDefault="00B47EF8" w:rsidP="001E3CB4">
      <w:pPr>
        <w:pStyle w:val="PreformattedText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n. 62</w:t>
      </w:r>
    </w:p>
    <w:p w14:paraId="3A3F23E5" w14:textId="1AD2965E" w:rsidR="000D753C" w:rsidRDefault="00B47EF8" w:rsidP="002E6786">
      <w:pPr>
        <w:pStyle w:val="PreformattedText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llegato I al n. 61 (cc. 199r-</w:t>
      </w:r>
      <w:r w:rsidR="00006FBD"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v, </w:t>
      </w: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202</w:t>
      </w:r>
      <w:r w:rsidR="00006FBD"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r-</w:t>
      </w: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v, 200r-201v; decodifica di cc. 203r-204r)</w:t>
      </w:r>
      <w:r w:rsidR="000D753C" w:rsidRPr="005842AA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413"/>
      </w:r>
    </w:p>
    <w:p w14:paraId="5F24DE4C" w14:textId="77777777" w:rsidR="002E6786" w:rsidRDefault="002E6786" w:rsidP="001E3CB4">
      <w:pPr>
        <w:pStyle w:val="PreformattedText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7EDC535" w14:textId="77777777" w:rsidR="00051FFA" w:rsidRDefault="00B47EF8" w:rsidP="001E3CB4">
      <w:pPr>
        <w:pStyle w:val="PreformattedText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/ 199r</w:t>
      </w:r>
      <w:r w:rsidR="00051FF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/</w:t>
      </w:r>
    </w:p>
    <w:p w14:paraId="4830F8DE" w14:textId="77777777" w:rsidR="00051FFA" w:rsidRPr="005842AA" w:rsidRDefault="00051FFA" w:rsidP="00051FFA">
      <w:pPr>
        <w:pStyle w:val="PreformattedText"/>
        <w:jc w:val="both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  <w:r w:rsidRPr="005842AA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Segue decodifica di testo cifrato</w:t>
      </w:r>
    </w:p>
    <w:p w14:paraId="2A5634B6" w14:textId="77777777" w:rsidR="00051FFA" w:rsidRDefault="00051FFA" w:rsidP="001E3CB4">
      <w:pPr>
        <w:pStyle w:val="PreformattedText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66C9606" w14:textId="7EA9EB28" w:rsidR="00B47EF8" w:rsidRPr="005842AA" w:rsidRDefault="00051FFA" w:rsidP="001E3CB4">
      <w:pPr>
        <w:pStyle w:val="PreformattedText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/ 199</w:t>
      </w:r>
      <w:r w:rsidR="00B47EF8"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v /</w:t>
      </w:r>
    </w:p>
    <w:p w14:paraId="2EC42A64" w14:textId="77777777" w:rsidR="00B47EF8" w:rsidRPr="005842AA" w:rsidRDefault="00B47EF8" w:rsidP="001E3CB4">
      <w:pPr>
        <w:pStyle w:val="PreformattedText"/>
        <w:jc w:val="both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  <w:r w:rsidRPr="005842AA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Segue decodifica di testo cifrato</w:t>
      </w:r>
    </w:p>
    <w:p w14:paraId="369AF95F" w14:textId="77777777" w:rsidR="00B47EF8" w:rsidRPr="005842AA" w:rsidRDefault="00B47EF8" w:rsidP="001E3CB4">
      <w:pPr>
        <w:pStyle w:val="PreformattedText"/>
        <w:jc w:val="both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</w:p>
    <w:p w14:paraId="776CB9A5" w14:textId="16D7F51B" w:rsidR="00051FFA" w:rsidRDefault="00B47EF8" w:rsidP="001E3CB4">
      <w:pPr>
        <w:pStyle w:val="PreformattedText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nl-BE"/>
        </w:rPr>
      </w:pPr>
      <w:r w:rsidRPr="00783F39">
        <w:rPr>
          <w:rFonts w:ascii="Times New Roman" w:hAnsi="Times New Roman" w:cs="Times New Roman"/>
          <w:color w:val="000000" w:themeColor="text1"/>
          <w:sz w:val="24"/>
          <w:szCs w:val="24"/>
          <w:lang w:val="nl-BE"/>
        </w:rPr>
        <w:t>/ 202r</w:t>
      </w:r>
      <w:r w:rsidR="00051FFA">
        <w:rPr>
          <w:rFonts w:ascii="Times New Roman" w:hAnsi="Times New Roman" w:cs="Times New Roman"/>
          <w:color w:val="000000" w:themeColor="text1"/>
          <w:sz w:val="24"/>
          <w:szCs w:val="24"/>
          <w:lang w:val="nl-BE"/>
        </w:rPr>
        <w:t xml:space="preserve"> /</w:t>
      </w:r>
    </w:p>
    <w:p w14:paraId="41DC5E22" w14:textId="77777777" w:rsidR="00051FFA" w:rsidRPr="00783F39" w:rsidRDefault="00051FFA" w:rsidP="00051FFA">
      <w:pPr>
        <w:pStyle w:val="PreformattedText"/>
        <w:jc w:val="both"/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:lang w:val="nl-BE"/>
        </w:rPr>
      </w:pPr>
      <w:r w:rsidRPr="00783F39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nl-BE"/>
        </w:rPr>
        <w:t>Blank page</w:t>
      </w:r>
    </w:p>
    <w:p w14:paraId="0AF05AE9" w14:textId="77777777" w:rsidR="00051FFA" w:rsidRDefault="00051FFA" w:rsidP="001E3CB4">
      <w:pPr>
        <w:pStyle w:val="PreformattedText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nl-BE"/>
        </w:rPr>
      </w:pPr>
    </w:p>
    <w:p w14:paraId="1A5851E4" w14:textId="597C53B1" w:rsidR="00B47EF8" w:rsidRPr="00783F39" w:rsidRDefault="00051FFA" w:rsidP="001E3CB4">
      <w:pPr>
        <w:pStyle w:val="PreformattedText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nl-BE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  <w:lang w:val="nl-BE"/>
        </w:rPr>
        <w:lastRenderedPageBreak/>
        <w:t>/ 202</w:t>
      </w:r>
      <w:r w:rsidR="00B47EF8" w:rsidRPr="00783F39">
        <w:rPr>
          <w:rFonts w:ascii="Times New Roman" w:hAnsi="Times New Roman" w:cs="Times New Roman"/>
          <w:color w:val="000000" w:themeColor="text1"/>
          <w:sz w:val="24"/>
          <w:szCs w:val="24"/>
          <w:lang w:val="nl-BE"/>
        </w:rPr>
        <w:t>v /</w:t>
      </w:r>
    </w:p>
    <w:p w14:paraId="494A520C" w14:textId="406C9137" w:rsidR="00B47EF8" w:rsidRPr="00783F39" w:rsidRDefault="00D4794F" w:rsidP="001E3CB4">
      <w:pPr>
        <w:pStyle w:val="PreformattedText"/>
        <w:jc w:val="both"/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:lang w:val="nl-BE"/>
        </w:rPr>
      </w:pPr>
      <w:r w:rsidRPr="00783F39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nl-BE"/>
        </w:rPr>
        <w:t>Blank page</w:t>
      </w:r>
    </w:p>
    <w:p w14:paraId="34B57D47" w14:textId="77777777" w:rsidR="00B47EF8" w:rsidRPr="00783F39" w:rsidRDefault="00B47EF8" w:rsidP="001E3CB4">
      <w:pPr>
        <w:pStyle w:val="PreformattedText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nl-BE"/>
        </w:rPr>
      </w:pPr>
    </w:p>
    <w:p w14:paraId="3193D660" w14:textId="5C9D38AA" w:rsidR="00B47EF8" w:rsidRPr="0009475F" w:rsidRDefault="00B47EF8" w:rsidP="001E3CB4">
      <w:pPr>
        <w:pStyle w:val="PreformattedText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nl-NL"/>
        </w:rPr>
      </w:pPr>
      <w:r w:rsidRPr="0009475F">
        <w:rPr>
          <w:rFonts w:ascii="Times New Roman" w:hAnsi="Times New Roman" w:cs="Times New Roman"/>
          <w:color w:val="000000" w:themeColor="text1"/>
          <w:sz w:val="24"/>
          <w:szCs w:val="24"/>
          <w:lang w:val="nl-NL"/>
        </w:rPr>
        <w:t>/ 200r /</w:t>
      </w:r>
    </w:p>
    <w:p w14:paraId="0F93E297" w14:textId="5B7F404B" w:rsidR="00B47EF8" w:rsidRPr="0009475F" w:rsidRDefault="00B47EF8" w:rsidP="001E3CB4">
      <w:pPr>
        <w:pStyle w:val="PreformattedText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nl-NL"/>
        </w:rPr>
      </w:pPr>
      <w:r w:rsidRPr="0009475F">
        <w:rPr>
          <w:rFonts w:ascii="Times New Roman" w:hAnsi="Times New Roman" w:cs="Times New Roman"/>
          <w:color w:val="000000" w:themeColor="text1"/>
          <w:sz w:val="24"/>
          <w:szCs w:val="24"/>
          <w:lang w:val="nl-NL"/>
        </w:rPr>
        <w:t>2</w:t>
      </w:r>
      <w:r w:rsidRPr="0009475F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  <w:lang w:val="nl-NL"/>
        </w:rPr>
        <w:t>da</w:t>
      </w:r>
      <w:r w:rsidR="0019702A" w:rsidRPr="0009475F">
        <w:rPr>
          <w:rFonts w:ascii="Times New Roman" w:hAnsi="Times New Roman" w:cs="Times New Roman"/>
          <w:color w:val="000000" w:themeColor="text1"/>
          <w:sz w:val="24"/>
          <w:szCs w:val="24"/>
          <w:lang w:val="nl-NL"/>
        </w:rPr>
        <w:t xml:space="preserve"> |</w:t>
      </w:r>
    </w:p>
    <w:p w14:paraId="376879CC" w14:textId="77777777" w:rsidR="00B47EF8" w:rsidRPr="0009475F" w:rsidRDefault="00B47EF8" w:rsidP="001E3CB4">
      <w:pPr>
        <w:pStyle w:val="PreformattedText"/>
        <w:jc w:val="both"/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  <w:lang w:val="nl-NL"/>
        </w:rPr>
      </w:pPr>
    </w:p>
    <w:p w14:paraId="3E1550C4" w14:textId="77777777" w:rsidR="00B47EF8" w:rsidRPr="0009475F" w:rsidRDefault="00B47EF8" w:rsidP="001E3CB4">
      <w:pPr>
        <w:pStyle w:val="PreformattedText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nl-NL"/>
        </w:rPr>
      </w:pPr>
      <w:r w:rsidRPr="0009475F">
        <w:rPr>
          <w:rFonts w:ascii="Times New Roman" w:hAnsi="Times New Roman" w:cs="Times New Roman"/>
          <w:color w:val="000000" w:themeColor="text1"/>
          <w:sz w:val="24"/>
          <w:szCs w:val="24"/>
          <w:lang w:val="nl-NL"/>
        </w:rPr>
        <w:t>/ 200v /</w:t>
      </w:r>
    </w:p>
    <w:p w14:paraId="52C837E2" w14:textId="7DD2863C" w:rsidR="00B47EF8" w:rsidRPr="0009475F" w:rsidRDefault="00D4794F" w:rsidP="001E3CB4">
      <w:pPr>
        <w:pStyle w:val="PreformattedText"/>
        <w:jc w:val="both"/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:lang w:val="nl-NL"/>
        </w:rPr>
      </w:pPr>
      <w:r w:rsidRPr="0009475F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nl-NL"/>
        </w:rPr>
        <w:t>Blank page</w:t>
      </w:r>
    </w:p>
    <w:p w14:paraId="6614BA48" w14:textId="77777777" w:rsidR="00B47EF8" w:rsidRPr="0009475F" w:rsidRDefault="00B47EF8" w:rsidP="001E3CB4">
      <w:pPr>
        <w:pStyle w:val="PreformattedText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nl-NL"/>
        </w:rPr>
      </w:pPr>
    </w:p>
    <w:p w14:paraId="443B4C8C" w14:textId="77777777" w:rsidR="00B47EF8" w:rsidRPr="0009475F" w:rsidRDefault="00B47EF8" w:rsidP="001E3CB4">
      <w:pPr>
        <w:pStyle w:val="PreformattedText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nl-NL"/>
        </w:rPr>
      </w:pPr>
      <w:r w:rsidRPr="0009475F">
        <w:rPr>
          <w:rFonts w:ascii="Times New Roman" w:hAnsi="Times New Roman" w:cs="Times New Roman"/>
          <w:color w:val="000000" w:themeColor="text1"/>
          <w:sz w:val="24"/>
          <w:szCs w:val="24"/>
          <w:lang w:val="nl-NL"/>
        </w:rPr>
        <w:t>/ 201r /</w:t>
      </w:r>
    </w:p>
    <w:p w14:paraId="31F48262" w14:textId="1693B6C4" w:rsidR="00B47EF8" w:rsidRPr="0009475F" w:rsidRDefault="00B47EF8" w:rsidP="001E3CB4">
      <w:pPr>
        <w:pStyle w:val="PreformattedText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nl-NL"/>
        </w:rPr>
      </w:pPr>
      <w:r w:rsidRPr="0009475F">
        <w:rPr>
          <w:rFonts w:ascii="Times New Roman" w:hAnsi="Times New Roman" w:cs="Times New Roman"/>
          <w:color w:val="000000" w:themeColor="text1"/>
          <w:sz w:val="24"/>
          <w:szCs w:val="24"/>
          <w:lang w:val="nl-NL"/>
        </w:rPr>
        <w:t>Prima |</w:t>
      </w:r>
    </w:p>
    <w:p w14:paraId="0C3AB62F" w14:textId="6EE4B802" w:rsidR="00B47EF8" w:rsidRPr="0009475F" w:rsidRDefault="00B47EF8" w:rsidP="001E3CB4">
      <w:pPr>
        <w:pStyle w:val="PreformattedText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nl-NL"/>
        </w:rPr>
      </w:pPr>
      <w:r w:rsidRPr="0009475F">
        <w:rPr>
          <w:rFonts w:ascii="Times New Roman" w:hAnsi="Times New Roman" w:cs="Times New Roman"/>
          <w:color w:val="000000" w:themeColor="text1"/>
          <w:sz w:val="24"/>
          <w:szCs w:val="24"/>
          <w:lang w:val="nl-NL"/>
        </w:rPr>
        <w:t>1618 5 febra</w:t>
      </w:r>
      <w:r w:rsidR="00364E09" w:rsidRPr="0009475F">
        <w:rPr>
          <w:rFonts w:ascii="Times New Roman" w:hAnsi="Times New Roman" w:cs="Times New Roman"/>
          <w:color w:val="000000" w:themeColor="text1"/>
          <w:sz w:val="24"/>
          <w:szCs w:val="24"/>
          <w:lang w:val="nl-NL"/>
        </w:rPr>
        <w:t>r</w:t>
      </w:r>
      <w:r w:rsidRPr="0009475F">
        <w:rPr>
          <w:rFonts w:ascii="Times New Roman" w:hAnsi="Times New Roman" w:cs="Times New Roman"/>
          <w:color w:val="000000" w:themeColor="text1"/>
          <w:sz w:val="24"/>
          <w:szCs w:val="24"/>
          <w:lang w:val="nl-NL"/>
        </w:rPr>
        <w:t>o |</w:t>
      </w:r>
    </w:p>
    <w:p w14:paraId="436BCE9D" w14:textId="77777777" w:rsidR="00B47EF8" w:rsidRPr="0009475F" w:rsidRDefault="00B47EF8" w:rsidP="001E3CB4">
      <w:pPr>
        <w:pStyle w:val="PreformattedText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nl-NL"/>
        </w:rPr>
      </w:pPr>
    </w:p>
    <w:p w14:paraId="19E236F4" w14:textId="77777777" w:rsidR="00B47EF8" w:rsidRPr="0009475F" w:rsidRDefault="00B47EF8" w:rsidP="001E3CB4">
      <w:pPr>
        <w:pStyle w:val="PreformattedText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nl-NL"/>
        </w:rPr>
      </w:pPr>
      <w:r w:rsidRPr="0009475F">
        <w:rPr>
          <w:rFonts w:ascii="Times New Roman" w:hAnsi="Times New Roman" w:cs="Times New Roman"/>
          <w:color w:val="000000" w:themeColor="text1"/>
          <w:sz w:val="24"/>
          <w:szCs w:val="24"/>
          <w:lang w:val="nl-NL"/>
        </w:rPr>
        <w:t>/ 201v /</w:t>
      </w:r>
    </w:p>
    <w:p w14:paraId="1662E0EC" w14:textId="662E16CC" w:rsidR="00B47EF8" w:rsidRPr="0009475F" w:rsidRDefault="00D4794F" w:rsidP="001E3CB4">
      <w:pPr>
        <w:pStyle w:val="PreformattedText"/>
        <w:jc w:val="both"/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:lang w:val="nl-NL"/>
        </w:rPr>
      </w:pPr>
      <w:r w:rsidRPr="0009475F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nl-NL"/>
        </w:rPr>
        <w:t>Blank page</w:t>
      </w:r>
    </w:p>
    <w:p w14:paraId="186553AF" w14:textId="77777777" w:rsidR="00352B56" w:rsidRPr="0009475F" w:rsidRDefault="00B47EF8" w:rsidP="00352B56">
      <w:pPr>
        <w:spacing w:after="0" w:line="240" w:lineRule="auto"/>
        <w:contextualSpacing/>
        <w:rPr>
          <w:rFonts w:ascii="Times New Roman" w:hAnsi="Times New Roman" w:cs="Times New Roman"/>
          <w:bCs/>
          <w:color w:val="000000" w:themeColor="text1"/>
          <w:sz w:val="24"/>
          <w:szCs w:val="24"/>
          <w:lang w:val="nl-NL"/>
        </w:rPr>
      </w:pPr>
      <w:r w:rsidRPr="0009475F">
        <w:rPr>
          <w:rFonts w:ascii="Times New Roman" w:hAnsi="Times New Roman" w:cs="Times New Roman"/>
          <w:sz w:val="24"/>
          <w:szCs w:val="24"/>
          <w:lang w:val="nl-NL"/>
        </w:rPr>
        <w:br w:type="page"/>
      </w:r>
      <w:r w:rsidR="00352B56" w:rsidRPr="0009475F">
        <w:rPr>
          <w:rFonts w:ascii="Times New Roman" w:hAnsi="Times New Roman" w:cs="Times New Roman"/>
          <w:bCs/>
          <w:color w:val="000000" w:themeColor="text1"/>
          <w:sz w:val="24"/>
          <w:szCs w:val="24"/>
          <w:lang w:val="nl-NL"/>
        </w:rPr>
        <w:lastRenderedPageBreak/>
        <w:t>/START LETTER/</w:t>
      </w:r>
    </w:p>
    <w:p w14:paraId="18B812F2" w14:textId="02482536" w:rsidR="00B47EF8" w:rsidRPr="0009475F" w:rsidRDefault="00B47EF8" w:rsidP="001E3CB4">
      <w:pPr>
        <w:spacing w:after="0" w:line="24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  <w:lang w:val="nl-NL"/>
        </w:rPr>
      </w:pPr>
      <w:r w:rsidRPr="0009475F">
        <w:rPr>
          <w:rFonts w:ascii="Times New Roman" w:hAnsi="Times New Roman" w:cs="Times New Roman"/>
          <w:color w:val="000000" w:themeColor="text1"/>
          <w:sz w:val="24"/>
          <w:szCs w:val="24"/>
          <w:lang w:val="nl-NL"/>
        </w:rPr>
        <w:t>n. 63</w:t>
      </w:r>
    </w:p>
    <w:p w14:paraId="68BB8549" w14:textId="77777777" w:rsidR="00B47EF8" w:rsidRPr="0009475F" w:rsidRDefault="00B47EF8" w:rsidP="001E3CB4">
      <w:pPr>
        <w:pStyle w:val="PreformattedText"/>
        <w:tabs>
          <w:tab w:val="left" w:pos="804"/>
        </w:tabs>
        <w:jc w:val="center"/>
        <w:rPr>
          <w:rFonts w:ascii="Times New Roman" w:hAnsi="Times New Roman" w:cs="Times New Roman"/>
          <w:color w:val="000000" w:themeColor="text1"/>
          <w:sz w:val="24"/>
          <w:szCs w:val="24"/>
          <w:lang w:val="nl-NL"/>
        </w:rPr>
      </w:pPr>
      <w:r w:rsidRPr="0009475F">
        <w:rPr>
          <w:rFonts w:ascii="Times New Roman" w:hAnsi="Times New Roman" w:cs="Times New Roman"/>
          <w:color w:val="000000" w:themeColor="text1"/>
          <w:sz w:val="24"/>
          <w:szCs w:val="24"/>
          <w:lang w:val="nl-NL"/>
        </w:rPr>
        <w:t>23 dicembre 1617, L’Aia (cc. 206r-207v, 210r-211v)</w:t>
      </w:r>
    </w:p>
    <w:p w14:paraId="7CF52446" w14:textId="77777777" w:rsidR="00B47EF8" w:rsidRPr="0009475F" w:rsidRDefault="00B47EF8" w:rsidP="001E3CB4">
      <w:pPr>
        <w:pStyle w:val="PreformattedText"/>
        <w:tabs>
          <w:tab w:val="left" w:pos="804"/>
        </w:tabs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nl-NL"/>
        </w:rPr>
      </w:pPr>
    </w:p>
    <w:p w14:paraId="637D7AB4" w14:textId="77777777" w:rsidR="00B47EF8" w:rsidRPr="005842AA" w:rsidRDefault="00B47EF8" w:rsidP="001E3CB4">
      <w:pPr>
        <w:pStyle w:val="PreformattedText"/>
        <w:tabs>
          <w:tab w:val="left" w:pos="804"/>
        </w:tabs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/ 206r /</w:t>
      </w:r>
    </w:p>
    <w:p w14:paraId="5FD92D2C" w14:textId="77777777" w:rsidR="00B47EF8" w:rsidRPr="005842AA" w:rsidRDefault="00B47EF8" w:rsidP="001E3CB4">
      <w:pPr>
        <w:pStyle w:val="PreformattedText"/>
        <w:tabs>
          <w:tab w:val="left" w:pos="804"/>
        </w:tabs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2</w:t>
      </w:r>
      <w:r w:rsidRPr="005842AA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da</w:t>
      </w: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|</w:t>
      </w:r>
    </w:p>
    <w:p w14:paraId="29A6CC66" w14:textId="77777777" w:rsidR="00B47EF8" w:rsidRPr="005842AA" w:rsidRDefault="00B47EF8" w:rsidP="001E3CB4">
      <w:pPr>
        <w:pStyle w:val="PreformattedText"/>
        <w:tabs>
          <w:tab w:val="left" w:pos="804"/>
        </w:tabs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EFC2F9B" w14:textId="77777777" w:rsidR="00B47EF8" w:rsidRPr="005842AA" w:rsidRDefault="00B47EF8" w:rsidP="001E3CB4">
      <w:pPr>
        <w:pStyle w:val="PreformattedText"/>
        <w:tabs>
          <w:tab w:val="left" w:pos="804"/>
        </w:tabs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Serenissimo Principe |</w:t>
      </w:r>
    </w:p>
    <w:p w14:paraId="2BBB433F" w14:textId="77777777" w:rsidR="00B47EF8" w:rsidRPr="005842AA" w:rsidRDefault="00B47EF8" w:rsidP="001E3CB4">
      <w:pPr>
        <w:pStyle w:val="PreformattedText"/>
        <w:tabs>
          <w:tab w:val="left" w:pos="804"/>
        </w:tabs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li signori Stati Generali hoggi otto per qualche altro negotio | trovorono tempo di ridursi insieme, et per l’instanza che | in publico, et con particolari havevo fatta toccante Alessandro | Rosa ne discorsero, et deliberorono di rescriver in Zelanda | replicar nuovi ordini in Holanda, et scriver in Inghilterra | a monsignor Carone loro ambasciatore. Di questa deliberatione | la domenica doppo pranso fu a darmene parte il signor | Magno di Zelanda, dicendomi, che li signori Stati lo | mandavano a me, come quello in particolare ch’era | amico mio. Egli doppo havermi ringratiato per | nome publico di quanto io havevo communicato | delli affari d’Italia, et de’ termini artificiosi de’ | Spagnoli, dicendo, che tutto si era ricevuto per segno | di vera confidenza, entrò a dirmi, che parendo | ad essi di haver havuto assai dalle lettere dell’|amiralità di Zelanda per confirmarsi in sospetto | che’ l vassello, che haveva quei marinari inglesi | et si tratteniva in quei porti potesse esser drizzato | alla volta di Napoli, havevano scritto alla detta | Amiralità, che stante la contrarietà dei venti, | non essendo possibile, che partisse lo facessero | </w:t>
      </w:r>
    </w:p>
    <w:p w14:paraId="4A0F9E21" w14:textId="77777777" w:rsidR="00B47EF8" w:rsidRPr="005842AA" w:rsidRDefault="00B47EF8" w:rsidP="001E3CB4">
      <w:pPr>
        <w:pStyle w:val="PreformattedText"/>
        <w:tabs>
          <w:tab w:val="left" w:pos="804"/>
        </w:tabs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/ 206v /</w:t>
      </w:r>
    </w:p>
    <w:p w14:paraId="54323473" w14:textId="67A9496B" w:rsidR="00B47EF8" w:rsidRPr="005842AA" w:rsidRDefault="00B47EF8" w:rsidP="001E3CB4">
      <w:pPr>
        <w:pStyle w:val="PreformattedText"/>
        <w:tabs>
          <w:tab w:val="left" w:pos="804"/>
        </w:tabs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osservare dalle sue navi da guerra, et quando volesse far | vela non lo lasciassero partire, né altro del quale havessero | sospetto senza assicurarsi bene del suo viaggio, et a | monsignor Carone in Inghilterra hanno scritto, che se il Re | facesse qualche compianto iscusasse con sua Maestà il negotio | con la sospittione per li contrasegni, che da m[e ha]ve-|vano</w:t>
      </w:r>
      <w:r w:rsidRPr="005842AA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414"/>
      </w: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icevuti, che detto vassello andasse in s[ervitio de]l</w:t>
      </w:r>
      <w:r w:rsidRPr="005842AA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415"/>
      </w: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| vostro re di Napoli: et mi fece instanza a nome | di essi signori Stati, che mi trovassi col signor ambasciator d’Inghilterra | affinché anc’egli scrivesse al suo Re in conformità | et di più mi aggiunse, che havevano dati espressi or-|dini all’amiralità di Amsterdam, d’Horon, et di | Enkusen perché facessero inquerire nel Tessel se vi fosse | alcun’altro vassello, come si dubitava, che fosse compro | o noleggiato per il viaggio di Napoli sopra la instanza, | che io havevo fatta, che ne prendessero cognitione | et concluse, che tutto ciò era stato</w:t>
      </w:r>
      <w:r w:rsidRPr="005842AA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416"/>
      </w: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eliberato | per complire a quella buona corrispondenza, con | la quale vogliono queste provincie passare con la serenissima | Republica. Io con ogni pienezza d’ufficio resi gratie | al detto signore del raporto, et lo pregai, che con quell’|</w:t>
      </w:r>
    </w:p>
    <w:p w14:paraId="2512FF2A" w14:textId="77777777" w:rsidR="00B47EF8" w:rsidRPr="005842AA" w:rsidRDefault="00B47EF8" w:rsidP="001E3CB4">
      <w:pPr>
        <w:pStyle w:val="PreformattedText"/>
        <w:tabs>
          <w:tab w:val="left" w:pos="804"/>
        </w:tabs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/ 207r /</w:t>
      </w:r>
    </w:p>
    <w:p w14:paraId="64D3AA80" w14:textId="22371AA5" w:rsidR="00B47EF8" w:rsidRPr="005842AA" w:rsidRDefault="00B47EF8" w:rsidP="001E3CB4">
      <w:pPr>
        <w:pStyle w:val="PreformattedText"/>
        <w:tabs>
          <w:tab w:val="left" w:pos="804"/>
        </w:tabs>
        <w:jc w:val="both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affetto, col quale poteva comprender, che io espremivo | l’obligo, che havevo alli signori Stati in persona di ministro | della Serenità vostra portasse anco il ringratiamento, et che di | tutto haverei data parte alle Si</w:t>
      </w:r>
      <w:r w:rsidR="00D50627"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gnorie</w:t>
      </w: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vostre eccellentissime, come io | li ho assicurati questa mattina nel ringratiarli dell’ope-|rato. La sera stessa andai a ritrovare il signor ambasciator | d’Inghilterra, et gli communicai quanto mi era stato | espresso dal signor Magno, et feci ufficio in conformità. | Diss’egli io ho intesa la risolutione dei </w:t>
      </w:r>
      <w:r w:rsidR="009C2ABD"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ati, et mi | è caro, che si dimostrino così affettuosi nel servitio di | sua Serenità </w:t>
      </w:r>
      <w:r w:rsidRPr="005842AA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ma</w:t>
      </w:r>
      <w:r w:rsidRPr="005842AA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417"/>
      </w: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5842AA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a dirla liberamente a vostra </w:t>
      </w:r>
      <w:r w:rsidR="00246E84" w:rsidRPr="005842AA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S</w:t>
      </w:r>
      <w:r w:rsidRPr="005842AA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erenità | sono un poco indiscretti, perché per | sola sospettione non è conveniente</w:t>
      </w:r>
      <w:r w:rsidRPr="005842AA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418"/>
      </w:r>
      <w:r w:rsidRPr="005842AA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| arrestar un vassello, et continuò. | Io sono entrato in grandissimo sospetto, | che questo motivo non sia tutto carità, | ma che il rispetto privato lo causi, poiché | vorrebbono per vantaggiare loro mer-|canti, che niun altro passasse in | qualche parti |</w:t>
      </w:r>
    </w:p>
    <w:p w14:paraId="2740CBD7" w14:textId="77777777" w:rsidR="00B47EF8" w:rsidRPr="005842AA" w:rsidRDefault="00B47EF8" w:rsidP="001E3CB4">
      <w:pPr>
        <w:pStyle w:val="PreformattedText"/>
        <w:tabs>
          <w:tab w:val="left" w:pos="804"/>
        </w:tabs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/ 207v /</w:t>
      </w:r>
    </w:p>
    <w:p w14:paraId="7BD8BAB0" w14:textId="7827D43A" w:rsidR="00B47EF8" w:rsidRPr="005842AA" w:rsidRDefault="00B47EF8" w:rsidP="001E3CB4">
      <w:pPr>
        <w:pStyle w:val="PreformattedText"/>
        <w:tabs>
          <w:tab w:val="left" w:pos="804"/>
        </w:tabs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842AA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dell’Indie, ove diccono | asserirsi, che anco detto vassello sia destinato.</w:t>
      </w: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| Questo</w:t>
      </w:r>
      <w:r w:rsidRPr="005842AA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419"/>
      </w: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non dico | aggiunse perché non desideri, che la serenissima Republica sia servita | et che non sappi, che il mio Re ama il suo bene, et non | permetterà già mai, che alcuno de’ suoi </w:t>
      </w:r>
      <w:r w:rsidR="005A76FB"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vadi</w:t>
      </w: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 servir | qual si sia principe in pregiudicio di lei </w:t>
      </w:r>
      <w:r w:rsidRPr="005842AA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ma</w:t>
      </w:r>
      <w:r w:rsidRPr="005842AA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420"/>
      </w: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5842AA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perché temo, che si vogli valer del | pretesto assai plausibile per far | andar il fatto loro; testimonio d’aiuto | alterato per altro, che per questo. </w:t>
      </w: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| Et dissi io non mancarò di scriver a sua Maestà, et scriverò | in Zelanda a qualche amico mio perché s’informi | bene del negotio, et non lasci pregiudicar occorrendo, | in minima parte al servitio della serenissima Republica. Io lo | ringratiai di questo tanto; ma non lasciai di dirgli | che il sospetto de’ signori Stati era fondato assai, et che | haverebbono caminato con quella circonspettione, che | si conviene, et al non far cosa, che potesse dis-|piacere a sua Maestà che però di nuovo lo pregavo a | tenervi la buona mano, et in maniera, che</w:t>
      </w:r>
      <w:r w:rsidR="00F73001"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’</w:t>
      </w: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l servitio | della serenissima Republica fosse fatto. Tanto mi promise; et io |</w:t>
      </w:r>
    </w:p>
    <w:p w14:paraId="447EEBFF" w14:textId="77777777" w:rsidR="00B47EF8" w:rsidRPr="005842AA" w:rsidRDefault="00B47EF8" w:rsidP="001E3CB4">
      <w:pPr>
        <w:pStyle w:val="PreformattedText"/>
        <w:tabs>
          <w:tab w:val="left" w:pos="804"/>
        </w:tabs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/ 210r /</w:t>
      </w:r>
    </w:p>
    <w:p w14:paraId="54306B6E" w14:textId="77777777" w:rsidR="00B47EF8" w:rsidRPr="005842AA" w:rsidRDefault="00B47EF8" w:rsidP="001E3CB4">
      <w:pPr>
        <w:pStyle w:val="PreformattedText"/>
        <w:tabs>
          <w:tab w:val="left" w:pos="804"/>
        </w:tabs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aggiunsi altre lettere al signor ambasciatore Contarini toccanti anco | questa nuova occasione di notitia. |</w:t>
      </w:r>
    </w:p>
    <w:p w14:paraId="609633F9" w14:textId="167DBF5E" w:rsidR="00B47EF8" w:rsidRPr="005842AA" w:rsidRDefault="00B47EF8" w:rsidP="001E3CB4">
      <w:pPr>
        <w:pStyle w:val="PreformattedText"/>
        <w:tabs>
          <w:tab w:val="left" w:pos="804"/>
        </w:tabs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Le lettere dei signori Stati furono ispedite domenica sera alla | volta di Zelanda, et il signor ambasciator d’Inghilterra non fece | ispeditione del suo messaggiero, che martedì passato | per quanto ho potuto penetrare parmi, che la dilatione | di questa speditione sia nata per poter rappresentar a | sua Maestà qualche essecutione data al Placart, che | fu dai signori Stati mandato in mano d’esso Ambasciatore | et alle sei provincie, volendo forse aspettar quello | che ho inteso doppo, che non ostante la dichiaratione | della general assemblea, che non havesse a publicarsi</w:t>
      </w:r>
      <w:r w:rsidRPr="005842AA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421"/>
      </w: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| in questa </w:t>
      </w:r>
      <w:r w:rsidR="006A75F6"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p</w:t>
      </w: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rovincia la città d’Amsterdam, et un’altra | l’habbi fatto publicare. |</w:t>
      </w:r>
    </w:p>
    <w:p w14:paraId="7D54CF90" w14:textId="7123347D" w:rsidR="00B47EF8" w:rsidRPr="005842AA" w:rsidRDefault="00B47EF8" w:rsidP="001E3CB4">
      <w:pPr>
        <w:pStyle w:val="PreformattedText"/>
        <w:tabs>
          <w:tab w:val="left" w:pos="804"/>
        </w:tabs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i è disciolta la </w:t>
      </w:r>
      <w:r w:rsidR="002A20E0"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C</w:t>
      </w: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ongregatione di Holanda d’aver passata | la riduttione con altro che con dispute, che tutte | non rilevano il fatto, che sta pendente. La ma-|teria è divenuta di eccellentia nel misto di politico. |</w:t>
      </w:r>
    </w:p>
    <w:p w14:paraId="39ABCE09" w14:textId="77777777" w:rsidR="00B47EF8" w:rsidRPr="005842AA" w:rsidRDefault="00B47EF8" w:rsidP="001E3CB4">
      <w:pPr>
        <w:pStyle w:val="PreformattedText"/>
        <w:tabs>
          <w:tab w:val="left" w:pos="804"/>
        </w:tabs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Riporteranno tutti li depoutati dell’assemblea | di Holanda alle città loro ciò, che si è trattato | et ritorneranno appresso le feste, et sempre si viene |</w:t>
      </w:r>
    </w:p>
    <w:p w14:paraId="0F0BF987" w14:textId="77777777" w:rsidR="00B47EF8" w:rsidRPr="005842AA" w:rsidRDefault="00B47EF8" w:rsidP="001E3CB4">
      <w:pPr>
        <w:pStyle w:val="PreformattedText"/>
        <w:tabs>
          <w:tab w:val="left" w:pos="804"/>
        </w:tabs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/ 210v /</w:t>
      </w:r>
    </w:p>
    <w:p w14:paraId="597063BE" w14:textId="77777777" w:rsidR="00B47EF8" w:rsidRPr="005842AA" w:rsidRDefault="00B47EF8" w:rsidP="001E3CB4">
      <w:pPr>
        <w:pStyle w:val="PreformattedText"/>
        <w:tabs>
          <w:tab w:val="left" w:pos="804"/>
        </w:tabs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colla speranza, che si habbi pur ad accommodar questo | fastidioso negotio. |</w:t>
      </w:r>
    </w:p>
    <w:p w14:paraId="47AF569A" w14:textId="64728CDF" w:rsidR="00B47EF8" w:rsidRPr="005842AA" w:rsidRDefault="00B47EF8" w:rsidP="001E3CB4">
      <w:pPr>
        <w:pStyle w:val="PreformattedText"/>
        <w:tabs>
          <w:tab w:val="left" w:pos="804"/>
        </w:tabs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Dispiace a’ buoni patrioti, che precedi tant’altre poiché | molte delle buone provisioni per servitio dello Stato restano | a dietro aspettando l’essito di questa. Sentono, che | Spagnoli burlano il mondo poiché da più pa[rti]</w:t>
      </w:r>
      <w:r w:rsidRPr="005842AA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422"/>
      </w: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ono | avvisati, et particolarmente da monsignor di Langarach dalla | corte di Francia, che la pace d’Italia sia in gran | dubio, anzi che il signor duca di Savoia stava per | riprender l’armi, et per consequente vi sia più | apparenza di nuovo governo, che altrimenti. |</w:t>
      </w:r>
    </w:p>
    <w:p w14:paraId="2C9A1EF9" w14:textId="6EA19A37" w:rsidR="00B47EF8" w:rsidRPr="005842AA" w:rsidRDefault="00B47EF8" w:rsidP="001E3CB4">
      <w:pPr>
        <w:pStyle w:val="PreformattedText"/>
        <w:tabs>
          <w:tab w:val="left" w:pos="804"/>
        </w:tabs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Dall’altro canto gl’avvisi, che hanno havuti ultimamente | che qualche nave di mercantia di questi paesi siano | state prese da’ corsari li da molestia grande | et temono del peggio, mentre sono assicurati | che detti corsari di Algieri siano forti di più di | ottanta navi, et dicono questi liberamente temer | dell’interrutione del trafico perché detti corsari | sono ben armati, et scorrono da per tutto, né | perdonano a chi si sia, et vorrebbono bene per | quanto ho potuto penetrare, che li principi interessati |</w:t>
      </w:r>
    </w:p>
    <w:p w14:paraId="2FA305CF" w14:textId="77777777" w:rsidR="00B47EF8" w:rsidRPr="005842AA" w:rsidRDefault="00B47EF8" w:rsidP="001E3CB4">
      <w:pPr>
        <w:pStyle w:val="PreformattedText"/>
        <w:tabs>
          <w:tab w:val="left" w:pos="804"/>
        </w:tabs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/ 211r /</w:t>
      </w:r>
    </w:p>
    <w:p w14:paraId="1C229764" w14:textId="77777777" w:rsidR="00B47EF8" w:rsidRPr="005842AA" w:rsidRDefault="00B47EF8" w:rsidP="001E3CB4">
      <w:pPr>
        <w:pStyle w:val="PreformattedText"/>
        <w:tabs>
          <w:tab w:val="left" w:pos="804"/>
        </w:tabs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si unissero con essi per estirpar costoro. |</w:t>
      </w:r>
    </w:p>
    <w:p w14:paraId="76168BDA" w14:textId="77777777" w:rsidR="00B47EF8" w:rsidRPr="005842AA" w:rsidRDefault="00B47EF8" w:rsidP="001E3CB4">
      <w:pPr>
        <w:pStyle w:val="PreformattedText"/>
        <w:tabs>
          <w:tab w:val="left" w:pos="804"/>
        </w:tabs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el gran vassello, che la religione di Malta ha fatto | fabricar in Amsterdam, et partì pochi giorni prima | del conte di Levenstein ci è avviso, che habbi incontrato | in otto navi di corsari, dalle quali sia stato fortemente | bersagliato; ma che si sia anco molto ben difeso, et | havendo felicità di haver </w:t>
      </w: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vento propitio si è in fine | salvato con la fuga in qualche porto di Spagna. | Non vorrei mo, che fuggito dalle navi de’ pirati havesse | dato nell’ungia de’ Spagnoli, et se ne fossero fatti | patroni sotto qualche pretesto, come riesce loro | assai facile inventarne. Il vassello è di quattrocento, | et più lasti, et è bellissimo. Qui non se ne ha altro | avviso: può esser che la Serenità vostra ne haverà forse | altro incontro su quella piazza. Gratie etc. |</w:t>
      </w:r>
    </w:p>
    <w:p w14:paraId="5A0010B2" w14:textId="77777777" w:rsidR="00B47EF8" w:rsidRPr="005842AA" w:rsidRDefault="00B47EF8" w:rsidP="001E3CB4">
      <w:pPr>
        <w:pStyle w:val="PreformattedText"/>
        <w:tabs>
          <w:tab w:val="left" w:pos="804"/>
        </w:tabs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F8D6916" w14:textId="48A62518" w:rsidR="00B47EF8" w:rsidRPr="005842AA" w:rsidRDefault="00B47EF8" w:rsidP="001E3CB4">
      <w:pPr>
        <w:pStyle w:val="PreformattedText"/>
        <w:tabs>
          <w:tab w:val="left" w:pos="804"/>
        </w:tabs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Dall’Haya a’ 23 d</w:t>
      </w:r>
      <w:r w:rsidR="0068014A"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e</w:t>
      </w: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cembre 1617 |</w:t>
      </w:r>
    </w:p>
    <w:p w14:paraId="7F054475" w14:textId="77777777" w:rsidR="00B47EF8" w:rsidRPr="005842AA" w:rsidRDefault="00B47EF8" w:rsidP="001E3CB4">
      <w:pPr>
        <w:pStyle w:val="PreformattedText"/>
        <w:tabs>
          <w:tab w:val="left" w:pos="804"/>
        </w:tabs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di vostra Serenità |</w:t>
      </w:r>
    </w:p>
    <w:p w14:paraId="08204A0C" w14:textId="77777777" w:rsidR="00B47EF8" w:rsidRPr="005842AA" w:rsidRDefault="00B47EF8" w:rsidP="001E3CB4">
      <w:pPr>
        <w:pStyle w:val="PreformattedText"/>
        <w:tabs>
          <w:tab w:val="left" w:pos="804"/>
        </w:tabs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humilissimo, et devotissimo servitore |</w:t>
      </w:r>
    </w:p>
    <w:p w14:paraId="59C5667B" w14:textId="77777777" w:rsidR="00B47EF8" w:rsidRPr="005842AA" w:rsidRDefault="00B47EF8" w:rsidP="001E3CB4">
      <w:pPr>
        <w:pStyle w:val="PreformattedText"/>
        <w:tabs>
          <w:tab w:val="left" w:pos="804"/>
        </w:tabs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Christofforo Suriano |</w:t>
      </w:r>
    </w:p>
    <w:p w14:paraId="04F95866" w14:textId="77777777" w:rsidR="00B47EF8" w:rsidRPr="005842AA" w:rsidRDefault="00B47EF8" w:rsidP="001E3CB4">
      <w:pPr>
        <w:pStyle w:val="PreformattedText"/>
        <w:tabs>
          <w:tab w:val="left" w:pos="804"/>
        </w:tabs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CC1011E" w14:textId="77777777" w:rsidR="00B47EF8" w:rsidRPr="005842AA" w:rsidRDefault="00B47EF8" w:rsidP="001E3CB4">
      <w:pPr>
        <w:pStyle w:val="PreformattedText"/>
        <w:tabs>
          <w:tab w:val="left" w:pos="804"/>
        </w:tabs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/ 211v /</w:t>
      </w:r>
    </w:p>
    <w:p w14:paraId="4354C15A" w14:textId="77777777" w:rsidR="00B47EF8" w:rsidRPr="005842AA" w:rsidRDefault="00B47EF8" w:rsidP="001E3CB4">
      <w:pPr>
        <w:pStyle w:val="PreformattedText"/>
        <w:tabs>
          <w:tab w:val="left" w:pos="804"/>
        </w:tabs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Al serenissimo principe di Venetia |</w:t>
      </w:r>
    </w:p>
    <w:p w14:paraId="258A7170" w14:textId="217C6B84" w:rsidR="00B47EF8" w:rsidRPr="005842AA" w:rsidRDefault="00B47EF8" w:rsidP="001E3CB4">
      <w:pPr>
        <w:pStyle w:val="PreformattedText"/>
        <w:tabs>
          <w:tab w:val="left" w:pos="804"/>
        </w:tabs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2</w:t>
      </w:r>
      <w:r w:rsidRPr="005842AA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da</w:t>
      </w:r>
      <w:r w:rsidR="0019702A"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|</w:t>
      </w:r>
    </w:p>
    <w:p w14:paraId="4B2EA410" w14:textId="77777777" w:rsidR="00B47EF8" w:rsidRPr="005842AA" w:rsidRDefault="00B47EF8" w:rsidP="001E3CB4">
      <w:pPr>
        <w:pStyle w:val="PreformattedText"/>
        <w:tabs>
          <w:tab w:val="left" w:pos="804"/>
        </w:tabs>
        <w:jc w:val="both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</w:p>
    <w:p w14:paraId="5758D380" w14:textId="3052516C" w:rsidR="00B47EF8" w:rsidRPr="005842AA" w:rsidRDefault="00B47EF8" w:rsidP="001E3CB4">
      <w:pPr>
        <w:pStyle w:val="PreformattedText"/>
        <w:tabs>
          <w:tab w:val="left" w:pos="804"/>
        </w:tabs>
        <w:jc w:val="both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  <w:r w:rsidRPr="005842AA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Sigili e trac</w:t>
      </w:r>
      <w:r w:rsidR="005563C7" w:rsidRPr="005842AA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ce</w:t>
      </w:r>
      <w:r w:rsidRPr="005842AA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di sigill</w:t>
      </w:r>
      <w:r w:rsidR="005563C7" w:rsidRPr="005842AA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i</w:t>
      </w:r>
    </w:p>
    <w:p w14:paraId="05B6BF9A" w14:textId="77777777" w:rsidR="00B47EF8" w:rsidRPr="005842AA" w:rsidRDefault="00B47EF8" w:rsidP="001E3CB4">
      <w:pPr>
        <w:pStyle w:val="PreformattedText"/>
        <w:tabs>
          <w:tab w:val="left" w:pos="804"/>
        </w:tabs>
        <w:jc w:val="both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</w:p>
    <w:p w14:paraId="4EE13237" w14:textId="77777777" w:rsidR="00B47EF8" w:rsidRPr="005842AA" w:rsidRDefault="00B47EF8" w:rsidP="001E3CB4">
      <w:pPr>
        <w:pStyle w:val="PreformattedText"/>
        <w:tabs>
          <w:tab w:val="left" w:pos="804"/>
        </w:tabs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842AA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Regesto</w:t>
      </w: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5842AA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antico</w:t>
      </w:r>
    </w:p>
    <w:p w14:paraId="30503575" w14:textId="77777777" w:rsidR="00B47EF8" w:rsidRPr="005842AA" w:rsidRDefault="00B47EF8" w:rsidP="001E3CB4">
      <w:pPr>
        <w:pStyle w:val="PreformattedText"/>
        <w:tabs>
          <w:tab w:val="left" w:pos="804"/>
        </w:tabs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/ 211vC /</w:t>
      </w:r>
    </w:p>
    <w:p w14:paraId="101F9C4E" w14:textId="2F41BCD4" w:rsidR="00B47EF8" w:rsidRPr="005842AA" w:rsidRDefault="00B47EF8" w:rsidP="001E3CB4">
      <w:pPr>
        <w:pStyle w:val="PreformattedText"/>
        <w:tabs>
          <w:tab w:val="left" w:pos="804"/>
        </w:tabs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23 d</w:t>
      </w:r>
      <w:r w:rsidR="0068014A"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e</w:t>
      </w: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cembre 1617 ricevute a’ 10 genna</w:t>
      </w:r>
      <w:r w:rsidR="0068014A"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r</w:t>
      </w: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o |</w:t>
      </w:r>
    </w:p>
    <w:p w14:paraId="27BC04CD" w14:textId="41AB4D91" w:rsidR="00B47EF8" w:rsidRPr="005842AA" w:rsidRDefault="00B47EF8" w:rsidP="001E3CB4">
      <w:pPr>
        <w:pStyle w:val="PreformattedText"/>
        <w:tabs>
          <w:tab w:val="left" w:pos="804"/>
        </w:tabs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5842AA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Haya</w:t>
      </w:r>
      <w:r w:rsidR="00770431" w:rsidRPr="005842AA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.</w:t>
      </w:r>
      <w:r w:rsidRPr="005842AA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2</w:t>
      </w:r>
      <w:r w:rsidRPr="005842AA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  <w:lang w:val="en-US"/>
        </w:rPr>
        <w:t xml:space="preserve">a </w:t>
      </w:r>
      <w:r w:rsidRPr="005842AA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|</w:t>
      </w:r>
    </w:p>
    <w:p w14:paraId="7310E33E" w14:textId="77777777" w:rsidR="00B47EF8" w:rsidRPr="005842AA" w:rsidRDefault="00B47EF8" w:rsidP="001E3CB4">
      <w:pPr>
        <w:pStyle w:val="PreformattedText"/>
        <w:tabs>
          <w:tab w:val="left" w:pos="804"/>
        </w:tabs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</w:p>
    <w:p w14:paraId="69EAB942" w14:textId="07F5F067" w:rsidR="00B47EF8" w:rsidRPr="005842AA" w:rsidRDefault="00B47EF8" w:rsidP="001E3CB4">
      <w:pPr>
        <w:pStyle w:val="PreformattedText"/>
        <w:tabs>
          <w:tab w:val="left" w:pos="804"/>
        </w:tabs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5842AA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L. SS. </w:t>
      </w:r>
      <w:r w:rsidR="00CF5265" w:rsidRPr="005842AA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R</w:t>
      </w:r>
      <w:r w:rsidRPr="005842AA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. |</w:t>
      </w:r>
    </w:p>
    <w:p w14:paraId="6CD1FD01" w14:textId="77777777" w:rsidR="00B47EF8" w:rsidRPr="005842AA" w:rsidRDefault="00B47EF8" w:rsidP="001E3CB4">
      <w:pPr>
        <w:pStyle w:val="PreformattedText"/>
        <w:tabs>
          <w:tab w:val="left" w:pos="804"/>
        </w:tabs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</w:p>
    <w:p w14:paraId="4EE3FC02" w14:textId="77777777" w:rsidR="00B47EF8" w:rsidRPr="005842AA" w:rsidRDefault="00B47EF8" w:rsidP="001E3CB4">
      <w:pPr>
        <w:pStyle w:val="PreformattedText"/>
        <w:tabs>
          <w:tab w:val="left" w:pos="804"/>
        </w:tabs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</w:p>
    <w:p w14:paraId="1B47C141" w14:textId="77777777" w:rsidR="00B47EF8" w:rsidRPr="005842AA" w:rsidRDefault="00B47EF8" w:rsidP="001E3CB4">
      <w:pPr>
        <w:pStyle w:val="PreformattedText"/>
        <w:tabs>
          <w:tab w:val="left" w:pos="804"/>
        </w:tabs>
        <w:jc w:val="center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5842AA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n. 64 </w:t>
      </w:r>
    </w:p>
    <w:p w14:paraId="2ACD9D00" w14:textId="77777777" w:rsidR="00B47EF8" w:rsidRPr="005842AA" w:rsidRDefault="00B47EF8" w:rsidP="001E3CB4">
      <w:pPr>
        <w:pStyle w:val="PreformattedText"/>
        <w:tabs>
          <w:tab w:val="left" w:pos="804"/>
        </w:tabs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Allegato I al n. 63 (cc. 208r-209v; decodifica di c. 207r-v)</w:t>
      </w:r>
    </w:p>
    <w:p w14:paraId="2D0CE04B" w14:textId="77777777" w:rsidR="00B47EF8" w:rsidRPr="005842AA" w:rsidRDefault="00B47EF8" w:rsidP="001E3CB4">
      <w:pPr>
        <w:pStyle w:val="PreformattedText"/>
        <w:tabs>
          <w:tab w:val="left" w:pos="804"/>
        </w:tabs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205682C" w14:textId="77777777" w:rsidR="00B47EF8" w:rsidRPr="005842AA" w:rsidRDefault="00B47EF8" w:rsidP="001E3CB4">
      <w:pPr>
        <w:pStyle w:val="PreformattedText"/>
        <w:tabs>
          <w:tab w:val="left" w:pos="804"/>
        </w:tabs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/ 208r /</w:t>
      </w:r>
    </w:p>
    <w:p w14:paraId="047A5267" w14:textId="77777777" w:rsidR="00B47EF8" w:rsidRPr="005842AA" w:rsidRDefault="00B47EF8" w:rsidP="001E3CB4">
      <w:pPr>
        <w:pStyle w:val="PreformattedText"/>
        <w:tabs>
          <w:tab w:val="left" w:pos="804"/>
        </w:tabs>
        <w:jc w:val="both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  <w:r w:rsidRPr="005842AA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Segue decodifica di testo cifrato</w:t>
      </w:r>
    </w:p>
    <w:p w14:paraId="63B7FAE7" w14:textId="77777777" w:rsidR="00B47EF8" w:rsidRPr="005842AA" w:rsidRDefault="00B47EF8" w:rsidP="001E3CB4">
      <w:pPr>
        <w:pStyle w:val="PreformattedText"/>
        <w:tabs>
          <w:tab w:val="left" w:pos="804"/>
        </w:tabs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89E22E3" w14:textId="77777777" w:rsidR="00051FFA" w:rsidRPr="00A1400B" w:rsidRDefault="00B47EF8" w:rsidP="001E3CB4">
      <w:pPr>
        <w:pStyle w:val="PreformattedText"/>
        <w:tabs>
          <w:tab w:val="left" w:pos="804"/>
        </w:tabs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nl-BE"/>
        </w:rPr>
      </w:pPr>
      <w:r w:rsidRPr="00A1400B">
        <w:rPr>
          <w:rFonts w:ascii="Times New Roman" w:hAnsi="Times New Roman" w:cs="Times New Roman"/>
          <w:color w:val="000000" w:themeColor="text1"/>
          <w:sz w:val="24"/>
          <w:szCs w:val="24"/>
          <w:lang w:val="nl-BE"/>
        </w:rPr>
        <w:t>/ 208v</w:t>
      </w:r>
      <w:r w:rsidR="00051FFA" w:rsidRPr="00A1400B">
        <w:rPr>
          <w:rFonts w:ascii="Times New Roman" w:hAnsi="Times New Roman" w:cs="Times New Roman"/>
          <w:color w:val="000000" w:themeColor="text1"/>
          <w:sz w:val="24"/>
          <w:szCs w:val="24"/>
          <w:lang w:val="nl-BE"/>
        </w:rPr>
        <w:t xml:space="preserve"> /</w:t>
      </w:r>
    </w:p>
    <w:p w14:paraId="5248046A" w14:textId="63E44F67" w:rsidR="00051FFA" w:rsidRPr="00A1400B" w:rsidRDefault="00051FFA" w:rsidP="001E3CB4">
      <w:pPr>
        <w:pStyle w:val="PreformattedText"/>
        <w:tabs>
          <w:tab w:val="left" w:pos="804"/>
        </w:tabs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nl-BE"/>
        </w:rPr>
      </w:pPr>
      <w:r w:rsidRPr="00A1400B">
        <w:rPr>
          <w:rFonts w:ascii="Times New Roman" w:hAnsi="Times New Roman" w:cs="Times New Roman"/>
          <w:color w:val="000000" w:themeColor="text1"/>
          <w:sz w:val="24"/>
          <w:szCs w:val="24"/>
          <w:lang w:val="nl-BE"/>
        </w:rPr>
        <w:t>Blank page</w:t>
      </w:r>
    </w:p>
    <w:p w14:paraId="173AE575" w14:textId="2090D08B" w:rsidR="00051FFA" w:rsidRPr="00A1400B" w:rsidRDefault="00051FFA" w:rsidP="001E3CB4">
      <w:pPr>
        <w:pStyle w:val="PreformattedText"/>
        <w:tabs>
          <w:tab w:val="left" w:pos="804"/>
        </w:tabs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nl-BE"/>
        </w:rPr>
      </w:pPr>
      <w:r w:rsidRPr="00A1400B">
        <w:rPr>
          <w:rFonts w:ascii="Times New Roman" w:hAnsi="Times New Roman" w:cs="Times New Roman"/>
          <w:color w:val="000000" w:themeColor="text1"/>
          <w:sz w:val="24"/>
          <w:szCs w:val="24"/>
          <w:lang w:val="nl-BE"/>
        </w:rPr>
        <w:t>/ 209r /</w:t>
      </w:r>
    </w:p>
    <w:p w14:paraId="1FC3CE0E" w14:textId="075B6DDB" w:rsidR="00051FFA" w:rsidRPr="00051FFA" w:rsidRDefault="00051FFA" w:rsidP="001E3CB4">
      <w:pPr>
        <w:pStyle w:val="PreformattedText"/>
        <w:tabs>
          <w:tab w:val="left" w:pos="804"/>
        </w:tabs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nl-BE"/>
        </w:rPr>
      </w:pPr>
      <w:r w:rsidRPr="00051FFA">
        <w:rPr>
          <w:rFonts w:ascii="Times New Roman" w:hAnsi="Times New Roman" w:cs="Times New Roman"/>
          <w:color w:val="000000" w:themeColor="text1"/>
          <w:sz w:val="24"/>
          <w:szCs w:val="24"/>
          <w:lang w:val="nl-BE"/>
        </w:rPr>
        <w:t>Blank page</w:t>
      </w:r>
    </w:p>
    <w:p w14:paraId="242166AE" w14:textId="25AD1F6E" w:rsidR="00B47EF8" w:rsidRPr="00A1400B" w:rsidRDefault="00051FFA" w:rsidP="001E3CB4">
      <w:pPr>
        <w:pStyle w:val="PreformattedText"/>
        <w:tabs>
          <w:tab w:val="left" w:pos="804"/>
        </w:tabs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1400B">
        <w:rPr>
          <w:rFonts w:ascii="Times New Roman" w:hAnsi="Times New Roman" w:cs="Times New Roman"/>
          <w:color w:val="000000" w:themeColor="text1"/>
          <w:sz w:val="24"/>
          <w:szCs w:val="24"/>
        </w:rPr>
        <w:t>/</w:t>
      </w:r>
      <w:r w:rsidR="00B47EF8" w:rsidRPr="00A1400B">
        <w:rPr>
          <w:rFonts w:ascii="Times New Roman" w:hAnsi="Times New Roman" w:cs="Times New Roman"/>
          <w:color w:val="000000" w:themeColor="text1"/>
          <w:sz w:val="24"/>
          <w:szCs w:val="24"/>
        </w:rPr>
        <w:t>209v /</w:t>
      </w:r>
    </w:p>
    <w:p w14:paraId="239907A9" w14:textId="045378CB" w:rsidR="00051FFA" w:rsidRPr="00A1400B" w:rsidRDefault="00051FFA" w:rsidP="00051FFA">
      <w:pPr>
        <w:pStyle w:val="PreformattedText"/>
        <w:tabs>
          <w:tab w:val="left" w:pos="804"/>
        </w:tabs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1400B">
        <w:rPr>
          <w:rFonts w:ascii="Times New Roman" w:hAnsi="Times New Roman" w:cs="Times New Roman"/>
          <w:color w:val="000000" w:themeColor="text1"/>
          <w:sz w:val="24"/>
          <w:szCs w:val="24"/>
        </w:rPr>
        <w:t>Blank page</w:t>
      </w:r>
    </w:p>
    <w:p w14:paraId="5F5559FD" w14:textId="40C7ADE5" w:rsidR="00B47EF8" w:rsidRPr="00A1400B" w:rsidRDefault="00B47EF8" w:rsidP="001E3CB4">
      <w:pPr>
        <w:pStyle w:val="PreformattedText"/>
        <w:tabs>
          <w:tab w:val="left" w:pos="804"/>
        </w:tabs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86A2AA8" w14:textId="77777777" w:rsidR="00B47EF8" w:rsidRPr="00A1400B" w:rsidRDefault="00B47EF8" w:rsidP="001E3CB4">
      <w:pPr>
        <w:pStyle w:val="PreformattedText"/>
        <w:tabs>
          <w:tab w:val="left" w:pos="804"/>
        </w:tabs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BF35083" w14:textId="77777777" w:rsidR="00B47EF8" w:rsidRPr="00A1400B" w:rsidRDefault="00B47EF8" w:rsidP="001E3CB4">
      <w:pPr>
        <w:pStyle w:val="PreformattedText"/>
        <w:tabs>
          <w:tab w:val="left" w:pos="804"/>
        </w:tabs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064977E" w14:textId="77777777" w:rsidR="00B47EF8" w:rsidRPr="00A1400B" w:rsidRDefault="00B47EF8" w:rsidP="001E3CB4">
      <w:pPr>
        <w:pStyle w:val="PreformattedText"/>
        <w:tabs>
          <w:tab w:val="left" w:pos="804"/>
        </w:tabs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E1497D0" w14:textId="77777777" w:rsidR="00B47EF8" w:rsidRPr="00A1400B" w:rsidRDefault="00B47EF8" w:rsidP="001E3CB4">
      <w:pPr>
        <w:pStyle w:val="PreformattedText"/>
        <w:tabs>
          <w:tab w:val="left" w:pos="804"/>
        </w:tabs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710D4A3" w14:textId="77777777" w:rsidR="00B47EF8" w:rsidRPr="00A1400B" w:rsidRDefault="00B47EF8" w:rsidP="001E3CB4">
      <w:pPr>
        <w:pStyle w:val="PreformattedText"/>
        <w:tabs>
          <w:tab w:val="left" w:pos="804"/>
        </w:tabs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BBA5566" w14:textId="77777777" w:rsidR="00B47EF8" w:rsidRPr="00A1400B" w:rsidRDefault="00B47EF8" w:rsidP="001E3CB4">
      <w:pPr>
        <w:pStyle w:val="PreformattedText"/>
        <w:tabs>
          <w:tab w:val="left" w:pos="804"/>
        </w:tabs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66AD7E9" w14:textId="77777777" w:rsidR="00B47EF8" w:rsidRPr="00A1400B" w:rsidRDefault="00B47EF8" w:rsidP="001E3CB4">
      <w:pPr>
        <w:pStyle w:val="PreformattedText"/>
        <w:tabs>
          <w:tab w:val="left" w:pos="804"/>
        </w:tabs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BE9E5C7" w14:textId="77777777" w:rsidR="00B47EF8" w:rsidRPr="00A1400B" w:rsidRDefault="00B47EF8" w:rsidP="001E3CB4">
      <w:pPr>
        <w:pStyle w:val="PreformattedText"/>
        <w:tabs>
          <w:tab w:val="left" w:pos="804"/>
        </w:tabs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720DEDB" w14:textId="77777777" w:rsidR="00B47EF8" w:rsidRPr="00A1400B" w:rsidRDefault="00B47EF8" w:rsidP="001E3CB4">
      <w:pPr>
        <w:pStyle w:val="PreformattedText"/>
        <w:tabs>
          <w:tab w:val="left" w:pos="804"/>
        </w:tabs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312500E" w14:textId="77777777" w:rsidR="00B47EF8" w:rsidRPr="00A1400B" w:rsidRDefault="00B47EF8" w:rsidP="001E3CB4">
      <w:pPr>
        <w:pStyle w:val="PreformattedText"/>
        <w:tabs>
          <w:tab w:val="left" w:pos="804"/>
        </w:tabs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095CA0D" w14:textId="77777777" w:rsidR="00B47EF8" w:rsidRPr="00A1400B" w:rsidRDefault="00B47EF8" w:rsidP="001E3CB4">
      <w:pPr>
        <w:pStyle w:val="PreformattedText"/>
        <w:tabs>
          <w:tab w:val="left" w:pos="804"/>
        </w:tabs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D7551EE" w14:textId="77777777" w:rsidR="00B47EF8" w:rsidRPr="00A1400B" w:rsidRDefault="00B47EF8" w:rsidP="001E3CB4">
      <w:pPr>
        <w:pStyle w:val="PreformattedText"/>
        <w:tabs>
          <w:tab w:val="left" w:pos="804"/>
        </w:tabs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8D4F5F2" w14:textId="77777777" w:rsidR="00B47EF8" w:rsidRPr="00A1400B" w:rsidRDefault="00B47EF8" w:rsidP="001E3CB4">
      <w:pPr>
        <w:pStyle w:val="PreformattedText"/>
        <w:tabs>
          <w:tab w:val="left" w:pos="804"/>
        </w:tabs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CEC209F" w14:textId="77777777" w:rsidR="00B47EF8" w:rsidRPr="00A1400B" w:rsidRDefault="00B47EF8" w:rsidP="001E3CB4">
      <w:pPr>
        <w:pStyle w:val="PreformattedText"/>
        <w:tabs>
          <w:tab w:val="left" w:pos="804"/>
        </w:tabs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0A9AE99" w14:textId="77777777" w:rsidR="00352B56" w:rsidRDefault="00B47EF8" w:rsidP="00352B56">
      <w:pPr>
        <w:spacing w:after="0" w:line="240" w:lineRule="auto"/>
        <w:contextualSpacing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A1400B">
        <w:rPr>
          <w:rFonts w:ascii="Times New Roman" w:hAnsi="Times New Roman" w:cs="Times New Roman"/>
          <w:sz w:val="24"/>
          <w:szCs w:val="24"/>
        </w:rPr>
        <w:br w:type="page"/>
      </w:r>
      <w:r w:rsidR="00352B56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lastRenderedPageBreak/>
        <w:t>/START LETTER/</w:t>
      </w:r>
    </w:p>
    <w:p w14:paraId="09AC808E" w14:textId="489C08F6" w:rsidR="00B47EF8" w:rsidRPr="005842AA" w:rsidRDefault="00B47EF8" w:rsidP="001E3CB4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n. 65</w:t>
      </w:r>
    </w:p>
    <w:p w14:paraId="39CC86C0" w14:textId="77777777" w:rsidR="00B47EF8" w:rsidRPr="005842AA" w:rsidRDefault="00B47EF8" w:rsidP="001E3CB4">
      <w:pPr>
        <w:pStyle w:val="PreformattedText"/>
        <w:tabs>
          <w:tab w:val="left" w:pos="804"/>
        </w:tabs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25 dicembre 1617, L’Aia (cc. 212r-213v, 216r-217v)</w:t>
      </w:r>
    </w:p>
    <w:p w14:paraId="765A524E" w14:textId="77777777" w:rsidR="00B47EF8" w:rsidRPr="005842AA" w:rsidRDefault="00B47EF8" w:rsidP="001E3CB4">
      <w:pPr>
        <w:pStyle w:val="PreformattedText"/>
        <w:tabs>
          <w:tab w:val="left" w:pos="804"/>
        </w:tabs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2148362" w14:textId="77777777" w:rsidR="00B47EF8" w:rsidRPr="005842AA" w:rsidRDefault="00B47EF8" w:rsidP="001E3CB4">
      <w:pPr>
        <w:pStyle w:val="PreformattedText"/>
        <w:tabs>
          <w:tab w:val="left" w:pos="804"/>
        </w:tabs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/ 212r /</w:t>
      </w:r>
    </w:p>
    <w:p w14:paraId="6801029E" w14:textId="77777777" w:rsidR="00B47EF8" w:rsidRPr="005842AA" w:rsidRDefault="00B47EF8" w:rsidP="001E3CB4">
      <w:pPr>
        <w:pStyle w:val="PreformattedText"/>
        <w:tabs>
          <w:tab w:val="left" w:pos="804"/>
        </w:tabs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Serenissimo Principe |</w:t>
      </w:r>
    </w:p>
    <w:p w14:paraId="09CE5433" w14:textId="77777777" w:rsidR="00B47EF8" w:rsidRPr="005842AA" w:rsidRDefault="00B47EF8" w:rsidP="001E3CB4">
      <w:pPr>
        <w:pStyle w:val="PreformattedText"/>
        <w:tabs>
          <w:tab w:val="left" w:pos="804"/>
        </w:tabs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mentre stavo pure con sospensione, et col dubio, che | fossero state intercette le lettere della Serenità vostra del primo | del presente hieri doppo ’l mezo giorno, quando meno | me lo aspettavo, il messaggiero di Dordrechet mi | portò il pacchetto venuto</w:t>
      </w:r>
      <w:r w:rsidRPr="005842AA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423"/>
      </w: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a quella parte per | via di Colonia</w:t>
      </w:r>
      <w:r w:rsidRPr="005842AA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424"/>
      </w: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osa insolita. Io sono restato grandemente sollevato | nell’animo perché temevo certo, che fosse andato | a male né ho saputo vedere, che fosse stato tocco, | et era ben conditionato. Il messaggiero, che me | lo ha portato non mi ha saputo dir altro se non | che sabbato l’ha ricevuto a Dordrechet. |</w:t>
      </w:r>
    </w:p>
    <w:p w14:paraId="4B80E91D" w14:textId="01145BAA" w:rsidR="00B47EF8" w:rsidRPr="005842AA" w:rsidRDefault="00B47EF8" w:rsidP="001E3CB4">
      <w:pPr>
        <w:pStyle w:val="PreformattedText"/>
        <w:tabs>
          <w:tab w:val="left" w:pos="804"/>
        </w:tabs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Havend’io avanti hieri ispedito il mio dispaccio | ordinario per via d’Anversa ho stimato | mio debito trovandomi in tempo di scriver per la | via di Colonia, et significar come faccio a vostre Eccellenze | illustrissime la ricevuta di dette lettere, et con questa | occasione mando il duplicato di quanto</w:t>
      </w:r>
      <w:r w:rsidRPr="005842AA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425"/>
      </w: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| scrissi ai 15 del passato, et veniva coll’ordinario di | Augusta, ch’è stato svaleggiato, ancorché non | contenga, che</w:t>
      </w:r>
      <w:r w:rsidR="00F73001"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’l solo avviso dell’esser stata veduta |</w:t>
      </w:r>
    </w:p>
    <w:p w14:paraId="2B7BED68" w14:textId="56191BD7" w:rsidR="00B47EF8" w:rsidRPr="005842AA" w:rsidRDefault="00B47EF8" w:rsidP="001E3CB4">
      <w:pPr>
        <w:pStyle w:val="PreformattedText"/>
        <w:tabs>
          <w:tab w:val="left" w:pos="804"/>
        </w:tabs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/</w:t>
      </w:r>
      <w:r w:rsidR="007E711B"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212v /</w:t>
      </w:r>
    </w:p>
    <w:p w14:paraId="4C4F6986" w14:textId="127F9500" w:rsidR="00B47EF8" w:rsidRPr="005842AA" w:rsidRDefault="00B47EF8" w:rsidP="001E3CB4">
      <w:pPr>
        <w:pStyle w:val="PreformattedText"/>
        <w:tabs>
          <w:tab w:val="left" w:pos="804"/>
        </w:tabs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l </w:t>
      </w:r>
      <w:r w:rsidR="002646C9"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C</w:t>
      </w: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po </w:t>
      </w:r>
      <w:r w:rsidR="002646C9" w:rsidRPr="005842AA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F</w:t>
      </w:r>
      <w:r w:rsidRPr="005842AA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 xml:space="preserve">inis </w:t>
      </w:r>
      <w:r w:rsidR="002646C9" w:rsidRPr="005842AA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T</w:t>
      </w:r>
      <w:r w:rsidRPr="005842AA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erre</w:t>
      </w: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la flotta del capitano di Levenstein. Et | coll’ordinario venturo manderò la replicata delle lettere | de’ 23 et di queste, poiché ambidoi devono capitar | di mani quindeci insieme col corriero d’Augusta, | et così farò di tempo in tempo. |</w:t>
      </w:r>
    </w:p>
    <w:p w14:paraId="1D90231B" w14:textId="75C4709E" w:rsidR="00B47EF8" w:rsidRPr="005842AA" w:rsidRDefault="00B47EF8" w:rsidP="001E3CB4">
      <w:pPr>
        <w:pStyle w:val="PreformattedText"/>
        <w:tabs>
          <w:tab w:val="left" w:pos="804"/>
        </w:tabs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sserverò li comandamenti della Serenità vostra che veggo espresse | nelle sue lettere de primo dello stante intorno al | nutrir la buona disposizione di questi signori a vantag-|gio del commune servitio, et essequirò quanto mi | commette che in questo proposito io dica </w:t>
      </w:r>
      <w:r w:rsidRPr="005842AA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come</w:t>
      </w:r>
      <w:r w:rsidRPr="005842AA">
        <w:rPr>
          <w:rStyle w:val="FootnoteReference"/>
          <w:rFonts w:ascii="Times New Roman" w:hAnsi="Times New Roman" w:cs="Times New Roman"/>
          <w:iCs/>
          <w:color w:val="000000" w:themeColor="text1"/>
          <w:sz w:val="24"/>
          <w:szCs w:val="24"/>
        </w:rPr>
        <w:footnoteReference w:id="426"/>
      </w:r>
      <w:r w:rsidRPr="005842AA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anco quanto all’aleanza, | introdurrò come da me di quei | rispetti, che mi sono dalla prudenza son | stati somministrati, ancor chi ella mi | commanda, finch</w:t>
      </w:r>
      <w:r w:rsidR="00E055B8" w:rsidRPr="005842AA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é</w:t>
      </w:r>
      <w:r w:rsidRPr="005842AA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haverò alta | commissione</w:t>
      </w:r>
      <w:r w:rsidRPr="005842AA">
        <w:rPr>
          <w:rStyle w:val="FootnoteReference"/>
          <w:rFonts w:ascii="Times New Roman" w:hAnsi="Times New Roman" w:cs="Times New Roman"/>
          <w:iCs/>
          <w:color w:val="000000" w:themeColor="text1"/>
          <w:sz w:val="24"/>
          <w:szCs w:val="24"/>
        </w:rPr>
        <w:footnoteReference w:id="427"/>
      </w:r>
      <w:r w:rsidRPr="005842AA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.</w:t>
      </w: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|</w:t>
      </w:r>
    </w:p>
    <w:p w14:paraId="3D9F8C17" w14:textId="77777777" w:rsidR="00B47EF8" w:rsidRPr="005842AA" w:rsidRDefault="00B47EF8" w:rsidP="001E3CB4">
      <w:pPr>
        <w:pStyle w:val="PreformattedText"/>
        <w:tabs>
          <w:tab w:val="left" w:pos="804"/>
        </w:tabs>
        <w:jc w:val="both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oppo che li signori Stati Generali mi diedero la risposta | che a’ 4 ispedii alla Serenità vostra et replicai a’ 9 | non me n’è stato molto parlato come dalle mie | susseguenti haverà inteso </w:t>
      </w:r>
      <w:r w:rsidRPr="005842AA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perché</w:t>
      </w:r>
      <w:r w:rsidRPr="005842AA">
        <w:rPr>
          <w:rStyle w:val="FootnoteReference"/>
          <w:rFonts w:ascii="Times New Roman" w:hAnsi="Times New Roman" w:cs="Times New Roman"/>
          <w:iCs/>
          <w:color w:val="000000" w:themeColor="text1"/>
          <w:sz w:val="24"/>
          <w:szCs w:val="24"/>
        </w:rPr>
        <w:footnoteReference w:id="428"/>
      </w:r>
      <w:r w:rsidRPr="005842AA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stano in espettatione della | </w:t>
      </w:r>
    </w:p>
    <w:p w14:paraId="2CCE1A8F" w14:textId="77777777" w:rsidR="00B47EF8" w:rsidRPr="005842AA" w:rsidRDefault="00B47EF8" w:rsidP="001E3CB4">
      <w:pPr>
        <w:pStyle w:val="PreformattedText"/>
        <w:tabs>
          <w:tab w:val="left" w:pos="804"/>
        </w:tabs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/ 213r /</w:t>
      </w:r>
    </w:p>
    <w:p w14:paraId="79DDAF5F" w14:textId="77777777" w:rsidR="00B47EF8" w:rsidRPr="005842AA" w:rsidRDefault="00B47EF8" w:rsidP="001E3CB4">
      <w:pPr>
        <w:pStyle w:val="PreformattedText"/>
        <w:tabs>
          <w:tab w:val="left" w:pos="804"/>
        </w:tabs>
        <w:jc w:val="both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  <w:r w:rsidRPr="005842AA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risposta, che ne sia per venir dalla | Serenità vostra, congetturando essi per quanto | posso penetrar, che la sua dichiarazione | per quale ella si sia, debba servirli | ad assicurarsi, se veramente vostra Serenità | voglia unirsi a queste provintie. |</w:t>
      </w:r>
    </w:p>
    <w:p w14:paraId="489DBE08" w14:textId="77777777" w:rsidR="00B47EF8" w:rsidRPr="005842AA" w:rsidRDefault="00B47EF8" w:rsidP="001E3CB4">
      <w:pPr>
        <w:pStyle w:val="PreformattedText"/>
        <w:tabs>
          <w:tab w:val="left" w:pos="804"/>
        </w:tabs>
        <w:jc w:val="both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  <w:r w:rsidRPr="005842AA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In questo posso affermarle esser fisso | il loro pensiero, et temo grandemente che | siano per caminar a lenti passi per far | qualche buona rissolutione, et massime ne’ | correnti emergenti senza una | previa certa conoscenza et sicurezza</w:t>
      </w:r>
      <w:r w:rsidRPr="005842AA">
        <w:rPr>
          <w:rStyle w:val="FootnoteReference"/>
          <w:rFonts w:ascii="Times New Roman" w:hAnsi="Times New Roman" w:cs="Times New Roman"/>
          <w:iCs/>
          <w:color w:val="000000" w:themeColor="text1"/>
          <w:sz w:val="24"/>
          <w:szCs w:val="24"/>
        </w:rPr>
        <w:footnoteReference w:id="429"/>
      </w:r>
      <w:r w:rsidRPr="005842AA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, che ella | voglia stringersi in aleanza con loro, | mentre che ella deliberi sopra quanto | le ho inviato per parte de’ detti signori | Stati, ordopo le ho anco scritto, mi | contenirò in quei limiti, che mi si | devono. |</w:t>
      </w:r>
    </w:p>
    <w:p w14:paraId="66900FBF" w14:textId="77777777" w:rsidR="00B47EF8" w:rsidRPr="005842AA" w:rsidRDefault="00B47EF8" w:rsidP="001E3CB4">
      <w:pPr>
        <w:pStyle w:val="PreformattedText"/>
        <w:tabs>
          <w:tab w:val="left" w:pos="804"/>
        </w:tabs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/ 213v /</w:t>
      </w:r>
    </w:p>
    <w:p w14:paraId="3FB9003B" w14:textId="35794080" w:rsidR="00B47EF8" w:rsidRPr="005842AA" w:rsidRDefault="00B47EF8" w:rsidP="001E3CB4">
      <w:pPr>
        <w:pStyle w:val="PreformattedText"/>
        <w:tabs>
          <w:tab w:val="left" w:pos="804"/>
        </w:tabs>
        <w:jc w:val="both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assata questa santissima giornata dal Natale a commo-|dità del signor principe Mauritio mi troverò coll’Eccellenza sua | et essequirò anco con lei li publici comandamenti nel | commandar il suo concetto di corrispondenza di ministro | da questa parte verso la Serenità vostra per quei rispetti, | che sono dalla prudenza di lei considerati, et io | parimente considererò al medesimo signor Principe | </w:t>
      </w: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l’occasione delle feste, et per conseguente la strettezza del | tempo mi leva, ch’io non posso dar alla Serenità vostra | l’informatione che desidera per le navi</w:t>
      </w:r>
      <w:r w:rsidRPr="005842AA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430"/>
      </w: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non | mancarò di farlo riferendomi in tanto a quanto | colle mie de’ 23 le ho humilmente scritto andarmi | per la mente et se volesse navi da particolar | mercanti potrà far riveder, se così si | compiace</w:t>
      </w:r>
      <w:r w:rsidRPr="005842AA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431"/>
      </w: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| le lettere dell’anno passato scritte a’ 17 di | questo stesso mese di decembre, nella</w:t>
      </w:r>
      <w:r w:rsidRPr="005842AA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432"/>
      </w: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quale</w:t>
      </w:r>
      <w:r w:rsidRPr="005842AA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433"/>
      </w: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ra inclusa | una scrittura molto distinta datami per nome di | alcuni mercanti, che fecero offerta in questo | proposito</w:t>
      </w:r>
      <w:r w:rsidRPr="005842AA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5842AA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essendo</w:t>
      </w:r>
      <w:r w:rsidRPr="005842AA">
        <w:rPr>
          <w:rStyle w:val="FootnoteReference"/>
          <w:rFonts w:ascii="Times New Roman" w:hAnsi="Times New Roman" w:cs="Times New Roman"/>
          <w:iCs/>
          <w:color w:val="000000" w:themeColor="text1"/>
          <w:sz w:val="24"/>
          <w:szCs w:val="24"/>
        </w:rPr>
        <w:footnoteReference w:id="434"/>
      </w:r>
      <w:r w:rsidRPr="005842AA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descritto in essa, come dovevano | esser armate le navi, le pretensioni | del stipendio, et del tempo per esser | intartenute;</w:t>
      </w:r>
      <w:r w:rsidR="00C458E1" w:rsidRPr="005842AA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</w:t>
      </w:r>
      <w:r w:rsidRPr="005842AA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è vero, che non so, se al | presente saranno nella medesima volontà, | et parmi di sovvenirmi, che gli stessi, che | mi diedero la scrittura m’affermasse | allhora, che quando si havesse a far | anco qualche levata di gente, che di | vasselli porterebbono da 200 fanti in circa per cadauno, per quale vostra Serenità si |</w:t>
      </w:r>
    </w:p>
    <w:p w14:paraId="374ABC37" w14:textId="0C2155F6" w:rsidR="00B47EF8" w:rsidRPr="005842AA" w:rsidRDefault="00B47EF8" w:rsidP="001E3CB4">
      <w:pPr>
        <w:pStyle w:val="PreformattedText"/>
        <w:tabs>
          <w:tab w:val="left" w:pos="804"/>
        </w:tabs>
        <w:jc w:val="both"/>
        <w:rPr>
          <w:rFonts w:ascii="Times New Roman" w:hAnsi="Times New Roman" w:cs="Times New Roman"/>
          <w:iCs/>
          <w:color w:val="000000" w:themeColor="text1"/>
          <w:sz w:val="24"/>
          <w:szCs w:val="24"/>
        </w:rPr>
      </w:pPr>
      <w:r w:rsidRPr="005842AA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/ 21</w:t>
      </w:r>
      <w:r w:rsidR="00957493" w:rsidRPr="005842AA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6</w:t>
      </w:r>
      <w:r w:rsidRPr="005842AA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r /</w:t>
      </w:r>
    </w:p>
    <w:p w14:paraId="49234938" w14:textId="77777777" w:rsidR="00B47EF8" w:rsidRPr="005842AA" w:rsidRDefault="00B47EF8" w:rsidP="001E3CB4">
      <w:pPr>
        <w:pStyle w:val="PreformattedText"/>
        <w:tabs>
          <w:tab w:val="left" w:pos="804"/>
        </w:tabs>
        <w:jc w:val="both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  <w:r w:rsidRPr="005842AA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haverebbe a far altra spesa che per il loro vito, che sarebbe di sei | soldi, o piachi di questa moneta | per ciascheduno soldato al giorno, et | dieci per quelli officiali o altri, che | mangiassero alla tavola del | patron del vassello, come pagò appunto | il signor conte Gio. Ernesto di Nansau</w:t>
      </w:r>
      <w:r w:rsidRPr="005842AA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435"/>
      </w:r>
      <w:r w:rsidRPr="005842AA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, et | accostumano li signori Stati, et potrebbe | anco far caricar in essi qualche | munitione per proprio uso: tutto sta | se li medesimi, come ho detto saranno | della volontà dell’anno passato, | massime havendo l’essempio di | quanto paga la Serenità vostra le | navi, che di questi paesi tiene al presente | in suo servitio, che è più di quello, che | dimandavano; onde in tal caso |</w:t>
      </w:r>
    </w:p>
    <w:p w14:paraId="69BCCEDF" w14:textId="75EB7BE1" w:rsidR="00B47EF8" w:rsidRPr="005842AA" w:rsidRDefault="00B47EF8" w:rsidP="001E3CB4">
      <w:pPr>
        <w:pStyle w:val="PreformattedText"/>
        <w:tabs>
          <w:tab w:val="left" w:pos="804"/>
        </w:tabs>
        <w:jc w:val="both"/>
        <w:rPr>
          <w:rFonts w:ascii="Times New Roman" w:hAnsi="Times New Roman" w:cs="Times New Roman"/>
          <w:iCs/>
          <w:color w:val="000000" w:themeColor="text1"/>
          <w:sz w:val="24"/>
          <w:szCs w:val="24"/>
        </w:rPr>
      </w:pPr>
      <w:r w:rsidRPr="005842AA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/ 21</w:t>
      </w:r>
      <w:r w:rsidR="00957493" w:rsidRPr="005842AA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6</w:t>
      </w:r>
      <w:r w:rsidRPr="005842AA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v /</w:t>
      </w:r>
    </w:p>
    <w:p w14:paraId="751D06B7" w14:textId="65FC6BCF" w:rsidR="00B47EF8" w:rsidRPr="005842AA" w:rsidRDefault="00B47EF8" w:rsidP="001E3CB4">
      <w:pPr>
        <w:pStyle w:val="PreformattedText"/>
        <w:tabs>
          <w:tab w:val="left" w:pos="804"/>
        </w:tabs>
        <w:jc w:val="both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  <w:r w:rsidRPr="005842AA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sarebbe necessario, ch’ella mi dicesse la sua | libera volontà per minor perdita di tempo. | Anco in lettere pur di 16 novembre par dell’|anno passato mandai una polizza | della spesa, che si fa per una nave da | guerra, et un’altra più distinta | polizza inviai con altre lettere de’ 20 | del medesimo nello stesso particolare, de | maniera che da questo in che era | particolarmente consigliata a comprar | li vasselli, et da quella delli detti | mercanti, caverà la Serenità vostra quello, | che stimerà proprio per il suo servitio. |</w:t>
      </w:r>
      <w:r w:rsidR="0078153C" w:rsidRPr="005842AA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</w:t>
      </w:r>
      <w:r w:rsidRPr="005842AA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Gratie etc. |</w:t>
      </w:r>
    </w:p>
    <w:p w14:paraId="7597A326" w14:textId="77777777" w:rsidR="00B47EF8" w:rsidRPr="005842AA" w:rsidRDefault="00B47EF8" w:rsidP="001E3CB4">
      <w:pPr>
        <w:pStyle w:val="PreformattedText"/>
        <w:tabs>
          <w:tab w:val="left" w:pos="804"/>
        </w:tabs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55ACEA2" w14:textId="1FC0D4D2" w:rsidR="00B47EF8" w:rsidRPr="005842AA" w:rsidRDefault="00B47EF8" w:rsidP="001E3CB4">
      <w:pPr>
        <w:pStyle w:val="PreformattedText"/>
        <w:tabs>
          <w:tab w:val="left" w:pos="804"/>
        </w:tabs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Dall’Haya a</w:t>
      </w:r>
      <w:r w:rsidR="006100C8"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25 d</w:t>
      </w:r>
      <w:r w:rsidR="0068014A"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e</w:t>
      </w: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cembre 1617 |</w:t>
      </w:r>
    </w:p>
    <w:p w14:paraId="17B5F100" w14:textId="77777777" w:rsidR="00B47EF8" w:rsidRPr="005842AA" w:rsidRDefault="00B47EF8" w:rsidP="001E3CB4">
      <w:pPr>
        <w:pStyle w:val="PreformattedText"/>
        <w:tabs>
          <w:tab w:val="left" w:pos="804"/>
        </w:tabs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di vostra Serenità, |</w:t>
      </w:r>
    </w:p>
    <w:p w14:paraId="39EB3FCD" w14:textId="77777777" w:rsidR="00B47EF8" w:rsidRPr="005842AA" w:rsidRDefault="00B47EF8" w:rsidP="001E3CB4">
      <w:pPr>
        <w:pStyle w:val="PreformattedText"/>
        <w:tabs>
          <w:tab w:val="left" w:pos="804"/>
        </w:tabs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humilissimo et devotissimo servitore |</w:t>
      </w:r>
    </w:p>
    <w:p w14:paraId="10FB7B29" w14:textId="77777777" w:rsidR="00B47EF8" w:rsidRPr="005842AA" w:rsidRDefault="00B47EF8" w:rsidP="001E3CB4">
      <w:pPr>
        <w:pStyle w:val="PreformattedText"/>
        <w:tabs>
          <w:tab w:val="left" w:pos="804"/>
        </w:tabs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Christofforo Suriano |</w:t>
      </w:r>
    </w:p>
    <w:p w14:paraId="1AB085A6" w14:textId="77777777" w:rsidR="00B47EF8" w:rsidRPr="005842AA" w:rsidRDefault="00B47EF8" w:rsidP="001E3CB4">
      <w:pPr>
        <w:pStyle w:val="PreformattedText"/>
        <w:tabs>
          <w:tab w:val="left" w:pos="804"/>
        </w:tabs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103FC2A" w14:textId="77777777" w:rsidR="00B47EF8" w:rsidRPr="005842AA" w:rsidRDefault="00B47EF8" w:rsidP="001E3CB4">
      <w:pPr>
        <w:pStyle w:val="PreformattedText"/>
        <w:tabs>
          <w:tab w:val="left" w:pos="804"/>
        </w:tabs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/ 217r /</w:t>
      </w:r>
    </w:p>
    <w:p w14:paraId="10ED75FB" w14:textId="29D1F904" w:rsidR="00B47EF8" w:rsidRPr="005842AA" w:rsidRDefault="00B47EF8" w:rsidP="001E3CB4">
      <w:pPr>
        <w:pStyle w:val="PreformattedText"/>
        <w:tabs>
          <w:tab w:val="left" w:pos="804"/>
        </w:tabs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Si ha avviso di Amsterdam, che</w:t>
      </w:r>
      <w:r w:rsidR="00F73001"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’l vassello della Religion di | Malta, che come ho scritto colle mie de’ 23 era stato | attaccato da pirati habbi havuto da far a salvarsi | dalle loro mani, perché quattro di detti vasselli | [di]</w:t>
      </w:r>
      <w:r w:rsidRPr="005842AA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436"/>
      </w: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orso lo havevano abordato, et hanno attaccato | insieme una gagliarda scaramuccia, ch’ho seguita | con morte, et</w:t>
      </w:r>
      <w:r w:rsidRPr="005842AA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437"/>
      </w: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ffusione di molto sangue. Pur | in fine salvandosi si è retirato a Calis vicino allo | stretto di Gibilterra havendo rotti arbori, antere, | et patito non poco nella borana. Ho stimato l’avviso | degno della notitia della Serenità vostra, et per questo | lo aggiungo qui, essendomi capitato in punto, che | havevo già sottoscritto le presenti. |</w:t>
      </w:r>
    </w:p>
    <w:p w14:paraId="00D3E3CC" w14:textId="77777777" w:rsidR="00B47EF8" w:rsidRPr="005842AA" w:rsidRDefault="00B47EF8" w:rsidP="001E3CB4">
      <w:pPr>
        <w:pStyle w:val="PreformattedText"/>
        <w:tabs>
          <w:tab w:val="left" w:pos="804"/>
        </w:tabs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BD6BE45" w14:textId="43B12FFD" w:rsidR="00B47EF8" w:rsidRPr="005842AA" w:rsidRDefault="00B47EF8" w:rsidP="001E3CB4">
      <w:pPr>
        <w:pStyle w:val="PreformattedText"/>
        <w:tabs>
          <w:tab w:val="left" w:pos="804"/>
        </w:tabs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Dall’Haya a</w:t>
      </w:r>
      <w:r w:rsidR="006100C8"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2</w:t>
      </w:r>
      <w:r w:rsidR="00272BB0"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5</w:t>
      </w: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ecembre 1617 |</w:t>
      </w:r>
    </w:p>
    <w:p w14:paraId="584E4541" w14:textId="77777777" w:rsidR="00B47EF8" w:rsidRPr="005842AA" w:rsidRDefault="00B47EF8" w:rsidP="001E3CB4">
      <w:pPr>
        <w:pStyle w:val="PreformattedText"/>
        <w:tabs>
          <w:tab w:val="left" w:pos="804"/>
        </w:tabs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di vostra Serenità |</w:t>
      </w:r>
    </w:p>
    <w:p w14:paraId="4DC3B6B0" w14:textId="77777777" w:rsidR="00B47EF8" w:rsidRPr="005842AA" w:rsidRDefault="00B47EF8" w:rsidP="001E3CB4">
      <w:pPr>
        <w:pStyle w:val="PreformattedText"/>
        <w:tabs>
          <w:tab w:val="left" w:pos="804"/>
        </w:tabs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humilissimo et devotissimo servitore, |</w:t>
      </w:r>
    </w:p>
    <w:p w14:paraId="6844633D" w14:textId="77777777" w:rsidR="00B47EF8" w:rsidRPr="005842AA" w:rsidRDefault="00B47EF8" w:rsidP="001E3CB4">
      <w:pPr>
        <w:pStyle w:val="PreformattedText"/>
        <w:tabs>
          <w:tab w:val="left" w:pos="804"/>
        </w:tabs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Christofforo Suriano |</w:t>
      </w:r>
    </w:p>
    <w:p w14:paraId="22A00B2E" w14:textId="77777777" w:rsidR="00B47EF8" w:rsidRPr="005842AA" w:rsidRDefault="00B47EF8" w:rsidP="001E3CB4">
      <w:pPr>
        <w:pStyle w:val="PreformattedText"/>
        <w:tabs>
          <w:tab w:val="left" w:pos="804"/>
        </w:tabs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0D9AC64" w14:textId="77777777" w:rsidR="00B47EF8" w:rsidRPr="005842AA" w:rsidRDefault="00B47EF8" w:rsidP="001E3CB4">
      <w:pPr>
        <w:pStyle w:val="PreformattedText"/>
        <w:tabs>
          <w:tab w:val="left" w:pos="804"/>
        </w:tabs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/ 217v /</w:t>
      </w:r>
    </w:p>
    <w:p w14:paraId="69B75982" w14:textId="77777777" w:rsidR="00B47EF8" w:rsidRPr="005842AA" w:rsidRDefault="00B47EF8" w:rsidP="001E3CB4">
      <w:pPr>
        <w:pStyle w:val="PreformattedText"/>
        <w:tabs>
          <w:tab w:val="left" w:pos="804"/>
        </w:tabs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Al serenissimo principe di Venetia |</w:t>
      </w:r>
    </w:p>
    <w:p w14:paraId="39F1C0B2" w14:textId="77777777" w:rsidR="00B47EF8" w:rsidRPr="005842AA" w:rsidRDefault="00B47EF8" w:rsidP="001E3CB4">
      <w:pPr>
        <w:pStyle w:val="PreformattedText"/>
        <w:tabs>
          <w:tab w:val="left" w:pos="804"/>
        </w:tabs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A7A38CB" w14:textId="77777777" w:rsidR="00B47EF8" w:rsidRPr="005842AA" w:rsidRDefault="00B47EF8" w:rsidP="001E3CB4">
      <w:pPr>
        <w:pStyle w:val="PreformattedText"/>
        <w:tabs>
          <w:tab w:val="left" w:pos="804"/>
        </w:tabs>
        <w:jc w:val="both"/>
        <w:rPr>
          <w:rFonts w:ascii="Times New Roman" w:hAnsi="Times New Roman" w:cs="Times New Roman"/>
          <w:i/>
          <w:color w:val="000000" w:themeColor="text1"/>
          <w:sz w:val="24"/>
          <w:szCs w:val="24"/>
        </w:rPr>
      </w:pPr>
      <w:r w:rsidRPr="005842AA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Sigillo e traccia di sigillo</w:t>
      </w:r>
    </w:p>
    <w:p w14:paraId="0DE18C35" w14:textId="77777777" w:rsidR="00B47EF8" w:rsidRPr="005842AA" w:rsidRDefault="00B47EF8" w:rsidP="001E3CB4">
      <w:pPr>
        <w:pStyle w:val="PreformattedText"/>
        <w:tabs>
          <w:tab w:val="left" w:pos="804"/>
        </w:tabs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0CC732B" w14:textId="77777777" w:rsidR="00B47EF8" w:rsidRPr="005842AA" w:rsidRDefault="00B47EF8" w:rsidP="001E3CB4">
      <w:pPr>
        <w:pStyle w:val="PreformattedText"/>
        <w:tabs>
          <w:tab w:val="left" w:pos="804"/>
        </w:tabs>
        <w:jc w:val="both"/>
        <w:rPr>
          <w:rFonts w:ascii="Times New Roman" w:hAnsi="Times New Roman" w:cs="Times New Roman"/>
          <w:i/>
          <w:color w:val="000000" w:themeColor="text1"/>
          <w:sz w:val="24"/>
          <w:szCs w:val="24"/>
        </w:rPr>
      </w:pPr>
      <w:r w:rsidRPr="005842AA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Regesto antico</w:t>
      </w:r>
    </w:p>
    <w:p w14:paraId="5E6B0F03" w14:textId="77777777" w:rsidR="00B47EF8" w:rsidRPr="005842AA" w:rsidRDefault="00B47EF8" w:rsidP="001E3CB4">
      <w:pPr>
        <w:pStyle w:val="PreformattedText"/>
        <w:tabs>
          <w:tab w:val="left" w:pos="804"/>
        </w:tabs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/ 217vC /</w:t>
      </w:r>
    </w:p>
    <w:p w14:paraId="4C2BD07D" w14:textId="7F8AE37C" w:rsidR="00B47EF8" w:rsidRPr="005842AA" w:rsidRDefault="00B47EF8" w:rsidP="001E3CB4">
      <w:pPr>
        <w:pStyle w:val="PreformattedText"/>
        <w:tabs>
          <w:tab w:val="left" w:pos="804"/>
        </w:tabs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25 d</w:t>
      </w:r>
      <w:r w:rsidR="0068014A"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e</w:t>
      </w: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cembre 1617 ricevute a</w:t>
      </w:r>
      <w:r w:rsidR="001F1A77"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10 gen</w:t>
      </w:r>
      <w:r w:rsidR="0068014A"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n</w:t>
      </w: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aro |</w:t>
      </w:r>
    </w:p>
    <w:p w14:paraId="47EA228D" w14:textId="77777777" w:rsidR="00B47EF8" w:rsidRPr="005842AA" w:rsidRDefault="00B47EF8" w:rsidP="001E3CB4">
      <w:pPr>
        <w:pStyle w:val="PreformattedText"/>
        <w:tabs>
          <w:tab w:val="left" w:pos="804"/>
        </w:tabs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Haya |</w:t>
      </w:r>
    </w:p>
    <w:p w14:paraId="7C3C5E93" w14:textId="77777777" w:rsidR="00B47EF8" w:rsidRPr="005842AA" w:rsidRDefault="00B47EF8" w:rsidP="001E3CB4">
      <w:pPr>
        <w:pStyle w:val="PreformattedText"/>
        <w:tabs>
          <w:tab w:val="left" w:pos="804"/>
        </w:tabs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3052810" w14:textId="0E45FF71" w:rsidR="00B47EF8" w:rsidRPr="005842AA" w:rsidRDefault="00B47EF8" w:rsidP="001E3CB4">
      <w:pPr>
        <w:pStyle w:val="PreformattedText"/>
        <w:tabs>
          <w:tab w:val="left" w:pos="804"/>
        </w:tabs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L. SS. </w:t>
      </w:r>
      <w:r w:rsidR="00CF5265"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R</w:t>
      </w: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Pr="005842AA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438"/>
      </w: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|</w:t>
      </w:r>
    </w:p>
    <w:p w14:paraId="67DEAEA0" w14:textId="77777777" w:rsidR="00B47EF8" w:rsidRPr="005842AA" w:rsidRDefault="00B47EF8" w:rsidP="001E3CB4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00"/>
        </w:rPr>
      </w:pPr>
    </w:p>
    <w:p w14:paraId="64DE0E88" w14:textId="77777777" w:rsidR="00B47EF8" w:rsidRPr="005842AA" w:rsidRDefault="00B47EF8" w:rsidP="001E3CB4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00"/>
        </w:rPr>
      </w:pPr>
    </w:p>
    <w:p w14:paraId="35E07284" w14:textId="2E653B0A" w:rsidR="00B47EF8" w:rsidRPr="005842AA" w:rsidRDefault="00D96FD0" w:rsidP="001E3CB4">
      <w:pPr>
        <w:pStyle w:val="PreformattedText"/>
        <w:tabs>
          <w:tab w:val="left" w:pos="804"/>
        </w:tabs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n. 66</w:t>
      </w:r>
    </w:p>
    <w:p w14:paraId="7E95F622" w14:textId="7C96AFD1" w:rsidR="00B47EF8" w:rsidRPr="005842AA" w:rsidRDefault="00B47EF8" w:rsidP="001E3CB4">
      <w:pPr>
        <w:pStyle w:val="PreformattedText"/>
        <w:tabs>
          <w:tab w:val="left" w:pos="804"/>
        </w:tabs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llegato I al n. 65 (cc. 214r-215v; decodifica di cc. 212v-</w:t>
      </w:r>
      <w:r w:rsidR="00AF53E8"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213v, 216r-</w:t>
      </w: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v)</w:t>
      </w:r>
    </w:p>
    <w:p w14:paraId="5A1081CB" w14:textId="77777777" w:rsidR="00B47EF8" w:rsidRPr="005842AA" w:rsidRDefault="00B47EF8" w:rsidP="001E3CB4">
      <w:pPr>
        <w:pStyle w:val="PreformattedText"/>
        <w:tabs>
          <w:tab w:val="left" w:pos="804"/>
        </w:tabs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AE87929" w14:textId="77777777" w:rsidR="00822DDE" w:rsidRDefault="00B47EF8" w:rsidP="001E3CB4">
      <w:pPr>
        <w:pStyle w:val="PreformattedText"/>
        <w:tabs>
          <w:tab w:val="left" w:pos="804"/>
        </w:tabs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/ 214r</w:t>
      </w:r>
      <w:r w:rsidR="00822DD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</w:p>
    <w:p w14:paraId="6C8BA546" w14:textId="77777777" w:rsidR="00822DDE" w:rsidRPr="005842AA" w:rsidRDefault="00822DDE" w:rsidP="00822DDE">
      <w:pPr>
        <w:pStyle w:val="PreformattedText"/>
        <w:tabs>
          <w:tab w:val="left" w:pos="804"/>
        </w:tabs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842AA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Segue decodifica di testo cifrato</w:t>
      </w:r>
    </w:p>
    <w:p w14:paraId="6B051908" w14:textId="77777777" w:rsidR="00822DDE" w:rsidRDefault="00822DDE" w:rsidP="001E3CB4">
      <w:pPr>
        <w:pStyle w:val="PreformattedText"/>
        <w:tabs>
          <w:tab w:val="left" w:pos="804"/>
        </w:tabs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32F5803" w14:textId="6A44A9AB" w:rsidR="00822DDE" w:rsidRDefault="00822DDE" w:rsidP="00822DDE">
      <w:pPr>
        <w:pStyle w:val="PreformattedText"/>
        <w:tabs>
          <w:tab w:val="left" w:pos="804"/>
        </w:tabs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/ 214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v/ </w:t>
      </w:r>
    </w:p>
    <w:p w14:paraId="3B63B53A" w14:textId="77777777" w:rsidR="00822DDE" w:rsidRPr="005842AA" w:rsidRDefault="00822DDE" w:rsidP="00822DDE">
      <w:pPr>
        <w:pStyle w:val="PreformattedText"/>
        <w:tabs>
          <w:tab w:val="left" w:pos="804"/>
        </w:tabs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842AA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Segue decodifica di testo cifrato</w:t>
      </w:r>
    </w:p>
    <w:p w14:paraId="3344D86B" w14:textId="77777777" w:rsidR="00822DDE" w:rsidRDefault="00822DDE" w:rsidP="001E3CB4">
      <w:pPr>
        <w:pStyle w:val="PreformattedText"/>
        <w:tabs>
          <w:tab w:val="left" w:pos="804"/>
        </w:tabs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66EFB47" w14:textId="526D1DC9" w:rsidR="00822DDE" w:rsidRDefault="00822DDE" w:rsidP="00822DDE">
      <w:pPr>
        <w:pStyle w:val="PreformattedText"/>
        <w:tabs>
          <w:tab w:val="left" w:pos="804"/>
        </w:tabs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/ 21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5r / </w:t>
      </w:r>
    </w:p>
    <w:p w14:paraId="7756248F" w14:textId="77777777" w:rsidR="00822DDE" w:rsidRPr="005842AA" w:rsidRDefault="00822DDE" w:rsidP="00822DDE">
      <w:pPr>
        <w:pStyle w:val="PreformattedText"/>
        <w:tabs>
          <w:tab w:val="left" w:pos="804"/>
        </w:tabs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842AA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Segue decodifica di testo cifrato</w:t>
      </w:r>
    </w:p>
    <w:p w14:paraId="2EC27E2B" w14:textId="77777777" w:rsidR="00822DDE" w:rsidRDefault="00822DDE" w:rsidP="001E3CB4">
      <w:pPr>
        <w:pStyle w:val="PreformattedText"/>
        <w:tabs>
          <w:tab w:val="left" w:pos="804"/>
        </w:tabs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65023EF" w14:textId="14470319" w:rsidR="00B47EF8" w:rsidRPr="005842AA" w:rsidRDefault="00822DDE" w:rsidP="001E3CB4">
      <w:pPr>
        <w:pStyle w:val="PreformattedText"/>
        <w:tabs>
          <w:tab w:val="left" w:pos="804"/>
        </w:tabs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</w:t>
      </w:r>
      <w:r w:rsidR="00B47EF8"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215v /</w:t>
      </w:r>
    </w:p>
    <w:p w14:paraId="0B7F63D7" w14:textId="77777777" w:rsidR="00B47EF8" w:rsidRPr="005842AA" w:rsidRDefault="00B47EF8" w:rsidP="001E3CB4">
      <w:pPr>
        <w:pStyle w:val="PreformattedText"/>
        <w:tabs>
          <w:tab w:val="left" w:pos="804"/>
        </w:tabs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842AA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Segue decodifica di testo cifrato</w:t>
      </w:r>
    </w:p>
    <w:p w14:paraId="162D91B7" w14:textId="77777777" w:rsidR="00352B56" w:rsidRDefault="00B47EF8" w:rsidP="00352B56">
      <w:pPr>
        <w:spacing w:after="0" w:line="240" w:lineRule="auto"/>
        <w:contextualSpacing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br w:type="page"/>
      </w:r>
      <w:r w:rsidR="00352B56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lastRenderedPageBreak/>
        <w:t>/START LETTER/</w:t>
      </w:r>
    </w:p>
    <w:p w14:paraId="3125E4AE" w14:textId="6D3BD08D" w:rsidR="00B47EF8" w:rsidRPr="005842AA" w:rsidRDefault="00B47EF8" w:rsidP="001E3CB4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n. 6</w:t>
      </w:r>
      <w:r w:rsidR="00D96FD0" w:rsidRPr="005842AA">
        <w:rPr>
          <w:rFonts w:ascii="Times New Roman" w:hAnsi="Times New Roman" w:cs="Times New Roman"/>
          <w:sz w:val="24"/>
          <w:szCs w:val="24"/>
        </w:rPr>
        <w:t>7</w:t>
      </w:r>
    </w:p>
    <w:p w14:paraId="15C2BC2F" w14:textId="77777777" w:rsidR="00B47EF8" w:rsidRPr="005842AA" w:rsidRDefault="00B47EF8" w:rsidP="001E3CB4">
      <w:pPr>
        <w:pStyle w:val="PreformattedText"/>
        <w:tabs>
          <w:tab w:val="left" w:pos="804"/>
        </w:tabs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2 gennaio 1618, L’Aia (cc. 218r-221v, 226r-227v)</w:t>
      </w:r>
    </w:p>
    <w:p w14:paraId="6ABA09CC" w14:textId="77777777" w:rsidR="00B47EF8" w:rsidRPr="005842AA" w:rsidRDefault="00B47EF8" w:rsidP="001E3CB4">
      <w:pPr>
        <w:pStyle w:val="PreformattedText"/>
        <w:tabs>
          <w:tab w:val="left" w:pos="804"/>
        </w:tabs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E16D62F" w14:textId="77777777" w:rsidR="00B47EF8" w:rsidRPr="005842AA" w:rsidRDefault="00B47EF8" w:rsidP="001E3CB4">
      <w:pPr>
        <w:pStyle w:val="PreformattedText"/>
        <w:tabs>
          <w:tab w:val="left" w:pos="804"/>
        </w:tabs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/ 218r /</w:t>
      </w:r>
    </w:p>
    <w:p w14:paraId="4D23CBAC" w14:textId="77777777" w:rsidR="00B47EF8" w:rsidRPr="005842AA" w:rsidRDefault="00B47EF8" w:rsidP="001E3CB4">
      <w:pPr>
        <w:pStyle w:val="PreformattedText"/>
        <w:tabs>
          <w:tab w:val="left" w:pos="804"/>
        </w:tabs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Prima |</w:t>
      </w:r>
    </w:p>
    <w:p w14:paraId="71497666" w14:textId="77777777" w:rsidR="00B47EF8" w:rsidRPr="005842AA" w:rsidRDefault="00B47EF8" w:rsidP="001E3CB4">
      <w:pPr>
        <w:pStyle w:val="PreformattedText"/>
        <w:tabs>
          <w:tab w:val="left" w:pos="804"/>
        </w:tabs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replicata |</w:t>
      </w:r>
    </w:p>
    <w:p w14:paraId="2A501CFE" w14:textId="77777777" w:rsidR="00B47EF8" w:rsidRPr="005842AA" w:rsidRDefault="00B47EF8" w:rsidP="001E3CB4">
      <w:pPr>
        <w:pStyle w:val="PreformattedText"/>
        <w:tabs>
          <w:tab w:val="left" w:pos="804"/>
        </w:tabs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E751284" w14:textId="77777777" w:rsidR="00B47EF8" w:rsidRPr="005842AA" w:rsidRDefault="00B47EF8" w:rsidP="001E3CB4">
      <w:pPr>
        <w:pStyle w:val="PreformattedText"/>
        <w:tabs>
          <w:tab w:val="left" w:pos="804"/>
        </w:tabs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Serenissimo Principe |</w:t>
      </w:r>
    </w:p>
    <w:p w14:paraId="4C542E6A" w14:textId="77777777" w:rsidR="00B47EF8" w:rsidRPr="005842AA" w:rsidRDefault="00B47EF8" w:rsidP="001E3CB4">
      <w:pPr>
        <w:pStyle w:val="PreformattedText"/>
        <w:tabs>
          <w:tab w:val="left" w:pos="804"/>
        </w:tabs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dalle mie lettere de’ 25 del passato, che saranno arrivate | alla Serenità vostra con quelle de’ 23 haverà ella inteso come | tardo mi erano pervenute le sue del primo. Anco quelle | dei 19 per capitarmi tarde non ostante, che fossero ispedite | con corriero espresso hanno rancontrato in un rabiosissimo vento | che dalla domenica fino al martedì ha trattenuto esso | corriero a Zevenbergh una giornata, et meza discosto di | qua, et arrivò la notte stessa di martedì venendo | il mercore. |</w:t>
      </w:r>
    </w:p>
    <w:p w14:paraId="548577E4" w14:textId="310232ED" w:rsidR="00B47EF8" w:rsidRPr="005842AA" w:rsidRDefault="00B47EF8" w:rsidP="001E3CB4">
      <w:pPr>
        <w:pStyle w:val="PreformattedText"/>
        <w:tabs>
          <w:tab w:val="left" w:pos="804"/>
        </w:tabs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Vidi le libere, et chiare commissioni, che mi erano date | dalla Serenità vostra</w:t>
      </w:r>
      <w:r w:rsidRPr="005842AA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439"/>
      </w: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5842AA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per</w:t>
      </w:r>
      <w:r w:rsidRPr="005842AA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440"/>
      </w:r>
      <w:r w:rsidRPr="005842AA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mandar dodeci vascelli da guerra</w:t>
      </w: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| et il doppo desinare andai a trovar il signor principe Mauritio | col quale conferii l’intentione di lei, et ricercai il suo | favore, et assistenza. Stimò a proposito ch’io | parlassi prima di ogn’altra cosa con alcuni</w:t>
      </w:r>
      <w:r w:rsidRPr="005842AA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441"/>
      </w: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elli | signori Stati, et al signor Bernvel in particolare per praticar | la loro volontà.</w:t>
      </w:r>
      <w:r w:rsidR="005A76FB"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t perché</w:t>
      </w: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olle prime lettere havevo | già procurata qualche informatione, et ero consigliato </w:t>
      </w:r>
      <w:r w:rsidRPr="005842AA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quando</w:t>
      </w:r>
      <w:r w:rsidRPr="005842AA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442"/>
      </w:r>
      <w:r w:rsidRPr="005842AA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havessi a pigliar navi da guerra ricercar di haverle | dalle amiralità del Paese, per esser meglio, più prontamente, più | sicuramente servito</w:t>
      </w: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. Concorse l</w:t>
      </w:r>
      <w:r w:rsidR="00F73001"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’</w:t>
      </w: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Eccellenza sua a laudar l’avviso |</w:t>
      </w:r>
    </w:p>
    <w:p w14:paraId="1F554870" w14:textId="77777777" w:rsidR="00B47EF8" w:rsidRPr="005842AA" w:rsidRDefault="00B47EF8" w:rsidP="001E3CB4">
      <w:pPr>
        <w:pStyle w:val="PreformattedText"/>
        <w:tabs>
          <w:tab w:val="left" w:pos="804"/>
        </w:tabs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/ 218v /</w:t>
      </w:r>
    </w:p>
    <w:p w14:paraId="25C8A5AA" w14:textId="634ABD02" w:rsidR="00B47EF8" w:rsidRPr="005842AA" w:rsidRDefault="00B47EF8" w:rsidP="001E3CB4">
      <w:pPr>
        <w:pStyle w:val="PreformattedText"/>
        <w:tabs>
          <w:tab w:val="left" w:pos="804"/>
        </w:tabs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olo questo mi disse, che erano già questi signori in deliberatione | di metter ad ordine </w:t>
      </w:r>
      <w:r w:rsidRPr="005842AA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dieci</w:t>
      </w:r>
      <w:r w:rsidRPr="005842AA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443"/>
      </w: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5842AA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navi, per aggiontar</w:t>
      </w:r>
      <w:r w:rsidRPr="005842AA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444"/>
      </w: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5842AA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le altre, che hanno armate li pirati | per rendersi più forti ad assicurare li vasselli di mercantia, | essendone già stati presi alcuni</w:t>
      </w: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a che in ogni | modo tentassi, et che egli in tutto ciò che havesse potuto far | servitio alla serenissima Republica non haverebbe mancato; ringratiando | vostra Serenità della confidenza. Parlai a diversi, et spetialmente | fui col signor Bernvel, che mostrò inclinatione, et dispositione nel | desiderar, che la Serenità vostra fosse servita, et egli ancora mi fece | la stessa consideratione: ma che nondimeno haverebbono potuto li signori Stati | scriver </w:t>
      </w:r>
      <w:r w:rsidRPr="005842AA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addirate</w:t>
      </w:r>
      <w:r w:rsidRPr="005842AA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445"/>
      </w:r>
      <w:r w:rsidRPr="005842AA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, et saper da loro il</w:t>
      </w:r>
      <w:r w:rsidRPr="005842AA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446"/>
      </w:r>
      <w:r w:rsidRPr="005842AA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stato, et la quantità de’ vasselli, che | esse haveranno, et altri che si trovavano nei porti</w:t>
      </w: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l che mi fu parimente detto da | altri et che si sarebbe scritto quando havessi fatto saper in | publico la volontà della serenissima Republica. Io per tanto venerdì | passato procurai l’audienza nella quale doppo presentate le | lettere credentiali della Serenità vostra et premesse gl’ufficii, che | ella mi commette </w:t>
      </w:r>
      <w:r w:rsidRPr="005842AA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nel</w:t>
      </w:r>
      <w:r w:rsidRPr="005842AA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447"/>
      </w:r>
      <w:r w:rsidRPr="005842AA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rappresentar la giusta causa, che ella haveva di armarsi | essagerando contra le attioni de’ Spagnuoli, digli il comandamento che | tenevo da lei della preparatione di dodeci vasselli, et ricercai </w:t>
      </w:r>
      <w:r w:rsidR="000E774D" w:rsidRPr="005842AA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’</w:t>
      </w:r>
      <w:r w:rsidRPr="005842AA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n ciò | l'impositione della loro auttorità, perché fosse</w:t>
      </w:r>
    </w:p>
    <w:p w14:paraId="1D882E58" w14:textId="77777777" w:rsidR="00B47EF8" w:rsidRPr="005842AA" w:rsidRDefault="00B47EF8" w:rsidP="001E3CB4">
      <w:pPr>
        <w:pStyle w:val="PreformattedText"/>
        <w:tabs>
          <w:tab w:val="left" w:pos="804"/>
        </w:tabs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/ 219r /</w:t>
      </w:r>
    </w:p>
    <w:p w14:paraId="0C66B9AB" w14:textId="268EAF86" w:rsidR="00B47EF8" w:rsidRPr="005842AA" w:rsidRDefault="00B47EF8" w:rsidP="001E3CB4">
      <w:pPr>
        <w:pStyle w:val="PreformattedText"/>
        <w:tabs>
          <w:tab w:val="left" w:pos="804"/>
        </w:tabs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842AA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bene, et prontamente | servita, toccando che quando haversi potuto haver dalle</w:t>
      </w:r>
      <w:r w:rsidRPr="005842AA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448"/>
      </w: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6424AE" w:rsidRPr="005842AA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a</w:t>
      </w:r>
      <w:r w:rsidRPr="005842AA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miralità | delli ordinarii vasselli da guerra a soldo di vostra Serenita</w:t>
      </w: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lo haverei stimato molto proprio. Mi fu risposto | dal Presidente, che li signori Stati ringratiavano la serenissima | Republica della communicatione, et </w:t>
      </w: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 xml:space="preserve">confidenza, con che ella | passava con essi, et che sentivano piacere, che </w:t>
      </w:r>
      <w:r w:rsidRPr="005842AA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havesse</w:t>
      </w:r>
      <w:r w:rsidRPr="005842AA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449"/>
      </w:r>
      <w:r w:rsidRPr="005842AA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fatta una tale risolutione di armarsi, perché questo era | il vero mezo per far testa allo Spagnolo</w:t>
      </w: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he essi in tutto quello, che haves-|sero potuto non haverebbono mancato di procurare, | che vostra Serenità fosse compiaciuta, et li lasciai per scritto | l’instanza a fine che consultassero, et vi delibe-|rassero sopra. Così fecero, et la mattina seguente | del sabbato </w:t>
      </w:r>
      <w:r w:rsidRPr="005842AA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deliberarono</w:t>
      </w:r>
      <w:r w:rsidRPr="005842AA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450"/>
      </w:r>
      <w:r w:rsidRPr="005842AA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de’ servir alle </w:t>
      </w:r>
      <w:r w:rsidR="00EB795D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A</w:t>
      </w:r>
      <w:r w:rsidRPr="005842AA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miralità tutte, per haver il loro aviso | colla volta dei vasselli, che sono proprii per armar ad uso di guerra, | et particolarmente per intender, se da esse si potrà haver tutto il detto | numero</w:t>
      </w:r>
      <w:r w:rsidRPr="005842AA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451"/>
      </w: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t hier mattina solamente | si sono spedite le lettere per essersi mandata anco la copia | della mia instanza. |</w:t>
      </w:r>
    </w:p>
    <w:p w14:paraId="5BED8479" w14:textId="77777777" w:rsidR="00B47EF8" w:rsidRPr="005842AA" w:rsidRDefault="00B47EF8" w:rsidP="001E3CB4">
      <w:pPr>
        <w:pStyle w:val="PreformattedText"/>
        <w:tabs>
          <w:tab w:val="left" w:pos="804"/>
        </w:tabs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Fin qua essendomi regolato sul fatto, et col parere di sua Eccellenza | di monsignor Bernvel, et altri stimo tutto esser stato</w:t>
      </w:r>
      <w:r w:rsidRPr="005842AA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452"/>
      </w: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| ben fatto; ma la dilatione, che vi si frapone è quella |</w:t>
      </w:r>
    </w:p>
    <w:p w14:paraId="42000E5E" w14:textId="77777777" w:rsidR="00B47EF8" w:rsidRPr="005842AA" w:rsidRDefault="00B47EF8" w:rsidP="001E3CB4">
      <w:pPr>
        <w:pStyle w:val="PreformattedText"/>
        <w:tabs>
          <w:tab w:val="left" w:pos="804"/>
        </w:tabs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/ 219v /</w:t>
      </w:r>
    </w:p>
    <w:p w14:paraId="17340205" w14:textId="22E912DE" w:rsidR="00B47EF8" w:rsidRPr="005842AA" w:rsidRDefault="00B47EF8" w:rsidP="001E3CB4">
      <w:pPr>
        <w:pStyle w:val="PreformattedText"/>
        <w:tabs>
          <w:tab w:val="left" w:pos="804"/>
        </w:tabs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che mi preme, perché essendo già stati ordinati di venir qui | per dimani a otto</w:t>
      </w:r>
      <w:r w:rsidRPr="005842AA">
        <w:rPr>
          <w:rStyle w:val="FootnoteReference"/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</w:t>
      </w:r>
      <w:r w:rsidRPr="005842AA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li</w:t>
      </w:r>
      <w:r w:rsidRPr="005842AA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453"/>
      </w:r>
      <w:r w:rsidRPr="005842AA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signori delle dette </w:t>
      </w:r>
      <w:r w:rsidR="00EB795D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A</w:t>
      </w:r>
      <w:r w:rsidRPr="005842AA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miralità temo, che aspetterano a far il | riporto a bocca |</w:t>
      </w: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t ciò parendomi, che non servisse che a perdita di tempo lo consi-|derai al signor Bernvel, il qual mi disse, che non doverò prendermi | pena, perché otto a dieci giorni più, o meno non era il fatto | purché la Serenità vostra fosse stata ben servita in ogni modo | haverebbe bisognato, che io ancora </w:t>
      </w:r>
      <w:r w:rsidRPr="005842AA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haversi</w:t>
      </w:r>
      <w:r w:rsidRPr="005842AA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454"/>
      </w: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5842AA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mandato, o fossi andato cercando, onde sarebbe stato tutt’|uno, et che era impossibile, che li vasselli potessero partir di qua | prima del principio, o forse della mettà di marzo, onde vi era | tempo assai, perché in un mese si haverebbono potuto metter ad | ordine</w:t>
      </w: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anto mi ha detto | anco il signor principe Mauritio col quale ho di nuovo parlato | et tale parimente è l’opinione di altri signori. Io però non ho mancato | di scriver in Amsterdam ai Calandrini, et ho data commissione | di scriver al signor Pietro Falghero, che andò hier mattina a quella volta | poiché prendi informatione di quello mi possi prometter da | quella parte; et me lo avvisi a fine che mi possi rego-|lare </w:t>
      </w:r>
      <w:r w:rsidRPr="005842AA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tanto</w:t>
      </w:r>
      <w:r w:rsidRPr="005842AA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455"/>
      </w:r>
      <w:r w:rsidRPr="005842AA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per la qualità dei vasselli quanto del prezzo per il noleggiarli | et può creder la Serenità vostra che tutto sarà aspettato da me con grandissima | ansietà, sono però d’aviso di scriver ancor io a tutte le </w:t>
      </w:r>
      <w:r w:rsidR="00EB795D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A</w:t>
      </w:r>
      <w:r w:rsidRPr="005842AA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miralità | mie lettere di ufficio per eccitarle, et sollecitarle alla risposta</w:t>
      </w: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t fosse me ne risolverò |</w:t>
      </w:r>
    </w:p>
    <w:p w14:paraId="413E3370" w14:textId="77777777" w:rsidR="00B47EF8" w:rsidRPr="005842AA" w:rsidRDefault="00B47EF8" w:rsidP="001E3CB4">
      <w:pPr>
        <w:pStyle w:val="PreformattedText"/>
        <w:tabs>
          <w:tab w:val="left" w:pos="804"/>
        </w:tabs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/ 220r /</w:t>
      </w:r>
    </w:p>
    <w:p w14:paraId="0A481D51" w14:textId="77777777" w:rsidR="00B47EF8" w:rsidRPr="005842AA" w:rsidRDefault="00B47EF8" w:rsidP="001E3CB4">
      <w:pPr>
        <w:pStyle w:val="PreformattedText"/>
        <w:tabs>
          <w:tab w:val="left" w:pos="804"/>
        </w:tabs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spedito il corriero. |</w:t>
      </w:r>
    </w:p>
    <w:p w14:paraId="0B9966CC" w14:textId="54FDE23E" w:rsidR="00B47EF8" w:rsidRPr="005842AA" w:rsidRDefault="00B47EF8" w:rsidP="001E3CB4">
      <w:pPr>
        <w:pStyle w:val="PreformattedText"/>
        <w:tabs>
          <w:tab w:val="left" w:pos="804"/>
        </w:tabs>
        <w:jc w:val="both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ora devo aggiunger alla Serenità vostra qualche cosa degna di | consideratione in questo proposito. Il signor Bernvel </w:t>
      </w:r>
      <w:r w:rsidRPr="005842AA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signor</w:t>
      </w:r>
      <w:r w:rsidRPr="005842AA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456"/>
      </w:r>
      <w:r w:rsidRPr="005842AA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particolar del noleggio, disse che credeva, che non si havesse | potuto farlo per minor tempo di un anno, tre mesi per l</w:t>
      </w:r>
      <w:r w:rsidR="00F73001" w:rsidRPr="005842AA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’</w:t>
      </w:r>
      <w:r w:rsidRPr="005842AA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andare, | sei per stare, et tre per tornare, io gli risposi che questa era | troppo, et che ero certo, che si sarebbono contentati quelli | che havessero contattato meco di molto, e molto meno | et massime colla interpositione de’ signori Stati et della | particolar di Signorie; con libertà alla serenissima Republica di proro-|gar il tempo della condotta sicuri d’un buon servitio. | Rispose, così sarebbe, se la guerra continuasse; si | vedrà, et io non mancherò di far il mio debito in |</w:t>
      </w:r>
    </w:p>
    <w:p w14:paraId="170966B2" w14:textId="2ADD42EF" w:rsidR="00B47EF8" w:rsidRPr="005842AA" w:rsidRDefault="00B47EF8" w:rsidP="001E3CB4">
      <w:pPr>
        <w:pStyle w:val="PreformattedText"/>
        <w:tabs>
          <w:tab w:val="left" w:pos="804"/>
        </w:tabs>
        <w:jc w:val="both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  <w:r w:rsidRPr="005842AA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servitio della serenissima Republica. Questo concetto profferito | dal signor Bernvel, mi ha fatto mal stomaco altri mi han-|no detto, che al certo di capitanii dei vasselli, non haverebbo-|no voluto esser assicurati per minor tempo de’ 6 mesi, comin-|ciando il giorno dell’uscita da questi, perchè aven-|do partir di qua, per far un sì longo viaggio, correr | tanto rischio, monitorar le navi de’ viveri</w:t>
      </w:r>
    </w:p>
    <w:p w14:paraId="5EB5722F" w14:textId="77777777" w:rsidR="00B47EF8" w:rsidRPr="005842AA" w:rsidRDefault="00B47EF8" w:rsidP="001E3CB4">
      <w:pPr>
        <w:pStyle w:val="PreformattedText"/>
        <w:tabs>
          <w:tab w:val="left" w:pos="804"/>
        </w:tabs>
        <w:jc w:val="both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/ 220v /</w:t>
      </w:r>
    </w:p>
    <w:p w14:paraId="71EA65C3" w14:textId="77777777" w:rsidR="00B47EF8" w:rsidRPr="005842AA" w:rsidRDefault="00B47EF8" w:rsidP="001E3CB4">
      <w:pPr>
        <w:pStyle w:val="PreformattedText"/>
        <w:tabs>
          <w:tab w:val="left" w:pos="804"/>
        </w:tabs>
        <w:jc w:val="both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  <w:r w:rsidRPr="005842AA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et | altro per un anno almeno, che vuol dir gran spesa, et | danno tutte cose, da esser considerate, ma può la | Serenità vostra esser certa, che userò ogni industria, et ogni | possibile, perché il tempo sia </w:t>
      </w:r>
      <w:r w:rsidRPr="005842AA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lastRenderedPageBreak/>
        <w:t>meno che si possi. |</w:t>
      </w:r>
    </w:p>
    <w:p w14:paraId="28A2431C" w14:textId="055D9F92" w:rsidR="00FC2658" w:rsidRPr="005842AA" w:rsidRDefault="00B47EF8" w:rsidP="001E3CB4">
      <w:pPr>
        <w:pStyle w:val="PreformattedText"/>
        <w:tabs>
          <w:tab w:val="left" w:pos="804"/>
        </w:tabs>
        <w:jc w:val="both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  <w:r w:rsidRPr="005842AA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Un’altra consideratione, mi è stata fatta, che forse si vorrà | che io assicuri per la perdita del corpo del vascello, quando | arrivato all’attual servitio fosse, o messo a fondo, o | preso dall’inimico, o si abbroggiasse, per qualche avi-|dente, o per esser costume ordinario della Natione, | che quando si vede stretta ad arendersi, più tosto | che farlo li marinari mettono fuoco alla polvere | et mandano all’aria s</w:t>
      </w:r>
      <w:r w:rsidR="00180351" w:rsidRPr="005842AA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é</w:t>
      </w:r>
      <w:r w:rsidRPr="005842AA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stessi, il vassello, et il ne-|mico medesimo, che talhora succede, anco a questo, | haver quella circospettione, che mi si deve | di più sarà necessario che la Serenità vostra mi avvisi, se li vasselli, | che per me stimo</w:t>
      </w:r>
      <w:r w:rsidRPr="005842AA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457"/>
      </w:r>
      <w:r w:rsidRPr="005842AA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debbono andar uniti, per caso incon-|trassero, prima, che arrivino sotto il comando dell’eccellentissimo | suo Generale, o altri rappresentanti publici, l’inimico, se dove-|ranno fugir il combatter seco, o lasciar a loro dis-|crettione il farlo, perché questo lo faran-|</w:t>
      </w:r>
    </w:p>
    <w:p w14:paraId="484EF13C" w14:textId="73BF6839" w:rsidR="00B47EF8" w:rsidRPr="005842AA" w:rsidRDefault="00B47EF8" w:rsidP="001E3CB4">
      <w:pPr>
        <w:pStyle w:val="PreformattedText"/>
        <w:tabs>
          <w:tab w:val="left" w:pos="804"/>
        </w:tabs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/ 221r /</w:t>
      </w:r>
    </w:p>
    <w:p w14:paraId="17896D55" w14:textId="110E37CA" w:rsidR="00B47EF8" w:rsidRPr="005842AA" w:rsidRDefault="00B47EF8" w:rsidP="001E3CB4">
      <w:pPr>
        <w:pStyle w:val="PreformattedText"/>
        <w:tabs>
          <w:tab w:val="left" w:pos="804"/>
        </w:tabs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842AA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no certo di buon | core, et questa Natione è di tal natura, che quando | vede l’occasione la vorrebbe incontrare, et intorno ciò, | o per l’uno, o per l’altro, et ad ogni buon fine, la | prego a far, ch’io habbi per informatione una | formula della patente, che doverò farli, a</w:t>
      </w:r>
      <w:r w:rsidRPr="001A2B28">
        <w:rPr>
          <w:rFonts w:ascii="Times New Roman" w:hAnsi="Times New Roman" w:cs="Times New Roman"/>
          <w:color w:val="000000" w:themeColor="text1"/>
          <w:sz w:val="24"/>
          <w:szCs w:val="24"/>
        </w:rPr>
        <w:t>[ffine]</w:t>
      </w:r>
      <w:r w:rsidRPr="005842AA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| di regolarmi in tutto col senso della Serenità vostra. |</w:t>
      </w:r>
    </w:p>
    <w:p w14:paraId="0E3403E3" w14:textId="77777777" w:rsidR="00B47EF8" w:rsidRPr="005842AA" w:rsidRDefault="00B47EF8" w:rsidP="001E3CB4">
      <w:pPr>
        <w:pStyle w:val="PreformattedText"/>
        <w:tabs>
          <w:tab w:val="left" w:pos="804"/>
        </w:tabs>
        <w:jc w:val="both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  <w:r w:rsidRPr="005842AA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Mi è stato discorso dal signor principe Mauritio, et da qual-|che altro, che vi vorrà un armiraglio, o vostro armi-|raglio sopra tutta la lota, anco di questo sarò in | tempo di havere la mente di vostra Serenità. |</w:t>
      </w:r>
    </w:p>
    <w:p w14:paraId="7C85E32B" w14:textId="77777777" w:rsidR="00B47EF8" w:rsidRPr="005842AA" w:rsidRDefault="00B47EF8" w:rsidP="001E3CB4">
      <w:pPr>
        <w:pStyle w:val="PreformattedText"/>
        <w:tabs>
          <w:tab w:val="left" w:pos="804"/>
        </w:tabs>
        <w:jc w:val="both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  <w:r w:rsidRPr="005842AA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Sono solite tutte le navi haver le bandiere, et li capi-|tanii me le adimanderanno, onde è bene, che la Serenità | vostra mi commandi ciò, che vorrà, ch’io faccia, perché mi se-|gnerebbe per dentro il suo San Marco et vorrei saper anco li | precisi colori. | Da più parti ho rincontri uguali, che li signori Stati sono | molto inclinati a far servitio alla Serenità vostra, et viene | tenuto per certo mi concederanno li vasselli, et faranno | ogni possibil assistenza, è vero, che vi si aggionge | con la sicurezza del Paese, vorrei mo, che fosse presto, | perché a gusto suo, et a suo desiderio la Serenità vostra | fosse servita. |</w:t>
      </w:r>
    </w:p>
    <w:p w14:paraId="3768E24E" w14:textId="77777777" w:rsidR="00B47EF8" w:rsidRPr="005842AA" w:rsidRDefault="00B47EF8" w:rsidP="001E3CB4">
      <w:pPr>
        <w:pStyle w:val="PreformattedText"/>
        <w:tabs>
          <w:tab w:val="left" w:pos="804"/>
        </w:tabs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/ 221v /</w:t>
      </w:r>
    </w:p>
    <w:p w14:paraId="4DBEA393" w14:textId="3A982C5C" w:rsidR="00B47EF8" w:rsidRPr="005842AA" w:rsidRDefault="00B47EF8" w:rsidP="001E3CB4">
      <w:pPr>
        <w:pStyle w:val="PreformattedText"/>
        <w:tabs>
          <w:tab w:val="left" w:pos="804"/>
        </w:tabs>
        <w:jc w:val="both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  <w:r w:rsidRPr="005842AA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Qualcheduno ha detto, che quando le </w:t>
      </w:r>
      <w:r w:rsidR="00EB795D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A</w:t>
      </w:r>
      <w:r w:rsidRPr="005842AA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miralità dia-|no li vasselli, et che vi siano pezzi di bronzo, che | temo saranno pochi, forse si vorrà, ch’io assicuri, | per la perdita di essi: a tutte le cose haverò riguar-|do, che merita l</w:t>
      </w:r>
      <w:r w:rsidR="00F73001" w:rsidRPr="005842AA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’</w:t>
      </w:r>
      <w:r w:rsidRPr="005842AA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affare. |</w:t>
      </w:r>
    </w:p>
    <w:p w14:paraId="2596250E" w14:textId="0699AB12" w:rsidR="00B47EF8" w:rsidRPr="005842AA" w:rsidRDefault="00B47EF8" w:rsidP="001E3CB4">
      <w:pPr>
        <w:pStyle w:val="PreformattedText"/>
        <w:tabs>
          <w:tab w:val="left" w:pos="804"/>
        </w:tabs>
        <w:jc w:val="both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Ho stimato bene non differir più la speditione di monsignor Agostin | Bosello corriero a fine ch’ella sappi ciò che è passato sin | qui, et perché la Serenità vostra si compiaccia significarmi la sua | volontà sopra quanto le ho riverentemente accennato in quelle cose massime | che colla prudenza sua può considerare, ch’io possi haver la | risposta, la quale attenderò con desiderio per potermi regolar | in tutto, et per tutto in quanto più potrò col senso di lei. |</w:t>
      </w:r>
    </w:p>
    <w:p w14:paraId="0C185E16" w14:textId="77777777" w:rsidR="00B47EF8" w:rsidRPr="005842AA" w:rsidRDefault="00B47EF8" w:rsidP="001E3CB4">
      <w:pPr>
        <w:pStyle w:val="PreformattedText"/>
        <w:tabs>
          <w:tab w:val="left" w:pos="804"/>
        </w:tabs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Al medesimo corriero ho dati quaranta ongari, che mi ha addimandati | non havendo, come ha detto appresso di sé tanti denari, che li bastas-|sero per far il viaggio; de’ quali doverà render conto alla Serenità vostra. |</w:t>
      </w:r>
    </w:p>
    <w:p w14:paraId="1DDE16DC" w14:textId="77777777" w:rsidR="00B47EF8" w:rsidRPr="005842AA" w:rsidRDefault="00B47EF8" w:rsidP="001E3CB4">
      <w:pPr>
        <w:pStyle w:val="PreformattedText"/>
        <w:tabs>
          <w:tab w:val="left" w:pos="804"/>
        </w:tabs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Le lettere, che ella mi commandò d’inviare all’eccellentissimo signor ambasciator Contarini | in Inghilterra partirono di qua venerdì mattina consignate ad un kavalier | inglese, che a drittura andava a Londra, et già sarà arrivato, | essendo stato il vento buono. |</w:t>
      </w:r>
    </w:p>
    <w:p w14:paraId="6C1FB77B" w14:textId="77777777" w:rsidR="00B47EF8" w:rsidRPr="005842AA" w:rsidRDefault="00B47EF8" w:rsidP="001E3CB4">
      <w:pPr>
        <w:pStyle w:val="PreformattedText"/>
        <w:tabs>
          <w:tab w:val="left" w:pos="804"/>
        </w:tabs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Ho ricevute coll’ordinario le replicate delle lettere dei quattordeci con una | delli 15 del passato toccante la libertà di valermi di denaro | della quale mi valerò con quella circonspettione, che si deve, et | procurerò in tutto le cose ogni maggior cautela. Gratie etc. |</w:t>
      </w:r>
    </w:p>
    <w:p w14:paraId="17CEE76B" w14:textId="77777777" w:rsidR="00B47EF8" w:rsidRPr="005842AA" w:rsidRDefault="00B47EF8" w:rsidP="001E3CB4">
      <w:pPr>
        <w:pStyle w:val="PreformattedText"/>
        <w:tabs>
          <w:tab w:val="left" w:pos="804"/>
        </w:tabs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7909F8D" w14:textId="77777777" w:rsidR="00B47EF8" w:rsidRPr="005842AA" w:rsidRDefault="00B47EF8" w:rsidP="001E3CB4">
      <w:pPr>
        <w:pStyle w:val="PreformattedText"/>
        <w:tabs>
          <w:tab w:val="left" w:pos="804"/>
        </w:tabs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Dall’Haya a’ 2 genaro 1618 |</w:t>
      </w:r>
    </w:p>
    <w:p w14:paraId="0245E075" w14:textId="77777777" w:rsidR="00B47EF8" w:rsidRPr="005842AA" w:rsidRDefault="00B47EF8" w:rsidP="001E3CB4">
      <w:pPr>
        <w:pStyle w:val="PreformattedText"/>
        <w:tabs>
          <w:tab w:val="left" w:pos="804"/>
        </w:tabs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di vostra Serenità |</w:t>
      </w:r>
    </w:p>
    <w:p w14:paraId="4DC0A246" w14:textId="77777777" w:rsidR="00B47EF8" w:rsidRPr="005842AA" w:rsidRDefault="00B47EF8" w:rsidP="001E3CB4">
      <w:pPr>
        <w:pStyle w:val="PreformattedText"/>
        <w:tabs>
          <w:tab w:val="left" w:pos="804"/>
        </w:tabs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humilissimo et devotissimo servitore |</w:t>
      </w:r>
    </w:p>
    <w:p w14:paraId="0B9729C5" w14:textId="62A2E2A3" w:rsidR="00B47EF8" w:rsidRPr="005842AA" w:rsidRDefault="00B47EF8" w:rsidP="001E3CB4">
      <w:pPr>
        <w:pStyle w:val="PreformattedText"/>
        <w:tabs>
          <w:tab w:val="left" w:pos="804"/>
        </w:tabs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Christofforo Suriano</w:t>
      </w: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ab/>
        <w:t>|</w:t>
      </w:r>
    </w:p>
    <w:p w14:paraId="412A28D5" w14:textId="77777777" w:rsidR="00B47EF8" w:rsidRPr="005842AA" w:rsidRDefault="00B47EF8" w:rsidP="001E3CB4">
      <w:pPr>
        <w:pStyle w:val="PreformattedText"/>
        <w:tabs>
          <w:tab w:val="left" w:pos="804"/>
        </w:tabs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82F65A7" w14:textId="77777777" w:rsidR="004B518F" w:rsidRDefault="00B47EF8" w:rsidP="001E3CB4">
      <w:pPr>
        <w:pStyle w:val="PreformattedText"/>
        <w:tabs>
          <w:tab w:val="left" w:pos="804"/>
        </w:tabs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/ 226r</w:t>
      </w:r>
      <w:r w:rsidR="004B518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/</w:t>
      </w:r>
    </w:p>
    <w:p w14:paraId="566D42FC" w14:textId="77777777" w:rsidR="004B518F" w:rsidRPr="005842AA" w:rsidRDefault="004B518F" w:rsidP="004B518F">
      <w:pPr>
        <w:pStyle w:val="PreformattedText"/>
        <w:tabs>
          <w:tab w:val="left" w:pos="804"/>
        </w:tabs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  <w:r w:rsidRPr="005842AA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Tagliata</w:t>
      </w:r>
    </w:p>
    <w:p w14:paraId="003A44C7" w14:textId="77777777" w:rsidR="004B518F" w:rsidRDefault="004B518F" w:rsidP="001E3CB4">
      <w:pPr>
        <w:pStyle w:val="PreformattedText"/>
        <w:tabs>
          <w:tab w:val="left" w:pos="804"/>
        </w:tabs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96D4B0C" w14:textId="47EBFB46" w:rsidR="00B47EF8" w:rsidRPr="005842AA" w:rsidRDefault="004B518F" w:rsidP="001E3CB4">
      <w:pPr>
        <w:pStyle w:val="PreformattedText"/>
        <w:tabs>
          <w:tab w:val="left" w:pos="804"/>
        </w:tabs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/ 226</w:t>
      </w:r>
      <w:r w:rsidR="00B47EF8"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v / </w:t>
      </w:r>
    </w:p>
    <w:p w14:paraId="40E4D2C4" w14:textId="77777777" w:rsidR="00B47EF8" w:rsidRPr="005842AA" w:rsidRDefault="00B47EF8" w:rsidP="001E3CB4">
      <w:pPr>
        <w:pStyle w:val="PreformattedText"/>
        <w:tabs>
          <w:tab w:val="left" w:pos="804"/>
        </w:tabs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  <w:r w:rsidRPr="005842AA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Tagliata</w:t>
      </w:r>
    </w:p>
    <w:p w14:paraId="25768704" w14:textId="77777777" w:rsidR="00B47EF8" w:rsidRPr="005842AA" w:rsidRDefault="00B47EF8" w:rsidP="001E3CB4">
      <w:pPr>
        <w:pStyle w:val="PreformattedText"/>
        <w:tabs>
          <w:tab w:val="left" w:pos="804"/>
        </w:tabs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</w:p>
    <w:p w14:paraId="4F2667D0" w14:textId="77777777" w:rsidR="00B47EF8" w:rsidRPr="005842AA" w:rsidRDefault="00B47EF8" w:rsidP="001E3CB4">
      <w:pPr>
        <w:pStyle w:val="PreformattedText"/>
        <w:tabs>
          <w:tab w:val="left" w:pos="804"/>
        </w:tabs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/ 227r / </w:t>
      </w:r>
    </w:p>
    <w:p w14:paraId="0F697BB8" w14:textId="1A3D134D" w:rsidR="00B47EF8" w:rsidRPr="005842AA" w:rsidRDefault="00D4794F" w:rsidP="001E3CB4">
      <w:pPr>
        <w:pStyle w:val="PreformattedText"/>
        <w:tabs>
          <w:tab w:val="left" w:pos="804"/>
        </w:tabs>
        <w:rPr>
          <w:rFonts w:ascii="Times New Roman" w:hAnsi="Times New Roman" w:cs="Times New Roman"/>
          <w:i/>
          <w:color w:val="000000" w:themeColor="text1"/>
          <w:sz w:val="24"/>
          <w:szCs w:val="24"/>
        </w:rPr>
      </w:pPr>
      <w:r w:rsidRPr="00D4794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Blank page</w:t>
      </w:r>
    </w:p>
    <w:p w14:paraId="5CBBFD8F" w14:textId="77777777" w:rsidR="00B47EF8" w:rsidRPr="005842AA" w:rsidRDefault="00B47EF8" w:rsidP="001E3CB4">
      <w:pPr>
        <w:pStyle w:val="PreformattedText"/>
        <w:tabs>
          <w:tab w:val="left" w:pos="804"/>
        </w:tabs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2FB4E3C" w14:textId="77777777" w:rsidR="00B47EF8" w:rsidRPr="005842AA" w:rsidRDefault="00B47EF8" w:rsidP="001E3CB4">
      <w:pPr>
        <w:pStyle w:val="PreformattedText"/>
        <w:tabs>
          <w:tab w:val="left" w:pos="804"/>
        </w:tabs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/ 227v /</w:t>
      </w:r>
    </w:p>
    <w:p w14:paraId="6DF5343A" w14:textId="77777777" w:rsidR="00B47EF8" w:rsidRPr="005842AA" w:rsidRDefault="00B47EF8" w:rsidP="001E3CB4">
      <w:pPr>
        <w:pStyle w:val="PreformattedText"/>
        <w:tabs>
          <w:tab w:val="left" w:pos="804"/>
        </w:tabs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Al serenissimo principe di Venetia |</w:t>
      </w: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br/>
        <w:t>prima |</w:t>
      </w:r>
    </w:p>
    <w:p w14:paraId="72E18C81" w14:textId="5E8FF886" w:rsidR="00B47EF8" w:rsidRPr="005842AA" w:rsidRDefault="00B47EF8" w:rsidP="001E3CB4">
      <w:pPr>
        <w:pStyle w:val="PreformattedText"/>
        <w:tabs>
          <w:tab w:val="left" w:pos="804"/>
        </w:tabs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replicata de’ 2 gen</w:t>
      </w:r>
      <w:r w:rsidR="00364E09"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n</w:t>
      </w: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aro 1618 |</w:t>
      </w:r>
    </w:p>
    <w:p w14:paraId="51D81F62" w14:textId="77777777" w:rsidR="00B47EF8" w:rsidRPr="005842AA" w:rsidRDefault="00B47EF8" w:rsidP="001E3CB4">
      <w:pPr>
        <w:pStyle w:val="PreformattedText"/>
        <w:tabs>
          <w:tab w:val="left" w:pos="804"/>
        </w:tabs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B38C971" w14:textId="383604B8" w:rsidR="00B47EF8" w:rsidRPr="005842AA" w:rsidRDefault="005563C7" w:rsidP="001E3CB4">
      <w:pPr>
        <w:pStyle w:val="PreformattedText"/>
        <w:tabs>
          <w:tab w:val="left" w:pos="804"/>
        </w:tabs>
        <w:jc w:val="both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  <w:r w:rsidRPr="005842AA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T</w:t>
      </w:r>
      <w:r w:rsidR="00B47EF8" w:rsidRPr="005842AA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racc</w:t>
      </w:r>
      <w:r w:rsidRPr="005842AA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e</w:t>
      </w:r>
      <w:r w:rsidR="00B47EF8" w:rsidRPr="005842AA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di sigilli</w:t>
      </w:r>
    </w:p>
    <w:p w14:paraId="7C94E1E4" w14:textId="77777777" w:rsidR="00B47EF8" w:rsidRPr="005842AA" w:rsidRDefault="00B47EF8" w:rsidP="001E3CB4">
      <w:pPr>
        <w:pStyle w:val="PreformattedText"/>
        <w:tabs>
          <w:tab w:val="left" w:pos="804"/>
        </w:tabs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6AAF31E" w14:textId="77777777" w:rsidR="00B47EF8" w:rsidRPr="005842AA" w:rsidRDefault="00B47EF8" w:rsidP="001E3CB4">
      <w:pPr>
        <w:pStyle w:val="PreformattedText"/>
        <w:tabs>
          <w:tab w:val="left" w:pos="804"/>
        </w:tabs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842AA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Regesto antico</w:t>
      </w:r>
    </w:p>
    <w:p w14:paraId="173DB984" w14:textId="77777777" w:rsidR="00B47EF8" w:rsidRPr="005842AA" w:rsidRDefault="00B47EF8" w:rsidP="001E3CB4">
      <w:pPr>
        <w:pStyle w:val="PreformattedText"/>
        <w:tabs>
          <w:tab w:val="left" w:pos="804"/>
        </w:tabs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/ 227vC /</w:t>
      </w:r>
    </w:p>
    <w:p w14:paraId="3602BAEB" w14:textId="77777777" w:rsidR="00B47EF8" w:rsidRPr="005842AA" w:rsidRDefault="00B47EF8" w:rsidP="001E3CB4">
      <w:pPr>
        <w:pStyle w:val="PreformattedText"/>
        <w:tabs>
          <w:tab w:val="left" w:pos="804"/>
        </w:tabs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2 gennaro 1618 ricevute a’ 13 detto | </w:t>
      </w:r>
    </w:p>
    <w:p w14:paraId="21C9AB88" w14:textId="77777777" w:rsidR="00B47EF8" w:rsidRPr="005842AA" w:rsidRDefault="00B47EF8" w:rsidP="001E3CB4">
      <w:pPr>
        <w:pStyle w:val="PreformattedText"/>
        <w:tabs>
          <w:tab w:val="left" w:pos="804"/>
        </w:tabs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Haya. Prima |</w:t>
      </w:r>
    </w:p>
    <w:p w14:paraId="50C631EF" w14:textId="77777777" w:rsidR="00B47EF8" w:rsidRPr="005842AA" w:rsidRDefault="00B47EF8" w:rsidP="001E3CB4">
      <w:pPr>
        <w:pStyle w:val="PreformattedText"/>
        <w:tabs>
          <w:tab w:val="left" w:pos="804"/>
        </w:tabs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E767A22" w14:textId="06AACA05" w:rsidR="00B47EF8" w:rsidRPr="005842AA" w:rsidRDefault="00B47EF8" w:rsidP="001E3CB4">
      <w:pPr>
        <w:pStyle w:val="PreformattedText"/>
        <w:tabs>
          <w:tab w:val="left" w:pos="804"/>
        </w:tabs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iceve le lettere per li vasselli | che a capo con Mauritio; e glielo | consiglia a parlar nella </w:t>
      </w:r>
      <w:r w:rsidR="003C1D48"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D</w:t>
      </w: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ieta | essequiva il consiglio. Promette, | di scrivere all’Amiralità per | informatione del n(olegi)o. Il corriero non detta</w:t>
      </w:r>
      <w:r w:rsidR="00162C1E" w:rsidRPr="005842AA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458"/>
      </w: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| scrive anch’egli in Amsterdam | e altrove e</w:t>
      </w:r>
      <w:r w:rsidR="00162C1E"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t</w:t>
      </w: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l 2</w:t>
      </w:r>
      <w:r w:rsidR="00162C1E"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3</w:t>
      </w: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t</w:t>
      </w:r>
      <w:r w:rsidR="00162C1E"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l 25</w:t>
      </w:r>
      <w:r w:rsidRPr="005842AA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459"/>
      </w:r>
      <w:r w:rsidR="003D5874"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l</w:t>
      </w: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i signori dell’Amiralità | s’atendono, e dicono in voce informatione | non potranno partire che alla mittà | di marzo li vasselli; in un meze | li poran ad ordine. |</w:t>
      </w:r>
    </w:p>
    <w:p w14:paraId="0238622A" w14:textId="77777777" w:rsidR="00B47EF8" w:rsidRPr="005842AA" w:rsidRDefault="00B47EF8" w:rsidP="001E3CB4">
      <w:pPr>
        <w:pStyle w:val="PreformattedText"/>
        <w:tabs>
          <w:tab w:val="left" w:pos="804"/>
        </w:tabs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Li particolari del nolegio diccono | che per un anno almeno bisognerà | condurli, altri per mesi 6 dicon | vorà li capitani et assicurati fin | il mezo. |</w:t>
      </w:r>
    </w:p>
    <w:p w14:paraId="481AA9BE" w14:textId="77777777" w:rsidR="00B47EF8" w:rsidRPr="005842AA" w:rsidRDefault="00B47EF8" w:rsidP="001E3CB4">
      <w:pPr>
        <w:pStyle w:val="PreformattedText"/>
        <w:tabs>
          <w:tab w:val="left" w:pos="804"/>
        </w:tabs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Motivo che assicuri il secretario</w:t>
      </w:r>
      <w:r w:rsidRPr="005842AA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460"/>
      </w: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l vasello | in caso di perdita. |</w:t>
      </w:r>
    </w:p>
    <w:p w14:paraId="41EEB89D" w14:textId="77777777" w:rsidR="00B47EF8" w:rsidRPr="005842AA" w:rsidRDefault="00B47EF8" w:rsidP="001E3CB4">
      <w:pPr>
        <w:pStyle w:val="PreformattedText"/>
        <w:tabs>
          <w:tab w:val="left" w:pos="804"/>
        </w:tabs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Dimandai se dovere li vasselli | uniti occorrendo combattere prima | di trovar il signor generale. |</w:t>
      </w:r>
    </w:p>
    <w:p w14:paraId="7E2D40AA" w14:textId="77777777" w:rsidR="00B47EF8" w:rsidRPr="005842AA" w:rsidRDefault="00B47EF8" w:rsidP="001E3CB4">
      <w:pPr>
        <w:pStyle w:val="PreformattedText"/>
        <w:tabs>
          <w:tab w:val="left" w:pos="804"/>
        </w:tabs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Dimando formula della patente | che doveno farvi vasselli. |</w:t>
      </w:r>
    </w:p>
    <w:p w14:paraId="2916AD99" w14:textId="77777777" w:rsidR="00B47EF8" w:rsidRPr="005842AA" w:rsidRDefault="00B47EF8" w:rsidP="001E3CB4">
      <w:pPr>
        <w:pStyle w:val="PreformattedText"/>
        <w:tabs>
          <w:tab w:val="left" w:pos="804"/>
        </w:tabs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60E9987" w14:textId="77777777" w:rsidR="00B47EF8" w:rsidRPr="005842AA" w:rsidRDefault="00B47EF8" w:rsidP="001E3CB4">
      <w:pPr>
        <w:pStyle w:val="PreformattedText"/>
        <w:tabs>
          <w:tab w:val="left" w:pos="804"/>
        </w:tabs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L. SS. R. |</w:t>
      </w:r>
    </w:p>
    <w:p w14:paraId="5924ACCE" w14:textId="77777777" w:rsidR="00B47EF8" w:rsidRPr="005842AA" w:rsidRDefault="00B47EF8" w:rsidP="001E3CB4">
      <w:pPr>
        <w:pStyle w:val="PreformattedText"/>
        <w:tabs>
          <w:tab w:val="left" w:pos="804"/>
        </w:tabs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F062FBA" w14:textId="77777777" w:rsidR="00B47EF8" w:rsidRPr="005842AA" w:rsidRDefault="00B47EF8" w:rsidP="001E3CB4">
      <w:pPr>
        <w:pStyle w:val="PreformattedText"/>
        <w:tabs>
          <w:tab w:val="left" w:pos="804"/>
        </w:tabs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/ 227vD /</w:t>
      </w:r>
    </w:p>
    <w:p w14:paraId="5B61EB0E" w14:textId="77777777" w:rsidR="00B47EF8" w:rsidRPr="005842AA" w:rsidRDefault="00B47EF8" w:rsidP="001E3CB4">
      <w:pPr>
        <w:pStyle w:val="PreformattedText"/>
        <w:tabs>
          <w:tab w:val="left" w:pos="804"/>
        </w:tabs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Motivo del signore che per la flota | vi von un amiraglio per | il vice. |</w:t>
      </w:r>
    </w:p>
    <w:p w14:paraId="568354EC" w14:textId="77777777" w:rsidR="00B47EF8" w:rsidRPr="005842AA" w:rsidRDefault="00B47EF8" w:rsidP="001E3CB4">
      <w:pPr>
        <w:pStyle w:val="PreformattedText"/>
        <w:tabs>
          <w:tab w:val="left" w:pos="804"/>
        </w:tabs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Li capitani vono le bandiere | dentro il San Marco e qual | colori dimandano. |</w:t>
      </w:r>
    </w:p>
    <w:p w14:paraId="075DBD9A" w14:textId="678B3EFA" w:rsidR="00B47EF8" w:rsidRPr="005842AA" w:rsidRDefault="00B47EF8" w:rsidP="001E3CB4">
      <w:pPr>
        <w:pStyle w:val="PreformattedText"/>
        <w:tabs>
          <w:tab w:val="left" w:pos="804"/>
        </w:tabs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Del buon animo in ciò dei | stati ci promette il secretario | motivo assicuri parte</w:t>
      </w:r>
      <w:r w:rsidR="000F764D"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[…]</w:t>
      </w:r>
      <w:r w:rsidR="000F764D" w:rsidRPr="005842AA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461"/>
      </w: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| di bronzo saran pochi | li valen detto denaro | […]</w:t>
      </w:r>
      <w:r w:rsidR="000F764D" w:rsidRPr="005842AA">
        <w:rPr>
          <w:rStyle w:val="FootnoteReference"/>
          <w:rFonts w:ascii="Times New Roman" w:hAnsi="Times New Roman" w:cs="Times New Roman"/>
          <w:color w:val="000000" w:themeColor="text1"/>
          <w:sz w:val="24"/>
          <w:szCs w:val="24"/>
        </w:rPr>
        <w:footnoteReference w:id="462"/>
      </w: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6A0091"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|</w:t>
      </w:r>
    </w:p>
    <w:p w14:paraId="323F6495" w14:textId="77777777" w:rsidR="00B47EF8" w:rsidRPr="005842AA" w:rsidRDefault="00B47EF8" w:rsidP="001E3CB4">
      <w:pPr>
        <w:pStyle w:val="PreformattedText"/>
        <w:tabs>
          <w:tab w:val="left" w:pos="804"/>
        </w:tabs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5028557" w14:textId="77777777" w:rsidR="00B47EF8" w:rsidRPr="005842AA" w:rsidRDefault="00B47EF8" w:rsidP="001E3CB4">
      <w:pPr>
        <w:pStyle w:val="PreformattedText"/>
        <w:tabs>
          <w:tab w:val="left" w:pos="804"/>
        </w:tabs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CC232F3" w14:textId="6114D18B" w:rsidR="00B47EF8" w:rsidRPr="005842AA" w:rsidRDefault="00B47EF8" w:rsidP="001E3CB4">
      <w:pPr>
        <w:pStyle w:val="PreformattedText"/>
        <w:tabs>
          <w:tab w:val="left" w:pos="804"/>
        </w:tabs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n. 6</w:t>
      </w:r>
      <w:r w:rsidR="00D96FD0"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8</w:t>
      </w:r>
    </w:p>
    <w:p w14:paraId="11294DAD" w14:textId="18418B46" w:rsidR="00B47EF8" w:rsidRPr="005842AA" w:rsidRDefault="00B47EF8" w:rsidP="001E3CB4">
      <w:pPr>
        <w:pStyle w:val="PreformattedText"/>
        <w:tabs>
          <w:tab w:val="left" w:pos="804"/>
        </w:tabs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Allegato I al n. 68 (cc. 222r-225v; decodifica di cc. 218r-221v)</w:t>
      </w:r>
    </w:p>
    <w:p w14:paraId="78959E91" w14:textId="77777777" w:rsidR="00B47EF8" w:rsidRPr="005842AA" w:rsidRDefault="00B47EF8" w:rsidP="001E3CB4">
      <w:pPr>
        <w:pStyle w:val="PreformattedText"/>
        <w:tabs>
          <w:tab w:val="left" w:pos="804"/>
        </w:tabs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22B68CF" w14:textId="77777777" w:rsidR="004B518F" w:rsidRDefault="00B47EF8" w:rsidP="001E3CB4">
      <w:pPr>
        <w:pStyle w:val="PreformattedText"/>
        <w:tabs>
          <w:tab w:val="left" w:pos="804"/>
        </w:tabs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/ 222r</w:t>
      </w:r>
      <w:r w:rsidR="004B518F">
        <w:rPr>
          <w:rFonts w:ascii="Times New Roman" w:hAnsi="Times New Roman" w:cs="Times New Roman"/>
          <w:color w:val="000000" w:themeColor="text1"/>
          <w:sz w:val="24"/>
          <w:szCs w:val="24"/>
        </w:rPr>
        <w:t>/</w:t>
      </w:r>
    </w:p>
    <w:p w14:paraId="656E30CB" w14:textId="77777777" w:rsidR="00314102" w:rsidRPr="005842AA" w:rsidRDefault="00314102" w:rsidP="00314102">
      <w:pPr>
        <w:pStyle w:val="PreformattedText"/>
        <w:tabs>
          <w:tab w:val="left" w:pos="804"/>
        </w:tabs>
        <w:jc w:val="both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  <w:r w:rsidRPr="005842AA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Segue decodifica di testo cifrato</w:t>
      </w:r>
    </w:p>
    <w:p w14:paraId="26DF6257" w14:textId="4B56436E" w:rsidR="004B518F" w:rsidRDefault="004B518F" w:rsidP="004B518F">
      <w:pPr>
        <w:pStyle w:val="PreformattedText"/>
        <w:tabs>
          <w:tab w:val="left" w:pos="804"/>
        </w:tabs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/ 222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v/</w:t>
      </w:r>
    </w:p>
    <w:p w14:paraId="3401622C" w14:textId="77777777" w:rsidR="00314102" w:rsidRPr="005842AA" w:rsidRDefault="00314102" w:rsidP="00314102">
      <w:pPr>
        <w:pStyle w:val="PreformattedText"/>
        <w:tabs>
          <w:tab w:val="left" w:pos="804"/>
        </w:tabs>
        <w:jc w:val="both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  <w:r w:rsidRPr="005842AA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Segue decodifica di testo cifrato</w:t>
      </w:r>
    </w:p>
    <w:p w14:paraId="4765B844" w14:textId="2BBCB2A1" w:rsidR="004B518F" w:rsidRDefault="004B518F" w:rsidP="004B518F">
      <w:pPr>
        <w:pStyle w:val="PreformattedText"/>
        <w:tabs>
          <w:tab w:val="left" w:pos="804"/>
        </w:tabs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/ 22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3</w:t>
      </w: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r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/</w:t>
      </w:r>
    </w:p>
    <w:p w14:paraId="4BA098C4" w14:textId="77777777" w:rsidR="00314102" w:rsidRPr="005842AA" w:rsidRDefault="00314102" w:rsidP="00314102">
      <w:pPr>
        <w:pStyle w:val="PreformattedText"/>
        <w:tabs>
          <w:tab w:val="left" w:pos="804"/>
        </w:tabs>
        <w:jc w:val="both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  <w:r w:rsidRPr="005842AA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Segue decodifica di testo cifrato</w:t>
      </w:r>
    </w:p>
    <w:p w14:paraId="730F4FE5" w14:textId="53E26575" w:rsidR="004B518F" w:rsidRDefault="004B518F" w:rsidP="004B518F">
      <w:pPr>
        <w:pStyle w:val="PreformattedText"/>
        <w:tabs>
          <w:tab w:val="left" w:pos="804"/>
        </w:tabs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842AA">
        <w:rPr>
          <w:rFonts w:ascii="Times New Roman" w:hAnsi="Times New Roman" w:cs="Times New Roman"/>
          <w:color w:val="000000" w:themeColor="text1"/>
          <w:sz w:val="24"/>
          <w:szCs w:val="24"/>
        </w:rPr>
        <w:t>/ 22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3v/</w:t>
      </w:r>
    </w:p>
    <w:p w14:paraId="16306FEC" w14:textId="77777777" w:rsidR="00314102" w:rsidRPr="005842AA" w:rsidRDefault="00314102" w:rsidP="00314102">
      <w:pPr>
        <w:pStyle w:val="PreformattedText"/>
        <w:tabs>
          <w:tab w:val="left" w:pos="804"/>
        </w:tabs>
        <w:jc w:val="both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  <w:r w:rsidRPr="005842AA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Segue decodifica di testo cifrato</w:t>
      </w:r>
    </w:p>
    <w:p w14:paraId="0DD37566" w14:textId="4ED8903E" w:rsidR="00314102" w:rsidRDefault="00314102" w:rsidP="004B518F">
      <w:pPr>
        <w:pStyle w:val="PreformattedText"/>
        <w:tabs>
          <w:tab w:val="left" w:pos="804"/>
        </w:tabs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/ 224r/</w:t>
      </w:r>
    </w:p>
    <w:p w14:paraId="66D77779" w14:textId="02DCFE5B" w:rsidR="004B518F" w:rsidRPr="00314102" w:rsidRDefault="00314102" w:rsidP="004B518F">
      <w:pPr>
        <w:pStyle w:val="PreformattedText"/>
        <w:tabs>
          <w:tab w:val="left" w:pos="804"/>
        </w:tabs>
        <w:jc w:val="both"/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</w:pPr>
      <w:r w:rsidRPr="005842AA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Segue decodifica di testo cifrato</w:t>
      </w:r>
    </w:p>
    <w:p w14:paraId="6E575186" w14:textId="77777777" w:rsidR="004B518F" w:rsidRDefault="004B518F" w:rsidP="001E3CB4">
      <w:pPr>
        <w:pStyle w:val="PreformattedText"/>
        <w:tabs>
          <w:tab w:val="left" w:pos="804"/>
        </w:tabs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B29006A" w14:textId="77777777" w:rsidR="00B47EF8" w:rsidRPr="005842AA" w:rsidRDefault="00B47EF8" w:rsidP="001E3CB4">
      <w:pPr>
        <w:pStyle w:val="PreformattedText"/>
        <w:tabs>
          <w:tab w:val="left" w:pos="804"/>
        </w:tabs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075FCDA" w14:textId="77777777" w:rsidR="00314102" w:rsidRPr="00A1400B" w:rsidRDefault="00B47EF8" w:rsidP="001E3CB4">
      <w:pPr>
        <w:pStyle w:val="PreformattedText"/>
        <w:tabs>
          <w:tab w:val="left" w:pos="804"/>
        </w:tabs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nl-BE"/>
        </w:rPr>
      </w:pPr>
      <w:r w:rsidRPr="00A1400B">
        <w:rPr>
          <w:rFonts w:ascii="Times New Roman" w:hAnsi="Times New Roman" w:cs="Times New Roman"/>
          <w:color w:val="000000" w:themeColor="text1"/>
          <w:sz w:val="24"/>
          <w:szCs w:val="24"/>
          <w:lang w:val="nl-BE"/>
        </w:rPr>
        <w:t>/ 224v</w:t>
      </w:r>
      <w:r w:rsidR="00314102" w:rsidRPr="00A1400B">
        <w:rPr>
          <w:rFonts w:ascii="Times New Roman" w:hAnsi="Times New Roman" w:cs="Times New Roman"/>
          <w:color w:val="000000" w:themeColor="text1"/>
          <w:sz w:val="24"/>
          <w:szCs w:val="24"/>
          <w:lang w:val="nl-BE"/>
        </w:rPr>
        <w:t xml:space="preserve"> /</w:t>
      </w:r>
    </w:p>
    <w:p w14:paraId="0180784E" w14:textId="331AD086" w:rsidR="00314102" w:rsidRPr="00314102" w:rsidRDefault="00314102" w:rsidP="001E3CB4">
      <w:pPr>
        <w:pStyle w:val="PreformattedText"/>
        <w:tabs>
          <w:tab w:val="left" w:pos="804"/>
        </w:tabs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nl-BE"/>
        </w:rPr>
      </w:pPr>
      <w:r w:rsidRPr="00314102">
        <w:rPr>
          <w:rFonts w:ascii="Times New Roman" w:hAnsi="Times New Roman" w:cs="Times New Roman"/>
          <w:color w:val="000000" w:themeColor="text1"/>
          <w:sz w:val="24"/>
          <w:szCs w:val="24"/>
          <w:lang w:val="nl-BE"/>
        </w:rPr>
        <w:t>Blank page</w:t>
      </w:r>
    </w:p>
    <w:p w14:paraId="26D9B5E3" w14:textId="23F668CD" w:rsidR="00314102" w:rsidRPr="00314102" w:rsidRDefault="00314102" w:rsidP="00314102">
      <w:pPr>
        <w:pStyle w:val="PreformattedText"/>
        <w:tabs>
          <w:tab w:val="left" w:pos="804"/>
        </w:tabs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nl-BE"/>
        </w:rPr>
      </w:pPr>
      <w:r w:rsidRPr="00314102">
        <w:rPr>
          <w:rFonts w:ascii="Times New Roman" w:hAnsi="Times New Roman" w:cs="Times New Roman"/>
          <w:color w:val="000000" w:themeColor="text1"/>
          <w:sz w:val="24"/>
          <w:szCs w:val="24"/>
          <w:lang w:val="nl-BE"/>
        </w:rPr>
        <w:t>/225</w:t>
      </w:r>
      <w:r w:rsidR="007273DF">
        <w:rPr>
          <w:rFonts w:ascii="Times New Roman" w:hAnsi="Times New Roman" w:cs="Times New Roman"/>
          <w:color w:val="000000" w:themeColor="text1"/>
          <w:sz w:val="24"/>
          <w:szCs w:val="24"/>
          <w:lang w:val="nl-BE"/>
        </w:rPr>
        <w:t>r</w:t>
      </w:r>
      <w:r w:rsidRPr="00314102">
        <w:rPr>
          <w:rFonts w:ascii="Times New Roman" w:hAnsi="Times New Roman" w:cs="Times New Roman"/>
          <w:color w:val="000000" w:themeColor="text1"/>
          <w:sz w:val="24"/>
          <w:szCs w:val="24"/>
          <w:lang w:val="nl-BE"/>
        </w:rPr>
        <w:t xml:space="preserve"> /</w:t>
      </w:r>
    </w:p>
    <w:p w14:paraId="73481A29" w14:textId="77777777" w:rsidR="00314102" w:rsidRPr="00314102" w:rsidRDefault="00314102" w:rsidP="00314102">
      <w:pPr>
        <w:pStyle w:val="PreformattedText"/>
        <w:tabs>
          <w:tab w:val="left" w:pos="804"/>
        </w:tabs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nl-BE"/>
        </w:rPr>
      </w:pPr>
      <w:r w:rsidRPr="00314102">
        <w:rPr>
          <w:rFonts w:ascii="Times New Roman" w:hAnsi="Times New Roman" w:cs="Times New Roman"/>
          <w:color w:val="000000" w:themeColor="text1"/>
          <w:sz w:val="24"/>
          <w:szCs w:val="24"/>
          <w:lang w:val="nl-BE"/>
        </w:rPr>
        <w:t>Blank page</w:t>
      </w:r>
    </w:p>
    <w:p w14:paraId="2F01C44A" w14:textId="297217B4" w:rsidR="00B47EF8" w:rsidRPr="0009475F" w:rsidRDefault="00314102" w:rsidP="001E3CB4">
      <w:pPr>
        <w:pStyle w:val="PreformattedText"/>
        <w:tabs>
          <w:tab w:val="left" w:pos="804"/>
        </w:tabs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9475F">
        <w:rPr>
          <w:rFonts w:ascii="Times New Roman" w:hAnsi="Times New Roman" w:cs="Times New Roman"/>
          <w:color w:val="000000" w:themeColor="text1"/>
          <w:sz w:val="24"/>
          <w:szCs w:val="24"/>
        </w:rPr>
        <w:t>/</w:t>
      </w:r>
      <w:r w:rsidR="00B47EF8" w:rsidRPr="0009475F">
        <w:rPr>
          <w:rFonts w:ascii="Times New Roman" w:hAnsi="Times New Roman" w:cs="Times New Roman"/>
          <w:color w:val="000000" w:themeColor="text1"/>
          <w:sz w:val="24"/>
          <w:szCs w:val="24"/>
        </w:rPr>
        <w:t>225v /</w:t>
      </w:r>
    </w:p>
    <w:p w14:paraId="33FC669F" w14:textId="77777777" w:rsidR="00314102" w:rsidRPr="0009475F" w:rsidRDefault="00314102" w:rsidP="00314102">
      <w:pPr>
        <w:pStyle w:val="PreformattedText"/>
        <w:tabs>
          <w:tab w:val="left" w:pos="804"/>
        </w:tabs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9475F">
        <w:rPr>
          <w:rFonts w:ascii="Times New Roman" w:hAnsi="Times New Roman" w:cs="Times New Roman"/>
          <w:color w:val="000000" w:themeColor="text1"/>
          <w:sz w:val="24"/>
          <w:szCs w:val="24"/>
        </w:rPr>
        <w:t>Blank page</w:t>
      </w:r>
    </w:p>
    <w:p w14:paraId="72CDFC29" w14:textId="77777777" w:rsidR="00B47EF8" w:rsidRPr="0009475F" w:rsidRDefault="00B47EF8" w:rsidP="001E3CB4">
      <w:pPr>
        <w:pStyle w:val="Standard"/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1A40D56" w14:textId="77777777" w:rsidR="00B47EF8" w:rsidRPr="0009475F" w:rsidRDefault="00B47EF8" w:rsidP="001E3CB4">
      <w:pPr>
        <w:spacing w:after="0" w:line="240" w:lineRule="auto"/>
        <w:rPr>
          <w:rFonts w:ascii="Times New Roman" w:hAnsi="Times New Roman" w:cs="Times New Roman"/>
          <w:sz w:val="24"/>
          <w:szCs w:val="24"/>
        </w:rPr>
        <w:sectPr w:rsidR="00B47EF8" w:rsidRPr="0009475F" w:rsidSect="006B3B66">
          <w:headerReference w:type="default" r:id="rId18"/>
          <w:footerReference w:type="even" r:id="rId19"/>
          <w:footerReference w:type="default" r:id="rId20"/>
          <w:footnotePr>
            <w:numFmt w:val="lowerLetter"/>
            <w:numRestart w:val="eachPage"/>
          </w:footnotePr>
          <w:pgSz w:w="11907" w:h="16840" w:code="9"/>
          <w:pgMar w:top="1417" w:right="1134" w:bottom="1418" w:left="1134" w:header="708" w:footer="708" w:gutter="0"/>
          <w:cols w:space="708"/>
          <w:docGrid w:linePitch="360"/>
        </w:sectPr>
      </w:pPr>
    </w:p>
    <w:p w14:paraId="490F5B26" w14:textId="77777777" w:rsidR="00B47EF8" w:rsidRPr="0009475F" w:rsidRDefault="00B47EF8" w:rsidP="001E3CB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89BC9FC" w14:textId="77777777" w:rsidR="00352B56" w:rsidRPr="0009475F" w:rsidRDefault="00352B56" w:rsidP="00352B56">
      <w:pPr>
        <w:spacing w:after="0" w:line="240" w:lineRule="auto"/>
        <w:contextualSpacing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09475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/START LETTER/</w:t>
      </w:r>
    </w:p>
    <w:p w14:paraId="6D28A07C" w14:textId="76B7B662" w:rsidR="006017FC" w:rsidRPr="0009475F" w:rsidRDefault="006017FC" w:rsidP="001E3CB4">
      <w:pPr>
        <w:pStyle w:val="Testopreformattato"/>
        <w:tabs>
          <w:tab w:val="left" w:pos="804"/>
        </w:tabs>
        <w:jc w:val="center"/>
        <w:rPr>
          <w:rFonts w:ascii="Times New Roman" w:hAnsi="Times New Roman" w:cs="Times New Roman"/>
          <w:sz w:val="24"/>
          <w:szCs w:val="24"/>
        </w:rPr>
      </w:pPr>
      <w:r w:rsidRPr="0009475F">
        <w:rPr>
          <w:rFonts w:ascii="Times New Roman" w:hAnsi="Times New Roman" w:cs="Times New Roman"/>
          <w:sz w:val="24"/>
          <w:szCs w:val="24"/>
        </w:rPr>
        <w:t xml:space="preserve">n. </w:t>
      </w:r>
      <w:r w:rsidR="00D96FD0" w:rsidRPr="0009475F">
        <w:rPr>
          <w:rFonts w:ascii="Times New Roman" w:hAnsi="Times New Roman" w:cs="Times New Roman"/>
          <w:sz w:val="24"/>
          <w:szCs w:val="24"/>
        </w:rPr>
        <w:t>69</w:t>
      </w:r>
      <w:r w:rsidRPr="0009475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AA1B387" w14:textId="50A0F453" w:rsidR="006017FC" w:rsidRPr="0009475F" w:rsidRDefault="006017FC" w:rsidP="001E3CB4">
      <w:pPr>
        <w:pStyle w:val="Testopreformattato"/>
        <w:tabs>
          <w:tab w:val="left" w:pos="804"/>
        </w:tabs>
        <w:jc w:val="center"/>
        <w:rPr>
          <w:rFonts w:ascii="Times New Roman" w:hAnsi="Times New Roman" w:cs="Times New Roman"/>
          <w:sz w:val="24"/>
          <w:szCs w:val="24"/>
        </w:rPr>
      </w:pPr>
      <w:r w:rsidRPr="0009475F">
        <w:rPr>
          <w:rFonts w:ascii="Times New Roman" w:hAnsi="Times New Roman" w:cs="Times New Roman"/>
          <w:sz w:val="24"/>
          <w:szCs w:val="24"/>
        </w:rPr>
        <w:t>2 gennaio 1618, L’Aia (cc. 228r</w:t>
      </w:r>
      <w:r w:rsidR="000E774D" w:rsidRPr="0009475F">
        <w:rPr>
          <w:rFonts w:ascii="Times New Roman" w:hAnsi="Times New Roman" w:cs="Times New Roman"/>
          <w:sz w:val="24"/>
          <w:szCs w:val="24"/>
        </w:rPr>
        <w:t>-</w:t>
      </w:r>
      <w:r w:rsidRPr="0009475F">
        <w:rPr>
          <w:rFonts w:ascii="Times New Roman" w:hAnsi="Times New Roman" w:cs="Times New Roman"/>
          <w:sz w:val="24"/>
          <w:szCs w:val="24"/>
        </w:rPr>
        <w:t xml:space="preserve">v, 231r-232v, 237r-v) </w:t>
      </w:r>
    </w:p>
    <w:p w14:paraId="38710CE6" w14:textId="77777777" w:rsidR="006017FC" w:rsidRPr="0009475F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</w:p>
    <w:p w14:paraId="640898A3" w14:textId="77777777" w:rsidR="006017FC" w:rsidRPr="0009475F" w:rsidRDefault="006017FC" w:rsidP="001E3CB4">
      <w:pPr>
        <w:pStyle w:val="Testopreformattato"/>
        <w:tabs>
          <w:tab w:val="left" w:pos="3830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09475F">
        <w:rPr>
          <w:rFonts w:ascii="Times New Roman" w:hAnsi="Times New Roman" w:cs="Times New Roman"/>
          <w:sz w:val="24"/>
          <w:szCs w:val="24"/>
        </w:rPr>
        <w:t>/ 228r /</w:t>
      </w:r>
      <w:r w:rsidRPr="0009475F">
        <w:rPr>
          <w:rFonts w:ascii="Times New Roman" w:hAnsi="Times New Roman" w:cs="Times New Roman"/>
          <w:sz w:val="24"/>
          <w:szCs w:val="24"/>
        </w:rPr>
        <w:tab/>
      </w:r>
    </w:p>
    <w:p w14:paraId="38D49130" w14:textId="77777777" w:rsidR="006017FC" w:rsidRPr="0009475F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09475F">
        <w:rPr>
          <w:rFonts w:ascii="Times New Roman" w:hAnsi="Times New Roman" w:cs="Times New Roman"/>
          <w:sz w:val="24"/>
          <w:szCs w:val="24"/>
        </w:rPr>
        <w:t>2</w:t>
      </w:r>
      <w:r w:rsidRPr="0009475F">
        <w:rPr>
          <w:rFonts w:ascii="Times New Roman" w:hAnsi="Times New Roman" w:cs="Times New Roman"/>
          <w:sz w:val="24"/>
          <w:szCs w:val="24"/>
          <w:vertAlign w:val="superscript"/>
        </w:rPr>
        <w:t>da</w:t>
      </w:r>
      <w:r w:rsidRPr="0009475F">
        <w:rPr>
          <w:rFonts w:ascii="Times New Roman" w:hAnsi="Times New Roman" w:cs="Times New Roman"/>
          <w:sz w:val="24"/>
          <w:szCs w:val="24"/>
        </w:rPr>
        <w:t xml:space="preserve"> |</w:t>
      </w:r>
    </w:p>
    <w:p w14:paraId="4DD2AE76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replicata | </w:t>
      </w:r>
    </w:p>
    <w:p w14:paraId="267BBE69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</w:p>
    <w:p w14:paraId="744477F1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Serenissimo Principe |</w:t>
      </w:r>
    </w:p>
    <w:p w14:paraId="01BA426E" w14:textId="740A49AF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delli doicento marinari, che haveva fatti levar il conte di Levenstein già | alcuni giorni non ne restavano nella nave che 60 in circa li quali il capitano | della nave haveva presi sopra di sé per darli poi al detto Conte. |</w:t>
      </w:r>
      <w:r w:rsidR="00C458E1" w:rsidRPr="005842A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1931C66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Anco li soldati del capitan Rosburch non havendo havuto quello che | li era stato promesso di camise, calcette, et altre necessità se ne | sono fuggiti, et il patrone stesso del vassello, per quello, che ne ho | inteso li ha consigliati, et aiutati ad andarsene. Restava esso | vassello ancor sorto a Embdem, ma essendo obligato a far il | viaggio per costì doveva partir al primo tempo, et forse sin qui | l’haverà fatto. | </w:t>
      </w:r>
    </w:p>
    <w:p w14:paraId="63B555DD" w14:textId="00DCB53B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Io non mancarò di </w:t>
      </w:r>
      <w:r w:rsidRPr="005842AA">
        <w:rPr>
          <w:rFonts w:ascii="Times New Roman" w:hAnsi="Times New Roman" w:cs="Times New Roman"/>
          <w:i/>
          <w:iCs/>
          <w:sz w:val="24"/>
          <w:szCs w:val="24"/>
        </w:rPr>
        <w:t>far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463"/>
      </w:r>
      <w:r w:rsidRPr="005842AA">
        <w:rPr>
          <w:rFonts w:ascii="Times New Roman" w:hAnsi="Times New Roman" w:cs="Times New Roman"/>
          <w:i/>
          <w:iCs/>
          <w:sz w:val="24"/>
          <w:szCs w:val="24"/>
        </w:rPr>
        <w:t xml:space="preserve"> la provisione delli marinari | secondo, ch’ella mi commette, come anco de’ bom-|bardieri, et altre genti proprio per servirla in | mare, et vedendo nelle lettere dei 14, che oltre. | La preparatione de’ vasselli, et le sudette, deside-|ra haver anco 800 fin mille fanti</w:t>
      </w:r>
      <w:r w:rsidRPr="005842AA">
        <w:rPr>
          <w:rFonts w:ascii="Times New Roman" w:hAnsi="Times New Roman" w:cs="Times New Roman"/>
          <w:sz w:val="24"/>
          <w:szCs w:val="24"/>
        </w:rPr>
        <w:t xml:space="preserve">, di questo ne ho già parlato | doi volte al signor principe Mauritio, et mi ha promesso | di pensare perché havessi </w:t>
      </w:r>
      <w:r w:rsidRPr="002E374E">
        <w:rPr>
          <w:rFonts w:ascii="Times New Roman" w:hAnsi="Times New Roman" w:cs="Times New Roman"/>
          <w:i/>
          <w:iCs/>
          <w:sz w:val="24"/>
          <w:szCs w:val="24"/>
        </w:rPr>
        <w:t>un buon capo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464"/>
      </w:r>
      <w:r w:rsidRPr="005842AA">
        <w:rPr>
          <w:rFonts w:ascii="Times New Roman" w:hAnsi="Times New Roman" w:cs="Times New Roman"/>
          <w:sz w:val="24"/>
          <w:szCs w:val="24"/>
        </w:rPr>
        <w:t xml:space="preserve"> | et io non mancarò di nuovo di raccordarglielo, et farò | ogni mio sforzo perché vostra Serenità sia servita </w:t>
      </w:r>
      <w:r w:rsidRPr="005842AA">
        <w:rPr>
          <w:rFonts w:ascii="Times New Roman" w:hAnsi="Times New Roman" w:cs="Times New Roman"/>
          <w:i/>
          <w:iCs/>
          <w:sz w:val="24"/>
          <w:szCs w:val="24"/>
        </w:rPr>
        <w:t>di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465"/>
      </w:r>
      <w:r w:rsidRPr="005842AA">
        <w:rPr>
          <w:rFonts w:ascii="Times New Roman" w:hAnsi="Times New Roman" w:cs="Times New Roman"/>
          <w:i/>
          <w:iCs/>
          <w:sz w:val="24"/>
          <w:szCs w:val="24"/>
        </w:rPr>
        <w:t xml:space="preserve"> buona gente, et miglior, conduttori, ma mi par | di veder che vi sia un certo </w:t>
      </w:r>
    </w:p>
    <w:p w14:paraId="3EABE3D7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228v /</w:t>
      </w:r>
    </w:p>
    <w:p w14:paraId="63507FCD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5842AA">
        <w:rPr>
          <w:rFonts w:ascii="Times New Roman" w:hAnsi="Times New Roman" w:cs="Times New Roman"/>
          <w:i/>
          <w:iCs/>
          <w:sz w:val="24"/>
          <w:szCs w:val="24"/>
        </w:rPr>
        <w:t>avilimento di ani-|mo, per esser successe tante morti, et esser così | malamente state condotte le genti del conte di | Nassau, et quelle del Vassonhovem. |</w:t>
      </w:r>
    </w:p>
    <w:p w14:paraId="2243CD5E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5842AA">
        <w:rPr>
          <w:rFonts w:ascii="Times New Roman" w:hAnsi="Times New Roman" w:cs="Times New Roman"/>
          <w:i/>
          <w:iCs/>
          <w:sz w:val="24"/>
          <w:szCs w:val="24"/>
        </w:rPr>
        <w:t>Nel capitolar così li capitani mi tenerò alli contrat-|tati con il Vassonhoven, et Levenstein, ma te-|mo che non vi sarà, chi vogli intraprender | di levar soldatesca senza il danaro della le-|vata, et che non cominci il tempo dell’interte-|nimento dalla mostra, come è nella capitula-|tione del conte Gio. Ernesto, et già me ne è stato | dato qualche motivo. |</w:t>
      </w:r>
    </w:p>
    <w:p w14:paraId="1E2A4639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i/>
          <w:iCs/>
          <w:sz w:val="24"/>
          <w:szCs w:val="24"/>
        </w:rPr>
        <w:t>Trovato il capo non lascierò che facci le genti, se | prima non sarò sicuro del tempo, della pron-|tezza delle navi, per non dar nelli disordini | delle altre levate</w:t>
      </w:r>
      <w:r w:rsidRPr="005842AA">
        <w:rPr>
          <w:rFonts w:ascii="Times New Roman" w:hAnsi="Times New Roman" w:cs="Times New Roman"/>
          <w:sz w:val="24"/>
          <w:szCs w:val="24"/>
        </w:rPr>
        <w:t xml:space="preserve">. | </w:t>
      </w:r>
    </w:p>
    <w:p w14:paraId="56D4BF97" w14:textId="588FE382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A questo proposito non lascierò di dirle, che mi è stato riferto | esser stato scritto qui cred’io dal </w:t>
      </w:r>
      <w:r w:rsidR="003C1D48" w:rsidRPr="005842AA">
        <w:rPr>
          <w:rFonts w:ascii="Times New Roman" w:hAnsi="Times New Roman" w:cs="Times New Roman"/>
          <w:sz w:val="24"/>
          <w:szCs w:val="24"/>
        </w:rPr>
        <w:t>C</w:t>
      </w:r>
      <w:r w:rsidRPr="005842AA">
        <w:rPr>
          <w:rFonts w:ascii="Times New Roman" w:hAnsi="Times New Roman" w:cs="Times New Roman"/>
          <w:sz w:val="24"/>
          <w:szCs w:val="24"/>
        </w:rPr>
        <w:t>onsole di questa Natione | che risiede appresso alla Serenità vostra che ’l corpo del già conte Gio. | Ernesto di Nassau restava insepolto, o sepolte doveva | esser desinterato ad instanza di monsignor Nontio, di […]</w:t>
      </w:r>
      <w:r w:rsidR="000F764D" w:rsidRPr="005842AA">
        <w:rPr>
          <w:rFonts w:ascii="Times New Roman" w:hAnsi="Times New Roman" w:cs="Times New Roman"/>
          <w:sz w:val="24"/>
          <w:szCs w:val="24"/>
        </w:rPr>
        <w:t xml:space="preserve"> </w:t>
      </w:r>
      <w:r w:rsidRPr="005842AA">
        <w:rPr>
          <w:rFonts w:ascii="Times New Roman" w:hAnsi="Times New Roman" w:cs="Times New Roman"/>
          <w:sz w:val="24"/>
          <w:szCs w:val="24"/>
        </w:rPr>
        <w:t>| me n’è stato parlato da alcuni di questi signori a’ quali |</w:t>
      </w:r>
    </w:p>
    <w:p w14:paraId="3AC6D740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/ 231r / </w:t>
      </w:r>
    </w:p>
    <w:p w14:paraId="793C9274" w14:textId="7C95FF33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ho risposto, che non sapevo come ciò potesse esser, poiché mi | era stato detto dal signor Vandermil, che ’l baron di Clutin | era stato sepolto nel monasterio de’ padri de’ servi onde | tanto meno credevo allo scritto; ma che il fatto doveva | consister, che forse se desiderava da quelli del Conte, che si | facesse qualche pompa, et solennità, il che per il | rispetto della religione, che va annesso con altri della | serenissima Republica non si poteva conceder. Par che si siano | acquistati alcuni, ho però saputo, che altri hanno havuto a dire nell’assemblea dei Stati doppo, che ne uscii | che volendo la serenissima Republica levar altre genti di qua | bisognerà che siano sicuri quelli, che anderanno a | </w:t>
      </w:r>
      <w:r w:rsidRPr="005842AA">
        <w:rPr>
          <w:rFonts w:ascii="Times New Roman" w:hAnsi="Times New Roman" w:cs="Times New Roman"/>
          <w:sz w:val="24"/>
          <w:szCs w:val="24"/>
        </w:rPr>
        <w:lastRenderedPageBreak/>
        <w:t>quel servitio, che morendo non li sarà negata la terra | et luoco decente per esser sepolti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466"/>
      </w:r>
      <w:r w:rsidRPr="005842AA">
        <w:rPr>
          <w:rFonts w:ascii="Times New Roman" w:hAnsi="Times New Roman" w:cs="Times New Roman"/>
          <w:sz w:val="24"/>
          <w:szCs w:val="24"/>
        </w:rPr>
        <w:t xml:space="preserve"> | </w:t>
      </w:r>
      <w:r w:rsidRPr="005842AA">
        <w:rPr>
          <w:rFonts w:ascii="Times New Roman" w:hAnsi="Times New Roman" w:cs="Times New Roman"/>
          <w:i/>
          <w:iCs/>
          <w:sz w:val="24"/>
          <w:szCs w:val="24"/>
        </w:rPr>
        <w:t>et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467"/>
      </w:r>
      <w:r w:rsidRPr="005842AA">
        <w:rPr>
          <w:rFonts w:ascii="Times New Roman" w:hAnsi="Times New Roman" w:cs="Times New Roman"/>
          <w:sz w:val="24"/>
          <w:szCs w:val="24"/>
        </w:rPr>
        <w:t xml:space="preserve"> </w:t>
      </w:r>
      <w:r w:rsidRPr="005842AA">
        <w:rPr>
          <w:rFonts w:ascii="Times New Roman" w:hAnsi="Times New Roman" w:cs="Times New Roman"/>
          <w:i/>
          <w:iCs/>
          <w:sz w:val="24"/>
          <w:szCs w:val="24"/>
        </w:rPr>
        <w:t>per me dubbito, che in questa nova levata, non | mi venghi fatto questo tentativo, onde vor-</w:t>
      </w:r>
      <w:r w:rsidRPr="005842AA">
        <w:rPr>
          <w:rFonts w:ascii="Times New Roman" w:hAnsi="Times New Roman" w:cs="Times New Roman"/>
          <w:sz w:val="24"/>
          <w:szCs w:val="24"/>
        </w:rPr>
        <w:t>|</w:t>
      </w:r>
      <w:r w:rsidRPr="005842AA">
        <w:rPr>
          <w:rFonts w:ascii="Times New Roman" w:hAnsi="Times New Roman" w:cs="Times New Roman"/>
          <w:i/>
          <w:iCs/>
          <w:sz w:val="24"/>
          <w:szCs w:val="24"/>
        </w:rPr>
        <w:t>rei bene, che mi servisse il tempo di haver-|ne il suo prudentissimo parere</w:t>
      </w:r>
      <w:r w:rsidRPr="005842AA">
        <w:rPr>
          <w:rFonts w:ascii="Times New Roman" w:hAnsi="Times New Roman" w:cs="Times New Roman"/>
          <w:sz w:val="24"/>
          <w:szCs w:val="24"/>
        </w:rPr>
        <w:t xml:space="preserve">. | </w:t>
      </w:r>
    </w:p>
    <w:p w14:paraId="23CB7509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Il signor principe Mauritio non mi ha parlato di questo | negotio se ben posso tener per fermo, che egli ha li | medesimi avvisi, et per tanto haverei caro esser infor-|mato sopra questo affare a fine di saper in ogni caso |</w:t>
      </w:r>
    </w:p>
    <w:p w14:paraId="4F55AEB7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/ 231v / </w:t>
      </w:r>
    </w:p>
    <w:p w14:paraId="251C7128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risponder, tanto più, che verrà anco presto qui il padre, | et fratello del conte Gio. Ernesto. |</w:t>
      </w:r>
    </w:p>
    <w:p w14:paraId="4F2DDABB" w14:textId="688E1EBC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Devo anco con la mia solita reverenza dirle, che quando | si possi compiacer lo Stich fratello del residente di | Brandemburgh con ordinar in qualche buona maniera | sia spedito, et contentato sarebbe bene, perché esso | residente si lamenta, et con me ha fatto compianto, che | suo fratello venga tirato in lungo sopra l’instanza | che fa senza poter haver in tanto tempo che sta | alle scale pregando, et supplicando (come ha detto) ispedito | et aggiunse, che se ha speso tanto per levar del | suo più di 300 fanti per il servitio della Serenità vostra senza | alcun denaro di lei, non doverebbe egli esser sottoposto | a risarcir gl’errori, et i falli del Wassonhoven | et mi pregò instantemente a scriverne alla Serenità vostra. | Io gli ho detto, che haverei sodisfatto all’instanza | con assicurarlo, che tutto quello, che havesse potuto | provenir dalla benignità publica a favor del fratello | si sarebbe fatto. | </w:t>
      </w:r>
    </w:p>
    <w:p w14:paraId="2D2D118D" w14:textId="3130134F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Stano qui attendendo con desiderio quello che la Serenità vostra | sia per risponder alla loro scrittura che manda | con le mie lettere de’ 4 del passato, et io a quello | che mi hanno parlato ho risposto in conformità |</w:t>
      </w:r>
    </w:p>
    <w:p w14:paraId="35070AFE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/ 232r / </w:t>
      </w:r>
    </w:p>
    <w:p w14:paraId="6A3D71A9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di quanto vostra Serenità mi dice nelle sue lettere de’ 8 pur | del passato, al qual tempo non li era pervenuta ancor | detta scrittura portando li incontri, che vi potevano | concorrer per farvi sopra così tosto la deliberatione. | </w:t>
      </w:r>
    </w:p>
    <w:p w14:paraId="523E53DC" w14:textId="6770EB9B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Col signor principe Mauritio feci l’ufficio, che la Serenità vostra mi ha | commandato nel laudar il suo senso di mandar di qua | ministro appresso la Serenità vostra et lo trovai del medesimo parere | ma mi disse, che questa maniera di governo era | constituita in termini tali, che non si poteva | se non con tempo venir a capo de’ negotii, et mass(im)e | per la congiontura dei presenti tempi; ma che non | haverebbe mancato con occasione di ravivare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468"/>
      </w:r>
      <w:r w:rsidRPr="005842AA">
        <w:rPr>
          <w:rFonts w:ascii="Times New Roman" w:hAnsi="Times New Roman" w:cs="Times New Roman"/>
          <w:sz w:val="24"/>
          <w:szCs w:val="24"/>
        </w:rPr>
        <w:t xml:space="preserve"> li spiriti | per quello, che stima buono, et di commun servitio all’|una, et l’altra republica, et anco l’Eccellenza sua mi disse | che si aspettava con desiderio la risposta sudetta | per cavar il vero stato della mente di vostra Serenità. | </w:t>
      </w:r>
    </w:p>
    <w:p w14:paraId="3C23F53D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In conformità di quanto scrissi alla Serenità vostra con le | mie lettere de’ 23 del passato (de’ quali mando | qui aggiunte le replicate, come anco di quelle | de’ 25) sopra l’incursioni, et danni, che fanno | li vasselli di mercantia hanno questi signori risoluto | di scriver in Franza, et in Inghilterra, et già | le lettere si sono ispedite, et il presidente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469"/>
      </w:r>
      <w:r w:rsidRPr="005842AA">
        <w:rPr>
          <w:rFonts w:ascii="Times New Roman" w:hAnsi="Times New Roman" w:cs="Times New Roman"/>
          <w:sz w:val="24"/>
          <w:szCs w:val="24"/>
        </w:rPr>
        <w:t xml:space="preserve"> |</w:t>
      </w:r>
    </w:p>
    <w:p w14:paraId="4A840897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232v /</w:t>
      </w:r>
    </w:p>
    <w:p w14:paraId="464A641E" w14:textId="3E284B03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Magno mi ha data l’aggiunta per vostra Serenità che contiene | lo stesso ch’è stato scritto alle dette maestà, et tratti | l’interesse delle nationi, et servono ad eccitar la | Serenità vostra come anco le sudette maestà ad unirsi con | questi stati per estirpar detti corsari ognuno secondo | il suo potere sia con vasselli da guerra, come il re | d’Inghilterra lo può fare, o con denari parlando con | Franza, et con vostra Serenità, et detto Presidente | mi fece instanza grande a nome publico perché | io con efficacia raccommandassi alla Serenità vostra questo | negotio; et che ne aspettariano li signori Stati la risposta […] | (la lettera è mandata con l’ispeditione del corriero Bosello) come anco | la replicata de’ 23 | et 25 del passato. | </w:t>
      </w:r>
    </w:p>
    <w:p w14:paraId="2EEFB5E1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</w:p>
    <w:p w14:paraId="3D21508E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Dall’Haya a’ 2 genaro 1618 | </w:t>
      </w:r>
    </w:p>
    <w:p w14:paraId="421C2CEE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lastRenderedPageBreak/>
        <w:t>di vostra Serenità |</w:t>
      </w:r>
    </w:p>
    <w:p w14:paraId="4DF47C07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humilissimo et devotissimo servitore | </w:t>
      </w:r>
    </w:p>
    <w:p w14:paraId="37470304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Christofforo Suriano |</w:t>
      </w:r>
    </w:p>
    <w:p w14:paraId="3A4B8E90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</w:p>
    <w:p w14:paraId="7FA9098B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/ 237r / </w:t>
      </w:r>
    </w:p>
    <w:p w14:paraId="12E01488" w14:textId="6A59BCEC" w:rsidR="006017FC" w:rsidRPr="005842AA" w:rsidRDefault="00D4794F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D4794F">
        <w:rPr>
          <w:rFonts w:ascii="Times New Roman" w:hAnsi="Times New Roman" w:cs="Times New Roman"/>
          <w:b/>
          <w:bCs/>
          <w:sz w:val="24"/>
          <w:szCs w:val="24"/>
        </w:rPr>
        <w:t>Blank page</w:t>
      </w:r>
      <w:r w:rsidR="006017FC" w:rsidRPr="005842AA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</w:p>
    <w:p w14:paraId="398062C6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</w:p>
    <w:p w14:paraId="0D5A16B5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237v /</w:t>
      </w:r>
    </w:p>
    <w:p w14:paraId="5425C9E3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Al serenissimo principe di Venetia |</w:t>
      </w:r>
    </w:p>
    <w:p w14:paraId="48BEE2C7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2</w:t>
      </w:r>
      <w:r w:rsidRPr="005842AA">
        <w:rPr>
          <w:rFonts w:ascii="Times New Roman" w:hAnsi="Times New Roman" w:cs="Times New Roman"/>
          <w:sz w:val="24"/>
          <w:szCs w:val="24"/>
          <w:vertAlign w:val="superscript"/>
        </w:rPr>
        <w:t>da</w:t>
      </w:r>
      <w:r w:rsidRPr="005842AA">
        <w:rPr>
          <w:rFonts w:ascii="Times New Roman" w:hAnsi="Times New Roman" w:cs="Times New Roman"/>
          <w:sz w:val="24"/>
          <w:szCs w:val="24"/>
        </w:rPr>
        <w:t xml:space="preserve"> | </w:t>
      </w:r>
    </w:p>
    <w:p w14:paraId="5E0ED9E9" w14:textId="758ED3A3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replicata de’ 2 gen</w:t>
      </w:r>
      <w:r w:rsidR="00364E09" w:rsidRPr="005842AA">
        <w:rPr>
          <w:rFonts w:ascii="Times New Roman" w:hAnsi="Times New Roman" w:cs="Times New Roman"/>
          <w:sz w:val="24"/>
          <w:szCs w:val="24"/>
        </w:rPr>
        <w:t>n</w:t>
      </w:r>
      <w:r w:rsidRPr="005842AA">
        <w:rPr>
          <w:rFonts w:ascii="Times New Roman" w:hAnsi="Times New Roman" w:cs="Times New Roman"/>
          <w:sz w:val="24"/>
          <w:szCs w:val="24"/>
        </w:rPr>
        <w:t>aro 1618 |</w:t>
      </w:r>
    </w:p>
    <w:p w14:paraId="7ACAB5E1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</w:p>
    <w:p w14:paraId="4DB06AB4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5842AA">
        <w:rPr>
          <w:rFonts w:ascii="Times New Roman" w:hAnsi="Times New Roman" w:cs="Times New Roman"/>
          <w:i/>
          <w:iCs/>
          <w:sz w:val="24"/>
          <w:szCs w:val="24"/>
        </w:rPr>
        <w:t>Sigillo e traccia di sigillo</w:t>
      </w:r>
    </w:p>
    <w:p w14:paraId="03FA5FE0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p w14:paraId="373CB7BE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i/>
          <w:iCs/>
          <w:sz w:val="24"/>
          <w:szCs w:val="24"/>
        </w:rPr>
        <w:t>Regesto antico</w:t>
      </w:r>
      <w:r w:rsidRPr="005842A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F61C3AC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237vC /</w:t>
      </w:r>
    </w:p>
    <w:p w14:paraId="549C7A8B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2 gennaro 16 ricevute a’ 13 detto |</w:t>
      </w:r>
    </w:p>
    <w:p w14:paraId="12161744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Haya. 2</w:t>
      </w:r>
      <w:r w:rsidRPr="005842AA">
        <w:rPr>
          <w:rFonts w:ascii="Times New Roman" w:hAnsi="Times New Roman" w:cs="Times New Roman"/>
          <w:sz w:val="24"/>
          <w:szCs w:val="24"/>
          <w:vertAlign w:val="superscript"/>
        </w:rPr>
        <w:t>a</w:t>
      </w:r>
      <w:r w:rsidRPr="005842AA">
        <w:rPr>
          <w:rFonts w:ascii="Times New Roman" w:hAnsi="Times New Roman" w:cs="Times New Roman"/>
          <w:sz w:val="24"/>
          <w:szCs w:val="24"/>
        </w:rPr>
        <w:t xml:space="preserve"> |</w:t>
      </w:r>
    </w:p>
    <w:p w14:paraId="74874D56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</w:p>
    <w:p w14:paraId="05AEE0F2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Farà la provisione di marinari, e bombardieri | e fanti di questi pur l’animo invilito | in quali per le voci del maltratamento | dei venuti. | </w:t>
      </w:r>
    </w:p>
    <w:p w14:paraId="20F84B67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Li tenirà tra le conditioni del Vassono-|ven e Nassau, ma teme vi vorrà | denaro per la levata, et che cominci | il tempo dall’intertenimento dalla | mostra; non lascierà far le genti | se non sarà prima sicuro del tempo delle | navi. | </w:t>
      </w:r>
    </w:p>
    <w:p w14:paraId="70717DB1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Questo consigliere habbi scritto del sotteramento | del conte Gio. Ernesto. Ha risposto, | ma alcuni dell’assemblea dicono bisognerà | in questa levata metter questo capitolo della | sepoltura, et dimandò l’ordine publico. |</w:t>
      </w:r>
    </w:p>
    <w:p w14:paraId="4CEFCFE2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Raccorda per bene far spedir il Stich | et sodisfarlo; sta alle scale, e fratello | del residente di Brandemburgh, pretende | con la levata dei 300 fanti e suo proponimento. | </w:t>
      </w:r>
    </w:p>
    <w:p w14:paraId="2706F030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Aspetterò con desiderio risposta di quella scrittura. |</w:t>
      </w:r>
    </w:p>
    <w:p w14:paraId="5039282B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Mauritio raviverà la mission di | ministro reciproca, scusa la tardanza | delle risolutioni. |</w:t>
      </w:r>
    </w:p>
    <w:p w14:paraId="3BC6E572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Sopra i danni de’ vasselli di mercantia | scrivono a Franza, Inghilterra e Venezia per unirsi. |</w:t>
      </w:r>
    </w:p>
    <w:p w14:paraId="585D0880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</w:p>
    <w:p w14:paraId="041BF849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L. SS. R. |</w:t>
      </w:r>
    </w:p>
    <w:p w14:paraId="4010BD92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</w:p>
    <w:p w14:paraId="5D455497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237vD /</w:t>
      </w:r>
    </w:p>
    <w:p w14:paraId="47CB1ACB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[…] | raccomandar questo negotio le lettere per Serenità vostra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470"/>
      </w:r>
      <w:r w:rsidRPr="005842AA">
        <w:rPr>
          <w:rFonts w:ascii="Times New Roman" w:hAnsi="Times New Roman" w:cs="Times New Roman"/>
          <w:sz w:val="24"/>
          <w:szCs w:val="24"/>
        </w:rPr>
        <w:t xml:space="preserve"> | venute col Bosello. |</w:t>
      </w:r>
    </w:p>
    <w:p w14:paraId="55CFB3D6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</w:p>
    <w:p w14:paraId="1C330DA2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</w:p>
    <w:p w14:paraId="6D9EC11D" w14:textId="2317D13D" w:rsidR="006017FC" w:rsidRPr="005842AA" w:rsidRDefault="006017FC" w:rsidP="001E3CB4">
      <w:pPr>
        <w:pStyle w:val="Testopreformattato"/>
        <w:tabs>
          <w:tab w:val="left" w:pos="804"/>
        </w:tabs>
        <w:jc w:val="center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n. 7</w:t>
      </w:r>
      <w:r w:rsidR="00D96FD0" w:rsidRPr="005842AA">
        <w:rPr>
          <w:rFonts w:ascii="Times New Roman" w:hAnsi="Times New Roman" w:cs="Times New Roman"/>
          <w:sz w:val="24"/>
          <w:szCs w:val="24"/>
        </w:rPr>
        <w:t>0</w:t>
      </w:r>
    </w:p>
    <w:p w14:paraId="7E635763" w14:textId="63C2D0EC" w:rsidR="006017FC" w:rsidRPr="005842AA" w:rsidRDefault="006017FC" w:rsidP="001E3CB4">
      <w:pPr>
        <w:pStyle w:val="Testopreformattato"/>
        <w:tabs>
          <w:tab w:val="left" w:pos="804"/>
        </w:tabs>
        <w:jc w:val="center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Allegato I al n. </w:t>
      </w:r>
      <w:r w:rsidR="00D96FD0" w:rsidRPr="005842AA">
        <w:rPr>
          <w:rFonts w:ascii="Times New Roman" w:hAnsi="Times New Roman" w:cs="Times New Roman"/>
          <w:sz w:val="24"/>
          <w:szCs w:val="24"/>
        </w:rPr>
        <w:t>69</w:t>
      </w:r>
      <w:r w:rsidRPr="005842AA">
        <w:rPr>
          <w:rFonts w:ascii="Times New Roman" w:hAnsi="Times New Roman" w:cs="Times New Roman"/>
          <w:sz w:val="24"/>
          <w:szCs w:val="24"/>
        </w:rPr>
        <w:t xml:space="preserve"> (cc. 229r-230v; decodifica di cc. 228r-v, 231r)</w:t>
      </w:r>
    </w:p>
    <w:p w14:paraId="441C79DC" w14:textId="77777777" w:rsidR="006017FC" w:rsidRPr="005842AA" w:rsidRDefault="006017FC" w:rsidP="001E3CB4">
      <w:pPr>
        <w:pStyle w:val="Testopreformattato"/>
        <w:tabs>
          <w:tab w:val="left" w:pos="804"/>
        </w:tabs>
        <w:jc w:val="center"/>
        <w:rPr>
          <w:rFonts w:ascii="Times New Roman" w:hAnsi="Times New Roman" w:cs="Times New Roman"/>
          <w:sz w:val="24"/>
          <w:szCs w:val="24"/>
        </w:rPr>
      </w:pPr>
    </w:p>
    <w:p w14:paraId="064FB8A2" w14:textId="6B84B39C" w:rsidR="00314102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229r</w:t>
      </w:r>
      <w:r w:rsidR="00314102">
        <w:rPr>
          <w:rFonts w:ascii="Times New Roman" w:hAnsi="Times New Roman" w:cs="Times New Roman"/>
          <w:sz w:val="24"/>
          <w:szCs w:val="24"/>
        </w:rPr>
        <w:t xml:space="preserve"> / </w:t>
      </w:r>
    </w:p>
    <w:p w14:paraId="57A10242" w14:textId="77777777" w:rsidR="00314102" w:rsidRPr="005842AA" w:rsidRDefault="00314102" w:rsidP="00314102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5842AA">
        <w:rPr>
          <w:rFonts w:ascii="Times New Roman" w:hAnsi="Times New Roman" w:cs="Times New Roman"/>
          <w:i/>
          <w:iCs/>
          <w:sz w:val="24"/>
          <w:szCs w:val="24"/>
        </w:rPr>
        <w:t>Segue decodifica di testo cifrato</w:t>
      </w:r>
    </w:p>
    <w:p w14:paraId="60C3EE7C" w14:textId="77777777" w:rsidR="00314102" w:rsidRDefault="00314102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</w:p>
    <w:p w14:paraId="137BC15E" w14:textId="23721B0E" w:rsidR="006017FC" w:rsidRPr="005842AA" w:rsidRDefault="00314102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/ 229</w:t>
      </w:r>
      <w:r w:rsidR="006017FC" w:rsidRPr="005842AA">
        <w:rPr>
          <w:rFonts w:ascii="Times New Roman" w:hAnsi="Times New Roman" w:cs="Times New Roman"/>
          <w:sz w:val="24"/>
          <w:szCs w:val="24"/>
        </w:rPr>
        <w:t>v /</w:t>
      </w:r>
    </w:p>
    <w:p w14:paraId="7C52FF3E" w14:textId="77777777" w:rsidR="00314102" w:rsidRPr="005842AA" w:rsidRDefault="00314102" w:rsidP="00314102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5842AA">
        <w:rPr>
          <w:rFonts w:ascii="Times New Roman" w:hAnsi="Times New Roman" w:cs="Times New Roman"/>
          <w:i/>
          <w:iCs/>
          <w:sz w:val="24"/>
          <w:szCs w:val="24"/>
        </w:rPr>
        <w:t>Segue decodifica di testo cifrato</w:t>
      </w:r>
    </w:p>
    <w:p w14:paraId="1A70CADB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</w:p>
    <w:p w14:paraId="67934CE1" w14:textId="77777777" w:rsidR="00D4794F" w:rsidRPr="004A51E1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  <w:lang w:val="nl-BE"/>
        </w:rPr>
      </w:pPr>
      <w:r w:rsidRPr="004A51E1">
        <w:rPr>
          <w:rFonts w:ascii="Times New Roman" w:hAnsi="Times New Roman" w:cs="Times New Roman"/>
          <w:sz w:val="24"/>
          <w:szCs w:val="24"/>
          <w:lang w:val="nl-BE"/>
        </w:rPr>
        <w:lastRenderedPageBreak/>
        <w:t>/ 230r</w:t>
      </w:r>
      <w:r w:rsidR="00D4794F" w:rsidRPr="004A51E1">
        <w:rPr>
          <w:rFonts w:ascii="Times New Roman" w:hAnsi="Times New Roman" w:cs="Times New Roman"/>
          <w:sz w:val="24"/>
          <w:szCs w:val="24"/>
          <w:lang w:val="nl-BE"/>
        </w:rPr>
        <w:t xml:space="preserve"> /</w:t>
      </w:r>
    </w:p>
    <w:p w14:paraId="6A6D2F3F" w14:textId="77777777" w:rsidR="00D4794F" w:rsidRPr="004A51E1" w:rsidRDefault="00D4794F" w:rsidP="00D4794F">
      <w:pPr>
        <w:snapToGrid w:val="0"/>
        <w:spacing w:after="0" w:line="240" w:lineRule="auto"/>
        <w:jc w:val="both"/>
        <w:outlineLvl w:val="0"/>
        <w:rPr>
          <w:rFonts w:ascii="Times New Roman" w:hAnsi="Times New Roman" w:cs="Times New Roman"/>
          <w:i/>
          <w:iCs/>
          <w:sz w:val="24"/>
          <w:szCs w:val="24"/>
          <w:lang w:val="nl-BE"/>
        </w:rPr>
      </w:pPr>
      <w:r w:rsidRPr="004A51E1">
        <w:rPr>
          <w:rFonts w:ascii="Times New Roman" w:hAnsi="Times New Roman" w:cs="Times New Roman"/>
          <w:b/>
          <w:bCs/>
          <w:sz w:val="24"/>
          <w:szCs w:val="24"/>
          <w:lang w:val="nl-BE"/>
        </w:rPr>
        <w:t>Blank page</w:t>
      </w:r>
    </w:p>
    <w:p w14:paraId="5826FAB7" w14:textId="77777777" w:rsidR="00D4794F" w:rsidRPr="004A51E1" w:rsidRDefault="00D4794F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  <w:lang w:val="nl-BE"/>
        </w:rPr>
      </w:pPr>
    </w:p>
    <w:p w14:paraId="7422E6CF" w14:textId="31F04F14" w:rsidR="006017FC" w:rsidRPr="004A51E1" w:rsidRDefault="00D4794F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  <w:lang w:val="nl-BE"/>
        </w:rPr>
      </w:pPr>
      <w:r w:rsidRPr="004A51E1">
        <w:rPr>
          <w:rFonts w:ascii="Times New Roman" w:hAnsi="Times New Roman" w:cs="Times New Roman"/>
          <w:sz w:val="24"/>
          <w:szCs w:val="24"/>
          <w:lang w:val="nl-BE"/>
        </w:rPr>
        <w:t>/ 230</w:t>
      </w:r>
      <w:r w:rsidR="006017FC" w:rsidRPr="004A51E1">
        <w:rPr>
          <w:rFonts w:ascii="Times New Roman" w:hAnsi="Times New Roman" w:cs="Times New Roman"/>
          <w:sz w:val="24"/>
          <w:szCs w:val="24"/>
          <w:lang w:val="nl-BE"/>
        </w:rPr>
        <w:t>v /</w:t>
      </w:r>
    </w:p>
    <w:p w14:paraId="7FC9C1CC" w14:textId="77777777" w:rsidR="00D4794F" w:rsidRPr="004A51E1" w:rsidRDefault="00D4794F" w:rsidP="00D4794F">
      <w:pPr>
        <w:snapToGrid w:val="0"/>
        <w:spacing w:after="0" w:line="240" w:lineRule="auto"/>
        <w:jc w:val="both"/>
        <w:outlineLvl w:val="0"/>
        <w:rPr>
          <w:rFonts w:ascii="Times New Roman" w:hAnsi="Times New Roman" w:cs="Times New Roman"/>
          <w:i/>
          <w:iCs/>
          <w:sz w:val="24"/>
          <w:szCs w:val="24"/>
          <w:lang w:val="nl-BE"/>
        </w:rPr>
      </w:pPr>
      <w:r w:rsidRPr="004A51E1">
        <w:rPr>
          <w:rFonts w:ascii="Times New Roman" w:hAnsi="Times New Roman" w:cs="Times New Roman"/>
          <w:b/>
          <w:bCs/>
          <w:sz w:val="24"/>
          <w:szCs w:val="24"/>
          <w:lang w:val="nl-BE"/>
        </w:rPr>
        <w:t>Blank page</w:t>
      </w:r>
    </w:p>
    <w:p w14:paraId="0BB15A59" w14:textId="79BA6BE2" w:rsidR="006017FC" w:rsidRPr="004A51E1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  <w:lang w:val="nl-BE"/>
        </w:rPr>
      </w:pPr>
    </w:p>
    <w:p w14:paraId="293F6732" w14:textId="260CAEF0" w:rsidR="00563EED" w:rsidRPr="004A51E1" w:rsidRDefault="00563EED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i/>
          <w:iCs/>
          <w:sz w:val="24"/>
          <w:szCs w:val="24"/>
          <w:lang w:val="nl-BE"/>
        </w:rPr>
      </w:pPr>
    </w:p>
    <w:p w14:paraId="2DE3B61D" w14:textId="77777777" w:rsidR="006017FC" w:rsidRPr="004A51E1" w:rsidRDefault="006017FC" w:rsidP="001E3CB4">
      <w:pPr>
        <w:pStyle w:val="Testopreformattato"/>
        <w:tabs>
          <w:tab w:val="left" w:pos="804"/>
        </w:tabs>
        <w:jc w:val="center"/>
        <w:rPr>
          <w:rFonts w:ascii="Times New Roman" w:hAnsi="Times New Roman" w:cs="Times New Roman"/>
          <w:sz w:val="24"/>
          <w:szCs w:val="24"/>
          <w:lang w:val="nl-BE"/>
        </w:rPr>
      </w:pPr>
    </w:p>
    <w:p w14:paraId="13CE4FB4" w14:textId="43D5DDAD" w:rsidR="006017FC" w:rsidRPr="005842AA" w:rsidRDefault="006017FC" w:rsidP="001E3CB4">
      <w:pPr>
        <w:pStyle w:val="Testopreformattato"/>
        <w:tabs>
          <w:tab w:val="left" w:pos="804"/>
        </w:tabs>
        <w:jc w:val="center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n. 7</w:t>
      </w:r>
      <w:r w:rsidR="00D96FD0" w:rsidRPr="005842AA">
        <w:rPr>
          <w:rFonts w:ascii="Times New Roman" w:hAnsi="Times New Roman" w:cs="Times New Roman"/>
          <w:sz w:val="24"/>
          <w:szCs w:val="24"/>
        </w:rPr>
        <w:t>1</w:t>
      </w:r>
    </w:p>
    <w:p w14:paraId="6CD465B5" w14:textId="5C5E6549" w:rsidR="006017FC" w:rsidRPr="005842AA" w:rsidRDefault="006017FC" w:rsidP="001E3CB4">
      <w:pPr>
        <w:pStyle w:val="Testopreformattato"/>
        <w:tabs>
          <w:tab w:val="left" w:pos="804"/>
        </w:tabs>
        <w:jc w:val="center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Allegato II al n. </w:t>
      </w:r>
      <w:r w:rsidR="00D96FD0" w:rsidRPr="005842AA">
        <w:rPr>
          <w:rFonts w:ascii="Times New Roman" w:hAnsi="Times New Roman" w:cs="Times New Roman"/>
          <w:sz w:val="24"/>
          <w:szCs w:val="24"/>
        </w:rPr>
        <w:t>69</w:t>
      </w:r>
      <w:r w:rsidRPr="005842AA">
        <w:rPr>
          <w:rFonts w:ascii="Times New Roman" w:hAnsi="Times New Roman" w:cs="Times New Roman"/>
          <w:sz w:val="24"/>
          <w:szCs w:val="24"/>
        </w:rPr>
        <w:t xml:space="preserve"> (cc. 233r-v, 236r-v; trad</w:t>
      </w:r>
      <w:r w:rsidR="00437246" w:rsidRPr="005842AA">
        <w:rPr>
          <w:rFonts w:ascii="Times New Roman" w:hAnsi="Times New Roman" w:cs="Times New Roman"/>
          <w:sz w:val="24"/>
          <w:szCs w:val="24"/>
        </w:rPr>
        <w:t>uzione</w:t>
      </w:r>
      <w:r w:rsidRPr="005842AA">
        <w:rPr>
          <w:rFonts w:ascii="Times New Roman" w:hAnsi="Times New Roman" w:cs="Times New Roman"/>
          <w:sz w:val="24"/>
          <w:szCs w:val="24"/>
        </w:rPr>
        <w:t xml:space="preserve"> a c. 234r-v)</w:t>
      </w:r>
    </w:p>
    <w:p w14:paraId="2B4ECF3C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</w:p>
    <w:p w14:paraId="63A816C1" w14:textId="77777777" w:rsidR="00882FA8" w:rsidRPr="005842AA" w:rsidRDefault="00882FA8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233r /</w:t>
      </w:r>
    </w:p>
    <w:p w14:paraId="427DD629" w14:textId="77777777" w:rsidR="00882FA8" w:rsidRPr="005842AA" w:rsidRDefault="00882FA8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iCs/>
          <w:sz w:val="24"/>
          <w:szCs w:val="24"/>
        </w:rPr>
      </w:pPr>
      <w:r w:rsidRPr="005842AA">
        <w:rPr>
          <w:rFonts w:ascii="Times New Roman" w:hAnsi="Times New Roman" w:cs="Times New Roman"/>
          <w:iCs/>
          <w:sz w:val="24"/>
          <w:szCs w:val="24"/>
        </w:rPr>
        <w:t>In lettere 2</w:t>
      </w:r>
      <w:r w:rsidRPr="005842AA">
        <w:rPr>
          <w:rFonts w:ascii="Times New Roman" w:hAnsi="Times New Roman" w:cs="Times New Roman"/>
          <w:iCs/>
          <w:sz w:val="24"/>
          <w:szCs w:val="24"/>
          <w:vertAlign w:val="superscript"/>
        </w:rPr>
        <w:t>e</w:t>
      </w:r>
      <w:r w:rsidRPr="005842AA">
        <w:rPr>
          <w:rFonts w:ascii="Times New Roman" w:hAnsi="Times New Roman" w:cs="Times New Roman"/>
          <w:iCs/>
          <w:sz w:val="24"/>
          <w:szCs w:val="24"/>
        </w:rPr>
        <w:t xml:space="preserve"> dell’Haya de 2 gennaro 1617 |</w:t>
      </w:r>
    </w:p>
    <w:p w14:paraId="708DB9E2" w14:textId="77777777" w:rsidR="00882FA8" w:rsidRPr="005842AA" w:rsidRDefault="00882FA8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iCs/>
          <w:sz w:val="24"/>
          <w:szCs w:val="24"/>
        </w:rPr>
      </w:pPr>
    </w:p>
    <w:p w14:paraId="08210EE3" w14:textId="77777777" w:rsidR="00882FA8" w:rsidRPr="004F305C" w:rsidRDefault="00882FA8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iCs/>
          <w:sz w:val="24"/>
          <w:szCs w:val="24"/>
          <w:lang w:val="fr-FR"/>
        </w:rPr>
      </w:pPr>
      <w:r w:rsidRPr="004F305C">
        <w:rPr>
          <w:rFonts w:ascii="Times New Roman" w:hAnsi="Times New Roman" w:cs="Times New Roman"/>
          <w:iCs/>
          <w:sz w:val="24"/>
          <w:szCs w:val="24"/>
          <w:lang w:val="fr-FR"/>
        </w:rPr>
        <w:t>Serenissime Duc |</w:t>
      </w:r>
    </w:p>
    <w:p w14:paraId="7744D0A3" w14:textId="77777777" w:rsidR="00882FA8" w:rsidRPr="004F305C" w:rsidRDefault="00882FA8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iCs/>
          <w:sz w:val="24"/>
          <w:szCs w:val="24"/>
          <w:lang w:val="fr-FR"/>
        </w:rPr>
      </w:pPr>
      <w:r w:rsidRPr="004F305C">
        <w:rPr>
          <w:rFonts w:ascii="Times New Roman" w:hAnsi="Times New Roman" w:cs="Times New Roman"/>
          <w:iCs/>
          <w:sz w:val="24"/>
          <w:szCs w:val="24"/>
          <w:lang w:val="fr-FR"/>
        </w:rPr>
        <w:t>le soing que nous avons de la protection de noz subiectz, | nous a faict embrasser de resolutions qui plusieurs | années de suitte nous ont obligez à porter seuls de | tres grandes et excessives despenses, pour donner seureté | au trafficq, et navigation commune de l’Europe, par | l’affranchisement de deux mers incessament | infectées de grand nombre de pirates, se prevalans | pour retraicte de plusieurs ports de la coste d’Africque, | à nostre soule, oppression et honte commune, mais | comme cest officieux devuoir ne nous et pas | tellement reussy, que journellement il ne nous | vienne encor de nouvelles plaintes et doleances, | de grandz exces qui se commettent, ne pouvants seulx | suffire à faire succeder nostre entrepriuse, moins la | porter avec puissance en tant d’endroictz divers, et | separez, nous avons neaumoins resolu de le continuer | selon nostre portée vigoreusement, s’il plaist à vostre | Serenité (considerant de qu’elle suite est et sera ce | devoir pour voz subiectz, qui ne recoipuent pas</w:t>
      </w:r>
      <w:r w:rsidRPr="005842AA">
        <w:rPr>
          <w:rStyle w:val="FootnoteReference"/>
          <w:rFonts w:ascii="Times New Roman" w:hAnsi="Times New Roman" w:cs="Times New Roman"/>
          <w:iCs/>
          <w:sz w:val="24"/>
          <w:szCs w:val="24"/>
        </w:rPr>
        <w:footnoteReference w:id="471"/>
      </w:r>
      <w:r w:rsidRPr="004F305C">
        <w:rPr>
          <w:rFonts w:ascii="Times New Roman" w:hAnsi="Times New Roman" w:cs="Times New Roman"/>
          <w:iCs/>
          <w:sz w:val="24"/>
          <w:szCs w:val="24"/>
          <w:lang w:val="fr-FR"/>
        </w:rPr>
        <w:t xml:space="preserve"> moins | de lesion en la souffrance de ceste piraterie que les | nostres) nous seconder puissamment, à quoy nous | vous supplions bien affectueusement voulloir | serieusement entendre, soit en nous relevant par | vostre ayde et contribution d’une partye de la despense | necessaire, soit en equippant quelque flotte, la quelle | separement, ou jointement peust effectuer ce nostre | desir, de nettoyer la mer, et restituer la liberté de | </w:t>
      </w:r>
    </w:p>
    <w:p w14:paraId="2604E392" w14:textId="77777777" w:rsidR="00882FA8" w:rsidRPr="004F305C" w:rsidRDefault="00882FA8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iCs/>
          <w:sz w:val="24"/>
          <w:szCs w:val="24"/>
          <w:lang w:val="fr-FR"/>
        </w:rPr>
      </w:pPr>
      <w:r w:rsidRPr="004F305C">
        <w:rPr>
          <w:rFonts w:ascii="Times New Roman" w:hAnsi="Times New Roman" w:cs="Times New Roman"/>
          <w:iCs/>
          <w:sz w:val="24"/>
          <w:szCs w:val="24"/>
          <w:lang w:val="fr-FR"/>
        </w:rPr>
        <w:t>/ 233v /</w:t>
      </w:r>
    </w:p>
    <w:p w14:paraId="249B1050" w14:textId="123C1995" w:rsidR="00882FA8" w:rsidRPr="004F305C" w:rsidRDefault="00882FA8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iCs/>
          <w:sz w:val="24"/>
          <w:szCs w:val="24"/>
          <w:lang w:val="fr-FR"/>
        </w:rPr>
      </w:pPr>
      <w:r w:rsidRPr="004F305C">
        <w:rPr>
          <w:rFonts w:ascii="Times New Roman" w:hAnsi="Times New Roman" w:cs="Times New Roman"/>
          <w:iCs/>
          <w:sz w:val="24"/>
          <w:szCs w:val="24"/>
          <w:lang w:val="fr-FR"/>
        </w:rPr>
        <w:t>l’entrecours et commerce tant necessaire à l’entret[é] | des subiectz, et sy gandement alteré, inquieté et | endommagé par ceste longue, et onereuse souffrance | nostre impuissance ne permectant pas que seulz | ayons la gloire de procurer ce bien publicq à toute la | chrestienté, dont avons buté le dessein à diverses | fois, sans aulcune espargne de peril, ny despense, | mais aussy sans le succes necessaire, qui nous | oblige de requerir vostre Serenité bien serieusement | de cest office, à ce que ceste entrepiuse puisse | estre embrasset, et conduite par des conseilz et | moyens communs, a quoy nous attendants prions le | Createur |</w:t>
      </w:r>
    </w:p>
    <w:p w14:paraId="6BCD9059" w14:textId="77777777" w:rsidR="00882FA8" w:rsidRPr="004F305C" w:rsidRDefault="00882FA8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iCs/>
          <w:sz w:val="24"/>
          <w:szCs w:val="24"/>
          <w:lang w:val="fr-FR"/>
        </w:rPr>
      </w:pPr>
    </w:p>
    <w:p w14:paraId="48278484" w14:textId="4E4BA5DF" w:rsidR="00882FA8" w:rsidRPr="004F305C" w:rsidRDefault="00DA67B2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iCs/>
          <w:sz w:val="24"/>
          <w:szCs w:val="24"/>
          <w:lang w:val="fr-FR"/>
        </w:rPr>
      </w:pPr>
      <w:r w:rsidRPr="004F305C">
        <w:rPr>
          <w:rFonts w:ascii="Times New Roman" w:hAnsi="Times New Roman" w:cs="Times New Roman"/>
          <w:iCs/>
          <w:sz w:val="24"/>
          <w:szCs w:val="24"/>
          <w:lang w:val="fr-FR"/>
        </w:rPr>
        <w:t>s</w:t>
      </w:r>
      <w:r w:rsidR="00882FA8" w:rsidRPr="004F305C">
        <w:rPr>
          <w:rFonts w:ascii="Times New Roman" w:hAnsi="Times New Roman" w:cs="Times New Roman"/>
          <w:iCs/>
          <w:sz w:val="24"/>
          <w:szCs w:val="24"/>
          <w:lang w:val="fr-FR"/>
        </w:rPr>
        <w:t>erenissime Duc |</w:t>
      </w:r>
    </w:p>
    <w:p w14:paraId="2F13A23B" w14:textId="77777777" w:rsidR="00882FA8" w:rsidRPr="0022100F" w:rsidRDefault="00882FA8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iCs/>
          <w:sz w:val="24"/>
          <w:szCs w:val="24"/>
          <w:lang w:val="fr-FR"/>
        </w:rPr>
      </w:pPr>
      <w:r w:rsidRPr="004F305C">
        <w:rPr>
          <w:rFonts w:ascii="Times New Roman" w:hAnsi="Times New Roman" w:cs="Times New Roman"/>
          <w:iCs/>
          <w:sz w:val="24"/>
          <w:szCs w:val="24"/>
          <w:lang w:val="fr-FR"/>
        </w:rPr>
        <w:t xml:space="preserve">de conserver vostre Serenitè en tres parfaicte santé | tres longue, et tres heureuse vie, de la Haye le </w:t>
      </w:r>
      <w:r w:rsidRPr="004F305C">
        <w:rPr>
          <w:rFonts w:ascii="Times New Roman" w:hAnsi="Times New Roman" w:cs="Times New Roman"/>
          <w:iCs/>
          <w:smallCaps/>
          <w:sz w:val="24"/>
          <w:szCs w:val="24"/>
          <w:lang w:val="fr-FR"/>
        </w:rPr>
        <w:t>xxi</w:t>
      </w:r>
      <w:r w:rsidRPr="004F305C">
        <w:rPr>
          <w:rFonts w:ascii="Times New Roman" w:hAnsi="Times New Roman" w:cs="Times New Roman"/>
          <w:iCs/>
          <w:sz w:val="24"/>
          <w:szCs w:val="24"/>
          <w:vertAlign w:val="superscript"/>
          <w:lang w:val="fr-FR"/>
        </w:rPr>
        <w:t>e</w:t>
      </w:r>
      <w:r w:rsidRPr="004F305C">
        <w:rPr>
          <w:rFonts w:ascii="Times New Roman" w:hAnsi="Times New Roman" w:cs="Times New Roman"/>
          <w:iCs/>
          <w:sz w:val="24"/>
          <w:szCs w:val="24"/>
          <w:lang w:val="fr-FR"/>
        </w:rPr>
        <w:t xml:space="preserve"> | de decembre 1617. </w:t>
      </w:r>
      <w:r w:rsidRPr="0022100F">
        <w:rPr>
          <w:rFonts w:ascii="Times New Roman" w:hAnsi="Times New Roman" w:cs="Times New Roman"/>
          <w:iCs/>
          <w:sz w:val="24"/>
          <w:szCs w:val="24"/>
          <w:lang w:val="fr-FR"/>
        </w:rPr>
        <w:t>A. V. Matinissy. |</w:t>
      </w:r>
    </w:p>
    <w:p w14:paraId="1F4388F4" w14:textId="77777777" w:rsidR="00882FA8" w:rsidRPr="0022100F" w:rsidRDefault="00882FA8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iCs/>
          <w:sz w:val="24"/>
          <w:szCs w:val="24"/>
          <w:lang w:val="fr-FR"/>
        </w:rPr>
      </w:pPr>
      <w:r w:rsidRPr="0022100F">
        <w:rPr>
          <w:rFonts w:ascii="Times New Roman" w:hAnsi="Times New Roman" w:cs="Times New Roman"/>
          <w:iCs/>
          <w:sz w:val="24"/>
          <w:szCs w:val="24"/>
          <w:lang w:val="fr-FR"/>
        </w:rPr>
        <w:t>De vostre Serenité |</w:t>
      </w:r>
    </w:p>
    <w:p w14:paraId="7CE9B21B" w14:textId="77777777" w:rsidR="00882FA8" w:rsidRPr="0022100F" w:rsidRDefault="00882FA8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iCs/>
          <w:sz w:val="24"/>
          <w:szCs w:val="24"/>
          <w:lang w:val="fr-FR"/>
        </w:rPr>
      </w:pPr>
      <w:r w:rsidRPr="0022100F">
        <w:rPr>
          <w:rFonts w:ascii="Times New Roman" w:hAnsi="Times New Roman" w:cs="Times New Roman"/>
          <w:iCs/>
          <w:sz w:val="24"/>
          <w:szCs w:val="24"/>
          <w:lang w:val="fr-FR"/>
        </w:rPr>
        <w:t>tres affectionnez amis pour | leur faire service |</w:t>
      </w:r>
    </w:p>
    <w:p w14:paraId="2C62C23A" w14:textId="77777777" w:rsidR="00882FA8" w:rsidRPr="0022100F" w:rsidRDefault="00882FA8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iCs/>
          <w:sz w:val="24"/>
          <w:szCs w:val="24"/>
          <w:lang w:val="fr-FR"/>
        </w:rPr>
      </w:pPr>
      <w:r w:rsidRPr="0022100F">
        <w:rPr>
          <w:rFonts w:ascii="Times New Roman" w:hAnsi="Times New Roman" w:cs="Times New Roman"/>
          <w:iCs/>
          <w:sz w:val="24"/>
          <w:szCs w:val="24"/>
          <w:lang w:val="fr-FR"/>
        </w:rPr>
        <w:t>les Estatz Generaulx des | Pays Bas Uniz |</w:t>
      </w:r>
    </w:p>
    <w:p w14:paraId="63C1EDD4" w14:textId="77777777" w:rsidR="00882FA8" w:rsidRPr="0022100F" w:rsidRDefault="00882FA8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iCs/>
          <w:sz w:val="24"/>
          <w:szCs w:val="24"/>
          <w:lang w:val="fr-FR"/>
        </w:rPr>
      </w:pPr>
      <w:r w:rsidRPr="0022100F">
        <w:rPr>
          <w:rFonts w:ascii="Times New Roman" w:hAnsi="Times New Roman" w:cs="Times New Roman"/>
          <w:iCs/>
          <w:sz w:val="24"/>
          <w:szCs w:val="24"/>
          <w:lang w:val="fr-FR"/>
        </w:rPr>
        <w:t>par l’ordonnance d’iceulx |</w:t>
      </w:r>
    </w:p>
    <w:p w14:paraId="21CDD827" w14:textId="77777777" w:rsidR="00882FA8" w:rsidRPr="0022100F" w:rsidRDefault="00882FA8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iCs/>
          <w:sz w:val="24"/>
          <w:szCs w:val="24"/>
          <w:lang w:val="fr-FR"/>
        </w:rPr>
      </w:pPr>
      <w:r w:rsidRPr="0022100F">
        <w:rPr>
          <w:rFonts w:ascii="Times New Roman" w:hAnsi="Times New Roman" w:cs="Times New Roman"/>
          <w:iCs/>
          <w:sz w:val="24"/>
          <w:szCs w:val="24"/>
          <w:lang w:val="fr-FR"/>
        </w:rPr>
        <w:t>A. Clerpens</w:t>
      </w:r>
      <w:r w:rsidRPr="005842AA">
        <w:rPr>
          <w:rStyle w:val="FootnoteReference"/>
          <w:rFonts w:ascii="Times New Roman" w:hAnsi="Times New Roman" w:cs="Times New Roman"/>
          <w:iCs/>
          <w:sz w:val="24"/>
          <w:szCs w:val="24"/>
        </w:rPr>
        <w:footnoteReference w:id="472"/>
      </w:r>
      <w:r w:rsidRPr="0022100F">
        <w:rPr>
          <w:rFonts w:ascii="Times New Roman" w:hAnsi="Times New Roman" w:cs="Times New Roman"/>
          <w:iCs/>
          <w:sz w:val="24"/>
          <w:szCs w:val="24"/>
          <w:lang w:val="fr-FR"/>
        </w:rPr>
        <w:t xml:space="preserve"> |</w:t>
      </w:r>
    </w:p>
    <w:p w14:paraId="70EA067D" w14:textId="3F7D9713" w:rsidR="00882FA8" w:rsidRPr="004F305C" w:rsidRDefault="00882FA8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iCs/>
          <w:sz w:val="24"/>
          <w:szCs w:val="24"/>
          <w:lang w:val="fr-FR"/>
        </w:rPr>
      </w:pPr>
      <w:r w:rsidRPr="004F305C">
        <w:rPr>
          <w:rFonts w:ascii="Times New Roman" w:hAnsi="Times New Roman" w:cs="Times New Roman"/>
          <w:iCs/>
          <w:sz w:val="24"/>
          <w:szCs w:val="24"/>
          <w:lang w:val="fr-FR"/>
        </w:rPr>
        <w:t>1617 |</w:t>
      </w:r>
      <w:r w:rsidR="008F1B6C" w:rsidRPr="004F305C">
        <w:rPr>
          <w:rFonts w:ascii="Times New Roman" w:hAnsi="Times New Roman" w:cs="Times New Roman"/>
          <w:iCs/>
          <w:sz w:val="24"/>
          <w:szCs w:val="24"/>
          <w:lang w:val="fr-FR"/>
        </w:rPr>
        <w:t xml:space="preserve"> </w:t>
      </w:r>
    </w:p>
    <w:p w14:paraId="5D07DDB3" w14:textId="77777777" w:rsidR="00882FA8" w:rsidRPr="004F305C" w:rsidRDefault="00882FA8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i/>
          <w:iCs/>
          <w:sz w:val="24"/>
          <w:szCs w:val="24"/>
          <w:lang w:val="fr-FR"/>
        </w:rPr>
      </w:pPr>
    </w:p>
    <w:p w14:paraId="11D0F246" w14:textId="77777777" w:rsidR="00882FA8" w:rsidRPr="004F305C" w:rsidRDefault="00882FA8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  <w:lang w:val="fr-FR"/>
        </w:rPr>
      </w:pPr>
      <w:r w:rsidRPr="004F305C">
        <w:rPr>
          <w:rFonts w:ascii="Times New Roman" w:hAnsi="Times New Roman" w:cs="Times New Roman"/>
          <w:sz w:val="24"/>
          <w:szCs w:val="24"/>
          <w:lang w:val="fr-FR"/>
        </w:rPr>
        <w:t>/ 236r /</w:t>
      </w:r>
    </w:p>
    <w:p w14:paraId="17EB1D88" w14:textId="3D0C589C" w:rsidR="00882FA8" w:rsidRPr="004F305C" w:rsidRDefault="00783F39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i/>
          <w:iCs/>
          <w:sz w:val="24"/>
          <w:szCs w:val="24"/>
          <w:lang w:val="fr-FR"/>
        </w:rPr>
      </w:pPr>
      <w:r w:rsidRPr="00783F39">
        <w:rPr>
          <w:rFonts w:ascii="Times New Roman" w:hAnsi="Times New Roman" w:cs="Times New Roman"/>
          <w:b/>
          <w:bCs/>
          <w:sz w:val="24"/>
          <w:szCs w:val="24"/>
          <w:lang w:val="fr-FR"/>
        </w:rPr>
        <w:t>Blank page</w:t>
      </w:r>
    </w:p>
    <w:p w14:paraId="31D8A36E" w14:textId="77777777" w:rsidR="00882FA8" w:rsidRPr="004F305C" w:rsidRDefault="00882FA8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i/>
          <w:iCs/>
          <w:sz w:val="24"/>
          <w:szCs w:val="24"/>
          <w:lang w:val="fr-FR"/>
        </w:rPr>
      </w:pPr>
    </w:p>
    <w:p w14:paraId="5F026F34" w14:textId="77777777" w:rsidR="00882FA8" w:rsidRPr="004F305C" w:rsidRDefault="00882FA8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  <w:lang w:val="fr-FR"/>
        </w:rPr>
      </w:pPr>
      <w:r w:rsidRPr="004F305C">
        <w:rPr>
          <w:rFonts w:ascii="Times New Roman" w:hAnsi="Times New Roman" w:cs="Times New Roman"/>
          <w:sz w:val="24"/>
          <w:szCs w:val="24"/>
          <w:lang w:val="fr-FR"/>
        </w:rPr>
        <w:t>/ 236v /</w:t>
      </w:r>
    </w:p>
    <w:p w14:paraId="7B70F93A" w14:textId="77777777" w:rsidR="00882FA8" w:rsidRPr="004F305C" w:rsidRDefault="00882FA8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  <w:lang w:val="fr-FR"/>
        </w:rPr>
      </w:pPr>
      <w:r w:rsidRPr="004F305C">
        <w:rPr>
          <w:rFonts w:ascii="Times New Roman" w:hAnsi="Times New Roman" w:cs="Times New Roman"/>
          <w:sz w:val="24"/>
          <w:szCs w:val="24"/>
          <w:lang w:val="fr-FR"/>
        </w:rPr>
        <w:t>Au serenissime | Duc et republicque | de Venize |</w:t>
      </w:r>
    </w:p>
    <w:p w14:paraId="2633755F" w14:textId="77777777" w:rsidR="006017FC" w:rsidRPr="004F305C" w:rsidRDefault="006017FC" w:rsidP="001E3CB4">
      <w:pPr>
        <w:pStyle w:val="Testopreformattato"/>
        <w:tabs>
          <w:tab w:val="left" w:pos="804"/>
        </w:tabs>
        <w:jc w:val="center"/>
        <w:rPr>
          <w:rFonts w:ascii="Times New Roman" w:hAnsi="Times New Roman" w:cs="Times New Roman"/>
          <w:sz w:val="24"/>
          <w:szCs w:val="24"/>
          <w:lang w:val="fr-FR"/>
        </w:rPr>
      </w:pPr>
    </w:p>
    <w:p w14:paraId="1F2A8F30" w14:textId="77777777" w:rsidR="006017FC" w:rsidRPr="004F305C" w:rsidRDefault="006017FC" w:rsidP="001E3CB4">
      <w:pPr>
        <w:pStyle w:val="Testopreformattato"/>
        <w:tabs>
          <w:tab w:val="left" w:pos="804"/>
        </w:tabs>
        <w:jc w:val="center"/>
        <w:rPr>
          <w:rFonts w:ascii="Times New Roman" w:hAnsi="Times New Roman" w:cs="Times New Roman"/>
          <w:sz w:val="24"/>
          <w:szCs w:val="24"/>
          <w:lang w:val="fr-FR"/>
        </w:rPr>
      </w:pPr>
    </w:p>
    <w:p w14:paraId="3EC3D777" w14:textId="283FD931" w:rsidR="006017FC" w:rsidRPr="005842AA" w:rsidRDefault="006017FC" w:rsidP="001E3CB4">
      <w:pPr>
        <w:pStyle w:val="Testopreformattato"/>
        <w:tabs>
          <w:tab w:val="left" w:pos="804"/>
        </w:tabs>
        <w:jc w:val="center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n. 7</w:t>
      </w:r>
      <w:r w:rsidR="00D96FD0" w:rsidRPr="005842AA">
        <w:rPr>
          <w:rFonts w:ascii="Times New Roman" w:hAnsi="Times New Roman" w:cs="Times New Roman"/>
          <w:sz w:val="24"/>
          <w:szCs w:val="24"/>
        </w:rPr>
        <w:t>2</w:t>
      </w:r>
    </w:p>
    <w:p w14:paraId="7A2DBE74" w14:textId="347C0212" w:rsidR="006017FC" w:rsidRPr="005842AA" w:rsidRDefault="006017FC" w:rsidP="001E3CB4">
      <w:pPr>
        <w:pStyle w:val="Testopreformattato"/>
        <w:tabs>
          <w:tab w:val="left" w:pos="804"/>
        </w:tabs>
        <w:jc w:val="center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Allegato III al n. </w:t>
      </w:r>
      <w:r w:rsidR="00D96FD0" w:rsidRPr="005842AA">
        <w:rPr>
          <w:rFonts w:ascii="Times New Roman" w:hAnsi="Times New Roman" w:cs="Times New Roman"/>
          <w:sz w:val="24"/>
          <w:szCs w:val="24"/>
        </w:rPr>
        <w:t>69</w:t>
      </w:r>
      <w:r w:rsidRPr="005842AA">
        <w:rPr>
          <w:rFonts w:ascii="Times New Roman" w:hAnsi="Times New Roman" w:cs="Times New Roman"/>
          <w:sz w:val="24"/>
          <w:szCs w:val="24"/>
        </w:rPr>
        <w:t xml:space="preserve"> (cc. 234r-235v; traduzione di c. 233r-v)</w:t>
      </w:r>
    </w:p>
    <w:p w14:paraId="47F05A42" w14:textId="77777777" w:rsidR="006017FC" w:rsidRPr="005842AA" w:rsidRDefault="006017FC" w:rsidP="001E3CB4">
      <w:pPr>
        <w:pStyle w:val="Testopreformattato"/>
        <w:tabs>
          <w:tab w:val="left" w:pos="804"/>
        </w:tabs>
        <w:jc w:val="center"/>
        <w:rPr>
          <w:rFonts w:ascii="Times New Roman" w:hAnsi="Times New Roman" w:cs="Times New Roman"/>
          <w:sz w:val="24"/>
          <w:szCs w:val="24"/>
        </w:rPr>
      </w:pPr>
    </w:p>
    <w:p w14:paraId="6AC36207" w14:textId="753A9113" w:rsidR="006017FC" w:rsidRPr="005842AA" w:rsidRDefault="006017FC" w:rsidP="001E3CB4">
      <w:pPr>
        <w:pStyle w:val="Testopreformattato"/>
        <w:tabs>
          <w:tab w:val="left" w:pos="804"/>
        </w:tabs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234r /</w:t>
      </w:r>
      <w:r w:rsidR="00C458E1" w:rsidRPr="005842A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4948E64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Al serenissimo Duce et republica de Venetia | </w:t>
      </w:r>
    </w:p>
    <w:p w14:paraId="32278917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</w:p>
    <w:p w14:paraId="31C30D60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La cura, che noi habbiamo della protettion dei nostri suddetti, | ci ha fatto abbracciar resolutioni, le quali per molti anni continui | ci hanno obligati a portar soli grandissime et eccessive spese per | render sicuro il traffico, et navigatione commune d’Europa. |</w:t>
      </w:r>
    </w:p>
    <w:p w14:paraId="22E4E36F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Per tener nelli doi mari continuamente infestati da gran numero | de’ corsari, che si vagliono per ricoverarsi de’ molti porti della | costa d’Affrica con nostro danno, oppressione, et vergogna | commune. Ma sicome quello officioso debito non ci è | tanto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473"/>
      </w:r>
      <w:r w:rsidRPr="005842AA">
        <w:rPr>
          <w:rFonts w:ascii="Times New Roman" w:hAnsi="Times New Roman" w:cs="Times New Roman"/>
          <w:sz w:val="24"/>
          <w:szCs w:val="24"/>
        </w:rPr>
        <w:t xml:space="preserve"> intieramente riuscito, che giornalmente non ci vengano | ancora nove querelle, et indoglienze de’ grandi eccessi, che sono | commessi, non potendo noi soli esser sufficienti a mettere pienamente | in opera la nostra impresa, né meno a condur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474"/>
      </w:r>
      <w:r w:rsidRPr="005842AA">
        <w:rPr>
          <w:rFonts w:ascii="Times New Roman" w:hAnsi="Times New Roman" w:cs="Times New Roman"/>
          <w:sz w:val="24"/>
          <w:szCs w:val="24"/>
        </w:rPr>
        <w:t xml:space="preserve"> potentemente | essendo in paesi diversi et separati. Con tutto ciò noi habbiamo | risoluto di condurla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475"/>
      </w:r>
      <w:r w:rsidRPr="005842AA">
        <w:rPr>
          <w:rFonts w:ascii="Times New Roman" w:hAnsi="Times New Roman" w:cs="Times New Roman"/>
          <w:sz w:val="24"/>
          <w:szCs w:val="24"/>
        </w:rPr>
        <w:t xml:space="preserve"> secondo le nostre forze vigorosamente. | </w:t>
      </w:r>
    </w:p>
    <w:p w14:paraId="41F5DEB5" w14:textId="14683B24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Se piacesse a vostra Serenità (considerando di che consequenza è, vi | sarrebbe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476"/>
      </w:r>
      <w:r w:rsidRPr="005842AA">
        <w:rPr>
          <w:rFonts w:ascii="Times New Roman" w:hAnsi="Times New Roman" w:cs="Times New Roman"/>
          <w:sz w:val="24"/>
          <w:szCs w:val="24"/>
        </w:rPr>
        <w:t xml:space="preserve"> per li vostri sudditi, che non ricevono manco lesione | mentre si sopporta questo corseggiare, che li nostri) assisterci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477"/>
      </w:r>
      <w:r w:rsidRPr="005842AA">
        <w:rPr>
          <w:rFonts w:ascii="Times New Roman" w:hAnsi="Times New Roman" w:cs="Times New Roman"/>
          <w:sz w:val="24"/>
          <w:szCs w:val="24"/>
        </w:rPr>
        <w:t xml:space="preserve"> | potentemente, come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478"/>
      </w:r>
      <w:r w:rsidRPr="005842AA">
        <w:rPr>
          <w:rFonts w:ascii="Times New Roman" w:hAnsi="Times New Roman" w:cs="Times New Roman"/>
          <w:sz w:val="24"/>
          <w:szCs w:val="24"/>
        </w:rPr>
        <w:t xml:space="preserve"> noi vi supplichiamo con grand’affetto | a voler attendere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479"/>
      </w:r>
      <w:r w:rsidRPr="005842AA">
        <w:rPr>
          <w:rFonts w:ascii="Times New Roman" w:hAnsi="Times New Roman" w:cs="Times New Roman"/>
          <w:sz w:val="24"/>
          <w:szCs w:val="24"/>
        </w:rPr>
        <w:t xml:space="preserve"> seriamente, overo sollevandoci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480"/>
      </w:r>
      <w:r w:rsidRPr="005842AA">
        <w:rPr>
          <w:rFonts w:ascii="Times New Roman" w:hAnsi="Times New Roman" w:cs="Times New Roman"/>
          <w:sz w:val="24"/>
          <w:szCs w:val="24"/>
        </w:rPr>
        <w:t xml:space="preserve"> col vostro | aiuto et contributione d’una parte della spesa necessaria, | overo armando qualche flotta, la quale separatamente, o | congiuntamente possi effettuar questo nostro desiderio de’ nettar | il mare, et restituir la libertà del transito, et commercio tanto | necessario per l’intratenimento dei sudditti, sì grandemente | alterato, inquetato, et dannegiato per causa d’una così longa, | et grave connivenza, non permettendo il nostro poco potere | che soli habbiano la gloria di procurar questo ben publico | a tutta la </w:t>
      </w:r>
      <w:r w:rsidR="00F47DD2" w:rsidRPr="005842AA">
        <w:rPr>
          <w:rFonts w:ascii="Times New Roman" w:hAnsi="Times New Roman" w:cs="Times New Roman"/>
          <w:sz w:val="24"/>
          <w:szCs w:val="24"/>
        </w:rPr>
        <w:t>c</w:t>
      </w:r>
      <w:r w:rsidRPr="005842AA">
        <w:rPr>
          <w:rFonts w:ascii="Times New Roman" w:hAnsi="Times New Roman" w:cs="Times New Roman"/>
          <w:sz w:val="24"/>
          <w:szCs w:val="24"/>
        </w:rPr>
        <w:t>hristianità,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481"/>
      </w:r>
      <w:r w:rsidRPr="005842AA">
        <w:rPr>
          <w:rFonts w:ascii="Times New Roman" w:hAnsi="Times New Roman" w:cs="Times New Roman"/>
          <w:sz w:val="24"/>
          <w:szCs w:val="24"/>
        </w:rPr>
        <w:t xml:space="preserve"> cosa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482"/>
      </w:r>
      <w:r w:rsidRPr="005842AA">
        <w:rPr>
          <w:rFonts w:ascii="Times New Roman" w:hAnsi="Times New Roman" w:cs="Times New Roman"/>
          <w:sz w:val="24"/>
          <w:szCs w:val="24"/>
        </w:rPr>
        <w:t xml:space="preserve"> che habbiamo molte volte tentato | senza risparmiar alcun pericolo, o spesa, ma parimente | senza la riuscita necessaria, questo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483"/>
      </w:r>
      <w:r w:rsidRPr="005842AA">
        <w:rPr>
          <w:rFonts w:ascii="Times New Roman" w:hAnsi="Times New Roman" w:cs="Times New Roman"/>
          <w:sz w:val="24"/>
          <w:szCs w:val="24"/>
        </w:rPr>
        <w:t xml:space="preserve"> ne costringe a ricercar |</w:t>
      </w:r>
    </w:p>
    <w:p w14:paraId="106DA73D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/ 234v / </w:t>
      </w:r>
    </w:p>
    <w:p w14:paraId="59B58EB3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vostra Serenità molto seriamente di questo ufficio, acciò l’impresa | possi esser abbraciata, et maneggiata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484"/>
      </w:r>
      <w:r w:rsidRPr="005842AA">
        <w:rPr>
          <w:rFonts w:ascii="Times New Roman" w:hAnsi="Times New Roman" w:cs="Times New Roman"/>
          <w:sz w:val="24"/>
          <w:szCs w:val="24"/>
        </w:rPr>
        <w:t xml:space="preserve"> con consegli, et mezi | communi. Il che aspettando preghiamo il Creator | serenissimo Duce | che confermi vostra Serenità in perfettissima sanità lunghissima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485"/>
      </w:r>
      <w:r w:rsidRPr="005842AA">
        <w:rPr>
          <w:rFonts w:ascii="Times New Roman" w:hAnsi="Times New Roman" w:cs="Times New Roman"/>
          <w:sz w:val="24"/>
          <w:szCs w:val="24"/>
        </w:rPr>
        <w:t xml:space="preserve"> et | felicissima vita. |</w:t>
      </w:r>
    </w:p>
    <w:p w14:paraId="25304411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</w:p>
    <w:p w14:paraId="47B00E40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Dalla Haya il 21 decembre 1617 |</w:t>
      </w:r>
    </w:p>
    <w:p w14:paraId="481F916E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di vostra Serenità |</w:t>
      </w:r>
    </w:p>
    <w:p w14:paraId="7E1AFD2D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affettuosissimi amici per farli servitio | </w:t>
      </w:r>
    </w:p>
    <w:p w14:paraId="6C6FADD7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li Stati Generali dei Paesi | Bassi Uniti |</w:t>
      </w:r>
    </w:p>
    <w:p w14:paraId="136D131C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di mandato de quelli |</w:t>
      </w:r>
    </w:p>
    <w:p w14:paraId="5A82D257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</w:p>
    <w:p w14:paraId="67CC4425" w14:textId="5513C22D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A. Clerpens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486"/>
      </w:r>
      <w:r w:rsidR="0029189E" w:rsidRPr="005842AA">
        <w:rPr>
          <w:rFonts w:ascii="Times New Roman" w:hAnsi="Times New Roman" w:cs="Times New Roman"/>
          <w:sz w:val="24"/>
          <w:szCs w:val="24"/>
        </w:rPr>
        <w:t xml:space="preserve"> |</w:t>
      </w:r>
    </w:p>
    <w:p w14:paraId="225F38E7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i/>
          <w:sz w:val="24"/>
          <w:szCs w:val="24"/>
        </w:rPr>
      </w:pPr>
    </w:p>
    <w:p w14:paraId="04547571" w14:textId="351B633C" w:rsidR="00A96E36" w:rsidRPr="00A1400B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  <w:lang w:val="nl-BE"/>
        </w:rPr>
      </w:pPr>
      <w:r w:rsidRPr="00A1400B">
        <w:rPr>
          <w:rFonts w:ascii="Times New Roman" w:hAnsi="Times New Roman" w:cs="Times New Roman"/>
          <w:sz w:val="24"/>
          <w:szCs w:val="24"/>
          <w:lang w:val="nl-BE"/>
        </w:rPr>
        <w:t>/ 235r</w:t>
      </w:r>
      <w:r w:rsidR="00A96E36" w:rsidRPr="00A1400B">
        <w:rPr>
          <w:rFonts w:ascii="Times New Roman" w:hAnsi="Times New Roman" w:cs="Times New Roman"/>
          <w:sz w:val="24"/>
          <w:szCs w:val="24"/>
          <w:lang w:val="nl-BE"/>
        </w:rPr>
        <w:t xml:space="preserve"> /</w:t>
      </w:r>
    </w:p>
    <w:p w14:paraId="08E6840D" w14:textId="77777777" w:rsidR="00A96E36" w:rsidRPr="00A1400B" w:rsidRDefault="00A96E36" w:rsidP="00A96E36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i/>
          <w:iCs/>
          <w:sz w:val="24"/>
          <w:szCs w:val="24"/>
          <w:lang w:val="nl-BE"/>
        </w:rPr>
      </w:pPr>
      <w:r w:rsidRPr="00A1400B">
        <w:rPr>
          <w:rFonts w:ascii="Times New Roman" w:hAnsi="Times New Roman" w:cs="Times New Roman"/>
          <w:b/>
          <w:bCs/>
          <w:sz w:val="24"/>
          <w:szCs w:val="24"/>
          <w:lang w:val="nl-BE"/>
        </w:rPr>
        <w:t>Blank page</w:t>
      </w:r>
    </w:p>
    <w:p w14:paraId="5D4DB35B" w14:textId="77777777" w:rsidR="00A96E36" w:rsidRPr="00A1400B" w:rsidRDefault="00A96E36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  <w:lang w:val="nl-BE"/>
        </w:rPr>
      </w:pPr>
    </w:p>
    <w:p w14:paraId="3A16BA41" w14:textId="41FD7FC4" w:rsidR="006017FC" w:rsidRPr="00A1400B" w:rsidRDefault="00A96E36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  <w:lang w:val="nl-BE"/>
        </w:rPr>
      </w:pPr>
      <w:r w:rsidRPr="00A1400B">
        <w:rPr>
          <w:rFonts w:ascii="Times New Roman" w:hAnsi="Times New Roman" w:cs="Times New Roman"/>
          <w:sz w:val="24"/>
          <w:szCs w:val="24"/>
          <w:lang w:val="nl-BE"/>
        </w:rPr>
        <w:t>/ 235</w:t>
      </w:r>
      <w:r w:rsidR="006017FC" w:rsidRPr="00A1400B">
        <w:rPr>
          <w:rFonts w:ascii="Times New Roman" w:hAnsi="Times New Roman" w:cs="Times New Roman"/>
          <w:sz w:val="24"/>
          <w:szCs w:val="24"/>
          <w:lang w:val="nl-BE"/>
        </w:rPr>
        <w:t>v /</w:t>
      </w:r>
    </w:p>
    <w:p w14:paraId="14F41C45" w14:textId="0A132E56" w:rsidR="006017FC" w:rsidRPr="00A1400B" w:rsidRDefault="00783F39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i/>
          <w:iCs/>
          <w:sz w:val="24"/>
          <w:szCs w:val="24"/>
          <w:lang w:val="nl-BE"/>
        </w:rPr>
      </w:pPr>
      <w:r w:rsidRPr="00A1400B">
        <w:rPr>
          <w:rFonts w:ascii="Times New Roman" w:hAnsi="Times New Roman" w:cs="Times New Roman"/>
          <w:b/>
          <w:bCs/>
          <w:sz w:val="24"/>
          <w:szCs w:val="24"/>
          <w:lang w:val="nl-BE"/>
        </w:rPr>
        <w:t>Blank page</w:t>
      </w:r>
    </w:p>
    <w:p w14:paraId="73ED2F92" w14:textId="77777777" w:rsidR="006017FC" w:rsidRPr="00A1400B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i/>
          <w:iCs/>
          <w:sz w:val="24"/>
          <w:szCs w:val="24"/>
          <w:lang w:val="nl-BE"/>
        </w:rPr>
      </w:pPr>
    </w:p>
    <w:p w14:paraId="208F8203" w14:textId="77777777" w:rsidR="00352B56" w:rsidRDefault="006017FC" w:rsidP="00352B56">
      <w:pPr>
        <w:spacing w:after="0" w:line="240" w:lineRule="auto"/>
        <w:contextualSpacing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5F0052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br w:type="page"/>
      </w:r>
      <w:r w:rsidR="00352B56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lastRenderedPageBreak/>
        <w:t>/START LETTER/</w:t>
      </w:r>
    </w:p>
    <w:p w14:paraId="6D46F031" w14:textId="3C7B7818" w:rsidR="006017FC" w:rsidRPr="005842AA" w:rsidRDefault="006017FC" w:rsidP="001E3CB4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n. 7</w:t>
      </w:r>
      <w:r w:rsidR="00D96FD0" w:rsidRPr="005842AA">
        <w:rPr>
          <w:rFonts w:ascii="Times New Roman" w:hAnsi="Times New Roman" w:cs="Times New Roman"/>
          <w:sz w:val="24"/>
          <w:szCs w:val="24"/>
        </w:rPr>
        <w:t>3</w:t>
      </w:r>
    </w:p>
    <w:p w14:paraId="55798741" w14:textId="77777777" w:rsidR="006017FC" w:rsidRPr="005842AA" w:rsidRDefault="006017FC" w:rsidP="001E3CB4">
      <w:pPr>
        <w:pStyle w:val="Testopreformattato"/>
        <w:tabs>
          <w:tab w:val="left" w:pos="804"/>
        </w:tabs>
        <w:jc w:val="center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2 gennaio 1618, L’Aia (cc. 238r-v, 241r-v) </w:t>
      </w:r>
    </w:p>
    <w:p w14:paraId="3246A168" w14:textId="77777777" w:rsidR="006017FC" w:rsidRPr="005842AA" w:rsidRDefault="006017FC" w:rsidP="001E3CB4">
      <w:pPr>
        <w:pStyle w:val="Testopreformattato"/>
        <w:tabs>
          <w:tab w:val="left" w:pos="804"/>
        </w:tabs>
        <w:jc w:val="center"/>
        <w:rPr>
          <w:rFonts w:ascii="Times New Roman" w:hAnsi="Times New Roman" w:cs="Times New Roman"/>
          <w:sz w:val="24"/>
          <w:szCs w:val="24"/>
        </w:rPr>
      </w:pPr>
    </w:p>
    <w:p w14:paraId="5AAACF9F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/ 238r / </w:t>
      </w:r>
    </w:p>
    <w:p w14:paraId="65EBF37B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3</w:t>
      </w:r>
      <w:r w:rsidRPr="005842AA">
        <w:rPr>
          <w:rFonts w:ascii="Times New Roman" w:hAnsi="Times New Roman" w:cs="Times New Roman"/>
          <w:sz w:val="24"/>
          <w:szCs w:val="24"/>
          <w:vertAlign w:val="superscript"/>
        </w:rPr>
        <w:t>a</w:t>
      </w:r>
      <w:r w:rsidRPr="005842AA">
        <w:rPr>
          <w:rFonts w:ascii="Times New Roman" w:hAnsi="Times New Roman" w:cs="Times New Roman"/>
          <w:sz w:val="24"/>
          <w:szCs w:val="24"/>
        </w:rPr>
        <w:t xml:space="preserve"> |</w:t>
      </w:r>
    </w:p>
    <w:p w14:paraId="27E8A507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replicata |</w:t>
      </w:r>
    </w:p>
    <w:p w14:paraId="230FD43D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</w:p>
    <w:p w14:paraId="314DE1B5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Serenissimo Principe |</w:t>
      </w:r>
    </w:p>
    <w:p w14:paraId="13D8A36A" w14:textId="702B7968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essendo venuto qui con doi altri gentilhuomini inglesi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487"/>
      </w:r>
      <w:r w:rsidRPr="005842AA">
        <w:rPr>
          <w:rFonts w:ascii="Times New Roman" w:hAnsi="Times New Roman" w:cs="Times New Roman"/>
          <w:sz w:val="24"/>
          <w:szCs w:val="24"/>
        </w:rPr>
        <w:t xml:space="preserve"> il signor Harvert | capitano di quel vassello, che sta in Zelanda con il carico d’Inglesi | ha fatto compianto con l’ambasciator Carleton di haver presentito, | che quando fosse alla vela per partire sarebbe stato inter-|tenuto; onde l’</w:t>
      </w:r>
      <w:r w:rsidR="004136CF" w:rsidRPr="005842AA">
        <w:rPr>
          <w:rFonts w:ascii="Times New Roman" w:hAnsi="Times New Roman" w:cs="Times New Roman"/>
          <w:sz w:val="24"/>
          <w:szCs w:val="24"/>
        </w:rPr>
        <w:t>A</w:t>
      </w:r>
      <w:r w:rsidRPr="005842AA">
        <w:rPr>
          <w:rFonts w:ascii="Times New Roman" w:hAnsi="Times New Roman" w:cs="Times New Roman"/>
          <w:sz w:val="24"/>
          <w:szCs w:val="24"/>
        </w:rPr>
        <w:t>mbasciator col mezo del suo secretario, et anc’egli | medesimo, mi fece instanza, perché questi signori fossero | licentiati; assicurando che non havevano participatione | con Alessandro Ros né sua conoscenza, et il viaggio loro | era destinato per la Ghinea, onde più tosto andavano | a’ danni del re di Spagna, che altrimenti, et fra | questi tre vi era uno, suo strettissimo parente, et | gl’altri ero conosciuti da esso per gentilhuomini di | honore. Io m’iscusai, di non poter venir a delibe-|ratione, che potesse pregiudicar al servitio del mio | Principe mentre vi era il sospetto, che li signori dell’|</w:t>
      </w:r>
      <w:r w:rsidR="002A1DCC" w:rsidRPr="005842AA">
        <w:rPr>
          <w:rFonts w:ascii="Times New Roman" w:hAnsi="Times New Roman" w:cs="Times New Roman"/>
          <w:sz w:val="24"/>
          <w:szCs w:val="24"/>
        </w:rPr>
        <w:t>a</w:t>
      </w:r>
      <w:r w:rsidRPr="005842AA">
        <w:rPr>
          <w:rFonts w:ascii="Times New Roman" w:hAnsi="Times New Roman" w:cs="Times New Roman"/>
          <w:sz w:val="24"/>
          <w:szCs w:val="24"/>
        </w:rPr>
        <w:t>miralità di Zelanda havevano scritto egli vedendo, | che dimoravo fermo in questo fece ufficio con li signori | Stati li quali mi parlorono la mattina dell’audienza. | Et io dissi loro, che confessavo di haver ricevuto | per nome della Serenità vostra gran favore per quello, che | havevano scritto, et commandato in Zelanda, et de | il ritrarlo sarebbe un pregiudicar a quella buona |</w:t>
      </w:r>
    </w:p>
    <w:p w14:paraId="7901D7FF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/ 238v / </w:t>
      </w:r>
    </w:p>
    <w:p w14:paraId="56C83E35" w14:textId="210444E9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intentione, che hanno verso il servitio di vostra Serenità. Mi fu risposto, che non | vi essendo, che un semplice sospetto per questo non pareva | loro conveniente se non si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488"/>
      </w:r>
      <w:r w:rsidRPr="005842AA">
        <w:rPr>
          <w:rFonts w:ascii="Times New Roman" w:hAnsi="Times New Roman" w:cs="Times New Roman"/>
          <w:sz w:val="24"/>
          <w:szCs w:val="24"/>
        </w:rPr>
        <w:t xml:space="preserve"> verificava di dover tratte-|ner un vassello con sudditi del re della Gran Bertagna, et signori | che affermavano con loro giuramento, come anco asseriva l’Ambasciator | istesso esser il viaggio destinato verso l’Indie [</w:t>
      </w:r>
      <w:r w:rsidR="0098592E">
        <w:rPr>
          <w:rFonts w:ascii="Times New Roman" w:hAnsi="Times New Roman" w:cs="Times New Roman"/>
          <w:sz w:val="24"/>
          <w:szCs w:val="24"/>
        </w:rPr>
        <w:t>O</w:t>
      </w:r>
      <w:r w:rsidRPr="005842AA">
        <w:rPr>
          <w:rFonts w:ascii="Times New Roman" w:hAnsi="Times New Roman" w:cs="Times New Roman"/>
          <w:sz w:val="24"/>
          <w:szCs w:val="24"/>
        </w:rPr>
        <w:t>cc]identali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489"/>
      </w:r>
      <w:r w:rsidRPr="005842AA">
        <w:rPr>
          <w:rFonts w:ascii="Times New Roman" w:hAnsi="Times New Roman" w:cs="Times New Roman"/>
          <w:sz w:val="24"/>
          <w:szCs w:val="24"/>
        </w:rPr>
        <w:t>. |</w:t>
      </w:r>
      <w:r w:rsidR="00C458E1" w:rsidRPr="005842AA">
        <w:rPr>
          <w:rFonts w:ascii="Times New Roman" w:hAnsi="Times New Roman" w:cs="Times New Roman"/>
          <w:sz w:val="24"/>
          <w:szCs w:val="24"/>
        </w:rPr>
        <w:t xml:space="preserve"> </w:t>
      </w:r>
      <w:r w:rsidRPr="005842AA">
        <w:rPr>
          <w:rFonts w:ascii="Times New Roman" w:hAnsi="Times New Roman" w:cs="Times New Roman"/>
          <w:sz w:val="24"/>
          <w:szCs w:val="24"/>
        </w:rPr>
        <w:t xml:space="preserve">Io replicai dei medesimi concetti pregandoli a guardar bene | quello che facevano, ad assicurarsi, et mirar che si trattava | del servitio della serenissima Republica che io non desideravo, che | fossero trattenute genti di sua Maestà senza causa, ma stavo | sul scritto da’ signori dell’amiralità di Zelanda intorno a | detto vassello. Ma non ostante, che mi sia opposto quanto | ho potuto ha nondimeno l’Ambasciatore ottenuto, che si scrivi in | Zelanda perché sia licentiato il detto vassello; nelle lettere | però è stato aggiunto a mia contemplatione, et per mia | sodisfattione, che quando non trovino inditio sufficiente | della partecipatione del Ros, o che il vassello sia desti-|nato contra li amici de questi </w:t>
      </w:r>
      <w:r w:rsidR="009C2ABD" w:rsidRPr="005842AA">
        <w:rPr>
          <w:rFonts w:ascii="Times New Roman" w:hAnsi="Times New Roman" w:cs="Times New Roman"/>
          <w:sz w:val="24"/>
          <w:szCs w:val="24"/>
        </w:rPr>
        <w:t>s</w:t>
      </w:r>
      <w:r w:rsidRPr="005842AA">
        <w:rPr>
          <w:rFonts w:ascii="Times New Roman" w:hAnsi="Times New Roman" w:cs="Times New Roman"/>
          <w:sz w:val="24"/>
          <w:szCs w:val="24"/>
        </w:rPr>
        <w:t>tati, et in particolar con | la serenissima Republica o in servitio del re di Napoli, o destinato | per altrove a tal effetto lo lascino andare; ma trovan[do] | cosa in contrario scrivino qui in diligenza per attender la | risolutione dei signori Stati. Domenica partirono le lettere |</w:t>
      </w:r>
    </w:p>
    <w:p w14:paraId="5B0758BC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241r /</w:t>
      </w:r>
    </w:p>
    <w:p w14:paraId="43E40A33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et di quanto sarà successo, ne darò conto alla Serenità vostra non havendo | potuto far più contra l’efficace instanza del signor Ambasciatore alla quale | questi signori hanno stimato giusto di adherire, et hanno | procurato dargli sodisfattione in quanto si sia potuto forse | per risarcir il mal gusto, ch’egli per altro ha ricevuto. | </w:t>
      </w:r>
    </w:p>
    <w:p w14:paraId="1E682191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Fu h[i]eri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490"/>
      </w:r>
      <w:r w:rsidRPr="005842AA">
        <w:rPr>
          <w:rFonts w:ascii="Times New Roman" w:hAnsi="Times New Roman" w:cs="Times New Roman"/>
          <w:sz w:val="24"/>
          <w:szCs w:val="24"/>
        </w:rPr>
        <w:t xml:space="preserve"> a me il detto signor Ambasciatore con occasione, come disse, di | venir ad augurarmi il buon principio d’anno, et mi | confermò di nuovo, che ’l viaggio del detto Capitano, et altri | 15 giovani gentilhuomini inglesi alcuno de’ quali haveva | fino doi milla lire sterline di rendita era </w:t>
      </w:r>
      <w:r w:rsidRPr="005842AA">
        <w:rPr>
          <w:rFonts w:ascii="Times New Roman" w:hAnsi="Times New Roman" w:cs="Times New Roman"/>
          <w:sz w:val="24"/>
          <w:szCs w:val="24"/>
        </w:rPr>
        <w:lastRenderedPageBreak/>
        <w:t xml:space="preserve">destinato per | l’Indie, et per quanto haveva potuto cavare </w:t>
      </w:r>
      <w:r w:rsidRPr="005842AA">
        <w:rPr>
          <w:rFonts w:ascii="Times New Roman" w:hAnsi="Times New Roman" w:cs="Times New Roman"/>
          <w:i/>
          <w:iCs/>
          <w:sz w:val="24"/>
          <w:szCs w:val="24"/>
        </w:rPr>
        <w:t>con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491"/>
      </w:r>
      <w:r w:rsidRPr="005842AA">
        <w:rPr>
          <w:rFonts w:ascii="Times New Roman" w:hAnsi="Times New Roman" w:cs="Times New Roman"/>
          <w:i/>
          <w:iCs/>
          <w:sz w:val="24"/>
          <w:szCs w:val="24"/>
        </w:rPr>
        <w:t xml:space="preserve"> intelligenza del Biondi, che rissiede, come agen-|te in Londra per il signor duca di Savoia, con qual-|che patente, che gli ha dato per nome di sua Altezza, | di far danno a’ Spagnoli</w:t>
      </w:r>
      <w:r w:rsidRPr="005842AA">
        <w:rPr>
          <w:rFonts w:ascii="Times New Roman" w:hAnsi="Times New Roman" w:cs="Times New Roman"/>
          <w:sz w:val="24"/>
          <w:szCs w:val="24"/>
        </w:rPr>
        <w:t xml:space="preserve"> et sorridendo aggiunse | io aspetto di giorno in giorno se questo vassello incontra | di no partire o per il tempo o per altro accidente di haver ordi-|ne dal Re di farlo arrestare ad instanza dell’ambasciator di | Spagna residente appresso sua Maestà essendo io avvisato | esser stato scritto di Zelanda che questo vassello era desti-|nato contra il servitio della Maestà cattolica. Gratie etc. |</w:t>
      </w:r>
    </w:p>
    <w:p w14:paraId="1BDC85C1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</w:p>
    <w:p w14:paraId="7603FAED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Dall’Haya a’ 2 genaro 1618 |</w:t>
      </w:r>
    </w:p>
    <w:p w14:paraId="11BE50AF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di vostra Serenità | </w:t>
      </w:r>
    </w:p>
    <w:p w14:paraId="4D2A0358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humilissimo et devotissimo servitore | </w:t>
      </w:r>
    </w:p>
    <w:p w14:paraId="5FCF2288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Christofforo Suriano |</w:t>
      </w:r>
    </w:p>
    <w:p w14:paraId="286C93E6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</w:p>
    <w:p w14:paraId="6872A5E2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/ 241v / </w:t>
      </w:r>
    </w:p>
    <w:p w14:paraId="1152CC4F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Al serenissimo principe di Venetia | </w:t>
      </w:r>
    </w:p>
    <w:p w14:paraId="3074BA2F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3</w:t>
      </w:r>
      <w:r w:rsidRPr="005842AA">
        <w:rPr>
          <w:rFonts w:ascii="Times New Roman" w:hAnsi="Times New Roman" w:cs="Times New Roman"/>
          <w:sz w:val="24"/>
          <w:szCs w:val="24"/>
          <w:vertAlign w:val="superscript"/>
        </w:rPr>
        <w:t>a</w:t>
      </w:r>
      <w:r w:rsidRPr="005842AA">
        <w:rPr>
          <w:rFonts w:ascii="Times New Roman" w:hAnsi="Times New Roman" w:cs="Times New Roman"/>
          <w:sz w:val="24"/>
          <w:szCs w:val="24"/>
        </w:rPr>
        <w:t xml:space="preserve"> |</w:t>
      </w:r>
    </w:p>
    <w:p w14:paraId="09175B7E" w14:textId="792A4722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replicata 2 gen</w:t>
      </w:r>
      <w:r w:rsidR="00364E09" w:rsidRPr="005842AA">
        <w:rPr>
          <w:rFonts w:ascii="Times New Roman" w:hAnsi="Times New Roman" w:cs="Times New Roman"/>
          <w:sz w:val="24"/>
          <w:szCs w:val="24"/>
        </w:rPr>
        <w:t>n</w:t>
      </w:r>
      <w:r w:rsidRPr="005842AA">
        <w:rPr>
          <w:rFonts w:ascii="Times New Roman" w:hAnsi="Times New Roman" w:cs="Times New Roman"/>
          <w:sz w:val="24"/>
          <w:szCs w:val="24"/>
        </w:rPr>
        <w:t>aro 1618 |</w:t>
      </w:r>
    </w:p>
    <w:p w14:paraId="601DB003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p w14:paraId="6DF6489D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5842AA">
        <w:rPr>
          <w:rFonts w:ascii="Times New Roman" w:hAnsi="Times New Roman" w:cs="Times New Roman"/>
          <w:i/>
          <w:iCs/>
          <w:sz w:val="24"/>
          <w:szCs w:val="24"/>
        </w:rPr>
        <w:t>Sigillo e traccia di sigillo</w:t>
      </w:r>
    </w:p>
    <w:p w14:paraId="1C4CB3F6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p w14:paraId="45A0A0D6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i/>
          <w:iCs/>
          <w:sz w:val="24"/>
          <w:szCs w:val="24"/>
        </w:rPr>
        <w:t>Regesto antico</w:t>
      </w:r>
    </w:p>
    <w:p w14:paraId="3E46FB9F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/ 241vC / </w:t>
      </w:r>
    </w:p>
    <w:p w14:paraId="442FE059" w14:textId="74CC205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2 gennaro 1618 ricevut</w:t>
      </w:r>
      <w:r w:rsidR="007D4B3A" w:rsidRPr="005842AA">
        <w:rPr>
          <w:rFonts w:ascii="Times New Roman" w:hAnsi="Times New Roman" w:cs="Times New Roman"/>
          <w:sz w:val="24"/>
          <w:szCs w:val="24"/>
        </w:rPr>
        <w:t>e</w:t>
      </w:r>
      <w:r w:rsidRPr="005842AA">
        <w:rPr>
          <w:rFonts w:ascii="Times New Roman" w:hAnsi="Times New Roman" w:cs="Times New Roman"/>
          <w:sz w:val="24"/>
          <w:szCs w:val="24"/>
        </w:rPr>
        <w:t xml:space="preserve"> a’ 13 detto |</w:t>
      </w:r>
    </w:p>
    <w:p w14:paraId="7BBE8B26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Haya. 3</w:t>
      </w:r>
      <w:r w:rsidRPr="005842AA">
        <w:rPr>
          <w:rFonts w:ascii="Times New Roman" w:hAnsi="Times New Roman" w:cs="Times New Roman"/>
          <w:sz w:val="24"/>
          <w:szCs w:val="24"/>
          <w:vertAlign w:val="superscript"/>
        </w:rPr>
        <w:t>a</w:t>
      </w:r>
      <w:r w:rsidRPr="005842AA">
        <w:rPr>
          <w:rFonts w:ascii="Times New Roman" w:hAnsi="Times New Roman" w:cs="Times New Roman"/>
          <w:sz w:val="24"/>
          <w:szCs w:val="24"/>
        </w:rPr>
        <w:t xml:space="preserve"> | </w:t>
      </w:r>
    </w:p>
    <w:p w14:paraId="57ED2252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</w:p>
    <w:p w14:paraId="3F4A84D2" w14:textId="24A93083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Licenza data al vassello inglese | dell’Aventhen ad istanza del | Ambasciator con conditioni però che non | vi si inditii che mandi al servitio | di Napoli et con giuramento del pad(ro)ne</w:t>
      </w:r>
      <w:r w:rsidR="00337AEB"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492"/>
      </w:r>
      <w:r w:rsidRPr="005842AA">
        <w:rPr>
          <w:rFonts w:ascii="Times New Roman" w:hAnsi="Times New Roman" w:cs="Times New Roman"/>
          <w:sz w:val="24"/>
          <w:szCs w:val="24"/>
        </w:rPr>
        <w:t xml:space="preserve">. | </w:t>
      </w:r>
    </w:p>
    <w:p w14:paraId="28D64EBF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</w:p>
    <w:p w14:paraId="4097C2CA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L. SS. R. |</w:t>
      </w:r>
    </w:p>
    <w:p w14:paraId="19188B37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</w:p>
    <w:p w14:paraId="5DA16990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</w:p>
    <w:p w14:paraId="145B9614" w14:textId="65F7E68D" w:rsidR="006017FC" w:rsidRPr="005842AA" w:rsidRDefault="006017FC" w:rsidP="001E3CB4">
      <w:pPr>
        <w:pStyle w:val="Testopreformattato"/>
        <w:tabs>
          <w:tab w:val="left" w:pos="804"/>
        </w:tabs>
        <w:jc w:val="center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n. 7</w:t>
      </w:r>
      <w:r w:rsidR="00D96FD0" w:rsidRPr="005842AA">
        <w:rPr>
          <w:rFonts w:ascii="Times New Roman" w:hAnsi="Times New Roman" w:cs="Times New Roman"/>
          <w:sz w:val="24"/>
          <w:szCs w:val="24"/>
        </w:rPr>
        <w:t>4</w:t>
      </w:r>
    </w:p>
    <w:p w14:paraId="18992BCD" w14:textId="72548B28" w:rsidR="006017FC" w:rsidRPr="005842AA" w:rsidRDefault="006017FC" w:rsidP="001E3CB4">
      <w:pPr>
        <w:pStyle w:val="Testopreformattato"/>
        <w:tabs>
          <w:tab w:val="left" w:pos="804"/>
        </w:tabs>
        <w:jc w:val="center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Allegato I al n. 7</w:t>
      </w:r>
      <w:r w:rsidR="00D96FD0" w:rsidRPr="005842AA">
        <w:rPr>
          <w:rFonts w:ascii="Times New Roman" w:hAnsi="Times New Roman" w:cs="Times New Roman"/>
          <w:sz w:val="24"/>
          <w:szCs w:val="24"/>
        </w:rPr>
        <w:t>3</w:t>
      </w:r>
      <w:r w:rsidRPr="005842AA">
        <w:rPr>
          <w:rFonts w:ascii="Times New Roman" w:hAnsi="Times New Roman" w:cs="Times New Roman"/>
          <w:sz w:val="24"/>
          <w:szCs w:val="24"/>
        </w:rPr>
        <w:t xml:space="preserve"> (cc. 239r-240v; decodifica di c. 241r) </w:t>
      </w:r>
    </w:p>
    <w:p w14:paraId="4732033B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</w:p>
    <w:p w14:paraId="64B2CB45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239r /</w:t>
      </w:r>
    </w:p>
    <w:p w14:paraId="3A2CF1EE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i/>
          <w:iCs/>
          <w:sz w:val="24"/>
          <w:szCs w:val="24"/>
        </w:rPr>
        <w:t>Segue decodifica di testo cifrato</w:t>
      </w:r>
    </w:p>
    <w:p w14:paraId="694A0576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</w:p>
    <w:p w14:paraId="00C17EC0" w14:textId="77777777" w:rsidR="00A96E36" w:rsidRPr="00A1400B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  <w:lang w:val="nl-BE"/>
        </w:rPr>
      </w:pPr>
      <w:r w:rsidRPr="00A1400B">
        <w:rPr>
          <w:rFonts w:ascii="Times New Roman" w:hAnsi="Times New Roman" w:cs="Times New Roman"/>
          <w:sz w:val="24"/>
          <w:szCs w:val="24"/>
          <w:lang w:val="nl-BE"/>
        </w:rPr>
        <w:t>/ 239v</w:t>
      </w:r>
      <w:r w:rsidR="00A96E36" w:rsidRPr="00A1400B">
        <w:rPr>
          <w:rFonts w:ascii="Times New Roman" w:hAnsi="Times New Roman" w:cs="Times New Roman"/>
          <w:sz w:val="24"/>
          <w:szCs w:val="24"/>
          <w:lang w:val="nl-BE"/>
        </w:rPr>
        <w:t>/</w:t>
      </w:r>
    </w:p>
    <w:p w14:paraId="00C09CD5" w14:textId="1AB2AAFD" w:rsidR="00A96E36" w:rsidRPr="005F0052" w:rsidRDefault="00A96E36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b/>
          <w:bCs/>
          <w:sz w:val="24"/>
          <w:szCs w:val="24"/>
          <w:lang w:val="nl-BE"/>
        </w:rPr>
      </w:pPr>
      <w:r w:rsidRPr="005F0052">
        <w:rPr>
          <w:rFonts w:ascii="Times New Roman" w:hAnsi="Times New Roman" w:cs="Times New Roman"/>
          <w:b/>
          <w:bCs/>
          <w:sz w:val="24"/>
          <w:szCs w:val="24"/>
          <w:lang w:val="nl-BE"/>
        </w:rPr>
        <w:t>Blank page</w:t>
      </w:r>
    </w:p>
    <w:p w14:paraId="4A423F5D" w14:textId="4DF31846" w:rsidR="00A96E36" w:rsidRPr="00A96E36" w:rsidRDefault="00A96E36" w:rsidP="00A96E36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  <w:lang w:val="nl-BE"/>
        </w:rPr>
      </w:pPr>
      <w:r w:rsidRPr="00A96E36">
        <w:rPr>
          <w:rFonts w:ascii="Times New Roman" w:hAnsi="Times New Roman" w:cs="Times New Roman"/>
          <w:sz w:val="24"/>
          <w:szCs w:val="24"/>
          <w:lang w:val="nl-BE"/>
        </w:rPr>
        <w:t xml:space="preserve">/ 240r / </w:t>
      </w:r>
    </w:p>
    <w:p w14:paraId="370B82CE" w14:textId="77777777" w:rsidR="00A96E36" w:rsidRPr="005F0052" w:rsidRDefault="00A96E36" w:rsidP="00A96E36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b/>
          <w:bCs/>
          <w:sz w:val="24"/>
          <w:szCs w:val="24"/>
          <w:lang w:val="nl-BE"/>
        </w:rPr>
      </w:pPr>
      <w:r w:rsidRPr="005F0052">
        <w:rPr>
          <w:rFonts w:ascii="Times New Roman" w:hAnsi="Times New Roman" w:cs="Times New Roman"/>
          <w:b/>
          <w:bCs/>
          <w:sz w:val="24"/>
          <w:szCs w:val="24"/>
          <w:lang w:val="nl-BE"/>
        </w:rPr>
        <w:t>Blank page</w:t>
      </w:r>
    </w:p>
    <w:p w14:paraId="57C05D14" w14:textId="16AC5320" w:rsidR="006017FC" w:rsidRPr="00A1400B" w:rsidRDefault="00A96E36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A1400B">
        <w:rPr>
          <w:rFonts w:ascii="Times New Roman" w:hAnsi="Times New Roman" w:cs="Times New Roman"/>
          <w:sz w:val="24"/>
          <w:szCs w:val="24"/>
        </w:rPr>
        <w:t xml:space="preserve">/ </w:t>
      </w:r>
      <w:r w:rsidR="006017FC" w:rsidRPr="00A1400B">
        <w:rPr>
          <w:rFonts w:ascii="Times New Roman" w:hAnsi="Times New Roman" w:cs="Times New Roman"/>
          <w:sz w:val="24"/>
          <w:szCs w:val="24"/>
        </w:rPr>
        <w:t xml:space="preserve">240v / </w:t>
      </w:r>
    </w:p>
    <w:p w14:paraId="26C1885C" w14:textId="77777777" w:rsidR="00A96E36" w:rsidRPr="005F0052" w:rsidRDefault="00A96E36" w:rsidP="00A96E36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5F0052">
        <w:rPr>
          <w:rFonts w:ascii="Times New Roman" w:hAnsi="Times New Roman" w:cs="Times New Roman"/>
          <w:b/>
          <w:bCs/>
          <w:sz w:val="24"/>
          <w:szCs w:val="24"/>
        </w:rPr>
        <w:t>Blank page</w:t>
      </w:r>
    </w:p>
    <w:p w14:paraId="09BFA09C" w14:textId="0D7D9B75" w:rsidR="006017FC" w:rsidRPr="00A96E36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p w14:paraId="15A4B247" w14:textId="77777777" w:rsidR="00352B56" w:rsidRDefault="006017FC" w:rsidP="00352B56">
      <w:pPr>
        <w:spacing w:after="0" w:line="240" w:lineRule="auto"/>
        <w:contextualSpacing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br w:type="page"/>
      </w:r>
      <w:r w:rsidR="00352B56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lastRenderedPageBreak/>
        <w:t>/START LETTER/</w:t>
      </w:r>
    </w:p>
    <w:p w14:paraId="17813A12" w14:textId="6A5811FA" w:rsidR="006017FC" w:rsidRPr="005842AA" w:rsidRDefault="006017FC" w:rsidP="001E3CB4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n. 7</w:t>
      </w:r>
      <w:r w:rsidR="00D96FD0" w:rsidRPr="005842AA">
        <w:rPr>
          <w:rFonts w:ascii="Times New Roman" w:hAnsi="Times New Roman" w:cs="Times New Roman"/>
          <w:sz w:val="24"/>
          <w:szCs w:val="24"/>
        </w:rPr>
        <w:t>5</w:t>
      </w:r>
    </w:p>
    <w:p w14:paraId="539D7D42" w14:textId="77777777" w:rsidR="006017FC" w:rsidRPr="005842AA" w:rsidRDefault="006017FC" w:rsidP="001E3CB4">
      <w:pPr>
        <w:pStyle w:val="Testopreformattato"/>
        <w:tabs>
          <w:tab w:val="left" w:pos="804"/>
        </w:tabs>
        <w:jc w:val="center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5 gennaio 1617, L’Aia (cc. 242r-243v)</w:t>
      </w:r>
    </w:p>
    <w:p w14:paraId="5BDB3A12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</w:p>
    <w:p w14:paraId="044FB05D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/ 242r / </w:t>
      </w:r>
    </w:p>
    <w:p w14:paraId="002DA1E0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Serenissimo Principe |</w:t>
      </w:r>
    </w:p>
    <w:p w14:paraId="71A7C9CA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havendo il signor di Clutin intrapreso di servir la Serenità vostra con | una compagnia sotto ’l commando del signor conte Gio. Ernesto, | et facendo il viaggio per terra prima che passar al | campo ha risoluto di presentarsi a’ piedi della Serenità vostra | per darsele a conoscer: mi ha però fatto ricercare | di dargli mie lettere per lei; et io ho stimato mio | debito il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493"/>
      </w:r>
      <w:r w:rsidRPr="005842AA">
        <w:rPr>
          <w:rFonts w:ascii="Times New Roman" w:hAnsi="Times New Roman" w:cs="Times New Roman"/>
          <w:sz w:val="24"/>
          <w:szCs w:val="24"/>
        </w:rPr>
        <w:t xml:space="preserve"> sodisfar all’instanza: perché anco con | esse lo conosca per uno de’ principalissimi soggetti | di questi paesi, essendo della vera casa di Brede-|rod orignale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494"/>
      </w:r>
      <w:r w:rsidRPr="005842AA">
        <w:rPr>
          <w:rFonts w:ascii="Times New Roman" w:hAnsi="Times New Roman" w:cs="Times New Roman"/>
          <w:sz w:val="24"/>
          <w:szCs w:val="24"/>
        </w:rPr>
        <w:t xml:space="preserve"> de’ conti di Holanda: et nel | resto sarà proprio della grandezza di vostra Serenità | far quello che per sua prudenza stimerà con-|venirsi al merito di questo Signore. Gratie etc. |</w:t>
      </w:r>
    </w:p>
    <w:p w14:paraId="4CF54C29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</w:p>
    <w:p w14:paraId="797799D5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Dall’Haya a’ 5 genaro 1617 |</w:t>
      </w:r>
    </w:p>
    <w:p w14:paraId="7C557184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di vostra Serenità | </w:t>
      </w:r>
    </w:p>
    <w:p w14:paraId="74F0DFF1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humilissmo, et devotissimo servitore |</w:t>
      </w:r>
    </w:p>
    <w:p w14:paraId="57CC1EA7" w14:textId="77777777" w:rsidR="006017FC" w:rsidRPr="00A1400B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  <w:lang w:val="fr-FR"/>
        </w:rPr>
      </w:pPr>
      <w:r w:rsidRPr="00A1400B">
        <w:rPr>
          <w:rFonts w:ascii="Times New Roman" w:hAnsi="Times New Roman" w:cs="Times New Roman"/>
          <w:sz w:val="24"/>
          <w:szCs w:val="24"/>
          <w:lang w:val="fr-FR"/>
        </w:rPr>
        <w:t>Christofforo Suriano |</w:t>
      </w:r>
    </w:p>
    <w:p w14:paraId="4CC0E17B" w14:textId="77777777" w:rsidR="006017FC" w:rsidRPr="00A1400B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  <w:lang w:val="fr-FR"/>
        </w:rPr>
      </w:pPr>
    </w:p>
    <w:p w14:paraId="2FC7A7DB" w14:textId="4E15D6AC" w:rsidR="00710018" w:rsidRPr="00A1400B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  <w:lang w:val="fr-FR"/>
        </w:rPr>
      </w:pPr>
      <w:r w:rsidRPr="00A1400B">
        <w:rPr>
          <w:rFonts w:ascii="Times New Roman" w:hAnsi="Times New Roman" w:cs="Times New Roman"/>
          <w:sz w:val="24"/>
          <w:szCs w:val="24"/>
          <w:lang w:val="fr-FR"/>
        </w:rPr>
        <w:t>/ 242v</w:t>
      </w:r>
      <w:r w:rsidR="00710018" w:rsidRPr="00A1400B">
        <w:rPr>
          <w:rFonts w:ascii="Times New Roman" w:hAnsi="Times New Roman" w:cs="Times New Roman"/>
          <w:sz w:val="24"/>
          <w:szCs w:val="24"/>
          <w:lang w:val="fr-FR"/>
        </w:rPr>
        <w:t xml:space="preserve"> /</w:t>
      </w:r>
    </w:p>
    <w:p w14:paraId="4DA6AE9E" w14:textId="1F2AF56B" w:rsidR="00710018" w:rsidRPr="00A1400B" w:rsidRDefault="00710018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  <w:lang w:val="fr-FR"/>
        </w:rPr>
      </w:pPr>
      <w:r w:rsidRPr="00A1400B">
        <w:rPr>
          <w:rFonts w:ascii="Times New Roman" w:hAnsi="Times New Roman" w:cs="Times New Roman"/>
          <w:sz w:val="24"/>
          <w:szCs w:val="24"/>
          <w:lang w:val="fr-FR"/>
        </w:rPr>
        <w:t>Blank page</w:t>
      </w:r>
    </w:p>
    <w:p w14:paraId="1E970C58" w14:textId="197F5ABF" w:rsidR="006017FC" w:rsidRPr="00A1400B" w:rsidRDefault="00710018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  <w:lang w:val="fr-FR"/>
        </w:rPr>
      </w:pPr>
      <w:r w:rsidRPr="00A1400B">
        <w:rPr>
          <w:rFonts w:ascii="Times New Roman" w:hAnsi="Times New Roman" w:cs="Times New Roman"/>
          <w:sz w:val="24"/>
          <w:szCs w:val="24"/>
          <w:lang w:val="fr-FR"/>
        </w:rPr>
        <w:t>/</w:t>
      </w:r>
      <w:r w:rsidR="006017FC" w:rsidRPr="00A1400B">
        <w:rPr>
          <w:rFonts w:ascii="Times New Roman" w:hAnsi="Times New Roman" w:cs="Times New Roman"/>
          <w:sz w:val="24"/>
          <w:szCs w:val="24"/>
          <w:lang w:val="fr-FR"/>
        </w:rPr>
        <w:t xml:space="preserve">243r / </w:t>
      </w:r>
    </w:p>
    <w:p w14:paraId="0E483D7B" w14:textId="77777777" w:rsidR="00710018" w:rsidRPr="00A1400B" w:rsidRDefault="00710018" w:rsidP="00710018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A1400B">
        <w:rPr>
          <w:rFonts w:ascii="Times New Roman" w:hAnsi="Times New Roman" w:cs="Times New Roman"/>
          <w:sz w:val="24"/>
          <w:szCs w:val="24"/>
        </w:rPr>
        <w:t>Blank page</w:t>
      </w:r>
    </w:p>
    <w:p w14:paraId="23C14B96" w14:textId="2A5EB4BB" w:rsidR="006017FC" w:rsidRPr="00A1400B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</w:p>
    <w:p w14:paraId="6D0389AB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/ 243v / </w:t>
      </w:r>
    </w:p>
    <w:p w14:paraId="3BC549AD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Al serenissimo principe di Venetia |</w:t>
      </w:r>
    </w:p>
    <w:p w14:paraId="1AA842B3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</w:p>
    <w:p w14:paraId="44138021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5842AA">
        <w:rPr>
          <w:rFonts w:ascii="Times New Roman" w:hAnsi="Times New Roman" w:cs="Times New Roman"/>
          <w:i/>
          <w:iCs/>
          <w:sz w:val="24"/>
          <w:szCs w:val="24"/>
        </w:rPr>
        <w:t>Sigillo e tracce di sigilli</w:t>
      </w:r>
    </w:p>
    <w:p w14:paraId="3B27472F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p w14:paraId="6CE29DB4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i/>
          <w:iCs/>
          <w:sz w:val="24"/>
          <w:szCs w:val="24"/>
        </w:rPr>
        <w:t>Regesto antico</w:t>
      </w:r>
    </w:p>
    <w:p w14:paraId="4CC8F51B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/ 243vC / </w:t>
      </w:r>
    </w:p>
    <w:p w14:paraId="546FEA3E" w14:textId="193837CF" w:rsidR="006017FC" w:rsidRPr="005842AA" w:rsidRDefault="006017FC" w:rsidP="001E3CB4">
      <w:pPr>
        <w:pStyle w:val="Testopreformattato"/>
        <w:tabs>
          <w:tab w:val="left" w:pos="804"/>
          <w:tab w:val="left" w:pos="1843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3 gennaro ricevut</w:t>
      </w:r>
      <w:r w:rsidR="007D4B3A" w:rsidRPr="005842AA">
        <w:rPr>
          <w:rFonts w:ascii="Times New Roman" w:hAnsi="Times New Roman" w:cs="Times New Roman"/>
          <w:sz w:val="24"/>
          <w:szCs w:val="24"/>
        </w:rPr>
        <w:t>a</w:t>
      </w:r>
      <w:r w:rsidRPr="005842AA">
        <w:rPr>
          <w:rFonts w:ascii="Times New Roman" w:hAnsi="Times New Roman" w:cs="Times New Roman"/>
          <w:sz w:val="24"/>
          <w:szCs w:val="24"/>
        </w:rPr>
        <w:t xml:space="preserve"> a’ 3 maggio |</w:t>
      </w:r>
    </w:p>
    <w:p w14:paraId="647A39C4" w14:textId="77777777" w:rsidR="006017FC" w:rsidRPr="004F305C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4F305C">
        <w:rPr>
          <w:rFonts w:ascii="Times New Roman" w:hAnsi="Times New Roman" w:cs="Times New Roman"/>
          <w:sz w:val="24"/>
          <w:szCs w:val="24"/>
          <w:lang w:val="en-GB"/>
        </w:rPr>
        <w:t xml:space="preserve">Secretario Surian dall’Haya | </w:t>
      </w:r>
    </w:p>
    <w:p w14:paraId="40070DF6" w14:textId="77777777" w:rsidR="006017FC" w:rsidRPr="004F305C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14:paraId="69AF7693" w14:textId="3AA206E0" w:rsidR="006017FC" w:rsidRPr="004F305C" w:rsidRDefault="00D23C88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4F305C">
        <w:rPr>
          <w:rFonts w:ascii="Times New Roman" w:hAnsi="Times New Roman" w:cs="Times New Roman"/>
          <w:sz w:val="24"/>
          <w:szCs w:val="24"/>
          <w:lang w:val="en-GB"/>
        </w:rPr>
        <w:t>L</w:t>
      </w:r>
      <w:r w:rsidR="006017FC" w:rsidRPr="004F305C">
        <w:rPr>
          <w:rFonts w:ascii="Times New Roman" w:hAnsi="Times New Roman" w:cs="Times New Roman"/>
          <w:sz w:val="24"/>
          <w:szCs w:val="24"/>
          <w:lang w:val="en-GB"/>
        </w:rPr>
        <w:t>. C. R. |</w:t>
      </w:r>
    </w:p>
    <w:p w14:paraId="096750D9" w14:textId="77777777" w:rsidR="00352B56" w:rsidRPr="004F305C" w:rsidRDefault="006017FC" w:rsidP="00352B56">
      <w:pPr>
        <w:spacing w:after="0" w:line="240" w:lineRule="auto"/>
        <w:contextualSpacing/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</w:pPr>
      <w:r w:rsidRPr="004F305C">
        <w:rPr>
          <w:rFonts w:ascii="Times New Roman" w:hAnsi="Times New Roman" w:cs="Times New Roman"/>
          <w:sz w:val="24"/>
          <w:szCs w:val="24"/>
          <w:lang w:val="en-GB"/>
        </w:rPr>
        <w:br w:type="page"/>
      </w:r>
      <w:r w:rsidR="00352B56" w:rsidRPr="004F305C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  <w:lastRenderedPageBreak/>
        <w:t>/START LETTER/</w:t>
      </w:r>
    </w:p>
    <w:p w14:paraId="0B64C7F0" w14:textId="5B955B7D" w:rsidR="006017FC" w:rsidRPr="005842AA" w:rsidRDefault="006017FC" w:rsidP="001E3CB4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n. 7</w:t>
      </w:r>
      <w:r w:rsidR="00D96FD0" w:rsidRPr="005842AA">
        <w:rPr>
          <w:rFonts w:ascii="Times New Roman" w:hAnsi="Times New Roman" w:cs="Times New Roman"/>
          <w:sz w:val="24"/>
          <w:szCs w:val="24"/>
        </w:rPr>
        <w:t>6</w:t>
      </w:r>
    </w:p>
    <w:p w14:paraId="3456F032" w14:textId="77777777" w:rsidR="006017FC" w:rsidRPr="005842AA" w:rsidRDefault="006017FC" w:rsidP="001E3CB4">
      <w:pPr>
        <w:pStyle w:val="Testopreformattato"/>
        <w:tabs>
          <w:tab w:val="left" w:pos="804"/>
        </w:tabs>
        <w:jc w:val="center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6 gennaio 1618, L’Aia (cc. 244r-245v, 248r-251v)</w:t>
      </w:r>
    </w:p>
    <w:p w14:paraId="064975E0" w14:textId="77777777" w:rsidR="006017FC" w:rsidRPr="005842AA" w:rsidRDefault="006017FC" w:rsidP="001E3CB4">
      <w:pPr>
        <w:pStyle w:val="Testopreformattato"/>
        <w:tabs>
          <w:tab w:val="left" w:pos="804"/>
        </w:tabs>
        <w:jc w:val="center"/>
        <w:rPr>
          <w:rFonts w:ascii="Times New Roman" w:hAnsi="Times New Roman" w:cs="Times New Roman"/>
          <w:sz w:val="24"/>
          <w:szCs w:val="24"/>
        </w:rPr>
      </w:pPr>
    </w:p>
    <w:p w14:paraId="4B3BBF55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244r /</w:t>
      </w:r>
    </w:p>
    <w:p w14:paraId="4E27F91E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Serenissimo Principe |</w:t>
      </w:r>
    </w:p>
    <w:p w14:paraId="6E8CDA8C" w14:textId="17C9C98C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colla riespeditione del corriero della Serenità vostra Bosello, che feci | martedì sera al tardo scrissi quanto havevo operato et come havevo condotto li miei ufficii appresso li signori Stati | per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495"/>
      </w:r>
      <w:r w:rsidRPr="005842AA">
        <w:rPr>
          <w:rFonts w:ascii="Times New Roman" w:hAnsi="Times New Roman" w:cs="Times New Roman"/>
          <w:sz w:val="24"/>
          <w:szCs w:val="24"/>
        </w:rPr>
        <w:t xml:space="preserve"> procurar, che </w:t>
      </w:r>
      <w:r w:rsidRPr="005842AA">
        <w:rPr>
          <w:rFonts w:ascii="Times New Roman" w:hAnsi="Times New Roman" w:cs="Times New Roman"/>
          <w:i/>
          <w:iCs/>
          <w:sz w:val="24"/>
          <w:szCs w:val="24"/>
        </w:rPr>
        <w:t>tanto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496"/>
      </w:r>
      <w:r w:rsidRPr="005842AA">
        <w:rPr>
          <w:rFonts w:ascii="Times New Roman" w:hAnsi="Times New Roman" w:cs="Times New Roman"/>
          <w:i/>
          <w:iCs/>
          <w:sz w:val="24"/>
          <w:szCs w:val="24"/>
        </w:rPr>
        <w:t xml:space="preserve"> meglio ella restasse servita nella provisione | delle 12 navi. Devono esser qui lunedì quelli | delle </w:t>
      </w:r>
      <w:r w:rsidR="00EB795D">
        <w:rPr>
          <w:rFonts w:ascii="Times New Roman" w:hAnsi="Times New Roman" w:cs="Times New Roman"/>
          <w:i/>
          <w:iCs/>
          <w:sz w:val="24"/>
          <w:szCs w:val="24"/>
        </w:rPr>
        <w:t>A</w:t>
      </w:r>
      <w:r w:rsidRPr="005842AA">
        <w:rPr>
          <w:rFonts w:ascii="Times New Roman" w:hAnsi="Times New Roman" w:cs="Times New Roman"/>
          <w:i/>
          <w:iCs/>
          <w:sz w:val="24"/>
          <w:szCs w:val="24"/>
        </w:rPr>
        <w:t>miralità, col raporto sopra ciò, che loro è stato | scritto in questo proposito dalli signori Stati Generali, et io | non mancherò di solecitar, per haver tanto più presto | la publica rissolutione</w:t>
      </w:r>
      <w:r w:rsidRPr="005842AA">
        <w:rPr>
          <w:rFonts w:ascii="Times New Roman" w:hAnsi="Times New Roman" w:cs="Times New Roman"/>
          <w:sz w:val="24"/>
          <w:szCs w:val="24"/>
        </w:rPr>
        <w:t xml:space="preserve">. Quello che mi | duole è che sarà absente il signor principe Mauritio essendo | hieri appresso desinare partito per Nimeghen in Gheldria. | </w:t>
      </w:r>
    </w:p>
    <w:p w14:paraId="2CA92738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La risolutione è stata altrettanto improvisa quanto è quivi | necessaria l’assistenza della sua persona poiché in | quella piazza per motione de’ particolari interessi si trovano | al presente doi magistrati delle doi fattioni, che sono | in controversia per la religione, et ognuno vuol esserci-|tar auttorità; onde per sedar il geloso motivo a |</w:t>
      </w:r>
    </w:p>
    <w:p w14:paraId="70525AA5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/ 244v / </w:t>
      </w:r>
    </w:p>
    <w:p w14:paraId="226C5AD6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quei confini, essendo il tempo della creatione di nuovo magistrato, et toccando all’auttorità di sua Eccellentia | per privilegio da ventitrè, o ventiquattro anni in qua | doppo la ricuperatione di quella città dalle navi | de’ Spagnuoli alla ditione dei signori Stati, la deputatione | del magistrato, è stato stimato a proposito, che | ivi si trasferisca, se ben non è piacciuta ad ognuno | questa andata. | </w:t>
      </w:r>
    </w:p>
    <w:p w14:paraId="31E596FD" w14:textId="2FAECB74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Essend’io avvisato di questa impensata risolutione | stimai bene di veder l’Eccellenza sua prima, che partisse per | saper quando havesse a ritornare, et in tanto | avvisar de’ suoi concetti. Mi significò la causa sudetta | ma che non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497"/>
      </w:r>
      <w:r w:rsidRPr="005842AA">
        <w:rPr>
          <w:rFonts w:ascii="Times New Roman" w:hAnsi="Times New Roman" w:cs="Times New Roman"/>
          <w:sz w:val="24"/>
          <w:szCs w:val="24"/>
        </w:rPr>
        <w:t xml:space="preserve"> sarebbe stato absente più di sette, over | otto giorni, </w:t>
      </w:r>
      <w:r w:rsidRPr="005842AA">
        <w:rPr>
          <w:rFonts w:ascii="Times New Roman" w:hAnsi="Times New Roman" w:cs="Times New Roman"/>
          <w:i/>
          <w:iCs/>
          <w:sz w:val="24"/>
          <w:szCs w:val="24"/>
        </w:rPr>
        <w:t>che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498"/>
      </w:r>
      <w:r w:rsidRPr="005842AA">
        <w:rPr>
          <w:rFonts w:ascii="Times New Roman" w:hAnsi="Times New Roman" w:cs="Times New Roman"/>
          <w:i/>
          <w:iCs/>
          <w:sz w:val="24"/>
          <w:szCs w:val="24"/>
        </w:rPr>
        <w:t xml:space="preserve"> in tanto nel proposito delle navi, colla venuta | delli signori delle </w:t>
      </w:r>
      <w:r w:rsidR="006424AE" w:rsidRPr="005842AA">
        <w:rPr>
          <w:rFonts w:ascii="Times New Roman" w:hAnsi="Times New Roman" w:cs="Times New Roman"/>
          <w:i/>
          <w:iCs/>
          <w:sz w:val="24"/>
          <w:szCs w:val="24"/>
        </w:rPr>
        <w:t>A</w:t>
      </w:r>
      <w:r w:rsidRPr="005842AA">
        <w:rPr>
          <w:rFonts w:ascii="Times New Roman" w:hAnsi="Times New Roman" w:cs="Times New Roman"/>
          <w:i/>
          <w:iCs/>
          <w:sz w:val="24"/>
          <w:szCs w:val="24"/>
        </w:rPr>
        <w:t xml:space="preserve">miralità, haverei dalli signori | Stati potuta haver la loro rissolutione, et disse | che con chi haveva parlato tutti si erano mos-|trati volenterosi, che vostra Serenità </w:t>
      </w:r>
    </w:p>
    <w:p w14:paraId="4FDE3A2E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iCs/>
          <w:sz w:val="24"/>
          <w:szCs w:val="24"/>
        </w:rPr>
      </w:pPr>
      <w:r w:rsidRPr="005842AA">
        <w:rPr>
          <w:rFonts w:ascii="Times New Roman" w:hAnsi="Times New Roman" w:cs="Times New Roman"/>
          <w:iCs/>
          <w:sz w:val="24"/>
          <w:szCs w:val="24"/>
        </w:rPr>
        <w:t>/ 245r /</w:t>
      </w:r>
    </w:p>
    <w:p w14:paraId="1B6AE17C" w14:textId="5FBFFA14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5842AA">
        <w:rPr>
          <w:rFonts w:ascii="Times New Roman" w:hAnsi="Times New Roman" w:cs="Times New Roman"/>
          <w:i/>
          <w:iCs/>
          <w:sz w:val="24"/>
          <w:szCs w:val="24"/>
        </w:rPr>
        <w:t xml:space="preserve">fosse servita, et inclinati per la più gran parte, perché le </w:t>
      </w:r>
      <w:r w:rsidR="006424AE" w:rsidRPr="005842AA">
        <w:rPr>
          <w:rFonts w:ascii="Times New Roman" w:hAnsi="Times New Roman" w:cs="Times New Roman"/>
          <w:i/>
          <w:iCs/>
          <w:sz w:val="24"/>
          <w:szCs w:val="24"/>
        </w:rPr>
        <w:t>A</w:t>
      </w:r>
      <w:r w:rsidRPr="005842AA">
        <w:rPr>
          <w:rFonts w:ascii="Times New Roman" w:hAnsi="Times New Roman" w:cs="Times New Roman"/>
          <w:i/>
          <w:iCs/>
          <w:sz w:val="24"/>
          <w:szCs w:val="24"/>
        </w:rPr>
        <w:t xml:space="preserve">miralità | dassero dei proprii vasselli. Io dissi che questo | mi riusciva caro, et che stimano grandemente il favore | che mi poteva pervenire dalli signori Stati in questa | provisione, che dovevo fare, ma che per molti ris-|petti mi pesava oltre modo la partenza di lei, | sì per il nollegiar delle navi, come per haver buoni | capitani che le conducessero, et per altro necessario, in così | importante condotta. Mi repplicò, che poco si sarebbe | trattenuto, et che non haverei perso tempo, aggiongen-|do, non bisogna, che la serenissima Republica s’inganni, né | bisogna ingannarla, essendo impossibile, a mio | giudicio, che ella possi haver questi vasselli per | li primi di marzo. Io repplicai, che la necessità | era troppo urgente perché lo Spagnolo si prepara, | et se non si può </w:t>
      </w:r>
    </w:p>
    <w:p w14:paraId="6E5925AA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iCs/>
          <w:sz w:val="24"/>
          <w:szCs w:val="24"/>
        </w:rPr>
      </w:pPr>
      <w:r w:rsidRPr="005842AA">
        <w:rPr>
          <w:rFonts w:ascii="Times New Roman" w:hAnsi="Times New Roman" w:cs="Times New Roman"/>
          <w:iCs/>
          <w:sz w:val="24"/>
          <w:szCs w:val="24"/>
        </w:rPr>
        <w:t>/ 245v /</w:t>
      </w:r>
    </w:p>
    <w:p w14:paraId="6D06DFDE" w14:textId="62E9C268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5842AA">
        <w:rPr>
          <w:rFonts w:ascii="Times New Roman" w:hAnsi="Times New Roman" w:cs="Times New Roman"/>
          <w:i/>
          <w:iCs/>
          <w:sz w:val="24"/>
          <w:szCs w:val="24"/>
        </w:rPr>
        <w:t xml:space="preserve">del tutto, o prevenire, almeno si | vorebbe haver questo vantaggio, di esser tanto a | tempo, che si potesse ostargli. Ripigliò, è vero | ma tutto vuol tempo, et con questo si faranno le | cose, che staranno bene. Haverò meco una | lista di </w:t>
      </w:r>
      <w:r w:rsidRPr="005842AA">
        <w:rPr>
          <w:rFonts w:ascii="Times New Roman" w:hAnsi="Times New Roman" w:cs="Times New Roman"/>
          <w:i/>
          <w:iCs/>
          <w:smallCaps/>
          <w:sz w:val="24"/>
          <w:szCs w:val="24"/>
        </w:rPr>
        <w:t>x</w:t>
      </w:r>
      <w:r w:rsidRPr="005842AA">
        <w:rPr>
          <w:rFonts w:ascii="Times New Roman" w:hAnsi="Times New Roman" w:cs="Times New Roman"/>
          <w:i/>
          <w:iCs/>
          <w:sz w:val="24"/>
          <w:szCs w:val="24"/>
        </w:rPr>
        <w:t xml:space="preserve"> o 12 capitani di nave, me ne laudò | alcuni ma aggiunse, se voi haverete dalle amira-|lità le navi, ancorché a soldo della Republica, da | esse si farà la denominatione delli capi, et se | ben l’Eccellenza sua non me lo disse, so però che in caso tale | o in simili espeditioni, le </w:t>
      </w:r>
      <w:r w:rsidR="006424AE" w:rsidRPr="005842AA">
        <w:rPr>
          <w:rFonts w:ascii="Times New Roman" w:hAnsi="Times New Roman" w:cs="Times New Roman"/>
          <w:i/>
          <w:iCs/>
          <w:sz w:val="24"/>
          <w:szCs w:val="24"/>
        </w:rPr>
        <w:t>A</w:t>
      </w:r>
      <w:r w:rsidRPr="005842AA">
        <w:rPr>
          <w:rFonts w:ascii="Times New Roman" w:hAnsi="Times New Roman" w:cs="Times New Roman"/>
          <w:i/>
          <w:iCs/>
          <w:sz w:val="24"/>
          <w:szCs w:val="24"/>
        </w:rPr>
        <w:t xml:space="preserve">miralità nominano | per ogni vassello doi capitani et sua Eccellenza, come amiraglio | fa la scielta </w:t>
      </w:r>
      <w:r w:rsidRPr="005842AA">
        <w:rPr>
          <w:rFonts w:ascii="Times New Roman" w:hAnsi="Times New Roman" w:cs="Times New Roman"/>
          <w:i/>
          <w:iCs/>
          <w:sz w:val="24"/>
          <w:szCs w:val="24"/>
        </w:rPr>
        <w:lastRenderedPageBreak/>
        <w:t>di uno, et di tal maniera mi promet-|to che vostra Serenità anco in questo, così facendosi sarà</w:t>
      </w:r>
      <w:r w:rsidRPr="005842AA">
        <w:rPr>
          <w:rStyle w:val="FootnoteReference"/>
          <w:rFonts w:ascii="Times New Roman" w:hAnsi="Times New Roman" w:cs="Times New Roman"/>
          <w:iCs/>
          <w:sz w:val="24"/>
          <w:szCs w:val="24"/>
        </w:rPr>
        <w:footnoteReference w:id="499"/>
      </w:r>
      <w:r w:rsidRPr="005842AA">
        <w:rPr>
          <w:rFonts w:ascii="Times New Roman" w:hAnsi="Times New Roman" w:cs="Times New Roman"/>
          <w:i/>
          <w:iCs/>
          <w:sz w:val="24"/>
          <w:szCs w:val="24"/>
        </w:rPr>
        <w:t xml:space="preserve"> tanto | meglio servita. |</w:t>
      </w:r>
    </w:p>
    <w:p w14:paraId="3BC74441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5842AA">
        <w:rPr>
          <w:rFonts w:ascii="Times New Roman" w:hAnsi="Times New Roman" w:cs="Times New Roman"/>
          <w:i/>
          <w:iCs/>
          <w:sz w:val="24"/>
          <w:szCs w:val="24"/>
        </w:rPr>
        <w:t xml:space="preserve">Di Astradam ho lettere dalli Calandrini che dal signor | Falghero, </w:t>
      </w:r>
    </w:p>
    <w:p w14:paraId="66924E26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iCs/>
          <w:sz w:val="24"/>
          <w:szCs w:val="24"/>
        </w:rPr>
      </w:pPr>
      <w:r w:rsidRPr="005842AA">
        <w:rPr>
          <w:rFonts w:ascii="Times New Roman" w:hAnsi="Times New Roman" w:cs="Times New Roman"/>
          <w:iCs/>
          <w:sz w:val="24"/>
          <w:szCs w:val="24"/>
        </w:rPr>
        <w:t>/ 248r /</w:t>
      </w:r>
    </w:p>
    <w:p w14:paraId="15CCEE29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i/>
          <w:iCs/>
          <w:sz w:val="24"/>
          <w:szCs w:val="24"/>
        </w:rPr>
        <w:t>ambidoi quasi di un medesimo tenore che | si troveranno delle mani ma prima di far alcuna | rissolutione vogliono saper quanto tempo haveranno | a servire quanto li darò alla mano, et altre | simili conditioni, per far il loro calcolo, alcuni dico-|no, che sarebbono in ordine presto, altri temono | il serar delle acque per li giaci</w:t>
      </w:r>
      <w:r w:rsidRPr="005842AA">
        <w:rPr>
          <w:rFonts w:ascii="Times New Roman" w:hAnsi="Times New Roman" w:cs="Times New Roman"/>
          <w:sz w:val="24"/>
          <w:szCs w:val="24"/>
        </w:rPr>
        <w:t xml:space="preserve"> ma siamo tanto innanti nella stagione, che poco al presente se | ne può temere. | </w:t>
      </w:r>
    </w:p>
    <w:p w14:paraId="71D95303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Questo tanto conforma anco con quello che ho havuto | da un altro mercante con chi procurai sotto mano | di abboccarmi, et è uno di quelli, che l’anno | passato mi fece l’offerta, che inviai alla Serenità vostra | con mie lettere de’ </w:t>
      </w:r>
      <w:r w:rsidRPr="005842AA">
        <w:rPr>
          <w:rFonts w:ascii="Times New Roman" w:hAnsi="Times New Roman" w:cs="Times New Roman"/>
          <w:smallCaps/>
          <w:sz w:val="24"/>
          <w:szCs w:val="24"/>
        </w:rPr>
        <w:t>ix</w:t>
      </w:r>
      <w:r w:rsidRPr="005842AA">
        <w:rPr>
          <w:rFonts w:ascii="Times New Roman" w:hAnsi="Times New Roman" w:cs="Times New Roman"/>
          <w:sz w:val="24"/>
          <w:szCs w:val="24"/>
        </w:rPr>
        <w:t xml:space="preserve"> decembre, il quale si è lasciato | meco intender, che si rilascierebbe s</w:t>
      </w:r>
      <w:r w:rsidRPr="005842AA">
        <w:rPr>
          <w:rFonts w:ascii="Times New Roman" w:hAnsi="Times New Roman" w:cs="Times New Roman"/>
          <w:i/>
          <w:iCs/>
          <w:sz w:val="24"/>
          <w:szCs w:val="24"/>
        </w:rPr>
        <w:t>ervando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500"/>
      </w:r>
      <w:r w:rsidRPr="005842AA">
        <w:rPr>
          <w:rFonts w:ascii="Times New Roman" w:hAnsi="Times New Roman" w:cs="Times New Roman"/>
          <w:i/>
          <w:iCs/>
          <w:sz w:val="24"/>
          <w:szCs w:val="24"/>
        </w:rPr>
        <w:t xml:space="preserve"> all’esser intertenuto in servitio della | metà del tempo et </w:t>
      </w:r>
    </w:p>
    <w:p w14:paraId="39529C2B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iCs/>
          <w:sz w:val="24"/>
          <w:szCs w:val="24"/>
        </w:rPr>
      </w:pPr>
      <w:r w:rsidRPr="005842AA">
        <w:rPr>
          <w:rFonts w:ascii="Times New Roman" w:hAnsi="Times New Roman" w:cs="Times New Roman"/>
          <w:iCs/>
          <w:sz w:val="24"/>
          <w:szCs w:val="24"/>
        </w:rPr>
        <w:t>/ 248v /</w:t>
      </w:r>
    </w:p>
    <w:p w14:paraId="313DDDB0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i/>
          <w:iCs/>
          <w:sz w:val="24"/>
          <w:szCs w:val="24"/>
        </w:rPr>
        <w:t>forse anco sminuirebbe | lo stipendio, col quale vuol far tutto a suo | rischio</w:t>
      </w:r>
      <w:r w:rsidRPr="005842AA">
        <w:rPr>
          <w:rFonts w:ascii="Times New Roman" w:hAnsi="Times New Roman" w:cs="Times New Roman"/>
          <w:sz w:val="24"/>
          <w:szCs w:val="24"/>
        </w:rPr>
        <w:t xml:space="preserve"> come è espresso nella offerta. | </w:t>
      </w:r>
    </w:p>
    <w:p w14:paraId="2D6E6807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Io ascolterò, e tenirò la cosa in sospeso sino alla prossima | settimana per entrar poi con quel maggior vantag-|gio mi sarà possibile nel negotio o per un verso o per | l’altro. | </w:t>
      </w:r>
    </w:p>
    <w:p w14:paraId="7F99AC21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Viene da ognuno, che ha notitia di questo affare | laudata la risolutiome della Serenità vostra, et il signor ambasciator | d’Inghilterra hieri che fui a sua visitatione mi confirmò | quello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501"/>
      </w:r>
      <w:r w:rsidRPr="005842AA">
        <w:rPr>
          <w:rFonts w:ascii="Times New Roman" w:hAnsi="Times New Roman" w:cs="Times New Roman"/>
          <w:sz w:val="24"/>
          <w:szCs w:val="24"/>
        </w:rPr>
        <w:t xml:space="preserve"> che dal signor principe Mauritio mi fu | detto della inclinatione ch’è in questi signori, che la Serenità vostra | resti servita. Tanto mi dicono anco altri. | </w:t>
      </w:r>
    </w:p>
    <w:p w14:paraId="456D7B27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Il medesimo signor Ambasciator inglese mi aggiunse di più haver cavato | che quello di Francia haveva scrito al suo Re. | </w:t>
      </w:r>
    </w:p>
    <w:p w14:paraId="141A691A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5842AA">
        <w:rPr>
          <w:rFonts w:ascii="Times New Roman" w:hAnsi="Times New Roman" w:cs="Times New Roman"/>
          <w:i/>
          <w:iCs/>
          <w:sz w:val="24"/>
          <w:szCs w:val="24"/>
        </w:rPr>
        <w:t>La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502"/>
      </w:r>
      <w:r w:rsidRPr="005842AA">
        <w:rPr>
          <w:rFonts w:ascii="Times New Roman" w:hAnsi="Times New Roman" w:cs="Times New Roman"/>
          <w:sz w:val="24"/>
          <w:szCs w:val="24"/>
        </w:rPr>
        <w:t xml:space="preserve"> </w:t>
      </w:r>
      <w:r w:rsidRPr="005842AA">
        <w:rPr>
          <w:rFonts w:ascii="Times New Roman" w:hAnsi="Times New Roman" w:cs="Times New Roman"/>
          <w:i/>
          <w:iCs/>
          <w:sz w:val="24"/>
          <w:szCs w:val="24"/>
        </w:rPr>
        <w:t>commissione, che tenevo da vostra Serenità per questa pre-|paratione di navi, forse disse per saper dalla Maestà sua | come doveva governarsi, o a favorir la con-|dotta</w:t>
      </w:r>
      <w:r w:rsidRPr="005842AA">
        <w:rPr>
          <w:rStyle w:val="FootnoteReference"/>
          <w:rFonts w:ascii="Times New Roman" w:hAnsi="Times New Roman" w:cs="Times New Roman"/>
          <w:iCs/>
          <w:sz w:val="24"/>
          <w:szCs w:val="24"/>
        </w:rPr>
        <w:footnoteReference w:id="503"/>
      </w:r>
      <w:r w:rsidRPr="005842AA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</w:p>
    <w:p w14:paraId="543ECD6E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iCs/>
          <w:sz w:val="24"/>
          <w:szCs w:val="24"/>
        </w:rPr>
      </w:pPr>
      <w:r w:rsidRPr="005842AA">
        <w:rPr>
          <w:rFonts w:ascii="Times New Roman" w:hAnsi="Times New Roman" w:cs="Times New Roman"/>
          <w:iCs/>
          <w:sz w:val="24"/>
          <w:szCs w:val="24"/>
        </w:rPr>
        <w:t>/ 249r /</w:t>
      </w:r>
    </w:p>
    <w:p w14:paraId="085BDDA4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i/>
          <w:iCs/>
          <w:sz w:val="24"/>
          <w:szCs w:val="24"/>
        </w:rPr>
        <w:t>o a star quieto, senza far altro. Io prima di | vedir quello d’Inghilterra ero stato con questo di | Francia, et venendo</w:t>
      </w:r>
      <w:r w:rsidRPr="005842AA">
        <w:rPr>
          <w:rStyle w:val="FootnoteReference"/>
          <w:rFonts w:ascii="Times New Roman" w:hAnsi="Times New Roman" w:cs="Times New Roman"/>
          <w:iCs/>
          <w:sz w:val="24"/>
          <w:szCs w:val="24"/>
        </w:rPr>
        <w:footnoteReference w:id="504"/>
      </w:r>
      <w:r w:rsidRPr="005842AA">
        <w:rPr>
          <w:rFonts w:ascii="Times New Roman" w:hAnsi="Times New Roman" w:cs="Times New Roman"/>
          <w:i/>
          <w:iCs/>
          <w:sz w:val="24"/>
          <w:szCs w:val="24"/>
        </w:rPr>
        <w:t xml:space="preserve"> a proposito, disse che | stimava somma prudenza della serenissima Republica il | prepararsi et far un buon sforzo per la guerra, | affine di aiustare una buona pace</w:t>
      </w:r>
      <w:r w:rsidRPr="005842AA">
        <w:rPr>
          <w:rFonts w:ascii="Times New Roman" w:hAnsi="Times New Roman" w:cs="Times New Roman"/>
          <w:sz w:val="24"/>
          <w:szCs w:val="24"/>
        </w:rPr>
        <w:t xml:space="preserve"> et in quello che havesse potuto non haverebbe | mancato di coadiuvar all’ispesa mia di che ringra-|tiai sua Eccellenza, et in questo particolare stimai proprio non | tralasciar di considerarle la gran occasione, che haveva | sua Maestà christianissima d’indoglienza contra li Spagnuoli | poiché con maniere tanto indirette, et lontane dal | giusto, et dalll’equità venivano ad intorbidar | di nuovo nella provincia d’Italia quella pace | per la quale la Maestà sua con tanto zelo si | era affaticata perché seguisse, et però era | necesseria una propria, et buona risolutione perché | fosse riparato alla riputatione della corona di Francia. |</w:t>
      </w:r>
    </w:p>
    <w:p w14:paraId="4752868A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249v /</w:t>
      </w:r>
    </w:p>
    <w:p w14:paraId="44002B2F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L’Ambasciator non seppe se non confessare, che il suo Re era interessato | et che al certo come al primo tempo havesse veduto, che | si continuasse nelle medesime maniere di trattare haverebbe | fatta risolutione propria al bisogno, et alla conve-|nienza in negotio nel quale tanto si è affaticato per ridur-|lo ad un buon fine. | </w:t>
      </w:r>
    </w:p>
    <w:p w14:paraId="558575C0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Al signor principe Mauritio dimandai se haveva pensato </w:t>
      </w:r>
      <w:r w:rsidRPr="005842AA">
        <w:rPr>
          <w:rFonts w:ascii="Times New Roman" w:hAnsi="Times New Roman" w:cs="Times New Roman"/>
          <w:i/>
          <w:iCs/>
          <w:sz w:val="24"/>
          <w:szCs w:val="24"/>
        </w:rPr>
        <w:t>a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505"/>
      </w:r>
      <w:r w:rsidRPr="005842AA">
        <w:rPr>
          <w:rFonts w:ascii="Times New Roman" w:hAnsi="Times New Roman" w:cs="Times New Roman"/>
          <w:i/>
          <w:iCs/>
          <w:sz w:val="24"/>
          <w:szCs w:val="24"/>
        </w:rPr>
        <w:t xml:space="preserve"> qualche buon capo per condur le genti </w:t>
      </w:r>
      <w:r w:rsidRPr="005842AA">
        <w:rPr>
          <w:rFonts w:ascii="Times New Roman" w:hAnsi="Times New Roman" w:cs="Times New Roman"/>
          <w:i/>
          <w:iCs/>
          <w:sz w:val="24"/>
          <w:szCs w:val="24"/>
        </w:rPr>
        <w:lastRenderedPageBreak/>
        <w:t>teneva | in commissione di espedir con la condota delle navi; | mi rispose, che sì, ma che qui non si trovava | persona porpia</w:t>
      </w:r>
      <w:r w:rsidRPr="005842AA">
        <w:rPr>
          <w:rStyle w:val="FootnoteReference"/>
          <w:rFonts w:ascii="Times New Roman" w:hAnsi="Times New Roman" w:cs="Times New Roman"/>
          <w:iCs/>
          <w:sz w:val="24"/>
          <w:szCs w:val="24"/>
        </w:rPr>
        <w:footnoteReference w:id="506"/>
      </w:r>
      <w:r w:rsidRPr="005842AA">
        <w:rPr>
          <w:rFonts w:ascii="Times New Roman" w:hAnsi="Times New Roman" w:cs="Times New Roman"/>
          <w:i/>
          <w:iCs/>
          <w:sz w:val="24"/>
          <w:szCs w:val="24"/>
        </w:rPr>
        <w:t>, che fosse fuori di servicio de’ signori | Stati, che però andando Hanymenghem</w:t>
      </w:r>
      <w:r w:rsidRPr="005842AA">
        <w:rPr>
          <w:rStyle w:val="FootnoteReference"/>
          <w:rFonts w:ascii="Times New Roman" w:hAnsi="Times New Roman" w:cs="Times New Roman"/>
          <w:iCs/>
          <w:sz w:val="24"/>
          <w:szCs w:val="24"/>
        </w:rPr>
        <w:footnoteReference w:id="507"/>
      </w:r>
      <w:r w:rsidRPr="005842AA">
        <w:rPr>
          <w:rFonts w:ascii="Times New Roman" w:hAnsi="Times New Roman" w:cs="Times New Roman"/>
          <w:i/>
          <w:iCs/>
          <w:sz w:val="24"/>
          <w:szCs w:val="24"/>
        </w:rPr>
        <w:t xml:space="preserve"> haverebbe | procurato informarsi di qualcheduno con quel | Governatore</w:t>
      </w:r>
      <w:r w:rsidRPr="005842AA">
        <w:rPr>
          <w:rFonts w:ascii="Times New Roman" w:hAnsi="Times New Roman" w:cs="Times New Roman"/>
          <w:sz w:val="24"/>
          <w:szCs w:val="24"/>
        </w:rPr>
        <w:t xml:space="preserve"> et al suo ritorno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508"/>
      </w:r>
      <w:r w:rsidRPr="005842AA">
        <w:rPr>
          <w:rFonts w:ascii="Times New Roman" w:hAnsi="Times New Roman" w:cs="Times New Roman"/>
          <w:sz w:val="24"/>
          <w:szCs w:val="24"/>
        </w:rPr>
        <w:t xml:space="preserve"> lo haverebbe | detto; di che fece far nota in mia presenza nel suo | memoriale. Sa di haver altre volte scritto |</w:t>
      </w:r>
    </w:p>
    <w:p w14:paraId="7C03321E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/ 250r / </w:t>
      </w:r>
    </w:p>
    <w:p w14:paraId="21A6B444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alla </w:t>
      </w:r>
      <w:r w:rsidRPr="005842AA">
        <w:rPr>
          <w:rFonts w:ascii="Times New Roman" w:hAnsi="Times New Roman" w:cs="Times New Roman"/>
          <w:i/>
          <w:iCs/>
          <w:sz w:val="24"/>
          <w:szCs w:val="24"/>
        </w:rPr>
        <w:t>Serenità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509"/>
      </w:r>
      <w:r w:rsidRPr="005842AA">
        <w:rPr>
          <w:rFonts w:ascii="Times New Roman" w:hAnsi="Times New Roman" w:cs="Times New Roman"/>
          <w:i/>
          <w:iCs/>
          <w:sz w:val="24"/>
          <w:szCs w:val="24"/>
        </w:rPr>
        <w:t xml:space="preserve"> vostra, che sua Eccellenza mal volentieri si acco-|modarebbe a dar persona, che fosse in servicio | per la necessità, che forse vi è anco da questa | parte di soggetti </w:t>
      </w:r>
      <w:r w:rsidRPr="005842AA">
        <w:rPr>
          <w:rFonts w:ascii="Times New Roman" w:hAnsi="Times New Roman" w:cs="Times New Roman"/>
          <w:sz w:val="24"/>
          <w:szCs w:val="24"/>
        </w:rPr>
        <w:t xml:space="preserve">tuttavia in ogni caso spero di haver gratia | dall’Eccellenza sua et in tanto pregarò di buon cuore il Signor Dio, che | il tutto mi succedi bene. | </w:t>
      </w:r>
    </w:p>
    <w:p w14:paraId="135E68DA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Mandai coll’occasione del corriero estraordinario al mastro di | poste in Anversa perché seguitassero coll’ordinario le | replicate delle lettere de’ 23, et 25 del passato, et | insieme di quelle de’ 2 del presente et aggiunte | a quelle, che consignai al medesimo corriero per la Serenità vostra | ve ne era una, che ’l presidente Magno mi haveva | data a nome dei signori Stati, la quale conteniva la | loro intentione, ch’ella si unisce con essi per la | destruttione de’ pirati; et con queste sarà il dupli-|cato mandatomi dal secretario dell’assemblea, mostran-|dosi desiderio, che le pervenghi questo loro avviso, | et eccitamento ispedito già, come ho riverentemente |</w:t>
      </w:r>
    </w:p>
    <w:p w14:paraId="27E92600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/ 250v / </w:t>
      </w:r>
    </w:p>
    <w:p w14:paraId="36638752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scritto anco in Francia, et in Inghilterra, et ne attende-|ranno risposta. | </w:t>
      </w:r>
    </w:p>
    <w:p w14:paraId="234B2CE8" w14:textId="3C2799FC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Intorno a ciò mi disse il signor ambasciator Carleton, che credeva sa-|rebbe stato trovato buono dal suo Re simil pensiero per | oviar al danno, che venivano direttamente a patir le | nationi per l’interruttione, che si vedeva manifesta | del trafico non vi si rimediando aggiungendo, che di | più teneva questo molto proprio ancora perché have-|rebbe servito per principio ancora ad una unione | tra questi principi, che sarebbe la vera stradda per | divertir quello, che forse lo Spagnolo havesse in animo | di far contro li communi interessi. | </w:t>
      </w:r>
    </w:p>
    <w:p w14:paraId="16068B23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Sono le cinque hore della sera, et sto sulla speditione | delle presenti, né per anco è capitato l’ordinario | d’Italia, che viene d’Anversa; onde non mi resta | di accusar a vostra Serenità ricevuta di sue lettere. Gratie etc. |</w:t>
      </w:r>
    </w:p>
    <w:p w14:paraId="141482CD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</w:p>
    <w:p w14:paraId="71EAB814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Dall’Haya a’ 6 genaro 1618 | </w:t>
      </w:r>
    </w:p>
    <w:p w14:paraId="54A4CDA7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di vostra Serenità | </w:t>
      </w:r>
    </w:p>
    <w:p w14:paraId="51725935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humilissimo, et devotissimo servitore | </w:t>
      </w:r>
    </w:p>
    <w:p w14:paraId="2AD5226B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Christofforo Suriano |</w:t>
      </w:r>
    </w:p>
    <w:p w14:paraId="4D962662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</w:p>
    <w:p w14:paraId="144B4A55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/ 251r / </w:t>
      </w:r>
    </w:p>
    <w:p w14:paraId="276F525B" w14:textId="24B43565" w:rsidR="006017FC" w:rsidRPr="005842AA" w:rsidRDefault="00783F39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783F39">
        <w:rPr>
          <w:rFonts w:ascii="Times New Roman" w:hAnsi="Times New Roman" w:cs="Times New Roman"/>
          <w:b/>
          <w:bCs/>
          <w:sz w:val="24"/>
          <w:szCs w:val="24"/>
        </w:rPr>
        <w:t>Blank page</w:t>
      </w:r>
      <w:r w:rsidR="006017FC" w:rsidRPr="005842AA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</w:p>
    <w:p w14:paraId="74B73EBA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</w:p>
    <w:p w14:paraId="34EE6553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/ 251v / </w:t>
      </w:r>
    </w:p>
    <w:p w14:paraId="38B1EF74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Al serenissimo principe di Venetia |</w:t>
      </w:r>
    </w:p>
    <w:p w14:paraId="1D3C07DD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p w14:paraId="23067125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5842AA">
        <w:rPr>
          <w:rFonts w:ascii="Times New Roman" w:hAnsi="Times New Roman" w:cs="Times New Roman"/>
          <w:i/>
          <w:iCs/>
          <w:sz w:val="24"/>
          <w:szCs w:val="24"/>
        </w:rPr>
        <w:t>Sigillo e tracce di sigilli</w:t>
      </w:r>
    </w:p>
    <w:p w14:paraId="492F5356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p w14:paraId="379CDB3E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i/>
          <w:iCs/>
          <w:sz w:val="24"/>
          <w:szCs w:val="24"/>
        </w:rPr>
        <w:t>Regesto antico</w:t>
      </w:r>
    </w:p>
    <w:p w14:paraId="17939A90" w14:textId="07422B2A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251vC /</w:t>
      </w:r>
      <w:r w:rsidR="00C458E1" w:rsidRPr="005842A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49D5344" w14:textId="2A4E7812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6 gennaro 1618 ricevute a’ 24 detto | </w:t>
      </w:r>
    </w:p>
    <w:p w14:paraId="72902015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Haya. Sola |</w:t>
      </w:r>
    </w:p>
    <w:p w14:paraId="1E2BB14E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</w:p>
    <w:p w14:paraId="0D3DB190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L. SS. R. |</w:t>
      </w:r>
    </w:p>
    <w:p w14:paraId="12D1ABF2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</w:p>
    <w:p w14:paraId="10BE1319" w14:textId="77777777" w:rsidR="006017FC" w:rsidRPr="005842AA" w:rsidRDefault="006017FC" w:rsidP="001E3CB4">
      <w:pPr>
        <w:pStyle w:val="Testopreformattato"/>
        <w:tabs>
          <w:tab w:val="left" w:pos="804"/>
        </w:tabs>
        <w:jc w:val="center"/>
        <w:rPr>
          <w:rFonts w:ascii="Times New Roman" w:hAnsi="Times New Roman" w:cs="Times New Roman"/>
          <w:sz w:val="24"/>
          <w:szCs w:val="24"/>
        </w:rPr>
      </w:pPr>
    </w:p>
    <w:p w14:paraId="66EF51B0" w14:textId="1F611A31" w:rsidR="006017FC" w:rsidRPr="005842AA" w:rsidRDefault="006017FC" w:rsidP="001E3CB4">
      <w:pPr>
        <w:pStyle w:val="Testopreformattato"/>
        <w:tabs>
          <w:tab w:val="left" w:pos="804"/>
        </w:tabs>
        <w:jc w:val="center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n. 7</w:t>
      </w:r>
      <w:r w:rsidR="00D96FD0" w:rsidRPr="005842AA">
        <w:rPr>
          <w:rFonts w:ascii="Times New Roman" w:hAnsi="Times New Roman" w:cs="Times New Roman"/>
          <w:sz w:val="24"/>
          <w:szCs w:val="24"/>
        </w:rPr>
        <w:t>7</w:t>
      </w:r>
    </w:p>
    <w:p w14:paraId="061DC234" w14:textId="6B36807F" w:rsidR="006017FC" w:rsidRPr="005842AA" w:rsidRDefault="006017FC" w:rsidP="001E3CB4">
      <w:pPr>
        <w:pStyle w:val="Testopreformattato"/>
        <w:tabs>
          <w:tab w:val="left" w:pos="804"/>
        </w:tabs>
        <w:jc w:val="center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Allegato I al n. 7</w:t>
      </w:r>
      <w:r w:rsidR="00D96FD0" w:rsidRPr="005842AA">
        <w:rPr>
          <w:rFonts w:ascii="Times New Roman" w:hAnsi="Times New Roman" w:cs="Times New Roman"/>
          <w:sz w:val="24"/>
          <w:szCs w:val="24"/>
        </w:rPr>
        <w:t xml:space="preserve">6 </w:t>
      </w:r>
      <w:r w:rsidRPr="005842AA">
        <w:rPr>
          <w:rFonts w:ascii="Times New Roman" w:hAnsi="Times New Roman" w:cs="Times New Roman"/>
          <w:sz w:val="24"/>
          <w:szCs w:val="24"/>
        </w:rPr>
        <w:t>(cc. 246r-247v; decodifica di cc. 244r-245v, 248r-250r)</w:t>
      </w:r>
    </w:p>
    <w:p w14:paraId="3EB002A2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</w:p>
    <w:p w14:paraId="4C17D2F6" w14:textId="77777777" w:rsidR="00A1400B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246r</w:t>
      </w:r>
      <w:r w:rsidR="00A1400B">
        <w:rPr>
          <w:rFonts w:ascii="Times New Roman" w:hAnsi="Times New Roman" w:cs="Times New Roman"/>
          <w:sz w:val="24"/>
          <w:szCs w:val="24"/>
        </w:rPr>
        <w:t>/</w:t>
      </w:r>
    </w:p>
    <w:p w14:paraId="4346D5DE" w14:textId="77777777" w:rsidR="00A1400B" w:rsidRDefault="00A1400B" w:rsidP="00A1400B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5842AA">
        <w:rPr>
          <w:rFonts w:ascii="Times New Roman" w:hAnsi="Times New Roman" w:cs="Times New Roman"/>
          <w:i/>
          <w:iCs/>
          <w:sz w:val="24"/>
          <w:szCs w:val="24"/>
        </w:rPr>
        <w:t>Segue decodifica di testo cifrato</w:t>
      </w:r>
    </w:p>
    <w:p w14:paraId="241DDE27" w14:textId="65280480" w:rsidR="006F0D24" w:rsidRDefault="006F0D24" w:rsidP="006F0D2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246</w:t>
      </w:r>
      <w:r>
        <w:rPr>
          <w:rFonts w:ascii="Times New Roman" w:hAnsi="Times New Roman" w:cs="Times New Roman"/>
          <w:sz w:val="24"/>
          <w:szCs w:val="24"/>
        </w:rPr>
        <w:t>v/</w:t>
      </w:r>
    </w:p>
    <w:p w14:paraId="28E04846" w14:textId="77777777" w:rsidR="006F0D24" w:rsidRPr="005842AA" w:rsidRDefault="006F0D24" w:rsidP="006F0D2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i/>
          <w:iCs/>
          <w:sz w:val="24"/>
          <w:szCs w:val="24"/>
        </w:rPr>
        <w:t>Segue decodifica di testo cifrato</w:t>
      </w:r>
    </w:p>
    <w:p w14:paraId="6249B933" w14:textId="19353C69" w:rsidR="00A1400B" w:rsidRDefault="00A1400B" w:rsidP="00A1400B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24</w:t>
      </w:r>
      <w:r>
        <w:rPr>
          <w:rFonts w:ascii="Times New Roman" w:hAnsi="Times New Roman" w:cs="Times New Roman"/>
          <w:sz w:val="24"/>
          <w:szCs w:val="24"/>
        </w:rPr>
        <w:t>7</w:t>
      </w:r>
      <w:r w:rsidRPr="005842AA">
        <w:rPr>
          <w:rFonts w:ascii="Times New Roman" w:hAnsi="Times New Roman" w:cs="Times New Roman"/>
          <w:sz w:val="24"/>
          <w:szCs w:val="24"/>
        </w:rPr>
        <w:t>r</w:t>
      </w:r>
      <w:r>
        <w:rPr>
          <w:rFonts w:ascii="Times New Roman" w:hAnsi="Times New Roman" w:cs="Times New Roman"/>
          <w:sz w:val="24"/>
          <w:szCs w:val="24"/>
        </w:rPr>
        <w:t>/</w:t>
      </w:r>
    </w:p>
    <w:p w14:paraId="0D2A04F9" w14:textId="77777777" w:rsidR="00A1400B" w:rsidRPr="005842AA" w:rsidRDefault="00A1400B" w:rsidP="00A1400B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i/>
          <w:iCs/>
          <w:sz w:val="24"/>
          <w:szCs w:val="24"/>
        </w:rPr>
        <w:t>Segue decodifica di testo cifrato</w:t>
      </w:r>
    </w:p>
    <w:p w14:paraId="0161CE1B" w14:textId="4905028E" w:rsidR="006017FC" w:rsidRPr="005842AA" w:rsidRDefault="00A1400B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/</w:t>
      </w:r>
      <w:r w:rsidR="006017FC" w:rsidRPr="005842AA">
        <w:rPr>
          <w:rFonts w:ascii="Times New Roman" w:hAnsi="Times New Roman" w:cs="Times New Roman"/>
          <w:sz w:val="24"/>
          <w:szCs w:val="24"/>
        </w:rPr>
        <w:t>247v /</w:t>
      </w:r>
      <w:r w:rsidR="006017FC" w:rsidRPr="005842AA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</w:p>
    <w:p w14:paraId="202C9FB4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i/>
          <w:iCs/>
          <w:sz w:val="24"/>
          <w:szCs w:val="24"/>
        </w:rPr>
        <w:t>Segue decodifica di testo cifrato</w:t>
      </w:r>
    </w:p>
    <w:p w14:paraId="472731EB" w14:textId="77777777" w:rsidR="00352B56" w:rsidRDefault="006017FC" w:rsidP="00352B56">
      <w:pPr>
        <w:spacing w:after="0" w:line="240" w:lineRule="auto"/>
        <w:contextualSpacing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br w:type="page"/>
      </w:r>
      <w:r w:rsidR="00352B56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lastRenderedPageBreak/>
        <w:t>/START LETTER/</w:t>
      </w:r>
    </w:p>
    <w:p w14:paraId="6AF77137" w14:textId="45B2CCC0" w:rsidR="006017FC" w:rsidRPr="005842AA" w:rsidRDefault="006017FC" w:rsidP="001E3CB4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n. 7</w:t>
      </w:r>
      <w:r w:rsidR="00D96FD0" w:rsidRPr="005842AA">
        <w:rPr>
          <w:rFonts w:ascii="Times New Roman" w:hAnsi="Times New Roman" w:cs="Times New Roman"/>
          <w:sz w:val="24"/>
          <w:szCs w:val="24"/>
        </w:rPr>
        <w:t>8</w:t>
      </w:r>
    </w:p>
    <w:p w14:paraId="31BF327F" w14:textId="1EE71DFF" w:rsidR="006017FC" w:rsidRPr="005842AA" w:rsidRDefault="006017FC" w:rsidP="001E3CB4">
      <w:pPr>
        <w:pStyle w:val="Testopreformattato"/>
        <w:tabs>
          <w:tab w:val="left" w:pos="804"/>
        </w:tabs>
        <w:jc w:val="center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Allegato I al n. </w:t>
      </w:r>
      <w:r w:rsidR="00D96FD0" w:rsidRPr="005842AA">
        <w:rPr>
          <w:rFonts w:ascii="Times New Roman" w:hAnsi="Times New Roman" w:cs="Times New Roman"/>
          <w:sz w:val="24"/>
          <w:szCs w:val="24"/>
        </w:rPr>
        <w:t>79</w:t>
      </w:r>
      <w:r w:rsidRPr="005842AA">
        <w:rPr>
          <w:rFonts w:ascii="Times New Roman" w:hAnsi="Times New Roman" w:cs="Times New Roman"/>
          <w:sz w:val="24"/>
          <w:szCs w:val="24"/>
        </w:rPr>
        <w:t xml:space="preserve"> (c. 252r-v)</w:t>
      </w:r>
    </w:p>
    <w:p w14:paraId="0F00F666" w14:textId="77777777" w:rsidR="006017FC" w:rsidRPr="005842AA" w:rsidRDefault="006017FC" w:rsidP="001E3CB4">
      <w:pPr>
        <w:pStyle w:val="Testopreformattato"/>
        <w:tabs>
          <w:tab w:val="left" w:pos="804"/>
        </w:tabs>
        <w:jc w:val="center"/>
        <w:rPr>
          <w:rFonts w:ascii="Times New Roman" w:hAnsi="Times New Roman" w:cs="Times New Roman"/>
          <w:sz w:val="24"/>
          <w:szCs w:val="24"/>
        </w:rPr>
      </w:pPr>
    </w:p>
    <w:p w14:paraId="32F96CBD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252r /</w:t>
      </w:r>
    </w:p>
    <w:p w14:paraId="25CD65A7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Per ogni soldato che io presentarò qui, o altrove dello Stato me ne doveranno | esser dati ducati disdotto cioè 18 per tutte le spese del viaggio, et per ogn’|altro interesse che v’andarà per condurli; la mità delli quali denari mi do-|verà esser contata in Amsterdam dall’ambasciator della serenissima Republica, che farà | la rassegna, e doverà esser presente all’imbarco, l’altra metà mi sia | esborsata in questa città, o altro luoco, ove saranno sbercati essi soldati | quando li presenterò giusto al numero di quelli, che saranno presentati. |</w:t>
      </w:r>
    </w:p>
    <w:p w14:paraId="53C18D16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</w:p>
    <w:p w14:paraId="434E6187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/ 252v / </w:t>
      </w:r>
    </w:p>
    <w:p w14:paraId="31005E65" w14:textId="01E26CA3" w:rsidR="006017FC" w:rsidRPr="005842AA" w:rsidRDefault="00783F39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783F39">
        <w:rPr>
          <w:rFonts w:ascii="Times New Roman" w:hAnsi="Times New Roman" w:cs="Times New Roman"/>
          <w:b/>
          <w:bCs/>
          <w:sz w:val="24"/>
          <w:szCs w:val="24"/>
        </w:rPr>
        <w:t>Blank page</w:t>
      </w:r>
    </w:p>
    <w:p w14:paraId="7632272C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</w:p>
    <w:p w14:paraId="7D15C50E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</w:p>
    <w:p w14:paraId="4735B6E0" w14:textId="23767E94" w:rsidR="006017FC" w:rsidRPr="005842AA" w:rsidRDefault="006017FC" w:rsidP="001E3CB4">
      <w:pPr>
        <w:pStyle w:val="Testopreformattato"/>
        <w:tabs>
          <w:tab w:val="left" w:pos="804"/>
        </w:tabs>
        <w:jc w:val="center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n. </w:t>
      </w:r>
      <w:r w:rsidR="00D96FD0" w:rsidRPr="005842AA">
        <w:rPr>
          <w:rFonts w:ascii="Times New Roman" w:hAnsi="Times New Roman" w:cs="Times New Roman"/>
          <w:sz w:val="24"/>
          <w:szCs w:val="24"/>
        </w:rPr>
        <w:t>79</w:t>
      </w:r>
    </w:p>
    <w:p w14:paraId="72B594E6" w14:textId="77777777" w:rsidR="006017FC" w:rsidRPr="005842AA" w:rsidRDefault="006017FC" w:rsidP="001E3CB4">
      <w:pPr>
        <w:pStyle w:val="Testopreformattato"/>
        <w:tabs>
          <w:tab w:val="left" w:pos="804"/>
        </w:tabs>
        <w:jc w:val="center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14 gennaio 1618, L’Aia (cc. 253r-256v, 259r-260v)</w:t>
      </w:r>
    </w:p>
    <w:p w14:paraId="3B1E407A" w14:textId="77777777" w:rsidR="006017FC" w:rsidRPr="005842AA" w:rsidRDefault="006017FC" w:rsidP="001E3CB4">
      <w:pPr>
        <w:pStyle w:val="Testopreformattato"/>
        <w:tabs>
          <w:tab w:val="left" w:pos="804"/>
        </w:tabs>
        <w:jc w:val="center"/>
        <w:rPr>
          <w:rFonts w:ascii="Times New Roman" w:hAnsi="Times New Roman" w:cs="Times New Roman"/>
          <w:sz w:val="24"/>
          <w:szCs w:val="24"/>
        </w:rPr>
      </w:pPr>
    </w:p>
    <w:p w14:paraId="129C6B27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/ 253r / </w:t>
      </w:r>
    </w:p>
    <w:p w14:paraId="15C7810D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Serenissimo Principe |</w:t>
      </w:r>
    </w:p>
    <w:p w14:paraId="21AE86F2" w14:textId="7C89A0E9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se vostra </w:t>
      </w:r>
      <w:r w:rsidR="00246E84" w:rsidRPr="005842AA">
        <w:rPr>
          <w:rFonts w:ascii="Times New Roman" w:hAnsi="Times New Roman" w:cs="Times New Roman"/>
          <w:sz w:val="24"/>
          <w:szCs w:val="24"/>
        </w:rPr>
        <w:t>S</w:t>
      </w:r>
      <w:r w:rsidRPr="005842AA">
        <w:rPr>
          <w:rFonts w:ascii="Times New Roman" w:hAnsi="Times New Roman" w:cs="Times New Roman"/>
          <w:sz w:val="24"/>
          <w:szCs w:val="24"/>
        </w:rPr>
        <w:t xml:space="preserve">erenità presupone, ch’io non cessi di quella maggior | diligenza, che sia possibile usarsi perché resto prontamente | servita delli dodici vasselli, che ho in commissione di | armar qui a sue spese; non potendo meno con queste | darle conto dell’essecutione, crederà anco (come è in | effetto) che la dilatione nasca dalla constitutione | di questo Governo altre volte accennata in lettere mie, | che non dipende da una assoluta auttorità come | quella dell’eccellentissimo Senato. | </w:t>
      </w:r>
    </w:p>
    <w:p w14:paraId="3F7BC6BC" w14:textId="46EF1231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Li signori delle </w:t>
      </w:r>
      <w:r w:rsidR="006424AE" w:rsidRPr="005842AA">
        <w:rPr>
          <w:rFonts w:ascii="Times New Roman" w:hAnsi="Times New Roman" w:cs="Times New Roman"/>
          <w:sz w:val="24"/>
          <w:szCs w:val="24"/>
        </w:rPr>
        <w:t>A</w:t>
      </w:r>
      <w:r w:rsidRPr="005842AA">
        <w:rPr>
          <w:rFonts w:ascii="Times New Roman" w:hAnsi="Times New Roman" w:cs="Times New Roman"/>
          <w:sz w:val="24"/>
          <w:szCs w:val="24"/>
        </w:rPr>
        <w:t>miralità di questa provincia di Holanda | venero fin giovedì a sera, et io immediate la mattina | del venerdì me ne andai al signor Presidente di setti-|mana feci instanza perché fosser chiamati, et glie-|ne diedi memoriale; ma restavano a venir quelli | di Frisia (che però non se ne fa gran caso) et | quelli dell’amiralità di Zelanda, come tuttavia | per la contrarietà del vento non sono arrivati | fu stimato bene, che si differisce per questi in | particolar di Zelanda sino a dimani il trattar del | negotio, per haver anco quel Coll(egi)o unito alla relatione, |</w:t>
      </w:r>
    </w:p>
    <w:p w14:paraId="0A83E574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/ 253v / </w:t>
      </w:r>
    </w:p>
    <w:p w14:paraId="01064DBD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et risolutione dell’affare. Io quanto più scuopro la | necessità, et il bisogno della serenissima Republica con tanta | maggior solicitudine, et inquietezza di animo sopporto | la dilatione; et pur veggo, che non posso far altri-|menti mentre vogli esser servito per vostra Serenità bene, | et haver assistenza della publica auttorità in tutte | le cose, essendo questa la vera stradda. Et li | signori sudetti delle amiralità di Holanda mi hanno | fatto affermare, che se bene non haveranno tutti dei | suoi proprii vasselli, subito havuta la risolutione | dei signori Stati mi haverebbono per la parte loro proveduto | d’altri che mancassero, li quali sarebbono non altrimenti | buoni, che li suoi, et tanto presto all’ordine quanto | io havessi saputo desiderare. | </w:t>
      </w:r>
    </w:p>
    <w:p w14:paraId="69E100C8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Non ho tralasciato tutti questi giorni di andar hor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510"/>
      </w:r>
      <w:r w:rsidRPr="005842AA">
        <w:rPr>
          <w:rFonts w:ascii="Times New Roman" w:hAnsi="Times New Roman" w:cs="Times New Roman"/>
          <w:sz w:val="24"/>
          <w:szCs w:val="24"/>
        </w:rPr>
        <w:t xml:space="preserve"> da uno, | hor da un altro delli signori delli Stati Generali; et | particolarmente mi sono trovato doppo l’ultimo mio | dispaccio delli 6 (del quale sarà qui aggiunta la | replicata) più d’una volta col signor Bernvel, il qual | mi si è sempre dimostrato inclinato all’avanzamento |</w:t>
      </w:r>
    </w:p>
    <w:p w14:paraId="77E7F08A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/ 254r / </w:t>
      </w:r>
    </w:p>
    <w:p w14:paraId="1803DB6A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di questo affare; et perché il negotio di un istesso tempo | sarà anco portato nella Congregatione di Holanda, che | dimani comincierà a ridursi, tanto più è necessario, | ch’io facci capo con esso Bernvel </w:t>
      </w:r>
      <w:r w:rsidRPr="005842AA">
        <w:rPr>
          <w:rFonts w:ascii="Times New Roman" w:hAnsi="Times New Roman" w:cs="Times New Roman"/>
          <w:sz w:val="24"/>
          <w:szCs w:val="24"/>
        </w:rPr>
        <w:lastRenderedPageBreak/>
        <w:t>con gl’adherenti | suoi, et con quelli di detta Congregatione con quali | procuro d’incontrarmi considero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511"/>
      </w:r>
      <w:r w:rsidRPr="005842AA">
        <w:rPr>
          <w:rFonts w:ascii="Times New Roman" w:hAnsi="Times New Roman" w:cs="Times New Roman"/>
          <w:sz w:val="24"/>
          <w:szCs w:val="24"/>
        </w:rPr>
        <w:t xml:space="preserve"> ad ognuno | in particolare la qualità dell’affare, quanto pregiu-|dichi la perdita del tempo; come il duca di Ossuna | si armi; et con gl’avvisi, che la Serenità vostra mi manda | nelle sue lettere de’ 29 del passato per mia informatione | le quali ricevei hieri a sera (et sono l’ultime doppo | quelle delli 14 et 15 non ne havendo havute di | vostra Serenità con l’ordinario della passata settimana) | tanto più premerò per l’ispeditione; et spero che la | settimana ventura potrò avvisar alla Serenità vostra | cosa di suo contento, et di qualche mio sollevo. | </w:t>
      </w:r>
    </w:p>
    <w:p w14:paraId="67053FF5" w14:textId="5C99ABE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Gl’avvisi ordinarii di Colonia pervenuti a questi | signori già otto giorni, et credo anco le lettere di | cotesto </w:t>
      </w:r>
      <w:r w:rsidR="003C1D48" w:rsidRPr="005842AA">
        <w:rPr>
          <w:rFonts w:ascii="Times New Roman" w:hAnsi="Times New Roman" w:cs="Times New Roman"/>
          <w:sz w:val="24"/>
          <w:szCs w:val="24"/>
        </w:rPr>
        <w:t>C</w:t>
      </w:r>
      <w:r w:rsidRPr="005842AA">
        <w:rPr>
          <w:rFonts w:ascii="Times New Roman" w:hAnsi="Times New Roman" w:cs="Times New Roman"/>
          <w:sz w:val="24"/>
          <w:szCs w:val="24"/>
        </w:rPr>
        <w:t>onsole della Natione holandese, come certo | quelle de’ mercanti particolari, hanno portato, che |</w:t>
      </w:r>
    </w:p>
    <w:p w14:paraId="4F737AA9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/ 254v / </w:t>
      </w:r>
    </w:p>
    <w:p w14:paraId="1C358B60" w14:textId="5E391959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vostra Serenità oltre il commandamento a me dell’armar li detti dodici | vasselli haveva scritto all’eccellentissimo signor ambasciatore Contarini in | Inghilterra per la provisione di altri otto, il che li ha dato | causa di far reflesso sopra di ciò, et di considerare | come potranno bene intendersi insieme li suoi, et quelli | d’Inghilterra per l’ordinaria picha che hanno li capitani | inglesi con quelli di questo Paese; oltre la superio-|rità, che vogliono havere, come vasselli d’Inghilterra; | et a me da più d’una parte è stato significato | questo concetto, et simil reflessione; essendomi detto | da qualcheduno, che sarebbe stato meglio l’haver | lasciato il far detta provisione di là, et altri | mi hanno discorso, che sarà necessario, che vostra Serenità | dia buone commissioni al suo eccellentissimo Generale, o altri | capitani da </w:t>
      </w:r>
      <w:r w:rsidR="0098592E">
        <w:rPr>
          <w:rFonts w:ascii="Times New Roman" w:hAnsi="Times New Roman" w:cs="Times New Roman"/>
          <w:sz w:val="24"/>
          <w:szCs w:val="24"/>
        </w:rPr>
        <w:t>M</w:t>
      </w:r>
      <w:r w:rsidRPr="005842AA">
        <w:rPr>
          <w:rFonts w:ascii="Times New Roman" w:hAnsi="Times New Roman" w:cs="Times New Roman"/>
          <w:sz w:val="24"/>
          <w:szCs w:val="24"/>
        </w:rPr>
        <w:t>are perché mettino regola tale nel navigare, | et nell’occasione del combatter, che non segui qualche | disordine, essendomi considerato esserci degl’esempii | di poco buon servitio, mentre queste doi nationi | sono state insieme a qualche impresa. Ho | risposto a chi me ne ha parlato, che come mi |</w:t>
      </w:r>
    </w:p>
    <w:p w14:paraId="4D309D84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/ 255r / </w:t>
      </w:r>
    </w:p>
    <w:p w14:paraId="5D17C145" w14:textId="0E64AF69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promettevo, che non sarebbe successo alcun incontro di | mala sodisfattione al publico per li buoni ordini, che | di qua sarebbono da questi signori Stati dati ai suoi | marinarii, et procurati anco dall’eccellentissimo signor ambasciator Contarini | per quelli d’Inghilterra così potevano tener per fermo, che | dal canto dell’eccellentissimo signor general Veniero signore di molta | discrettione colla sumministratione dei prudenti av-|vertimenti di quell’eccellentissimo Senato sarebbono successe | le cose tutte in bene; mi fu risposto sì di gratia | si procuri, et si ordini in maniera, che il servitio | della serenissima Republica possi esser fatto, come si | conviene, altrimenti senza il buon ordine in | questo particolare sarebbe la spesa gettata a | gran disavantaggio di sua Serenità et con poco | gusto dell’una, et dell’altra </w:t>
      </w:r>
      <w:r w:rsidR="00092686" w:rsidRPr="005842AA">
        <w:rPr>
          <w:rFonts w:ascii="Times New Roman" w:hAnsi="Times New Roman" w:cs="Times New Roman"/>
          <w:sz w:val="24"/>
          <w:szCs w:val="24"/>
        </w:rPr>
        <w:t>N</w:t>
      </w:r>
      <w:r w:rsidRPr="005842AA">
        <w:rPr>
          <w:rFonts w:ascii="Times New Roman" w:hAnsi="Times New Roman" w:cs="Times New Roman"/>
          <w:sz w:val="24"/>
          <w:szCs w:val="24"/>
        </w:rPr>
        <w:t xml:space="preserve">atione tra le quali | devono evitarsi quanto più si può le gelosie. | </w:t>
      </w:r>
    </w:p>
    <w:p w14:paraId="735E589E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Accennai la passata settimana all’eccellentissimo signor ambasciator Contarini | questo concetto tal qual allhora mi pervenne | ma più espressamente hoggi lo scriverò a detto | signore affineché colla prudenza sua, et sua ordinaria |</w:t>
      </w:r>
    </w:p>
    <w:p w14:paraId="057A9C77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/ 255v / </w:t>
      </w:r>
    </w:p>
    <w:p w14:paraId="4BD12678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discretezza procuri appresso sua Maestà quello che | doverà più valere al servitio, che si aspetta di | ricever da queste doi armate. | </w:t>
      </w:r>
    </w:p>
    <w:p w14:paraId="31BDAE00" w14:textId="47AA179A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Il signor principe Mauritio non sarà qui per quanto si è | inteso, che dimani, o martedì a desinare, et io | l’aspetto con gran desiderio per la levata delle genti, | et per haver anco nel proposito dei vasselli la | sponda dell’auttorità sua, come </w:t>
      </w:r>
      <w:r w:rsidR="00984553" w:rsidRPr="005842AA">
        <w:rPr>
          <w:rFonts w:ascii="Times New Roman" w:hAnsi="Times New Roman" w:cs="Times New Roman"/>
          <w:sz w:val="24"/>
          <w:szCs w:val="24"/>
        </w:rPr>
        <w:t>a</w:t>
      </w:r>
      <w:r w:rsidRPr="005842AA">
        <w:rPr>
          <w:rFonts w:ascii="Times New Roman" w:hAnsi="Times New Roman" w:cs="Times New Roman"/>
          <w:sz w:val="24"/>
          <w:szCs w:val="24"/>
        </w:rPr>
        <w:t xml:space="preserve">miraglio, che | egli è, all’esser bene, et prontamente servito. | </w:t>
      </w:r>
    </w:p>
    <w:p w14:paraId="54C8F8C3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In questo affare mi si sono incontrati degl’accidenti | per differir la pronta essecutione mentre questi | signori Stati hanno qualche mira all’instanze | de aiuti fatti dall’ambasciator di Svetia, che aspettano | di nuovo qui, et considerano l’obligo, che hanno | alle città hansiatiche loro confederate dubitando | per gl’humori del re di Danimarca contro alcune | di esse; ma particolarmente dovendo proveder, et | far ostacolo all’incursioni de’ corsari, che | si sente farsi ognhora più forti, et esser recetati | colle prede nella loro solita tana di Algieri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512"/>
      </w:r>
      <w:r w:rsidRPr="005842AA">
        <w:rPr>
          <w:rFonts w:ascii="Times New Roman" w:hAnsi="Times New Roman" w:cs="Times New Roman"/>
          <w:sz w:val="24"/>
          <w:szCs w:val="24"/>
        </w:rPr>
        <w:t xml:space="preserve"> |</w:t>
      </w:r>
    </w:p>
    <w:p w14:paraId="3CFC249C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lastRenderedPageBreak/>
        <w:t xml:space="preserve">/ 256r / </w:t>
      </w:r>
    </w:p>
    <w:p w14:paraId="3015515C" w14:textId="63583B38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caminando colle bandiere turchesche, et hanno per | questo a crido, et lamento de’ mercanti chiamati | espressamente quelli delle </w:t>
      </w:r>
      <w:r w:rsidR="006424AE" w:rsidRPr="005842AA">
        <w:rPr>
          <w:rFonts w:ascii="Times New Roman" w:hAnsi="Times New Roman" w:cs="Times New Roman"/>
          <w:sz w:val="24"/>
          <w:szCs w:val="24"/>
        </w:rPr>
        <w:t>A</w:t>
      </w:r>
      <w:r w:rsidRPr="005842AA">
        <w:rPr>
          <w:rFonts w:ascii="Times New Roman" w:hAnsi="Times New Roman" w:cs="Times New Roman"/>
          <w:sz w:val="24"/>
          <w:szCs w:val="24"/>
        </w:rPr>
        <w:t>miralità, altrimenti io | mi sarei promessa una pronta facilità dall’|ottima volontà, che questi signori per termine di par-|ticolar affetto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513"/>
      </w:r>
      <w:r w:rsidRPr="005842AA">
        <w:rPr>
          <w:rFonts w:ascii="Times New Roman" w:hAnsi="Times New Roman" w:cs="Times New Roman"/>
          <w:sz w:val="24"/>
          <w:szCs w:val="24"/>
        </w:rPr>
        <w:t xml:space="preserve">; ma più per ragione di Stato hanno | verso gl’interessi della Serenità vostra. | </w:t>
      </w:r>
    </w:p>
    <w:p w14:paraId="3CDF0459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5842AA">
        <w:rPr>
          <w:rFonts w:ascii="Times New Roman" w:hAnsi="Times New Roman" w:cs="Times New Roman"/>
          <w:i/>
          <w:iCs/>
          <w:sz w:val="24"/>
          <w:szCs w:val="24"/>
        </w:rPr>
        <w:t>Scuopro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514"/>
      </w:r>
      <w:r w:rsidRPr="005842AA">
        <w:rPr>
          <w:rFonts w:ascii="Times New Roman" w:hAnsi="Times New Roman" w:cs="Times New Roman"/>
          <w:i/>
          <w:iCs/>
          <w:sz w:val="24"/>
          <w:szCs w:val="24"/>
        </w:rPr>
        <w:t xml:space="preserve"> viver più che mai in questi signori il | desiderio di esser uniti a vostra Serenità et lo vor-|rebbono al presente per poter più apertamente | dichiarirsi, et dar del loro proprio assistenza | alla Serenità vostra, molti mi hanno detto questo | et non parlo con alcuno che non mi venga | toccata questa corda di aleanza, essendomi | considerato che bisogna, che vostra Serenità si risolvi | a farsi patrona del mare, altrimenti lo Spagnolo | lo farà con danno di quelli ne hanno interesse | per </w:t>
      </w:r>
    </w:p>
    <w:p w14:paraId="52B6A093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iCs/>
          <w:sz w:val="24"/>
          <w:szCs w:val="24"/>
        </w:rPr>
      </w:pPr>
      <w:r w:rsidRPr="005842AA">
        <w:rPr>
          <w:rFonts w:ascii="Times New Roman" w:hAnsi="Times New Roman" w:cs="Times New Roman"/>
          <w:iCs/>
          <w:sz w:val="24"/>
          <w:szCs w:val="24"/>
        </w:rPr>
        <w:t>/ 256v /</w:t>
      </w:r>
    </w:p>
    <w:p w14:paraId="433B03DD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i/>
          <w:iCs/>
          <w:sz w:val="24"/>
          <w:szCs w:val="24"/>
        </w:rPr>
        <w:t xml:space="preserve">il traffico; onde uniti questi stati con quella | serenissima Republica potrebbono facilmente far star quieto | il re di Spagna, et metter freno al progresso | de’ pensieri de’ suoi ministri. | </w:t>
      </w:r>
    </w:p>
    <w:p w14:paraId="4A1014AB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Stano in grandissima espettatione della risposta alla | loro scrittura, et me n’è stato addimandato | da molti di questi signori per quel fine, che con altre | mie ho significato riverentemente alla Serenità vostra; et io | rispondo a tutti, che l’attendo; ma che gl’emer-|genti, che di giorno in giorno vanno succedendo | causaranno forse dilatione, essendo necessario anco | attender all’urgenze per l’armata da mare, | et da terra, che tutto leva tempo et procuro | andar divertendo in quanto poso affineché | questo non mi apporti pregiudicio nel tempo all’|essentiale del pronto aiuto, che devo incaminare | a vostra Serenità. | </w:t>
      </w:r>
    </w:p>
    <w:p w14:paraId="65F5C6BA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Già sarà arivato il Bosello corriero con le mie | lettere de’ 2 del presente onde starò attendendo |</w:t>
      </w:r>
    </w:p>
    <w:p w14:paraId="20D5A8E9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/ 259r / </w:t>
      </w:r>
    </w:p>
    <w:p w14:paraId="3FBDB63B" w14:textId="4AE4D019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la risposta di esse sopra quelle cose, che ho stimate | degne dell’intelligenza della Serenità vostra et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515"/>
      </w:r>
      <w:r w:rsidRPr="005842AA">
        <w:rPr>
          <w:rFonts w:ascii="Times New Roman" w:hAnsi="Times New Roman" w:cs="Times New Roman"/>
          <w:sz w:val="24"/>
          <w:szCs w:val="24"/>
        </w:rPr>
        <w:t xml:space="preserve"> di | esser in tempo per haverne il suo senso, et par-|ticolarmente sopra il modo, come doveranno cami-|nar le navi; </w:t>
      </w:r>
      <w:r w:rsidRPr="005842AA">
        <w:rPr>
          <w:rFonts w:ascii="Times New Roman" w:hAnsi="Times New Roman" w:cs="Times New Roman"/>
          <w:i/>
          <w:iCs/>
          <w:sz w:val="24"/>
          <w:szCs w:val="24"/>
        </w:rPr>
        <w:t>et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516"/>
      </w:r>
      <w:r w:rsidRPr="005842AA">
        <w:rPr>
          <w:rFonts w:ascii="Times New Roman" w:hAnsi="Times New Roman" w:cs="Times New Roman"/>
          <w:i/>
          <w:iCs/>
          <w:sz w:val="24"/>
          <w:szCs w:val="24"/>
        </w:rPr>
        <w:t xml:space="preserve"> se doveranno haver assoluta libertà d’inva-|der incontrando l’inimico prima di arrivar | all’obedienza dell’eccellentissimo Generale, questo è punto | principale, et essenciale perché di certo non porterano | rispetto a’ Spagnoli; onde è proprio della prudenza | della Serenità vostra il risolver colli acidenti delle hostilità | sino ad</w:t>
      </w:r>
      <w:r w:rsidR="00594C29" w:rsidRPr="005842AA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5842AA">
        <w:rPr>
          <w:rFonts w:ascii="Times New Roman" w:hAnsi="Times New Roman" w:cs="Times New Roman"/>
          <w:i/>
          <w:iCs/>
          <w:sz w:val="24"/>
          <w:szCs w:val="24"/>
        </w:rPr>
        <w:t>hora successe et che sino all’arrivo | di queste mie possono succeder.</w:t>
      </w:r>
      <w:r w:rsidRPr="005842AA">
        <w:rPr>
          <w:rFonts w:ascii="Times New Roman" w:hAnsi="Times New Roman" w:cs="Times New Roman"/>
          <w:sz w:val="24"/>
          <w:szCs w:val="24"/>
        </w:rPr>
        <w:t xml:space="preserve"> |</w:t>
      </w:r>
    </w:p>
    <w:p w14:paraId="6C04C920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Di Brabant non si sente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517"/>
      </w:r>
      <w:r w:rsidRPr="005842AA">
        <w:rPr>
          <w:rFonts w:ascii="Times New Roman" w:hAnsi="Times New Roman" w:cs="Times New Roman"/>
          <w:sz w:val="24"/>
          <w:szCs w:val="24"/>
        </w:rPr>
        <w:t xml:space="preserve"> avviso, che alcuno | si muovi a far gente o per Milano, o per il | serenissimo Ferdinando; anzi si era publicato dalli |</w:t>
      </w:r>
    </w:p>
    <w:p w14:paraId="0EA4CCB6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/ 259v / </w:t>
      </w:r>
    </w:p>
    <w:p w14:paraId="634E0DCC" w14:textId="5479FAD3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serenissimi arciduchi la sicurezza della pace in Italia | ma poi si era inteso, che le cose di quella | provincia s’intorbidavano, et che veniva scritto di | Milano da signor</w:t>
      </w:r>
      <w:r w:rsidR="005A76FB" w:rsidRPr="005842AA">
        <w:rPr>
          <w:rFonts w:ascii="Times New Roman" w:hAnsi="Times New Roman" w:cs="Times New Roman"/>
          <w:sz w:val="24"/>
          <w:szCs w:val="24"/>
        </w:rPr>
        <w:t xml:space="preserve"> </w:t>
      </w:r>
      <w:r w:rsidR="00022863" w:rsidRPr="005842AA">
        <w:rPr>
          <w:rFonts w:ascii="Times New Roman" w:hAnsi="Times New Roman" w:cs="Times New Roman"/>
          <w:sz w:val="24"/>
          <w:szCs w:val="24"/>
        </w:rPr>
        <w:t>P</w:t>
      </w:r>
      <w:r w:rsidRPr="005842AA">
        <w:rPr>
          <w:rFonts w:ascii="Times New Roman" w:hAnsi="Times New Roman" w:cs="Times New Roman"/>
          <w:sz w:val="24"/>
          <w:szCs w:val="24"/>
        </w:rPr>
        <w:t xml:space="preserve">rincipale sotto li 12 del passato | oltre altri particolari, che si trattava una lega tra | la Serenità vostra et il principe d’Italia fuori che Parma, | et Urbino; et del successo dell’armata veniva | da Spagnoli alla corte di Brusseles publicate | le cose con ogni maggior loro vantaggio; et | io ho scritto al Pasini (che me ne avvisa) l’|essentiale, et il vero. | </w:t>
      </w:r>
    </w:p>
    <w:p w14:paraId="44744757" w14:textId="66985401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Si aspettava a detta corte il duca di Naiburgh; | et qui stanno con qualche desiderio di saper il fine | della sua andata, et se sia per le cose di Giuliers. Gratie etc. | </w:t>
      </w:r>
    </w:p>
    <w:p w14:paraId="3BE1B497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</w:p>
    <w:p w14:paraId="5CD9D27B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Dall’Haya a’ 14 genaro 1618 | </w:t>
      </w:r>
    </w:p>
    <w:p w14:paraId="2B6C996B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di vostra Serenità | </w:t>
      </w:r>
    </w:p>
    <w:p w14:paraId="00466475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humilissimo, et devotissimo servitore |</w:t>
      </w:r>
    </w:p>
    <w:p w14:paraId="27889407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Christofforo Suriano |</w:t>
      </w:r>
    </w:p>
    <w:p w14:paraId="3DA39AE0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</w:p>
    <w:p w14:paraId="48794C6E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/ 260r / </w:t>
      </w:r>
    </w:p>
    <w:p w14:paraId="7075F59E" w14:textId="3165954E" w:rsidR="006017FC" w:rsidRPr="005842AA" w:rsidRDefault="00783F39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783F39">
        <w:rPr>
          <w:rFonts w:ascii="Times New Roman" w:hAnsi="Times New Roman" w:cs="Times New Roman"/>
          <w:b/>
          <w:bCs/>
          <w:sz w:val="24"/>
          <w:szCs w:val="24"/>
        </w:rPr>
        <w:t>Blank page</w:t>
      </w:r>
      <w:r w:rsidR="006017FC" w:rsidRPr="005842AA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</w:p>
    <w:p w14:paraId="785CB08C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</w:p>
    <w:p w14:paraId="16EDD855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260v /</w:t>
      </w:r>
    </w:p>
    <w:p w14:paraId="3D90F6E4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Al serenissimo Principe di Venetia |</w:t>
      </w:r>
    </w:p>
    <w:p w14:paraId="7D5C63A3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p w14:paraId="5C676A1C" w14:textId="3DFC2828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5842AA">
        <w:rPr>
          <w:rFonts w:ascii="Times New Roman" w:hAnsi="Times New Roman" w:cs="Times New Roman"/>
          <w:i/>
          <w:iCs/>
          <w:sz w:val="24"/>
          <w:szCs w:val="24"/>
        </w:rPr>
        <w:t>Sigillo e tracc</w:t>
      </w:r>
      <w:r w:rsidR="0090554B" w:rsidRPr="005842AA">
        <w:rPr>
          <w:rFonts w:ascii="Times New Roman" w:hAnsi="Times New Roman" w:cs="Times New Roman"/>
          <w:i/>
          <w:iCs/>
          <w:sz w:val="24"/>
          <w:szCs w:val="24"/>
        </w:rPr>
        <w:t>e</w:t>
      </w:r>
      <w:r w:rsidRPr="005842AA">
        <w:rPr>
          <w:rFonts w:ascii="Times New Roman" w:hAnsi="Times New Roman" w:cs="Times New Roman"/>
          <w:i/>
          <w:iCs/>
          <w:sz w:val="24"/>
          <w:szCs w:val="24"/>
        </w:rPr>
        <w:t xml:space="preserve"> di sigill</w:t>
      </w:r>
      <w:r w:rsidR="0090554B" w:rsidRPr="005842AA">
        <w:rPr>
          <w:rFonts w:ascii="Times New Roman" w:hAnsi="Times New Roman" w:cs="Times New Roman"/>
          <w:i/>
          <w:iCs/>
          <w:sz w:val="24"/>
          <w:szCs w:val="24"/>
        </w:rPr>
        <w:t>i</w:t>
      </w:r>
    </w:p>
    <w:p w14:paraId="065EA4CB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p w14:paraId="77E4B372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i/>
          <w:iCs/>
          <w:sz w:val="24"/>
          <w:szCs w:val="24"/>
        </w:rPr>
        <w:t>Regesto antico</w:t>
      </w:r>
    </w:p>
    <w:p w14:paraId="1BC502FE" w14:textId="77777777" w:rsidR="006017FC" w:rsidRPr="005842AA" w:rsidRDefault="006017FC" w:rsidP="001E3CB4">
      <w:pPr>
        <w:pStyle w:val="Testopreformattato"/>
        <w:tabs>
          <w:tab w:val="left" w:pos="804"/>
        </w:tabs>
        <w:rPr>
          <w:rFonts w:ascii="Times New Roman" w:hAnsi="Times New Roman" w:cs="Times New Roman"/>
          <w:i/>
          <w:iCs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/ 260vC / </w:t>
      </w:r>
    </w:p>
    <w:p w14:paraId="7010975F" w14:textId="115697EC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14 gennaro 1617 ricevute detto 20 | </w:t>
      </w:r>
    </w:p>
    <w:p w14:paraId="478C1431" w14:textId="7086301D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Haya | </w:t>
      </w:r>
    </w:p>
    <w:p w14:paraId="63EF7F3B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</w:p>
    <w:p w14:paraId="75F0D5B1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Non ha essequito per anco l’accordo dei vasselli. | </w:t>
      </w:r>
    </w:p>
    <w:p w14:paraId="3342F0A5" w14:textId="77777777" w:rsidR="006017FC" w:rsidRPr="005842AA" w:rsidRDefault="006017FC" w:rsidP="001E3CB4">
      <w:pPr>
        <w:pStyle w:val="Testopreformattato"/>
        <w:tabs>
          <w:tab w:val="left" w:pos="804"/>
          <w:tab w:val="left" w:pos="6590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S’atende li amiragli di Zelanda per trattar il negotio | vi vuol l’auttorità publica et | Holanda promette la parte sua. | </w:t>
      </w:r>
    </w:p>
    <w:p w14:paraId="2A16C1D5" w14:textId="77777777" w:rsidR="006017FC" w:rsidRPr="005842AA" w:rsidRDefault="006017FC" w:rsidP="001E3CB4">
      <w:pPr>
        <w:pStyle w:val="Testopreformattato"/>
        <w:tabs>
          <w:tab w:val="left" w:pos="804"/>
          <w:tab w:val="left" w:pos="6590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Il secretario ha fatto capo col Bernevel particolarmente per il | rispetto holandese. | </w:t>
      </w:r>
    </w:p>
    <w:p w14:paraId="4616E4B1" w14:textId="77777777" w:rsidR="006017FC" w:rsidRPr="005842AA" w:rsidRDefault="006017FC" w:rsidP="001E3CB4">
      <w:pPr>
        <w:pStyle w:val="Testopreformattato"/>
        <w:tabs>
          <w:tab w:val="left" w:pos="804"/>
          <w:tab w:val="left" w:pos="6590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Dubbio </w:t>
      </w:r>
      <w:r w:rsidRPr="005842AA">
        <w:rPr>
          <w:rFonts w:ascii="Times New Roman" w:hAnsi="Times New Roman" w:cs="Times New Roman"/>
          <w:sz w:val="24"/>
          <w:szCs w:val="24"/>
        </w:rPr>
        <w:tab/>
        <w:t xml:space="preserve">del non ben intendersi li vascelli | olandesi con li inglesi. | </w:t>
      </w:r>
    </w:p>
    <w:p w14:paraId="77502BBF" w14:textId="77777777" w:rsidR="006017FC" w:rsidRPr="005842AA" w:rsidRDefault="006017FC" w:rsidP="001E3CB4">
      <w:pPr>
        <w:pStyle w:val="Testopreformattato"/>
        <w:tabs>
          <w:tab w:val="left" w:pos="804"/>
          <w:tab w:val="left" w:pos="6590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Instanza dell’aleanza che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518"/>
      </w:r>
      <w:r w:rsidRPr="005842AA">
        <w:rPr>
          <w:rFonts w:ascii="Times New Roman" w:hAnsi="Times New Roman" w:cs="Times New Roman"/>
          <w:sz w:val="24"/>
          <w:szCs w:val="24"/>
        </w:rPr>
        <w:t xml:space="preserve"> fra li signori | del Consiglio per poter concorrer col | proprio a soccorrer la Republica. | </w:t>
      </w:r>
    </w:p>
    <w:p w14:paraId="59AB293C" w14:textId="77777777" w:rsidR="006017FC" w:rsidRPr="005842AA" w:rsidRDefault="006017FC" w:rsidP="001E3CB4">
      <w:pPr>
        <w:pStyle w:val="Testopreformattato"/>
        <w:tabs>
          <w:tab w:val="left" w:pos="804"/>
          <w:tab w:val="left" w:pos="6590"/>
        </w:tabs>
        <w:jc w:val="both"/>
        <w:rPr>
          <w:rFonts w:ascii="Times New Roman" w:hAnsi="Times New Roman" w:cs="Times New Roman"/>
          <w:sz w:val="24"/>
          <w:szCs w:val="24"/>
        </w:rPr>
      </w:pPr>
    </w:p>
    <w:p w14:paraId="1659BD8A" w14:textId="77777777" w:rsidR="006017FC" w:rsidRPr="005842AA" w:rsidRDefault="006017FC" w:rsidP="001E3CB4">
      <w:pPr>
        <w:pStyle w:val="Testopreformattato"/>
        <w:tabs>
          <w:tab w:val="left" w:pos="804"/>
          <w:tab w:val="left" w:pos="6590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L. SS. R. |</w:t>
      </w:r>
    </w:p>
    <w:p w14:paraId="0BC90957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</w:p>
    <w:p w14:paraId="3A77F68B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</w:p>
    <w:p w14:paraId="273A0538" w14:textId="420EE9D0" w:rsidR="006017FC" w:rsidRPr="005842AA" w:rsidRDefault="006017FC" w:rsidP="001E3CB4">
      <w:pPr>
        <w:pStyle w:val="Testopreformattato"/>
        <w:tabs>
          <w:tab w:val="left" w:pos="804"/>
        </w:tabs>
        <w:jc w:val="center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n. 8</w:t>
      </w:r>
      <w:r w:rsidR="00D96FD0" w:rsidRPr="005842AA">
        <w:rPr>
          <w:rFonts w:ascii="Times New Roman" w:hAnsi="Times New Roman" w:cs="Times New Roman"/>
          <w:sz w:val="24"/>
          <w:szCs w:val="24"/>
        </w:rPr>
        <w:t>0</w:t>
      </w:r>
      <w:r w:rsidRPr="005842A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7E6FD32" w14:textId="512CA96D" w:rsidR="006017FC" w:rsidRPr="005842AA" w:rsidRDefault="006017FC" w:rsidP="001E3CB4">
      <w:pPr>
        <w:pStyle w:val="Testopreformattato"/>
        <w:tabs>
          <w:tab w:val="left" w:pos="804"/>
        </w:tabs>
        <w:jc w:val="center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Allegato I</w:t>
      </w:r>
      <w:r w:rsidR="002270C4" w:rsidRPr="005842AA">
        <w:rPr>
          <w:rFonts w:ascii="Times New Roman" w:hAnsi="Times New Roman" w:cs="Times New Roman"/>
          <w:sz w:val="24"/>
          <w:szCs w:val="24"/>
        </w:rPr>
        <w:t>I</w:t>
      </w:r>
      <w:r w:rsidRPr="005842AA">
        <w:rPr>
          <w:rFonts w:ascii="Times New Roman" w:hAnsi="Times New Roman" w:cs="Times New Roman"/>
          <w:sz w:val="24"/>
          <w:szCs w:val="24"/>
        </w:rPr>
        <w:t xml:space="preserve"> al n. </w:t>
      </w:r>
      <w:r w:rsidR="00D96FD0" w:rsidRPr="005842AA">
        <w:rPr>
          <w:rFonts w:ascii="Times New Roman" w:hAnsi="Times New Roman" w:cs="Times New Roman"/>
          <w:sz w:val="24"/>
          <w:szCs w:val="24"/>
        </w:rPr>
        <w:t>79</w:t>
      </w:r>
      <w:r w:rsidRPr="005842AA">
        <w:rPr>
          <w:rFonts w:ascii="Times New Roman" w:hAnsi="Times New Roman" w:cs="Times New Roman"/>
          <w:sz w:val="24"/>
          <w:szCs w:val="24"/>
        </w:rPr>
        <w:t xml:space="preserve"> (cc. 257r-258v; decodifica di cc. 256r-v, 259r)</w:t>
      </w:r>
    </w:p>
    <w:p w14:paraId="738C6EC8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</w:p>
    <w:p w14:paraId="6D82E62A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257r /</w:t>
      </w:r>
      <w:r w:rsidRPr="005842AA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</w:p>
    <w:p w14:paraId="51C4CEAB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5842AA">
        <w:rPr>
          <w:rFonts w:ascii="Times New Roman" w:hAnsi="Times New Roman" w:cs="Times New Roman"/>
          <w:i/>
          <w:iCs/>
          <w:sz w:val="24"/>
          <w:szCs w:val="24"/>
        </w:rPr>
        <w:t>Segue decodifica di testo cifrato</w:t>
      </w:r>
    </w:p>
    <w:p w14:paraId="0639683E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</w:p>
    <w:p w14:paraId="131DA6E9" w14:textId="77777777" w:rsidR="00425891" w:rsidRPr="00CF7D55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  <w:lang w:val="nl-BE"/>
        </w:rPr>
      </w:pPr>
      <w:r w:rsidRPr="00CF7D55">
        <w:rPr>
          <w:rFonts w:ascii="Times New Roman" w:hAnsi="Times New Roman" w:cs="Times New Roman"/>
          <w:sz w:val="24"/>
          <w:szCs w:val="24"/>
          <w:lang w:val="nl-BE"/>
        </w:rPr>
        <w:t>/ 257v</w:t>
      </w:r>
      <w:r w:rsidR="00425891" w:rsidRPr="00CF7D55">
        <w:rPr>
          <w:rFonts w:ascii="Times New Roman" w:hAnsi="Times New Roman" w:cs="Times New Roman"/>
          <w:sz w:val="24"/>
          <w:szCs w:val="24"/>
          <w:lang w:val="nl-BE"/>
        </w:rPr>
        <w:t>/</w:t>
      </w:r>
    </w:p>
    <w:p w14:paraId="7128CDAF" w14:textId="77777777" w:rsidR="00425891" w:rsidRPr="00CF7D55" w:rsidRDefault="00425891" w:rsidP="00425891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  <w:lang w:val="nl-BE"/>
        </w:rPr>
      </w:pPr>
      <w:r w:rsidRPr="00CF7D55">
        <w:rPr>
          <w:rFonts w:ascii="Times New Roman" w:hAnsi="Times New Roman" w:cs="Times New Roman"/>
          <w:sz w:val="24"/>
          <w:szCs w:val="24"/>
          <w:lang w:val="nl-BE"/>
        </w:rPr>
        <w:t>Blank page</w:t>
      </w:r>
    </w:p>
    <w:p w14:paraId="327C4B62" w14:textId="74059ECB" w:rsidR="00425891" w:rsidRPr="00CF7D55" w:rsidRDefault="00425891" w:rsidP="00425891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  <w:lang w:val="nl-BE"/>
        </w:rPr>
      </w:pPr>
      <w:r w:rsidRPr="00CF7D55">
        <w:rPr>
          <w:rFonts w:ascii="Times New Roman" w:hAnsi="Times New Roman" w:cs="Times New Roman"/>
          <w:sz w:val="24"/>
          <w:szCs w:val="24"/>
          <w:lang w:val="nl-BE"/>
        </w:rPr>
        <w:t>/258r /</w:t>
      </w:r>
    </w:p>
    <w:p w14:paraId="2C7E4B6B" w14:textId="77777777" w:rsidR="00425891" w:rsidRPr="00CF7D55" w:rsidRDefault="00425891" w:rsidP="00425891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  <w:lang w:val="nl-BE"/>
        </w:rPr>
      </w:pPr>
      <w:r w:rsidRPr="00CF7D55">
        <w:rPr>
          <w:rFonts w:ascii="Times New Roman" w:hAnsi="Times New Roman" w:cs="Times New Roman"/>
          <w:sz w:val="24"/>
          <w:szCs w:val="24"/>
          <w:lang w:val="nl-BE"/>
        </w:rPr>
        <w:t>Blank page</w:t>
      </w:r>
    </w:p>
    <w:p w14:paraId="6360B823" w14:textId="4F19D6BD" w:rsidR="006017FC" w:rsidRPr="0009475F" w:rsidRDefault="00425891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09475F">
        <w:rPr>
          <w:rFonts w:ascii="Times New Roman" w:hAnsi="Times New Roman" w:cs="Times New Roman"/>
          <w:sz w:val="24"/>
          <w:szCs w:val="24"/>
        </w:rPr>
        <w:t>/</w:t>
      </w:r>
      <w:r w:rsidR="006017FC" w:rsidRPr="0009475F">
        <w:rPr>
          <w:rFonts w:ascii="Times New Roman" w:hAnsi="Times New Roman" w:cs="Times New Roman"/>
          <w:sz w:val="24"/>
          <w:szCs w:val="24"/>
        </w:rPr>
        <w:t>258v /</w:t>
      </w:r>
    </w:p>
    <w:p w14:paraId="1084F79A" w14:textId="1F9D1803" w:rsidR="006017FC" w:rsidRPr="0009475F" w:rsidRDefault="00425891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09475F">
        <w:rPr>
          <w:rFonts w:ascii="Times New Roman" w:hAnsi="Times New Roman" w:cs="Times New Roman"/>
          <w:sz w:val="24"/>
          <w:szCs w:val="24"/>
        </w:rPr>
        <w:t>Blank page</w:t>
      </w:r>
    </w:p>
    <w:p w14:paraId="581B7D1A" w14:textId="77777777" w:rsidR="006017FC" w:rsidRPr="0009475F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</w:p>
    <w:p w14:paraId="3E6933ED" w14:textId="77777777" w:rsidR="00352B56" w:rsidRPr="0009475F" w:rsidRDefault="006017FC" w:rsidP="00352B56">
      <w:pPr>
        <w:spacing w:after="0" w:line="240" w:lineRule="auto"/>
        <w:contextualSpacing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09475F">
        <w:rPr>
          <w:rFonts w:ascii="Times New Roman" w:hAnsi="Times New Roman" w:cs="Times New Roman"/>
          <w:sz w:val="24"/>
          <w:szCs w:val="24"/>
        </w:rPr>
        <w:br w:type="page"/>
      </w:r>
      <w:r w:rsidR="00352B56" w:rsidRPr="0009475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lastRenderedPageBreak/>
        <w:t>/START LETTER/</w:t>
      </w:r>
    </w:p>
    <w:p w14:paraId="319B2417" w14:textId="64F9D44D" w:rsidR="006017FC" w:rsidRPr="0009475F" w:rsidRDefault="006017FC" w:rsidP="001E3CB4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9475F">
        <w:rPr>
          <w:rFonts w:ascii="Times New Roman" w:hAnsi="Times New Roman" w:cs="Times New Roman"/>
          <w:sz w:val="24"/>
          <w:szCs w:val="24"/>
        </w:rPr>
        <w:t>n. 8</w:t>
      </w:r>
      <w:r w:rsidR="00D96FD0" w:rsidRPr="0009475F">
        <w:rPr>
          <w:rFonts w:ascii="Times New Roman" w:hAnsi="Times New Roman" w:cs="Times New Roman"/>
          <w:sz w:val="24"/>
          <w:szCs w:val="24"/>
        </w:rPr>
        <w:t>1</w:t>
      </w:r>
    </w:p>
    <w:p w14:paraId="27C4516F" w14:textId="77777777" w:rsidR="006017FC" w:rsidRPr="0009475F" w:rsidRDefault="006017FC" w:rsidP="001E3CB4">
      <w:pPr>
        <w:pStyle w:val="Testopreformattato"/>
        <w:tabs>
          <w:tab w:val="left" w:pos="804"/>
        </w:tabs>
        <w:jc w:val="center"/>
        <w:rPr>
          <w:rFonts w:ascii="Times New Roman" w:hAnsi="Times New Roman" w:cs="Times New Roman"/>
          <w:sz w:val="24"/>
          <w:szCs w:val="24"/>
        </w:rPr>
      </w:pPr>
      <w:r w:rsidRPr="0009475F">
        <w:rPr>
          <w:rFonts w:ascii="Times New Roman" w:hAnsi="Times New Roman" w:cs="Times New Roman"/>
          <w:sz w:val="24"/>
          <w:szCs w:val="24"/>
        </w:rPr>
        <w:t>21 gennaio 1618, L’Aia (cc. 261r-v, 264r-268v)</w:t>
      </w:r>
    </w:p>
    <w:p w14:paraId="3174E950" w14:textId="77777777" w:rsidR="006017FC" w:rsidRPr="0009475F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</w:p>
    <w:p w14:paraId="6D2781AB" w14:textId="77777777" w:rsidR="006017FC" w:rsidRPr="0009475F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09475F">
        <w:rPr>
          <w:rFonts w:ascii="Times New Roman" w:hAnsi="Times New Roman" w:cs="Times New Roman"/>
          <w:sz w:val="24"/>
          <w:szCs w:val="24"/>
        </w:rPr>
        <w:t xml:space="preserve">/ 261r / </w:t>
      </w:r>
    </w:p>
    <w:p w14:paraId="1FA674A2" w14:textId="77777777" w:rsidR="006017FC" w:rsidRPr="0009475F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09475F">
        <w:rPr>
          <w:rFonts w:ascii="Times New Roman" w:hAnsi="Times New Roman" w:cs="Times New Roman"/>
          <w:sz w:val="24"/>
          <w:szCs w:val="24"/>
        </w:rPr>
        <w:t>Prima |</w:t>
      </w:r>
    </w:p>
    <w:p w14:paraId="4FD539E6" w14:textId="77777777" w:rsidR="006017FC" w:rsidRPr="0009475F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</w:p>
    <w:p w14:paraId="421B1E99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Serenissimo Principe | </w:t>
      </w:r>
    </w:p>
    <w:p w14:paraId="25719898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dissi riverentemente alla Serenità vostra colle mie dei 14 (delle quali qui | aggiunta è la replicata) che l’incontro degl’accidenti, che | correvano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519"/>
      </w:r>
      <w:r w:rsidRPr="005842AA">
        <w:rPr>
          <w:rFonts w:ascii="Times New Roman" w:hAnsi="Times New Roman" w:cs="Times New Roman"/>
          <w:sz w:val="24"/>
          <w:szCs w:val="24"/>
        </w:rPr>
        <w:t xml:space="preserve">, et che di giorno in giorno sopravenivano | mi portava in lungo la risolutione dei signori Stati per l’|apparecchio delle navi; et hora le aggiungo, che non | poteva riuscirmi la congiontura peggiore di quella, che | è al presente per apportar dilatione, a dilatione, stante | quello ch’è seguito doppo come intenderà la Serenità vostra. | </w:t>
      </w:r>
    </w:p>
    <w:p w14:paraId="11F7BDDD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Fin lunedì passato volsero aspettar li signori dell’amiralità | di Zelanda, da’ quali hebbero quel giorno lettere, | che non sarebbono venuti, temendo, perché cominciava | a gelare, come ha fatto, di esser qui sequestrati; | onde il martedì hebbero ordine le amiralità di questa | provincia di Holanda da’ signori Stati di pigliar per | mano il negotio di vostra Serenità, et veder quello, che si potesse | fare, perché ella restasse servita. | </w:t>
      </w:r>
    </w:p>
    <w:p w14:paraId="683B7510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In un istesso tempo, essendo ritornato qui d’Inghilterra l’ambasciator | straordinario di Svetia, rinovò con grande efficacia gl’ufficii, | perché risolvessero questi signori di assister al suo Re |</w:t>
      </w:r>
    </w:p>
    <w:p w14:paraId="4C06E657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/ 261v / </w:t>
      </w:r>
    </w:p>
    <w:p w14:paraId="3FBF774A" w14:textId="17FA022B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ricercando aiuti per mar, et per terra, communicando | gl’avvisi, che teneva, che ’l figliolo del re di Polonia | si avanzava nel </w:t>
      </w:r>
      <w:r w:rsidR="00092686" w:rsidRPr="005842AA">
        <w:rPr>
          <w:rFonts w:ascii="Times New Roman" w:hAnsi="Times New Roman" w:cs="Times New Roman"/>
          <w:sz w:val="24"/>
          <w:szCs w:val="24"/>
        </w:rPr>
        <w:t>P</w:t>
      </w:r>
      <w:r w:rsidRPr="005842AA">
        <w:rPr>
          <w:rFonts w:ascii="Times New Roman" w:hAnsi="Times New Roman" w:cs="Times New Roman"/>
          <w:sz w:val="24"/>
          <w:szCs w:val="24"/>
        </w:rPr>
        <w:t xml:space="preserve">aese del Moscovita con certo, et | sicuro sospetto, che fosse fatto piedi in quella parte | per invader poi commodamente contra il suo Re, il che | da qui non poca molestia per quello, che hanno pene-|trato che questo Ambasciatore sia rivenuto d’Inghilterra con sole | parole di cortesia senza alcuna sicurezza da quella | Maestà; se bene egli va publicando, che ha havute pro-|messe molto sicure per servitio del suo Principe. | </w:t>
      </w:r>
    </w:p>
    <w:p w14:paraId="2F502A00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A questo particolare si aggiunge (ch’è quello, che più importa) | il proprio bisogno, che hanno questi signori di armar necessa-|riamente contra li pirati, essendo venute questa setti-|mana nuove molto fresche del danno, che vanno del | continuo facendo li corsari, rubando li vasselli di questo | Paese, et fino a quest’hora il danno è di 25 et più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520"/>
      </w:r>
      <w:r w:rsidRPr="005842AA">
        <w:rPr>
          <w:rFonts w:ascii="Times New Roman" w:hAnsi="Times New Roman" w:cs="Times New Roman"/>
          <w:sz w:val="24"/>
          <w:szCs w:val="24"/>
        </w:rPr>
        <w:t xml:space="preserve"> navi | con carico di mercantie di molto prezzo, et gl’interessati | mercanti esclamano, et cridano facendo di nuovo | importune instanze alli signori Stati perché armino contra |</w:t>
      </w:r>
    </w:p>
    <w:p w14:paraId="31680CDB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/ 264r / </w:t>
      </w:r>
    </w:p>
    <w:p w14:paraId="7FC1F2A4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detti pirati, et già par che vi sia risolutione chiamar | da’ vinti in trenta vasselli, il che ha data materia di gran | reflessione per il presentaneo necessario bisogno del Paese, et | insieme ha causato, che si differisca anco divenir a quella | risolutione, che con tanto desiderio, et patimento di | animo aspetto per servitio di vostra Serenità vedendo, che si porta | il tempo innanti, et oltre gl’accidenti, che mostrano | esser la propria causa della dilatione entro in qualche | sospetto, che si vorrebbe pur in tanto vedere </w:t>
      </w:r>
      <w:r w:rsidRPr="005842AA">
        <w:rPr>
          <w:rFonts w:ascii="Times New Roman" w:hAnsi="Times New Roman" w:cs="Times New Roman"/>
          <w:i/>
          <w:iCs/>
          <w:sz w:val="24"/>
          <w:szCs w:val="24"/>
        </w:rPr>
        <w:t>se</w:t>
      </w:r>
      <w:r w:rsidRPr="005842AA">
        <w:rPr>
          <w:rStyle w:val="FootnoteReference"/>
          <w:rFonts w:ascii="Times New Roman" w:hAnsi="Times New Roman" w:cs="Times New Roman"/>
          <w:iCs/>
          <w:sz w:val="24"/>
          <w:szCs w:val="24"/>
        </w:rPr>
        <w:footnoteReference w:id="521"/>
      </w:r>
      <w:r w:rsidRPr="005842AA">
        <w:rPr>
          <w:rFonts w:ascii="Times New Roman" w:hAnsi="Times New Roman" w:cs="Times New Roman"/>
          <w:i/>
          <w:iCs/>
          <w:sz w:val="24"/>
          <w:szCs w:val="24"/>
        </w:rPr>
        <w:t xml:space="preserve"> viene risposta alla loro scrittura, non ha fondamento | il mio sospetto</w:t>
      </w:r>
      <w:r w:rsidRPr="005842AA">
        <w:rPr>
          <w:rStyle w:val="FootnoteReference"/>
          <w:rFonts w:ascii="Times New Roman" w:hAnsi="Times New Roman" w:cs="Times New Roman"/>
          <w:iCs/>
          <w:sz w:val="24"/>
          <w:szCs w:val="24"/>
        </w:rPr>
        <w:footnoteReference w:id="522"/>
      </w:r>
      <w:r w:rsidRPr="005842AA">
        <w:rPr>
          <w:rFonts w:ascii="Times New Roman" w:hAnsi="Times New Roman" w:cs="Times New Roman"/>
          <w:i/>
          <w:iCs/>
          <w:sz w:val="24"/>
          <w:szCs w:val="24"/>
        </w:rPr>
        <w:t xml:space="preserve"> se non nell’imaginatione per qualche | concetto, che è stato detto di questa natura, o se la Republica \ dasse qualche buona risposta alla nostra scrittura si | farebbono pur bene le cose</w:t>
      </w:r>
      <w:r w:rsidRPr="005842AA">
        <w:rPr>
          <w:rFonts w:ascii="Times New Roman" w:hAnsi="Times New Roman" w:cs="Times New Roman"/>
          <w:sz w:val="24"/>
          <w:szCs w:val="24"/>
        </w:rPr>
        <w:t xml:space="preserve">. | </w:t>
      </w:r>
    </w:p>
    <w:p w14:paraId="4E86698D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Venerdì, et hieri erano appuntati dal Presidente anco a | mia particolar instanza per sentir li signori dell’Amiralità | et risolver per venir all’essecutione; ma avanti hieri | fu rubbato il tempo da’ negotii del Paese in queste |</w:t>
      </w:r>
    </w:p>
    <w:p w14:paraId="158C1653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/ 264v / </w:t>
      </w:r>
    </w:p>
    <w:p w14:paraId="3A41284C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lastRenderedPageBreak/>
        <w:t xml:space="preserve">dissensioni di religione, et hieri dall’audienza, che hebbe | l’ambasciator d’Inghilterra per quello che intenderà la Serenità vostra nelle | seconde. | </w:t>
      </w:r>
    </w:p>
    <w:p w14:paraId="70B3C3A6" w14:textId="1CA9F4BB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Per dimani mi è stato promesso, che si troverà tempo d’entrar | nel negotio, et poi subito meco in trattatione per ispedir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523"/>
      </w:r>
      <w:r w:rsidRPr="005842AA">
        <w:rPr>
          <w:rFonts w:ascii="Times New Roman" w:hAnsi="Times New Roman" w:cs="Times New Roman"/>
          <w:sz w:val="24"/>
          <w:szCs w:val="24"/>
        </w:rPr>
        <w:t xml:space="preserve"> le | cose quanto più presto. Io hoggidì sarò con quelli | di Grunighen, che presiederanno, et insterò con ogni | maggior efficacia. Mi è tuttavia confermato | esservi ottima l’inclinatione che vostra Serenità sia servita, et | bene; ma s’iscusano con questi affari che toccano al | generale, et particolar del Paese, et sono in continue | assemble. Et li signori Stati non è sì tosto spuntato il | giorno, che si riducono per dar così tempo alli deputati | di Holanda di poter intervenir anco nella </w:t>
      </w:r>
      <w:r w:rsidR="002B7CE8" w:rsidRPr="005842AA">
        <w:rPr>
          <w:rFonts w:ascii="Times New Roman" w:hAnsi="Times New Roman" w:cs="Times New Roman"/>
          <w:sz w:val="24"/>
          <w:szCs w:val="24"/>
        </w:rPr>
        <w:t>C</w:t>
      </w:r>
      <w:r w:rsidRPr="005842AA">
        <w:rPr>
          <w:rFonts w:ascii="Times New Roman" w:hAnsi="Times New Roman" w:cs="Times New Roman"/>
          <w:sz w:val="24"/>
          <w:szCs w:val="24"/>
        </w:rPr>
        <w:t xml:space="preserve">ongregatione | della </w:t>
      </w:r>
      <w:r w:rsidR="006A75F6" w:rsidRPr="005842AA">
        <w:rPr>
          <w:rFonts w:ascii="Times New Roman" w:hAnsi="Times New Roman" w:cs="Times New Roman"/>
          <w:sz w:val="24"/>
          <w:szCs w:val="24"/>
        </w:rPr>
        <w:t>provincia</w:t>
      </w:r>
      <w:r w:rsidRPr="005842AA">
        <w:rPr>
          <w:rFonts w:ascii="Times New Roman" w:hAnsi="Times New Roman" w:cs="Times New Roman"/>
          <w:sz w:val="24"/>
          <w:szCs w:val="24"/>
        </w:rPr>
        <w:t xml:space="preserve">, et usciti questi; ancorché restino | gl’altri si tratta, et si parla; ma non si termina o con-|clude alcuna cosa, il che dà materia di discorso, parendo | che questa </w:t>
      </w:r>
      <w:r w:rsidR="006A75F6" w:rsidRPr="005842AA">
        <w:rPr>
          <w:rFonts w:ascii="Times New Roman" w:hAnsi="Times New Roman" w:cs="Times New Roman"/>
          <w:sz w:val="24"/>
          <w:szCs w:val="24"/>
        </w:rPr>
        <w:t>provincia</w:t>
      </w:r>
      <w:r w:rsidRPr="005842AA">
        <w:rPr>
          <w:rFonts w:ascii="Times New Roman" w:hAnsi="Times New Roman" w:cs="Times New Roman"/>
          <w:sz w:val="24"/>
          <w:szCs w:val="24"/>
        </w:rPr>
        <w:t xml:space="preserve"> sia la sola, che vada dirigendo le | cose tutte. |</w:t>
      </w:r>
    </w:p>
    <w:p w14:paraId="3B65A18E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265r /</w:t>
      </w:r>
    </w:p>
    <w:p w14:paraId="44F38DF1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Ho penetrato, che da questi signori dell’Amiralità se saranno depu-|tati da’ signori Stati per trattar con me, o se verranno dei | medesimi dei signori Stati mi sarà proposto la compreda dei vasselli | stimandolo essi maggior vantaggio della Serenità vostra; o non | li comprando, che io habbia a far la sicurtà del rischio | perdendosi non per fortuna, o altro accidente di mare; | ma combattendo in servitio di vostra Serenità. So che queste | doi cose particolarmente mi saranno proposte poiché già ne | ho havuto motivo dal signor Bernvel, al quale quanto alla | compreda risposi, che non tenevo alcuna commissione | et egli mi replicò (come anco da altri mi è stato detto) | che si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524"/>
      </w:r>
      <w:r w:rsidRPr="005842AA">
        <w:rPr>
          <w:rFonts w:ascii="Times New Roman" w:hAnsi="Times New Roman" w:cs="Times New Roman"/>
          <w:sz w:val="24"/>
          <w:szCs w:val="24"/>
        </w:rPr>
        <w:t xml:space="preserve"> lascierà a buon piacer della serenissima Republica | l’appigliarsi all’uno dei doi partiti o di compreda, | o di noleggio; in tanto però non si lascierà di prepa-|rarli con ogni celerità. Et quanto alla sicurtà | l’uso delli signori Stati quando si servono delli altrui | vasselli è che assicurano li compartecipi, et credo | che per haverli ad honesto prezzo, et con vantaggio | di vostra Serenità mi bisognerà farlo: tuttavia mi regolerò |</w:t>
      </w:r>
    </w:p>
    <w:p w14:paraId="4E9929B8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/ 265v / </w:t>
      </w:r>
    </w:p>
    <w:p w14:paraId="64E26982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sul fatto. | </w:t>
      </w:r>
    </w:p>
    <w:p w14:paraId="5CF68F1E" w14:textId="3F1E5A0A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De’ vasselli proprii dei signori Stati stante il bisogno, che | questi ne hanno per s</w:t>
      </w:r>
      <w:r w:rsidR="00180351" w:rsidRPr="005842AA">
        <w:rPr>
          <w:rFonts w:ascii="Times New Roman" w:hAnsi="Times New Roman" w:cs="Times New Roman"/>
          <w:sz w:val="24"/>
          <w:szCs w:val="24"/>
        </w:rPr>
        <w:t>é</w:t>
      </w:r>
      <w:r w:rsidRPr="005842AA">
        <w:rPr>
          <w:rFonts w:ascii="Times New Roman" w:hAnsi="Times New Roman" w:cs="Times New Roman"/>
          <w:sz w:val="24"/>
          <w:szCs w:val="24"/>
        </w:rPr>
        <w:t xml:space="preserve"> stessi temo, che non ne potrò havere | ma non lascierò di tentare, che me ne sia dato qualcheduno | più tosto per capo di riputatione, che perché non speri | di esser ben provisto anco delli altri de’ quali li detti | signori dell’Amiralità intraprenderanno il provedermene. | </w:t>
      </w:r>
    </w:p>
    <w:p w14:paraId="79DD6B81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Ho saputo che ’l signor principe Mauritio, col quale doppo | che si è ritornato mi sono trovato doi volte, ha eccitati | li detti signori et detto loro, che doverebbono dar dei vasselli | da guerra del Paese, ma essi se ne sono escusati per la | causa sudetta. | </w:t>
      </w:r>
    </w:p>
    <w:p w14:paraId="3E722C80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Non devo tralasciar di dire alla Serenità vostra un concetto che | passa qui per la mente, affineché ella me ne dica il | suo senso, essendo punto stimato da me molto essentiale, | et continuando la guerra per mare mi par che | non potrà se non riuscir di servitio a vostra Serenità | et è, esservi pensiero di commandar ai vasselli di | guerra, che per tempo stanno alla custodia contra |</w:t>
      </w:r>
    </w:p>
    <w:p w14:paraId="3D21EF0F" w14:textId="676FC4B2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266r /</w:t>
      </w:r>
      <w:r w:rsidR="00C458E1" w:rsidRPr="005842A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9DCF401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corsari dallo stretto verso il Mediterraneo il luoco di | ritornar a rinfrescar, et calaffatar li vasselli in | questi paesi passino a farlo nei porti di vostra Serenità | presuponendo, che sin là li sarà più commodo il | camino. Io destramente, non mostrando affetto fomenterò | il concetto sino che mi venga altro ordine dalle Signorie vostre | eccellentissime o di non eccitar, o di operar vivamente che si faccia | et che vi si aggiunga qualche commissione di servir | occorrendo vostra Serenità del che starò attendendo li suoi | commandamenti. | </w:t>
      </w:r>
    </w:p>
    <w:p w14:paraId="0C89B73D" w14:textId="7A745809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Parlò il signor principe </w:t>
      </w:r>
      <w:r w:rsidR="006A6E63">
        <w:rPr>
          <w:rFonts w:ascii="Times New Roman" w:hAnsi="Times New Roman" w:cs="Times New Roman"/>
          <w:sz w:val="24"/>
          <w:szCs w:val="24"/>
        </w:rPr>
        <w:t>Mauritio</w:t>
      </w:r>
      <w:r w:rsidRPr="005842AA">
        <w:rPr>
          <w:rFonts w:ascii="Times New Roman" w:hAnsi="Times New Roman" w:cs="Times New Roman"/>
          <w:sz w:val="24"/>
          <w:szCs w:val="24"/>
        </w:rPr>
        <w:t xml:space="preserve">, come mi haveva promesso | di fare col governator di Nimeghen per il soggetto da condur | li ottocento, o mille fanti, et promise di scriver a | Lieges a persona a lui nota, et di mandarla qui | come mi ha detto l’Eccellenza sua et l’istesso Governatore ha a me | parimente scritto; onde ancora sto in espettatione di | questo. Intanto ho al presente ogni dì qualcheduno | che mi si offerisce per capitano, et anco di quelli, che sono | stati al servitio di vostra Serenità, et mi </w:t>
      </w:r>
      <w:r w:rsidRPr="005842AA">
        <w:rPr>
          <w:rFonts w:ascii="Times New Roman" w:hAnsi="Times New Roman" w:cs="Times New Roman"/>
          <w:sz w:val="24"/>
          <w:szCs w:val="24"/>
        </w:rPr>
        <w:lastRenderedPageBreak/>
        <w:t>regolerò secondo che |</w:t>
      </w:r>
    </w:p>
    <w:p w14:paraId="1A474FB7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/ 266v / </w:t>
      </w:r>
    </w:p>
    <w:p w14:paraId="3CC9EDEE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sarà stimato da sua Eccellenza il meglio. |</w:t>
      </w:r>
    </w:p>
    <w:p w14:paraId="29B9A41F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È domenica, et già passato il mezogiorno né ancor compar | il messaggiero ordinario, et lo bramo per esser tanto più | avvertito dai prudentissimi avvisi della Serenità vostra. Gratie etc. |</w:t>
      </w:r>
    </w:p>
    <w:p w14:paraId="51D9F8E0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</w:p>
    <w:p w14:paraId="322D8B62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Dall’Haya a’ 21 genaro 1618 |</w:t>
      </w:r>
    </w:p>
    <w:p w14:paraId="1848F88F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di vostra Serenità | </w:t>
      </w:r>
    </w:p>
    <w:p w14:paraId="42744424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humilissimo, et devotissimo servitore | </w:t>
      </w:r>
    </w:p>
    <w:p w14:paraId="0166E9C8" w14:textId="77777777" w:rsidR="006017FC" w:rsidRPr="0009475F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09475F">
        <w:rPr>
          <w:rFonts w:ascii="Times New Roman" w:hAnsi="Times New Roman" w:cs="Times New Roman"/>
          <w:sz w:val="24"/>
          <w:szCs w:val="24"/>
          <w:lang w:val="en-US"/>
        </w:rPr>
        <w:t>Christofforo Suriano |</w:t>
      </w:r>
    </w:p>
    <w:p w14:paraId="642342D2" w14:textId="485F4ABE" w:rsidR="006017FC" w:rsidRPr="0009475F" w:rsidRDefault="00C458E1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09475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14:paraId="32C32E0F" w14:textId="77777777" w:rsidR="00425891" w:rsidRPr="0009475F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09475F">
        <w:rPr>
          <w:rFonts w:ascii="Times New Roman" w:hAnsi="Times New Roman" w:cs="Times New Roman"/>
          <w:sz w:val="24"/>
          <w:szCs w:val="24"/>
          <w:lang w:val="en-US"/>
        </w:rPr>
        <w:t>/ 267r</w:t>
      </w:r>
      <w:r w:rsidR="00425891" w:rsidRPr="0009475F">
        <w:rPr>
          <w:rFonts w:ascii="Times New Roman" w:hAnsi="Times New Roman" w:cs="Times New Roman"/>
          <w:sz w:val="24"/>
          <w:szCs w:val="24"/>
          <w:lang w:val="en-US"/>
        </w:rPr>
        <w:t>/</w:t>
      </w:r>
    </w:p>
    <w:p w14:paraId="4AF17983" w14:textId="563452D9" w:rsidR="00425891" w:rsidRPr="0009475F" w:rsidRDefault="00425891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09475F">
        <w:rPr>
          <w:rFonts w:ascii="Times New Roman" w:hAnsi="Times New Roman" w:cs="Times New Roman"/>
          <w:sz w:val="24"/>
          <w:szCs w:val="24"/>
          <w:lang w:val="en-US"/>
        </w:rPr>
        <w:t>Cut page</w:t>
      </w:r>
    </w:p>
    <w:p w14:paraId="37C74FBA" w14:textId="116E676C" w:rsidR="006017FC" w:rsidRPr="0009475F" w:rsidRDefault="00425891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09475F">
        <w:rPr>
          <w:rFonts w:ascii="Times New Roman" w:hAnsi="Times New Roman" w:cs="Times New Roman"/>
          <w:sz w:val="24"/>
          <w:szCs w:val="24"/>
          <w:lang w:val="en-US"/>
        </w:rPr>
        <w:t>/267</w:t>
      </w:r>
      <w:r w:rsidR="006017FC" w:rsidRPr="0009475F">
        <w:rPr>
          <w:rFonts w:ascii="Times New Roman" w:hAnsi="Times New Roman" w:cs="Times New Roman"/>
          <w:sz w:val="24"/>
          <w:szCs w:val="24"/>
          <w:lang w:val="en-US"/>
        </w:rPr>
        <w:t>v /</w:t>
      </w:r>
    </w:p>
    <w:p w14:paraId="744A64EA" w14:textId="60D7D25F" w:rsidR="006017FC" w:rsidRPr="0009475F" w:rsidRDefault="00425891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iCs/>
          <w:sz w:val="24"/>
          <w:szCs w:val="24"/>
          <w:lang w:val="en-US"/>
        </w:rPr>
      </w:pPr>
      <w:r w:rsidRPr="0009475F">
        <w:rPr>
          <w:rFonts w:ascii="Times New Roman" w:hAnsi="Times New Roman" w:cs="Times New Roman"/>
          <w:iCs/>
          <w:sz w:val="24"/>
          <w:szCs w:val="24"/>
          <w:lang w:val="en-US"/>
        </w:rPr>
        <w:t>Cut page</w:t>
      </w:r>
    </w:p>
    <w:p w14:paraId="650E56BF" w14:textId="77777777" w:rsidR="006017FC" w:rsidRPr="0009475F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i/>
          <w:sz w:val="24"/>
          <w:szCs w:val="24"/>
          <w:lang w:val="en-US"/>
        </w:rPr>
      </w:pPr>
    </w:p>
    <w:p w14:paraId="7222D365" w14:textId="77777777" w:rsidR="006017FC" w:rsidRPr="0009475F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i/>
          <w:iCs/>
          <w:sz w:val="24"/>
          <w:szCs w:val="24"/>
          <w:lang w:val="en-US"/>
        </w:rPr>
      </w:pPr>
      <w:r w:rsidRPr="0009475F">
        <w:rPr>
          <w:rFonts w:ascii="Times New Roman" w:hAnsi="Times New Roman" w:cs="Times New Roman"/>
          <w:sz w:val="24"/>
          <w:szCs w:val="24"/>
          <w:lang w:val="en-US"/>
        </w:rPr>
        <w:t xml:space="preserve">/ 268r / </w:t>
      </w:r>
    </w:p>
    <w:p w14:paraId="3D14CD1E" w14:textId="0A22D030" w:rsidR="006017FC" w:rsidRPr="0009475F" w:rsidRDefault="00783F39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09475F">
        <w:rPr>
          <w:rFonts w:ascii="Times New Roman" w:hAnsi="Times New Roman" w:cs="Times New Roman"/>
          <w:b/>
          <w:bCs/>
          <w:sz w:val="24"/>
          <w:szCs w:val="24"/>
          <w:lang w:val="en-US"/>
        </w:rPr>
        <w:t>Blank page</w:t>
      </w:r>
      <w:r w:rsidR="006017FC" w:rsidRPr="0009475F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 </w:t>
      </w:r>
    </w:p>
    <w:p w14:paraId="620DC273" w14:textId="77777777" w:rsidR="006017FC" w:rsidRPr="0009475F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44E9ABB7" w14:textId="77777777" w:rsidR="006017FC" w:rsidRPr="0009475F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09475F">
        <w:rPr>
          <w:rFonts w:ascii="Times New Roman" w:hAnsi="Times New Roman" w:cs="Times New Roman"/>
          <w:sz w:val="24"/>
          <w:szCs w:val="24"/>
          <w:lang w:val="en-US"/>
        </w:rPr>
        <w:t xml:space="preserve">/ 268v / </w:t>
      </w:r>
    </w:p>
    <w:p w14:paraId="536D6192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Al serenissimo principe di Venetia |</w:t>
      </w:r>
    </w:p>
    <w:p w14:paraId="264512EE" w14:textId="0A70FCA4" w:rsidR="006017FC" w:rsidRPr="005842AA" w:rsidRDefault="00BA5F64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p</w:t>
      </w:r>
      <w:r w:rsidR="006017FC" w:rsidRPr="005842AA">
        <w:rPr>
          <w:rFonts w:ascii="Times New Roman" w:hAnsi="Times New Roman" w:cs="Times New Roman"/>
          <w:sz w:val="24"/>
          <w:szCs w:val="24"/>
        </w:rPr>
        <w:t>rima |</w:t>
      </w:r>
    </w:p>
    <w:p w14:paraId="42F3F5B9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</w:p>
    <w:p w14:paraId="783DF431" w14:textId="42DB8ABA" w:rsidR="006017FC" w:rsidRPr="005842AA" w:rsidRDefault="0090554B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5842AA">
        <w:rPr>
          <w:rFonts w:ascii="Times New Roman" w:hAnsi="Times New Roman" w:cs="Times New Roman"/>
          <w:i/>
          <w:iCs/>
          <w:sz w:val="24"/>
          <w:szCs w:val="24"/>
        </w:rPr>
        <w:t>Sigillo e traccia di sigillo</w:t>
      </w:r>
    </w:p>
    <w:p w14:paraId="70D9CCD5" w14:textId="77777777" w:rsidR="0090554B" w:rsidRPr="005842AA" w:rsidRDefault="0090554B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p w14:paraId="7BCDE898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i/>
          <w:iCs/>
          <w:sz w:val="24"/>
          <w:szCs w:val="24"/>
        </w:rPr>
        <w:t>Regesto antico</w:t>
      </w:r>
    </w:p>
    <w:p w14:paraId="25610588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268vC /</w:t>
      </w:r>
    </w:p>
    <w:p w14:paraId="161E050E" w14:textId="1FDFFD8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21 gennaro 1618 ricevute a’ 7 febraro | </w:t>
      </w:r>
    </w:p>
    <w:p w14:paraId="18B4AAFA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Haya. Prima |</w:t>
      </w:r>
    </w:p>
    <w:p w14:paraId="660FF7D5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</w:p>
    <w:p w14:paraId="0DA39D5E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L. SS. R. |</w:t>
      </w:r>
    </w:p>
    <w:p w14:paraId="58D8E3B5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</w:p>
    <w:p w14:paraId="13A47850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</w:p>
    <w:p w14:paraId="27A85B92" w14:textId="6F0DF4D0" w:rsidR="006017FC" w:rsidRPr="005842AA" w:rsidRDefault="006017FC" w:rsidP="001E3CB4">
      <w:pPr>
        <w:pStyle w:val="Testopreformattato"/>
        <w:tabs>
          <w:tab w:val="left" w:pos="804"/>
        </w:tabs>
        <w:jc w:val="center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n. 8</w:t>
      </w:r>
      <w:r w:rsidR="00D96FD0" w:rsidRPr="005842AA">
        <w:rPr>
          <w:rFonts w:ascii="Times New Roman" w:hAnsi="Times New Roman" w:cs="Times New Roman"/>
          <w:sz w:val="24"/>
          <w:szCs w:val="24"/>
        </w:rPr>
        <w:t>2</w:t>
      </w:r>
    </w:p>
    <w:p w14:paraId="00CDC6F6" w14:textId="0575C86D" w:rsidR="006017FC" w:rsidRPr="005842AA" w:rsidRDefault="006017FC" w:rsidP="001E3CB4">
      <w:pPr>
        <w:pStyle w:val="Testopreformattato"/>
        <w:tabs>
          <w:tab w:val="left" w:pos="804"/>
        </w:tabs>
        <w:jc w:val="center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Allegato I al n. 8</w:t>
      </w:r>
      <w:r w:rsidR="00D96FD0" w:rsidRPr="005842AA">
        <w:rPr>
          <w:rFonts w:ascii="Times New Roman" w:hAnsi="Times New Roman" w:cs="Times New Roman"/>
          <w:sz w:val="24"/>
          <w:szCs w:val="24"/>
        </w:rPr>
        <w:t>1</w:t>
      </w:r>
      <w:r w:rsidRPr="005842AA">
        <w:rPr>
          <w:rFonts w:ascii="Times New Roman" w:hAnsi="Times New Roman" w:cs="Times New Roman"/>
          <w:sz w:val="24"/>
          <w:szCs w:val="24"/>
        </w:rPr>
        <w:t xml:space="preserve"> (cc. 262r-263v; decodifica di c. 264r)</w:t>
      </w:r>
    </w:p>
    <w:p w14:paraId="71567373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</w:p>
    <w:p w14:paraId="1C9809CD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262r /</w:t>
      </w:r>
      <w:r w:rsidRPr="005842AA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</w:p>
    <w:p w14:paraId="0FBCC8A1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i/>
          <w:iCs/>
          <w:sz w:val="24"/>
          <w:szCs w:val="24"/>
        </w:rPr>
        <w:t>Segue decodifica di testo cifrato</w:t>
      </w:r>
    </w:p>
    <w:p w14:paraId="58698315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</w:p>
    <w:p w14:paraId="228A311D" w14:textId="77777777" w:rsidR="00425891" w:rsidRPr="00CF7D55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  <w:lang w:val="nl-BE"/>
        </w:rPr>
      </w:pPr>
      <w:r w:rsidRPr="00CF7D55">
        <w:rPr>
          <w:rFonts w:ascii="Times New Roman" w:hAnsi="Times New Roman" w:cs="Times New Roman"/>
          <w:sz w:val="24"/>
          <w:szCs w:val="24"/>
          <w:lang w:val="nl-BE"/>
        </w:rPr>
        <w:t>/ 262v</w:t>
      </w:r>
      <w:r w:rsidR="00425891" w:rsidRPr="00CF7D55">
        <w:rPr>
          <w:rFonts w:ascii="Times New Roman" w:hAnsi="Times New Roman" w:cs="Times New Roman"/>
          <w:sz w:val="24"/>
          <w:szCs w:val="24"/>
          <w:lang w:val="nl-BE"/>
        </w:rPr>
        <w:t>/</w:t>
      </w:r>
    </w:p>
    <w:p w14:paraId="180B988A" w14:textId="26B2292A" w:rsidR="00425891" w:rsidRPr="00CF7D55" w:rsidRDefault="00425891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  <w:lang w:val="nl-BE"/>
        </w:rPr>
      </w:pPr>
      <w:r w:rsidRPr="00CF7D55">
        <w:rPr>
          <w:rFonts w:ascii="Times New Roman" w:hAnsi="Times New Roman" w:cs="Times New Roman"/>
          <w:sz w:val="24"/>
          <w:szCs w:val="24"/>
          <w:lang w:val="nl-BE"/>
        </w:rPr>
        <w:t>Blank page</w:t>
      </w:r>
    </w:p>
    <w:p w14:paraId="44E57ACC" w14:textId="2734A359" w:rsidR="00425891" w:rsidRPr="00CF7D55" w:rsidRDefault="00425891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  <w:lang w:val="nl-BE"/>
        </w:rPr>
      </w:pPr>
      <w:r w:rsidRPr="00CF7D55">
        <w:rPr>
          <w:rFonts w:ascii="Times New Roman" w:hAnsi="Times New Roman" w:cs="Times New Roman"/>
          <w:sz w:val="24"/>
          <w:szCs w:val="24"/>
          <w:lang w:val="nl-BE"/>
        </w:rPr>
        <w:t>/263r /</w:t>
      </w:r>
    </w:p>
    <w:p w14:paraId="4FE65A4F" w14:textId="77777777" w:rsidR="00425891" w:rsidRPr="00CF7D55" w:rsidRDefault="00425891" w:rsidP="00425891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  <w:lang w:val="nl-BE"/>
        </w:rPr>
      </w:pPr>
      <w:r w:rsidRPr="00CF7D55">
        <w:rPr>
          <w:rFonts w:ascii="Times New Roman" w:hAnsi="Times New Roman" w:cs="Times New Roman"/>
          <w:sz w:val="24"/>
          <w:szCs w:val="24"/>
          <w:lang w:val="nl-BE"/>
        </w:rPr>
        <w:t>Blank page</w:t>
      </w:r>
    </w:p>
    <w:p w14:paraId="62D6981D" w14:textId="2D0FEA1D" w:rsidR="006017FC" w:rsidRPr="005842AA" w:rsidRDefault="00425891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/</w:t>
      </w:r>
      <w:r w:rsidR="006017FC" w:rsidRPr="005842AA">
        <w:rPr>
          <w:rFonts w:ascii="Times New Roman" w:hAnsi="Times New Roman" w:cs="Times New Roman"/>
          <w:sz w:val="24"/>
          <w:szCs w:val="24"/>
        </w:rPr>
        <w:t xml:space="preserve">263v / </w:t>
      </w:r>
    </w:p>
    <w:p w14:paraId="10975BCE" w14:textId="77777777" w:rsidR="00425891" w:rsidRDefault="00425891" w:rsidP="00425891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lank page</w:t>
      </w:r>
    </w:p>
    <w:p w14:paraId="5D96886B" w14:textId="30D5AE95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p w14:paraId="740D63C0" w14:textId="77777777" w:rsidR="00352B56" w:rsidRDefault="006017FC" w:rsidP="00352B56">
      <w:pPr>
        <w:spacing w:after="0" w:line="240" w:lineRule="auto"/>
        <w:contextualSpacing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br w:type="page"/>
      </w:r>
      <w:r w:rsidR="00352B56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lastRenderedPageBreak/>
        <w:t>/START LETTER/</w:t>
      </w:r>
    </w:p>
    <w:p w14:paraId="72FC62AF" w14:textId="40B8BE9A" w:rsidR="006017FC" w:rsidRPr="005842AA" w:rsidRDefault="006017FC" w:rsidP="001E3CB4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n. 8</w:t>
      </w:r>
      <w:r w:rsidR="00D96FD0" w:rsidRPr="005842AA">
        <w:rPr>
          <w:rFonts w:ascii="Times New Roman" w:hAnsi="Times New Roman" w:cs="Times New Roman"/>
          <w:sz w:val="24"/>
          <w:szCs w:val="24"/>
        </w:rPr>
        <w:t>3</w:t>
      </w:r>
    </w:p>
    <w:p w14:paraId="5762D067" w14:textId="77777777" w:rsidR="006017FC" w:rsidRPr="005842AA" w:rsidRDefault="006017FC" w:rsidP="001E3CB4">
      <w:pPr>
        <w:pStyle w:val="Testopreformattato"/>
        <w:tabs>
          <w:tab w:val="left" w:pos="804"/>
        </w:tabs>
        <w:jc w:val="center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21 gennaio 1618, L’Aia (cc. 269r-272v)</w:t>
      </w:r>
    </w:p>
    <w:p w14:paraId="04E1F0F0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</w:p>
    <w:p w14:paraId="6AE4E1C7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269r /</w:t>
      </w:r>
    </w:p>
    <w:p w14:paraId="69B69124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2</w:t>
      </w:r>
      <w:r w:rsidRPr="005842AA">
        <w:rPr>
          <w:rFonts w:ascii="Times New Roman" w:hAnsi="Times New Roman" w:cs="Times New Roman"/>
          <w:sz w:val="24"/>
          <w:szCs w:val="24"/>
          <w:vertAlign w:val="superscript"/>
        </w:rPr>
        <w:t>da</w:t>
      </w:r>
      <w:r w:rsidRPr="005842AA">
        <w:rPr>
          <w:rFonts w:ascii="Times New Roman" w:hAnsi="Times New Roman" w:cs="Times New Roman"/>
          <w:sz w:val="24"/>
          <w:szCs w:val="24"/>
        </w:rPr>
        <w:t xml:space="preserve"> |</w:t>
      </w:r>
    </w:p>
    <w:p w14:paraId="1BEB0A0A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2ECF40E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Serenissimo Principe |</w:t>
      </w:r>
    </w:p>
    <w:p w14:paraId="775B8F6E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l’ambasciator d’Inghilterra che fu hieri, come ho detto nell’assemblea | dei signori Stati presentò lettere del Re, et fece ufficio | in conformità di ringratiamento per quello, che | dai signori Stati fu deliberato contra l’auttor di quel | libro, mostrando, che quelle provincie, che non havevan | publicato era desiderio di vostra Maestà che lo facessero; | ma non li succederà. Et quelli che tengono da-|gl’arministi osservatori delli concetti, che esprime | l’Ambasciatore rimarcorono, ch’egli con parole molto piene | ringratiò in particolare per il seguito le quattro provincie | Gheldria, Zelanda, Frisia, et Grunighen. |</w:t>
      </w:r>
    </w:p>
    <w:p w14:paraId="0E9A60B5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Il signor principe Mauritio, che non si credeva, che venisse | sino al martedì passato fu nell’Haya domenica | alla notte accompagnato da un poco di febre, et da | flussione di ventre. Questo accidente gli ha trava-|gliato il corpo sì; ma gli ha apportato notabilissimo | disgusto d’animo l’incontro, che ha havuto a | Nimeghen di poca buona volontà, havendo quelli | habitanti del partito di religione contrario a quella |</w:t>
      </w:r>
    </w:p>
    <w:p w14:paraId="537CA90A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/ 269v / </w:t>
      </w:r>
    </w:p>
    <w:p w14:paraId="706DC1B1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che professa dato segno di poco stimar la sua venuta | di pretender voler star nelli loro antichi privilegi, | sino stabilir un magistrato in faccia sua, se ben poi | è stato dismesso, et riordinato l’altro in virtù della capitu-|latione per la quale pretende l’Eccellenza sua esser auttorizata | et quelli al contrario dicono, che solo in tempo di guerra | s’intendeva, che dovesse ella metter il magistrato | et che hora è tregua, et non guerra. Sta sua Eccelenza ancor | convalescente se ben è senza febre; ma non | lascia di pensare, et quelli che adheriscono al suo | partito chiamano ingratitudine questo modo di proceder. | </w:t>
      </w:r>
    </w:p>
    <w:p w14:paraId="3DAC9411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Ogni giorno si riduce l’assemblea di Holanda, et sin qui | al solito siamo al niente, et vanno sempre più cre-|scendo gl’humori mal affetti alcuni partendo male | di sua Eccellenza altri di Bernvel secondo il predominio della | passione, et non vi è chi non temi, che un giorno non | succedi qualche scandalo che Dio non lo vogli. | </w:t>
      </w:r>
    </w:p>
    <w:p w14:paraId="20B93841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Si è inteso, che ’l vescovo di Bremen faccia tutto il possi-|bile per divertir che non sia constretto, come par che |</w:t>
      </w:r>
    </w:p>
    <w:p w14:paraId="7CAFD48D" w14:textId="020D4E43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270r /</w:t>
      </w:r>
      <w:r w:rsidR="00C458E1" w:rsidRPr="005842A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07A153F" w14:textId="5C3F76D8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si vogli fare a ceder la coadiutoria di quel </w:t>
      </w:r>
      <w:r w:rsidR="0098592E">
        <w:rPr>
          <w:rFonts w:ascii="Times New Roman" w:hAnsi="Times New Roman" w:cs="Times New Roman"/>
          <w:sz w:val="24"/>
          <w:szCs w:val="24"/>
        </w:rPr>
        <w:t>V</w:t>
      </w:r>
      <w:r w:rsidRPr="005842AA">
        <w:rPr>
          <w:rFonts w:ascii="Times New Roman" w:hAnsi="Times New Roman" w:cs="Times New Roman"/>
          <w:sz w:val="24"/>
          <w:szCs w:val="24"/>
        </w:rPr>
        <w:t>escovato | (della quale vorrebbe investir un suo nipote) nel terzo-|genito del re di Danimarca il quale per tal effetto tenta | li signori di Bremen con lettere dell’Imperatore ad intercessione | anco, come dice l’ambasciator di Svetia affermativamente del | Nuntio apostolico appresso sua Maestà cesarea, onde si entrava | in sospetto di una gran colusione, et fano qui gran riflesso | parendo, che essi di Bremen mostrino volontà di con-|descender all’instanza di Danimarca, che procura guada-|gnarli con certe essentioni di datii, et libertà di vender | vini nel suo dominio. Temono questi signori come ho | scritto altre volte, che detto Re non si vogli intruder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525"/>
      </w:r>
      <w:r w:rsidRPr="005842AA">
        <w:rPr>
          <w:rFonts w:ascii="Times New Roman" w:hAnsi="Times New Roman" w:cs="Times New Roman"/>
          <w:sz w:val="24"/>
          <w:szCs w:val="24"/>
        </w:rPr>
        <w:t xml:space="preserve"> | o direttamente o indirettamente al possesso di questa, | o di qualchedun’altra delle città ansiatiche, et così | far il gioco allo Spagnuolo; dal quale tengono per | fermo, ch’esso Re sia fomentato. | </w:t>
      </w:r>
    </w:p>
    <w:p w14:paraId="668DB447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Il conte Gio. di Nassau fratello del già conte Gio. Ernesto | disgustato del non haver havuto il reggimento valone | di esso suo fratello si è risoluto di vender la sua |</w:t>
      </w:r>
    </w:p>
    <w:p w14:paraId="6549EFF1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/ 270v / </w:t>
      </w:r>
    </w:p>
    <w:p w14:paraId="6086E849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compagnia di cavalli, et hieri partì per Utrechet per far | ivi la cessione, essendo del compartimento </w:t>
      </w:r>
      <w:r w:rsidRPr="005842AA">
        <w:rPr>
          <w:rFonts w:ascii="Times New Roman" w:hAnsi="Times New Roman" w:cs="Times New Roman"/>
          <w:sz w:val="24"/>
          <w:szCs w:val="24"/>
        </w:rPr>
        <w:lastRenderedPageBreak/>
        <w:t xml:space="preserve">di quella provincia | et vuole retirarsi da questo servitio, et credo che miri | andarsene a Brusseles, et quivi tentar sua fortuna | pensando hora, ch’è capo della sua casa, maritarsi alla | figliola del principe di Ligni sua antica favorita. | </w:t>
      </w:r>
    </w:p>
    <w:p w14:paraId="328A1C66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Mi piacerebbe, che perdessimo al servitio dei Spagnoli | questo cavalliere, ch’è di valore. Egli mi venne a | visitare, et rinovò meco il desiderio, che ha havuto | sempre di servir la serenissima Republica, il quale, disse, che | ancor non cessa in lui, et quando vi fosse la commodità | di una condotta di cavalleria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526"/>
      </w:r>
      <w:r w:rsidRPr="005842AA">
        <w:rPr>
          <w:rFonts w:ascii="Times New Roman" w:hAnsi="Times New Roman" w:cs="Times New Roman"/>
          <w:sz w:val="24"/>
          <w:szCs w:val="24"/>
        </w:rPr>
        <w:t>, o altrimenti si impiega-|rebbe di buon cuore. Già vostre Eccellenze hanno havuta relatione | da diverse parti del valore, et delle qualità del soggetto, | onde a me non resta che aggiunger di vantaggio. Gratie etc. |</w:t>
      </w:r>
    </w:p>
    <w:p w14:paraId="777053C3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B4A5075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Dall’Haya a’ 21 genaro 1618 |</w:t>
      </w:r>
    </w:p>
    <w:p w14:paraId="5CFD72A4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di vostra Serenità | </w:t>
      </w:r>
    </w:p>
    <w:p w14:paraId="0223EB21" w14:textId="77777777" w:rsidR="006017FC" w:rsidRPr="005842AA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humilissimo et devotissimo servitore | </w:t>
      </w:r>
    </w:p>
    <w:p w14:paraId="36FFF388" w14:textId="77777777" w:rsidR="006017FC" w:rsidRPr="0009475F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09475F">
        <w:rPr>
          <w:rFonts w:ascii="Times New Roman" w:hAnsi="Times New Roman" w:cs="Times New Roman"/>
          <w:sz w:val="24"/>
          <w:szCs w:val="24"/>
          <w:lang w:val="en-US"/>
        </w:rPr>
        <w:t>Christofforo Suriano |</w:t>
      </w:r>
    </w:p>
    <w:p w14:paraId="142E7823" w14:textId="77777777" w:rsidR="006017FC" w:rsidRPr="0009475F" w:rsidRDefault="006017FC" w:rsidP="001E3CB4">
      <w:pPr>
        <w:pStyle w:val="Testopreformattato"/>
        <w:tabs>
          <w:tab w:val="left" w:pos="804"/>
        </w:tabs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560CEEEA" w14:textId="77777777" w:rsidR="00A97DF2" w:rsidRPr="0009475F" w:rsidRDefault="006017FC" w:rsidP="001E3CB4">
      <w:pPr>
        <w:pStyle w:val="Testopreformattato"/>
        <w:tabs>
          <w:tab w:val="left" w:pos="804"/>
        </w:tabs>
        <w:rPr>
          <w:rFonts w:ascii="Times New Roman" w:hAnsi="Times New Roman" w:cs="Times New Roman"/>
          <w:sz w:val="24"/>
          <w:szCs w:val="24"/>
          <w:lang w:val="en-US"/>
        </w:rPr>
      </w:pPr>
      <w:r w:rsidRPr="0009475F">
        <w:rPr>
          <w:rFonts w:ascii="Times New Roman" w:hAnsi="Times New Roman" w:cs="Times New Roman"/>
          <w:sz w:val="24"/>
          <w:szCs w:val="24"/>
          <w:lang w:val="en-US"/>
        </w:rPr>
        <w:t>/ 271r</w:t>
      </w:r>
      <w:r w:rsidR="00A97DF2" w:rsidRPr="0009475F">
        <w:rPr>
          <w:rFonts w:ascii="Times New Roman" w:hAnsi="Times New Roman" w:cs="Times New Roman"/>
          <w:sz w:val="24"/>
          <w:szCs w:val="24"/>
          <w:lang w:val="en-US"/>
        </w:rPr>
        <w:t>/</w:t>
      </w:r>
    </w:p>
    <w:p w14:paraId="69702124" w14:textId="5CCC2B76" w:rsidR="00A97DF2" w:rsidRPr="0009475F" w:rsidRDefault="00A97DF2" w:rsidP="001E3CB4">
      <w:pPr>
        <w:pStyle w:val="Testopreformattato"/>
        <w:tabs>
          <w:tab w:val="left" w:pos="804"/>
        </w:tabs>
        <w:rPr>
          <w:rFonts w:ascii="Times New Roman" w:hAnsi="Times New Roman" w:cs="Times New Roman"/>
          <w:sz w:val="24"/>
          <w:szCs w:val="24"/>
          <w:lang w:val="en-US"/>
        </w:rPr>
      </w:pPr>
      <w:r w:rsidRPr="0009475F">
        <w:rPr>
          <w:rFonts w:ascii="Times New Roman" w:hAnsi="Times New Roman" w:cs="Times New Roman"/>
          <w:sz w:val="24"/>
          <w:szCs w:val="24"/>
          <w:lang w:val="en-US"/>
        </w:rPr>
        <w:t>Cut page</w:t>
      </w:r>
    </w:p>
    <w:p w14:paraId="55C38505" w14:textId="1FF3AA39" w:rsidR="006017FC" w:rsidRPr="0009475F" w:rsidRDefault="00A97DF2" w:rsidP="001E3CB4">
      <w:pPr>
        <w:pStyle w:val="Testopreformattato"/>
        <w:tabs>
          <w:tab w:val="left" w:pos="804"/>
        </w:tabs>
        <w:rPr>
          <w:rFonts w:ascii="Times New Roman" w:hAnsi="Times New Roman" w:cs="Times New Roman"/>
          <w:sz w:val="24"/>
          <w:szCs w:val="24"/>
          <w:lang w:val="en-US"/>
        </w:rPr>
      </w:pPr>
      <w:r w:rsidRPr="0009475F">
        <w:rPr>
          <w:rFonts w:ascii="Times New Roman" w:hAnsi="Times New Roman" w:cs="Times New Roman"/>
          <w:sz w:val="24"/>
          <w:szCs w:val="24"/>
          <w:lang w:val="en-US"/>
        </w:rPr>
        <w:t>/ 271</w:t>
      </w:r>
      <w:r w:rsidR="006017FC" w:rsidRPr="0009475F">
        <w:rPr>
          <w:rFonts w:ascii="Times New Roman" w:hAnsi="Times New Roman" w:cs="Times New Roman"/>
          <w:sz w:val="24"/>
          <w:szCs w:val="24"/>
          <w:lang w:val="en-US"/>
        </w:rPr>
        <w:t>v /</w:t>
      </w:r>
    </w:p>
    <w:p w14:paraId="48D2F465" w14:textId="35E9C5D8" w:rsidR="006017FC" w:rsidRPr="0009475F" w:rsidRDefault="00A97DF2" w:rsidP="001E3CB4">
      <w:pPr>
        <w:pStyle w:val="Testopreformattato"/>
        <w:tabs>
          <w:tab w:val="left" w:pos="804"/>
        </w:tabs>
        <w:rPr>
          <w:rFonts w:ascii="Times New Roman" w:hAnsi="Times New Roman" w:cs="Times New Roman"/>
          <w:iCs/>
          <w:sz w:val="24"/>
          <w:szCs w:val="24"/>
          <w:lang w:val="en-US"/>
        </w:rPr>
      </w:pPr>
      <w:r w:rsidRPr="0009475F">
        <w:rPr>
          <w:rFonts w:ascii="Times New Roman" w:hAnsi="Times New Roman" w:cs="Times New Roman"/>
          <w:iCs/>
          <w:sz w:val="24"/>
          <w:szCs w:val="24"/>
          <w:lang w:val="en-US"/>
        </w:rPr>
        <w:t>Cut page</w:t>
      </w:r>
    </w:p>
    <w:p w14:paraId="5FF6AFE4" w14:textId="77777777" w:rsidR="006017FC" w:rsidRPr="0009475F" w:rsidRDefault="006017FC" w:rsidP="001E3CB4">
      <w:pPr>
        <w:pStyle w:val="Testopreformattato"/>
        <w:tabs>
          <w:tab w:val="left" w:pos="804"/>
        </w:tabs>
        <w:rPr>
          <w:rFonts w:ascii="Times New Roman" w:hAnsi="Times New Roman" w:cs="Times New Roman"/>
          <w:sz w:val="24"/>
          <w:szCs w:val="24"/>
          <w:lang w:val="en-US"/>
        </w:rPr>
      </w:pPr>
      <w:r w:rsidRPr="0009475F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 </w:t>
      </w:r>
    </w:p>
    <w:p w14:paraId="15C69892" w14:textId="77777777" w:rsidR="006017FC" w:rsidRPr="0009475F" w:rsidRDefault="006017FC" w:rsidP="001E3CB4">
      <w:pPr>
        <w:pStyle w:val="Testopreformattato"/>
        <w:tabs>
          <w:tab w:val="left" w:pos="804"/>
        </w:tabs>
        <w:rPr>
          <w:rFonts w:ascii="Times New Roman" w:hAnsi="Times New Roman" w:cs="Times New Roman"/>
          <w:sz w:val="24"/>
          <w:szCs w:val="24"/>
          <w:lang w:val="en-US"/>
        </w:rPr>
      </w:pPr>
      <w:r w:rsidRPr="0009475F">
        <w:rPr>
          <w:rFonts w:ascii="Times New Roman" w:hAnsi="Times New Roman" w:cs="Times New Roman"/>
          <w:sz w:val="24"/>
          <w:szCs w:val="24"/>
          <w:lang w:val="en-US"/>
        </w:rPr>
        <w:t xml:space="preserve">/ 272r / </w:t>
      </w:r>
    </w:p>
    <w:p w14:paraId="7ED7CB3D" w14:textId="3DE4E9A8" w:rsidR="006017FC" w:rsidRPr="0009475F" w:rsidRDefault="00783F39" w:rsidP="001E3CB4">
      <w:pPr>
        <w:pStyle w:val="Testopreformattato"/>
        <w:tabs>
          <w:tab w:val="left" w:pos="804"/>
        </w:tabs>
        <w:rPr>
          <w:rFonts w:ascii="Times New Roman" w:hAnsi="Times New Roman" w:cs="Times New Roman"/>
          <w:sz w:val="24"/>
          <w:szCs w:val="24"/>
          <w:lang w:val="en-US"/>
        </w:rPr>
      </w:pPr>
      <w:r w:rsidRPr="0009475F">
        <w:rPr>
          <w:rFonts w:ascii="Times New Roman" w:hAnsi="Times New Roman" w:cs="Times New Roman"/>
          <w:b/>
          <w:bCs/>
          <w:sz w:val="24"/>
          <w:szCs w:val="24"/>
          <w:lang w:val="en-US"/>
        </w:rPr>
        <w:t>Blank page</w:t>
      </w:r>
      <w:r w:rsidR="006017FC" w:rsidRPr="0009475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14:paraId="379CD7D3" w14:textId="77777777" w:rsidR="006017FC" w:rsidRPr="0009475F" w:rsidRDefault="006017FC" w:rsidP="001E3CB4">
      <w:pPr>
        <w:pStyle w:val="Testopreformattato"/>
        <w:tabs>
          <w:tab w:val="left" w:pos="804"/>
        </w:tabs>
        <w:rPr>
          <w:rFonts w:ascii="Times New Roman" w:hAnsi="Times New Roman" w:cs="Times New Roman"/>
          <w:sz w:val="24"/>
          <w:szCs w:val="24"/>
          <w:lang w:val="en-US"/>
        </w:rPr>
      </w:pPr>
    </w:p>
    <w:p w14:paraId="17108C73" w14:textId="77777777" w:rsidR="006017FC" w:rsidRPr="0009475F" w:rsidRDefault="006017FC" w:rsidP="001E3CB4">
      <w:pPr>
        <w:pStyle w:val="Testopreformattato"/>
        <w:tabs>
          <w:tab w:val="left" w:pos="804"/>
        </w:tabs>
        <w:rPr>
          <w:rFonts w:ascii="Times New Roman" w:hAnsi="Times New Roman" w:cs="Times New Roman"/>
          <w:sz w:val="24"/>
          <w:szCs w:val="24"/>
          <w:lang w:val="en-US"/>
        </w:rPr>
      </w:pPr>
      <w:r w:rsidRPr="0009475F">
        <w:rPr>
          <w:rFonts w:ascii="Times New Roman" w:hAnsi="Times New Roman" w:cs="Times New Roman"/>
          <w:sz w:val="24"/>
          <w:szCs w:val="24"/>
          <w:lang w:val="en-US"/>
        </w:rPr>
        <w:t xml:space="preserve">/ 272v / </w:t>
      </w:r>
    </w:p>
    <w:p w14:paraId="70E8E699" w14:textId="77777777" w:rsidR="006017FC" w:rsidRPr="005842AA" w:rsidRDefault="006017FC" w:rsidP="001E3CB4">
      <w:pPr>
        <w:pStyle w:val="Testopreformattato"/>
        <w:tabs>
          <w:tab w:val="left" w:pos="804"/>
        </w:tabs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Al serenissimo principe di Venetia | </w:t>
      </w:r>
    </w:p>
    <w:p w14:paraId="31E37F15" w14:textId="77777777" w:rsidR="006017FC" w:rsidRPr="005842AA" w:rsidRDefault="006017FC" w:rsidP="001E3CB4">
      <w:pPr>
        <w:pStyle w:val="Testopreformattato"/>
        <w:tabs>
          <w:tab w:val="left" w:pos="804"/>
        </w:tabs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2</w:t>
      </w:r>
      <w:r w:rsidRPr="005842AA">
        <w:rPr>
          <w:rFonts w:ascii="Times New Roman" w:hAnsi="Times New Roman" w:cs="Times New Roman"/>
          <w:sz w:val="24"/>
          <w:szCs w:val="24"/>
          <w:vertAlign w:val="superscript"/>
        </w:rPr>
        <w:t xml:space="preserve">da </w:t>
      </w:r>
      <w:r w:rsidRPr="005842AA">
        <w:rPr>
          <w:rFonts w:ascii="Times New Roman" w:hAnsi="Times New Roman" w:cs="Times New Roman"/>
          <w:sz w:val="24"/>
          <w:szCs w:val="24"/>
        </w:rPr>
        <w:t>|</w:t>
      </w:r>
    </w:p>
    <w:p w14:paraId="7F8F1A13" w14:textId="77777777" w:rsidR="006017FC" w:rsidRPr="005842AA" w:rsidRDefault="006017FC" w:rsidP="001E3CB4">
      <w:pPr>
        <w:pStyle w:val="Testopreformattato"/>
        <w:tabs>
          <w:tab w:val="left" w:pos="804"/>
        </w:tabs>
        <w:rPr>
          <w:rFonts w:ascii="Times New Roman" w:hAnsi="Times New Roman" w:cs="Times New Roman"/>
          <w:sz w:val="24"/>
          <w:szCs w:val="24"/>
        </w:rPr>
      </w:pPr>
    </w:p>
    <w:p w14:paraId="2FE835C0" w14:textId="77777777" w:rsidR="006017FC" w:rsidRPr="005842AA" w:rsidRDefault="006017FC" w:rsidP="001E3CB4">
      <w:pPr>
        <w:pStyle w:val="Testopreformattato"/>
        <w:tabs>
          <w:tab w:val="left" w:pos="804"/>
        </w:tabs>
        <w:rPr>
          <w:rFonts w:ascii="Times New Roman" w:hAnsi="Times New Roman" w:cs="Times New Roman"/>
          <w:i/>
          <w:iCs/>
          <w:sz w:val="24"/>
          <w:szCs w:val="24"/>
        </w:rPr>
      </w:pPr>
      <w:r w:rsidRPr="005842AA">
        <w:rPr>
          <w:rFonts w:ascii="Times New Roman" w:hAnsi="Times New Roman" w:cs="Times New Roman"/>
          <w:i/>
          <w:iCs/>
          <w:sz w:val="24"/>
          <w:szCs w:val="24"/>
        </w:rPr>
        <w:t>Sigillo e traccia di sigillo</w:t>
      </w:r>
    </w:p>
    <w:p w14:paraId="7A62E17C" w14:textId="77777777" w:rsidR="006017FC" w:rsidRPr="005842AA" w:rsidRDefault="006017FC" w:rsidP="001E3CB4">
      <w:pPr>
        <w:pStyle w:val="Testopreformattato"/>
        <w:tabs>
          <w:tab w:val="left" w:pos="804"/>
        </w:tabs>
        <w:rPr>
          <w:rFonts w:ascii="Times New Roman" w:hAnsi="Times New Roman" w:cs="Times New Roman"/>
          <w:i/>
          <w:iCs/>
          <w:sz w:val="24"/>
          <w:szCs w:val="24"/>
        </w:rPr>
      </w:pPr>
    </w:p>
    <w:p w14:paraId="3E7150FA" w14:textId="77777777" w:rsidR="006017FC" w:rsidRPr="005842AA" w:rsidRDefault="006017FC" w:rsidP="001E3CB4">
      <w:pPr>
        <w:pStyle w:val="Testopreformattato"/>
        <w:tabs>
          <w:tab w:val="left" w:pos="804"/>
        </w:tabs>
        <w:rPr>
          <w:rFonts w:ascii="Times New Roman" w:hAnsi="Times New Roman" w:cs="Times New Roman"/>
          <w:i/>
          <w:iCs/>
          <w:sz w:val="24"/>
          <w:szCs w:val="24"/>
        </w:rPr>
      </w:pPr>
      <w:r w:rsidRPr="005842AA">
        <w:rPr>
          <w:rFonts w:ascii="Times New Roman" w:hAnsi="Times New Roman" w:cs="Times New Roman"/>
          <w:i/>
          <w:iCs/>
          <w:sz w:val="24"/>
          <w:szCs w:val="24"/>
        </w:rPr>
        <w:t>Regesto antico</w:t>
      </w:r>
    </w:p>
    <w:p w14:paraId="1C3C5546" w14:textId="77777777" w:rsidR="006017FC" w:rsidRPr="005842AA" w:rsidRDefault="006017FC" w:rsidP="001E3CB4">
      <w:pPr>
        <w:pStyle w:val="Testopreformattato"/>
        <w:tabs>
          <w:tab w:val="left" w:pos="804"/>
        </w:tabs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272vC /</w:t>
      </w:r>
    </w:p>
    <w:p w14:paraId="51A018B9" w14:textId="3054A7C2" w:rsidR="006017FC" w:rsidRPr="005842AA" w:rsidRDefault="006017FC" w:rsidP="001E3CB4">
      <w:pPr>
        <w:pStyle w:val="Testopreformattato"/>
        <w:tabs>
          <w:tab w:val="left" w:pos="804"/>
        </w:tabs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21 gennaro 1617 ricevute a’ 7 febraro |</w:t>
      </w:r>
    </w:p>
    <w:p w14:paraId="05E15730" w14:textId="77777777" w:rsidR="006017FC" w:rsidRPr="005842AA" w:rsidRDefault="006017FC" w:rsidP="001E3CB4">
      <w:pPr>
        <w:pStyle w:val="Testopreformattato"/>
        <w:tabs>
          <w:tab w:val="left" w:pos="804"/>
        </w:tabs>
        <w:rPr>
          <w:rFonts w:ascii="Times New Roman" w:hAnsi="Times New Roman" w:cs="Times New Roman"/>
          <w:sz w:val="24"/>
          <w:szCs w:val="24"/>
          <w:lang w:val="en-US"/>
        </w:rPr>
      </w:pPr>
      <w:r w:rsidRPr="005842AA">
        <w:rPr>
          <w:rFonts w:ascii="Times New Roman" w:hAnsi="Times New Roman" w:cs="Times New Roman"/>
          <w:sz w:val="24"/>
          <w:szCs w:val="24"/>
          <w:lang w:val="en-US"/>
        </w:rPr>
        <w:t>Haya. 2</w:t>
      </w:r>
      <w:r w:rsidRPr="005842AA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a</w:t>
      </w:r>
      <w:r w:rsidRPr="005842AA">
        <w:rPr>
          <w:rFonts w:ascii="Times New Roman" w:hAnsi="Times New Roman" w:cs="Times New Roman"/>
          <w:sz w:val="24"/>
          <w:szCs w:val="24"/>
          <w:lang w:val="en-US"/>
        </w:rPr>
        <w:t xml:space="preserve"> |</w:t>
      </w:r>
    </w:p>
    <w:p w14:paraId="30DA8815" w14:textId="77777777" w:rsidR="006017FC" w:rsidRPr="005842AA" w:rsidRDefault="006017FC" w:rsidP="001E3CB4">
      <w:pPr>
        <w:pStyle w:val="Testopreformattato"/>
        <w:tabs>
          <w:tab w:val="left" w:pos="804"/>
        </w:tabs>
        <w:rPr>
          <w:rFonts w:ascii="Times New Roman" w:hAnsi="Times New Roman" w:cs="Times New Roman"/>
          <w:sz w:val="24"/>
          <w:szCs w:val="24"/>
          <w:lang w:val="en-US"/>
        </w:rPr>
      </w:pPr>
      <w:r w:rsidRPr="005842A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14:paraId="4AA35795" w14:textId="3AB477FF" w:rsidR="006017FC" w:rsidRPr="005842AA" w:rsidRDefault="006017FC" w:rsidP="001E3CB4">
      <w:pPr>
        <w:pStyle w:val="Testopreformattato"/>
        <w:tabs>
          <w:tab w:val="left" w:pos="804"/>
        </w:tabs>
        <w:rPr>
          <w:rFonts w:ascii="Times New Roman" w:hAnsi="Times New Roman" w:cs="Times New Roman"/>
          <w:sz w:val="24"/>
          <w:szCs w:val="24"/>
          <w:lang w:val="en-US"/>
        </w:rPr>
      </w:pPr>
      <w:r w:rsidRPr="005842AA">
        <w:rPr>
          <w:rFonts w:ascii="Times New Roman" w:hAnsi="Times New Roman" w:cs="Times New Roman"/>
          <w:sz w:val="24"/>
          <w:szCs w:val="24"/>
          <w:lang w:val="en-US"/>
        </w:rPr>
        <w:t xml:space="preserve">L. SS. </w:t>
      </w:r>
      <w:r w:rsidR="00CF5265" w:rsidRPr="005842AA">
        <w:rPr>
          <w:rFonts w:ascii="Times New Roman" w:hAnsi="Times New Roman" w:cs="Times New Roman"/>
          <w:sz w:val="24"/>
          <w:szCs w:val="24"/>
          <w:lang w:val="en-US"/>
        </w:rPr>
        <w:t>R</w:t>
      </w:r>
      <w:r w:rsidRPr="005842AA">
        <w:rPr>
          <w:rFonts w:ascii="Times New Roman" w:hAnsi="Times New Roman" w:cs="Times New Roman"/>
          <w:sz w:val="24"/>
          <w:szCs w:val="24"/>
          <w:lang w:val="en-US"/>
        </w:rPr>
        <w:t>. |</w:t>
      </w:r>
    </w:p>
    <w:p w14:paraId="7250F0EB" w14:textId="2518F22C" w:rsidR="006017FC" w:rsidRPr="005842AA" w:rsidRDefault="006017FC" w:rsidP="001E3CB4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  <w:sectPr w:rsidR="006017FC" w:rsidRPr="005842AA" w:rsidSect="006B3B66">
          <w:headerReference w:type="default" r:id="rId21"/>
          <w:footnotePr>
            <w:numFmt w:val="lowerLetter"/>
            <w:numRestart w:val="eachPage"/>
          </w:footnotePr>
          <w:pgSz w:w="11907" w:h="16840" w:code="9"/>
          <w:pgMar w:top="1417" w:right="1134" w:bottom="1418" w:left="1134" w:header="708" w:footer="708" w:gutter="0"/>
          <w:cols w:space="708"/>
          <w:docGrid w:linePitch="360"/>
        </w:sectPr>
      </w:pPr>
    </w:p>
    <w:p w14:paraId="3005B973" w14:textId="77777777" w:rsidR="00352B56" w:rsidRPr="004F305C" w:rsidRDefault="00352B56" w:rsidP="00352B56">
      <w:pPr>
        <w:spacing w:after="0" w:line="240" w:lineRule="auto"/>
        <w:contextualSpacing/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</w:pPr>
      <w:r w:rsidRPr="004F305C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  <w:lastRenderedPageBreak/>
        <w:t>/START LETTER/</w:t>
      </w:r>
    </w:p>
    <w:p w14:paraId="3FC2E68F" w14:textId="386C4628" w:rsidR="006017FC" w:rsidRPr="004F305C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jc w:val="center"/>
        <w:rPr>
          <w:rFonts w:ascii="Times New Roman" w:eastAsia="Times New Roman" w:hAnsi="Times New Roman" w:cs="Times New Roman"/>
        </w:rPr>
      </w:pPr>
      <w:r w:rsidRPr="004F305C">
        <w:rPr>
          <w:rFonts w:ascii="Times New Roman" w:eastAsia="Times New Roman" w:hAnsi="Times New Roman" w:cs="Times New Roman"/>
        </w:rPr>
        <w:t>n. 8</w:t>
      </w:r>
      <w:r w:rsidR="00D96FD0" w:rsidRPr="004F305C">
        <w:rPr>
          <w:rFonts w:ascii="Times New Roman" w:eastAsia="Times New Roman" w:hAnsi="Times New Roman" w:cs="Times New Roman"/>
        </w:rPr>
        <w:t>4</w:t>
      </w:r>
    </w:p>
    <w:p w14:paraId="3313DF61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jc w:val="center"/>
        <w:rPr>
          <w:rFonts w:ascii="Times New Roman" w:eastAsia="Times New Roman" w:hAnsi="Times New Roman" w:cs="Times New Roman"/>
        </w:rPr>
      </w:pPr>
      <w:r w:rsidRPr="004F305C">
        <w:rPr>
          <w:rFonts w:ascii="Times New Roman" w:eastAsia="Times New Roman" w:hAnsi="Times New Roman" w:cs="Times New Roman"/>
        </w:rPr>
        <w:t xml:space="preserve"> </w:t>
      </w:r>
      <w:r w:rsidRPr="005842AA">
        <w:rPr>
          <w:rFonts w:ascii="Times New Roman" w:eastAsia="Times New Roman" w:hAnsi="Times New Roman" w:cs="Times New Roman"/>
        </w:rPr>
        <w:t>21 gennaio 1618, L’Aia (cc. 273r-274v)</w:t>
      </w:r>
    </w:p>
    <w:p w14:paraId="1C6D6781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Times New Roman" w:hAnsi="Times New Roman" w:cs="Times New Roman"/>
        </w:rPr>
      </w:pPr>
    </w:p>
    <w:p w14:paraId="2C287C7B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Times New Roman" w:hAnsi="Times New Roman" w:cs="Times New Roman"/>
        </w:rPr>
      </w:pPr>
      <w:r w:rsidRPr="005842AA">
        <w:rPr>
          <w:rFonts w:ascii="Times New Roman" w:eastAsia="Times New Roman" w:hAnsi="Times New Roman" w:cs="Times New Roman"/>
        </w:rPr>
        <w:t>/ 273r /</w:t>
      </w:r>
    </w:p>
    <w:p w14:paraId="283C5280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Times New Roman" w:hAnsi="Times New Roman" w:cs="Times New Roman"/>
        </w:rPr>
      </w:pPr>
      <w:r w:rsidRPr="005842AA">
        <w:rPr>
          <w:rFonts w:ascii="Times New Roman" w:eastAsia="Times New Roman" w:hAnsi="Times New Roman" w:cs="Times New Roman"/>
        </w:rPr>
        <w:t>3</w:t>
      </w:r>
      <w:r w:rsidRPr="005842AA">
        <w:rPr>
          <w:rFonts w:ascii="Times New Roman" w:eastAsia="Times New Roman" w:hAnsi="Times New Roman" w:cs="Times New Roman"/>
          <w:vertAlign w:val="superscript"/>
        </w:rPr>
        <w:t>a</w:t>
      </w:r>
      <w:r w:rsidRPr="005842AA">
        <w:rPr>
          <w:rFonts w:ascii="Times New Roman" w:eastAsia="Times New Roman" w:hAnsi="Times New Roman" w:cs="Times New Roman"/>
        </w:rPr>
        <w:t xml:space="preserve"> |</w:t>
      </w:r>
    </w:p>
    <w:p w14:paraId="2D35CDD8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Times New Roman" w:hAnsi="Times New Roman" w:cs="Times New Roman"/>
        </w:rPr>
      </w:pPr>
    </w:p>
    <w:p w14:paraId="0426AD0A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Times New Roman" w:hAnsi="Times New Roman" w:cs="Times New Roman"/>
        </w:rPr>
      </w:pPr>
      <w:r w:rsidRPr="005842AA">
        <w:rPr>
          <w:rFonts w:ascii="Times New Roman" w:eastAsia="Times New Roman" w:hAnsi="Times New Roman" w:cs="Times New Roman"/>
        </w:rPr>
        <w:t>Serenissimo Principe |</w:t>
      </w:r>
    </w:p>
    <w:p w14:paraId="5AC91CBE" w14:textId="3313836D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Times New Roman" w:hAnsi="Times New Roman" w:cs="Times New Roman"/>
        </w:rPr>
      </w:pPr>
      <w:r w:rsidRPr="005842AA">
        <w:rPr>
          <w:rFonts w:ascii="Times New Roman" w:eastAsia="Times New Roman" w:hAnsi="Times New Roman" w:cs="Times New Roman"/>
        </w:rPr>
        <w:t>già havevo fermate, et sigillate le altre mie doi lettere | per vostra Serenità quando mi arriva in questo punto il | messaggiero con due mani di sue lettere ambedoi | delli sei del presente essequirò opportunamente con | questi signori quanto mi commette con quella circonspettione | et riserva ch’ella mi commette, et che comporta | l</w:t>
      </w:r>
      <w:r w:rsidR="00F73001" w:rsidRPr="005842AA">
        <w:rPr>
          <w:rFonts w:ascii="Times New Roman" w:eastAsia="Times New Roman" w:hAnsi="Times New Roman" w:cs="Times New Roman"/>
        </w:rPr>
        <w:t>’</w:t>
      </w:r>
      <w:r w:rsidRPr="005842AA">
        <w:rPr>
          <w:rFonts w:ascii="Times New Roman" w:eastAsia="Times New Roman" w:hAnsi="Times New Roman" w:cs="Times New Roman"/>
        </w:rPr>
        <w:t>affare, et nel resto dei particolari procurerò la | loro essecutione con ogni accortezza, et diligenza | scriverò al Pasini del cavallier Stadler del quale | già a’ 27 del mese di ottobre passato scrissi da | Grunighen a vostra Serenità, et scrissi anco all</w:t>
      </w:r>
      <w:r w:rsidR="005334EF" w:rsidRPr="005842AA">
        <w:rPr>
          <w:rFonts w:ascii="Times New Roman" w:eastAsia="Times New Roman" w:hAnsi="Times New Roman" w:cs="Times New Roman"/>
        </w:rPr>
        <w:t>’</w:t>
      </w:r>
      <w:r w:rsidRPr="005842AA">
        <w:rPr>
          <w:rFonts w:ascii="Times New Roman" w:eastAsia="Times New Roman" w:hAnsi="Times New Roman" w:cs="Times New Roman"/>
        </w:rPr>
        <w:t>illustrissimo signor savio | di Terraferma alla scrittura; ma non mi fu risposto | altro di maniera che fu stimato escluso il negotio, che | già era concluso. Et quanto al capitano Mario | egli si trovava già alcuni giorni appresso il marchese | di Hanspach, né ho havuta di lui altra nuova. | Supplirò con l’ordinario venturo a quanto occorrerà | non mi restando che dir di vantaggio in proposito | delle navi, oltre lo scritto da me nelle altre lettere | lettere* mie prime, et 2</w:t>
      </w:r>
      <w:r w:rsidRPr="005842AA">
        <w:rPr>
          <w:rFonts w:ascii="Times New Roman" w:eastAsia="Times New Roman" w:hAnsi="Times New Roman" w:cs="Times New Roman"/>
          <w:vertAlign w:val="superscript"/>
        </w:rPr>
        <w:t>de</w:t>
      </w:r>
      <w:r w:rsidRPr="005842AA">
        <w:rPr>
          <w:rFonts w:ascii="Times New Roman" w:eastAsia="Times New Roman" w:hAnsi="Times New Roman" w:cs="Times New Roman"/>
        </w:rPr>
        <w:t xml:space="preserve"> di questo giorno. Gratie etc. |</w:t>
      </w:r>
    </w:p>
    <w:p w14:paraId="70608321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Times New Roman" w:hAnsi="Times New Roman" w:cs="Times New Roman"/>
        </w:rPr>
      </w:pPr>
    </w:p>
    <w:p w14:paraId="41938E96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Times New Roman" w:hAnsi="Times New Roman" w:cs="Times New Roman"/>
        </w:rPr>
      </w:pPr>
      <w:r w:rsidRPr="005842AA">
        <w:rPr>
          <w:rFonts w:ascii="Times New Roman" w:eastAsia="Times New Roman" w:hAnsi="Times New Roman" w:cs="Times New Roman"/>
        </w:rPr>
        <w:t>Dall’Haya a’ 21 genaro 1618 |</w:t>
      </w:r>
    </w:p>
    <w:p w14:paraId="54D1E53C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Times New Roman" w:hAnsi="Times New Roman" w:cs="Times New Roman"/>
        </w:rPr>
      </w:pPr>
      <w:r w:rsidRPr="005842AA">
        <w:rPr>
          <w:rFonts w:ascii="Times New Roman" w:eastAsia="Times New Roman" w:hAnsi="Times New Roman" w:cs="Times New Roman"/>
        </w:rPr>
        <w:t>di vostra Serenità |</w:t>
      </w:r>
    </w:p>
    <w:p w14:paraId="13541959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Times New Roman" w:hAnsi="Times New Roman" w:cs="Times New Roman"/>
        </w:rPr>
      </w:pPr>
      <w:r w:rsidRPr="005842AA">
        <w:rPr>
          <w:rFonts w:ascii="Times New Roman" w:eastAsia="Times New Roman" w:hAnsi="Times New Roman" w:cs="Times New Roman"/>
        </w:rPr>
        <w:t>humilissimo et devotissimo servitore |</w:t>
      </w:r>
    </w:p>
    <w:p w14:paraId="1C5D2A0D" w14:textId="77777777" w:rsidR="006017FC" w:rsidRPr="00CF7D55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Times New Roman" w:hAnsi="Times New Roman" w:cs="Times New Roman"/>
          <w:lang w:val="fr-FR"/>
        </w:rPr>
      </w:pPr>
      <w:r w:rsidRPr="00CF7D55">
        <w:rPr>
          <w:rFonts w:ascii="Times New Roman" w:eastAsia="Times New Roman" w:hAnsi="Times New Roman" w:cs="Times New Roman"/>
          <w:lang w:val="fr-FR"/>
        </w:rPr>
        <w:t>Christofforo Suriano |</w:t>
      </w:r>
    </w:p>
    <w:p w14:paraId="3D22E979" w14:textId="77777777" w:rsidR="006017FC" w:rsidRPr="00CF7D55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Times New Roman" w:hAnsi="Times New Roman" w:cs="Times New Roman"/>
          <w:lang w:val="fr-FR"/>
        </w:rPr>
      </w:pPr>
    </w:p>
    <w:p w14:paraId="12A63233" w14:textId="77777777" w:rsidR="00432CF2" w:rsidRPr="00CF7D55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Times New Roman" w:hAnsi="Times New Roman" w:cs="Times New Roman"/>
          <w:lang w:val="fr-FR"/>
        </w:rPr>
      </w:pPr>
      <w:r w:rsidRPr="00CF7D55">
        <w:rPr>
          <w:rFonts w:ascii="Times New Roman" w:eastAsia="Times New Roman" w:hAnsi="Times New Roman" w:cs="Times New Roman"/>
          <w:lang w:val="fr-FR"/>
        </w:rPr>
        <w:t>/ 273v</w:t>
      </w:r>
      <w:r w:rsidR="00432CF2" w:rsidRPr="00CF7D55">
        <w:rPr>
          <w:rFonts w:ascii="Times New Roman" w:eastAsia="Times New Roman" w:hAnsi="Times New Roman" w:cs="Times New Roman"/>
          <w:lang w:val="fr-FR"/>
        </w:rPr>
        <w:t>/</w:t>
      </w:r>
    </w:p>
    <w:p w14:paraId="6A25F89B" w14:textId="18CC99B4" w:rsidR="00432CF2" w:rsidRPr="00CF7D55" w:rsidRDefault="00432CF2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Times New Roman" w:hAnsi="Times New Roman" w:cs="Times New Roman"/>
          <w:lang w:val="fr-FR"/>
        </w:rPr>
      </w:pPr>
      <w:r w:rsidRPr="00CF7D55">
        <w:rPr>
          <w:rFonts w:ascii="Times New Roman" w:eastAsia="Times New Roman" w:hAnsi="Times New Roman" w:cs="Times New Roman"/>
          <w:lang w:val="fr-FR"/>
        </w:rPr>
        <w:t>Blank page</w:t>
      </w:r>
    </w:p>
    <w:p w14:paraId="7F639BFF" w14:textId="1E49969F" w:rsidR="006017FC" w:rsidRPr="00CF7D55" w:rsidRDefault="00432CF2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Times New Roman" w:hAnsi="Times New Roman" w:cs="Times New Roman"/>
          <w:i/>
          <w:lang w:val="fr-FR"/>
        </w:rPr>
      </w:pPr>
      <w:r w:rsidRPr="00CF7D55">
        <w:rPr>
          <w:rFonts w:ascii="Times New Roman" w:eastAsia="Times New Roman" w:hAnsi="Times New Roman" w:cs="Times New Roman"/>
          <w:lang w:val="fr-FR"/>
        </w:rPr>
        <w:t>/</w:t>
      </w:r>
      <w:r w:rsidR="006017FC" w:rsidRPr="00CF7D55">
        <w:rPr>
          <w:rFonts w:ascii="Times New Roman" w:eastAsia="Times New Roman" w:hAnsi="Times New Roman" w:cs="Times New Roman"/>
          <w:lang w:val="fr-FR"/>
        </w:rPr>
        <w:t xml:space="preserve">274r / </w:t>
      </w:r>
    </w:p>
    <w:p w14:paraId="280CA5F9" w14:textId="77777777" w:rsidR="00432CF2" w:rsidRDefault="00432CF2" w:rsidP="00432CF2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Blank page</w:t>
      </w:r>
    </w:p>
    <w:p w14:paraId="4B5DF031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Times New Roman" w:hAnsi="Times New Roman" w:cs="Times New Roman"/>
        </w:rPr>
      </w:pPr>
    </w:p>
    <w:p w14:paraId="6DD47259" w14:textId="4E1DDBBC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Times New Roman" w:hAnsi="Times New Roman" w:cs="Times New Roman"/>
        </w:rPr>
      </w:pPr>
      <w:r w:rsidRPr="005842AA">
        <w:rPr>
          <w:rFonts w:ascii="Times New Roman" w:eastAsia="Times New Roman" w:hAnsi="Times New Roman" w:cs="Times New Roman"/>
        </w:rPr>
        <w:t xml:space="preserve">/ 274v </w:t>
      </w:r>
      <w:r w:rsidR="00DF1225">
        <w:rPr>
          <w:rFonts w:ascii="Times New Roman" w:eastAsia="Times New Roman" w:hAnsi="Times New Roman" w:cs="Times New Roman"/>
        </w:rPr>
        <w:t>/</w:t>
      </w:r>
    </w:p>
    <w:p w14:paraId="0A33A56A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Times New Roman" w:hAnsi="Times New Roman" w:cs="Times New Roman"/>
        </w:rPr>
      </w:pPr>
      <w:r w:rsidRPr="005842AA">
        <w:rPr>
          <w:rFonts w:ascii="Times New Roman" w:eastAsia="Times New Roman" w:hAnsi="Times New Roman" w:cs="Times New Roman"/>
        </w:rPr>
        <w:t>Al serenissimo principe di Venetia |</w:t>
      </w:r>
    </w:p>
    <w:p w14:paraId="7A5D8854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Times New Roman" w:hAnsi="Times New Roman" w:cs="Times New Roman"/>
        </w:rPr>
      </w:pPr>
      <w:r w:rsidRPr="005842AA">
        <w:rPr>
          <w:rFonts w:ascii="Times New Roman" w:eastAsia="Times New Roman" w:hAnsi="Times New Roman" w:cs="Times New Roman"/>
        </w:rPr>
        <w:t>3</w:t>
      </w:r>
      <w:r w:rsidRPr="005842AA">
        <w:rPr>
          <w:rFonts w:ascii="Times New Roman" w:eastAsia="Times New Roman" w:hAnsi="Times New Roman" w:cs="Times New Roman"/>
          <w:vertAlign w:val="superscript"/>
        </w:rPr>
        <w:t>a</w:t>
      </w:r>
      <w:r w:rsidRPr="005842AA">
        <w:rPr>
          <w:rFonts w:ascii="Times New Roman" w:eastAsia="Times New Roman" w:hAnsi="Times New Roman" w:cs="Times New Roman"/>
        </w:rPr>
        <w:t xml:space="preserve"> |</w:t>
      </w:r>
    </w:p>
    <w:p w14:paraId="714400E3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Times New Roman" w:hAnsi="Times New Roman" w:cs="Times New Roman"/>
        </w:rPr>
      </w:pPr>
    </w:p>
    <w:p w14:paraId="58E306C4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Times New Roman" w:hAnsi="Times New Roman" w:cs="Times New Roman"/>
          <w:i/>
          <w:iCs/>
        </w:rPr>
      </w:pPr>
      <w:r w:rsidRPr="005842AA">
        <w:rPr>
          <w:rFonts w:ascii="Times New Roman" w:eastAsia="Times New Roman" w:hAnsi="Times New Roman" w:cs="Times New Roman"/>
          <w:i/>
          <w:iCs/>
        </w:rPr>
        <w:t>Sigillo e traccia di sigillo</w:t>
      </w:r>
    </w:p>
    <w:p w14:paraId="18876240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Times New Roman" w:hAnsi="Times New Roman" w:cs="Times New Roman"/>
        </w:rPr>
      </w:pPr>
    </w:p>
    <w:p w14:paraId="1CD0EAF2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Times New Roman" w:hAnsi="Times New Roman" w:cs="Times New Roman"/>
        </w:rPr>
      </w:pPr>
      <w:r w:rsidRPr="005842AA">
        <w:rPr>
          <w:rFonts w:ascii="Times New Roman" w:eastAsia="Times New Roman" w:hAnsi="Times New Roman" w:cs="Times New Roman"/>
          <w:i/>
          <w:iCs/>
        </w:rPr>
        <w:t>Regesto antico</w:t>
      </w:r>
    </w:p>
    <w:p w14:paraId="15D21A83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Times New Roman" w:hAnsi="Times New Roman" w:cs="Times New Roman"/>
        </w:rPr>
      </w:pPr>
      <w:r w:rsidRPr="005842AA">
        <w:rPr>
          <w:rFonts w:ascii="Times New Roman" w:eastAsia="Times New Roman" w:hAnsi="Times New Roman" w:cs="Times New Roman"/>
        </w:rPr>
        <w:t>/ 274vC /</w:t>
      </w:r>
    </w:p>
    <w:p w14:paraId="384FC9D7" w14:textId="775A3C31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Times New Roman" w:hAnsi="Times New Roman" w:cs="Times New Roman"/>
        </w:rPr>
      </w:pPr>
      <w:r w:rsidRPr="005842AA">
        <w:rPr>
          <w:rFonts w:ascii="Times New Roman" w:eastAsia="Times New Roman" w:hAnsi="Times New Roman" w:cs="Times New Roman"/>
        </w:rPr>
        <w:t>21 gennaro 1618 ricevute a’ 7 febraro |</w:t>
      </w:r>
    </w:p>
    <w:p w14:paraId="67FF040F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Times New Roman" w:hAnsi="Times New Roman" w:cs="Times New Roman"/>
          <w:lang w:val="en-US"/>
        </w:rPr>
      </w:pPr>
      <w:r w:rsidRPr="005842AA">
        <w:rPr>
          <w:rFonts w:ascii="Times New Roman" w:eastAsia="Times New Roman" w:hAnsi="Times New Roman" w:cs="Times New Roman"/>
          <w:lang w:val="en-US"/>
        </w:rPr>
        <w:t>Haya. 3</w:t>
      </w:r>
      <w:r w:rsidRPr="005842AA">
        <w:rPr>
          <w:rFonts w:ascii="Times New Roman" w:eastAsia="Times New Roman" w:hAnsi="Times New Roman" w:cs="Times New Roman"/>
          <w:vertAlign w:val="superscript"/>
          <w:lang w:val="en-US"/>
        </w:rPr>
        <w:t>a</w:t>
      </w:r>
      <w:r w:rsidRPr="005842AA">
        <w:rPr>
          <w:rFonts w:ascii="Times New Roman" w:eastAsia="Times New Roman" w:hAnsi="Times New Roman" w:cs="Times New Roman"/>
          <w:lang w:val="en-US"/>
        </w:rPr>
        <w:t xml:space="preserve"> |</w:t>
      </w:r>
    </w:p>
    <w:p w14:paraId="3D4BB42D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Times New Roman" w:hAnsi="Times New Roman" w:cs="Times New Roman"/>
          <w:lang w:val="en-US"/>
        </w:rPr>
      </w:pPr>
    </w:p>
    <w:p w14:paraId="1C4BFE70" w14:textId="5BC40EDF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Times New Roman" w:hAnsi="Times New Roman" w:cs="Times New Roman"/>
          <w:lang w:val="en-US"/>
        </w:rPr>
      </w:pPr>
      <w:r w:rsidRPr="005842AA">
        <w:rPr>
          <w:rFonts w:ascii="Times New Roman" w:eastAsia="Times New Roman" w:hAnsi="Times New Roman" w:cs="Times New Roman"/>
          <w:lang w:val="en-US"/>
        </w:rPr>
        <w:t xml:space="preserve">L. SS. </w:t>
      </w:r>
      <w:r w:rsidR="00CF5265" w:rsidRPr="005842AA">
        <w:rPr>
          <w:rFonts w:ascii="Times New Roman" w:eastAsia="Times New Roman" w:hAnsi="Times New Roman" w:cs="Times New Roman"/>
          <w:lang w:val="en-US"/>
        </w:rPr>
        <w:t>R</w:t>
      </w:r>
      <w:r w:rsidRPr="005842AA">
        <w:rPr>
          <w:rFonts w:ascii="Times New Roman" w:eastAsia="Times New Roman" w:hAnsi="Times New Roman" w:cs="Times New Roman"/>
          <w:lang w:val="en-US"/>
        </w:rPr>
        <w:t>. |</w:t>
      </w:r>
    </w:p>
    <w:p w14:paraId="509DB846" w14:textId="77777777" w:rsidR="00352B56" w:rsidRPr="004F305C" w:rsidRDefault="006017FC" w:rsidP="00352B56">
      <w:pPr>
        <w:spacing w:after="0" w:line="240" w:lineRule="auto"/>
        <w:contextualSpacing/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</w:pPr>
      <w:r w:rsidRPr="005842AA">
        <w:rPr>
          <w:rFonts w:ascii="Times New Roman" w:hAnsi="Times New Roman" w:cs="Times New Roman"/>
          <w:sz w:val="24"/>
          <w:szCs w:val="24"/>
          <w:lang w:val="en-US"/>
        </w:rPr>
        <w:br w:type="page"/>
      </w:r>
      <w:r w:rsidR="00352B56" w:rsidRPr="004F305C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  <w:lastRenderedPageBreak/>
        <w:t>/START LETTER/</w:t>
      </w:r>
    </w:p>
    <w:p w14:paraId="2A6CCB3B" w14:textId="4DB3376F" w:rsidR="006017FC" w:rsidRPr="004F305C" w:rsidRDefault="006017FC" w:rsidP="001E3CB4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4F305C">
        <w:rPr>
          <w:rFonts w:ascii="Times New Roman" w:hAnsi="Times New Roman" w:cs="Times New Roman"/>
          <w:sz w:val="24"/>
          <w:szCs w:val="24"/>
        </w:rPr>
        <w:t>n. 8</w:t>
      </w:r>
      <w:r w:rsidR="00D96FD0" w:rsidRPr="004F305C">
        <w:rPr>
          <w:rFonts w:ascii="Times New Roman" w:hAnsi="Times New Roman" w:cs="Times New Roman"/>
          <w:sz w:val="24"/>
          <w:szCs w:val="24"/>
        </w:rPr>
        <w:t>5</w:t>
      </w:r>
    </w:p>
    <w:p w14:paraId="2ABD6748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jc w:val="center"/>
        <w:rPr>
          <w:rFonts w:ascii="Times New Roman" w:eastAsia="Times New Roman" w:hAnsi="Times New Roman" w:cs="Times New Roman"/>
        </w:rPr>
      </w:pPr>
      <w:r w:rsidRPr="005842AA">
        <w:rPr>
          <w:rFonts w:ascii="Times New Roman" w:eastAsia="Times New Roman" w:hAnsi="Times New Roman" w:cs="Times New Roman"/>
        </w:rPr>
        <w:t>28 gennaio 1618, L’Aia (cc. 275r-278v)</w:t>
      </w:r>
    </w:p>
    <w:p w14:paraId="3F300E9F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Times New Roman" w:hAnsi="Times New Roman" w:cs="Times New Roman"/>
        </w:rPr>
      </w:pPr>
    </w:p>
    <w:p w14:paraId="31ADBEF5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Times New Roman" w:hAnsi="Times New Roman" w:cs="Times New Roman"/>
        </w:rPr>
      </w:pPr>
      <w:r w:rsidRPr="005842AA">
        <w:rPr>
          <w:rFonts w:ascii="Times New Roman" w:eastAsia="Times New Roman" w:hAnsi="Times New Roman" w:cs="Times New Roman"/>
        </w:rPr>
        <w:t>/ 275r /</w:t>
      </w:r>
    </w:p>
    <w:p w14:paraId="718384A2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Times New Roman" w:hAnsi="Times New Roman" w:cs="Times New Roman"/>
        </w:rPr>
      </w:pPr>
      <w:r w:rsidRPr="005842AA">
        <w:rPr>
          <w:rFonts w:ascii="Times New Roman" w:eastAsia="Times New Roman" w:hAnsi="Times New Roman" w:cs="Times New Roman"/>
        </w:rPr>
        <w:t>Replicata |</w:t>
      </w:r>
    </w:p>
    <w:p w14:paraId="5D842D91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Times New Roman" w:hAnsi="Times New Roman" w:cs="Times New Roman"/>
        </w:rPr>
      </w:pPr>
      <w:r w:rsidRPr="005842AA">
        <w:rPr>
          <w:rFonts w:ascii="Times New Roman" w:eastAsia="Times New Roman" w:hAnsi="Times New Roman" w:cs="Times New Roman"/>
        </w:rPr>
        <w:t>n° 1 fin 2 |</w:t>
      </w:r>
    </w:p>
    <w:p w14:paraId="32D4F11D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Times New Roman" w:hAnsi="Times New Roman" w:cs="Times New Roman"/>
        </w:rPr>
      </w:pPr>
    </w:p>
    <w:p w14:paraId="2E32AC6B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Times New Roman" w:hAnsi="Times New Roman" w:cs="Times New Roman"/>
        </w:rPr>
      </w:pPr>
      <w:r w:rsidRPr="005842AA">
        <w:rPr>
          <w:rFonts w:ascii="Times New Roman" w:eastAsia="Times New Roman" w:hAnsi="Times New Roman" w:cs="Times New Roman"/>
        </w:rPr>
        <w:t>Serenissimo Principe |</w:t>
      </w:r>
    </w:p>
    <w:p w14:paraId="690D5844" w14:textId="199AC95E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Times New Roman" w:hAnsi="Times New Roman" w:cs="Times New Roman"/>
        </w:rPr>
      </w:pPr>
      <w:r w:rsidRPr="005842AA">
        <w:rPr>
          <w:rFonts w:ascii="Times New Roman" w:eastAsia="Times New Roman" w:hAnsi="Times New Roman" w:cs="Times New Roman"/>
        </w:rPr>
        <w:t>mentre la Serenità vostra sta attendendo da me l’avviso, che habbi già | conclusa la condotta delle dodici navi io travaglio, et affatico | per venirne a capo, et non so se quella, che chiamo dilatione | per mia poco buona fortuna doverà esser riuscita di migliore, et più | profitevole servitio di vostra Serenità, che così mi viene da ognuno di questi | signori presuposto. |</w:t>
      </w:r>
    </w:p>
    <w:p w14:paraId="400008E9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Times New Roman" w:hAnsi="Times New Roman" w:cs="Times New Roman"/>
        </w:rPr>
      </w:pPr>
      <w:r w:rsidRPr="005842AA">
        <w:rPr>
          <w:rFonts w:ascii="Times New Roman" w:eastAsia="Times New Roman" w:hAnsi="Times New Roman" w:cs="Times New Roman"/>
        </w:rPr>
        <w:t xml:space="preserve">Da lunedì fino al giorno d’hieri non hanno questi signori delle amira-|lità fatto altro, che haver in mano questo negotio et sono stati due | volte appresso di me così commandati dai signori Stati per conferir | meco ciò che credevano incontrar di difficoltà in questa speditione. | </w:t>
      </w:r>
    </w:p>
    <w:p w14:paraId="5C62B52C" w14:textId="453CB30A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Times New Roman" w:hAnsi="Times New Roman" w:cs="Times New Roman"/>
        </w:rPr>
      </w:pPr>
      <w:r w:rsidRPr="005842AA">
        <w:rPr>
          <w:rFonts w:ascii="Times New Roman" w:eastAsia="Times New Roman" w:hAnsi="Times New Roman" w:cs="Times New Roman"/>
        </w:rPr>
        <w:t>Fecero iscusa per nome dei si</w:t>
      </w:r>
      <w:r w:rsidR="003D3307">
        <w:rPr>
          <w:rFonts w:ascii="Times New Roman" w:eastAsia="Times New Roman" w:hAnsi="Times New Roman" w:cs="Times New Roman"/>
        </w:rPr>
        <w:t>gn</w:t>
      </w:r>
      <w:r w:rsidRPr="005842AA">
        <w:rPr>
          <w:rFonts w:ascii="Times New Roman" w:eastAsia="Times New Roman" w:hAnsi="Times New Roman" w:cs="Times New Roman"/>
        </w:rPr>
        <w:t>ori Stati, che non era possibile, che vostra Serenità | per questa volta potesse esser servita dei loro vasselli da guerra poiché | non ne havevano tanti, che bastassero loro da armare contra | li corsari, come già havevo inteso, che però mi assicuravano, | che haverebbono trovati vasselli de’ mercanti proprii, et buoni | per far il servitio; ma che considerato bene coi signori Stati l’affare | erano venuti per farmi sapere, che stimavano gran vantag-|gio della serenissima Republica, che detti vasselli fossero compri | da lei perché col nolo, che havesse pagato veniva in poco | più di un anno quando la guerra havesse continuato | tanto a pagar il costo di detti vasselli; et che però non | havendo io commissione di tal compreda questa si have-|rebbe accordata, et lasciata a optione di vostra Serenità. Inoltre | mi considerorono, che li signori Stati quando hanno bisogno di | pigliar vasselli de’ mercanti havendolo esperimentato hanno | trovato esser il suo maggior avanzo prenderli a loro | rischio che però li dicessi sopra questi doi particolari se così | dovevano accordare con mercanti perché questo era il | maggiore, et più sicuro vantaggio di vostra Serenità, et lo potevo |</w:t>
      </w:r>
    </w:p>
    <w:p w14:paraId="51CD53B7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Times New Roman" w:hAnsi="Times New Roman" w:cs="Times New Roman"/>
        </w:rPr>
      </w:pPr>
      <w:r w:rsidRPr="005842AA">
        <w:rPr>
          <w:rFonts w:ascii="Times New Roman" w:eastAsia="Times New Roman" w:hAnsi="Times New Roman" w:cs="Times New Roman"/>
        </w:rPr>
        <w:t>/ 275v /</w:t>
      </w:r>
    </w:p>
    <w:p w14:paraId="4D11818D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Times New Roman" w:hAnsi="Times New Roman" w:cs="Times New Roman"/>
        </w:rPr>
      </w:pPr>
      <w:r w:rsidRPr="005842AA">
        <w:rPr>
          <w:rFonts w:ascii="Times New Roman" w:eastAsia="Times New Roman" w:hAnsi="Times New Roman" w:cs="Times New Roman"/>
        </w:rPr>
        <w:t>creder essendo che li signori Stati se ne vagliono anc’essi di tal | maniera. Io doppo haver fatto qualche reflesso sopra di ciò | risposi, che quanto alla compreda non havevo commissione | alcuna, et che ’l partito proposto di farne la stima, et | lasciar alla serenissima Republica l’optione stimavo che per caminar | sicuri di tal maniera si potesse fare; et così anco quanto | al rischio accordar con li portionevoli tanto per il rischio loro | quanto della serenissima Republica, risposero, che haverebbono tentato | l’uno, et l’altro partito; ma che io dovessi creder, che | il comprar le navi, o non le compando prenderle a | proprio rischio era il meglio, et il più sicuro. Questa è | l’opinione di cadauno, et sua Eccellenza et monsignor Bernvel uno di questi | giorni, che fui con loro me lo dissero espressamente. |</w:t>
      </w:r>
    </w:p>
    <w:p w14:paraId="33A3D18B" w14:textId="14E3B192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Times New Roman" w:hAnsi="Times New Roman" w:cs="Times New Roman"/>
        </w:rPr>
      </w:pPr>
      <w:r w:rsidRPr="005842AA">
        <w:rPr>
          <w:rFonts w:ascii="Times New Roman" w:eastAsia="Times New Roman" w:hAnsi="Times New Roman" w:cs="Times New Roman"/>
        </w:rPr>
        <w:t xml:space="preserve">Partirono li detti signori allhora da me con quanto è detto per | referirlo alli signori Stati, et giovedì poi ritornarono un’altra | volta a vedermi, mi proposero nuova difficoltà, che si potrebbe | incontrare con li capitani, et marinari, et anco con li proprietarii | dei vasselli: perché haverebbono forse voluto, che li signori Stati | o li detti signori delle </w:t>
      </w:r>
      <w:r w:rsidR="00EB795D">
        <w:rPr>
          <w:rFonts w:ascii="Times New Roman" w:eastAsia="Times New Roman" w:hAnsi="Times New Roman" w:cs="Times New Roman"/>
        </w:rPr>
        <w:t>A</w:t>
      </w:r>
      <w:r w:rsidRPr="005842AA">
        <w:rPr>
          <w:rFonts w:ascii="Times New Roman" w:eastAsia="Times New Roman" w:hAnsi="Times New Roman" w:cs="Times New Roman"/>
        </w:rPr>
        <w:t>miralità per essi rispondessero per il loro pagamento. | Io dissi, che mi pareva impossibile, che si dovesse venir a | questo menare gl’interessati, che potrebbono esser degl’istessi | che hanno dato a noleggio dei loro vasselli per condur le genti | l’anno passato in servitio di sua Serenità se sarebbono contenti | della mia sola</w:t>
      </w:r>
      <w:r w:rsidRPr="005842AA">
        <w:rPr>
          <w:rStyle w:val="FootnoteReference"/>
          <w:rFonts w:ascii="Times New Roman" w:eastAsia="Times New Roman" w:hAnsi="Times New Roman" w:cs="Times New Roman"/>
        </w:rPr>
        <w:footnoteReference w:id="527"/>
      </w:r>
      <w:r w:rsidRPr="005842AA">
        <w:rPr>
          <w:rFonts w:ascii="Times New Roman" w:eastAsia="Times New Roman" w:hAnsi="Times New Roman" w:cs="Times New Roman"/>
        </w:rPr>
        <w:t xml:space="preserve"> et semplice parola. Risposero signore | vostra Signoria non si meravigli perché in questo negotio si ha da trattar | con doi sorte di persone con marinari, et con mercanti. Questi | hanno il solo oggetto al suo interesse, et perché sono stati | pagati dal conte Gio. Ernesto malamente dal Wassonhoven, et | temono del conte di Levenstein </w:t>
      </w:r>
      <w:r w:rsidRPr="005842AA">
        <w:rPr>
          <w:rFonts w:ascii="Times New Roman" w:eastAsia="Times New Roman" w:hAnsi="Times New Roman" w:cs="Times New Roman"/>
        </w:rPr>
        <w:lastRenderedPageBreak/>
        <w:t>vorranno forse non haver altra |</w:t>
      </w:r>
    </w:p>
    <w:p w14:paraId="2EAA9ABD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Times New Roman" w:hAnsi="Times New Roman" w:cs="Times New Roman"/>
        </w:rPr>
      </w:pPr>
      <w:r w:rsidRPr="005842AA">
        <w:rPr>
          <w:rFonts w:ascii="Times New Roman" w:eastAsia="Times New Roman" w:hAnsi="Times New Roman" w:cs="Times New Roman"/>
        </w:rPr>
        <w:t>/ 276r /</w:t>
      </w:r>
    </w:p>
    <w:p w14:paraId="61FF04F2" w14:textId="5EFF0C23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Times New Roman" w:hAnsi="Times New Roman" w:cs="Times New Roman"/>
        </w:rPr>
      </w:pPr>
      <w:r w:rsidRPr="005842AA">
        <w:rPr>
          <w:rFonts w:ascii="Times New Roman" w:eastAsia="Times New Roman" w:hAnsi="Times New Roman" w:cs="Times New Roman"/>
        </w:rPr>
        <w:t xml:space="preserve">briga, che di ricorrer alli signori Stati; et quanto alli marinari | dissero, che la maggior parte di essi lasciavan qui mogli, figlioli | et sua famiglia, et forse commetteranno, che sia sumministrato | aiuto alla sua casa delle loro paghe, onde vorranno esser | sicuri, che li sia dato da noi. Io dissi, che vorrei bene | che li signori Stati colla loro prudenza trovassero ispediente | che questi compartecipi in ogni caso dovessero prestar credito | a me come ministro della serenissima Republica essendo questo il proprio. | Risposero noi apportamo il dubio poiché alcuni se ne | sono lasciati intender, et credemo certo, che non vorranno | far altrimenti ancorché tentaremo in ogni possibil maniera | ma quando non succedi, et che gl’uni, et gl’altri non | voglino accordare senza la sicurtà dei signori Stati, o delle | nostre </w:t>
      </w:r>
      <w:r w:rsidR="00EB795D">
        <w:rPr>
          <w:rFonts w:ascii="Times New Roman" w:eastAsia="Times New Roman" w:hAnsi="Times New Roman" w:cs="Times New Roman"/>
        </w:rPr>
        <w:t>A</w:t>
      </w:r>
      <w:r w:rsidRPr="005842AA">
        <w:rPr>
          <w:rFonts w:ascii="Times New Roman" w:eastAsia="Times New Roman" w:hAnsi="Times New Roman" w:cs="Times New Roman"/>
        </w:rPr>
        <w:t>miralità per esse si darà la prola con questo che | vostra Signoria ce ne sollevi prima del partir dei vasselli, sentendo, | che questi signori mi portavano ciò come per cosa quasi che | sicura tanto più mi riuscì di somma molestia, et dissi | che ero sicuro, che essi haverebbono divertiti questi concetti | ma che non potendosi spuntare perché questo non levasse il | tempo alla speditione si contentassero appresso la propria | auttorità d’interpor anco la prola publica: perché io | dall’altro canto haverei in tanto ricevato</w:t>
      </w:r>
      <w:r w:rsidRPr="005842AA">
        <w:rPr>
          <w:rStyle w:val="FootnoteReference"/>
          <w:rFonts w:ascii="Times New Roman" w:eastAsia="Times New Roman" w:hAnsi="Times New Roman" w:cs="Times New Roman"/>
        </w:rPr>
        <w:footnoteReference w:id="528"/>
      </w:r>
      <w:r w:rsidRPr="005842AA">
        <w:rPr>
          <w:rFonts w:ascii="Times New Roman" w:eastAsia="Times New Roman" w:hAnsi="Times New Roman" w:cs="Times New Roman"/>
        </w:rPr>
        <w:t xml:space="preserve"> commandamento dalla | Serenità vostra di dover in suo nome sollevar questi signori della parola | data. Tanto bisognerà anco far per l’artiglierie per le quali | ho</w:t>
      </w:r>
      <w:r w:rsidRPr="005842AA">
        <w:rPr>
          <w:rStyle w:val="FootnoteReference"/>
          <w:rFonts w:ascii="Times New Roman" w:eastAsia="Times New Roman" w:hAnsi="Times New Roman" w:cs="Times New Roman"/>
        </w:rPr>
        <w:footnoteReference w:id="529"/>
      </w:r>
      <w:r w:rsidRPr="005842AA">
        <w:rPr>
          <w:rFonts w:ascii="Times New Roman" w:eastAsia="Times New Roman" w:hAnsi="Times New Roman" w:cs="Times New Roman"/>
        </w:rPr>
        <w:t xml:space="preserve"> spuntato, che li signori Stati assentino, che le | </w:t>
      </w:r>
      <w:r w:rsidR="00EB795D">
        <w:rPr>
          <w:rFonts w:ascii="Times New Roman" w:eastAsia="Times New Roman" w:hAnsi="Times New Roman" w:cs="Times New Roman"/>
        </w:rPr>
        <w:t>A</w:t>
      </w:r>
      <w:r w:rsidRPr="005842AA">
        <w:rPr>
          <w:rFonts w:ascii="Times New Roman" w:eastAsia="Times New Roman" w:hAnsi="Times New Roman" w:cs="Times New Roman"/>
        </w:rPr>
        <w:t>miralità ne provedino alla Serenità vostra per quelle mancassero | nei vasselli; tale è lo stile, et l’uso, et qual si voglia | principe, che però non sia collegato con questa Republica è | necessitato dar cautione per l’artiglierie quanto questi |</w:t>
      </w:r>
    </w:p>
    <w:p w14:paraId="0F6DB246" w14:textId="7DEEFEBC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Times New Roman" w:hAnsi="Times New Roman" w:cs="Times New Roman"/>
        </w:rPr>
      </w:pPr>
      <w:r w:rsidRPr="005842AA">
        <w:rPr>
          <w:rFonts w:ascii="Times New Roman" w:eastAsia="Times New Roman" w:hAnsi="Times New Roman" w:cs="Times New Roman"/>
        </w:rPr>
        <w:t xml:space="preserve">/ 276v </w:t>
      </w:r>
      <w:r w:rsidR="00743F7A" w:rsidRPr="005842AA">
        <w:rPr>
          <w:rFonts w:ascii="Times New Roman" w:eastAsia="Times New Roman" w:hAnsi="Times New Roman" w:cs="Times New Roman"/>
        </w:rPr>
        <w:t>/</w:t>
      </w:r>
    </w:p>
    <w:p w14:paraId="7E5CF2A7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Times New Roman" w:hAnsi="Times New Roman" w:cs="Times New Roman"/>
        </w:rPr>
      </w:pPr>
      <w:r w:rsidRPr="005842AA">
        <w:rPr>
          <w:rFonts w:ascii="Times New Roman" w:eastAsia="Times New Roman" w:hAnsi="Times New Roman" w:cs="Times New Roman"/>
        </w:rPr>
        <w:t>signori le prestano. |</w:t>
      </w:r>
    </w:p>
    <w:p w14:paraId="4ED5FEF5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Times New Roman" w:hAnsi="Times New Roman" w:cs="Times New Roman"/>
        </w:rPr>
      </w:pPr>
      <w:r w:rsidRPr="005842AA">
        <w:rPr>
          <w:rFonts w:ascii="Times New Roman" w:eastAsia="Times New Roman" w:hAnsi="Times New Roman" w:cs="Times New Roman"/>
        </w:rPr>
        <w:t>Di bronzo non è stato possibile l’haverne perché affermano non | ve ne esser tante, che bastino per le loro navi; ma che li pezzi | di ferro, che daranno saranno buoni, et tanto proprii quanto | se fossero di bronzo. |</w:t>
      </w:r>
    </w:p>
    <w:p w14:paraId="02A2D473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Times New Roman" w:hAnsi="Times New Roman" w:cs="Times New Roman"/>
        </w:rPr>
      </w:pPr>
      <w:r w:rsidRPr="005842AA">
        <w:rPr>
          <w:rFonts w:ascii="Times New Roman" w:eastAsia="Times New Roman" w:hAnsi="Times New Roman" w:cs="Times New Roman"/>
        </w:rPr>
        <w:t>Mi aggiunsero poi, che bisognerà dar doi mesi o tre mesi</w:t>
      </w:r>
      <w:r w:rsidRPr="005842AA">
        <w:rPr>
          <w:rStyle w:val="FootnoteReference"/>
          <w:rFonts w:ascii="Times New Roman" w:eastAsia="Times New Roman" w:hAnsi="Times New Roman" w:cs="Times New Roman"/>
        </w:rPr>
        <w:footnoteReference w:id="530"/>
      </w:r>
      <w:r w:rsidRPr="005842AA">
        <w:rPr>
          <w:rFonts w:ascii="Times New Roman" w:eastAsia="Times New Roman" w:hAnsi="Times New Roman" w:cs="Times New Roman"/>
        </w:rPr>
        <w:t xml:space="preserve"> anticipati | di salario tanto per il nolo dei vasselli quanto per il trattenimento | de’ marinari, et se potranno faranno per meno, et haverebbe anco | bisognato denaro per comprar polveri, et altri apprestamenti | necessarii per uso di guerra secondo il stile, et ordine dei signori Stati | et però desideravano sapere, se il denaro sarebbe stato pronto, | affinché per mancamento di esso non si venisse a differir l’|essecutione. Io risposi, che di questo speravo, che non | haverebbono havuto mancamento; ma in ogni caso credevo | bene haver tanto credito appresso le loro Signorie, che il negotio | non haverebbe patito per questo; risposero no no: tuttavia | sarà bene, che vi sia denaro. |</w:t>
      </w:r>
    </w:p>
    <w:p w14:paraId="3BBCF248" w14:textId="76E5774E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Times New Roman" w:hAnsi="Times New Roman" w:cs="Times New Roman"/>
        </w:rPr>
      </w:pPr>
      <w:r w:rsidRPr="005842AA">
        <w:rPr>
          <w:rFonts w:ascii="Times New Roman" w:eastAsia="Times New Roman" w:hAnsi="Times New Roman" w:cs="Times New Roman"/>
        </w:rPr>
        <w:t>Fecero avanti hieri la relatione nell’</w:t>
      </w:r>
      <w:r w:rsidR="00667E3B" w:rsidRPr="005842AA">
        <w:rPr>
          <w:rFonts w:ascii="Times New Roman" w:eastAsia="Times New Roman" w:hAnsi="Times New Roman" w:cs="Times New Roman"/>
        </w:rPr>
        <w:t>a</w:t>
      </w:r>
      <w:r w:rsidRPr="005842AA">
        <w:rPr>
          <w:rFonts w:ascii="Times New Roman" w:eastAsia="Times New Roman" w:hAnsi="Times New Roman" w:cs="Times New Roman"/>
        </w:rPr>
        <w:t xml:space="preserve">ssemblea generale | et da ogni parte mi è stato confirmato, che tutti li depu-|tati di essa unanimamente conclusero, et accordorono, che | vostra Serenità fosse servita nella migliore, et più sicura maniera | dando espresso ordine a’ detti signori delle </w:t>
      </w:r>
      <w:r w:rsidR="00EB795D">
        <w:rPr>
          <w:rFonts w:ascii="Times New Roman" w:eastAsia="Times New Roman" w:hAnsi="Times New Roman" w:cs="Times New Roman"/>
        </w:rPr>
        <w:t>A</w:t>
      </w:r>
      <w:r w:rsidRPr="005842AA">
        <w:rPr>
          <w:rFonts w:ascii="Times New Roman" w:eastAsia="Times New Roman" w:hAnsi="Times New Roman" w:cs="Times New Roman"/>
        </w:rPr>
        <w:t>miralità di adoperare | con ogni spirito perché la serenissima Republica havesse buoni vasselli | capitani pratici, et marinari esperti per il servitio di essi. |</w:t>
      </w:r>
    </w:p>
    <w:p w14:paraId="5AA777F8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Times New Roman" w:hAnsi="Times New Roman" w:cs="Times New Roman"/>
        </w:rPr>
      </w:pPr>
      <w:r w:rsidRPr="005842AA">
        <w:rPr>
          <w:rFonts w:ascii="Times New Roman" w:eastAsia="Times New Roman" w:hAnsi="Times New Roman" w:cs="Times New Roman"/>
        </w:rPr>
        <w:t>Partirono lo stesso venerdì dei medesimi deputati verso Am-|sterdam, Roterdam, et Nortolandia per veder di fermar | per quanto mi è stato detto vasselli, et solecitando io | incessantemente questo negotio mi hanno riferto gl’altri, che | mi pigli pensiero perché li signori Stati risoluti, che la Republica |</w:t>
      </w:r>
    </w:p>
    <w:p w14:paraId="65B23E55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Times New Roman" w:hAnsi="Times New Roman" w:cs="Times New Roman"/>
        </w:rPr>
      </w:pPr>
      <w:r w:rsidRPr="005842AA">
        <w:rPr>
          <w:rFonts w:ascii="Times New Roman" w:eastAsia="Times New Roman" w:hAnsi="Times New Roman" w:cs="Times New Roman"/>
        </w:rPr>
        <w:t>/ 277r /</w:t>
      </w:r>
    </w:p>
    <w:p w14:paraId="020E2989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Times New Roman" w:hAnsi="Times New Roman" w:cs="Times New Roman"/>
        </w:rPr>
      </w:pPr>
      <w:r w:rsidRPr="005842AA">
        <w:rPr>
          <w:rFonts w:ascii="Times New Roman" w:eastAsia="Times New Roman" w:hAnsi="Times New Roman" w:cs="Times New Roman"/>
        </w:rPr>
        <w:t>sia servita vogliono essi ancora haverne honore; onde | saranno li vasselli preparati, et ad ordine in maniera, et così | presto, che non vi sarà, che desiderare così Dio lo voglia | oltre</w:t>
      </w:r>
      <w:r w:rsidRPr="005842AA">
        <w:rPr>
          <w:rStyle w:val="FootnoteReference"/>
          <w:rFonts w:ascii="Times New Roman" w:eastAsia="Times New Roman" w:hAnsi="Times New Roman" w:cs="Times New Roman"/>
        </w:rPr>
        <w:footnoteReference w:id="531"/>
      </w:r>
      <w:r w:rsidRPr="005842AA">
        <w:rPr>
          <w:rFonts w:ascii="Times New Roman" w:eastAsia="Times New Roman" w:hAnsi="Times New Roman" w:cs="Times New Roman"/>
        </w:rPr>
        <w:t xml:space="preserve"> tutte le suddette cose mi è stato anco considerato esser | necessario, che per il buon governo, et condotta di questa flotta | et perché si ricevi quel frutto, che si aspetta dall’interpo-|sitione dell’auttorità dei signori Stati, </w:t>
      </w:r>
      <w:r w:rsidRPr="005842AA">
        <w:rPr>
          <w:rFonts w:ascii="Times New Roman" w:eastAsia="Times New Roman" w:hAnsi="Times New Roman" w:cs="Times New Roman"/>
        </w:rPr>
        <w:lastRenderedPageBreak/>
        <w:t>ch’è l’obedienza vi vorrà | un capo dal quale siano diretti, et tenuti in buona regola | li capitani, et marinari, che doverà però dipender asso-|lutamente dal commandamento dell’eccellentissimo signor Generale ricever gl’|ordini da lui, et farli prontamente, et puntualmente essequire, | altrimenti la rudezza di queste genti, et la poca isperienza | che hanno della civiltà italiana quando non vi fosse sopr-|intendente de’ suoi causarebbe qualche inconveniente | et deservitio. |</w:t>
      </w:r>
    </w:p>
    <w:p w14:paraId="745C1A66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Times New Roman" w:hAnsi="Times New Roman" w:cs="Times New Roman"/>
        </w:rPr>
      </w:pPr>
      <w:r w:rsidRPr="005842AA">
        <w:rPr>
          <w:rFonts w:ascii="Times New Roman" w:eastAsia="Times New Roman" w:hAnsi="Times New Roman" w:cs="Times New Roman"/>
        </w:rPr>
        <w:t>Hanno qui relatione, che sopra ognuna delle navi, che sono al | presente in servitio suo vi è un nobile venetiano, et credendo | che anco sopra ognuno di queste ve ne possino esser messi de|gl’altri par che mostrino temere, che questo volendosi in-|gerire nel fatto di marinarezza per il navigar o per altro, o | di castigarla o di voler che alcuno faccia a modo loro, che | ciò partorirebbe con fusione; che essendosi un capo della | Natione questa tenirebbe in freno ognuno farebbe | rispettar quel publico rappresentante, et tutto passarebbe | con ordine, et per consequenza si haverebbe il servitio che si | aspetta. |</w:t>
      </w:r>
    </w:p>
    <w:p w14:paraId="0C6DACA7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Times New Roman" w:hAnsi="Times New Roman" w:cs="Times New Roman"/>
        </w:rPr>
      </w:pPr>
      <w:r w:rsidRPr="005842AA">
        <w:rPr>
          <w:rFonts w:ascii="Times New Roman" w:eastAsia="Times New Roman" w:hAnsi="Times New Roman" w:cs="Times New Roman"/>
        </w:rPr>
        <w:t>Devono esser con il signor principe Mauritio, havendo essi havuto | ordine dai signori Stati di formar una scrittura sopra questo | particolare per communicarla con l’Eccellenza sua, et stabilir con me |</w:t>
      </w:r>
    </w:p>
    <w:p w14:paraId="668534F1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Times New Roman" w:hAnsi="Times New Roman" w:cs="Times New Roman"/>
        </w:rPr>
      </w:pPr>
      <w:r w:rsidRPr="005842AA">
        <w:rPr>
          <w:rFonts w:ascii="Times New Roman" w:eastAsia="Times New Roman" w:hAnsi="Times New Roman" w:cs="Times New Roman"/>
        </w:rPr>
        <w:t>/ 277v /</w:t>
      </w:r>
    </w:p>
    <w:p w14:paraId="1F4CFD2F" w14:textId="547B7130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Times New Roman" w:hAnsi="Times New Roman" w:cs="Times New Roman"/>
        </w:rPr>
      </w:pPr>
      <w:r w:rsidRPr="005842AA">
        <w:rPr>
          <w:rFonts w:ascii="Times New Roman" w:eastAsia="Times New Roman" w:hAnsi="Times New Roman" w:cs="Times New Roman"/>
        </w:rPr>
        <w:t>tutte le cose, et mi par di non m’ingannar punto, che questi signori | danno tanto a cuore questo negotio, che niente più: poiché | oltre la solecitudine, et l’instanza, che viene fatta da me | perché resti accomplito bene vi concorre la buona volontà di essi | verso quella serenissima Republica, et l’interesse che procuro d’imprimerli | ch’ella sia difesa dalle insidie, et mal trattar dei Spagnoli, et il | desiderio che hanno di ricever honore da questa condotta | li serve anco a maggior eccitamento. |</w:t>
      </w:r>
    </w:p>
    <w:p w14:paraId="6799C2AC" w14:textId="697C2B3B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Times New Roman" w:hAnsi="Times New Roman" w:cs="Times New Roman"/>
        </w:rPr>
      </w:pPr>
      <w:r w:rsidRPr="005842AA">
        <w:rPr>
          <w:rFonts w:ascii="Times New Roman" w:eastAsia="Times New Roman" w:hAnsi="Times New Roman" w:cs="Times New Roman"/>
        </w:rPr>
        <w:t>Tutte queste considerationi nascono dall’ambitione, che hanno questi | signori Stati, et li popoli di queste provincie, che non vi siano ma-|rinari, che li vadino avanti nel fatto di marinarezza, et | tenendo di haver appresso tutte le nationi questo particolar | nome non vorrebbono decaderne; onde stimavano proprio | il prevedere in ogni possibil maniera per conservarsi in tal | riputatione et non succedino degl’accidenti, che gliela po-|tessero levare. |</w:t>
      </w:r>
    </w:p>
    <w:p w14:paraId="10CE2F15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Times New Roman" w:hAnsi="Times New Roman" w:cs="Times New Roman"/>
        </w:rPr>
      </w:pPr>
      <w:r w:rsidRPr="005842AA">
        <w:rPr>
          <w:rFonts w:ascii="Times New Roman" w:eastAsia="Times New Roman" w:hAnsi="Times New Roman" w:cs="Times New Roman"/>
        </w:rPr>
        <w:t>Dovendo io assicurar li signori Stati se risponderanno a’ mercanti, et | a’ marinari quando stassero fermi, come si dubita in questo | è necessario che vostra Serenità colla risposta delle presenti mi dica | come doverò farlo, et come doverò governarmi anco nel | resto. Gratie etc. |</w:t>
      </w:r>
    </w:p>
    <w:p w14:paraId="50F0F000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Times New Roman" w:hAnsi="Times New Roman" w:cs="Times New Roman"/>
        </w:rPr>
      </w:pPr>
    </w:p>
    <w:p w14:paraId="463412C1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Times New Roman" w:hAnsi="Times New Roman" w:cs="Times New Roman"/>
        </w:rPr>
      </w:pPr>
      <w:r w:rsidRPr="005842AA">
        <w:rPr>
          <w:rFonts w:ascii="Times New Roman" w:eastAsia="Times New Roman" w:hAnsi="Times New Roman" w:cs="Times New Roman"/>
        </w:rPr>
        <w:t>Dall’Haya a’ 28 genaro 1618 |</w:t>
      </w:r>
    </w:p>
    <w:p w14:paraId="56C05F63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Times New Roman" w:hAnsi="Times New Roman" w:cs="Times New Roman"/>
        </w:rPr>
      </w:pPr>
      <w:r w:rsidRPr="005842AA">
        <w:rPr>
          <w:rFonts w:ascii="Times New Roman" w:eastAsia="Times New Roman" w:hAnsi="Times New Roman" w:cs="Times New Roman"/>
        </w:rPr>
        <w:t>di vostra Serenità |</w:t>
      </w:r>
    </w:p>
    <w:p w14:paraId="2D183AAC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Times New Roman" w:hAnsi="Times New Roman" w:cs="Times New Roman"/>
        </w:rPr>
      </w:pPr>
      <w:r w:rsidRPr="005842AA">
        <w:rPr>
          <w:rFonts w:ascii="Times New Roman" w:eastAsia="Times New Roman" w:hAnsi="Times New Roman" w:cs="Times New Roman"/>
        </w:rPr>
        <w:t>humilissimo, et devotissimo servitore |</w:t>
      </w:r>
    </w:p>
    <w:p w14:paraId="158FACEE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Times New Roman" w:hAnsi="Times New Roman" w:cs="Times New Roman"/>
        </w:rPr>
      </w:pPr>
      <w:r w:rsidRPr="005842AA">
        <w:rPr>
          <w:rFonts w:ascii="Times New Roman" w:eastAsia="Times New Roman" w:hAnsi="Times New Roman" w:cs="Times New Roman"/>
        </w:rPr>
        <w:t>Christofforo Suriano |</w:t>
      </w:r>
    </w:p>
    <w:p w14:paraId="43E9F523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Times New Roman" w:hAnsi="Times New Roman" w:cs="Times New Roman"/>
        </w:rPr>
      </w:pPr>
    </w:p>
    <w:p w14:paraId="016E0EEB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Times New Roman" w:hAnsi="Times New Roman" w:cs="Times New Roman"/>
        </w:rPr>
      </w:pPr>
      <w:r w:rsidRPr="005842AA">
        <w:rPr>
          <w:rFonts w:ascii="Times New Roman" w:eastAsia="Times New Roman" w:hAnsi="Times New Roman" w:cs="Times New Roman"/>
        </w:rPr>
        <w:t xml:space="preserve">/ 278r / </w:t>
      </w:r>
    </w:p>
    <w:p w14:paraId="763F009E" w14:textId="0988FF62" w:rsidR="006017FC" w:rsidRPr="005842AA" w:rsidRDefault="00783F39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Times New Roman" w:hAnsi="Times New Roman" w:cs="Times New Roman"/>
        </w:rPr>
      </w:pPr>
      <w:r w:rsidRPr="00783F39">
        <w:rPr>
          <w:rFonts w:ascii="Times New Roman" w:eastAsia="Times New Roman" w:hAnsi="Times New Roman" w:cs="Times New Roman"/>
          <w:b/>
          <w:bCs/>
        </w:rPr>
        <w:t>Blank page</w:t>
      </w:r>
    </w:p>
    <w:p w14:paraId="6A07B6E4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Times New Roman" w:hAnsi="Times New Roman" w:cs="Times New Roman"/>
        </w:rPr>
      </w:pPr>
    </w:p>
    <w:p w14:paraId="45003A32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Times New Roman" w:hAnsi="Times New Roman" w:cs="Times New Roman"/>
        </w:rPr>
      </w:pPr>
      <w:r w:rsidRPr="005842AA">
        <w:rPr>
          <w:rFonts w:ascii="Times New Roman" w:eastAsia="Times New Roman" w:hAnsi="Times New Roman" w:cs="Times New Roman"/>
        </w:rPr>
        <w:t>/ 278v /</w:t>
      </w:r>
    </w:p>
    <w:p w14:paraId="34C56330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Times New Roman" w:hAnsi="Times New Roman" w:cs="Times New Roman"/>
        </w:rPr>
      </w:pPr>
      <w:r w:rsidRPr="005842AA">
        <w:rPr>
          <w:rFonts w:ascii="Times New Roman" w:eastAsia="Times New Roman" w:hAnsi="Times New Roman" w:cs="Times New Roman"/>
        </w:rPr>
        <w:t>Al serenissimo principe di Venetia |</w:t>
      </w:r>
    </w:p>
    <w:p w14:paraId="137AE5CF" w14:textId="5C0B29AF" w:rsidR="006017FC" w:rsidRPr="005842AA" w:rsidRDefault="00BA5F64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Times New Roman" w:hAnsi="Times New Roman" w:cs="Times New Roman"/>
        </w:rPr>
      </w:pPr>
      <w:r w:rsidRPr="005842AA">
        <w:rPr>
          <w:rFonts w:ascii="Times New Roman" w:eastAsia="Times New Roman" w:hAnsi="Times New Roman" w:cs="Times New Roman"/>
        </w:rPr>
        <w:t>r</w:t>
      </w:r>
      <w:r w:rsidR="006017FC" w:rsidRPr="005842AA">
        <w:rPr>
          <w:rFonts w:ascii="Times New Roman" w:eastAsia="Times New Roman" w:hAnsi="Times New Roman" w:cs="Times New Roman"/>
        </w:rPr>
        <w:t>eplicata |</w:t>
      </w:r>
    </w:p>
    <w:p w14:paraId="6CCEE09B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Times New Roman" w:hAnsi="Times New Roman" w:cs="Times New Roman"/>
        </w:rPr>
      </w:pPr>
      <w:r w:rsidRPr="005842AA">
        <w:rPr>
          <w:rFonts w:ascii="Times New Roman" w:eastAsia="Times New Roman" w:hAnsi="Times New Roman" w:cs="Times New Roman"/>
        </w:rPr>
        <w:t>n° 1 fin 2 |</w:t>
      </w:r>
    </w:p>
    <w:p w14:paraId="578B932B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Times New Roman" w:hAnsi="Times New Roman" w:cs="Times New Roman"/>
        </w:rPr>
      </w:pPr>
    </w:p>
    <w:p w14:paraId="2099B203" w14:textId="57D36327" w:rsidR="006017FC" w:rsidRPr="005842AA" w:rsidRDefault="0090554B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Times New Roman" w:hAnsi="Times New Roman" w:cs="Times New Roman"/>
          <w:i/>
          <w:iCs/>
        </w:rPr>
      </w:pPr>
      <w:r w:rsidRPr="005842AA">
        <w:rPr>
          <w:rFonts w:ascii="Times New Roman" w:eastAsia="Times New Roman" w:hAnsi="Times New Roman" w:cs="Times New Roman"/>
          <w:i/>
          <w:iCs/>
        </w:rPr>
        <w:t>Tracce di s</w:t>
      </w:r>
      <w:r w:rsidR="006017FC" w:rsidRPr="005842AA">
        <w:rPr>
          <w:rFonts w:ascii="Times New Roman" w:eastAsia="Times New Roman" w:hAnsi="Times New Roman" w:cs="Times New Roman"/>
          <w:i/>
          <w:iCs/>
        </w:rPr>
        <w:t>igilli</w:t>
      </w:r>
    </w:p>
    <w:p w14:paraId="434EEB51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Times New Roman" w:hAnsi="Times New Roman" w:cs="Times New Roman"/>
        </w:rPr>
      </w:pPr>
    </w:p>
    <w:p w14:paraId="45A64E2E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Times New Roman" w:hAnsi="Times New Roman" w:cs="Times New Roman"/>
          <w:i/>
        </w:rPr>
      </w:pPr>
      <w:r w:rsidRPr="005842AA">
        <w:rPr>
          <w:rFonts w:ascii="Times New Roman" w:eastAsia="Times New Roman" w:hAnsi="Times New Roman" w:cs="Times New Roman"/>
          <w:i/>
          <w:iCs/>
        </w:rPr>
        <w:t>Regesto</w:t>
      </w:r>
      <w:r w:rsidRPr="005842AA">
        <w:rPr>
          <w:rFonts w:ascii="Times New Roman" w:eastAsia="Times New Roman" w:hAnsi="Times New Roman" w:cs="Times New Roman"/>
        </w:rPr>
        <w:t xml:space="preserve"> </w:t>
      </w:r>
      <w:r w:rsidRPr="005842AA">
        <w:rPr>
          <w:rFonts w:ascii="Times New Roman" w:eastAsia="Times New Roman" w:hAnsi="Times New Roman" w:cs="Times New Roman"/>
          <w:i/>
        </w:rPr>
        <w:t>antico</w:t>
      </w:r>
    </w:p>
    <w:p w14:paraId="181206B1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Times New Roman" w:hAnsi="Times New Roman" w:cs="Times New Roman"/>
        </w:rPr>
      </w:pPr>
      <w:r w:rsidRPr="005842AA">
        <w:rPr>
          <w:rFonts w:ascii="Times New Roman" w:eastAsia="Times New Roman" w:hAnsi="Times New Roman" w:cs="Times New Roman"/>
        </w:rPr>
        <w:t>/ 278vC /</w:t>
      </w:r>
    </w:p>
    <w:p w14:paraId="06976ED3" w14:textId="504D28E5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Times New Roman" w:hAnsi="Times New Roman" w:cs="Times New Roman"/>
        </w:rPr>
      </w:pPr>
      <w:r w:rsidRPr="005842AA">
        <w:rPr>
          <w:rFonts w:ascii="Times New Roman" w:eastAsia="Times New Roman" w:hAnsi="Times New Roman" w:cs="Times New Roman"/>
        </w:rPr>
        <w:t>28 gennaro 1617 ricevute 17 febraro |</w:t>
      </w:r>
    </w:p>
    <w:p w14:paraId="7A8342CE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Times New Roman" w:hAnsi="Times New Roman" w:cs="Times New Roman"/>
        </w:rPr>
      </w:pPr>
      <w:r w:rsidRPr="005842AA">
        <w:rPr>
          <w:rFonts w:ascii="Times New Roman" w:eastAsia="Times New Roman" w:hAnsi="Times New Roman" w:cs="Times New Roman"/>
        </w:rPr>
        <w:t>Haya. n° 1 |</w:t>
      </w:r>
    </w:p>
    <w:p w14:paraId="18A6D4D8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Times New Roman" w:hAnsi="Times New Roman" w:cs="Times New Roman"/>
        </w:rPr>
      </w:pPr>
    </w:p>
    <w:p w14:paraId="53402D9F" w14:textId="2F7CE4ED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Times New Roman" w:hAnsi="Times New Roman" w:cs="Times New Roman"/>
        </w:rPr>
      </w:pPr>
      <w:r w:rsidRPr="005842AA">
        <w:rPr>
          <w:rFonts w:ascii="Times New Roman" w:eastAsia="Times New Roman" w:hAnsi="Times New Roman" w:cs="Times New Roman"/>
        </w:rPr>
        <w:t xml:space="preserve">Che quelli dell’Amiralità hanno fatta | scusa per nome delli </w:t>
      </w:r>
      <w:r w:rsidR="00A026EB" w:rsidRPr="005842AA">
        <w:rPr>
          <w:rFonts w:ascii="Times New Roman" w:eastAsia="Times New Roman" w:hAnsi="Times New Roman" w:cs="Times New Roman"/>
        </w:rPr>
        <w:t>S</w:t>
      </w:r>
      <w:r w:rsidRPr="005842AA">
        <w:rPr>
          <w:rFonts w:ascii="Times New Roman" w:eastAsia="Times New Roman" w:hAnsi="Times New Roman" w:cs="Times New Roman"/>
        </w:rPr>
        <w:t xml:space="preserve">tati, che la Republica | non può esser </w:t>
      </w:r>
      <w:r w:rsidRPr="005842AA">
        <w:rPr>
          <w:rFonts w:ascii="Times New Roman" w:eastAsia="Times New Roman" w:hAnsi="Times New Roman" w:cs="Times New Roman"/>
        </w:rPr>
        <w:lastRenderedPageBreak/>
        <w:t xml:space="preserve">servita de’ loro vasselli | da guerra, ma che haverebbono tro-|vati vasselli de’ mercanti buoni per | il servitio. Che stimavano vantag-|gio della Republica, che detti vasselli fossero | comprati da lei. Che l’è stato consi-|derato, che li </w:t>
      </w:r>
      <w:r w:rsidR="00A026EB" w:rsidRPr="005842AA">
        <w:rPr>
          <w:rFonts w:ascii="Times New Roman" w:eastAsia="Times New Roman" w:hAnsi="Times New Roman" w:cs="Times New Roman"/>
        </w:rPr>
        <w:t>S</w:t>
      </w:r>
      <w:r w:rsidRPr="005842AA">
        <w:rPr>
          <w:rFonts w:ascii="Times New Roman" w:eastAsia="Times New Roman" w:hAnsi="Times New Roman" w:cs="Times New Roman"/>
        </w:rPr>
        <w:t xml:space="preserve">tati, quando prendono | vasselli de’ mercanti, hanno trovato mag-|gior avanzo prenderli a loro rischio. Risposta, che ha data sopra questi | particolari. Che quelli dell’|Amiralità proposero non altra | difficoltà, che si potrebbe incontrar | con li capitani, et marinari, et anco con li | proprietarii de’ vasselli, perché have-|rebbono forse voluto, che li </w:t>
      </w:r>
      <w:r w:rsidR="00A026EB" w:rsidRPr="005842AA">
        <w:rPr>
          <w:rFonts w:ascii="Times New Roman" w:eastAsia="Times New Roman" w:hAnsi="Times New Roman" w:cs="Times New Roman"/>
        </w:rPr>
        <w:t>S</w:t>
      </w:r>
      <w:r w:rsidRPr="005842AA">
        <w:rPr>
          <w:rFonts w:ascii="Times New Roman" w:eastAsia="Times New Roman" w:hAnsi="Times New Roman" w:cs="Times New Roman"/>
        </w:rPr>
        <w:t xml:space="preserve">tati, o li signori | delle </w:t>
      </w:r>
      <w:r w:rsidR="006424AE" w:rsidRPr="005842AA">
        <w:rPr>
          <w:rFonts w:ascii="Times New Roman" w:eastAsia="Times New Roman" w:hAnsi="Times New Roman" w:cs="Times New Roman"/>
        </w:rPr>
        <w:t>A</w:t>
      </w:r>
      <w:r w:rsidRPr="005842AA">
        <w:rPr>
          <w:rFonts w:ascii="Times New Roman" w:eastAsia="Times New Roman" w:hAnsi="Times New Roman" w:cs="Times New Roman"/>
        </w:rPr>
        <w:t xml:space="preserve">miralità per essi rispondessero | per il loro pagamento. Risposta, | che le ha data. Che ha spuntato | che li </w:t>
      </w:r>
      <w:r w:rsidR="00A026EB" w:rsidRPr="005842AA">
        <w:rPr>
          <w:rFonts w:ascii="Times New Roman" w:eastAsia="Times New Roman" w:hAnsi="Times New Roman" w:cs="Times New Roman"/>
        </w:rPr>
        <w:t>S</w:t>
      </w:r>
      <w:r w:rsidRPr="005842AA">
        <w:rPr>
          <w:rFonts w:ascii="Times New Roman" w:eastAsia="Times New Roman" w:hAnsi="Times New Roman" w:cs="Times New Roman"/>
        </w:rPr>
        <w:t xml:space="preserve">tati assentino, che le </w:t>
      </w:r>
      <w:r w:rsidR="006424AE" w:rsidRPr="005842AA">
        <w:rPr>
          <w:rFonts w:ascii="Times New Roman" w:eastAsia="Times New Roman" w:hAnsi="Times New Roman" w:cs="Times New Roman"/>
        </w:rPr>
        <w:t>A</w:t>
      </w:r>
      <w:r w:rsidRPr="005842AA">
        <w:rPr>
          <w:rFonts w:ascii="Times New Roman" w:eastAsia="Times New Roman" w:hAnsi="Times New Roman" w:cs="Times New Roman"/>
        </w:rPr>
        <w:t xml:space="preserve">miralità | provedino l’artellerie alla Republica per | quelle mancassero nei vasselli. | Che l’uso di qual si voglia principe è, che | non sia collegato con li </w:t>
      </w:r>
      <w:r w:rsidR="00A026EB" w:rsidRPr="005842AA">
        <w:rPr>
          <w:rFonts w:ascii="Times New Roman" w:eastAsia="Times New Roman" w:hAnsi="Times New Roman" w:cs="Times New Roman"/>
        </w:rPr>
        <w:t>S</w:t>
      </w:r>
      <w:r w:rsidRPr="005842AA">
        <w:rPr>
          <w:rFonts w:ascii="Times New Roman" w:eastAsia="Times New Roman" w:hAnsi="Times New Roman" w:cs="Times New Roman"/>
        </w:rPr>
        <w:t>tati, dar cau-|tione per l’artiglierie. Che bisogne-|rà dar doi, o tre mesi anticipati di salario | tanto di nolo de’ vasselli, quanto per li marinari. | Che haverebbe bisognato denaro per | comprar polvere et altri apprestamenti |</w:t>
      </w:r>
    </w:p>
    <w:p w14:paraId="60230DB8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Times New Roman" w:hAnsi="Times New Roman" w:cs="Times New Roman"/>
        </w:rPr>
      </w:pPr>
    </w:p>
    <w:p w14:paraId="3BD22755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Times New Roman" w:hAnsi="Times New Roman" w:cs="Times New Roman"/>
        </w:rPr>
      </w:pPr>
      <w:r w:rsidRPr="005842AA">
        <w:rPr>
          <w:rFonts w:ascii="Times New Roman" w:eastAsia="Times New Roman" w:hAnsi="Times New Roman" w:cs="Times New Roman"/>
        </w:rPr>
        <w:t>L. SS. R. |</w:t>
      </w:r>
    </w:p>
    <w:p w14:paraId="083BB968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Times New Roman" w:hAnsi="Times New Roman" w:cs="Times New Roman"/>
        </w:rPr>
      </w:pPr>
    </w:p>
    <w:p w14:paraId="76446FDE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Times New Roman" w:hAnsi="Times New Roman" w:cs="Times New Roman"/>
        </w:rPr>
      </w:pPr>
      <w:r w:rsidRPr="005842AA">
        <w:rPr>
          <w:rFonts w:ascii="Times New Roman" w:eastAsia="Times New Roman" w:hAnsi="Times New Roman" w:cs="Times New Roman"/>
        </w:rPr>
        <w:t>/ 278vD /</w:t>
      </w:r>
    </w:p>
    <w:p w14:paraId="3A84947B" w14:textId="656735AF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Times New Roman" w:hAnsi="Times New Roman" w:cs="Times New Roman"/>
        </w:rPr>
      </w:pPr>
      <w:r w:rsidRPr="005842AA">
        <w:rPr>
          <w:rFonts w:ascii="Times New Roman" w:eastAsia="Times New Roman" w:hAnsi="Times New Roman" w:cs="Times New Roman"/>
        </w:rPr>
        <w:t>saper, se il denaro sarebbe stato | pronto. Che nell’</w:t>
      </w:r>
      <w:r w:rsidR="005975F3" w:rsidRPr="005842AA">
        <w:rPr>
          <w:rFonts w:ascii="Times New Roman" w:eastAsia="Times New Roman" w:hAnsi="Times New Roman" w:cs="Times New Roman"/>
        </w:rPr>
        <w:t>a</w:t>
      </w:r>
      <w:r w:rsidRPr="005842AA">
        <w:rPr>
          <w:rFonts w:ascii="Times New Roman" w:eastAsia="Times New Roman" w:hAnsi="Times New Roman" w:cs="Times New Roman"/>
        </w:rPr>
        <w:t>ssemblea generale | è stato rissoluto, che la Republica sia | servita. Che li deputati sono | partiti per Amsterdam, Roterdam, et | Nortolandia per fermar li vasselli. | Che solleciterà questo negotio | che l’è stato considerato, che vi | vorrà un capo per tener in | buona regola li capitani, et marinari. |</w:t>
      </w:r>
    </w:p>
    <w:p w14:paraId="7A4B59BD" w14:textId="77777777" w:rsidR="00352B56" w:rsidRDefault="006017FC" w:rsidP="00352B56">
      <w:pPr>
        <w:spacing w:after="0" w:line="240" w:lineRule="auto"/>
        <w:contextualSpacing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br w:type="page"/>
      </w:r>
      <w:r w:rsidR="00352B56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lastRenderedPageBreak/>
        <w:t>/START LETTER/</w:t>
      </w:r>
    </w:p>
    <w:p w14:paraId="0B40FDD7" w14:textId="37BE980E" w:rsidR="006017FC" w:rsidRPr="005842AA" w:rsidRDefault="006017FC" w:rsidP="001E3CB4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n. 8</w:t>
      </w:r>
      <w:r w:rsidR="00D96FD0" w:rsidRPr="005842AA">
        <w:rPr>
          <w:rFonts w:ascii="Times New Roman" w:hAnsi="Times New Roman" w:cs="Times New Roman"/>
          <w:sz w:val="24"/>
          <w:szCs w:val="24"/>
        </w:rPr>
        <w:t>6</w:t>
      </w:r>
    </w:p>
    <w:p w14:paraId="5756DBB3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center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t>28 gennaio 1618, L’Aia (cc. 279r-282v)</w:t>
      </w:r>
    </w:p>
    <w:p w14:paraId="3A373D84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</w:p>
    <w:p w14:paraId="743FC279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t>/ 279r /</w:t>
      </w:r>
    </w:p>
    <w:p w14:paraId="4D148DC6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t xml:space="preserve">n° 2 | </w:t>
      </w:r>
    </w:p>
    <w:p w14:paraId="288FBB79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</w:p>
    <w:p w14:paraId="2D17E2EE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t>Serenissimo Principe |</w:t>
      </w:r>
    </w:p>
    <w:p w14:paraId="0869935D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t>scrissi riverentemente alla Serenità vostra colle 3 lettere mie de’ 21 del presente, che | opportunamente haverei fatti gl’ufficii, che mi commetteva nella | sua de’ 6 non volendo pigliar tempo a quelli dell’Amiralità di trattar | colli signori Stati, onde sono andato portando innanti il dimandar | audienza, et havendola ricercata per hier mattina, presupponendo | questi signori che oltre gl’avvisi, de’ quali non havevo in tanto lasciato | di far qualche communicatione a sua Eccellenza a monsignor Bernvel, et a | qualche altri, come anco sopra quanto mi era scritto da lei intor-|no il negotio di aleanza, volessi solecitar per le navi, mi fece dir | il Presidente, che non si haveva havuta commodità di chiamarmi | per molte occupazioni, ma che tenesse per fermo, che non vi occor-|reva maggior eccitamento perché sarebbono state essequite le cose | in maniera, che sarei restato contento, in ogni modo io non | mancarò di trovar il tempo proprio per essequir le publiche | commissioni. |</w:t>
      </w:r>
    </w:p>
    <w:p w14:paraId="55471486" w14:textId="21B18804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t>Et quanto al dar in scrittura mi astenirò al più sarà possi-|bile; ma questa è cosa usitatissima perché non risolvendo</w:t>
      </w:r>
      <w:r w:rsidRPr="005842AA">
        <w:rPr>
          <w:rStyle w:val="FootnoteReference"/>
          <w:rFonts w:ascii="Times New Roman" w:eastAsia="Times New Roman" w:hAnsi="Times New Roman" w:cs="Times New Roman"/>
          <w:color w:val="000000"/>
        </w:rPr>
        <w:footnoteReference w:id="532"/>
      </w:r>
      <w:r w:rsidRPr="005842AA">
        <w:rPr>
          <w:rFonts w:ascii="Times New Roman" w:eastAsia="Times New Roman" w:hAnsi="Times New Roman" w:cs="Times New Roman"/>
          <w:color w:val="000000"/>
        </w:rPr>
        <w:t xml:space="preserve"> tal | volte li signori Stati le cose, che con l’assenso delle </w:t>
      </w:r>
      <w:r w:rsidR="008D58F5" w:rsidRPr="005842AA">
        <w:rPr>
          <w:rFonts w:ascii="Times New Roman" w:eastAsia="Times New Roman" w:hAnsi="Times New Roman" w:cs="Times New Roman"/>
          <w:color w:val="000000"/>
        </w:rPr>
        <w:t>p</w:t>
      </w:r>
      <w:r w:rsidRPr="005842AA">
        <w:rPr>
          <w:rFonts w:ascii="Times New Roman" w:eastAsia="Times New Roman" w:hAnsi="Times New Roman" w:cs="Times New Roman"/>
          <w:color w:val="000000"/>
        </w:rPr>
        <w:t>rovincie | vogliono haver in scritto l’instanza, o propositione per po-|terla communicar ad esse; oltre di ciò la più gran parte di | questi signori non intende l’italiano, et quelli, che lo intendono | non bastano a darlo a comprender agl’altri, et per tanto | vogliono la traduttione o in francese, o nella lingua propria | ma nel dar scrittura, quando ne sarò necessitato assicuro | riverentemente la Serenità vostra che caminerò colle parole stesse, et coi | medesimi concetti, che mi saranno dettati da lei. |</w:t>
      </w:r>
    </w:p>
    <w:p w14:paraId="22EB4C4C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t>Colli ambasciatori di Francia, et Inghilterra in questo negotio di aleanza, | quando me ne sia tenuto da alcuni di loro proposito mi |</w:t>
      </w:r>
    </w:p>
    <w:p w14:paraId="37DABD80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t>/ 279v /</w:t>
      </w:r>
    </w:p>
    <w:p w14:paraId="5DA4B2B0" w14:textId="4648633C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t>governerò coi prudenti avvertimenti di vostra Serenità, et procurerò di | cavar il senso di essi se ben si può creder, che non amando | le monarchie le republiche in generale, et le loro unione malamente | si contentarebbono, che seguiste tra vostra Serenità et questi signori. |</w:t>
      </w:r>
    </w:p>
    <w:p w14:paraId="1267E5F4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t>Il signor Bernvel a chi particolarmente conferì quando mi scrive la Serenità | nel proposito della risposta alla scrittura dei signori Stati disse | horsù aspettaremo, et bisogna, che venga qualche miglior | risposta, et continuò, che la Republica non si fidi, et tenga per | fermo, che li Spagnuoli la inganneranno, et il signor principe | Mauritio ha parlato coi medesimi concetti. |</w:t>
      </w:r>
    </w:p>
    <w:p w14:paraId="36ED7737" w14:textId="6213D9CC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t xml:space="preserve">Monsignor di Monthou mi ha scritto con lettere dei 3, che dovevo | partir di Turino doi giorni doppo per questa volta, et ha | dato ordine qui al Luz di trovargli casa appresso di me. | </w:t>
      </w:r>
    </w:p>
    <w:p w14:paraId="4F034DF3" w14:textId="7420F0C0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t>Questi signori havendolo saputo hanno formato giudicio | che la guerra non cessi, et par che si liberino dall’antico | impresso sospetto verso sua Altezza. |</w:t>
      </w:r>
    </w:p>
    <w:p w14:paraId="4CD23C5E" w14:textId="32BBCA6F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t xml:space="preserve">Sentono anco piacere del ritorno del detto Monthou sperando | che questa nuova missione sarà con commissione di | accordar qualche aleanza con questi </w:t>
      </w:r>
      <w:r w:rsidR="00A026EB" w:rsidRPr="005842AA">
        <w:rPr>
          <w:rFonts w:ascii="Times New Roman" w:eastAsia="Times New Roman" w:hAnsi="Times New Roman" w:cs="Times New Roman"/>
          <w:color w:val="000000"/>
        </w:rPr>
        <w:t>S</w:t>
      </w:r>
      <w:r w:rsidRPr="005842AA">
        <w:rPr>
          <w:rFonts w:ascii="Times New Roman" w:eastAsia="Times New Roman" w:hAnsi="Times New Roman" w:cs="Times New Roman"/>
          <w:color w:val="000000"/>
        </w:rPr>
        <w:t>tati, et così | anco con la Serenità vostra. |</w:t>
      </w:r>
    </w:p>
    <w:p w14:paraId="3862BADD" w14:textId="180DA08D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t>Scrissi domenica passata al Pasini dello Studler replica | anco mercordì, che se lo trovava della stessa disposizione | di andar a servir la Serenità vostra colla condotta, che già fu | accordata lo facesse partir immediate, et starò atten-|dendo quello me ne risponderà. |</w:t>
      </w:r>
    </w:p>
    <w:p w14:paraId="3EA78C86" w14:textId="4D99CA40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t>Havendo procurato sapere della moglie del capitano Gio. de | Mario, ove egli si trovi al presente, mi ha detto, che | era ancora alla corte del marchese di Hanspach, interve-|</w:t>
      </w:r>
    </w:p>
    <w:p w14:paraId="3CC6BB29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t>/ 280r /</w:t>
      </w:r>
    </w:p>
    <w:p w14:paraId="2F06DC80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t xml:space="preserve">nuto da quel Principe con qualche carica havuta doppo | il suo ritorno di Venetia, et dicendo di più, </w:t>
      </w:r>
      <w:r w:rsidRPr="005842AA">
        <w:rPr>
          <w:rFonts w:ascii="Times New Roman" w:eastAsia="Times New Roman" w:hAnsi="Times New Roman" w:cs="Times New Roman"/>
          <w:color w:val="000000"/>
        </w:rPr>
        <w:lastRenderedPageBreak/>
        <w:t>che era partito | da vostre Eccellenze con parola, che quando havessero havuto bisogno | della persona sua glielo haverebbono fatto sapere. Io | col medesimo concetto gli scriverò dimani per la via di | Colonia, et quando vostra Serenità stimasse proprio di haverlo | al servitio suo havendo qui nome di buon soldato, come le | ho scritto fino al giugno dell’anno passato potrebbe | farglielo sapere per la via di Zurich col mezo del signor secretario Vico. |</w:t>
      </w:r>
    </w:p>
    <w:p w14:paraId="3545F4B7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t>Di altri soggetti di servitio già ho parlato a sua Eccellenza ma ben | mi aveggo, che malamente si priverà dei suoi, et pochi | sono buoni, che siano fuori di carica, et li par di star | commodi malamente si risolveranno a muoversi senza gran | pretensioni, et ha detto colla solita riverenza mia è necessario | che vostra Serenità mi dichiarisca il particolar titolo, il carico, et | commando, che vorrà ella, che habbino nella sua armata | perché allhora secondo la qualità de’ soggetti si potrà far | la scielta, et appopriar il titolo, altre di ciò per quanto | tempo doveranno esser condotti. Queste doi cose particolarmente | sono necessariissime di sapere: perché immediatamente mi viene | dimandato perché servire, per quanto esser intertenuti fa-|cendo ognuno il calcolo secondo l’interesse. |</w:t>
      </w:r>
    </w:p>
    <w:p w14:paraId="57C9DEA1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t>Ha spiacciuto in generale la morte caduta nella persona del | capitano Coulena per la perdita, che vostra Serenità ha fatto di sì bravo | soldato, et quanto al capitano Steven, che lo ha morto si | aspetta d’intender, che vostra Serenità li havera concesso il suo | perdono per non perder un sì buon soldato, credendosi forse | anco, che la prudenza di lei, intendendo, che Francesi |</w:t>
      </w:r>
    </w:p>
    <w:p w14:paraId="766EB1A2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t>/ 280v /</w:t>
      </w:r>
    </w:p>
    <w:p w14:paraId="0FA18A51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t>havessero qualche mal talento sopra di lui tenirà la mano perché | non succedi qualche mal incontro, o che per levarsi ella ogni | sospetto lo impiegarà sopra il mare, essendo questo la sua prima | et particolar professione, che ha essercitata, et nella quale ha | nome di valer assai. |</w:t>
      </w:r>
    </w:p>
    <w:p w14:paraId="4343FFA5" w14:textId="51FA0168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t xml:space="preserve">Havendo sentito a discorrer di questo tanto ho stimato mio | debito significar alla Serenità vostra il concetto, come anco di non lasciar | partire dal loro servitio il luogotenente colonello et capitano | Gio. Ver inglese stimato da sua Eccellenza per un buono, bravo, et pru-|dente officiale, et che è amato da lei, essendo stato suo paggio | et quando le parlai de’ soggetti militari me lo nomenò, et | me ne parlò in maniera, che ben intesi, che haveva caro | che fosse intertenuto, come anco qualcheduni della Natione | me ne hanno parlato. | </w:t>
      </w:r>
    </w:p>
    <w:p w14:paraId="22B33BF4" w14:textId="31F5CC0E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t>Sentendosi sempre nuove preparazioni della guerra in Italia | et dal canto di vostra Serenità stano qui diversi di questi cavalieri | inglesi attendendo ciò ch’ella risolverà intorno alla | parola data al conte di Oxfort d’impiegarlo occorrendo | con levata di genti inglesi, et son certo, che qui sono | doi, o tre cavallieri di quella Natione, che doveranno | esser impiegati, li quali hanno nome di buoni, et esperi-|mentati soldati in questi paesi, et se sapessi dir qualche | cosa in questo particolare a qualche signor inglese, che me | dimanda potrei anco far qualche buon ufficio. |</w:t>
      </w:r>
    </w:p>
    <w:p w14:paraId="510FBF67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t>Hier sera hebbi le lettere di vostra Serenità de’ 12 sopra il numerar, et | segnar le lettere da qui innanti così essequir di tempo | in tempo tanto per le lettere, come per le replicate, et per | la stradda per la quale da me saranno incaminate. Con questo |</w:t>
      </w:r>
    </w:p>
    <w:p w14:paraId="642EC25C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t>/ 281r /</w:t>
      </w:r>
    </w:p>
    <w:p w14:paraId="70E32B7F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t>haverà la Serenità vostra il dupplicato di tre lettere, che scrissi hoggi | otto a’ 21, et mandai per la via d’Anversa come faccio anco | le presenti. Gratie etc. |</w:t>
      </w:r>
    </w:p>
    <w:p w14:paraId="56088C70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</w:p>
    <w:p w14:paraId="210094B5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t>Dall’Haya a’ 28 genaro 1618 |</w:t>
      </w:r>
    </w:p>
    <w:p w14:paraId="2E55AC70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t>di vostra Serenità |</w:t>
      </w:r>
    </w:p>
    <w:p w14:paraId="27C4FF82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t>humilissimo, et devotissimo servitore |</w:t>
      </w:r>
    </w:p>
    <w:p w14:paraId="4B8AE841" w14:textId="77777777" w:rsidR="006017FC" w:rsidRPr="00CF7D55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  <w:lang w:val="fr-FR"/>
        </w:rPr>
      </w:pPr>
      <w:r w:rsidRPr="00CF7D55">
        <w:rPr>
          <w:rFonts w:ascii="Times New Roman" w:eastAsia="Times New Roman" w:hAnsi="Times New Roman" w:cs="Times New Roman"/>
          <w:color w:val="000000"/>
          <w:lang w:val="fr-FR"/>
        </w:rPr>
        <w:t>Christofforo Suriano |</w:t>
      </w:r>
    </w:p>
    <w:p w14:paraId="2AFCF123" w14:textId="77777777" w:rsidR="006017FC" w:rsidRPr="00CF7D55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  <w:lang w:val="fr-FR"/>
        </w:rPr>
      </w:pPr>
    </w:p>
    <w:p w14:paraId="3E8180A8" w14:textId="77777777" w:rsidR="00366578" w:rsidRPr="00CF7D55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  <w:lang w:val="fr-FR"/>
        </w:rPr>
      </w:pPr>
      <w:r w:rsidRPr="00CF7D55">
        <w:rPr>
          <w:rFonts w:ascii="Times New Roman" w:eastAsia="Times New Roman" w:hAnsi="Times New Roman" w:cs="Times New Roman"/>
          <w:color w:val="000000"/>
          <w:lang w:val="fr-FR"/>
        </w:rPr>
        <w:t>/ 281v</w:t>
      </w:r>
      <w:r w:rsidR="00366578" w:rsidRPr="00CF7D55">
        <w:rPr>
          <w:rFonts w:ascii="Times New Roman" w:eastAsia="Times New Roman" w:hAnsi="Times New Roman" w:cs="Times New Roman"/>
          <w:color w:val="000000"/>
          <w:lang w:val="fr-FR"/>
        </w:rPr>
        <w:t xml:space="preserve">/ </w:t>
      </w:r>
    </w:p>
    <w:p w14:paraId="3B99ACA1" w14:textId="3BF96653" w:rsidR="00366578" w:rsidRPr="00CF7D55" w:rsidRDefault="00366578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  <w:lang w:val="fr-FR"/>
        </w:rPr>
      </w:pPr>
      <w:r w:rsidRPr="00CF7D55">
        <w:rPr>
          <w:rFonts w:ascii="Times New Roman" w:eastAsia="Times New Roman" w:hAnsi="Times New Roman" w:cs="Times New Roman"/>
          <w:color w:val="000000"/>
          <w:lang w:val="fr-FR"/>
        </w:rPr>
        <w:t>Blank page</w:t>
      </w:r>
    </w:p>
    <w:p w14:paraId="44BB984B" w14:textId="4B8BB0A2" w:rsidR="006017FC" w:rsidRPr="00CF7D55" w:rsidRDefault="00366578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i/>
          <w:color w:val="000000"/>
          <w:lang w:val="fr-FR"/>
        </w:rPr>
      </w:pPr>
      <w:r w:rsidRPr="00CF7D55">
        <w:rPr>
          <w:rFonts w:ascii="Times New Roman" w:eastAsia="Times New Roman" w:hAnsi="Times New Roman" w:cs="Times New Roman"/>
          <w:color w:val="000000"/>
          <w:lang w:val="fr-FR"/>
        </w:rPr>
        <w:t xml:space="preserve">/ </w:t>
      </w:r>
      <w:r w:rsidR="006017FC" w:rsidRPr="00CF7D55">
        <w:rPr>
          <w:rFonts w:ascii="Times New Roman" w:eastAsia="Times New Roman" w:hAnsi="Times New Roman" w:cs="Times New Roman"/>
          <w:color w:val="000000"/>
          <w:lang w:val="fr-FR"/>
        </w:rPr>
        <w:t xml:space="preserve">282r / </w:t>
      </w:r>
    </w:p>
    <w:p w14:paraId="47E0F46A" w14:textId="77777777" w:rsidR="00366578" w:rsidRDefault="00366578" w:rsidP="00366578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>Blank page</w:t>
      </w:r>
    </w:p>
    <w:p w14:paraId="62A628B8" w14:textId="6F707261" w:rsidR="006017FC" w:rsidRPr="00366578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i/>
          <w:color w:val="000000"/>
        </w:rPr>
      </w:pPr>
    </w:p>
    <w:p w14:paraId="1B74F37D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lastRenderedPageBreak/>
        <w:t>/ 282v /</w:t>
      </w:r>
    </w:p>
    <w:p w14:paraId="70ADB150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t xml:space="preserve">Al serenissimo principe di Venetia | </w:t>
      </w:r>
    </w:p>
    <w:p w14:paraId="52783F06" w14:textId="6951DB04" w:rsidR="006017FC" w:rsidRPr="005842AA" w:rsidRDefault="00BA5F64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t>r</w:t>
      </w:r>
      <w:r w:rsidR="006017FC" w:rsidRPr="005842AA">
        <w:rPr>
          <w:rFonts w:ascii="Times New Roman" w:eastAsia="Times New Roman" w:hAnsi="Times New Roman" w:cs="Times New Roman"/>
          <w:color w:val="000000"/>
        </w:rPr>
        <w:t>eplicata</w:t>
      </w:r>
      <w:r w:rsidR="006017FC" w:rsidRPr="005842AA">
        <w:rPr>
          <w:rStyle w:val="FootnoteReference"/>
          <w:rFonts w:ascii="Times New Roman" w:eastAsia="Times New Roman" w:hAnsi="Times New Roman" w:cs="Times New Roman"/>
          <w:color w:val="000000"/>
        </w:rPr>
        <w:footnoteReference w:id="533"/>
      </w:r>
      <w:r w:rsidR="006017FC" w:rsidRPr="005842AA">
        <w:rPr>
          <w:rFonts w:ascii="Times New Roman" w:eastAsia="Times New Roman" w:hAnsi="Times New Roman" w:cs="Times New Roman"/>
          <w:color w:val="000000"/>
        </w:rPr>
        <w:t xml:space="preserve"> | </w:t>
      </w:r>
    </w:p>
    <w:p w14:paraId="6A16B7D9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t>dal n° 1 fino a questo 2 |</w:t>
      </w:r>
    </w:p>
    <w:p w14:paraId="0497E48A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</w:p>
    <w:p w14:paraId="52273A67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i/>
          <w:color w:val="000000"/>
        </w:rPr>
      </w:pPr>
      <w:r w:rsidRPr="005842AA">
        <w:rPr>
          <w:rFonts w:ascii="Times New Roman" w:eastAsia="Times New Roman" w:hAnsi="Times New Roman" w:cs="Times New Roman"/>
          <w:i/>
          <w:color w:val="000000"/>
        </w:rPr>
        <w:t>Sigillo e tracce di sigilli</w:t>
      </w:r>
    </w:p>
    <w:p w14:paraId="45F86B11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</w:p>
    <w:p w14:paraId="6630495C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i/>
          <w:color w:val="000000"/>
        </w:rPr>
        <w:t>Regesto antico</w:t>
      </w:r>
      <w:r w:rsidRPr="005842AA">
        <w:rPr>
          <w:rFonts w:ascii="Times New Roman" w:eastAsia="Times New Roman" w:hAnsi="Times New Roman" w:cs="Times New Roman"/>
          <w:color w:val="000000"/>
        </w:rPr>
        <w:t xml:space="preserve"> </w:t>
      </w:r>
    </w:p>
    <w:p w14:paraId="657B349F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t>/ 282vC /</w:t>
      </w:r>
    </w:p>
    <w:p w14:paraId="429EAEAC" w14:textId="406A3FA4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t>28 gennaro 1617 ricevute a’ 17 febraro |</w:t>
      </w:r>
    </w:p>
    <w:p w14:paraId="5C9FE070" w14:textId="47183F8F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t xml:space="preserve">Haya. </w:t>
      </w:r>
      <w:r w:rsidR="00393F04" w:rsidRPr="005842AA">
        <w:rPr>
          <w:rFonts w:ascii="Times New Roman" w:eastAsia="Times New Roman" w:hAnsi="Times New Roman" w:cs="Times New Roman"/>
          <w:color w:val="000000"/>
        </w:rPr>
        <w:t>n</w:t>
      </w:r>
      <w:r w:rsidRPr="005842AA">
        <w:rPr>
          <w:rFonts w:ascii="Times New Roman" w:eastAsia="Times New Roman" w:hAnsi="Times New Roman" w:cs="Times New Roman"/>
          <w:color w:val="000000"/>
        </w:rPr>
        <w:t>° 2 |</w:t>
      </w:r>
    </w:p>
    <w:p w14:paraId="7C720E5D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</w:p>
    <w:p w14:paraId="3E9DF248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t>Dell’aleanza aspettano più formule | risposta e la speranza, et Monton per | Savoia torna, che è tenuto in ciò per buon segno. |</w:t>
      </w:r>
    </w:p>
    <w:p w14:paraId="4C648E98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t xml:space="preserve">Per il capitan Mario trovandosi in | Hanspach si scrivi al Vicco. | </w:t>
      </w:r>
    </w:p>
    <w:p w14:paraId="48BF4046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t>De’ sogetti bisogni specificar il | titolo, e il tempo della condotta. |</w:t>
      </w:r>
    </w:p>
    <w:p w14:paraId="6C119C36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t>Discorso dal capitan Steven si faria bene | non privarsi, perversi in armata, | tener il cavalier Ver buon</w:t>
      </w:r>
      <w:r w:rsidRPr="005842AA">
        <w:rPr>
          <w:rStyle w:val="FootnoteReference"/>
          <w:rFonts w:ascii="Times New Roman" w:eastAsia="Times New Roman" w:hAnsi="Times New Roman" w:cs="Times New Roman"/>
          <w:color w:val="000000"/>
        </w:rPr>
        <w:footnoteReference w:id="534"/>
      </w:r>
      <w:r w:rsidRPr="005842AA">
        <w:rPr>
          <w:rFonts w:ascii="Times New Roman" w:eastAsia="Times New Roman" w:hAnsi="Times New Roman" w:cs="Times New Roman"/>
          <w:color w:val="000000"/>
        </w:rPr>
        <w:t xml:space="preserve"> officiale; caro a | Mauritio. |</w:t>
      </w:r>
    </w:p>
    <w:p w14:paraId="7AA2BB33" w14:textId="6112B78E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t>Cavalieri inglesi atendono la parola data | al conte d’Osfort di valersi di sua levata | occorrendo doi, o 3 no(me)</w:t>
      </w:r>
      <w:r w:rsidR="00FB5D3C" w:rsidRPr="005842AA">
        <w:rPr>
          <w:rStyle w:val="FootnoteReference"/>
          <w:rFonts w:ascii="Times New Roman" w:eastAsia="Times New Roman" w:hAnsi="Times New Roman" w:cs="Times New Roman"/>
          <w:color w:val="000000"/>
        </w:rPr>
        <w:footnoteReference w:id="535"/>
      </w:r>
      <w:r w:rsidRPr="005842AA">
        <w:rPr>
          <w:rFonts w:ascii="Times New Roman" w:eastAsia="Times New Roman" w:hAnsi="Times New Roman" w:cs="Times New Roman"/>
          <w:color w:val="000000"/>
        </w:rPr>
        <w:t xml:space="preserve"> sono de’ buoni soldati | informato potrà | risponder. |</w:t>
      </w:r>
    </w:p>
    <w:p w14:paraId="4FF48FD5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</w:p>
    <w:p w14:paraId="743EC567" w14:textId="084B27A5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t xml:space="preserve">L. SS. </w:t>
      </w:r>
      <w:r w:rsidR="00CF5265" w:rsidRPr="005842AA">
        <w:rPr>
          <w:rFonts w:ascii="Times New Roman" w:eastAsia="Times New Roman" w:hAnsi="Times New Roman" w:cs="Times New Roman"/>
          <w:color w:val="000000"/>
        </w:rPr>
        <w:t>R</w:t>
      </w:r>
      <w:r w:rsidRPr="005842AA">
        <w:rPr>
          <w:rFonts w:ascii="Times New Roman" w:eastAsia="Times New Roman" w:hAnsi="Times New Roman" w:cs="Times New Roman"/>
          <w:color w:val="000000"/>
        </w:rPr>
        <w:t>. |</w:t>
      </w:r>
    </w:p>
    <w:p w14:paraId="04D6D7F3" w14:textId="77777777" w:rsidR="00352B56" w:rsidRDefault="006017FC" w:rsidP="00352B56">
      <w:pPr>
        <w:spacing w:after="0" w:line="240" w:lineRule="auto"/>
        <w:contextualSpacing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br w:type="page"/>
      </w:r>
      <w:r w:rsidR="00352B56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lastRenderedPageBreak/>
        <w:t>/START LETTER/</w:t>
      </w:r>
    </w:p>
    <w:p w14:paraId="2727F742" w14:textId="4127354E" w:rsidR="006017FC" w:rsidRPr="005842AA" w:rsidRDefault="006017FC" w:rsidP="001E3CB4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n. 8</w:t>
      </w:r>
      <w:r w:rsidR="00D96FD0" w:rsidRPr="005842AA">
        <w:rPr>
          <w:rFonts w:ascii="Times New Roman" w:hAnsi="Times New Roman" w:cs="Times New Roman"/>
          <w:sz w:val="24"/>
          <w:szCs w:val="24"/>
        </w:rPr>
        <w:t>7</w:t>
      </w:r>
    </w:p>
    <w:p w14:paraId="434555C0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center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t>5 febbraio 1618, L’Aia (cc. 283r-288v)</w:t>
      </w:r>
    </w:p>
    <w:p w14:paraId="55F7781F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center"/>
        <w:rPr>
          <w:rFonts w:ascii="Times New Roman" w:eastAsia="Times New Roman" w:hAnsi="Times New Roman" w:cs="Times New Roman"/>
          <w:color w:val="000000"/>
        </w:rPr>
      </w:pPr>
    </w:p>
    <w:p w14:paraId="11C82125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t>/ 283r /</w:t>
      </w:r>
    </w:p>
    <w:p w14:paraId="45AC40CA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t>n° 3 fin n° 4 |</w:t>
      </w:r>
    </w:p>
    <w:p w14:paraId="7C3E4FA2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</w:p>
    <w:p w14:paraId="7D81FA46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t>Serenissimo Principe |</w:t>
      </w:r>
    </w:p>
    <w:p w14:paraId="7E6B5C84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t>dalli 18 del passato, che sono scritte le lettere della Serenità vostra | fino alla meza notte delli 29 è stato in viaggio monsignor | Pasqualin Zupponi corriero trattenuto dai giacci, et dal mal | tempo, che nella presente stagione assedia questo Paese; | et sabbato hebbi le replicate di queste, et altre de’ | 19 con diversi avvisi per mia informatione. |</w:t>
      </w:r>
    </w:p>
    <w:p w14:paraId="77C9355A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t>Con dette lettere de’ 18 hebbi la dichiarazione della volontà | dell’Eccellenze vostre sopra quei particolari, che con le mie dei 2 | pur del mese passato riverentemente ricercai. |</w:t>
      </w:r>
    </w:p>
    <w:p w14:paraId="7D10B235" w14:textId="2983DBC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t>Come scrissi con quelle n° 1 fin n° 2 delle quali haverà la | Serenità vostra qui aggiunta la replicata li signori dell</w:t>
      </w:r>
      <w:r w:rsidR="00D24E61" w:rsidRPr="005842AA">
        <w:rPr>
          <w:rFonts w:ascii="Times New Roman" w:eastAsia="Times New Roman" w:hAnsi="Times New Roman" w:cs="Times New Roman"/>
          <w:color w:val="000000"/>
        </w:rPr>
        <w:t xml:space="preserve">e </w:t>
      </w:r>
      <w:r w:rsidR="00EB795D">
        <w:rPr>
          <w:rFonts w:ascii="Times New Roman" w:eastAsia="Times New Roman" w:hAnsi="Times New Roman" w:cs="Times New Roman"/>
          <w:color w:val="000000"/>
        </w:rPr>
        <w:t>A</w:t>
      </w:r>
      <w:r w:rsidR="00D24E61" w:rsidRPr="005842AA">
        <w:rPr>
          <w:rFonts w:ascii="Times New Roman" w:eastAsia="Times New Roman" w:hAnsi="Times New Roman" w:cs="Times New Roman"/>
          <w:color w:val="000000"/>
        </w:rPr>
        <w:t>miralità</w:t>
      </w:r>
      <w:r w:rsidRPr="005842AA">
        <w:rPr>
          <w:rFonts w:ascii="Times New Roman" w:eastAsia="Times New Roman" w:hAnsi="Times New Roman" w:cs="Times New Roman"/>
          <w:color w:val="000000"/>
        </w:rPr>
        <w:t xml:space="preserve"> | comunicarono col signor principe Mauritio il loro parere | sopra il maggior servitio, che la Serenità vostra potesse ricever | dalla condotta dei dodici vasselli toccante il Commendatore | o Amiraglio, che li guidasse. Io prima della venuta | del corriero ero stato con sua Eccellenza la quale fece ben reflesso | sopra quanto gli dissi; ma in ogni modo mi considerò | che vostra Serenità non sarebbe stata mai servita, se non | haveva un capo, che conducesse la flotta; et fondata | sopra li miei ufficii moderò in diverse parti l’avviso | delle </w:t>
      </w:r>
      <w:r w:rsidR="006424AE" w:rsidRPr="005842AA">
        <w:rPr>
          <w:rFonts w:ascii="Times New Roman" w:eastAsia="Times New Roman" w:hAnsi="Times New Roman" w:cs="Times New Roman"/>
          <w:color w:val="000000"/>
        </w:rPr>
        <w:t>A</w:t>
      </w:r>
      <w:r w:rsidRPr="005842AA">
        <w:rPr>
          <w:rFonts w:ascii="Times New Roman" w:eastAsia="Times New Roman" w:hAnsi="Times New Roman" w:cs="Times New Roman"/>
          <w:color w:val="000000"/>
        </w:rPr>
        <w:t>miralità, et doppo haverlo essi mostrato in | scrittura alli signori Stati, che laudorono, et confermerono | il parere per buono, et che così doveva farsi venero | per nome di essi a conferirmelo: et io havendo |</w:t>
      </w:r>
    </w:p>
    <w:p w14:paraId="0491867B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t>/ 283v /</w:t>
      </w:r>
    </w:p>
    <w:p w14:paraId="5DE0CD76" w14:textId="6FC845E0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t>havuta la commissione, che dovesse l’Amiraglio, o suo Vice | amiraglio, et li capitani tutti indiferentemente obedire dissi a detti | signori</w:t>
      </w:r>
      <w:r w:rsidRPr="005842AA">
        <w:rPr>
          <w:rStyle w:val="FootnoteReference"/>
          <w:rFonts w:ascii="Times New Roman" w:eastAsia="Times New Roman" w:hAnsi="Times New Roman" w:cs="Times New Roman"/>
          <w:color w:val="000000"/>
        </w:rPr>
        <w:footnoteReference w:id="536"/>
      </w:r>
      <w:r w:rsidRPr="005842AA">
        <w:rPr>
          <w:rFonts w:ascii="Times New Roman" w:eastAsia="Times New Roman" w:hAnsi="Times New Roman" w:cs="Times New Roman"/>
          <w:color w:val="000000"/>
        </w:rPr>
        <w:t xml:space="preserve"> questo, et le altre conditioni con che desiderava vostra Serenità | che si conducesse questa levata stando saldo in questo; ma | essi dall’altro canto mi fecero di quelle considerationi, che | precedentemente ho scritte a vostra Serenità, che certo il suo servitio | non comportava, che non vi fosse uno, che dirigesse gl’humori | della Natione o più tosto di questa gente di marina, | che in ogni modo et il capo, et li capitani erano in obligo | di obedire ai commadamenti del Generale, o di altri rap-|presentanti vostra Serenità a chi ella o il medesimo signor Generale | havesse dato carica di commandarli: et si fermorono | un pezzo disputando meco sopra questo punto, nel quale | io pur con ragioni proprie andai tentando di rimoverli | ma sempre tornavano al medesimo, che il servitio di | vostra Serenità non sarebbe stato fatto, che questa Natione vuol | haver uno de’ suoi, che porti la parola, et senza si correva | assolutamente ad ingolfarsi in un mar di disgusti, et in | fine mi dissero, che quando si havesse pensato altrimenti | sicuramente non si haverebbono havuti di quei capitani che | speravano di trovar buoni, et esperimentati; così | andorono discorrendo, et replicando, et mi lasciarono | la scrittura per considerarla. Et doppo havend’io | parlato col signor principe Mauritio, come innanti feci anco |</w:t>
      </w:r>
    </w:p>
    <w:p w14:paraId="14370B3A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t>/ 284r /</w:t>
      </w:r>
    </w:p>
    <w:p w14:paraId="1EB65E01" w14:textId="743A2273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t>col signor Bernvel ambidui stetero sul medesimo piede, che se | vostra Serenità voleva haver servitio et obbedienza, che era il punto | principale, per il quale haveva fatto ricorso ai signori Stati | bisognava tenir questa stradda, che è quella, che osser-|vano loro medesimi mentre spediscono vasselli di guerra | et ancorché vi sia con essi l’amiral o di Holanda, o di | Zelanda principali gentilhuomini sempre vi è uno dei | capitani, ch’è direttorio nell’armata, et che per parte | del detto Amiraglio commanda</w:t>
      </w:r>
      <w:r w:rsidR="00C458E1" w:rsidRPr="005842AA">
        <w:rPr>
          <w:rFonts w:ascii="Times New Roman" w:eastAsia="Times New Roman" w:hAnsi="Times New Roman" w:cs="Times New Roman"/>
          <w:color w:val="000000"/>
        </w:rPr>
        <w:t xml:space="preserve"> </w:t>
      </w:r>
      <w:r w:rsidRPr="005842AA">
        <w:rPr>
          <w:rFonts w:ascii="Times New Roman" w:eastAsia="Times New Roman" w:hAnsi="Times New Roman" w:cs="Times New Roman"/>
          <w:color w:val="000000"/>
        </w:rPr>
        <w:t>agl’altri, et tanto mi | fu riferto, che sarebbe quando fosse in mano l’istesso | principe Mauritio, ancorché habbi qui il titolo di | grande amiraglio. |</w:t>
      </w:r>
    </w:p>
    <w:p w14:paraId="55410D1A" w14:textId="3BC62E1D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t xml:space="preserve">Tornorono a me li deputati sudetti per stabilir questa | scrittura, et quanto io me mostravo renitente </w:t>
      </w:r>
      <w:r w:rsidRPr="005842AA">
        <w:rPr>
          <w:rFonts w:ascii="Times New Roman" w:eastAsia="Times New Roman" w:hAnsi="Times New Roman" w:cs="Times New Roman"/>
          <w:color w:val="000000"/>
        </w:rPr>
        <w:lastRenderedPageBreak/>
        <w:t>per | procurare di ridurla al segno che vostra Serenità mostra | desiderare nelle lettere sue ultime, et precedenti, tanto | essi (</w:t>
      </w:r>
      <w:r w:rsidR="00FF6D73" w:rsidRPr="005842AA">
        <w:rPr>
          <w:rStyle w:val="FootnoteReference"/>
          <w:rFonts w:ascii="Times New Roman" w:eastAsia="Times New Roman" w:hAnsi="Times New Roman" w:cs="Times New Roman"/>
          <w:color w:val="000000"/>
        </w:rPr>
        <w:footnoteReference w:id="537"/>
      </w:r>
      <w:r w:rsidR="00FF6D73" w:rsidRPr="005842AA">
        <w:rPr>
          <w:rFonts w:ascii="Times New Roman" w:eastAsia="Times New Roman" w:hAnsi="Times New Roman" w:cs="Times New Roman"/>
          <w:color w:val="000000"/>
        </w:rPr>
        <w:t xml:space="preserve"> </w:t>
      </w:r>
      <w:r w:rsidRPr="005842AA">
        <w:rPr>
          <w:rFonts w:ascii="Times New Roman" w:eastAsia="Times New Roman" w:hAnsi="Times New Roman" w:cs="Times New Roman"/>
          <w:color w:val="000000"/>
        </w:rPr>
        <w:t>parlando sempre per nome dei signori Stati stavano | fermi in dire, che tutto era a servitio di</w:t>
      </w:r>
      <w:r w:rsidRPr="005842AA">
        <w:rPr>
          <w:rStyle w:val="FootnoteReference"/>
          <w:rFonts w:ascii="Times New Roman" w:eastAsia="Times New Roman" w:hAnsi="Times New Roman" w:cs="Times New Roman"/>
          <w:color w:val="000000"/>
        </w:rPr>
        <w:footnoteReference w:id="538"/>
      </w:r>
      <w:r w:rsidRPr="005842AA">
        <w:rPr>
          <w:rFonts w:ascii="Times New Roman" w:eastAsia="Times New Roman" w:hAnsi="Times New Roman" w:cs="Times New Roman"/>
          <w:color w:val="000000"/>
        </w:rPr>
        <w:t xml:space="preserve"> lei: | onde non ho potuto fare, che procurar l’alteratione, | che vostre Eccellenze vedranno nelli aggiunti fogli. In uno è | la copia di quella che essi signori delle </w:t>
      </w:r>
      <w:r w:rsidR="006424AE" w:rsidRPr="005842AA">
        <w:rPr>
          <w:rFonts w:ascii="Times New Roman" w:eastAsia="Times New Roman" w:hAnsi="Times New Roman" w:cs="Times New Roman"/>
          <w:color w:val="000000"/>
        </w:rPr>
        <w:t>A</w:t>
      </w:r>
      <w:r w:rsidRPr="005842AA">
        <w:rPr>
          <w:rFonts w:ascii="Times New Roman" w:eastAsia="Times New Roman" w:hAnsi="Times New Roman" w:cs="Times New Roman"/>
          <w:color w:val="000000"/>
        </w:rPr>
        <w:t>miralità havevano | portata ai signori Stati, nell’altra l’alterata con me, et nel | terzo d’una, et l’altra insieme per maggior commodo di | quelli dell’Eccellenze vostre che havessero gusto di vederla. |</w:t>
      </w:r>
    </w:p>
    <w:p w14:paraId="3BA075E3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t>/ 284v /</w:t>
      </w:r>
    </w:p>
    <w:p w14:paraId="15D75E55" w14:textId="17031119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t xml:space="preserve">Nel primo capitolo si esprime il parer delle </w:t>
      </w:r>
      <w:r w:rsidR="006424AE" w:rsidRPr="005842AA">
        <w:rPr>
          <w:rFonts w:ascii="Times New Roman" w:eastAsia="Times New Roman" w:hAnsi="Times New Roman" w:cs="Times New Roman"/>
          <w:color w:val="000000"/>
        </w:rPr>
        <w:t>A</w:t>
      </w:r>
      <w:r w:rsidRPr="005842AA">
        <w:rPr>
          <w:rFonts w:ascii="Times New Roman" w:eastAsia="Times New Roman" w:hAnsi="Times New Roman" w:cs="Times New Roman"/>
          <w:color w:val="000000"/>
        </w:rPr>
        <w:t xml:space="preserve">miralità, che vi sia | un capo. Il secondo mi par che conformi quanto al | sottomettersi al commando il capo, li capitani et marinari con | il senso di vostra Serenità. Per il terzo non ha il Commandatore | ad haver nel </w:t>
      </w:r>
      <w:r w:rsidR="00524E63" w:rsidRPr="005842AA">
        <w:rPr>
          <w:rFonts w:ascii="Times New Roman" w:eastAsia="Times New Roman" w:hAnsi="Times New Roman" w:cs="Times New Roman"/>
          <w:color w:val="000000"/>
        </w:rPr>
        <w:t>C</w:t>
      </w:r>
      <w:r w:rsidRPr="005842AA">
        <w:rPr>
          <w:rFonts w:ascii="Times New Roman" w:eastAsia="Times New Roman" w:hAnsi="Times New Roman" w:cs="Times New Roman"/>
          <w:color w:val="000000"/>
        </w:rPr>
        <w:t>onsiglio da guerra voto deliberativo, ma dirà | solo il suo parere per quello tocca a questi vasselli (</w:t>
      </w:r>
      <w:r w:rsidR="00FF6D73" w:rsidRPr="005842AA">
        <w:rPr>
          <w:rStyle w:val="FootnoteReference"/>
          <w:rFonts w:ascii="Times New Roman" w:eastAsia="Times New Roman" w:hAnsi="Times New Roman" w:cs="Times New Roman"/>
          <w:color w:val="000000"/>
        </w:rPr>
        <w:footnoteReference w:id="539"/>
      </w:r>
      <w:r w:rsidR="00FF6D73" w:rsidRPr="005842AA">
        <w:rPr>
          <w:rFonts w:ascii="Times New Roman" w:eastAsia="Times New Roman" w:hAnsi="Times New Roman" w:cs="Times New Roman"/>
          <w:color w:val="000000"/>
        </w:rPr>
        <w:t xml:space="preserve"> </w:t>
      </w:r>
      <w:r w:rsidRPr="005842AA">
        <w:rPr>
          <w:rFonts w:ascii="Times New Roman" w:eastAsia="Times New Roman" w:hAnsi="Times New Roman" w:cs="Times New Roman"/>
          <w:color w:val="000000"/>
        </w:rPr>
        <w:t xml:space="preserve">capitolo | posto per honore. Et a questo proposito le dirò quello, che | mi è stato affermato, che quando il principe Guglielmo | di Oranges padre di sua Eccellenza haveva a far qualche impresa | in mare chiamava in </w:t>
      </w:r>
      <w:r w:rsidR="00524E63" w:rsidRPr="005842AA">
        <w:rPr>
          <w:rFonts w:ascii="Times New Roman" w:eastAsia="Times New Roman" w:hAnsi="Times New Roman" w:cs="Times New Roman"/>
          <w:color w:val="000000"/>
        </w:rPr>
        <w:t>C</w:t>
      </w:r>
      <w:r w:rsidRPr="005842AA">
        <w:rPr>
          <w:rFonts w:ascii="Times New Roman" w:eastAsia="Times New Roman" w:hAnsi="Times New Roman" w:cs="Times New Roman"/>
          <w:color w:val="000000"/>
        </w:rPr>
        <w:t>onsiglio di guerra tutti li capitani | de’ vasselli, et anco degl’istessi principal marinari, et | voleva da loro il suo parere, et così l’istesso signor principe | Mauritio mi ha detto, che osserva nelle occasioni. Il quarto | et quinto capitolo par bene che contengano un non so | che di auttorità; ma questa resta soppressa dal sottomettersi | a rappresentanti la Serenità vostra et insieme, che possino darsi | et rivocarsi la</w:t>
      </w:r>
      <w:r w:rsidRPr="005842AA">
        <w:rPr>
          <w:rStyle w:val="FootnoteReference"/>
          <w:rFonts w:ascii="Times New Roman" w:eastAsia="Times New Roman" w:hAnsi="Times New Roman" w:cs="Times New Roman"/>
          <w:color w:val="000000"/>
        </w:rPr>
        <w:footnoteReference w:id="540"/>
      </w:r>
      <w:r w:rsidRPr="005842AA">
        <w:rPr>
          <w:rFonts w:ascii="Times New Roman" w:eastAsia="Times New Roman" w:hAnsi="Times New Roman" w:cs="Times New Roman"/>
          <w:color w:val="000000"/>
        </w:rPr>
        <w:t xml:space="preserve"> commissione</w:t>
      </w:r>
      <w:r w:rsidRPr="005842AA">
        <w:rPr>
          <w:rStyle w:val="FootnoteReference"/>
          <w:rFonts w:ascii="Times New Roman" w:eastAsia="Times New Roman" w:hAnsi="Times New Roman" w:cs="Times New Roman"/>
          <w:color w:val="000000"/>
        </w:rPr>
        <w:footnoteReference w:id="541"/>
      </w:r>
      <w:r w:rsidRPr="005842AA">
        <w:rPr>
          <w:rFonts w:ascii="Times New Roman" w:eastAsia="Times New Roman" w:hAnsi="Times New Roman" w:cs="Times New Roman"/>
          <w:color w:val="000000"/>
        </w:rPr>
        <w:t xml:space="preserve"> qual si sia volta, che parerà | a quel rappresentante o governatore che sarà nella nave, et | nel combatter et per poterla guidar a modo loro per | far ben il servitio non vorrebbono esser impediti doppo | l’assoluta commissione di dar battaglia; come anco l’inten-|de questo per il castigo a’ marinari da essequirsi dal capitano |</w:t>
      </w:r>
    </w:p>
    <w:p w14:paraId="024AA6B1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t>/ 285r /</w:t>
      </w:r>
    </w:p>
    <w:p w14:paraId="04E9968B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t>conforme alle regole, et ordini, che hanno, et giureranno in | questo proposito. Per il sesto, et ultimo parmi cosa non | fuori di ragione, che l’ufficio vacante sia dato ad uno di | nave conosciuto sufficiente. Ma spero tutti questi capitoli | con destrezza moderar in parte ancora a vantaggio di | vostra Serenità. |</w:t>
      </w:r>
    </w:p>
    <w:p w14:paraId="1040F57E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t>Io presupongo che oltre l’uso habbino dato anco materia a | questo le lettere scritte qui da qualcheduno, che li marinari | o patroni dei vasselli, che sono in servitio della Serenità vostra | siano</w:t>
      </w:r>
      <w:r w:rsidRPr="005842AA">
        <w:rPr>
          <w:rStyle w:val="FootnoteReference"/>
          <w:rFonts w:ascii="Times New Roman" w:eastAsia="Times New Roman" w:hAnsi="Times New Roman" w:cs="Times New Roman"/>
          <w:color w:val="000000"/>
        </w:rPr>
        <w:footnoteReference w:id="542"/>
      </w:r>
      <w:r w:rsidRPr="005842AA">
        <w:rPr>
          <w:rFonts w:ascii="Times New Roman" w:eastAsia="Times New Roman" w:hAnsi="Times New Roman" w:cs="Times New Roman"/>
          <w:color w:val="000000"/>
        </w:rPr>
        <w:t xml:space="preserve"> poco contenti scrivendosi in sostanza questi | particolari concetti; che sono strapazzati dai governatori; che | sono sopra li vasselli,</w:t>
      </w:r>
      <w:r w:rsidRPr="005842AA">
        <w:rPr>
          <w:rStyle w:val="FootnoteReference"/>
          <w:rFonts w:ascii="Times New Roman" w:eastAsia="Times New Roman" w:hAnsi="Times New Roman" w:cs="Times New Roman"/>
          <w:color w:val="000000"/>
        </w:rPr>
        <w:footnoteReference w:id="543"/>
      </w:r>
      <w:r w:rsidRPr="005842AA">
        <w:rPr>
          <w:rFonts w:ascii="Times New Roman" w:eastAsia="Times New Roman" w:hAnsi="Times New Roman" w:cs="Times New Roman"/>
          <w:color w:val="000000"/>
        </w:rPr>
        <w:t xml:space="preserve"> li quali non sano della marinarezza | et pur la vogliono commandare; che non intendono il | mestiero, et vogliono, che anco gl’altri manchino; che | quando sono stati in fattione o sia la tema, o la poca | volontà di combatter hanno cercato d’impedirlo con | gran diservitio della Republica, et di reputatione del Paese, | et della Natione; che se si havesse voluto si haverebbe | potuto batter di maniera lo Spagnuolo, che sarebbe | restato confuso, et rotto. Simili concetti sono stati | scritti credo da quel Console; ma certo anco da altri | della Natione, et mi fu comunicato dai signori dell’Ami-|ralità quel tanto, che ha detto senza nominarmi chi, | et ciò da pochissimo gusto per l’impressione, che riceve la |</w:t>
      </w:r>
    </w:p>
    <w:p w14:paraId="2716A693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t>/ 285v /</w:t>
      </w:r>
    </w:p>
    <w:p w14:paraId="2B012EC2" w14:textId="7C89784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t xml:space="preserve">Natione, che li suoi non siano lasciati far bene et siano mal | trattati, come dicono le lettere. Et tanto più confermo in | questo; quanto che uno di questi giorni, stando con sua Eccellenza | ella mi disse ridendo bisogna che quelli governatori, che sono | nelle navi si mostrino galanthuomini coi nostri marinari, | li accarezzino, et si faccino poco meno che compagni con essi | perché si faranno poi far </w:t>
      </w:r>
      <w:r w:rsidRPr="005842AA">
        <w:rPr>
          <w:rFonts w:ascii="Times New Roman" w:eastAsia="Times New Roman" w:hAnsi="Times New Roman" w:cs="Times New Roman"/>
          <w:color w:val="000000"/>
        </w:rPr>
        <w:lastRenderedPageBreak/>
        <w:t>tutto quello, che si vuole; et se vi | fosse della birra</w:t>
      </w:r>
      <w:r w:rsidRPr="005842AA">
        <w:rPr>
          <w:rStyle w:val="FootnoteReference"/>
          <w:rFonts w:ascii="Times New Roman" w:eastAsia="Times New Roman" w:hAnsi="Times New Roman" w:cs="Times New Roman"/>
          <w:color w:val="000000"/>
        </w:rPr>
        <w:footnoteReference w:id="544"/>
      </w:r>
      <w:r w:rsidRPr="005842AA">
        <w:rPr>
          <w:rFonts w:ascii="Times New Roman" w:eastAsia="Times New Roman" w:hAnsi="Times New Roman" w:cs="Times New Roman"/>
          <w:color w:val="000000"/>
        </w:rPr>
        <w:t xml:space="preserve"> per farli un prindes</w:t>
      </w:r>
      <w:r w:rsidRPr="005842AA">
        <w:rPr>
          <w:rStyle w:val="FootnoteReference"/>
          <w:rFonts w:ascii="Times New Roman" w:eastAsia="Times New Roman" w:hAnsi="Times New Roman" w:cs="Times New Roman"/>
          <w:color w:val="000000"/>
        </w:rPr>
        <w:footnoteReference w:id="545"/>
      </w:r>
      <w:r w:rsidRPr="005842AA">
        <w:rPr>
          <w:rFonts w:ascii="Times New Roman" w:eastAsia="Times New Roman" w:hAnsi="Times New Roman" w:cs="Times New Roman"/>
          <w:color w:val="000000"/>
        </w:rPr>
        <w:t xml:space="preserve"> tanto meglio | si farebbe il servitio: perché questa è l’anima dell’Holanda | tuttavia</w:t>
      </w:r>
      <w:r w:rsidRPr="005842AA">
        <w:rPr>
          <w:rStyle w:val="FootnoteReference"/>
          <w:rFonts w:ascii="Times New Roman" w:eastAsia="Times New Roman" w:hAnsi="Times New Roman" w:cs="Times New Roman"/>
          <w:color w:val="000000"/>
        </w:rPr>
        <w:footnoteReference w:id="546"/>
      </w:r>
      <w:r w:rsidRPr="005842AA">
        <w:rPr>
          <w:rFonts w:ascii="Times New Roman" w:eastAsia="Times New Roman" w:hAnsi="Times New Roman" w:cs="Times New Roman"/>
          <w:color w:val="000000"/>
        </w:rPr>
        <w:t xml:space="preserve"> tanto anco si farà col vino. Et aggiunse | io me li tengo cari: perché cavo nelle occasioni gran frutto | da essi. Non è solito il signor Principe parlar a caso; onde | il dar ordine, che si facci buona ciera a questi marinari sarà | effetto della prudenza di vostra Serenità, et tanto più, che questi | concetti non mi sono stati detti dal solo signor principe Mauritio | ma da alcuni dei signori Stati ancora, che tutti parlano della | stessa maniera, et io non manco di dire esser certo, che | quei signori che sono deputati sopra le navi usavano | discretezza; ma che gl’huomini erano un poco rozi, | et alle volte ostinati; m’è stato risposto che non si | poteva negare; che però bisognava haver tanto | più flemma mentre si vedeva, che altrimenti non si poteva | guarire l’humor peccante della Natione. |</w:t>
      </w:r>
    </w:p>
    <w:p w14:paraId="676B8009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t>Credo che ’l Chercoven sarà uno de’ capitani, et capo di |</w:t>
      </w:r>
    </w:p>
    <w:p w14:paraId="221BBA44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t>/ 286r /</w:t>
      </w:r>
    </w:p>
    <w:p w14:paraId="1CC58E88" w14:textId="6BB3BA28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t>questa condotta. Sarà nominati a</w:t>
      </w:r>
      <w:r w:rsidR="00F73001" w:rsidRPr="005842AA">
        <w:rPr>
          <w:rFonts w:ascii="Times New Roman" w:eastAsia="Times New Roman" w:hAnsi="Times New Roman" w:cs="Times New Roman"/>
          <w:color w:val="000000"/>
        </w:rPr>
        <w:t>’</w:t>
      </w:r>
      <w:r w:rsidRPr="005842AA">
        <w:rPr>
          <w:rFonts w:ascii="Times New Roman" w:eastAsia="Times New Roman" w:hAnsi="Times New Roman" w:cs="Times New Roman"/>
          <w:color w:val="000000"/>
        </w:rPr>
        <w:t xml:space="preserve"> signori Stati, et a sua Eccellenza con cinque | o sei altri dell’Amiralità per questa carica, et l’Eccellenza sua me lo | ha lodato assai. Et pare a me esser</w:t>
      </w:r>
      <w:r w:rsidRPr="005842AA">
        <w:rPr>
          <w:rStyle w:val="FootnoteReference"/>
          <w:rFonts w:ascii="Times New Roman" w:eastAsia="Times New Roman" w:hAnsi="Times New Roman" w:cs="Times New Roman"/>
          <w:color w:val="000000"/>
        </w:rPr>
        <w:footnoteReference w:id="547"/>
      </w:r>
      <w:r w:rsidRPr="005842AA">
        <w:rPr>
          <w:rFonts w:ascii="Times New Roman" w:eastAsia="Times New Roman" w:hAnsi="Times New Roman" w:cs="Times New Roman"/>
          <w:color w:val="000000"/>
        </w:rPr>
        <w:t xml:space="preserve"> huomo molto discretto | et modesto. Ha la lingua italiana, la francese, la spagnola, | et la naturale del Paese. |</w:t>
      </w:r>
    </w:p>
    <w:p w14:paraId="61F9CA5A" w14:textId="68F974B5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t xml:space="preserve">Doppo spedito questo punto colli signori delle </w:t>
      </w:r>
      <w:r w:rsidR="006424AE" w:rsidRPr="005842AA">
        <w:rPr>
          <w:rFonts w:ascii="Times New Roman" w:eastAsia="Times New Roman" w:hAnsi="Times New Roman" w:cs="Times New Roman"/>
          <w:color w:val="000000"/>
        </w:rPr>
        <w:t>A</w:t>
      </w:r>
      <w:r w:rsidRPr="005842AA">
        <w:rPr>
          <w:rFonts w:ascii="Times New Roman" w:eastAsia="Times New Roman" w:hAnsi="Times New Roman" w:cs="Times New Roman"/>
          <w:color w:val="000000"/>
        </w:rPr>
        <w:t>miralità essendo qui | venuto il Calandrini feci far loro assegnamento di cento | milla fiorini, che tanto ricercorono per poter con questi | dar caparre per aprestar le navi, far provisioni de’ | viveri, che tutto anderà a conto di mesate, et dissi</w:t>
      </w:r>
      <w:r w:rsidRPr="005842AA">
        <w:rPr>
          <w:rStyle w:val="FootnoteReference"/>
          <w:rFonts w:ascii="Times New Roman" w:eastAsia="Times New Roman" w:hAnsi="Times New Roman" w:cs="Times New Roman"/>
          <w:color w:val="000000"/>
        </w:rPr>
        <w:footnoteReference w:id="548"/>
      </w:r>
      <w:r w:rsidRPr="005842AA">
        <w:rPr>
          <w:rFonts w:ascii="Times New Roman" w:eastAsia="Times New Roman" w:hAnsi="Times New Roman" w:cs="Times New Roman"/>
          <w:color w:val="000000"/>
        </w:rPr>
        <w:t xml:space="preserve"> che per il | resto, che havesse bisognato haverei prima del partir | dei vasselli proveduto. Essi</w:t>
      </w:r>
      <w:r w:rsidRPr="005842AA">
        <w:rPr>
          <w:rStyle w:val="FootnoteReference"/>
          <w:rFonts w:ascii="Times New Roman" w:eastAsia="Times New Roman" w:hAnsi="Times New Roman" w:cs="Times New Roman"/>
          <w:color w:val="000000"/>
        </w:rPr>
        <w:footnoteReference w:id="549"/>
      </w:r>
      <w:r w:rsidRPr="005842AA">
        <w:rPr>
          <w:rFonts w:ascii="Times New Roman" w:eastAsia="Times New Roman" w:hAnsi="Times New Roman" w:cs="Times New Roman"/>
          <w:color w:val="000000"/>
        </w:rPr>
        <w:t xml:space="preserve"> mi fecero instanza | di prometter per il pagamento alli compartecipi dei vasselli, | et alli marinari; perché haverebbono voluto gl’uni, et | gl’altri al certo haver la parola dai signori Stati, et ciò | mi chiesero in conformità dell’ordine, che tenevano da essi | il quale mi mostrorono. Così si usa in questo Paese, et qual | si sia ambasciatore, et ministro di Principe conviene passar | per questo mezo di promessa; ma essendo queste ami-|ralità particolari magistrati stimai di più riputatione | far la promessa in forma di propositione a’ signori Stati, che | se</w:t>
      </w:r>
      <w:r w:rsidRPr="005842AA">
        <w:rPr>
          <w:rStyle w:val="FootnoteReference"/>
          <w:rFonts w:ascii="Times New Roman" w:eastAsia="Times New Roman" w:hAnsi="Times New Roman" w:cs="Times New Roman"/>
          <w:color w:val="000000"/>
        </w:rPr>
        <w:footnoteReference w:id="550"/>
      </w:r>
      <w:r w:rsidRPr="005842AA">
        <w:rPr>
          <w:rFonts w:ascii="Times New Roman" w:eastAsia="Times New Roman" w:hAnsi="Times New Roman" w:cs="Times New Roman"/>
          <w:color w:val="000000"/>
        </w:rPr>
        <w:t xml:space="preserve"> ne contentorono; se ben prima tentati di non farlo | parlandone al signor Bernvel; egli però mi disse, che | bisognava accomodarsi all’uso del Paese, et non mi |</w:t>
      </w:r>
    </w:p>
    <w:p w14:paraId="46D4BB75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t>/ 286v /</w:t>
      </w:r>
    </w:p>
    <w:p w14:paraId="6A284C65" w14:textId="7A873392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t>doveva parer strano. Il contenuto non è che promessa | di proceder li centomilla fiorini, che per il resto, che | bisognerà sarà provisto, et quanto alla parola che daranno | occorrendo, io li haverei sollevati della maniera, che | desideravano prima del partir delle navi, che così hanno | voluto. Il disputar qui di certe cose non vale, et mass(im)e | in questo particolare nel quale so esser mente di vostra Serenità che ’l | Paese non patisca: onde da lei attenderò quanto si com-|piacerà di ordinarmi</w:t>
      </w:r>
      <w:r w:rsidRPr="005842AA">
        <w:rPr>
          <w:rStyle w:val="FootnoteReference"/>
          <w:rFonts w:ascii="Times New Roman" w:eastAsia="Times New Roman" w:hAnsi="Times New Roman" w:cs="Times New Roman"/>
          <w:color w:val="000000"/>
        </w:rPr>
        <w:footnoteReference w:id="551"/>
      </w:r>
      <w:r w:rsidRPr="005842AA">
        <w:rPr>
          <w:rFonts w:ascii="Times New Roman" w:eastAsia="Times New Roman" w:hAnsi="Times New Roman" w:cs="Times New Roman"/>
          <w:color w:val="000000"/>
        </w:rPr>
        <w:t xml:space="preserve"> sopra questo particolare</w:t>
      </w:r>
      <w:r w:rsidRPr="005842AA">
        <w:rPr>
          <w:rStyle w:val="FootnoteReference"/>
          <w:rFonts w:ascii="Times New Roman" w:eastAsia="Times New Roman" w:hAnsi="Times New Roman" w:cs="Times New Roman"/>
          <w:color w:val="000000"/>
        </w:rPr>
        <w:footnoteReference w:id="552"/>
      </w:r>
      <w:r w:rsidRPr="005842AA">
        <w:rPr>
          <w:rFonts w:ascii="Times New Roman" w:eastAsia="Times New Roman" w:hAnsi="Times New Roman" w:cs="Times New Roman"/>
          <w:color w:val="000000"/>
        </w:rPr>
        <w:t xml:space="preserve"> sollevar dalla | parola li signori Stati. |</w:t>
      </w:r>
    </w:p>
    <w:p w14:paraId="2707B72E" w14:textId="44FF3E69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t xml:space="preserve">Li detti dell’Amiralità havute le sue commissioni partirono | domenica per andar a far la preparatione de’ vasselli li quali | saranno dai doicento fino ai 300 lasti, et più ancora. | Io spero che vostra Serenità sarà ben servita, et procurerò che le | stime di essi siano leali. Le faranno far le </w:t>
      </w:r>
      <w:r w:rsidR="006424AE" w:rsidRPr="005842AA">
        <w:rPr>
          <w:rFonts w:ascii="Times New Roman" w:eastAsia="Times New Roman" w:hAnsi="Times New Roman" w:cs="Times New Roman"/>
          <w:color w:val="000000"/>
        </w:rPr>
        <w:t>A</w:t>
      </w:r>
      <w:r w:rsidRPr="005842AA">
        <w:rPr>
          <w:rFonts w:ascii="Times New Roman" w:eastAsia="Times New Roman" w:hAnsi="Times New Roman" w:cs="Times New Roman"/>
          <w:color w:val="000000"/>
        </w:rPr>
        <w:t>miralità | et io ancora li farò vedere, et altrettanto farò per le | artiglierie. |</w:t>
      </w:r>
    </w:p>
    <w:p w14:paraId="6E0B162E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t xml:space="preserve">Per il numero de’ marinari farò levar quanti saranno stimati | necessarii per un vassello secondo la portata di esso. | Finhora l’ordine è di levarne in ragion di cento per | vassello, et si anderà alterando </w:t>
      </w:r>
      <w:r w:rsidRPr="005842AA">
        <w:rPr>
          <w:rFonts w:ascii="Times New Roman" w:eastAsia="Times New Roman" w:hAnsi="Times New Roman" w:cs="Times New Roman"/>
          <w:color w:val="000000"/>
        </w:rPr>
        <w:lastRenderedPageBreak/>
        <w:t>se sarà necessario. |</w:t>
      </w:r>
    </w:p>
    <w:p w14:paraId="3A5EE4F0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t>Haverò mira nel fermar li contratti di noleggio di* noleggio* | a tutto ciò, che occorre per il rischio de’ vasselli, li quali | saranno dati dalli patroni senza metterli su alcuno |</w:t>
      </w:r>
    </w:p>
    <w:p w14:paraId="65819956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t>/ 287r /</w:t>
      </w:r>
    </w:p>
    <w:p w14:paraId="37E46364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t>de’ suoi, né vi saranno che li capitani et marinari, che | saranno dipendenti dalla Serenità vostra sotto il giuramento, et obligo | a lei: onde doveranno haverne la debita cura, et tanto | più si stima di suo vantaggio il comprarli. Et quella | sicurtà, che farebbe il mercante vostra Serenità saputo il prezzo | del vassello potrà farla far lei, o di là o qui come | stimerà meglio fine che arrivino a Corfù, o all’obedienza | dell’eccellentissimo signor General o per quello di più, che a lei parerà | proprio perché li vasselli saranno come suoi, et dati alla | sua dispositione. |</w:t>
      </w:r>
    </w:p>
    <w:p w14:paraId="4FC5C36D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t>Nel resto dei punti espressi nelle lettere sue, et nelle | informationi havute a’ quali haverò particolar mira | sia certa che userò ogni diligenza perché resti servita. |</w:t>
      </w:r>
    </w:p>
    <w:p w14:paraId="70E70D1A" w14:textId="0F0A2940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t xml:space="preserve">Par ad ognuno, che io habbi da questi signori ottenuto assai | et massime nell’interessarsi all’aprestamento di questi | vasselli con dar commissioni alle sue </w:t>
      </w:r>
      <w:r w:rsidR="006424AE" w:rsidRPr="005842AA">
        <w:rPr>
          <w:rFonts w:ascii="Times New Roman" w:eastAsia="Times New Roman" w:hAnsi="Times New Roman" w:cs="Times New Roman"/>
          <w:color w:val="000000"/>
        </w:rPr>
        <w:t>A</w:t>
      </w:r>
      <w:r w:rsidRPr="005842AA">
        <w:rPr>
          <w:rFonts w:ascii="Times New Roman" w:eastAsia="Times New Roman" w:hAnsi="Times New Roman" w:cs="Times New Roman"/>
          <w:color w:val="000000"/>
        </w:rPr>
        <w:t xml:space="preserve">miralità; et certo | segni di affettione, et buona volontà ne ho ogni di | maggiori. Qui aggiunta sarà la traduttione della | detta commissione, la quale è stata anco più ampla | in voce; et sono partiti li deputati con le mie ancore | in generale havendoli io giovedì convitati (così volendo | l’uso del Paese altrimenti è fatto niente) et furono in | numero di undeci con monsignor di Obdan amiral di Holanda. | </w:t>
      </w:r>
    </w:p>
    <w:p w14:paraId="6AEE9CD9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t>Credo che ’l tempo per la condotta non potrà esser meno, che |</w:t>
      </w:r>
    </w:p>
    <w:p w14:paraId="5F041B27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t>/ 287v /</w:t>
      </w:r>
    </w:p>
    <w:p w14:paraId="3B929DC8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t>per sei mesi, et dar tre mesi anticipati. |</w:t>
      </w:r>
    </w:p>
    <w:p w14:paraId="02BBC9BE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t>Se la dilatione mi habbi tormentato lo lascio considerar | alla prudenza della Serenità vostra, et hora fornito questo mi | travaglia il veder il giaccio, che si va sempre facendo | maggiore; temendo grandemente, che sia per impedir il doppiar | et accommodar de’ vasselli. Ne veggo di poterli havere | più presto del marzo. Ancorché fossero stati noleggiati | prima, et nel principio del mese bisognarebbe con la spesa | delle genti star a discrettione della stagione, che si | adolcisse: perché tutto il Paese resta al presente sequestrato | nel gelo. |</w:t>
      </w:r>
    </w:p>
    <w:p w14:paraId="79372775" w14:textId="56636BD3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t>Al Calandrini di Amsterdam ho fatte lettere di cambio di vin-|ticinque milla ducati sotto questo giorno, et doveranno | a uso esser pagate</w:t>
      </w:r>
      <w:r w:rsidRPr="005842AA">
        <w:rPr>
          <w:rStyle w:val="FootnoteReference"/>
          <w:rFonts w:ascii="Times New Roman" w:eastAsia="Times New Roman" w:hAnsi="Times New Roman" w:cs="Times New Roman"/>
          <w:color w:val="000000"/>
        </w:rPr>
        <w:footnoteReference w:id="553"/>
      </w:r>
      <w:r w:rsidRPr="005842AA">
        <w:rPr>
          <w:rFonts w:ascii="Times New Roman" w:eastAsia="Times New Roman" w:hAnsi="Times New Roman" w:cs="Times New Roman"/>
          <w:color w:val="000000"/>
        </w:rPr>
        <w:t xml:space="preserve"> in banco al monsignor Melchior </w:t>
      </w:r>
      <w:r w:rsidR="000F0778">
        <w:rPr>
          <w:rFonts w:ascii="Times New Roman" w:eastAsia="Times New Roman" w:hAnsi="Times New Roman" w:cs="Times New Roman"/>
          <w:color w:val="000000"/>
        </w:rPr>
        <w:t>N</w:t>
      </w:r>
      <w:r w:rsidRPr="005842AA">
        <w:rPr>
          <w:rFonts w:ascii="Times New Roman" w:eastAsia="Times New Roman" w:hAnsi="Times New Roman" w:cs="Times New Roman"/>
          <w:color w:val="000000"/>
        </w:rPr>
        <w:t>oirot a’ | 5 di aprile prossimo. |</w:t>
      </w:r>
    </w:p>
    <w:p w14:paraId="53F19E81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t>Temo grandemente che haverò strettezza di cambio rispetto | ai tanti fallimenti successi in Amsterdam per la caduta del | Quingetti, che ha fatto cader anco degl’altri. Sia però | sicura la Serenità vostra, che procurerò ogni suo maggior vantag-|gio; ma sia detto riverentemente troppo che vostra Serenità potendo | avanzar sette per cento nel rimettermi il denaro lasci | di farlo, che riesce con perdita poi di più di dodici | per cento; et</w:t>
      </w:r>
      <w:r w:rsidRPr="005842AA">
        <w:rPr>
          <w:rStyle w:val="FootnoteReference"/>
          <w:rFonts w:ascii="Times New Roman" w:eastAsia="Times New Roman" w:hAnsi="Times New Roman" w:cs="Times New Roman"/>
          <w:color w:val="000000"/>
        </w:rPr>
        <w:footnoteReference w:id="554"/>
      </w:r>
      <w:r w:rsidRPr="005842AA">
        <w:rPr>
          <w:rFonts w:ascii="Times New Roman" w:eastAsia="Times New Roman" w:hAnsi="Times New Roman" w:cs="Times New Roman"/>
          <w:color w:val="000000"/>
        </w:rPr>
        <w:t xml:space="preserve"> so di haverglielo altre volte significato | per quel riverente zelo, che porto al publico servitio. Gratie etc. |</w:t>
      </w:r>
    </w:p>
    <w:p w14:paraId="775A941A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</w:p>
    <w:p w14:paraId="68F09018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t>Dall’Haya a’ 5 febraro 1618 |</w:t>
      </w:r>
    </w:p>
    <w:p w14:paraId="6FD4E339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t>di vostra Serenità |</w:t>
      </w:r>
    </w:p>
    <w:p w14:paraId="551E013C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t>humilissimo et devotissimo servitore |</w:t>
      </w:r>
    </w:p>
    <w:p w14:paraId="7B223AA0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t>Christofforo Suriano |</w:t>
      </w:r>
    </w:p>
    <w:p w14:paraId="6B30188A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</w:p>
    <w:p w14:paraId="2F2A4F42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t>/ 288r /</w:t>
      </w:r>
    </w:p>
    <w:p w14:paraId="052F6AD3" w14:textId="647156FD" w:rsidR="006017FC" w:rsidRPr="005842AA" w:rsidRDefault="00783F39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  <w:r w:rsidRPr="00783F39">
        <w:rPr>
          <w:rFonts w:ascii="Times New Roman" w:eastAsia="Times New Roman" w:hAnsi="Times New Roman" w:cs="Times New Roman"/>
          <w:b/>
          <w:bCs/>
          <w:color w:val="000000"/>
        </w:rPr>
        <w:t>Blank page</w:t>
      </w:r>
    </w:p>
    <w:p w14:paraId="0721DDF3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</w:p>
    <w:p w14:paraId="394C56B8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t>/ 288v /</w:t>
      </w:r>
    </w:p>
    <w:p w14:paraId="40A7A776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t>Al serenissimo principe di Venetia |</w:t>
      </w:r>
    </w:p>
    <w:p w14:paraId="7AD032CE" w14:textId="13DD2D55" w:rsidR="006017FC" w:rsidRPr="005842AA" w:rsidRDefault="00BA5F64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t>p</w:t>
      </w:r>
      <w:r w:rsidR="006017FC" w:rsidRPr="005842AA">
        <w:rPr>
          <w:rFonts w:ascii="Times New Roman" w:eastAsia="Times New Roman" w:hAnsi="Times New Roman" w:cs="Times New Roman"/>
          <w:color w:val="000000"/>
        </w:rPr>
        <w:t>rima |</w:t>
      </w:r>
    </w:p>
    <w:p w14:paraId="2039F9FB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lastRenderedPageBreak/>
        <w:t>n° 3 fin n° 4 |</w:t>
      </w:r>
    </w:p>
    <w:p w14:paraId="6B37D072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</w:p>
    <w:p w14:paraId="5744A371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i/>
          <w:color w:val="000000"/>
        </w:rPr>
      </w:pPr>
      <w:r w:rsidRPr="005842AA">
        <w:rPr>
          <w:rFonts w:ascii="Times New Roman" w:eastAsia="Times New Roman" w:hAnsi="Times New Roman" w:cs="Times New Roman"/>
          <w:i/>
          <w:color w:val="000000"/>
        </w:rPr>
        <w:t>Tracce di sigilli</w:t>
      </w:r>
    </w:p>
    <w:p w14:paraId="7F3F13F8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</w:p>
    <w:p w14:paraId="31EDFCD8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i/>
          <w:color w:val="000000"/>
        </w:rPr>
      </w:pPr>
      <w:r w:rsidRPr="005842AA">
        <w:rPr>
          <w:rFonts w:ascii="Times New Roman" w:eastAsia="Times New Roman" w:hAnsi="Times New Roman" w:cs="Times New Roman"/>
          <w:i/>
          <w:color w:val="000000"/>
        </w:rPr>
        <w:t>Regesto antico</w:t>
      </w:r>
    </w:p>
    <w:p w14:paraId="1209A5BD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t>/ 288vC /</w:t>
      </w:r>
    </w:p>
    <w:p w14:paraId="17281124" w14:textId="2FB41B6A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t>5 febraro 1617 ricevute a’ 17 detto |</w:t>
      </w:r>
    </w:p>
    <w:p w14:paraId="77263E82" w14:textId="2B8C73BF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t xml:space="preserve">Haya. </w:t>
      </w:r>
      <w:r w:rsidR="00393F04" w:rsidRPr="005842AA">
        <w:rPr>
          <w:rFonts w:ascii="Times New Roman" w:eastAsia="Times New Roman" w:hAnsi="Times New Roman" w:cs="Times New Roman"/>
          <w:color w:val="000000"/>
        </w:rPr>
        <w:t>n</w:t>
      </w:r>
      <w:r w:rsidRPr="005842AA">
        <w:rPr>
          <w:rFonts w:ascii="Times New Roman" w:eastAsia="Times New Roman" w:hAnsi="Times New Roman" w:cs="Times New Roman"/>
          <w:color w:val="000000"/>
        </w:rPr>
        <w:t>° 3 |</w:t>
      </w:r>
    </w:p>
    <w:p w14:paraId="1138F66B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</w:p>
    <w:p w14:paraId="51521DA5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t>Nel negotio de’ vasselli insistono che | vi sii un capo della Natione che soprintenda | e dii gl’ordini dovendo però ubedir | lui e tutti ai capi superiori di sopra | manda scritture in questo proposito. |</w:t>
      </w:r>
    </w:p>
    <w:p w14:paraId="56481450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t>Oltre l’uso la voce che siano stra-|pazzati quelli marinari e patroni</w:t>
      </w:r>
      <w:r w:rsidRPr="005842AA">
        <w:rPr>
          <w:rStyle w:val="FootnoteReference"/>
          <w:rFonts w:ascii="Times New Roman" w:eastAsia="Times New Roman" w:hAnsi="Times New Roman" w:cs="Times New Roman"/>
          <w:color w:val="000000"/>
        </w:rPr>
        <w:footnoteReference w:id="555"/>
      </w:r>
      <w:r w:rsidRPr="005842AA">
        <w:rPr>
          <w:rFonts w:ascii="Times New Roman" w:eastAsia="Times New Roman" w:hAnsi="Times New Roman" w:cs="Times New Roman"/>
          <w:color w:val="000000"/>
        </w:rPr>
        <w:t xml:space="preserve"> che puono è | causa della giusta insistenza. |</w:t>
      </w:r>
    </w:p>
    <w:p w14:paraId="264024F2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t>Ha dato 100 fiorini per caparra, ha | dato permesso. |</w:t>
      </w:r>
    </w:p>
    <w:p w14:paraId="05D61044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t>Somma li vasselli da 200 fiorini 300 lasti | son partiti li amirali per far le provisioni | dei vasselli i marinari: sin cento per cadauno. |</w:t>
      </w:r>
    </w:p>
    <w:p w14:paraId="003AA499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t>La sicurezza farà la Republica vedi 0. |</w:t>
      </w:r>
    </w:p>
    <w:p w14:paraId="64C93548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t>Li stati con la comission all’aprestamento | si son interessati nel negotio quel più si poteva. |</w:t>
      </w:r>
    </w:p>
    <w:p w14:paraId="160DF1BD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t>Sano per 6 mesi la condotta, et 3 mesi | anticipati doverà darsi, a marzo s’havranno. |</w:t>
      </w:r>
    </w:p>
    <w:p w14:paraId="2FFF94B6" w14:textId="447F83F8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t>A’ 5 d’aprile presso in banco si doverà | pregar 25</w:t>
      </w:r>
      <w:r w:rsidR="001D465A">
        <w:rPr>
          <w:rFonts w:ascii="Times New Roman" w:eastAsia="Times New Roman" w:hAnsi="Times New Roman" w:cs="Times New Roman"/>
          <w:color w:val="000000"/>
        </w:rPr>
        <w:t xml:space="preserve"> </w:t>
      </w:r>
      <w:r w:rsidRPr="005842AA">
        <w:rPr>
          <w:rFonts w:ascii="Times New Roman" w:eastAsia="Times New Roman" w:hAnsi="Times New Roman" w:cs="Times New Roman"/>
          <w:color w:val="000000"/>
        </w:rPr>
        <w:t>mila deputati, haverà stretezza | in altri cambii 12 percento si perde a | non immettergli di là il denaro. |</w:t>
      </w:r>
    </w:p>
    <w:p w14:paraId="7AF8D4AB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</w:p>
    <w:p w14:paraId="37039A0F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t>L. SS. […]</w:t>
      </w:r>
      <w:r w:rsidRPr="005842AA">
        <w:rPr>
          <w:rStyle w:val="FootnoteReference"/>
          <w:rFonts w:ascii="Times New Roman" w:eastAsia="Times New Roman" w:hAnsi="Times New Roman" w:cs="Times New Roman"/>
          <w:color w:val="000000"/>
        </w:rPr>
        <w:footnoteReference w:id="556"/>
      </w:r>
      <w:r w:rsidRPr="005842AA">
        <w:rPr>
          <w:rFonts w:ascii="Times New Roman" w:eastAsia="Times New Roman" w:hAnsi="Times New Roman" w:cs="Times New Roman"/>
          <w:color w:val="000000"/>
        </w:rPr>
        <w:t xml:space="preserve"> |</w:t>
      </w:r>
    </w:p>
    <w:p w14:paraId="05DB2CA4" w14:textId="77777777" w:rsidR="00352B56" w:rsidRDefault="006017FC" w:rsidP="00352B56">
      <w:pPr>
        <w:spacing w:after="0" w:line="240" w:lineRule="auto"/>
        <w:contextualSpacing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br w:type="page"/>
      </w:r>
      <w:r w:rsidR="00352B56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lastRenderedPageBreak/>
        <w:t>/START LETTER/</w:t>
      </w:r>
    </w:p>
    <w:p w14:paraId="203A07B2" w14:textId="444C563C" w:rsidR="006017FC" w:rsidRPr="005842AA" w:rsidRDefault="006017FC" w:rsidP="001E3CB4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n. 8</w:t>
      </w:r>
      <w:r w:rsidR="00D96FD0" w:rsidRPr="005842AA">
        <w:rPr>
          <w:rFonts w:ascii="Times New Roman" w:hAnsi="Times New Roman" w:cs="Times New Roman"/>
          <w:sz w:val="24"/>
          <w:szCs w:val="24"/>
        </w:rPr>
        <w:t>8</w:t>
      </w:r>
    </w:p>
    <w:p w14:paraId="6D45EDC3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center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t>5 febbraio 1618, L’Aia (cc. 289r-293v, 296r-v)</w:t>
      </w:r>
    </w:p>
    <w:p w14:paraId="2EBF313A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center"/>
        <w:rPr>
          <w:rFonts w:ascii="Times New Roman" w:eastAsia="Times New Roman" w:hAnsi="Times New Roman" w:cs="Times New Roman"/>
          <w:color w:val="000000"/>
        </w:rPr>
      </w:pPr>
    </w:p>
    <w:p w14:paraId="77D03A62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t>/ 289r /</w:t>
      </w:r>
    </w:p>
    <w:p w14:paraId="0A5CCA46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t>n° 4 |</w:t>
      </w:r>
    </w:p>
    <w:p w14:paraId="24C89EE5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</w:p>
    <w:p w14:paraId="3F848B43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t>Serenissimo Principe |</w:t>
      </w:r>
    </w:p>
    <w:p w14:paraId="5ADF5B89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t>molti dicono oh volesse Iddio, che fossimo uniti in colleganza | insieme perché hora assistessimo da dovero alla serenissima Republica. | Vivono colla speranza, che la Serenità vostra habbi a mandar altra | risposta propria al suo desiderio, et il concetto della corris-|pondenza di Ministro appresso di lei par che facci muover | lo spirito di alcuni a farvi reflesso doppo l’espositione che | feci la passata settimana, della quale così iustato dal | de’ stati, et per nome loro dal secretario suo gliene ho data | la sostanza, non mi scostando però da quei concetti, et | parole, che vostra Serenità mi commesse nelle sue lettere de’ 6 et 18 | del passato.</w:t>
      </w:r>
      <w:r w:rsidRPr="005842AA">
        <w:rPr>
          <w:rStyle w:val="FootnoteReference"/>
          <w:rFonts w:ascii="Times New Roman" w:eastAsia="Times New Roman" w:hAnsi="Times New Roman" w:cs="Times New Roman"/>
          <w:color w:val="000000"/>
        </w:rPr>
        <w:footnoteReference w:id="557"/>
      </w:r>
      <w:r w:rsidRPr="005842AA">
        <w:rPr>
          <w:rFonts w:ascii="Times New Roman" w:eastAsia="Times New Roman" w:hAnsi="Times New Roman" w:cs="Times New Roman"/>
          <w:color w:val="000000"/>
        </w:rPr>
        <w:t xml:space="preserve"> |</w:t>
      </w:r>
    </w:p>
    <w:p w14:paraId="45C77A93" w14:textId="4DD15F31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t xml:space="preserve">Il signor principe Mauritio hieri, che fui seco mi disse vorrei | che vi fosse questa colleganza: perché li </w:t>
      </w:r>
      <w:r w:rsidR="00A026EB" w:rsidRPr="005842AA">
        <w:rPr>
          <w:rFonts w:ascii="Times New Roman" w:eastAsia="Times New Roman" w:hAnsi="Times New Roman" w:cs="Times New Roman"/>
          <w:color w:val="000000"/>
        </w:rPr>
        <w:t>S</w:t>
      </w:r>
      <w:r w:rsidRPr="005842AA">
        <w:rPr>
          <w:rFonts w:ascii="Times New Roman" w:eastAsia="Times New Roman" w:hAnsi="Times New Roman" w:cs="Times New Roman"/>
          <w:color w:val="000000"/>
        </w:rPr>
        <w:t>tati metterebbono | ad ordine dieci, o dodici vasselli, et assisterebbono con | gl’altri alla Republica; che il servitio commune | non ricercava dilatione in cose di questa natura | perché poteva esser sicura, et certa la Republica, che il | Spagnolo l’haverebbe</w:t>
      </w:r>
      <w:r w:rsidRPr="005842AA">
        <w:rPr>
          <w:rStyle w:val="FootnoteReference"/>
          <w:rFonts w:ascii="Times New Roman" w:eastAsia="Times New Roman" w:hAnsi="Times New Roman" w:cs="Times New Roman"/>
          <w:color w:val="000000"/>
        </w:rPr>
        <w:footnoteReference w:id="558"/>
      </w:r>
      <w:r w:rsidRPr="005842AA">
        <w:rPr>
          <w:rFonts w:ascii="Times New Roman" w:eastAsia="Times New Roman" w:hAnsi="Times New Roman" w:cs="Times New Roman"/>
          <w:color w:val="000000"/>
        </w:rPr>
        <w:t xml:space="preserve"> tormentata fino, che | havesse potuto: aggiungendomi, et però bisogna far | da dovero lasciar che queste navi, che vano, come | saranno in faccia all’inimico non si faccino retirare | o far che stiano sulla semplice difesa, ma si | lasci che diano dentro, et faccino qualche buon | effetto. Vi vuole risolutione: et di questa |</w:t>
      </w:r>
    </w:p>
    <w:p w14:paraId="10B63126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t>/ 289v /</w:t>
      </w:r>
    </w:p>
    <w:p w14:paraId="388826D1" w14:textId="3369618E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t>maniera parla la più gran parte di quelli del Governo, dicendo | alcuni, che la mira delli Spagnuoli è questa di andar | volteggiando, et tentando di tener in spesa vostra Serenità et in | una guerra difensiva, che in fine si risolve in consumptivo | a che mi viene considerato, ch’ella deve particolarmente mirare | et non si lasciar ingannare. Questi popoli sono tanto | avezzi per natura a dar dentro quando vengono a | fronte all’inimico, che vorrebbono, che anco di là la Serenità | commandasse che coraggiosamente si facesse il medesimo. |</w:t>
      </w:r>
    </w:p>
    <w:p w14:paraId="5A45F99D" w14:textId="01D9E021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t xml:space="preserve">Havendo terminato colli signori delle </w:t>
      </w:r>
      <w:r w:rsidR="006424AE" w:rsidRPr="005842AA">
        <w:rPr>
          <w:rFonts w:ascii="Times New Roman" w:eastAsia="Times New Roman" w:hAnsi="Times New Roman" w:cs="Times New Roman"/>
          <w:color w:val="000000"/>
        </w:rPr>
        <w:t>A</w:t>
      </w:r>
      <w:r w:rsidRPr="005842AA">
        <w:rPr>
          <w:rFonts w:ascii="Times New Roman" w:eastAsia="Times New Roman" w:hAnsi="Times New Roman" w:cs="Times New Roman"/>
          <w:color w:val="000000"/>
        </w:rPr>
        <w:t xml:space="preserve">miralità per il presente quanto | occorreva stimai bene, così sentendo il signor principe Mauritio | et mi consigliò anco il signor Bernvel far l’instanza per la levata | delli ottocento fin mille fanti. Venerdì ne feci la richiesta | et con qualche ufficii, che non ha tralasciati, hieri mattina | quelli del Consiglio di Stato a chi era commesso l’avvisare, | et risponder hanno con sua Eccellenza risoluto, che si possi concedere | il far questa levata ma nei contorni fuori di queste | </w:t>
      </w:r>
      <w:r w:rsidR="008D58F5" w:rsidRPr="005842AA">
        <w:rPr>
          <w:rFonts w:ascii="Times New Roman" w:eastAsia="Times New Roman" w:hAnsi="Times New Roman" w:cs="Times New Roman"/>
          <w:color w:val="000000"/>
        </w:rPr>
        <w:t>p</w:t>
      </w:r>
      <w:r w:rsidRPr="005842AA">
        <w:rPr>
          <w:rFonts w:ascii="Times New Roman" w:eastAsia="Times New Roman" w:hAnsi="Times New Roman" w:cs="Times New Roman"/>
          <w:color w:val="000000"/>
        </w:rPr>
        <w:t>rovincie; et l’Eccellenza sua me ne diede l’avviso. Deve questa | deliberatione esser risoluta dalli signori Stati Generali, et mi | prometto, che la prenderanno per mano per terminar anco | più presto il far dei capitani essendo diversi in sospeso, et | aspettandosi il governator di Nemeghen con qualcheduno che deve | condur seco, che se sarà stimato habile al servitio da sua Eccellenza | si avanzarà in quella carica, che sarà stimata propria |</w:t>
      </w:r>
    </w:p>
    <w:p w14:paraId="4985E622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t>/ 290r /</w:t>
      </w:r>
    </w:p>
    <w:p w14:paraId="30DA87FC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t>et sarò con lei, per haver anco in questo l’assistenza sua. | Ho ricercato anco in un medesimo tempo la piazza d’arme | fino che s’imbarchino le genti, anco questa</w:t>
      </w:r>
      <w:r w:rsidRPr="005842AA">
        <w:rPr>
          <w:rStyle w:val="FootnoteReference"/>
          <w:rFonts w:ascii="Times New Roman" w:eastAsia="Times New Roman" w:hAnsi="Times New Roman" w:cs="Times New Roman"/>
          <w:color w:val="000000"/>
        </w:rPr>
        <w:footnoteReference w:id="559"/>
      </w:r>
      <w:r w:rsidRPr="005842AA">
        <w:rPr>
          <w:rFonts w:ascii="Times New Roman" w:eastAsia="Times New Roman" w:hAnsi="Times New Roman" w:cs="Times New Roman"/>
          <w:color w:val="000000"/>
        </w:rPr>
        <w:t xml:space="preserve"> posso | sperare, che mi concederanno, et forse mi gratificheranno | di darmi qualcheduno per capo, che ha di questo Paese se bene | in servitio. |</w:t>
      </w:r>
    </w:p>
    <w:p w14:paraId="4A9F9C06" w14:textId="1E77FEDF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t xml:space="preserve">Al tempo vostra Serenità mi ha scritto intorno l’interramento | de’ morti poiché il giorno che fui a dimandar la | permissione per a levata de genti, mi fu detto dai signori | Stati, che havevano havuti diverse volte lamenti, che | costì, et nel dominio di vostra Serenità fosse negata la sepoltura | a questi </w:t>
      </w:r>
      <w:r w:rsidRPr="005842AA">
        <w:rPr>
          <w:rFonts w:ascii="Times New Roman" w:eastAsia="Times New Roman" w:hAnsi="Times New Roman" w:cs="Times New Roman"/>
          <w:color w:val="000000"/>
        </w:rPr>
        <w:lastRenderedPageBreak/>
        <w:t>del Paese, che erano andati in servitio della Republica | che ciò non stimavano proprio, et che era contra il ius | gentium, et per tanto mi pregavano</w:t>
      </w:r>
      <w:r w:rsidRPr="005842AA">
        <w:rPr>
          <w:rStyle w:val="FootnoteReference"/>
          <w:rFonts w:ascii="Times New Roman" w:eastAsia="Times New Roman" w:hAnsi="Times New Roman" w:cs="Times New Roman"/>
          <w:color w:val="000000"/>
        </w:rPr>
        <w:footnoteReference w:id="560"/>
      </w:r>
      <w:r w:rsidRPr="005842AA">
        <w:rPr>
          <w:rFonts w:ascii="Times New Roman" w:eastAsia="Times New Roman" w:hAnsi="Times New Roman" w:cs="Times New Roman"/>
          <w:color w:val="000000"/>
        </w:rPr>
        <w:t xml:space="preserve"> scriver a vostra Serenità | perché vi fosse messo ordine</w:t>
      </w:r>
      <w:r w:rsidRPr="005842AA">
        <w:rPr>
          <w:rStyle w:val="FootnoteReference"/>
          <w:rFonts w:ascii="Times New Roman" w:eastAsia="Times New Roman" w:hAnsi="Times New Roman" w:cs="Times New Roman"/>
          <w:color w:val="000000"/>
        </w:rPr>
        <w:footnoteReference w:id="561"/>
      </w:r>
      <w:r w:rsidRPr="005842AA">
        <w:rPr>
          <w:rFonts w:ascii="Times New Roman" w:eastAsia="Times New Roman" w:hAnsi="Times New Roman" w:cs="Times New Roman"/>
          <w:color w:val="000000"/>
        </w:rPr>
        <w:t xml:space="preserve"> | et per li cadaveri vi fosse luogo. Io | dissi loro quel tanto, che dalla Serenità vostra mi viene commesso | che mai da nessun rappresentante publico era stata | negata la sepoltura, come n</w:t>
      </w:r>
      <w:r w:rsidR="006858BF" w:rsidRPr="005842AA">
        <w:rPr>
          <w:rFonts w:ascii="Times New Roman" w:eastAsia="Times New Roman" w:hAnsi="Times New Roman" w:cs="Times New Roman"/>
          <w:color w:val="000000"/>
        </w:rPr>
        <w:t>é</w:t>
      </w:r>
      <w:r w:rsidRPr="005842AA">
        <w:rPr>
          <w:rFonts w:ascii="Times New Roman" w:eastAsia="Times New Roman" w:hAnsi="Times New Roman" w:cs="Times New Roman"/>
          <w:color w:val="000000"/>
        </w:rPr>
        <w:t xml:space="preserve"> anco per l’avvenire | quando li rappresentanti di vostra Serenità havessero havuto | notitia si negarà; che mi dolevo che fosse scritto, | et si dasse materia di sparger questa voce da quelli, | che mancando a sé stessi non si governano della | maniera, che sarebbe propria in casi tali. Non mi fu |</w:t>
      </w:r>
    </w:p>
    <w:p w14:paraId="683164F9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t>/ 290v /</w:t>
      </w:r>
    </w:p>
    <w:p w14:paraId="49FB99A5" w14:textId="22F7940E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t xml:space="preserve">replicato d’avantaggio se non che mi pregavano a scriver. | Dubito che per questo punto vi sarà che dire nell’accordo | con li capitani de’ soldati; et forse anco con li marinari essendomene | stato tocco qualche cosa da quelli delle </w:t>
      </w:r>
      <w:r w:rsidR="00EB795D">
        <w:rPr>
          <w:rFonts w:ascii="Times New Roman" w:eastAsia="Times New Roman" w:hAnsi="Times New Roman" w:cs="Times New Roman"/>
          <w:color w:val="000000"/>
        </w:rPr>
        <w:t>A</w:t>
      </w:r>
      <w:r w:rsidRPr="005842AA">
        <w:rPr>
          <w:rFonts w:ascii="Times New Roman" w:eastAsia="Times New Roman" w:hAnsi="Times New Roman" w:cs="Times New Roman"/>
          <w:color w:val="000000"/>
        </w:rPr>
        <w:t>miralità; ma io | anderò divertendo in quanto mi sarà possibile. Et viene | detto da alcuni che se la serenissima Republica dà luoco di | sepoltura agl’hebrei inimici di Christo, et della medesima | fede, che pur a questi che sono christiani si doverebbe | assignar luoco, dove più stimasse ella proprio per l’|interramento dei morti. |</w:t>
      </w:r>
    </w:p>
    <w:p w14:paraId="54422C14" w14:textId="26EA4DE8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t xml:space="preserve">Fin martedì passato ho fatto scriver al signor principe </w:t>
      </w:r>
      <w:r w:rsidR="008A2603">
        <w:rPr>
          <w:rFonts w:ascii="Times New Roman" w:eastAsia="Times New Roman" w:hAnsi="Times New Roman" w:cs="Times New Roman"/>
          <w:color w:val="000000"/>
        </w:rPr>
        <w:t>C</w:t>
      </w:r>
      <w:r w:rsidRPr="005842AA">
        <w:rPr>
          <w:rFonts w:ascii="Times New Roman" w:eastAsia="Times New Roman" w:hAnsi="Times New Roman" w:cs="Times New Roman"/>
          <w:color w:val="000000"/>
        </w:rPr>
        <w:t>hristiano | di Hanalt intorno a quanto ella mi significa nelle | sue lettere de’ 18 per intender il suo pensiero di conduta | a quel servitio, et le sue pretensioni; ma bisognerà | aspettar buon pezzo la risposta perché detto Principe sta | lontano di qua più di dieci giorni se non più, facendo la | residenza sua in Ambergh nel Palatinato alto, ove è Governatore | per il Palatino, di maniera che forse sarebbe meglio essendo | anco la più breve per la via di Zurich di fargli saper | da quella parte qualche cosa. Io volsi informarmi | di lui dal signor principe Mauritio, il qual mi confirmò quello | che io ancora quando fui seco per nome di vostra Serenità havevo | rimarcato in esso che è signore di spirito, et disse, che era | anco valoroso, che era stato in Francia a servir il |</w:t>
      </w:r>
    </w:p>
    <w:p w14:paraId="09A1CCA4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t>/ 291r /</w:t>
      </w:r>
    </w:p>
    <w:p w14:paraId="1F346D19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t>re Henrico; che fu all’assedio di Roano, et condusse | a quella Maestà quattrocento cavalli; che col titolo | di generale a nome dei principi uniti haveva condotto | sotto Giuliers quell’aiuto, che allhora diedero al mar-|chese di Brandemburgh, et duca di Naiburgh; et hora | si chiama per quello disse crederne sua Eccellenza, Generale dei | principi dell’Unione; et l’Eccellenza sua meco considerò, che forse | potrebbe parlarsi del figliolo; ma che era vero questo | esser giovane di circa 18 anni poco più. Io di quello | che haverò non mancarò di darne subito parte | a vostra Serenità. |</w:t>
      </w:r>
    </w:p>
    <w:p w14:paraId="394A106E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t>Con mie lettere dei 19 dello stante scrissi alla Serenità vostra | l’offerta del signor conte Gio. di Nassau fratello del già | conte Gio. Ernesto, et hora</w:t>
      </w:r>
      <w:r w:rsidRPr="005842AA">
        <w:rPr>
          <w:rStyle w:val="FootnoteReference"/>
          <w:rFonts w:ascii="Times New Roman" w:eastAsia="Times New Roman" w:hAnsi="Times New Roman" w:cs="Times New Roman"/>
          <w:color w:val="000000"/>
        </w:rPr>
        <w:footnoteReference w:id="562"/>
      </w:r>
      <w:r w:rsidRPr="005842AA">
        <w:rPr>
          <w:rFonts w:ascii="Times New Roman" w:eastAsia="Times New Roman" w:hAnsi="Times New Roman" w:cs="Times New Roman"/>
          <w:color w:val="000000"/>
        </w:rPr>
        <w:t xml:space="preserve"> è tornato a rinovarmi | il</w:t>
      </w:r>
      <w:r w:rsidRPr="005842AA">
        <w:rPr>
          <w:rStyle w:val="FootnoteReference"/>
          <w:rFonts w:ascii="Times New Roman" w:eastAsia="Times New Roman" w:hAnsi="Times New Roman" w:cs="Times New Roman"/>
          <w:color w:val="000000"/>
        </w:rPr>
        <w:footnoteReference w:id="563"/>
      </w:r>
      <w:r w:rsidRPr="005842AA">
        <w:rPr>
          <w:rFonts w:ascii="Times New Roman" w:eastAsia="Times New Roman" w:hAnsi="Times New Roman" w:cs="Times New Roman"/>
          <w:color w:val="000000"/>
        </w:rPr>
        <w:t xml:space="preserve"> desiderio che ha di esser ascritto servitor | suo, et come brami mostrarle d’effetti la sua | devotione, et buona volontà. Mi ha detto che quando | riuscisse a vostra Serenità grata la sua persona egli si | condurrebbe al suo servitio immediate</w:t>
      </w:r>
      <w:r w:rsidRPr="005842AA">
        <w:rPr>
          <w:rStyle w:val="FootnoteReference"/>
          <w:rFonts w:ascii="Times New Roman" w:eastAsia="Times New Roman" w:hAnsi="Times New Roman" w:cs="Times New Roman"/>
          <w:color w:val="000000"/>
        </w:rPr>
        <w:footnoteReference w:id="564"/>
      </w:r>
      <w:r w:rsidRPr="005842AA">
        <w:rPr>
          <w:rFonts w:ascii="Times New Roman" w:eastAsia="Times New Roman" w:hAnsi="Times New Roman" w:cs="Times New Roman"/>
          <w:color w:val="000000"/>
        </w:rPr>
        <w:t>, et tanto | volontieri, quanto ardentemente lo brama, et come | vi è stato sempre inclinatione et lo farebbe con fine | di viver et morir nel servitio suo. Mi disse che è | instato, et solecitato dal principe di Oranges per | condurlo seco a Brusseles, et farlo accettar nel |</w:t>
      </w:r>
    </w:p>
    <w:p w14:paraId="69651636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t>/ 291v /</w:t>
      </w:r>
    </w:p>
    <w:p w14:paraId="6612160B" w14:textId="4A0E9EF2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t xml:space="preserve">servitio del re di Spagna, o per di là passar a quello | dell’Imperatore havendo l’uno, et l’altro per mano con | larghe promesse del detto Principe di lasciarli nel testamento | buona quantità del suo. </w:t>
      </w:r>
      <w:r w:rsidRPr="005842AA">
        <w:rPr>
          <w:rFonts w:ascii="Times New Roman" w:eastAsia="Times New Roman" w:hAnsi="Times New Roman" w:cs="Times New Roman"/>
          <w:caps/>
          <w:color w:val="000000"/>
        </w:rPr>
        <w:t>è</w:t>
      </w:r>
      <w:r w:rsidRPr="005842AA">
        <w:rPr>
          <w:rFonts w:ascii="Times New Roman" w:eastAsia="Times New Roman" w:hAnsi="Times New Roman" w:cs="Times New Roman"/>
          <w:color w:val="000000"/>
        </w:rPr>
        <w:t xml:space="preserve"> vero certo, che anco il conte | di Egmont, che si trattiene qui</w:t>
      </w:r>
      <w:r w:rsidRPr="005842AA">
        <w:rPr>
          <w:rStyle w:val="FootnoteReference"/>
          <w:rFonts w:ascii="Times New Roman" w:eastAsia="Times New Roman" w:hAnsi="Times New Roman" w:cs="Times New Roman"/>
          <w:color w:val="000000"/>
        </w:rPr>
        <w:footnoteReference w:id="565"/>
      </w:r>
      <w:r w:rsidRPr="005842AA">
        <w:rPr>
          <w:rFonts w:ascii="Times New Roman" w:eastAsia="Times New Roman" w:hAnsi="Times New Roman" w:cs="Times New Roman"/>
          <w:color w:val="000000"/>
        </w:rPr>
        <w:t xml:space="preserve"> si può dir ministro | esperto degli arciduchi, et per consequenza di Spagna | ha mano in questa farina, et vorrebbe pur dar | in preda allo Spagnolo anco questo Cavalliere; ma | egli mi disse, che se si riducesse a questo punto | di darsi al servitio di Spagna o della casa d’Austria | sarebbe affatto contra il suo gusto perché l’inclinatione | </w:t>
      </w:r>
      <w:r w:rsidRPr="005842AA">
        <w:rPr>
          <w:rFonts w:ascii="Times New Roman" w:eastAsia="Times New Roman" w:hAnsi="Times New Roman" w:cs="Times New Roman"/>
          <w:color w:val="000000"/>
        </w:rPr>
        <w:lastRenderedPageBreak/>
        <w:t>sua è diversa; ma che tal volta gl’huomini si lasciano | condur dai tempi, et dall’occasioni, et replicò, che | inclina, et ha tutto il suo desiderio intento al | servitio della serenissima Republica et quando vostra Serenità vorrà impie-|garlo in mare, in terra, a piedi, a cavallo, et come | più stimerà egli poter valere intraprenderà il servirla. | Il signor principe Mauritio col quale hieri sono stato per | raccommandarli la levata mi ha da sé parlato con | affetto di esso Conte, che havendogli communicato il | pensiero suo lo haveva lodato, et consigliato andar | a servir la Republica. Mi laudò esso Conte et mi disse, che | se vostra Serenità lo accettasse al servitio sua Eccellenza l’haverebbe havuto | caro, et ella haverebbe un huomo che vale particolarmente nella |</w:t>
      </w:r>
    </w:p>
    <w:p w14:paraId="5EE48A92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t>/ 292r /</w:t>
      </w:r>
    </w:p>
    <w:p w14:paraId="00A4F66F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t>cavalleria essendo stata questa la sua prima, et particolar | professione; et mi parlò con termine molto pieno segno | della sodisfattione che haverebbe ch’egli fosse condotto. | Io ho tentato sua Eccellenza come havevo anco fatto il medesimo Conte | per saper le sue pretensioni, et l’Eccellenza sua mi disse che non si | dichiariva di pretender ma di esser impiegato essendo | buono, et valoroso per la cavalleria; ma haverebbe anco | servita vostra Serenità per l’infanteria, et esso Conte mi disse che | non pretendeva più né altra carica che quella di che | ella per sua prudenza l’havesse stimato degno, et suffi-|ciente, bastandoli in tanto di esser condotto, et goder | qualche honorato trattenimento perché fatta poi la Serenità vostra | prova del suo servitio, et buon animo facesse quello di | più che stimasse proprio. Questo a dir la verità | lo stimo soggetto proprio per lei nel servitio della | cavallaria, et anco per l’infanteria, et non vorrei vo-|lontieri, che vostra Serenità se lo lasciasse scappare, et rubar | da’ Spagnoli, è catholico, et bravo et generoso soldato | diverso d’humore del fratello conte Gio. Ernesto doppo | la morte del quale è successo capo della casa, et è di età | di trenta tre in 34 anni in circa, et havendomi il signor | principe Mauritio parlato di lui, come ho detto | si può creder che haverà sempre la sua assistenza | et gl’istessi signori Stati haveranno più caro, che si conduchi |</w:t>
      </w:r>
    </w:p>
    <w:p w14:paraId="538EA94F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t>/ 292v /</w:t>
      </w:r>
    </w:p>
    <w:p w14:paraId="23022341" w14:textId="7C798348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t>al servitio di vostra Serenità che che* vadi a quello della casa d’Austria | et per quanto ho potuto penetrare il non haver havuto il Colo-|nellato del fratello è</w:t>
      </w:r>
      <w:r w:rsidRPr="005842AA">
        <w:rPr>
          <w:rStyle w:val="FootnoteReference"/>
          <w:rFonts w:ascii="Times New Roman" w:eastAsia="Times New Roman" w:hAnsi="Times New Roman" w:cs="Times New Roman"/>
          <w:color w:val="000000"/>
        </w:rPr>
        <w:footnoteReference w:id="566"/>
      </w:r>
      <w:r w:rsidRPr="005842AA">
        <w:rPr>
          <w:rFonts w:ascii="Times New Roman" w:eastAsia="Times New Roman" w:hAnsi="Times New Roman" w:cs="Times New Roman"/>
          <w:color w:val="000000"/>
        </w:rPr>
        <w:t xml:space="preserve"> stato perché il </w:t>
      </w:r>
      <w:r w:rsidR="00F73443" w:rsidRPr="005842AA">
        <w:rPr>
          <w:rFonts w:ascii="Times New Roman" w:eastAsia="Times New Roman" w:hAnsi="Times New Roman" w:cs="Times New Roman"/>
          <w:color w:val="000000"/>
        </w:rPr>
        <w:t>l</w:t>
      </w:r>
      <w:r w:rsidRPr="005842AA">
        <w:rPr>
          <w:rFonts w:ascii="Times New Roman" w:eastAsia="Times New Roman" w:hAnsi="Times New Roman" w:cs="Times New Roman"/>
          <w:color w:val="000000"/>
        </w:rPr>
        <w:t>uogotenente</w:t>
      </w:r>
      <w:r w:rsidRPr="005842AA">
        <w:rPr>
          <w:rStyle w:val="FootnoteReference"/>
          <w:rFonts w:ascii="Times New Roman" w:eastAsia="Times New Roman" w:hAnsi="Times New Roman" w:cs="Times New Roman"/>
          <w:color w:val="000000"/>
        </w:rPr>
        <w:footnoteReference w:id="567"/>
      </w:r>
      <w:r w:rsidRPr="005842AA">
        <w:rPr>
          <w:rFonts w:ascii="Times New Roman" w:eastAsia="Times New Roman" w:hAnsi="Times New Roman" w:cs="Times New Roman"/>
          <w:color w:val="000000"/>
        </w:rPr>
        <w:t xml:space="preserve"> di esso | gentilhuomo del Paese ha prevenuto et con li parenti et | amici; prima ch’esso</w:t>
      </w:r>
      <w:r w:rsidRPr="005842AA">
        <w:rPr>
          <w:rStyle w:val="FootnoteReference"/>
          <w:rFonts w:ascii="Times New Roman" w:eastAsia="Times New Roman" w:hAnsi="Times New Roman" w:cs="Times New Roman"/>
          <w:color w:val="000000"/>
        </w:rPr>
        <w:footnoteReference w:id="568"/>
      </w:r>
      <w:r w:rsidRPr="005842AA">
        <w:rPr>
          <w:rFonts w:ascii="Times New Roman" w:eastAsia="Times New Roman" w:hAnsi="Times New Roman" w:cs="Times New Roman"/>
          <w:color w:val="000000"/>
        </w:rPr>
        <w:t xml:space="preserve"> Conte</w:t>
      </w:r>
      <w:r w:rsidRPr="005842AA">
        <w:rPr>
          <w:rStyle w:val="FootnoteReference"/>
          <w:rFonts w:ascii="Times New Roman" w:eastAsia="Times New Roman" w:hAnsi="Times New Roman" w:cs="Times New Roman"/>
          <w:color w:val="000000"/>
        </w:rPr>
        <w:footnoteReference w:id="569"/>
      </w:r>
      <w:r w:rsidRPr="005842AA">
        <w:rPr>
          <w:rFonts w:ascii="Times New Roman" w:eastAsia="Times New Roman" w:hAnsi="Times New Roman" w:cs="Times New Roman"/>
          <w:color w:val="000000"/>
        </w:rPr>
        <w:t xml:space="preserve"> potesse arrivar qui da Parigi. |</w:t>
      </w:r>
    </w:p>
    <w:p w14:paraId="240F349B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t>Egli non ha mai voluto uscire a dir che trattenimento volesse solo | quello che stimava degno della sua persona haveva qui | una compagnia di cavalleria, et particolar pensione;</w:t>
      </w:r>
      <w:r w:rsidRPr="005842AA">
        <w:rPr>
          <w:rStyle w:val="FootnoteReference"/>
          <w:rFonts w:ascii="Times New Roman" w:eastAsia="Times New Roman" w:hAnsi="Times New Roman" w:cs="Times New Roman"/>
          <w:color w:val="000000"/>
        </w:rPr>
        <w:footnoteReference w:id="570"/>
      </w:r>
      <w:r w:rsidRPr="005842AA">
        <w:rPr>
          <w:rFonts w:ascii="Times New Roman" w:eastAsia="Times New Roman" w:hAnsi="Times New Roman" w:cs="Times New Roman"/>
          <w:color w:val="000000"/>
        </w:rPr>
        <w:t xml:space="preserve"> | aspetterà la volontà della | Serenità vostra colla risposta delle presenti, et in tanto anderà | trattenendo con qualche pretesto il signor principe di Oranges | dal quale mi confirmò anco l’Eccellenza sua che era solecitato, et che | non li riuscendo di servir vostra Serenità bisognava, che</w:t>
      </w:r>
      <w:r w:rsidRPr="005842AA">
        <w:rPr>
          <w:rStyle w:val="FootnoteReference"/>
          <w:rFonts w:ascii="Times New Roman" w:eastAsia="Times New Roman" w:hAnsi="Times New Roman" w:cs="Times New Roman"/>
          <w:color w:val="000000"/>
        </w:rPr>
        <w:footnoteReference w:id="571"/>
      </w:r>
      <w:r w:rsidRPr="005842AA">
        <w:rPr>
          <w:rFonts w:ascii="Times New Roman" w:eastAsia="Times New Roman" w:hAnsi="Times New Roman" w:cs="Times New Roman"/>
          <w:color w:val="000000"/>
        </w:rPr>
        <w:t xml:space="preserve"> si | appigliasse a qualche altro partito, che però vostra Serenità facesse | capitale di lui. Io aspetterò quello vorrà ella ch’io | rispondi a sua Eccellenza et al medesimo signor Conte. |</w:t>
      </w:r>
    </w:p>
    <w:p w14:paraId="7661D66D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t>Mentre dall’una parte il publico servitio mi astringeva | a tacere, et dall’altro canto la povertà del mio Stato | et per consequente il bisogno che tengo di ripatriare | in un’istesso tempo agitava l’animo mio, et mi | necessitava pregar vostra Serenità di sollevo mi pervengono | effetti di tanta benignità, et munificienza publica | che posso ben tenermi felice venendo così aggradito | il mio humile servitio, et aiutata in qualche |</w:t>
      </w:r>
    </w:p>
    <w:p w14:paraId="226C15AD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t>/ 293r /</w:t>
      </w:r>
    </w:p>
    <w:p w14:paraId="27884DEA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t xml:space="preserve">parte la mia povera fortuna. Dio benedetto mi concedi | savità, et spirito sufficiente per avanzar il publico servitio | di quella maniera, che più bramo. In tanto sperando | anco maggiori frutti della benigna gratia sua, et che | troverà tempo al mio sollevo, le rendo humilissime gratie | del donativo </w:t>
      </w:r>
      <w:r w:rsidRPr="005842AA">
        <w:rPr>
          <w:rFonts w:ascii="Times New Roman" w:eastAsia="Times New Roman" w:hAnsi="Times New Roman" w:cs="Times New Roman"/>
          <w:color w:val="000000"/>
        </w:rPr>
        <w:lastRenderedPageBreak/>
        <w:t>fattomi delli trecento ducati tanto più | riuscitomi caro; quanto proviene dalla motione | propria di quell’eccellentissimo Senato. |</w:t>
      </w:r>
    </w:p>
    <w:p w14:paraId="3321C919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t>Riespedisco il corriero il* corriero* di vostra Serenità al quale ho | dato settanta ognari per far il viaggio, de’ quali doverà | render conto. Dubito grandemente, che da qui in Anversa | gli sia per riuscir più difficile il camino, che nel venir | qui</w:t>
      </w:r>
      <w:r w:rsidRPr="005842AA">
        <w:rPr>
          <w:rStyle w:val="FootnoteReference"/>
          <w:rFonts w:ascii="Times New Roman" w:eastAsia="Times New Roman" w:hAnsi="Times New Roman" w:cs="Times New Roman"/>
          <w:color w:val="000000"/>
        </w:rPr>
        <w:footnoteReference w:id="572"/>
      </w:r>
      <w:r w:rsidRPr="005842AA">
        <w:rPr>
          <w:rFonts w:ascii="Times New Roman" w:eastAsia="Times New Roman" w:hAnsi="Times New Roman" w:cs="Times New Roman"/>
          <w:color w:val="000000"/>
        </w:rPr>
        <w:t>; et converrà allungarlo rispetto ai giacci, che | hanno</w:t>
      </w:r>
      <w:r w:rsidRPr="005842AA">
        <w:rPr>
          <w:rStyle w:val="FootnoteReference"/>
          <w:rFonts w:ascii="Times New Roman" w:eastAsia="Times New Roman" w:hAnsi="Times New Roman" w:cs="Times New Roman"/>
          <w:color w:val="000000"/>
        </w:rPr>
        <w:footnoteReference w:id="573"/>
      </w:r>
      <w:r w:rsidRPr="005842AA">
        <w:rPr>
          <w:rFonts w:ascii="Times New Roman" w:eastAsia="Times New Roman" w:hAnsi="Times New Roman" w:cs="Times New Roman"/>
          <w:color w:val="000000"/>
        </w:rPr>
        <w:t xml:space="preserve"> serrati li passi della Mosa dalla parte di | Rotterdam. |</w:t>
      </w:r>
    </w:p>
    <w:p w14:paraId="322C9BAD" w14:textId="5CAE62EE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t xml:space="preserve">All’eccellentissimo signor </w:t>
      </w:r>
      <w:r w:rsidR="004136CF" w:rsidRPr="005842AA">
        <w:rPr>
          <w:rFonts w:ascii="Times New Roman" w:eastAsia="Times New Roman" w:hAnsi="Times New Roman" w:cs="Times New Roman"/>
          <w:color w:val="000000"/>
        </w:rPr>
        <w:t>A</w:t>
      </w:r>
      <w:r w:rsidRPr="005842AA">
        <w:rPr>
          <w:rFonts w:ascii="Times New Roman" w:eastAsia="Times New Roman" w:hAnsi="Times New Roman" w:cs="Times New Roman"/>
          <w:color w:val="000000"/>
        </w:rPr>
        <w:t>mbasciator in Londra ho mandate le lettere, che | vostra Serenità mi ha espedite con ordine di fargliele havere. Gratie etc. |</w:t>
      </w:r>
    </w:p>
    <w:p w14:paraId="745CFC48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</w:p>
    <w:p w14:paraId="2E475E74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t>Dall’Haya a’ 5 febraro 1618 |</w:t>
      </w:r>
    </w:p>
    <w:p w14:paraId="02FF4B35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t>di vostra Serenità |</w:t>
      </w:r>
    </w:p>
    <w:p w14:paraId="16F4D32C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t>humilissimo et devotissimo servitore |</w:t>
      </w:r>
    </w:p>
    <w:p w14:paraId="49560B30" w14:textId="77777777" w:rsidR="006017FC" w:rsidRPr="004A51E1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  <w:lang w:val="fr-FR"/>
        </w:rPr>
      </w:pPr>
      <w:r w:rsidRPr="004A51E1">
        <w:rPr>
          <w:rFonts w:ascii="Times New Roman" w:eastAsia="Times New Roman" w:hAnsi="Times New Roman" w:cs="Times New Roman"/>
          <w:color w:val="000000"/>
          <w:lang w:val="fr-FR"/>
        </w:rPr>
        <w:t>Christofforo Suriano |</w:t>
      </w:r>
    </w:p>
    <w:p w14:paraId="04F816DE" w14:textId="77777777" w:rsidR="006017FC" w:rsidRPr="004A51E1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  <w:lang w:val="fr-FR"/>
        </w:rPr>
      </w:pPr>
    </w:p>
    <w:p w14:paraId="3C9201BD" w14:textId="77777777" w:rsidR="006017FC" w:rsidRPr="004A51E1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  <w:lang w:val="fr-FR"/>
        </w:rPr>
      </w:pPr>
      <w:r w:rsidRPr="004A51E1">
        <w:rPr>
          <w:rFonts w:ascii="Times New Roman" w:eastAsia="Times New Roman" w:hAnsi="Times New Roman" w:cs="Times New Roman"/>
          <w:color w:val="000000"/>
          <w:lang w:val="fr-FR"/>
        </w:rPr>
        <w:t>/ 293v /</w:t>
      </w:r>
    </w:p>
    <w:p w14:paraId="48598740" w14:textId="3E98B447" w:rsidR="006017FC" w:rsidRPr="004A51E1" w:rsidRDefault="00783F39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i/>
          <w:color w:val="000000"/>
          <w:lang w:val="fr-FR"/>
        </w:rPr>
      </w:pPr>
      <w:r w:rsidRPr="004A51E1">
        <w:rPr>
          <w:rFonts w:ascii="Times New Roman" w:eastAsia="Times New Roman" w:hAnsi="Times New Roman" w:cs="Times New Roman"/>
          <w:b/>
          <w:bCs/>
          <w:color w:val="000000"/>
          <w:lang w:val="fr-FR"/>
        </w:rPr>
        <w:t>Blank page</w:t>
      </w:r>
    </w:p>
    <w:p w14:paraId="2DA6890E" w14:textId="77777777" w:rsidR="006017FC" w:rsidRPr="004A51E1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i/>
          <w:color w:val="000000"/>
          <w:lang w:val="fr-FR"/>
        </w:rPr>
      </w:pPr>
    </w:p>
    <w:p w14:paraId="68E499A7" w14:textId="77777777" w:rsidR="006017FC" w:rsidRPr="004A51E1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i/>
          <w:color w:val="000000"/>
          <w:lang w:val="fr-FR"/>
        </w:rPr>
      </w:pPr>
      <w:r w:rsidRPr="004A51E1">
        <w:rPr>
          <w:rFonts w:ascii="Times New Roman" w:eastAsia="Times New Roman" w:hAnsi="Times New Roman" w:cs="Times New Roman"/>
          <w:color w:val="000000"/>
          <w:lang w:val="fr-FR"/>
        </w:rPr>
        <w:t xml:space="preserve">/ 296r / </w:t>
      </w:r>
    </w:p>
    <w:p w14:paraId="24E78505" w14:textId="1C5B68AB" w:rsidR="006017FC" w:rsidRPr="005842AA" w:rsidRDefault="00783F39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i/>
          <w:color w:val="000000"/>
        </w:rPr>
      </w:pPr>
      <w:r w:rsidRPr="00783F39">
        <w:rPr>
          <w:rFonts w:ascii="Times New Roman" w:eastAsia="Times New Roman" w:hAnsi="Times New Roman" w:cs="Times New Roman"/>
          <w:b/>
          <w:bCs/>
          <w:color w:val="000000"/>
        </w:rPr>
        <w:t>Blank page</w:t>
      </w:r>
    </w:p>
    <w:p w14:paraId="60E6D320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i/>
          <w:color w:val="000000"/>
        </w:rPr>
      </w:pPr>
    </w:p>
    <w:p w14:paraId="123E6951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t>/ 296v /</w:t>
      </w:r>
    </w:p>
    <w:p w14:paraId="7F5AF11C" w14:textId="29163561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t>Al serenissimo principe di Venetia |</w:t>
      </w:r>
    </w:p>
    <w:p w14:paraId="5EE0B136" w14:textId="540A99D0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t>2</w:t>
      </w:r>
      <w:r w:rsidRPr="005842AA">
        <w:rPr>
          <w:rFonts w:ascii="Times New Roman" w:eastAsia="Times New Roman" w:hAnsi="Times New Roman" w:cs="Times New Roman"/>
          <w:color w:val="000000"/>
          <w:vertAlign w:val="superscript"/>
        </w:rPr>
        <w:t>da</w:t>
      </w:r>
      <w:r w:rsidRPr="005842AA">
        <w:rPr>
          <w:rStyle w:val="FootnoteReference"/>
          <w:rFonts w:ascii="Times New Roman" w:eastAsia="Times New Roman" w:hAnsi="Times New Roman" w:cs="Times New Roman"/>
          <w:color w:val="000000"/>
        </w:rPr>
        <w:footnoteReference w:id="574"/>
      </w:r>
      <w:r w:rsidRPr="005842AA">
        <w:rPr>
          <w:rFonts w:ascii="Times New Roman" w:eastAsia="Times New Roman" w:hAnsi="Times New Roman" w:cs="Times New Roman"/>
          <w:color w:val="000000"/>
        </w:rPr>
        <w:t xml:space="preserve"> |</w:t>
      </w:r>
    </w:p>
    <w:p w14:paraId="6CFB5023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t>dal 3 fin questo n° 4 |</w:t>
      </w:r>
    </w:p>
    <w:p w14:paraId="003E41A9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</w:p>
    <w:p w14:paraId="6F699615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i/>
          <w:color w:val="000000"/>
        </w:rPr>
      </w:pPr>
      <w:r w:rsidRPr="005842AA">
        <w:rPr>
          <w:rFonts w:ascii="Times New Roman" w:eastAsia="Times New Roman" w:hAnsi="Times New Roman" w:cs="Times New Roman"/>
          <w:i/>
          <w:color w:val="000000"/>
        </w:rPr>
        <w:t xml:space="preserve">Tracce di sigilli </w:t>
      </w:r>
    </w:p>
    <w:p w14:paraId="40AF8B7B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</w:p>
    <w:p w14:paraId="2986CC78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i/>
          <w:color w:val="000000"/>
        </w:rPr>
        <w:t>Regesto antico</w:t>
      </w:r>
    </w:p>
    <w:p w14:paraId="335EE8D1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t>/ 296vC /</w:t>
      </w:r>
    </w:p>
    <w:p w14:paraId="5B166FDE" w14:textId="33372436" w:rsidR="006017FC" w:rsidRPr="005842AA" w:rsidRDefault="007474EE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t>5</w:t>
      </w:r>
      <w:r w:rsidR="006017FC" w:rsidRPr="005842AA">
        <w:rPr>
          <w:rFonts w:ascii="Times New Roman" w:eastAsia="Times New Roman" w:hAnsi="Times New Roman" w:cs="Times New Roman"/>
          <w:color w:val="000000"/>
        </w:rPr>
        <w:t xml:space="preserve"> febraro 1617 ricevute a’ 17 detto | </w:t>
      </w:r>
    </w:p>
    <w:p w14:paraId="06CE7E9B" w14:textId="65750D8C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t xml:space="preserve">Haya. </w:t>
      </w:r>
      <w:r w:rsidR="00393F04" w:rsidRPr="005842AA">
        <w:rPr>
          <w:rFonts w:ascii="Times New Roman" w:eastAsia="Times New Roman" w:hAnsi="Times New Roman" w:cs="Times New Roman"/>
          <w:color w:val="000000"/>
        </w:rPr>
        <w:t>n</w:t>
      </w:r>
      <w:r w:rsidRPr="005842AA">
        <w:rPr>
          <w:rFonts w:ascii="Times New Roman" w:eastAsia="Times New Roman" w:hAnsi="Times New Roman" w:cs="Times New Roman"/>
          <w:color w:val="000000"/>
        </w:rPr>
        <w:t>° 4 |</w:t>
      </w:r>
    </w:p>
    <w:p w14:paraId="3ADBA373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</w:p>
    <w:p w14:paraId="171A53E3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t>Sommo desiderio di haver altra | risposta si scuopre in quei signori. | Nel particolare dell’aleanza, et pensano | a mandar reciprocamente il Ministro, e assistenza | con dodeci proprii vasselli, e Mauritio | sollecita, et eccita si lasci alle navi | dar dentro. |</w:t>
      </w:r>
    </w:p>
    <w:p w14:paraId="6810EE86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t>Ha fatto l’instanza delle genti; e spera | d’haver anche qualche capo di quelli che ha. |</w:t>
      </w:r>
    </w:p>
    <w:p w14:paraId="6C9B7A52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t>Sopra l’interamento ha convenuto in-|sistere. |</w:t>
      </w:r>
    </w:p>
    <w:p w14:paraId="23B08E5B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t>D’Anolt ha scritto tarderà la | risposta; si chiama dell’unione | e valoroso,</w:t>
      </w:r>
      <w:r w:rsidRPr="005842AA">
        <w:rPr>
          <w:rStyle w:val="FootnoteReference"/>
          <w:rFonts w:ascii="Times New Roman" w:eastAsia="Times New Roman" w:hAnsi="Times New Roman" w:cs="Times New Roman"/>
          <w:color w:val="000000"/>
        </w:rPr>
        <w:footnoteReference w:id="575"/>
      </w:r>
      <w:r w:rsidRPr="005842AA">
        <w:rPr>
          <w:rFonts w:ascii="Times New Roman" w:eastAsia="Times New Roman" w:hAnsi="Times New Roman" w:cs="Times New Roman"/>
          <w:color w:val="000000"/>
        </w:rPr>
        <w:t xml:space="preserve"> potrà forse il | motivo inferir al figliolo. |</w:t>
      </w:r>
    </w:p>
    <w:p w14:paraId="4752088F" w14:textId="7856F88A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t>Nova offerta del conte Gio. di Nassau | è raccomandato da Mauritio, dediserato da’ Spagnuoli | dice d’esser impiegato non di tener pretensioni, | il residente lo stima atti(vi)ss(im)o e ade questa</w:t>
      </w:r>
      <w:r w:rsidR="00FB5D3C" w:rsidRPr="005842AA">
        <w:rPr>
          <w:rStyle w:val="FootnoteReference"/>
          <w:rFonts w:ascii="Times New Roman" w:eastAsia="Times New Roman" w:hAnsi="Times New Roman" w:cs="Times New Roman"/>
          <w:color w:val="000000"/>
        </w:rPr>
        <w:footnoteReference w:id="576"/>
      </w:r>
      <w:r w:rsidRPr="005842AA">
        <w:rPr>
          <w:rFonts w:ascii="Times New Roman" w:eastAsia="Times New Roman" w:hAnsi="Times New Roman" w:cs="Times New Roman"/>
          <w:color w:val="000000"/>
        </w:rPr>
        <w:t xml:space="preserve"> al servitio | in cavalleria particolarmente, di tutto diverso | della mente del fratello ne atende risposta. | </w:t>
      </w:r>
    </w:p>
    <w:p w14:paraId="311F2513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t>Ha dato 20 ongari al corriero detto. |</w:t>
      </w:r>
    </w:p>
    <w:p w14:paraId="12DE1C8D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</w:p>
    <w:p w14:paraId="6DFA0E1C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lastRenderedPageBreak/>
        <w:t xml:space="preserve">L. SS. R. | </w:t>
      </w:r>
    </w:p>
    <w:p w14:paraId="2CFC2D8D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center"/>
        <w:rPr>
          <w:rFonts w:ascii="Times New Roman" w:eastAsia="Times New Roman" w:hAnsi="Times New Roman" w:cs="Times New Roman"/>
          <w:color w:val="000000"/>
        </w:rPr>
      </w:pPr>
    </w:p>
    <w:p w14:paraId="616C4AEB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center"/>
        <w:rPr>
          <w:rFonts w:ascii="Times New Roman" w:eastAsia="Times New Roman" w:hAnsi="Times New Roman" w:cs="Times New Roman"/>
          <w:color w:val="000000"/>
        </w:rPr>
      </w:pPr>
    </w:p>
    <w:p w14:paraId="12830B44" w14:textId="56959D35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center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t xml:space="preserve">n. </w:t>
      </w:r>
      <w:r w:rsidR="00D96FD0" w:rsidRPr="005842AA">
        <w:rPr>
          <w:rFonts w:ascii="Times New Roman" w:eastAsia="Times New Roman" w:hAnsi="Times New Roman" w:cs="Times New Roman"/>
          <w:color w:val="000000"/>
        </w:rPr>
        <w:t>89</w:t>
      </w:r>
    </w:p>
    <w:p w14:paraId="4853E6C6" w14:textId="44BCE2EE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center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t>Allegato I al n. 8</w:t>
      </w:r>
      <w:r w:rsidR="00D96FD0" w:rsidRPr="005842AA">
        <w:rPr>
          <w:rFonts w:ascii="Times New Roman" w:eastAsia="Times New Roman" w:hAnsi="Times New Roman" w:cs="Times New Roman"/>
          <w:color w:val="000000"/>
        </w:rPr>
        <w:t>8</w:t>
      </w:r>
      <w:r w:rsidRPr="005842AA">
        <w:rPr>
          <w:rFonts w:ascii="Times New Roman" w:eastAsia="Times New Roman" w:hAnsi="Times New Roman" w:cs="Times New Roman"/>
          <w:color w:val="000000"/>
        </w:rPr>
        <w:t xml:space="preserve"> (cc. 294r-295v)</w:t>
      </w:r>
    </w:p>
    <w:p w14:paraId="55C9272D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</w:p>
    <w:p w14:paraId="20F0BCBF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t>/ 294r /</w:t>
      </w:r>
    </w:p>
    <w:p w14:paraId="4E85A53B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t>Copia della lettera scritta dalli</w:t>
      </w:r>
      <w:r w:rsidRPr="005842AA">
        <w:rPr>
          <w:rStyle w:val="FootnoteReference"/>
          <w:rFonts w:ascii="Times New Roman" w:eastAsia="Times New Roman" w:hAnsi="Times New Roman" w:cs="Times New Roman"/>
          <w:color w:val="000000"/>
        </w:rPr>
        <w:footnoteReference w:id="577"/>
      </w:r>
      <w:r w:rsidRPr="005842AA">
        <w:rPr>
          <w:rFonts w:ascii="Times New Roman" w:eastAsia="Times New Roman" w:hAnsi="Times New Roman" w:cs="Times New Roman"/>
          <w:color w:val="000000"/>
        </w:rPr>
        <w:t xml:space="preserve"> signori Stati Generali | alli signori conseglieri, et commessi alle amiralità di | Amsterdam, Roterdam, Horon, et Encusen per | la preparatione delli 12 vasselli |</w:t>
      </w:r>
    </w:p>
    <w:p w14:paraId="7820AAF6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</w:p>
    <w:p w14:paraId="184B9A1A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t xml:space="preserve">Li Stati </w:t>
      </w:r>
      <w:r w:rsidRPr="005842AA">
        <w:rPr>
          <w:rFonts w:ascii="Times New Roman" w:eastAsia="Times New Roman" w:hAnsi="Times New Roman" w:cs="Times New Roman"/>
          <w:color w:val="000000"/>
        </w:rPr>
        <w:tab/>
        <w:t>Generali |</w:t>
      </w:r>
    </w:p>
    <w:p w14:paraId="27639F4E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t>magnifici honorandi non havendoci il signor Suriano residente qui | della serenissima Republica ha fatto bastante assicuranza | a nostro contentamento per la paga, et equipagio qual | egli per ordine della serenissima Republica sudetta ha ricercato | di poter far in questi paesi di dodici navi buone, et | atte alla guerra per servitio della detta serenissima Republica | come anco per quello dipende da questo sopra che sua Signoria | ha trattato con voi deputati dei collegi delle amira-|lità di Amsterdam, Horon, Encusen, et stato in diverse | communicationi, et conferenze, et fatte conventioni | però vi ricerchiamo instantemente, et dimandamo, che | voi per questo, et per quanto tocca al collegio di Roter-|dam vogliate far metter ad ordine le navi, che | a loro carico vengono ripartite, et far andar in-|nanti detto preparamento conforme agl’ordini, | che di mano in mano vi mandaremo</w:t>
      </w:r>
      <w:r w:rsidRPr="005842AA">
        <w:rPr>
          <w:rStyle w:val="FootnoteReference"/>
          <w:rFonts w:ascii="Times New Roman" w:eastAsia="Times New Roman" w:hAnsi="Times New Roman" w:cs="Times New Roman"/>
          <w:color w:val="000000"/>
        </w:rPr>
        <w:footnoteReference w:id="578"/>
      </w:r>
      <w:r w:rsidRPr="005842AA">
        <w:rPr>
          <w:rFonts w:ascii="Times New Roman" w:eastAsia="Times New Roman" w:hAnsi="Times New Roman" w:cs="Times New Roman"/>
          <w:color w:val="000000"/>
        </w:rPr>
        <w:t xml:space="preserve"> mandando; | et ci avvertirete a questo medesimo fine giornalmente | in che termine haverete ridotto detto preparamento | per farvi in tempo proveder</w:t>
      </w:r>
      <w:r w:rsidRPr="005842AA">
        <w:rPr>
          <w:rStyle w:val="FootnoteReference"/>
          <w:rFonts w:ascii="Times New Roman" w:eastAsia="Times New Roman" w:hAnsi="Times New Roman" w:cs="Times New Roman"/>
          <w:color w:val="000000"/>
        </w:rPr>
        <w:footnoteReference w:id="579"/>
      </w:r>
      <w:r w:rsidRPr="005842AA">
        <w:rPr>
          <w:rFonts w:ascii="Times New Roman" w:eastAsia="Times New Roman" w:hAnsi="Times New Roman" w:cs="Times New Roman"/>
          <w:color w:val="000000"/>
        </w:rPr>
        <w:t xml:space="preserve"> di nuovo senza esser |</w:t>
      </w:r>
    </w:p>
    <w:p w14:paraId="33E32E3B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t>/ 294v /</w:t>
      </w:r>
    </w:p>
    <w:p w14:paraId="2D715E6F" w14:textId="370AB212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t>in mancamento di questo: raccommandandovi ben seriosamente | non perder tempo in questo; ma diligentar che tutto | conforme richiede il servitio della detta serenissima Republica | et sopra questo si riposamo; et vi raccommandamo | alla protettion del servitio. Dall’Haya a’ 3 febraro 1618 |</w:t>
      </w:r>
    </w:p>
    <w:p w14:paraId="7140895C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</w:p>
    <w:p w14:paraId="53E281BC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i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t>/ 295r /</w:t>
      </w:r>
      <w:r w:rsidRPr="005842AA">
        <w:rPr>
          <w:rFonts w:ascii="Times New Roman" w:eastAsia="Times New Roman" w:hAnsi="Times New Roman" w:cs="Times New Roman"/>
          <w:i/>
          <w:color w:val="000000"/>
        </w:rPr>
        <w:t xml:space="preserve"> </w:t>
      </w:r>
    </w:p>
    <w:p w14:paraId="3397F81E" w14:textId="7F47ECC1" w:rsidR="006017FC" w:rsidRPr="005842AA" w:rsidRDefault="00783F39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i/>
          <w:color w:val="000000"/>
        </w:rPr>
      </w:pPr>
      <w:r w:rsidRPr="00783F39">
        <w:rPr>
          <w:rFonts w:ascii="Times New Roman" w:eastAsia="Times New Roman" w:hAnsi="Times New Roman" w:cs="Times New Roman"/>
          <w:b/>
          <w:bCs/>
          <w:color w:val="000000"/>
        </w:rPr>
        <w:t>Blank page</w:t>
      </w:r>
    </w:p>
    <w:p w14:paraId="6816632C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</w:p>
    <w:p w14:paraId="3DE78BBE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t>/ 295vB /</w:t>
      </w:r>
    </w:p>
    <w:p w14:paraId="76E8BC0E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t>4 |</w:t>
      </w:r>
    </w:p>
    <w:p w14:paraId="59836297" w14:textId="305E2838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t xml:space="preserve">Commissione alli signori delle | </w:t>
      </w:r>
      <w:r w:rsidR="006424AE" w:rsidRPr="005842AA">
        <w:rPr>
          <w:rFonts w:ascii="Times New Roman" w:eastAsia="Times New Roman" w:hAnsi="Times New Roman" w:cs="Times New Roman"/>
          <w:color w:val="000000"/>
        </w:rPr>
        <w:t>A</w:t>
      </w:r>
      <w:r w:rsidRPr="005842AA">
        <w:rPr>
          <w:rFonts w:ascii="Times New Roman" w:eastAsia="Times New Roman" w:hAnsi="Times New Roman" w:cs="Times New Roman"/>
          <w:color w:val="000000"/>
        </w:rPr>
        <w:t>miralità |</w:t>
      </w:r>
    </w:p>
    <w:p w14:paraId="7D49DEBD" w14:textId="77777777" w:rsidR="00352B56" w:rsidRDefault="006017FC" w:rsidP="00352B56">
      <w:pPr>
        <w:spacing w:after="0" w:line="240" w:lineRule="auto"/>
        <w:contextualSpacing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br w:type="page"/>
      </w:r>
      <w:r w:rsidR="00352B56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lastRenderedPageBreak/>
        <w:t>/START LETTER/</w:t>
      </w:r>
    </w:p>
    <w:p w14:paraId="206A1E4A" w14:textId="15F30395" w:rsidR="006017FC" w:rsidRPr="005842AA" w:rsidRDefault="006017FC" w:rsidP="001E3CB4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n. 9</w:t>
      </w:r>
      <w:r w:rsidR="00D96FD0" w:rsidRPr="005842AA">
        <w:rPr>
          <w:rFonts w:ascii="Times New Roman" w:hAnsi="Times New Roman" w:cs="Times New Roman"/>
          <w:sz w:val="24"/>
          <w:szCs w:val="24"/>
        </w:rPr>
        <w:t>0</w:t>
      </w:r>
    </w:p>
    <w:p w14:paraId="2218B1C9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center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t xml:space="preserve"> 13 febbraio 1618, L’Aia (cc. 297r-298v)</w:t>
      </w:r>
    </w:p>
    <w:p w14:paraId="286928A3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center"/>
        <w:rPr>
          <w:rFonts w:ascii="Times New Roman" w:eastAsia="Times New Roman" w:hAnsi="Times New Roman" w:cs="Times New Roman"/>
          <w:color w:val="000000"/>
        </w:rPr>
      </w:pPr>
    </w:p>
    <w:p w14:paraId="6548CD07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t>/ 297r /</w:t>
      </w:r>
    </w:p>
    <w:p w14:paraId="34EE8140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t>Replicata |</w:t>
      </w:r>
    </w:p>
    <w:p w14:paraId="3CE149D2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t>prima |</w:t>
      </w:r>
    </w:p>
    <w:p w14:paraId="29D9C167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t>n° 5 fin n° 6 |</w:t>
      </w:r>
    </w:p>
    <w:p w14:paraId="21DD442B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</w:p>
    <w:p w14:paraId="408CDE7E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t>Serenissimo Principe |</w:t>
      </w:r>
    </w:p>
    <w:p w14:paraId="77405C70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t>la mia pena si fa tanto maggiore nell’animo, quanto m’imagino, | che sia grande il desiderio, che ha la Serenità vostra di haver già la | nuova, che li vasselli siano ad ordine. Ho solecitato con lettere, et sole-|cita per me il Calandrini, et il Falghero, che sono in Amsterdam, et | di momento in momento sto attendendo, che siano noleggiati essi | vasselli; et havendo avanti hieri ispedita persona espressa in | Amsterdam mi è arrivato questa notte con avviso, che erano li signori | dell’Amiralità dietro a trattare coi compartecipi, et forse hoggi | haverebbono stabilito partito. Alli medesimi signori et a quelli di | Nortolandia scrissi mie lettere pregandoli a solecitare; ma per | quanto mi è stato referto vano pesati nel particolar del | noleggiare per non precipitar forse nel negotio. Li deputati | delle amiralità di Roterdam vedendo non haver vasselli | proprii sono passati nella Nortolandia per provederla | della portione che per ordine dei signori Stati devono accordare, et | accommodare, et io nel passar che fecero venerdì per di qua | li feci instanza, et li raccommandai l’ispeditione. |</w:t>
      </w:r>
    </w:p>
    <w:p w14:paraId="7B273EA1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t>Doi lettere, che tengo d’Amsterdam parlano in una medesima | maniera, che vi era concorrenza assai di presentatione di | navi, et che si sperava, che vostra Serenità sarebbe stata ben servita | essendovene di buone. |</w:t>
      </w:r>
    </w:p>
    <w:p w14:paraId="2B9A8FC4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t>Se havessi creduto, che la mia presenza in Amsterdam, o nella | Nortolandia havesse aiutato io sarei passato a quella | volta; ma senza dubio questo haverebbe dato materia | più tosto di difficoltare, che avantaggiare il servitio di lei: | tuttavia necessariamente converrò transferirmi in quelle parti | per dar gl’ordini necessarii, et proprii. |</w:t>
      </w:r>
    </w:p>
    <w:p w14:paraId="638A0D9F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t>Come scrissi precedentemente la piazza di Amsterdam era grandemente |</w:t>
      </w:r>
    </w:p>
    <w:p w14:paraId="4239682D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t>/ 297v /</w:t>
      </w:r>
    </w:p>
    <w:p w14:paraId="2F5E50E7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t>ristretta, et in maniera, che ’l Calandrini mi scrisse con lettere dei 7 che | ogni dì andava decadendo il pretio del denaro, onde non voleva far più | di 48 piacchi per ducato, dovendo per provedermi il denaro aiutarsi | delle piazze d’Anversa, Colonia, Francfort, et Norimbergh, et essendo | in Anversa, come di là anco ne ho havuto avviso, ristretto il | denaro per alcuni partiti fatti per la corte tanto più si accresceva la | penuria della rimessa, non vi essendo se non pochissima corrispondenza | di lettere da Amsterdam a Venetia. |</w:t>
      </w:r>
    </w:p>
    <w:p w14:paraId="50527D7E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t>Per il medesimo rispetto del poco trafico con Venetia vostra Serenità haverà anco | inteso esservi strettezza nella piazza di Londra, et a me lo ha | scritto l’eccellentissimo signor ambasciator Contarini, il quale mi ha spedita persona | espressa credendo haver lettere avvantaggiose per la via d’|Amsterdam, et pur il pretio riesce molto più basso di quello, che | già alcune settimane è stato fatto in quella piazza per Londra | il che penso, che la Serenità vostra credi in me gran travaglio vedendo | una tanta perdita a che ella sta sottoposta. Io farò tutto | il possibile per avantaggiar il publico servitio; ma dove | si deve passar per mano d’altri, et di mercanti in particolare | che comprendendo tanto maggiore si fa l’avidità del gua-|dagno. |</w:t>
      </w:r>
    </w:p>
    <w:p w14:paraId="07A520DF" w14:textId="6AF6A75E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t>Vogliono oltre il denaro, che mi si prepara per questa provisione | delle navi, et di genti sia anco causa della scarsità dei partiti | la provisione, che si fa in Amsterdam di 600</w:t>
      </w:r>
      <w:r w:rsidR="001D465A">
        <w:rPr>
          <w:rFonts w:ascii="Times New Roman" w:eastAsia="Times New Roman" w:hAnsi="Times New Roman" w:cs="Times New Roman"/>
          <w:color w:val="000000"/>
        </w:rPr>
        <w:t xml:space="preserve"> </w:t>
      </w:r>
      <w:r w:rsidRPr="005842AA">
        <w:rPr>
          <w:rFonts w:ascii="Times New Roman" w:eastAsia="Times New Roman" w:hAnsi="Times New Roman" w:cs="Times New Roman"/>
          <w:color w:val="000000"/>
        </w:rPr>
        <w:t>mila di polvere per vostra Serenità | essendone stato concluso partito, et tutto il denaro doverà | esser levato dalla medesima borsa di Amsterdam. |</w:t>
      </w:r>
    </w:p>
    <w:p w14:paraId="64EAB32C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t>Havendo questi signori risoluto di armar contra li pirati sono stati | inviati a sua Eccellenza li nomi di alcuni capitani, et io hoggi, che l’ho | saputo me ne sono subito andato a lei per procurare, che |</w:t>
      </w:r>
    </w:p>
    <w:p w14:paraId="1AE8869D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lastRenderedPageBreak/>
        <w:t>/ 298r /</w:t>
      </w:r>
    </w:p>
    <w:p w14:paraId="6580F087" w14:textId="6B55AEB2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t xml:space="preserve">siano riservati quelli, che stima de’ migliori per servitio dell’|armata della Serenità vostra mi disse, che questi non erano, che | dodici, et che non haveria mancato di procurare, ch’ella | fosse ben servita, come ha sempre desiderato; onde haverebbe | aspettato, che dalle </w:t>
      </w:r>
      <w:r w:rsidR="006424AE" w:rsidRPr="005842AA">
        <w:rPr>
          <w:rFonts w:ascii="Times New Roman" w:eastAsia="Times New Roman" w:hAnsi="Times New Roman" w:cs="Times New Roman"/>
          <w:color w:val="000000"/>
        </w:rPr>
        <w:t>A</w:t>
      </w:r>
      <w:r w:rsidRPr="005842AA">
        <w:rPr>
          <w:rFonts w:ascii="Times New Roman" w:eastAsia="Times New Roman" w:hAnsi="Times New Roman" w:cs="Times New Roman"/>
          <w:color w:val="000000"/>
        </w:rPr>
        <w:t>miralità fosse mandata altra lista. | Io di nuovo pregai l’Eccellenza sua che havesse a cuore questo particolare | importantissimo in che consisteva tutto lo sforzo, et il buon servitio di | questa armata, oltre la riputatione dei signori Stati, et del Paese: | tanto mi disse, che haverebbe fatto. |</w:t>
      </w:r>
    </w:p>
    <w:p w14:paraId="1E984D6D" w14:textId="29C2BEF2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t>Al Calandrini ho fatte altre lettere di cambio di altri 25</w:t>
      </w:r>
      <w:r w:rsidR="001D465A">
        <w:rPr>
          <w:rFonts w:ascii="Times New Roman" w:eastAsia="Times New Roman" w:hAnsi="Times New Roman" w:cs="Times New Roman"/>
          <w:color w:val="000000"/>
        </w:rPr>
        <w:t xml:space="preserve"> </w:t>
      </w:r>
      <w:r w:rsidRPr="005842AA">
        <w:rPr>
          <w:rFonts w:ascii="Times New Roman" w:eastAsia="Times New Roman" w:hAnsi="Times New Roman" w:cs="Times New Roman"/>
          <w:color w:val="000000"/>
        </w:rPr>
        <w:t xml:space="preserve">mila ducati | pagabili allo stesso signor Melchior </w:t>
      </w:r>
      <w:r w:rsidR="000F0778">
        <w:rPr>
          <w:rFonts w:ascii="Times New Roman" w:eastAsia="Times New Roman" w:hAnsi="Times New Roman" w:cs="Times New Roman"/>
          <w:color w:val="000000"/>
        </w:rPr>
        <w:t>N</w:t>
      </w:r>
      <w:r w:rsidRPr="005842AA">
        <w:rPr>
          <w:rFonts w:ascii="Times New Roman" w:eastAsia="Times New Roman" w:hAnsi="Times New Roman" w:cs="Times New Roman"/>
          <w:color w:val="000000"/>
        </w:rPr>
        <w:t>oirott, come furono le altre | del giorno d’hoggi otto, et queste pur ad uso si doveranno pa-|gar a’ 13 d’aprile in moneta di banco. |</w:t>
      </w:r>
    </w:p>
    <w:p w14:paraId="53DF1508" w14:textId="26D04F61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t>Il Quingetti di Amsterdam mi ha fatto pregare scriver a vostra Serenità | che si compiaccia far sodisfar il fratello suo, che habita | costi di dieci milla ducati per parte delle lettere di cambio | di 27</w:t>
      </w:r>
      <w:r w:rsidR="001D465A">
        <w:rPr>
          <w:rFonts w:ascii="Times New Roman" w:eastAsia="Times New Roman" w:hAnsi="Times New Roman" w:cs="Times New Roman"/>
          <w:color w:val="000000"/>
        </w:rPr>
        <w:t xml:space="preserve"> </w:t>
      </w:r>
      <w:r w:rsidRPr="005842AA">
        <w:rPr>
          <w:rFonts w:ascii="Times New Roman" w:eastAsia="Times New Roman" w:hAnsi="Times New Roman" w:cs="Times New Roman"/>
          <w:color w:val="000000"/>
        </w:rPr>
        <w:t>mila che fino al luglio passato gli feci per l’esborso fattone | al signor conte di Levenstein, in che vostra Serenità farà quello, che | si parerà mentre io non so come sia passato, o da che sia | avvenuto, che non sia stata pagata la prima partita | che non</w:t>
      </w:r>
      <w:r w:rsidRPr="005842AA">
        <w:rPr>
          <w:rStyle w:val="FootnoteReference"/>
          <w:rFonts w:ascii="Times New Roman" w:eastAsia="Times New Roman" w:hAnsi="Times New Roman" w:cs="Times New Roman"/>
          <w:color w:val="000000"/>
        </w:rPr>
        <w:footnoteReference w:id="580"/>
      </w:r>
      <w:r w:rsidRPr="005842AA">
        <w:rPr>
          <w:rFonts w:ascii="Times New Roman" w:eastAsia="Times New Roman" w:hAnsi="Times New Roman" w:cs="Times New Roman"/>
          <w:color w:val="000000"/>
        </w:rPr>
        <w:t xml:space="preserve"> haveva in sé alcun dubio; come haveva | la seconda, che diedi a Delfsil. Gratie etc. |</w:t>
      </w:r>
    </w:p>
    <w:p w14:paraId="3036A3DB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</w:p>
    <w:p w14:paraId="3B38DB21" w14:textId="3500BA3A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t>Dall’Haya a’ 13 febraro 1618 |</w:t>
      </w:r>
    </w:p>
    <w:p w14:paraId="0F3B6146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t>di vostra Serenità |</w:t>
      </w:r>
    </w:p>
    <w:p w14:paraId="740F7D90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t>humilissimo et devotissimo servitore |</w:t>
      </w:r>
    </w:p>
    <w:p w14:paraId="1150F3ED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t>Christofforo Suriano |</w:t>
      </w:r>
    </w:p>
    <w:p w14:paraId="69AA9340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</w:p>
    <w:p w14:paraId="4FDFFB61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t>/ 298v /</w:t>
      </w:r>
    </w:p>
    <w:p w14:paraId="5EBB9F1D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t>Al serenissimo principe di Venetia |</w:t>
      </w:r>
    </w:p>
    <w:p w14:paraId="5ED4046F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t>replicata prima |</w:t>
      </w:r>
    </w:p>
    <w:p w14:paraId="06BAFB8E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t>da n° 5 fin n° 6 |</w:t>
      </w:r>
    </w:p>
    <w:p w14:paraId="4E513946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</w:p>
    <w:p w14:paraId="1D0EFF3C" w14:textId="0332BB01" w:rsidR="006017FC" w:rsidRPr="005842AA" w:rsidRDefault="005842AA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i/>
          <w:color w:val="000000"/>
        </w:rPr>
      </w:pPr>
      <w:r w:rsidRPr="005842AA">
        <w:rPr>
          <w:rFonts w:ascii="Times New Roman" w:eastAsia="Times New Roman" w:hAnsi="Times New Roman" w:cs="Times New Roman"/>
          <w:i/>
          <w:color w:val="000000"/>
        </w:rPr>
        <w:t>Tracce di sigilli</w:t>
      </w:r>
    </w:p>
    <w:p w14:paraId="63625B3D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</w:p>
    <w:p w14:paraId="4F532713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i/>
          <w:color w:val="000000"/>
        </w:rPr>
        <w:t>Regesto antico</w:t>
      </w:r>
    </w:p>
    <w:p w14:paraId="440EDDAB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t>/ 298vC /</w:t>
      </w:r>
    </w:p>
    <w:p w14:paraId="095AB3D4" w14:textId="0D8EB46B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t>13 febraro 1617 ricevute a’ 7 marzo |</w:t>
      </w:r>
    </w:p>
    <w:p w14:paraId="77B18329" w14:textId="77777777" w:rsidR="006017FC" w:rsidRPr="0009475F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  <w:lang w:val="en-US"/>
        </w:rPr>
      </w:pPr>
      <w:r w:rsidRPr="005842AA">
        <w:rPr>
          <w:rFonts w:ascii="Times New Roman" w:eastAsia="Times New Roman" w:hAnsi="Times New Roman" w:cs="Times New Roman"/>
          <w:color w:val="000000"/>
        </w:rPr>
        <w:t xml:space="preserve">Haya. </w:t>
      </w:r>
      <w:r w:rsidRPr="0009475F">
        <w:rPr>
          <w:rFonts w:ascii="Times New Roman" w:eastAsia="Times New Roman" w:hAnsi="Times New Roman" w:cs="Times New Roman"/>
          <w:color w:val="000000"/>
          <w:lang w:val="en-US"/>
        </w:rPr>
        <w:t>Prima |</w:t>
      </w:r>
    </w:p>
    <w:p w14:paraId="7001B01B" w14:textId="77777777" w:rsidR="006017FC" w:rsidRPr="0009475F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  <w:lang w:val="en-US"/>
        </w:rPr>
      </w:pPr>
    </w:p>
    <w:p w14:paraId="0BCDF186" w14:textId="36AC382D" w:rsidR="006017FC" w:rsidRPr="0009475F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iCs/>
          <w:color w:val="000000"/>
          <w:lang w:val="en-US"/>
        </w:rPr>
      </w:pPr>
      <w:r w:rsidRPr="0009475F">
        <w:rPr>
          <w:rFonts w:ascii="Times New Roman" w:eastAsia="Times New Roman" w:hAnsi="Times New Roman" w:cs="Times New Roman"/>
          <w:iCs/>
          <w:color w:val="000000"/>
          <w:lang w:val="en-US"/>
        </w:rPr>
        <w:t xml:space="preserve">L. SS. </w:t>
      </w:r>
      <w:r w:rsidR="00CF5265" w:rsidRPr="0009475F">
        <w:rPr>
          <w:rFonts w:ascii="Times New Roman" w:eastAsia="Times New Roman" w:hAnsi="Times New Roman" w:cs="Times New Roman"/>
          <w:iCs/>
          <w:color w:val="000000"/>
          <w:lang w:val="en-US"/>
        </w:rPr>
        <w:t>R</w:t>
      </w:r>
      <w:r w:rsidRPr="0009475F">
        <w:rPr>
          <w:rFonts w:ascii="Times New Roman" w:eastAsia="Times New Roman" w:hAnsi="Times New Roman" w:cs="Times New Roman"/>
          <w:iCs/>
          <w:color w:val="000000"/>
          <w:lang w:val="en-US"/>
        </w:rPr>
        <w:t>. |</w:t>
      </w:r>
    </w:p>
    <w:p w14:paraId="6A689795" w14:textId="77777777" w:rsidR="00352B56" w:rsidRPr="0009475F" w:rsidRDefault="006017FC" w:rsidP="00352B56">
      <w:pPr>
        <w:spacing w:after="0" w:line="240" w:lineRule="auto"/>
        <w:contextualSpacing/>
        <w:rPr>
          <w:rFonts w:ascii="Times New Roman" w:hAnsi="Times New Roman" w:cs="Times New Roman"/>
          <w:bCs/>
          <w:color w:val="000000" w:themeColor="text1"/>
          <w:sz w:val="24"/>
          <w:szCs w:val="24"/>
          <w:lang w:val="en-US"/>
        </w:rPr>
      </w:pPr>
      <w:r w:rsidRPr="0009475F">
        <w:rPr>
          <w:rFonts w:ascii="Times New Roman" w:hAnsi="Times New Roman" w:cs="Times New Roman"/>
          <w:sz w:val="24"/>
          <w:szCs w:val="24"/>
          <w:lang w:val="en-US"/>
        </w:rPr>
        <w:br w:type="page"/>
      </w:r>
      <w:r w:rsidR="00352B56" w:rsidRPr="0009475F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US"/>
        </w:rPr>
        <w:lastRenderedPageBreak/>
        <w:t>/START LETTER/</w:t>
      </w:r>
    </w:p>
    <w:p w14:paraId="76B762F0" w14:textId="498C2CDC" w:rsidR="006017FC" w:rsidRPr="005842AA" w:rsidRDefault="006017FC" w:rsidP="001E3CB4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n. 9</w:t>
      </w:r>
      <w:r w:rsidR="00D96FD0" w:rsidRPr="005842AA">
        <w:rPr>
          <w:rFonts w:ascii="Times New Roman" w:hAnsi="Times New Roman" w:cs="Times New Roman"/>
          <w:sz w:val="24"/>
          <w:szCs w:val="24"/>
        </w:rPr>
        <w:t>1</w:t>
      </w:r>
    </w:p>
    <w:p w14:paraId="745B9967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center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t xml:space="preserve"> 13 febbraio 1618, L’Aia (cc. 299r-302v)</w:t>
      </w:r>
    </w:p>
    <w:p w14:paraId="79190D4F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center"/>
        <w:rPr>
          <w:rFonts w:ascii="Times New Roman" w:eastAsia="Times New Roman" w:hAnsi="Times New Roman" w:cs="Times New Roman"/>
          <w:color w:val="000000"/>
        </w:rPr>
      </w:pPr>
    </w:p>
    <w:p w14:paraId="51208A82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t>/ 299r /</w:t>
      </w:r>
    </w:p>
    <w:p w14:paraId="686E6BF9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t xml:space="preserve">Replicata | </w:t>
      </w:r>
    </w:p>
    <w:p w14:paraId="6F312BFC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t>2</w:t>
      </w:r>
      <w:r w:rsidRPr="005842AA">
        <w:rPr>
          <w:rFonts w:ascii="Times New Roman" w:eastAsia="Times New Roman" w:hAnsi="Times New Roman" w:cs="Times New Roman"/>
          <w:color w:val="000000"/>
          <w:vertAlign w:val="superscript"/>
        </w:rPr>
        <w:t>da</w:t>
      </w:r>
      <w:r w:rsidRPr="005842AA">
        <w:rPr>
          <w:rFonts w:ascii="Times New Roman" w:eastAsia="Times New Roman" w:hAnsi="Times New Roman" w:cs="Times New Roman"/>
          <w:color w:val="000000"/>
        </w:rPr>
        <w:t xml:space="preserve"> |</w:t>
      </w:r>
    </w:p>
    <w:p w14:paraId="4C715E67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t>n° 6 |</w:t>
      </w:r>
    </w:p>
    <w:p w14:paraId="343F7900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</w:p>
    <w:p w14:paraId="0211B7D7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t>Serenissimo Principe |</w:t>
      </w:r>
    </w:p>
    <w:p w14:paraId="7CC6677A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t>sopra quanto fu avvisato da quelli del Conseglio di Stato li serenissimi | Stati Generali hanno fatta la risposta, che vostre Eccellenze vedranno | qui aggiunta per la concessione della levata di 1000 fanti | della maniera che fu concesso per il conte Gio. Ernesto, et colonello | Wassenhovven. Hora attendo, che dalla provincia di Holanda | siano dichiarati li luochi delle Mostre, ove haveranno a ridursi | li soldati. Ne ho parlato al signor Bernevel il quale mi ha | detto esser necessario affine che gl’habitanti delle città non | ricevino danno et restino al di sotto, che sia posto buon ordine, | né succedino degl’incovenienti successi nelle levate dell’anno | passato, et in quella del conte di Levenstein essendo restati al di | sotto li poveri habitanti, che hanno fidato il suo alli capitani, et | soldati. Io dissi, che a questo haverei procurato ogni rimedio ma | che in tanto sua Signoria non mancasse di continuarmi il suo favore anco | in questa occasione per poter ispedir questa levata. |</w:t>
      </w:r>
    </w:p>
    <w:p w14:paraId="627CB240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t>Doppo haver aspettato molto tempo per poter trovar qualche soggetto per | capo di detta levata mi si offerse il governator d’Isendich luogotenente general | dell’artiglierie; ma non ho potuto accordar seco perché pretendeva | titolo di generale della condotta tanto per mare, che per terra, et altre | conditioni, che tiravano con seco varie consequenze, alle quali non ho | stimato a proposito assentire. |</w:t>
      </w:r>
    </w:p>
    <w:p w14:paraId="64CF26A0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t>Instesso tempo mi si è presentato il signor Anstenraelt soldato di 28 | anni in questi paesi, che doppo haver nella sua gioventù portate |</w:t>
      </w:r>
    </w:p>
    <w:p w14:paraId="7A09BF1C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t>/ 299v /</w:t>
      </w:r>
    </w:p>
    <w:p w14:paraId="62F58018" w14:textId="31BA30FC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t>l’armi a piedi, et a cavallo servì poi di luogotenente nella compagnia del | signor conte Ernesto di Nassau è stato capitano in Ostendem fu in Polonia | al servitio del marchese di Brandemburgh, et hora è ben senza tratte-|nimento dei signori Stati; ma però in termine tale che sua Eccellenza mi ha detto, | che la prima carica vacante gliel’haverebbe data, et me lo ha lodato | per huomo di valore, et coraggio spero che vostra Serenità sarà servita da | lui come anco dalli capitani che haverò seco, si leveranno mille ottanta | fanti; ma questi ottanta uno dei capitani li</w:t>
      </w:r>
      <w:r w:rsidRPr="005842AA">
        <w:rPr>
          <w:rStyle w:val="FootnoteReference"/>
          <w:rFonts w:ascii="Times New Roman" w:eastAsia="Times New Roman" w:hAnsi="Times New Roman" w:cs="Times New Roman"/>
          <w:color w:val="000000"/>
        </w:rPr>
        <w:footnoteReference w:id="581"/>
      </w:r>
      <w:r w:rsidRPr="005842AA">
        <w:rPr>
          <w:rFonts w:ascii="Times New Roman" w:eastAsia="Times New Roman" w:hAnsi="Times New Roman" w:cs="Times New Roman"/>
          <w:color w:val="000000"/>
        </w:rPr>
        <w:t xml:space="preserve"> vuol levar del suo proprio | et condurli al servitio, et se vostra Serenità non li vorrà havere si rimetterà | a lei, se ben spera che non glieli leverà facendosi forse di farli buoni, | et proprii per renderle buon servitio. Sarà divisa la truppa in sette | compagnie quella del Capitano ha voluto il titolo di colonello, | et stando egli saldo glielo ho concesso ma rimesso all’arbitrio | di vostra Serenità il confermargli la denominatione delli officiali cioè luogotenente | et sargente maggiore, et quartiermastro anzi nel capitolo resta espresso | che essendoli da vostra Serenità accordati non corri il stipendio, ch’ella accon-|sentirà per la sua persona, et per gl’officiali sudetti se non doppo acco-|dato et per il tempo della prima mostra fino all’accordo si rimette | alla sua munificenza per quella recognitione che stimerà propria. | Troppo danni mi causano le capitulationi che di là sono state nella | riforma stipulate con cotesti </w:t>
      </w:r>
      <w:r w:rsidR="001A4713" w:rsidRPr="005842AA">
        <w:rPr>
          <w:rFonts w:ascii="Times New Roman" w:eastAsia="Times New Roman" w:hAnsi="Times New Roman" w:cs="Times New Roman"/>
          <w:color w:val="000000"/>
        </w:rPr>
        <w:t>h</w:t>
      </w:r>
      <w:r w:rsidRPr="005842AA">
        <w:rPr>
          <w:rFonts w:ascii="Times New Roman" w:eastAsia="Times New Roman" w:hAnsi="Times New Roman" w:cs="Times New Roman"/>
          <w:color w:val="000000"/>
        </w:rPr>
        <w:t>olandesi perché nel proposito delle | paghe stano fermi nel voler haver quello, che hanno certi quelle | compagnie holandesi, et io nel non voler pagar più che sette scudi |</w:t>
      </w:r>
    </w:p>
    <w:p w14:paraId="7F3FFA59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t>/ 300r /</w:t>
      </w:r>
    </w:p>
    <w:p w14:paraId="54741C2C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t>per testa, et questo è il punto principale</w:t>
      </w:r>
      <w:r w:rsidRPr="005842AA">
        <w:rPr>
          <w:rStyle w:val="FootnoteReference"/>
          <w:rFonts w:ascii="Times New Roman" w:eastAsia="Times New Roman" w:hAnsi="Times New Roman" w:cs="Times New Roman"/>
          <w:color w:val="000000"/>
        </w:rPr>
        <w:footnoteReference w:id="582"/>
      </w:r>
      <w:r w:rsidRPr="005842AA">
        <w:rPr>
          <w:rFonts w:ascii="Times New Roman" w:eastAsia="Times New Roman" w:hAnsi="Times New Roman" w:cs="Times New Roman"/>
          <w:color w:val="000000"/>
        </w:rPr>
        <w:t xml:space="preserve"> sopra il quale si | preme grandamente, et che ancor sta in contessa. Ricercano di haver | separate le paghe dei capitani et officiali accio sappino li soldati | quanta </w:t>
      </w:r>
      <w:r w:rsidRPr="005842AA">
        <w:rPr>
          <w:rFonts w:ascii="Times New Roman" w:eastAsia="Times New Roman" w:hAnsi="Times New Roman" w:cs="Times New Roman"/>
          <w:color w:val="000000"/>
        </w:rPr>
        <w:lastRenderedPageBreak/>
        <w:t>sarà la loro paga. Fin qui par che si contanterebbono se ben | non del tutto volentieri, che dal pagamento di sette scudi per testa da | sette lire correnti mancando soldati doppo la mostra, che se le darà | costi fosser detratti dodici fiorini per testa de’ 17 et mezo, che | possono importar in circa li sette scudi, et sarebbono quattro scudi, et | mezo in circa di quella moneta, io però sto saldo, et accorderò con quel | maggior avanzo che potrò; ma quando vostra Serenità stimasse meglio, ch’io | accordassi il stipendio fermo ai capitani et officiali; et tanto per soldato | per evitar li disgusti, o se trovasse buono il sudetto partito di ribatter | li dodici soli fiorini per testa, si compiacerà significarmelo colla risposta | di queste. Vorrei bene ch’ella non venisse a tempo; ma ne temo rispetto | alla stagione, che continua col gelo et con nevi che non lascierà così | tosto preparar le navi, et haveranno ancorché ad ordine difficile l’|uscita per il medesimo accidente del gelo. Sanno, et hanno havuta | particolar nota di quanto ella dà per ogni officiale nel reggimento del | Rocalaura et questo mi difficulta il caminar avanti come vorrei. | Tentavano et hanno fatto ogni potere per esser intertenuti dieci mesi, | anco doppo arrivati nello stato di vostra Serenità, et poi venero fino alli sei | mesi; ma io sono stato saldo nel non accordare, che per sei mesi doppo | la prima mostra; si vorrebbe ch’io passassi li dodeci fiorini per testa |</w:t>
      </w:r>
    </w:p>
    <w:p w14:paraId="056996EF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t>/ 300v /</w:t>
      </w:r>
    </w:p>
    <w:p w14:paraId="3ED00539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t>per la levata, et stano saldi nel volerne 14 come il conte Gio. Ernesto. | Vi è l’obligo, come è appunto nella capitulatione del conte di Leven-|stein aggiunta, che doverà servir esso Colonello per mare et per terra | unitamente et separatamente secondo l’occasione et bisogno. Questo | è in sostanza quanto ho trattato sin qui né essendo ancor stabilito | mi rimetto a mandar il tutto con altre mie. |</w:t>
      </w:r>
    </w:p>
    <w:p w14:paraId="4D65309A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t>Nel fine della scrittura, che diedero li signori del Consiglio di Stato vi è posto, | che pareva a loro, che questa fosse una propria occasione di pensare | il mandar qualche suo ministro a Venetia considerandosi che così | comportava alli communi interessi, et al servitio proprio del Paese, | et per passare una più stretta corrispondenza tra la serenissima Republica | et queste Provincie. |</w:t>
      </w:r>
    </w:p>
    <w:p w14:paraId="3E065611" w14:textId="4F4A0DB3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t>Il promottore di questo avviso è stato il signor principe Mauritio seguitato | anco da altri col medesimo senso</w:t>
      </w:r>
      <w:r w:rsidRPr="005842AA">
        <w:rPr>
          <w:rStyle w:val="FootnoteReference"/>
          <w:rFonts w:ascii="Times New Roman" w:eastAsia="Times New Roman" w:hAnsi="Times New Roman" w:cs="Times New Roman"/>
          <w:color w:val="000000"/>
        </w:rPr>
        <w:footnoteReference w:id="583"/>
      </w:r>
      <w:r w:rsidRPr="005842AA">
        <w:rPr>
          <w:rFonts w:ascii="Times New Roman" w:eastAsia="Times New Roman" w:hAnsi="Times New Roman" w:cs="Times New Roman"/>
          <w:color w:val="000000"/>
        </w:rPr>
        <w:t xml:space="preserve"> et quando sono stato a sua Eccellenza venendo | a proposito me lo confermò, et mi disse, che sempre haveva creduto, | che questo fosse il buon mezzo, et che facilmente et senza longhi discorsi, | et capitulationi si poteva stringer una più perfetta corrispondenza | con doi sol capitoli, che nell’occasioni dovessero questi </w:t>
      </w:r>
      <w:r w:rsidR="00A026EB" w:rsidRPr="005842AA">
        <w:rPr>
          <w:rFonts w:ascii="Times New Roman" w:eastAsia="Times New Roman" w:hAnsi="Times New Roman" w:cs="Times New Roman"/>
          <w:color w:val="000000"/>
        </w:rPr>
        <w:t>S</w:t>
      </w:r>
      <w:r w:rsidRPr="005842AA">
        <w:rPr>
          <w:rFonts w:ascii="Times New Roman" w:eastAsia="Times New Roman" w:hAnsi="Times New Roman" w:cs="Times New Roman"/>
          <w:color w:val="000000"/>
        </w:rPr>
        <w:t>tati assister | di tante navi quanto fosse,</w:t>
      </w:r>
      <w:r w:rsidRPr="005842AA">
        <w:rPr>
          <w:rStyle w:val="FootnoteReference"/>
          <w:rFonts w:ascii="Times New Roman" w:eastAsia="Times New Roman" w:hAnsi="Times New Roman" w:cs="Times New Roman"/>
          <w:color w:val="000000"/>
        </w:rPr>
        <w:footnoteReference w:id="584"/>
      </w:r>
      <w:r w:rsidRPr="005842AA">
        <w:rPr>
          <w:rFonts w:ascii="Times New Roman" w:eastAsia="Times New Roman" w:hAnsi="Times New Roman" w:cs="Times New Roman"/>
          <w:color w:val="000000"/>
        </w:rPr>
        <w:t xml:space="preserve"> stimate il bisogno et mentre li </w:t>
      </w:r>
      <w:r w:rsidR="00A026EB" w:rsidRPr="005842AA">
        <w:rPr>
          <w:rFonts w:ascii="Times New Roman" w:eastAsia="Times New Roman" w:hAnsi="Times New Roman" w:cs="Times New Roman"/>
          <w:color w:val="000000"/>
        </w:rPr>
        <w:t>S</w:t>
      </w:r>
      <w:r w:rsidRPr="005842AA">
        <w:rPr>
          <w:rFonts w:ascii="Times New Roman" w:eastAsia="Times New Roman" w:hAnsi="Times New Roman" w:cs="Times New Roman"/>
          <w:color w:val="000000"/>
        </w:rPr>
        <w:t>tati | fossero pur in guerra sua Serenità assistesse di un tanto denaro | questa sarebbe breve capitulatione et le promesse dall’una parte | et l’altra fossero reciproche, et meco considerò che questo sarebbe | senza quei strepiti, che rendono gelosia. Ho saputo, che sopra tal | avviso hanno li serenissimi Stati Generali scritto alle Provincie per haver il loro |</w:t>
      </w:r>
    </w:p>
    <w:p w14:paraId="1420A704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t>/ 301r /</w:t>
      </w:r>
    </w:p>
    <w:p w14:paraId="43B3F9F4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t>assenso in questo particolare parendo che vi sia l’inclinatione di mandar | Ministro a vostra Serenità di quello seguirà ne scriverò riverentemente alla | Serenità vostra. |</w:t>
      </w:r>
    </w:p>
    <w:p w14:paraId="6A88D3A4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t>In Brusseles si veggono lettere di Alemagna dall’ambasciator di Spagna | residente presso vostra Serenità di cotesto Nontio, et sino del cardinal Borghese | che tutte parlano, che senz’altro seguirà la pace, et molti di là ne | sono impressi; ma qui poco vi si crede. |</w:t>
      </w:r>
    </w:p>
    <w:p w14:paraId="1E2C17CB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t xml:space="preserve">Il messaggiero d’Anversa, che arrivò domenica non mi portò lettere | della Serenità vostra né fino a quest’hora è comparso il mio ordinario | pacchetto, temo di qualche mal incontro, et sento dispiacere perché | poteva esser che vi fosse qualche avvertimento o qualche ordine | da essequire. | </w:t>
      </w:r>
    </w:p>
    <w:p w14:paraId="1C9978BA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t>L’ultime lettere mie furono de’ 5 col corriero straordinario n° 3 fin | n° 4 et le replicate mandai per Anversa. Gratie etc. |</w:t>
      </w:r>
    </w:p>
    <w:p w14:paraId="46B930F7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</w:p>
    <w:p w14:paraId="499852D0" w14:textId="7AEE320D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t>Dall’Haya a’ 13 febraro 1618 |</w:t>
      </w:r>
    </w:p>
    <w:p w14:paraId="73ADE2A8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t>di vostra Serenità |</w:t>
      </w:r>
    </w:p>
    <w:p w14:paraId="70DD32DA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t>humilissimo et devotissimo servitore |</w:t>
      </w:r>
    </w:p>
    <w:p w14:paraId="70F4BDB8" w14:textId="77777777" w:rsidR="006017FC" w:rsidRPr="00CF7D55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  <w:lang w:val="fr-FR"/>
        </w:rPr>
      </w:pPr>
      <w:r w:rsidRPr="00CF7D55">
        <w:rPr>
          <w:rFonts w:ascii="Times New Roman" w:eastAsia="Times New Roman" w:hAnsi="Times New Roman" w:cs="Times New Roman"/>
          <w:color w:val="000000"/>
          <w:lang w:val="fr-FR"/>
        </w:rPr>
        <w:lastRenderedPageBreak/>
        <w:t>Christofforo Suriano |</w:t>
      </w:r>
    </w:p>
    <w:p w14:paraId="781F24AA" w14:textId="77777777" w:rsidR="006017FC" w:rsidRPr="00CF7D55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  <w:lang w:val="fr-FR"/>
        </w:rPr>
      </w:pPr>
    </w:p>
    <w:p w14:paraId="7003E292" w14:textId="77777777" w:rsidR="00371C48" w:rsidRPr="00CF7D55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  <w:lang w:val="fr-FR"/>
        </w:rPr>
      </w:pPr>
      <w:r w:rsidRPr="00CF7D55">
        <w:rPr>
          <w:rFonts w:ascii="Times New Roman" w:eastAsia="Times New Roman" w:hAnsi="Times New Roman" w:cs="Times New Roman"/>
          <w:color w:val="000000"/>
          <w:lang w:val="fr-FR"/>
        </w:rPr>
        <w:t>/ 301v</w:t>
      </w:r>
      <w:r w:rsidR="00371C48" w:rsidRPr="00CF7D55">
        <w:rPr>
          <w:rFonts w:ascii="Times New Roman" w:eastAsia="Times New Roman" w:hAnsi="Times New Roman" w:cs="Times New Roman"/>
          <w:color w:val="000000"/>
          <w:lang w:val="fr-FR"/>
        </w:rPr>
        <w:t>/</w:t>
      </w:r>
    </w:p>
    <w:p w14:paraId="0924B993" w14:textId="46A64577" w:rsidR="00371C48" w:rsidRPr="00CF7D55" w:rsidRDefault="00371C48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  <w:lang w:val="fr-FR"/>
        </w:rPr>
      </w:pPr>
      <w:r w:rsidRPr="00CF7D55">
        <w:rPr>
          <w:rFonts w:ascii="Times New Roman" w:eastAsia="Times New Roman" w:hAnsi="Times New Roman" w:cs="Times New Roman"/>
          <w:color w:val="000000"/>
          <w:lang w:val="fr-FR"/>
        </w:rPr>
        <w:t>Blank page</w:t>
      </w:r>
    </w:p>
    <w:p w14:paraId="5DCE9274" w14:textId="0F4876BA" w:rsidR="006017FC" w:rsidRPr="00CF7D55" w:rsidRDefault="00371C48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i/>
          <w:color w:val="000000"/>
          <w:lang w:val="fr-FR"/>
        </w:rPr>
      </w:pPr>
      <w:r w:rsidRPr="00CF7D55">
        <w:rPr>
          <w:rFonts w:ascii="Times New Roman" w:eastAsia="Times New Roman" w:hAnsi="Times New Roman" w:cs="Times New Roman"/>
          <w:color w:val="000000"/>
          <w:lang w:val="fr-FR"/>
        </w:rPr>
        <w:t>/</w:t>
      </w:r>
      <w:r w:rsidR="006017FC" w:rsidRPr="00CF7D55">
        <w:rPr>
          <w:rFonts w:ascii="Times New Roman" w:eastAsia="Times New Roman" w:hAnsi="Times New Roman" w:cs="Times New Roman"/>
          <w:color w:val="000000"/>
          <w:lang w:val="fr-FR"/>
        </w:rPr>
        <w:t xml:space="preserve">302r / </w:t>
      </w:r>
    </w:p>
    <w:p w14:paraId="4260F73D" w14:textId="77777777" w:rsidR="00371C48" w:rsidRDefault="00371C48" w:rsidP="00371C48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>Blank page</w:t>
      </w:r>
    </w:p>
    <w:p w14:paraId="58D5605A" w14:textId="007C7A00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</w:p>
    <w:p w14:paraId="0CDE5256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</w:p>
    <w:p w14:paraId="48096776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t>/ 302v /</w:t>
      </w:r>
    </w:p>
    <w:p w14:paraId="2BD2F8E1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t xml:space="preserve">Al serenissimo principe di Venetia | </w:t>
      </w:r>
    </w:p>
    <w:p w14:paraId="57A28F80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t>2</w:t>
      </w:r>
      <w:r w:rsidRPr="005842AA">
        <w:rPr>
          <w:rFonts w:ascii="Times New Roman" w:eastAsia="Times New Roman" w:hAnsi="Times New Roman" w:cs="Times New Roman"/>
          <w:color w:val="000000"/>
          <w:vertAlign w:val="superscript"/>
        </w:rPr>
        <w:t>da</w:t>
      </w:r>
      <w:r w:rsidRPr="005842AA">
        <w:rPr>
          <w:rFonts w:ascii="Times New Roman" w:eastAsia="Times New Roman" w:hAnsi="Times New Roman" w:cs="Times New Roman"/>
          <w:color w:val="000000"/>
        </w:rPr>
        <w:t xml:space="preserve"> replicata | </w:t>
      </w:r>
    </w:p>
    <w:p w14:paraId="12681172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t xml:space="preserve">n° 6 comincia n° 5 | </w:t>
      </w:r>
    </w:p>
    <w:p w14:paraId="3D720420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</w:p>
    <w:p w14:paraId="5A1524ED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i/>
          <w:iCs/>
          <w:color w:val="000000"/>
        </w:rPr>
      </w:pPr>
      <w:r w:rsidRPr="005842AA">
        <w:rPr>
          <w:rFonts w:ascii="Times New Roman" w:eastAsia="Times New Roman" w:hAnsi="Times New Roman" w:cs="Times New Roman"/>
          <w:i/>
          <w:iCs/>
          <w:color w:val="000000"/>
        </w:rPr>
        <w:t xml:space="preserve">Traccia di sigillo </w:t>
      </w:r>
    </w:p>
    <w:p w14:paraId="7836881D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i/>
          <w:iCs/>
          <w:color w:val="000000"/>
        </w:rPr>
      </w:pPr>
    </w:p>
    <w:p w14:paraId="5F10AF94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i/>
          <w:color w:val="000000"/>
        </w:rPr>
        <w:t>Regesto antico</w:t>
      </w:r>
    </w:p>
    <w:p w14:paraId="1E2CA21A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t>/ 302vC /</w:t>
      </w:r>
    </w:p>
    <w:p w14:paraId="3153710D" w14:textId="54ECA841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t xml:space="preserve">13 febraro 1617 ricevute a’ 7 marzo | </w:t>
      </w:r>
    </w:p>
    <w:p w14:paraId="6924BCA3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t>Haya. 2</w:t>
      </w:r>
      <w:r w:rsidRPr="005842AA">
        <w:rPr>
          <w:rFonts w:ascii="Times New Roman" w:eastAsia="Times New Roman" w:hAnsi="Times New Roman" w:cs="Times New Roman"/>
          <w:color w:val="000000"/>
          <w:vertAlign w:val="superscript"/>
        </w:rPr>
        <w:t>da</w:t>
      </w:r>
      <w:r w:rsidRPr="005842AA">
        <w:rPr>
          <w:rFonts w:ascii="Times New Roman" w:eastAsia="Times New Roman" w:hAnsi="Times New Roman" w:cs="Times New Roman"/>
          <w:color w:val="000000"/>
        </w:rPr>
        <w:t xml:space="preserve"> |</w:t>
      </w:r>
    </w:p>
    <w:p w14:paraId="4165ACE8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</w:p>
    <w:p w14:paraId="74A70523" w14:textId="15FFB70F" w:rsidR="006017FC" w:rsidRPr="004F305C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  <w:lang w:val="en-GB"/>
        </w:rPr>
      </w:pPr>
      <w:r w:rsidRPr="004F305C">
        <w:rPr>
          <w:rFonts w:ascii="Times New Roman" w:eastAsia="Times New Roman" w:hAnsi="Times New Roman" w:cs="Times New Roman"/>
          <w:color w:val="000000"/>
          <w:lang w:val="en-GB"/>
        </w:rPr>
        <w:t xml:space="preserve">L. SS. </w:t>
      </w:r>
      <w:r w:rsidR="00CF5265" w:rsidRPr="004F305C">
        <w:rPr>
          <w:rFonts w:ascii="Times New Roman" w:eastAsia="Times New Roman" w:hAnsi="Times New Roman" w:cs="Times New Roman"/>
          <w:color w:val="000000"/>
          <w:lang w:val="en-GB"/>
        </w:rPr>
        <w:t>R</w:t>
      </w:r>
      <w:r w:rsidRPr="004F305C">
        <w:rPr>
          <w:rFonts w:ascii="Times New Roman" w:eastAsia="Times New Roman" w:hAnsi="Times New Roman" w:cs="Times New Roman"/>
          <w:color w:val="000000"/>
          <w:lang w:val="en-GB"/>
        </w:rPr>
        <w:t>. |</w:t>
      </w:r>
    </w:p>
    <w:p w14:paraId="467D0D25" w14:textId="77777777" w:rsidR="006017FC" w:rsidRPr="004F305C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  <w:lang w:val="en-GB"/>
        </w:rPr>
      </w:pPr>
    </w:p>
    <w:p w14:paraId="41D743A6" w14:textId="77777777" w:rsidR="00352B56" w:rsidRPr="004F305C" w:rsidRDefault="006017FC" w:rsidP="00352B56">
      <w:pPr>
        <w:spacing w:after="0" w:line="240" w:lineRule="auto"/>
        <w:contextualSpacing/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</w:pPr>
      <w:r w:rsidRPr="004F305C">
        <w:rPr>
          <w:rFonts w:ascii="Times New Roman" w:hAnsi="Times New Roman" w:cs="Times New Roman"/>
          <w:sz w:val="24"/>
          <w:szCs w:val="24"/>
          <w:lang w:val="en-GB"/>
        </w:rPr>
        <w:br w:type="page"/>
      </w:r>
      <w:r w:rsidR="00352B56" w:rsidRPr="004F305C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GB"/>
        </w:rPr>
        <w:lastRenderedPageBreak/>
        <w:t>/START LETTER/</w:t>
      </w:r>
    </w:p>
    <w:p w14:paraId="466E20FA" w14:textId="7A4B1689" w:rsidR="006017FC" w:rsidRPr="005842AA" w:rsidRDefault="006017FC" w:rsidP="001E3CB4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n. 9</w:t>
      </w:r>
      <w:r w:rsidR="00D96FD0" w:rsidRPr="005842AA">
        <w:rPr>
          <w:rFonts w:ascii="Times New Roman" w:hAnsi="Times New Roman" w:cs="Times New Roman"/>
          <w:sz w:val="24"/>
          <w:szCs w:val="24"/>
        </w:rPr>
        <w:t>2</w:t>
      </w:r>
    </w:p>
    <w:p w14:paraId="09F3FD2D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center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t xml:space="preserve"> 20 febbraio 1618, L’Aia (cc. 303r-306v)</w:t>
      </w:r>
    </w:p>
    <w:p w14:paraId="70445F77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center"/>
        <w:rPr>
          <w:rFonts w:ascii="Times New Roman" w:eastAsia="Times New Roman" w:hAnsi="Times New Roman" w:cs="Times New Roman"/>
          <w:color w:val="000000"/>
        </w:rPr>
      </w:pPr>
    </w:p>
    <w:p w14:paraId="0A0F5A4F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t>/ 303r /</w:t>
      </w:r>
    </w:p>
    <w:p w14:paraId="0A0848C4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t>Prima |</w:t>
      </w:r>
    </w:p>
    <w:p w14:paraId="7ADC464A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t>n° 7 fin n° 8 |</w:t>
      </w:r>
    </w:p>
    <w:p w14:paraId="6F8182D6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</w:p>
    <w:p w14:paraId="5685329E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t>Serenissimo Principe |</w:t>
      </w:r>
    </w:p>
    <w:p w14:paraId="4EF3C05F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t>doppo l’ispedittione delle mie ultime lettere hebbi qualche | avviso, che li signori delle amiralità di Horon</w:t>
      </w:r>
      <w:r w:rsidRPr="005842AA">
        <w:rPr>
          <w:rStyle w:val="FootnoteReference"/>
          <w:rFonts w:ascii="Times New Roman" w:eastAsia="Times New Roman" w:hAnsi="Times New Roman" w:cs="Times New Roman"/>
          <w:color w:val="000000"/>
        </w:rPr>
        <w:footnoteReference w:id="585"/>
      </w:r>
      <w:r w:rsidRPr="005842AA">
        <w:rPr>
          <w:rFonts w:ascii="Times New Roman" w:eastAsia="Times New Roman" w:hAnsi="Times New Roman" w:cs="Times New Roman"/>
          <w:color w:val="000000"/>
        </w:rPr>
        <w:t xml:space="preserve"> et Encusen | havevano fermati tre vasselli in quelle parte di Nortlandia | et quelli d’Amsterdam doppo una lunga, et a me | penosa trattatione mi hanno scritto haver noleggiati | cinque navi, né mi toccano alcuna cosa delle prime | tre, et che per il rimanente erano sull’ispeditione | ma con le dette lettere mandatemi per loro messaggiero | espresso mi chiamano in Amsterdam a fine di poter | con la mia presenza risolver qualche difficoltà, che | hanno incontrata colli patroni dei vasselli, et coi capi | di essi intorno alla stipulatione dell’accordo di noleggio, | et per le spese dei viveri. Subito ispedite le presenti | mi metterò in camino ancorché sia malagevole | et difficile rispetto alla mala stagione, et al disfar | dei giacci, che lo causa tanto più cattivo, et peri-|coloso. |</w:t>
      </w:r>
    </w:p>
    <w:p w14:paraId="7827E8B4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t>Se questo affare delle navi mi travaglia quello della | levata delle genti da piedi per la piazza d’arme | non mi è niente meno molesto poiché con ogni stento, | et ogni più solecito ufficio mi è riuscito difficile | lo spuntare: perché dovendosi metter parte delle | genti a Horon, Encusen, et Edam ognuno dei | deputati di queste città mostrano temer renitenza |</w:t>
      </w:r>
    </w:p>
    <w:p w14:paraId="2E174CAF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t>/ 303v /</w:t>
      </w:r>
    </w:p>
    <w:p w14:paraId="4EE5A2D3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t>nei loro magistrati per esser stati mal contentati; anzi | andar creditori ancora dai capi del conte Gio. Ernesto | et non è poca la somma poiché assendo fino ai mille, | et mille cinquecento, et doi mille fiorini per cadauna | et le altre città, et luoghi con questo essempio, et del | conte di Levenstein, et del Wassonhoven temono di una | medesima perdita nei loro habitanti. |</w:t>
      </w:r>
    </w:p>
    <w:p w14:paraId="5AA45CE8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t>Si è procurato trovar in ogni modo il ripiego a questo, | et credo, che gioverà ad acquetar l’animo dei | Borghesi, et è che nella capitulatione stipulata | col signor Amstenraedt vi è un articolo, che non sia | esborsato il denaro della prima mesata, che darò | anticipata, se li Borghesi delle città, et terre, ove | sarà data la piazza d’arme non</w:t>
      </w:r>
      <w:r w:rsidRPr="005842AA">
        <w:rPr>
          <w:rStyle w:val="FootnoteReference"/>
          <w:rFonts w:ascii="Times New Roman" w:eastAsia="Times New Roman" w:hAnsi="Times New Roman" w:cs="Times New Roman"/>
          <w:color w:val="000000"/>
        </w:rPr>
        <w:footnoteReference w:id="586"/>
      </w:r>
      <w:r w:rsidRPr="005842AA">
        <w:rPr>
          <w:rFonts w:ascii="Times New Roman" w:eastAsia="Times New Roman" w:hAnsi="Times New Roman" w:cs="Times New Roman"/>
          <w:color w:val="000000"/>
        </w:rPr>
        <w:t xml:space="preserve"> sarano a pieno | contenti, et più lo stesso signor, et li capitani hanno fatta | una scrittura sottoscritta di loro mano colla quale | dichiarano in conformità, che da me non sia esborsata | alcuna cosa se così non sarà seguito et io per facilitare | mi obligarò alle città stesse per l’effetto di questa loro | dichiaratione. |</w:t>
      </w:r>
    </w:p>
    <w:p w14:paraId="6E8D0B77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t>Già mai haverei presuposto incontro di tanta contrarietà | et dilatione; ma spero nella gratia di Dio, che | il fine sia per sortir con maggior gusto di quello che | habbi havuto il principio, et il progresso sin qui |</w:t>
      </w:r>
    </w:p>
    <w:p w14:paraId="33FDD69B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t>/ 304r /</w:t>
      </w:r>
    </w:p>
    <w:p w14:paraId="2C1ED43F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t>sua divina Maestà è vero testimonio, et gl’huomini | ancora, che se ne aveggono con quanto dispiacer d’animo | io soffri questa tardanza, et se io (com’è in effetto, | et so che vostra Serenità per sua benignità non ne dubita) solecito | et premo quanto più posso per superar tutte le difficoltà. | Delli tre vasselli tolti a Horon, et Encusen non mi viene | scritto, né</w:t>
      </w:r>
      <w:r w:rsidRPr="005842AA">
        <w:rPr>
          <w:rStyle w:val="FootnoteReference"/>
          <w:rFonts w:ascii="Times New Roman" w:eastAsia="Times New Roman" w:hAnsi="Times New Roman" w:cs="Times New Roman"/>
          <w:color w:val="000000"/>
        </w:rPr>
        <w:footnoteReference w:id="587"/>
      </w:r>
      <w:r w:rsidRPr="005842AA">
        <w:rPr>
          <w:rFonts w:ascii="Times New Roman" w:eastAsia="Times New Roman" w:hAnsi="Times New Roman" w:cs="Times New Roman"/>
          <w:color w:val="000000"/>
        </w:rPr>
        <w:t xml:space="preserve"> l’accordo, né la portata; ma delli</w:t>
      </w:r>
      <w:r w:rsidRPr="005842AA">
        <w:rPr>
          <w:rStyle w:val="FootnoteReference"/>
          <w:rFonts w:ascii="Times New Roman" w:eastAsia="Times New Roman" w:hAnsi="Times New Roman" w:cs="Times New Roman"/>
          <w:color w:val="000000"/>
        </w:rPr>
        <w:footnoteReference w:id="588"/>
      </w:r>
      <w:r w:rsidRPr="005842AA">
        <w:rPr>
          <w:rFonts w:ascii="Times New Roman" w:eastAsia="Times New Roman" w:hAnsi="Times New Roman" w:cs="Times New Roman"/>
          <w:color w:val="000000"/>
        </w:rPr>
        <w:t xml:space="preserve"> cinque | presi in Amsterdam uno è di trecento lasti che si | pagarà doi mille quattrocento fiorini per mese tre | altri, uno di doicentovinticinque lasti, et doi di doicento | l’uno si pagaranno questi 3 doi mille fiorini al | mese; et per un altro di 195 lasti si pagarà mille | quattrocento fiorini ogni mese, et questo s’intende per | il vassello con le artiglierie, che può havere sopra | con vele, et altri armizi necessarii. Vi sarà </w:t>
      </w:r>
      <w:r w:rsidRPr="005842AA">
        <w:rPr>
          <w:rFonts w:ascii="Times New Roman" w:eastAsia="Times New Roman" w:hAnsi="Times New Roman" w:cs="Times New Roman"/>
          <w:color w:val="000000"/>
        </w:rPr>
        <w:lastRenderedPageBreak/>
        <w:t>poi | la spesa dei viveri, et dei salari dei capitani et marinari. | Mi viene assolutamente presupposto, che la spesa sarà | molto minore di quella che vostra Serenità fa costì con quei | vasselli, che dicono esser di minor portata, et manco | armati di quello saranno questi tanto per l’arti-|glierie, che per il numero delle genti altre la qualità | dei vasselli. |</w:t>
      </w:r>
    </w:p>
    <w:p w14:paraId="35C149DB" w14:textId="799E4D25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t xml:space="preserve">Mando a vostra Serenità la stupulatione dell’accordo fatto | col sudetto </w:t>
      </w:r>
      <w:r w:rsidR="002C5930">
        <w:rPr>
          <w:rFonts w:ascii="Times New Roman" w:eastAsia="Times New Roman" w:hAnsi="Times New Roman" w:cs="Times New Roman"/>
          <w:color w:val="000000"/>
        </w:rPr>
        <w:t>signor</w:t>
      </w:r>
      <w:r w:rsidRPr="005842AA">
        <w:rPr>
          <w:rFonts w:ascii="Times New Roman" w:eastAsia="Times New Roman" w:hAnsi="Times New Roman" w:cs="Times New Roman"/>
          <w:color w:val="000000"/>
        </w:rPr>
        <w:t xml:space="preserve"> Anstenraedt per la levata della |</w:t>
      </w:r>
    </w:p>
    <w:p w14:paraId="533B2FA6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t>/ 304v /</w:t>
      </w:r>
    </w:p>
    <w:p w14:paraId="209FCC06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t>soldatesca. Intorno al quale ho procurato di avanzar | in tutto quel più che ho potuto. Dodici fiorini, et mezo | dò per la levata, che il signor conte Ernesto ne ha havuti | quattordici; un mese, et mezo di paga era nelle | capitulationi di esso Conte per la retirata, et questi per | quelli, che haverà in esser alla licenza haveranno | soli otto scudi per testa. Sono assicurati di sei mesi | di servitio, che doveranno haver principio dal | giorno della prima mostra, et quanto alla paga | ella è di millecinquanta scudi di moneta corrente, | che viene a cento scudi meno di quello haveva | il medesimo conte Gio. Ernesto; ma qui bisogna che dica | riverentemente alla Serenità vostra per sua intelligenza havermi | riferto il detto Colonello, et altri ancora, che ’l prin-|cipe Mauritio ha dichiarito questo partito parti-|colarmente troppo disavantaggioso per la paga in particolare | dicendo, che si vuol levar tutto il fior della | gente dal Paese, et poi si vuol anco stronzarli | della paga, che haveva il conte Gio. Ernesto, et che | hanno gl’istessi Holandesi, che sono in servitio | essendo impossibile, che li soldati colla detta paga | si possino mantenere per la carestia, et per il biso-|gno, che si ha dei viveri, et che questa non è la | vera stradda di voler conservar una perfetta |</w:t>
      </w:r>
    </w:p>
    <w:p w14:paraId="2D62B80E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t>/ 305r /</w:t>
      </w:r>
    </w:p>
    <w:p w14:paraId="3F3BBB91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t>buona intelligenza, et corrispondenza con queste Provincie | et cose simili, le quali so che travaglieranno l’animo di vostre Eccellenze | come a me riescono di grandissimo dispiacere; poiché | l’avanzo non è nato da sforzo, che habbi fatto alla | volontà del Colonello, et suoi capitani; ma dall’haver | egli, et essi, che prima hanno essaminato insieme | li partiti condesceso all’assenso, et alla stupilatione | non havendo io detto mai altro se non che non havevo | da tenermi alle capitulationi del conte Gio. Ernesto | sua Eccellentia a me non ha fatto moto di questo, né | questi giorni passati, né hieri, che sono</w:t>
      </w:r>
      <w:r w:rsidRPr="005842AA">
        <w:rPr>
          <w:rStyle w:val="FootnoteReference"/>
          <w:rFonts w:ascii="Times New Roman" w:eastAsia="Times New Roman" w:hAnsi="Times New Roman" w:cs="Times New Roman"/>
          <w:color w:val="000000"/>
        </w:rPr>
        <w:footnoteReference w:id="589"/>
      </w:r>
      <w:r w:rsidRPr="005842AA">
        <w:rPr>
          <w:rFonts w:ascii="Times New Roman" w:eastAsia="Times New Roman" w:hAnsi="Times New Roman" w:cs="Times New Roman"/>
          <w:color w:val="000000"/>
        </w:rPr>
        <w:t xml:space="preserve"> stato con lei | se ben mi parve, che havesse qualche cosa in capo | non so se per altro; che per questo pare a me non | habbi tutte le ragioni del mondo. | </w:t>
      </w:r>
    </w:p>
    <w:p w14:paraId="71977247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t>Mi par che li soldati holandesi per l’ultima riforma | habbino così sei scudi, et mezo per testa, come | mi è stato riferto, et li officiali siano pagati | a parte, tal che questa voce, ch’è commune, | et nata ad ognuno haverà data materia | a questi concetti. |</w:t>
      </w:r>
    </w:p>
    <w:p w14:paraId="5A080E5E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t xml:space="preserve">Starà a vostra Serenità per chiuder la bocca, et per tenirsi amo-|revole la Natione, et questi soldati il commandarmi | che dia tanto quanto si dava al Conte che sono cento | scudi più per compagnia in ogni modo il partito non | </w:t>
      </w:r>
    </w:p>
    <w:p w14:paraId="021C20AB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t>/ 305v /</w:t>
      </w:r>
    </w:p>
    <w:p w14:paraId="0C1DDE8C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t>è che per sei mesi, o darli qualche cosa di vantaggio | di quello è stipulato, et starà alla prudenza di lei il | deliberare o dell’uno, o dell’altro quello che stimerà | di suo servitio massime per evitar qualche disordine | che potesse avvenire non nei capi perché vogliono | farsi il loro capo soldo, come l’hanno quelli, che son | a quest’hora in servitio, ma nella soldatesca, che | haverà soli cinque scudi in circa per mese di moneta | corrente, ch’è uno scudo, et mezo meno delli altri | (se così è vero, come mi viene affermato, che sia) | il che aspetterò di sapere per poterli lasciar partir | contenti. Anco con queste sarà l’obligatione del Colonello che rimette alla dispositione di vostra | Serenità li 80 fanti sopranumeraii alli mille</w:t>
      </w:r>
      <w:r w:rsidRPr="005842AA">
        <w:rPr>
          <w:rStyle w:val="FootnoteReference"/>
          <w:rFonts w:ascii="Times New Roman" w:eastAsia="Times New Roman" w:hAnsi="Times New Roman" w:cs="Times New Roman"/>
          <w:color w:val="000000"/>
        </w:rPr>
        <w:footnoteReference w:id="590"/>
      </w:r>
      <w:r w:rsidRPr="005842AA">
        <w:rPr>
          <w:rFonts w:ascii="Times New Roman" w:eastAsia="Times New Roman" w:hAnsi="Times New Roman" w:cs="Times New Roman"/>
          <w:color w:val="000000"/>
        </w:rPr>
        <w:t>. |</w:t>
      </w:r>
    </w:p>
    <w:p w14:paraId="70EF4A98" w14:textId="1B1B7602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804"/>
        </w:tabs>
        <w:jc w:val="both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t>Et perché tutti li mali incontri vogliono haver la sua giun[…] | per maggiormente travagliarmi doppo l’haver io aspettato | molto tempo</w:t>
      </w:r>
      <w:r w:rsidRPr="005842AA">
        <w:rPr>
          <w:rStyle w:val="FootnoteReference"/>
          <w:rFonts w:ascii="Times New Roman" w:eastAsia="Times New Roman" w:hAnsi="Times New Roman" w:cs="Times New Roman"/>
          <w:color w:val="000000"/>
        </w:rPr>
        <w:footnoteReference w:id="591"/>
      </w:r>
      <w:r w:rsidRPr="005842AA">
        <w:rPr>
          <w:rFonts w:ascii="Times New Roman" w:eastAsia="Times New Roman" w:hAnsi="Times New Roman" w:cs="Times New Roman"/>
          <w:color w:val="000000"/>
        </w:rPr>
        <w:t xml:space="preserve"> il governator di Nimeghen con quelli che scrisse | di dover provedermi per condur le genti in fine arrivò | domenica sera doppo che io havevo di tre giorni | </w:t>
      </w:r>
      <w:r w:rsidRPr="005842AA">
        <w:rPr>
          <w:rFonts w:ascii="Times New Roman" w:eastAsia="Times New Roman" w:hAnsi="Times New Roman" w:cs="Times New Roman"/>
          <w:color w:val="000000"/>
        </w:rPr>
        <w:lastRenderedPageBreak/>
        <w:t>stipulata, et fermata la capitolatione, et fu a | trovarmi con doi, che haveva seco. Mostrò di restar | scontento, et io gli feci quelle considerationi che ’l fatto | et la verità stessa portavano con sé, che io soleci-|tato dai commandamenti publici non potevo più tardare a | risolver in questo affare. Et hieri a sua Eccellenza considerai, che | già che esso Governatore diceva, che erano molti giorni che |</w:t>
      </w:r>
    </w:p>
    <w:p w14:paraId="270DA0B9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t>/ 306r /</w:t>
      </w:r>
    </w:p>
    <w:p w14:paraId="50DB98F8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t xml:space="preserve">haveva seco detti doi gentilhuomini doveva mandarli, | et non condurli con lui a Giuliers, et a Cleves; parve | che ella assentisse alla ragione; ma mi è stato poi | accennato hieri a sera da uno de’ suoi sottosecretario | che per render contento il detto Governatore et li doi have-|rebbe bisognato, che sodisfacessi a qualche spesa, | di viaggio, et per ritornarsene. Prometto alla Serenità vostra | che mai più da che la servo in questa residenza | ho havuto il maggior tormento né la maggior afflitione | d’animo, vedendo da tutte le parti concorrer un | flusso di traverse, che par, che tutte succedino per | dar maggior vigore alla mala fortuna, che mi | par di haver in questo negotio. Pregarò Iddio, che | mi assisti per servitio di vostra Serenità; et procurerò in | ogni maniera possibile render sodisfatti li detti | signori. Gratie etc. | </w:t>
      </w:r>
    </w:p>
    <w:p w14:paraId="1388520A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Times New Roman" w:hAnsi="Times New Roman" w:cs="Times New Roman"/>
          <w:color w:val="000000"/>
        </w:rPr>
      </w:pPr>
    </w:p>
    <w:p w14:paraId="6FC00B58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t>Dall’Haya a’ 20 febraro 1618 |</w:t>
      </w:r>
    </w:p>
    <w:p w14:paraId="35801446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t>di vostra Serenità</w:t>
      </w:r>
      <w:r w:rsidRPr="005842AA">
        <w:rPr>
          <w:rStyle w:val="FootnoteReference"/>
          <w:rFonts w:ascii="Times New Roman" w:eastAsia="Times New Roman" w:hAnsi="Times New Roman" w:cs="Times New Roman"/>
          <w:color w:val="000000"/>
        </w:rPr>
        <w:footnoteReference w:id="592"/>
      </w:r>
      <w:r w:rsidRPr="005842AA">
        <w:rPr>
          <w:rFonts w:ascii="Times New Roman" w:eastAsia="Times New Roman" w:hAnsi="Times New Roman" w:cs="Times New Roman"/>
          <w:color w:val="000000"/>
        </w:rPr>
        <w:t xml:space="preserve"> | </w:t>
      </w:r>
    </w:p>
    <w:p w14:paraId="0D968B16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t xml:space="preserve">humilissimo, et devotissimo servitore | </w:t>
      </w:r>
    </w:p>
    <w:p w14:paraId="636293AC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t>Christofforo Suriano |</w:t>
      </w:r>
    </w:p>
    <w:p w14:paraId="57C80EAA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Times New Roman" w:hAnsi="Times New Roman" w:cs="Times New Roman"/>
          <w:color w:val="000000"/>
        </w:rPr>
      </w:pPr>
    </w:p>
    <w:p w14:paraId="30E78027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t>/ 306v /</w:t>
      </w:r>
    </w:p>
    <w:p w14:paraId="3C2C1D54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t>Al serenissimo principe di Venetia |</w:t>
      </w:r>
    </w:p>
    <w:p w14:paraId="036DEC19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t xml:space="preserve">prima | </w:t>
      </w:r>
    </w:p>
    <w:p w14:paraId="2B07209F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t>n° 7 fin n° 8 |</w:t>
      </w:r>
    </w:p>
    <w:p w14:paraId="4B7B4DAD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Times New Roman" w:hAnsi="Times New Roman" w:cs="Times New Roman"/>
          <w:color w:val="000000"/>
        </w:rPr>
      </w:pPr>
    </w:p>
    <w:p w14:paraId="545FBE7D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Times New Roman" w:hAnsi="Times New Roman" w:cs="Times New Roman"/>
          <w:i/>
          <w:color w:val="000000"/>
        </w:rPr>
      </w:pPr>
      <w:r w:rsidRPr="005842AA">
        <w:rPr>
          <w:rFonts w:ascii="Times New Roman" w:eastAsia="Times New Roman" w:hAnsi="Times New Roman" w:cs="Times New Roman"/>
          <w:i/>
          <w:color w:val="000000"/>
        </w:rPr>
        <w:t xml:space="preserve">Sigillo e tracce di sigilli </w:t>
      </w:r>
    </w:p>
    <w:p w14:paraId="781B96AD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Times New Roman" w:hAnsi="Times New Roman" w:cs="Times New Roman"/>
          <w:color w:val="000000"/>
        </w:rPr>
      </w:pPr>
    </w:p>
    <w:p w14:paraId="55705FCF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i/>
          <w:color w:val="000000"/>
        </w:rPr>
        <w:t>Regesto antico</w:t>
      </w:r>
    </w:p>
    <w:p w14:paraId="531876DE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t>/ 306vC /</w:t>
      </w:r>
    </w:p>
    <w:p w14:paraId="6C95075A" w14:textId="6440A8BC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t xml:space="preserve">20 febraro 1617 ricevute a’ 7 marzo | </w:t>
      </w:r>
    </w:p>
    <w:p w14:paraId="2C47E655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t xml:space="preserve">Haya. Prima | </w:t>
      </w:r>
    </w:p>
    <w:p w14:paraId="5D5C0E3D" w14:textId="77777777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</w:rPr>
      </w:pPr>
    </w:p>
    <w:p w14:paraId="2F9B1F51" w14:textId="1F9629A3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</w:rPr>
      </w:pPr>
      <w:r w:rsidRPr="005842AA">
        <w:rPr>
          <w:rFonts w:ascii="Times New Roman" w:eastAsia="Times New Roman" w:hAnsi="Times New Roman" w:cs="Times New Roman"/>
          <w:color w:val="000000"/>
        </w:rPr>
        <w:t xml:space="preserve">L. SS. </w:t>
      </w:r>
      <w:r w:rsidR="00CF5265" w:rsidRPr="005842AA">
        <w:rPr>
          <w:rFonts w:ascii="Times New Roman" w:eastAsia="Times New Roman" w:hAnsi="Times New Roman" w:cs="Times New Roman"/>
          <w:color w:val="000000"/>
        </w:rPr>
        <w:t>R</w:t>
      </w:r>
      <w:r w:rsidRPr="005842AA">
        <w:rPr>
          <w:rFonts w:ascii="Times New Roman" w:eastAsia="Times New Roman" w:hAnsi="Times New Roman" w:cs="Times New Roman"/>
          <w:color w:val="000000"/>
        </w:rPr>
        <w:t>. |</w:t>
      </w:r>
    </w:p>
    <w:p w14:paraId="6D0D2224" w14:textId="2041FB9E" w:rsidR="006017FC" w:rsidRPr="005842AA" w:rsidRDefault="006017FC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</w:rPr>
      </w:pPr>
    </w:p>
    <w:p w14:paraId="31E9BAB0" w14:textId="77777777" w:rsidR="000346AA" w:rsidRPr="005842AA" w:rsidRDefault="000346AA" w:rsidP="001E3CB4">
      <w:pPr>
        <w:pStyle w:val="Normale1"/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</w:rPr>
        <w:sectPr w:rsidR="000346AA" w:rsidRPr="005842AA" w:rsidSect="006B3B66">
          <w:headerReference w:type="default" r:id="rId22"/>
          <w:footerReference w:type="default" r:id="rId23"/>
          <w:footnotePr>
            <w:numFmt w:val="lowerLetter"/>
            <w:numRestart w:val="eachPage"/>
          </w:footnotePr>
          <w:pgSz w:w="11907" w:h="16840" w:code="9"/>
          <w:pgMar w:top="1417" w:right="1134" w:bottom="1418" w:left="1134" w:header="709" w:footer="709" w:gutter="0"/>
          <w:cols w:space="720"/>
          <w:docGrid w:linePitch="299"/>
        </w:sectPr>
      </w:pPr>
    </w:p>
    <w:p w14:paraId="101B6F28" w14:textId="77777777" w:rsidR="00352B56" w:rsidRDefault="00352B56" w:rsidP="00352B56">
      <w:pPr>
        <w:spacing w:after="0" w:line="240" w:lineRule="auto"/>
        <w:contextualSpacing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lastRenderedPageBreak/>
        <w:t>/START LETTER/</w:t>
      </w:r>
    </w:p>
    <w:p w14:paraId="57B191B1" w14:textId="5EC816EC" w:rsidR="00B71DE0" w:rsidRPr="005842AA" w:rsidRDefault="00B71DE0" w:rsidP="001E3CB4">
      <w:pPr>
        <w:spacing w:after="0" w:line="240" w:lineRule="auto"/>
        <w:jc w:val="center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n. 9</w:t>
      </w:r>
      <w:r w:rsidR="00D96FD0" w:rsidRPr="005842AA">
        <w:rPr>
          <w:rFonts w:ascii="Times New Roman" w:hAnsi="Times New Roman" w:cs="Times New Roman"/>
          <w:sz w:val="24"/>
          <w:szCs w:val="24"/>
        </w:rPr>
        <w:t>3</w:t>
      </w:r>
    </w:p>
    <w:p w14:paraId="522F15C1" w14:textId="77777777" w:rsidR="00B71DE0" w:rsidRPr="005842AA" w:rsidRDefault="00B71DE0" w:rsidP="001E3CB4">
      <w:pPr>
        <w:spacing w:after="0" w:line="240" w:lineRule="auto"/>
        <w:jc w:val="center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20 febbraio 1618, L’Aia (cc. 307r-311v, 316r-v)</w:t>
      </w:r>
    </w:p>
    <w:p w14:paraId="736280E0" w14:textId="77777777" w:rsidR="00B71DE0" w:rsidRPr="005842AA" w:rsidRDefault="00B71DE0" w:rsidP="001E3CB4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</w:p>
    <w:p w14:paraId="24F70391" w14:textId="77777777" w:rsidR="00B71DE0" w:rsidRPr="005842AA" w:rsidRDefault="00B71DE0" w:rsidP="001E3CB4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307r /</w:t>
      </w:r>
    </w:p>
    <w:p w14:paraId="7E6F822E" w14:textId="77777777" w:rsidR="00743F7A" w:rsidRPr="005842AA" w:rsidRDefault="00B71DE0" w:rsidP="001E3CB4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2</w:t>
      </w:r>
      <w:r w:rsidRPr="005842AA">
        <w:rPr>
          <w:rFonts w:ascii="Times New Roman" w:hAnsi="Times New Roman" w:cs="Times New Roman"/>
          <w:sz w:val="24"/>
          <w:szCs w:val="24"/>
          <w:vertAlign w:val="superscript"/>
        </w:rPr>
        <w:t xml:space="preserve">da </w:t>
      </w:r>
      <w:r w:rsidRPr="005842AA">
        <w:rPr>
          <w:rFonts w:ascii="Times New Roman" w:hAnsi="Times New Roman" w:cs="Times New Roman"/>
          <w:sz w:val="24"/>
          <w:szCs w:val="24"/>
        </w:rPr>
        <w:t xml:space="preserve">| </w:t>
      </w:r>
    </w:p>
    <w:p w14:paraId="3350A49F" w14:textId="4349B9F3" w:rsidR="00B71DE0" w:rsidRPr="005842AA" w:rsidRDefault="00B71DE0" w:rsidP="001E3CB4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n° 8 |</w:t>
      </w:r>
    </w:p>
    <w:p w14:paraId="37C84486" w14:textId="77777777" w:rsidR="00B71DE0" w:rsidRPr="005842AA" w:rsidRDefault="00B71DE0" w:rsidP="001E3CB4">
      <w:pPr>
        <w:spacing w:after="0" w:line="240" w:lineRule="auto"/>
        <w:jc w:val="both"/>
        <w:outlineLvl w:val="0"/>
        <w:rPr>
          <w:rFonts w:ascii="Times New Roman" w:hAnsi="Times New Roman" w:cs="Times New Roman"/>
          <w:sz w:val="24"/>
          <w:szCs w:val="24"/>
        </w:rPr>
      </w:pPr>
    </w:p>
    <w:p w14:paraId="18F99D93" w14:textId="77777777" w:rsidR="00B71DE0" w:rsidRPr="005842AA" w:rsidRDefault="00B71DE0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Serenissimo Principe |</w:t>
      </w:r>
    </w:p>
    <w:p w14:paraId="3B1EE286" w14:textId="56B60C09" w:rsidR="00B71DE0" w:rsidRPr="005842AA" w:rsidRDefault="00B71DE0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mercordì mi pervenero le lettere della Serenità vostra de’ 27 del | passato, che mi dovevano arrivar la domenica innanti. | Hebbi nello stesso tempo anco lettere di Amsterdam con | avviso di quell’Alagambe spedito dal vostro re di Napoli, | et che era racc(ol)to per quanto si diceva ad Encusen | ove si vociferava fosse stata compra una nave | per suo conto, onde con tal avviso, et con le commissioni | della Serenità vostra andai alli </w:t>
      </w:r>
      <w:r w:rsidR="00B371D6" w:rsidRPr="005842AA">
        <w:rPr>
          <w:rFonts w:ascii="Times New Roman" w:hAnsi="Times New Roman" w:cs="Times New Roman"/>
          <w:sz w:val="24"/>
          <w:szCs w:val="24"/>
        </w:rPr>
        <w:t>s</w:t>
      </w:r>
      <w:r w:rsidRPr="005842AA">
        <w:rPr>
          <w:rFonts w:ascii="Times New Roman" w:hAnsi="Times New Roman" w:cs="Times New Roman"/>
          <w:sz w:val="24"/>
          <w:szCs w:val="24"/>
        </w:rPr>
        <w:t>ignori Stati, et lor conferii il | tutto con quelle considerationi, che l’importanza | del fatto, et il negotio per il quale costui veniva ricercavano | pregandoli a dar ordini tali, che non fosse fatta cosa, | che potesse pregiudicare al servitio, et interesse della Serenità vostra. | Mi risposero, che havevano essi ancora intesa qualche | cosa in questo particolare, et che non haverebbono | mancato di deliberar sopra ciò, come fu fatto | il sabbato seguente, di scriver a tutte l</w:t>
      </w:r>
      <w:r w:rsidR="00D24E61" w:rsidRPr="005842AA">
        <w:rPr>
          <w:rFonts w:ascii="Times New Roman" w:hAnsi="Times New Roman" w:cs="Times New Roman"/>
          <w:sz w:val="24"/>
          <w:szCs w:val="24"/>
        </w:rPr>
        <w:t xml:space="preserve">e </w:t>
      </w:r>
      <w:r w:rsidR="00EB795D">
        <w:rPr>
          <w:rFonts w:ascii="Times New Roman" w:hAnsi="Times New Roman" w:cs="Times New Roman"/>
          <w:sz w:val="24"/>
          <w:szCs w:val="24"/>
        </w:rPr>
        <w:t>A</w:t>
      </w:r>
      <w:r w:rsidR="00D24E61" w:rsidRPr="005842AA">
        <w:rPr>
          <w:rFonts w:ascii="Times New Roman" w:hAnsi="Times New Roman" w:cs="Times New Roman"/>
          <w:sz w:val="24"/>
          <w:szCs w:val="24"/>
        </w:rPr>
        <w:t>miralità</w:t>
      </w:r>
      <w:r w:rsidRPr="005842AA">
        <w:rPr>
          <w:rFonts w:ascii="Times New Roman" w:hAnsi="Times New Roman" w:cs="Times New Roman"/>
          <w:sz w:val="24"/>
          <w:szCs w:val="24"/>
        </w:rPr>
        <w:t xml:space="preserve"> | facendomi haver le lettere la domenica, che | ispedii immediate per ogni parte, et sono del | tenore che vostre Eccellenze intenderanno nell’aggiunta | copia formate sopra la mia instanza della quale | ne hanno anco mandata la sostanza alle | medesim</w:t>
      </w:r>
      <w:r w:rsidR="00D24E61" w:rsidRPr="005842AA">
        <w:rPr>
          <w:rFonts w:ascii="Times New Roman" w:hAnsi="Times New Roman" w:cs="Times New Roman"/>
          <w:sz w:val="24"/>
          <w:szCs w:val="24"/>
        </w:rPr>
        <w:t xml:space="preserve">e </w:t>
      </w:r>
      <w:r w:rsidR="00EB795D">
        <w:rPr>
          <w:rFonts w:ascii="Times New Roman" w:hAnsi="Times New Roman" w:cs="Times New Roman"/>
          <w:sz w:val="24"/>
          <w:szCs w:val="24"/>
        </w:rPr>
        <w:t>A</w:t>
      </w:r>
      <w:r w:rsidR="00D24E61" w:rsidRPr="005842AA">
        <w:rPr>
          <w:rFonts w:ascii="Times New Roman" w:hAnsi="Times New Roman" w:cs="Times New Roman"/>
          <w:sz w:val="24"/>
          <w:szCs w:val="24"/>
        </w:rPr>
        <w:t>miralità</w:t>
      </w:r>
      <w:r w:rsidRPr="005842AA">
        <w:rPr>
          <w:rFonts w:ascii="Times New Roman" w:hAnsi="Times New Roman" w:cs="Times New Roman"/>
          <w:sz w:val="24"/>
          <w:szCs w:val="24"/>
        </w:rPr>
        <w:t>. |</w:t>
      </w:r>
    </w:p>
    <w:p w14:paraId="2AE50B84" w14:textId="77777777" w:rsidR="00B71DE0" w:rsidRPr="005842AA" w:rsidRDefault="00B71DE0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Essendomi con lettere della Serenità vostra del primo del presente | </w:t>
      </w:r>
    </w:p>
    <w:p w14:paraId="2FF7A2D1" w14:textId="77777777" w:rsidR="00B71DE0" w:rsidRPr="005842AA" w:rsidRDefault="00B71DE0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307v /</w:t>
      </w:r>
    </w:p>
    <w:p w14:paraId="4A2DF9ED" w14:textId="7A7A3822" w:rsidR="00B71DE0" w:rsidRPr="005842AA" w:rsidRDefault="00B71DE0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capitatemi sabbato confermato con altri avvisi il sudetto | dell’Alagamba mi sono trovato col signor Bern</w:t>
      </w:r>
      <w:r w:rsidR="00246E84" w:rsidRPr="005842AA">
        <w:rPr>
          <w:rFonts w:ascii="Times New Roman" w:hAnsi="Times New Roman" w:cs="Times New Roman"/>
          <w:sz w:val="24"/>
          <w:szCs w:val="24"/>
        </w:rPr>
        <w:t>v</w:t>
      </w:r>
      <w:r w:rsidRPr="005842AA">
        <w:rPr>
          <w:rFonts w:ascii="Times New Roman" w:hAnsi="Times New Roman" w:cs="Times New Roman"/>
          <w:sz w:val="24"/>
          <w:szCs w:val="24"/>
        </w:rPr>
        <w:t>el domenica | mattina poi con altri per tanto più animarli a por pensiero a | cosa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593"/>
      </w:r>
      <w:r w:rsidRPr="005842AA">
        <w:rPr>
          <w:rFonts w:ascii="Times New Roman" w:hAnsi="Times New Roman" w:cs="Times New Roman"/>
          <w:sz w:val="24"/>
          <w:szCs w:val="24"/>
        </w:rPr>
        <w:t xml:space="preserve"> di tanto momento; et ognuno mi ha risposto | che erano sicuri, che l</w:t>
      </w:r>
      <w:r w:rsidR="00D24E61" w:rsidRPr="005842AA">
        <w:rPr>
          <w:rFonts w:ascii="Times New Roman" w:hAnsi="Times New Roman" w:cs="Times New Roman"/>
          <w:sz w:val="24"/>
          <w:szCs w:val="24"/>
        </w:rPr>
        <w:t xml:space="preserve">e </w:t>
      </w:r>
      <w:r w:rsidR="00EB795D">
        <w:rPr>
          <w:rFonts w:ascii="Times New Roman" w:hAnsi="Times New Roman" w:cs="Times New Roman"/>
          <w:sz w:val="24"/>
          <w:szCs w:val="24"/>
        </w:rPr>
        <w:t>A</w:t>
      </w:r>
      <w:r w:rsidR="00D24E61" w:rsidRPr="005842AA">
        <w:rPr>
          <w:rFonts w:ascii="Times New Roman" w:hAnsi="Times New Roman" w:cs="Times New Roman"/>
          <w:sz w:val="24"/>
          <w:szCs w:val="24"/>
        </w:rPr>
        <w:t>miralità</w:t>
      </w:r>
      <w:r w:rsidRPr="005842AA">
        <w:rPr>
          <w:rFonts w:ascii="Times New Roman" w:hAnsi="Times New Roman" w:cs="Times New Roman"/>
          <w:sz w:val="24"/>
          <w:szCs w:val="24"/>
        </w:rPr>
        <w:t xml:space="preserve"> haverebbono havuto | l’occhio, che cosa alcuna non si facesse in pregiudicio di sua Serenità | et il signor principe Mauritio mi disse, che se li arciduchi | non havevano altro amico, che lui, haverebbono potuto | poco promettersi di buon effetto ai pensieri del duca | di Ossuna. Aggiunse io non ho inteso alcuna cosa di questo. | Spagnuoli sono fini, et sano far le cose loro, et il più da | considerar era, che le genti di questi </w:t>
      </w:r>
      <w:r w:rsidR="00092686" w:rsidRPr="005842AA">
        <w:rPr>
          <w:rFonts w:ascii="Times New Roman" w:hAnsi="Times New Roman" w:cs="Times New Roman"/>
          <w:sz w:val="24"/>
          <w:szCs w:val="24"/>
        </w:rPr>
        <w:t>p</w:t>
      </w:r>
      <w:r w:rsidRPr="005842AA">
        <w:rPr>
          <w:rFonts w:ascii="Times New Roman" w:hAnsi="Times New Roman" w:cs="Times New Roman"/>
          <w:sz w:val="24"/>
          <w:szCs w:val="24"/>
        </w:rPr>
        <w:t xml:space="preserve">aesi servirebbono | al diavolo per denari, et dall’altro canto Spagnoli sano | trovar delle inventioni assai per haver quello, che | vogliono. Io non mancarò di star vigilante per | procurar in quanto a me sarà possibile di oppormi | ai tentativi dei Spagnoli, li quali fanno sparger in | Amsterdam, che la preparatione di qualche vassello | che vorrebbono fare è per andar contra il Turco | pretesto conosciuto da questi signori molto lontano | dal vero, come anco l’arresto, che fanno de’ vasselli | di questi </w:t>
      </w:r>
      <w:r w:rsidR="00092686" w:rsidRPr="005842AA">
        <w:rPr>
          <w:rFonts w:ascii="Times New Roman" w:hAnsi="Times New Roman" w:cs="Times New Roman"/>
          <w:sz w:val="24"/>
          <w:szCs w:val="24"/>
        </w:rPr>
        <w:t>p</w:t>
      </w:r>
      <w:r w:rsidRPr="005842AA">
        <w:rPr>
          <w:rFonts w:ascii="Times New Roman" w:hAnsi="Times New Roman" w:cs="Times New Roman"/>
          <w:sz w:val="24"/>
          <w:szCs w:val="24"/>
        </w:rPr>
        <w:t>aesi in Spagna li batezano per valersi | dei migliori contro pirati, et confessano di voler |</w:t>
      </w:r>
    </w:p>
    <w:p w14:paraId="60D9D64F" w14:textId="77777777" w:rsidR="00B71DE0" w:rsidRPr="005842AA" w:rsidRDefault="00B71DE0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308r /</w:t>
      </w:r>
    </w:p>
    <w:p w14:paraId="1FFF6D0B" w14:textId="77777777" w:rsidR="00B71DE0" w:rsidRPr="005842AA" w:rsidRDefault="00B71DE0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inviarne altri con genti a Messina. Tutti questi avvisi | sono qui, li quali fanno molto ben congieturare quello | ch’è vero della malissima intentione dei Spagnoli contra | la Serenità vostra, et che tutte le armi, et le preparationi che | fanno sono drizzate al fine di contrastar, in Colfo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594"/>
      </w:r>
      <w:r w:rsidRPr="005842AA">
        <w:rPr>
          <w:rFonts w:ascii="Times New Roman" w:hAnsi="Times New Roman" w:cs="Times New Roman"/>
          <w:sz w:val="24"/>
          <w:szCs w:val="24"/>
        </w:rPr>
        <w:t>, | et per terra anco a vostra Serenità. |</w:t>
      </w:r>
    </w:p>
    <w:p w14:paraId="2506F865" w14:textId="5CFEE985" w:rsidR="00B71DE0" w:rsidRPr="005842AA" w:rsidRDefault="00B71DE0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Replica pur ognuno il concetto dell’unione, et commu-|nicata al signor Bern</w:t>
      </w:r>
      <w:r w:rsidR="00246E84" w:rsidRPr="005842AA">
        <w:rPr>
          <w:rFonts w:ascii="Times New Roman" w:hAnsi="Times New Roman" w:cs="Times New Roman"/>
          <w:sz w:val="24"/>
          <w:szCs w:val="24"/>
        </w:rPr>
        <w:t>v</w:t>
      </w:r>
      <w:r w:rsidRPr="005842AA">
        <w:rPr>
          <w:rFonts w:ascii="Times New Roman" w:hAnsi="Times New Roman" w:cs="Times New Roman"/>
          <w:sz w:val="24"/>
          <w:szCs w:val="24"/>
        </w:rPr>
        <w:t>el, et a qualche altri il particolare | che sopra di ciò mi scrive vostra Serenità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595"/>
      </w:r>
      <w:r w:rsidRPr="005842AA">
        <w:rPr>
          <w:rFonts w:ascii="Times New Roman" w:hAnsi="Times New Roman" w:cs="Times New Roman"/>
          <w:sz w:val="24"/>
          <w:szCs w:val="24"/>
        </w:rPr>
        <w:t xml:space="preserve"> nella sua del primo | ha parso, che habbi fatta impressione; non però tale, che | non dicano, che cessato il bisogno della Serenità vostra all-|hora sia per farne niente, et che bisogna venir al | fatto, et poiché quell’eccellentissimo Senato è un sol capo | direttorio di tutto il Governo diverebbe assolutamente | dar la forma della capitulatione perché qui </w:t>
      </w:r>
      <w:r w:rsidRPr="005842AA">
        <w:rPr>
          <w:rFonts w:ascii="Times New Roman" w:hAnsi="Times New Roman" w:cs="Times New Roman"/>
          <w:sz w:val="24"/>
          <w:szCs w:val="24"/>
        </w:rPr>
        <w:lastRenderedPageBreak/>
        <w:t xml:space="preserve">senza cosa | sussistente non si può trattar con le Provincie, né | de Provincie con le città a’ quali tutte in materia tanto | grave bisogna portar le cose almeno coll’apparenza | dell’essito. Hanno scritto sì a tutte le Provincie | come ho riverentemente significato alla Serenità vostra perché consultino | sopra la missione di ministro appresso di lei, et propon-|ghino soggetto proprio; ma vorrebbono di più | per farne la disputatione haver cosa tale in mano | </w:t>
      </w:r>
    </w:p>
    <w:p w14:paraId="1773F36A" w14:textId="77777777" w:rsidR="00B71DE0" w:rsidRPr="005842AA" w:rsidRDefault="00B71DE0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308v /</w:t>
      </w:r>
    </w:p>
    <w:p w14:paraId="564DF03D" w14:textId="77777777" w:rsidR="00B71DE0" w:rsidRPr="005842AA" w:rsidRDefault="00B71DE0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che potessero pienamente assicurare; et le dirò riverentemente | che poco di vantaggio dubito essentialmente poter haver di qua | per altre occasioni se non succede qualche maggior strettezza | di buona intelligenza. Sono huomini, che hanno in sé per | natura il sospetto; mostrano, come in effetto scuopro | nell’essentiale di amar la serenissima Republica; ma vorrebbono | un fondamento certo di esser corrisposti; scoprendosi in loro | una gran volontà di far a pro degl’interessi della Serenità vostra | ostacolo all’inimico commune con le proprie armi, a che | dicono alcuni non potersi muover senza una previa | colleganza. Questi sono, discorsi che sento, et mi | vengono riferti, et quanti parlano tutti vano a | batter al fine dell’unione reciproca. Io per tenir in | vantaggio di qua le cose della Serenità vostra anderò pro-|curando di confermar, come ella mi dice la dis-|postissima volontà di lei a questa unione, et assicurar | come sin qui non ho tralasciato di fare, che nel progresso | del maneggio, et della pratica resterà comprobata | l’intentione della Serenità vostra non mirare, che al bene dei | communi Stati. |</w:t>
      </w:r>
    </w:p>
    <w:p w14:paraId="07063FFC" w14:textId="3A517AB8" w:rsidR="00B71DE0" w:rsidRPr="005842AA" w:rsidRDefault="00B71DE0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Hieri non fu riduttione di assemblea dei Stati Generali, | et questa mattina dovendo io partir per Amsterdam credo | mi sarà levato il tempo del communicar alli </w:t>
      </w:r>
      <w:r w:rsidR="00B371D6" w:rsidRPr="005842AA">
        <w:rPr>
          <w:rFonts w:ascii="Times New Roman" w:hAnsi="Times New Roman" w:cs="Times New Roman"/>
          <w:sz w:val="24"/>
          <w:szCs w:val="24"/>
        </w:rPr>
        <w:t>s</w:t>
      </w:r>
      <w:r w:rsidRPr="005842AA">
        <w:rPr>
          <w:rFonts w:ascii="Times New Roman" w:hAnsi="Times New Roman" w:cs="Times New Roman"/>
          <w:sz w:val="24"/>
          <w:szCs w:val="24"/>
        </w:rPr>
        <w:t xml:space="preserve">ignori Stati | </w:t>
      </w:r>
    </w:p>
    <w:p w14:paraId="15D168A3" w14:textId="77777777" w:rsidR="00B71DE0" w:rsidRPr="005842AA" w:rsidRDefault="00B71DE0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/ 309r / </w:t>
      </w:r>
    </w:p>
    <w:p w14:paraId="1DA7F0A3" w14:textId="77777777" w:rsidR="00B71DE0" w:rsidRPr="005842AA" w:rsidRDefault="00B71DE0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gl’avvisi, et li particolari ch’ella mi commette; ma ho | firmata la sostanza di quanto la Serenità vostra mi avvisa | et mi commanda, et occorrendo la lascierò al Presi-|dente di settimana, poiché bisognarebbe, che questa | notte necessariamente mi trovassi in Amsterdam per non perder | il tempo. | </w:t>
      </w:r>
    </w:p>
    <w:p w14:paraId="4EC75243" w14:textId="62DDB1CB" w:rsidR="00B71DE0" w:rsidRPr="005842AA" w:rsidRDefault="00B71DE0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Intorno alla materia de’ pirati ne ho detto con qualcheduno | quello la Serenità vostra mi scrive. Si trova buono quant’ella | dice ma trattandosi di cosa di tanto relevo, et nella | quale per la parte sua è molto interessata se ben fanno | buone le ragioni in ogni modo si haverebbe desiderato | qualche dichiaratione dell’unirsi contra essi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596"/>
      </w:r>
      <w:r w:rsidRPr="005842AA">
        <w:rPr>
          <w:rFonts w:ascii="Times New Roman" w:hAnsi="Times New Roman" w:cs="Times New Roman"/>
          <w:sz w:val="24"/>
          <w:szCs w:val="24"/>
        </w:rPr>
        <w:t xml:space="preserve"> pirati, che | in Francia, et in Inghilterra hanno trovato pronta | inclinatione, ne aspettavano altro quei Re, se non che questi signori dichiarissero quando, et quante navi | haverebbono mandate, mostrando, che vi fosse gran | dispositione nel Christianissimo in particolare et mons. Bern</w:t>
      </w:r>
      <w:r w:rsidR="00246E84" w:rsidRPr="005842AA">
        <w:rPr>
          <w:rFonts w:ascii="Times New Roman" w:hAnsi="Times New Roman" w:cs="Times New Roman"/>
          <w:sz w:val="24"/>
          <w:szCs w:val="24"/>
        </w:rPr>
        <w:t>v</w:t>
      </w:r>
      <w:r w:rsidRPr="005842AA">
        <w:rPr>
          <w:rFonts w:ascii="Times New Roman" w:hAnsi="Times New Roman" w:cs="Times New Roman"/>
          <w:sz w:val="24"/>
          <w:szCs w:val="24"/>
        </w:rPr>
        <w:t>el | mi disse, che haverebbe bisognato una distributione | pro rata tra li principi interessati di doicentomilla | scudi in circa all’anno per uno, doi, o tre anni quanto | havesse bisognato, et li scati per la parte sua, come | grandemente interessati ne haverebbono impiegati intorno | a centomilla, et questo era il vero mezo per liberarsi |</w:t>
      </w:r>
    </w:p>
    <w:p w14:paraId="4FABC542" w14:textId="77777777" w:rsidR="00B71DE0" w:rsidRPr="005842AA" w:rsidRDefault="00B71DE0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/ 309v / </w:t>
      </w:r>
    </w:p>
    <w:p w14:paraId="0BBB448E" w14:textId="77777777" w:rsidR="00B71DE0" w:rsidRPr="005842AA" w:rsidRDefault="00B71DE0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da una simil peste. Hanno questi signori scritto in Francia | et in Inghilterra, che certamente prepareranno dodici vasselli | da guerra, et che non aspettavano altro, che nuove | del Quast, che con gl’altri è verso Barbaria per agiustar | il tempo del mandar queste forze. Di quello succederà | ne darò conto alla Serenità vostra. |</w:t>
      </w:r>
    </w:p>
    <w:p w14:paraId="2A41AB51" w14:textId="43F85215" w:rsidR="00B71DE0" w:rsidRPr="005842AA" w:rsidRDefault="00B71DE0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Quanto all’informatione ch’ella desidera circa detti | pirati le dirò che questo è un misto di gente turca | inglese, et holandese, et anco di qualche altra </w:t>
      </w:r>
      <w:r w:rsidR="00092686" w:rsidRPr="005842AA">
        <w:rPr>
          <w:rFonts w:ascii="Times New Roman" w:hAnsi="Times New Roman" w:cs="Times New Roman"/>
          <w:sz w:val="24"/>
          <w:szCs w:val="24"/>
        </w:rPr>
        <w:t>N</w:t>
      </w:r>
      <w:r w:rsidRPr="005842AA">
        <w:rPr>
          <w:rFonts w:ascii="Times New Roman" w:hAnsi="Times New Roman" w:cs="Times New Roman"/>
          <w:sz w:val="24"/>
          <w:szCs w:val="24"/>
        </w:rPr>
        <w:t xml:space="preserve">atione | ma dell’Holandese vi è lo sforzo maggiore essendosi | avanzata di più in più in numero de vasselli, et di | genti, che volontieri si sono messe alla rapina. | Con li corsari di questa </w:t>
      </w:r>
      <w:r w:rsidR="00092686" w:rsidRPr="005842AA">
        <w:rPr>
          <w:rFonts w:ascii="Times New Roman" w:hAnsi="Times New Roman" w:cs="Times New Roman"/>
          <w:sz w:val="24"/>
          <w:szCs w:val="24"/>
        </w:rPr>
        <w:t>N</w:t>
      </w:r>
      <w:r w:rsidRPr="005842AA">
        <w:rPr>
          <w:rFonts w:ascii="Times New Roman" w:hAnsi="Times New Roman" w:cs="Times New Roman"/>
          <w:sz w:val="24"/>
          <w:szCs w:val="24"/>
        </w:rPr>
        <w:t xml:space="preserve">atione altre volte fu trattato | accordo perché rispettassero li vasselli mercantili di | questo Paese, la promessa fu stipulata; ma rotta | più sotto qualche pretesto, che presero, che sotto | la fede publica uno dei vasselli corsari fosse stato | gettato a fondo da un’altra delle navi da guerra | ma in effetto segni avanti, che se fosse publicato | l’accordo. Quanto al procurarli nemici </w:t>
      </w:r>
      <w:r w:rsidRPr="005842AA">
        <w:rPr>
          <w:rFonts w:ascii="Times New Roman" w:hAnsi="Times New Roman" w:cs="Times New Roman"/>
          <w:sz w:val="24"/>
          <w:szCs w:val="24"/>
        </w:rPr>
        <w:lastRenderedPageBreak/>
        <w:t xml:space="preserve">agl’inimici | communi questo non si potrebbe fare che con longhezza | di tempo, et per via di trattato con essi con la missione | di qualche persona, che havesse credito tra loro. | </w:t>
      </w:r>
    </w:p>
    <w:p w14:paraId="345610F4" w14:textId="77777777" w:rsidR="00B71DE0" w:rsidRPr="005842AA" w:rsidRDefault="00B71DE0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310r /</w:t>
      </w:r>
    </w:p>
    <w:p w14:paraId="64D521E7" w14:textId="77777777" w:rsidR="00B71DE0" w:rsidRPr="005842AA" w:rsidRDefault="00B71DE0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Questo è quanto per hora posso in ristretto dir sopra | questo particolare. Di quello che caverò di vantaggio | con quella circonspettione, che si conviene non mancarò | di darne parte alla Serenità vostra. | </w:t>
      </w:r>
    </w:p>
    <w:p w14:paraId="5F827CC6" w14:textId="77777777" w:rsidR="00B71DE0" w:rsidRPr="005842AA" w:rsidRDefault="00B71DE0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Intorno alle discordie, che potessero nascer tra li | vasselli inglesi, et holandesi non me ne fu più parlato | da che ne scrissi alla Serenità vostra, et non mancarò col pru-|dente avvertimento di lei di far le considerationi che | si devono opportunamente. |</w:t>
      </w:r>
    </w:p>
    <w:p w14:paraId="2BF99A50" w14:textId="77777777" w:rsidR="00B71DE0" w:rsidRPr="005842AA" w:rsidRDefault="00B71DE0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Già le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597"/>
      </w:r>
      <w:r w:rsidRPr="005842AA">
        <w:rPr>
          <w:rFonts w:ascii="Times New Roman" w:hAnsi="Times New Roman" w:cs="Times New Roman"/>
          <w:sz w:val="24"/>
          <w:szCs w:val="24"/>
        </w:rPr>
        <w:t xml:space="preserve"> scrissi riverentemente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598"/>
      </w:r>
      <w:r w:rsidRPr="005842AA">
        <w:rPr>
          <w:rFonts w:ascii="Times New Roman" w:hAnsi="Times New Roman" w:cs="Times New Roman"/>
          <w:sz w:val="24"/>
          <w:szCs w:val="24"/>
        </w:rPr>
        <w:t>, che era restata una nave | a Delfsil con qualche numero di fanteria, et | marinari di ragione del conte di Levenstein; ma che | li soldati se ne erano andati, et doppo anco dei | marinari la più gran parte fuggita, et il vassello | stava tuttavia nella riviera d’Embden, et credo | che li signori di Roterdam per quanto hieri a sera mi | è stato significato l’habbino preso per servitio di vostra Serenità | et questo è del tutto pronto, né altre navi sono | partite di ragione di detto signore perché non vi è stato | chi paghi né assicuranza, che sarebbono stati | pagati li noli, et le spese accordate. |</w:t>
      </w:r>
    </w:p>
    <w:p w14:paraId="21A1B57F" w14:textId="77777777" w:rsidR="00B71DE0" w:rsidRPr="005842AA" w:rsidRDefault="00B71DE0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Haverà la Serenità vostra inteso di già il noleggio, che ha | fatto in Inghilterra l’eccellentissimo signor ambasciator Contarini poiché a me | </w:t>
      </w:r>
    </w:p>
    <w:p w14:paraId="53BC9916" w14:textId="77777777" w:rsidR="00B71DE0" w:rsidRPr="005842AA" w:rsidRDefault="00B71DE0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310v /</w:t>
      </w:r>
    </w:p>
    <w:p w14:paraId="0549B391" w14:textId="77777777" w:rsidR="00B71DE0" w:rsidRPr="005842AA" w:rsidRDefault="00B71DE0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lo ha scritto; onde non haverò altro ordine da essequire | in questo proposito, et mi è caro, che di là ella sia | servita mentre incontro tanta lunghezza, et tante | difficoltà anco con l’auttorità publica. Et ben mi aveggo | che queste non nascono, che dal non haver li patroni doi | vasselli havuta sodisfatione dei loro noli per la condotta | delle genti; et hora mi viene scritto da Amsterdam, che | si sentono lamenti per quelli del conte di Levenstein: poiché scrivono li capitani dei vasselli esser stati | nell’eccellentissimo Collegio, et non haver potuto ricever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599"/>
      </w:r>
      <w:r w:rsidRPr="005842AA">
        <w:rPr>
          <w:rFonts w:ascii="Times New Roman" w:hAnsi="Times New Roman" w:cs="Times New Roman"/>
          <w:sz w:val="24"/>
          <w:szCs w:val="24"/>
        </w:rPr>
        <w:t xml:space="preserve"> sodisfattione | del pagamento del resto dei loro noli et tanto più | si fano forti con dire, che le lettere ultime de’ 27 mila | ducati non sono state pagate, et pur devono servir a | questo. Tali voci, et questi lamenti non fanno per | il servitio di vostra Serenità, et difficultano le trattationi | onde ne succedono, et delationi, et intrichi. Et non | vale, ch’io sostenti, et dichi, che vostra Serenità ha sodisfatto | perché si appuntano nel dire, che se ella voleva esser | servita bisognava, che li facesse pagare da quelli, | che li havevano noleggiati, et tanta più havendo | nelle mani denaro, che non era stato sodisfatto, | parlando delle sudette lettere di cambio, et che in oltre | doveva ritenir delle paghe del capo delle genti |</w:t>
      </w:r>
    </w:p>
    <w:p w14:paraId="777A7B98" w14:textId="77777777" w:rsidR="00B71DE0" w:rsidRPr="005842AA" w:rsidRDefault="00B71DE0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/ 311r / </w:t>
      </w:r>
    </w:p>
    <w:p w14:paraId="30E45FB8" w14:textId="2871CA38" w:rsidR="00B71DE0" w:rsidRPr="005842AA" w:rsidRDefault="00B71DE0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accennando del conte di Levenstein. Et dirò riverentemente | alla Serenità vostra, ch’è necessario ch’ella trovi ripiego a | questa importante materia perché siano costoro puntual-|mente pagati: altrimenti malamente mi prometto bene nel resto, che potesse accadere: poiché l’interesse del mancamento alla sodisfattione viene a toccar la borsa | di qualche principali, che sono nel </w:t>
      </w:r>
      <w:r w:rsidR="001A4713" w:rsidRPr="005842AA">
        <w:rPr>
          <w:rFonts w:ascii="Times New Roman" w:hAnsi="Times New Roman" w:cs="Times New Roman"/>
          <w:sz w:val="24"/>
          <w:szCs w:val="24"/>
        </w:rPr>
        <w:t>G</w:t>
      </w:r>
      <w:r w:rsidRPr="005842AA">
        <w:rPr>
          <w:rFonts w:ascii="Times New Roman" w:hAnsi="Times New Roman" w:cs="Times New Roman"/>
          <w:sz w:val="24"/>
          <w:szCs w:val="24"/>
        </w:rPr>
        <w:t>overno in | questi Stati, et Provincie; et sono borgomastri | o hanno altre principali cariche nelle città, che | vuol dir huomini di auttorità, et che possono sovertir | ogni buon essito alli affari. In che vostra Serenità colla | singolar prudenza sua mirerà affinché il suo servitio | per l’avvenire non resti contaminato dalla passione | et dal particolar interesse. |</w:t>
      </w:r>
    </w:p>
    <w:p w14:paraId="4438E618" w14:textId="306790F9" w:rsidR="00B71DE0" w:rsidRPr="005842AA" w:rsidRDefault="00B71DE0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Molte povere genti, che hanno date robbe al conte di | Levenstein in Amsterdam, et di quelli di Delfsil | ricorrono a me perché scrivi alla Serenità vostra per esser | sodisfatti. Io con amorevol parole li mostro il loro | poco avedimento per scaricar vostra Serenità; et particolarmente | un mercante di Embden, che esborsò a Delfsil | intorno a 18 mila fiorini sotto buona fede della sudetta | lettera è stato più volte appresso di me a far | compianti, et certo se questo non era il </w:t>
      </w:r>
      <w:r w:rsidR="003C1D48" w:rsidRPr="005842AA">
        <w:rPr>
          <w:rFonts w:ascii="Times New Roman" w:hAnsi="Times New Roman" w:cs="Times New Roman"/>
          <w:sz w:val="24"/>
          <w:szCs w:val="24"/>
        </w:rPr>
        <w:t>C</w:t>
      </w:r>
      <w:r w:rsidRPr="005842AA">
        <w:rPr>
          <w:rFonts w:ascii="Times New Roman" w:hAnsi="Times New Roman" w:cs="Times New Roman"/>
          <w:sz w:val="24"/>
          <w:szCs w:val="24"/>
        </w:rPr>
        <w:t xml:space="preserve">onte non | </w:t>
      </w:r>
    </w:p>
    <w:p w14:paraId="55DFEECC" w14:textId="77777777" w:rsidR="00B71DE0" w:rsidRPr="005842AA" w:rsidRDefault="00B71DE0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311v /</w:t>
      </w:r>
    </w:p>
    <w:p w14:paraId="0AD8FE46" w14:textId="77777777" w:rsidR="00B71DE0" w:rsidRPr="005842AA" w:rsidRDefault="00B71DE0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lastRenderedPageBreak/>
        <w:t>partiva; o seguiva qualche gran disordine. Egli | haverà persona a Venetia, che farà instanza per | lui; ma ben mi aveggo, che vostra Serenità haverà più instanze | per debiti del Conte di quello che vaglia il credito, che ha | con la Serenità vostra. |</w:t>
      </w:r>
    </w:p>
    <w:p w14:paraId="419F8810" w14:textId="17E6FB83" w:rsidR="00B71DE0" w:rsidRPr="005842AA" w:rsidRDefault="00B71DE0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All’eccellentissimo signor ambasciator Contarini ho spedite così ordinatomi | da lui lettere di cambio per ventimilla ducati. Il Calandrini me le ha fatte, et io gli ho inviata la | lettera di cambio per vostra Serenità per pagar la metà a vista, | et l’altra metà a mezo uso, et questa sarà per li 20 | del mese venturo, et tutta la summa doverà esser | sborsata al Melchior </w:t>
      </w:r>
      <w:r w:rsidR="000F0778">
        <w:rPr>
          <w:rFonts w:ascii="Times New Roman" w:hAnsi="Times New Roman" w:cs="Times New Roman"/>
          <w:sz w:val="24"/>
          <w:szCs w:val="24"/>
        </w:rPr>
        <w:t>N</w:t>
      </w:r>
      <w:r w:rsidRPr="005842AA">
        <w:rPr>
          <w:rFonts w:ascii="Times New Roman" w:hAnsi="Times New Roman" w:cs="Times New Roman"/>
          <w:sz w:val="24"/>
          <w:szCs w:val="24"/>
        </w:rPr>
        <w:t xml:space="preserve">oirott in denari di banco. | </w:t>
      </w:r>
    </w:p>
    <w:p w14:paraId="2033B657" w14:textId="77777777" w:rsidR="00B71DE0" w:rsidRPr="005842AA" w:rsidRDefault="00B71DE0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Del cavallier Studler non ho altro avviso se non che | haveva addimandate essorbitanze poiché vedeva | esser di nuovo ricercato, et sono doi ordinarii, che non | ho lettere dal Pasini a cui ne scrissi attendo per | hora qualche cosa per darne riverente conto | alla Serenità vostra. Gratie etc. |</w:t>
      </w:r>
    </w:p>
    <w:p w14:paraId="7AE6E9FD" w14:textId="77777777" w:rsidR="00B71DE0" w:rsidRPr="005842AA" w:rsidRDefault="00B71DE0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7AB8C92" w14:textId="77777777" w:rsidR="00B71DE0" w:rsidRPr="005842AA" w:rsidRDefault="00B71DE0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Dall’Haya a’ 20 febraro 1618 |</w:t>
      </w:r>
    </w:p>
    <w:p w14:paraId="5B3C61AD" w14:textId="77777777" w:rsidR="00B71DE0" w:rsidRPr="005842AA" w:rsidRDefault="00B71DE0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di vostra Serenità |</w:t>
      </w:r>
    </w:p>
    <w:p w14:paraId="367C233B" w14:textId="77777777" w:rsidR="00B71DE0" w:rsidRPr="005842AA" w:rsidRDefault="00B71DE0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humilissimo et devotissimo servitore |</w:t>
      </w:r>
    </w:p>
    <w:p w14:paraId="5360722A" w14:textId="370F5B81" w:rsidR="00B71DE0" w:rsidRPr="005842AA" w:rsidRDefault="00B71DE0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Christofforo Suriano |</w:t>
      </w:r>
    </w:p>
    <w:p w14:paraId="36088608" w14:textId="77777777" w:rsidR="00B71DE0" w:rsidRPr="005842AA" w:rsidRDefault="00B71DE0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00AB368" w14:textId="77777777" w:rsidR="00B71DE0" w:rsidRPr="005842AA" w:rsidRDefault="00B71DE0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316r /</w:t>
      </w:r>
    </w:p>
    <w:p w14:paraId="35914FBC" w14:textId="4EF8FE35" w:rsidR="00B71DE0" w:rsidRPr="005842AA" w:rsidRDefault="00783F39" w:rsidP="001E3CB4">
      <w:pP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783F39">
        <w:rPr>
          <w:rFonts w:ascii="Times New Roman" w:hAnsi="Times New Roman" w:cs="Times New Roman"/>
          <w:b/>
          <w:bCs/>
          <w:sz w:val="24"/>
          <w:szCs w:val="24"/>
        </w:rPr>
        <w:t>Blank page</w:t>
      </w:r>
    </w:p>
    <w:p w14:paraId="22ACA68F" w14:textId="77777777" w:rsidR="00B71DE0" w:rsidRPr="005842AA" w:rsidRDefault="00B71DE0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47E7318" w14:textId="77777777" w:rsidR="00B71DE0" w:rsidRPr="005842AA" w:rsidRDefault="00B71DE0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316v /</w:t>
      </w:r>
    </w:p>
    <w:p w14:paraId="121253F0" w14:textId="10317701" w:rsidR="00B71DE0" w:rsidRPr="005842AA" w:rsidRDefault="00B71DE0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Al serenissimo principe di Venezia |</w:t>
      </w:r>
    </w:p>
    <w:p w14:paraId="5CCAE59A" w14:textId="77777777" w:rsidR="00D23C88" w:rsidRPr="005842AA" w:rsidRDefault="00B71DE0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2</w:t>
      </w:r>
      <w:r w:rsidRPr="005842AA">
        <w:rPr>
          <w:rFonts w:ascii="Times New Roman" w:hAnsi="Times New Roman" w:cs="Times New Roman"/>
          <w:sz w:val="24"/>
          <w:szCs w:val="24"/>
          <w:vertAlign w:val="superscript"/>
        </w:rPr>
        <w:t>da</w:t>
      </w:r>
      <w:r w:rsidRPr="005842AA">
        <w:rPr>
          <w:rFonts w:ascii="Times New Roman" w:hAnsi="Times New Roman" w:cs="Times New Roman"/>
          <w:sz w:val="24"/>
          <w:szCs w:val="24"/>
        </w:rPr>
        <w:t xml:space="preserve"> | </w:t>
      </w:r>
    </w:p>
    <w:p w14:paraId="642AC719" w14:textId="1A36362A" w:rsidR="00B71DE0" w:rsidRPr="005842AA" w:rsidRDefault="00B71DE0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n° 8 comincia n° 7 | </w:t>
      </w:r>
    </w:p>
    <w:p w14:paraId="5824EAAA" w14:textId="77777777" w:rsidR="00B71DE0" w:rsidRPr="005842AA" w:rsidRDefault="00B71DE0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B4B5AC5" w14:textId="77777777" w:rsidR="00B71DE0" w:rsidRPr="005842AA" w:rsidRDefault="00B71DE0" w:rsidP="001E3CB4">
      <w:pP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5842AA">
        <w:rPr>
          <w:rFonts w:ascii="Times New Roman" w:hAnsi="Times New Roman" w:cs="Times New Roman"/>
          <w:i/>
          <w:sz w:val="24"/>
          <w:szCs w:val="24"/>
        </w:rPr>
        <w:t xml:space="preserve">Sigillo </w:t>
      </w:r>
    </w:p>
    <w:p w14:paraId="34E5F755" w14:textId="77777777" w:rsidR="00B71DE0" w:rsidRPr="005842AA" w:rsidRDefault="00B71DE0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54E4175" w14:textId="77777777" w:rsidR="00B71DE0" w:rsidRPr="005842AA" w:rsidRDefault="00B71DE0" w:rsidP="001E3CB4">
      <w:pP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5842AA">
        <w:rPr>
          <w:rFonts w:ascii="Times New Roman" w:hAnsi="Times New Roman" w:cs="Times New Roman"/>
          <w:i/>
          <w:sz w:val="24"/>
          <w:szCs w:val="24"/>
        </w:rPr>
        <w:t>Regesto antico</w:t>
      </w:r>
    </w:p>
    <w:p w14:paraId="56320D94" w14:textId="77777777" w:rsidR="00B71DE0" w:rsidRPr="005842AA" w:rsidRDefault="00B71DE0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316vC /</w:t>
      </w:r>
    </w:p>
    <w:p w14:paraId="593FCC24" w14:textId="77777777" w:rsidR="00B71DE0" w:rsidRPr="005842AA" w:rsidRDefault="00B71DE0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20 febraro 1617 ricevuta a’ 7 marzo |</w:t>
      </w:r>
    </w:p>
    <w:p w14:paraId="7F877810" w14:textId="2B0E7D7B" w:rsidR="00B71DE0" w:rsidRPr="005842AA" w:rsidRDefault="00B71DE0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Haya</w:t>
      </w:r>
      <w:r w:rsidR="00D23C88" w:rsidRPr="005842AA">
        <w:rPr>
          <w:rFonts w:ascii="Times New Roman" w:hAnsi="Times New Roman" w:cs="Times New Roman"/>
          <w:sz w:val="24"/>
          <w:szCs w:val="24"/>
        </w:rPr>
        <w:t>.</w:t>
      </w:r>
      <w:r w:rsidRPr="005842AA">
        <w:rPr>
          <w:rFonts w:ascii="Times New Roman" w:hAnsi="Times New Roman" w:cs="Times New Roman"/>
          <w:sz w:val="24"/>
          <w:szCs w:val="24"/>
        </w:rPr>
        <w:t xml:space="preserve"> 2</w:t>
      </w:r>
      <w:r w:rsidRPr="005842AA">
        <w:rPr>
          <w:rFonts w:ascii="Times New Roman" w:hAnsi="Times New Roman" w:cs="Times New Roman"/>
          <w:sz w:val="24"/>
          <w:szCs w:val="24"/>
          <w:vertAlign w:val="superscript"/>
        </w:rPr>
        <w:t>da</w:t>
      </w:r>
      <w:r w:rsidRPr="005842AA">
        <w:rPr>
          <w:rFonts w:ascii="Times New Roman" w:hAnsi="Times New Roman" w:cs="Times New Roman"/>
          <w:sz w:val="24"/>
          <w:szCs w:val="24"/>
        </w:rPr>
        <w:t xml:space="preserve"> | </w:t>
      </w:r>
    </w:p>
    <w:p w14:paraId="0B15E8BD" w14:textId="77777777" w:rsidR="00B71DE0" w:rsidRPr="005842AA" w:rsidRDefault="00B71DE0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28E55ED" w14:textId="0B19EFB8" w:rsidR="00B71DE0" w:rsidRPr="005842AA" w:rsidRDefault="00B71DE0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L.</w:t>
      </w:r>
      <w:r w:rsidR="00E60365" w:rsidRPr="005842AA">
        <w:rPr>
          <w:rFonts w:ascii="Times New Roman" w:hAnsi="Times New Roman" w:cs="Times New Roman"/>
          <w:sz w:val="24"/>
          <w:szCs w:val="24"/>
        </w:rPr>
        <w:t xml:space="preserve"> </w:t>
      </w:r>
      <w:r w:rsidRPr="005842AA">
        <w:rPr>
          <w:rFonts w:ascii="Times New Roman" w:hAnsi="Times New Roman" w:cs="Times New Roman"/>
          <w:sz w:val="24"/>
          <w:szCs w:val="24"/>
        </w:rPr>
        <w:t>SS.</w:t>
      </w:r>
      <w:r w:rsidR="00E60365" w:rsidRPr="005842AA">
        <w:rPr>
          <w:rFonts w:ascii="Times New Roman" w:hAnsi="Times New Roman" w:cs="Times New Roman"/>
          <w:sz w:val="24"/>
          <w:szCs w:val="24"/>
        </w:rPr>
        <w:t xml:space="preserve"> </w:t>
      </w:r>
      <w:r w:rsidRPr="005842AA">
        <w:rPr>
          <w:rFonts w:ascii="Times New Roman" w:hAnsi="Times New Roman" w:cs="Times New Roman"/>
          <w:sz w:val="24"/>
          <w:szCs w:val="24"/>
        </w:rPr>
        <w:t>R.</w:t>
      </w:r>
      <w:r w:rsidR="00E60365" w:rsidRPr="005842AA">
        <w:rPr>
          <w:rFonts w:ascii="Times New Roman" w:hAnsi="Times New Roman" w:cs="Times New Roman"/>
          <w:sz w:val="24"/>
          <w:szCs w:val="24"/>
        </w:rPr>
        <w:t xml:space="preserve"> |</w:t>
      </w:r>
    </w:p>
    <w:p w14:paraId="2DB1F895" w14:textId="77777777" w:rsidR="00FC2987" w:rsidRPr="005842AA" w:rsidRDefault="00FC2987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5B5267C" w14:textId="77777777" w:rsidR="00FC2987" w:rsidRPr="005842AA" w:rsidRDefault="00FC2987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EF7C1FD" w14:textId="65F0B2DF" w:rsidR="00B71DE0" w:rsidRPr="005842AA" w:rsidRDefault="00B71DE0" w:rsidP="001E3CB4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n. 9</w:t>
      </w:r>
      <w:r w:rsidR="00D96FD0" w:rsidRPr="005842AA">
        <w:rPr>
          <w:rFonts w:ascii="Times New Roman" w:hAnsi="Times New Roman" w:cs="Times New Roman"/>
          <w:sz w:val="24"/>
          <w:szCs w:val="24"/>
        </w:rPr>
        <w:t>4</w:t>
      </w:r>
    </w:p>
    <w:p w14:paraId="51D9AF5F" w14:textId="5E0AF106" w:rsidR="00B71DE0" w:rsidRPr="005842AA" w:rsidRDefault="00B71DE0" w:rsidP="001E3CB4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Allegato I al n. 9</w:t>
      </w:r>
      <w:r w:rsidR="00D96FD0" w:rsidRPr="005842AA">
        <w:rPr>
          <w:rFonts w:ascii="Times New Roman" w:hAnsi="Times New Roman" w:cs="Times New Roman"/>
          <w:sz w:val="24"/>
          <w:szCs w:val="24"/>
        </w:rPr>
        <w:t>3</w:t>
      </w:r>
      <w:r w:rsidRPr="005842AA">
        <w:rPr>
          <w:rFonts w:ascii="Times New Roman" w:hAnsi="Times New Roman" w:cs="Times New Roman"/>
          <w:sz w:val="24"/>
          <w:szCs w:val="24"/>
        </w:rPr>
        <w:t xml:space="preserve"> (cc. 312r-v, 315r-v)</w:t>
      </w:r>
    </w:p>
    <w:p w14:paraId="2729ACA6" w14:textId="77777777" w:rsidR="00B71DE0" w:rsidRPr="005842AA" w:rsidRDefault="00B71DE0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4D12DAE" w14:textId="77777777" w:rsidR="00B71DE0" w:rsidRPr="005842AA" w:rsidRDefault="00B71DE0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312r /</w:t>
      </w:r>
    </w:p>
    <w:p w14:paraId="67D229BA" w14:textId="77777777" w:rsidR="00B71DE0" w:rsidRPr="005842AA" w:rsidRDefault="00B71DE0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In lettere dall’Haya dì 20 febraro 1618 |</w:t>
      </w:r>
    </w:p>
    <w:p w14:paraId="0497A349" w14:textId="77777777" w:rsidR="00B71DE0" w:rsidRPr="005842AA" w:rsidRDefault="00B71DE0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85FCB69" w14:textId="5AA4C11C" w:rsidR="00B71DE0" w:rsidRPr="005842AA" w:rsidRDefault="00B71DE0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Ancor</w:t>
      </w:r>
      <w:r w:rsidR="00E055B8" w:rsidRPr="005842AA">
        <w:rPr>
          <w:rFonts w:ascii="Times New Roman" w:hAnsi="Times New Roman" w:cs="Times New Roman"/>
          <w:sz w:val="24"/>
          <w:szCs w:val="24"/>
        </w:rPr>
        <w:t>ché</w:t>
      </w:r>
      <w:r w:rsidRPr="005842AA">
        <w:rPr>
          <w:rFonts w:ascii="Times New Roman" w:hAnsi="Times New Roman" w:cs="Times New Roman"/>
          <w:sz w:val="24"/>
          <w:szCs w:val="24"/>
        </w:rPr>
        <w:t xml:space="preserve"> nella condotta et accordo fatto et fermato in | questo giorno tra il clarissimo signor Christofforo Suriano residente per | la serenissima </w:t>
      </w:r>
      <w:r w:rsidR="00272BB0" w:rsidRPr="005842AA">
        <w:rPr>
          <w:rFonts w:ascii="Times New Roman" w:hAnsi="Times New Roman" w:cs="Times New Roman"/>
          <w:sz w:val="24"/>
          <w:szCs w:val="24"/>
        </w:rPr>
        <w:t>r</w:t>
      </w:r>
      <w:r w:rsidRPr="005842AA">
        <w:rPr>
          <w:rFonts w:ascii="Times New Roman" w:hAnsi="Times New Roman" w:cs="Times New Roman"/>
          <w:sz w:val="24"/>
          <w:szCs w:val="24"/>
        </w:rPr>
        <w:t xml:space="preserve">epublica di Venetia etc. appresso li </w:t>
      </w:r>
      <w:r w:rsidR="00B371D6" w:rsidRPr="005842AA">
        <w:rPr>
          <w:rFonts w:ascii="Times New Roman" w:hAnsi="Times New Roman" w:cs="Times New Roman"/>
          <w:sz w:val="24"/>
          <w:szCs w:val="24"/>
        </w:rPr>
        <w:t>s</w:t>
      </w:r>
      <w:r w:rsidRPr="005842AA">
        <w:rPr>
          <w:rFonts w:ascii="Times New Roman" w:hAnsi="Times New Roman" w:cs="Times New Roman"/>
          <w:sz w:val="24"/>
          <w:szCs w:val="24"/>
        </w:rPr>
        <w:t xml:space="preserve">ignori Stati Generali | delle Provincie </w:t>
      </w:r>
      <w:r w:rsidR="005B7B5E" w:rsidRPr="005842AA">
        <w:rPr>
          <w:rFonts w:ascii="Times New Roman" w:hAnsi="Times New Roman" w:cs="Times New Roman"/>
          <w:sz w:val="24"/>
          <w:szCs w:val="24"/>
        </w:rPr>
        <w:t>U</w:t>
      </w:r>
      <w:r w:rsidRPr="005842AA">
        <w:rPr>
          <w:rFonts w:ascii="Times New Roman" w:hAnsi="Times New Roman" w:cs="Times New Roman"/>
          <w:sz w:val="24"/>
          <w:szCs w:val="24"/>
        </w:rPr>
        <w:t xml:space="preserve">nite de’ Paesi Bassi et il signor Carlo Huyn d’| Amsterdam sia detto che la sua levata che doverà fare doverà | esser di mille ottanta fanti non havendo esso signore </w:t>
      </w:r>
      <w:r w:rsidR="00062072" w:rsidRPr="005842AA">
        <w:rPr>
          <w:rFonts w:ascii="Times New Roman" w:hAnsi="Times New Roman" w:cs="Times New Roman"/>
          <w:sz w:val="24"/>
          <w:szCs w:val="24"/>
        </w:rPr>
        <w:t>r</w:t>
      </w:r>
      <w:r w:rsidRPr="005842AA">
        <w:rPr>
          <w:rFonts w:ascii="Times New Roman" w:hAnsi="Times New Roman" w:cs="Times New Roman"/>
          <w:sz w:val="24"/>
          <w:szCs w:val="24"/>
        </w:rPr>
        <w:t>esidente la | commissione per più che per mille; per tanto delli ottanta sudetti | non pretende il detto d’Amstenraedt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600"/>
      </w:r>
      <w:r w:rsidRPr="005842AA">
        <w:rPr>
          <w:rFonts w:ascii="Times New Roman" w:hAnsi="Times New Roman" w:cs="Times New Roman"/>
          <w:sz w:val="24"/>
          <w:szCs w:val="24"/>
        </w:rPr>
        <w:t xml:space="preserve"> haver denar né per la levata | né per quanto potesse importare la paga delli mesi per essi ottanta | fanti né aggravar la Republica ad alcuna spesa, quando però questi | arrivato al servitio di sua Serenità non gli fussero per nome di lei dalli | eccellentissimi Generali o da mare, o da terra o </w:t>
      </w:r>
      <w:r w:rsidRPr="005842AA">
        <w:rPr>
          <w:rFonts w:ascii="Times New Roman" w:hAnsi="Times New Roman" w:cs="Times New Roman"/>
          <w:sz w:val="24"/>
          <w:szCs w:val="24"/>
        </w:rPr>
        <w:lastRenderedPageBreak/>
        <w:t>vero d’altri publici rappre-|sentanti fatti buoni dovendo dipender questo dalla libera volontà | della serenissima Republica, et se saranno fatti buoni doverà haver li dodeci | fiorini mezo per la levata di quelli delli ottanta fanti sopranumerarii | che mostrerà come anco tanto quanto importerà la paga delli mesi | decorsi dal giorno della prima mostra fino alla seconda mostra | che di là si farà, rimettendosi totalmente in questo alla publica | munificenza. |</w:t>
      </w:r>
    </w:p>
    <w:p w14:paraId="1E0B5536" w14:textId="77777777" w:rsidR="00B71DE0" w:rsidRPr="005842AA" w:rsidRDefault="00B71DE0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3D0B8D5" w14:textId="77777777" w:rsidR="00B71DE0" w:rsidRPr="005842AA" w:rsidRDefault="00B71DE0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Data nell’Haya a’ 14 febraro 1618 |</w:t>
      </w:r>
    </w:p>
    <w:p w14:paraId="694F9067" w14:textId="77777777" w:rsidR="00B71DE0" w:rsidRPr="005842AA" w:rsidRDefault="00B71DE0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2DDAF17" w14:textId="7EC2F3BC" w:rsidR="00B41429" w:rsidRPr="005842AA" w:rsidRDefault="00B41429" w:rsidP="001E3CB4">
      <w:pPr>
        <w:spacing w:after="0" w:line="240" w:lineRule="au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5842AA">
        <w:rPr>
          <w:rFonts w:ascii="Times New Roman" w:hAnsi="Times New Roman" w:cs="Times New Roman"/>
          <w:i/>
          <w:iCs/>
          <w:sz w:val="24"/>
          <w:szCs w:val="24"/>
        </w:rPr>
        <w:t xml:space="preserve">Sigillo </w:t>
      </w:r>
    </w:p>
    <w:p w14:paraId="60503965" w14:textId="77777777" w:rsidR="00B41429" w:rsidRPr="005842AA" w:rsidRDefault="00B41429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C63B522" w14:textId="3364C054" w:rsidR="00B71DE0" w:rsidRPr="005842AA" w:rsidRDefault="00B71DE0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Christofforo Suriano per la serenissima </w:t>
      </w:r>
      <w:r w:rsidR="00272BB0" w:rsidRPr="005842AA">
        <w:rPr>
          <w:rFonts w:ascii="Times New Roman" w:hAnsi="Times New Roman" w:cs="Times New Roman"/>
          <w:sz w:val="24"/>
          <w:szCs w:val="24"/>
        </w:rPr>
        <w:t>r</w:t>
      </w:r>
      <w:r w:rsidRPr="005842AA">
        <w:rPr>
          <w:rFonts w:ascii="Times New Roman" w:hAnsi="Times New Roman" w:cs="Times New Roman"/>
          <w:sz w:val="24"/>
          <w:szCs w:val="24"/>
        </w:rPr>
        <w:t xml:space="preserve">epublica di Venetia | residente appresso li </w:t>
      </w:r>
      <w:r w:rsidR="00B935BE" w:rsidRPr="005842AA">
        <w:rPr>
          <w:rFonts w:ascii="Times New Roman" w:hAnsi="Times New Roman" w:cs="Times New Roman"/>
          <w:sz w:val="24"/>
          <w:szCs w:val="24"/>
        </w:rPr>
        <w:t>s</w:t>
      </w:r>
      <w:r w:rsidRPr="005842AA">
        <w:rPr>
          <w:rFonts w:ascii="Times New Roman" w:hAnsi="Times New Roman" w:cs="Times New Roman"/>
          <w:sz w:val="24"/>
          <w:szCs w:val="24"/>
        </w:rPr>
        <w:t xml:space="preserve">ignori Stati Generali delle Provincie </w:t>
      </w:r>
      <w:r w:rsidR="005B7B5E" w:rsidRPr="005842AA">
        <w:rPr>
          <w:rFonts w:ascii="Times New Roman" w:hAnsi="Times New Roman" w:cs="Times New Roman"/>
          <w:sz w:val="24"/>
          <w:szCs w:val="24"/>
        </w:rPr>
        <w:t>U</w:t>
      </w:r>
      <w:r w:rsidRPr="005842AA">
        <w:rPr>
          <w:rFonts w:ascii="Times New Roman" w:hAnsi="Times New Roman" w:cs="Times New Roman"/>
          <w:sz w:val="24"/>
          <w:szCs w:val="24"/>
        </w:rPr>
        <w:t>nite de’ Paesi Bassi affermo ut supra. |</w:t>
      </w:r>
    </w:p>
    <w:p w14:paraId="08289A8B" w14:textId="77777777" w:rsidR="00B71DE0" w:rsidRPr="005842AA" w:rsidRDefault="00B71DE0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DDD4B36" w14:textId="2A600604" w:rsidR="00B41429" w:rsidRPr="005842AA" w:rsidRDefault="00B41429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i/>
          <w:iCs/>
          <w:sz w:val="24"/>
          <w:szCs w:val="24"/>
        </w:rPr>
        <w:t>Sigillo</w:t>
      </w:r>
      <w:r w:rsidR="00B71DE0" w:rsidRPr="005842A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4DDF04F" w14:textId="77777777" w:rsidR="00B41429" w:rsidRPr="005842AA" w:rsidRDefault="00B41429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8BD7B06" w14:textId="40D398C0" w:rsidR="00B71DE0" w:rsidRPr="005842AA" w:rsidRDefault="00B71DE0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Charl Simjn de Amstenraedt mi contento | et affirmo quanto di supra. |</w:t>
      </w:r>
    </w:p>
    <w:p w14:paraId="38255552" w14:textId="77777777" w:rsidR="00B71DE0" w:rsidRPr="005842AA" w:rsidRDefault="00B71DE0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B46F0DA" w14:textId="2A7BDA46" w:rsidR="00B71DE0" w:rsidRPr="005842AA" w:rsidRDefault="00B71DE0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312</w:t>
      </w:r>
      <w:r w:rsidR="006826B8">
        <w:rPr>
          <w:rFonts w:ascii="Times New Roman" w:hAnsi="Times New Roman" w:cs="Times New Roman"/>
          <w:sz w:val="24"/>
          <w:szCs w:val="24"/>
        </w:rPr>
        <w:t>v</w:t>
      </w:r>
      <w:r w:rsidRPr="005842AA">
        <w:rPr>
          <w:rFonts w:ascii="Times New Roman" w:hAnsi="Times New Roman" w:cs="Times New Roman"/>
          <w:sz w:val="24"/>
          <w:szCs w:val="24"/>
        </w:rPr>
        <w:t xml:space="preserve"> /</w:t>
      </w:r>
    </w:p>
    <w:p w14:paraId="3B92884E" w14:textId="5EF0B573" w:rsidR="00B71DE0" w:rsidRPr="005842AA" w:rsidRDefault="00783F39" w:rsidP="001E3CB4">
      <w:pP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783F39">
        <w:rPr>
          <w:rFonts w:ascii="Times New Roman" w:hAnsi="Times New Roman" w:cs="Times New Roman"/>
          <w:b/>
          <w:bCs/>
          <w:sz w:val="24"/>
          <w:szCs w:val="24"/>
        </w:rPr>
        <w:t>Blank page</w:t>
      </w:r>
    </w:p>
    <w:p w14:paraId="7F83D925" w14:textId="77777777" w:rsidR="00B71DE0" w:rsidRPr="005842AA" w:rsidRDefault="00B71DE0" w:rsidP="001E3CB4">
      <w:pP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5842AA">
        <w:rPr>
          <w:rFonts w:ascii="Times New Roman" w:hAnsi="Times New Roman" w:cs="Times New Roman"/>
          <w:i/>
          <w:sz w:val="24"/>
          <w:szCs w:val="24"/>
        </w:rPr>
        <w:t xml:space="preserve"> </w:t>
      </w:r>
    </w:p>
    <w:p w14:paraId="002E6538" w14:textId="77777777" w:rsidR="00B71DE0" w:rsidRPr="005842AA" w:rsidRDefault="00B71DE0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/ 315r / </w:t>
      </w:r>
    </w:p>
    <w:p w14:paraId="0EEDC3BA" w14:textId="39FA041C" w:rsidR="00B71DE0" w:rsidRPr="005842AA" w:rsidRDefault="00783F39" w:rsidP="001E3CB4">
      <w:pP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783F39">
        <w:rPr>
          <w:rFonts w:ascii="Times New Roman" w:hAnsi="Times New Roman" w:cs="Times New Roman"/>
          <w:b/>
          <w:bCs/>
          <w:sz w:val="24"/>
          <w:szCs w:val="24"/>
        </w:rPr>
        <w:t>Blank page</w:t>
      </w:r>
    </w:p>
    <w:p w14:paraId="527A7AC1" w14:textId="77777777" w:rsidR="00B71DE0" w:rsidRPr="005842AA" w:rsidRDefault="00B71DE0" w:rsidP="001E3CB4">
      <w:pP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</w:p>
    <w:p w14:paraId="3FC4318F" w14:textId="77777777" w:rsidR="00B71DE0" w:rsidRPr="005842AA" w:rsidRDefault="00B71DE0" w:rsidP="001E3CB4">
      <w:pPr>
        <w:spacing w:after="0" w:line="240" w:lineRule="auto"/>
        <w:jc w:val="both"/>
        <w:rPr>
          <w:rFonts w:ascii="Times New Roman" w:hAnsi="Times New Roman" w:cs="Times New Roman"/>
          <w:iCs/>
          <w:sz w:val="24"/>
          <w:szCs w:val="24"/>
        </w:rPr>
      </w:pPr>
      <w:r w:rsidRPr="005842AA">
        <w:rPr>
          <w:rFonts w:ascii="Times New Roman" w:hAnsi="Times New Roman" w:cs="Times New Roman"/>
          <w:iCs/>
          <w:sz w:val="24"/>
          <w:szCs w:val="24"/>
        </w:rPr>
        <w:t>/</w:t>
      </w:r>
      <w:r w:rsidRPr="005842AA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5842AA">
        <w:rPr>
          <w:rFonts w:ascii="Times New Roman" w:hAnsi="Times New Roman" w:cs="Times New Roman"/>
          <w:sz w:val="24"/>
          <w:szCs w:val="24"/>
        </w:rPr>
        <w:t>315vB</w:t>
      </w:r>
      <w:r w:rsidRPr="005842AA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5842AA">
        <w:rPr>
          <w:rFonts w:ascii="Times New Roman" w:hAnsi="Times New Roman" w:cs="Times New Roman"/>
          <w:iCs/>
          <w:sz w:val="24"/>
          <w:szCs w:val="24"/>
        </w:rPr>
        <w:t>/</w:t>
      </w:r>
    </w:p>
    <w:p w14:paraId="2816EC88" w14:textId="1097DAAA" w:rsidR="00D23C88" w:rsidRPr="005842AA" w:rsidRDefault="00393F04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n</w:t>
      </w:r>
      <w:r w:rsidR="00B71DE0" w:rsidRPr="005842AA">
        <w:rPr>
          <w:rFonts w:ascii="Times New Roman" w:hAnsi="Times New Roman" w:cs="Times New Roman"/>
          <w:sz w:val="24"/>
          <w:szCs w:val="24"/>
        </w:rPr>
        <w:t xml:space="preserve">° 2 | </w:t>
      </w:r>
    </w:p>
    <w:p w14:paraId="7D3D539F" w14:textId="6D2742F2" w:rsidR="00FC2987" w:rsidRPr="005842AA" w:rsidRDefault="00D23C88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S</w:t>
      </w:r>
      <w:r w:rsidR="00B71DE0" w:rsidRPr="005842AA">
        <w:rPr>
          <w:rFonts w:ascii="Times New Roman" w:hAnsi="Times New Roman" w:cs="Times New Roman"/>
          <w:sz w:val="24"/>
          <w:szCs w:val="24"/>
        </w:rPr>
        <w:t xml:space="preserve">crittura per </w:t>
      </w:r>
      <w:r w:rsidR="00FC2987" w:rsidRPr="005842AA">
        <w:rPr>
          <w:rFonts w:ascii="Times New Roman" w:hAnsi="Times New Roman" w:cs="Times New Roman"/>
          <w:sz w:val="24"/>
          <w:szCs w:val="24"/>
        </w:rPr>
        <w:t>li 80 fanti | sopranumerarii |</w:t>
      </w:r>
    </w:p>
    <w:p w14:paraId="6A60C1BD" w14:textId="328BB6F8" w:rsidR="00FC2987" w:rsidRPr="005842AA" w:rsidRDefault="00FC2987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4F724EE" w14:textId="77777777" w:rsidR="00D96FD0" w:rsidRPr="005842AA" w:rsidRDefault="00D96FD0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7999F4F" w14:textId="164041DE" w:rsidR="00B71DE0" w:rsidRPr="005842AA" w:rsidRDefault="00FC2987" w:rsidP="001E3CB4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n</w:t>
      </w:r>
      <w:r w:rsidR="00B71DE0" w:rsidRPr="005842AA">
        <w:rPr>
          <w:rFonts w:ascii="Times New Roman" w:hAnsi="Times New Roman" w:cs="Times New Roman"/>
          <w:sz w:val="24"/>
          <w:szCs w:val="24"/>
        </w:rPr>
        <w:t>. 9</w:t>
      </w:r>
      <w:r w:rsidR="00D96FD0" w:rsidRPr="005842AA">
        <w:rPr>
          <w:rFonts w:ascii="Times New Roman" w:hAnsi="Times New Roman" w:cs="Times New Roman"/>
          <w:sz w:val="24"/>
          <w:szCs w:val="24"/>
        </w:rPr>
        <w:t>5</w:t>
      </w:r>
    </w:p>
    <w:p w14:paraId="4B815903" w14:textId="3A2B902E" w:rsidR="00B71DE0" w:rsidRPr="005842AA" w:rsidRDefault="00B71DE0" w:rsidP="001E3CB4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Allegato II al n. 9</w:t>
      </w:r>
      <w:r w:rsidR="00D96FD0" w:rsidRPr="005842AA">
        <w:rPr>
          <w:rFonts w:ascii="Times New Roman" w:hAnsi="Times New Roman" w:cs="Times New Roman"/>
          <w:sz w:val="24"/>
          <w:szCs w:val="24"/>
        </w:rPr>
        <w:t>3</w:t>
      </w:r>
      <w:r w:rsidRPr="005842AA">
        <w:rPr>
          <w:rFonts w:ascii="Times New Roman" w:hAnsi="Times New Roman" w:cs="Times New Roman"/>
          <w:sz w:val="24"/>
          <w:szCs w:val="24"/>
        </w:rPr>
        <w:t xml:space="preserve"> (cc. 313r-314v)</w:t>
      </w:r>
    </w:p>
    <w:p w14:paraId="3C40B496" w14:textId="77777777" w:rsidR="00B71DE0" w:rsidRPr="005842AA" w:rsidRDefault="00B71DE0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95CB8EF" w14:textId="77777777" w:rsidR="00B71DE0" w:rsidRPr="005842AA" w:rsidRDefault="00B71DE0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313r /</w:t>
      </w:r>
    </w:p>
    <w:p w14:paraId="152F6585" w14:textId="344706D5" w:rsidR="00B71DE0" w:rsidRPr="005842AA" w:rsidRDefault="00B71DE0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In lettere dell’Haya dì 20 febraro 1618 |</w:t>
      </w:r>
    </w:p>
    <w:p w14:paraId="2F8313B8" w14:textId="77777777" w:rsidR="00926C43" w:rsidRPr="005842AA" w:rsidRDefault="00926C43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970BEE2" w14:textId="4DEEC532" w:rsidR="00B71DE0" w:rsidRPr="005842AA" w:rsidRDefault="00B71DE0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Lettera delli </w:t>
      </w:r>
      <w:r w:rsidR="00B371D6" w:rsidRPr="005842AA">
        <w:rPr>
          <w:rFonts w:ascii="Times New Roman" w:hAnsi="Times New Roman" w:cs="Times New Roman"/>
          <w:sz w:val="24"/>
          <w:szCs w:val="24"/>
        </w:rPr>
        <w:t>s</w:t>
      </w:r>
      <w:r w:rsidRPr="005842AA">
        <w:rPr>
          <w:rFonts w:ascii="Times New Roman" w:hAnsi="Times New Roman" w:cs="Times New Roman"/>
          <w:sz w:val="24"/>
          <w:szCs w:val="24"/>
        </w:rPr>
        <w:t xml:space="preserve">ignori Stati delle </w:t>
      </w:r>
      <w:r w:rsidR="00EB795D">
        <w:rPr>
          <w:rFonts w:ascii="Times New Roman" w:hAnsi="Times New Roman" w:cs="Times New Roman"/>
          <w:sz w:val="24"/>
          <w:szCs w:val="24"/>
        </w:rPr>
        <w:t>A</w:t>
      </w:r>
      <w:r w:rsidRPr="005842AA">
        <w:rPr>
          <w:rFonts w:ascii="Times New Roman" w:hAnsi="Times New Roman" w:cs="Times New Roman"/>
          <w:sz w:val="24"/>
          <w:szCs w:val="24"/>
        </w:rPr>
        <w:t>miralità de’ 17 febraro |</w:t>
      </w:r>
    </w:p>
    <w:p w14:paraId="0557BA0C" w14:textId="77777777" w:rsidR="00B71DE0" w:rsidRPr="005842AA" w:rsidRDefault="00B71DE0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1891EF3" w14:textId="01850E2E" w:rsidR="00B71DE0" w:rsidRPr="0009475F" w:rsidRDefault="00B71DE0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nl-NL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Vi mandiamo qui alligata copia della propositione che nella nostra </w:t>
      </w:r>
      <w:r w:rsidR="002B7CE8" w:rsidRPr="005842AA">
        <w:rPr>
          <w:rFonts w:ascii="Times New Roman" w:hAnsi="Times New Roman" w:cs="Times New Roman"/>
          <w:sz w:val="24"/>
          <w:szCs w:val="24"/>
        </w:rPr>
        <w:t>C</w:t>
      </w:r>
      <w:r w:rsidRPr="005842AA">
        <w:rPr>
          <w:rFonts w:ascii="Times New Roman" w:hAnsi="Times New Roman" w:cs="Times New Roman"/>
          <w:sz w:val="24"/>
          <w:szCs w:val="24"/>
        </w:rPr>
        <w:t xml:space="preserve">ongregatione ha questa mattina fatta, et data in scritto il signor Suriano | residente della serenissima </w:t>
      </w:r>
      <w:r w:rsidR="00272BB0" w:rsidRPr="005842AA">
        <w:rPr>
          <w:rFonts w:ascii="Times New Roman" w:hAnsi="Times New Roman" w:cs="Times New Roman"/>
          <w:sz w:val="24"/>
          <w:szCs w:val="24"/>
        </w:rPr>
        <w:t>r</w:t>
      </w:r>
      <w:r w:rsidRPr="005842AA">
        <w:rPr>
          <w:rFonts w:ascii="Times New Roman" w:hAnsi="Times New Roman" w:cs="Times New Roman"/>
          <w:sz w:val="24"/>
          <w:szCs w:val="24"/>
        </w:rPr>
        <w:t xml:space="preserve">epublica di Venetia volendo che vostre Signorie sopra | ciò vogliono haver consideratione, et buon risguardo, che non segua | altro noleggio o speditione dei vasselli direttamente o indirettamente | in pregiudicio o danno della detta Republica raccommandando ancora a vostre Signorie | quanto mai è possibile di far affrettar, et diligentar la provisione dei | dodeci vasselli di guerra accordati per servitio della detta Republica et sopra ciò | si riposseremo, et Dio vi guardi. </w:t>
      </w:r>
      <w:r w:rsidRPr="0009475F">
        <w:rPr>
          <w:rFonts w:ascii="Times New Roman" w:hAnsi="Times New Roman" w:cs="Times New Roman"/>
          <w:sz w:val="24"/>
          <w:szCs w:val="24"/>
          <w:lang w:val="nl-NL"/>
        </w:rPr>
        <w:t>|</w:t>
      </w:r>
    </w:p>
    <w:p w14:paraId="547519C8" w14:textId="77777777" w:rsidR="00B71DE0" w:rsidRPr="0009475F" w:rsidRDefault="00B71DE0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nl-NL"/>
        </w:rPr>
      </w:pPr>
    </w:p>
    <w:p w14:paraId="00D5E5C1" w14:textId="77777777" w:rsidR="00371C48" w:rsidRPr="0009475F" w:rsidRDefault="00B71DE0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nl-NL"/>
        </w:rPr>
      </w:pPr>
      <w:r w:rsidRPr="0009475F">
        <w:rPr>
          <w:rFonts w:ascii="Times New Roman" w:hAnsi="Times New Roman" w:cs="Times New Roman"/>
          <w:sz w:val="24"/>
          <w:szCs w:val="24"/>
          <w:lang w:val="nl-NL"/>
        </w:rPr>
        <w:t>/ 313v</w:t>
      </w:r>
      <w:r w:rsidR="00371C48" w:rsidRPr="0009475F">
        <w:rPr>
          <w:rFonts w:ascii="Times New Roman" w:hAnsi="Times New Roman" w:cs="Times New Roman"/>
          <w:sz w:val="24"/>
          <w:szCs w:val="24"/>
          <w:lang w:val="nl-NL"/>
        </w:rPr>
        <w:t>/</w:t>
      </w:r>
    </w:p>
    <w:p w14:paraId="17BA8EBB" w14:textId="77777777" w:rsidR="00371C48" w:rsidRPr="0009475F" w:rsidRDefault="00371C48" w:rsidP="00371C4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nl-NL"/>
        </w:rPr>
      </w:pPr>
      <w:r w:rsidRPr="0009475F">
        <w:rPr>
          <w:rFonts w:ascii="Times New Roman" w:hAnsi="Times New Roman" w:cs="Times New Roman"/>
          <w:sz w:val="24"/>
          <w:szCs w:val="24"/>
          <w:lang w:val="nl-NL"/>
        </w:rPr>
        <w:t>Blank page</w:t>
      </w:r>
    </w:p>
    <w:p w14:paraId="3BB31DFE" w14:textId="7F4ABC08" w:rsidR="00371C48" w:rsidRPr="0009475F" w:rsidRDefault="00371C48" w:rsidP="00371C4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nl-NL"/>
        </w:rPr>
      </w:pPr>
      <w:r w:rsidRPr="0009475F">
        <w:rPr>
          <w:rFonts w:ascii="Times New Roman" w:hAnsi="Times New Roman" w:cs="Times New Roman"/>
          <w:sz w:val="24"/>
          <w:szCs w:val="24"/>
          <w:lang w:val="nl-NL"/>
        </w:rPr>
        <w:t>/314r /</w:t>
      </w:r>
    </w:p>
    <w:p w14:paraId="7572444C" w14:textId="5A124444" w:rsidR="00371C48" w:rsidRPr="0009475F" w:rsidRDefault="00371C48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nl-NL"/>
        </w:rPr>
      </w:pPr>
      <w:r w:rsidRPr="0009475F">
        <w:rPr>
          <w:rFonts w:ascii="Times New Roman" w:hAnsi="Times New Roman" w:cs="Times New Roman"/>
          <w:sz w:val="24"/>
          <w:szCs w:val="24"/>
          <w:lang w:val="nl-NL"/>
        </w:rPr>
        <w:t>Blank page</w:t>
      </w:r>
    </w:p>
    <w:p w14:paraId="2B6AEEC4" w14:textId="28DBCB45" w:rsidR="00B71DE0" w:rsidRPr="0009475F" w:rsidRDefault="00371C48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nl-NL"/>
        </w:rPr>
      </w:pPr>
      <w:r w:rsidRPr="0009475F">
        <w:rPr>
          <w:rFonts w:ascii="Times New Roman" w:hAnsi="Times New Roman" w:cs="Times New Roman"/>
          <w:sz w:val="24"/>
          <w:szCs w:val="24"/>
          <w:lang w:val="nl-NL"/>
        </w:rPr>
        <w:t>/</w:t>
      </w:r>
      <w:r w:rsidR="00B71DE0" w:rsidRPr="0009475F">
        <w:rPr>
          <w:rFonts w:ascii="Times New Roman" w:hAnsi="Times New Roman" w:cs="Times New Roman"/>
          <w:sz w:val="24"/>
          <w:szCs w:val="24"/>
          <w:lang w:val="nl-NL"/>
        </w:rPr>
        <w:t>314v /</w:t>
      </w:r>
    </w:p>
    <w:p w14:paraId="2EA9B2E6" w14:textId="77777777" w:rsidR="00371C48" w:rsidRPr="0009475F" w:rsidRDefault="00371C48" w:rsidP="00371C4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nl-NL"/>
        </w:rPr>
      </w:pPr>
      <w:r w:rsidRPr="0009475F">
        <w:rPr>
          <w:rFonts w:ascii="Times New Roman" w:hAnsi="Times New Roman" w:cs="Times New Roman"/>
          <w:sz w:val="24"/>
          <w:szCs w:val="24"/>
          <w:lang w:val="nl-NL"/>
        </w:rPr>
        <w:t>Blank page</w:t>
      </w:r>
    </w:p>
    <w:p w14:paraId="551C31FB" w14:textId="77777777" w:rsidR="00B71DE0" w:rsidRPr="0009475F" w:rsidRDefault="00B71DE0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nl-NL"/>
        </w:rPr>
      </w:pPr>
    </w:p>
    <w:p w14:paraId="35B65CC0" w14:textId="77777777" w:rsidR="00B71DE0" w:rsidRPr="0009475F" w:rsidRDefault="00B71DE0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nl-NL"/>
        </w:rPr>
      </w:pPr>
      <w:r w:rsidRPr="0009475F">
        <w:rPr>
          <w:rFonts w:ascii="Times New Roman" w:hAnsi="Times New Roman" w:cs="Times New Roman"/>
          <w:sz w:val="24"/>
          <w:szCs w:val="24"/>
          <w:lang w:val="nl-NL"/>
        </w:rPr>
        <w:t xml:space="preserve">/ 314vB / </w:t>
      </w:r>
    </w:p>
    <w:p w14:paraId="7B1A64F1" w14:textId="39734EE5" w:rsidR="00D23C88" w:rsidRPr="005842AA" w:rsidRDefault="00393F04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n</w:t>
      </w:r>
      <w:r w:rsidR="00B71DE0" w:rsidRPr="005842AA">
        <w:rPr>
          <w:rFonts w:ascii="Times New Roman" w:hAnsi="Times New Roman" w:cs="Times New Roman"/>
          <w:sz w:val="24"/>
          <w:szCs w:val="24"/>
        </w:rPr>
        <w:t xml:space="preserve">° 3 | </w:t>
      </w:r>
    </w:p>
    <w:p w14:paraId="596439BD" w14:textId="67E0CEC0" w:rsidR="00D23C88" w:rsidRPr="005842AA" w:rsidRDefault="00D23C88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L</w:t>
      </w:r>
      <w:r w:rsidR="00B71DE0" w:rsidRPr="005842AA">
        <w:rPr>
          <w:rFonts w:ascii="Times New Roman" w:hAnsi="Times New Roman" w:cs="Times New Roman"/>
          <w:sz w:val="24"/>
          <w:szCs w:val="24"/>
        </w:rPr>
        <w:t xml:space="preserve">ettere alli Stati delle </w:t>
      </w:r>
      <w:r w:rsidR="00EB795D">
        <w:rPr>
          <w:rFonts w:ascii="Times New Roman" w:hAnsi="Times New Roman" w:cs="Times New Roman"/>
          <w:sz w:val="24"/>
          <w:szCs w:val="24"/>
        </w:rPr>
        <w:t>A</w:t>
      </w:r>
      <w:r w:rsidR="00B71DE0" w:rsidRPr="005842AA">
        <w:rPr>
          <w:rFonts w:ascii="Times New Roman" w:hAnsi="Times New Roman" w:cs="Times New Roman"/>
          <w:sz w:val="24"/>
          <w:szCs w:val="24"/>
        </w:rPr>
        <w:t xml:space="preserve">miralità | </w:t>
      </w:r>
    </w:p>
    <w:p w14:paraId="3F6B891A" w14:textId="6BF4A0F4" w:rsidR="00FC2987" w:rsidRPr="005842AA" w:rsidRDefault="003C3A9A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n</w:t>
      </w:r>
      <w:r w:rsidR="00B71DE0" w:rsidRPr="005842AA">
        <w:rPr>
          <w:rFonts w:ascii="Times New Roman" w:hAnsi="Times New Roman" w:cs="Times New Roman"/>
          <w:sz w:val="24"/>
          <w:szCs w:val="24"/>
        </w:rPr>
        <w:t>ella 2</w:t>
      </w:r>
      <w:r w:rsidR="00B71DE0" w:rsidRPr="005842AA">
        <w:rPr>
          <w:rFonts w:ascii="Times New Roman" w:hAnsi="Times New Roman" w:cs="Times New Roman"/>
          <w:sz w:val="24"/>
          <w:szCs w:val="24"/>
          <w:vertAlign w:val="superscript"/>
        </w:rPr>
        <w:t>da</w:t>
      </w:r>
      <w:r w:rsidR="00B71DE0" w:rsidRPr="005842AA">
        <w:rPr>
          <w:rFonts w:ascii="Times New Roman" w:hAnsi="Times New Roman" w:cs="Times New Roman"/>
          <w:sz w:val="24"/>
          <w:szCs w:val="24"/>
        </w:rPr>
        <w:t xml:space="preserve"> n° 8</w:t>
      </w:r>
      <w:r w:rsidR="00B71DE0" w:rsidRPr="005842AA">
        <w:rPr>
          <w:rStyle w:val="FootnoteReference"/>
          <w:rFonts w:ascii="Times New Roman" w:hAnsi="Times New Roman" w:cs="Times New Roman"/>
          <w:sz w:val="24"/>
          <w:szCs w:val="24"/>
        </w:rPr>
        <w:t xml:space="preserve"> </w:t>
      </w:r>
      <w:r w:rsidR="00FC2987" w:rsidRPr="005842AA">
        <w:rPr>
          <w:rFonts w:ascii="Times New Roman" w:hAnsi="Times New Roman" w:cs="Times New Roman"/>
          <w:sz w:val="24"/>
          <w:szCs w:val="24"/>
        </w:rPr>
        <w:t>|</w:t>
      </w:r>
    </w:p>
    <w:p w14:paraId="2018099B" w14:textId="77777777" w:rsidR="00D96FD0" w:rsidRPr="005842AA" w:rsidRDefault="00D96FD0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  <w:sectPr w:rsidR="00D96FD0" w:rsidRPr="005842AA" w:rsidSect="006B3B66">
          <w:headerReference w:type="default" r:id="rId24"/>
          <w:footnotePr>
            <w:numFmt w:val="lowerLetter"/>
            <w:numRestart w:val="eachPage"/>
          </w:footnotePr>
          <w:pgSz w:w="11907" w:h="16840" w:code="9"/>
          <w:pgMar w:top="1418" w:right="1134" w:bottom="1418" w:left="1134" w:header="709" w:footer="709" w:gutter="0"/>
          <w:cols w:space="708"/>
          <w:docGrid w:linePitch="360"/>
        </w:sectPr>
      </w:pPr>
    </w:p>
    <w:p w14:paraId="567168A3" w14:textId="77777777" w:rsidR="00352B56" w:rsidRDefault="00352B56" w:rsidP="00352B56">
      <w:pPr>
        <w:spacing w:after="0" w:line="240" w:lineRule="auto"/>
        <w:contextualSpacing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lastRenderedPageBreak/>
        <w:t>/START LETTER/</w:t>
      </w:r>
    </w:p>
    <w:p w14:paraId="6132A2A1" w14:textId="22CF9246" w:rsidR="00B71DE0" w:rsidRPr="005842AA" w:rsidRDefault="00B71DE0" w:rsidP="001E3CB4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n. 9</w:t>
      </w:r>
      <w:r w:rsidR="00D96FD0" w:rsidRPr="005842AA">
        <w:rPr>
          <w:rFonts w:ascii="Times New Roman" w:hAnsi="Times New Roman" w:cs="Times New Roman"/>
          <w:sz w:val="24"/>
          <w:szCs w:val="24"/>
        </w:rPr>
        <w:t>6</w:t>
      </w:r>
    </w:p>
    <w:p w14:paraId="6E95E15D" w14:textId="77777777" w:rsidR="00B71DE0" w:rsidRPr="005842AA" w:rsidRDefault="00B71DE0" w:rsidP="001E3CB4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27 febbraio 1618, L’Aia (cc. 317r-321v, 326r-v)</w:t>
      </w:r>
    </w:p>
    <w:p w14:paraId="06F395B0" w14:textId="77777777" w:rsidR="00B71DE0" w:rsidRPr="005842AA" w:rsidRDefault="00B71DE0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9C23FCD" w14:textId="77777777" w:rsidR="00B71DE0" w:rsidRPr="005842AA" w:rsidRDefault="00B71DE0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317r /</w:t>
      </w:r>
    </w:p>
    <w:p w14:paraId="3C168486" w14:textId="102B54FC" w:rsidR="00B71DE0" w:rsidRPr="005842AA" w:rsidRDefault="00B71DE0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Prima</w:t>
      </w:r>
      <w:r w:rsidR="00D23C88" w:rsidRPr="005842AA">
        <w:rPr>
          <w:rFonts w:ascii="Times New Roman" w:hAnsi="Times New Roman" w:cs="Times New Roman"/>
          <w:sz w:val="24"/>
          <w:szCs w:val="24"/>
        </w:rPr>
        <w:t xml:space="preserve"> </w:t>
      </w:r>
      <w:r w:rsidRPr="005842AA">
        <w:rPr>
          <w:rFonts w:ascii="Times New Roman" w:hAnsi="Times New Roman" w:cs="Times New Roman"/>
          <w:sz w:val="24"/>
          <w:szCs w:val="24"/>
        </w:rPr>
        <w:t xml:space="preserve">| </w:t>
      </w:r>
    </w:p>
    <w:p w14:paraId="46E6D57B" w14:textId="551306FB" w:rsidR="00B71DE0" w:rsidRPr="005842AA" w:rsidRDefault="00393F04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n</w:t>
      </w:r>
      <w:r w:rsidR="00B71DE0" w:rsidRPr="005842AA">
        <w:rPr>
          <w:rFonts w:ascii="Times New Roman" w:hAnsi="Times New Roman" w:cs="Times New Roman"/>
          <w:sz w:val="24"/>
          <w:szCs w:val="24"/>
        </w:rPr>
        <w:t>° 9 fino 10 |</w:t>
      </w:r>
    </w:p>
    <w:p w14:paraId="2098B07E" w14:textId="77777777" w:rsidR="00B71DE0" w:rsidRPr="005842AA" w:rsidRDefault="00B71DE0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CB79F54" w14:textId="77777777" w:rsidR="00B71DE0" w:rsidRPr="005842AA" w:rsidRDefault="00B71DE0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Serenissimo Principe | </w:t>
      </w:r>
    </w:p>
    <w:p w14:paraId="4B680CEB" w14:textId="55FFA8B1" w:rsidR="00B71DE0" w:rsidRPr="005842AA" w:rsidRDefault="00B71DE0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essendo partito hoggi otto di qua per Amsterdam come scrissi | alla Serenità vostra colle precedenti lettere mie, che dovevo fare | non mi fu possibile per la mala stradda arrivar che il | mercordì sera. Il giovedì furono meco li signori dell’Amiralità | et mi dissero, che erano stati constretti chiamarmi con | loro lettere dall’Haya perché havevano incontrata | qualche difficoltà, et durezza nei patroni dei vasselli | nella stipulatione dei nolegi delle navi, che fino | allhora havevano accordato, et che per far il resto | bisognava, che io con essi stabilisca quello si doveva | fare perché essi havevano havuto in contrario nella | mia instruttione. La prima difficoltà è stata, che | dovendosi lasciar a optione della serenissima Republica | la compreda dei vasselli gl’interessati per il tempo, | che metteranno da qui a Venetia o fino nel | </w:t>
      </w:r>
      <w:r w:rsidR="00B935BE" w:rsidRPr="005842AA">
        <w:rPr>
          <w:rFonts w:ascii="Times New Roman" w:hAnsi="Times New Roman" w:cs="Times New Roman"/>
          <w:sz w:val="24"/>
          <w:szCs w:val="24"/>
        </w:rPr>
        <w:t>g</w:t>
      </w:r>
      <w:r w:rsidRPr="005842AA">
        <w:rPr>
          <w:rFonts w:ascii="Times New Roman" w:hAnsi="Times New Roman" w:cs="Times New Roman"/>
          <w:sz w:val="24"/>
          <w:szCs w:val="24"/>
        </w:rPr>
        <w:t>olfo non vogliono esser sottoposti alla restitutione | di quello havessero havuto qui anticipatamente per | li doi mesi di nolo quando però non havessero | messo minor tempo nel viaggio delli doi mesi, che | in tal caso si contenteranno di restituir il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601"/>
      </w:r>
      <w:r w:rsidRPr="005842AA">
        <w:rPr>
          <w:rFonts w:ascii="Times New Roman" w:hAnsi="Times New Roman" w:cs="Times New Roman"/>
          <w:sz w:val="24"/>
          <w:szCs w:val="24"/>
        </w:rPr>
        <w:t xml:space="preserve"> | soperavanzo. Havevo prima, che questi signori | </w:t>
      </w:r>
    </w:p>
    <w:p w14:paraId="71C45E12" w14:textId="77777777" w:rsidR="00B71DE0" w:rsidRPr="005842AA" w:rsidRDefault="00B71DE0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317v /</w:t>
      </w:r>
    </w:p>
    <w:p w14:paraId="1559DC6A" w14:textId="77777777" w:rsidR="00B71DE0" w:rsidRPr="005842AA" w:rsidRDefault="00B71DE0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partissero da me dall’Haya stabilito con loro, che accordassero | in questo particolare, che venendo vostra Serenità in risolutione | della compreda dei vasselli facessero la restitutione del | denaro havuto anticipato; il che come ho detto | è stato ricusato da compartecipi asserendo non esser | conveniente, che ’l loro vassello servì per niente | di qua a Venetia; onde ha bisognato acconsentire, | che haveranno il loro noleggio della maniera, ch’è | detto di sopra, quand’ella non risolvesse dar ordine | che di qua si stabilisce la compreda. |</w:t>
      </w:r>
    </w:p>
    <w:p w14:paraId="33699C5C" w14:textId="77777777" w:rsidR="00B71DE0" w:rsidRPr="005842AA" w:rsidRDefault="00B71DE0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Dissi anco a detti signori dell’Amiralità prima che | partissero da me, che trattassero per le paghe in | denaro corrente di Venetia; ma li compartecipi | de’ vasselli sono stati saldi in voler la paga per il | noleggio contata in banco, et ho fatto quel più, | che ho potuto portando l’essempio delle navi loro | che sono a questo tempo in servitio; ma è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602"/>
      </w:r>
      <w:r w:rsidRPr="005842AA">
        <w:rPr>
          <w:rFonts w:ascii="Times New Roman" w:hAnsi="Times New Roman" w:cs="Times New Roman"/>
          <w:sz w:val="24"/>
          <w:szCs w:val="24"/>
        </w:rPr>
        <w:t xml:space="preserve"> stato | tutto niente: poiché si sono appuntati di noli | così dicendo che essi stano qui, et qui hanno | a far rimetter il suo denaro; ben si lascierà | a beneplacito di vostra Serenità che ella stessa trovandolo | </w:t>
      </w:r>
    </w:p>
    <w:p w14:paraId="75A044B1" w14:textId="77777777" w:rsidR="00B71DE0" w:rsidRPr="005842AA" w:rsidRDefault="00B71DE0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318r /</w:t>
      </w:r>
    </w:p>
    <w:p w14:paraId="20784140" w14:textId="77777777" w:rsidR="00B71DE0" w:rsidRPr="005842AA" w:rsidRDefault="00B71DE0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così di suo servitio faccia far la rimessa in me per lettere di cambio. | Il noleggio resterà stabilito in fiorini, et per cinquecento | fiorini vogliono haver costì in banco cinquecento ducati | et qui li revenirebbe il ducato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603"/>
      </w:r>
      <w:r w:rsidRPr="005842AA">
        <w:rPr>
          <w:rFonts w:ascii="Times New Roman" w:hAnsi="Times New Roman" w:cs="Times New Roman"/>
          <w:sz w:val="24"/>
          <w:szCs w:val="24"/>
        </w:rPr>
        <w:t xml:space="preserve"> a più di cin-|quanta piacchi; quello di più quando vostra Serenità facesse | contar il denaro costì alli agenti dei mercanti, sarebbe | in utile di questi; onde stimo sia meglio che la | Serenità vostra faccia rimetter perché così il loro beneficio | ridonderà a servitio di lei, et nel far far le lettere | di cambio al prezzo della piazza potrà veder, che | come spero sempre passerà il ducato di qualche | cosa li cento grossi, o cinquanta piacchi, che si | valuta un ducato; ma si doveranno far far | le lettere a uso, che s’intende far l’esborso dei | mesi doppo la data perché altrimenti ella discapitereb-|be; né in alcuna maniera mi commanderà | che io pigli di qua il denaro per pagare perché | troppo gran danno sarebbe stante la | bassezza grandissima, che vi è in questa piazza | per non haver gran corso di pratica con quella di | Venetia; né è mai stato possibile, che habbi | </w:t>
      </w:r>
    </w:p>
    <w:p w14:paraId="406BECF9" w14:textId="77777777" w:rsidR="00B71DE0" w:rsidRPr="005842AA" w:rsidRDefault="00B71DE0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/ 318v / </w:t>
      </w:r>
    </w:p>
    <w:p w14:paraId="076ED331" w14:textId="77777777" w:rsidR="00B71DE0" w:rsidRPr="005842AA" w:rsidRDefault="00B71DE0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lastRenderedPageBreak/>
        <w:t>potuto far passar quelli, che provedono il denaro a più | di quaranta otto piacchi per ducato, ch’è una gran | perdita. |</w:t>
      </w:r>
    </w:p>
    <w:p w14:paraId="41A8C442" w14:textId="6481A4D7" w:rsidR="00B71DE0" w:rsidRPr="005842AA" w:rsidRDefault="00B71DE0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Prima, che di partire martedì dall’Haya trovai tanto | di tempo di farmi chiamar nell’assemblea, et | lo feci per rinovar gl’ufficii, che havevo fatti con | diversi di questi signori perché si mirasse agl’andamenti | dei Spagnuoli, et ad ordinar di nuovo all</w:t>
      </w:r>
      <w:r w:rsidR="00D24E61" w:rsidRPr="005842AA">
        <w:rPr>
          <w:rFonts w:ascii="Times New Roman" w:hAnsi="Times New Roman" w:cs="Times New Roman"/>
          <w:sz w:val="24"/>
          <w:szCs w:val="24"/>
        </w:rPr>
        <w:t xml:space="preserve">e </w:t>
      </w:r>
      <w:r w:rsidR="00EB795D">
        <w:rPr>
          <w:rFonts w:ascii="Times New Roman" w:hAnsi="Times New Roman" w:cs="Times New Roman"/>
          <w:sz w:val="24"/>
          <w:szCs w:val="24"/>
        </w:rPr>
        <w:t>A</w:t>
      </w:r>
      <w:r w:rsidR="00D24E61" w:rsidRPr="005842AA">
        <w:rPr>
          <w:rFonts w:ascii="Times New Roman" w:hAnsi="Times New Roman" w:cs="Times New Roman"/>
          <w:sz w:val="24"/>
          <w:szCs w:val="24"/>
        </w:rPr>
        <w:t>miralità</w:t>
      </w:r>
      <w:r w:rsidRPr="005842AA">
        <w:rPr>
          <w:rFonts w:ascii="Times New Roman" w:hAnsi="Times New Roman" w:cs="Times New Roman"/>
          <w:sz w:val="24"/>
          <w:szCs w:val="24"/>
        </w:rPr>
        <w:t xml:space="preserve"> | che non succedesse qualche noleggio; o comprenda de’ | vasselli in pregiudicio di vostra Serenità, et essequendo | gl’altri ordini di lei ricevuti nelle lettere de’ | 27 del passato, et primo del presente, habbi parola | che si sarebbe di nuovo scritto come fu fatto; man-|dandomi dietro le lettere, che mi trovorono in | quella città, et sono del tenore dell’aggiunta | traduttione. Prima anco havevano li </w:t>
      </w:r>
      <w:r w:rsidR="00B371D6" w:rsidRPr="005842AA">
        <w:rPr>
          <w:rFonts w:ascii="Times New Roman" w:hAnsi="Times New Roman" w:cs="Times New Roman"/>
          <w:sz w:val="24"/>
          <w:szCs w:val="24"/>
        </w:rPr>
        <w:t>s</w:t>
      </w:r>
      <w:r w:rsidRPr="005842AA">
        <w:rPr>
          <w:rFonts w:ascii="Times New Roman" w:hAnsi="Times New Roman" w:cs="Times New Roman"/>
          <w:sz w:val="24"/>
          <w:szCs w:val="24"/>
        </w:rPr>
        <w:t xml:space="preserve">ignori Stati | eccitati da me scritto alli signori della </w:t>
      </w:r>
      <w:r w:rsidR="002A1DCC" w:rsidRPr="005842AA">
        <w:rPr>
          <w:rFonts w:ascii="Times New Roman" w:hAnsi="Times New Roman" w:cs="Times New Roman"/>
          <w:sz w:val="24"/>
          <w:szCs w:val="24"/>
        </w:rPr>
        <w:t>a</w:t>
      </w:r>
      <w:r w:rsidRPr="005842AA">
        <w:rPr>
          <w:rFonts w:ascii="Times New Roman" w:hAnsi="Times New Roman" w:cs="Times New Roman"/>
          <w:sz w:val="24"/>
          <w:szCs w:val="24"/>
        </w:rPr>
        <w:t>miralità di | Amsterdam, et alle altre ancora di far pubblicar | l’aggiunta prohibitione, et ordine, che trovai affisso | per tutti li luoghi più conspicui della città. Io | non intendo, che ancor sia arrivato qui quell’|</w:t>
      </w:r>
    </w:p>
    <w:p w14:paraId="027E006E" w14:textId="77777777" w:rsidR="00B71DE0" w:rsidRPr="005842AA" w:rsidRDefault="00B71DE0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319r /</w:t>
      </w:r>
    </w:p>
    <w:p w14:paraId="36E33761" w14:textId="493C374A" w:rsidR="00B71DE0" w:rsidRPr="005842AA" w:rsidRDefault="00B71DE0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Alagambe, né altri per parte del vostro re di Napoli; o | almeno non si lasciano scoprire. Ho pregato quelli delle | </w:t>
      </w:r>
      <w:r w:rsidR="002A1DCC" w:rsidRPr="005842AA">
        <w:rPr>
          <w:rFonts w:ascii="Times New Roman" w:hAnsi="Times New Roman" w:cs="Times New Roman"/>
          <w:sz w:val="24"/>
          <w:szCs w:val="24"/>
        </w:rPr>
        <w:t>a</w:t>
      </w:r>
      <w:r w:rsidRPr="005842AA">
        <w:rPr>
          <w:rFonts w:ascii="Times New Roman" w:hAnsi="Times New Roman" w:cs="Times New Roman"/>
          <w:sz w:val="24"/>
          <w:szCs w:val="24"/>
        </w:rPr>
        <w:t xml:space="preserve">miralità di Amsterdam, et Roterdam, che erano insieme | et scritto in conformità a quelle di Nortolandia | che stiano avvertiti perché sotto mano al certo | provederanno al loro desiderio dove troveranno | meglio in questa </w:t>
      </w:r>
      <w:r w:rsidR="006A75F6" w:rsidRPr="005842AA">
        <w:rPr>
          <w:rFonts w:ascii="Times New Roman" w:hAnsi="Times New Roman" w:cs="Times New Roman"/>
          <w:sz w:val="24"/>
          <w:szCs w:val="24"/>
        </w:rPr>
        <w:t>provincia</w:t>
      </w:r>
      <w:r w:rsidRPr="005842AA">
        <w:rPr>
          <w:rFonts w:ascii="Times New Roman" w:hAnsi="Times New Roman" w:cs="Times New Roman"/>
          <w:sz w:val="24"/>
          <w:szCs w:val="24"/>
        </w:rPr>
        <w:t>. Et l’Amiralità particolarmente | di Amsterdam era dietro per consultar il modo di | star, oltre il proclama, a tali noleggi o comprede | subrretitie di navi. |</w:t>
      </w:r>
    </w:p>
    <w:p w14:paraId="45D05FA7" w14:textId="282798C0" w:rsidR="00B71DE0" w:rsidRPr="005842AA" w:rsidRDefault="00B71DE0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Al mio arrivo in Amsterdam trovai, che in tutto non | erano noleggiati, che sei vasselli, et la sera stessa | ne accordorono tre, un altro avanti il mio partir | di là, et delli restanti doi ho havuto in questo | punto avviso, che restano accordati. Tutti quasi | arrivano alli doicento lasti, et la più parte | passa, et uno in particolare è di trecento cinquanta | lasti. Intenderà la Serenità vostra nelle lettere de’ </w:t>
      </w:r>
      <w:r w:rsidR="00BD651E" w:rsidRPr="005842AA">
        <w:rPr>
          <w:rFonts w:ascii="Times New Roman" w:hAnsi="Times New Roman" w:cs="Times New Roman"/>
          <w:sz w:val="24"/>
          <w:szCs w:val="24"/>
        </w:rPr>
        <w:t>s</w:t>
      </w:r>
      <w:r w:rsidRPr="005842AA">
        <w:rPr>
          <w:rFonts w:ascii="Times New Roman" w:hAnsi="Times New Roman" w:cs="Times New Roman"/>
          <w:sz w:val="24"/>
          <w:szCs w:val="24"/>
        </w:rPr>
        <w:t>ignori | Stati quello che scrivono perché siano l</w:t>
      </w:r>
      <w:r w:rsidR="00D24E61" w:rsidRPr="005842AA">
        <w:rPr>
          <w:rFonts w:ascii="Times New Roman" w:hAnsi="Times New Roman" w:cs="Times New Roman"/>
          <w:sz w:val="24"/>
          <w:szCs w:val="24"/>
        </w:rPr>
        <w:t xml:space="preserve">e </w:t>
      </w:r>
      <w:r w:rsidR="00EB795D">
        <w:rPr>
          <w:rFonts w:ascii="Times New Roman" w:hAnsi="Times New Roman" w:cs="Times New Roman"/>
          <w:sz w:val="24"/>
          <w:szCs w:val="24"/>
        </w:rPr>
        <w:t>A</w:t>
      </w:r>
      <w:r w:rsidR="00D24E61" w:rsidRPr="005842AA">
        <w:rPr>
          <w:rFonts w:ascii="Times New Roman" w:hAnsi="Times New Roman" w:cs="Times New Roman"/>
          <w:sz w:val="24"/>
          <w:szCs w:val="24"/>
        </w:rPr>
        <w:t>miralità</w:t>
      </w:r>
      <w:r w:rsidRPr="005842AA">
        <w:rPr>
          <w:rFonts w:ascii="Times New Roman" w:hAnsi="Times New Roman" w:cs="Times New Roman"/>
          <w:sz w:val="24"/>
          <w:szCs w:val="24"/>
        </w:rPr>
        <w:t xml:space="preserve"> | occulate nell’opporsi alle conventicole de’ mercanti; | ma questo è stato impossibile perché trovandosi al | </w:t>
      </w:r>
    </w:p>
    <w:p w14:paraId="65F26B39" w14:textId="77777777" w:rsidR="00B71DE0" w:rsidRPr="005842AA" w:rsidRDefault="00B71DE0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/ 319v / </w:t>
      </w:r>
    </w:p>
    <w:p w14:paraId="20085695" w14:textId="4E420F06" w:rsidR="00B71DE0" w:rsidRPr="005842AA" w:rsidRDefault="00B71DE0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presente in questi porti pochi vasselli grandi essendone una gran | parte fuori del Paese alcuni al servitio di vostra Serenità, altri | in Levante altri nell’Indie, et qualcheduno arrestati | da’ Spagnoli li patroni di quelli, che se trovano al | presente qui hanno voluto esser ben pagati; et li | signori dell</w:t>
      </w:r>
      <w:r w:rsidR="00D24E61" w:rsidRPr="005842AA">
        <w:rPr>
          <w:rFonts w:ascii="Times New Roman" w:hAnsi="Times New Roman" w:cs="Times New Roman"/>
          <w:sz w:val="24"/>
          <w:szCs w:val="24"/>
        </w:rPr>
        <w:t xml:space="preserve">e </w:t>
      </w:r>
      <w:r w:rsidR="00EB795D">
        <w:rPr>
          <w:rFonts w:ascii="Times New Roman" w:hAnsi="Times New Roman" w:cs="Times New Roman"/>
          <w:sz w:val="24"/>
          <w:szCs w:val="24"/>
        </w:rPr>
        <w:t>A</w:t>
      </w:r>
      <w:r w:rsidR="00D24E61" w:rsidRPr="005842AA">
        <w:rPr>
          <w:rFonts w:ascii="Times New Roman" w:hAnsi="Times New Roman" w:cs="Times New Roman"/>
          <w:sz w:val="24"/>
          <w:szCs w:val="24"/>
        </w:rPr>
        <w:t>miralità</w:t>
      </w:r>
      <w:r w:rsidRPr="005842AA">
        <w:rPr>
          <w:rFonts w:ascii="Times New Roman" w:hAnsi="Times New Roman" w:cs="Times New Roman"/>
          <w:sz w:val="24"/>
          <w:szCs w:val="24"/>
        </w:rPr>
        <w:t xml:space="preserve"> sono andati ritenuti qualche | giorno nel noleggiare per li essorbitanti prezzi, che | addimandavano li mercanti, aspettando, che | venisse ordine dai Stati di far il proclama sudetto | poiché non rissguardando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604"/>
      </w:r>
      <w:r w:rsidRPr="005842AA">
        <w:rPr>
          <w:rFonts w:ascii="Times New Roman" w:hAnsi="Times New Roman" w:cs="Times New Roman"/>
          <w:sz w:val="24"/>
          <w:szCs w:val="24"/>
        </w:rPr>
        <w:t xml:space="preserve"> a cosa del mondo che | a far il suo profitto, havendo voce, che ’l duca di | Ossuna voleva vasselli attendevano la concorrenza | per farne profitto o per l’uno o per l’altro verso | et quando io ho detto ad essi signori, che bisognava | usar delle auttorità hanno risposto non esser possibile | far più perché li comparticipi dicono non esser questo | propriamente per il Paese; né esser per Principe colle-|gato con questi Stati; et però si riputavano liberi | di far quanto a loro pareva. |</w:t>
      </w:r>
    </w:p>
    <w:p w14:paraId="7AEE42AE" w14:textId="77777777" w:rsidR="00B71DE0" w:rsidRPr="005842AA" w:rsidRDefault="00B71DE0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Importerà il nolo di detti vasselli computato uno per | l’altro intorno undecimilla ducati in tutto per mese |</w:t>
      </w:r>
    </w:p>
    <w:p w14:paraId="21810207" w14:textId="77777777" w:rsidR="00B71DE0" w:rsidRPr="005842AA" w:rsidRDefault="00B71DE0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320r /</w:t>
      </w:r>
    </w:p>
    <w:p w14:paraId="6D3780E9" w14:textId="77777777" w:rsidR="00B71DE0" w:rsidRPr="005842AA" w:rsidRDefault="00B71DE0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aggiunta del rischio a vostra Serenità, et se li mercanti accorde-|ranno il rischio vorranno anco di più. Si valuterà | et farà fedelmente la stima per il detto rischio, o per | la compreda di detti vasselli, et la Serenità vostra sia certa | che dovendo ella tener questa provisione di navi, | come si può dubitare in suo servitio lo spatio | di un anno ella verrà a pagar quasi l’intero | di detti vasselli. Le farò breve conto sopra quello | di trecento cinquanta lasti, ch’è il più grande, | et al più alto prezzo di nolo degl’altri tutti | questo con vinti pezzi di artiglieria di ferro nelle | doppie, ancore, et altri armizi dicono importerà | sessanta mille fiorini poco più, che in dodici mesi | che stasse in servitio tra l’andar star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605"/>
      </w:r>
      <w:r w:rsidRPr="005842AA">
        <w:rPr>
          <w:rFonts w:ascii="Times New Roman" w:hAnsi="Times New Roman" w:cs="Times New Roman"/>
          <w:sz w:val="24"/>
          <w:szCs w:val="24"/>
        </w:rPr>
        <w:t xml:space="preserve"> et ritorno a | tre mille seicento fiorini il mese, che si è accordato | importerà quarantatre mille doicento fiorini, onde | non verrebbe a mancar, che disisettemilla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606"/>
      </w:r>
      <w:r w:rsidRPr="005842AA">
        <w:rPr>
          <w:rFonts w:ascii="Times New Roman" w:hAnsi="Times New Roman" w:cs="Times New Roman"/>
          <w:sz w:val="24"/>
          <w:szCs w:val="24"/>
        </w:rPr>
        <w:t xml:space="preserve"> fiorini | in circa, et fornito il servitio </w:t>
      </w:r>
      <w:r w:rsidRPr="005842AA">
        <w:rPr>
          <w:rFonts w:ascii="Times New Roman" w:hAnsi="Times New Roman" w:cs="Times New Roman"/>
          <w:sz w:val="24"/>
          <w:szCs w:val="24"/>
        </w:rPr>
        <w:lastRenderedPageBreak/>
        <w:t>il vassello è suo, et può | venderlo anco con qualche vantaggio a’ suoi mercanti. | Questo come ho detto è al più alto prezzo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607"/>
      </w:r>
      <w:r w:rsidRPr="005842AA">
        <w:rPr>
          <w:rFonts w:ascii="Times New Roman" w:hAnsi="Times New Roman" w:cs="Times New Roman"/>
          <w:sz w:val="24"/>
          <w:szCs w:val="24"/>
        </w:rPr>
        <w:t xml:space="preserve"> | et gl’altri di doi mille fin | </w:t>
      </w:r>
    </w:p>
    <w:p w14:paraId="05595798" w14:textId="77777777" w:rsidR="00B71DE0" w:rsidRPr="005842AA" w:rsidRDefault="00B71DE0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320v /</w:t>
      </w:r>
    </w:p>
    <w:p w14:paraId="4F8219E4" w14:textId="77777777" w:rsidR="00B71DE0" w:rsidRPr="005842AA" w:rsidRDefault="00B71DE0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doi mille quattrocento fiorini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608"/>
      </w:r>
      <w:r w:rsidRPr="005842AA">
        <w:rPr>
          <w:rFonts w:ascii="Times New Roman" w:hAnsi="Times New Roman" w:cs="Times New Roman"/>
          <w:sz w:val="24"/>
          <w:szCs w:val="24"/>
        </w:rPr>
        <w:t xml:space="preserve"> et doi non arrivano a doimilla | come vedranno l’Eccellenze vostre nell’aggiunta lista, il che | con il prossimo ordinario manderò più distinto, et certo; con la stima, et valor dei vasselli non havendo | potuto haver il tutto prontamente. So che parera | alla Serenità vostra il prezzo essorbitante la causa è nata | come ho detto dall’haversi conosciuto il bisogno, che | ella ne ha, regolandosi anco colli prezzi, che | hanno le navi, che sono a quel servitio, et è | stato scritto di costì, che una particolarmente venuta di | Spagna con lane si era accordata in 2400 ducati | per mese, et doi altre ancora al medesimo prezzo o là | in circa o poco più, che sono sei milla fiorini con | soli settanta huomini si fa conto, che in ragion | di sei piacchi per testa del vito importano per mese | da cinquecento in seicento fiorini compresa la | tavola del Patrone, che paga dieci, et li salarii | non arriverebbono a tal summa vostra Serenità verebbe | per questo a pagar il vassello quasi cinque milla | fiorini di nolo per mese; et poi non hanno quelle | artiglierie, che haveranno questi. Tali conti |</w:t>
      </w:r>
    </w:p>
    <w:p w14:paraId="4D281818" w14:textId="77777777" w:rsidR="00B71DE0" w:rsidRPr="005842AA" w:rsidRDefault="00B71DE0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321r /</w:t>
      </w:r>
    </w:p>
    <w:p w14:paraId="16312983" w14:textId="77777777" w:rsidR="00B71DE0" w:rsidRPr="005842AA" w:rsidRDefault="00B71DE0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fanno, et mi si presupone esser la Serenità vostra avantaggiata. | In ogni modo non vi è alcuno, che non la consigli | a comprar li vasselli intieramente prima che par-|tino da questi porti, o aspettar che siano arrivati | di là, facendo in tanto assicurar il rischio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609"/>
      </w:r>
      <w:r w:rsidRPr="005842AA">
        <w:rPr>
          <w:rFonts w:ascii="Times New Roman" w:hAnsi="Times New Roman" w:cs="Times New Roman"/>
          <w:sz w:val="24"/>
          <w:szCs w:val="24"/>
        </w:rPr>
        <w:t xml:space="preserve"> | per uno, un et mezo, o doi per cento al mese, come | meglio potrà accordare di là, overo qua. |</w:t>
      </w:r>
    </w:p>
    <w:p w14:paraId="7712436E" w14:textId="77777777" w:rsidR="00B71DE0" w:rsidRPr="005842AA" w:rsidRDefault="00B71DE0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Si poteva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610"/>
      </w:r>
      <w:r w:rsidRPr="005842AA">
        <w:rPr>
          <w:rFonts w:ascii="Times New Roman" w:hAnsi="Times New Roman" w:cs="Times New Roman"/>
          <w:sz w:val="24"/>
          <w:szCs w:val="24"/>
        </w:rPr>
        <w:t xml:space="preserve"> per spender meno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611"/>
      </w:r>
      <w:r w:rsidRPr="005842AA">
        <w:rPr>
          <w:rFonts w:ascii="Times New Roman" w:hAnsi="Times New Roman" w:cs="Times New Roman"/>
          <w:sz w:val="24"/>
          <w:szCs w:val="24"/>
        </w:rPr>
        <w:t xml:space="preserve"> prender vasselli di cento, cento vinti lasti | ma poi come vasselli mercantili non erano da | servitio per combatter, né meno proprii per | portar gran numero de’ marinari, et dandomi | la Serenità vostra commissione, che siano grandi poderosi | et atti al combatter ho stimato meglio, et così | hanno stimato anco questi signori pigliarli di buona | portata, et saranno armati per la più gran parte di pezzi di artiglieria che tirerà dieci | dodici, et alcuni fin a disdotto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612"/>
      </w:r>
      <w:r w:rsidRPr="005842AA">
        <w:rPr>
          <w:rFonts w:ascii="Times New Roman" w:hAnsi="Times New Roman" w:cs="Times New Roman"/>
          <w:sz w:val="24"/>
          <w:szCs w:val="24"/>
        </w:rPr>
        <w:t xml:space="preserve"> libre di ferro | et secondo la portata del vassello così haveranno | la quantità a proportione chi 20 chi 28 | chi 30 pezzi più, et meno secondo la portata | come ho detto. Non mi assicuro affatto; ma | </w:t>
      </w:r>
    </w:p>
    <w:p w14:paraId="12B1BFAF" w14:textId="77777777" w:rsidR="00B71DE0" w:rsidRPr="005842AA" w:rsidRDefault="00B71DE0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/ 321v / </w:t>
      </w:r>
    </w:p>
    <w:p w14:paraId="481365A1" w14:textId="77777777" w:rsidR="00B71DE0" w:rsidRPr="005842AA" w:rsidRDefault="00B71DE0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spero, che li miei ufficii in Amsterdam haveranno | assai giovato per haver qualche pezzo di bronzo dalle | Amiralità, in che non mancar di affaticarmi con | ogni potere come anco soliciterò con ogni maggior | diligenza l’ispeditione, la quale però temo, et posso (dirò | così) assicurarmi, che non sarà, che per li venti o verso | la fine del mese venturo, il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613"/>
      </w:r>
      <w:r w:rsidRPr="005842AA">
        <w:rPr>
          <w:rFonts w:ascii="Times New Roman" w:hAnsi="Times New Roman" w:cs="Times New Roman"/>
          <w:sz w:val="24"/>
          <w:szCs w:val="24"/>
        </w:rPr>
        <w:t xml:space="preserve"> che dico con mia | grandissima mortificatione. |</w:t>
      </w:r>
    </w:p>
    <w:p w14:paraId="2B2EAF26" w14:textId="0D9B75C2" w:rsidR="00B71DE0" w:rsidRPr="005842AA" w:rsidRDefault="00B71DE0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Il </w:t>
      </w:r>
      <w:r w:rsidR="00F47DD2" w:rsidRPr="005842AA">
        <w:rPr>
          <w:rFonts w:ascii="Times New Roman" w:hAnsi="Times New Roman" w:cs="Times New Roman"/>
          <w:sz w:val="24"/>
          <w:szCs w:val="24"/>
        </w:rPr>
        <w:t>C</w:t>
      </w:r>
      <w:r w:rsidRPr="005842AA">
        <w:rPr>
          <w:rFonts w:ascii="Times New Roman" w:hAnsi="Times New Roman" w:cs="Times New Roman"/>
          <w:sz w:val="24"/>
          <w:szCs w:val="24"/>
        </w:rPr>
        <w:t>olonello, et capitani sono partiti per far la levata | fin venerdì passato havendoli contati prima di | partir per Amsterdam li dodicimilla cinquecento fiorini | accordati per essa. Ritornato ho trovate le patenti | per le piazze d’armi sottoscritte da sua Eccellentia et quelle | che sono stati lasciati qui per haverle partono | hoggi per le città destinate a’ quali anc’io ho scritto | assicurando del pagamento, limitando però che | non si dia al soldato dal borghese cosa alcuna a | credito per più, che per sei piacchi per il vito per il | giorno, et un piaccho per il dormir la notte, che tutto | si pagarà della prima paga. |</w:t>
      </w:r>
    </w:p>
    <w:p w14:paraId="39022098" w14:textId="77777777" w:rsidR="00B71DE0" w:rsidRPr="005842AA" w:rsidRDefault="00B71DE0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Mando qui aggiunte le replicate delle mie lettere de’ |</w:t>
      </w:r>
    </w:p>
    <w:p w14:paraId="21A92E41" w14:textId="77777777" w:rsidR="00B71DE0" w:rsidRPr="005842AA" w:rsidRDefault="00B71DE0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326r /</w:t>
      </w:r>
    </w:p>
    <w:p w14:paraId="72602E94" w14:textId="77777777" w:rsidR="00B71DE0" w:rsidRPr="005842AA" w:rsidRDefault="00B71DE0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20 n° 7 fin 8 con le scritture chiamate in esse ispedite | hoggi otto giorni per la via di Anversa. Gratie etc. |</w:t>
      </w:r>
    </w:p>
    <w:p w14:paraId="6EE7E218" w14:textId="77777777" w:rsidR="00B71DE0" w:rsidRPr="005842AA" w:rsidRDefault="00B71DE0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0D99626" w14:textId="77777777" w:rsidR="00B71DE0" w:rsidRPr="005842AA" w:rsidRDefault="00B71DE0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lastRenderedPageBreak/>
        <w:t>Dall’Haya a’ 27 febraro 1618 |</w:t>
      </w:r>
    </w:p>
    <w:p w14:paraId="46620B24" w14:textId="77777777" w:rsidR="00B71DE0" w:rsidRPr="005842AA" w:rsidRDefault="00B71DE0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di vostra Serenità |</w:t>
      </w:r>
    </w:p>
    <w:p w14:paraId="3A524E07" w14:textId="77777777" w:rsidR="00B71DE0" w:rsidRPr="005842AA" w:rsidRDefault="00B71DE0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humilissimo, et devotissimo servitore |</w:t>
      </w:r>
    </w:p>
    <w:p w14:paraId="0288363E" w14:textId="20014827" w:rsidR="00B71DE0" w:rsidRPr="005842AA" w:rsidRDefault="00B71DE0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Christofforo Suriano</w:t>
      </w:r>
      <w:r w:rsidR="008B36C2" w:rsidRPr="005842AA">
        <w:rPr>
          <w:rFonts w:ascii="Times New Roman" w:hAnsi="Times New Roman" w:cs="Times New Roman"/>
          <w:sz w:val="24"/>
          <w:szCs w:val="24"/>
        </w:rPr>
        <w:t xml:space="preserve"> |</w:t>
      </w:r>
    </w:p>
    <w:p w14:paraId="3E9597E1" w14:textId="77777777" w:rsidR="00B71DE0" w:rsidRPr="005842AA" w:rsidRDefault="00B71DE0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BF064CA" w14:textId="6C39CE3E" w:rsidR="00B71DE0" w:rsidRPr="005842AA" w:rsidRDefault="00B71DE0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326v /</w:t>
      </w:r>
    </w:p>
    <w:p w14:paraId="20575FE5" w14:textId="77777777" w:rsidR="00B71DE0" w:rsidRPr="005842AA" w:rsidRDefault="00B71DE0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Al serenissimo principe di Venetia |</w:t>
      </w:r>
    </w:p>
    <w:p w14:paraId="7F605F9E" w14:textId="00AA04B5" w:rsidR="00D23C88" w:rsidRPr="005842AA" w:rsidRDefault="00BA5F64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p</w:t>
      </w:r>
      <w:r w:rsidR="00B71DE0" w:rsidRPr="005842AA">
        <w:rPr>
          <w:rFonts w:ascii="Times New Roman" w:hAnsi="Times New Roman" w:cs="Times New Roman"/>
          <w:sz w:val="24"/>
          <w:szCs w:val="24"/>
        </w:rPr>
        <w:t xml:space="preserve">rima | </w:t>
      </w:r>
    </w:p>
    <w:p w14:paraId="530684BE" w14:textId="158341B0" w:rsidR="00B71DE0" w:rsidRPr="005842AA" w:rsidRDefault="00B71DE0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n° 9 fin 10</w:t>
      </w:r>
      <w:r w:rsidR="00D23C88" w:rsidRPr="005842AA">
        <w:rPr>
          <w:rFonts w:ascii="Times New Roman" w:hAnsi="Times New Roman" w:cs="Times New Roman"/>
          <w:sz w:val="24"/>
          <w:szCs w:val="24"/>
        </w:rPr>
        <w:t xml:space="preserve"> |</w:t>
      </w:r>
    </w:p>
    <w:p w14:paraId="3C1F61D6" w14:textId="77777777" w:rsidR="00B71DE0" w:rsidRPr="005842AA" w:rsidRDefault="00B71DE0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AF92F67" w14:textId="6172CD4A" w:rsidR="00B71DE0" w:rsidRPr="005842AA" w:rsidRDefault="00270CAE" w:rsidP="001E3CB4">
      <w:pP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5842AA">
        <w:rPr>
          <w:rFonts w:ascii="Times New Roman" w:hAnsi="Times New Roman" w:cs="Times New Roman"/>
          <w:i/>
          <w:sz w:val="24"/>
          <w:szCs w:val="24"/>
        </w:rPr>
        <w:t>Traccia di sigillo</w:t>
      </w:r>
    </w:p>
    <w:p w14:paraId="649C4208" w14:textId="77777777" w:rsidR="00B71DE0" w:rsidRPr="005842AA" w:rsidRDefault="00B71DE0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99E0EE9" w14:textId="77777777" w:rsidR="00B71DE0" w:rsidRPr="005842AA" w:rsidRDefault="00B71DE0" w:rsidP="001E3CB4">
      <w:pPr>
        <w:pStyle w:val="Testopreformattato"/>
        <w:jc w:val="both"/>
        <w:rPr>
          <w:rFonts w:ascii="Times New Roman" w:eastAsiaTheme="minorHAnsi" w:hAnsi="Times New Roman" w:cs="Times New Roman"/>
          <w:i/>
          <w:sz w:val="24"/>
          <w:szCs w:val="24"/>
          <w:lang w:eastAsia="en-US"/>
        </w:rPr>
      </w:pPr>
      <w:r w:rsidRPr="005842AA">
        <w:rPr>
          <w:rFonts w:ascii="Times New Roman" w:eastAsiaTheme="minorHAnsi" w:hAnsi="Times New Roman" w:cs="Times New Roman"/>
          <w:i/>
          <w:sz w:val="24"/>
          <w:szCs w:val="24"/>
          <w:lang w:eastAsia="en-US"/>
        </w:rPr>
        <w:t>Regesto antico</w:t>
      </w:r>
    </w:p>
    <w:p w14:paraId="1FAEF0F7" w14:textId="77777777" w:rsidR="00B71DE0" w:rsidRPr="005842AA" w:rsidRDefault="00B71DE0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326vC /</w:t>
      </w:r>
    </w:p>
    <w:p w14:paraId="155EF1ED" w14:textId="77777777" w:rsidR="00B71DE0" w:rsidRPr="005842AA" w:rsidRDefault="00B71DE0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27 febraro 1617 ricevute a’ 15 marzo |</w:t>
      </w:r>
    </w:p>
    <w:p w14:paraId="7673BB6E" w14:textId="19242F9F" w:rsidR="00B71DE0" w:rsidRPr="005842AA" w:rsidRDefault="00B71DE0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Haia</w:t>
      </w:r>
      <w:r w:rsidR="00D23C88" w:rsidRPr="005842AA">
        <w:rPr>
          <w:rFonts w:ascii="Times New Roman" w:hAnsi="Times New Roman" w:cs="Times New Roman"/>
          <w:sz w:val="24"/>
          <w:szCs w:val="24"/>
        </w:rPr>
        <w:t>.</w:t>
      </w:r>
      <w:r w:rsidR="00E60365" w:rsidRPr="005842AA">
        <w:rPr>
          <w:rFonts w:ascii="Times New Roman" w:hAnsi="Times New Roman" w:cs="Times New Roman"/>
          <w:sz w:val="24"/>
          <w:szCs w:val="24"/>
        </w:rPr>
        <w:t xml:space="preserve"> </w:t>
      </w:r>
      <w:r w:rsidR="00D23C88" w:rsidRPr="005842AA">
        <w:rPr>
          <w:rFonts w:ascii="Times New Roman" w:hAnsi="Times New Roman" w:cs="Times New Roman"/>
          <w:sz w:val="24"/>
          <w:szCs w:val="24"/>
        </w:rPr>
        <w:t>P</w:t>
      </w:r>
      <w:r w:rsidRPr="005842AA">
        <w:rPr>
          <w:rFonts w:ascii="Times New Roman" w:hAnsi="Times New Roman" w:cs="Times New Roman"/>
          <w:sz w:val="24"/>
          <w:szCs w:val="24"/>
        </w:rPr>
        <w:t>rim</w:t>
      </w:r>
      <w:r w:rsidR="003C3A9A" w:rsidRPr="005842AA">
        <w:rPr>
          <w:rFonts w:ascii="Times New Roman" w:hAnsi="Times New Roman" w:cs="Times New Roman"/>
          <w:sz w:val="24"/>
          <w:szCs w:val="24"/>
        </w:rPr>
        <w:t>a</w:t>
      </w:r>
      <w:r w:rsidRPr="005842AA">
        <w:rPr>
          <w:rFonts w:ascii="Times New Roman" w:hAnsi="Times New Roman" w:cs="Times New Roman"/>
          <w:sz w:val="24"/>
          <w:szCs w:val="24"/>
        </w:rPr>
        <w:t xml:space="preserve"> |</w:t>
      </w:r>
    </w:p>
    <w:p w14:paraId="50EA5CDA" w14:textId="77777777" w:rsidR="00B71DE0" w:rsidRPr="005842AA" w:rsidRDefault="00B71DE0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21090B8" w14:textId="0CF2F8B1" w:rsidR="00FC2987" w:rsidRPr="005842AA" w:rsidRDefault="00FC2987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L. SS. R. | </w:t>
      </w:r>
    </w:p>
    <w:p w14:paraId="603B6794" w14:textId="5B6F3C68" w:rsidR="00FC2987" w:rsidRPr="005842AA" w:rsidRDefault="00FC2987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F3C5F31" w14:textId="77777777" w:rsidR="00FC2987" w:rsidRPr="005842AA" w:rsidRDefault="00FC2987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956F7A0" w14:textId="1C43ACD2" w:rsidR="00B71DE0" w:rsidRPr="005842AA" w:rsidRDefault="00B71DE0" w:rsidP="001E3CB4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n. 9</w:t>
      </w:r>
      <w:r w:rsidR="00D96FD0" w:rsidRPr="005842AA">
        <w:rPr>
          <w:rFonts w:ascii="Times New Roman" w:hAnsi="Times New Roman" w:cs="Times New Roman"/>
          <w:sz w:val="24"/>
          <w:szCs w:val="24"/>
        </w:rPr>
        <w:t>7</w:t>
      </w:r>
    </w:p>
    <w:p w14:paraId="4866ABBC" w14:textId="6B49C7C2" w:rsidR="00B71DE0" w:rsidRPr="005842AA" w:rsidRDefault="00B71DE0" w:rsidP="001E3CB4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Allegato I al n. 9</w:t>
      </w:r>
      <w:r w:rsidR="00D96FD0" w:rsidRPr="005842AA">
        <w:rPr>
          <w:rFonts w:ascii="Times New Roman" w:hAnsi="Times New Roman" w:cs="Times New Roman"/>
          <w:sz w:val="24"/>
          <w:szCs w:val="24"/>
        </w:rPr>
        <w:t>6</w:t>
      </w:r>
      <w:r w:rsidRPr="005842AA">
        <w:rPr>
          <w:rFonts w:ascii="Times New Roman" w:hAnsi="Times New Roman" w:cs="Times New Roman"/>
          <w:sz w:val="24"/>
          <w:szCs w:val="24"/>
        </w:rPr>
        <w:t xml:space="preserve"> (cc. 322r-v, 325r-v)</w:t>
      </w:r>
    </w:p>
    <w:p w14:paraId="25D739BE" w14:textId="77777777" w:rsidR="00B71DE0" w:rsidRPr="005842AA" w:rsidRDefault="00B71DE0" w:rsidP="001E3CB4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CCEFDD2" w14:textId="77777777" w:rsidR="00B71DE0" w:rsidRPr="005842AA" w:rsidRDefault="00B71DE0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BEC4C4A" w14:textId="77777777" w:rsidR="00B71DE0" w:rsidRPr="005842AA" w:rsidRDefault="00B71DE0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322r /</w:t>
      </w:r>
    </w:p>
    <w:p w14:paraId="7337750B" w14:textId="088144A8" w:rsidR="00B71DE0" w:rsidRPr="005842AA" w:rsidRDefault="00B71DE0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In lettere dall’Haya n° 9 de’ 27 febraro 1617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614"/>
      </w:r>
      <w:r w:rsidRPr="005842AA">
        <w:rPr>
          <w:rFonts w:ascii="Times New Roman" w:hAnsi="Times New Roman" w:cs="Times New Roman"/>
          <w:sz w:val="24"/>
          <w:szCs w:val="24"/>
        </w:rPr>
        <w:t xml:space="preserve"> |</w:t>
      </w:r>
    </w:p>
    <w:p w14:paraId="31920FBF" w14:textId="77777777" w:rsidR="00B71DE0" w:rsidRPr="005842AA" w:rsidRDefault="00B71DE0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B72E9D4" w14:textId="62339927" w:rsidR="00B71DE0" w:rsidRPr="005842AA" w:rsidRDefault="00B71DE0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Li Stati Generali delle Provincie Unite |</w:t>
      </w:r>
    </w:p>
    <w:p w14:paraId="128142E2" w14:textId="2967E395" w:rsidR="00B71DE0" w:rsidRPr="005842AA" w:rsidRDefault="00B71DE0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Nobili etc. dalle ore de </w:t>
      </w:r>
      <w:r w:rsidRPr="005842AA">
        <w:rPr>
          <w:rFonts w:ascii="Times New Roman" w:hAnsi="Times New Roman" w:cs="Times New Roman"/>
          <w:smallCaps/>
          <w:sz w:val="24"/>
          <w:szCs w:val="24"/>
        </w:rPr>
        <w:t>xvii</w:t>
      </w:r>
      <w:r w:rsidRPr="005842AA">
        <w:rPr>
          <w:rFonts w:ascii="Times New Roman" w:hAnsi="Times New Roman" w:cs="Times New Roman"/>
          <w:sz w:val="24"/>
          <w:szCs w:val="24"/>
        </w:rPr>
        <w:t xml:space="preserve"> del presente intendiamo le difficoltà che a loro | sono occorse nell’effettuare l’affittamento delle sette restanti navi per | la serenissima </w:t>
      </w:r>
      <w:r w:rsidR="00272BB0" w:rsidRPr="005842AA">
        <w:rPr>
          <w:rFonts w:ascii="Times New Roman" w:hAnsi="Times New Roman" w:cs="Times New Roman"/>
          <w:sz w:val="24"/>
          <w:szCs w:val="24"/>
        </w:rPr>
        <w:t>r</w:t>
      </w:r>
      <w:r w:rsidRPr="005842AA">
        <w:rPr>
          <w:rFonts w:ascii="Times New Roman" w:hAnsi="Times New Roman" w:cs="Times New Roman"/>
          <w:sz w:val="24"/>
          <w:szCs w:val="24"/>
        </w:rPr>
        <w:t xml:space="preserve">epublica di Venetia, l’intero ci ha rimostrato questa matina nella | nostra </w:t>
      </w:r>
      <w:r w:rsidR="002B7CE8" w:rsidRPr="005842AA">
        <w:rPr>
          <w:rFonts w:ascii="Times New Roman" w:hAnsi="Times New Roman" w:cs="Times New Roman"/>
          <w:sz w:val="24"/>
          <w:szCs w:val="24"/>
        </w:rPr>
        <w:t>C</w:t>
      </w:r>
      <w:r w:rsidRPr="005842AA">
        <w:rPr>
          <w:rFonts w:ascii="Times New Roman" w:hAnsi="Times New Roman" w:cs="Times New Roman"/>
          <w:sz w:val="24"/>
          <w:szCs w:val="24"/>
        </w:rPr>
        <w:t>ongregatione il signor Soriano residente di quella Republica communicandoci | la lettera vostra, et così come sua Signoria in questo ci ha dato parimente ad | intendere essere risoluto di transferirsi in Amsterdamo, a fine di | poter con la sua presenza agiutar l’accomodamento al meglio | possibile di dette difficultà, non habbiamo volsuto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615"/>
      </w:r>
      <w:r w:rsidRPr="005842AA">
        <w:rPr>
          <w:rFonts w:ascii="Times New Roman" w:hAnsi="Times New Roman" w:cs="Times New Roman"/>
          <w:sz w:val="24"/>
          <w:szCs w:val="24"/>
        </w:rPr>
        <w:t xml:space="preserve"> tralasciare | di exortarvi di nuovo, et commandarvi di pigliar a cuore, et aiu-|tare ad avanzare il restante affittamento delle dette navi con ogni | avantaggio così come se fusse per il proprio, et necessario servitio | del </w:t>
      </w:r>
      <w:r w:rsidR="00092686" w:rsidRPr="005842AA">
        <w:rPr>
          <w:rFonts w:ascii="Times New Roman" w:hAnsi="Times New Roman" w:cs="Times New Roman"/>
          <w:sz w:val="24"/>
          <w:szCs w:val="24"/>
        </w:rPr>
        <w:t>P</w:t>
      </w:r>
      <w:r w:rsidRPr="005842AA">
        <w:rPr>
          <w:rFonts w:ascii="Times New Roman" w:hAnsi="Times New Roman" w:cs="Times New Roman"/>
          <w:sz w:val="24"/>
          <w:szCs w:val="24"/>
        </w:rPr>
        <w:t>aese, et a questo fine far tutto quello che fia possibile per | impedir le conventicule che contro di ciò potrebbero fare li | p</w:t>
      </w:r>
      <w:r w:rsidR="006F73BC" w:rsidRPr="005842AA">
        <w:rPr>
          <w:rFonts w:ascii="Times New Roman" w:hAnsi="Times New Roman" w:cs="Times New Roman"/>
          <w:sz w:val="24"/>
          <w:szCs w:val="24"/>
        </w:rPr>
        <w:t>(ad)</w:t>
      </w:r>
      <w:r w:rsidRPr="005842AA">
        <w:rPr>
          <w:rFonts w:ascii="Times New Roman" w:hAnsi="Times New Roman" w:cs="Times New Roman"/>
          <w:sz w:val="24"/>
          <w:szCs w:val="24"/>
        </w:rPr>
        <w:t>roni</w:t>
      </w:r>
      <w:r w:rsidR="006F73BC"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616"/>
      </w:r>
      <w:r w:rsidRPr="005842AA">
        <w:rPr>
          <w:rFonts w:ascii="Times New Roman" w:hAnsi="Times New Roman" w:cs="Times New Roman"/>
          <w:sz w:val="24"/>
          <w:szCs w:val="24"/>
        </w:rPr>
        <w:t xml:space="preserve"> compartecipi di navi o da altri esser interpreso come fidia-|mo in voi, et sopra di ciò ci riposiamo. |</w:t>
      </w:r>
    </w:p>
    <w:p w14:paraId="03EF9BEA" w14:textId="3D6302B8" w:rsidR="00B71DE0" w:rsidRPr="005842AA" w:rsidRDefault="00B71DE0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Et sì come di poi haveo mandato le nostre littere delli 16 di questo alli | colleggii dell’Ammiralità ci è venuto nuovo aviso ch’ il vice re | di Napoli habbia mandato ordine, et provisione per assoldar alcuni vasselli | qui, et in Fiandra, sotto pretesto di volersene servire contro il Turco | ma con intentione de impiegarli contro la detta </w:t>
      </w:r>
      <w:r w:rsidR="00272BB0" w:rsidRPr="005842AA">
        <w:rPr>
          <w:rFonts w:ascii="Times New Roman" w:hAnsi="Times New Roman" w:cs="Times New Roman"/>
          <w:sz w:val="24"/>
          <w:szCs w:val="24"/>
        </w:rPr>
        <w:t>r</w:t>
      </w:r>
      <w:r w:rsidRPr="005842AA">
        <w:rPr>
          <w:rFonts w:ascii="Times New Roman" w:hAnsi="Times New Roman" w:cs="Times New Roman"/>
          <w:sz w:val="24"/>
          <w:szCs w:val="24"/>
        </w:rPr>
        <w:t xml:space="preserve">epublica di Venetia; così | volontieri vedressimo, che con ogni mezo possibile ciò fusse impedito | vorressimo dunque, et desideraressimo che le Signorie vostre dicessero il parer | loro, li mezi, et modi più commodi, che potriano servire per impedir | simil noleggio di nave in questi paesi, et per impedir effettivamente che | non sia venduto né armato alcun vassello direttamente o indirettamente | in pregiuditio della sudetta </w:t>
      </w:r>
      <w:r w:rsidR="00272BB0" w:rsidRPr="005842AA">
        <w:rPr>
          <w:rFonts w:ascii="Times New Roman" w:hAnsi="Times New Roman" w:cs="Times New Roman"/>
          <w:sz w:val="24"/>
          <w:szCs w:val="24"/>
        </w:rPr>
        <w:t>r</w:t>
      </w:r>
      <w:r w:rsidRPr="005842AA">
        <w:rPr>
          <w:rFonts w:ascii="Times New Roman" w:hAnsi="Times New Roman" w:cs="Times New Roman"/>
          <w:sz w:val="24"/>
          <w:szCs w:val="24"/>
        </w:rPr>
        <w:t xml:space="preserve">epublica di Venetia et specialmente se </w:t>
      </w:r>
      <w:r w:rsidRPr="005842AA">
        <w:rPr>
          <w:rFonts w:ascii="Times New Roman" w:hAnsi="Times New Roman" w:cs="Times New Roman"/>
          <w:sz w:val="24"/>
          <w:szCs w:val="24"/>
        </w:rPr>
        <w:lastRenderedPageBreak/>
        <w:t xml:space="preserve">questo non | potesse essere impedito con sufficiente, et bastante cautione, a finché | inteso il vostro aviso possa da noi essere sopra di ciò risoluto quanto | si troverà conveniente, et con questo vi raccomandiamo alla | </w:t>
      </w:r>
    </w:p>
    <w:p w14:paraId="1A3D223F" w14:textId="77777777" w:rsidR="00B71DE0" w:rsidRPr="005842AA" w:rsidRDefault="00B71DE0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/ 322v / </w:t>
      </w:r>
    </w:p>
    <w:p w14:paraId="3657943E" w14:textId="77777777" w:rsidR="00B71DE0" w:rsidRPr="005842AA" w:rsidRDefault="00B71DE0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protectione dell’onnipotente Dio. Dell’Haya li </w:t>
      </w:r>
      <w:r w:rsidRPr="005842AA">
        <w:rPr>
          <w:rFonts w:ascii="Times New Roman" w:hAnsi="Times New Roman" w:cs="Times New Roman"/>
          <w:smallCaps/>
          <w:sz w:val="24"/>
          <w:szCs w:val="24"/>
        </w:rPr>
        <w:t xml:space="preserve">xx </w:t>
      </w:r>
      <w:r w:rsidRPr="005842AA">
        <w:rPr>
          <w:rFonts w:ascii="Times New Roman" w:hAnsi="Times New Roman" w:cs="Times New Roman"/>
          <w:sz w:val="24"/>
          <w:szCs w:val="24"/>
        </w:rPr>
        <w:t>di | febraro 1618.</w:t>
      </w:r>
    </w:p>
    <w:p w14:paraId="58DEE1B1" w14:textId="77777777" w:rsidR="00B71DE0" w:rsidRPr="005842AA" w:rsidRDefault="00B71DE0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98534F7" w14:textId="77777777" w:rsidR="00B71DE0" w:rsidRPr="005842AA" w:rsidRDefault="00B71DE0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325r /</w:t>
      </w:r>
    </w:p>
    <w:p w14:paraId="064DD6A1" w14:textId="0FC053D3" w:rsidR="00B71DE0" w:rsidRPr="005842AA" w:rsidRDefault="00783F39" w:rsidP="001E3CB4">
      <w:pP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783F39">
        <w:rPr>
          <w:rFonts w:ascii="Times New Roman" w:hAnsi="Times New Roman" w:cs="Times New Roman"/>
          <w:b/>
          <w:bCs/>
          <w:sz w:val="24"/>
          <w:szCs w:val="24"/>
        </w:rPr>
        <w:t>Blank page</w:t>
      </w:r>
    </w:p>
    <w:p w14:paraId="732F8B5E" w14:textId="77777777" w:rsidR="00B71DE0" w:rsidRPr="005842AA" w:rsidRDefault="00B71DE0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2028DC9" w14:textId="77777777" w:rsidR="00B71DE0" w:rsidRPr="005842AA" w:rsidRDefault="00B71DE0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/ 325vB / </w:t>
      </w:r>
    </w:p>
    <w:p w14:paraId="37061C94" w14:textId="43E0C48E" w:rsidR="00B71DE0" w:rsidRPr="005842AA" w:rsidRDefault="00B71DE0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Lettera delli </w:t>
      </w:r>
      <w:r w:rsidR="00B371D6" w:rsidRPr="005842AA">
        <w:rPr>
          <w:rFonts w:ascii="Times New Roman" w:hAnsi="Times New Roman" w:cs="Times New Roman"/>
          <w:sz w:val="24"/>
          <w:szCs w:val="24"/>
        </w:rPr>
        <w:t>s</w:t>
      </w:r>
      <w:r w:rsidRPr="005842AA">
        <w:rPr>
          <w:rFonts w:ascii="Times New Roman" w:hAnsi="Times New Roman" w:cs="Times New Roman"/>
          <w:sz w:val="24"/>
          <w:szCs w:val="24"/>
        </w:rPr>
        <w:t>ignori Stati alli signori delle | Amiralità perché non si affitino | o comprino navi in pregiuditio | della Republica |</w:t>
      </w:r>
    </w:p>
    <w:p w14:paraId="00833B54" w14:textId="7E71D575" w:rsidR="00B71DE0" w:rsidRPr="005842AA" w:rsidRDefault="003C3A9A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n</w:t>
      </w:r>
      <w:r w:rsidR="00B71DE0" w:rsidRPr="005842AA">
        <w:rPr>
          <w:rFonts w:ascii="Times New Roman" w:hAnsi="Times New Roman" w:cs="Times New Roman"/>
          <w:sz w:val="24"/>
          <w:szCs w:val="24"/>
        </w:rPr>
        <w:t>ella prima |</w:t>
      </w:r>
    </w:p>
    <w:p w14:paraId="4587BCAA" w14:textId="7D9D5CE9" w:rsidR="00B71DE0" w:rsidRPr="005842AA" w:rsidRDefault="00B71DE0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9025547" w14:textId="77777777" w:rsidR="00FC2987" w:rsidRPr="005842AA" w:rsidRDefault="00FC2987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7F4A269" w14:textId="7016E79B" w:rsidR="00B71DE0" w:rsidRPr="005842AA" w:rsidRDefault="00B71DE0" w:rsidP="001E3CB4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n. 9</w:t>
      </w:r>
      <w:r w:rsidR="00D96FD0" w:rsidRPr="005842AA">
        <w:rPr>
          <w:rFonts w:ascii="Times New Roman" w:hAnsi="Times New Roman" w:cs="Times New Roman"/>
          <w:sz w:val="24"/>
          <w:szCs w:val="24"/>
        </w:rPr>
        <w:t>8</w:t>
      </w:r>
    </w:p>
    <w:p w14:paraId="3F076EB6" w14:textId="39C01A1F" w:rsidR="00B71DE0" w:rsidRPr="005842AA" w:rsidRDefault="00B71DE0" w:rsidP="001E3CB4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Allegato II al n. 9</w:t>
      </w:r>
      <w:r w:rsidR="00D96FD0" w:rsidRPr="005842AA">
        <w:rPr>
          <w:rFonts w:ascii="Times New Roman" w:hAnsi="Times New Roman" w:cs="Times New Roman"/>
          <w:sz w:val="24"/>
          <w:szCs w:val="24"/>
        </w:rPr>
        <w:t>6</w:t>
      </w:r>
      <w:r w:rsidRPr="005842AA">
        <w:rPr>
          <w:rFonts w:ascii="Times New Roman" w:hAnsi="Times New Roman" w:cs="Times New Roman"/>
          <w:sz w:val="24"/>
          <w:szCs w:val="24"/>
        </w:rPr>
        <w:t xml:space="preserve"> (cc. 323r-324v)</w:t>
      </w:r>
    </w:p>
    <w:p w14:paraId="1B2F0A6B" w14:textId="77777777" w:rsidR="00B71DE0" w:rsidRPr="005842AA" w:rsidRDefault="00B71DE0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6AF7D97" w14:textId="77777777" w:rsidR="00B71DE0" w:rsidRPr="005842AA" w:rsidRDefault="00B71DE0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571F813" w14:textId="77777777" w:rsidR="00B71DE0" w:rsidRPr="005842AA" w:rsidRDefault="00B71DE0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323r /</w:t>
      </w:r>
    </w:p>
    <w:p w14:paraId="4046D23C" w14:textId="19B6F7FF" w:rsidR="00B71DE0" w:rsidRPr="005842AA" w:rsidRDefault="00B71DE0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In lettere dell’Haya n° 9 di 27 | febraro 1617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617"/>
      </w:r>
      <w:r w:rsidRPr="005842AA">
        <w:rPr>
          <w:rFonts w:ascii="Times New Roman" w:hAnsi="Times New Roman" w:cs="Times New Roman"/>
          <w:sz w:val="24"/>
          <w:szCs w:val="24"/>
        </w:rPr>
        <w:t xml:space="preserve"> |</w:t>
      </w:r>
    </w:p>
    <w:p w14:paraId="77FC1FC2" w14:textId="77777777" w:rsidR="00B71DE0" w:rsidRPr="005842AA" w:rsidRDefault="00B71DE0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E5B5F1F" w14:textId="77777777" w:rsidR="00B71DE0" w:rsidRPr="005842AA" w:rsidRDefault="00B71DE0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Proclama delli signori dell’Ammiralità di | Amstradamo. |</w:t>
      </w:r>
    </w:p>
    <w:p w14:paraId="325CF5AA" w14:textId="62F713C3" w:rsidR="00B71DE0" w:rsidRPr="005842AA" w:rsidRDefault="00B71DE0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Perché si intende che copertamente et secretamente si tenta di comprare, et | affittare alcune navi per servitio di re principi, et potentati, fo-|rastieri, senza cognitione di quelli del </w:t>
      </w:r>
      <w:r w:rsidR="001A4713" w:rsidRPr="005842AA">
        <w:rPr>
          <w:rFonts w:ascii="Times New Roman" w:hAnsi="Times New Roman" w:cs="Times New Roman"/>
          <w:sz w:val="24"/>
          <w:szCs w:val="24"/>
        </w:rPr>
        <w:t>G</w:t>
      </w:r>
      <w:r w:rsidRPr="005842AA">
        <w:rPr>
          <w:rFonts w:ascii="Times New Roman" w:hAnsi="Times New Roman" w:cs="Times New Roman"/>
          <w:sz w:val="24"/>
          <w:szCs w:val="24"/>
        </w:rPr>
        <w:t xml:space="preserve">overno del Paese, et | potendo ciò ridondare a gran diservitio, danno, et disreputatione | di esso, et contra li precedenti editti fatti a tale effetto. Per | provedere a questo, quelli del </w:t>
      </w:r>
      <w:r w:rsidR="003C1D48" w:rsidRPr="005842AA">
        <w:rPr>
          <w:rFonts w:ascii="Times New Roman" w:hAnsi="Times New Roman" w:cs="Times New Roman"/>
          <w:sz w:val="24"/>
          <w:szCs w:val="24"/>
        </w:rPr>
        <w:t>C</w:t>
      </w:r>
      <w:r w:rsidRPr="005842AA">
        <w:rPr>
          <w:rFonts w:ascii="Times New Roman" w:hAnsi="Times New Roman" w:cs="Times New Roman"/>
          <w:sz w:val="24"/>
          <w:szCs w:val="24"/>
        </w:rPr>
        <w:t>onsiglio dell’Ammiralità resi-|denti in questa città hanno ritrovato buono di avertire, et exor-|tar tutti, et ciascheduno alli quali potesse occorrer questo, che non | facciano tal vendita, né affittamento, né comportar che si facci, et | caso che ne havessero notitia, o per l’avenire la potesse havere, senza | prima avertirlo, et darne conto al detto Conseglio, acciò sopra questo | si possa pigliare risguardo, et far quel che si troverà, esser più | di servitio di questi paesi, sotto le pene statuite nelli sudetti editti. | Actum in Amstradam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618"/>
      </w:r>
      <w:r w:rsidRPr="005842AA">
        <w:rPr>
          <w:rFonts w:ascii="Times New Roman" w:hAnsi="Times New Roman" w:cs="Times New Roman"/>
          <w:sz w:val="24"/>
          <w:szCs w:val="24"/>
        </w:rPr>
        <w:t xml:space="preserve"> nella </w:t>
      </w:r>
      <w:r w:rsidR="008C004F" w:rsidRPr="005842AA">
        <w:rPr>
          <w:rFonts w:ascii="Times New Roman" w:hAnsi="Times New Roman" w:cs="Times New Roman"/>
          <w:sz w:val="24"/>
          <w:szCs w:val="24"/>
        </w:rPr>
        <w:t>c</w:t>
      </w:r>
      <w:r w:rsidRPr="005842AA">
        <w:rPr>
          <w:rFonts w:ascii="Times New Roman" w:hAnsi="Times New Roman" w:cs="Times New Roman"/>
          <w:sz w:val="24"/>
          <w:szCs w:val="24"/>
        </w:rPr>
        <w:t xml:space="preserve">ongregatione del sudetto | Conseglio alli </w:t>
      </w:r>
      <w:r w:rsidR="008F6A52" w:rsidRPr="005842AA">
        <w:rPr>
          <w:rFonts w:ascii="Times New Roman" w:hAnsi="Times New Roman" w:cs="Times New Roman"/>
          <w:smallCaps/>
          <w:sz w:val="24"/>
          <w:szCs w:val="24"/>
        </w:rPr>
        <w:t>xx</w:t>
      </w:r>
      <w:r w:rsidRPr="005842AA">
        <w:rPr>
          <w:rFonts w:ascii="Times New Roman" w:hAnsi="Times New Roman" w:cs="Times New Roman"/>
          <w:sz w:val="24"/>
          <w:szCs w:val="24"/>
        </w:rPr>
        <w:t xml:space="preserve"> di febraro 1618. |</w:t>
      </w:r>
    </w:p>
    <w:p w14:paraId="33494696" w14:textId="77777777" w:rsidR="00B71DE0" w:rsidRPr="005842AA" w:rsidRDefault="00B71DE0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Ognuno lo faccia sapere all’altro. |</w:t>
      </w:r>
    </w:p>
    <w:p w14:paraId="1D25BB71" w14:textId="77777777" w:rsidR="00B71DE0" w:rsidRPr="005842AA" w:rsidRDefault="00B71DE0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719D92A" w14:textId="77777777" w:rsidR="00371C48" w:rsidRPr="00A725C5" w:rsidRDefault="00B71DE0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725C5">
        <w:rPr>
          <w:rFonts w:ascii="Times New Roman" w:hAnsi="Times New Roman" w:cs="Times New Roman"/>
          <w:sz w:val="24"/>
          <w:szCs w:val="24"/>
        </w:rPr>
        <w:t>/ 323v</w:t>
      </w:r>
      <w:r w:rsidR="00371C48" w:rsidRPr="00A725C5">
        <w:rPr>
          <w:rFonts w:ascii="Times New Roman" w:hAnsi="Times New Roman" w:cs="Times New Roman"/>
          <w:sz w:val="24"/>
          <w:szCs w:val="24"/>
        </w:rPr>
        <w:t>/</w:t>
      </w:r>
    </w:p>
    <w:p w14:paraId="25ACF53A" w14:textId="77777777" w:rsidR="00371C48" w:rsidRPr="00A725C5" w:rsidRDefault="00371C48" w:rsidP="00371C4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725C5">
        <w:rPr>
          <w:rFonts w:ascii="Times New Roman" w:hAnsi="Times New Roman" w:cs="Times New Roman"/>
          <w:sz w:val="24"/>
          <w:szCs w:val="24"/>
        </w:rPr>
        <w:t>Blank page</w:t>
      </w:r>
    </w:p>
    <w:p w14:paraId="4B949473" w14:textId="350F7C9C" w:rsidR="00B71DE0" w:rsidRPr="00A725C5" w:rsidRDefault="00371C48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725C5">
        <w:rPr>
          <w:rFonts w:ascii="Times New Roman" w:hAnsi="Times New Roman" w:cs="Times New Roman"/>
          <w:sz w:val="24"/>
          <w:szCs w:val="24"/>
        </w:rPr>
        <w:t>/</w:t>
      </w:r>
      <w:r w:rsidR="00B71DE0" w:rsidRPr="00A725C5">
        <w:rPr>
          <w:rFonts w:ascii="Times New Roman" w:hAnsi="Times New Roman" w:cs="Times New Roman"/>
          <w:sz w:val="24"/>
          <w:szCs w:val="24"/>
        </w:rPr>
        <w:t>324r /</w:t>
      </w:r>
    </w:p>
    <w:p w14:paraId="726AD80F" w14:textId="77777777" w:rsidR="00371C48" w:rsidRPr="00A725C5" w:rsidRDefault="00371C48" w:rsidP="00371C4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725C5">
        <w:rPr>
          <w:rFonts w:ascii="Times New Roman" w:hAnsi="Times New Roman" w:cs="Times New Roman"/>
          <w:sz w:val="24"/>
          <w:szCs w:val="24"/>
        </w:rPr>
        <w:t>Blank page</w:t>
      </w:r>
    </w:p>
    <w:p w14:paraId="1E0FD4AC" w14:textId="1363B030" w:rsidR="00B71DE0" w:rsidRPr="00A725C5" w:rsidRDefault="00B71DE0" w:rsidP="001E3CB4">
      <w:pP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</w:p>
    <w:p w14:paraId="605E9C9B" w14:textId="77777777" w:rsidR="00B71DE0" w:rsidRPr="00A725C5" w:rsidRDefault="00B71DE0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8AAC326" w14:textId="77777777" w:rsidR="00B71DE0" w:rsidRPr="005842AA" w:rsidRDefault="00B71DE0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/ 324vB / </w:t>
      </w:r>
    </w:p>
    <w:p w14:paraId="5FAF8496" w14:textId="77777777" w:rsidR="006F73BC" w:rsidRPr="005842AA" w:rsidRDefault="00B71DE0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2 | </w:t>
      </w:r>
    </w:p>
    <w:p w14:paraId="3A0D3E4E" w14:textId="03344D79" w:rsidR="00B71DE0" w:rsidRPr="005842AA" w:rsidRDefault="006F73BC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P</w:t>
      </w:r>
      <w:r w:rsidR="00B71DE0" w:rsidRPr="005842AA">
        <w:rPr>
          <w:rFonts w:ascii="Times New Roman" w:hAnsi="Times New Roman" w:cs="Times New Roman"/>
          <w:sz w:val="24"/>
          <w:szCs w:val="24"/>
        </w:rPr>
        <w:t>roclama dei signori dell’Amiralità | in Amsterdam |</w:t>
      </w:r>
    </w:p>
    <w:p w14:paraId="37EC1E7B" w14:textId="1AFB1F78" w:rsidR="00B71DE0" w:rsidRPr="005842AA" w:rsidRDefault="003C3A9A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n</w:t>
      </w:r>
      <w:r w:rsidR="00B71DE0" w:rsidRPr="005842AA">
        <w:rPr>
          <w:rFonts w:ascii="Times New Roman" w:hAnsi="Times New Roman" w:cs="Times New Roman"/>
          <w:sz w:val="24"/>
          <w:szCs w:val="24"/>
        </w:rPr>
        <w:t>ella prima</w:t>
      </w:r>
      <w:r w:rsidR="00B71DE0" w:rsidRPr="005842AA">
        <w:rPr>
          <w:rStyle w:val="FootnoteReference"/>
          <w:rFonts w:ascii="Times New Roman" w:hAnsi="Times New Roman" w:cs="Times New Roman"/>
          <w:sz w:val="24"/>
          <w:szCs w:val="24"/>
        </w:rPr>
        <w:t xml:space="preserve"> </w:t>
      </w:r>
      <w:r w:rsidR="00FC2987" w:rsidRPr="005842AA">
        <w:rPr>
          <w:rFonts w:ascii="Times New Roman" w:hAnsi="Times New Roman" w:cs="Times New Roman"/>
          <w:sz w:val="24"/>
          <w:szCs w:val="24"/>
        </w:rPr>
        <w:t>|</w:t>
      </w:r>
      <w:r w:rsidR="00B71DE0" w:rsidRPr="005842AA">
        <w:rPr>
          <w:rFonts w:ascii="Times New Roman" w:hAnsi="Times New Roman" w:cs="Times New Roman"/>
          <w:sz w:val="24"/>
          <w:szCs w:val="24"/>
        </w:rPr>
        <w:br w:type="page"/>
      </w:r>
    </w:p>
    <w:p w14:paraId="230B3D14" w14:textId="77777777" w:rsidR="00352B56" w:rsidRDefault="00352B56" w:rsidP="00352B56">
      <w:pPr>
        <w:spacing w:after="0" w:line="240" w:lineRule="auto"/>
        <w:contextualSpacing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lastRenderedPageBreak/>
        <w:t>/START LETTER/</w:t>
      </w:r>
    </w:p>
    <w:p w14:paraId="785A3470" w14:textId="2EF3022C" w:rsidR="00B71DE0" w:rsidRPr="005842AA" w:rsidRDefault="00B71DE0" w:rsidP="001E3CB4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n. </w:t>
      </w:r>
      <w:r w:rsidR="00D96FD0" w:rsidRPr="005842AA">
        <w:rPr>
          <w:rFonts w:ascii="Times New Roman" w:hAnsi="Times New Roman" w:cs="Times New Roman"/>
          <w:sz w:val="24"/>
          <w:szCs w:val="24"/>
        </w:rPr>
        <w:t>99</w:t>
      </w:r>
    </w:p>
    <w:p w14:paraId="379AB223" w14:textId="77777777" w:rsidR="00B71DE0" w:rsidRPr="005842AA" w:rsidRDefault="00B71DE0" w:rsidP="001E3CB4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27 febbraio 1618, L’Aia (cc. 327r-330v)</w:t>
      </w:r>
    </w:p>
    <w:p w14:paraId="44B0AF86" w14:textId="77777777" w:rsidR="00B71DE0" w:rsidRPr="005842AA" w:rsidRDefault="00B71DE0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94A741B" w14:textId="77777777" w:rsidR="00B71DE0" w:rsidRPr="005842AA" w:rsidRDefault="00B71DE0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327r /</w:t>
      </w:r>
    </w:p>
    <w:p w14:paraId="48551423" w14:textId="3BA7166F" w:rsidR="00B71DE0" w:rsidRPr="005842AA" w:rsidRDefault="00B71DE0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2</w:t>
      </w:r>
      <w:r w:rsidRPr="005842AA">
        <w:rPr>
          <w:rFonts w:ascii="Times New Roman" w:hAnsi="Times New Roman" w:cs="Times New Roman"/>
          <w:sz w:val="24"/>
          <w:szCs w:val="24"/>
          <w:vertAlign w:val="superscript"/>
        </w:rPr>
        <w:t>da</w:t>
      </w:r>
      <w:r w:rsidRPr="005842AA">
        <w:rPr>
          <w:rFonts w:ascii="Times New Roman" w:hAnsi="Times New Roman" w:cs="Times New Roman"/>
          <w:sz w:val="24"/>
          <w:szCs w:val="24"/>
        </w:rPr>
        <w:t xml:space="preserve"> |</w:t>
      </w:r>
    </w:p>
    <w:p w14:paraId="02F264E0" w14:textId="77777777" w:rsidR="00B71DE0" w:rsidRPr="005842AA" w:rsidRDefault="00B71DE0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n° 10 |</w:t>
      </w:r>
    </w:p>
    <w:p w14:paraId="281496E8" w14:textId="77777777" w:rsidR="00B71DE0" w:rsidRPr="005842AA" w:rsidRDefault="00B71DE0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8EDF83C" w14:textId="77777777" w:rsidR="00B71DE0" w:rsidRPr="005842AA" w:rsidRDefault="00B71DE0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Serenissimo Principe | </w:t>
      </w:r>
    </w:p>
    <w:p w14:paraId="1C58D7E3" w14:textId="77777777" w:rsidR="00B71DE0" w:rsidRPr="005842AA" w:rsidRDefault="00B71DE0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mentre mi trovavo in Amsterdam mi pervenero le lettere | della Serenità vostra de’ 9 dello stante, et quanto più comprendo | dalla lettura di esse il bisogno, et desiderio di lei, che | questi vasselli già siano pronti anzi alla vela in mare; tanto | maggiore si fa la displicenza dell’animo mio vedendo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619"/>
      </w:r>
      <w:r w:rsidRPr="005842AA">
        <w:rPr>
          <w:rFonts w:ascii="Times New Roman" w:hAnsi="Times New Roman" w:cs="Times New Roman"/>
          <w:sz w:val="24"/>
          <w:szCs w:val="24"/>
        </w:rPr>
        <w:t xml:space="preserve"> | essermi incontrate tante difficoltà anco sul proprio | luoco per accordar con li mercanti, et patroni de’ vasselli | che si sono resi difficili a condescender dirò anco a | più del ragionevole, come vostra Serenità ha inteso dalle | altre mie. |</w:t>
      </w:r>
    </w:p>
    <w:p w14:paraId="175EDAE3" w14:textId="14146440" w:rsidR="00B71DE0" w:rsidRPr="005842AA" w:rsidRDefault="00B71DE0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Gl’avvisi, che erano nelle sudette lettere mi servirono ad | evitar maggiormente quei signori di Amsterdam, et qui non | tralascierò di far ogni più efficace ufficio perché li | solecitino, et instino il preparamento, et per ciò darò | parte di tutto ad essi </w:t>
      </w:r>
      <w:r w:rsidR="00B371D6" w:rsidRPr="005842AA">
        <w:rPr>
          <w:rFonts w:ascii="Times New Roman" w:hAnsi="Times New Roman" w:cs="Times New Roman"/>
          <w:sz w:val="24"/>
          <w:szCs w:val="24"/>
        </w:rPr>
        <w:t>s</w:t>
      </w:r>
      <w:r w:rsidRPr="005842AA">
        <w:rPr>
          <w:rFonts w:ascii="Times New Roman" w:hAnsi="Times New Roman" w:cs="Times New Roman"/>
          <w:sz w:val="24"/>
          <w:szCs w:val="24"/>
        </w:rPr>
        <w:t>ignori Stati. |</w:t>
      </w:r>
    </w:p>
    <w:p w14:paraId="2CFFEB84" w14:textId="6D56A4CB" w:rsidR="00B71DE0" w:rsidRPr="005842AA" w:rsidRDefault="00B71DE0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Quando hoggi otto fui nell’assemblea, come ho riverentemente | scritto, che havevo trovato tempo, presentate le | lettere di risposta di vostra Serenità sopra il negotio de’ </w:t>
      </w:r>
      <w:r w:rsidR="00092686" w:rsidRPr="005842AA">
        <w:rPr>
          <w:rFonts w:ascii="Times New Roman" w:hAnsi="Times New Roman" w:cs="Times New Roman"/>
          <w:sz w:val="24"/>
          <w:szCs w:val="24"/>
        </w:rPr>
        <w:t>c</w:t>
      </w:r>
      <w:r w:rsidRPr="005842AA">
        <w:rPr>
          <w:rFonts w:ascii="Times New Roman" w:hAnsi="Times New Roman" w:cs="Times New Roman"/>
          <w:sz w:val="24"/>
          <w:szCs w:val="24"/>
        </w:rPr>
        <w:t>orsari | et detto quanto mi commandava intorno all’unione | et fatta l’instanza di scriver a’ signori dell’Amiralità | come fecero la risposta del Presidente non fu | che di ringratiamento della communicatione de-|gl’avvisi, et dirmi, che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620"/>
      </w:r>
      <w:r w:rsidRPr="005842AA">
        <w:rPr>
          <w:rFonts w:ascii="Times New Roman" w:hAnsi="Times New Roman" w:cs="Times New Roman"/>
          <w:sz w:val="24"/>
          <w:szCs w:val="24"/>
        </w:rPr>
        <w:t xml:space="preserve"> si haverebbe | consultato, et deliberato sopra quanto havevo proposto | et che al solito lasciassi per scritto. Tornato solamente |</w:t>
      </w:r>
    </w:p>
    <w:p w14:paraId="70FAF181" w14:textId="77777777" w:rsidR="00B71DE0" w:rsidRPr="005842AA" w:rsidRDefault="00B71DE0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327v /</w:t>
      </w:r>
    </w:p>
    <w:p w14:paraId="660FD7CC" w14:textId="77777777" w:rsidR="00B71DE0" w:rsidRPr="005842AA" w:rsidRDefault="00B71DE0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hieri a notte hoggi non ho havuta commodità di veder | altri che sua Eccellenza, et il signor Bernvel; onde non posso aggiunger | più dello scritto intorno ai particolari significatimi, et | commandatimi da vostra Serenità. Con l’essecutione degl’ultimi | ordini nelle sudette lettere de’ 9 caverò quel più, che mi sarà | possibile a servitio di lei. |</w:t>
      </w:r>
    </w:p>
    <w:p w14:paraId="08D6A9B8" w14:textId="77777777" w:rsidR="00B71DE0" w:rsidRPr="005842AA" w:rsidRDefault="00B71DE0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Andai al signor principe Mauritio per condolermi seco a nome | della Serenità vostra per la morte del fratello principe di | Oranges, che è passato a miglior vita in Brusseles. Non | si sa la dispositione dell’ultima volontà sua poiché | li signori arciduchi hanno fatta metter la mano, et sigillo | sopra il scrittore, o luoco, ove sta riposto il testemento | per servitio, come viene detto da quelli, che possono haver interesse dell’heredità. Ha sua Eccellenza mandati in diverse | parti de’ suoi per prender il possesso de’ beni, et hora | s’intitola nelle scritture principe di Oranges. |</w:t>
      </w:r>
    </w:p>
    <w:p w14:paraId="2E39ADF2" w14:textId="77777777" w:rsidR="00B71DE0" w:rsidRPr="005842AA" w:rsidRDefault="00B71DE0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Ringratiai l’Eccellenza sua delle patenti fatte per il luoco di | guarnigione alla soldatesca, che si leva per vostra Serenità | et mi disse, che volontieri farà ogni cosa per farle servitio | le diedi parte di quanto havevo operato, et di ciò | che mi era occorso in Amsterdam a che disse che | questi marinari come si appuntano non vogliono così | facilmente ceder. Disse che aspettava la lista per far | la denominatione dei capitani per i vasselli, la quale doverà | esser qui hoggi, o dimani, et sopra ciò ho di nuovo | </w:t>
      </w:r>
    </w:p>
    <w:p w14:paraId="75D2D5EE" w14:textId="77777777" w:rsidR="00B71DE0" w:rsidRPr="005842AA" w:rsidRDefault="00B71DE0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328r /</w:t>
      </w:r>
    </w:p>
    <w:p w14:paraId="3466146E" w14:textId="77777777" w:rsidR="00B71DE0" w:rsidRPr="005842AA" w:rsidRDefault="00B71DE0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pregato sua Eccellenza a far che siano huomini d’isperienza | di valore discretti, et di buona volontà di obedire. | A tanto mi promise, che haverebbe havuto particolar | riguardo. |</w:t>
      </w:r>
    </w:p>
    <w:p w14:paraId="4B2A9B4C" w14:textId="15140022" w:rsidR="00B71DE0" w:rsidRPr="005842AA" w:rsidRDefault="00B71DE0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Fui a visita del signor Bernvel, che discorse meco sopra le prepa-|rationi de’ vasselli, et anco sopra qualche pensiero, che tra | quelli dell’Amiralità è passato, et gli era stato riferto | da quelli di Roterdam, che armandosi hora li dodici | vasselli per questi Stati da servir contra </w:t>
      </w:r>
      <w:r w:rsidR="00092686" w:rsidRPr="005842AA">
        <w:rPr>
          <w:rFonts w:ascii="Times New Roman" w:hAnsi="Times New Roman" w:cs="Times New Roman"/>
          <w:sz w:val="24"/>
          <w:szCs w:val="24"/>
        </w:rPr>
        <w:t>c</w:t>
      </w:r>
      <w:r w:rsidRPr="005842AA">
        <w:rPr>
          <w:rFonts w:ascii="Times New Roman" w:hAnsi="Times New Roman" w:cs="Times New Roman"/>
          <w:sz w:val="24"/>
          <w:szCs w:val="24"/>
        </w:rPr>
        <w:t xml:space="preserve">orsari po-|trebbono in un istesso tempo esser ad ordine, et | uscir tutti in una flotta, et anco bisognando per maggior sicurezza, et riputatione sotto pretesto di | andar cercando li </w:t>
      </w:r>
      <w:r w:rsidR="00092686" w:rsidRPr="005842AA">
        <w:rPr>
          <w:rFonts w:ascii="Times New Roman" w:hAnsi="Times New Roman" w:cs="Times New Roman"/>
          <w:sz w:val="24"/>
          <w:szCs w:val="24"/>
        </w:rPr>
        <w:t>c</w:t>
      </w:r>
      <w:r w:rsidRPr="005842AA">
        <w:rPr>
          <w:rFonts w:ascii="Times New Roman" w:hAnsi="Times New Roman" w:cs="Times New Roman"/>
          <w:sz w:val="24"/>
          <w:szCs w:val="24"/>
        </w:rPr>
        <w:t xml:space="preserve">orsari caminar avanti fino a | Corfù; et mostrò non </w:t>
      </w:r>
      <w:r w:rsidRPr="005842AA">
        <w:rPr>
          <w:rFonts w:ascii="Times New Roman" w:hAnsi="Times New Roman" w:cs="Times New Roman"/>
          <w:sz w:val="24"/>
          <w:szCs w:val="24"/>
        </w:rPr>
        <w:lastRenderedPageBreak/>
        <w:t>esser assolutamente l’animo suo | alieno da un simil concetto; a che considerai, che | bisognava, che li dodici vasselli, che facevo armare | caminassero speditamente, né si fermassero in alcuna | parte, che forse questi del Paese haveranno qualche | ordine di andarsi trattenendo. Rispose quando si venisse | ad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621"/>
      </w:r>
      <w:r w:rsidRPr="005842AA">
        <w:rPr>
          <w:rFonts w:ascii="Times New Roman" w:hAnsi="Times New Roman" w:cs="Times New Roman"/>
          <w:sz w:val="24"/>
          <w:szCs w:val="24"/>
        </w:rPr>
        <w:t xml:space="preserve"> una tal risolutione di dar commissione che | si facesse questo accompagnamento non si farebbe | altro che andar avanti. Io non so se questo sia | riuscibile, o pur se aggradisce a vostra Serenità. Potrà ella | avvisarmene il suo senso perché anc’io in questo | mentre procurerò di cavarne qual sia la vera | </w:t>
      </w:r>
    </w:p>
    <w:p w14:paraId="3C949C8F" w14:textId="77777777" w:rsidR="00B71DE0" w:rsidRPr="005842AA" w:rsidRDefault="00B71DE0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/ 328v / </w:t>
      </w:r>
    </w:p>
    <w:p w14:paraId="2C46EDA5" w14:textId="77777777" w:rsidR="00B71DE0" w:rsidRPr="005842AA" w:rsidRDefault="00B71DE0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intentione, et il fine del motivo a questo, che lo tengo | per buono; ma anco credo, che difficilmente si troverà rin-|contro nel generale al condescendervi per molti rispetti. |</w:t>
      </w:r>
    </w:p>
    <w:p w14:paraId="3817A8A9" w14:textId="77777777" w:rsidR="00B71DE0" w:rsidRPr="005842AA" w:rsidRDefault="00B71DE0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Doppo haver data parte al signor Bernvel degl’avvisi disse | habbiamo qui nuove, che la pace seguirà, et che non | ostante le preparationi del duca di Ossuna, come la | serenissima Republica haverà fatto tutto, et preparato tutto et anco | uscito il preparamento in mare si accommoderanno le cose | et replicò Per mio avviso seguirà senza dubio la pace. | Io ripigliai lo vorrei per servitio della serenissima Republica et per la | commune quiete, et tranquilità; ma che non me lo | potevo persuadere dalli andamenti de’ Spagnoli a’ quali | difficilmente si può prestar alcuna fede. Confesso, che era | vero, et fece reflesso sopra le cose di Savoia consi-|derando esser troppo dura cosa, che come si intende-|va si volesse far disarmar al Duca totalmente per | aspettar poi la discrettione de’ Spagnoli. Disse bisogna | per far bene, che ’l Christianissimo habbi un buon corpo di | cavalleria, et d’infanteria pronta nel Delfinato | in Provenza, et ai confini della Savoia per entrar | prontamente a danno dei Spagnoli quando manchino | alla parola. Et con questi concetti tornò a replicare | che per suo parere al certo si haverebbe havuta la pace; | ma non bisognava tralasciar di attender a prepararsi | per evitare la finezza de’ Spagnoli: né uscì ad altro. |</w:t>
      </w:r>
    </w:p>
    <w:p w14:paraId="7EAE2D70" w14:textId="77777777" w:rsidR="00B71DE0" w:rsidRPr="005842AA" w:rsidRDefault="00B71DE0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/ 329r / </w:t>
      </w:r>
    </w:p>
    <w:p w14:paraId="7B121DEA" w14:textId="77777777" w:rsidR="00B71DE0" w:rsidRPr="005842AA" w:rsidRDefault="00B71DE0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Per compita essecutione, et intelligenza delle cose espressemi | nelle sue lettere de’ 9 non mancarò di andar indagando | in ogni possibil maniera. |</w:t>
      </w:r>
    </w:p>
    <w:p w14:paraId="0112A082" w14:textId="3B55E587" w:rsidR="00B71DE0" w:rsidRPr="005842AA" w:rsidRDefault="00B71DE0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Oltre quanto ho scritto con le passate mie per l’informatione | intorno a </w:t>
      </w:r>
      <w:r w:rsidR="00092686" w:rsidRPr="005842AA">
        <w:rPr>
          <w:rFonts w:ascii="Times New Roman" w:hAnsi="Times New Roman" w:cs="Times New Roman"/>
          <w:sz w:val="24"/>
          <w:szCs w:val="24"/>
        </w:rPr>
        <w:t>c</w:t>
      </w:r>
      <w:r w:rsidRPr="005842AA">
        <w:rPr>
          <w:rFonts w:ascii="Times New Roman" w:hAnsi="Times New Roman" w:cs="Times New Roman"/>
          <w:sz w:val="24"/>
          <w:szCs w:val="24"/>
        </w:rPr>
        <w:t>orsari non ho che aggiunger di più se non | che mi dicono essere quasi sopra ogni vassello dei | Turchi cosa considerabile per molti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622"/>
      </w:r>
      <w:r w:rsidRPr="005842AA">
        <w:rPr>
          <w:rFonts w:ascii="Times New Roman" w:hAnsi="Times New Roman" w:cs="Times New Roman"/>
          <w:sz w:val="24"/>
          <w:szCs w:val="24"/>
        </w:rPr>
        <w:t xml:space="preserve"> rispetti, et degna | della propria prudenza di vostra Serenità. |</w:t>
      </w:r>
    </w:p>
    <w:p w14:paraId="42A45080" w14:textId="77777777" w:rsidR="00B71DE0" w:rsidRPr="005842AA" w:rsidRDefault="00B71DE0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Quel giorno, che partii di qua per Amsterdam mi seguitò | monsignor Gio. Battista Pasini mosso dal zelo che ha del | servitio della Serenità vostra a fine di significarmi a bocca | quanto haveva operato, et come haveva finalmente | ridotto il cavalier Studler a partirsi, et venirsene | immediate al servitio di vostra Serenità, et esso cavalier ancora mi ha | scritto essersi risoluto, et che sarebbe partito per li | sette over otto del mese venturo. Ho fermata | in scrittura la sua condotta, et non havendo voluto | risolversi altrimenti che con sicurtà di servir vostra Serenità | in pace, et in guerra ho aggiunto, quando riesca | il suo servitio grato a sua Serenità. Il tempo non | gli comicierà, che all’animo di lui a piedi della | Serenità vostra, et allhora sconterà li doicento ducati | che il Pasini li haverà esborsati per far il viaggio | in quei mesi che ella farà stabilir seco. Et il | stipendio sarà di cento ducati il mese, come già | </w:t>
      </w:r>
    </w:p>
    <w:p w14:paraId="34B11DF6" w14:textId="77777777" w:rsidR="00B71DE0" w:rsidRPr="005842AA" w:rsidRDefault="00B71DE0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329v /</w:t>
      </w:r>
    </w:p>
    <w:p w14:paraId="09D7350C" w14:textId="69534954" w:rsidR="00B71DE0" w:rsidRPr="005842AA" w:rsidRDefault="00B71DE0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fu concluso, et sarà in moneta corrente. Hoggi parte | il Pasini per solecitar esso Cavaliere alla partenza, et li ho | pagate le spese del viaggio che ha fatte parendomi così | convenire; et certo non ha la Serenità vostra che desiderare più | di affetto, et di divotione verso il servitio del suo Principe | di quello, ch’è in lui, con che si rende ognhora più | meritevole, et degno della gratia, et munificenza sua. | </w:t>
      </w:r>
    </w:p>
    <w:p w14:paraId="201AB633" w14:textId="77777777" w:rsidR="00B71DE0" w:rsidRPr="005842AA" w:rsidRDefault="00B71DE0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BCC75C7" w14:textId="77777777" w:rsidR="00B71DE0" w:rsidRPr="005842AA" w:rsidRDefault="00B71DE0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Dall’Haya a’ 27 febraro 1618 |</w:t>
      </w:r>
    </w:p>
    <w:p w14:paraId="2DCF366D" w14:textId="77777777" w:rsidR="00B71DE0" w:rsidRPr="005842AA" w:rsidRDefault="00B71DE0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di vostra Serenità |</w:t>
      </w:r>
    </w:p>
    <w:p w14:paraId="0167B2FE" w14:textId="77777777" w:rsidR="00B71DE0" w:rsidRPr="005842AA" w:rsidRDefault="00B71DE0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lastRenderedPageBreak/>
        <w:t>humilissimo, et devotissimo servitore |</w:t>
      </w:r>
    </w:p>
    <w:p w14:paraId="024A6104" w14:textId="3B30FAD3" w:rsidR="00B71DE0" w:rsidRPr="005842AA" w:rsidRDefault="00B71DE0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Christofforo Suriano |</w:t>
      </w:r>
    </w:p>
    <w:p w14:paraId="7A788668" w14:textId="77777777" w:rsidR="00B71DE0" w:rsidRPr="005842AA" w:rsidRDefault="00B71DE0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CC932B5" w14:textId="77777777" w:rsidR="00B71DE0" w:rsidRPr="005842AA" w:rsidRDefault="00B71DE0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DAB4310" w14:textId="77777777" w:rsidR="00B71DE0" w:rsidRPr="005842AA" w:rsidRDefault="00B71DE0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330r /</w:t>
      </w:r>
    </w:p>
    <w:p w14:paraId="3E3899A6" w14:textId="56241E38" w:rsidR="00B71DE0" w:rsidRPr="005842AA" w:rsidRDefault="00783F39" w:rsidP="001E3CB4">
      <w:pP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783F39">
        <w:rPr>
          <w:rFonts w:ascii="Times New Roman" w:hAnsi="Times New Roman" w:cs="Times New Roman"/>
          <w:b/>
          <w:bCs/>
          <w:sz w:val="24"/>
          <w:szCs w:val="24"/>
        </w:rPr>
        <w:t>Blank page</w:t>
      </w:r>
    </w:p>
    <w:p w14:paraId="1C6B512B" w14:textId="77777777" w:rsidR="00B71DE0" w:rsidRPr="005842AA" w:rsidRDefault="00B71DE0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C15AC9F" w14:textId="77777777" w:rsidR="00B71DE0" w:rsidRPr="005842AA" w:rsidRDefault="00B71DE0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/ 330v / </w:t>
      </w:r>
    </w:p>
    <w:p w14:paraId="468C2CF9" w14:textId="61134C4A" w:rsidR="00B71DE0" w:rsidRPr="005842AA" w:rsidRDefault="00B71DE0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Al serenissimo principe di Venetia |</w:t>
      </w:r>
    </w:p>
    <w:p w14:paraId="2946E805" w14:textId="3C629258" w:rsidR="00D23C88" w:rsidRPr="005842AA" w:rsidRDefault="00B71DE0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2</w:t>
      </w:r>
      <w:r w:rsidRPr="005842AA">
        <w:rPr>
          <w:rFonts w:ascii="Times New Roman" w:hAnsi="Times New Roman" w:cs="Times New Roman"/>
          <w:sz w:val="24"/>
          <w:szCs w:val="24"/>
          <w:vertAlign w:val="superscript"/>
        </w:rPr>
        <w:t>da</w:t>
      </w:r>
      <w:r w:rsidR="00D23C88" w:rsidRPr="005842AA">
        <w:rPr>
          <w:rFonts w:ascii="Times New Roman" w:hAnsi="Times New Roman" w:cs="Times New Roman"/>
          <w:sz w:val="24"/>
          <w:szCs w:val="24"/>
          <w:vertAlign w:val="superscript"/>
        </w:rPr>
        <w:t xml:space="preserve"> </w:t>
      </w:r>
      <w:r w:rsidRPr="005842AA">
        <w:rPr>
          <w:rFonts w:ascii="Times New Roman" w:hAnsi="Times New Roman" w:cs="Times New Roman"/>
          <w:sz w:val="24"/>
          <w:szCs w:val="24"/>
        </w:rPr>
        <w:t>|</w:t>
      </w:r>
    </w:p>
    <w:p w14:paraId="0AA624CD" w14:textId="6AC1A4ED" w:rsidR="00B71DE0" w:rsidRPr="005842AA" w:rsidRDefault="00B71DE0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n° 10 comincia n° 9 |</w:t>
      </w:r>
    </w:p>
    <w:p w14:paraId="22DE85DF" w14:textId="77777777" w:rsidR="00B71DE0" w:rsidRPr="005842AA" w:rsidRDefault="00B71DE0" w:rsidP="001E3CB4">
      <w:pP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</w:p>
    <w:p w14:paraId="4DC274BB" w14:textId="77777777" w:rsidR="00B71DE0" w:rsidRPr="005842AA" w:rsidRDefault="00B71DE0" w:rsidP="001E3CB4">
      <w:pP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5842AA">
        <w:rPr>
          <w:rFonts w:ascii="Times New Roman" w:hAnsi="Times New Roman" w:cs="Times New Roman"/>
          <w:i/>
          <w:sz w:val="24"/>
          <w:szCs w:val="24"/>
        </w:rPr>
        <w:t>Sigillo</w:t>
      </w:r>
    </w:p>
    <w:p w14:paraId="38051708" w14:textId="77777777" w:rsidR="00B71DE0" w:rsidRPr="005842AA" w:rsidRDefault="00B71DE0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651535E" w14:textId="77777777" w:rsidR="00B71DE0" w:rsidRPr="005842AA" w:rsidRDefault="00B71DE0" w:rsidP="001E3CB4">
      <w:pPr>
        <w:pStyle w:val="Testopreformattato"/>
        <w:jc w:val="both"/>
        <w:rPr>
          <w:rFonts w:ascii="Times New Roman" w:eastAsiaTheme="minorHAnsi" w:hAnsi="Times New Roman" w:cs="Times New Roman"/>
          <w:sz w:val="24"/>
          <w:szCs w:val="24"/>
          <w:lang w:eastAsia="en-US"/>
        </w:rPr>
      </w:pPr>
      <w:r w:rsidRPr="005842AA">
        <w:rPr>
          <w:rFonts w:ascii="Times New Roman" w:eastAsiaTheme="minorHAnsi" w:hAnsi="Times New Roman" w:cs="Times New Roman"/>
          <w:i/>
          <w:sz w:val="24"/>
          <w:szCs w:val="24"/>
          <w:lang w:eastAsia="en-US"/>
        </w:rPr>
        <w:t>Regesto antico</w:t>
      </w:r>
    </w:p>
    <w:p w14:paraId="68F7FF3C" w14:textId="77777777" w:rsidR="00B71DE0" w:rsidRPr="005842AA" w:rsidRDefault="00B71DE0" w:rsidP="001E3CB4">
      <w:pPr>
        <w:pStyle w:val="Testopreformattato"/>
        <w:jc w:val="both"/>
        <w:rPr>
          <w:rFonts w:ascii="Times New Roman" w:eastAsiaTheme="minorHAnsi" w:hAnsi="Times New Roman" w:cs="Times New Roman"/>
          <w:i/>
          <w:sz w:val="24"/>
          <w:szCs w:val="24"/>
          <w:lang w:eastAsia="en-US"/>
        </w:rPr>
      </w:pPr>
      <w:r w:rsidRPr="005842AA">
        <w:rPr>
          <w:rFonts w:ascii="Times New Roman" w:eastAsiaTheme="minorHAnsi" w:hAnsi="Times New Roman" w:cs="Times New Roman"/>
          <w:sz w:val="24"/>
          <w:szCs w:val="24"/>
          <w:lang w:eastAsia="en-US"/>
        </w:rPr>
        <w:t>/ 330vC /</w:t>
      </w:r>
    </w:p>
    <w:p w14:paraId="0D078295" w14:textId="77777777" w:rsidR="00B71DE0" w:rsidRPr="005842AA" w:rsidRDefault="00B71DE0" w:rsidP="001E3CB4">
      <w:pPr>
        <w:pStyle w:val="Testopreformattato"/>
        <w:jc w:val="both"/>
        <w:rPr>
          <w:rFonts w:ascii="Times New Roman" w:eastAsiaTheme="minorHAnsi" w:hAnsi="Times New Roman" w:cs="Times New Roman"/>
          <w:sz w:val="24"/>
          <w:szCs w:val="24"/>
          <w:lang w:eastAsia="en-US"/>
        </w:rPr>
      </w:pPr>
      <w:r w:rsidRPr="005842AA">
        <w:rPr>
          <w:rFonts w:ascii="Times New Roman" w:eastAsiaTheme="minorHAnsi" w:hAnsi="Times New Roman" w:cs="Times New Roman"/>
          <w:sz w:val="24"/>
          <w:szCs w:val="24"/>
          <w:lang w:eastAsia="en-US"/>
        </w:rPr>
        <w:t xml:space="preserve">27 febraro 1617 ricevuta a’ 15 marzo| </w:t>
      </w:r>
    </w:p>
    <w:p w14:paraId="7429432D" w14:textId="78A3B241" w:rsidR="00B71DE0" w:rsidRPr="005842AA" w:rsidRDefault="00B71DE0" w:rsidP="001E3CB4">
      <w:pPr>
        <w:pStyle w:val="Testopreformattato"/>
        <w:jc w:val="both"/>
        <w:rPr>
          <w:rFonts w:ascii="Times New Roman" w:eastAsiaTheme="minorHAnsi" w:hAnsi="Times New Roman" w:cs="Times New Roman"/>
          <w:sz w:val="24"/>
          <w:szCs w:val="24"/>
          <w:lang w:eastAsia="en-US"/>
        </w:rPr>
      </w:pPr>
      <w:r w:rsidRPr="005842AA">
        <w:rPr>
          <w:rFonts w:ascii="Times New Roman" w:eastAsiaTheme="minorHAnsi" w:hAnsi="Times New Roman" w:cs="Times New Roman"/>
          <w:sz w:val="24"/>
          <w:szCs w:val="24"/>
          <w:lang w:eastAsia="en-US"/>
        </w:rPr>
        <w:t>Haya</w:t>
      </w:r>
      <w:r w:rsidR="00D23C88" w:rsidRPr="005842AA">
        <w:rPr>
          <w:rFonts w:ascii="Times New Roman" w:eastAsiaTheme="minorHAnsi" w:hAnsi="Times New Roman" w:cs="Times New Roman"/>
          <w:sz w:val="24"/>
          <w:szCs w:val="24"/>
          <w:lang w:eastAsia="en-US"/>
        </w:rPr>
        <w:t xml:space="preserve">. </w:t>
      </w:r>
      <w:r w:rsidRPr="005842AA">
        <w:rPr>
          <w:rFonts w:ascii="Times New Roman" w:eastAsiaTheme="minorHAnsi" w:hAnsi="Times New Roman" w:cs="Times New Roman"/>
          <w:sz w:val="24"/>
          <w:szCs w:val="24"/>
          <w:lang w:eastAsia="en-US"/>
        </w:rPr>
        <w:t>2</w:t>
      </w:r>
      <w:r w:rsidRPr="005842AA">
        <w:rPr>
          <w:rFonts w:ascii="Times New Roman" w:eastAsiaTheme="minorHAnsi" w:hAnsi="Times New Roman" w:cs="Times New Roman"/>
          <w:sz w:val="24"/>
          <w:szCs w:val="24"/>
          <w:vertAlign w:val="superscript"/>
          <w:lang w:eastAsia="en-US"/>
        </w:rPr>
        <w:t>da</w:t>
      </w:r>
      <w:r w:rsidRPr="005842AA">
        <w:rPr>
          <w:rFonts w:ascii="Times New Roman" w:eastAsiaTheme="minorHAnsi" w:hAnsi="Times New Roman" w:cs="Times New Roman"/>
          <w:sz w:val="24"/>
          <w:szCs w:val="24"/>
          <w:lang w:eastAsia="en-US"/>
        </w:rPr>
        <w:t xml:space="preserve"> |</w:t>
      </w:r>
    </w:p>
    <w:p w14:paraId="6E030643" w14:textId="77777777" w:rsidR="00B71DE0" w:rsidRPr="005842AA" w:rsidRDefault="00B71DE0" w:rsidP="001E3CB4">
      <w:pPr>
        <w:pStyle w:val="Testopreformattato"/>
        <w:jc w:val="both"/>
        <w:rPr>
          <w:rFonts w:ascii="Times New Roman" w:eastAsiaTheme="minorHAnsi" w:hAnsi="Times New Roman" w:cs="Times New Roman"/>
          <w:sz w:val="24"/>
          <w:szCs w:val="24"/>
          <w:lang w:eastAsia="en-US"/>
        </w:rPr>
      </w:pPr>
    </w:p>
    <w:p w14:paraId="05142E5B" w14:textId="3AFA61E6" w:rsidR="00B71DE0" w:rsidRPr="005842AA" w:rsidRDefault="00B71DE0" w:rsidP="001E3CB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L. SS.</w:t>
      </w:r>
      <w:r w:rsidR="00D23C88" w:rsidRPr="005842AA">
        <w:rPr>
          <w:rFonts w:ascii="Times New Roman" w:hAnsi="Times New Roman" w:cs="Times New Roman"/>
          <w:sz w:val="24"/>
          <w:szCs w:val="24"/>
        </w:rPr>
        <w:t xml:space="preserve"> </w:t>
      </w:r>
      <w:r w:rsidRPr="005842AA">
        <w:rPr>
          <w:rFonts w:ascii="Times New Roman" w:hAnsi="Times New Roman" w:cs="Times New Roman"/>
          <w:sz w:val="24"/>
          <w:szCs w:val="24"/>
        </w:rPr>
        <w:t xml:space="preserve">R. | </w:t>
      </w:r>
    </w:p>
    <w:p w14:paraId="72430FD4" w14:textId="77777777" w:rsidR="00B71DE0" w:rsidRPr="005842AA" w:rsidRDefault="00B71DE0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1C32FC1" w14:textId="77777777" w:rsidR="00B71DE0" w:rsidRPr="005842AA" w:rsidRDefault="00B71DE0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  <w:sectPr w:rsidR="00B71DE0" w:rsidRPr="005842AA" w:rsidSect="006B3B66">
          <w:footnotePr>
            <w:numFmt w:val="lowerLetter"/>
            <w:numRestart w:val="eachPage"/>
          </w:footnotePr>
          <w:pgSz w:w="11907" w:h="16840" w:code="9"/>
          <w:pgMar w:top="1418" w:right="1134" w:bottom="1418" w:left="1134" w:header="709" w:footer="709" w:gutter="0"/>
          <w:cols w:space="708"/>
          <w:docGrid w:linePitch="360"/>
        </w:sectPr>
      </w:pPr>
    </w:p>
    <w:p w14:paraId="6DBCA571" w14:textId="77777777" w:rsidR="00352B56" w:rsidRDefault="00352B56" w:rsidP="00352B56">
      <w:pPr>
        <w:spacing w:after="0" w:line="240" w:lineRule="auto"/>
        <w:contextualSpacing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lastRenderedPageBreak/>
        <w:t>/START LETTER/</w:t>
      </w:r>
    </w:p>
    <w:p w14:paraId="080BBCC8" w14:textId="328A78D1" w:rsidR="00B71DE0" w:rsidRPr="005842AA" w:rsidRDefault="00B71DE0" w:rsidP="001E3CB4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n. 10</w:t>
      </w:r>
      <w:r w:rsidR="00D96FD0" w:rsidRPr="005842AA">
        <w:rPr>
          <w:rFonts w:ascii="Times New Roman" w:hAnsi="Times New Roman" w:cs="Times New Roman"/>
          <w:sz w:val="24"/>
          <w:szCs w:val="24"/>
        </w:rPr>
        <w:t>0</w:t>
      </w:r>
    </w:p>
    <w:p w14:paraId="45560AF0" w14:textId="0F4C4389" w:rsidR="00B71DE0" w:rsidRPr="005842AA" w:rsidRDefault="00B71DE0" w:rsidP="001E3CB4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27 febbraio 1618, L’Aia (cc. 331r-336v</w:t>
      </w:r>
      <w:r w:rsidR="00BA3C8D" w:rsidRPr="005842AA">
        <w:rPr>
          <w:rFonts w:ascii="Times New Roman" w:hAnsi="Times New Roman" w:cs="Times New Roman"/>
          <w:sz w:val="24"/>
          <w:szCs w:val="24"/>
        </w:rPr>
        <w:t xml:space="preserve">; copia di </w:t>
      </w:r>
      <w:r w:rsidR="00BA3C8D" w:rsidRPr="005842AA">
        <w:rPr>
          <w:rFonts w:ascii="Times New Roman" w:hAnsi="Times New Roman" w:cs="Times New Roman"/>
          <w:iCs/>
          <w:sz w:val="24"/>
          <w:szCs w:val="24"/>
        </w:rPr>
        <w:t>cc. 317r-321v, 326r-v</w:t>
      </w:r>
      <w:r w:rsidRPr="005842AA">
        <w:rPr>
          <w:rFonts w:ascii="Times New Roman" w:hAnsi="Times New Roman" w:cs="Times New Roman"/>
          <w:sz w:val="24"/>
          <w:szCs w:val="24"/>
        </w:rPr>
        <w:t>)</w:t>
      </w:r>
    </w:p>
    <w:p w14:paraId="33503ECD" w14:textId="77777777" w:rsidR="002172BA" w:rsidRPr="005842AA" w:rsidRDefault="002172BA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88606B5" w14:textId="77777777" w:rsidR="002172BA" w:rsidRPr="005842AA" w:rsidRDefault="002172BA" w:rsidP="001E3CB4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5842AA">
        <w:rPr>
          <w:rFonts w:ascii="Times New Roman" w:eastAsia="Calibri" w:hAnsi="Times New Roman" w:cs="Times New Roman"/>
          <w:sz w:val="24"/>
          <w:szCs w:val="24"/>
        </w:rPr>
        <w:t>/ 331r /</w:t>
      </w:r>
    </w:p>
    <w:p w14:paraId="38BC0520" w14:textId="77777777" w:rsidR="002172BA" w:rsidRPr="005842AA" w:rsidRDefault="002172BA" w:rsidP="001E3CB4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5842AA">
        <w:rPr>
          <w:rFonts w:ascii="Times New Roman" w:eastAsia="Calibri" w:hAnsi="Times New Roman" w:cs="Times New Roman"/>
          <w:sz w:val="24"/>
          <w:szCs w:val="24"/>
        </w:rPr>
        <w:t xml:space="preserve">Replicata | </w:t>
      </w:r>
    </w:p>
    <w:p w14:paraId="201D7F62" w14:textId="77777777" w:rsidR="002172BA" w:rsidRPr="005842AA" w:rsidRDefault="002172BA" w:rsidP="001E3CB4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5842AA">
        <w:rPr>
          <w:rFonts w:ascii="Times New Roman" w:eastAsia="Calibri" w:hAnsi="Times New Roman" w:cs="Times New Roman"/>
          <w:sz w:val="24"/>
          <w:szCs w:val="24"/>
        </w:rPr>
        <w:t xml:space="preserve">prima | </w:t>
      </w:r>
    </w:p>
    <w:p w14:paraId="26AC9584" w14:textId="77777777" w:rsidR="002172BA" w:rsidRPr="005842AA" w:rsidRDefault="002172BA" w:rsidP="001E3CB4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5842AA">
        <w:rPr>
          <w:rFonts w:ascii="Times New Roman" w:eastAsia="Calibri" w:hAnsi="Times New Roman" w:cs="Times New Roman"/>
          <w:sz w:val="24"/>
          <w:szCs w:val="24"/>
        </w:rPr>
        <w:t xml:space="preserve">n° 9 fin </w:t>
      </w:r>
      <w:r w:rsidRPr="005842AA">
        <w:rPr>
          <w:rFonts w:ascii="Times New Roman" w:eastAsia="Calibri" w:hAnsi="Times New Roman" w:cs="Times New Roman"/>
          <w:smallCaps/>
          <w:sz w:val="24"/>
          <w:szCs w:val="24"/>
        </w:rPr>
        <w:t>x</w:t>
      </w:r>
      <w:r w:rsidRPr="005842AA">
        <w:rPr>
          <w:rFonts w:ascii="Times New Roman" w:eastAsia="Calibri" w:hAnsi="Times New Roman" w:cs="Times New Roman"/>
          <w:sz w:val="24"/>
          <w:szCs w:val="24"/>
        </w:rPr>
        <w:t xml:space="preserve"> | </w:t>
      </w:r>
    </w:p>
    <w:p w14:paraId="45F0A44C" w14:textId="77777777" w:rsidR="002172BA" w:rsidRPr="005842AA" w:rsidRDefault="002172BA" w:rsidP="001E3CB4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5842AA">
        <w:rPr>
          <w:rFonts w:ascii="Times New Roman" w:eastAsia="Calibri" w:hAnsi="Times New Roman" w:cs="Times New Roman"/>
          <w:sz w:val="24"/>
          <w:szCs w:val="24"/>
        </w:rPr>
        <w:t xml:space="preserve"> </w:t>
      </w:r>
    </w:p>
    <w:p w14:paraId="3BDBCC0E" w14:textId="77777777" w:rsidR="002172BA" w:rsidRPr="005842AA" w:rsidRDefault="002172BA" w:rsidP="001E3CB4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5842AA">
        <w:rPr>
          <w:rFonts w:ascii="Times New Roman" w:eastAsia="Calibri" w:hAnsi="Times New Roman" w:cs="Times New Roman"/>
          <w:sz w:val="24"/>
          <w:szCs w:val="24"/>
        </w:rPr>
        <w:t xml:space="preserve">Serenissimo Principe | </w:t>
      </w:r>
    </w:p>
    <w:p w14:paraId="7A3003C2" w14:textId="77777777" w:rsidR="002172BA" w:rsidRPr="005842AA" w:rsidRDefault="002172BA" w:rsidP="001E3CB4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5842AA">
        <w:rPr>
          <w:rFonts w:ascii="Times New Roman" w:eastAsia="Calibri" w:hAnsi="Times New Roman" w:cs="Times New Roman"/>
          <w:sz w:val="24"/>
          <w:szCs w:val="24"/>
        </w:rPr>
        <w:t>essendo partito hoggi otto di qua per Amsterdam come scrissi | alla Serenità vostra colle precedenti lettere mie, che dovevo | fare non mi fu possibile per la mala stradda arrivar, | che il mercordì sera. Il giovedì furono meco li signori delle | Amiralità, et mi dissero, che erano stati constretti chiamarmi | con loro lettere dall’Haya, perché havevano incontrata | qualche difficoltà, et durezza nei patroni dei vasselli | nella stipulatione dei noleggi delle navi, che fino | allhora havevano accordate, et che per far il resto | bisognava, che io con essi stabilisci quello si doveva | fare perché essi havevano havuto in contrario nella | mia instruttione. La prima difficoltà è stata che | dovendosi lasciar a optione della serenissima Republica | la compreda dei vasselli gl’interessati per il tempo, | che mettiranno di qua a Venetia, o fino nel | colfo non vogliono esser sottoposti alla restitutione | di quello havessero havuto qui anticipatamente per li | doi mesi di nolo; bene se havessero | messo minor tempo nel viaggio delli doi mesi, che in tal caso, | si contenteranno di restituir il sopravanzo. | Havevo prima, che questi signori</w:t>
      </w:r>
      <w:r w:rsidRPr="005842AA">
        <w:rPr>
          <w:rFonts w:ascii="Times New Roman" w:hAnsi="Times New Roman" w:cs="Times New Roman"/>
          <w:sz w:val="24"/>
          <w:szCs w:val="24"/>
        </w:rPr>
        <w:t xml:space="preserve"> </w:t>
      </w:r>
      <w:r w:rsidRPr="005842AA">
        <w:rPr>
          <w:rFonts w:ascii="Times New Roman" w:eastAsia="Calibri" w:hAnsi="Times New Roman" w:cs="Times New Roman"/>
          <w:sz w:val="24"/>
          <w:szCs w:val="24"/>
        </w:rPr>
        <w:t>partissero da me | dall’H[a]ya</w:t>
      </w:r>
      <w:r w:rsidRPr="005842AA">
        <w:rPr>
          <w:rStyle w:val="FootnoteReference"/>
          <w:rFonts w:ascii="Times New Roman" w:eastAsia="Calibri" w:hAnsi="Times New Roman" w:cs="Times New Roman"/>
          <w:sz w:val="24"/>
          <w:szCs w:val="24"/>
        </w:rPr>
        <w:footnoteReference w:id="623"/>
      </w:r>
      <w:r w:rsidRPr="005842AA">
        <w:rPr>
          <w:rFonts w:ascii="Times New Roman" w:eastAsia="Calibri" w:hAnsi="Times New Roman" w:cs="Times New Roman"/>
          <w:sz w:val="24"/>
          <w:szCs w:val="24"/>
        </w:rPr>
        <w:t xml:space="preserve"> stabilito con loro, che accordassero</w:t>
      </w:r>
      <w:r w:rsidRPr="005842AA">
        <w:rPr>
          <w:rStyle w:val="FootnoteReference"/>
          <w:rFonts w:ascii="Times New Roman" w:eastAsia="Calibri" w:hAnsi="Times New Roman" w:cs="Times New Roman"/>
          <w:sz w:val="24"/>
          <w:szCs w:val="24"/>
        </w:rPr>
        <w:footnoteReference w:id="624"/>
      </w:r>
      <w:r w:rsidRPr="005842AA">
        <w:rPr>
          <w:rFonts w:ascii="Times New Roman" w:eastAsia="Calibri" w:hAnsi="Times New Roman" w:cs="Times New Roman"/>
          <w:sz w:val="24"/>
          <w:szCs w:val="24"/>
        </w:rPr>
        <w:t xml:space="preserve"> | in questo particolare, che venendo vostra Serenità in | </w:t>
      </w:r>
    </w:p>
    <w:p w14:paraId="1F0D1F0B" w14:textId="77777777" w:rsidR="002172BA" w:rsidRPr="005842AA" w:rsidRDefault="002172BA" w:rsidP="001E3CB4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5842AA">
        <w:rPr>
          <w:rFonts w:ascii="Times New Roman" w:eastAsia="Calibri" w:hAnsi="Times New Roman" w:cs="Times New Roman"/>
          <w:sz w:val="24"/>
          <w:szCs w:val="24"/>
        </w:rPr>
        <w:t>/ 331v /</w:t>
      </w:r>
    </w:p>
    <w:p w14:paraId="556C9C52" w14:textId="77777777" w:rsidR="002172BA" w:rsidRPr="005842AA" w:rsidRDefault="002172BA" w:rsidP="001E3CB4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5842AA">
        <w:rPr>
          <w:rFonts w:ascii="Times New Roman" w:eastAsia="Calibri" w:hAnsi="Times New Roman" w:cs="Times New Roman"/>
          <w:sz w:val="24"/>
          <w:szCs w:val="24"/>
        </w:rPr>
        <w:t>risolutione della compreda dei vasselli facessero la resti-|tutione del denaro anticipato, il che come ho detto | è stato ricusato dai compartecipi asserendo non esser | conveniente, che il loro vassello servì per niente | di qua a Venetia; onde ha bisognato acconsentire, | che haveranno il loro noleggio della maniera, ch’è | detto di sopra, quand’ella non risolvesse dar ordine | che di qua si stabilisce la compreda. |</w:t>
      </w:r>
    </w:p>
    <w:p w14:paraId="42B5DFE3" w14:textId="4E573031" w:rsidR="002172BA" w:rsidRPr="005842AA" w:rsidRDefault="002172BA" w:rsidP="001E3CB4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5842AA">
        <w:rPr>
          <w:rFonts w:ascii="Times New Roman" w:eastAsia="Calibri" w:hAnsi="Times New Roman" w:cs="Times New Roman"/>
          <w:sz w:val="24"/>
          <w:szCs w:val="24"/>
        </w:rPr>
        <w:t>Dissi anco alli detti signori dell’Amiralità prima, che | partissero da me, che trattassero per la paga in | danaro corrente di Venetia; ma li compartecipi | dei vasselli sono stati saldi in voler la paga per | il noleggio contata in banco, et ho fatto quel più, | che ho potuto, portando l’essempio delle navi | loro che sono a questo tempo in servitio; ma | tutto è stato niente, poiché si sono appuntati di | voler</w:t>
      </w:r>
      <w:r w:rsidR="00270CAE" w:rsidRPr="005842AA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5842AA">
        <w:rPr>
          <w:rFonts w:ascii="Times New Roman" w:eastAsia="Calibri" w:hAnsi="Times New Roman" w:cs="Times New Roman"/>
          <w:sz w:val="24"/>
          <w:szCs w:val="24"/>
        </w:rPr>
        <w:t>così, dicendo, che essi stano qui, et qui | hanno a far rimetter il suo denaro; ben si | lascierà a beneplacito di vostra Serenità, che ella stessa | trovandolo così di suo</w:t>
      </w:r>
      <w:r w:rsidRPr="005842AA">
        <w:rPr>
          <w:rStyle w:val="FootnoteReference"/>
          <w:rFonts w:ascii="Times New Roman" w:eastAsia="Calibri" w:hAnsi="Times New Roman" w:cs="Times New Roman"/>
          <w:sz w:val="24"/>
          <w:szCs w:val="24"/>
        </w:rPr>
        <w:footnoteReference w:id="625"/>
      </w:r>
      <w:r w:rsidRPr="005842AA">
        <w:rPr>
          <w:rFonts w:ascii="Times New Roman" w:eastAsia="Calibri" w:hAnsi="Times New Roman" w:cs="Times New Roman"/>
          <w:sz w:val="24"/>
          <w:szCs w:val="24"/>
        </w:rPr>
        <w:t xml:space="preserve"> servitio faccia la rimessa | in me per lettere di cambio. | Il noleggio resterà | stabilito in fiorini, et per [ogni]</w:t>
      </w:r>
      <w:r w:rsidRPr="005842AA">
        <w:rPr>
          <w:rStyle w:val="FootnoteReference"/>
          <w:rFonts w:ascii="Times New Roman" w:eastAsia="Calibri" w:hAnsi="Times New Roman" w:cs="Times New Roman"/>
          <w:sz w:val="24"/>
          <w:szCs w:val="24"/>
        </w:rPr>
        <w:footnoteReference w:id="626"/>
      </w:r>
      <w:r w:rsidRPr="005842AA">
        <w:rPr>
          <w:rFonts w:ascii="Times New Roman" w:eastAsia="Calibri" w:hAnsi="Times New Roman" w:cs="Times New Roman"/>
          <w:sz w:val="24"/>
          <w:szCs w:val="24"/>
        </w:rPr>
        <w:t xml:space="preserve"> cinquecento</w:t>
      </w:r>
      <w:r w:rsidRPr="005842AA">
        <w:rPr>
          <w:rFonts w:ascii="Times New Roman" w:hAnsi="Times New Roman" w:cs="Times New Roman"/>
          <w:sz w:val="24"/>
          <w:szCs w:val="24"/>
        </w:rPr>
        <w:t xml:space="preserve"> </w:t>
      </w:r>
      <w:r w:rsidRPr="005842AA">
        <w:rPr>
          <w:rFonts w:ascii="Times New Roman" w:eastAsia="Calibri" w:hAnsi="Times New Roman" w:cs="Times New Roman"/>
          <w:sz w:val="24"/>
          <w:szCs w:val="24"/>
        </w:rPr>
        <w:t>fiorini | vogliono haver costì</w:t>
      </w:r>
      <w:r w:rsidRPr="005842AA">
        <w:rPr>
          <w:rStyle w:val="FootnoteReference"/>
          <w:rFonts w:ascii="Times New Roman" w:eastAsia="Calibri" w:hAnsi="Times New Roman" w:cs="Times New Roman"/>
          <w:sz w:val="24"/>
          <w:szCs w:val="24"/>
        </w:rPr>
        <w:footnoteReference w:id="627"/>
      </w:r>
      <w:r w:rsidRPr="005842AA">
        <w:rPr>
          <w:rFonts w:ascii="Times New Roman" w:eastAsia="Calibri" w:hAnsi="Times New Roman" w:cs="Times New Roman"/>
          <w:sz w:val="24"/>
          <w:szCs w:val="24"/>
        </w:rPr>
        <w:t xml:space="preserve"> doicento ducati |</w:t>
      </w:r>
    </w:p>
    <w:p w14:paraId="565AE918" w14:textId="77777777" w:rsidR="002172BA" w:rsidRPr="005842AA" w:rsidRDefault="002172BA" w:rsidP="001E3CB4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5842AA">
        <w:rPr>
          <w:rFonts w:ascii="Times New Roman" w:eastAsia="Calibri" w:hAnsi="Times New Roman" w:cs="Times New Roman"/>
          <w:sz w:val="24"/>
          <w:szCs w:val="24"/>
        </w:rPr>
        <w:t>/ 332r /</w:t>
      </w:r>
    </w:p>
    <w:p w14:paraId="78AD318E" w14:textId="77777777" w:rsidR="002172BA" w:rsidRPr="005842AA" w:rsidRDefault="002172BA" w:rsidP="001E3CB4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5842AA">
        <w:rPr>
          <w:rFonts w:ascii="Times New Roman" w:eastAsia="Calibri" w:hAnsi="Times New Roman" w:cs="Times New Roman"/>
          <w:sz w:val="24"/>
          <w:szCs w:val="24"/>
        </w:rPr>
        <w:t xml:space="preserve">| banco et qui li rivenirebbe il ducato a più di cinquanta | piacchi; quello di più quando vostra Serenità facesse contar | il denaro costì alli agenti dei mercanti, sarebbe in utile | di esse; onde stimo sia meglio che la Serenità vostra stessa | facci rimetter perché così il loro beneficio ridonderà a | servitio di lei, et nel far far le lettere di cambio al | prezzo della piazza potrà veder, che (come spero) | sempre passerà il ducato di qualche cosa li cento | grossi, o cinquanta piacchi, che si valuta il ducato | ma si doveranno far far le lettere a uso, che | s’intende far l’esborso doi mesi doppo la data perché | altrimenti ella discapitereb-|be; né in alcuna maniera | mi commanderà, che io pigli di qua il denaro per | pagare </w:t>
      </w:r>
      <w:r w:rsidRPr="005842AA">
        <w:rPr>
          <w:rFonts w:ascii="Times New Roman" w:eastAsia="Calibri" w:hAnsi="Times New Roman" w:cs="Times New Roman"/>
          <w:sz w:val="24"/>
          <w:szCs w:val="24"/>
        </w:rPr>
        <w:lastRenderedPageBreak/>
        <w:t>perché troppo gran danno sarebbe stante | la bassezza grandissima, che vi è in questa piazza | per non haver gran corso di pratica con quella di Venetia | né è mai stato possibile, che habbi</w:t>
      </w:r>
      <w:r w:rsidRPr="005842AA">
        <w:rPr>
          <w:rFonts w:ascii="Times New Roman" w:hAnsi="Times New Roman" w:cs="Times New Roman"/>
          <w:sz w:val="24"/>
          <w:szCs w:val="24"/>
        </w:rPr>
        <w:t xml:space="preserve"> </w:t>
      </w:r>
      <w:r w:rsidRPr="005842AA">
        <w:rPr>
          <w:rFonts w:ascii="Times New Roman" w:eastAsia="Calibri" w:hAnsi="Times New Roman" w:cs="Times New Roman"/>
          <w:sz w:val="24"/>
          <w:szCs w:val="24"/>
        </w:rPr>
        <w:t xml:space="preserve">potuto far passar | quelli, che provedono il denaro a più di 48 | piacchi per ducato, ch’è una gran perdita. | </w:t>
      </w:r>
    </w:p>
    <w:p w14:paraId="27530DBF" w14:textId="77777777" w:rsidR="002172BA" w:rsidRPr="005842AA" w:rsidRDefault="002172BA" w:rsidP="001E3CB4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5842AA">
        <w:rPr>
          <w:rFonts w:ascii="Times New Roman" w:eastAsia="Calibri" w:hAnsi="Times New Roman" w:cs="Times New Roman"/>
          <w:sz w:val="24"/>
          <w:szCs w:val="24"/>
        </w:rPr>
        <w:t>Prima, che di partir martedì dall’Haya trovai | tanto di tempo di farmi chiamar nell’assemblea | et lo feci per rinovar gl’ufficii, che havevo | fatti con diversi di questi signori perché si mirasse a |</w:t>
      </w:r>
    </w:p>
    <w:p w14:paraId="38432749" w14:textId="77777777" w:rsidR="002172BA" w:rsidRPr="005842AA" w:rsidRDefault="002172BA" w:rsidP="001E3CB4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5842AA">
        <w:rPr>
          <w:rFonts w:ascii="Times New Roman" w:eastAsia="Calibri" w:hAnsi="Times New Roman" w:cs="Times New Roman"/>
          <w:sz w:val="24"/>
          <w:szCs w:val="24"/>
        </w:rPr>
        <w:t xml:space="preserve">/ 332v / </w:t>
      </w:r>
    </w:p>
    <w:p w14:paraId="0346FFA1" w14:textId="77777777" w:rsidR="002172BA" w:rsidRPr="005842AA" w:rsidRDefault="002172BA" w:rsidP="001E3CB4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5842AA">
        <w:rPr>
          <w:rFonts w:ascii="Times New Roman" w:eastAsia="Calibri" w:hAnsi="Times New Roman" w:cs="Times New Roman"/>
          <w:sz w:val="24"/>
          <w:szCs w:val="24"/>
        </w:rPr>
        <w:t>gl’andamenti de’ Spagnoli, et ad ordinare di nuovo alle | Amiralità, che non succedesse qualche noleggio, o compreda de’ | vasselli in pregiudicio di vostra Serenità, et essequendo | gl’ordini di lei ricevuti nelle lettere de’ 27 del passato | et primo del presente hebbi parola, che si sarebbe | di nuovo scritto, come fu fatto mandandomisi dietro | le lettere, che mi trovorono in quella città, et sono | del tenore dell’aggiunta traduttione. Prima anco | havevano li Signori Stati eccitati da me scritto a’ signori | dell’Amiralità di Amsterdam, et alle altre ancora | di far pubblicar l’aggiunta prohibitione, et ordine, | che trovai affisso per tutti li luochi più conspicui | della città. Io non intendo, che ancor sia arrivato | qui né quell’Alagambe, né altri per parte del vostro re | di Napoli, o almeno non si lasciano scoprire: ho nondimeno | pregato quelli dell’Amiralità di Amsterdam, et Roterdam | che erano insieme, et scritto in conformità a quelle | di Nortolandia, che stiano avvertiti perché sotto-|mano al certo provederanno, dove troveranno | meglio in questa Provincia al loro desiderio. Et l’Amiralità | particolare d’Amsterdam era dietro per consultar | il modo, oltre il proclama fatto di ostar a tali noleggi | o comprede subretitie di navi. |</w:t>
      </w:r>
    </w:p>
    <w:p w14:paraId="55C96A60" w14:textId="77777777" w:rsidR="002172BA" w:rsidRPr="005842AA" w:rsidRDefault="002172BA" w:rsidP="001E3CB4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5842AA">
        <w:rPr>
          <w:rFonts w:ascii="Times New Roman" w:eastAsia="Calibri" w:hAnsi="Times New Roman" w:cs="Times New Roman"/>
          <w:sz w:val="24"/>
          <w:szCs w:val="24"/>
        </w:rPr>
        <w:t>/ 333r /</w:t>
      </w:r>
    </w:p>
    <w:p w14:paraId="2B02C922" w14:textId="77777777" w:rsidR="002172BA" w:rsidRPr="005842AA" w:rsidRDefault="002172BA" w:rsidP="001E3CB4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5842AA">
        <w:rPr>
          <w:rFonts w:ascii="Times New Roman" w:eastAsia="Calibri" w:hAnsi="Times New Roman" w:cs="Times New Roman"/>
          <w:sz w:val="24"/>
          <w:szCs w:val="24"/>
        </w:rPr>
        <w:t>Al mio arrivo in Amsterdam trovai, che in tutto non erano | noleggiati, che sei vasselli, et la</w:t>
      </w:r>
      <w:r w:rsidRPr="005842AA">
        <w:rPr>
          <w:rStyle w:val="FootnoteReference"/>
          <w:rFonts w:ascii="Times New Roman" w:eastAsia="Calibri" w:hAnsi="Times New Roman" w:cs="Times New Roman"/>
          <w:sz w:val="24"/>
          <w:szCs w:val="24"/>
        </w:rPr>
        <w:footnoteReference w:id="628"/>
      </w:r>
      <w:r w:rsidRPr="005842AA">
        <w:rPr>
          <w:rFonts w:ascii="Times New Roman" w:eastAsia="Calibri" w:hAnsi="Times New Roman" w:cs="Times New Roman"/>
          <w:sz w:val="24"/>
          <w:szCs w:val="24"/>
        </w:rPr>
        <w:t xml:space="preserve"> sera stessa ne | accordorono tre, et delli restanti doi ho in questo | punto avviso, che si era stabilito l’accordo. Tutti | quasi arrivano alli doicento lasti, et la più parte | passano, et uno in particolare è di 350 lasti forte, | et bel vassello. Intenderà la Serenità vostra nelle lettere | dei signori Stati quello che scrivono perché siano le | Amiralità occulate nell’opporsi alle conventicole | dei mercanti; ma questo è stato impossibile perché | trovandosi al presente in questi porti pochi vasselli | grandi essendone una gran parte fuori del Paese | alcuni al servitio di vostra Serenità altri in Levante, altri | nell’Indie, et qualcheduni arrestati da’ Spagnoli | li patroni di quelli, che si trovano al presente qui | hanno voluto esser ben pagati. Et li signori delle Amiralità | sono andati ritenuti qualche giorno nel noleggiare | per li essorbitanti prezzi, che addimandavano li | mercanti, aspettando, che venisse ordine dai | Stati di far il proclama sudetto: poiché non | riguardando a cosa del mondo, che a far il suo | profitto, havendo voce, che ’l duca di Oossuna</w:t>
      </w:r>
      <w:r w:rsidRPr="005842AA">
        <w:rPr>
          <w:rStyle w:val="FootnoteReference"/>
          <w:rFonts w:ascii="Times New Roman" w:eastAsia="Calibri" w:hAnsi="Times New Roman" w:cs="Times New Roman"/>
          <w:sz w:val="24"/>
          <w:szCs w:val="24"/>
        </w:rPr>
        <w:footnoteReference w:id="629"/>
      </w:r>
      <w:r w:rsidRPr="005842AA">
        <w:rPr>
          <w:rFonts w:ascii="Times New Roman" w:eastAsia="Calibri" w:hAnsi="Times New Roman" w:cs="Times New Roman"/>
          <w:sz w:val="24"/>
          <w:szCs w:val="24"/>
        </w:rPr>
        <w:t xml:space="preserve"> | voleva vasselli attendevano concorrenza per |</w:t>
      </w:r>
    </w:p>
    <w:p w14:paraId="24EAE92E" w14:textId="77777777" w:rsidR="002172BA" w:rsidRPr="005842AA" w:rsidRDefault="002172BA" w:rsidP="001E3CB4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5842AA">
        <w:rPr>
          <w:rFonts w:ascii="Times New Roman" w:eastAsia="Calibri" w:hAnsi="Times New Roman" w:cs="Times New Roman"/>
          <w:sz w:val="24"/>
          <w:szCs w:val="24"/>
        </w:rPr>
        <w:t>/ 333v /</w:t>
      </w:r>
    </w:p>
    <w:p w14:paraId="63005CA8" w14:textId="77777777" w:rsidR="002172BA" w:rsidRPr="005842AA" w:rsidRDefault="002172BA" w:rsidP="001E3CB4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5842AA">
        <w:rPr>
          <w:rFonts w:ascii="Times New Roman" w:eastAsia="Calibri" w:hAnsi="Times New Roman" w:cs="Times New Roman"/>
          <w:sz w:val="24"/>
          <w:szCs w:val="24"/>
        </w:rPr>
        <w:t>farne profitto o per l’uno o per l’altro verso. Et quando | ho detto ad essi signori, che bisognava usar dell’auttorità | hanno risposto non esser possibile far più perché li | compartecipi dicono non esser questo per il Paese, né esser | vostra Serenità principe collegato con questi Stati; et però si | riputavano liberi di far quanto a loro pareva. |</w:t>
      </w:r>
    </w:p>
    <w:p w14:paraId="1FEF75CB" w14:textId="77777777" w:rsidR="002172BA" w:rsidRPr="005842AA" w:rsidRDefault="002172BA" w:rsidP="001E3CB4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5842AA">
        <w:rPr>
          <w:rFonts w:ascii="Times New Roman" w:eastAsia="Calibri" w:hAnsi="Times New Roman" w:cs="Times New Roman"/>
          <w:sz w:val="24"/>
          <w:szCs w:val="24"/>
        </w:rPr>
        <w:t>Importerà il nolo di detti vasselli computato uno per | l’altro intorno a undici milla ducati con aggiunta | del rischio a vostra Serenità, et se li mercanti accorderanno | il rischio vorranno anco di più. Si valuterà, et | farà fedelmente la stima per il detto rischio, o per la | compreda di detti vasselli, et la Serenità vostra sia certa, | che dovendo ella tener questa provisione di navi, | come si può dubitare, in suo servitio lo spatio di | un anno ella verrà a pagar quasi l’intero di detti | vasselli. Le farò breve conto sopra quelli di 350 | lasti, ch’è il più grande, et al più alto prezzo | di nolo degl’altri tutti questo con vinti pezzi | di artiglieria di ferro nelle doppie ancore, et | altri armizi dicono</w:t>
      </w:r>
      <w:r w:rsidRPr="005842AA">
        <w:rPr>
          <w:rStyle w:val="FootnoteReference"/>
          <w:rFonts w:ascii="Times New Roman" w:eastAsia="Calibri" w:hAnsi="Times New Roman" w:cs="Times New Roman"/>
          <w:sz w:val="24"/>
          <w:szCs w:val="24"/>
        </w:rPr>
        <w:footnoteReference w:id="630"/>
      </w:r>
      <w:r w:rsidRPr="005842AA">
        <w:rPr>
          <w:rFonts w:ascii="Times New Roman" w:eastAsia="Calibri" w:hAnsi="Times New Roman" w:cs="Times New Roman"/>
          <w:sz w:val="24"/>
          <w:szCs w:val="24"/>
        </w:rPr>
        <w:t xml:space="preserve"> importerà sessanta milla | fiorini poco più, che in dodici mesi, che stasse | in servitio tra l’andar, star</w:t>
      </w:r>
      <w:r w:rsidRPr="005842AA">
        <w:rPr>
          <w:rFonts w:ascii="Times New Roman" w:eastAsia="Calibri" w:hAnsi="Times New Roman" w:cs="Times New Roman"/>
          <w:sz w:val="24"/>
          <w:szCs w:val="24"/>
          <w:vertAlign w:val="superscript"/>
        </w:rPr>
        <w:t xml:space="preserve"> </w:t>
      </w:r>
      <w:r w:rsidRPr="005842AA">
        <w:rPr>
          <w:rFonts w:ascii="Times New Roman" w:eastAsia="Calibri" w:hAnsi="Times New Roman" w:cs="Times New Roman"/>
          <w:sz w:val="24"/>
          <w:szCs w:val="24"/>
        </w:rPr>
        <w:t xml:space="preserve">et ritorno a | tre mille seicento fiorini il mese, che si è accordato | </w:t>
      </w:r>
    </w:p>
    <w:p w14:paraId="4086C1A4" w14:textId="77777777" w:rsidR="002172BA" w:rsidRPr="005842AA" w:rsidRDefault="002172BA" w:rsidP="001E3CB4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5842AA">
        <w:rPr>
          <w:rFonts w:ascii="Times New Roman" w:eastAsia="Calibri" w:hAnsi="Times New Roman" w:cs="Times New Roman"/>
          <w:sz w:val="24"/>
          <w:szCs w:val="24"/>
        </w:rPr>
        <w:t>/ 334r /</w:t>
      </w:r>
    </w:p>
    <w:p w14:paraId="0CBF82B4" w14:textId="77777777" w:rsidR="002172BA" w:rsidRPr="005842AA" w:rsidRDefault="002172BA" w:rsidP="001E3CB4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5842AA">
        <w:rPr>
          <w:rFonts w:ascii="Times New Roman" w:eastAsia="Calibri" w:hAnsi="Times New Roman" w:cs="Times New Roman"/>
          <w:sz w:val="24"/>
          <w:szCs w:val="24"/>
        </w:rPr>
        <w:lastRenderedPageBreak/>
        <w:t xml:space="preserve">importerà quaranta trè milla doicento fiorini: onde | non verrebbono a mancar, che 17 mila fiorini in circa, et | fornito il servitio il vassello è suo, et può venderlo | anco con qualche vantaggio a’ suoi mercanti. | </w:t>
      </w:r>
    </w:p>
    <w:p w14:paraId="2A05E9DD" w14:textId="77777777" w:rsidR="002172BA" w:rsidRPr="005842AA" w:rsidRDefault="002172BA" w:rsidP="001E3CB4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5842AA">
        <w:rPr>
          <w:rFonts w:ascii="Times New Roman" w:eastAsia="Calibri" w:hAnsi="Times New Roman" w:cs="Times New Roman"/>
          <w:sz w:val="24"/>
          <w:szCs w:val="24"/>
        </w:rPr>
        <w:t>Questo come ho detto è al più</w:t>
      </w:r>
      <w:r w:rsidRPr="005842AA">
        <w:rPr>
          <w:rStyle w:val="FootnoteReference"/>
          <w:rFonts w:ascii="Times New Roman" w:eastAsia="Calibri" w:hAnsi="Times New Roman" w:cs="Times New Roman"/>
          <w:sz w:val="24"/>
          <w:szCs w:val="24"/>
        </w:rPr>
        <w:footnoteReference w:id="631"/>
      </w:r>
      <w:r w:rsidRPr="005842AA">
        <w:rPr>
          <w:rFonts w:ascii="Times New Roman" w:eastAsia="Calibri" w:hAnsi="Times New Roman" w:cs="Times New Roman"/>
          <w:sz w:val="24"/>
          <w:szCs w:val="24"/>
        </w:rPr>
        <w:t xml:space="preserve"> alto</w:t>
      </w:r>
      <w:r w:rsidRPr="005842AA">
        <w:rPr>
          <w:rStyle w:val="FootnoteReference"/>
          <w:rFonts w:ascii="Times New Roman" w:eastAsia="Calibri" w:hAnsi="Times New Roman" w:cs="Times New Roman"/>
          <w:sz w:val="24"/>
          <w:szCs w:val="24"/>
        </w:rPr>
        <w:footnoteReference w:id="632"/>
      </w:r>
      <w:r w:rsidRPr="005842AA">
        <w:rPr>
          <w:rFonts w:ascii="Times New Roman" w:eastAsia="Calibri" w:hAnsi="Times New Roman" w:cs="Times New Roman"/>
          <w:sz w:val="24"/>
          <w:szCs w:val="24"/>
        </w:rPr>
        <w:t xml:space="preserve"> prezzo</w:t>
      </w:r>
      <w:r w:rsidRPr="005842AA">
        <w:rPr>
          <w:rStyle w:val="FootnoteReference"/>
          <w:rFonts w:ascii="Times New Roman" w:eastAsia="Calibri" w:hAnsi="Times New Roman" w:cs="Times New Roman"/>
          <w:sz w:val="24"/>
          <w:szCs w:val="24"/>
        </w:rPr>
        <w:footnoteReference w:id="633"/>
      </w:r>
      <w:r w:rsidRPr="005842AA">
        <w:rPr>
          <w:rFonts w:ascii="Times New Roman" w:eastAsia="Calibri" w:hAnsi="Times New Roman" w:cs="Times New Roman"/>
          <w:sz w:val="24"/>
          <w:szCs w:val="24"/>
        </w:rPr>
        <w:t xml:space="preserve"> gl’altri | doi milla fin doi milla quattrocento, et doi non arri-|vano credo a doi milla, come vedranno | l’Eccellenze vostre nell’aggiunta lista. Il che con il prossimo | ordinario manderò più distinto, et certo con la | stima</w:t>
      </w:r>
      <w:r w:rsidRPr="005842AA">
        <w:rPr>
          <w:rStyle w:val="FootnoteReference"/>
          <w:rFonts w:ascii="Times New Roman" w:eastAsia="Calibri" w:hAnsi="Times New Roman" w:cs="Times New Roman"/>
          <w:sz w:val="24"/>
          <w:szCs w:val="24"/>
        </w:rPr>
        <w:footnoteReference w:id="634"/>
      </w:r>
      <w:r w:rsidRPr="005842AA">
        <w:rPr>
          <w:rFonts w:ascii="Times New Roman" w:eastAsia="Calibri" w:hAnsi="Times New Roman" w:cs="Times New Roman"/>
          <w:sz w:val="24"/>
          <w:szCs w:val="24"/>
        </w:rPr>
        <w:t>, et valor dei vasselli non havendo | potuto haver il tutto prontamente. Parerà alla Serenità vostra | il prezzo essorbitante la causa è nata, come ho | detto dall’haversi conosciuto il bisogno, ch’ella | ha, regolandosi anco colli prezzi, che hanno le | navi, che sono a quel servitio, et è stato scritto | di costì, che una in particolare venuta ultimamente | di Spagna con lane si era accordata in doimilla | quattrocento ducati per mese, et doi altre ancora | al medesimo prezzo, o là in circa o poco più, che sono | sei milla fiorini con soli 60 huomini si fa conto, | che in ragione di 6 piacchi per testa del vito | importano per mese da cinquecento in seicento | fiorini compresa la tavola del Patrone che |</w:t>
      </w:r>
    </w:p>
    <w:p w14:paraId="3FE99F26" w14:textId="77777777" w:rsidR="002172BA" w:rsidRPr="005842AA" w:rsidRDefault="002172BA" w:rsidP="001E3CB4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5842AA">
        <w:rPr>
          <w:rFonts w:ascii="Times New Roman" w:eastAsia="Calibri" w:hAnsi="Times New Roman" w:cs="Times New Roman"/>
          <w:sz w:val="24"/>
          <w:szCs w:val="24"/>
        </w:rPr>
        <w:t>/ 334v /</w:t>
      </w:r>
    </w:p>
    <w:p w14:paraId="008B42CF" w14:textId="77777777" w:rsidR="002172BA" w:rsidRPr="005842AA" w:rsidRDefault="002172BA" w:rsidP="001E3CB4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5842AA">
        <w:rPr>
          <w:rFonts w:ascii="Times New Roman" w:eastAsia="Calibri" w:hAnsi="Times New Roman" w:cs="Times New Roman"/>
          <w:sz w:val="24"/>
          <w:szCs w:val="24"/>
        </w:rPr>
        <w:t>paga dieci, et li salarii non arriverebbono a tal summa | onde vostra Serenità verrebbe per questo a pagar il vassello | quasi cinque milla fiorini di nolo per mese, et poi non | hanno quelle artiglierie, che haveranno questi. |</w:t>
      </w:r>
    </w:p>
    <w:p w14:paraId="798EB60B" w14:textId="77777777" w:rsidR="002172BA" w:rsidRPr="005842AA" w:rsidRDefault="002172BA" w:rsidP="001E3CB4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5842AA">
        <w:rPr>
          <w:rFonts w:ascii="Times New Roman" w:eastAsia="Calibri" w:hAnsi="Times New Roman" w:cs="Times New Roman"/>
          <w:sz w:val="24"/>
          <w:szCs w:val="24"/>
        </w:rPr>
        <w:t>Tali conti si fanno, et si presupone esser la Serenità vostra | avantaggiata. In ogni modo non vi è alcuno che non | la consigli a comprar li vasselli interamente prima che | partino da questi porti, o aspettar che siano | arrivati di là facendo in tanto assicurar il rischio | come meglio potrà accordare di là, o di qua. |</w:t>
      </w:r>
    </w:p>
    <w:p w14:paraId="72EAC2B3" w14:textId="77777777" w:rsidR="002172BA" w:rsidRPr="005842AA" w:rsidRDefault="002172BA" w:rsidP="001E3CB4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5842AA">
        <w:rPr>
          <w:rFonts w:ascii="Times New Roman" w:eastAsia="Calibri" w:hAnsi="Times New Roman" w:cs="Times New Roman"/>
          <w:sz w:val="24"/>
          <w:szCs w:val="24"/>
        </w:rPr>
        <w:t xml:space="preserve">Si potevano prender vasselli di cento, cento vinti lasti | ma poi come vasselli mercantili non erano da servitio | per combatter, né meno proprii per portar gran | numero di marinari, et dandomi la Serenità vostra | commissione, che siano grandi poderosi, et atti | al combatter ho stimato meglio, et così hanno | stimato anco questi signori pigliarli di buona portata | et saranno armati per la più gran parte di | pezzi di artiglieria, che tireranno dieci, dodici | et alcuni fin a disdotto libre di ferro, et secondo | la portata del vassello; così anco haverà la quan-|tità a proportione chi 20 chi 28 chi 30 pezzi | più, et meno secondo la portata, come ho detto | </w:t>
      </w:r>
    </w:p>
    <w:p w14:paraId="333C3867" w14:textId="77777777" w:rsidR="002172BA" w:rsidRPr="005842AA" w:rsidRDefault="002172BA" w:rsidP="001E3CB4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5842AA">
        <w:rPr>
          <w:rFonts w:ascii="Times New Roman" w:eastAsia="Calibri" w:hAnsi="Times New Roman" w:cs="Times New Roman"/>
          <w:sz w:val="24"/>
          <w:szCs w:val="24"/>
        </w:rPr>
        <w:t>/ 335r /</w:t>
      </w:r>
    </w:p>
    <w:p w14:paraId="284C8622" w14:textId="77777777" w:rsidR="002172BA" w:rsidRPr="005842AA" w:rsidRDefault="002172BA" w:rsidP="001E3CB4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5842AA">
        <w:rPr>
          <w:rFonts w:ascii="Times New Roman" w:eastAsia="Calibri" w:hAnsi="Times New Roman" w:cs="Times New Roman"/>
          <w:sz w:val="24"/>
          <w:szCs w:val="24"/>
        </w:rPr>
        <w:t>non mi assicuro affatto; ma spero, che li miei ufficii in | Amsterdam haveranno assai giovato per haver qualche | pezzo di bronzo dalle Amiralità, in che non mancarò di affatticarmi con ogni potere, come anco soliciterò | con ogni diligenza l’ispeditione la quale però temo, | et posso dir così assicurami</w:t>
      </w:r>
      <w:r w:rsidRPr="005842AA">
        <w:rPr>
          <w:rStyle w:val="FootnoteReference"/>
          <w:rFonts w:ascii="Times New Roman" w:eastAsia="Calibri" w:hAnsi="Times New Roman" w:cs="Times New Roman"/>
          <w:sz w:val="24"/>
          <w:szCs w:val="24"/>
        </w:rPr>
        <w:footnoteReference w:id="635"/>
      </w:r>
      <w:r w:rsidRPr="005842AA">
        <w:rPr>
          <w:rFonts w:ascii="Times New Roman" w:eastAsia="Calibri" w:hAnsi="Times New Roman" w:cs="Times New Roman"/>
          <w:sz w:val="24"/>
          <w:szCs w:val="24"/>
        </w:rPr>
        <w:t>, che non sarà, che per li | 20 o verso la fine del mese venturo, il che dico | con mia grandissima mortificatione. |</w:t>
      </w:r>
    </w:p>
    <w:p w14:paraId="1AC2A178" w14:textId="77777777" w:rsidR="002172BA" w:rsidRPr="005842AA" w:rsidRDefault="002172BA" w:rsidP="001E3CB4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5842AA">
        <w:rPr>
          <w:rFonts w:ascii="Times New Roman" w:eastAsia="Calibri" w:hAnsi="Times New Roman" w:cs="Times New Roman"/>
          <w:sz w:val="24"/>
          <w:szCs w:val="24"/>
        </w:rPr>
        <w:t>Il colonello, et capitani sono partiti per far la levata fin | venerdì passato havendoli contati prima del | partir per Amsterdam li dodici milla cinquecento | fiorini per essa. Ritornato ho trovato le patenti | per le piazze d’armi sottoscritte da sua Eccellenza et quelli | che sono stati lasciati qui per haverle partono | hoggi per le città destinate. A’ quali anc’io ho scritto | assicurandole del pagamento limitando però, che | non si dia al soldato dal borghese cosa alcuna a | credito per più che per sei piacchi per il vito per il | giorno, et uno per il dormir la notte, che tutto | si pagarà della prima paga. |</w:t>
      </w:r>
    </w:p>
    <w:p w14:paraId="37B92746" w14:textId="77777777" w:rsidR="002172BA" w:rsidRPr="005842AA" w:rsidRDefault="002172BA" w:rsidP="001E3CB4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5842AA">
        <w:rPr>
          <w:rFonts w:ascii="Times New Roman" w:eastAsia="Calibri" w:hAnsi="Times New Roman" w:cs="Times New Roman"/>
          <w:sz w:val="24"/>
          <w:szCs w:val="24"/>
        </w:rPr>
        <w:t>Mando qui aggiunta la replicata delle mie lettere de’ 20 | n° 7 fin 8 con le scritture chiamate in esse ispedite | hoggi otto per la via di Anversa. Gratie etc. |</w:t>
      </w:r>
    </w:p>
    <w:p w14:paraId="5524887D" w14:textId="77777777" w:rsidR="002172BA" w:rsidRPr="005842AA" w:rsidRDefault="002172BA" w:rsidP="001E3CB4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7594F800" w14:textId="77777777" w:rsidR="002172BA" w:rsidRPr="005842AA" w:rsidRDefault="002172BA" w:rsidP="001E3CB4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5842AA">
        <w:rPr>
          <w:rFonts w:ascii="Times New Roman" w:eastAsia="Calibri" w:hAnsi="Times New Roman" w:cs="Times New Roman"/>
          <w:sz w:val="24"/>
          <w:szCs w:val="24"/>
        </w:rPr>
        <w:t>Dall’Haya a’ 27 febraro 1618 |</w:t>
      </w:r>
    </w:p>
    <w:p w14:paraId="6EFB1AF9" w14:textId="77777777" w:rsidR="002172BA" w:rsidRPr="005842AA" w:rsidRDefault="002172BA" w:rsidP="001E3CB4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5842AA">
        <w:rPr>
          <w:rFonts w:ascii="Times New Roman" w:eastAsia="Calibri" w:hAnsi="Times New Roman" w:cs="Times New Roman"/>
          <w:sz w:val="24"/>
          <w:szCs w:val="24"/>
        </w:rPr>
        <w:t>di vostra Serenità |</w:t>
      </w:r>
    </w:p>
    <w:p w14:paraId="3246AFC7" w14:textId="77777777" w:rsidR="002172BA" w:rsidRPr="005842AA" w:rsidRDefault="002172BA" w:rsidP="001E3CB4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5842AA">
        <w:rPr>
          <w:rFonts w:ascii="Times New Roman" w:eastAsia="Calibri" w:hAnsi="Times New Roman" w:cs="Times New Roman"/>
          <w:sz w:val="24"/>
          <w:szCs w:val="24"/>
        </w:rPr>
        <w:lastRenderedPageBreak/>
        <w:t>humilissimo, et devotissimo servitore |</w:t>
      </w:r>
    </w:p>
    <w:p w14:paraId="5CD23FBB" w14:textId="38CA9E8F" w:rsidR="002172BA" w:rsidRPr="00CF7D55" w:rsidRDefault="002172BA" w:rsidP="001E3CB4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fr-FR"/>
        </w:rPr>
      </w:pPr>
      <w:r w:rsidRPr="00CF7D55">
        <w:rPr>
          <w:rFonts w:ascii="Times New Roman" w:eastAsia="Calibri" w:hAnsi="Times New Roman" w:cs="Times New Roman"/>
          <w:sz w:val="24"/>
          <w:szCs w:val="24"/>
          <w:lang w:val="fr-FR"/>
        </w:rPr>
        <w:t>Christofforo Suriano</w:t>
      </w:r>
      <w:r w:rsidR="00270CAE" w:rsidRPr="00CF7D55">
        <w:rPr>
          <w:rFonts w:ascii="Times New Roman" w:eastAsia="Calibri" w:hAnsi="Times New Roman" w:cs="Times New Roman"/>
          <w:sz w:val="24"/>
          <w:szCs w:val="24"/>
          <w:lang w:val="fr-FR"/>
        </w:rPr>
        <w:t xml:space="preserve"> |</w:t>
      </w:r>
    </w:p>
    <w:p w14:paraId="08E3CBFE" w14:textId="77777777" w:rsidR="002172BA" w:rsidRPr="00CF7D55" w:rsidRDefault="002172BA" w:rsidP="001E3CB4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fr-FR"/>
        </w:rPr>
      </w:pPr>
    </w:p>
    <w:p w14:paraId="4071E3B5" w14:textId="77777777" w:rsidR="00371C48" w:rsidRPr="00CF7D55" w:rsidRDefault="002172BA" w:rsidP="001E3CB4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fr-FR"/>
        </w:rPr>
      </w:pPr>
      <w:r w:rsidRPr="00CF7D55">
        <w:rPr>
          <w:rFonts w:ascii="Times New Roman" w:eastAsia="Calibri" w:hAnsi="Times New Roman" w:cs="Times New Roman"/>
          <w:sz w:val="24"/>
          <w:szCs w:val="24"/>
          <w:lang w:val="fr-FR"/>
        </w:rPr>
        <w:t>/ 335v</w:t>
      </w:r>
      <w:r w:rsidR="00371C48" w:rsidRPr="00CF7D55">
        <w:rPr>
          <w:rFonts w:ascii="Times New Roman" w:eastAsia="Calibri" w:hAnsi="Times New Roman" w:cs="Times New Roman"/>
          <w:sz w:val="24"/>
          <w:szCs w:val="24"/>
          <w:lang w:val="fr-FR"/>
        </w:rPr>
        <w:t>/</w:t>
      </w:r>
    </w:p>
    <w:p w14:paraId="4C5686B7" w14:textId="77777777" w:rsidR="00371C48" w:rsidRPr="00CF7D55" w:rsidRDefault="00371C48" w:rsidP="00371C4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fr-FR"/>
        </w:rPr>
      </w:pPr>
      <w:r w:rsidRPr="00CF7D55">
        <w:rPr>
          <w:rFonts w:ascii="Times New Roman" w:hAnsi="Times New Roman" w:cs="Times New Roman"/>
          <w:sz w:val="24"/>
          <w:szCs w:val="24"/>
          <w:lang w:val="fr-FR"/>
        </w:rPr>
        <w:t>Blank page</w:t>
      </w:r>
    </w:p>
    <w:p w14:paraId="6177CF3F" w14:textId="77777777" w:rsidR="00371C48" w:rsidRPr="00CF7D55" w:rsidRDefault="00371C48" w:rsidP="001E3CB4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fr-FR"/>
        </w:rPr>
      </w:pPr>
    </w:p>
    <w:p w14:paraId="261587B2" w14:textId="6C397995" w:rsidR="002172BA" w:rsidRPr="00CF7D55" w:rsidRDefault="00371C48" w:rsidP="001E3CB4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  <w:lang w:val="fr-FR"/>
        </w:rPr>
      </w:pPr>
      <w:r w:rsidRPr="00CF7D55">
        <w:rPr>
          <w:rFonts w:ascii="Times New Roman" w:eastAsia="Calibri" w:hAnsi="Times New Roman" w:cs="Times New Roman"/>
          <w:sz w:val="24"/>
          <w:szCs w:val="24"/>
          <w:lang w:val="fr-FR"/>
        </w:rPr>
        <w:t>/</w:t>
      </w:r>
      <w:r w:rsidR="002172BA" w:rsidRPr="00CF7D55">
        <w:rPr>
          <w:rFonts w:ascii="Times New Roman" w:eastAsia="Calibri" w:hAnsi="Times New Roman" w:cs="Times New Roman"/>
          <w:sz w:val="24"/>
          <w:szCs w:val="24"/>
          <w:lang w:val="fr-FR"/>
        </w:rPr>
        <w:t>336r /</w:t>
      </w:r>
    </w:p>
    <w:p w14:paraId="3A86018C" w14:textId="77777777" w:rsidR="00371C48" w:rsidRDefault="00371C48" w:rsidP="00371C4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lank page</w:t>
      </w:r>
    </w:p>
    <w:p w14:paraId="230388E3" w14:textId="11BA7E25" w:rsidR="002172BA" w:rsidRPr="005842AA" w:rsidRDefault="002172BA" w:rsidP="001E3CB4">
      <w:pPr>
        <w:spacing w:after="0" w:line="240" w:lineRule="auto"/>
        <w:jc w:val="both"/>
        <w:rPr>
          <w:rFonts w:ascii="Times New Roman" w:eastAsia="Calibri" w:hAnsi="Times New Roman" w:cs="Times New Roman"/>
          <w:i/>
          <w:sz w:val="24"/>
          <w:szCs w:val="24"/>
        </w:rPr>
      </w:pPr>
    </w:p>
    <w:p w14:paraId="59A74268" w14:textId="77777777" w:rsidR="002172BA" w:rsidRPr="005842AA" w:rsidRDefault="002172BA" w:rsidP="001E3CB4">
      <w:pPr>
        <w:spacing w:after="0" w:line="240" w:lineRule="auto"/>
        <w:jc w:val="both"/>
        <w:rPr>
          <w:rFonts w:ascii="Times New Roman" w:eastAsia="Calibri" w:hAnsi="Times New Roman" w:cs="Times New Roman"/>
          <w:i/>
          <w:sz w:val="24"/>
          <w:szCs w:val="24"/>
        </w:rPr>
      </w:pPr>
    </w:p>
    <w:p w14:paraId="00AB76BD" w14:textId="77777777" w:rsidR="002172BA" w:rsidRPr="005842AA" w:rsidRDefault="002172BA" w:rsidP="001E3CB4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5842AA">
        <w:rPr>
          <w:rFonts w:ascii="Times New Roman" w:eastAsia="Calibri" w:hAnsi="Times New Roman" w:cs="Times New Roman"/>
          <w:sz w:val="24"/>
          <w:szCs w:val="24"/>
        </w:rPr>
        <w:t>/ 336v /</w:t>
      </w:r>
    </w:p>
    <w:p w14:paraId="4CF6D3CD" w14:textId="77777777" w:rsidR="002172BA" w:rsidRPr="005842AA" w:rsidRDefault="002172BA" w:rsidP="001E3CB4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5842AA">
        <w:rPr>
          <w:rFonts w:ascii="Times New Roman" w:eastAsia="Calibri" w:hAnsi="Times New Roman" w:cs="Times New Roman"/>
          <w:sz w:val="24"/>
          <w:szCs w:val="24"/>
        </w:rPr>
        <w:t>Al serenissimo principe di Venetia. |</w:t>
      </w:r>
    </w:p>
    <w:p w14:paraId="34284095" w14:textId="77777777" w:rsidR="002172BA" w:rsidRPr="005842AA" w:rsidRDefault="002172BA" w:rsidP="001E3CB4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5842AA">
        <w:rPr>
          <w:rFonts w:ascii="Times New Roman" w:eastAsia="Calibri" w:hAnsi="Times New Roman" w:cs="Times New Roman"/>
          <w:sz w:val="24"/>
          <w:szCs w:val="24"/>
        </w:rPr>
        <w:t xml:space="preserve">prima replicata | </w:t>
      </w:r>
    </w:p>
    <w:p w14:paraId="074262A8" w14:textId="77777777" w:rsidR="002172BA" w:rsidRPr="005842AA" w:rsidRDefault="002172BA" w:rsidP="001E3CB4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5842AA">
        <w:rPr>
          <w:rFonts w:ascii="Times New Roman" w:eastAsia="Calibri" w:hAnsi="Times New Roman" w:cs="Times New Roman"/>
          <w:sz w:val="24"/>
          <w:szCs w:val="24"/>
        </w:rPr>
        <w:t xml:space="preserve">n° 9 fin 10 | </w:t>
      </w:r>
    </w:p>
    <w:p w14:paraId="18CF884C" w14:textId="77777777" w:rsidR="002172BA" w:rsidRPr="005842AA" w:rsidRDefault="002172BA" w:rsidP="001E3CB4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6CAC871A" w14:textId="218982FF" w:rsidR="002172BA" w:rsidRPr="005842AA" w:rsidRDefault="002172BA" w:rsidP="001E3CB4">
      <w:pPr>
        <w:spacing w:after="0" w:line="240" w:lineRule="auto"/>
        <w:jc w:val="both"/>
        <w:rPr>
          <w:rFonts w:ascii="Times New Roman" w:eastAsia="Calibri" w:hAnsi="Times New Roman" w:cs="Times New Roman"/>
          <w:i/>
          <w:sz w:val="24"/>
          <w:szCs w:val="24"/>
        </w:rPr>
      </w:pPr>
      <w:r w:rsidRPr="005842AA">
        <w:rPr>
          <w:rFonts w:ascii="Times New Roman" w:eastAsia="Calibri" w:hAnsi="Times New Roman" w:cs="Times New Roman"/>
          <w:i/>
          <w:sz w:val="24"/>
          <w:szCs w:val="24"/>
        </w:rPr>
        <w:t>Sigillo</w:t>
      </w:r>
      <w:r w:rsidR="00270CAE" w:rsidRPr="005842AA">
        <w:rPr>
          <w:rFonts w:ascii="Times New Roman" w:eastAsia="Calibri" w:hAnsi="Times New Roman" w:cs="Times New Roman"/>
          <w:i/>
          <w:sz w:val="24"/>
          <w:szCs w:val="24"/>
        </w:rPr>
        <w:t xml:space="preserve"> e traccia di sigillo</w:t>
      </w:r>
    </w:p>
    <w:p w14:paraId="31C7D2D4" w14:textId="77777777" w:rsidR="002172BA" w:rsidRPr="005842AA" w:rsidRDefault="002172BA" w:rsidP="001E3CB4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59EFD586" w14:textId="77777777" w:rsidR="002172BA" w:rsidRPr="005842AA" w:rsidRDefault="002172BA" w:rsidP="001E3CB4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5842AA">
        <w:rPr>
          <w:rFonts w:ascii="Times New Roman" w:eastAsia="Calibri" w:hAnsi="Times New Roman" w:cs="Times New Roman"/>
          <w:sz w:val="24"/>
          <w:szCs w:val="24"/>
        </w:rPr>
        <w:t>/ 336vC /</w:t>
      </w:r>
    </w:p>
    <w:p w14:paraId="60DF4C98" w14:textId="77777777" w:rsidR="002172BA" w:rsidRPr="005842AA" w:rsidRDefault="002172BA" w:rsidP="001E3CB4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5842AA">
        <w:rPr>
          <w:rFonts w:ascii="Times New Roman" w:eastAsia="Calibri" w:hAnsi="Times New Roman" w:cs="Times New Roman"/>
          <w:sz w:val="24"/>
          <w:szCs w:val="24"/>
        </w:rPr>
        <w:t xml:space="preserve">27 febraro 1618 ricevute 29 marzo | </w:t>
      </w:r>
    </w:p>
    <w:p w14:paraId="0B04D279" w14:textId="67DAA90D" w:rsidR="002172BA" w:rsidRPr="005842AA" w:rsidRDefault="002172BA" w:rsidP="001E3CB4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  <w:sectPr w:rsidR="002172BA" w:rsidRPr="005842AA" w:rsidSect="006B3B66">
          <w:footerReference w:type="default" r:id="rId25"/>
          <w:footnotePr>
            <w:numFmt w:val="lowerLetter"/>
            <w:numRestart w:val="eachPage"/>
          </w:footnotePr>
          <w:pgSz w:w="11907" w:h="16840" w:code="9"/>
          <w:pgMar w:top="1417" w:right="1134" w:bottom="1418" w:left="1134" w:header="709" w:footer="709" w:gutter="0"/>
          <w:cols w:space="720"/>
          <w:docGrid w:linePitch="299"/>
        </w:sectPr>
      </w:pPr>
      <w:r w:rsidRPr="005842AA">
        <w:rPr>
          <w:rFonts w:ascii="Times New Roman" w:eastAsia="Calibri" w:hAnsi="Times New Roman" w:cs="Times New Roman"/>
          <w:sz w:val="24"/>
          <w:szCs w:val="24"/>
        </w:rPr>
        <w:t>Aia n° 9 |</w:t>
      </w:r>
    </w:p>
    <w:p w14:paraId="7F56FE85" w14:textId="77777777" w:rsidR="00B80C38" w:rsidRDefault="00B80C38" w:rsidP="00B80C38">
      <w:pPr>
        <w:spacing w:after="0" w:line="240" w:lineRule="auto"/>
        <w:contextualSpacing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lastRenderedPageBreak/>
        <w:t>/START LETTER/</w:t>
      </w:r>
    </w:p>
    <w:p w14:paraId="19C2F68F" w14:textId="77777777" w:rsidR="002172BA" w:rsidRPr="005842AA" w:rsidRDefault="002172BA" w:rsidP="001E3CB4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5842AA">
        <w:rPr>
          <w:rFonts w:ascii="Times New Roman" w:eastAsia="Calibri" w:hAnsi="Times New Roman" w:cs="Times New Roman"/>
          <w:sz w:val="24"/>
          <w:szCs w:val="24"/>
        </w:rPr>
        <w:t>n. 101</w:t>
      </w:r>
    </w:p>
    <w:p w14:paraId="6779924E" w14:textId="77777777" w:rsidR="002172BA" w:rsidRPr="005842AA" w:rsidRDefault="002172BA" w:rsidP="001E3CB4">
      <w:pPr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5842AA">
        <w:rPr>
          <w:rFonts w:ascii="Times New Roman" w:eastAsia="Calibri" w:hAnsi="Times New Roman" w:cs="Times New Roman"/>
          <w:sz w:val="24"/>
          <w:szCs w:val="24"/>
        </w:rPr>
        <w:t>27 febbraio 1618, L’Aa (cc. 337r-339v, 344r-v; copia di cc. 327-330v)</w:t>
      </w:r>
    </w:p>
    <w:p w14:paraId="3DEEA9AE" w14:textId="77777777" w:rsidR="002172BA" w:rsidRPr="005842AA" w:rsidRDefault="002172BA" w:rsidP="001E3CB4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07F04EE8" w14:textId="77777777" w:rsidR="002172BA" w:rsidRPr="005842AA" w:rsidRDefault="002172BA" w:rsidP="001E3CB4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5842AA">
        <w:rPr>
          <w:rFonts w:ascii="Times New Roman" w:eastAsia="Calibri" w:hAnsi="Times New Roman" w:cs="Times New Roman"/>
          <w:sz w:val="24"/>
          <w:szCs w:val="24"/>
        </w:rPr>
        <w:t>/ 337r /</w:t>
      </w:r>
    </w:p>
    <w:p w14:paraId="290FD3D4" w14:textId="77777777" w:rsidR="002172BA" w:rsidRPr="005842AA" w:rsidRDefault="002172BA" w:rsidP="001E3CB4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5842AA">
        <w:rPr>
          <w:rFonts w:ascii="Times New Roman" w:eastAsia="Calibri" w:hAnsi="Times New Roman" w:cs="Times New Roman"/>
          <w:sz w:val="24"/>
          <w:szCs w:val="24"/>
        </w:rPr>
        <w:t>Replicata |</w:t>
      </w:r>
    </w:p>
    <w:p w14:paraId="5F3E32AC" w14:textId="77777777" w:rsidR="002172BA" w:rsidRPr="005842AA" w:rsidRDefault="002172BA" w:rsidP="001E3CB4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5842AA">
        <w:rPr>
          <w:rFonts w:ascii="Times New Roman" w:eastAsia="Calibri" w:hAnsi="Times New Roman" w:cs="Times New Roman"/>
          <w:sz w:val="24"/>
          <w:szCs w:val="24"/>
        </w:rPr>
        <w:t>2</w:t>
      </w:r>
      <w:r w:rsidRPr="005842AA">
        <w:rPr>
          <w:rFonts w:ascii="Times New Roman" w:eastAsia="Calibri" w:hAnsi="Times New Roman" w:cs="Times New Roman"/>
          <w:sz w:val="24"/>
          <w:szCs w:val="24"/>
          <w:vertAlign w:val="superscript"/>
        </w:rPr>
        <w:t>da</w:t>
      </w:r>
      <w:r w:rsidRPr="005842AA">
        <w:rPr>
          <w:rFonts w:ascii="Times New Roman" w:eastAsia="Calibri" w:hAnsi="Times New Roman" w:cs="Times New Roman"/>
          <w:sz w:val="24"/>
          <w:szCs w:val="24"/>
        </w:rPr>
        <w:t xml:space="preserve"> |</w:t>
      </w:r>
    </w:p>
    <w:p w14:paraId="702AD556" w14:textId="77777777" w:rsidR="002172BA" w:rsidRPr="005842AA" w:rsidRDefault="002172BA" w:rsidP="001E3CB4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5842AA">
        <w:rPr>
          <w:rFonts w:ascii="Times New Roman" w:eastAsia="Calibri" w:hAnsi="Times New Roman" w:cs="Times New Roman"/>
          <w:sz w:val="24"/>
          <w:szCs w:val="24"/>
        </w:rPr>
        <w:t>n° 10 |</w:t>
      </w:r>
    </w:p>
    <w:p w14:paraId="364730D0" w14:textId="77777777" w:rsidR="002172BA" w:rsidRPr="005842AA" w:rsidRDefault="002172BA" w:rsidP="001E3CB4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64287D0B" w14:textId="77777777" w:rsidR="002172BA" w:rsidRPr="005842AA" w:rsidRDefault="002172BA" w:rsidP="001E3CB4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5842AA">
        <w:rPr>
          <w:rFonts w:ascii="Times New Roman" w:eastAsia="Calibri" w:hAnsi="Times New Roman" w:cs="Times New Roman"/>
          <w:sz w:val="24"/>
          <w:szCs w:val="24"/>
        </w:rPr>
        <w:t xml:space="preserve">Serenissimo Principe | </w:t>
      </w:r>
    </w:p>
    <w:p w14:paraId="0051F4E7" w14:textId="77777777" w:rsidR="002172BA" w:rsidRPr="005842AA" w:rsidRDefault="002172BA" w:rsidP="001E3CB4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5842AA">
        <w:rPr>
          <w:rFonts w:ascii="Times New Roman" w:eastAsia="Calibri" w:hAnsi="Times New Roman" w:cs="Times New Roman"/>
          <w:sz w:val="24"/>
          <w:szCs w:val="24"/>
        </w:rPr>
        <w:t>mentre mi trovavo in Amsterdam mi pervenero le doi lettere | della Serenità vostra de’ 9 dello stante, et quanto più comprendo | dalla lettura di esse il bisogno, et desiderio di lei, che | questi vasselli già siano pronti anzi alla vela in mare, tanto | maggiore si fa la displicenza dell’animo mio vedendo | essermi incontrate tante difficoltà anco sul proprio | luoco per accordar con li mercanti, et patroni dei vasselli | che si sono resi difficili a condescender dirò anco a più | del ragionevole, come vostra Serenità ha inteso dall’altre mie. |</w:t>
      </w:r>
    </w:p>
    <w:p w14:paraId="632CF697" w14:textId="77777777" w:rsidR="002172BA" w:rsidRPr="005842AA" w:rsidRDefault="002172BA" w:rsidP="001E3CB4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5842AA">
        <w:rPr>
          <w:rFonts w:ascii="Times New Roman" w:eastAsia="Calibri" w:hAnsi="Times New Roman" w:cs="Times New Roman"/>
          <w:sz w:val="24"/>
          <w:szCs w:val="24"/>
        </w:rPr>
        <w:t>Gl’avvisi, che erano nelle sudette lettere mi servirono | ad eccitar maggiormente quei signori di Amsterdam, et qui | non tralascierò di far ogni più efficace ufficio perché | li solecitino, et instino il preparamento; et per ciò darò | parte di tutto ad essi signori Stati. |</w:t>
      </w:r>
    </w:p>
    <w:p w14:paraId="4EFCF34B" w14:textId="77777777" w:rsidR="002172BA" w:rsidRPr="005842AA" w:rsidRDefault="002172BA" w:rsidP="001E3CB4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5842AA">
        <w:rPr>
          <w:rFonts w:ascii="Times New Roman" w:eastAsia="Calibri" w:hAnsi="Times New Roman" w:cs="Times New Roman"/>
          <w:sz w:val="24"/>
          <w:szCs w:val="24"/>
        </w:rPr>
        <w:t>Quando hoggi otto fui nell’assemblea come ho riverentemente | scritto, che havevo trovato tempo, presentate | le lettere di risposta di vostra Serenità sopra il negotio de’ corsari | et detto quanto mi commandava intorno all’|Unione, et fatta l’instanza di scriver a’ signori dell’|Amiralità, come fecero la risposta del Presidente | non fu che di ringratiamento della communicatione | degl’avvisi, et dirmi, che al solito lasciassi per scritto perché si haverebbe</w:t>
      </w:r>
      <w:r w:rsidRPr="005842AA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636"/>
      </w:r>
      <w:r w:rsidRPr="005842AA">
        <w:rPr>
          <w:rFonts w:ascii="Times New Roman" w:eastAsia="Calibri" w:hAnsi="Times New Roman" w:cs="Times New Roman"/>
          <w:sz w:val="24"/>
          <w:szCs w:val="24"/>
        </w:rPr>
        <w:t xml:space="preserve"> consultato, | et deliberato sopra quanto havevo proposto. | Tornato solamente hieri a notte hoggi non ho havuta | </w:t>
      </w:r>
    </w:p>
    <w:p w14:paraId="590E76CF" w14:textId="77777777" w:rsidR="002172BA" w:rsidRPr="005842AA" w:rsidRDefault="002172BA" w:rsidP="001E3CB4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5842AA">
        <w:rPr>
          <w:rFonts w:ascii="Times New Roman" w:eastAsia="Calibri" w:hAnsi="Times New Roman" w:cs="Times New Roman"/>
          <w:sz w:val="24"/>
          <w:szCs w:val="24"/>
        </w:rPr>
        <w:t>/ 337v /</w:t>
      </w:r>
    </w:p>
    <w:p w14:paraId="1AF0D8FD" w14:textId="79C43DCB" w:rsidR="002172BA" w:rsidRPr="005842AA" w:rsidRDefault="002172BA" w:rsidP="001E3CB4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5842AA">
        <w:rPr>
          <w:rFonts w:ascii="Times New Roman" w:eastAsia="Calibri" w:hAnsi="Times New Roman" w:cs="Times New Roman"/>
          <w:sz w:val="24"/>
          <w:szCs w:val="24"/>
        </w:rPr>
        <w:t>commodità di veder altri, che sua Eccellenza, et il signor Bern</w:t>
      </w:r>
      <w:r w:rsidR="007336DF">
        <w:rPr>
          <w:rFonts w:ascii="Times New Roman" w:eastAsia="Calibri" w:hAnsi="Times New Roman" w:cs="Times New Roman"/>
          <w:sz w:val="24"/>
          <w:szCs w:val="24"/>
        </w:rPr>
        <w:t>v</w:t>
      </w:r>
      <w:r w:rsidRPr="005842AA">
        <w:rPr>
          <w:rFonts w:ascii="Times New Roman" w:eastAsia="Calibri" w:hAnsi="Times New Roman" w:cs="Times New Roman"/>
          <w:sz w:val="24"/>
          <w:szCs w:val="24"/>
        </w:rPr>
        <w:t>el; | onde non posso aggiunger più dello scritto intorno ai | particolari significatimi, et commandatimi da vostra Serenità con | l’essecutione degl’altri ordini nelle sudette lettere de’ 9. | Caverò quel più che mi sarà possibile a servitio di lei. |</w:t>
      </w:r>
    </w:p>
    <w:p w14:paraId="24C12A11" w14:textId="77777777" w:rsidR="002172BA" w:rsidRPr="005842AA" w:rsidRDefault="002172BA" w:rsidP="001E3CB4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5842AA">
        <w:rPr>
          <w:rFonts w:ascii="Times New Roman" w:eastAsia="Calibri" w:hAnsi="Times New Roman" w:cs="Times New Roman"/>
          <w:sz w:val="24"/>
          <w:szCs w:val="24"/>
        </w:rPr>
        <w:t>Andai al signor principe Mauritio per condolermi seco</w:t>
      </w:r>
      <w:r w:rsidRPr="005842AA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637"/>
      </w:r>
      <w:r w:rsidRPr="005842AA">
        <w:rPr>
          <w:rFonts w:ascii="Times New Roman" w:eastAsia="Calibri" w:hAnsi="Times New Roman" w:cs="Times New Roman"/>
          <w:sz w:val="24"/>
          <w:szCs w:val="24"/>
        </w:rPr>
        <w:t xml:space="preserve"> a nome di vostra Serenità | per la morte del fratello principe d’Oranges, che è passato | a miglior vita in Brusseles non si sa la dispositione dell’|ultima volontà sua poiché li signori arciduchi hanno | fatte metter la mano, et sigillo sopra il scrittore o luoco, | ove sta riposto il testamento per servitio come viene detto | di</w:t>
      </w:r>
      <w:r w:rsidRPr="005842AA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638"/>
      </w:r>
      <w:r w:rsidRPr="005842AA">
        <w:rPr>
          <w:rFonts w:ascii="Times New Roman" w:eastAsia="Calibri" w:hAnsi="Times New Roman" w:cs="Times New Roman"/>
          <w:sz w:val="24"/>
          <w:szCs w:val="24"/>
        </w:rPr>
        <w:t xml:space="preserve"> quelli, che possono haver interesse nell’heredità. | Ha mandato sua Eccellenza in diverse parti per prender a | nome di lei il possesso de’ beni, che a lei aspettano con | hora maggiore, et s’intitola nelle scritture principe | di Oranges. |</w:t>
      </w:r>
    </w:p>
    <w:p w14:paraId="2177A4F2" w14:textId="77777777" w:rsidR="002172BA" w:rsidRPr="005842AA" w:rsidRDefault="002172BA" w:rsidP="001E3CB4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5842AA">
        <w:rPr>
          <w:rFonts w:ascii="Times New Roman" w:eastAsia="Calibri" w:hAnsi="Times New Roman" w:cs="Times New Roman"/>
          <w:sz w:val="24"/>
          <w:szCs w:val="24"/>
        </w:rPr>
        <w:t>Ringratiai l’Eccellenza sua delle patenti fatte</w:t>
      </w:r>
      <w:r w:rsidRPr="005842AA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639"/>
      </w:r>
      <w:r w:rsidRPr="005842AA">
        <w:rPr>
          <w:rFonts w:ascii="Times New Roman" w:eastAsia="Calibri" w:hAnsi="Times New Roman" w:cs="Times New Roman"/>
          <w:sz w:val="24"/>
          <w:szCs w:val="24"/>
        </w:rPr>
        <w:t xml:space="preserve"> per il luoco della | guarnigione alla soldatesca, che si leva per vostra Serenità | et mi disse, che volontieri farà ogni cosa per farle | servitio. Li diedi parte di quanto havevo operato | et di ciò, che mi era occorso in Amsterdam a che | disse, che questi marinari, come si appuntano non | vogliono così facilmente ceder. Disse che aspettava la | lista per far la denominatione dei capitani per i | vasselli la quale doverà</w:t>
      </w:r>
      <w:r w:rsidRPr="005842AA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640"/>
      </w:r>
      <w:r w:rsidRPr="005842AA">
        <w:rPr>
          <w:rFonts w:ascii="Times New Roman" w:eastAsia="Calibri" w:hAnsi="Times New Roman" w:cs="Times New Roman"/>
          <w:sz w:val="24"/>
          <w:szCs w:val="24"/>
        </w:rPr>
        <w:t xml:space="preserve"> esser qui hoggi, o | </w:t>
      </w:r>
    </w:p>
    <w:p w14:paraId="05FF986E" w14:textId="77777777" w:rsidR="002172BA" w:rsidRPr="005842AA" w:rsidRDefault="002172BA" w:rsidP="001E3CB4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5842AA">
        <w:rPr>
          <w:rFonts w:ascii="Times New Roman" w:eastAsia="Calibri" w:hAnsi="Times New Roman" w:cs="Times New Roman"/>
          <w:sz w:val="24"/>
          <w:szCs w:val="24"/>
        </w:rPr>
        <w:t>/ 338r /</w:t>
      </w:r>
    </w:p>
    <w:p w14:paraId="3987767F" w14:textId="77777777" w:rsidR="002172BA" w:rsidRPr="005842AA" w:rsidRDefault="002172BA" w:rsidP="001E3CB4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5842AA">
        <w:rPr>
          <w:rFonts w:ascii="Times New Roman" w:eastAsia="Calibri" w:hAnsi="Times New Roman" w:cs="Times New Roman"/>
          <w:sz w:val="24"/>
          <w:szCs w:val="24"/>
        </w:rPr>
        <w:lastRenderedPageBreak/>
        <w:t>hoggi*, o* dimani, et sopra ciò ho di nuovo pregato sua Eccellenza | a far, che siano huomini d’isperienza, di valore, discretti, | et di buona volontà di obedire. A tanto mi promise, | che haverebbe havuto particolar risguardo. |</w:t>
      </w:r>
    </w:p>
    <w:p w14:paraId="1CD9CB5E" w14:textId="6A2FA8DF" w:rsidR="002172BA" w:rsidRPr="005842AA" w:rsidRDefault="002172BA" w:rsidP="001E3CB4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5842AA">
        <w:rPr>
          <w:rFonts w:ascii="Times New Roman" w:eastAsia="Calibri" w:hAnsi="Times New Roman" w:cs="Times New Roman"/>
          <w:sz w:val="24"/>
          <w:szCs w:val="24"/>
        </w:rPr>
        <w:t>Fui a visita del signor Bern</w:t>
      </w:r>
      <w:r w:rsidR="007336DF">
        <w:rPr>
          <w:rFonts w:ascii="Times New Roman" w:eastAsia="Calibri" w:hAnsi="Times New Roman" w:cs="Times New Roman"/>
          <w:sz w:val="24"/>
          <w:szCs w:val="24"/>
        </w:rPr>
        <w:t>v</w:t>
      </w:r>
      <w:r w:rsidRPr="005842AA">
        <w:rPr>
          <w:rFonts w:ascii="Times New Roman" w:eastAsia="Calibri" w:hAnsi="Times New Roman" w:cs="Times New Roman"/>
          <w:sz w:val="24"/>
          <w:szCs w:val="24"/>
        </w:rPr>
        <w:t>el, che discorse meco sopra la | preparatione de’ vasselli, et anco sopra qualche pensiero, | che tra quelli delle Amiralità è passato, et gli era stato | riferto da quelli di Roterdam, che armandosi hora li dodici | vasselli per questi Stati da servir contra corsari potrebbono | in un istesso tempo esser ad ordine, et uscir tutti in | una flotta, et anco bisognando per maggior sicurezza | et riputatione, sotto pretesto di andar cercando li | corsari caminar avanti fino a Corfù, et mostrò | di non esser assolutamente l’animo suo alieno da un | simil concetto; a che considerai, che bisognava, che | li dodici vasselli, che facevo armare caminassero spe-|ditamente né si fermassero in alcuna parte, che | forse</w:t>
      </w:r>
      <w:r w:rsidRPr="005842AA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641"/>
      </w:r>
      <w:r w:rsidRPr="005842AA">
        <w:rPr>
          <w:rFonts w:ascii="Times New Roman" w:eastAsia="Calibri" w:hAnsi="Times New Roman" w:cs="Times New Roman"/>
          <w:sz w:val="24"/>
          <w:szCs w:val="24"/>
        </w:rPr>
        <w:t xml:space="preserve"> questi del Paese haveranno qualche | ordine di andarsi trattenendo; rispose quando | si venisse ad una tal risolutione di dar commis-|sione, che si facesse questo accompagnamento non si | farebbe altro, che andar avanti. Io non so se questo | sia riuscibile, o pur se aggradisce a vostra Serenità potrà ella | accenarmene il suo senso, perché anc’io in questo | mentre procurerò di cavarne qual sia la vera | </w:t>
      </w:r>
    </w:p>
    <w:p w14:paraId="6A5B97D5" w14:textId="77777777" w:rsidR="002172BA" w:rsidRPr="005842AA" w:rsidRDefault="002172BA" w:rsidP="001E3CB4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5842AA">
        <w:rPr>
          <w:rFonts w:ascii="Times New Roman" w:eastAsia="Calibri" w:hAnsi="Times New Roman" w:cs="Times New Roman"/>
          <w:sz w:val="24"/>
          <w:szCs w:val="24"/>
        </w:rPr>
        <w:t>/ 338v /</w:t>
      </w:r>
    </w:p>
    <w:p w14:paraId="56DCB98B" w14:textId="77777777" w:rsidR="002172BA" w:rsidRPr="005842AA" w:rsidRDefault="002172BA" w:rsidP="001E3CB4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5842AA">
        <w:rPr>
          <w:rFonts w:ascii="Times New Roman" w:eastAsia="Calibri" w:hAnsi="Times New Roman" w:cs="Times New Roman"/>
          <w:sz w:val="24"/>
          <w:szCs w:val="24"/>
        </w:rPr>
        <w:t>intentione, et il fine del motivo a questo, che lo tengo per | buono; ma anco credo che difficilmente si troverà rincontro | nel generale al condescendervi per molti rispetti. |</w:t>
      </w:r>
    </w:p>
    <w:p w14:paraId="6CC6EA4D" w14:textId="41D73E3A" w:rsidR="002172BA" w:rsidRPr="005842AA" w:rsidRDefault="002172BA" w:rsidP="001E3CB4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5842AA">
        <w:rPr>
          <w:rFonts w:ascii="Times New Roman" w:eastAsia="Calibri" w:hAnsi="Times New Roman" w:cs="Times New Roman"/>
          <w:sz w:val="24"/>
          <w:szCs w:val="24"/>
        </w:rPr>
        <w:t>Doppo haver data parte al signor Bern</w:t>
      </w:r>
      <w:r w:rsidR="007336DF">
        <w:rPr>
          <w:rFonts w:ascii="Times New Roman" w:eastAsia="Calibri" w:hAnsi="Times New Roman" w:cs="Times New Roman"/>
          <w:sz w:val="24"/>
          <w:szCs w:val="24"/>
        </w:rPr>
        <w:t>v</w:t>
      </w:r>
      <w:r w:rsidRPr="005842AA">
        <w:rPr>
          <w:rFonts w:ascii="Times New Roman" w:eastAsia="Calibri" w:hAnsi="Times New Roman" w:cs="Times New Roman"/>
          <w:sz w:val="24"/>
          <w:szCs w:val="24"/>
        </w:rPr>
        <w:t>el delli avvisi disse | habbiamo qui nuove, che la pace seguirà, et che non | ostanti le preparationi del duca di Ossuna, come la | Republica haverà fatto tutto, et preparato tutto, et anco uscito | il preparamento in mare si accommoderanno le cose, et | replicò, per mio avviso seguirà senza dubio la pace. | Io ripigliai lo vorrei per servitio della serenissima Republica | et per la commune quiete, et tranquilità; ma che non | me lo potevo persuadere dalli andamenti de’ Spagnoli | a’ quali difficilmente si può prestar alcuna fede. | Confesso ch’era vero, et fece reflesso sopra le cose di | Savoia considerando esser troppo dura cosa, che | come si intendeva si volesse far disarmar al Duca | totalmente per aspettar poi la discrettione de’ Spagnoli. | Disse bisogna per far bene, che ’l Christianissimo habbi un buon | corpo di cavallaria, et d’infanteria pronta nel | Delfinato, in Provenza, et ai confini della Savoia | per entrar prontamente a’ danni dei Spagnoli quando | manchino alla parola, et con questi concetti tornò | a replicare, che per suo parere al certo si haverebbe | havuta la pace; ma non bisognava tralasciar | di attender a prepararsi per eccitar la finezza de’ |</w:t>
      </w:r>
    </w:p>
    <w:p w14:paraId="26177FE3" w14:textId="77777777" w:rsidR="002172BA" w:rsidRPr="005842AA" w:rsidRDefault="002172BA" w:rsidP="001E3CB4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5842AA">
        <w:rPr>
          <w:rFonts w:ascii="Times New Roman" w:eastAsia="Calibri" w:hAnsi="Times New Roman" w:cs="Times New Roman"/>
          <w:sz w:val="24"/>
          <w:szCs w:val="24"/>
        </w:rPr>
        <w:t>/ 339r /</w:t>
      </w:r>
    </w:p>
    <w:p w14:paraId="6E92014D" w14:textId="77777777" w:rsidR="002172BA" w:rsidRPr="005842AA" w:rsidRDefault="002172BA" w:rsidP="001E3CB4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5842AA">
        <w:rPr>
          <w:rFonts w:ascii="Times New Roman" w:eastAsia="Calibri" w:hAnsi="Times New Roman" w:cs="Times New Roman"/>
          <w:sz w:val="24"/>
          <w:szCs w:val="24"/>
        </w:rPr>
        <w:t xml:space="preserve">Spagnoli; né ad altro uscì. | </w:t>
      </w:r>
    </w:p>
    <w:p w14:paraId="7248DF01" w14:textId="77777777" w:rsidR="002172BA" w:rsidRPr="005842AA" w:rsidRDefault="002172BA" w:rsidP="001E3CB4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5842AA">
        <w:rPr>
          <w:rFonts w:ascii="Times New Roman" w:eastAsia="Calibri" w:hAnsi="Times New Roman" w:cs="Times New Roman"/>
          <w:sz w:val="24"/>
          <w:szCs w:val="24"/>
        </w:rPr>
        <w:t>Per compita essecutione delle cose espressemi nelle sue | lettere de’ 9 non mancarò di andar indagando in | ogni possibil maniera. |</w:t>
      </w:r>
    </w:p>
    <w:p w14:paraId="70A02943" w14:textId="77777777" w:rsidR="002172BA" w:rsidRPr="005842AA" w:rsidRDefault="002172BA" w:rsidP="001E3CB4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5842AA">
        <w:rPr>
          <w:rFonts w:ascii="Times New Roman" w:eastAsia="Calibri" w:hAnsi="Times New Roman" w:cs="Times New Roman"/>
          <w:sz w:val="24"/>
          <w:szCs w:val="24"/>
        </w:rPr>
        <w:t>Oltre quanto ho scritto con le passate mie per l’informatione | intorno a’ corsari non ho che aggiunger di più, se non | che mi dicono</w:t>
      </w:r>
      <w:r w:rsidRPr="005842AA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642"/>
      </w:r>
      <w:r w:rsidRPr="005842AA">
        <w:rPr>
          <w:rFonts w:ascii="Times New Roman" w:eastAsia="Calibri" w:hAnsi="Times New Roman" w:cs="Times New Roman"/>
          <w:sz w:val="24"/>
          <w:szCs w:val="24"/>
        </w:rPr>
        <w:t xml:space="preserve"> essere quasi sopra ogni vassello de’ | Turchi; cosa considerabile per molti rispetti, et degna | della propria prudenza di vostra Serenità. |</w:t>
      </w:r>
    </w:p>
    <w:p w14:paraId="4B5BF1F1" w14:textId="77777777" w:rsidR="002172BA" w:rsidRPr="005842AA" w:rsidRDefault="002172BA" w:rsidP="001E3CB4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5842AA">
        <w:rPr>
          <w:rFonts w:ascii="Times New Roman" w:eastAsia="Calibri" w:hAnsi="Times New Roman" w:cs="Times New Roman"/>
          <w:sz w:val="24"/>
          <w:szCs w:val="24"/>
        </w:rPr>
        <w:t>Quel giorno, che partii di qua per Amsterdam mi seguitò monsignor | Gio. Battista Pasini mosso dal zelo, che ha del servitio | della Serenità vostra a fine di significarmi a bocca quanto | haveva operato, et come haveva finalmente ridotto il | cavalier Studer a partirsi, et venirsene immediate | al servitio di vostra Serenità, et esso cavalier ancora mi ha scritto | essersi risoluto, et che sarebbe partito per li 7 over 8 | del mese venturo. Ho formata in scrittura la sua | condotta, et non havendo voluto risolversi altrimenti | che con sicurtà di servir vostra Serenità in pace, et in | guerra, ho aggiunto quando riesca il suo servitio | grato a sua Serenità. Il tempo non li comincierà | che all’arrivo di lui a’ piedi della Serenità vostra, et | allhora sconterà li 200 ducati, che il Pasini | li haverà esborsati</w:t>
      </w:r>
      <w:r w:rsidRPr="005842AA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643"/>
      </w:r>
      <w:r w:rsidRPr="005842AA">
        <w:rPr>
          <w:rFonts w:ascii="Times New Roman" w:eastAsia="Calibri" w:hAnsi="Times New Roman" w:cs="Times New Roman"/>
          <w:sz w:val="24"/>
          <w:szCs w:val="24"/>
        </w:rPr>
        <w:t xml:space="preserve"> per far il viaggio in quei mesi, | che ella farà stabilir seco:</w:t>
      </w:r>
      <w:r w:rsidRPr="005842AA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644"/>
      </w:r>
      <w:r w:rsidRPr="005842AA">
        <w:rPr>
          <w:rFonts w:ascii="Times New Roman" w:eastAsia="Calibri" w:hAnsi="Times New Roman" w:cs="Times New Roman"/>
          <w:sz w:val="24"/>
          <w:szCs w:val="24"/>
        </w:rPr>
        <w:t xml:space="preserve"> Et | </w:t>
      </w:r>
    </w:p>
    <w:p w14:paraId="215D751B" w14:textId="77777777" w:rsidR="002172BA" w:rsidRPr="005842AA" w:rsidRDefault="002172BA" w:rsidP="001E3CB4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5842AA">
        <w:rPr>
          <w:rFonts w:ascii="Times New Roman" w:eastAsia="Calibri" w:hAnsi="Times New Roman" w:cs="Times New Roman"/>
          <w:sz w:val="24"/>
          <w:szCs w:val="24"/>
        </w:rPr>
        <w:lastRenderedPageBreak/>
        <w:t>/ 339v /</w:t>
      </w:r>
    </w:p>
    <w:p w14:paraId="19625C63" w14:textId="77777777" w:rsidR="002172BA" w:rsidRPr="005842AA" w:rsidRDefault="002172BA" w:rsidP="001E3CB4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5842AA">
        <w:rPr>
          <w:rFonts w:ascii="Times New Roman" w:eastAsia="Calibri" w:hAnsi="Times New Roman" w:cs="Times New Roman"/>
          <w:sz w:val="24"/>
          <w:szCs w:val="24"/>
        </w:rPr>
        <w:t>stipendio sarà di cento ducati il mese come già fu concluso, et | sarà in moneta corrente. Hoggi parte il Pasini | per solicitar esso Cavalliere alla partenza</w:t>
      </w:r>
      <w:r w:rsidRPr="005842AA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645"/>
      </w:r>
      <w:r w:rsidRPr="005842AA">
        <w:rPr>
          <w:rFonts w:ascii="Times New Roman" w:eastAsia="Calibri" w:hAnsi="Times New Roman" w:cs="Times New Roman"/>
          <w:sz w:val="24"/>
          <w:szCs w:val="24"/>
        </w:rPr>
        <w:t xml:space="preserve">, et gli ho pagato le spese del viaggio, che ha fatto | parendomi così convenire; et certo non la Serenità vostra che | desiderar più di affetto, et di divotione verso il servitio | del suo Principe di quello, ch’è in lui; con che si rende | ogn’hora più meritevole della gratia, et munificenza | sua. Gratie etc. | </w:t>
      </w:r>
    </w:p>
    <w:p w14:paraId="6D7EF1B1" w14:textId="77777777" w:rsidR="002172BA" w:rsidRPr="005842AA" w:rsidRDefault="002172BA" w:rsidP="001E3CB4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3A0B0831" w14:textId="77777777" w:rsidR="002172BA" w:rsidRPr="005842AA" w:rsidRDefault="002172BA" w:rsidP="001E3CB4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5842AA">
        <w:rPr>
          <w:rFonts w:ascii="Times New Roman" w:eastAsia="Calibri" w:hAnsi="Times New Roman" w:cs="Times New Roman"/>
          <w:sz w:val="24"/>
          <w:szCs w:val="24"/>
        </w:rPr>
        <w:t>Dall’Haya a’ 27 febraro 1618 |</w:t>
      </w:r>
    </w:p>
    <w:p w14:paraId="54460110" w14:textId="77777777" w:rsidR="002172BA" w:rsidRPr="005842AA" w:rsidRDefault="002172BA" w:rsidP="001E3CB4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5842AA">
        <w:rPr>
          <w:rFonts w:ascii="Times New Roman" w:eastAsia="Calibri" w:hAnsi="Times New Roman" w:cs="Times New Roman"/>
          <w:sz w:val="24"/>
          <w:szCs w:val="24"/>
        </w:rPr>
        <w:t>di vostra Serenità |</w:t>
      </w:r>
    </w:p>
    <w:p w14:paraId="1CA3A4AC" w14:textId="77777777" w:rsidR="002172BA" w:rsidRPr="005842AA" w:rsidRDefault="002172BA" w:rsidP="001E3CB4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5842AA">
        <w:rPr>
          <w:rFonts w:ascii="Times New Roman" w:eastAsia="Calibri" w:hAnsi="Times New Roman" w:cs="Times New Roman"/>
          <w:sz w:val="24"/>
          <w:szCs w:val="24"/>
        </w:rPr>
        <w:t>humilissimo, et devotissimo servitore |</w:t>
      </w:r>
    </w:p>
    <w:p w14:paraId="4CF11680" w14:textId="4A9451B5" w:rsidR="002172BA" w:rsidRPr="005842AA" w:rsidRDefault="002172BA" w:rsidP="001E3CB4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5842AA">
        <w:rPr>
          <w:rFonts w:ascii="Times New Roman" w:eastAsia="Calibri" w:hAnsi="Times New Roman" w:cs="Times New Roman"/>
          <w:sz w:val="24"/>
          <w:szCs w:val="24"/>
        </w:rPr>
        <w:t>Christofforo Suriano |</w:t>
      </w:r>
    </w:p>
    <w:p w14:paraId="57F9194B" w14:textId="77777777" w:rsidR="002172BA" w:rsidRPr="005842AA" w:rsidRDefault="002172BA" w:rsidP="001E3CB4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0A4C4890" w14:textId="77777777" w:rsidR="002172BA" w:rsidRPr="005842AA" w:rsidRDefault="002172BA" w:rsidP="001E3CB4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5842AA">
        <w:rPr>
          <w:rFonts w:ascii="Times New Roman" w:eastAsia="Calibri" w:hAnsi="Times New Roman" w:cs="Times New Roman"/>
          <w:sz w:val="24"/>
          <w:szCs w:val="24"/>
        </w:rPr>
        <w:t>/ 344r /</w:t>
      </w:r>
    </w:p>
    <w:p w14:paraId="2B886886" w14:textId="4AFEE886" w:rsidR="002172BA" w:rsidRPr="005842AA" w:rsidRDefault="00783F39" w:rsidP="001E3CB4">
      <w:pPr>
        <w:spacing w:after="0" w:line="240" w:lineRule="auto"/>
        <w:jc w:val="both"/>
        <w:rPr>
          <w:rFonts w:ascii="Times New Roman" w:eastAsia="Calibri" w:hAnsi="Times New Roman" w:cs="Times New Roman"/>
          <w:i/>
          <w:sz w:val="24"/>
          <w:szCs w:val="24"/>
        </w:rPr>
      </w:pPr>
      <w:r w:rsidRPr="00783F39">
        <w:rPr>
          <w:rFonts w:ascii="Times New Roman" w:eastAsia="Calibri" w:hAnsi="Times New Roman" w:cs="Times New Roman"/>
          <w:b/>
          <w:bCs/>
          <w:sz w:val="24"/>
          <w:szCs w:val="24"/>
        </w:rPr>
        <w:t>Blank page</w:t>
      </w:r>
    </w:p>
    <w:p w14:paraId="2B1E969A" w14:textId="77777777" w:rsidR="002172BA" w:rsidRPr="005842AA" w:rsidRDefault="002172BA" w:rsidP="001E3CB4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4F845515" w14:textId="77777777" w:rsidR="002172BA" w:rsidRPr="005842AA" w:rsidRDefault="002172BA" w:rsidP="001E3CB4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5842AA">
        <w:rPr>
          <w:rFonts w:ascii="Times New Roman" w:eastAsia="Calibri" w:hAnsi="Times New Roman" w:cs="Times New Roman"/>
          <w:sz w:val="24"/>
          <w:szCs w:val="24"/>
        </w:rPr>
        <w:t>/ 344v /</w:t>
      </w:r>
    </w:p>
    <w:p w14:paraId="22C0D6E1" w14:textId="77777777" w:rsidR="002172BA" w:rsidRPr="005842AA" w:rsidRDefault="002172BA" w:rsidP="001E3CB4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5842AA">
        <w:rPr>
          <w:rFonts w:ascii="Times New Roman" w:eastAsia="Calibri" w:hAnsi="Times New Roman" w:cs="Times New Roman"/>
          <w:sz w:val="24"/>
          <w:szCs w:val="24"/>
        </w:rPr>
        <w:t>Al serenissimo principe di Venetia |</w:t>
      </w:r>
    </w:p>
    <w:p w14:paraId="5B003DD1" w14:textId="77777777" w:rsidR="002172BA" w:rsidRPr="005842AA" w:rsidRDefault="002172BA" w:rsidP="001E3CB4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5842AA">
        <w:rPr>
          <w:rFonts w:ascii="Times New Roman" w:eastAsia="Calibri" w:hAnsi="Times New Roman" w:cs="Times New Roman"/>
          <w:sz w:val="24"/>
          <w:szCs w:val="24"/>
        </w:rPr>
        <w:t>2</w:t>
      </w:r>
      <w:r w:rsidRPr="005842AA">
        <w:rPr>
          <w:rFonts w:ascii="Times New Roman" w:eastAsia="Calibri" w:hAnsi="Times New Roman" w:cs="Times New Roman"/>
          <w:sz w:val="24"/>
          <w:szCs w:val="24"/>
          <w:vertAlign w:val="superscript"/>
        </w:rPr>
        <w:t xml:space="preserve">da </w:t>
      </w:r>
      <w:r w:rsidRPr="005842AA">
        <w:rPr>
          <w:rFonts w:ascii="Times New Roman" w:eastAsia="Calibri" w:hAnsi="Times New Roman" w:cs="Times New Roman"/>
          <w:sz w:val="24"/>
          <w:szCs w:val="24"/>
        </w:rPr>
        <w:t xml:space="preserve">replicata | </w:t>
      </w:r>
    </w:p>
    <w:p w14:paraId="33507117" w14:textId="77777777" w:rsidR="002172BA" w:rsidRPr="005842AA" w:rsidRDefault="002172BA" w:rsidP="001E3CB4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5842AA">
        <w:rPr>
          <w:rFonts w:ascii="Times New Roman" w:eastAsia="Calibri" w:hAnsi="Times New Roman" w:cs="Times New Roman"/>
          <w:sz w:val="24"/>
          <w:szCs w:val="24"/>
        </w:rPr>
        <w:t>n° 10 comincia n° 9 |</w:t>
      </w:r>
    </w:p>
    <w:p w14:paraId="300F43FE" w14:textId="77777777" w:rsidR="002172BA" w:rsidRPr="005842AA" w:rsidRDefault="002172BA" w:rsidP="001E3CB4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54B0296F" w14:textId="7E663C62" w:rsidR="002172BA" w:rsidRPr="005842AA" w:rsidRDefault="002172BA" w:rsidP="001E3CB4">
      <w:pPr>
        <w:spacing w:after="0" w:line="240" w:lineRule="auto"/>
        <w:jc w:val="both"/>
        <w:rPr>
          <w:rFonts w:ascii="Times New Roman" w:eastAsia="Calibri" w:hAnsi="Times New Roman" w:cs="Times New Roman"/>
          <w:i/>
          <w:sz w:val="24"/>
          <w:szCs w:val="24"/>
        </w:rPr>
      </w:pPr>
      <w:r w:rsidRPr="005842AA">
        <w:rPr>
          <w:rFonts w:ascii="Times New Roman" w:eastAsia="Calibri" w:hAnsi="Times New Roman" w:cs="Times New Roman"/>
          <w:i/>
          <w:sz w:val="24"/>
          <w:szCs w:val="24"/>
        </w:rPr>
        <w:t>Tracce di sigilli</w:t>
      </w:r>
    </w:p>
    <w:p w14:paraId="05327014" w14:textId="77777777" w:rsidR="002172BA" w:rsidRPr="005842AA" w:rsidRDefault="002172BA" w:rsidP="001E3CB4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7B026031" w14:textId="77777777" w:rsidR="002172BA" w:rsidRPr="005842AA" w:rsidRDefault="002172BA" w:rsidP="001E3CB4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5842AA">
        <w:rPr>
          <w:rFonts w:ascii="Times New Roman" w:eastAsia="Calibri" w:hAnsi="Times New Roman" w:cs="Times New Roman"/>
          <w:sz w:val="24"/>
          <w:szCs w:val="24"/>
        </w:rPr>
        <w:t>/ 344vC /</w:t>
      </w:r>
    </w:p>
    <w:p w14:paraId="25312918" w14:textId="77777777" w:rsidR="002172BA" w:rsidRPr="005842AA" w:rsidRDefault="002172BA" w:rsidP="001E3CB4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5842AA">
        <w:rPr>
          <w:rFonts w:ascii="Times New Roman" w:eastAsia="Calibri" w:hAnsi="Times New Roman" w:cs="Times New Roman"/>
          <w:sz w:val="24"/>
          <w:szCs w:val="24"/>
        </w:rPr>
        <w:t>27 febraro 1617 ricevute 29 marzo 1618 |</w:t>
      </w:r>
    </w:p>
    <w:p w14:paraId="6A0249C5" w14:textId="77777777" w:rsidR="002172BA" w:rsidRPr="005842AA" w:rsidRDefault="002172BA" w:rsidP="001E3CB4">
      <w:pPr>
        <w:spacing w:after="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5842AA">
        <w:rPr>
          <w:rFonts w:ascii="Times New Roman" w:eastAsia="Calibri" w:hAnsi="Times New Roman" w:cs="Times New Roman"/>
          <w:sz w:val="24"/>
          <w:szCs w:val="24"/>
        </w:rPr>
        <w:t>Haia. n° 10 |</w:t>
      </w:r>
    </w:p>
    <w:p w14:paraId="447A932F" w14:textId="63811533" w:rsidR="00B71DE0" w:rsidRPr="005842AA" w:rsidRDefault="00B71DE0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A1738B1" w14:textId="77777777" w:rsidR="00FC2987" w:rsidRPr="005842AA" w:rsidRDefault="00FC2987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D6D4971" w14:textId="16F4C7A9" w:rsidR="00B71DE0" w:rsidRPr="005842AA" w:rsidRDefault="00B71DE0" w:rsidP="001E3CB4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n. 10</w:t>
      </w:r>
      <w:r w:rsidR="00D96FD0" w:rsidRPr="005842AA">
        <w:rPr>
          <w:rFonts w:ascii="Times New Roman" w:hAnsi="Times New Roman" w:cs="Times New Roman"/>
          <w:sz w:val="24"/>
          <w:szCs w:val="24"/>
        </w:rPr>
        <w:t>2</w:t>
      </w:r>
    </w:p>
    <w:p w14:paraId="54A745F2" w14:textId="479C6919" w:rsidR="00B71DE0" w:rsidRPr="005842AA" w:rsidRDefault="00B71DE0" w:rsidP="001E3CB4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Allegato I al n. 10</w:t>
      </w:r>
      <w:r w:rsidR="00D96FD0" w:rsidRPr="005842AA">
        <w:rPr>
          <w:rFonts w:ascii="Times New Roman" w:hAnsi="Times New Roman" w:cs="Times New Roman"/>
          <w:sz w:val="24"/>
          <w:szCs w:val="24"/>
        </w:rPr>
        <w:t>1</w:t>
      </w:r>
      <w:r w:rsidRPr="005842AA">
        <w:rPr>
          <w:rFonts w:ascii="Times New Roman" w:hAnsi="Times New Roman" w:cs="Times New Roman"/>
          <w:sz w:val="24"/>
          <w:szCs w:val="24"/>
        </w:rPr>
        <w:t xml:space="preserve"> (cc. 340r-v, 343r-v)</w:t>
      </w:r>
    </w:p>
    <w:p w14:paraId="30334336" w14:textId="77777777" w:rsidR="00B71DE0" w:rsidRPr="005842AA" w:rsidRDefault="00B71DE0" w:rsidP="001E3CB4">
      <w:pP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</w:p>
    <w:p w14:paraId="379EAB90" w14:textId="5678C197" w:rsidR="00B71DE0" w:rsidRPr="005842AA" w:rsidRDefault="00B71DE0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340r</w:t>
      </w:r>
      <w:r w:rsidR="007E711B" w:rsidRPr="005842AA">
        <w:rPr>
          <w:rFonts w:ascii="Times New Roman" w:hAnsi="Times New Roman" w:cs="Times New Roman"/>
          <w:sz w:val="24"/>
          <w:szCs w:val="24"/>
        </w:rPr>
        <w:t xml:space="preserve"> </w:t>
      </w:r>
      <w:r w:rsidRPr="005842AA">
        <w:rPr>
          <w:rFonts w:ascii="Times New Roman" w:hAnsi="Times New Roman" w:cs="Times New Roman"/>
          <w:sz w:val="24"/>
          <w:szCs w:val="24"/>
        </w:rPr>
        <w:t>/</w:t>
      </w:r>
    </w:p>
    <w:p w14:paraId="5D2874B9" w14:textId="71A7B211" w:rsidR="00B71DE0" w:rsidRPr="005842AA" w:rsidRDefault="00B71DE0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In lettere n° 10 27 febraro 1617 dall’Haya |</w:t>
      </w:r>
    </w:p>
    <w:p w14:paraId="7412CCFF" w14:textId="77777777" w:rsidR="00B71DE0" w:rsidRPr="005842AA" w:rsidRDefault="00B71DE0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04F5324" w14:textId="49672BD0" w:rsidR="00B71DE0" w:rsidRPr="005842AA" w:rsidRDefault="00B71DE0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Prezzo delli noli fatti delli dodeci | vaselli di guerra nolegiati per li | signori della Amiralità sub servitio | della serenissima </w:t>
      </w:r>
      <w:r w:rsidR="00272BB0" w:rsidRPr="005842AA">
        <w:rPr>
          <w:rFonts w:ascii="Times New Roman" w:hAnsi="Times New Roman" w:cs="Times New Roman"/>
          <w:sz w:val="24"/>
          <w:szCs w:val="24"/>
        </w:rPr>
        <w:t>r</w:t>
      </w:r>
      <w:r w:rsidRPr="005842AA">
        <w:rPr>
          <w:rFonts w:ascii="Times New Roman" w:hAnsi="Times New Roman" w:cs="Times New Roman"/>
          <w:sz w:val="24"/>
          <w:szCs w:val="24"/>
        </w:rPr>
        <w:t>epublica di Venetia. |</w:t>
      </w:r>
    </w:p>
    <w:p w14:paraId="4E355356" w14:textId="77777777" w:rsidR="00B71DE0" w:rsidRPr="005842AA" w:rsidRDefault="00B71DE0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B43319B" w14:textId="419E3EC8" w:rsidR="00574AB6" w:rsidRPr="005842AA" w:rsidRDefault="00B71DE0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Prima di 290 lastri a</w:t>
      </w:r>
      <w:r w:rsidR="00006FBD" w:rsidRPr="005842AA">
        <w:rPr>
          <w:rFonts w:ascii="Times New Roman" w:hAnsi="Times New Roman" w:cs="Times New Roman"/>
          <w:sz w:val="24"/>
          <w:szCs w:val="24"/>
        </w:rPr>
        <w:t xml:space="preserve"> </w:t>
      </w:r>
      <w:r w:rsidRPr="005842AA">
        <w:rPr>
          <w:rFonts w:ascii="Times New Roman" w:hAnsi="Times New Roman" w:cs="Times New Roman"/>
          <w:sz w:val="24"/>
          <w:szCs w:val="24"/>
        </w:rPr>
        <w:t>rais</w:t>
      </w:r>
      <w:r w:rsidR="00006FBD" w:rsidRPr="005842AA">
        <w:rPr>
          <w:rFonts w:ascii="Times New Roman" w:hAnsi="Times New Roman" w:cs="Times New Roman"/>
          <w:sz w:val="24"/>
          <w:szCs w:val="24"/>
        </w:rPr>
        <w:t>on</w:t>
      </w:r>
      <w:r w:rsidRPr="005842AA">
        <w:rPr>
          <w:rFonts w:ascii="Times New Roman" w:hAnsi="Times New Roman" w:cs="Times New Roman"/>
          <w:sz w:val="24"/>
          <w:szCs w:val="24"/>
        </w:rPr>
        <w:t xml:space="preserve"> di </w:t>
      </w:r>
      <w:r w:rsidR="00AF2F5A" w:rsidRPr="005842AA">
        <w:rPr>
          <w:rFonts w:ascii="Times New Roman" w:hAnsi="Times New Roman" w:cs="Times New Roman"/>
          <w:sz w:val="24"/>
          <w:szCs w:val="24"/>
        </w:rPr>
        <w:t>f</w:t>
      </w:r>
      <w:r w:rsidR="00574AB6" w:rsidRPr="005842AA">
        <w:rPr>
          <w:rFonts w:ascii="Times New Roman" w:hAnsi="Times New Roman" w:cs="Times New Roman"/>
          <w:sz w:val="24"/>
          <w:szCs w:val="24"/>
        </w:rPr>
        <w:t>iorini</w:t>
      </w:r>
      <w:r w:rsidRPr="005842AA">
        <w:rPr>
          <w:rStyle w:val="FootnoteReference"/>
          <w:rFonts w:ascii="Times New Roman" w:hAnsi="Times New Roman" w:cs="Times New Roman"/>
          <w:sz w:val="24"/>
          <w:szCs w:val="24"/>
        </w:rPr>
        <w:footnoteReference w:id="646"/>
      </w:r>
      <w:r w:rsidRPr="005842AA">
        <w:rPr>
          <w:rFonts w:ascii="Times New Roman" w:hAnsi="Times New Roman" w:cs="Times New Roman"/>
          <w:sz w:val="24"/>
          <w:szCs w:val="24"/>
        </w:rPr>
        <w:t xml:space="preserve"> 2400: il mese a ris</w:t>
      </w:r>
      <w:r w:rsidR="00574AB6" w:rsidRPr="005842AA">
        <w:rPr>
          <w:rFonts w:ascii="Times New Roman" w:hAnsi="Times New Roman" w:cs="Times New Roman"/>
          <w:sz w:val="24"/>
          <w:szCs w:val="24"/>
        </w:rPr>
        <w:t>on</w:t>
      </w:r>
      <w:r w:rsidRPr="005842AA">
        <w:rPr>
          <w:rFonts w:ascii="Times New Roman" w:hAnsi="Times New Roman" w:cs="Times New Roman"/>
          <w:sz w:val="24"/>
          <w:szCs w:val="24"/>
        </w:rPr>
        <w:t xml:space="preserve"> della sudetta </w:t>
      </w:r>
      <w:r w:rsidR="00272BB0" w:rsidRPr="005842AA">
        <w:rPr>
          <w:rFonts w:ascii="Times New Roman" w:hAnsi="Times New Roman" w:cs="Times New Roman"/>
          <w:sz w:val="24"/>
          <w:szCs w:val="24"/>
        </w:rPr>
        <w:t>r</w:t>
      </w:r>
      <w:r w:rsidRPr="005842AA">
        <w:rPr>
          <w:rFonts w:ascii="Times New Roman" w:hAnsi="Times New Roman" w:cs="Times New Roman"/>
          <w:sz w:val="24"/>
          <w:szCs w:val="24"/>
        </w:rPr>
        <w:t>epublica di Venetia | fanno due di £ 6</w:t>
      </w:r>
      <w:r w:rsidR="00574AB6" w:rsidRPr="005842AA">
        <w:rPr>
          <w:rFonts w:ascii="Times New Roman" w:hAnsi="Times New Roman" w:cs="Times New Roman"/>
          <w:sz w:val="24"/>
          <w:szCs w:val="24"/>
        </w:rPr>
        <w:t xml:space="preserve"> fiorini </w:t>
      </w:r>
      <w:r w:rsidRPr="005842AA">
        <w:rPr>
          <w:rFonts w:ascii="Times New Roman" w:hAnsi="Times New Roman" w:cs="Times New Roman"/>
          <w:sz w:val="24"/>
          <w:szCs w:val="24"/>
        </w:rPr>
        <w:t>4 a</w:t>
      </w:r>
      <w:r w:rsidR="00574AB6" w:rsidRPr="005842AA">
        <w:rPr>
          <w:rFonts w:ascii="Times New Roman" w:hAnsi="Times New Roman" w:cs="Times New Roman"/>
          <w:sz w:val="24"/>
          <w:szCs w:val="24"/>
        </w:rPr>
        <w:t xml:space="preserve"> </w:t>
      </w:r>
      <w:r w:rsidRPr="005842AA">
        <w:rPr>
          <w:rFonts w:ascii="Times New Roman" w:hAnsi="Times New Roman" w:cs="Times New Roman"/>
          <w:sz w:val="24"/>
          <w:szCs w:val="24"/>
        </w:rPr>
        <w:t>rais</w:t>
      </w:r>
      <w:r w:rsidR="00574AB6" w:rsidRPr="005842AA">
        <w:rPr>
          <w:rFonts w:ascii="Times New Roman" w:hAnsi="Times New Roman" w:cs="Times New Roman"/>
          <w:sz w:val="24"/>
          <w:szCs w:val="24"/>
        </w:rPr>
        <w:t>on</w:t>
      </w:r>
      <w:r w:rsidRPr="005842AA">
        <w:rPr>
          <w:rFonts w:ascii="Times New Roman" w:hAnsi="Times New Roman" w:cs="Times New Roman"/>
          <w:sz w:val="24"/>
          <w:szCs w:val="24"/>
        </w:rPr>
        <w:t xml:space="preserve"> di f</w:t>
      </w:r>
      <w:r w:rsidR="00574AB6" w:rsidRPr="005842AA">
        <w:rPr>
          <w:rFonts w:ascii="Times New Roman" w:hAnsi="Times New Roman" w:cs="Times New Roman"/>
          <w:sz w:val="24"/>
          <w:szCs w:val="24"/>
        </w:rPr>
        <w:t>iorini</w:t>
      </w:r>
      <w:r w:rsidRPr="005842AA">
        <w:rPr>
          <w:rFonts w:ascii="Times New Roman" w:hAnsi="Times New Roman" w:cs="Times New Roman"/>
          <w:sz w:val="24"/>
          <w:szCs w:val="24"/>
        </w:rPr>
        <w:t xml:space="preserve"> 2 ½</w:t>
      </w:r>
      <w:r w:rsidR="008F1B6C" w:rsidRPr="005842AA">
        <w:rPr>
          <w:rFonts w:ascii="Times New Roman" w:hAnsi="Times New Roman" w:cs="Times New Roman"/>
          <w:sz w:val="24"/>
          <w:szCs w:val="24"/>
        </w:rPr>
        <w:t xml:space="preserve"> </w:t>
      </w:r>
      <w:r w:rsidRPr="005842AA">
        <w:rPr>
          <w:rFonts w:ascii="Times New Roman" w:hAnsi="Times New Roman" w:cs="Times New Roman"/>
          <w:sz w:val="24"/>
          <w:szCs w:val="24"/>
        </w:rPr>
        <w:t xml:space="preserve">| </w:t>
      </w:r>
    </w:p>
    <w:p w14:paraId="6ECADA1D" w14:textId="6EDB5A97" w:rsidR="00B71DE0" w:rsidRPr="005842AA" w:rsidRDefault="00B71DE0" w:rsidP="001E3CB4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07"/>
        <w:gridCol w:w="3207"/>
        <w:gridCol w:w="3208"/>
      </w:tblGrid>
      <w:tr w:rsidR="00D96FD0" w:rsidRPr="005842AA" w14:paraId="54B4F415" w14:textId="77777777" w:rsidTr="00821941">
        <w:tc>
          <w:tcPr>
            <w:tcW w:w="3207" w:type="dxa"/>
          </w:tcPr>
          <w:p w14:paraId="3C7A81C0" w14:textId="51DA6D3F" w:rsidR="00D96FD0" w:rsidRPr="005842AA" w:rsidRDefault="00D96FD0" w:rsidP="001E3CB4">
            <w:pPr>
              <w:spacing w:after="0" w:line="240" w:lineRule="auto"/>
              <w:jc w:val="both"/>
              <w:rPr>
                <w:rFonts w:ascii="Times New Roman" w:hAnsi="Times New Roman" w:cs="Times New Roman"/>
                <w:bCs w:val="0"/>
                <w:sz w:val="24"/>
                <w:szCs w:val="24"/>
              </w:rPr>
            </w:pPr>
            <w:r w:rsidRPr="005842AA">
              <w:rPr>
                <w:rFonts w:ascii="Times New Roman" w:hAnsi="Times New Roman" w:cs="Times New Roman"/>
                <w:sz w:val="24"/>
                <w:szCs w:val="24"/>
              </w:rPr>
              <w:t>ogni ducato detto</w:t>
            </w:r>
          </w:p>
        </w:tc>
        <w:tc>
          <w:tcPr>
            <w:tcW w:w="3207" w:type="dxa"/>
          </w:tcPr>
          <w:p w14:paraId="42D06DC1" w14:textId="1266DFEA" w:rsidR="00D96FD0" w:rsidRPr="005842AA" w:rsidRDefault="00D96FD0" w:rsidP="001E3CB4">
            <w:pPr>
              <w:spacing w:after="0" w:line="240" w:lineRule="auto"/>
              <w:jc w:val="center"/>
              <w:rPr>
                <w:rFonts w:ascii="Times New Roman" w:hAnsi="Times New Roman" w:cs="Times New Roman"/>
                <w:bCs w:val="0"/>
                <w:sz w:val="24"/>
                <w:szCs w:val="24"/>
              </w:rPr>
            </w:pPr>
          </w:p>
        </w:tc>
        <w:tc>
          <w:tcPr>
            <w:tcW w:w="3208" w:type="dxa"/>
          </w:tcPr>
          <w:p w14:paraId="510F5822" w14:textId="29DE4C7E" w:rsidR="00D96FD0" w:rsidRPr="005842AA" w:rsidRDefault="00D96FD0" w:rsidP="001E3CB4">
            <w:pPr>
              <w:spacing w:after="0" w:line="240" w:lineRule="auto"/>
              <w:jc w:val="right"/>
              <w:rPr>
                <w:rFonts w:ascii="Times New Roman" w:hAnsi="Times New Roman" w:cs="Times New Roman"/>
                <w:bCs w:val="0"/>
                <w:sz w:val="24"/>
                <w:szCs w:val="24"/>
              </w:rPr>
            </w:pPr>
            <w:r w:rsidRPr="005842AA">
              <w:rPr>
                <w:rFonts w:ascii="Times New Roman" w:hAnsi="Times New Roman" w:cs="Times New Roman"/>
                <w:sz w:val="24"/>
                <w:szCs w:val="24"/>
              </w:rPr>
              <w:t>ducati 960</w:t>
            </w:r>
          </w:p>
        </w:tc>
      </w:tr>
      <w:tr w:rsidR="00B71DE0" w:rsidRPr="005842AA" w14:paraId="1E687FFC" w14:textId="77777777" w:rsidTr="00821941">
        <w:tc>
          <w:tcPr>
            <w:tcW w:w="3207" w:type="dxa"/>
          </w:tcPr>
          <w:p w14:paraId="679B1EFA" w14:textId="77777777" w:rsidR="00B71DE0" w:rsidRPr="005842AA" w:rsidRDefault="00B71DE0" w:rsidP="001E3CB4">
            <w:pPr>
              <w:spacing w:after="0" w:line="240" w:lineRule="auto"/>
              <w:jc w:val="both"/>
              <w:rPr>
                <w:rFonts w:ascii="Times New Roman" w:hAnsi="Times New Roman" w:cs="Times New Roman"/>
                <w:bCs w:val="0"/>
                <w:sz w:val="24"/>
                <w:szCs w:val="24"/>
              </w:rPr>
            </w:pPr>
            <w:r w:rsidRPr="005842AA">
              <w:rPr>
                <w:rFonts w:ascii="Times New Roman" w:hAnsi="Times New Roman" w:cs="Times New Roman"/>
                <w:sz w:val="24"/>
                <w:szCs w:val="24"/>
              </w:rPr>
              <w:t>225 lastri</w:t>
            </w:r>
          </w:p>
        </w:tc>
        <w:tc>
          <w:tcPr>
            <w:tcW w:w="3207" w:type="dxa"/>
          </w:tcPr>
          <w:p w14:paraId="45004CFD" w14:textId="77777777" w:rsidR="00B71DE0" w:rsidRPr="005842AA" w:rsidRDefault="00B71DE0" w:rsidP="001E3CB4">
            <w:pPr>
              <w:spacing w:after="0" w:line="240" w:lineRule="auto"/>
              <w:jc w:val="center"/>
              <w:rPr>
                <w:rFonts w:ascii="Times New Roman" w:hAnsi="Times New Roman" w:cs="Times New Roman"/>
                <w:bCs w:val="0"/>
                <w:sz w:val="24"/>
                <w:szCs w:val="24"/>
              </w:rPr>
            </w:pPr>
            <w:r w:rsidRPr="005842AA">
              <w:rPr>
                <w:rFonts w:ascii="Times New Roman" w:hAnsi="Times New Roman" w:cs="Times New Roman"/>
                <w:sz w:val="24"/>
                <w:szCs w:val="24"/>
              </w:rPr>
              <w:t>f. 2000</w:t>
            </w:r>
          </w:p>
        </w:tc>
        <w:tc>
          <w:tcPr>
            <w:tcW w:w="3208" w:type="dxa"/>
          </w:tcPr>
          <w:p w14:paraId="37965C87" w14:textId="77777777" w:rsidR="00B71DE0" w:rsidRPr="005842AA" w:rsidRDefault="00B71DE0" w:rsidP="001E3CB4">
            <w:pPr>
              <w:spacing w:after="0" w:line="240" w:lineRule="auto"/>
              <w:jc w:val="right"/>
              <w:rPr>
                <w:rFonts w:ascii="Times New Roman" w:hAnsi="Times New Roman" w:cs="Times New Roman"/>
                <w:bCs w:val="0"/>
                <w:sz w:val="24"/>
                <w:szCs w:val="24"/>
              </w:rPr>
            </w:pPr>
            <w:r w:rsidRPr="005842AA">
              <w:rPr>
                <w:rFonts w:ascii="Times New Roman" w:hAnsi="Times New Roman" w:cs="Times New Roman"/>
                <w:sz w:val="24"/>
                <w:szCs w:val="24"/>
              </w:rPr>
              <w:t>d. 800</w:t>
            </w:r>
          </w:p>
        </w:tc>
      </w:tr>
      <w:tr w:rsidR="00B71DE0" w:rsidRPr="005842AA" w14:paraId="6D365CC6" w14:textId="77777777" w:rsidTr="00821941">
        <w:tc>
          <w:tcPr>
            <w:tcW w:w="3207" w:type="dxa"/>
          </w:tcPr>
          <w:p w14:paraId="2A02B154" w14:textId="77777777" w:rsidR="00B71DE0" w:rsidRPr="005842AA" w:rsidRDefault="00B71DE0" w:rsidP="001E3CB4">
            <w:pPr>
              <w:spacing w:after="0" w:line="240" w:lineRule="auto"/>
              <w:jc w:val="both"/>
              <w:rPr>
                <w:rFonts w:ascii="Times New Roman" w:hAnsi="Times New Roman" w:cs="Times New Roman"/>
                <w:bCs w:val="0"/>
                <w:sz w:val="24"/>
                <w:szCs w:val="24"/>
              </w:rPr>
            </w:pPr>
            <w:r w:rsidRPr="005842AA">
              <w:rPr>
                <w:rFonts w:ascii="Times New Roman" w:hAnsi="Times New Roman" w:cs="Times New Roman"/>
                <w:sz w:val="24"/>
                <w:szCs w:val="24"/>
              </w:rPr>
              <w:t>200 lastri</w:t>
            </w:r>
          </w:p>
        </w:tc>
        <w:tc>
          <w:tcPr>
            <w:tcW w:w="3207" w:type="dxa"/>
          </w:tcPr>
          <w:p w14:paraId="4459A1A2" w14:textId="77777777" w:rsidR="00B71DE0" w:rsidRPr="005842AA" w:rsidRDefault="00B71DE0" w:rsidP="001E3CB4">
            <w:pPr>
              <w:spacing w:after="0" w:line="240" w:lineRule="auto"/>
              <w:jc w:val="center"/>
              <w:rPr>
                <w:rFonts w:ascii="Times New Roman" w:hAnsi="Times New Roman" w:cs="Times New Roman"/>
                <w:bCs w:val="0"/>
                <w:sz w:val="24"/>
                <w:szCs w:val="24"/>
              </w:rPr>
            </w:pPr>
            <w:r w:rsidRPr="005842AA">
              <w:rPr>
                <w:rFonts w:ascii="Times New Roman" w:hAnsi="Times New Roman" w:cs="Times New Roman"/>
                <w:sz w:val="24"/>
                <w:szCs w:val="24"/>
              </w:rPr>
              <w:t>f. 2000</w:t>
            </w:r>
          </w:p>
        </w:tc>
        <w:tc>
          <w:tcPr>
            <w:tcW w:w="3208" w:type="dxa"/>
          </w:tcPr>
          <w:p w14:paraId="3D9A8D95" w14:textId="77777777" w:rsidR="00B71DE0" w:rsidRPr="005842AA" w:rsidRDefault="00B71DE0" w:rsidP="001E3CB4">
            <w:pPr>
              <w:spacing w:after="0" w:line="240" w:lineRule="auto"/>
              <w:jc w:val="right"/>
              <w:rPr>
                <w:rFonts w:ascii="Times New Roman" w:hAnsi="Times New Roman" w:cs="Times New Roman"/>
                <w:bCs w:val="0"/>
                <w:sz w:val="24"/>
                <w:szCs w:val="24"/>
              </w:rPr>
            </w:pPr>
            <w:r w:rsidRPr="005842AA">
              <w:rPr>
                <w:rFonts w:ascii="Times New Roman" w:hAnsi="Times New Roman" w:cs="Times New Roman"/>
                <w:sz w:val="24"/>
                <w:szCs w:val="24"/>
              </w:rPr>
              <w:t>d. 800</w:t>
            </w:r>
          </w:p>
        </w:tc>
      </w:tr>
      <w:tr w:rsidR="00B71DE0" w:rsidRPr="005842AA" w14:paraId="1F4690C4" w14:textId="77777777" w:rsidTr="00821941">
        <w:tc>
          <w:tcPr>
            <w:tcW w:w="3207" w:type="dxa"/>
          </w:tcPr>
          <w:p w14:paraId="59921B5A" w14:textId="77777777" w:rsidR="00B71DE0" w:rsidRPr="005842AA" w:rsidRDefault="00B71DE0" w:rsidP="001E3CB4">
            <w:pPr>
              <w:spacing w:after="0" w:line="240" w:lineRule="auto"/>
              <w:jc w:val="both"/>
              <w:rPr>
                <w:rFonts w:ascii="Times New Roman" w:hAnsi="Times New Roman" w:cs="Times New Roman"/>
                <w:bCs w:val="0"/>
                <w:sz w:val="24"/>
                <w:szCs w:val="24"/>
              </w:rPr>
            </w:pPr>
            <w:r w:rsidRPr="005842AA">
              <w:rPr>
                <w:rFonts w:ascii="Times New Roman" w:hAnsi="Times New Roman" w:cs="Times New Roman"/>
                <w:sz w:val="24"/>
                <w:szCs w:val="24"/>
              </w:rPr>
              <w:t>180 lastri</w:t>
            </w:r>
          </w:p>
        </w:tc>
        <w:tc>
          <w:tcPr>
            <w:tcW w:w="3207" w:type="dxa"/>
          </w:tcPr>
          <w:p w14:paraId="55303C9C" w14:textId="77777777" w:rsidR="00B71DE0" w:rsidRPr="005842AA" w:rsidRDefault="00B71DE0" w:rsidP="001E3CB4">
            <w:pPr>
              <w:spacing w:after="0" w:line="240" w:lineRule="auto"/>
              <w:jc w:val="center"/>
              <w:rPr>
                <w:rFonts w:ascii="Times New Roman" w:hAnsi="Times New Roman" w:cs="Times New Roman"/>
                <w:bCs w:val="0"/>
                <w:sz w:val="24"/>
                <w:szCs w:val="24"/>
              </w:rPr>
            </w:pPr>
            <w:r w:rsidRPr="005842AA">
              <w:rPr>
                <w:rFonts w:ascii="Times New Roman" w:hAnsi="Times New Roman" w:cs="Times New Roman"/>
                <w:sz w:val="24"/>
                <w:szCs w:val="24"/>
              </w:rPr>
              <w:t>f. 1400</w:t>
            </w:r>
          </w:p>
        </w:tc>
        <w:tc>
          <w:tcPr>
            <w:tcW w:w="3208" w:type="dxa"/>
          </w:tcPr>
          <w:p w14:paraId="3692229C" w14:textId="77777777" w:rsidR="00B71DE0" w:rsidRPr="005842AA" w:rsidRDefault="00B71DE0" w:rsidP="001E3CB4">
            <w:pPr>
              <w:spacing w:after="0" w:line="240" w:lineRule="auto"/>
              <w:jc w:val="right"/>
              <w:rPr>
                <w:rFonts w:ascii="Times New Roman" w:hAnsi="Times New Roman" w:cs="Times New Roman"/>
                <w:bCs w:val="0"/>
                <w:sz w:val="24"/>
                <w:szCs w:val="24"/>
              </w:rPr>
            </w:pPr>
            <w:r w:rsidRPr="005842AA">
              <w:rPr>
                <w:rFonts w:ascii="Times New Roman" w:hAnsi="Times New Roman" w:cs="Times New Roman"/>
                <w:sz w:val="24"/>
                <w:szCs w:val="24"/>
              </w:rPr>
              <w:t>d. 560</w:t>
            </w:r>
          </w:p>
        </w:tc>
      </w:tr>
      <w:tr w:rsidR="00B71DE0" w:rsidRPr="005842AA" w14:paraId="5D2D1211" w14:textId="77777777" w:rsidTr="00821941">
        <w:tc>
          <w:tcPr>
            <w:tcW w:w="3207" w:type="dxa"/>
          </w:tcPr>
          <w:p w14:paraId="712C7DBA" w14:textId="77777777" w:rsidR="00B71DE0" w:rsidRPr="005842AA" w:rsidRDefault="00B71DE0" w:rsidP="001E3CB4">
            <w:pPr>
              <w:spacing w:after="0" w:line="240" w:lineRule="auto"/>
              <w:jc w:val="both"/>
              <w:rPr>
                <w:rFonts w:ascii="Times New Roman" w:hAnsi="Times New Roman" w:cs="Times New Roman"/>
                <w:bCs w:val="0"/>
                <w:sz w:val="24"/>
                <w:szCs w:val="24"/>
              </w:rPr>
            </w:pPr>
            <w:r w:rsidRPr="005842AA">
              <w:rPr>
                <w:rFonts w:ascii="Times New Roman" w:hAnsi="Times New Roman" w:cs="Times New Roman"/>
                <w:sz w:val="24"/>
                <w:szCs w:val="24"/>
              </w:rPr>
              <w:t>200 lastri</w:t>
            </w:r>
          </w:p>
        </w:tc>
        <w:tc>
          <w:tcPr>
            <w:tcW w:w="3207" w:type="dxa"/>
          </w:tcPr>
          <w:p w14:paraId="52E03032" w14:textId="77777777" w:rsidR="00B71DE0" w:rsidRPr="005842AA" w:rsidRDefault="00B71DE0" w:rsidP="001E3CB4">
            <w:pPr>
              <w:spacing w:after="0" w:line="240" w:lineRule="auto"/>
              <w:jc w:val="center"/>
              <w:rPr>
                <w:rFonts w:ascii="Times New Roman" w:hAnsi="Times New Roman" w:cs="Times New Roman"/>
                <w:bCs w:val="0"/>
                <w:sz w:val="24"/>
                <w:szCs w:val="24"/>
              </w:rPr>
            </w:pPr>
            <w:r w:rsidRPr="005842AA">
              <w:rPr>
                <w:rFonts w:ascii="Times New Roman" w:hAnsi="Times New Roman" w:cs="Times New Roman"/>
                <w:sz w:val="24"/>
                <w:szCs w:val="24"/>
              </w:rPr>
              <w:t>f. 2000</w:t>
            </w:r>
          </w:p>
        </w:tc>
        <w:tc>
          <w:tcPr>
            <w:tcW w:w="3208" w:type="dxa"/>
          </w:tcPr>
          <w:p w14:paraId="7DA5D018" w14:textId="77777777" w:rsidR="00B71DE0" w:rsidRPr="005842AA" w:rsidRDefault="00B71DE0" w:rsidP="001E3CB4">
            <w:pPr>
              <w:spacing w:after="0" w:line="240" w:lineRule="auto"/>
              <w:jc w:val="right"/>
              <w:rPr>
                <w:rFonts w:ascii="Times New Roman" w:hAnsi="Times New Roman" w:cs="Times New Roman"/>
                <w:bCs w:val="0"/>
                <w:sz w:val="24"/>
                <w:szCs w:val="24"/>
              </w:rPr>
            </w:pPr>
            <w:r w:rsidRPr="005842AA">
              <w:rPr>
                <w:rFonts w:ascii="Times New Roman" w:hAnsi="Times New Roman" w:cs="Times New Roman"/>
                <w:sz w:val="24"/>
                <w:szCs w:val="24"/>
              </w:rPr>
              <w:t>d. 800</w:t>
            </w:r>
          </w:p>
        </w:tc>
      </w:tr>
      <w:tr w:rsidR="00B71DE0" w:rsidRPr="005842AA" w14:paraId="3221B43C" w14:textId="77777777" w:rsidTr="00821941">
        <w:tc>
          <w:tcPr>
            <w:tcW w:w="3207" w:type="dxa"/>
          </w:tcPr>
          <w:p w14:paraId="251AFF01" w14:textId="77777777" w:rsidR="00B71DE0" w:rsidRPr="005842AA" w:rsidRDefault="00B71DE0" w:rsidP="001E3CB4">
            <w:pPr>
              <w:spacing w:after="0" w:line="240" w:lineRule="auto"/>
              <w:jc w:val="both"/>
              <w:rPr>
                <w:rFonts w:ascii="Times New Roman" w:hAnsi="Times New Roman" w:cs="Times New Roman"/>
                <w:bCs w:val="0"/>
                <w:sz w:val="24"/>
                <w:szCs w:val="24"/>
              </w:rPr>
            </w:pPr>
            <w:r w:rsidRPr="005842AA">
              <w:rPr>
                <w:rFonts w:ascii="Times New Roman" w:hAnsi="Times New Roman" w:cs="Times New Roman"/>
                <w:sz w:val="24"/>
                <w:szCs w:val="24"/>
              </w:rPr>
              <w:t>350 lastri</w:t>
            </w:r>
          </w:p>
        </w:tc>
        <w:tc>
          <w:tcPr>
            <w:tcW w:w="3207" w:type="dxa"/>
          </w:tcPr>
          <w:p w14:paraId="17B58143" w14:textId="77777777" w:rsidR="00B71DE0" w:rsidRPr="005842AA" w:rsidRDefault="00B71DE0" w:rsidP="001E3CB4">
            <w:pPr>
              <w:spacing w:after="0" w:line="240" w:lineRule="auto"/>
              <w:jc w:val="center"/>
              <w:rPr>
                <w:rFonts w:ascii="Times New Roman" w:hAnsi="Times New Roman" w:cs="Times New Roman"/>
                <w:bCs w:val="0"/>
                <w:sz w:val="24"/>
                <w:szCs w:val="24"/>
              </w:rPr>
            </w:pPr>
            <w:r w:rsidRPr="005842AA">
              <w:rPr>
                <w:rFonts w:ascii="Times New Roman" w:hAnsi="Times New Roman" w:cs="Times New Roman"/>
                <w:sz w:val="24"/>
                <w:szCs w:val="24"/>
              </w:rPr>
              <w:t>f. 3600</w:t>
            </w:r>
          </w:p>
        </w:tc>
        <w:tc>
          <w:tcPr>
            <w:tcW w:w="3208" w:type="dxa"/>
          </w:tcPr>
          <w:p w14:paraId="292CAE26" w14:textId="77777777" w:rsidR="00B71DE0" w:rsidRPr="005842AA" w:rsidRDefault="00B71DE0" w:rsidP="001E3CB4">
            <w:pPr>
              <w:spacing w:after="0" w:line="240" w:lineRule="auto"/>
              <w:jc w:val="right"/>
              <w:rPr>
                <w:rFonts w:ascii="Times New Roman" w:hAnsi="Times New Roman" w:cs="Times New Roman"/>
                <w:bCs w:val="0"/>
                <w:sz w:val="24"/>
                <w:szCs w:val="24"/>
              </w:rPr>
            </w:pPr>
            <w:r w:rsidRPr="005842AA">
              <w:rPr>
                <w:rFonts w:ascii="Times New Roman" w:hAnsi="Times New Roman" w:cs="Times New Roman"/>
                <w:sz w:val="24"/>
                <w:szCs w:val="24"/>
              </w:rPr>
              <w:t>d. 1440</w:t>
            </w:r>
          </w:p>
        </w:tc>
      </w:tr>
      <w:tr w:rsidR="00B71DE0" w:rsidRPr="005842AA" w14:paraId="7F76325A" w14:textId="77777777" w:rsidTr="00821941">
        <w:tc>
          <w:tcPr>
            <w:tcW w:w="3207" w:type="dxa"/>
          </w:tcPr>
          <w:p w14:paraId="520C1FC3" w14:textId="77777777" w:rsidR="00B71DE0" w:rsidRPr="005842AA" w:rsidRDefault="00B71DE0" w:rsidP="001E3CB4">
            <w:pPr>
              <w:spacing w:after="0" w:line="240" w:lineRule="auto"/>
              <w:jc w:val="both"/>
              <w:rPr>
                <w:rFonts w:ascii="Times New Roman" w:hAnsi="Times New Roman" w:cs="Times New Roman"/>
                <w:bCs w:val="0"/>
                <w:sz w:val="24"/>
                <w:szCs w:val="24"/>
              </w:rPr>
            </w:pPr>
            <w:r w:rsidRPr="005842AA">
              <w:rPr>
                <w:rFonts w:ascii="Times New Roman" w:hAnsi="Times New Roman" w:cs="Times New Roman"/>
                <w:sz w:val="24"/>
                <w:szCs w:val="24"/>
              </w:rPr>
              <w:t>200 lastri</w:t>
            </w:r>
          </w:p>
        </w:tc>
        <w:tc>
          <w:tcPr>
            <w:tcW w:w="3207" w:type="dxa"/>
          </w:tcPr>
          <w:p w14:paraId="362B5DFF" w14:textId="77777777" w:rsidR="00B71DE0" w:rsidRPr="005842AA" w:rsidRDefault="00B71DE0" w:rsidP="001E3CB4">
            <w:pPr>
              <w:spacing w:after="0" w:line="240" w:lineRule="auto"/>
              <w:jc w:val="center"/>
              <w:rPr>
                <w:rFonts w:ascii="Times New Roman" w:hAnsi="Times New Roman" w:cs="Times New Roman"/>
                <w:bCs w:val="0"/>
                <w:sz w:val="24"/>
                <w:szCs w:val="24"/>
              </w:rPr>
            </w:pPr>
            <w:r w:rsidRPr="005842AA">
              <w:rPr>
                <w:rFonts w:ascii="Times New Roman" w:hAnsi="Times New Roman" w:cs="Times New Roman"/>
                <w:sz w:val="24"/>
                <w:szCs w:val="24"/>
              </w:rPr>
              <w:t>f. 2200</w:t>
            </w:r>
          </w:p>
        </w:tc>
        <w:tc>
          <w:tcPr>
            <w:tcW w:w="3208" w:type="dxa"/>
          </w:tcPr>
          <w:p w14:paraId="38C1D787" w14:textId="77777777" w:rsidR="00B71DE0" w:rsidRPr="005842AA" w:rsidRDefault="00B71DE0" w:rsidP="001E3CB4">
            <w:pPr>
              <w:spacing w:after="0" w:line="240" w:lineRule="auto"/>
              <w:jc w:val="right"/>
              <w:rPr>
                <w:rFonts w:ascii="Times New Roman" w:hAnsi="Times New Roman" w:cs="Times New Roman"/>
                <w:bCs w:val="0"/>
                <w:sz w:val="24"/>
                <w:szCs w:val="24"/>
              </w:rPr>
            </w:pPr>
            <w:r w:rsidRPr="005842AA">
              <w:rPr>
                <w:rFonts w:ascii="Times New Roman" w:hAnsi="Times New Roman" w:cs="Times New Roman"/>
                <w:sz w:val="24"/>
                <w:szCs w:val="24"/>
              </w:rPr>
              <w:t>d. 880</w:t>
            </w:r>
          </w:p>
        </w:tc>
      </w:tr>
      <w:tr w:rsidR="00B71DE0" w:rsidRPr="005842AA" w14:paraId="235A6125" w14:textId="77777777" w:rsidTr="00821941">
        <w:tc>
          <w:tcPr>
            <w:tcW w:w="3207" w:type="dxa"/>
          </w:tcPr>
          <w:p w14:paraId="74769E81" w14:textId="77777777" w:rsidR="00B71DE0" w:rsidRPr="005842AA" w:rsidRDefault="00B71DE0" w:rsidP="001E3CB4">
            <w:pPr>
              <w:spacing w:after="0" w:line="240" w:lineRule="auto"/>
              <w:jc w:val="both"/>
              <w:rPr>
                <w:rFonts w:ascii="Times New Roman" w:hAnsi="Times New Roman" w:cs="Times New Roman"/>
                <w:bCs w:val="0"/>
                <w:sz w:val="24"/>
                <w:szCs w:val="24"/>
              </w:rPr>
            </w:pPr>
            <w:r w:rsidRPr="005842AA">
              <w:rPr>
                <w:rFonts w:ascii="Times New Roman" w:hAnsi="Times New Roman" w:cs="Times New Roman"/>
                <w:sz w:val="24"/>
                <w:szCs w:val="24"/>
              </w:rPr>
              <w:t>200 lastri</w:t>
            </w:r>
          </w:p>
        </w:tc>
        <w:tc>
          <w:tcPr>
            <w:tcW w:w="3207" w:type="dxa"/>
          </w:tcPr>
          <w:p w14:paraId="05ABA5CA" w14:textId="77777777" w:rsidR="00B71DE0" w:rsidRPr="005842AA" w:rsidRDefault="00B71DE0" w:rsidP="001E3CB4">
            <w:pPr>
              <w:spacing w:after="0" w:line="240" w:lineRule="auto"/>
              <w:jc w:val="center"/>
              <w:rPr>
                <w:rFonts w:ascii="Times New Roman" w:hAnsi="Times New Roman" w:cs="Times New Roman"/>
                <w:bCs w:val="0"/>
                <w:sz w:val="24"/>
                <w:szCs w:val="24"/>
              </w:rPr>
            </w:pPr>
            <w:r w:rsidRPr="005842AA">
              <w:rPr>
                <w:rFonts w:ascii="Times New Roman" w:hAnsi="Times New Roman" w:cs="Times New Roman"/>
                <w:sz w:val="24"/>
                <w:szCs w:val="24"/>
              </w:rPr>
              <w:t>f. 2400</w:t>
            </w:r>
          </w:p>
        </w:tc>
        <w:tc>
          <w:tcPr>
            <w:tcW w:w="3208" w:type="dxa"/>
          </w:tcPr>
          <w:p w14:paraId="2503F1A7" w14:textId="77777777" w:rsidR="00B71DE0" w:rsidRPr="005842AA" w:rsidRDefault="00B71DE0" w:rsidP="001E3CB4">
            <w:pPr>
              <w:spacing w:after="0" w:line="240" w:lineRule="auto"/>
              <w:jc w:val="right"/>
              <w:rPr>
                <w:rFonts w:ascii="Times New Roman" w:hAnsi="Times New Roman" w:cs="Times New Roman"/>
                <w:bCs w:val="0"/>
                <w:sz w:val="24"/>
                <w:szCs w:val="24"/>
              </w:rPr>
            </w:pPr>
            <w:r w:rsidRPr="005842AA">
              <w:rPr>
                <w:rFonts w:ascii="Times New Roman" w:hAnsi="Times New Roman" w:cs="Times New Roman"/>
                <w:sz w:val="24"/>
                <w:szCs w:val="24"/>
              </w:rPr>
              <w:t>d. 960</w:t>
            </w:r>
          </w:p>
        </w:tc>
      </w:tr>
      <w:tr w:rsidR="00B71DE0" w:rsidRPr="005842AA" w14:paraId="3ACC33F2" w14:textId="77777777" w:rsidTr="00821941">
        <w:tc>
          <w:tcPr>
            <w:tcW w:w="3207" w:type="dxa"/>
          </w:tcPr>
          <w:p w14:paraId="5D4D9B3C" w14:textId="77777777" w:rsidR="00B71DE0" w:rsidRPr="005842AA" w:rsidRDefault="00B71DE0" w:rsidP="001E3CB4">
            <w:pPr>
              <w:spacing w:after="0" w:line="240" w:lineRule="auto"/>
              <w:jc w:val="both"/>
              <w:rPr>
                <w:rFonts w:ascii="Times New Roman" w:hAnsi="Times New Roman" w:cs="Times New Roman"/>
                <w:bCs w:val="0"/>
                <w:sz w:val="24"/>
                <w:szCs w:val="24"/>
              </w:rPr>
            </w:pPr>
            <w:r w:rsidRPr="005842AA">
              <w:rPr>
                <w:rFonts w:ascii="Times New Roman" w:hAnsi="Times New Roman" w:cs="Times New Roman"/>
                <w:sz w:val="24"/>
                <w:szCs w:val="24"/>
              </w:rPr>
              <w:t>220 lastri</w:t>
            </w:r>
          </w:p>
        </w:tc>
        <w:tc>
          <w:tcPr>
            <w:tcW w:w="3207" w:type="dxa"/>
          </w:tcPr>
          <w:p w14:paraId="054941FD" w14:textId="77777777" w:rsidR="00B71DE0" w:rsidRPr="005842AA" w:rsidRDefault="00B71DE0" w:rsidP="001E3CB4">
            <w:pPr>
              <w:spacing w:after="0" w:line="240" w:lineRule="auto"/>
              <w:jc w:val="center"/>
              <w:rPr>
                <w:rFonts w:ascii="Times New Roman" w:hAnsi="Times New Roman" w:cs="Times New Roman"/>
                <w:bCs w:val="0"/>
                <w:sz w:val="24"/>
                <w:szCs w:val="24"/>
              </w:rPr>
            </w:pPr>
            <w:r w:rsidRPr="005842AA">
              <w:rPr>
                <w:rFonts w:ascii="Times New Roman" w:hAnsi="Times New Roman" w:cs="Times New Roman"/>
                <w:sz w:val="24"/>
                <w:szCs w:val="24"/>
              </w:rPr>
              <w:t>f. 2050</w:t>
            </w:r>
          </w:p>
        </w:tc>
        <w:tc>
          <w:tcPr>
            <w:tcW w:w="3208" w:type="dxa"/>
          </w:tcPr>
          <w:p w14:paraId="66753DAE" w14:textId="77777777" w:rsidR="00B71DE0" w:rsidRPr="005842AA" w:rsidRDefault="00B71DE0" w:rsidP="001E3CB4">
            <w:pPr>
              <w:spacing w:after="0" w:line="240" w:lineRule="auto"/>
              <w:jc w:val="right"/>
              <w:rPr>
                <w:rFonts w:ascii="Times New Roman" w:hAnsi="Times New Roman" w:cs="Times New Roman"/>
                <w:bCs w:val="0"/>
                <w:sz w:val="24"/>
                <w:szCs w:val="24"/>
              </w:rPr>
            </w:pPr>
            <w:r w:rsidRPr="005842AA">
              <w:rPr>
                <w:rFonts w:ascii="Times New Roman" w:hAnsi="Times New Roman" w:cs="Times New Roman"/>
                <w:sz w:val="24"/>
                <w:szCs w:val="24"/>
              </w:rPr>
              <w:t>d. 820</w:t>
            </w:r>
          </w:p>
        </w:tc>
      </w:tr>
      <w:tr w:rsidR="00B71DE0" w:rsidRPr="005842AA" w14:paraId="12A1368B" w14:textId="77777777" w:rsidTr="00821941">
        <w:tc>
          <w:tcPr>
            <w:tcW w:w="3207" w:type="dxa"/>
          </w:tcPr>
          <w:p w14:paraId="46F1AECB" w14:textId="77777777" w:rsidR="00B71DE0" w:rsidRPr="005842AA" w:rsidRDefault="00B71DE0" w:rsidP="001E3CB4">
            <w:pPr>
              <w:spacing w:after="0" w:line="240" w:lineRule="auto"/>
              <w:jc w:val="both"/>
              <w:rPr>
                <w:rFonts w:ascii="Times New Roman" w:hAnsi="Times New Roman" w:cs="Times New Roman"/>
                <w:bCs w:val="0"/>
                <w:sz w:val="24"/>
                <w:szCs w:val="24"/>
              </w:rPr>
            </w:pPr>
            <w:r w:rsidRPr="005842AA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00 lastri</w:t>
            </w:r>
          </w:p>
        </w:tc>
        <w:tc>
          <w:tcPr>
            <w:tcW w:w="3207" w:type="dxa"/>
          </w:tcPr>
          <w:p w14:paraId="40CB8075" w14:textId="77777777" w:rsidR="00B71DE0" w:rsidRPr="005842AA" w:rsidRDefault="00B71DE0" w:rsidP="001E3CB4">
            <w:pPr>
              <w:spacing w:after="0" w:line="240" w:lineRule="auto"/>
              <w:jc w:val="center"/>
              <w:rPr>
                <w:rFonts w:ascii="Times New Roman" w:hAnsi="Times New Roman" w:cs="Times New Roman"/>
                <w:bCs w:val="0"/>
                <w:sz w:val="24"/>
                <w:szCs w:val="24"/>
              </w:rPr>
            </w:pPr>
            <w:r w:rsidRPr="005842AA">
              <w:rPr>
                <w:rFonts w:ascii="Times New Roman" w:hAnsi="Times New Roman" w:cs="Times New Roman"/>
                <w:sz w:val="24"/>
                <w:szCs w:val="24"/>
              </w:rPr>
              <w:t>f. 2100</w:t>
            </w:r>
          </w:p>
        </w:tc>
        <w:tc>
          <w:tcPr>
            <w:tcW w:w="3208" w:type="dxa"/>
          </w:tcPr>
          <w:p w14:paraId="5A0BD2C2" w14:textId="77777777" w:rsidR="00B71DE0" w:rsidRPr="005842AA" w:rsidRDefault="00B71DE0" w:rsidP="001E3CB4">
            <w:pPr>
              <w:spacing w:after="0" w:line="240" w:lineRule="auto"/>
              <w:jc w:val="right"/>
              <w:rPr>
                <w:rFonts w:ascii="Times New Roman" w:hAnsi="Times New Roman" w:cs="Times New Roman"/>
                <w:bCs w:val="0"/>
                <w:sz w:val="24"/>
                <w:szCs w:val="24"/>
              </w:rPr>
            </w:pPr>
            <w:r w:rsidRPr="005842AA">
              <w:rPr>
                <w:rFonts w:ascii="Times New Roman" w:hAnsi="Times New Roman" w:cs="Times New Roman"/>
                <w:sz w:val="24"/>
                <w:szCs w:val="24"/>
              </w:rPr>
              <w:t>d. 840</w:t>
            </w:r>
          </w:p>
        </w:tc>
      </w:tr>
      <w:tr w:rsidR="00B71DE0" w:rsidRPr="005842AA" w14:paraId="514EC3EF" w14:textId="77777777" w:rsidTr="00821941">
        <w:tc>
          <w:tcPr>
            <w:tcW w:w="3207" w:type="dxa"/>
          </w:tcPr>
          <w:p w14:paraId="4DB632B6" w14:textId="77777777" w:rsidR="00B71DE0" w:rsidRPr="005842AA" w:rsidRDefault="00B71DE0" w:rsidP="001E3CB4">
            <w:pPr>
              <w:spacing w:after="0" w:line="240" w:lineRule="auto"/>
              <w:jc w:val="both"/>
              <w:rPr>
                <w:rFonts w:ascii="Times New Roman" w:hAnsi="Times New Roman" w:cs="Times New Roman"/>
                <w:bCs w:val="0"/>
                <w:sz w:val="24"/>
                <w:szCs w:val="24"/>
              </w:rPr>
            </w:pPr>
            <w:r w:rsidRPr="005842AA">
              <w:rPr>
                <w:rFonts w:ascii="Times New Roman" w:hAnsi="Times New Roman" w:cs="Times New Roman"/>
                <w:sz w:val="24"/>
                <w:szCs w:val="24"/>
              </w:rPr>
              <w:t>270 lastri</w:t>
            </w:r>
          </w:p>
        </w:tc>
        <w:tc>
          <w:tcPr>
            <w:tcW w:w="3207" w:type="dxa"/>
          </w:tcPr>
          <w:p w14:paraId="61C43D24" w14:textId="77777777" w:rsidR="00B71DE0" w:rsidRPr="005842AA" w:rsidRDefault="00B71DE0" w:rsidP="001E3CB4">
            <w:pPr>
              <w:spacing w:after="0" w:line="240" w:lineRule="auto"/>
              <w:jc w:val="center"/>
              <w:rPr>
                <w:rFonts w:ascii="Times New Roman" w:hAnsi="Times New Roman" w:cs="Times New Roman"/>
                <w:bCs w:val="0"/>
                <w:sz w:val="24"/>
                <w:szCs w:val="24"/>
              </w:rPr>
            </w:pPr>
            <w:r w:rsidRPr="005842AA">
              <w:rPr>
                <w:rFonts w:ascii="Times New Roman" w:hAnsi="Times New Roman" w:cs="Times New Roman"/>
                <w:sz w:val="24"/>
                <w:szCs w:val="24"/>
              </w:rPr>
              <w:t>f. 2400</w:t>
            </w:r>
          </w:p>
        </w:tc>
        <w:tc>
          <w:tcPr>
            <w:tcW w:w="3208" w:type="dxa"/>
          </w:tcPr>
          <w:p w14:paraId="406A83CA" w14:textId="77777777" w:rsidR="00B71DE0" w:rsidRPr="005842AA" w:rsidRDefault="00B71DE0" w:rsidP="001E3CB4">
            <w:pPr>
              <w:spacing w:after="0" w:line="240" w:lineRule="auto"/>
              <w:jc w:val="right"/>
              <w:rPr>
                <w:rFonts w:ascii="Times New Roman" w:hAnsi="Times New Roman" w:cs="Times New Roman"/>
                <w:bCs w:val="0"/>
                <w:sz w:val="24"/>
                <w:szCs w:val="24"/>
              </w:rPr>
            </w:pPr>
            <w:r w:rsidRPr="005842AA">
              <w:rPr>
                <w:rFonts w:ascii="Times New Roman" w:hAnsi="Times New Roman" w:cs="Times New Roman"/>
                <w:sz w:val="24"/>
                <w:szCs w:val="24"/>
              </w:rPr>
              <w:t>d. 960</w:t>
            </w:r>
          </w:p>
        </w:tc>
      </w:tr>
      <w:tr w:rsidR="00B71DE0" w:rsidRPr="005842AA" w14:paraId="2581F6C3" w14:textId="77777777" w:rsidTr="00821941">
        <w:tc>
          <w:tcPr>
            <w:tcW w:w="3207" w:type="dxa"/>
          </w:tcPr>
          <w:p w14:paraId="55BF82B6" w14:textId="77777777" w:rsidR="00B71DE0" w:rsidRPr="005842AA" w:rsidRDefault="00B71DE0" w:rsidP="001E3CB4">
            <w:pPr>
              <w:spacing w:after="0" w:line="240" w:lineRule="auto"/>
              <w:jc w:val="both"/>
              <w:rPr>
                <w:rFonts w:ascii="Times New Roman" w:hAnsi="Times New Roman" w:cs="Times New Roman"/>
                <w:bCs w:val="0"/>
                <w:sz w:val="24"/>
                <w:szCs w:val="24"/>
              </w:rPr>
            </w:pPr>
            <w:r w:rsidRPr="005842AA">
              <w:rPr>
                <w:rFonts w:ascii="Times New Roman" w:hAnsi="Times New Roman" w:cs="Times New Roman"/>
                <w:sz w:val="24"/>
                <w:szCs w:val="24"/>
              </w:rPr>
              <w:t>200 lastri</w:t>
            </w:r>
          </w:p>
        </w:tc>
        <w:tc>
          <w:tcPr>
            <w:tcW w:w="3207" w:type="dxa"/>
          </w:tcPr>
          <w:p w14:paraId="2F06669F" w14:textId="77777777" w:rsidR="00B71DE0" w:rsidRPr="005842AA" w:rsidRDefault="00B71DE0" w:rsidP="001E3CB4">
            <w:pPr>
              <w:spacing w:after="0" w:line="240" w:lineRule="auto"/>
              <w:jc w:val="center"/>
              <w:rPr>
                <w:rFonts w:ascii="Times New Roman" w:hAnsi="Times New Roman" w:cs="Times New Roman"/>
                <w:bCs w:val="0"/>
                <w:sz w:val="24"/>
                <w:szCs w:val="24"/>
              </w:rPr>
            </w:pPr>
            <w:r w:rsidRPr="005842AA">
              <w:rPr>
                <w:rFonts w:ascii="Times New Roman" w:hAnsi="Times New Roman" w:cs="Times New Roman"/>
                <w:sz w:val="24"/>
                <w:szCs w:val="24"/>
              </w:rPr>
              <w:t>f. 1800</w:t>
            </w:r>
          </w:p>
        </w:tc>
        <w:tc>
          <w:tcPr>
            <w:tcW w:w="3208" w:type="dxa"/>
          </w:tcPr>
          <w:p w14:paraId="239BA7D2" w14:textId="77777777" w:rsidR="00B71DE0" w:rsidRPr="005842AA" w:rsidRDefault="00B71DE0" w:rsidP="001E3CB4">
            <w:pPr>
              <w:spacing w:after="0" w:line="240" w:lineRule="auto"/>
              <w:jc w:val="right"/>
              <w:rPr>
                <w:rFonts w:ascii="Times New Roman" w:hAnsi="Times New Roman" w:cs="Times New Roman"/>
                <w:bCs w:val="0"/>
                <w:sz w:val="24"/>
                <w:szCs w:val="24"/>
              </w:rPr>
            </w:pPr>
            <w:r w:rsidRPr="005842AA">
              <w:rPr>
                <w:rFonts w:ascii="Times New Roman" w:hAnsi="Times New Roman" w:cs="Times New Roman"/>
                <w:sz w:val="24"/>
                <w:szCs w:val="24"/>
              </w:rPr>
              <w:t>d. 720</w:t>
            </w:r>
          </w:p>
        </w:tc>
      </w:tr>
      <w:tr w:rsidR="00B71DE0" w:rsidRPr="005842AA" w14:paraId="2584BB47" w14:textId="77777777" w:rsidTr="00821941">
        <w:tc>
          <w:tcPr>
            <w:tcW w:w="3207" w:type="dxa"/>
          </w:tcPr>
          <w:p w14:paraId="05E457A8" w14:textId="77777777" w:rsidR="00B71DE0" w:rsidRPr="005842AA" w:rsidRDefault="00B71DE0" w:rsidP="001E3CB4">
            <w:pPr>
              <w:spacing w:after="0" w:line="240" w:lineRule="auto"/>
              <w:jc w:val="both"/>
              <w:rPr>
                <w:rFonts w:ascii="Times New Roman" w:hAnsi="Times New Roman" w:cs="Times New Roman"/>
                <w:bCs w:val="0"/>
                <w:sz w:val="24"/>
                <w:szCs w:val="24"/>
              </w:rPr>
            </w:pPr>
          </w:p>
        </w:tc>
        <w:tc>
          <w:tcPr>
            <w:tcW w:w="3207" w:type="dxa"/>
          </w:tcPr>
          <w:p w14:paraId="24038014" w14:textId="77777777" w:rsidR="00B71DE0" w:rsidRPr="005842AA" w:rsidRDefault="00B71DE0" w:rsidP="001E3CB4">
            <w:pPr>
              <w:spacing w:after="0" w:line="240" w:lineRule="auto"/>
              <w:jc w:val="center"/>
              <w:rPr>
                <w:rFonts w:ascii="Times New Roman" w:hAnsi="Times New Roman" w:cs="Times New Roman"/>
                <w:bCs w:val="0"/>
                <w:sz w:val="24"/>
                <w:szCs w:val="24"/>
              </w:rPr>
            </w:pPr>
            <w:r w:rsidRPr="005842AA">
              <w:rPr>
                <w:rFonts w:ascii="Times New Roman" w:hAnsi="Times New Roman" w:cs="Times New Roman"/>
                <w:sz w:val="24"/>
                <w:szCs w:val="24"/>
              </w:rPr>
              <w:t>f. 26350</w:t>
            </w:r>
          </w:p>
        </w:tc>
        <w:tc>
          <w:tcPr>
            <w:tcW w:w="3208" w:type="dxa"/>
          </w:tcPr>
          <w:p w14:paraId="35555403" w14:textId="77777777" w:rsidR="00B71DE0" w:rsidRPr="005842AA" w:rsidRDefault="00B71DE0" w:rsidP="001E3CB4">
            <w:pPr>
              <w:spacing w:after="0" w:line="240" w:lineRule="auto"/>
              <w:jc w:val="right"/>
              <w:rPr>
                <w:rFonts w:ascii="Times New Roman" w:hAnsi="Times New Roman" w:cs="Times New Roman"/>
                <w:bCs w:val="0"/>
                <w:sz w:val="24"/>
                <w:szCs w:val="24"/>
              </w:rPr>
            </w:pPr>
            <w:r w:rsidRPr="005842AA">
              <w:rPr>
                <w:rFonts w:ascii="Times New Roman" w:hAnsi="Times New Roman" w:cs="Times New Roman"/>
                <w:sz w:val="24"/>
                <w:szCs w:val="24"/>
              </w:rPr>
              <w:t>d. 10540</w:t>
            </w:r>
          </w:p>
        </w:tc>
      </w:tr>
    </w:tbl>
    <w:p w14:paraId="70115181" w14:textId="77777777" w:rsidR="00B71DE0" w:rsidRPr="005842AA" w:rsidRDefault="00B71DE0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370C356" w14:textId="77777777" w:rsidR="00B71DE0" w:rsidRPr="005842AA" w:rsidRDefault="00B71DE0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340v /</w:t>
      </w:r>
    </w:p>
    <w:p w14:paraId="7802B5A5" w14:textId="082D1795" w:rsidR="00B71DE0" w:rsidRPr="005842AA" w:rsidRDefault="00783F39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83F39">
        <w:rPr>
          <w:rFonts w:ascii="Times New Roman" w:hAnsi="Times New Roman" w:cs="Times New Roman"/>
          <w:b/>
          <w:bCs/>
          <w:sz w:val="24"/>
          <w:szCs w:val="24"/>
        </w:rPr>
        <w:t>Blank page</w:t>
      </w:r>
      <w:r w:rsidR="00B71DE0" w:rsidRPr="005842AA">
        <w:rPr>
          <w:rFonts w:ascii="Times New Roman" w:hAnsi="Times New Roman" w:cs="Times New Roman"/>
          <w:i/>
          <w:sz w:val="24"/>
          <w:szCs w:val="24"/>
        </w:rPr>
        <w:t xml:space="preserve"> </w:t>
      </w:r>
    </w:p>
    <w:p w14:paraId="1AFF815E" w14:textId="77777777" w:rsidR="00B71DE0" w:rsidRPr="005842AA" w:rsidRDefault="00B71DE0" w:rsidP="001E3CB4">
      <w:pP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</w:p>
    <w:p w14:paraId="5712A187" w14:textId="77777777" w:rsidR="00B71DE0" w:rsidRPr="005842AA" w:rsidRDefault="00B71DE0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343r /</w:t>
      </w:r>
    </w:p>
    <w:p w14:paraId="00CBA298" w14:textId="08C5406C" w:rsidR="00B71DE0" w:rsidRPr="005842AA" w:rsidRDefault="00783F39" w:rsidP="001E3CB4">
      <w:pP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783F39">
        <w:rPr>
          <w:rFonts w:ascii="Times New Roman" w:hAnsi="Times New Roman" w:cs="Times New Roman"/>
          <w:b/>
          <w:bCs/>
          <w:sz w:val="24"/>
          <w:szCs w:val="24"/>
        </w:rPr>
        <w:t>Blank page</w:t>
      </w:r>
      <w:r w:rsidR="00B71DE0" w:rsidRPr="005842AA">
        <w:rPr>
          <w:rFonts w:ascii="Times New Roman" w:hAnsi="Times New Roman" w:cs="Times New Roman"/>
          <w:i/>
          <w:sz w:val="24"/>
          <w:szCs w:val="24"/>
        </w:rPr>
        <w:t xml:space="preserve"> </w:t>
      </w:r>
    </w:p>
    <w:p w14:paraId="1F295FF0" w14:textId="77777777" w:rsidR="00B71DE0" w:rsidRPr="005842AA" w:rsidRDefault="00B71DE0" w:rsidP="001E3CB4">
      <w:pP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</w:p>
    <w:p w14:paraId="11522EF1" w14:textId="77777777" w:rsidR="00B71DE0" w:rsidRPr="005842AA" w:rsidRDefault="00B71DE0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/ 343v /</w:t>
      </w:r>
    </w:p>
    <w:p w14:paraId="538C2ED5" w14:textId="77777777" w:rsidR="006236A1" w:rsidRPr="005842AA" w:rsidRDefault="00B71DE0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 xml:space="preserve">3 | </w:t>
      </w:r>
    </w:p>
    <w:p w14:paraId="18DF8DBC" w14:textId="61D760AD" w:rsidR="00B71DE0" w:rsidRPr="005842AA" w:rsidRDefault="006236A1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P</w:t>
      </w:r>
      <w:r w:rsidR="00B71DE0" w:rsidRPr="005842AA">
        <w:rPr>
          <w:rFonts w:ascii="Times New Roman" w:hAnsi="Times New Roman" w:cs="Times New Roman"/>
          <w:sz w:val="24"/>
          <w:szCs w:val="24"/>
        </w:rPr>
        <w:t>rezzo del nolo dei dodici | vasselli</w:t>
      </w:r>
      <w:r w:rsidRPr="005842AA">
        <w:rPr>
          <w:rFonts w:ascii="Times New Roman" w:hAnsi="Times New Roman" w:cs="Times New Roman"/>
          <w:sz w:val="24"/>
          <w:szCs w:val="24"/>
        </w:rPr>
        <w:t xml:space="preserve"> </w:t>
      </w:r>
      <w:r w:rsidR="00B71DE0" w:rsidRPr="005842AA">
        <w:rPr>
          <w:rFonts w:ascii="Times New Roman" w:hAnsi="Times New Roman" w:cs="Times New Roman"/>
          <w:sz w:val="24"/>
          <w:szCs w:val="24"/>
        </w:rPr>
        <w:t>|</w:t>
      </w:r>
    </w:p>
    <w:p w14:paraId="534D2DA4" w14:textId="2F89E95E" w:rsidR="00B71DE0" w:rsidRPr="005842AA" w:rsidRDefault="006236A1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n</w:t>
      </w:r>
      <w:r w:rsidR="00B71DE0" w:rsidRPr="005842AA">
        <w:rPr>
          <w:rFonts w:ascii="Times New Roman" w:hAnsi="Times New Roman" w:cs="Times New Roman"/>
          <w:sz w:val="24"/>
          <w:szCs w:val="24"/>
        </w:rPr>
        <w:t>elle prime |</w:t>
      </w:r>
    </w:p>
    <w:p w14:paraId="52DCC195" w14:textId="77777777" w:rsidR="00B71DE0" w:rsidRPr="005842AA" w:rsidRDefault="00B71DE0" w:rsidP="001E3CB4">
      <w:pP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</w:p>
    <w:p w14:paraId="79FB60EB" w14:textId="01BD380C" w:rsidR="00B71DE0" w:rsidRPr="005842AA" w:rsidRDefault="00B71DE0" w:rsidP="001E3CB4">
      <w:pP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</w:p>
    <w:p w14:paraId="3BC217E0" w14:textId="58CA8241" w:rsidR="00B71DE0" w:rsidRPr="005842AA" w:rsidRDefault="00B71DE0" w:rsidP="001E3CB4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n. 10</w:t>
      </w:r>
      <w:r w:rsidR="00D96FD0" w:rsidRPr="005842AA">
        <w:rPr>
          <w:rFonts w:ascii="Times New Roman" w:hAnsi="Times New Roman" w:cs="Times New Roman"/>
          <w:sz w:val="24"/>
          <w:szCs w:val="24"/>
        </w:rPr>
        <w:t>3</w:t>
      </w:r>
    </w:p>
    <w:p w14:paraId="201AB3A2" w14:textId="6BF3DFE9" w:rsidR="00B71DE0" w:rsidRPr="005842AA" w:rsidRDefault="00B71DE0" w:rsidP="001E3CB4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842AA">
        <w:rPr>
          <w:rFonts w:ascii="Times New Roman" w:hAnsi="Times New Roman" w:cs="Times New Roman"/>
          <w:sz w:val="24"/>
          <w:szCs w:val="24"/>
        </w:rPr>
        <w:t>Allegato II al n. 10</w:t>
      </w:r>
      <w:r w:rsidR="00D96FD0" w:rsidRPr="005842AA">
        <w:rPr>
          <w:rFonts w:ascii="Times New Roman" w:hAnsi="Times New Roman" w:cs="Times New Roman"/>
          <w:sz w:val="24"/>
          <w:szCs w:val="24"/>
        </w:rPr>
        <w:t>1</w:t>
      </w:r>
      <w:r w:rsidRPr="005842AA">
        <w:rPr>
          <w:rFonts w:ascii="Times New Roman" w:hAnsi="Times New Roman" w:cs="Times New Roman"/>
          <w:sz w:val="24"/>
          <w:szCs w:val="24"/>
        </w:rPr>
        <w:t xml:space="preserve"> (cc. 341r-342v</w:t>
      </w:r>
      <w:r w:rsidR="00BA3C8D" w:rsidRPr="005842AA">
        <w:rPr>
          <w:rFonts w:ascii="Times New Roman" w:hAnsi="Times New Roman" w:cs="Times New Roman"/>
          <w:sz w:val="24"/>
          <w:szCs w:val="24"/>
        </w:rPr>
        <w:t>; copia di c</w:t>
      </w:r>
      <w:r w:rsidR="000407A6" w:rsidRPr="005842AA">
        <w:rPr>
          <w:rFonts w:ascii="Times New Roman" w:hAnsi="Times New Roman" w:cs="Times New Roman"/>
          <w:sz w:val="24"/>
          <w:szCs w:val="24"/>
        </w:rPr>
        <w:t>c</w:t>
      </w:r>
      <w:r w:rsidR="00BA3C8D" w:rsidRPr="005842AA">
        <w:rPr>
          <w:rFonts w:ascii="Times New Roman" w:hAnsi="Times New Roman" w:cs="Times New Roman"/>
          <w:sz w:val="24"/>
          <w:szCs w:val="24"/>
        </w:rPr>
        <w:t>. 323r-324v</w:t>
      </w:r>
      <w:r w:rsidRPr="005842AA">
        <w:rPr>
          <w:rFonts w:ascii="Times New Roman" w:hAnsi="Times New Roman" w:cs="Times New Roman"/>
          <w:sz w:val="24"/>
          <w:szCs w:val="24"/>
        </w:rPr>
        <w:t>)</w:t>
      </w:r>
    </w:p>
    <w:p w14:paraId="3B6A1DBA" w14:textId="77777777" w:rsidR="00B71DE0" w:rsidRPr="005842AA" w:rsidRDefault="00B71DE0" w:rsidP="001E3CB4">
      <w:pP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</w:p>
    <w:p w14:paraId="6CF80FF5" w14:textId="77777777" w:rsidR="002172BA" w:rsidRPr="005842AA" w:rsidRDefault="002172BA" w:rsidP="001E3CB4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5842AA">
        <w:rPr>
          <w:rFonts w:ascii="Times New Roman" w:eastAsia="Calibri" w:hAnsi="Times New Roman" w:cs="Times New Roman"/>
          <w:sz w:val="24"/>
          <w:szCs w:val="24"/>
        </w:rPr>
        <w:t>/ 341r /</w:t>
      </w:r>
    </w:p>
    <w:p w14:paraId="038912D5" w14:textId="77777777" w:rsidR="002172BA" w:rsidRPr="005842AA" w:rsidRDefault="002172BA" w:rsidP="001E3CB4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5842AA">
        <w:rPr>
          <w:rFonts w:ascii="Times New Roman" w:eastAsia="Calibri" w:hAnsi="Times New Roman" w:cs="Times New Roman"/>
          <w:sz w:val="24"/>
          <w:szCs w:val="24"/>
        </w:rPr>
        <w:t>Proclama delli signori dell’Ammiralità | de Amstradamo</w:t>
      </w:r>
      <w:r w:rsidRPr="005842AA">
        <w:rPr>
          <w:rStyle w:val="FootnoteReference"/>
          <w:rFonts w:ascii="Times New Roman" w:eastAsia="Calibri" w:hAnsi="Times New Roman" w:cs="Times New Roman"/>
          <w:sz w:val="24"/>
          <w:szCs w:val="24"/>
        </w:rPr>
        <w:footnoteReference w:id="647"/>
      </w:r>
      <w:r w:rsidRPr="005842AA">
        <w:rPr>
          <w:rFonts w:ascii="Times New Roman" w:eastAsia="Calibri" w:hAnsi="Times New Roman" w:cs="Times New Roman"/>
          <w:sz w:val="24"/>
          <w:szCs w:val="24"/>
        </w:rPr>
        <w:t>. |</w:t>
      </w:r>
    </w:p>
    <w:p w14:paraId="3CA42D5A" w14:textId="77777777" w:rsidR="002172BA" w:rsidRPr="005842AA" w:rsidRDefault="002172BA" w:rsidP="001E3CB4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5842AA">
        <w:rPr>
          <w:rFonts w:ascii="Times New Roman" w:eastAsia="Calibri" w:hAnsi="Times New Roman" w:cs="Times New Roman"/>
          <w:sz w:val="24"/>
          <w:szCs w:val="24"/>
        </w:rPr>
        <w:t>Perché s’intende che copertamente, et secretamente si tenta di comprare | et affittare alcune navi per servitio de re, principi, et potentati | forastieri senza partecipatione di quelli del Governo del | Paese, et potendo ciò ridondare a gran diservitio, danno, et | disreputatione di esso, et contro li precedenti editti fatti a tal | effetto. Per proveder a questo quelli del Conseglio dell’Ammi-|ralità residenti in questa città hanno ritrovato buono di avertire | et exortare tutti, et ciascheduno alli quali potesse occorrer | questo, che non faccino tal vendita né affittamento né compor-|tar che si facci, et caro</w:t>
      </w:r>
      <w:r w:rsidRPr="005842AA">
        <w:rPr>
          <w:rStyle w:val="FootnoteReference"/>
          <w:rFonts w:ascii="Times New Roman" w:eastAsia="Calibri" w:hAnsi="Times New Roman" w:cs="Times New Roman"/>
          <w:sz w:val="24"/>
          <w:szCs w:val="24"/>
        </w:rPr>
        <w:footnoteReference w:id="648"/>
      </w:r>
      <w:r w:rsidRPr="005842AA">
        <w:rPr>
          <w:rFonts w:ascii="Times New Roman" w:eastAsia="Calibri" w:hAnsi="Times New Roman" w:cs="Times New Roman"/>
          <w:sz w:val="24"/>
          <w:szCs w:val="24"/>
        </w:rPr>
        <w:t xml:space="preserve"> che ne havessero notitia, o per l’ave-|nire potessero haverla, senza prima avertirlo, et darne conto | al detto Conseglio, acciò sopra questo si possa pigliar comperamento, | et far quel che si troverà esser più di servitio di questi | paesi, sotto le pene statuite nelli sudetti editti. Actum in | Amstradam</w:t>
      </w:r>
      <w:r w:rsidRPr="005842AA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649"/>
      </w:r>
      <w:r w:rsidRPr="005842AA">
        <w:rPr>
          <w:rFonts w:ascii="Times New Roman" w:eastAsia="Calibri" w:hAnsi="Times New Roman" w:cs="Times New Roman"/>
          <w:sz w:val="24"/>
          <w:szCs w:val="24"/>
        </w:rPr>
        <w:t xml:space="preserve"> nella Congregatione del sudetto | Conseglio alli </w:t>
      </w:r>
      <w:r w:rsidRPr="005842AA">
        <w:rPr>
          <w:rFonts w:ascii="Times New Roman" w:eastAsia="Calibri" w:hAnsi="Times New Roman" w:cs="Times New Roman"/>
          <w:smallCaps/>
          <w:sz w:val="24"/>
          <w:szCs w:val="24"/>
        </w:rPr>
        <w:t xml:space="preserve">xx </w:t>
      </w:r>
      <w:r w:rsidRPr="005842AA">
        <w:rPr>
          <w:rFonts w:ascii="Times New Roman" w:eastAsia="Calibri" w:hAnsi="Times New Roman" w:cs="Times New Roman"/>
          <w:sz w:val="24"/>
          <w:szCs w:val="24"/>
        </w:rPr>
        <w:t>di febraro 1618. |</w:t>
      </w:r>
    </w:p>
    <w:p w14:paraId="016CA37A" w14:textId="77777777" w:rsidR="002172BA" w:rsidRPr="005842AA" w:rsidRDefault="002172BA" w:rsidP="001E3CB4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5842AA">
        <w:rPr>
          <w:rFonts w:ascii="Times New Roman" w:eastAsia="Calibri" w:hAnsi="Times New Roman" w:cs="Times New Roman"/>
          <w:sz w:val="24"/>
          <w:szCs w:val="24"/>
        </w:rPr>
        <w:t>Ognuno lo faccia sapere all’altro. |</w:t>
      </w:r>
    </w:p>
    <w:p w14:paraId="3FC82143" w14:textId="77777777" w:rsidR="002172BA" w:rsidRPr="005842AA" w:rsidRDefault="002172BA" w:rsidP="001E3CB4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5842AA">
        <w:rPr>
          <w:rFonts w:ascii="Times New Roman" w:eastAsia="Calibri" w:hAnsi="Times New Roman" w:cs="Times New Roman"/>
          <w:sz w:val="24"/>
          <w:szCs w:val="24"/>
        </w:rPr>
        <w:t xml:space="preserve"> </w:t>
      </w:r>
    </w:p>
    <w:p w14:paraId="3FCB53C6" w14:textId="77777777" w:rsidR="00371C48" w:rsidRDefault="002172BA" w:rsidP="001E3CB4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5842AA">
        <w:rPr>
          <w:rFonts w:ascii="Times New Roman" w:eastAsia="Calibri" w:hAnsi="Times New Roman" w:cs="Times New Roman"/>
          <w:sz w:val="24"/>
          <w:szCs w:val="24"/>
        </w:rPr>
        <w:t>/ 341v</w:t>
      </w:r>
      <w:r w:rsidR="00371C48">
        <w:rPr>
          <w:rFonts w:ascii="Times New Roman" w:eastAsia="Calibri" w:hAnsi="Times New Roman" w:cs="Times New Roman"/>
          <w:sz w:val="24"/>
          <w:szCs w:val="24"/>
        </w:rPr>
        <w:t>/</w:t>
      </w:r>
    </w:p>
    <w:p w14:paraId="403331E6" w14:textId="77777777" w:rsidR="00371C48" w:rsidRDefault="00371C48" w:rsidP="00371C4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lank page</w:t>
      </w:r>
    </w:p>
    <w:p w14:paraId="32D8BF64" w14:textId="77777777" w:rsidR="00371C48" w:rsidRDefault="00371C48" w:rsidP="001E3CB4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7BB0EC0B" w14:textId="7659AC3E" w:rsidR="002172BA" w:rsidRPr="005842AA" w:rsidRDefault="00371C48" w:rsidP="001E3CB4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/</w:t>
      </w:r>
      <w:r w:rsidR="002172BA" w:rsidRPr="005842AA">
        <w:rPr>
          <w:rFonts w:ascii="Times New Roman" w:eastAsia="Calibri" w:hAnsi="Times New Roman" w:cs="Times New Roman"/>
          <w:sz w:val="24"/>
          <w:szCs w:val="24"/>
        </w:rPr>
        <w:t>342r /</w:t>
      </w:r>
    </w:p>
    <w:p w14:paraId="57A89214" w14:textId="77777777" w:rsidR="00371C48" w:rsidRDefault="00371C48" w:rsidP="00371C4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lank page</w:t>
      </w:r>
    </w:p>
    <w:p w14:paraId="68E01659" w14:textId="08A9081A" w:rsidR="002172BA" w:rsidRPr="00371C48" w:rsidRDefault="002172BA" w:rsidP="001E3CB4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iCs/>
          <w:sz w:val="24"/>
          <w:szCs w:val="24"/>
        </w:rPr>
      </w:pPr>
    </w:p>
    <w:p w14:paraId="77C6482B" w14:textId="77777777" w:rsidR="002172BA" w:rsidRPr="009B0012" w:rsidRDefault="002172BA" w:rsidP="001E3CB4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5842AA">
        <w:rPr>
          <w:rFonts w:ascii="Times New Roman" w:eastAsia="Calibri" w:hAnsi="Times New Roman" w:cs="Times New Roman"/>
          <w:sz w:val="24"/>
          <w:szCs w:val="24"/>
        </w:rPr>
        <w:t xml:space="preserve">/ 342vB / </w:t>
      </w:r>
    </w:p>
    <w:p w14:paraId="0CCB92C9" w14:textId="77777777" w:rsidR="002172BA" w:rsidRPr="005842AA" w:rsidRDefault="002172BA" w:rsidP="001E3CB4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5842AA">
        <w:rPr>
          <w:rFonts w:ascii="Times New Roman" w:eastAsia="Calibri" w:hAnsi="Times New Roman" w:cs="Times New Roman"/>
          <w:sz w:val="24"/>
          <w:szCs w:val="24"/>
        </w:rPr>
        <w:t>Proclama</w:t>
      </w:r>
      <w:r w:rsidRPr="005842AA">
        <w:rPr>
          <w:rStyle w:val="FootnoteReference"/>
          <w:rFonts w:ascii="Times New Roman" w:eastAsia="Calibri" w:hAnsi="Times New Roman" w:cs="Times New Roman"/>
          <w:sz w:val="24"/>
          <w:szCs w:val="24"/>
        </w:rPr>
        <w:footnoteReference w:id="650"/>
      </w:r>
      <w:r w:rsidRPr="005842AA">
        <w:rPr>
          <w:rFonts w:ascii="Times New Roman" w:eastAsia="Calibri" w:hAnsi="Times New Roman" w:cs="Times New Roman"/>
          <w:sz w:val="24"/>
          <w:szCs w:val="24"/>
        </w:rPr>
        <w:t xml:space="preserve"> dei signori dell’|Amiralità in Amsterdam |</w:t>
      </w:r>
    </w:p>
    <w:p w14:paraId="78CAD18D" w14:textId="77777777" w:rsidR="002172BA" w:rsidRPr="005842AA" w:rsidRDefault="002172BA" w:rsidP="001E3CB4">
      <w:pPr>
        <w:spacing w:after="0" w:line="240" w:lineRule="auto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5842AA">
        <w:rPr>
          <w:rFonts w:ascii="Times New Roman" w:eastAsia="Calibri" w:hAnsi="Times New Roman" w:cs="Times New Roman"/>
          <w:sz w:val="24"/>
          <w:szCs w:val="24"/>
        </w:rPr>
        <w:t>nelle prime |</w:t>
      </w:r>
    </w:p>
    <w:p w14:paraId="17A9D7D1" w14:textId="77777777" w:rsidR="00C11E4A" w:rsidRPr="005842AA" w:rsidRDefault="00C11E4A" w:rsidP="001E3CB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C11E4A" w:rsidRPr="005842AA" w:rsidSect="006B3B66">
      <w:footnotePr>
        <w:numFmt w:val="lowerLetter"/>
        <w:numRestart w:val="eachPage"/>
      </w:footnotePr>
      <w:pgSz w:w="11907" w:h="16840" w:code="9"/>
      <w:pgMar w:top="1417" w:right="1134" w:bottom="1418" w:left="1134" w:header="709" w:footer="709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EF5E6A8" w14:textId="77777777" w:rsidR="006044A4" w:rsidRDefault="006044A4" w:rsidP="00CA5C80">
      <w:pPr>
        <w:spacing w:after="0" w:line="240" w:lineRule="auto"/>
      </w:pPr>
      <w:r>
        <w:separator/>
      </w:r>
    </w:p>
  </w:endnote>
  <w:endnote w:type="continuationSeparator" w:id="0">
    <w:p w14:paraId="52C48989" w14:textId="77777777" w:rsidR="006044A4" w:rsidRDefault="006044A4" w:rsidP="00CA5C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NSimSun">
    <w:panose1 w:val="02010609030101010101"/>
    <w:charset w:val="86"/>
    <w:family w:val="modern"/>
    <w:pitch w:val="fixed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7499B2F" w14:textId="77777777" w:rsidR="001643F4" w:rsidRDefault="001643F4" w:rsidP="008E6C7D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DD317BD" w14:textId="77777777" w:rsidR="001643F4" w:rsidRDefault="001643F4" w:rsidP="008E6C7D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AA02AC" w14:textId="77777777" w:rsidR="001643F4" w:rsidRDefault="001643F4" w:rsidP="006459F5">
    <w:pPr>
      <w:pStyle w:val="Footer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D5AC5BD" w14:textId="77777777" w:rsidR="001643F4" w:rsidRDefault="001643F4" w:rsidP="008E6C7D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E60AA04" w14:textId="77777777" w:rsidR="001643F4" w:rsidRDefault="001643F4" w:rsidP="008E6C7D">
    <w:pPr>
      <w:pStyle w:val="Footer"/>
      <w:ind w:right="360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91B7A62" w14:textId="77777777" w:rsidR="001643F4" w:rsidRDefault="001643F4" w:rsidP="006459F5">
    <w:pPr>
      <w:pStyle w:val="Footer"/>
      <w:ind w:right="360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141BC7F" w14:textId="3E7B2FDC" w:rsidR="001643F4" w:rsidRPr="00FC2987" w:rsidRDefault="001643F4" w:rsidP="00FC2987">
    <w:pPr>
      <w:pStyle w:val="Footer"/>
      <w:jc w:val="right"/>
      <w:rPr>
        <w:rFonts w:ascii="Times New Roman" w:hAnsi="Times New Roman" w:cs="Times New Roman"/>
      </w:rPr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016C37D" w14:textId="796214A5" w:rsidR="001643F4" w:rsidRPr="00FC2987" w:rsidRDefault="001643F4" w:rsidP="00FC2987">
    <w:pPr>
      <w:pStyle w:val="Footer"/>
      <w:jc w:val="right"/>
      <w:rPr>
        <w:rFonts w:ascii="Times New Roman" w:hAnsi="Times New Roman" w:cs="Times New Roman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E7005AE" w14:textId="77777777" w:rsidR="006044A4" w:rsidRDefault="006044A4" w:rsidP="00CA5C80">
      <w:pPr>
        <w:spacing w:after="0" w:line="240" w:lineRule="auto"/>
      </w:pPr>
      <w:r>
        <w:separator/>
      </w:r>
    </w:p>
  </w:footnote>
  <w:footnote w:type="continuationSeparator" w:id="0">
    <w:p w14:paraId="77BA5FCA" w14:textId="77777777" w:rsidR="006044A4" w:rsidRDefault="006044A4" w:rsidP="00CA5C80">
      <w:pPr>
        <w:spacing w:after="0" w:line="240" w:lineRule="auto"/>
      </w:pPr>
      <w:r>
        <w:continuationSeparator/>
      </w:r>
    </w:p>
  </w:footnote>
  <w:footnote w:id="1">
    <w:p w14:paraId="7179F7A0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bCs/>
        </w:rPr>
        <w:t xml:space="preserve">-c- </w:t>
      </w:r>
      <w:r w:rsidRPr="001E3CB4">
        <w:rPr>
          <w:rFonts w:ascii="Times New Roman" w:hAnsi="Times New Roman" w:cs="Times New Roman"/>
          <w:bCs/>
          <w:i/>
          <w:iCs/>
        </w:rPr>
        <w:t>corretta su</w:t>
      </w:r>
      <w:r w:rsidRPr="001E3CB4">
        <w:rPr>
          <w:rFonts w:ascii="Times New Roman" w:hAnsi="Times New Roman" w:cs="Times New Roman"/>
          <w:bCs/>
        </w:rPr>
        <w:t xml:space="preserve"> -ss-.</w:t>
      </w:r>
    </w:p>
  </w:footnote>
  <w:footnote w:id="2">
    <w:p w14:paraId="6F1D9FBF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  <w:iCs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bCs/>
        </w:rPr>
        <w:t>-rriv-</w:t>
      </w:r>
      <w:r w:rsidRPr="001E3CB4">
        <w:rPr>
          <w:rFonts w:ascii="Times New Roman" w:hAnsi="Times New Roman" w:cs="Times New Roman"/>
          <w:bCs/>
          <w:i/>
          <w:iCs/>
        </w:rPr>
        <w:t xml:space="preserve"> corretto su </w:t>
      </w:r>
      <w:r w:rsidRPr="001E3CB4">
        <w:rPr>
          <w:rFonts w:ascii="Times New Roman" w:hAnsi="Times New Roman" w:cs="Times New Roman"/>
          <w:bCs/>
        </w:rPr>
        <w:t>-rm-.</w:t>
      </w:r>
      <w:r w:rsidRPr="001E3CB4">
        <w:rPr>
          <w:rFonts w:ascii="Times New Roman" w:hAnsi="Times New Roman" w:cs="Times New Roman"/>
          <w:bCs/>
          <w:i/>
          <w:iCs/>
        </w:rPr>
        <w:t xml:space="preserve"> </w:t>
      </w:r>
    </w:p>
  </w:footnote>
  <w:footnote w:id="3">
    <w:p w14:paraId="5E864E82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bCs/>
          <w:i/>
          <w:iCs/>
        </w:rPr>
        <w:t>Esito di correzione; segue</w:t>
      </w:r>
      <w:r w:rsidRPr="001E3CB4">
        <w:rPr>
          <w:rFonts w:ascii="Times New Roman" w:hAnsi="Times New Roman" w:cs="Times New Roman"/>
          <w:bCs/>
        </w:rPr>
        <w:t xml:space="preserve"> suo </w:t>
      </w:r>
      <w:r w:rsidRPr="001E3CB4">
        <w:rPr>
          <w:rFonts w:ascii="Times New Roman" w:hAnsi="Times New Roman" w:cs="Times New Roman"/>
          <w:bCs/>
          <w:i/>
          <w:iCs/>
        </w:rPr>
        <w:t>depennato.</w:t>
      </w:r>
    </w:p>
  </w:footnote>
  <w:footnote w:id="4">
    <w:p w14:paraId="617EAF43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bCs/>
          <w:i/>
          <w:iCs/>
        </w:rPr>
        <w:t>Aggiunto in sopralinea con segno di inserimento.</w:t>
      </w:r>
    </w:p>
  </w:footnote>
  <w:footnote w:id="5">
    <w:p w14:paraId="5416759B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bCs/>
          <w:i/>
          <w:iCs/>
        </w:rPr>
        <w:t>Corretto su</w:t>
      </w:r>
      <w:r w:rsidRPr="001E3CB4">
        <w:rPr>
          <w:rFonts w:ascii="Times New Roman" w:hAnsi="Times New Roman" w:cs="Times New Roman"/>
          <w:bCs/>
        </w:rPr>
        <w:t xml:space="preserve"> è</w:t>
      </w:r>
      <w:r w:rsidRPr="001E3CB4">
        <w:rPr>
          <w:rFonts w:ascii="Times New Roman" w:hAnsi="Times New Roman" w:cs="Times New Roman"/>
          <w:bCs/>
          <w:i/>
          <w:iCs/>
        </w:rPr>
        <w:t>.</w:t>
      </w:r>
    </w:p>
  </w:footnote>
  <w:footnote w:id="6">
    <w:p w14:paraId="7CAA9418" w14:textId="7CEE6244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  <w:iCs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  <w:iCs/>
        </w:rPr>
        <w:t>Foro nel supporto.</w:t>
      </w:r>
    </w:p>
  </w:footnote>
  <w:footnote w:id="7">
    <w:p w14:paraId="3700664A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bCs/>
        </w:rPr>
        <w:t xml:space="preserve">di più </w:t>
      </w:r>
      <w:r w:rsidRPr="001E3CB4">
        <w:rPr>
          <w:rFonts w:ascii="Times New Roman" w:hAnsi="Times New Roman" w:cs="Times New Roman"/>
          <w:bCs/>
          <w:i/>
          <w:iCs/>
        </w:rPr>
        <w:t xml:space="preserve">aggiunto in sopralinea su </w:t>
      </w:r>
      <w:r w:rsidRPr="001E3CB4">
        <w:rPr>
          <w:rFonts w:ascii="Times New Roman" w:hAnsi="Times New Roman" w:cs="Times New Roman"/>
          <w:bCs/>
        </w:rPr>
        <w:t>anco</w:t>
      </w:r>
      <w:r w:rsidRPr="001E3CB4">
        <w:rPr>
          <w:rFonts w:ascii="Times New Roman" w:hAnsi="Times New Roman" w:cs="Times New Roman"/>
          <w:bCs/>
          <w:i/>
          <w:iCs/>
        </w:rPr>
        <w:t xml:space="preserve"> depennato.</w:t>
      </w:r>
    </w:p>
  </w:footnote>
  <w:footnote w:id="8">
    <w:p w14:paraId="2560EB3E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bCs/>
          <w:i/>
          <w:iCs/>
        </w:rPr>
        <w:t>Segue parola depennata.</w:t>
      </w:r>
    </w:p>
  </w:footnote>
  <w:footnote w:id="9">
    <w:p w14:paraId="122D7282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  <w:iCs/>
        </w:rPr>
        <w:t>Foro nel supporto.</w:t>
      </w:r>
    </w:p>
  </w:footnote>
  <w:footnote w:id="10">
    <w:p w14:paraId="748E958D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bCs/>
          <w:i/>
          <w:iCs/>
        </w:rPr>
        <w:t>Segue parola depennata.</w:t>
      </w:r>
    </w:p>
  </w:footnote>
  <w:footnote w:id="11">
    <w:p w14:paraId="1D0C487F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bCs/>
          <w:i/>
          <w:iCs/>
        </w:rPr>
        <w:t>Precedono lettere depennate.</w:t>
      </w:r>
    </w:p>
  </w:footnote>
  <w:footnote w:id="12">
    <w:p w14:paraId="7B45F6CA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Dani- </w:t>
      </w:r>
      <w:r w:rsidRPr="001E3CB4">
        <w:rPr>
          <w:rFonts w:ascii="Times New Roman" w:hAnsi="Times New Roman" w:cs="Times New Roman"/>
          <w:bCs/>
          <w:i/>
          <w:iCs/>
        </w:rPr>
        <w:t xml:space="preserve">corretto su </w:t>
      </w:r>
      <w:r w:rsidRPr="001E3CB4">
        <w:rPr>
          <w:rFonts w:ascii="Times New Roman" w:hAnsi="Times New Roman" w:cs="Times New Roman"/>
          <w:bCs/>
        </w:rPr>
        <w:t>Ing(hilter)ra</w:t>
      </w:r>
      <w:r w:rsidRPr="001E3CB4">
        <w:rPr>
          <w:rFonts w:ascii="Times New Roman" w:hAnsi="Times New Roman" w:cs="Times New Roman"/>
          <w:bCs/>
          <w:i/>
          <w:iCs/>
        </w:rPr>
        <w:t>.</w:t>
      </w:r>
    </w:p>
  </w:footnote>
  <w:footnote w:id="13">
    <w:p w14:paraId="4619AE99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bCs/>
          <w:i/>
          <w:iCs/>
        </w:rPr>
        <w:t>Esito di correzione.</w:t>
      </w:r>
    </w:p>
  </w:footnote>
  <w:footnote w:id="14">
    <w:p w14:paraId="624C104D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  <w:iCs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  <w:iCs/>
        </w:rPr>
        <w:t>Foro nel supporto.</w:t>
      </w:r>
    </w:p>
  </w:footnote>
  <w:footnote w:id="15">
    <w:p w14:paraId="1B1A4952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  <w:iCs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bCs/>
        </w:rPr>
        <w:t xml:space="preserve">-a </w:t>
      </w:r>
      <w:r w:rsidRPr="001E3CB4">
        <w:rPr>
          <w:rFonts w:ascii="Times New Roman" w:hAnsi="Times New Roman" w:cs="Times New Roman"/>
          <w:bCs/>
          <w:i/>
          <w:iCs/>
        </w:rPr>
        <w:t>esito di correzione.</w:t>
      </w:r>
    </w:p>
  </w:footnote>
  <w:footnote w:id="16">
    <w:p w14:paraId="5A7B7F1E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bCs/>
          <w:i/>
          <w:iCs/>
        </w:rPr>
        <w:t>Segue</w:t>
      </w:r>
      <w:r w:rsidRPr="001E3CB4">
        <w:rPr>
          <w:rFonts w:ascii="Times New Roman" w:hAnsi="Times New Roman" w:cs="Times New Roman"/>
          <w:bCs/>
        </w:rPr>
        <w:t xml:space="preserve"> della </w:t>
      </w:r>
      <w:r w:rsidRPr="001E3CB4">
        <w:rPr>
          <w:rFonts w:ascii="Times New Roman" w:hAnsi="Times New Roman" w:cs="Times New Roman"/>
          <w:bCs/>
          <w:i/>
          <w:iCs/>
        </w:rPr>
        <w:t>depennato.</w:t>
      </w:r>
    </w:p>
  </w:footnote>
  <w:footnote w:id="17">
    <w:p w14:paraId="4EC881CE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  <w:iCs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  <w:iCs/>
        </w:rPr>
        <w:t>Foro nel supporto.</w:t>
      </w:r>
    </w:p>
  </w:footnote>
  <w:footnote w:id="18">
    <w:p w14:paraId="7D28A8DA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bCs/>
          <w:i/>
          <w:iCs/>
        </w:rPr>
        <w:t>Segue</w:t>
      </w:r>
      <w:r w:rsidRPr="001E3CB4">
        <w:rPr>
          <w:rFonts w:ascii="Times New Roman" w:hAnsi="Times New Roman" w:cs="Times New Roman"/>
          <w:bCs/>
        </w:rPr>
        <w:t xml:space="preserve"> tre soggetti </w:t>
      </w:r>
      <w:r w:rsidRPr="001E3CB4">
        <w:rPr>
          <w:rFonts w:ascii="Times New Roman" w:hAnsi="Times New Roman" w:cs="Times New Roman"/>
          <w:bCs/>
          <w:i/>
          <w:iCs/>
        </w:rPr>
        <w:t>depennato.</w:t>
      </w:r>
    </w:p>
  </w:footnote>
  <w:footnote w:id="19">
    <w:p w14:paraId="1BE2BE6A" w14:textId="3CE17742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bCs/>
          <w:i/>
          <w:iCs/>
        </w:rPr>
        <w:t>Seguono parole depennate.</w:t>
      </w:r>
    </w:p>
  </w:footnote>
  <w:footnote w:id="20">
    <w:p w14:paraId="64AFAEDD" w14:textId="4160F37B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bCs/>
        </w:rPr>
        <w:t xml:space="preserve">possono avenire </w:t>
      </w:r>
      <w:r w:rsidRPr="001E3CB4">
        <w:rPr>
          <w:rFonts w:ascii="Times New Roman" w:hAnsi="Times New Roman" w:cs="Times New Roman"/>
          <w:bCs/>
          <w:i/>
          <w:iCs/>
        </w:rPr>
        <w:t>aggiunto in sopralinea su parole depennate.</w:t>
      </w:r>
    </w:p>
  </w:footnote>
  <w:footnote w:id="21">
    <w:p w14:paraId="42D443A1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  <w:iCs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  <w:iCs/>
        </w:rPr>
        <w:t>Foro nel supporto.</w:t>
      </w:r>
    </w:p>
  </w:footnote>
  <w:footnote w:id="22">
    <w:p w14:paraId="64334E2E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  <w:iCs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-n- </w:t>
      </w:r>
      <w:r w:rsidRPr="001E3CB4">
        <w:rPr>
          <w:rFonts w:ascii="Times New Roman" w:hAnsi="Times New Roman" w:cs="Times New Roman"/>
          <w:i/>
          <w:iCs/>
        </w:rPr>
        <w:t>esito di correzione.</w:t>
      </w:r>
    </w:p>
  </w:footnote>
  <w:footnote w:id="23">
    <w:p w14:paraId="1F4B1A9F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bCs/>
          <w:i/>
          <w:iCs/>
        </w:rPr>
        <w:t>Segue</w:t>
      </w:r>
      <w:r w:rsidRPr="001E3CB4">
        <w:rPr>
          <w:rFonts w:ascii="Times New Roman" w:hAnsi="Times New Roman" w:cs="Times New Roman"/>
          <w:bCs/>
        </w:rPr>
        <w:t xml:space="preserve"> molto </w:t>
      </w:r>
      <w:r w:rsidRPr="001E3CB4">
        <w:rPr>
          <w:rFonts w:ascii="Times New Roman" w:hAnsi="Times New Roman" w:cs="Times New Roman"/>
          <w:bCs/>
          <w:i/>
          <w:iCs/>
        </w:rPr>
        <w:t>depennato.</w:t>
      </w:r>
    </w:p>
  </w:footnote>
  <w:footnote w:id="24">
    <w:p w14:paraId="1F490C6C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  <w:iCs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  <w:iCs/>
        </w:rPr>
        <w:t xml:space="preserve">Precede </w:t>
      </w:r>
      <w:r w:rsidRPr="001E3CB4">
        <w:rPr>
          <w:rFonts w:ascii="Times New Roman" w:hAnsi="Times New Roman" w:cs="Times New Roman"/>
        </w:rPr>
        <w:t xml:space="preserve">occhio </w:t>
      </w:r>
      <w:r w:rsidRPr="001E3CB4">
        <w:rPr>
          <w:rFonts w:ascii="Times New Roman" w:hAnsi="Times New Roman" w:cs="Times New Roman"/>
          <w:i/>
          <w:iCs/>
        </w:rPr>
        <w:t>depennato.</w:t>
      </w:r>
    </w:p>
  </w:footnote>
  <w:footnote w:id="25">
    <w:p w14:paraId="28180154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bCs/>
        </w:rPr>
        <w:t xml:space="preserve">sicu- </w:t>
      </w:r>
      <w:r w:rsidRPr="001E3CB4">
        <w:rPr>
          <w:rFonts w:ascii="Times New Roman" w:hAnsi="Times New Roman" w:cs="Times New Roman"/>
          <w:bCs/>
          <w:i/>
          <w:iCs/>
        </w:rPr>
        <w:t>esito di correzione.</w:t>
      </w:r>
    </w:p>
  </w:footnote>
  <w:footnote w:id="26">
    <w:p w14:paraId="320F2AC8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-bo- </w:t>
      </w:r>
      <w:r w:rsidRPr="001E3CB4">
        <w:rPr>
          <w:rFonts w:ascii="Times New Roman" w:hAnsi="Times New Roman" w:cs="Times New Roman"/>
          <w:i/>
          <w:iCs/>
        </w:rPr>
        <w:t>esito di correzione.</w:t>
      </w:r>
    </w:p>
  </w:footnote>
  <w:footnote w:id="27">
    <w:p w14:paraId="0AE8F5B4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-ssa </w:t>
      </w:r>
      <w:r w:rsidRPr="001E3CB4">
        <w:rPr>
          <w:rFonts w:ascii="Times New Roman" w:hAnsi="Times New Roman" w:cs="Times New Roman"/>
          <w:i/>
          <w:iCs/>
        </w:rPr>
        <w:t>esito di correzione.</w:t>
      </w:r>
    </w:p>
  </w:footnote>
  <w:footnote w:id="28">
    <w:p w14:paraId="2626B2F7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  <w:iCs/>
        </w:rPr>
        <w:t>Segue</w:t>
      </w:r>
      <w:r w:rsidRPr="001E3CB4">
        <w:rPr>
          <w:rFonts w:ascii="Times New Roman" w:hAnsi="Times New Roman" w:cs="Times New Roman"/>
        </w:rPr>
        <w:t xml:space="preserve"> soldati </w:t>
      </w:r>
      <w:r w:rsidRPr="001E3CB4">
        <w:rPr>
          <w:rFonts w:ascii="Times New Roman" w:hAnsi="Times New Roman" w:cs="Times New Roman"/>
          <w:i/>
          <w:iCs/>
        </w:rPr>
        <w:t>depennato.</w:t>
      </w:r>
    </w:p>
  </w:footnote>
  <w:footnote w:id="29">
    <w:p w14:paraId="35AC6687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  <w:iCs/>
        </w:rPr>
        <w:t>Esito di correzione.</w:t>
      </w:r>
    </w:p>
  </w:footnote>
  <w:footnote w:id="30">
    <w:p w14:paraId="31E616BF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et abbruciamento </w:t>
      </w:r>
      <w:r w:rsidRPr="001E3CB4">
        <w:rPr>
          <w:rFonts w:ascii="Times New Roman" w:hAnsi="Times New Roman" w:cs="Times New Roman"/>
          <w:i/>
          <w:iCs/>
        </w:rPr>
        <w:t>aggiunto in sopralinea con segno di inserimento.</w:t>
      </w:r>
    </w:p>
  </w:footnote>
  <w:footnote w:id="31">
    <w:p w14:paraId="63035EB9" w14:textId="3F697CDE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in numero … soldati </w:t>
      </w:r>
      <w:r w:rsidRPr="001E3CB4">
        <w:rPr>
          <w:rFonts w:ascii="Times New Roman" w:hAnsi="Times New Roman" w:cs="Times New Roman"/>
          <w:i/>
          <w:iCs/>
        </w:rPr>
        <w:t>aggiunto in sopralinea con segno di inserimento.</w:t>
      </w:r>
    </w:p>
  </w:footnote>
  <w:footnote w:id="32">
    <w:p w14:paraId="1355C809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  <w:iCs/>
        </w:rPr>
        <w:t>Segue</w:t>
      </w:r>
      <w:r w:rsidRPr="001E3CB4">
        <w:rPr>
          <w:rFonts w:ascii="Times New Roman" w:hAnsi="Times New Roman" w:cs="Times New Roman"/>
        </w:rPr>
        <w:t xml:space="preserve"> essi </w:t>
      </w:r>
      <w:r w:rsidRPr="001E3CB4">
        <w:rPr>
          <w:rFonts w:ascii="Times New Roman" w:hAnsi="Times New Roman" w:cs="Times New Roman"/>
          <w:i/>
          <w:iCs/>
        </w:rPr>
        <w:t>depennato.</w:t>
      </w:r>
    </w:p>
  </w:footnote>
  <w:footnote w:id="33">
    <w:p w14:paraId="5CE7B92A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  <w:iCs/>
        </w:rPr>
        <w:t>Foro nel supporto.</w:t>
      </w:r>
    </w:p>
  </w:footnote>
  <w:footnote w:id="34">
    <w:p w14:paraId="40B76D6E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al suo figliolo </w:t>
      </w:r>
      <w:r w:rsidRPr="001E3CB4">
        <w:rPr>
          <w:rFonts w:ascii="Times New Roman" w:hAnsi="Times New Roman" w:cs="Times New Roman"/>
          <w:i/>
          <w:iCs/>
        </w:rPr>
        <w:t>aggiunto in sopralinea con segno di inserimento.</w:t>
      </w:r>
    </w:p>
  </w:footnote>
  <w:footnote w:id="35">
    <w:p w14:paraId="57EDE163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  <w:iCs/>
        </w:rPr>
        <w:t>Come pare.</w:t>
      </w:r>
    </w:p>
  </w:footnote>
  <w:footnote w:id="36">
    <w:p w14:paraId="5BEC774B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  <w:iCs/>
        </w:rPr>
        <w:t>Aggiunto in sopralinea con segno di inserimento.</w:t>
      </w:r>
    </w:p>
  </w:footnote>
  <w:footnote w:id="37">
    <w:p w14:paraId="19A95A68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  <w:iCs/>
        </w:rPr>
        <w:t>Così A.</w:t>
      </w:r>
    </w:p>
  </w:footnote>
  <w:footnote w:id="38">
    <w:p w14:paraId="10FDF950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  <w:iCs/>
        </w:rPr>
        <w:t>Aggiunto in sopralinea su</w:t>
      </w:r>
      <w:r w:rsidRPr="001E3CB4">
        <w:rPr>
          <w:rFonts w:ascii="Times New Roman" w:hAnsi="Times New Roman" w:cs="Times New Roman"/>
        </w:rPr>
        <w:t xml:space="preserve"> genti </w:t>
      </w:r>
      <w:r w:rsidRPr="001E3CB4">
        <w:rPr>
          <w:rFonts w:ascii="Times New Roman" w:hAnsi="Times New Roman" w:cs="Times New Roman"/>
          <w:i/>
          <w:iCs/>
        </w:rPr>
        <w:t>depennato.</w:t>
      </w:r>
    </w:p>
  </w:footnote>
  <w:footnote w:id="39">
    <w:p w14:paraId="7A522802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  <w:iCs/>
        </w:rPr>
        <w:t>Segue parola depennata.</w:t>
      </w:r>
    </w:p>
  </w:footnote>
  <w:footnote w:id="40">
    <w:p w14:paraId="3CD5CC8A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  <w:iCs/>
        </w:rPr>
        <w:t>Segue</w:t>
      </w:r>
      <w:r w:rsidRPr="001E3CB4">
        <w:rPr>
          <w:rFonts w:ascii="Times New Roman" w:hAnsi="Times New Roman" w:cs="Times New Roman"/>
        </w:rPr>
        <w:t xml:space="preserve"> l </w:t>
      </w:r>
      <w:r w:rsidRPr="001E3CB4">
        <w:rPr>
          <w:rFonts w:ascii="Times New Roman" w:hAnsi="Times New Roman" w:cs="Times New Roman"/>
          <w:i/>
          <w:iCs/>
        </w:rPr>
        <w:t>depennata.</w:t>
      </w:r>
    </w:p>
  </w:footnote>
  <w:footnote w:id="41">
    <w:p w14:paraId="71148EB1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Segue</w:t>
      </w:r>
      <w:r w:rsidRPr="001E3CB4">
        <w:rPr>
          <w:rFonts w:ascii="Times New Roman" w:hAnsi="Times New Roman" w:cs="Times New Roman"/>
          <w:i/>
          <w:iCs/>
        </w:rPr>
        <w:t xml:space="preserve"> </w:t>
      </w:r>
      <w:r w:rsidRPr="001E3CB4">
        <w:rPr>
          <w:rFonts w:ascii="Times New Roman" w:hAnsi="Times New Roman" w:cs="Times New Roman"/>
        </w:rPr>
        <w:t>n</w:t>
      </w:r>
      <w:r w:rsidRPr="001E3CB4">
        <w:rPr>
          <w:rFonts w:ascii="Times New Roman" w:hAnsi="Times New Roman" w:cs="Times New Roman"/>
          <w:i/>
          <w:iCs/>
        </w:rPr>
        <w:t xml:space="preserve"> depennata.</w:t>
      </w:r>
    </w:p>
  </w:footnote>
  <w:footnote w:id="42">
    <w:p w14:paraId="3CB2FDDC" w14:textId="0688C83B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="00786BA1">
        <w:rPr>
          <w:rFonts w:ascii="Times New Roman" w:hAnsi="Times New Roman" w:cs="Times New Roman"/>
          <w:i/>
          <w:iCs/>
        </w:rPr>
        <w:t>S</w:t>
      </w:r>
      <w:r w:rsidRPr="001E3CB4">
        <w:rPr>
          <w:rFonts w:ascii="Times New Roman" w:hAnsi="Times New Roman" w:cs="Times New Roman"/>
          <w:i/>
          <w:iCs/>
        </w:rPr>
        <w:t xml:space="preserve">egno di dubbia </w:t>
      </w:r>
      <w:r w:rsidR="00786BA1">
        <w:rPr>
          <w:rFonts w:ascii="Times New Roman" w:hAnsi="Times New Roman" w:cs="Times New Roman"/>
          <w:i/>
          <w:iCs/>
        </w:rPr>
        <w:t>lettura</w:t>
      </w:r>
      <w:r w:rsidRPr="001E3CB4">
        <w:rPr>
          <w:rFonts w:ascii="Times New Roman" w:hAnsi="Times New Roman" w:cs="Times New Roman"/>
          <w:i/>
          <w:iCs/>
        </w:rPr>
        <w:t>.</w:t>
      </w:r>
    </w:p>
  </w:footnote>
  <w:footnote w:id="43">
    <w:p w14:paraId="6B89A84B" w14:textId="56DEE6EE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</w:rPr>
        <w:t>Lacerazione del supporto.</w:t>
      </w:r>
    </w:p>
  </w:footnote>
  <w:footnote w:id="44">
    <w:p w14:paraId="39C1A794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me- </w:t>
      </w:r>
      <w:r w:rsidRPr="001E3CB4">
        <w:rPr>
          <w:rFonts w:ascii="Times New Roman" w:hAnsi="Times New Roman" w:cs="Times New Roman"/>
          <w:i/>
          <w:iCs/>
        </w:rPr>
        <w:t>esito di correzione.</w:t>
      </w:r>
    </w:p>
  </w:footnote>
  <w:footnote w:id="45">
    <w:p w14:paraId="5546BD9E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</w:rPr>
        <w:t>Corretto su</w:t>
      </w:r>
      <w:r w:rsidRPr="001E3CB4">
        <w:rPr>
          <w:rFonts w:ascii="Times New Roman" w:hAnsi="Times New Roman" w:cs="Times New Roman"/>
          <w:iCs/>
        </w:rPr>
        <w:t xml:space="preserve"> partirò</w:t>
      </w:r>
      <w:r w:rsidRPr="001E3CB4">
        <w:rPr>
          <w:rFonts w:ascii="Times New Roman" w:hAnsi="Times New Roman" w:cs="Times New Roman"/>
          <w:i/>
        </w:rPr>
        <w:t>.</w:t>
      </w:r>
    </w:p>
  </w:footnote>
  <w:footnote w:id="46">
    <w:p w14:paraId="15E542F9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  <w:iCs/>
        </w:rPr>
        <w:t>Così A.</w:t>
      </w:r>
    </w:p>
  </w:footnote>
  <w:footnote w:id="47">
    <w:p w14:paraId="17470581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</w:rPr>
        <w:t>Segue</w:t>
      </w:r>
      <w:r w:rsidRPr="001E3CB4">
        <w:rPr>
          <w:rFonts w:ascii="Times New Roman" w:hAnsi="Times New Roman" w:cs="Times New Roman"/>
          <w:iCs/>
        </w:rPr>
        <w:t xml:space="preserve"> ve </w:t>
      </w:r>
      <w:r w:rsidRPr="001E3CB4">
        <w:rPr>
          <w:rFonts w:ascii="Times New Roman" w:hAnsi="Times New Roman" w:cs="Times New Roman"/>
          <w:i/>
        </w:rPr>
        <w:t>depennato.</w:t>
      </w:r>
    </w:p>
  </w:footnote>
  <w:footnote w:id="48">
    <w:p w14:paraId="1AAADE70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dell’haver </w:t>
      </w:r>
      <w:r w:rsidRPr="001E3CB4">
        <w:rPr>
          <w:rFonts w:ascii="Times New Roman" w:hAnsi="Times New Roman" w:cs="Times New Roman"/>
          <w:i/>
          <w:iCs/>
        </w:rPr>
        <w:t xml:space="preserve">esito di correzione. </w:t>
      </w:r>
    </w:p>
  </w:footnote>
  <w:footnote w:id="49">
    <w:p w14:paraId="2824277C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  <w:iCs/>
        </w:rPr>
        <w:t>Segue</w:t>
      </w:r>
      <w:r w:rsidRPr="001E3CB4">
        <w:rPr>
          <w:rFonts w:ascii="Times New Roman" w:hAnsi="Times New Roman" w:cs="Times New Roman"/>
        </w:rPr>
        <w:t xml:space="preserve"> haver </w:t>
      </w:r>
      <w:r w:rsidRPr="001E3CB4">
        <w:rPr>
          <w:rFonts w:ascii="Times New Roman" w:hAnsi="Times New Roman" w:cs="Times New Roman"/>
          <w:i/>
          <w:iCs/>
        </w:rPr>
        <w:t>depennato.</w:t>
      </w:r>
    </w:p>
  </w:footnote>
  <w:footnote w:id="50">
    <w:p w14:paraId="0E0B8DC0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  <w:iCs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  <w:iCs/>
        </w:rPr>
        <w:t>Esito di correzione.</w:t>
      </w:r>
    </w:p>
  </w:footnote>
  <w:footnote w:id="51">
    <w:p w14:paraId="6C49C016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  <w:iCs/>
        </w:rPr>
        <w:t>Segue</w:t>
      </w:r>
      <w:r w:rsidRPr="001E3CB4">
        <w:rPr>
          <w:rFonts w:ascii="Times New Roman" w:hAnsi="Times New Roman" w:cs="Times New Roman"/>
        </w:rPr>
        <w:t xml:space="preserve"> seco </w:t>
      </w:r>
      <w:r w:rsidRPr="001E3CB4">
        <w:rPr>
          <w:rFonts w:ascii="Times New Roman" w:hAnsi="Times New Roman" w:cs="Times New Roman"/>
          <w:i/>
          <w:iCs/>
        </w:rPr>
        <w:t>depennato.</w:t>
      </w:r>
    </w:p>
  </w:footnote>
  <w:footnote w:id="52">
    <w:p w14:paraId="645AF4D1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  <w:iCs/>
        </w:rPr>
        <w:t xml:space="preserve">Corretto su </w:t>
      </w:r>
      <w:r w:rsidRPr="001E3CB4">
        <w:rPr>
          <w:rFonts w:ascii="Times New Roman" w:hAnsi="Times New Roman" w:cs="Times New Roman"/>
        </w:rPr>
        <w:t>di vos-</w:t>
      </w:r>
      <w:r w:rsidRPr="001E3CB4">
        <w:rPr>
          <w:rFonts w:ascii="Times New Roman" w:hAnsi="Times New Roman" w:cs="Times New Roman"/>
          <w:i/>
          <w:iCs/>
        </w:rPr>
        <w:t>.</w:t>
      </w:r>
    </w:p>
  </w:footnote>
  <w:footnote w:id="53">
    <w:p w14:paraId="106ED444" w14:textId="7681B8AE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  <w:iCs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  <w:iCs/>
        </w:rPr>
        <w:t xml:space="preserve">Segue </w:t>
      </w:r>
      <w:r w:rsidRPr="001E3CB4">
        <w:rPr>
          <w:rFonts w:ascii="Times New Roman" w:hAnsi="Times New Roman" w:cs="Times New Roman"/>
        </w:rPr>
        <w:t xml:space="preserve">-le </w:t>
      </w:r>
      <w:r w:rsidRPr="001E3CB4">
        <w:rPr>
          <w:rFonts w:ascii="Times New Roman" w:hAnsi="Times New Roman" w:cs="Times New Roman"/>
          <w:i/>
          <w:iCs/>
        </w:rPr>
        <w:t>depennato.</w:t>
      </w:r>
    </w:p>
  </w:footnote>
  <w:footnote w:id="54">
    <w:p w14:paraId="06D1DC1F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-m- </w:t>
      </w:r>
      <w:r w:rsidRPr="001E3CB4">
        <w:rPr>
          <w:rFonts w:ascii="Times New Roman" w:hAnsi="Times New Roman" w:cs="Times New Roman"/>
          <w:i/>
          <w:iCs/>
        </w:rPr>
        <w:t>corretta su</w:t>
      </w:r>
      <w:r w:rsidRPr="001E3CB4">
        <w:rPr>
          <w:rFonts w:ascii="Times New Roman" w:hAnsi="Times New Roman" w:cs="Times New Roman"/>
        </w:rPr>
        <w:t xml:space="preserve"> -e-.</w:t>
      </w:r>
    </w:p>
  </w:footnote>
  <w:footnote w:id="55">
    <w:p w14:paraId="3BF63334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  <w:iCs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  <w:iCs/>
        </w:rPr>
        <w:t xml:space="preserve">Segue </w:t>
      </w:r>
      <w:r w:rsidRPr="001E3CB4">
        <w:rPr>
          <w:rFonts w:ascii="Times New Roman" w:hAnsi="Times New Roman" w:cs="Times New Roman"/>
        </w:rPr>
        <w:t xml:space="preserve">; </w:t>
      </w:r>
      <w:r w:rsidRPr="001E3CB4">
        <w:rPr>
          <w:rFonts w:ascii="Times New Roman" w:hAnsi="Times New Roman" w:cs="Times New Roman"/>
          <w:i/>
          <w:iCs/>
        </w:rPr>
        <w:t>depennato.</w:t>
      </w:r>
    </w:p>
  </w:footnote>
  <w:footnote w:id="56">
    <w:p w14:paraId="6F173697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a- </w:t>
      </w:r>
      <w:r w:rsidRPr="001E3CB4">
        <w:rPr>
          <w:rFonts w:ascii="Times New Roman" w:hAnsi="Times New Roman" w:cs="Times New Roman"/>
          <w:i/>
          <w:iCs/>
        </w:rPr>
        <w:t>esito di correzione.</w:t>
      </w:r>
    </w:p>
  </w:footnote>
  <w:footnote w:id="57">
    <w:p w14:paraId="689643DA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  <w:iCs/>
        </w:rPr>
        <w:t>Segue</w:t>
      </w:r>
      <w:r w:rsidRPr="001E3CB4">
        <w:rPr>
          <w:rFonts w:ascii="Times New Roman" w:hAnsi="Times New Roman" w:cs="Times New Roman"/>
        </w:rPr>
        <w:t xml:space="preserve"> in </w:t>
      </w:r>
      <w:r w:rsidRPr="001E3CB4">
        <w:rPr>
          <w:rFonts w:ascii="Times New Roman" w:hAnsi="Times New Roman" w:cs="Times New Roman"/>
          <w:i/>
          <w:iCs/>
        </w:rPr>
        <w:t>depennato</w:t>
      </w:r>
      <w:r w:rsidRPr="001E3CB4">
        <w:rPr>
          <w:rFonts w:ascii="Times New Roman" w:hAnsi="Times New Roman" w:cs="Times New Roman"/>
        </w:rPr>
        <w:t>.</w:t>
      </w:r>
    </w:p>
  </w:footnote>
  <w:footnote w:id="58">
    <w:p w14:paraId="67B5EBEB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  <w:iCs/>
        </w:rPr>
        <w:t>Segue</w:t>
      </w:r>
      <w:r w:rsidRPr="001E3CB4">
        <w:rPr>
          <w:rFonts w:ascii="Times New Roman" w:hAnsi="Times New Roman" w:cs="Times New Roman"/>
        </w:rPr>
        <w:t xml:space="preserve"> -vi </w:t>
      </w:r>
      <w:r w:rsidRPr="001E3CB4">
        <w:rPr>
          <w:rFonts w:ascii="Times New Roman" w:hAnsi="Times New Roman" w:cs="Times New Roman"/>
          <w:i/>
          <w:iCs/>
        </w:rPr>
        <w:t>depennato.</w:t>
      </w:r>
    </w:p>
  </w:footnote>
  <w:footnote w:id="59">
    <w:p w14:paraId="49287B86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-rmi </w:t>
      </w:r>
      <w:r w:rsidRPr="001E3CB4">
        <w:rPr>
          <w:rFonts w:ascii="Times New Roman" w:hAnsi="Times New Roman" w:cs="Times New Roman"/>
          <w:i/>
          <w:iCs/>
        </w:rPr>
        <w:t>aggiunto in sopralinea su</w:t>
      </w:r>
      <w:r w:rsidRPr="001E3CB4">
        <w:rPr>
          <w:rFonts w:ascii="Times New Roman" w:hAnsi="Times New Roman" w:cs="Times New Roman"/>
        </w:rPr>
        <w:t xml:space="preserve"> -ndomi </w:t>
      </w:r>
      <w:r w:rsidRPr="001E3CB4">
        <w:rPr>
          <w:rFonts w:ascii="Times New Roman" w:hAnsi="Times New Roman" w:cs="Times New Roman"/>
          <w:i/>
          <w:iCs/>
        </w:rPr>
        <w:t>depennato.</w:t>
      </w:r>
    </w:p>
  </w:footnote>
  <w:footnote w:id="60">
    <w:p w14:paraId="3117A5C3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  <w:iCs/>
        </w:rPr>
        <w:t>Esito di correzione.</w:t>
      </w:r>
    </w:p>
  </w:footnote>
  <w:footnote w:id="61">
    <w:p w14:paraId="733EFAC2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l’ </w:t>
      </w:r>
      <w:r w:rsidRPr="001E3CB4">
        <w:rPr>
          <w:rFonts w:ascii="Times New Roman" w:hAnsi="Times New Roman" w:cs="Times New Roman"/>
          <w:i/>
          <w:iCs/>
        </w:rPr>
        <w:t xml:space="preserve">aggiunto in sopralinea; </w:t>
      </w:r>
      <w:r w:rsidRPr="001E3CB4">
        <w:rPr>
          <w:rFonts w:ascii="Times New Roman" w:hAnsi="Times New Roman" w:cs="Times New Roman"/>
        </w:rPr>
        <w:t xml:space="preserve">h- </w:t>
      </w:r>
      <w:r w:rsidRPr="001E3CB4">
        <w:rPr>
          <w:rFonts w:ascii="Times New Roman" w:hAnsi="Times New Roman" w:cs="Times New Roman"/>
          <w:i/>
          <w:iCs/>
        </w:rPr>
        <w:t>esito di correzione.</w:t>
      </w:r>
    </w:p>
  </w:footnote>
  <w:footnote w:id="62">
    <w:p w14:paraId="5226EB46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  <w:iCs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-ba- </w:t>
      </w:r>
      <w:r w:rsidRPr="001E3CB4">
        <w:rPr>
          <w:rFonts w:ascii="Times New Roman" w:hAnsi="Times New Roman" w:cs="Times New Roman"/>
          <w:i/>
          <w:iCs/>
        </w:rPr>
        <w:t>esito di correzione, come pare.</w:t>
      </w:r>
    </w:p>
  </w:footnote>
  <w:footnote w:id="63">
    <w:p w14:paraId="3A1CAD94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  <w:iCs/>
        </w:rPr>
        <w:t>Aggiunto in sopralinea.</w:t>
      </w:r>
    </w:p>
  </w:footnote>
  <w:footnote w:id="64">
    <w:p w14:paraId="793BD5BD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  <w:iCs/>
        </w:rPr>
        <w:t>Segue</w:t>
      </w:r>
      <w:r w:rsidRPr="001E3CB4">
        <w:rPr>
          <w:rFonts w:ascii="Times New Roman" w:hAnsi="Times New Roman" w:cs="Times New Roman"/>
        </w:rPr>
        <w:t xml:space="preserve"> non </w:t>
      </w:r>
      <w:r w:rsidRPr="001E3CB4">
        <w:rPr>
          <w:rFonts w:ascii="Times New Roman" w:hAnsi="Times New Roman" w:cs="Times New Roman"/>
          <w:i/>
          <w:iCs/>
        </w:rPr>
        <w:t>depennato.</w:t>
      </w:r>
    </w:p>
  </w:footnote>
  <w:footnote w:id="65">
    <w:p w14:paraId="07839EBD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  <w:iCs/>
        </w:rPr>
        <w:t>Segue</w:t>
      </w:r>
      <w:r w:rsidRPr="001E3CB4">
        <w:rPr>
          <w:rFonts w:ascii="Times New Roman" w:hAnsi="Times New Roman" w:cs="Times New Roman"/>
        </w:rPr>
        <w:t xml:space="preserve"> ancora </w:t>
      </w:r>
      <w:r w:rsidRPr="001E3CB4">
        <w:rPr>
          <w:rFonts w:ascii="Times New Roman" w:hAnsi="Times New Roman" w:cs="Times New Roman"/>
          <w:i/>
          <w:iCs/>
        </w:rPr>
        <w:t>depennato.</w:t>
      </w:r>
    </w:p>
  </w:footnote>
  <w:footnote w:id="66">
    <w:p w14:paraId="5F6D5B80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  <w:iCs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m- </w:t>
      </w:r>
      <w:r w:rsidRPr="001E3CB4">
        <w:rPr>
          <w:rFonts w:ascii="Times New Roman" w:hAnsi="Times New Roman" w:cs="Times New Roman"/>
          <w:i/>
          <w:iCs/>
        </w:rPr>
        <w:t>esito di correzione.</w:t>
      </w:r>
    </w:p>
  </w:footnote>
  <w:footnote w:id="67">
    <w:p w14:paraId="015C291A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  <w:iCs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  <w:iCs/>
        </w:rPr>
        <w:t>Come pare.</w:t>
      </w:r>
    </w:p>
  </w:footnote>
  <w:footnote w:id="68">
    <w:p w14:paraId="47A177A0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  <w:iCs/>
        </w:rPr>
        <w:t>Aggiunto in sopralinea con segno di inserimento.</w:t>
      </w:r>
    </w:p>
  </w:footnote>
  <w:footnote w:id="69">
    <w:p w14:paraId="18772346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  <w:iCs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  <w:iCs/>
        </w:rPr>
        <w:t>Segue segno di inserimento.</w:t>
      </w:r>
    </w:p>
  </w:footnote>
  <w:footnote w:id="70">
    <w:p w14:paraId="2D90F3D2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-vi </w:t>
      </w:r>
      <w:r w:rsidRPr="001E3CB4">
        <w:rPr>
          <w:rFonts w:ascii="Times New Roman" w:hAnsi="Times New Roman" w:cs="Times New Roman"/>
          <w:i/>
          <w:iCs/>
        </w:rPr>
        <w:t>aggiunto in sopralinea con segno di inserimento.</w:t>
      </w:r>
    </w:p>
  </w:footnote>
  <w:footnote w:id="71">
    <w:p w14:paraId="2CE68C64" w14:textId="4CE8198E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d- </w:t>
      </w:r>
      <w:r w:rsidRPr="001E3CB4">
        <w:rPr>
          <w:rFonts w:ascii="Times New Roman" w:hAnsi="Times New Roman" w:cs="Times New Roman"/>
          <w:i/>
          <w:iCs/>
        </w:rPr>
        <w:t>corretta su</w:t>
      </w:r>
      <w:r w:rsidRPr="001E3CB4">
        <w:rPr>
          <w:rFonts w:ascii="Times New Roman" w:hAnsi="Times New Roman" w:cs="Times New Roman"/>
        </w:rPr>
        <w:t xml:space="preserve"> n-.</w:t>
      </w:r>
    </w:p>
  </w:footnote>
  <w:footnote w:id="72">
    <w:p w14:paraId="23A4AEA6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-e </w:t>
      </w:r>
      <w:r w:rsidRPr="001E3CB4">
        <w:rPr>
          <w:rFonts w:ascii="Times New Roman" w:hAnsi="Times New Roman" w:cs="Times New Roman"/>
          <w:i/>
          <w:iCs/>
        </w:rPr>
        <w:t xml:space="preserve">corretta su </w:t>
      </w:r>
      <w:r w:rsidRPr="001E3CB4">
        <w:rPr>
          <w:rFonts w:ascii="Times New Roman" w:hAnsi="Times New Roman" w:cs="Times New Roman"/>
        </w:rPr>
        <w:t>-a.</w:t>
      </w:r>
    </w:p>
  </w:footnote>
  <w:footnote w:id="73">
    <w:p w14:paraId="7FCCD35E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  <w:iCs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  <w:iCs/>
        </w:rPr>
        <w:t>Come pare.</w:t>
      </w:r>
    </w:p>
  </w:footnote>
  <w:footnote w:id="74">
    <w:p w14:paraId="6FD5BEC6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  <w:iCs/>
        </w:rPr>
        <w:t>Aggiunto in sopralinea su parola depennata.</w:t>
      </w:r>
    </w:p>
  </w:footnote>
  <w:footnote w:id="75">
    <w:p w14:paraId="7604950F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  <w:iCs/>
        </w:rPr>
        <w:t>Aggiunto in sopralinea con segno di inserimento.</w:t>
      </w:r>
    </w:p>
  </w:footnote>
  <w:footnote w:id="76">
    <w:p w14:paraId="28D74647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  <w:iCs/>
        </w:rPr>
        <w:t>Così A.</w:t>
      </w:r>
    </w:p>
  </w:footnote>
  <w:footnote w:id="77">
    <w:p w14:paraId="2815015B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  <w:iCs/>
        </w:rPr>
        <w:t>Segue parola depennata.</w:t>
      </w:r>
    </w:p>
  </w:footnote>
  <w:footnote w:id="78">
    <w:p w14:paraId="48E1B961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  <w:iCs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e- </w:t>
      </w:r>
      <w:r w:rsidRPr="001E3CB4">
        <w:rPr>
          <w:rFonts w:ascii="Times New Roman" w:hAnsi="Times New Roman" w:cs="Times New Roman"/>
          <w:i/>
          <w:iCs/>
        </w:rPr>
        <w:t>esito di correzione.</w:t>
      </w:r>
    </w:p>
  </w:footnote>
  <w:footnote w:id="79">
    <w:p w14:paraId="1691965B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  <w:iCs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-o- </w:t>
      </w:r>
      <w:r w:rsidRPr="001E3CB4">
        <w:rPr>
          <w:rFonts w:ascii="Times New Roman" w:hAnsi="Times New Roman" w:cs="Times New Roman"/>
          <w:i/>
          <w:iCs/>
        </w:rPr>
        <w:t>esito di correzione.</w:t>
      </w:r>
    </w:p>
  </w:footnote>
  <w:footnote w:id="80">
    <w:p w14:paraId="6A41EBE9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  <w:iCs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v- </w:t>
      </w:r>
      <w:r w:rsidRPr="001E3CB4">
        <w:rPr>
          <w:rFonts w:ascii="Times New Roman" w:hAnsi="Times New Roman" w:cs="Times New Roman"/>
          <w:i/>
          <w:iCs/>
        </w:rPr>
        <w:t xml:space="preserve">corretta su </w:t>
      </w:r>
      <w:r w:rsidRPr="001E3CB4">
        <w:rPr>
          <w:rFonts w:ascii="Times New Roman" w:hAnsi="Times New Roman" w:cs="Times New Roman"/>
        </w:rPr>
        <w:t>,</w:t>
      </w:r>
      <w:r w:rsidRPr="001E3CB4">
        <w:rPr>
          <w:rFonts w:ascii="Times New Roman" w:hAnsi="Times New Roman" w:cs="Times New Roman"/>
          <w:i/>
          <w:iCs/>
        </w:rPr>
        <w:t>.</w:t>
      </w:r>
    </w:p>
  </w:footnote>
  <w:footnote w:id="81">
    <w:p w14:paraId="7E043517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q- </w:t>
      </w:r>
      <w:r w:rsidRPr="001E3CB4">
        <w:rPr>
          <w:rFonts w:ascii="Times New Roman" w:hAnsi="Times New Roman" w:cs="Times New Roman"/>
          <w:i/>
          <w:iCs/>
        </w:rPr>
        <w:t>corretta su</w:t>
      </w:r>
      <w:r w:rsidRPr="001E3CB4">
        <w:rPr>
          <w:rFonts w:ascii="Times New Roman" w:hAnsi="Times New Roman" w:cs="Times New Roman"/>
        </w:rPr>
        <w:t xml:space="preserve"> c-.</w:t>
      </w:r>
    </w:p>
  </w:footnote>
  <w:footnote w:id="82">
    <w:p w14:paraId="02759F55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  <w:iCs/>
        </w:rPr>
        <w:t>Segue</w:t>
      </w:r>
      <w:r w:rsidRPr="001E3CB4">
        <w:rPr>
          <w:rFonts w:ascii="Times New Roman" w:hAnsi="Times New Roman" w:cs="Times New Roman"/>
        </w:rPr>
        <w:t xml:space="preserve"> publica </w:t>
      </w:r>
      <w:r w:rsidRPr="001E3CB4">
        <w:rPr>
          <w:rFonts w:ascii="Times New Roman" w:hAnsi="Times New Roman" w:cs="Times New Roman"/>
          <w:i/>
          <w:iCs/>
        </w:rPr>
        <w:t>depennato.</w:t>
      </w:r>
    </w:p>
  </w:footnote>
  <w:footnote w:id="83">
    <w:p w14:paraId="756E299C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  <w:iCs/>
        </w:rPr>
        <w:t>Aggiunto in sopralinea con segno di inserimento.</w:t>
      </w:r>
    </w:p>
  </w:footnote>
  <w:footnote w:id="84">
    <w:p w14:paraId="1E3F4C8C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  <w:iCs/>
        </w:rPr>
        <w:t>Segue</w:t>
      </w:r>
      <w:r w:rsidRPr="001E3CB4">
        <w:rPr>
          <w:rFonts w:ascii="Times New Roman" w:hAnsi="Times New Roman" w:cs="Times New Roman"/>
        </w:rPr>
        <w:t xml:space="preserve"> no(n) </w:t>
      </w:r>
      <w:r w:rsidRPr="001E3CB4">
        <w:rPr>
          <w:rFonts w:ascii="Times New Roman" w:hAnsi="Times New Roman" w:cs="Times New Roman"/>
          <w:i/>
          <w:iCs/>
        </w:rPr>
        <w:t>depennato.</w:t>
      </w:r>
    </w:p>
  </w:footnote>
  <w:footnote w:id="85">
    <w:p w14:paraId="7D685F9C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  <w:iCs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  <w:iCs/>
        </w:rPr>
        <w:t xml:space="preserve">Segue </w:t>
      </w:r>
      <w:r w:rsidRPr="001E3CB4">
        <w:rPr>
          <w:rFonts w:ascii="Times New Roman" w:hAnsi="Times New Roman" w:cs="Times New Roman"/>
        </w:rPr>
        <w:t xml:space="preserve">, </w:t>
      </w:r>
      <w:r w:rsidRPr="001E3CB4">
        <w:rPr>
          <w:rFonts w:ascii="Times New Roman" w:hAnsi="Times New Roman" w:cs="Times New Roman"/>
          <w:i/>
          <w:iCs/>
        </w:rPr>
        <w:t>depennata.</w:t>
      </w:r>
    </w:p>
  </w:footnote>
  <w:footnote w:id="86">
    <w:p w14:paraId="2828F230" w14:textId="77777777" w:rsidR="001643F4" w:rsidRPr="001E3CB4" w:rsidRDefault="001643F4" w:rsidP="001E3CB4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1E3CB4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1E3CB4">
        <w:rPr>
          <w:rFonts w:ascii="Times New Roman" w:hAnsi="Times New Roman" w:cs="Times New Roman"/>
          <w:sz w:val="20"/>
          <w:szCs w:val="20"/>
        </w:rPr>
        <w:t xml:space="preserve"> le … Gratie etc. </w:t>
      </w:r>
      <w:r w:rsidRPr="001E3CB4">
        <w:rPr>
          <w:rFonts w:ascii="Times New Roman" w:hAnsi="Times New Roman" w:cs="Times New Roman"/>
          <w:i/>
          <w:sz w:val="20"/>
          <w:szCs w:val="20"/>
        </w:rPr>
        <w:t>decodifica di testo cifrato presente a c</w:t>
      </w:r>
      <w:r w:rsidRPr="001E3CB4">
        <w:rPr>
          <w:rFonts w:ascii="Times New Roman" w:hAnsi="Times New Roman" w:cs="Times New Roman"/>
          <w:sz w:val="20"/>
          <w:szCs w:val="20"/>
        </w:rPr>
        <w:t xml:space="preserve">. </w:t>
      </w:r>
      <w:r w:rsidRPr="001E3CB4">
        <w:rPr>
          <w:rFonts w:ascii="Times New Roman" w:hAnsi="Times New Roman" w:cs="Times New Roman"/>
          <w:i/>
          <w:sz w:val="20"/>
          <w:szCs w:val="20"/>
        </w:rPr>
        <w:t>32r; con segno di rimando</w:t>
      </w:r>
      <w:r w:rsidRPr="001E3CB4">
        <w:rPr>
          <w:rFonts w:ascii="Times New Roman" w:hAnsi="Times New Roman" w:cs="Times New Roman"/>
          <w:sz w:val="20"/>
          <w:szCs w:val="20"/>
        </w:rPr>
        <w:t>.</w:t>
      </w:r>
    </w:p>
  </w:footnote>
  <w:footnote w:id="87">
    <w:p w14:paraId="45DFE17F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  <w:iCs/>
        </w:rPr>
        <w:t>Segue</w:t>
      </w:r>
      <w:r w:rsidRPr="001E3CB4">
        <w:rPr>
          <w:rFonts w:ascii="Times New Roman" w:hAnsi="Times New Roman" w:cs="Times New Roman"/>
        </w:rPr>
        <w:t xml:space="preserve"> no(n) </w:t>
      </w:r>
      <w:r w:rsidRPr="001E3CB4">
        <w:rPr>
          <w:rFonts w:ascii="Times New Roman" w:hAnsi="Times New Roman" w:cs="Times New Roman"/>
          <w:i/>
          <w:iCs/>
        </w:rPr>
        <w:t>depennato.</w:t>
      </w:r>
    </w:p>
  </w:footnote>
  <w:footnote w:id="88">
    <w:p w14:paraId="38DA989C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  <w:iCs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  <w:iCs/>
        </w:rPr>
        <w:t>Come pare.</w:t>
      </w:r>
    </w:p>
  </w:footnote>
  <w:footnote w:id="89">
    <w:p w14:paraId="351D597C" w14:textId="7F292C4E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  <w:iCs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  <w:iCs/>
        </w:rPr>
        <w:t>Lacerazione del supporto.</w:t>
      </w:r>
    </w:p>
  </w:footnote>
  <w:footnote w:id="90">
    <w:p w14:paraId="41FEC875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  <w:iCs/>
        </w:rPr>
        <w:t>Come pare.</w:t>
      </w:r>
    </w:p>
  </w:footnote>
  <w:footnote w:id="91">
    <w:p w14:paraId="665D053F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La vicario </w:t>
      </w:r>
      <w:r w:rsidRPr="001E3CB4">
        <w:rPr>
          <w:rFonts w:ascii="Times New Roman" w:hAnsi="Times New Roman" w:cs="Times New Roman"/>
          <w:i/>
          <w:iCs/>
        </w:rPr>
        <w:t>come pare.</w:t>
      </w:r>
    </w:p>
  </w:footnote>
  <w:footnote w:id="92">
    <w:p w14:paraId="199F2C70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  <w:iCs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  <w:iCs/>
        </w:rPr>
        <w:t>Come pare.</w:t>
      </w:r>
    </w:p>
  </w:footnote>
  <w:footnote w:id="93">
    <w:p w14:paraId="0E0D7585" w14:textId="6995B6BA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  <w:iCs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  <w:iCs/>
        </w:rPr>
        <w:t>Aggiunto in sopralinea con segno di inserimento.</w:t>
      </w:r>
    </w:p>
  </w:footnote>
  <w:footnote w:id="94">
    <w:p w14:paraId="35623321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  <w:iCs/>
        </w:rPr>
        <w:t xml:space="preserve">Precede </w:t>
      </w:r>
      <w:r w:rsidRPr="001E3CB4">
        <w:rPr>
          <w:rFonts w:ascii="Times New Roman" w:hAnsi="Times New Roman" w:cs="Times New Roman"/>
        </w:rPr>
        <w:t xml:space="preserve">tanto </w:t>
      </w:r>
      <w:r w:rsidRPr="001E3CB4">
        <w:rPr>
          <w:rFonts w:ascii="Times New Roman" w:hAnsi="Times New Roman" w:cs="Times New Roman"/>
          <w:i/>
          <w:iCs/>
        </w:rPr>
        <w:t>depennato</w:t>
      </w:r>
      <w:r w:rsidRPr="001E3CB4">
        <w:rPr>
          <w:rFonts w:ascii="Times New Roman" w:hAnsi="Times New Roman" w:cs="Times New Roman"/>
        </w:rPr>
        <w:t>.</w:t>
      </w:r>
    </w:p>
  </w:footnote>
  <w:footnote w:id="95">
    <w:p w14:paraId="13503B3A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-e </w:t>
      </w:r>
      <w:r w:rsidRPr="001E3CB4">
        <w:rPr>
          <w:rFonts w:ascii="Times New Roman" w:hAnsi="Times New Roman" w:cs="Times New Roman"/>
          <w:i/>
          <w:iCs/>
        </w:rPr>
        <w:t xml:space="preserve">corretta su </w:t>
      </w:r>
      <w:r w:rsidRPr="001E3CB4">
        <w:rPr>
          <w:rFonts w:ascii="Times New Roman" w:hAnsi="Times New Roman" w:cs="Times New Roman"/>
        </w:rPr>
        <w:t>-a</w:t>
      </w:r>
    </w:p>
  </w:footnote>
  <w:footnote w:id="96">
    <w:p w14:paraId="07FCE96E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-a- </w:t>
      </w:r>
      <w:r w:rsidRPr="001E3CB4">
        <w:rPr>
          <w:rFonts w:ascii="Times New Roman" w:hAnsi="Times New Roman" w:cs="Times New Roman"/>
          <w:i/>
          <w:iCs/>
        </w:rPr>
        <w:t xml:space="preserve">corretta da </w:t>
      </w:r>
      <w:r w:rsidRPr="001E3CB4">
        <w:rPr>
          <w:rFonts w:ascii="Times New Roman" w:hAnsi="Times New Roman" w:cs="Times New Roman"/>
        </w:rPr>
        <w:t>-o-.</w:t>
      </w:r>
    </w:p>
  </w:footnote>
  <w:footnote w:id="97">
    <w:p w14:paraId="0C93CDC6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  <w:iCs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  <w:iCs/>
        </w:rPr>
        <w:t>Come pare.</w:t>
      </w:r>
    </w:p>
  </w:footnote>
  <w:footnote w:id="98">
    <w:p w14:paraId="1D49C9DF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  <w:iCs/>
        </w:rPr>
        <w:t xml:space="preserve">Segue </w:t>
      </w:r>
      <w:r w:rsidRPr="001E3CB4">
        <w:rPr>
          <w:rFonts w:ascii="Times New Roman" w:hAnsi="Times New Roman" w:cs="Times New Roman"/>
        </w:rPr>
        <w:t xml:space="preserve">m </w:t>
      </w:r>
      <w:r w:rsidRPr="001E3CB4">
        <w:rPr>
          <w:rFonts w:ascii="Times New Roman" w:hAnsi="Times New Roman" w:cs="Times New Roman"/>
          <w:i/>
          <w:iCs/>
        </w:rPr>
        <w:t>depennata.</w:t>
      </w:r>
    </w:p>
  </w:footnote>
  <w:footnote w:id="99">
    <w:p w14:paraId="0EDD57BF" w14:textId="7E5D1DB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  <w:iCs/>
        </w:rPr>
        <w:t xml:space="preserve">Segue </w:t>
      </w:r>
      <w:r w:rsidRPr="001E3CB4">
        <w:rPr>
          <w:rFonts w:ascii="Times New Roman" w:hAnsi="Times New Roman" w:cs="Times New Roman"/>
        </w:rPr>
        <w:t xml:space="preserve">che </w:t>
      </w:r>
      <w:r w:rsidRPr="001E3CB4">
        <w:rPr>
          <w:rFonts w:ascii="Times New Roman" w:hAnsi="Times New Roman" w:cs="Times New Roman"/>
          <w:i/>
          <w:iCs/>
        </w:rPr>
        <w:t>depennato.</w:t>
      </w:r>
    </w:p>
  </w:footnote>
  <w:footnote w:id="100">
    <w:p w14:paraId="45CFFFBE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-sun- </w:t>
      </w:r>
      <w:r w:rsidRPr="001E3CB4">
        <w:rPr>
          <w:rFonts w:ascii="Times New Roman" w:hAnsi="Times New Roman" w:cs="Times New Roman"/>
          <w:i/>
          <w:iCs/>
        </w:rPr>
        <w:t>esito di correzione</w:t>
      </w:r>
      <w:r w:rsidRPr="001E3CB4">
        <w:rPr>
          <w:rFonts w:ascii="Times New Roman" w:hAnsi="Times New Roman" w:cs="Times New Roman"/>
        </w:rPr>
        <w:t>.</w:t>
      </w:r>
    </w:p>
  </w:footnote>
  <w:footnote w:id="101">
    <w:p w14:paraId="5792EE4B" w14:textId="2F8FEA4B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-e </w:t>
      </w:r>
      <w:r w:rsidRPr="001E3CB4">
        <w:rPr>
          <w:rFonts w:ascii="Times New Roman" w:hAnsi="Times New Roman" w:cs="Times New Roman"/>
          <w:i/>
          <w:iCs/>
        </w:rPr>
        <w:t>corretto su -</w:t>
      </w:r>
      <w:r w:rsidRPr="001E3CB4">
        <w:rPr>
          <w:rFonts w:ascii="Times New Roman" w:hAnsi="Times New Roman" w:cs="Times New Roman"/>
        </w:rPr>
        <w:t>a.</w:t>
      </w:r>
    </w:p>
  </w:footnote>
  <w:footnote w:id="102">
    <w:p w14:paraId="3ACC9E05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  <w:iCs/>
        </w:rPr>
        <w:t xml:space="preserve">Segue </w:t>
      </w:r>
      <w:r w:rsidRPr="001E3CB4">
        <w:rPr>
          <w:rFonts w:ascii="Times New Roman" w:hAnsi="Times New Roman" w:cs="Times New Roman"/>
        </w:rPr>
        <w:t xml:space="preserve">le </w:t>
      </w:r>
      <w:r w:rsidRPr="001E3CB4">
        <w:rPr>
          <w:rFonts w:ascii="Times New Roman" w:hAnsi="Times New Roman" w:cs="Times New Roman"/>
          <w:i/>
          <w:iCs/>
        </w:rPr>
        <w:t>depennato</w:t>
      </w:r>
      <w:r w:rsidRPr="001E3CB4">
        <w:rPr>
          <w:rFonts w:ascii="Times New Roman" w:hAnsi="Times New Roman" w:cs="Times New Roman"/>
        </w:rPr>
        <w:t>.</w:t>
      </w:r>
    </w:p>
  </w:footnote>
  <w:footnote w:id="103">
    <w:p w14:paraId="4E76AAC8" w14:textId="728B2D23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  <w:iCs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  <w:iCs/>
        </w:rPr>
        <w:t>Come pare.</w:t>
      </w:r>
    </w:p>
  </w:footnote>
  <w:footnote w:id="104">
    <w:p w14:paraId="102C0C71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  <w:iCs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  <w:iCs/>
        </w:rPr>
        <w:t>Esito di correzione.</w:t>
      </w:r>
    </w:p>
  </w:footnote>
  <w:footnote w:id="105">
    <w:p w14:paraId="04E5FADC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  <w:iCs/>
        </w:rPr>
        <w:t xml:space="preserve">Segue </w:t>
      </w:r>
      <w:r w:rsidRPr="001E3CB4">
        <w:rPr>
          <w:rFonts w:ascii="Times New Roman" w:hAnsi="Times New Roman" w:cs="Times New Roman"/>
        </w:rPr>
        <w:t xml:space="preserve">dal </w:t>
      </w:r>
      <w:r w:rsidRPr="001E3CB4">
        <w:rPr>
          <w:rFonts w:ascii="Times New Roman" w:hAnsi="Times New Roman" w:cs="Times New Roman"/>
          <w:i/>
          <w:iCs/>
        </w:rPr>
        <w:t>depennato</w:t>
      </w:r>
      <w:r w:rsidRPr="001E3CB4">
        <w:rPr>
          <w:rFonts w:ascii="Times New Roman" w:hAnsi="Times New Roman" w:cs="Times New Roman"/>
        </w:rPr>
        <w:t>.</w:t>
      </w:r>
    </w:p>
  </w:footnote>
  <w:footnote w:id="106">
    <w:p w14:paraId="05D5790E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  <w:iCs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-he(n) </w:t>
      </w:r>
      <w:r w:rsidRPr="001E3CB4">
        <w:rPr>
          <w:rFonts w:ascii="Times New Roman" w:hAnsi="Times New Roman" w:cs="Times New Roman"/>
          <w:i/>
          <w:iCs/>
        </w:rPr>
        <w:t xml:space="preserve">corretto su </w:t>
      </w:r>
      <w:r w:rsidRPr="001E3CB4">
        <w:rPr>
          <w:rFonts w:ascii="Times New Roman" w:hAnsi="Times New Roman" w:cs="Times New Roman"/>
        </w:rPr>
        <w:t xml:space="preserve">-a, </w:t>
      </w:r>
      <w:r w:rsidRPr="001E3CB4">
        <w:rPr>
          <w:rFonts w:ascii="Times New Roman" w:hAnsi="Times New Roman" w:cs="Times New Roman"/>
          <w:i/>
          <w:iCs/>
        </w:rPr>
        <w:t>come pare.</w:t>
      </w:r>
    </w:p>
  </w:footnote>
  <w:footnote w:id="107">
    <w:p w14:paraId="6991CB3A" w14:textId="3F1C083A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  <w:iCs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-s- </w:t>
      </w:r>
      <w:r w:rsidRPr="001E3CB4">
        <w:rPr>
          <w:rFonts w:ascii="Times New Roman" w:hAnsi="Times New Roman" w:cs="Times New Roman"/>
          <w:i/>
          <w:iCs/>
        </w:rPr>
        <w:t>esito di correzione.</w:t>
      </w:r>
    </w:p>
  </w:footnote>
  <w:footnote w:id="108">
    <w:p w14:paraId="192E524E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  <w:iCs/>
        </w:rPr>
        <w:t xml:space="preserve">Segue </w:t>
      </w:r>
      <w:r w:rsidRPr="001E3CB4">
        <w:rPr>
          <w:rFonts w:ascii="Times New Roman" w:hAnsi="Times New Roman" w:cs="Times New Roman"/>
        </w:rPr>
        <w:t xml:space="preserve">del suo obligo </w:t>
      </w:r>
      <w:r w:rsidRPr="001E3CB4">
        <w:rPr>
          <w:rFonts w:ascii="Times New Roman" w:hAnsi="Times New Roman" w:cs="Times New Roman"/>
          <w:i/>
          <w:iCs/>
        </w:rPr>
        <w:t>depennato</w:t>
      </w:r>
      <w:r w:rsidRPr="001E3CB4">
        <w:rPr>
          <w:rFonts w:ascii="Times New Roman" w:hAnsi="Times New Roman" w:cs="Times New Roman"/>
        </w:rPr>
        <w:t>.</w:t>
      </w:r>
    </w:p>
  </w:footnote>
  <w:footnote w:id="109">
    <w:p w14:paraId="211832D6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  <w:iCs/>
        </w:rPr>
        <w:t xml:space="preserve">Segue </w:t>
      </w:r>
      <w:r w:rsidRPr="001E3CB4">
        <w:rPr>
          <w:rFonts w:ascii="Times New Roman" w:hAnsi="Times New Roman" w:cs="Times New Roman"/>
        </w:rPr>
        <w:t xml:space="preserve">altro </w:t>
      </w:r>
      <w:r w:rsidRPr="001E3CB4">
        <w:rPr>
          <w:rFonts w:ascii="Times New Roman" w:hAnsi="Times New Roman" w:cs="Times New Roman"/>
          <w:i/>
          <w:iCs/>
        </w:rPr>
        <w:t>depennato</w:t>
      </w:r>
      <w:r w:rsidRPr="001E3CB4">
        <w:rPr>
          <w:rFonts w:ascii="Times New Roman" w:hAnsi="Times New Roman" w:cs="Times New Roman"/>
        </w:rPr>
        <w:t>.</w:t>
      </w:r>
    </w:p>
  </w:footnote>
  <w:footnote w:id="110">
    <w:p w14:paraId="3862ED92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  <w:iCs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  <w:iCs/>
        </w:rPr>
        <w:t>Così A.</w:t>
      </w:r>
    </w:p>
  </w:footnote>
  <w:footnote w:id="111">
    <w:p w14:paraId="4640CBDC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  <w:iCs/>
        </w:rPr>
        <w:t xml:space="preserve">Segue </w:t>
      </w:r>
      <w:r w:rsidRPr="001E3CB4">
        <w:rPr>
          <w:rFonts w:ascii="Times New Roman" w:hAnsi="Times New Roman" w:cs="Times New Roman"/>
        </w:rPr>
        <w:t xml:space="preserve">sodisfar </w:t>
      </w:r>
      <w:r w:rsidRPr="001E3CB4">
        <w:rPr>
          <w:rFonts w:ascii="Times New Roman" w:hAnsi="Times New Roman" w:cs="Times New Roman"/>
          <w:i/>
          <w:iCs/>
        </w:rPr>
        <w:t>depennato</w:t>
      </w:r>
      <w:r w:rsidRPr="001E3CB4">
        <w:rPr>
          <w:rFonts w:ascii="Times New Roman" w:hAnsi="Times New Roman" w:cs="Times New Roman"/>
        </w:rPr>
        <w:t>.</w:t>
      </w:r>
    </w:p>
  </w:footnote>
  <w:footnote w:id="112">
    <w:p w14:paraId="3ED99E40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  <w:iCs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  <w:iCs/>
        </w:rPr>
        <w:t>Esito di correzione.</w:t>
      </w:r>
    </w:p>
  </w:footnote>
  <w:footnote w:id="113">
    <w:p w14:paraId="3D98C33C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  <w:iCs/>
        </w:rPr>
        <w:t xml:space="preserve">Segue </w:t>
      </w:r>
      <w:r w:rsidRPr="001E3CB4">
        <w:rPr>
          <w:rFonts w:ascii="Times New Roman" w:hAnsi="Times New Roman" w:cs="Times New Roman"/>
        </w:rPr>
        <w:t xml:space="preserve">ho </w:t>
      </w:r>
      <w:r w:rsidRPr="001E3CB4">
        <w:rPr>
          <w:rFonts w:ascii="Times New Roman" w:hAnsi="Times New Roman" w:cs="Times New Roman"/>
          <w:i/>
          <w:iCs/>
        </w:rPr>
        <w:t>depennato</w:t>
      </w:r>
      <w:r w:rsidRPr="001E3CB4">
        <w:rPr>
          <w:rFonts w:ascii="Times New Roman" w:hAnsi="Times New Roman" w:cs="Times New Roman"/>
        </w:rPr>
        <w:t>.</w:t>
      </w:r>
    </w:p>
  </w:footnote>
  <w:footnote w:id="114">
    <w:p w14:paraId="2886A14D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  <w:iCs/>
        </w:rPr>
        <w:t xml:space="preserve">Segue </w:t>
      </w:r>
      <w:r w:rsidRPr="001E3CB4">
        <w:rPr>
          <w:rFonts w:ascii="Times New Roman" w:hAnsi="Times New Roman" w:cs="Times New Roman"/>
        </w:rPr>
        <w:t xml:space="preserve">dall’altro </w:t>
      </w:r>
      <w:r w:rsidRPr="001E3CB4">
        <w:rPr>
          <w:rFonts w:ascii="Times New Roman" w:hAnsi="Times New Roman" w:cs="Times New Roman"/>
          <w:i/>
          <w:iCs/>
        </w:rPr>
        <w:t>depennato</w:t>
      </w:r>
      <w:r w:rsidRPr="001E3CB4">
        <w:rPr>
          <w:rFonts w:ascii="Times New Roman" w:hAnsi="Times New Roman" w:cs="Times New Roman"/>
        </w:rPr>
        <w:t>.</w:t>
      </w:r>
    </w:p>
  </w:footnote>
  <w:footnote w:id="115">
    <w:p w14:paraId="4FE6CBE8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  <w:iCs/>
        </w:rPr>
        <w:t xml:space="preserve">Corretto su </w:t>
      </w:r>
      <w:r w:rsidRPr="001E3CB4">
        <w:rPr>
          <w:rFonts w:ascii="Times New Roman" w:hAnsi="Times New Roman" w:cs="Times New Roman"/>
        </w:rPr>
        <w:t xml:space="preserve">canto </w:t>
      </w:r>
      <w:r w:rsidRPr="001E3CB4">
        <w:rPr>
          <w:rFonts w:ascii="Times New Roman" w:hAnsi="Times New Roman" w:cs="Times New Roman"/>
          <w:i/>
          <w:iCs/>
        </w:rPr>
        <w:t>depennato</w:t>
      </w:r>
      <w:r w:rsidRPr="001E3CB4">
        <w:rPr>
          <w:rFonts w:ascii="Times New Roman" w:hAnsi="Times New Roman" w:cs="Times New Roman"/>
        </w:rPr>
        <w:t>.</w:t>
      </w:r>
    </w:p>
  </w:footnote>
  <w:footnote w:id="116">
    <w:p w14:paraId="64296150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  <w:iCs/>
        </w:rPr>
        <w:t xml:space="preserve">Corretto su </w:t>
      </w:r>
      <w:r w:rsidRPr="001E3CB4">
        <w:rPr>
          <w:rFonts w:ascii="Times New Roman" w:hAnsi="Times New Roman" w:cs="Times New Roman"/>
        </w:rPr>
        <w:t>per.</w:t>
      </w:r>
    </w:p>
  </w:footnote>
  <w:footnote w:id="117">
    <w:p w14:paraId="228738B2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  <w:iCs/>
        </w:rPr>
        <w:t>Segue</w:t>
      </w:r>
      <w:r w:rsidRPr="001E3CB4">
        <w:rPr>
          <w:rFonts w:ascii="Times New Roman" w:hAnsi="Times New Roman" w:cs="Times New Roman"/>
        </w:rPr>
        <w:t xml:space="preserve"> vigli </w:t>
      </w:r>
      <w:r w:rsidRPr="001E3CB4">
        <w:rPr>
          <w:rFonts w:ascii="Times New Roman" w:hAnsi="Times New Roman" w:cs="Times New Roman"/>
          <w:i/>
          <w:iCs/>
        </w:rPr>
        <w:t>depennato</w:t>
      </w:r>
      <w:r w:rsidRPr="001E3CB4">
        <w:rPr>
          <w:rFonts w:ascii="Times New Roman" w:hAnsi="Times New Roman" w:cs="Times New Roman"/>
        </w:rPr>
        <w:t>.</w:t>
      </w:r>
    </w:p>
  </w:footnote>
  <w:footnote w:id="118">
    <w:p w14:paraId="3896B717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  <w:iCs/>
        </w:rPr>
        <w:t xml:space="preserve">Segue </w:t>
      </w:r>
      <w:r w:rsidRPr="001E3CB4">
        <w:rPr>
          <w:rFonts w:ascii="Times New Roman" w:hAnsi="Times New Roman" w:cs="Times New Roman"/>
        </w:rPr>
        <w:t xml:space="preserve">dentro </w:t>
      </w:r>
      <w:r w:rsidRPr="001E3CB4">
        <w:rPr>
          <w:rFonts w:ascii="Times New Roman" w:hAnsi="Times New Roman" w:cs="Times New Roman"/>
          <w:i/>
          <w:iCs/>
        </w:rPr>
        <w:t>depennato</w:t>
      </w:r>
      <w:r w:rsidRPr="001E3CB4">
        <w:rPr>
          <w:rFonts w:ascii="Times New Roman" w:hAnsi="Times New Roman" w:cs="Times New Roman"/>
        </w:rPr>
        <w:t>.</w:t>
      </w:r>
    </w:p>
  </w:footnote>
  <w:footnote w:id="119">
    <w:p w14:paraId="08FAD090" w14:textId="31746FC3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  <w:iCs/>
        </w:rPr>
        <w:t>Aggiunto in sopralinea con segno di inserimento</w:t>
      </w:r>
      <w:r w:rsidRPr="001E3CB4">
        <w:rPr>
          <w:rFonts w:ascii="Times New Roman" w:hAnsi="Times New Roman" w:cs="Times New Roman"/>
        </w:rPr>
        <w:t>.</w:t>
      </w:r>
    </w:p>
  </w:footnote>
  <w:footnote w:id="120">
    <w:p w14:paraId="112B58ED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  <w:iCs/>
        </w:rPr>
        <w:t>Esito di correzione</w:t>
      </w:r>
      <w:r w:rsidRPr="001E3CB4">
        <w:rPr>
          <w:rFonts w:ascii="Times New Roman" w:hAnsi="Times New Roman" w:cs="Times New Roman"/>
        </w:rPr>
        <w:t>.</w:t>
      </w:r>
    </w:p>
  </w:footnote>
  <w:footnote w:id="121">
    <w:p w14:paraId="46FF35B8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-i- </w:t>
      </w:r>
      <w:r w:rsidRPr="001E3CB4">
        <w:rPr>
          <w:rFonts w:ascii="Times New Roman" w:hAnsi="Times New Roman" w:cs="Times New Roman"/>
          <w:i/>
          <w:iCs/>
        </w:rPr>
        <w:t xml:space="preserve">corretta su </w:t>
      </w:r>
      <w:r w:rsidRPr="001E3CB4">
        <w:rPr>
          <w:rFonts w:ascii="Times New Roman" w:hAnsi="Times New Roman" w:cs="Times New Roman"/>
        </w:rPr>
        <w:t>-e-.</w:t>
      </w:r>
    </w:p>
  </w:footnote>
  <w:footnote w:id="122">
    <w:p w14:paraId="47BCA178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  <w:iCs/>
        </w:rPr>
        <w:t xml:space="preserve">Corretta su </w:t>
      </w:r>
      <w:r w:rsidRPr="001E3CB4">
        <w:rPr>
          <w:rFonts w:ascii="Times New Roman" w:hAnsi="Times New Roman" w:cs="Times New Roman"/>
        </w:rPr>
        <w:t>m.</w:t>
      </w:r>
    </w:p>
  </w:footnote>
  <w:footnote w:id="123">
    <w:p w14:paraId="2A8B5954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diso- </w:t>
      </w:r>
      <w:r w:rsidRPr="001E3CB4">
        <w:rPr>
          <w:rFonts w:ascii="Times New Roman" w:hAnsi="Times New Roman" w:cs="Times New Roman"/>
          <w:i/>
          <w:iCs/>
        </w:rPr>
        <w:t xml:space="preserve">corretto su </w:t>
      </w:r>
      <w:r w:rsidRPr="001E3CB4">
        <w:rPr>
          <w:rFonts w:ascii="Times New Roman" w:hAnsi="Times New Roman" w:cs="Times New Roman"/>
        </w:rPr>
        <w:t>peri-.</w:t>
      </w:r>
    </w:p>
  </w:footnote>
  <w:footnote w:id="124">
    <w:p w14:paraId="3EEEB219" w14:textId="54626B68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  <w:iCs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  <w:iCs/>
        </w:rPr>
        <w:t xml:space="preserve">Segue </w:t>
      </w:r>
      <w:r w:rsidRPr="001E3CB4">
        <w:rPr>
          <w:rFonts w:ascii="Times New Roman" w:hAnsi="Times New Roman" w:cs="Times New Roman"/>
        </w:rPr>
        <w:t>per li 17</w:t>
      </w:r>
      <w:r w:rsidRPr="001E3CB4">
        <w:rPr>
          <w:rFonts w:ascii="Times New Roman" w:hAnsi="Times New Roman" w:cs="Times New Roman"/>
          <w:smallCaps/>
        </w:rPr>
        <w:t xml:space="preserve"> (</w:t>
      </w:r>
      <w:r w:rsidRPr="001E3CB4">
        <w:rPr>
          <w:rFonts w:ascii="Times New Roman" w:hAnsi="Times New Roman" w:cs="Times New Roman"/>
        </w:rPr>
        <w:t xml:space="preserve">dece)mbre </w:t>
      </w:r>
      <w:r w:rsidRPr="001E3CB4">
        <w:rPr>
          <w:rFonts w:ascii="Times New Roman" w:hAnsi="Times New Roman" w:cs="Times New Roman"/>
          <w:i/>
          <w:iCs/>
        </w:rPr>
        <w:t>depennato.</w:t>
      </w:r>
    </w:p>
  </w:footnote>
  <w:footnote w:id="125">
    <w:p w14:paraId="663346F7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-e</w:t>
      </w:r>
      <w:r w:rsidRPr="001E3CB4">
        <w:rPr>
          <w:rFonts w:ascii="Times New Roman" w:hAnsi="Times New Roman" w:cs="Times New Roman"/>
          <w:i/>
          <w:iCs/>
        </w:rPr>
        <w:t xml:space="preserve"> corretta su</w:t>
      </w:r>
      <w:r w:rsidRPr="001E3CB4">
        <w:rPr>
          <w:rFonts w:ascii="Times New Roman" w:hAnsi="Times New Roman" w:cs="Times New Roman"/>
        </w:rPr>
        <w:t xml:space="preserve"> -erà.</w:t>
      </w:r>
    </w:p>
  </w:footnote>
  <w:footnote w:id="126">
    <w:p w14:paraId="5836626C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-e </w:t>
      </w:r>
      <w:r w:rsidRPr="001E3CB4">
        <w:rPr>
          <w:rFonts w:ascii="Times New Roman" w:hAnsi="Times New Roman" w:cs="Times New Roman"/>
          <w:i/>
          <w:iCs/>
        </w:rPr>
        <w:t xml:space="preserve">corretta su </w:t>
      </w:r>
      <w:r w:rsidRPr="001E3CB4">
        <w:rPr>
          <w:rFonts w:ascii="Times New Roman" w:hAnsi="Times New Roman" w:cs="Times New Roman"/>
        </w:rPr>
        <w:t>-a.</w:t>
      </w:r>
    </w:p>
  </w:footnote>
  <w:footnote w:id="127">
    <w:p w14:paraId="396AAA44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-a </w:t>
      </w:r>
      <w:r w:rsidRPr="001E3CB4">
        <w:rPr>
          <w:rFonts w:ascii="Times New Roman" w:hAnsi="Times New Roman" w:cs="Times New Roman"/>
          <w:i/>
          <w:iCs/>
        </w:rPr>
        <w:t xml:space="preserve">corretta su </w:t>
      </w:r>
      <w:r w:rsidRPr="001E3CB4">
        <w:rPr>
          <w:rFonts w:ascii="Times New Roman" w:hAnsi="Times New Roman" w:cs="Times New Roman"/>
        </w:rPr>
        <w:t>-i</w:t>
      </w:r>
    </w:p>
  </w:footnote>
  <w:footnote w:id="128">
    <w:p w14:paraId="4C12D529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  <w:iCs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-esca </w:t>
      </w:r>
      <w:r w:rsidRPr="001E3CB4">
        <w:rPr>
          <w:rFonts w:ascii="Times New Roman" w:hAnsi="Times New Roman" w:cs="Times New Roman"/>
          <w:i/>
          <w:iCs/>
        </w:rPr>
        <w:t>esito di correzione.</w:t>
      </w:r>
    </w:p>
  </w:footnote>
  <w:footnote w:id="129">
    <w:p w14:paraId="0988534D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  <w:iCs/>
        </w:rPr>
        <w:t xml:space="preserve">Seconda </w:t>
      </w:r>
      <w:r w:rsidRPr="001E3CB4">
        <w:rPr>
          <w:rFonts w:ascii="Times New Roman" w:hAnsi="Times New Roman" w:cs="Times New Roman"/>
        </w:rPr>
        <w:t xml:space="preserve">-m- </w:t>
      </w:r>
      <w:r w:rsidRPr="001E3CB4">
        <w:rPr>
          <w:rFonts w:ascii="Times New Roman" w:hAnsi="Times New Roman" w:cs="Times New Roman"/>
          <w:i/>
          <w:iCs/>
        </w:rPr>
        <w:t xml:space="preserve">corretta su </w:t>
      </w:r>
      <w:r w:rsidRPr="001E3CB4">
        <w:rPr>
          <w:rFonts w:ascii="Times New Roman" w:hAnsi="Times New Roman" w:cs="Times New Roman"/>
        </w:rPr>
        <w:t xml:space="preserve">-ti- </w:t>
      </w:r>
      <w:r w:rsidRPr="001E3CB4">
        <w:rPr>
          <w:rFonts w:ascii="Times New Roman" w:hAnsi="Times New Roman" w:cs="Times New Roman"/>
          <w:i/>
          <w:iCs/>
        </w:rPr>
        <w:t>in apice</w:t>
      </w:r>
      <w:r w:rsidRPr="001E3CB4">
        <w:rPr>
          <w:rFonts w:ascii="Times New Roman" w:hAnsi="Times New Roman" w:cs="Times New Roman"/>
        </w:rPr>
        <w:t>.</w:t>
      </w:r>
    </w:p>
  </w:footnote>
  <w:footnote w:id="130">
    <w:p w14:paraId="4DF05670" w14:textId="3359AA13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ne- </w:t>
      </w:r>
      <w:r w:rsidRPr="001E3CB4">
        <w:rPr>
          <w:rFonts w:ascii="Times New Roman" w:hAnsi="Times New Roman" w:cs="Times New Roman"/>
          <w:i/>
          <w:iCs/>
        </w:rPr>
        <w:t xml:space="preserve">corretto su </w:t>
      </w:r>
      <w:r w:rsidRPr="001E3CB4">
        <w:rPr>
          <w:rFonts w:ascii="Times New Roman" w:hAnsi="Times New Roman" w:cs="Times New Roman"/>
        </w:rPr>
        <w:t>in.</w:t>
      </w:r>
    </w:p>
  </w:footnote>
  <w:footnote w:id="131">
    <w:p w14:paraId="2519F89D" w14:textId="16F32ACA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l’ </w:t>
      </w:r>
      <w:r w:rsidRPr="001E3CB4">
        <w:rPr>
          <w:rFonts w:ascii="Times New Roman" w:hAnsi="Times New Roman" w:cs="Times New Roman"/>
          <w:i/>
          <w:iCs/>
        </w:rPr>
        <w:t xml:space="preserve">corretto su </w:t>
      </w:r>
      <w:r w:rsidRPr="001E3CB4">
        <w:rPr>
          <w:rFonts w:ascii="Times New Roman" w:hAnsi="Times New Roman" w:cs="Times New Roman"/>
        </w:rPr>
        <w:t>t.</w:t>
      </w:r>
    </w:p>
  </w:footnote>
  <w:footnote w:id="132">
    <w:p w14:paraId="706373ED" w14:textId="5EBF59A2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  <w:iCs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  <w:iCs/>
        </w:rPr>
        <w:t>Macchia di inchiostro.</w:t>
      </w:r>
    </w:p>
  </w:footnote>
  <w:footnote w:id="133">
    <w:p w14:paraId="252487F8" w14:textId="0D2478A5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  <w:iCs/>
        </w:rPr>
        <w:t xml:space="preserve">Segue </w:t>
      </w:r>
      <w:r w:rsidRPr="001E3CB4">
        <w:rPr>
          <w:rFonts w:ascii="Times New Roman" w:hAnsi="Times New Roman" w:cs="Times New Roman"/>
        </w:rPr>
        <w:t>C.</w:t>
      </w:r>
    </w:p>
  </w:footnote>
  <w:footnote w:id="134">
    <w:p w14:paraId="0580EA99" w14:textId="4B350A83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q- </w:t>
      </w:r>
      <w:r w:rsidRPr="001E3CB4">
        <w:rPr>
          <w:rFonts w:ascii="Times New Roman" w:hAnsi="Times New Roman" w:cs="Times New Roman"/>
          <w:i/>
          <w:iCs/>
        </w:rPr>
        <w:t xml:space="preserve">corretta su </w:t>
      </w:r>
      <w:r w:rsidRPr="001E3CB4">
        <w:rPr>
          <w:rFonts w:ascii="Times New Roman" w:hAnsi="Times New Roman" w:cs="Times New Roman"/>
        </w:rPr>
        <w:t>p-.</w:t>
      </w:r>
    </w:p>
  </w:footnote>
  <w:footnote w:id="135">
    <w:p w14:paraId="3DB49738" w14:textId="28718F5B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  <w:iCs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-i </w:t>
      </w:r>
      <w:r w:rsidRPr="001E3CB4">
        <w:rPr>
          <w:rFonts w:ascii="Times New Roman" w:hAnsi="Times New Roman" w:cs="Times New Roman"/>
          <w:i/>
          <w:iCs/>
        </w:rPr>
        <w:t>corretta su -e.</w:t>
      </w:r>
    </w:p>
  </w:footnote>
  <w:footnote w:id="136">
    <w:p w14:paraId="541A1C8E" w14:textId="4CE122C0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  <w:iCs/>
        </w:rPr>
        <w:t>Aggiunto in sopralinea con segno di inserimento</w:t>
      </w:r>
      <w:r w:rsidRPr="001E3CB4">
        <w:rPr>
          <w:rFonts w:ascii="Times New Roman" w:hAnsi="Times New Roman" w:cs="Times New Roman"/>
        </w:rPr>
        <w:t>.</w:t>
      </w:r>
    </w:p>
  </w:footnote>
  <w:footnote w:id="137">
    <w:p w14:paraId="08C64BEE" w14:textId="2AF30576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  <w:iCs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  <w:iCs/>
        </w:rPr>
        <w:t>Esito di correzione.</w:t>
      </w:r>
    </w:p>
  </w:footnote>
  <w:footnote w:id="138">
    <w:p w14:paraId="3A5BA2DB" w14:textId="0964FD26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ill- </w:t>
      </w:r>
      <w:r w:rsidRPr="001E3CB4">
        <w:rPr>
          <w:rFonts w:ascii="Times New Roman" w:hAnsi="Times New Roman" w:cs="Times New Roman"/>
          <w:i/>
          <w:iCs/>
        </w:rPr>
        <w:t xml:space="preserve">corretto su </w:t>
      </w:r>
      <w:r w:rsidRPr="001E3CB4">
        <w:rPr>
          <w:rFonts w:ascii="Times New Roman" w:hAnsi="Times New Roman" w:cs="Times New Roman"/>
        </w:rPr>
        <w:t>s</w:t>
      </w:r>
      <w:r w:rsidR="003518ED" w:rsidRPr="001E3CB4">
        <w:rPr>
          <w:rFonts w:ascii="Times New Roman" w:hAnsi="Times New Roman" w:cs="Times New Roman"/>
        </w:rPr>
        <w:t>(igno)ri.</w:t>
      </w:r>
    </w:p>
  </w:footnote>
  <w:footnote w:id="139">
    <w:p w14:paraId="68838AA4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  <w:iCs/>
        </w:rPr>
        <w:t xml:space="preserve">Precede </w:t>
      </w:r>
      <w:r w:rsidRPr="001E3CB4">
        <w:rPr>
          <w:rFonts w:ascii="Times New Roman" w:hAnsi="Times New Roman" w:cs="Times New Roman"/>
        </w:rPr>
        <w:t xml:space="preserve">una scrittura </w:t>
      </w:r>
      <w:r w:rsidRPr="001E3CB4">
        <w:rPr>
          <w:rFonts w:ascii="Times New Roman" w:hAnsi="Times New Roman" w:cs="Times New Roman"/>
          <w:i/>
          <w:iCs/>
        </w:rPr>
        <w:t>depennato</w:t>
      </w:r>
      <w:r w:rsidRPr="001E3CB4">
        <w:rPr>
          <w:rFonts w:ascii="Times New Roman" w:hAnsi="Times New Roman" w:cs="Times New Roman"/>
        </w:rPr>
        <w:t>.</w:t>
      </w:r>
    </w:p>
  </w:footnote>
  <w:footnote w:id="140">
    <w:p w14:paraId="196AA2AD" w14:textId="5E818A32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  <w:iCs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  <w:iCs/>
        </w:rPr>
        <w:t>Così A.</w:t>
      </w:r>
      <w:r w:rsidRPr="001E3CB4">
        <w:rPr>
          <w:rFonts w:ascii="Times New Roman" w:hAnsi="Times New Roman" w:cs="Times New Roman"/>
        </w:rPr>
        <w:t xml:space="preserve"> </w:t>
      </w:r>
    </w:p>
  </w:footnote>
  <w:footnote w:id="141">
    <w:p w14:paraId="2AEF8C4F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re- </w:t>
      </w:r>
      <w:r w:rsidRPr="001E3CB4">
        <w:rPr>
          <w:rFonts w:ascii="Times New Roman" w:hAnsi="Times New Roman" w:cs="Times New Roman"/>
          <w:i/>
          <w:iCs/>
        </w:rPr>
        <w:t xml:space="preserve">corretta su </w:t>
      </w:r>
      <w:r w:rsidRPr="001E3CB4">
        <w:rPr>
          <w:rFonts w:ascii="Times New Roman" w:hAnsi="Times New Roman" w:cs="Times New Roman"/>
        </w:rPr>
        <w:t>in.</w:t>
      </w:r>
    </w:p>
  </w:footnote>
  <w:footnote w:id="142">
    <w:p w14:paraId="42E674C9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-i </w:t>
      </w:r>
      <w:r w:rsidRPr="001E3CB4">
        <w:rPr>
          <w:rFonts w:ascii="Times New Roman" w:hAnsi="Times New Roman" w:cs="Times New Roman"/>
          <w:i/>
          <w:iCs/>
        </w:rPr>
        <w:t xml:space="preserve">corretta su </w:t>
      </w:r>
      <w:r w:rsidRPr="001E3CB4">
        <w:rPr>
          <w:rFonts w:ascii="Times New Roman" w:hAnsi="Times New Roman" w:cs="Times New Roman"/>
        </w:rPr>
        <w:t>-e.</w:t>
      </w:r>
    </w:p>
  </w:footnote>
  <w:footnote w:id="143">
    <w:p w14:paraId="1E1B24CE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  <w:iCs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  <w:iCs/>
        </w:rPr>
        <w:t>Aggiunto in sopralinea.</w:t>
      </w:r>
    </w:p>
  </w:footnote>
  <w:footnote w:id="144">
    <w:p w14:paraId="34A30172" w14:textId="7346C8D5" w:rsidR="004D01A6" w:rsidRPr="001E3CB4" w:rsidRDefault="004D01A6" w:rsidP="001E3CB4">
      <w:pPr>
        <w:pStyle w:val="FootnoteText"/>
        <w:jc w:val="both"/>
        <w:rPr>
          <w:rFonts w:ascii="Times New Roman" w:hAnsi="Times New Roman" w:cs="Times New Roman"/>
          <w:i/>
          <w:iCs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  <w:iCs/>
        </w:rPr>
        <w:t>Come pare.</w:t>
      </w:r>
    </w:p>
  </w:footnote>
  <w:footnote w:id="145">
    <w:p w14:paraId="125FA7E3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  <w:iCs/>
        </w:rPr>
        <w:t xml:space="preserve">Segue </w:t>
      </w:r>
      <w:r w:rsidRPr="001E3CB4">
        <w:rPr>
          <w:rFonts w:ascii="Times New Roman" w:hAnsi="Times New Roman" w:cs="Times New Roman"/>
        </w:rPr>
        <w:t xml:space="preserve">anco </w:t>
      </w:r>
      <w:r w:rsidRPr="001E3CB4">
        <w:rPr>
          <w:rFonts w:ascii="Times New Roman" w:hAnsi="Times New Roman" w:cs="Times New Roman"/>
          <w:i/>
          <w:iCs/>
        </w:rPr>
        <w:t>depennato</w:t>
      </w:r>
      <w:r w:rsidRPr="001E3CB4">
        <w:rPr>
          <w:rFonts w:ascii="Times New Roman" w:hAnsi="Times New Roman" w:cs="Times New Roman"/>
        </w:rPr>
        <w:t>.</w:t>
      </w:r>
    </w:p>
  </w:footnote>
  <w:footnote w:id="146">
    <w:p w14:paraId="7AB87A04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  <w:iCs/>
        </w:rPr>
        <w:t xml:space="preserve">Segue </w:t>
      </w:r>
      <w:r w:rsidRPr="001E3CB4">
        <w:rPr>
          <w:rFonts w:ascii="Times New Roman" w:hAnsi="Times New Roman" w:cs="Times New Roman"/>
        </w:rPr>
        <w:t xml:space="preserve">termine </w:t>
      </w:r>
      <w:r w:rsidRPr="001E3CB4">
        <w:rPr>
          <w:rFonts w:ascii="Times New Roman" w:hAnsi="Times New Roman" w:cs="Times New Roman"/>
          <w:i/>
          <w:iCs/>
        </w:rPr>
        <w:t>depennato</w:t>
      </w:r>
      <w:r w:rsidRPr="001E3CB4">
        <w:rPr>
          <w:rFonts w:ascii="Times New Roman" w:hAnsi="Times New Roman" w:cs="Times New Roman"/>
        </w:rPr>
        <w:t>.</w:t>
      </w:r>
    </w:p>
  </w:footnote>
  <w:footnote w:id="147">
    <w:p w14:paraId="122DE165" w14:textId="2A9F92F5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la piazza </w:t>
      </w:r>
      <w:r w:rsidRPr="001E3CB4">
        <w:rPr>
          <w:rFonts w:ascii="Times New Roman" w:hAnsi="Times New Roman" w:cs="Times New Roman"/>
          <w:i/>
          <w:iCs/>
        </w:rPr>
        <w:t>aggiunto in sopralinea con segno di inserimento</w:t>
      </w:r>
      <w:r w:rsidRPr="001E3CB4">
        <w:rPr>
          <w:rFonts w:ascii="Times New Roman" w:hAnsi="Times New Roman" w:cs="Times New Roman"/>
        </w:rPr>
        <w:t>.</w:t>
      </w:r>
    </w:p>
  </w:footnote>
  <w:footnote w:id="148">
    <w:p w14:paraId="052C8F93" w14:textId="46318FC8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  <w:iCs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  <w:iCs/>
        </w:rPr>
        <w:t xml:space="preserve">Segue </w:t>
      </w:r>
      <w:r w:rsidRPr="001E3CB4">
        <w:rPr>
          <w:rFonts w:ascii="Times New Roman" w:hAnsi="Times New Roman" w:cs="Times New Roman"/>
        </w:rPr>
        <w:t xml:space="preserve">-ne </w:t>
      </w:r>
      <w:r w:rsidRPr="001E3CB4">
        <w:rPr>
          <w:rFonts w:ascii="Times New Roman" w:hAnsi="Times New Roman" w:cs="Times New Roman"/>
          <w:i/>
          <w:iCs/>
        </w:rPr>
        <w:t>depennato.</w:t>
      </w:r>
    </w:p>
  </w:footnote>
  <w:footnote w:id="149">
    <w:p w14:paraId="198CB081" w14:textId="700CCC0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  <w:iCs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-e </w:t>
      </w:r>
      <w:r w:rsidRPr="001E3CB4">
        <w:rPr>
          <w:rFonts w:ascii="Times New Roman" w:hAnsi="Times New Roman" w:cs="Times New Roman"/>
          <w:i/>
          <w:iCs/>
        </w:rPr>
        <w:t xml:space="preserve">corretta su </w:t>
      </w:r>
      <w:r w:rsidRPr="001E3CB4">
        <w:rPr>
          <w:rFonts w:ascii="Times New Roman" w:hAnsi="Times New Roman" w:cs="Times New Roman"/>
        </w:rPr>
        <w:t>-i.</w:t>
      </w:r>
    </w:p>
  </w:footnote>
  <w:footnote w:id="150">
    <w:p w14:paraId="455BFDE2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  <w:iCs/>
        </w:rPr>
        <w:t xml:space="preserve">Segue </w:t>
      </w:r>
      <w:r w:rsidRPr="001E3CB4">
        <w:rPr>
          <w:rFonts w:ascii="Times New Roman" w:hAnsi="Times New Roman" w:cs="Times New Roman"/>
        </w:rPr>
        <w:t>detto depennato.</w:t>
      </w:r>
    </w:p>
  </w:footnote>
  <w:footnote w:id="151">
    <w:p w14:paraId="7527A9B4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  <w:iCs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-u- </w:t>
      </w:r>
      <w:r w:rsidRPr="001E3CB4">
        <w:rPr>
          <w:rFonts w:ascii="Times New Roman" w:hAnsi="Times New Roman" w:cs="Times New Roman"/>
          <w:i/>
          <w:iCs/>
        </w:rPr>
        <w:t>esito di correzione.</w:t>
      </w:r>
    </w:p>
  </w:footnote>
  <w:footnote w:id="152">
    <w:p w14:paraId="2856D36E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</w:rPr>
        <w:t>Segue</w:t>
      </w:r>
      <w:r w:rsidRPr="001E3CB4">
        <w:rPr>
          <w:rFonts w:ascii="Times New Roman" w:hAnsi="Times New Roman" w:cs="Times New Roman"/>
        </w:rPr>
        <w:t xml:space="preserve"> anche </w:t>
      </w:r>
      <w:r w:rsidRPr="001E3CB4">
        <w:rPr>
          <w:rFonts w:ascii="Times New Roman" w:hAnsi="Times New Roman" w:cs="Times New Roman"/>
          <w:i/>
        </w:rPr>
        <w:t>depennato.</w:t>
      </w:r>
    </w:p>
  </w:footnote>
  <w:footnote w:id="153">
    <w:p w14:paraId="25F9EF04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</w:rPr>
        <w:t>Segue</w:t>
      </w:r>
      <w:r w:rsidRPr="001E3CB4">
        <w:rPr>
          <w:rFonts w:ascii="Times New Roman" w:hAnsi="Times New Roman" w:cs="Times New Roman"/>
        </w:rPr>
        <w:t xml:space="preserve"> , ch</w:t>
      </w:r>
      <w:r w:rsidRPr="001E3CB4">
        <w:rPr>
          <w:rFonts w:ascii="Times New Roman" w:hAnsi="Times New Roman" w:cs="Times New Roman"/>
          <w:i/>
        </w:rPr>
        <w:t xml:space="preserve"> depennato.</w:t>
      </w:r>
    </w:p>
  </w:footnote>
  <w:footnote w:id="154">
    <w:p w14:paraId="00532DF2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P- </w:t>
      </w:r>
      <w:r w:rsidRPr="001E3CB4">
        <w:rPr>
          <w:rFonts w:ascii="Times New Roman" w:hAnsi="Times New Roman" w:cs="Times New Roman"/>
          <w:i/>
        </w:rPr>
        <w:t>esito di correzione.</w:t>
      </w:r>
    </w:p>
  </w:footnote>
  <w:footnote w:id="155">
    <w:p w14:paraId="121646F4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</w:rPr>
        <w:t>Foro nel supporto.</w:t>
      </w:r>
    </w:p>
  </w:footnote>
  <w:footnote w:id="156">
    <w:p w14:paraId="7BACAE4B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</w:rPr>
        <w:t>Foro nel supporto.</w:t>
      </w:r>
    </w:p>
  </w:footnote>
  <w:footnote w:id="157">
    <w:p w14:paraId="58AB90DF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</w:rPr>
        <w:t xml:space="preserve">Segue </w:t>
      </w:r>
      <w:r w:rsidRPr="001E3CB4">
        <w:rPr>
          <w:rFonts w:ascii="Times New Roman" w:hAnsi="Times New Roman" w:cs="Times New Roman"/>
        </w:rPr>
        <w:t xml:space="preserve">sopra </w:t>
      </w:r>
      <w:r w:rsidRPr="001E3CB4">
        <w:rPr>
          <w:rFonts w:ascii="Times New Roman" w:hAnsi="Times New Roman" w:cs="Times New Roman"/>
          <w:i/>
        </w:rPr>
        <w:t>depennato.</w:t>
      </w:r>
    </w:p>
  </w:footnote>
  <w:footnote w:id="158">
    <w:p w14:paraId="48E1B359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Am- </w:t>
      </w:r>
      <w:r w:rsidRPr="001E3CB4">
        <w:rPr>
          <w:rFonts w:ascii="Times New Roman" w:hAnsi="Times New Roman" w:cs="Times New Roman"/>
          <w:i/>
        </w:rPr>
        <w:t>esito di correzione.</w:t>
      </w:r>
    </w:p>
  </w:footnote>
  <w:footnote w:id="159">
    <w:p w14:paraId="15AA2C3C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</w:rPr>
        <w:t>Segue</w:t>
      </w:r>
      <w:r w:rsidRPr="001E3CB4">
        <w:rPr>
          <w:rFonts w:ascii="Times New Roman" w:hAnsi="Times New Roman" w:cs="Times New Roman"/>
        </w:rPr>
        <w:t xml:space="preserve"> ha </w:t>
      </w:r>
      <w:r w:rsidRPr="001E3CB4">
        <w:rPr>
          <w:rFonts w:ascii="Times New Roman" w:hAnsi="Times New Roman" w:cs="Times New Roman"/>
          <w:i/>
        </w:rPr>
        <w:t>depennato.</w:t>
      </w:r>
    </w:p>
  </w:footnote>
  <w:footnote w:id="160">
    <w:p w14:paraId="3C6FB78A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C-</w:t>
      </w:r>
      <w:r w:rsidRPr="001E3CB4">
        <w:rPr>
          <w:rFonts w:ascii="Times New Roman" w:hAnsi="Times New Roman" w:cs="Times New Roman"/>
          <w:i/>
        </w:rPr>
        <w:t xml:space="preserve"> corretta su </w:t>
      </w:r>
      <w:r w:rsidRPr="001E3CB4">
        <w:rPr>
          <w:rFonts w:ascii="Times New Roman" w:hAnsi="Times New Roman" w:cs="Times New Roman"/>
        </w:rPr>
        <w:t>G-</w:t>
      </w:r>
      <w:r w:rsidRPr="001E3CB4">
        <w:rPr>
          <w:rFonts w:ascii="Times New Roman" w:hAnsi="Times New Roman" w:cs="Times New Roman"/>
          <w:i/>
        </w:rPr>
        <w:t>.</w:t>
      </w:r>
    </w:p>
  </w:footnote>
  <w:footnote w:id="161">
    <w:p w14:paraId="6558F1DB" w14:textId="02F9A4A5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</w:rPr>
        <w:t xml:space="preserve">Corretto su </w:t>
      </w:r>
      <w:r w:rsidRPr="001E3CB4">
        <w:rPr>
          <w:rFonts w:ascii="Times New Roman" w:hAnsi="Times New Roman" w:cs="Times New Roman"/>
        </w:rPr>
        <w:t>Vlelandt</w:t>
      </w:r>
      <w:r w:rsidRPr="001E3CB4">
        <w:rPr>
          <w:rFonts w:ascii="Times New Roman" w:hAnsi="Times New Roman" w:cs="Times New Roman"/>
          <w:i/>
        </w:rPr>
        <w:t>, come pare.</w:t>
      </w:r>
    </w:p>
  </w:footnote>
  <w:footnote w:id="162">
    <w:p w14:paraId="4E0B3066" w14:textId="5E99975F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-aco- </w:t>
      </w:r>
      <w:r w:rsidRPr="001E3CB4">
        <w:rPr>
          <w:rFonts w:ascii="Times New Roman" w:hAnsi="Times New Roman" w:cs="Times New Roman"/>
          <w:i/>
        </w:rPr>
        <w:t>esito di correzione, come pare.</w:t>
      </w:r>
    </w:p>
  </w:footnote>
  <w:footnote w:id="163">
    <w:p w14:paraId="1E4C94FE" w14:textId="55845F7F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-m-</w:t>
      </w:r>
      <w:r w:rsidRPr="001E3CB4">
        <w:rPr>
          <w:rFonts w:ascii="Times New Roman" w:hAnsi="Times New Roman" w:cs="Times New Roman"/>
          <w:i/>
        </w:rPr>
        <w:t xml:space="preserve"> corretta su </w:t>
      </w:r>
      <w:r w:rsidRPr="001E3CB4">
        <w:rPr>
          <w:rFonts w:ascii="Times New Roman" w:hAnsi="Times New Roman" w:cs="Times New Roman"/>
          <w:iCs/>
        </w:rPr>
        <w:t>-</w:t>
      </w:r>
      <w:r w:rsidRPr="001E3CB4">
        <w:rPr>
          <w:rFonts w:ascii="Times New Roman" w:hAnsi="Times New Roman" w:cs="Times New Roman"/>
        </w:rPr>
        <w:t>b-</w:t>
      </w:r>
      <w:r w:rsidRPr="001E3CB4">
        <w:rPr>
          <w:rFonts w:ascii="Times New Roman" w:hAnsi="Times New Roman" w:cs="Times New Roman"/>
          <w:i/>
        </w:rPr>
        <w:t>.</w:t>
      </w:r>
    </w:p>
  </w:footnote>
  <w:footnote w:id="164">
    <w:p w14:paraId="7AFCA93D" w14:textId="1764A76A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-co-</w:t>
      </w:r>
      <w:r w:rsidRPr="001E3CB4">
        <w:rPr>
          <w:rFonts w:ascii="Times New Roman" w:hAnsi="Times New Roman" w:cs="Times New Roman"/>
          <w:i/>
        </w:rPr>
        <w:t xml:space="preserve"> corretta su </w:t>
      </w:r>
      <w:r w:rsidRPr="001E3CB4">
        <w:rPr>
          <w:rFonts w:ascii="Times New Roman" w:hAnsi="Times New Roman" w:cs="Times New Roman"/>
        </w:rPr>
        <w:t>-ob-</w:t>
      </w:r>
      <w:r w:rsidRPr="001E3CB4">
        <w:rPr>
          <w:rFonts w:ascii="Times New Roman" w:hAnsi="Times New Roman" w:cs="Times New Roman"/>
          <w:i/>
        </w:rPr>
        <w:t>.</w:t>
      </w:r>
    </w:p>
  </w:footnote>
  <w:footnote w:id="165">
    <w:p w14:paraId="49F5889D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</w:rPr>
        <w:t xml:space="preserve">Segue </w:t>
      </w:r>
      <w:r w:rsidRPr="001E3CB4">
        <w:rPr>
          <w:rFonts w:ascii="Times New Roman" w:hAnsi="Times New Roman" w:cs="Times New Roman"/>
        </w:rPr>
        <w:t>essi</w:t>
      </w:r>
      <w:r w:rsidRPr="001E3CB4">
        <w:rPr>
          <w:rFonts w:ascii="Times New Roman" w:hAnsi="Times New Roman" w:cs="Times New Roman"/>
          <w:i/>
        </w:rPr>
        <w:t xml:space="preserve"> depennato.</w:t>
      </w:r>
    </w:p>
  </w:footnote>
  <w:footnote w:id="166">
    <w:p w14:paraId="6B86C7D3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</w:rPr>
        <w:t>Esito di correzione.</w:t>
      </w:r>
    </w:p>
  </w:footnote>
  <w:footnote w:id="167">
    <w:p w14:paraId="2CACCCDC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</w:rPr>
        <w:t xml:space="preserve">Prima </w:t>
      </w:r>
      <w:r w:rsidRPr="001E3CB4">
        <w:rPr>
          <w:rFonts w:ascii="Times New Roman" w:hAnsi="Times New Roman" w:cs="Times New Roman"/>
        </w:rPr>
        <w:t>-e-</w:t>
      </w:r>
      <w:r w:rsidRPr="001E3CB4">
        <w:rPr>
          <w:rFonts w:ascii="Times New Roman" w:hAnsi="Times New Roman" w:cs="Times New Roman"/>
          <w:i/>
        </w:rPr>
        <w:t xml:space="preserve"> corretta su </w:t>
      </w:r>
      <w:r w:rsidRPr="001E3CB4">
        <w:rPr>
          <w:rFonts w:ascii="Times New Roman" w:hAnsi="Times New Roman" w:cs="Times New Roman"/>
        </w:rPr>
        <w:t>-a-</w:t>
      </w:r>
      <w:r w:rsidRPr="001E3CB4">
        <w:rPr>
          <w:rFonts w:ascii="Times New Roman" w:hAnsi="Times New Roman" w:cs="Times New Roman"/>
          <w:i/>
        </w:rPr>
        <w:t>.</w:t>
      </w:r>
    </w:p>
  </w:footnote>
  <w:footnote w:id="168">
    <w:p w14:paraId="0E3F807E" w14:textId="2E93F7D9" w:rsidR="0082570D" w:rsidRPr="001E3CB4" w:rsidRDefault="0082570D" w:rsidP="001E3CB4">
      <w:pPr>
        <w:pStyle w:val="FootnoteText"/>
        <w:jc w:val="both"/>
        <w:rPr>
          <w:rFonts w:ascii="Times New Roman" w:hAnsi="Times New Roman" w:cs="Times New Roman"/>
          <w:i/>
        </w:rPr>
      </w:pPr>
      <w:r w:rsidRPr="001E3CB4">
        <w:rPr>
          <w:rStyle w:val="FootnoteReference"/>
          <w:rFonts w:ascii="Times New Roman" w:hAnsi="Times New Roman" w:cs="Times New Roman"/>
          <w:i/>
        </w:rPr>
        <w:footnoteRef/>
      </w:r>
      <w:r w:rsidRPr="001E3CB4">
        <w:rPr>
          <w:rFonts w:ascii="Times New Roman" w:hAnsi="Times New Roman" w:cs="Times New Roman"/>
          <w:i/>
        </w:rPr>
        <w:t xml:space="preserve"> Così A.</w:t>
      </w:r>
    </w:p>
  </w:footnote>
  <w:footnote w:id="169">
    <w:p w14:paraId="1F31C524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</w:rPr>
        <w:t xml:space="preserve">Seconda </w:t>
      </w:r>
      <w:r w:rsidRPr="001E3CB4">
        <w:rPr>
          <w:rFonts w:ascii="Times New Roman" w:hAnsi="Times New Roman" w:cs="Times New Roman"/>
        </w:rPr>
        <w:t>-e-</w:t>
      </w:r>
      <w:r w:rsidRPr="001E3CB4">
        <w:rPr>
          <w:rFonts w:ascii="Times New Roman" w:hAnsi="Times New Roman" w:cs="Times New Roman"/>
          <w:i/>
        </w:rPr>
        <w:t xml:space="preserve"> corretta su -</w:t>
      </w:r>
      <w:r w:rsidRPr="001E3CB4">
        <w:rPr>
          <w:rFonts w:ascii="Times New Roman" w:hAnsi="Times New Roman" w:cs="Times New Roman"/>
        </w:rPr>
        <w:t>o-</w:t>
      </w:r>
      <w:r w:rsidRPr="001E3CB4">
        <w:rPr>
          <w:rFonts w:ascii="Times New Roman" w:hAnsi="Times New Roman" w:cs="Times New Roman"/>
          <w:i/>
        </w:rPr>
        <w:t>.</w:t>
      </w:r>
    </w:p>
  </w:footnote>
  <w:footnote w:id="170">
    <w:p w14:paraId="2CFCF7BE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-ie- </w:t>
      </w:r>
      <w:r w:rsidRPr="001E3CB4">
        <w:rPr>
          <w:rFonts w:ascii="Times New Roman" w:hAnsi="Times New Roman" w:cs="Times New Roman"/>
          <w:i/>
        </w:rPr>
        <w:t xml:space="preserve">corretto su </w:t>
      </w:r>
      <w:r w:rsidRPr="001E3CB4">
        <w:rPr>
          <w:rFonts w:ascii="Times New Roman" w:hAnsi="Times New Roman" w:cs="Times New Roman"/>
        </w:rPr>
        <w:t>-a-</w:t>
      </w:r>
      <w:r w:rsidRPr="001E3CB4">
        <w:rPr>
          <w:rFonts w:ascii="Times New Roman" w:hAnsi="Times New Roman" w:cs="Times New Roman"/>
          <w:i/>
        </w:rPr>
        <w:t>, come pare.</w:t>
      </w:r>
    </w:p>
  </w:footnote>
  <w:footnote w:id="171">
    <w:p w14:paraId="5580401B" w14:textId="59F241C8" w:rsidR="0082570D" w:rsidRPr="001E3CB4" w:rsidRDefault="0082570D" w:rsidP="001E3CB4">
      <w:pPr>
        <w:pStyle w:val="FootnoteText"/>
        <w:jc w:val="both"/>
        <w:rPr>
          <w:rFonts w:ascii="Times New Roman" w:hAnsi="Times New Roman" w:cs="Times New Roman"/>
          <w:i/>
        </w:rPr>
      </w:pPr>
      <w:r w:rsidRPr="001E3CB4">
        <w:rPr>
          <w:rStyle w:val="FootnoteReference"/>
          <w:rFonts w:ascii="Times New Roman" w:hAnsi="Times New Roman" w:cs="Times New Roman"/>
          <w:i/>
        </w:rPr>
        <w:footnoteRef/>
      </w:r>
      <w:r w:rsidRPr="001E3CB4">
        <w:rPr>
          <w:rFonts w:ascii="Times New Roman" w:hAnsi="Times New Roman" w:cs="Times New Roman"/>
          <w:i/>
        </w:rPr>
        <w:t xml:space="preserve"> Così A.</w:t>
      </w:r>
    </w:p>
  </w:footnote>
  <w:footnote w:id="172">
    <w:p w14:paraId="7FB8F342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-e</w:t>
      </w:r>
      <w:r w:rsidRPr="001E3CB4">
        <w:rPr>
          <w:rFonts w:ascii="Times New Roman" w:hAnsi="Times New Roman" w:cs="Times New Roman"/>
          <w:i/>
        </w:rPr>
        <w:t xml:space="preserve"> corretta su -</w:t>
      </w:r>
      <w:r w:rsidRPr="001E3CB4">
        <w:rPr>
          <w:rFonts w:ascii="Times New Roman" w:hAnsi="Times New Roman" w:cs="Times New Roman"/>
        </w:rPr>
        <w:t>a</w:t>
      </w:r>
      <w:r w:rsidRPr="001E3CB4">
        <w:rPr>
          <w:rFonts w:ascii="Times New Roman" w:hAnsi="Times New Roman" w:cs="Times New Roman"/>
          <w:i/>
        </w:rPr>
        <w:t>.</w:t>
      </w:r>
    </w:p>
  </w:footnote>
  <w:footnote w:id="173">
    <w:p w14:paraId="7A9AC148" w14:textId="03ABF210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-re</w:t>
      </w:r>
      <w:r w:rsidRPr="001E3CB4">
        <w:rPr>
          <w:rFonts w:ascii="Times New Roman" w:hAnsi="Times New Roman" w:cs="Times New Roman"/>
          <w:i/>
        </w:rPr>
        <w:t xml:space="preserve"> corretto su </w:t>
      </w:r>
      <w:r w:rsidRPr="001E3CB4">
        <w:rPr>
          <w:rFonts w:ascii="Times New Roman" w:hAnsi="Times New Roman" w:cs="Times New Roman"/>
        </w:rPr>
        <w:t>-à.</w:t>
      </w:r>
    </w:p>
  </w:footnote>
  <w:footnote w:id="174">
    <w:p w14:paraId="16D8E8C8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Nel negotio di lega </w:t>
      </w:r>
      <w:r w:rsidRPr="001E3CB4">
        <w:rPr>
          <w:rFonts w:ascii="Times New Roman" w:hAnsi="Times New Roman" w:cs="Times New Roman"/>
          <w:i/>
        </w:rPr>
        <w:t>aggiunto in sopralinea su testo cifrato.</w:t>
      </w:r>
    </w:p>
  </w:footnote>
  <w:footnote w:id="175">
    <w:p w14:paraId="1A670D9C" w14:textId="0CB6196C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non … la dispositione </w:t>
      </w:r>
      <w:r w:rsidRPr="001E3CB4">
        <w:rPr>
          <w:rFonts w:ascii="Times New Roman" w:hAnsi="Times New Roman" w:cs="Times New Roman"/>
          <w:i/>
        </w:rPr>
        <w:t>decodifica di testo cifrato presente a c. 86r; con segno di rimando.</w:t>
      </w:r>
    </w:p>
  </w:footnote>
  <w:footnote w:id="176">
    <w:p w14:paraId="57C9F865" w14:textId="40FA09FE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hora … uso publico </w:t>
      </w:r>
      <w:r w:rsidRPr="001E3CB4">
        <w:rPr>
          <w:rFonts w:ascii="Times New Roman" w:hAnsi="Times New Roman" w:cs="Times New Roman"/>
          <w:i/>
        </w:rPr>
        <w:t>decodifica di testo cifrato presente a cc. 86r-87r; con segno di rimando.</w:t>
      </w:r>
    </w:p>
  </w:footnote>
  <w:footnote w:id="177">
    <w:p w14:paraId="22113189" w14:textId="3515C015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</w:rPr>
        <w:t xml:space="preserve">Segue </w:t>
      </w:r>
      <w:r w:rsidRPr="001E3CB4">
        <w:rPr>
          <w:rFonts w:ascii="Times New Roman" w:hAnsi="Times New Roman" w:cs="Times New Roman"/>
        </w:rPr>
        <w:t xml:space="preserve">che vuol dir </w:t>
      </w:r>
      <w:r w:rsidRPr="001E3CB4">
        <w:rPr>
          <w:rFonts w:ascii="Times New Roman" w:hAnsi="Times New Roman" w:cs="Times New Roman"/>
          <w:i/>
        </w:rPr>
        <w:t>depennato.</w:t>
      </w:r>
    </w:p>
  </w:footnote>
  <w:footnote w:id="178">
    <w:p w14:paraId="086073FB" w14:textId="4E8CACC1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c- </w:t>
      </w:r>
      <w:r w:rsidRPr="001E3CB4">
        <w:rPr>
          <w:rFonts w:ascii="Times New Roman" w:hAnsi="Times New Roman" w:cs="Times New Roman"/>
          <w:i/>
        </w:rPr>
        <w:t xml:space="preserve">corretta su </w:t>
      </w:r>
      <w:r w:rsidRPr="001E3CB4">
        <w:rPr>
          <w:rFonts w:ascii="Times New Roman" w:hAnsi="Times New Roman" w:cs="Times New Roman"/>
        </w:rPr>
        <w:t>d-</w:t>
      </w:r>
      <w:r w:rsidRPr="001E3CB4">
        <w:rPr>
          <w:rFonts w:ascii="Times New Roman" w:hAnsi="Times New Roman" w:cs="Times New Roman"/>
          <w:i/>
        </w:rPr>
        <w:t>.</w:t>
      </w:r>
    </w:p>
  </w:footnote>
  <w:footnote w:id="179">
    <w:p w14:paraId="080B95CC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-o</w:t>
      </w:r>
      <w:r w:rsidRPr="001E3CB4">
        <w:rPr>
          <w:rFonts w:ascii="Times New Roman" w:hAnsi="Times New Roman" w:cs="Times New Roman"/>
          <w:i/>
        </w:rPr>
        <w:t xml:space="preserve"> esito di correzione.</w:t>
      </w:r>
    </w:p>
  </w:footnote>
  <w:footnote w:id="180">
    <w:p w14:paraId="3F7E6816" w14:textId="1135C408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-o- </w:t>
      </w:r>
      <w:r w:rsidRPr="001E3CB4">
        <w:rPr>
          <w:rFonts w:ascii="Times New Roman" w:hAnsi="Times New Roman" w:cs="Times New Roman"/>
          <w:i/>
        </w:rPr>
        <w:t xml:space="preserve">corretta su </w:t>
      </w:r>
      <w:r w:rsidRPr="001E3CB4">
        <w:rPr>
          <w:rFonts w:ascii="Times New Roman" w:hAnsi="Times New Roman" w:cs="Times New Roman"/>
        </w:rPr>
        <w:t>-a-</w:t>
      </w:r>
      <w:r w:rsidRPr="001E3CB4">
        <w:rPr>
          <w:rFonts w:ascii="Times New Roman" w:hAnsi="Times New Roman" w:cs="Times New Roman"/>
          <w:i/>
        </w:rPr>
        <w:t>.</w:t>
      </w:r>
    </w:p>
  </w:footnote>
  <w:footnote w:id="181">
    <w:p w14:paraId="6F6BD793" w14:textId="072DA946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ma- </w:t>
      </w:r>
      <w:r w:rsidRPr="001E3CB4">
        <w:rPr>
          <w:rFonts w:ascii="Times New Roman" w:hAnsi="Times New Roman" w:cs="Times New Roman"/>
          <w:i/>
        </w:rPr>
        <w:t xml:space="preserve">corretto su </w:t>
      </w:r>
      <w:r w:rsidRPr="001E3CB4">
        <w:rPr>
          <w:rFonts w:ascii="Times New Roman" w:hAnsi="Times New Roman" w:cs="Times New Roman"/>
        </w:rPr>
        <w:t>ho-</w:t>
      </w:r>
      <w:r w:rsidRPr="001E3CB4">
        <w:rPr>
          <w:rFonts w:ascii="Times New Roman" w:hAnsi="Times New Roman" w:cs="Times New Roman"/>
          <w:i/>
        </w:rPr>
        <w:t>.</w:t>
      </w:r>
    </w:p>
  </w:footnote>
  <w:footnote w:id="182">
    <w:p w14:paraId="173A1C77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</w:rPr>
        <w:t>Precede</w:t>
      </w:r>
      <w:r w:rsidRPr="001E3CB4">
        <w:rPr>
          <w:rFonts w:ascii="Times New Roman" w:hAnsi="Times New Roman" w:cs="Times New Roman"/>
        </w:rPr>
        <w:t xml:space="preserve"> consignata</w:t>
      </w:r>
      <w:r w:rsidRPr="001E3CB4">
        <w:rPr>
          <w:rFonts w:ascii="Times New Roman" w:hAnsi="Times New Roman" w:cs="Times New Roman"/>
          <w:i/>
        </w:rPr>
        <w:t xml:space="preserve"> depennato.</w:t>
      </w:r>
    </w:p>
  </w:footnote>
  <w:footnote w:id="183">
    <w:p w14:paraId="2B62B0A9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</w:rPr>
        <w:t xml:space="preserve">Segue </w:t>
      </w:r>
      <w:r w:rsidRPr="001E3CB4">
        <w:rPr>
          <w:rFonts w:ascii="Times New Roman" w:hAnsi="Times New Roman" w:cs="Times New Roman"/>
        </w:rPr>
        <w:t xml:space="preserve">per </w:t>
      </w:r>
      <w:r w:rsidRPr="001E3CB4">
        <w:rPr>
          <w:rFonts w:ascii="Times New Roman" w:hAnsi="Times New Roman" w:cs="Times New Roman"/>
          <w:i/>
        </w:rPr>
        <w:t>depennato.</w:t>
      </w:r>
    </w:p>
  </w:footnote>
  <w:footnote w:id="184">
    <w:p w14:paraId="04201C6A" w14:textId="4F285712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-i- </w:t>
      </w:r>
      <w:r w:rsidRPr="001E3CB4">
        <w:rPr>
          <w:rFonts w:ascii="Times New Roman" w:hAnsi="Times New Roman" w:cs="Times New Roman"/>
          <w:i/>
        </w:rPr>
        <w:t xml:space="preserve">corretta su </w:t>
      </w:r>
      <w:r w:rsidRPr="001E3CB4">
        <w:rPr>
          <w:rFonts w:ascii="Times New Roman" w:hAnsi="Times New Roman" w:cs="Times New Roman"/>
        </w:rPr>
        <w:t>-a-</w:t>
      </w:r>
      <w:r w:rsidRPr="001E3CB4">
        <w:rPr>
          <w:rFonts w:ascii="Times New Roman" w:hAnsi="Times New Roman" w:cs="Times New Roman"/>
          <w:i/>
        </w:rPr>
        <w:t>.</w:t>
      </w:r>
    </w:p>
  </w:footnote>
  <w:footnote w:id="185">
    <w:p w14:paraId="075E4031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</w:rPr>
        <w:t>Così A.</w:t>
      </w:r>
    </w:p>
  </w:footnote>
  <w:footnote w:id="186">
    <w:p w14:paraId="45D13B8B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</w:rPr>
        <w:t xml:space="preserve">Segue </w:t>
      </w:r>
      <w:r w:rsidRPr="001E3CB4">
        <w:rPr>
          <w:rFonts w:ascii="Times New Roman" w:hAnsi="Times New Roman" w:cs="Times New Roman"/>
        </w:rPr>
        <w:t xml:space="preserve">d’ </w:t>
      </w:r>
      <w:r w:rsidRPr="001E3CB4">
        <w:rPr>
          <w:rFonts w:ascii="Times New Roman" w:hAnsi="Times New Roman" w:cs="Times New Roman"/>
          <w:i/>
        </w:rPr>
        <w:t>depennata.</w:t>
      </w:r>
    </w:p>
  </w:footnote>
  <w:footnote w:id="187">
    <w:p w14:paraId="06E60FA1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-r- </w:t>
      </w:r>
      <w:r w:rsidRPr="001E3CB4">
        <w:rPr>
          <w:rFonts w:ascii="Times New Roman" w:hAnsi="Times New Roman" w:cs="Times New Roman"/>
          <w:i/>
        </w:rPr>
        <w:t>esito di correzione, come pare.</w:t>
      </w:r>
    </w:p>
  </w:footnote>
  <w:footnote w:id="188">
    <w:p w14:paraId="42F23595" w14:textId="6A303E1B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-4</w:t>
      </w:r>
      <w:r w:rsidRPr="001E3CB4">
        <w:rPr>
          <w:rFonts w:ascii="Times New Roman" w:hAnsi="Times New Roman" w:cs="Times New Roman"/>
          <w:i/>
        </w:rPr>
        <w:t xml:space="preserve"> esito di correzione, come pare.</w:t>
      </w:r>
    </w:p>
  </w:footnote>
  <w:footnote w:id="189">
    <w:p w14:paraId="60FE6167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-8 </w:t>
      </w:r>
      <w:r w:rsidRPr="001E3CB4">
        <w:rPr>
          <w:rFonts w:ascii="Times New Roman" w:hAnsi="Times New Roman" w:cs="Times New Roman"/>
          <w:i/>
        </w:rPr>
        <w:t>corretto su -</w:t>
      </w:r>
      <w:r w:rsidRPr="001E3CB4">
        <w:rPr>
          <w:rFonts w:ascii="Times New Roman" w:hAnsi="Times New Roman" w:cs="Times New Roman"/>
        </w:rPr>
        <w:t>1</w:t>
      </w:r>
      <w:r w:rsidRPr="001E3CB4">
        <w:rPr>
          <w:rFonts w:ascii="Times New Roman" w:hAnsi="Times New Roman" w:cs="Times New Roman"/>
          <w:i/>
        </w:rPr>
        <w:t>.</w:t>
      </w:r>
    </w:p>
  </w:footnote>
  <w:footnote w:id="190">
    <w:p w14:paraId="19EBA92D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</w:rPr>
        <w:t xml:space="preserve">Segue </w:t>
      </w:r>
      <w:r w:rsidRPr="001E3CB4">
        <w:rPr>
          <w:rFonts w:ascii="Times New Roman" w:hAnsi="Times New Roman" w:cs="Times New Roman"/>
        </w:rPr>
        <w:t xml:space="preserve">possono </w:t>
      </w:r>
      <w:r w:rsidRPr="001E3CB4">
        <w:rPr>
          <w:rFonts w:ascii="Times New Roman" w:hAnsi="Times New Roman" w:cs="Times New Roman"/>
          <w:i/>
        </w:rPr>
        <w:t>depennato.</w:t>
      </w:r>
    </w:p>
  </w:footnote>
  <w:footnote w:id="191">
    <w:p w14:paraId="00C5E763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</w:rPr>
        <w:t>Segue testo depennato.</w:t>
      </w:r>
    </w:p>
  </w:footnote>
  <w:footnote w:id="192">
    <w:p w14:paraId="434A71BE" w14:textId="535E333C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con … già che tutti </w:t>
      </w:r>
      <w:r w:rsidRPr="001E3CB4">
        <w:rPr>
          <w:rFonts w:ascii="Times New Roman" w:hAnsi="Times New Roman" w:cs="Times New Roman"/>
          <w:i/>
        </w:rPr>
        <w:t>decodifica di testo cifrato presente a c. 94r-v; con segno di rimando.</w:t>
      </w:r>
    </w:p>
  </w:footnote>
  <w:footnote w:id="193">
    <w:p w14:paraId="19FA6962" w14:textId="5FE05618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per evitarli … rissolutio-|ne </w:t>
      </w:r>
      <w:r w:rsidRPr="001E3CB4">
        <w:rPr>
          <w:rFonts w:ascii="Times New Roman" w:hAnsi="Times New Roman" w:cs="Times New Roman"/>
          <w:i/>
        </w:rPr>
        <w:t>aggiunto nel margine esterno su testo cifrato depennato.</w:t>
      </w:r>
    </w:p>
  </w:footnote>
  <w:footnote w:id="194">
    <w:p w14:paraId="36A98DFF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</w:rPr>
        <w:t>Esito di correzione.</w:t>
      </w:r>
    </w:p>
  </w:footnote>
  <w:footnote w:id="195">
    <w:p w14:paraId="21B94EB9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</w:rPr>
        <w:t xml:space="preserve">Segue </w:t>
      </w:r>
      <w:r w:rsidRPr="001E3CB4">
        <w:rPr>
          <w:rFonts w:ascii="Times New Roman" w:hAnsi="Times New Roman" w:cs="Times New Roman"/>
        </w:rPr>
        <w:t xml:space="preserve">et gli </w:t>
      </w:r>
      <w:r w:rsidRPr="001E3CB4">
        <w:rPr>
          <w:rFonts w:ascii="Times New Roman" w:hAnsi="Times New Roman" w:cs="Times New Roman"/>
          <w:i/>
        </w:rPr>
        <w:t>depennato.</w:t>
      </w:r>
    </w:p>
  </w:footnote>
  <w:footnote w:id="196">
    <w:p w14:paraId="5D0DD5F0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-rgli </w:t>
      </w:r>
      <w:r w:rsidRPr="001E3CB4">
        <w:rPr>
          <w:rFonts w:ascii="Times New Roman" w:hAnsi="Times New Roman" w:cs="Times New Roman"/>
          <w:i/>
        </w:rPr>
        <w:t>corretto su -</w:t>
      </w:r>
      <w:r w:rsidRPr="001E3CB4">
        <w:rPr>
          <w:rFonts w:ascii="Times New Roman" w:hAnsi="Times New Roman" w:cs="Times New Roman"/>
        </w:rPr>
        <w:t>re</w:t>
      </w:r>
      <w:r w:rsidRPr="001E3CB4">
        <w:rPr>
          <w:rFonts w:ascii="Times New Roman" w:hAnsi="Times New Roman" w:cs="Times New Roman"/>
          <w:i/>
        </w:rPr>
        <w:t>.</w:t>
      </w:r>
    </w:p>
  </w:footnote>
  <w:footnote w:id="197">
    <w:p w14:paraId="76D54402" w14:textId="3C53B3A1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haver … unione </w:t>
      </w:r>
      <w:r w:rsidRPr="001E3CB4">
        <w:rPr>
          <w:rFonts w:ascii="Times New Roman" w:hAnsi="Times New Roman" w:cs="Times New Roman"/>
          <w:i/>
        </w:rPr>
        <w:t>aggiunto nel margine esterno su testo cifrato depennato.</w:t>
      </w:r>
    </w:p>
  </w:footnote>
  <w:footnote w:id="198">
    <w:p w14:paraId="6E9EE92D" w14:textId="721F0A51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che … state pronte </w:t>
      </w:r>
      <w:r w:rsidRPr="001E3CB4">
        <w:rPr>
          <w:rFonts w:ascii="Times New Roman" w:hAnsi="Times New Roman" w:cs="Times New Roman"/>
          <w:i/>
        </w:rPr>
        <w:t>decodifica di testo cifrato presente a c. 94v; con segno di rimando.</w:t>
      </w:r>
    </w:p>
  </w:footnote>
  <w:footnote w:id="199">
    <w:p w14:paraId="61644547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-tura </w:t>
      </w:r>
      <w:r w:rsidRPr="001E3CB4">
        <w:rPr>
          <w:rFonts w:ascii="Times New Roman" w:hAnsi="Times New Roman" w:cs="Times New Roman"/>
          <w:i/>
        </w:rPr>
        <w:t>aggiunto in sopralinea su -</w:t>
      </w:r>
      <w:r w:rsidRPr="001E3CB4">
        <w:rPr>
          <w:rFonts w:ascii="Times New Roman" w:hAnsi="Times New Roman" w:cs="Times New Roman"/>
        </w:rPr>
        <w:t>tione</w:t>
      </w:r>
      <w:r w:rsidRPr="001E3CB4">
        <w:rPr>
          <w:rFonts w:ascii="Times New Roman" w:hAnsi="Times New Roman" w:cs="Times New Roman"/>
          <w:i/>
        </w:rPr>
        <w:t xml:space="preserve"> depennato.</w:t>
      </w:r>
    </w:p>
  </w:footnote>
  <w:footnote w:id="200">
    <w:p w14:paraId="5EC29E37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s-</w:t>
      </w:r>
      <w:r w:rsidRPr="001E3CB4">
        <w:rPr>
          <w:rFonts w:ascii="Times New Roman" w:hAnsi="Times New Roman" w:cs="Times New Roman"/>
          <w:i/>
        </w:rPr>
        <w:t xml:space="preserve"> corretta su </w:t>
      </w:r>
      <w:r w:rsidRPr="001E3CB4">
        <w:rPr>
          <w:rFonts w:ascii="Times New Roman" w:hAnsi="Times New Roman" w:cs="Times New Roman"/>
        </w:rPr>
        <w:t>f-</w:t>
      </w:r>
      <w:r w:rsidRPr="001E3CB4">
        <w:rPr>
          <w:rFonts w:ascii="Times New Roman" w:hAnsi="Times New Roman" w:cs="Times New Roman"/>
          <w:i/>
        </w:rPr>
        <w:t>.</w:t>
      </w:r>
    </w:p>
  </w:footnote>
  <w:footnote w:id="201">
    <w:p w14:paraId="6B3C939F" w14:textId="2BDBB5AC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per … ho significato etc. </w:t>
      </w:r>
      <w:r w:rsidRPr="001E3CB4">
        <w:rPr>
          <w:rFonts w:ascii="Times New Roman" w:hAnsi="Times New Roman" w:cs="Times New Roman"/>
          <w:i/>
        </w:rPr>
        <w:t>decodifica di testo cifrato presente a cc. 94v-96r; con segno di rimando.</w:t>
      </w:r>
    </w:p>
  </w:footnote>
  <w:footnote w:id="202">
    <w:p w14:paraId="0DF82D55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</w:rPr>
        <w:t>Esito di correzione.</w:t>
      </w:r>
    </w:p>
  </w:footnote>
  <w:footnote w:id="203">
    <w:p w14:paraId="04EFBF05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</w:rPr>
        <w:t>Segue</w:t>
      </w:r>
      <w:r w:rsidRPr="001E3CB4">
        <w:rPr>
          <w:rFonts w:ascii="Times New Roman" w:hAnsi="Times New Roman" w:cs="Times New Roman"/>
        </w:rPr>
        <w:t xml:space="preserve"> fa </w:t>
      </w:r>
      <w:r w:rsidRPr="001E3CB4">
        <w:rPr>
          <w:rFonts w:ascii="Times New Roman" w:hAnsi="Times New Roman" w:cs="Times New Roman"/>
          <w:i/>
        </w:rPr>
        <w:t>depennato.</w:t>
      </w:r>
    </w:p>
  </w:footnote>
  <w:footnote w:id="204">
    <w:p w14:paraId="7C7FCB93" w14:textId="64945719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di sì ma </w:t>
      </w:r>
      <w:r w:rsidRPr="001E3CB4">
        <w:rPr>
          <w:rFonts w:ascii="Times New Roman" w:hAnsi="Times New Roman" w:cs="Times New Roman"/>
          <w:i/>
        </w:rPr>
        <w:t xml:space="preserve">aggiunto in sopralinea su </w:t>
      </w:r>
      <w:r w:rsidRPr="001E3CB4">
        <w:rPr>
          <w:rFonts w:ascii="Times New Roman" w:hAnsi="Times New Roman" w:cs="Times New Roman"/>
        </w:rPr>
        <w:t xml:space="preserve">, dissi </w:t>
      </w:r>
      <w:r w:rsidRPr="001E3CB4">
        <w:rPr>
          <w:rFonts w:ascii="Times New Roman" w:hAnsi="Times New Roman" w:cs="Times New Roman"/>
          <w:i/>
        </w:rPr>
        <w:t>depennato</w:t>
      </w:r>
      <w:r w:rsidR="002E374E">
        <w:rPr>
          <w:rFonts w:ascii="Times New Roman" w:hAnsi="Times New Roman" w:cs="Times New Roman"/>
          <w:i/>
        </w:rPr>
        <w:t xml:space="preserve"> </w:t>
      </w:r>
      <w:r w:rsidR="002E374E" w:rsidRPr="001E3CB4">
        <w:rPr>
          <w:rFonts w:ascii="Times New Roman" w:hAnsi="Times New Roman" w:cs="Times New Roman"/>
          <w:i/>
        </w:rPr>
        <w:t>con segno di inserimento</w:t>
      </w:r>
      <w:r w:rsidR="002E374E">
        <w:rPr>
          <w:rFonts w:ascii="Times New Roman" w:hAnsi="Times New Roman" w:cs="Times New Roman"/>
          <w:i/>
        </w:rPr>
        <w:t>.</w:t>
      </w:r>
    </w:p>
  </w:footnote>
  <w:footnote w:id="205">
    <w:p w14:paraId="4DB1BF69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</w:rPr>
        <w:t>Così A.</w:t>
      </w:r>
    </w:p>
  </w:footnote>
  <w:footnote w:id="206">
    <w:p w14:paraId="37090679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</w:rPr>
        <w:t xml:space="preserve">Segue </w:t>
      </w:r>
      <w:r w:rsidRPr="001E3CB4">
        <w:rPr>
          <w:rFonts w:ascii="Times New Roman" w:hAnsi="Times New Roman" w:cs="Times New Roman"/>
        </w:rPr>
        <w:t>alcuna cosa</w:t>
      </w:r>
      <w:r w:rsidRPr="001E3CB4">
        <w:rPr>
          <w:rFonts w:ascii="Times New Roman" w:hAnsi="Times New Roman" w:cs="Times New Roman"/>
          <w:i/>
        </w:rPr>
        <w:t xml:space="preserve"> depennato.</w:t>
      </w:r>
    </w:p>
  </w:footnote>
  <w:footnote w:id="207">
    <w:p w14:paraId="704A15F0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</w:rPr>
        <w:t>Così A.</w:t>
      </w:r>
    </w:p>
  </w:footnote>
  <w:footnote w:id="208">
    <w:p w14:paraId="65388B0D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</w:rPr>
        <w:t>Segue</w:t>
      </w:r>
      <w:r w:rsidRPr="001E3CB4">
        <w:rPr>
          <w:rFonts w:ascii="Times New Roman" w:hAnsi="Times New Roman" w:cs="Times New Roman"/>
        </w:rPr>
        <w:t xml:space="preserve"> altra</w:t>
      </w:r>
      <w:r w:rsidRPr="001E3CB4">
        <w:rPr>
          <w:rFonts w:ascii="Times New Roman" w:hAnsi="Times New Roman" w:cs="Times New Roman"/>
          <w:i/>
        </w:rPr>
        <w:t xml:space="preserve"> depennato.</w:t>
      </w:r>
    </w:p>
  </w:footnote>
  <w:footnote w:id="209">
    <w:p w14:paraId="453B5D18" w14:textId="5DD93A50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havendogli … conto </w:t>
      </w:r>
      <w:r w:rsidRPr="001E3CB4">
        <w:rPr>
          <w:rFonts w:ascii="Times New Roman" w:hAnsi="Times New Roman" w:cs="Times New Roman"/>
          <w:i/>
        </w:rPr>
        <w:t>aggiunto in interlinea.</w:t>
      </w:r>
    </w:p>
  </w:footnote>
  <w:footnote w:id="210">
    <w:p w14:paraId="116F46BA" w14:textId="719EF856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Se … Gratie etc. </w:t>
      </w:r>
      <w:r w:rsidRPr="001E3CB4">
        <w:rPr>
          <w:rFonts w:ascii="Times New Roman" w:hAnsi="Times New Roman" w:cs="Times New Roman"/>
          <w:i/>
        </w:rPr>
        <w:t>decofica di testo cifrato presente a c. 96r-v; con segno di rimando.</w:t>
      </w:r>
    </w:p>
  </w:footnote>
  <w:footnote w:id="211">
    <w:p w14:paraId="74F8FB59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</w:rPr>
        <w:t>Così A.</w:t>
      </w:r>
    </w:p>
  </w:footnote>
  <w:footnote w:id="212">
    <w:p w14:paraId="0ECF84DD" w14:textId="7AA9DCF2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n- </w:t>
      </w:r>
      <w:r w:rsidRPr="001E3CB4">
        <w:rPr>
          <w:rFonts w:ascii="Times New Roman" w:hAnsi="Times New Roman" w:cs="Times New Roman"/>
          <w:i/>
        </w:rPr>
        <w:t xml:space="preserve">corretta su </w:t>
      </w:r>
      <w:r w:rsidRPr="001E3CB4">
        <w:rPr>
          <w:rFonts w:ascii="Times New Roman" w:hAnsi="Times New Roman" w:cs="Times New Roman"/>
        </w:rPr>
        <w:t>h-</w:t>
      </w:r>
      <w:r w:rsidRPr="001E3CB4">
        <w:rPr>
          <w:rFonts w:ascii="Times New Roman" w:hAnsi="Times New Roman" w:cs="Times New Roman"/>
          <w:i/>
        </w:rPr>
        <w:t>.</w:t>
      </w:r>
    </w:p>
  </w:footnote>
  <w:footnote w:id="213">
    <w:p w14:paraId="4A28CBC1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2 </w:t>
      </w:r>
      <w:r w:rsidRPr="001E3CB4">
        <w:rPr>
          <w:rFonts w:ascii="Times New Roman" w:hAnsi="Times New Roman" w:cs="Times New Roman"/>
          <w:i/>
        </w:rPr>
        <w:t xml:space="preserve">corretto su </w:t>
      </w:r>
      <w:r w:rsidRPr="001E3CB4">
        <w:rPr>
          <w:rFonts w:ascii="Times New Roman" w:hAnsi="Times New Roman" w:cs="Times New Roman"/>
        </w:rPr>
        <w:t>3</w:t>
      </w:r>
      <w:r w:rsidRPr="001E3CB4">
        <w:rPr>
          <w:rFonts w:ascii="Times New Roman" w:hAnsi="Times New Roman" w:cs="Times New Roman"/>
          <w:i/>
        </w:rPr>
        <w:t>, come pare.</w:t>
      </w:r>
    </w:p>
  </w:footnote>
  <w:footnote w:id="214">
    <w:p w14:paraId="1A1D912B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</w:rPr>
        <w:t xml:space="preserve">Segue </w:t>
      </w:r>
      <w:r w:rsidRPr="001E3CB4">
        <w:rPr>
          <w:rFonts w:ascii="Times New Roman" w:hAnsi="Times New Roman" w:cs="Times New Roman"/>
        </w:rPr>
        <w:t xml:space="preserve">christianissimo </w:t>
      </w:r>
      <w:r w:rsidRPr="001E3CB4">
        <w:rPr>
          <w:rFonts w:ascii="Times New Roman" w:hAnsi="Times New Roman" w:cs="Times New Roman"/>
          <w:i/>
        </w:rPr>
        <w:t>depennato.</w:t>
      </w:r>
    </w:p>
  </w:footnote>
  <w:footnote w:id="215">
    <w:p w14:paraId="7B56E13B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-e- </w:t>
      </w:r>
      <w:r w:rsidRPr="001E3CB4">
        <w:rPr>
          <w:rFonts w:ascii="Times New Roman" w:hAnsi="Times New Roman" w:cs="Times New Roman"/>
          <w:i/>
        </w:rPr>
        <w:t xml:space="preserve">corretta su </w:t>
      </w:r>
      <w:r w:rsidRPr="001E3CB4">
        <w:rPr>
          <w:rFonts w:ascii="Times New Roman" w:hAnsi="Times New Roman" w:cs="Times New Roman"/>
        </w:rPr>
        <w:t>-a-</w:t>
      </w:r>
      <w:r w:rsidRPr="001E3CB4">
        <w:rPr>
          <w:rFonts w:ascii="Times New Roman" w:hAnsi="Times New Roman" w:cs="Times New Roman"/>
          <w:i/>
        </w:rPr>
        <w:t>.</w:t>
      </w:r>
    </w:p>
  </w:footnote>
  <w:footnote w:id="216">
    <w:p w14:paraId="4F0B80A1" w14:textId="618E2AB8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sono … poiché anco </w:t>
      </w:r>
      <w:r w:rsidRPr="001E3CB4">
        <w:rPr>
          <w:rFonts w:ascii="Times New Roman" w:hAnsi="Times New Roman" w:cs="Times New Roman"/>
          <w:i/>
        </w:rPr>
        <w:t>decodifica di testo cifrato presente a c. 106r; con segno di rimando.</w:t>
      </w:r>
    </w:p>
  </w:footnote>
  <w:footnote w:id="217">
    <w:p w14:paraId="0752856C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B-</w:t>
      </w:r>
      <w:r w:rsidRPr="001E3CB4">
        <w:rPr>
          <w:rFonts w:ascii="Times New Roman" w:hAnsi="Times New Roman" w:cs="Times New Roman"/>
          <w:i/>
        </w:rPr>
        <w:t xml:space="preserve"> corretta su </w:t>
      </w:r>
      <w:r w:rsidRPr="001E3CB4">
        <w:rPr>
          <w:rFonts w:ascii="Times New Roman" w:hAnsi="Times New Roman" w:cs="Times New Roman"/>
        </w:rPr>
        <w:t>b-</w:t>
      </w:r>
      <w:r w:rsidRPr="001E3CB4">
        <w:rPr>
          <w:rFonts w:ascii="Times New Roman" w:hAnsi="Times New Roman" w:cs="Times New Roman"/>
          <w:i/>
        </w:rPr>
        <w:t>.</w:t>
      </w:r>
    </w:p>
  </w:footnote>
  <w:footnote w:id="218">
    <w:p w14:paraId="03D5270D" w14:textId="2609C9F5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Insomma … con doppiezza </w:t>
      </w:r>
      <w:r w:rsidRPr="001E3CB4">
        <w:rPr>
          <w:rFonts w:ascii="Times New Roman" w:hAnsi="Times New Roman" w:cs="Times New Roman"/>
          <w:i/>
        </w:rPr>
        <w:t>decodifica di testo cifrato presente a c. 106r; con segno di rimando.</w:t>
      </w:r>
    </w:p>
  </w:footnote>
  <w:footnote w:id="219">
    <w:p w14:paraId="2347D4A6" w14:textId="0B78C6BF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</w:rPr>
        <w:t>Segue</w:t>
      </w:r>
      <w:r w:rsidRPr="001E3CB4">
        <w:rPr>
          <w:rFonts w:ascii="Times New Roman" w:hAnsi="Times New Roman" w:cs="Times New Roman"/>
        </w:rPr>
        <w:t xml:space="preserve"> la S(ereni)tà v(ostra) </w:t>
      </w:r>
      <w:r w:rsidRPr="001E3CB4">
        <w:rPr>
          <w:rFonts w:ascii="Times New Roman" w:hAnsi="Times New Roman" w:cs="Times New Roman"/>
          <w:i/>
        </w:rPr>
        <w:t>depennato.</w:t>
      </w:r>
    </w:p>
  </w:footnote>
  <w:footnote w:id="220">
    <w:p w14:paraId="15B59D41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e- </w:t>
      </w:r>
      <w:r w:rsidRPr="001E3CB4">
        <w:rPr>
          <w:rFonts w:ascii="Times New Roman" w:hAnsi="Times New Roman" w:cs="Times New Roman"/>
          <w:i/>
        </w:rPr>
        <w:t>esito di correzione.</w:t>
      </w:r>
    </w:p>
  </w:footnote>
  <w:footnote w:id="221">
    <w:p w14:paraId="735E7BE2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</w:rPr>
        <w:t xml:space="preserve">Segue </w:t>
      </w:r>
      <w:r w:rsidRPr="001E3CB4">
        <w:rPr>
          <w:rFonts w:ascii="Times New Roman" w:hAnsi="Times New Roman" w:cs="Times New Roman"/>
        </w:rPr>
        <w:t>d</w:t>
      </w:r>
      <w:r w:rsidRPr="001E3CB4">
        <w:rPr>
          <w:rFonts w:ascii="Times New Roman" w:hAnsi="Times New Roman" w:cs="Times New Roman"/>
          <w:i/>
        </w:rPr>
        <w:t xml:space="preserve"> depennata.</w:t>
      </w:r>
    </w:p>
  </w:footnote>
  <w:footnote w:id="222">
    <w:p w14:paraId="0AC392ED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</w:rPr>
        <w:t>Segue</w:t>
      </w:r>
      <w:r w:rsidRPr="001E3CB4">
        <w:rPr>
          <w:rFonts w:ascii="Times New Roman" w:hAnsi="Times New Roman" w:cs="Times New Roman"/>
        </w:rPr>
        <w:t xml:space="preserve"> ne</w:t>
      </w:r>
      <w:r w:rsidRPr="001E3CB4">
        <w:rPr>
          <w:rFonts w:ascii="Times New Roman" w:hAnsi="Times New Roman" w:cs="Times New Roman"/>
          <w:i/>
        </w:rPr>
        <w:t xml:space="preserve"> depennato.</w:t>
      </w:r>
    </w:p>
  </w:footnote>
  <w:footnote w:id="223">
    <w:p w14:paraId="0BE85176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di essa </w:t>
      </w:r>
      <w:r w:rsidRPr="001E3CB4">
        <w:rPr>
          <w:rFonts w:ascii="Times New Roman" w:hAnsi="Times New Roman" w:cs="Times New Roman"/>
          <w:i/>
        </w:rPr>
        <w:t>aggiunto nel margine esterno con segno di inserimento.</w:t>
      </w:r>
    </w:p>
  </w:footnote>
  <w:footnote w:id="224">
    <w:p w14:paraId="6A89DAA8" w14:textId="6095922B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Anco … farina </w:t>
      </w:r>
      <w:r w:rsidRPr="001E3CB4">
        <w:rPr>
          <w:rFonts w:ascii="Times New Roman" w:hAnsi="Times New Roman" w:cs="Times New Roman"/>
          <w:i/>
        </w:rPr>
        <w:t>decodifica di testo cifrato presente a c. 106r; con segno di rimando.</w:t>
      </w:r>
    </w:p>
  </w:footnote>
  <w:footnote w:id="225">
    <w:p w14:paraId="4596411D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2 </w:t>
      </w:r>
      <w:r w:rsidRPr="001E3CB4">
        <w:rPr>
          <w:rFonts w:ascii="Times New Roman" w:hAnsi="Times New Roman" w:cs="Times New Roman"/>
          <w:i/>
        </w:rPr>
        <w:t xml:space="preserve">corretto su </w:t>
      </w:r>
      <w:r w:rsidRPr="001E3CB4">
        <w:rPr>
          <w:rFonts w:ascii="Times New Roman" w:hAnsi="Times New Roman" w:cs="Times New Roman"/>
        </w:rPr>
        <w:t>3</w:t>
      </w:r>
      <w:r w:rsidRPr="001E3CB4">
        <w:rPr>
          <w:rFonts w:ascii="Times New Roman" w:hAnsi="Times New Roman" w:cs="Times New Roman"/>
          <w:i/>
        </w:rPr>
        <w:t>, come pare.</w:t>
      </w:r>
    </w:p>
  </w:footnote>
  <w:footnote w:id="226">
    <w:p w14:paraId="304CC676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</w:rPr>
        <w:t xml:space="preserve">Corretto su </w:t>
      </w:r>
      <w:r w:rsidRPr="001E3CB4">
        <w:rPr>
          <w:rFonts w:ascii="Times New Roman" w:hAnsi="Times New Roman" w:cs="Times New Roman"/>
        </w:rPr>
        <w:t>2</w:t>
      </w:r>
      <w:r w:rsidRPr="001E3CB4">
        <w:rPr>
          <w:rFonts w:ascii="Times New Roman" w:hAnsi="Times New Roman" w:cs="Times New Roman"/>
          <w:vertAlign w:val="superscript"/>
        </w:rPr>
        <w:t>da</w:t>
      </w:r>
      <w:r w:rsidRPr="001E3CB4">
        <w:rPr>
          <w:rFonts w:ascii="Times New Roman" w:hAnsi="Times New Roman" w:cs="Times New Roman"/>
          <w:i/>
        </w:rPr>
        <w:t>.</w:t>
      </w:r>
    </w:p>
  </w:footnote>
  <w:footnote w:id="227">
    <w:p w14:paraId="0C6656F1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</w:rPr>
        <w:t xml:space="preserve">Segue </w:t>
      </w:r>
      <w:r w:rsidRPr="001E3CB4">
        <w:rPr>
          <w:rFonts w:ascii="Times New Roman" w:hAnsi="Times New Roman" w:cs="Times New Roman"/>
        </w:rPr>
        <w:t xml:space="preserve">altre </w:t>
      </w:r>
      <w:r w:rsidRPr="001E3CB4">
        <w:rPr>
          <w:rFonts w:ascii="Times New Roman" w:hAnsi="Times New Roman" w:cs="Times New Roman"/>
          <w:i/>
        </w:rPr>
        <w:t>depennato.</w:t>
      </w:r>
    </w:p>
  </w:footnote>
  <w:footnote w:id="228">
    <w:p w14:paraId="4D220642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</w:rPr>
        <w:t>Aggiunto in sopralinea con segno di inserimento.</w:t>
      </w:r>
    </w:p>
  </w:footnote>
  <w:footnote w:id="229">
    <w:p w14:paraId="2D570059" w14:textId="6515777A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volesse … chi si sia</w:t>
      </w:r>
      <w:r w:rsidRPr="001E3CB4">
        <w:rPr>
          <w:rFonts w:ascii="Times New Roman" w:hAnsi="Times New Roman" w:cs="Times New Roman"/>
          <w:i/>
        </w:rPr>
        <w:t xml:space="preserve"> decodifica di testo cifrato presente a c. 112r; con segno di rimando.</w:t>
      </w:r>
    </w:p>
  </w:footnote>
  <w:footnote w:id="230">
    <w:p w14:paraId="7DB51F29" w14:textId="15968EE3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</w:rPr>
        <w:t>Precede</w:t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</w:rPr>
        <w:t>parola depennata.</w:t>
      </w:r>
    </w:p>
  </w:footnote>
  <w:footnote w:id="231">
    <w:p w14:paraId="28795704" w14:textId="4BF452F6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di … di lei </w:t>
      </w:r>
      <w:r w:rsidRPr="001E3CB4">
        <w:rPr>
          <w:rFonts w:ascii="Times New Roman" w:hAnsi="Times New Roman" w:cs="Times New Roman"/>
          <w:i/>
        </w:rPr>
        <w:t>decodifica di testo cifrato presente a c. 112r; con segno di rimando.</w:t>
      </w:r>
    </w:p>
  </w:footnote>
  <w:footnote w:id="232">
    <w:p w14:paraId="520BF650" w14:textId="771F7F8E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ma … di consiglio</w:t>
      </w:r>
      <w:r w:rsidRPr="001E3CB4">
        <w:rPr>
          <w:rFonts w:ascii="Times New Roman" w:hAnsi="Times New Roman" w:cs="Times New Roman"/>
          <w:i/>
        </w:rPr>
        <w:t xml:space="preserve"> decodifica di testo cifrato presente a c. 112r; con segno di rimando.</w:t>
      </w:r>
    </w:p>
  </w:footnote>
  <w:footnote w:id="233">
    <w:p w14:paraId="2FF54E4E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</w:rPr>
        <w:t xml:space="preserve">Segue </w:t>
      </w:r>
      <w:r w:rsidRPr="001E3CB4">
        <w:rPr>
          <w:rFonts w:ascii="Times New Roman" w:hAnsi="Times New Roman" w:cs="Times New Roman"/>
        </w:rPr>
        <w:t>che sua Eccellenza haveva</w:t>
      </w:r>
      <w:r w:rsidRPr="001E3CB4">
        <w:rPr>
          <w:rFonts w:ascii="Times New Roman" w:hAnsi="Times New Roman" w:cs="Times New Roman"/>
          <w:i/>
        </w:rPr>
        <w:t xml:space="preserve"> depennato.</w:t>
      </w:r>
    </w:p>
  </w:footnote>
  <w:footnote w:id="234">
    <w:p w14:paraId="70C9C7BF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-a </w:t>
      </w:r>
      <w:r w:rsidRPr="001E3CB4">
        <w:rPr>
          <w:rFonts w:ascii="Times New Roman" w:hAnsi="Times New Roman" w:cs="Times New Roman"/>
          <w:i/>
        </w:rPr>
        <w:t>corretta su -</w:t>
      </w:r>
      <w:r w:rsidRPr="001E3CB4">
        <w:rPr>
          <w:rFonts w:ascii="Times New Roman" w:hAnsi="Times New Roman" w:cs="Times New Roman"/>
        </w:rPr>
        <w:t>is</w:t>
      </w:r>
      <w:r w:rsidRPr="001E3CB4">
        <w:rPr>
          <w:rFonts w:ascii="Times New Roman" w:hAnsi="Times New Roman" w:cs="Times New Roman"/>
          <w:i/>
        </w:rPr>
        <w:t>.</w:t>
      </w:r>
    </w:p>
  </w:footnote>
  <w:footnote w:id="235">
    <w:p w14:paraId="0800DA2F" w14:textId="0E6D62C6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et … propria </w:t>
      </w:r>
      <w:r w:rsidRPr="001E3CB4">
        <w:rPr>
          <w:rFonts w:ascii="Times New Roman" w:hAnsi="Times New Roman" w:cs="Times New Roman"/>
          <w:i/>
        </w:rPr>
        <w:t>decodifica di testo cifrato presente a c. 112v; con segno di rimando.</w:t>
      </w:r>
    </w:p>
  </w:footnote>
  <w:footnote w:id="236">
    <w:p w14:paraId="23BEF0DA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-ei </w:t>
      </w:r>
      <w:r w:rsidRPr="001E3CB4">
        <w:rPr>
          <w:rFonts w:ascii="Times New Roman" w:hAnsi="Times New Roman" w:cs="Times New Roman"/>
          <w:i/>
        </w:rPr>
        <w:t xml:space="preserve">corretto su </w:t>
      </w:r>
      <w:r w:rsidRPr="001E3CB4">
        <w:rPr>
          <w:rFonts w:ascii="Times New Roman" w:hAnsi="Times New Roman" w:cs="Times New Roman"/>
        </w:rPr>
        <w:t>-u</w:t>
      </w:r>
      <w:r w:rsidRPr="001E3CB4">
        <w:rPr>
          <w:rFonts w:ascii="Times New Roman" w:hAnsi="Times New Roman" w:cs="Times New Roman"/>
          <w:i/>
        </w:rPr>
        <w:t>, come pare.</w:t>
      </w:r>
    </w:p>
  </w:footnote>
  <w:footnote w:id="237">
    <w:p w14:paraId="6F2AA260" w14:textId="157306E5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perché … succedesse qualche bene </w:t>
      </w:r>
      <w:r w:rsidRPr="001E3CB4">
        <w:rPr>
          <w:rFonts w:ascii="Times New Roman" w:hAnsi="Times New Roman" w:cs="Times New Roman"/>
          <w:i/>
        </w:rPr>
        <w:t>decodifica di testo cifrato presente a cc. 112v-113r; con segno di rimando.</w:t>
      </w:r>
    </w:p>
  </w:footnote>
  <w:footnote w:id="238">
    <w:p w14:paraId="51A42C25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</w:rPr>
        <w:t xml:space="preserve">Segue </w:t>
      </w:r>
      <w:r w:rsidRPr="001E3CB4">
        <w:rPr>
          <w:rFonts w:ascii="Times New Roman" w:hAnsi="Times New Roman" w:cs="Times New Roman"/>
        </w:rPr>
        <w:t>dove</w:t>
      </w:r>
      <w:r w:rsidRPr="001E3CB4">
        <w:rPr>
          <w:rFonts w:ascii="Times New Roman" w:hAnsi="Times New Roman" w:cs="Times New Roman"/>
          <w:i/>
        </w:rPr>
        <w:t xml:space="preserve"> depennato.</w:t>
      </w:r>
    </w:p>
  </w:footnote>
  <w:footnote w:id="239">
    <w:p w14:paraId="223E573E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</w:rPr>
        <w:t xml:space="preserve">Segue </w:t>
      </w:r>
      <w:r w:rsidRPr="001E3CB4">
        <w:rPr>
          <w:rFonts w:ascii="Times New Roman" w:hAnsi="Times New Roman" w:cs="Times New Roman"/>
        </w:rPr>
        <w:t xml:space="preserve">Ghi </w:t>
      </w:r>
      <w:r w:rsidRPr="001E3CB4">
        <w:rPr>
          <w:rFonts w:ascii="Times New Roman" w:hAnsi="Times New Roman" w:cs="Times New Roman"/>
          <w:i/>
        </w:rPr>
        <w:t>depennato.</w:t>
      </w:r>
    </w:p>
  </w:footnote>
  <w:footnote w:id="240">
    <w:p w14:paraId="4CA5AA28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</w:rPr>
        <w:t xml:space="preserve">Segue </w:t>
      </w:r>
      <w:r w:rsidRPr="001E3CB4">
        <w:rPr>
          <w:rFonts w:ascii="Times New Roman" w:hAnsi="Times New Roman" w:cs="Times New Roman"/>
        </w:rPr>
        <w:t xml:space="preserve">27 </w:t>
      </w:r>
      <w:r w:rsidRPr="001E3CB4">
        <w:rPr>
          <w:rFonts w:ascii="Times New Roman" w:hAnsi="Times New Roman" w:cs="Times New Roman"/>
          <w:i/>
        </w:rPr>
        <w:t>depennato.</w:t>
      </w:r>
    </w:p>
  </w:footnote>
  <w:footnote w:id="241">
    <w:p w14:paraId="0A7DA90F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</w:rPr>
        <w:t xml:space="preserve">Segue </w:t>
      </w:r>
      <w:r w:rsidRPr="001E3CB4">
        <w:rPr>
          <w:rFonts w:ascii="Times New Roman" w:hAnsi="Times New Roman" w:cs="Times New Roman"/>
        </w:rPr>
        <w:t>all’</w:t>
      </w:r>
      <w:r w:rsidRPr="001E3CB4">
        <w:rPr>
          <w:rFonts w:ascii="Times New Roman" w:hAnsi="Times New Roman" w:cs="Times New Roman"/>
          <w:i/>
        </w:rPr>
        <w:t xml:space="preserve"> depennato.</w:t>
      </w:r>
    </w:p>
  </w:footnote>
  <w:footnote w:id="242">
    <w:p w14:paraId="11CB66D7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</w:rPr>
        <w:t xml:space="preserve">Segue </w:t>
      </w:r>
      <w:r w:rsidRPr="001E3CB4">
        <w:rPr>
          <w:rFonts w:ascii="Times New Roman" w:hAnsi="Times New Roman" w:cs="Times New Roman"/>
        </w:rPr>
        <w:t>riverentemente</w:t>
      </w:r>
      <w:r w:rsidRPr="001E3CB4">
        <w:rPr>
          <w:rFonts w:ascii="Times New Roman" w:hAnsi="Times New Roman" w:cs="Times New Roman"/>
          <w:i/>
        </w:rPr>
        <w:t xml:space="preserve"> depennato.</w:t>
      </w:r>
    </w:p>
  </w:footnote>
  <w:footnote w:id="243">
    <w:p w14:paraId="4334F709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</w:rPr>
        <w:t>Aggiunto in sopralinea con segno di inserimento.</w:t>
      </w:r>
    </w:p>
  </w:footnote>
  <w:footnote w:id="244">
    <w:p w14:paraId="61F5DF32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</w:rPr>
        <w:t xml:space="preserve">Segue </w:t>
      </w:r>
      <w:r w:rsidRPr="001E3CB4">
        <w:rPr>
          <w:rFonts w:ascii="Times New Roman" w:hAnsi="Times New Roman" w:cs="Times New Roman"/>
        </w:rPr>
        <w:t xml:space="preserve">ha </w:t>
      </w:r>
      <w:r w:rsidRPr="001E3CB4">
        <w:rPr>
          <w:rFonts w:ascii="Times New Roman" w:hAnsi="Times New Roman" w:cs="Times New Roman"/>
          <w:i/>
        </w:rPr>
        <w:t>depennato.</w:t>
      </w:r>
    </w:p>
  </w:footnote>
  <w:footnote w:id="245">
    <w:p w14:paraId="30807395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-bio </w:t>
      </w:r>
      <w:r w:rsidRPr="001E3CB4">
        <w:rPr>
          <w:rFonts w:ascii="Times New Roman" w:hAnsi="Times New Roman" w:cs="Times New Roman"/>
          <w:i/>
        </w:rPr>
        <w:t>esito di correzione.</w:t>
      </w:r>
    </w:p>
  </w:footnote>
  <w:footnote w:id="246">
    <w:p w14:paraId="4ADEDC9E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-e- </w:t>
      </w:r>
      <w:r w:rsidRPr="001E3CB4">
        <w:rPr>
          <w:rFonts w:ascii="Times New Roman" w:hAnsi="Times New Roman" w:cs="Times New Roman"/>
          <w:i/>
        </w:rPr>
        <w:t xml:space="preserve">corretta su </w:t>
      </w:r>
      <w:r w:rsidRPr="001E3CB4">
        <w:rPr>
          <w:rFonts w:ascii="Times New Roman" w:hAnsi="Times New Roman" w:cs="Times New Roman"/>
        </w:rPr>
        <w:t>-i-</w:t>
      </w:r>
      <w:r w:rsidRPr="001E3CB4">
        <w:rPr>
          <w:rFonts w:ascii="Times New Roman" w:hAnsi="Times New Roman" w:cs="Times New Roman"/>
          <w:i/>
        </w:rPr>
        <w:t>.</w:t>
      </w:r>
    </w:p>
  </w:footnote>
  <w:footnote w:id="247">
    <w:p w14:paraId="62C269CB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</w:rPr>
        <w:t>Così A.</w:t>
      </w:r>
    </w:p>
  </w:footnote>
  <w:footnote w:id="248">
    <w:p w14:paraId="57618D20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-am- </w:t>
      </w:r>
      <w:r w:rsidRPr="001E3CB4">
        <w:rPr>
          <w:rFonts w:ascii="Times New Roman" w:hAnsi="Times New Roman" w:cs="Times New Roman"/>
          <w:i/>
        </w:rPr>
        <w:t>esito di correzione.</w:t>
      </w:r>
    </w:p>
  </w:footnote>
  <w:footnote w:id="249">
    <w:p w14:paraId="546FF28B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</w:rPr>
        <w:t>Così A.</w:t>
      </w:r>
    </w:p>
  </w:footnote>
  <w:footnote w:id="250">
    <w:p w14:paraId="65B8AA3E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-</w:t>
      </w:r>
      <w:r w:rsidRPr="009B0012">
        <w:rPr>
          <w:rFonts w:ascii="Times New Roman" w:hAnsi="Times New Roman" w:cs="Times New Roman"/>
        </w:rPr>
        <w:t>e</w:t>
      </w:r>
      <w:r w:rsidRPr="001E3CB4">
        <w:rPr>
          <w:rFonts w:ascii="Times New Roman" w:hAnsi="Times New Roman" w:cs="Times New Roman"/>
        </w:rPr>
        <w:t xml:space="preserve">- </w:t>
      </w:r>
      <w:r w:rsidRPr="001E3CB4">
        <w:rPr>
          <w:rFonts w:ascii="Times New Roman" w:hAnsi="Times New Roman" w:cs="Times New Roman"/>
          <w:i/>
        </w:rPr>
        <w:t>esito di correzione.</w:t>
      </w:r>
    </w:p>
  </w:footnote>
  <w:footnote w:id="251">
    <w:p w14:paraId="34D6BC8B" w14:textId="4C4A7DC6" w:rsidR="003D3BA4" w:rsidRPr="001E3CB4" w:rsidRDefault="003D3BA4" w:rsidP="001E3CB4">
      <w:pPr>
        <w:pStyle w:val="FootnoteText"/>
        <w:jc w:val="both"/>
        <w:rPr>
          <w:rFonts w:ascii="Times New Roman" w:hAnsi="Times New Roman" w:cs="Times New Roman"/>
          <w:i/>
        </w:rPr>
      </w:pPr>
      <w:r w:rsidRPr="001E3CB4">
        <w:rPr>
          <w:rStyle w:val="FootnoteReference"/>
          <w:rFonts w:ascii="Times New Roman" w:hAnsi="Times New Roman" w:cs="Times New Roman"/>
          <w:iCs/>
        </w:rPr>
        <w:footnoteRef/>
      </w:r>
      <w:r w:rsidRPr="001E3CB4">
        <w:rPr>
          <w:rFonts w:ascii="Times New Roman" w:hAnsi="Times New Roman" w:cs="Times New Roman"/>
          <w:i/>
        </w:rPr>
        <w:t xml:space="preserve"> Come pare.</w:t>
      </w:r>
    </w:p>
  </w:footnote>
  <w:footnote w:id="252">
    <w:p w14:paraId="7867EE01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-to</w:t>
      </w:r>
      <w:r w:rsidRPr="001E3CB4">
        <w:rPr>
          <w:rFonts w:ascii="Times New Roman" w:hAnsi="Times New Roman" w:cs="Times New Roman"/>
          <w:i/>
        </w:rPr>
        <w:t xml:space="preserve"> esito di correzione.</w:t>
      </w:r>
    </w:p>
  </w:footnote>
  <w:footnote w:id="253">
    <w:p w14:paraId="46228244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-o </w:t>
      </w:r>
      <w:r w:rsidRPr="001E3CB4">
        <w:rPr>
          <w:rFonts w:ascii="Times New Roman" w:hAnsi="Times New Roman" w:cs="Times New Roman"/>
          <w:i/>
        </w:rPr>
        <w:t xml:space="preserve">corretta su </w:t>
      </w:r>
      <w:r w:rsidRPr="001E3CB4">
        <w:rPr>
          <w:rFonts w:ascii="Times New Roman" w:hAnsi="Times New Roman" w:cs="Times New Roman"/>
        </w:rPr>
        <w:t>-e</w:t>
      </w:r>
      <w:r w:rsidRPr="001E3CB4">
        <w:rPr>
          <w:rFonts w:ascii="Times New Roman" w:hAnsi="Times New Roman" w:cs="Times New Roman"/>
          <w:i/>
        </w:rPr>
        <w:t>, come pare.</w:t>
      </w:r>
    </w:p>
  </w:footnote>
  <w:footnote w:id="254">
    <w:p w14:paraId="34EC45BE" w14:textId="35569BDA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</w:rPr>
        <w:t xml:space="preserve">Aggiunto in sopralinea su </w:t>
      </w:r>
      <w:r w:rsidRPr="001E3CB4">
        <w:rPr>
          <w:rFonts w:ascii="Times New Roman" w:hAnsi="Times New Roman" w:cs="Times New Roman"/>
        </w:rPr>
        <w:t>diccisette</w:t>
      </w:r>
      <w:r w:rsidRPr="001E3CB4">
        <w:rPr>
          <w:rFonts w:ascii="Times New Roman" w:hAnsi="Times New Roman" w:cs="Times New Roman"/>
          <w:i/>
        </w:rPr>
        <w:t>.</w:t>
      </w:r>
    </w:p>
  </w:footnote>
  <w:footnote w:id="255">
    <w:p w14:paraId="673C5819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e r- </w:t>
      </w:r>
      <w:r w:rsidRPr="001E3CB4">
        <w:rPr>
          <w:rFonts w:ascii="Times New Roman" w:hAnsi="Times New Roman" w:cs="Times New Roman"/>
          <w:i/>
        </w:rPr>
        <w:t xml:space="preserve">corretto su </w:t>
      </w:r>
      <w:r w:rsidRPr="001E3CB4">
        <w:rPr>
          <w:rFonts w:ascii="Times New Roman" w:hAnsi="Times New Roman" w:cs="Times New Roman"/>
        </w:rPr>
        <w:t>Gr-</w:t>
      </w:r>
      <w:r w:rsidRPr="001E3CB4">
        <w:rPr>
          <w:rFonts w:ascii="Times New Roman" w:hAnsi="Times New Roman" w:cs="Times New Roman"/>
          <w:i/>
        </w:rPr>
        <w:t>.</w:t>
      </w:r>
    </w:p>
  </w:footnote>
  <w:footnote w:id="256">
    <w:p w14:paraId="110C9B44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</w:rPr>
        <w:t>Così A.</w:t>
      </w:r>
    </w:p>
  </w:footnote>
  <w:footnote w:id="257">
    <w:p w14:paraId="2BAD2D90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</w:rPr>
        <w:t>Segue</w:t>
      </w:r>
      <w:r w:rsidRPr="001E3CB4">
        <w:rPr>
          <w:rFonts w:ascii="Times New Roman" w:hAnsi="Times New Roman" w:cs="Times New Roman"/>
        </w:rPr>
        <w:t xml:space="preserve"> subs- </w:t>
      </w:r>
      <w:r w:rsidRPr="001E3CB4">
        <w:rPr>
          <w:rFonts w:ascii="Times New Roman" w:hAnsi="Times New Roman" w:cs="Times New Roman"/>
          <w:i/>
        </w:rPr>
        <w:t>depennato.</w:t>
      </w:r>
    </w:p>
  </w:footnote>
  <w:footnote w:id="258">
    <w:p w14:paraId="5785C573" w14:textId="00F42C26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  <w:iCs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  <w:iCs/>
        </w:rPr>
        <w:t>Come pare.</w:t>
      </w:r>
    </w:p>
  </w:footnote>
  <w:footnote w:id="259">
    <w:p w14:paraId="774352D3" w14:textId="02AD9765" w:rsidR="001473FC" w:rsidRPr="001E3CB4" w:rsidRDefault="001473FC" w:rsidP="001E3CB4">
      <w:pPr>
        <w:pStyle w:val="FootnoteText"/>
        <w:jc w:val="both"/>
        <w:rPr>
          <w:rFonts w:ascii="Times New Roman" w:hAnsi="Times New Roman" w:cs="Times New Roman"/>
          <w:i/>
        </w:rPr>
      </w:pPr>
      <w:r w:rsidRPr="001E3CB4">
        <w:rPr>
          <w:rStyle w:val="FootnoteReference"/>
          <w:rFonts w:ascii="Times New Roman" w:hAnsi="Times New Roman" w:cs="Times New Roman"/>
          <w:iCs/>
        </w:rPr>
        <w:footnoteRef/>
      </w:r>
      <w:r w:rsidRPr="001E3CB4">
        <w:rPr>
          <w:rFonts w:ascii="Times New Roman" w:hAnsi="Times New Roman" w:cs="Times New Roman"/>
          <w:i/>
        </w:rPr>
        <w:t xml:space="preserve"> Lacuna del margine interno.</w:t>
      </w:r>
    </w:p>
  </w:footnote>
  <w:footnote w:id="260">
    <w:p w14:paraId="71F27B04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  <w:iCs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di qua </w:t>
      </w:r>
      <w:r w:rsidRPr="001E3CB4">
        <w:rPr>
          <w:rFonts w:ascii="Times New Roman" w:hAnsi="Times New Roman" w:cs="Times New Roman"/>
          <w:i/>
          <w:iCs/>
        </w:rPr>
        <w:t>aggiunto in sopralinea con segno di inserimento.</w:t>
      </w:r>
    </w:p>
  </w:footnote>
  <w:footnote w:id="261">
    <w:p w14:paraId="7E6629C8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  <w:iCs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-ce(n)do </w:t>
      </w:r>
      <w:r w:rsidRPr="001E3CB4">
        <w:rPr>
          <w:rFonts w:ascii="Times New Roman" w:hAnsi="Times New Roman" w:cs="Times New Roman"/>
          <w:i/>
          <w:iCs/>
        </w:rPr>
        <w:t xml:space="preserve">corretto su </w:t>
      </w:r>
      <w:r w:rsidRPr="001E3CB4">
        <w:rPr>
          <w:rFonts w:ascii="Times New Roman" w:hAnsi="Times New Roman" w:cs="Times New Roman"/>
        </w:rPr>
        <w:t>-rò</w:t>
      </w:r>
      <w:r w:rsidRPr="001E3CB4">
        <w:rPr>
          <w:rFonts w:ascii="Times New Roman" w:hAnsi="Times New Roman" w:cs="Times New Roman"/>
          <w:i/>
          <w:iCs/>
        </w:rPr>
        <w:t>.</w:t>
      </w:r>
    </w:p>
  </w:footnote>
  <w:footnote w:id="262">
    <w:p w14:paraId="305DDC10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  <w:iCs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-i </w:t>
      </w:r>
      <w:r w:rsidRPr="001E3CB4">
        <w:rPr>
          <w:rFonts w:ascii="Times New Roman" w:hAnsi="Times New Roman" w:cs="Times New Roman"/>
          <w:i/>
          <w:iCs/>
        </w:rPr>
        <w:t xml:space="preserve">corretta su </w:t>
      </w:r>
      <w:r w:rsidRPr="001E3CB4">
        <w:rPr>
          <w:rFonts w:ascii="Times New Roman" w:hAnsi="Times New Roman" w:cs="Times New Roman"/>
        </w:rPr>
        <w:t>-e</w:t>
      </w:r>
      <w:r w:rsidRPr="001E3CB4">
        <w:rPr>
          <w:rFonts w:ascii="Times New Roman" w:hAnsi="Times New Roman" w:cs="Times New Roman"/>
          <w:i/>
          <w:iCs/>
        </w:rPr>
        <w:t>, come pare.</w:t>
      </w:r>
    </w:p>
  </w:footnote>
  <w:footnote w:id="263">
    <w:p w14:paraId="1BD015C6" w14:textId="1DA043CC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  <w:iCs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-ma- </w:t>
      </w:r>
      <w:r w:rsidRPr="001E3CB4">
        <w:rPr>
          <w:rFonts w:ascii="Times New Roman" w:hAnsi="Times New Roman" w:cs="Times New Roman"/>
          <w:i/>
          <w:iCs/>
        </w:rPr>
        <w:t>esito di correzione.</w:t>
      </w:r>
    </w:p>
  </w:footnote>
  <w:footnote w:id="264">
    <w:p w14:paraId="18E01D1B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  <w:iCs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have- </w:t>
      </w:r>
      <w:r w:rsidRPr="001E3CB4">
        <w:rPr>
          <w:rFonts w:ascii="Times New Roman" w:hAnsi="Times New Roman" w:cs="Times New Roman"/>
          <w:i/>
          <w:iCs/>
        </w:rPr>
        <w:t>esito di correzione.</w:t>
      </w:r>
    </w:p>
  </w:footnote>
  <w:footnote w:id="265">
    <w:p w14:paraId="68C955EB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-a- </w:t>
      </w:r>
      <w:r w:rsidRPr="001E3CB4">
        <w:rPr>
          <w:rFonts w:ascii="Times New Roman" w:hAnsi="Times New Roman" w:cs="Times New Roman"/>
          <w:i/>
          <w:iCs/>
        </w:rPr>
        <w:t>esito di correzione.</w:t>
      </w:r>
    </w:p>
  </w:footnote>
  <w:footnote w:id="266">
    <w:p w14:paraId="0EF212A8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  <w:iCs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  <w:iCs/>
        </w:rPr>
        <w:t xml:space="preserve">Segue </w:t>
      </w:r>
      <w:r w:rsidRPr="001E3CB4">
        <w:rPr>
          <w:rFonts w:ascii="Times New Roman" w:hAnsi="Times New Roman" w:cs="Times New Roman"/>
        </w:rPr>
        <w:t xml:space="preserve">, </w:t>
      </w:r>
      <w:r w:rsidRPr="001E3CB4">
        <w:rPr>
          <w:rFonts w:ascii="Times New Roman" w:hAnsi="Times New Roman" w:cs="Times New Roman"/>
          <w:i/>
          <w:iCs/>
        </w:rPr>
        <w:t>depennata.</w:t>
      </w:r>
    </w:p>
  </w:footnote>
  <w:footnote w:id="267">
    <w:p w14:paraId="77C27B4A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  <w:iCs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  <w:iCs/>
        </w:rPr>
        <w:t>Esito di correzione.</w:t>
      </w:r>
    </w:p>
  </w:footnote>
  <w:footnote w:id="268">
    <w:p w14:paraId="7B00B1ED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  <w:iCs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  <w:iCs/>
        </w:rPr>
        <w:t>Aggiunto in sopralinea con segno di inserimento.</w:t>
      </w:r>
    </w:p>
  </w:footnote>
  <w:footnote w:id="269">
    <w:p w14:paraId="64B6CE9A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  <w:iCs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  <w:iCs/>
        </w:rPr>
        <w:t xml:space="preserve">Segue </w:t>
      </w:r>
      <w:r w:rsidRPr="001E3CB4">
        <w:rPr>
          <w:rFonts w:ascii="Times New Roman" w:hAnsi="Times New Roman" w:cs="Times New Roman"/>
        </w:rPr>
        <w:t xml:space="preserve">della </w:t>
      </w:r>
      <w:r w:rsidRPr="001E3CB4">
        <w:rPr>
          <w:rFonts w:ascii="Times New Roman" w:hAnsi="Times New Roman" w:cs="Times New Roman"/>
          <w:i/>
          <w:iCs/>
        </w:rPr>
        <w:t>depennato.</w:t>
      </w:r>
    </w:p>
  </w:footnote>
  <w:footnote w:id="270">
    <w:p w14:paraId="5420CD60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s- </w:t>
      </w:r>
      <w:r w:rsidRPr="001E3CB4">
        <w:rPr>
          <w:rFonts w:ascii="Times New Roman" w:hAnsi="Times New Roman" w:cs="Times New Roman"/>
          <w:i/>
          <w:iCs/>
        </w:rPr>
        <w:t>esito di correzione.</w:t>
      </w:r>
      <w:r w:rsidRPr="001E3CB4">
        <w:rPr>
          <w:rFonts w:ascii="Times New Roman" w:hAnsi="Times New Roman" w:cs="Times New Roman"/>
        </w:rPr>
        <w:t xml:space="preserve"> </w:t>
      </w:r>
    </w:p>
  </w:footnote>
  <w:footnote w:id="271">
    <w:p w14:paraId="0973B724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  <w:iCs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d- </w:t>
      </w:r>
      <w:r w:rsidRPr="001E3CB4">
        <w:rPr>
          <w:rFonts w:ascii="Times New Roman" w:hAnsi="Times New Roman" w:cs="Times New Roman"/>
          <w:i/>
          <w:iCs/>
        </w:rPr>
        <w:t xml:space="preserve">corretta su </w:t>
      </w:r>
      <w:r w:rsidRPr="001E3CB4">
        <w:rPr>
          <w:rFonts w:ascii="Times New Roman" w:hAnsi="Times New Roman" w:cs="Times New Roman"/>
        </w:rPr>
        <w:t>C-</w:t>
      </w:r>
      <w:r w:rsidRPr="001E3CB4">
        <w:rPr>
          <w:rFonts w:ascii="Times New Roman" w:hAnsi="Times New Roman" w:cs="Times New Roman"/>
          <w:i/>
          <w:iCs/>
        </w:rPr>
        <w:t>.</w:t>
      </w:r>
    </w:p>
  </w:footnote>
  <w:footnote w:id="272">
    <w:p w14:paraId="37459CB2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  <w:iCs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-ì </w:t>
      </w:r>
      <w:r w:rsidRPr="001E3CB4">
        <w:rPr>
          <w:rFonts w:ascii="Times New Roman" w:hAnsi="Times New Roman" w:cs="Times New Roman"/>
          <w:i/>
          <w:iCs/>
        </w:rPr>
        <w:t xml:space="preserve">corretta su </w:t>
      </w:r>
      <w:r w:rsidRPr="001E3CB4">
        <w:rPr>
          <w:rFonts w:ascii="Times New Roman" w:hAnsi="Times New Roman" w:cs="Times New Roman"/>
        </w:rPr>
        <w:t>-e</w:t>
      </w:r>
      <w:r w:rsidRPr="001E3CB4">
        <w:rPr>
          <w:rFonts w:ascii="Times New Roman" w:hAnsi="Times New Roman" w:cs="Times New Roman"/>
          <w:i/>
          <w:iCs/>
        </w:rPr>
        <w:t>.</w:t>
      </w:r>
    </w:p>
  </w:footnote>
  <w:footnote w:id="273">
    <w:p w14:paraId="0499307C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  <w:iCs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e- </w:t>
      </w:r>
      <w:r w:rsidRPr="001E3CB4">
        <w:rPr>
          <w:rFonts w:ascii="Times New Roman" w:hAnsi="Times New Roman" w:cs="Times New Roman"/>
          <w:i/>
          <w:iCs/>
        </w:rPr>
        <w:t xml:space="preserve">corretta su </w:t>
      </w:r>
      <w:r w:rsidRPr="001E3CB4">
        <w:rPr>
          <w:rFonts w:ascii="Times New Roman" w:hAnsi="Times New Roman" w:cs="Times New Roman"/>
        </w:rPr>
        <w:t>a-</w:t>
      </w:r>
      <w:r w:rsidRPr="001E3CB4">
        <w:rPr>
          <w:rFonts w:ascii="Times New Roman" w:hAnsi="Times New Roman" w:cs="Times New Roman"/>
          <w:i/>
          <w:iCs/>
        </w:rPr>
        <w:t>.</w:t>
      </w:r>
    </w:p>
  </w:footnote>
  <w:footnote w:id="274">
    <w:p w14:paraId="03E5B408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  <w:iCs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-e </w:t>
      </w:r>
      <w:r w:rsidRPr="001E3CB4">
        <w:rPr>
          <w:rFonts w:ascii="Times New Roman" w:hAnsi="Times New Roman" w:cs="Times New Roman"/>
          <w:i/>
          <w:iCs/>
        </w:rPr>
        <w:t>esito di correzione.</w:t>
      </w:r>
    </w:p>
  </w:footnote>
  <w:footnote w:id="275">
    <w:p w14:paraId="1E38461D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  <w:iCs/>
        </w:rPr>
        <w:t>Esito di correzione.</w:t>
      </w:r>
    </w:p>
  </w:footnote>
  <w:footnote w:id="276">
    <w:p w14:paraId="6FE68AA4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  <w:iCs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  <w:iCs/>
        </w:rPr>
        <w:t>Segue parola depennata.</w:t>
      </w:r>
    </w:p>
  </w:footnote>
  <w:footnote w:id="277">
    <w:p w14:paraId="7A61BA0C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  <w:iCs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-atia </w:t>
      </w:r>
      <w:r w:rsidRPr="001E3CB4">
        <w:rPr>
          <w:rFonts w:ascii="Times New Roman" w:hAnsi="Times New Roman" w:cs="Times New Roman"/>
          <w:i/>
          <w:iCs/>
        </w:rPr>
        <w:t>esito di correzione.</w:t>
      </w:r>
    </w:p>
  </w:footnote>
  <w:footnote w:id="278">
    <w:p w14:paraId="122B63F6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  <w:iCs/>
        </w:rPr>
        <w:t>Come pare.</w:t>
      </w:r>
    </w:p>
  </w:footnote>
  <w:footnote w:id="279">
    <w:p w14:paraId="25A682C0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  <w:iCs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  <w:iCs/>
        </w:rPr>
        <w:t xml:space="preserve">Segue </w:t>
      </w:r>
      <w:r w:rsidRPr="001E3CB4">
        <w:rPr>
          <w:rFonts w:ascii="Times New Roman" w:hAnsi="Times New Roman" w:cs="Times New Roman"/>
        </w:rPr>
        <w:t xml:space="preserve">ogni </w:t>
      </w:r>
      <w:r w:rsidRPr="001E3CB4">
        <w:rPr>
          <w:rFonts w:ascii="Times New Roman" w:hAnsi="Times New Roman" w:cs="Times New Roman"/>
          <w:i/>
          <w:iCs/>
        </w:rPr>
        <w:t>depennato.</w:t>
      </w:r>
    </w:p>
  </w:footnote>
  <w:footnote w:id="280">
    <w:p w14:paraId="7FF2C3EE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c- </w:t>
      </w:r>
      <w:r w:rsidRPr="001E3CB4">
        <w:rPr>
          <w:rFonts w:ascii="Times New Roman" w:hAnsi="Times New Roman" w:cs="Times New Roman"/>
          <w:i/>
          <w:iCs/>
        </w:rPr>
        <w:t>corretta su</w:t>
      </w:r>
      <w:r w:rsidRPr="001E3CB4">
        <w:rPr>
          <w:rFonts w:ascii="Times New Roman" w:hAnsi="Times New Roman" w:cs="Times New Roman"/>
        </w:rPr>
        <w:t xml:space="preserve"> s-.</w:t>
      </w:r>
    </w:p>
  </w:footnote>
  <w:footnote w:id="281">
    <w:p w14:paraId="707CD11F" w14:textId="5A9D0051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</w:rPr>
        <w:t>Parentesi aperta non seguita da analoga chiusa.</w:t>
      </w:r>
    </w:p>
  </w:footnote>
  <w:footnote w:id="282">
    <w:p w14:paraId="1F538CE8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  <w:iCs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us- </w:t>
      </w:r>
      <w:r w:rsidRPr="001E3CB4">
        <w:rPr>
          <w:rFonts w:ascii="Times New Roman" w:hAnsi="Times New Roman" w:cs="Times New Roman"/>
          <w:i/>
          <w:iCs/>
        </w:rPr>
        <w:t>esito di correzione.</w:t>
      </w:r>
    </w:p>
  </w:footnote>
  <w:footnote w:id="283">
    <w:p w14:paraId="6351551B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  <w:iCs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  <w:iCs/>
        </w:rPr>
        <w:t>Segue lettera depennata.</w:t>
      </w:r>
    </w:p>
  </w:footnote>
  <w:footnote w:id="284">
    <w:p w14:paraId="423AC8D2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  <w:iCs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  <w:iCs/>
        </w:rPr>
        <w:t>Segue parola depennata.</w:t>
      </w:r>
    </w:p>
  </w:footnote>
  <w:footnote w:id="285">
    <w:p w14:paraId="6436FC39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  <w:iCs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p- </w:t>
      </w:r>
      <w:r w:rsidRPr="001E3CB4">
        <w:rPr>
          <w:rFonts w:ascii="Times New Roman" w:hAnsi="Times New Roman" w:cs="Times New Roman"/>
          <w:i/>
          <w:iCs/>
        </w:rPr>
        <w:t>esito di correzione.</w:t>
      </w:r>
    </w:p>
  </w:footnote>
  <w:footnote w:id="286">
    <w:p w14:paraId="2C77120A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  <w:iCs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  <w:iCs/>
        </w:rPr>
        <w:t>Aggiunto in sopralinea con segno di inserimento.</w:t>
      </w:r>
    </w:p>
  </w:footnote>
  <w:footnote w:id="287">
    <w:p w14:paraId="6EFBE2B8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  <w:iCs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  <w:iCs/>
        </w:rPr>
        <w:t>Esito di correzione.</w:t>
      </w:r>
    </w:p>
  </w:footnote>
  <w:footnote w:id="288">
    <w:p w14:paraId="5035ABEC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  <w:iCs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  <w:iCs/>
        </w:rPr>
        <w:t>Come pare.</w:t>
      </w:r>
    </w:p>
  </w:footnote>
  <w:footnote w:id="289">
    <w:p w14:paraId="361158F9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  <w:iCs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co- </w:t>
      </w:r>
      <w:r w:rsidRPr="001E3CB4">
        <w:rPr>
          <w:rFonts w:ascii="Times New Roman" w:hAnsi="Times New Roman" w:cs="Times New Roman"/>
          <w:i/>
          <w:iCs/>
        </w:rPr>
        <w:t>esito di correzione.</w:t>
      </w:r>
    </w:p>
  </w:footnote>
  <w:footnote w:id="290">
    <w:p w14:paraId="528F12EF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  <w:iCs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  <w:iCs/>
        </w:rPr>
        <w:t>Così A.</w:t>
      </w:r>
    </w:p>
  </w:footnote>
  <w:footnote w:id="291">
    <w:p w14:paraId="55D649CB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  <w:iCs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  <w:iCs/>
        </w:rPr>
        <w:t xml:space="preserve">Segue </w:t>
      </w:r>
      <w:r w:rsidRPr="001E3CB4">
        <w:rPr>
          <w:rFonts w:ascii="Times New Roman" w:hAnsi="Times New Roman" w:cs="Times New Roman"/>
        </w:rPr>
        <w:t xml:space="preserve">ella </w:t>
      </w:r>
      <w:r w:rsidRPr="001E3CB4">
        <w:rPr>
          <w:rFonts w:ascii="Times New Roman" w:hAnsi="Times New Roman" w:cs="Times New Roman"/>
          <w:i/>
          <w:iCs/>
        </w:rPr>
        <w:t>depennato.</w:t>
      </w:r>
    </w:p>
  </w:footnote>
  <w:footnote w:id="292">
    <w:p w14:paraId="18D9CAF6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  <w:iCs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  <w:iCs/>
        </w:rPr>
        <w:t xml:space="preserve">Segue </w:t>
      </w:r>
      <w:r w:rsidRPr="001E3CB4">
        <w:rPr>
          <w:rFonts w:ascii="Times New Roman" w:hAnsi="Times New Roman" w:cs="Times New Roman"/>
        </w:rPr>
        <w:t xml:space="preserve">s(igno)r Brumagno </w:t>
      </w:r>
      <w:r w:rsidRPr="001E3CB4">
        <w:rPr>
          <w:rFonts w:ascii="Times New Roman" w:hAnsi="Times New Roman" w:cs="Times New Roman"/>
          <w:i/>
          <w:iCs/>
        </w:rPr>
        <w:t>depennato.</w:t>
      </w:r>
    </w:p>
  </w:footnote>
  <w:footnote w:id="293">
    <w:p w14:paraId="764C0D84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d- </w:t>
      </w:r>
      <w:r w:rsidRPr="001E3CB4">
        <w:rPr>
          <w:rFonts w:ascii="Times New Roman" w:hAnsi="Times New Roman" w:cs="Times New Roman"/>
          <w:i/>
          <w:iCs/>
        </w:rPr>
        <w:t xml:space="preserve">corretta su </w:t>
      </w:r>
      <w:r w:rsidRPr="001E3CB4">
        <w:rPr>
          <w:rFonts w:ascii="Times New Roman" w:hAnsi="Times New Roman" w:cs="Times New Roman"/>
        </w:rPr>
        <w:t>,.</w:t>
      </w:r>
    </w:p>
  </w:footnote>
  <w:footnote w:id="294">
    <w:p w14:paraId="5EAF6C19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  <w:iCs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  <w:iCs/>
        </w:rPr>
        <w:t>Segue parola depennata.</w:t>
      </w:r>
    </w:p>
  </w:footnote>
  <w:footnote w:id="295">
    <w:p w14:paraId="0AD2F1B2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  <w:iCs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  <w:iCs/>
        </w:rPr>
        <w:t xml:space="preserve">Precede </w:t>
      </w:r>
      <w:r w:rsidRPr="001E3CB4">
        <w:rPr>
          <w:rFonts w:ascii="Times New Roman" w:hAnsi="Times New Roman" w:cs="Times New Roman"/>
        </w:rPr>
        <w:t xml:space="preserve">sua </w:t>
      </w:r>
      <w:r w:rsidRPr="001E3CB4">
        <w:rPr>
          <w:rFonts w:ascii="Times New Roman" w:hAnsi="Times New Roman" w:cs="Times New Roman"/>
          <w:i/>
          <w:iCs/>
        </w:rPr>
        <w:t>depennato.</w:t>
      </w:r>
    </w:p>
  </w:footnote>
  <w:footnote w:id="296">
    <w:p w14:paraId="598F01BE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  <w:iCs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  <w:iCs/>
        </w:rPr>
        <w:t xml:space="preserve">Segue </w:t>
      </w:r>
      <w:r w:rsidRPr="001E3CB4">
        <w:rPr>
          <w:rFonts w:ascii="Times New Roman" w:hAnsi="Times New Roman" w:cs="Times New Roman"/>
        </w:rPr>
        <w:t xml:space="preserve">fatt </w:t>
      </w:r>
      <w:r w:rsidRPr="001E3CB4">
        <w:rPr>
          <w:rFonts w:ascii="Times New Roman" w:hAnsi="Times New Roman" w:cs="Times New Roman"/>
          <w:i/>
          <w:iCs/>
        </w:rPr>
        <w:t>depennato.</w:t>
      </w:r>
    </w:p>
  </w:footnote>
  <w:footnote w:id="297">
    <w:p w14:paraId="5E42CC2F" w14:textId="77777777" w:rsidR="001643F4" w:rsidRPr="001E3CB4" w:rsidRDefault="001643F4" w:rsidP="001E3CB4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1E3CB4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1E3CB4">
        <w:rPr>
          <w:rFonts w:ascii="Times New Roman" w:hAnsi="Times New Roman" w:cs="Times New Roman"/>
          <w:sz w:val="20"/>
          <w:szCs w:val="20"/>
        </w:rPr>
        <w:t xml:space="preserve"> io … andar così </w:t>
      </w:r>
      <w:r w:rsidRPr="001E3CB4">
        <w:rPr>
          <w:rFonts w:ascii="Times New Roman" w:hAnsi="Times New Roman" w:cs="Times New Roman"/>
          <w:i/>
          <w:sz w:val="20"/>
          <w:szCs w:val="20"/>
        </w:rPr>
        <w:t>decodifica di testo cifrato presente a c</w:t>
      </w:r>
      <w:r w:rsidRPr="001E3CB4">
        <w:rPr>
          <w:rFonts w:ascii="Times New Roman" w:hAnsi="Times New Roman" w:cs="Times New Roman"/>
          <w:sz w:val="20"/>
          <w:szCs w:val="20"/>
        </w:rPr>
        <w:t xml:space="preserve">. </w:t>
      </w:r>
      <w:r w:rsidRPr="001E3CB4">
        <w:rPr>
          <w:rFonts w:ascii="Times New Roman" w:hAnsi="Times New Roman" w:cs="Times New Roman"/>
          <w:i/>
          <w:sz w:val="20"/>
          <w:szCs w:val="20"/>
        </w:rPr>
        <w:t>139r; con segno di rimando</w:t>
      </w:r>
      <w:r w:rsidRPr="001E3CB4">
        <w:rPr>
          <w:rFonts w:ascii="Times New Roman" w:hAnsi="Times New Roman" w:cs="Times New Roman"/>
          <w:sz w:val="20"/>
          <w:szCs w:val="20"/>
        </w:rPr>
        <w:t>.</w:t>
      </w:r>
    </w:p>
  </w:footnote>
  <w:footnote w:id="298">
    <w:p w14:paraId="43A01212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-ò </w:t>
      </w:r>
      <w:r w:rsidRPr="001E3CB4">
        <w:rPr>
          <w:rFonts w:ascii="Times New Roman" w:hAnsi="Times New Roman" w:cs="Times New Roman"/>
          <w:i/>
          <w:iCs/>
        </w:rPr>
        <w:t xml:space="preserve">corretta su </w:t>
      </w:r>
      <w:r w:rsidRPr="001E3CB4">
        <w:rPr>
          <w:rFonts w:ascii="Times New Roman" w:hAnsi="Times New Roman" w:cs="Times New Roman"/>
        </w:rPr>
        <w:t>-a.</w:t>
      </w:r>
    </w:p>
  </w:footnote>
  <w:footnote w:id="299">
    <w:p w14:paraId="6EE22510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  <w:iCs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de- </w:t>
      </w:r>
      <w:r w:rsidRPr="001E3CB4">
        <w:rPr>
          <w:rFonts w:ascii="Times New Roman" w:hAnsi="Times New Roman" w:cs="Times New Roman"/>
          <w:i/>
          <w:iCs/>
        </w:rPr>
        <w:t>esito di correzione.</w:t>
      </w:r>
    </w:p>
  </w:footnote>
  <w:footnote w:id="300">
    <w:p w14:paraId="74B4BF8F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) </w:t>
      </w:r>
      <w:r w:rsidRPr="001E3CB4">
        <w:rPr>
          <w:rFonts w:ascii="Times New Roman" w:hAnsi="Times New Roman" w:cs="Times New Roman"/>
          <w:i/>
          <w:iCs/>
        </w:rPr>
        <w:t xml:space="preserve">corretta su </w:t>
      </w:r>
      <w:r w:rsidRPr="001E3CB4">
        <w:rPr>
          <w:rFonts w:ascii="Times New Roman" w:hAnsi="Times New Roman" w:cs="Times New Roman"/>
        </w:rPr>
        <w:t>;.</w:t>
      </w:r>
    </w:p>
  </w:footnote>
  <w:footnote w:id="301">
    <w:p w14:paraId="5525CEC1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-e </w:t>
      </w:r>
      <w:r w:rsidRPr="001E3CB4">
        <w:rPr>
          <w:rFonts w:ascii="Times New Roman" w:hAnsi="Times New Roman" w:cs="Times New Roman"/>
          <w:i/>
          <w:iCs/>
        </w:rPr>
        <w:t xml:space="preserve">corretta su </w:t>
      </w:r>
      <w:r w:rsidRPr="001E3CB4">
        <w:rPr>
          <w:rFonts w:ascii="Times New Roman" w:hAnsi="Times New Roman" w:cs="Times New Roman"/>
        </w:rPr>
        <w:t>-a.</w:t>
      </w:r>
    </w:p>
  </w:footnote>
  <w:footnote w:id="302">
    <w:p w14:paraId="26799B0E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  <w:iCs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  <w:iCs/>
        </w:rPr>
        <w:t xml:space="preserve">Segue </w:t>
      </w:r>
      <w:r w:rsidRPr="001E3CB4">
        <w:rPr>
          <w:rFonts w:ascii="Times New Roman" w:hAnsi="Times New Roman" w:cs="Times New Roman"/>
        </w:rPr>
        <w:t xml:space="preserve">alla </w:t>
      </w:r>
      <w:r w:rsidRPr="001E3CB4">
        <w:rPr>
          <w:rFonts w:ascii="Times New Roman" w:hAnsi="Times New Roman" w:cs="Times New Roman"/>
          <w:i/>
          <w:iCs/>
        </w:rPr>
        <w:t>depennato.</w:t>
      </w:r>
    </w:p>
  </w:footnote>
  <w:footnote w:id="303">
    <w:p w14:paraId="223E32DE" w14:textId="6AD2AF55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  <w:iCs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da … partito </w:t>
      </w:r>
      <w:r w:rsidRPr="001E3CB4">
        <w:rPr>
          <w:rFonts w:ascii="Times New Roman" w:hAnsi="Times New Roman" w:cs="Times New Roman"/>
          <w:i/>
          <w:iCs/>
        </w:rPr>
        <w:t>decodifica di testo cifrato presente margine inferiore; con segno di rimando.</w:t>
      </w:r>
    </w:p>
  </w:footnote>
  <w:footnote w:id="304">
    <w:p w14:paraId="0051B47A" w14:textId="40FC289D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  <w:iCs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si … di queste Provincie </w:t>
      </w:r>
      <w:r w:rsidRPr="001E3CB4">
        <w:rPr>
          <w:rFonts w:ascii="Times New Roman" w:hAnsi="Times New Roman" w:cs="Times New Roman"/>
          <w:i/>
          <w:iCs/>
        </w:rPr>
        <w:t>decodifica di testo cifrato presente a c. 145r-v.</w:t>
      </w:r>
    </w:p>
  </w:footnote>
  <w:footnote w:id="305">
    <w:p w14:paraId="59856317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  <w:iCs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  <w:iCs/>
        </w:rPr>
        <w:t xml:space="preserve">Segue </w:t>
      </w:r>
      <w:r w:rsidRPr="001E3CB4">
        <w:rPr>
          <w:rFonts w:ascii="Times New Roman" w:hAnsi="Times New Roman" w:cs="Times New Roman"/>
        </w:rPr>
        <w:t xml:space="preserve">havendo </w:t>
      </w:r>
      <w:r w:rsidRPr="001E3CB4">
        <w:rPr>
          <w:rFonts w:ascii="Times New Roman" w:hAnsi="Times New Roman" w:cs="Times New Roman"/>
          <w:i/>
          <w:iCs/>
        </w:rPr>
        <w:t>depennato.</w:t>
      </w:r>
    </w:p>
  </w:footnote>
  <w:footnote w:id="306">
    <w:p w14:paraId="6D376117" w14:textId="66FD35F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  <w:iCs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li … di suo servitio </w:t>
      </w:r>
      <w:r w:rsidRPr="001E3CB4">
        <w:rPr>
          <w:rFonts w:ascii="Times New Roman" w:hAnsi="Times New Roman" w:cs="Times New Roman"/>
          <w:i/>
          <w:iCs/>
        </w:rPr>
        <w:t>decodifica di testo cifrato presente a cc. 145v-147r; con segno di rimando.</w:t>
      </w:r>
    </w:p>
  </w:footnote>
  <w:footnote w:id="307">
    <w:p w14:paraId="0094A1A0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  <w:iCs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  <w:iCs/>
        </w:rPr>
        <w:t>Segue parola depennata.</w:t>
      </w:r>
    </w:p>
  </w:footnote>
  <w:footnote w:id="308">
    <w:p w14:paraId="61092AC0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  <w:iCs/>
        </w:rPr>
        <w:t>Come pare.</w:t>
      </w:r>
    </w:p>
  </w:footnote>
  <w:footnote w:id="309">
    <w:p w14:paraId="37B9E75C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-a </w:t>
      </w:r>
      <w:r w:rsidRPr="001E3CB4">
        <w:rPr>
          <w:rFonts w:ascii="Times New Roman" w:hAnsi="Times New Roman" w:cs="Times New Roman"/>
          <w:i/>
          <w:iCs/>
        </w:rPr>
        <w:t>esito di correzione.</w:t>
      </w:r>
    </w:p>
  </w:footnote>
  <w:footnote w:id="310">
    <w:p w14:paraId="71ED9108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  <w:iCs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  <w:iCs/>
        </w:rPr>
        <w:t xml:space="preserve">Segue </w:t>
      </w:r>
      <w:r w:rsidRPr="001E3CB4">
        <w:rPr>
          <w:rFonts w:ascii="Times New Roman" w:hAnsi="Times New Roman" w:cs="Times New Roman"/>
        </w:rPr>
        <w:t xml:space="preserve">m </w:t>
      </w:r>
      <w:r w:rsidRPr="001E3CB4">
        <w:rPr>
          <w:rFonts w:ascii="Times New Roman" w:hAnsi="Times New Roman" w:cs="Times New Roman"/>
          <w:i/>
          <w:iCs/>
        </w:rPr>
        <w:t>depennata.</w:t>
      </w:r>
    </w:p>
  </w:footnote>
  <w:footnote w:id="311">
    <w:p w14:paraId="41E1CD3A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  <w:iCs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  <w:iCs/>
        </w:rPr>
        <w:t>Foro nel supporto.</w:t>
      </w:r>
    </w:p>
  </w:footnote>
  <w:footnote w:id="312">
    <w:p w14:paraId="0E8B0483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  <w:iCs/>
        </w:rPr>
        <w:t>Foro nel supporto.</w:t>
      </w:r>
    </w:p>
  </w:footnote>
  <w:footnote w:id="313">
    <w:p w14:paraId="05576FFA" w14:textId="4EBD7568" w:rsidR="00882FA8" w:rsidRPr="001E3CB4" w:rsidRDefault="00882FA8" w:rsidP="001E3CB4">
      <w:pPr>
        <w:pStyle w:val="FootnoteText"/>
        <w:jc w:val="both"/>
        <w:rPr>
          <w:rFonts w:ascii="Times New Roman" w:hAnsi="Times New Roman" w:cs="Times New Roman"/>
          <w:i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Copia </w:t>
      </w:r>
      <w:r w:rsidRPr="001E3CB4">
        <w:rPr>
          <w:rFonts w:ascii="Times New Roman" w:hAnsi="Times New Roman" w:cs="Times New Roman"/>
        </w:rPr>
        <w:sym w:font="Symbol" w:char="F0BC"/>
      </w:r>
      <w:r w:rsidRPr="001E3CB4">
        <w:rPr>
          <w:rFonts w:ascii="Times New Roman" w:hAnsi="Times New Roman" w:cs="Times New Roman"/>
        </w:rPr>
        <w:t xml:space="preserve"> part faict </w:t>
      </w:r>
      <w:r w:rsidRPr="001E3CB4">
        <w:rPr>
          <w:rFonts w:ascii="Times New Roman" w:hAnsi="Times New Roman" w:cs="Times New Roman"/>
          <w:i/>
        </w:rPr>
        <w:t>testo cifrato non decodificato.</w:t>
      </w:r>
    </w:p>
  </w:footnote>
  <w:footnote w:id="314">
    <w:p w14:paraId="066F762F" w14:textId="77777777" w:rsidR="00882FA8" w:rsidRPr="001E3CB4" w:rsidRDefault="00882FA8" w:rsidP="001E3CB4">
      <w:pPr>
        <w:pStyle w:val="FootnoteText"/>
        <w:jc w:val="both"/>
        <w:rPr>
          <w:rFonts w:ascii="Times New Roman" w:hAnsi="Times New Roman" w:cs="Times New Roman"/>
          <w:i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</w:rPr>
        <w:t>Aggiunto in sopralinea con segno di inserimento.</w:t>
      </w:r>
    </w:p>
  </w:footnote>
  <w:footnote w:id="315">
    <w:p w14:paraId="7D15A18F" w14:textId="77777777" w:rsidR="00882FA8" w:rsidRPr="001E3CB4" w:rsidRDefault="00882FA8" w:rsidP="001E3CB4">
      <w:pPr>
        <w:pStyle w:val="FootnoteText"/>
        <w:jc w:val="both"/>
        <w:rPr>
          <w:rFonts w:ascii="Times New Roman" w:hAnsi="Times New Roman" w:cs="Times New Roman"/>
          <w:i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</w:rPr>
        <w:t>Così A.</w:t>
      </w:r>
    </w:p>
  </w:footnote>
  <w:footnote w:id="316">
    <w:p w14:paraId="41E3DA3F" w14:textId="77777777" w:rsidR="00882FA8" w:rsidRPr="001E3CB4" w:rsidRDefault="00882FA8" w:rsidP="001E3CB4">
      <w:pPr>
        <w:pStyle w:val="FootnoteText"/>
        <w:jc w:val="both"/>
        <w:rPr>
          <w:rFonts w:ascii="Times New Roman" w:hAnsi="Times New Roman" w:cs="Times New Roman"/>
          <w:i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</w:rPr>
        <w:t>Così A.</w:t>
      </w:r>
    </w:p>
  </w:footnote>
  <w:footnote w:id="317">
    <w:p w14:paraId="7E3DAF67" w14:textId="77777777" w:rsidR="00882FA8" w:rsidRPr="001E3CB4" w:rsidRDefault="00882FA8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p- </w:t>
      </w:r>
      <w:r w:rsidRPr="001E3CB4">
        <w:rPr>
          <w:rFonts w:ascii="Times New Roman" w:hAnsi="Times New Roman" w:cs="Times New Roman"/>
          <w:i/>
        </w:rPr>
        <w:t xml:space="preserve">corretta su </w:t>
      </w:r>
      <w:r w:rsidRPr="001E3CB4">
        <w:rPr>
          <w:rFonts w:ascii="Times New Roman" w:hAnsi="Times New Roman" w:cs="Times New Roman"/>
        </w:rPr>
        <w:t xml:space="preserve">po </w:t>
      </w:r>
      <w:r w:rsidRPr="001E3CB4">
        <w:rPr>
          <w:rFonts w:ascii="Times New Roman" w:hAnsi="Times New Roman" w:cs="Times New Roman"/>
          <w:i/>
        </w:rPr>
        <w:t>(</w:t>
      </w:r>
      <w:r w:rsidRPr="001E3CB4">
        <w:rPr>
          <w:rFonts w:ascii="Times New Roman" w:hAnsi="Times New Roman" w:cs="Times New Roman"/>
        </w:rPr>
        <w:t xml:space="preserve">z4 </w:t>
      </w:r>
      <w:r w:rsidRPr="001E3CB4">
        <w:rPr>
          <w:rFonts w:ascii="Times New Roman" w:hAnsi="Times New Roman" w:cs="Times New Roman"/>
          <w:i/>
        </w:rPr>
        <w:t xml:space="preserve">corretto su </w:t>
      </w:r>
      <w:r w:rsidRPr="001E3CB4">
        <w:rPr>
          <w:rFonts w:ascii="Times New Roman" w:hAnsi="Times New Roman" w:cs="Times New Roman"/>
        </w:rPr>
        <w:t>b4).</w:t>
      </w:r>
    </w:p>
  </w:footnote>
  <w:footnote w:id="318">
    <w:p w14:paraId="1F7EF429" w14:textId="77777777" w:rsidR="00882FA8" w:rsidRPr="001E3CB4" w:rsidRDefault="00882FA8" w:rsidP="001E3CB4">
      <w:pPr>
        <w:pStyle w:val="FootnoteText"/>
        <w:jc w:val="both"/>
        <w:rPr>
          <w:rFonts w:ascii="Times New Roman" w:hAnsi="Times New Roman" w:cs="Times New Roman"/>
          <w:i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</w:rPr>
        <w:t xml:space="preserve">Segue </w:t>
      </w:r>
      <w:r w:rsidRPr="001E3CB4">
        <w:rPr>
          <w:rFonts w:ascii="Times New Roman" w:hAnsi="Times New Roman" w:cs="Times New Roman"/>
        </w:rPr>
        <w:t xml:space="preserve">z </w:t>
      </w:r>
      <w:r w:rsidRPr="001E3CB4">
        <w:rPr>
          <w:rFonts w:ascii="Times New Roman" w:hAnsi="Times New Roman" w:cs="Times New Roman"/>
          <w:i/>
        </w:rPr>
        <w:t>depennata.</w:t>
      </w:r>
    </w:p>
  </w:footnote>
  <w:footnote w:id="319">
    <w:p w14:paraId="6469988B" w14:textId="77777777" w:rsidR="00882FA8" w:rsidRPr="001E3CB4" w:rsidRDefault="00882FA8" w:rsidP="001E3CB4">
      <w:pPr>
        <w:pStyle w:val="FootnoteText"/>
        <w:jc w:val="both"/>
        <w:rPr>
          <w:rFonts w:ascii="Times New Roman" w:hAnsi="Times New Roman" w:cs="Times New Roman"/>
          <w:i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</w:rPr>
        <w:t>Esito di correzione.</w:t>
      </w:r>
    </w:p>
  </w:footnote>
  <w:footnote w:id="320">
    <w:p w14:paraId="420DE98F" w14:textId="77777777" w:rsidR="00882FA8" w:rsidRPr="001E3CB4" w:rsidRDefault="00882FA8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in- </w:t>
      </w:r>
      <w:r w:rsidRPr="001E3CB4">
        <w:rPr>
          <w:rFonts w:ascii="Times New Roman" w:hAnsi="Times New Roman" w:cs="Times New Roman"/>
          <w:i/>
        </w:rPr>
        <w:t xml:space="preserve">corretto su </w:t>
      </w:r>
      <w:r w:rsidRPr="001E3CB4">
        <w:rPr>
          <w:rFonts w:ascii="Times New Roman" w:hAnsi="Times New Roman" w:cs="Times New Roman"/>
        </w:rPr>
        <w:t xml:space="preserve">i- </w:t>
      </w:r>
      <w:r w:rsidRPr="001E3CB4">
        <w:rPr>
          <w:rFonts w:ascii="Times New Roman" w:hAnsi="Times New Roman" w:cs="Times New Roman"/>
          <w:i/>
        </w:rPr>
        <w:t>(</w:t>
      </w:r>
      <w:r w:rsidRPr="001E3CB4">
        <w:rPr>
          <w:rFonts w:ascii="Times New Roman" w:hAnsi="Times New Roman" w:cs="Times New Roman"/>
        </w:rPr>
        <w:t xml:space="preserve">g56 </w:t>
      </w:r>
      <w:r w:rsidRPr="001E3CB4">
        <w:rPr>
          <w:rFonts w:ascii="Times New Roman" w:hAnsi="Times New Roman" w:cs="Times New Roman"/>
          <w:i/>
        </w:rPr>
        <w:t xml:space="preserve">corretto su </w:t>
      </w:r>
      <w:r w:rsidRPr="001E3CB4">
        <w:rPr>
          <w:rFonts w:ascii="Times New Roman" w:hAnsi="Times New Roman" w:cs="Times New Roman"/>
        </w:rPr>
        <w:t>z2</w:t>
      </w:r>
      <w:r w:rsidRPr="001E3CB4">
        <w:rPr>
          <w:rFonts w:ascii="Times New Roman" w:hAnsi="Times New Roman" w:cs="Times New Roman"/>
          <w:i/>
        </w:rPr>
        <w:t>)</w:t>
      </w:r>
      <w:r w:rsidRPr="001E3CB4">
        <w:rPr>
          <w:rFonts w:ascii="Times New Roman" w:hAnsi="Times New Roman" w:cs="Times New Roman"/>
        </w:rPr>
        <w:t>.</w:t>
      </w:r>
    </w:p>
  </w:footnote>
  <w:footnote w:id="321">
    <w:p w14:paraId="2AC5DD5B" w14:textId="77777777" w:rsidR="00882FA8" w:rsidRPr="001E3CB4" w:rsidRDefault="00882FA8" w:rsidP="001E3CB4">
      <w:pPr>
        <w:pStyle w:val="FootnoteText"/>
        <w:jc w:val="both"/>
        <w:rPr>
          <w:rFonts w:ascii="Times New Roman" w:hAnsi="Times New Roman" w:cs="Times New Roman"/>
          <w:i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</w:rPr>
        <w:t xml:space="preserve">Precede </w:t>
      </w:r>
      <w:r w:rsidRPr="001E3CB4">
        <w:rPr>
          <w:rFonts w:ascii="Times New Roman" w:hAnsi="Times New Roman" w:cs="Times New Roman"/>
        </w:rPr>
        <w:t xml:space="preserve">su </w:t>
      </w:r>
      <w:r w:rsidRPr="001E3CB4">
        <w:rPr>
          <w:rFonts w:ascii="Times New Roman" w:hAnsi="Times New Roman" w:cs="Times New Roman"/>
          <w:i/>
        </w:rPr>
        <w:t>depennato (</w:t>
      </w:r>
      <w:r w:rsidRPr="001E3CB4">
        <w:rPr>
          <w:rFonts w:ascii="Times New Roman" w:hAnsi="Times New Roman" w:cs="Times New Roman"/>
        </w:rPr>
        <w:t xml:space="preserve">b45 </w:t>
      </w:r>
      <w:r w:rsidRPr="001E3CB4">
        <w:rPr>
          <w:rFonts w:ascii="Times New Roman" w:hAnsi="Times New Roman" w:cs="Times New Roman"/>
          <w:i/>
        </w:rPr>
        <w:t>depennato).</w:t>
      </w:r>
    </w:p>
  </w:footnote>
  <w:footnote w:id="322">
    <w:p w14:paraId="03C9ADB3" w14:textId="77777777" w:rsidR="00882FA8" w:rsidRPr="001E3CB4" w:rsidRDefault="00882FA8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-ra- </w:t>
      </w:r>
      <w:r w:rsidRPr="001E3CB4">
        <w:rPr>
          <w:rFonts w:ascii="Times New Roman" w:hAnsi="Times New Roman" w:cs="Times New Roman"/>
          <w:i/>
        </w:rPr>
        <w:t>esito di correzione (</w:t>
      </w:r>
      <w:r w:rsidRPr="001E3CB4">
        <w:rPr>
          <w:rFonts w:ascii="Times New Roman" w:hAnsi="Times New Roman" w:cs="Times New Roman"/>
        </w:rPr>
        <w:t>b42</w:t>
      </w:r>
      <w:r w:rsidRPr="001E3CB4">
        <w:rPr>
          <w:rFonts w:ascii="Times New Roman" w:hAnsi="Times New Roman" w:cs="Times New Roman"/>
          <w:i/>
        </w:rPr>
        <w:t>).</w:t>
      </w:r>
      <w:r w:rsidRPr="001E3CB4">
        <w:rPr>
          <w:rFonts w:ascii="Times New Roman" w:hAnsi="Times New Roman" w:cs="Times New Roman"/>
        </w:rPr>
        <w:t xml:space="preserve"> </w:t>
      </w:r>
    </w:p>
  </w:footnote>
  <w:footnote w:id="323">
    <w:p w14:paraId="6B1963FF" w14:textId="77777777" w:rsidR="00882FA8" w:rsidRPr="001E3CB4" w:rsidRDefault="00882FA8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</w:rPr>
        <w:t xml:space="preserve">Segue </w:t>
      </w:r>
      <w:r w:rsidRPr="001E3CB4">
        <w:rPr>
          <w:rFonts w:ascii="Times New Roman" w:hAnsi="Times New Roman" w:cs="Times New Roman"/>
        </w:rPr>
        <w:t xml:space="preserve">de </w:t>
      </w:r>
      <w:r w:rsidRPr="001E3CB4">
        <w:rPr>
          <w:rFonts w:ascii="Times New Roman" w:hAnsi="Times New Roman" w:cs="Times New Roman"/>
          <w:i/>
        </w:rPr>
        <w:t>depennato (</w:t>
      </w:r>
      <w:r w:rsidRPr="001E3CB4">
        <w:rPr>
          <w:rFonts w:ascii="Times New Roman" w:hAnsi="Times New Roman" w:cs="Times New Roman"/>
        </w:rPr>
        <w:t>m32</w:t>
      </w:r>
      <w:r w:rsidRPr="001E3CB4">
        <w:rPr>
          <w:rFonts w:ascii="Times New Roman" w:hAnsi="Times New Roman" w:cs="Times New Roman"/>
          <w:i/>
        </w:rPr>
        <w:t>).</w:t>
      </w:r>
    </w:p>
  </w:footnote>
  <w:footnote w:id="324">
    <w:p w14:paraId="481E21C7" w14:textId="77777777" w:rsidR="00882FA8" w:rsidRPr="001E3CB4" w:rsidRDefault="00882FA8" w:rsidP="001E3CB4">
      <w:pPr>
        <w:pStyle w:val="FootnoteText"/>
        <w:jc w:val="both"/>
        <w:rPr>
          <w:rFonts w:ascii="Times New Roman" w:hAnsi="Times New Roman" w:cs="Times New Roman"/>
          <w:i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</w:rPr>
        <w:t xml:space="preserve">Segue </w:t>
      </w:r>
      <w:r w:rsidRPr="001E3CB4">
        <w:rPr>
          <w:rFonts w:ascii="Times New Roman" w:hAnsi="Times New Roman" w:cs="Times New Roman"/>
        </w:rPr>
        <w:t xml:space="preserve">z </w:t>
      </w:r>
      <w:r w:rsidRPr="001E3CB4">
        <w:rPr>
          <w:rFonts w:ascii="Times New Roman" w:hAnsi="Times New Roman" w:cs="Times New Roman"/>
          <w:i/>
        </w:rPr>
        <w:t>depennata.</w:t>
      </w:r>
    </w:p>
  </w:footnote>
  <w:footnote w:id="325">
    <w:p w14:paraId="470297C0" w14:textId="77777777" w:rsidR="00882FA8" w:rsidRPr="001E3CB4" w:rsidRDefault="00882FA8" w:rsidP="001E3CB4">
      <w:pPr>
        <w:pStyle w:val="FootnoteText"/>
        <w:jc w:val="both"/>
        <w:rPr>
          <w:rFonts w:ascii="Times New Roman" w:hAnsi="Times New Roman" w:cs="Times New Roman"/>
          <w:i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an- </w:t>
      </w:r>
      <w:r w:rsidRPr="001E3CB4">
        <w:rPr>
          <w:rFonts w:ascii="Times New Roman" w:hAnsi="Times New Roman" w:cs="Times New Roman"/>
          <w:i/>
        </w:rPr>
        <w:t>esito di correzione (</w:t>
      </w:r>
      <w:r w:rsidRPr="001E3CB4">
        <w:rPr>
          <w:rFonts w:ascii="Times New Roman" w:hAnsi="Times New Roman" w:cs="Times New Roman"/>
        </w:rPr>
        <w:t xml:space="preserve">m17, -7 </w:t>
      </w:r>
      <w:r w:rsidRPr="001E3CB4">
        <w:rPr>
          <w:rFonts w:ascii="Times New Roman" w:hAnsi="Times New Roman" w:cs="Times New Roman"/>
          <w:i/>
        </w:rPr>
        <w:t>esito di correzione).</w:t>
      </w:r>
    </w:p>
  </w:footnote>
  <w:footnote w:id="326">
    <w:p w14:paraId="77FC4810" w14:textId="77777777" w:rsidR="00882FA8" w:rsidRPr="001E3CB4" w:rsidRDefault="00882FA8" w:rsidP="001E3CB4">
      <w:pPr>
        <w:pStyle w:val="FootnoteText"/>
        <w:jc w:val="both"/>
        <w:rPr>
          <w:rFonts w:ascii="Times New Roman" w:hAnsi="Times New Roman" w:cs="Times New Roman"/>
          <w:i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</w:rPr>
        <w:t xml:space="preserve">Segue </w:t>
      </w:r>
      <w:r w:rsidRPr="001E3CB4">
        <w:rPr>
          <w:rFonts w:ascii="Times New Roman" w:hAnsi="Times New Roman" w:cs="Times New Roman"/>
        </w:rPr>
        <w:t xml:space="preserve">b </w:t>
      </w:r>
      <w:r w:rsidRPr="001E3CB4">
        <w:rPr>
          <w:rFonts w:ascii="Times New Roman" w:hAnsi="Times New Roman" w:cs="Times New Roman"/>
          <w:i/>
        </w:rPr>
        <w:t>depennata.</w:t>
      </w:r>
    </w:p>
  </w:footnote>
  <w:footnote w:id="327">
    <w:p w14:paraId="246587F3" w14:textId="77777777" w:rsidR="00882FA8" w:rsidRPr="001E3CB4" w:rsidRDefault="00882FA8" w:rsidP="001E3CB4">
      <w:pPr>
        <w:pStyle w:val="FootnoteText"/>
        <w:jc w:val="both"/>
        <w:rPr>
          <w:rFonts w:ascii="Times New Roman" w:hAnsi="Times New Roman" w:cs="Times New Roman"/>
          <w:i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</w:rPr>
        <w:t>Esito di correzione.</w:t>
      </w:r>
    </w:p>
  </w:footnote>
  <w:footnote w:id="328">
    <w:p w14:paraId="661D2BC0" w14:textId="77777777" w:rsidR="00882FA8" w:rsidRPr="001E3CB4" w:rsidRDefault="00882FA8" w:rsidP="001E3CB4">
      <w:pPr>
        <w:pStyle w:val="FootnoteText"/>
        <w:jc w:val="both"/>
        <w:rPr>
          <w:rFonts w:ascii="Times New Roman" w:hAnsi="Times New Roman" w:cs="Times New Roman"/>
          <w:i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re- </w:t>
      </w:r>
      <w:r w:rsidRPr="001E3CB4">
        <w:rPr>
          <w:rFonts w:ascii="Times New Roman" w:hAnsi="Times New Roman" w:cs="Times New Roman"/>
          <w:i/>
        </w:rPr>
        <w:t xml:space="preserve">corretto su </w:t>
      </w:r>
      <w:r w:rsidRPr="001E3CB4">
        <w:rPr>
          <w:rFonts w:ascii="Times New Roman" w:hAnsi="Times New Roman" w:cs="Times New Roman"/>
        </w:rPr>
        <w:t xml:space="preserve">ro- </w:t>
      </w:r>
      <w:r w:rsidRPr="001E3CB4">
        <w:rPr>
          <w:rFonts w:ascii="Times New Roman" w:hAnsi="Times New Roman" w:cs="Times New Roman"/>
          <w:i/>
        </w:rPr>
        <w:t>(</w:t>
      </w:r>
      <w:r w:rsidRPr="001E3CB4">
        <w:rPr>
          <w:rFonts w:ascii="Times New Roman" w:hAnsi="Times New Roman" w:cs="Times New Roman"/>
        </w:rPr>
        <w:t xml:space="preserve">b32 </w:t>
      </w:r>
      <w:r w:rsidRPr="001E3CB4">
        <w:rPr>
          <w:rFonts w:ascii="Times New Roman" w:hAnsi="Times New Roman" w:cs="Times New Roman"/>
          <w:i/>
        </w:rPr>
        <w:t xml:space="preserve">corretto su </w:t>
      </w:r>
      <w:r w:rsidRPr="001E3CB4">
        <w:rPr>
          <w:rFonts w:ascii="Times New Roman" w:hAnsi="Times New Roman" w:cs="Times New Roman"/>
        </w:rPr>
        <w:t>b34</w:t>
      </w:r>
      <w:r w:rsidRPr="001E3CB4">
        <w:rPr>
          <w:rFonts w:ascii="Times New Roman" w:hAnsi="Times New Roman" w:cs="Times New Roman"/>
          <w:i/>
        </w:rPr>
        <w:t>).</w:t>
      </w:r>
    </w:p>
  </w:footnote>
  <w:footnote w:id="329">
    <w:p w14:paraId="0824409E" w14:textId="77777777" w:rsidR="00882FA8" w:rsidRPr="001E3CB4" w:rsidRDefault="00882FA8" w:rsidP="001E3CB4">
      <w:pPr>
        <w:pStyle w:val="FootnoteText"/>
        <w:jc w:val="both"/>
        <w:rPr>
          <w:rFonts w:ascii="Times New Roman" w:hAnsi="Times New Roman" w:cs="Times New Roman"/>
          <w:i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le- </w:t>
      </w:r>
      <w:r w:rsidRPr="001E3CB4">
        <w:rPr>
          <w:rFonts w:ascii="Times New Roman" w:hAnsi="Times New Roman" w:cs="Times New Roman"/>
          <w:i/>
        </w:rPr>
        <w:t xml:space="preserve">corretto su </w:t>
      </w:r>
      <w:r w:rsidRPr="001E3CB4">
        <w:rPr>
          <w:rFonts w:ascii="Times New Roman" w:hAnsi="Times New Roman" w:cs="Times New Roman"/>
        </w:rPr>
        <w:t xml:space="preserve">lu- </w:t>
      </w:r>
      <w:r w:rsidRPr="001E3CB4">
        <w:rPr>
          <w:rFonts w:ascii="Times New Roman" w:hAnsi="Times New Roman" w:cs="Times New Roman"/>
          <w:i/>
        </w:rPr>
        <w:t>(</w:t>
      </w:r>
      <w:r w:rsidRPr="001E3CB4">
        <w:rPr>
          <w:rFonts w:ascii="Times New Roman" w:hAnsi="Times New Roman" w:cs="Times New Roman"/>
        </w:rPr>
        <w:t xml:space="preserve">g42 </w:t>
      </w:r>
      <w:r w:rsidRPr="001E3CB4">
        <w:rPr>
          <w:rFonts w:ascii="Times New Roman" w:hAnsi="Times New Roman" w:cs="Times New Roman"/>
          <w:i/>
        </w:rPr>
        <w:t xml:space="preserve">corretto su </w:t>
      </w:r>
      <w:r w:rsidRPr="001E3CB4">
        <w:rPr>
          <w:rFonts w:ascii="Times New Roman" w:hAnsi="Times New Roman" w:cs="Times New Roman"/>
        </w:rPr>
        <w:t>g45</w:t>
      </w:r>
      <w:r w:rsidRPr="001E3CB4">
        <w:rPr>
          <w:rFonts w:ascii="Times New Roman" w:hAnsi="Times New Roman" w:cs="Times New Roman"/>
          <w:i/>
        </w:rPr>
        <w:t>).</w:t>
      </w:r>
    </w:p>
  </w:footnote>
  <w:footnote w:id="330">
    <w:p w14:paraId="71CF9508" w14:textId="77777777" w:rsidR="00882FA8" w:rsidRPr="001E3CB4" w:rsidRDefault="00882FA8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le- </w:t>
      </w:r>
      <w:r w:rsidRPr="001E3CB4">
        <w:rPr>
          <w:rFonts w:ascii="Times New Roman" w:hAnsi="Times New Roman" w:cs="Times New Roman"/>
          <w:i/>
        </w:rPr>
        <w:t xml:space="preserve">corretto su </w:t>
      </w:r>
      <w:r w:rsidRPr="001E3CB4">
        <w:rPr>
          <w:rFonts w:ascii="Times New Roman" w:hAnsi="Times New Roman" w:cs="Times New Roman"/>
        </w:rPr>
        <w:t xml:space="preserve">lu- </w:t>
      </w:r>
      <w:r w:rsidRPr="001E3CB4">
        <w:rPr>
          <w:rFonts w:ascii="Times New Roman" w:hAnsi="Times New Roman" w:cs="Times New Roman"/>
          <w:i/>
        </w:rPr>
        <w:t>(</w:t>
      </w:r>
      <w:r w:rsidRPr="001E3CB4">
        <w:rPr>
          <w:rFonts w:ascii="Times New Roman" w:hAnsi="Times New Roman" w:cs="Times New Roman"/>
        </w:rPr>
        <w:t xml:space="preserve">g42 </w:t>
      </w:r>
      <w:r w:rsidRPr="001E3CB4">
        <w:rPr>
          <w:rFonts w:ascii="Times New Roman" w:hAnsi="Times New Roman" w:cs="Times New Roman"/>
          <w:i/>
        </w:rPr>
        <w:t xml:space="preserve">corretto su </w:t>
      </w:r>
      <w:r w:rsidRPr="001E3CB4">
        <w:rPr>
          <w:rFonts w:ascii="Times New Roman" w:hAnsi="Times New Roman" w:cs="Times New Roman"/>
        </w:rPr>
        <w:t>g45</w:t>
      </w:r>
      <w:r w:rsidRPr="001E3CB4">
        <w:rPr>
          <w:rFonts w:ascii="Times New Roman" w:hAnsi="Times New Roman" w:cs="Times New Roman"/>
          <w:i/>
        </w:rPr>
        <w:t>).</w:t>
      </w:r>
    </w:p>
  </w:footnote>
  <w:footnote w:id="331">
    <w:p w14:paraId="4395577B" w14:textId="77777777" w:rsidR="00882FA8" w:rsidRPr="001E3CB4" w:rsidRDefault="00882FA8" w:rsidP="001E3CB4">
      <w:pPr>
        <w:pStyle w:val="FootnoteText"/>
        <w:jc w:val="both"/>
        <w:rPr>
          <w:rFonts w:ascii="Times New Roman" w:hAnsi="Times New Roman" w:cs="Times New Roman"/>
          <w:i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</w:rPr>
        <w:t>Così A.</w:t>
      </w:r>
    </w:p>
  </w:footnote>
  <w:footnote w:id="332">
    <w:p w14:paraId="5349E206" w14:textId="77777777" w:rsidR="00882FA8" w:rsidRPr="001E3CB4" w:rsidRDefault="00882FA8" w:rsidP="001E3CB4">
      <w:pPr>
        <w:pStyle w:val="FootnoteText"/>
        <w:jc w:val="both"/>
        <w:rPr>
          <w:rFonts w:ascii="Times New Roman" w:hAnsi="Times New Roman" w:cs="Times New Roman"/>
          <w:i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re- </w:t>
      </w:r>
      <w:r w:rsidRPr="001E3CB4">
        <w:rPr>
          <w:rFonts w:ascii="Times New Roman" w:hAnsi="Times New Roman" w:cs="Times New Roman"/>
          <w:i/>
        </w:rPr>
        <w:t xml:space="preserve">corretto su </w:t>
      </w:r>
      <w:r w:rsidRPr="001E3CB4">
        <w:rPr>
          <w:rFonts w:ascii="Times New Roman" w:hAnsi="Times New Roman" w:cs="Times New Roman"/>
        </w:rPr>
        <w:t xml:space="preserve">se- </w:t>
      </w:r>
      <w:r w:rsidRPr="001E3CB4">
        <w:rPr>
          <w:rFonts w:ascii="Times New Roman" w:hAnsi="Times New Roman" w:cs="Times New Roman"/>
          <w:i/>
        </w:rPr>
        <w:t>(</w:t>
      </w:r>
      <w:r w:rsidRPr="001E3CB4">
        <w:rPr>
          <w:rFonts w:ascii="Times New Roman" w:hAnsi="Times New Roman" w:cs="Times New Roman"/>
        </w:rPr>
        <w:t xml:space="preserve">b32 </w:t>
      </w:r>
      <w:r w:rsidRPr="001E3CB4">
        <w:rPr>
          <w:rFonts w:ascii="Times New Roman" w:hAnsi="Times New Roman" w:cs="Times New Roman"/>
          <w:i/>
        </w:rPr>
        <w:t xml:space="preserve">corretto su </w:t>
      </w:r>
      <w:r w:rsidRPr="001E3CB4">
        <w:rPr>
          <w:rFonts w:ascii="Times New Roman" w:hAnsi="Times New Roman" w:cs="Times New Roman"/>
        </w:rPr>
        <w:t>b42</w:t>
      </w:r>
      <w:r w:rsidRPr="001E3CB4">
        <w:rPr>
          <w:rFonts w:ascii="Times New Roman" w:hAnsi="Times New Roman" w:cs="Times New Roman"/>
          <w:i/>
        </w:rPr>
        <w:t>).</w:t>
      </w:r>
    </w:p>
  </w:footnote>
  <w:footnote w:id="333">
    <w:p w14:paraId="5470DFF0" w14:textId="77777777" w:rsidR="00882FA8" w:rsidRPr="001E3CB4" w:rsidRDefault="00882FA8" w:rsidP="001E3CB4">
      <w:pPr>
        <w:pStyle w:val="FootnoteText"/>
        <w:jc w:val="both"/>
        <w:rPr>
          <w:rFonts w:ascii="Times New Roman" w:hAnsi="Times New Roman" w:cs="Times New Roman"/>
          <w:i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</w:rPr>
        <w:t>Esito di correzione.</w:t>
      </w:r>
    </w:p>
  </w:footnote>
  <w:footnote w:id="334">
    <w:p w14:paraId="094BD946" w14:textId="77777777" w:rsidR="00882FA8" w:rsidRPr="001E3CB4" w:rsidRDefault="00882FA8" w:rsidP="001E3CB4">
      <w:pPr>
        <w:pStyle w:val="FootnoteText"/>
        <w:jc w:val="both"/>
        <w:rPr>
          <w:rFonts w:ascii="Times New Roman" w:hAnsi="Times New Roman" w:cs="Times New Roman"/>
          <w:i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-me- </w:t>
      </w:r>
      <w:r w:rsidRPr="001E3CB4">
        <w:rPr>
          <w:rFonts w:ascii="Times New Roman" w:hAnsi="Times New Roman" w:cs="Times New Roman"/>
          <w:i/>
        </w:rPr>
        <w:t xml:space="preserve">corretto su </w:t>
      </w:r>
      <w:r w:rsidRPr="001E3CB4">
        <w:rPr>
          <w:rFonts w:ascii="Times New Roman" w:hAnsi="Times New Roman" w:cs="Times New Roman"/>
        </w:rPr>
        <w:t xml:space="preserve">-re- </w:t>
      </w:r>
      <w:r w:rsidRPr="001E3CB4">
        <w:rPr>
          <w:rFonts w:ascii="Times New Roman" w:hAnsi="Times New Roman" w:cs="Times New Roman"/>
          <w:i/>
        </w:rPr>
        <w:t>(</w:t>
      </w:r>
      <w:r w:rsidRPr="001E3CB4">
        <w:rPr>
          <w:rFonts w:ascii="Times New Roman" w:hAnsi="Times New Roman" w:cs="Times New Roman"/>
        </w:rPr>
        <w:t xml:space="preserve">g52 </w:t>
      </w:r>
      <w:r w:rsidRPr="001E3CB4">
        <w:rPr>
          <w:rFonts w:ascii="Times New Roman" w:hAnsi="Times New Roman" w:cs="Times New Roman"/>
          <w:i/>
        </w:rPr>
        <w:t xml:space="preserve">corretto su </w:t>
      </w:r>
      <w:r w:rsidRPr="001E3CB4">
        <w:rPr>
          <w:rFonts w:ascii="Times New Roman" w:hAnsi="Times New Roman" w:cs="Times New Roman"/>
        </w:rPr>
        <w:t>b32</w:t>
      </w:r>
      <w:r w:rsidRPr="001E3CB4">
        <w:rPr>
          <w:rFonts w:ascii="Times New Roman" w:hAnsi="Times New Roman" w:cs="Times New Roman"/>
          <w:i/>
        </w:rPr>
        <w:t>).</w:t>
      </w:r>
    </w:p>
  </w:footnote>
  <w:footnote w:id="335">
    <w:p w14:paraId="379426D0" w14:textId="7DE986DB" w:rsidR="00F116CA" w:rsidRPr="001E3CB4" w:rsidRDefault="00F116CA" w:rsidP="001E3CB4">
      <w:pPr>
        <w:pStyle w:val="FootnoteText"/>
        <w:jc w:val="both"/>
        <w:rPr>
          <w:rFonts w:ascii="Times New Roman" w:hAnsi="Times New Roman" w:cs="Times New Roman"/>
          <w:i/>
        </w:rPr>
      </w:pPr>
      <w:r w:rsidRPr="001E3CB4">
        <w:rPr>
          <w:rStyle w:val="FootnoteReference"/>
          <w:rFonts w:ascii="Times New Roman" w:hAnsi="Times New Roman" w:cs="Times New Roman"/>
          <w:i/>
        </w:rPr>
        <w:footnoteRef/>
      </w:r>
      <w:r w:rsidRPr="001E3CB4">
        <w:rPr>
          <w:rFonts w:ascii="Times New Roman" w:hAnsi="Times New Roman" w:cs="Times New Roman"/>
          <w:i/>
        </w:rPr>
        <w:t xml:space="preserve"> Come pare.</w:t>
      </w:r>
    </w:p>
  </w:footnote>
  <w:footnote w:id="336">
    <w:p w14:paraId="0638D249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  <w:iCs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  <w:iCs/>
        </w:rPr>
        <w:t xml:space="preserve">Così A. </w:t>
      </w:r>
    </w:p>
  </w:footnote>
  <w:footnote w:id="337">
    <w:p w14:paraId="4CE7F2F1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  <w:iCs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  <w:iCs/>
        </w:rPr>
        <w:t xml:space="preserve">Precede </w:t>
      </w:r>
      <w:r w:rsidRPr="001E3CB4">
        <w:rPr>
          <w:rFonts w:ascii="Times New Roman" w:hAnsi="Times New Roman" w:cs="Times New Roman"/>
        </w:rPr>
        <w:t xml:space="preserve">et; </w:t>
      </w:r>
      <w:r w:rsidRPr="001E3CB4">
        <w:rPr>
          <w:rFonts w:ascii="Times New Roman" w:hAnsi="Times New Roman" w:cs="Times New Roman"/>
          <w:i/>
          <w:iCs/>
        </w:rPr>
        <w:t>depennato.</w:t>
      </w:r>
    </w:p>
  </w:footnote>
  <w:footnote w:id="338">
    <w:p w14:paraId="795FD8C5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-a- </w:t>
      </w:r>
      <w:r w:rsidRPr="001E3CB4">
        <w:rPr>
          <w:rFonts w:ascii="Times New Roman" w:hAnsi="Times New Roman" w:cs="Times New Roman"/>
          <w:i/>
          <w:iCs/>
        </w:rPr>
        <w:t>esito di correzione</w:t>
      </w:r>
      <w:r w:rsidRPr="001E3CB4">
        <w:rPr>
          <w:rFonts w:ascii="Times New Roman" w:hAnsi="Times New Roman" w:cs="Times New Roman"/>
        </w:rPr>
        <w:t>.</w:t>
      </w:r>
    </w:p>
  </w:footnote>
  <w:footnote w:id="339">
    <w:p w14:paraId="6D0BF9DF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M- </w:t>
      </w:r>
      <w:r w:rsidRPr="001E3CB4">
        <w:rPr>
          <w:rFonts w:ascii="Times New Roman" w:hAnsi="Times New Roman" w:cs="Times New Roman"/>
          <w:i/>
          <w:iCs/>
        </w:rPr>
        <w:t>esito di correzione.</w:t>
      </w:r>
    </w:p>
  </w:footnote>
  <w:footnote w:id="340">
    <w:p w14:paraId="7F7DC709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  <w:iCs/>
        </w:rPr>
        <w:t>Come pare.</w:t>
      </w:r>
    </w:p>
  </w:footnote>
  <w:footnote w:id="341">
    <w:p w14:paraId="18B559BB" w14:textId="07AAA622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d- </w:t>
      </w:r>
      <w:r w:rsidRPr="001E3CB4">
        <w:rPr>
          <w:rFonts w:ascii="Times New Roman" w:hAnsi="Times New Roman" w:cs="Times New Roman"/>
          <w:i/>
          <w:iCs/>
        </w:rPr>
        <w:t>esito di correzione.</w:t>
      </w:r>
      <w:r w:rsidRPr="001E3CB4">
        <w:rPr>
          <w:rFonts w:ascii="Times New Roman" w:hAnsi="Times New Roman" w:cs="Times New Roman"/>
        </w:rPr>
        <w:t xml:space="preserve"> </w:t>
      </w:r>
    </w:p>
  </w:footnote>
  <w:footnote w:id="342">
    <w:p w14:paraId="00402318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</w:rPr>
        <w:t>Segue</w:t>
      </w:r>
      <w:r w:rsidRPr="001E3CB4">
        <w:rPr>
          <w:rFonts w:ascii="Times New Roman" w:hAnsi="Times New Roman" w:cs="Times New Roman"/>
        </w:rPr>
        <w:t xml:space="preserve"> la </w:t>
      </w:r>
      <w:r w:rsidRPr="001E3CB4">
        <w:rPr>
          <w:rFonts w:ascii="Times New Roman" w:hAnsi="Times New Roman" w:cs="Times New Roman"/>
          <w:i/>
        </w:rPr>
        <w:t>depennato.</w:t>
      </w:r>
      <w:r w:rsidRPr="001E3CB4">
        <w:rPr>
          <w:rFonts w:ascii="Times New Roman" w:hAnsi="Times New Roman" w:cs="Times New Roman"/>
        </w:rPr>
        <w:t xml:space="preserve"> </w:t>
      </w:r>
    </w:p>
  </w:footnote>
  <w:footnote w:id="343">
    <w:p w14:paraId="378F0020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</w:rPr>
        <w:t>Così A.</w:t>
      </w:r>
    </w:p>
  </w:footnote>
  <w:footnote w:id="344">
    <w:p w14:paraId="04048C25" w14:textId="7121823E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Dicono … arme </w:t>
      </w:r>
      <w:r w:rsidRPr="001E3CB4">
        <w:rPr>
          <w:rFonts w:ascii="Times New Roman" w:hAnsi="Times New Roman" w:cs="Times New Roman"/>
          <w:i/>
        </w:rPr>
        <w:t>decodifica di testo cifrato presente a c. 161r, con segno di rimando.</w:t>
      </w:r>
    </w:p>
  </w:footnote>
  <w:footnote w:id="345">
    <w:p w14:paraId="3D811200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-e </w:t>
      </w:r>
      <w:r w:rsidRPr="001E3CB4">
        <w:rPr>
          <w:rFonts w:ascii="Times New Roman" w:hAnsi="Times New Roman" w:cs="Times New Roman"/>
          <w:i/>
        </w:rPr>
        <w:t>corretta su</w:t>
      </w:r>
      <w:r w:rsidRPr="001E3CB4">
        <w:rPr>
          <w:rFonts w:ascii="Times New Roman" w:hAnsi="Times New Roman" w:cs="Times New Roman"/>
        </w:rPr>
        <w:t xml:space="preserve"> -a. </w:t>
      </w:r>
    </w:p>
  </w:footnote>
  <w:footnote w:id="346">
    <w:p w14:paraId="1B9C6A6F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-e </w:t>
      </w:r>
      <w:r w:rsidRPr="001E3CB4">
        <w:rPr>
          <w:rFonts w:ascii="Times New Roman" w:hAnsi="Times New Roman" w:cs="Times New Roman"/>
          <w:i/>
        </w:rPr>
        <w:t>corretta su</w:t>
      </w:r>
      <w:r w:rsidRPr="001E3CB4">
        <w:rPr>
          <w:rFonts w:ascii="Times New Roman" w:hAnsi="Times New Roman" w:cs="Times New Roman"/>
        </w:rPr>
        <w:t xml:space="preserve"> -a.</w:t>
      </w:r>
    </w:p>
  </w:footnote>
  <w:footnote w:id="347">
    <w:p w14:paraId="5AABF565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</w:rPr>
        <w:t>Segue</w:t>
      </w:r>
      <w:r w:rsidRPr="001E3CB4">
        <w:rPr>
          <w:rFonts w:ascii="Times New Roman" w:hAnsi="Times New Roman" w:cs="Times New Roman"/>
        </w:rPr>
        <w:t xml:space="preserve"> capo </w:t>
      </w:r>
      <w:r w:rsidRPr="001E3CB4">
        <w:rPr>
          <w:rFonts w:ascii="Times New Roman" w:hAnsi="Times New Roman" w:cs="Times New Roman"/>
          <w:i/>
        </w:rPr>
        <w:t xml:space="preserve">depennato. </w:t>
      </w:r>
    </w:p>
  </w:footnote>
  <w:footnote w:id="348">
    <w:p w14:paraId="11F21210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</w:rPr>
        <w:t>Segue</w:t>
      </w:r>
      <w:r w:rsidRPr="001E3CB4">
        <w:rPr>
          <w:rFonts w:ascii="Times New Roman" w:hAnsi="Times New Roman" w:cs="Times New Roman"/>
        </w:rPr>
        <w:t xml:space="preserve"> diversi </w:t>
      </w:r>
      <w:r w:rsidRPr="001E3CB4">
        <w:rPr>
          <w:rFonts w:ascii="Times New Roman" w:hAnsi="Times New Roman" w:cs="Times New Roman"/>
          <w:i/>
        </w:rPr>
        <w:t>depennato.</w:t>
      </w:r>
      <w:r w:rsidRPr="001E3CB4">
        <w:rPr>
          <w:rFonts w:ascii="Times New Roman" w:hAnsi="Times New Roman" w:cs="Times New Roman"/>
        </w:rPr>
        <w:t xml:space="preserve"> </w:t>
      </w:r>
    </w:p>
  </w:footnote>
  <w:footnote w:id="349">
    <w:p w14:paraId="0EABB8A5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</w:rPr>
        <w:t>Segue</w:t>
      </w:r>
      <w:r w:rsidRPr="001E3CB4">
        <w:rPr>
          <w:rFonts w:ascii="Times New Roman" w:hAnsi="Times New Roman" w:cs="Times New Roman"/>
        </w:rPr>
        <w:t xml:space="preserve"> nat </w:t>
      </w:r>
      <w:r w:rsidRPr="001E3CB4">
        <w:rPr>
          <w:rFonts w:ascii="Times New Roman" w:hAnsi="Times New Roman" w:cs="Times New Roman"/>
          <w:i/>
        </w:rPr>
        <w:t>depennato.</w:t>
      </w:r>
      <w:r w:rsidRPr="001E3CB4">
        <w:rPr>
          <w:rFonts w:ascii="Times New Roman" w:hAnsi="Times New Roman" w:cs="Times New Roman"/>
        </w:rPr>
        <w:t xml:space="preserve"> </w:t>
      </w:r>
    </w:p>
  </w:footnote>
  <w:footnote w:id="350">
    <w:p w14:paraId="6CD75AB2" w14:textId="050D39A2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-e </w:t>
      </w:r>
      <w:r w:rsidRPr="001E3CB4">
        <w:rPr>
          <w:rFonts w:ascii="Times New Roman" w:hAnsi="Times New Roman" w:cs="Times New Roman"/>
          <w:i/>
        </w:rPr>
        <w:t>esito di correzione.</w:t>
      </w:r>
    </w:p>
  </w:footnote>
  <w:footnote w:id="351">
    <w:p w14:paraId="1CBF46D1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</w:rPr>
        <w:t>Segue</w:t>
      </w:r>
      <w:r w:rsidRPr="001E3CB4">
        <w:rPr>
          <w:rFonts w:ascii="Times New Roman" w:hAnsi="Times New Roman" w:cs="Times New Roman"/>
        </w:rPr>
        <w:t xml:space="preserve"> il </w:t>
      </w:r>
      <w:r w:rsidRPr="001E3CB4">
        <w:rPr>
          <w:rFonts w:ascii="Times New Roman" w:hAnsi="Times New Roman" w:cs="Times New Roman"/>
          <w:i/>
        </w:rPr>
        <w:t>depennato.</w:t>
      </w:r>
    </w:p>
  </w:footnote>
  <w:footnote w:id="352">
    <w:p w14:paraId="710C85FB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</w:rPr>
        <w:t>Esito di correzione.</w:t>
      </w:r>
    </w:p>
  </w:footnote>
  <w:footnote w:id="353">
    <w:p w14:paraId="087CE805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</w:rPr>
        <w:t>Esito di correzione.</w:t>
      </w:r>
    </w:p>
  </w:footnote>
  <w:footnote w:id="354">
    <w:p w14:paraId="3ADDC8C8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</w:rPr>
        <w:t>Così A.</w:t>
      </w:r>
    </w:p>
  </w:footnote>
  <w:footnote w:id="355">
    <w:p w14:paraId="6B4DE090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</w:rPr>
        <w:t>Segue</w:t>
      </w:r>
      <w:r w:rsidRPr="001E3CB4">
        <w:rPr>
          <w:rFonts w:ascii="Times New Roman" w:hAnsi="Times New Roman" w:cs="Times New Roman"/>
        </w:rPr>
        <w:t xml:space="preserve"> lunedì </w:t>
      </w:r>
      <w:r w:rsidRPr="001E3CB4">
        <w:rPr>
          <w:rFonts w:ascii="Times New Roman" w:hAnsi="Times New Roman" w:cs="Times New Roman"/>
          <w:i/>
        </w:rPr>
        <w:t>depennato.</w:t>
      </w:r>
      <w:r w:rsidRPr="001E3CB4">
        <w:rPr>
          <w:rFonts w:ascii="Times New Roman" w:hAnsi="Times New Roman" w:cs="Times New Roman"/>
        </w:rPr>
        <w:t xml:space="preserve"> </w:t>
      </w:r>
    </w:p>
  </w:footnote>
  <w:footnote w:id="356">
    <w:p w14:paraId="25ACD259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la … propositioni </w:t>
      </w:r>
      <w:r w:rsidRPr="001E3CB4">
        <w:rPr>
          <w:rFonts w:ascii="Times New Roman" w:hAnsi="Times New Roman" w:cs="Times New Roman"/>
          <w:i/>
        </w:rPr>
        <w:t xml:space="preserve">aggiunto in sopralinea su testo cifrato. </w:t>
      </w:r>
    </w:p>
  </w:footnote>
  <w:footnote w:id="357">
    <w:p w14:paraId="720E78AB" w14:textId="2FC9BC7E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toccante … vostra </w:t>
      </w:r>
      <w:r w:rsidRPr="001E3CB4">
        <w:rPr>
          <w:rFonts w:ascii="Times New Roman" w:hAnsi="Times New Roman" w:cs="Times New Roman"/>
          <w:i/>
        </w:rPr>
        <w:t>decodifica di testo cifrato presente a c. 166r</w:t>
      </w:r>
      <w:r w:rsidR="00957493" w:rsidRPr="001E3CB4">
        <w:rPr>
          <w:rFonts w:ascii="Times New Roman" w:hAnsi="Times New Roman" w:cs="Times New Roman"/>
          <w:i/>
        </w:rPr>
        <w:t>;</w:t>
      </w:r>
      <w:r w:rsidRPr="001E3CB4">
        <w:rPr>
          <w:rFonts w:ascii="Times New Roman" w:hAnsi="Times New Roman" w:cs="Times New Roman"/>
          <w:i/>
        </w:rPr>
        <w:t xml:space="preserve"> con segno di rimando.</w:t>
      </w:r>
    </w:p>
  </w:footnote>
  <w:footnote w:id="358">
    <w:p w14:paraId="30383E3E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risposta </w:t>
      </w:r>
      <w:r w:rsidRPr="001E3CB4">
        <w:rPr>
          <w:rFonts w:ascii="Times New Roman" w:hAnsi="Times New Roman" w:cs="Times New Roman"/>
          <w:i/>
        </w:rPr>
        <w:t xml:space="preserve">aggiunto in sopralinea su testo cifrato. </w:t>
      </w:r>
    </w:p>
  </w:footnote>
  <w:footnote w:id="359">
    <w:p w14:paraId="78B8AFC1" w14:textId="61E08343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haver … commune </w:t>
      </w:r>
      <w:r w:rsidRPr="001E3CB4">
        <w:rPr>
          <w:rFonts w:ascii="Times New Roman" w:hAnsi="Times New Roman" w:cs="Times New Roman"/>
          <w:i/>
        </w:rPr>
        <w:t>decodifica di testo cifrato presente a c. 166r-v; con segno di rimando.</w:t>
      </w:r>
    </w:p>
  </w:footnote>
  <w:footnote w:id="360">
    <w:p w14:paraId="603B7A25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</w:rPr>
        <w:t xml:space="preserve">Aggiunto in sopralinea con segno di inserimento. </w:t>
      </w:r>
    </w:p>
  </w:footnote>
  <w:footnote w:id="361">
    <w:p w14:paraId="225B71AE" w14:textId="35BC3BBB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</w:rPr>
        <w:t>Segue</w:t>
      </w:r>
      <w:r w:rsidRPr="001E3CB4">
        <w:rPr>
          <w:rFonts w:ascii="Times New Roman" w:hAnsi="Times New Roman" w:cs="Times New Roman"/>
        </w:rPr>
        <w:t xml:space="preserve"> et </w:t>
      </w:r>
      <w:r w:rsidRPr="001E3CB4">
        <w:rPr>
          <w:rFonts w:ascii="Times New Roman" w:hAnsi="Times New Roman" w:cs="Times New Roman"/>
          <w:i/>
        </w:rPr>
        <w:t>depennato.</w:t>
      </w:r>
    </w:p>
  </w:footnote>
  <w:footnote w:id="362">
    <w:p w14:paraId="2B0485C2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</w:rPr>
        <w:t>Segue parola depennata.</w:t>
      </w:r>
    </w:p>
  </w:footnote>
  <w:footnote w:id="363">
    <w:p w14:paraId="11737FF1" w14:textId="7499CCCD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</w:rPr>
        <w:t>Segue</w:t>
      </w:r>
      <w:r w:rsidRPr="001E3CB4">
        <w:rPr>
          <w:rFonts w:ascii="Times New Roman" w:hAnsi="Times New Roman" w:cs="Times New Roman"/>
        </w:rPr>
        <w:t xml:space="preserve"> non è </w:t>
      </w:r>
      <w:r w:rsidRPr="001E3CB4">
        <w:rPr>
          <w:rFonts w:ascii="Times New Roman" w:hAnsi="Times New Roman" w:cs="Times New Roman"/>
          <w:i/>
        </w:rPr>
        <w:t xml:space="preserve">depennato. </w:t>
      </w:r>
    </w:p>
  </w:footnote>
  <w:footnote w:id="364">
    <w:p w14:paraId="08FF6AC6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</w:rPr>
        <w:t xml:space="preserve">Esito di correzione. </w:t>
      </w:r>
    </w:p>
  </w:footnote>
  <w:footnote w:id="365">
    <w:p w14:paraId="49AFF530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</w:rPr>
        <w:t>Così A.</w:t>
      </w:r>
    </w:p>
  </w:footnote>
  <w:footnote w:id="366">
    <w:p w14:paraId="28FC96E6" w14:textId="7F6478E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  <w:iCs/>
        </w:rPr>
        <w:t>Segue</w:t>
      </w:r>
      <w:r w:rsidRPr="001E3CB4">
        <w:rPr>
          <w:rFonts w:ascii="Times New Roman" w:hAnsi="Times New Roman" w:cs="Times New Roman"/>
        </w:rPr>
        <w:t xml:space="preserve"> essen </w:t>
      </w:r>
      <w:r w:rsidRPr="001E3CB4">
        <w:rPr>
          <w:rFonts w:ascii="Times New Roman" w:hAnsi="Times New Roman" w:cs="Times New Roman"/>
          <w:i/>
        </w:rPr>
        <w:t>depennato.</w:t>
      </w:r>
    </w:p>
  </w:footnote>
  <w:footnote w:id="367">
    <w:p w14:paraId="778B82A9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</w:rPr>
        <w:t>Così A.</w:t>
      </w:r>
    </w:p>
  </w:footnote>
  <w:footnote w:id="368">
    <w:p w14:paraId="3E20983D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Alemagna … regni </w:t>
      </w:r>
      <w:r w:rsidRPr="001E3CB4">
        <w:rPr>
          <w:rFonts w:ascii="Times New Roman" w:hAnsi="Times New Roman" w:cs="Times New Roman"/>
          <w:i/>
        </w:rPr>
        <w:t>esito di correzione.</w:t>
      </w:r>
    </w:p>
  </w:footnote>
  <w:footnote w:id="369">
    <w:p w14:paraId="037D25F8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</w:rPr>
        <w:t>Aggiunto in sopralinea su</w:t>
      </w:r>
      <w:r w:rsidRPr="001E3CB4">
        <w:rPr>
          <w:rFonts w:ascii="Times New Roman" w:hAnsi="Times New Roman" w:cs="Times New Roman"/>
        </w:rPr>
        <w:t xml:space="preserve"> concesse </w:t>
      </w:r>
      <w:r w:rsidRPr="001E3CB4">
        <w:rPr>
          <w:rFonts w:ascii="Times New Roman" w:hAnsi="Times New Roman" w:cs="Times New Roman"/>
          <w:i/>
        </w:rPr>
        <w:t>depennato.</w:t>
      </w:r>
    </w:p>
  </w:footnote>
  <w:footnote w:id="370">
    <w:p w14:paraId="73264B58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</w:rPr>
        <w:t>Segue parola depennata.</w:t>
      </w:r>
      <w:r w:rsidRPr="001E3CB4">
        <w:rPr>
          <w:rFonts w:ascii="Times New Roman" w:hAnsi="Times New Roman" w:cs="Times New Roman"/>
        </w:rPr>
        <w:t xml:space="preserve"> </w:t>
      </w:r>
    </w:p>
  </w:footnote>
  <w:footnote w:id="371">
    <w:p w14:paraId="1F256E46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</w:rPr>
        <w:t>Segue</w:t>
      </w:r>
      <w:r w:rsidRPr="001E3CB4">
        <w:rPr>
          <w:rFonts w:ascii="Times New Roman" w:hAnsi="Times New Roman" w:cs="Times New Roman"/>
        </w:rPr>
        <w:t xml:space="preserve"> –nno </w:t>
      </w:r>
      <w:r w:rsidRPr="001E3CB4">
        <w:rPr>
          <w:rFonts w:ascii="Times New Roman" w:hAnsi="Times New Roman" w:cs="Times New Roman"/>
          <w:i/>
        </w:rPr>
        <w:t>depennato.</w:t>
      </w:r>
    </w:p>
  </w:footnote>
  <w:footnote w:id="372">
    <w:p w14:paraId="7A043E48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</w:rPr>
        <w:t>Segue</w:t>
      </w:r>
      <w:r w:rsidRPr="001E3CB4">
        <w:rPr>
          <w:rFonts w:ascii="Times New Roman" w:hAnsi="Times New Roman" w:cs="Times New Roman"/>
        </w:rPr>
        <w:t xml:space="preserve"> tante </w:t>
      </w:r>
      <w:r w:rsidRPr="001E3CB4">
        <w:rPr>
          <w:rFonts w:ascii="Times New Roman" w:hAnsi="Times New Roman" w:cs="Times New Roman"/>
          <w:i/>
        </w:rPr>
        <w:t xml:space="preserve">depennato. </w:t>
      </w:r>
    </w:p>
  </w:footnote>
  <w:footnote w:id="373">
    <w:p w14:paraId="0FD63B9B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</w:rPr>
        <w:t>Esito di correzione.</w:t>
      </w:r>
    </w:p>
  </w:footnote>
  <w:footnote w:id="374">
    <w:p w14:paraId="28B96F12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</w:rPr>
        <w:t xml:space="preserve">Segue </w:t>
      </w:r>
      <w:r w:rsidRPr="001E3CB4">
        <w:rPr>
          <w:rFonts w:ascii="Times New Roman" w:hAnsi="Times New Roman" w:cs="Times New Roman"/>
        </w:rPr>
        <w:t xml:space="preserve">per al </w:t>
      </w:r>
      <w:r w:rsidRPr="001E3CB4">
        <w:rPr>
          <w:rFonts w:ascii="Times New Roman" w:hAnsi="Times New Roman" w:cs="Times New Roman"/>
          <w:i/>
        </w:rPr>
        <w:t xml:space="preserve">depennato. </w:t>
      </w:r>
    </w:p>
  </w:footnote>
  <w:footnote w:id="375">
    <w:p w14:paraId="35880A4D" w14:textId="0A37F5B5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  <w:iCs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  <w:iCs/>
        </w:rPr>
        <w:t xml:space="preserve">Segue </w:t>
      </w:r>
      <w:r w:rsidRPr="001E3CB4">
        <w:rPr>
          <w:rFonts w:ascii="Times New Roman" w:hAnsi="Times New Roman" w:cs="Times New Roman"/>
        </w:rPr>
        <w:t xml:space="preserve">con </w:t>
      </w:r>
      <w:r w:rsidRPr="001E3CB4">
        <w:rPr>
          <w:rFonts w:ascii="Times New Roman" w:hAnsi="Times New Roman" w:cs="Times New Roman"/>
          <w:i/>
          <w:iCs/>
        </w:rPr>
        <w:t>depennato.</w:t>
      </w:r>
    </w:p>
  </w:footnote>
  <w:footnote w:id="376">
    <w:p w14:paraId="6CE6BD22" w14:textId="5E5E6AD6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</w:rPr>
        <w:t>Esito di correzione.</w:t>
      </w:r>
    </w:p>
  </w:footnote>
  <w:footnote w:id="377">
    <w:p w14:paraId="6AF2B902" w14:textId="6735882E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</w:rPr>
        <w:t>Aggiunto in sopralinea su</w:t>
      </w:r>
      <w:r w:rsidRPr="001E3CB4">
        <w:rPr>
          <w:rFonts w:ascii="Times New Roman" w:hAnsi="Times New Roman" w:cs="Times New Roman"/>
        </w:rPr>
        <w:t xml:space="preserve"> differenza </w:t>
      </w:r>
      <w:r w:rsidRPr="001E3CB4">
        <w:rPr>
          <w:rFonts w:ascii="Times New Roman" w:hAnsi="Times New Roman" w:cs="Times New Roman"/>
          <w:i/>
        </w:rPr>
        <w:t>depennato.</w:t>
      </w:r>
      <w:r w:rsidRPr="001E3CB4">
        <w:rPr>
          <w:rFonts w:ascii="Times New Roman" w:hAnsi="Times New Roman" w:cs="Times New Roman"/>
        </w:rPr>
        <w:t xml:space="preserve"> </w:t>
      </w:r>
    </w:p>
  </w:footnote>
  <w:footnote w:id="378">
    <w:p w14:paraId="7CB08513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</w:rPr>
        <w:t>Segue</w:t>
      </w:r>
      <w:r w:rsidRPr="001E3CB4">
        <w:rPr>
          <w:rFonts w:ascii="Times New Roman" w:hAnsi="Times New Roman" w:cs="Times New Roman"/>
        </w:rPr>
        <w:t xml:space="preserve"> la </w:t>
      </w:r>
      <w:r w:rsidRPr="001E3CB4">
        <w:rPr>
          <w:rFonts w:ascii="Times New Roman" w:hAnsi="Times New Roman" w:cs="Times New Roman"/>
          <w:i/>
        </w:rPr>
        <w:t>depennato.</w:t>
      </w:r>
    </w:p>
  </w:footnote>
  <w:footnote w:id="379">
    <w:p w14:paraId="1AEE13C7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</w:rPr>
        <w:t xml:space="preserve">Segue </w:t>
      </w:r>
      <w:r w:rsidRPr="001E3CB4">
        <w:rPr>
          <w:rFonts w:ascii="Times New Roman" w:hAnsi="Times New Roman" w:cs="Times New Roman"/>
        </w:rPr>
        <w:t xml:space="preserve">stabilita </w:t>
      </w:r>
      <w:r w:rsidRPr="001E3CB4">
        <w:rPr>
          <w:rFonts w:ascii="Times New Roman" w:hAnsi="Times New Roman" w:cs="Times New Roman"/>
          <w:i/>
        </w:rPr>
        <w:t>depennato.</w:t>
      </w:r>
    </w:p>
  </w:footnote>
  <w:footnote w:id="380">
    <w:p w14:paraId="3A798618" w14:textId="0BB630E5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a parer tale </w:t>
      </w:r>
      <w:r w:rsidRPr="001E3CB4">
        <w:rPr>
          <w:rFonts w:ascii="Times New Roman" w:hAnsi="Times New Roman" w:cs="Times New Roman"/>
          <w:i/>
        </w:rPr>
        <w:t>aggiunto su</w:t>
      </w:r>
      <w:r w:rsidRPr="001E3CB4">
        <w:rPr>
          <w:rFonts w:ascii="Times New Roman" w:hAnsi="Times New Roman" w:cs="Times New Roman"/>
        </w:rPr>
        <w:t xml:space="preserve"> far </w:t>
      </w:r>
      <w:r w:rsidRPr="001E3CB4">
        <w:rPr>
          <w:rFonts w:ascii="Times New Roman" w:hAnsi="Times New Roman" w:cs="Times New Roman"/>
          <w:i/>
        </w:rPr>
        <w:t>depennato.</w:t>
      </w:r>
    </w:p>
  </w:footnote>
  <w:footnote w:id="381">
    <w:p w14:paraId="631A2786" w14:textId="7876FF7D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  <w:iCs/>
        </w:rPr>
        <w:t xml:space="preserve">Segue </w:t>
      </w:r>
      <w:r w:rsidRPr="001E3CB4">
        <w:rPr>
          <w:rFonts w:ascii="Times New Roman" w:hAnsi="Times New Roman" w:cs="Times New Roman"/>
        </w:rPr>
        <w:t xml:space="preserve">-nno </w:t>
      </w:r>
      <w:r w:rsidRPr="001E3CB4">
        <w:rPr>
          <w:rFonts w:ascii="Times New Roman" w:hAnsi="Times New Roman" w:cs="Times New Roman"/>
          <w:i/>
          <w:iCs/>
        </w:rPr>
        <w:t>depennato.</w:t>
      </w:r>
    </w:p>
  </w:footnote>
  <w:footnote w:id="382">
    <w:p w14:paraId="7D6B3397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</w:rPr>
        <w:t>Aggiunto in sopralinea con segno di inserimento</w:t>
      </w:r>
      <w:r w:rsidRPr="001E3CB4">
        <w:rPr>
          <w:rFonts w:ascii="Times New Roman" w:hAnsi="Times New Roman" w:cs="Times New Roman"/>
        </w:rPr>
        <w:t xml:space="preserve">. </w:t>
      </w:r>
    </w:p>
  </w:footnote>
  <w:footnote w:id="383">
    <w:p w14:paraId="6BB5B966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</w:rPr>
        <w:t xml:space="preserve">Come pare; esito di correzione. </w:t>
      </w:r>
    </w:p>
  </w:footnote>
  <w:footnote w:id="384">
    <w:p w14:paraId="35966981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</w:rPr>
        <w:t>Corretto su</w:t>
      </w:r>
      <w:r w:rsidRPr="001E3CB4">
        <w:rPr>
          <w:rFonts w:ascii="Times New Roman" w:hAnsi="Times New Roman" w:cs="Times New Roman"/>
        </w:rPr>
        <w:t xml:space="preserve"> dargli.</w:t>
      </w:r>
    </w:p>
  </w:footnote>
  <w:footnote w:id="385">
    <w:p w14:paraId="665A3F9F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</w:rPr>
        <w:t>Segue</w:t>
      </w:r>
      <w:r w:rsidRPr="001E3CB4">
        <w:rPr>
          <w:rFonts w:ascii="Times New Roman" w:hAnsi="Times New Roman" w:cs="Times New Roman"/>
        </w:rPr>
        <w:t xml:space="preserve"> all </w:t>
      </w:r>
      <w:r w:rsidRPr="001E3CB4">
        <w:rPr>
          <w:rFonts w:ascii="Times New Roman" w:hAnsi="Times New Roman" w:cs="Times New Roman"/>
          <w:i/>
        </w:rPr>
        <w:t xml:space="preserve">depennato. </w:t>
      </w:r>
    </w:p>
  </w:footnote>
  <w:footnote w:id="386">
    <w:p w14:paraId="2F4794B9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</w:rPr>
        <w:t>Foro nel supporto.</w:t>
      </w:r>
    </w:p>
  </w:footnote>
  <w:footnote w:id="387">
    <w:p w14:paraId="68214E81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</w:rPr>
        <w:t>Come pare.</w:t>
      </w:r>
    </w:p>
  </w:footnote>
  <w:footnote w:id="388">
    <w:p w14:paraId="34E9F153" w14:textId="2DA12BC9" w:rsidR="005F6DB6" w:rsidRPr="001D2278" w:rsidRDefault="005F6DB6" w:rsidP="005F6DB6">
      <w:pPr>
        <w:pStyle w:val="FootnoteText"/>
        <w:jc w:val="both"/>
        <w:rPr>
          <w:rFonts w:ascii="Times New Roman" w:hAnsi="Times New Roman" w:cs="Times New Roman"/>
          <w:i/>
          <w:lang w:val="en-GB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D2278">
        <w:rPr>
          <w:rFonts w:ascii="Times New Roman" w:hAnsi="Times New Roman" w:cs="Times New Roman"/>
          <w:i/>
          <w:lang w:val="en-GB"/>
        </w:rPr>
        <w:t xml:space="preserve"> </w:t>
      </w:r>
      <w:r w:rsidRPr="001D2278">
        <w:rPr>
          <w:rFonts w:ascii="Times New Roman" w:hAnsi="Times New Roman" w:cs="Times New Roman"/>
          <w:iCs/>
          <w:lang w:val="en-GB"/>
        </w:rPr>
        <w:t>Mist</w:t>
      </w:r>
      <w:r w:rsidR="001D2278" w:rsidRPr="001D2278">
        <w:rPr>
          <w:rFonts w:ascii="Times New Roman" w:hAnsi="Times New Roman" w:cs="Times New Roman"/>
          <w:iCs/>
          <w:lang w:val="en-GB"/>
        </w:rPr>
        <w:t>ake in the order, beginning of the letter is on 182r,</w:t>
      </w:r>
      <w:r w:rsidR="001D2278">
        <w:rPr>
          <w:rFonts w:ascii="Times New Roman" w:hAnsi="Times New Roman" w:cs="Times New Roman"/>
          <w:iCs/>
          <w:lang w:val="en-GB"/>
        </w:rPr>
        <w:t xml:space="preserve"> this is the end of the letter.</w:t>
      </w:r>
    </w:p>
  </w:footnote>
  <w:footnote w:id="389">
    <w:p w14:paraId="137AE915" w14:textId="77777777" w:rsidR="004C339F" w:rsidRPr="00425891" w:rsidRDefault="00716BF1" w:rsidP="004C339F">
      <w:pPr>
        <w:pStyle w:val="FootnoteText"/>
      </w:pPr>
      <w:r>
        <w:rPr>
          <w:rStyle w:val="FootnoteReference"/>
        </w:rPr>
        <w:footnoteRef/>
      </w:r>
      <w:r w:rsidRPr="00716BF1">
        <w:rPr>
          <w:lang w:val="en-GB"/>
        </w:rPr>
        <w:t xml:space="preserve"> Seal and traces of r</w:t>
      </w:r>
      <w:r>
        <w:rPr>
          <w:lang w:val="en-GB"/>
        </w:rPr>
        <w:t xml:space="preserve">ed wax. </w:t>
      </w:r>
      <w:r w:rsidR="004C339F" w:rsidRPr="00425891">
        <w:t>Slit-and-band letterlock.</w:t>
      </w:r>
    </w:p>
    <w:p w14:paraId="39B2CEE1" w14:textId="6D4C7543" w:rsidR="00716BF1" w:rsidRPr="00425891" w:rsidRDefault="00716BF1">
      <w:pPr>
        <w:pStyle w:val="FootnoteText"/>
      </w:pPr>
    </w:p>
  </w:footnote>
  <w:footnote w:id="390">
    <w:p w14:paraId="47DE99C3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</w:rPr>
        <w:t>Segue</w:t>
      </w:r>
      <w:r w:rsidRPr="001E3CB4">
        <w:rPr>
          <w:rFonts w:ascii="Times New Roman" w:hAnsi="Times New Roman" w:cs="Times New Roman"/>
        </w:rPr>
        <w:t xml:space="preserve"> di fare </w:t>
      </w:r>
      <w:r w:rsidRPr="001E3CB4">
        <w:rPr>
          <w:rFonts w:ascii="Times New Roman" w:hAnsi="Times New Roman" w:cs="Times New Roman"/>
          <w:i/>
        </w:rPr>
        <w:t xml:space="preserve">depennato. </w:t>
      </w:r>
    </w:p>
  </w:footnote>
  <w:footnote w:id="391">
    <w:p w14:paraId="41BD97B8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</w:rPr>
        <w:t>Segue</w:t>
      </w:r>
      <w:r w:rsidRPr="001E3CB4">
        <w:rPr>
          <w:rFonts w:ascii="Times New Roman" w:hAnsi="Times New Roman" w:cs="Times New Roman"/>
        </w:rPr>
        <w:t xml:space="preserve"> il quale </w:t>
      </w:r>
      <w:r w:rsidRPr="001E3CB4">
        <w:rPr>
          <w:rFonts w:ascii="Times New Roman" w:hAnsi="Times New Roman" w:cs="Times New Roman"/>
          <w:i/>
        </w:rPr>
        <w:t xml:space="preserve">depennato. </w:t>
      </w:r>
    </w:p>
  </w:footnote>
  <w:footnote w:id="392">
    <w:p w14:paraId="38C48FC8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</w:rPr>
        <w:t>Segue</w:t>
      </w:r>
      <w:r w:rsidRPr="001E3CB4">
        <w:rPr>
          <w:rFonts w:ascii="Times New Roman" w:hAnsi="Times New Roman" w:cs="Times New Roman"/>
        </w:rPr>
        <w:t xml:space="preserve"> col </w:t>
      </w:r>
      <w:r w:rsidRPr="001E3CB4">
        <w:rPr>
          <w:rFonts w:ascii="Times New Roman" w:hAnsi="Times New Roman" w:cs="Times New Roman"/>
          <w:i/>
        </w:rPr>
        <w:t>depennato.</w:t>
      </w:r>
    </w:p>
  </w:footnote>
  <w:footnote w:id="393">
    <w:p w14:paraId="67CCB6CF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</w:rPr>
        <w:t>Foro nel supporto.</w:t>
      </w:r>
    </w:p>
  </w:footnote>
  <w:footnote w:id="394">
    <w:p w14:paraId="338E0428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</w:rPr>
        <w:t>Aggiunto in sopralinea su</w:t>
      </w:r>
      <w:r w:rsidRPr="001E3CB4">
        <w:rPr>
          <w:rFonts w:ascii="Times New Roman" w:hAnsi="Times New Roman" w:cs="Times New Roman"/>
        </w:rPr>
        <w:t xml:space="preserve"> porti </w:t>
      </w:r>
      <w:r w:rsidRPr="001E3CB4">
        <w:rPr>
          <w:rFonts w:ascii="Times New Roman" w:hAnsi="Times New Roman" w:cs="Times New Roman"/>
          <w:i/>
        </w:rPr>
        <w:t>depennato.</w:t>
      </w:r>
      <w:r w:rsidRPr="001E3CB4">
        <w:rPr>
          <w:rFonts w:ascii="Times New Roman" w:hAnsi="Times New Roman" w:cs="Times New Roman"/>
        </w:rPr>
        <w:t xml:space="preserve"> </w:t>
      </w:r>
    </w:p>
  </w:footnote>
  <w:footnote w:id="395">
    <w:p w14:paraId="6A424E04" w14:textId="5E52B1C4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</w:rPr>
        <w:t>Segue</w:t>
      </w:r>
      <w:r w:rsidRPr="001E3CB4">
        <w:rPr>
          <w:rFonts w:ascii="Times New Roman" w:hAnsi="Times New Roman" w:cs="Times New Roman"/>
        </w:rPr>
        <w:t xml:space="preserve"> -no </w:t>
      </w:r>
      <w:r w:rsidRPr="001E3CB4">
        <w:rPr>
          <w:rFonts w:ascii="Times New Roman" w:hAnsi="Times New Roman" w:cs="Times New Roman"/>
          <w:i/>
        </w:rPr>
        <w:t xml:space="preserve">depennato. </w:t>
      </w:r>
    </w:p>
  </w:footnote>
  <w:footnote w:id="396">
    <w:p w14:paraId="5A6E0767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-i </w:t>
      </w:r>
      <w:r w:rsidRPr="001E3CB4">
        <w:rPr>
          <w:rFonts w:ascii="Times New Roman" w:hAnsi="Times New Roman" w:cs="Times New Roman"/>
          <w:i/>
          <w:iCs/>
        </w:rPr>
        <w:t>corretta su</w:t>
      </w:r>
      <w:r w:rsidRPr="001E3CB4">
        <w:rPr>
          <w:rFonts w:ascii="Times New Roman" w:hAnsi="Times New Roman" w:cs="Times New Roman"/>
        </w:rPr>
        <w:t xml:space="preserve"> -o.</w:t>
      </w:r>
    </w:p>
  </w:footnote>
  <w:footnote w:id="397">
    <w:p w14:paraId="4A1EF021" w14:textId="290BCF21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  <w:i/>
        </w:rPr>
        <w:t xml:space="preserve"> Segue </w:t>
      </w:r>
      <w:r w:rsidRPr="001E3CB4">
        <w:rPr>
          <w:rFonts w:ascii="Times New Roman" w:hAnsi="Times New Roman" w:cs="Times New Roman"/>
          <w:iCs/>
        </w:rPr>
        <w:t>tra</w:t>
      </w:r>
      <w:r w:rsidRPr="001E3CB4">
        <w:rPr>
          <w:rFonts w:ascii="Times New Roman" w:hAnsi="Times New Roman" w:cs="Times New Roman"/>
          <w:i/>
        </w:rPr>
        <w:t xml:space="preserve"> depennato</w:t>
      </w:r>
      <w:r w:rsidRPr="001E3CB4">
        <w:rPr>
          <w:rFonts w:ascii="Times New Roman" w:hAnsi="Times New Roman" w:cs="Times New Roman"/>
        </w:rPr>
        <w:t>.</w:t>
      </w:r>
    </w:p>
  </w:footnote>
  <w:footnote w:id="398">
    <w:p w14:paraId="05DF1BDA" w14:textId="5103839F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  <w:i/>
          <w:iCs/>
        </w:rPr>
        <w:t xml:space="preserve"> Aggiunto in sopralinea con segno di inserimento</w:t>
      </w:r>
      <w:r w:rsidRPr="001E3CB4">
        <w:rPr>
          <w:rFonts w:ascii="Times New Roman" w:hAnsi="Times New Roman" w:cs="Times New Roman"/>
        </w:rPr>
        <w:t>.</w:t>
      </w:r>
    </w:p>
  </w:footnote>
  <w:footnote w:id="399">
    <w:p w14:paraId="5B3C274D" w14:textId="0EF0E871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  <w:i/>
          <w:iCs/>
        </w:rPr>
        <w:t xml:space="preserve"> Segue </w:t>
      </w:r>
      <w:r w:rsidRPr="001E3CB4">
        <w:rPr>
          <w:rFonts w:ascii="Times New Roman" w:hAnsi="Times New Roman" w:cs="Times New Roman"/>
        </w:rPr>
        <w:t>pare-</w:t>
      </w:r>
      <w:r w:rsidRPr="001E3CB4">
        <w:rPr>
          <w:rFonts w:ascii="Times New Roman" w:hAnsi="Times New Roman" w:cs="Times New Roman"/>
          <w:i/>
          <w:iCs/>
        </w:rPr>
        <w:t xml:space="preserve"> depennato</w:t>
      </w:r>
      <w:r w:rsidRPr="001E3CB4">
        <w:rPr>
          <w:rFonts w:ascii="Times New Roman" w:hAnsi="Times New Roman" w:cs="Times New Roman"/>
        </w:rPr>
        <w:t>.</w:t>
      </w:r>
    </w:p>
  </w:footnote>
  <w:footnote w:id="400">
    <w:p w14:paraId="2DBC9C26" w14:textId="0C23DAA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o ad altri </w:t>
      </w:r>
      <w:r w:rsidRPr="001E3CB4">
        <w:rPr>
          <w:rFonts w:ascii="Times New Roman" w:hAnsi="Times New Roman" w:cs="Times New Roman"/>
          <w:i/>
          <w:iCs/>
        </w:rPr>
        <w:t>aggiunto in sopralinea con segno di inserimento</w:t>
      </w:r>
      <w:r w:rsidRPr="001E3CB4">
        <w:rPr>
          <w:rFonts w:ascii="Times New Roman" w:hAnsi="Times New Roman" w:cs="Times New Roman"/>
        </w:rPr>
        <w:t>.</w:t>
      </w:r>
    </w:p>
  </w:footnote>
  <w:footnote w:id="401">
    <w:p w14:paraId="37BF3C37" w14:textId="0D3E8898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  <w:i/>
          <w:iCs/>
        </w:rPr>
        <w:t xml:space="preserve"> Esito di correzione</w:t>
      </w:r>
      <w:r w:rsidRPr="001E3CB4">
        <w:rPr>
          <w:rFonts w:ascii="Times New Roman" w:hAnsi="Times New Roman" w:cs="Times New Roman"/>
        </w:rPr>
        <w:t>.</w:t>
      </w:r>
    </w:p>
  </w:footnote>
  <w:footnote w:id="402">
    <w:p w14:paraId="3E75DEBA" w14:textId="3B270042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  <w:i/>
          <w:iCs/>
        </w:rPr>
        <w:t xml:space="preserve"> Segue parola depennata</w:t>
      </w:r>
      <w:r w:rsidRPr="001E3CB4">
        <w:rPr>
          <w:rFonts w:ascii="Times New Roman" w:hAnsi="Times New Roman" w:cs="Times New Roman"/>
        </w:rPr>
        <w:t>.</w:t>
      </w:r>
    </w:p>
  </w:footnote>
  <w:footnote w:id="403">
    <w:p w14:paraId="4AEE49C1" w14:textId="39D3A02B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in essa </w:t>
      </w:r>
      <w:r w:rsidRPr="001E3CB4">
        <w:rPr>
          <w:rFonts w:ascii="Times New Roman" w:hAnsi="Times New Roman" w:cs="Times New Roman"/>
          <w:i/>
          <w:iCs/>
        </w:rPr>
        <w:t>aggiunto in sopralinea</w:t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  <w:iCs/>
        </w:rPr>
        <w:t>su</w:t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  <w:iCs/>
        </w:rPr>
        <w:t>parola depennata</w:t>
      </w:r>
      <w:r w:rsidRPr="001E3CB4">
        <w:rPr>
          <w:rFonts w:ascii="Times New Roman" w:hAnsi="Times New Roman" w:cs="Times New Roman"/>
        </w:rPr>
        <w:t>.</w:t>
      </w:r>
    </w:p>
  </w:footnote>
  <w:footnote w:id="404">
    <w:p w14:paraId="336050C8" w14:textId="468B4EE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per trovar </w:t>
      </w:r>
      <w:r w:rsidRPr="001E3CB4">
        <w:rPr>
          <w:rFonts w:ascii="Times New Roman" w:hAnsi="Times New Roman" w:cs="Times New Roman"/>
          <w:i/>
          <w:iCs/>
        </w:rPr>
        <w:t>aggiunto in sopralinea</w:t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  <w:iCs/>
        </w:rPr>
        <w:t>con segno di inserimento</w:t>
      </w:r>
      <w:r w:rsidRPr="001E3CB4">
        <w:rPr>
          <w:rFonts w:ascii="Times New Roman" w:hAnsi="Times New Roman" w:cs="Times New Roman"/>
        </w:rPr>
        <w:t>.</w:t>
      </w:r>
    </w:p>
  </w:footnote>
  <w:footnote w:id="405">
    <w:p w14:paraId="57BD313E" w14:textId="1FCAF3D1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  <w:i/>
          <w:iCs/>
        </w:rPr>
        <w:t xml:space="preserve"> Segue </w:t>
      </w:r>
      <w:r w:rsidRPr="001E3CB4">
        <w:rPr>
          <w:rFonts w:ascii="Times New Roman" w:hAnsi="Times New Roman" w:cs="Times New Roman"/>
        </w:rPr>
        <w:t>quello</w:t>
      </w:r>
      <w:r w:rsidRPr="001E3CB4">
        <w:rPr>
          <w:rFonts w:ascii="Times New Roman" w:hAnsi="Times New Roman" w:cs="Times New Roman"/>
          <w:i/>
          <w:iCs/>
        </w:rPr>
        <w:t xml:space="preserve"> depennato.</w:t>
      </w:r>
    </w:p>
  </w:footnote>
  <w:footnote w:id="406">
    <w:p w14:paraId="5B4D4D6C" w14:textId="62561E38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  <w:iCs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scri- </w:t>
      </w:r>
      <w:r w:rsidRPr="001E3CB4">
        <w:rPr>
          <w:rFonts w:ascii="Times New Roman" w:hAnsi="Times New Roman" w:cs="Times New Roman"/>
          <w:i/>
          <w:iCs/>
        </w:rPr>
        <w:t>esito di correzione.</w:t>
      </w:r>
    </w:p>
  </w:footnote>
  <w:footnote w:id="407">
    <w:p w14:paraId="3C260B6F" w14:textId="12E05858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  <w:i/>
          <w:iCs/>
        </w:rPr>
        <w:t xml:space="preserve"> Segue parola depennata.</w:t>
      </w:r>
    </w:p>
  </w:footnote>
  <w:footnote w:id="408">
    <w:p w14:paraId="67DFA242" w14:textId="4B67535C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  <w:i/>
          <w:iCs/>
        </w:rPr>
        <w:t xml:space="preserve"> Segue </w:t>
      </w:r>
      <w:r w:rsidRPr="001E3CB4">
        <w:rPr>
          <w:rFonts w:ascii="Times New Roman" w:hAnsi="Times New Roman" w:cs="Times New Roman"/>
        </w:rPr>
        <w:t>infor-|matione propria</w:t>
      </w:r>
      <w:r w:rsidRPr="001E3CB4">
        <w:rPr>
          <w:rFonts w:ascii="Times New Roman" w:hAnsi="Times New Roman" w:cs="Times New Roman"/>
          <w:i/>
          <w:iCs/>
        </w:rPr>
        <w:t xml:space="preserve"> depennato.</w:t>
      </w:r>
    </w:p>
  </w:footnote>
  <w:footnote w:id="409">
    <w:p w14:paraId="09609BF1" w14:textId="67A047F1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  <w:iCs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  <w:iCs/>
        </w:rPr>
        <w:t>Aggiunto in sopralinea su testo cifrato depennato.</w:t>
      </w:r>
    </w:p>
  </w:footnote>
  <w:footnote w:id="410">
    <w:p w14:paraId="5A4B177C" w14:textId="06B4D60A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navi di guerra </w:t>
      </w:r>
      <w:r w:rsidRPr="001E3CB4">
        <w:rPr>
          <w:rFonts w:ascii="Times New Roman" w:hAnsi="Times New Roman" w:cs="Times New Roman"/>
          <w:i/>
          <w:iCs/>
        </w:rPr>
        <w:t>aggiunto in sopralinea su testo cifrato depennato</w:t>
      </w:r>
      <w:r w:rsidRPr="001E3CB4">
        <w:rPr>
          <w:rFonts w:ascii="Times New Roman" w:hAnsi="Times New Roman" w:cs="Times New Roman"/>
        </w:rPr>
        <w:t>.</w:t>
      </w:r>
    </w:p>
  </w:footnote>
  <w:footnote w:id="411">
    <w:p w14:paraId="1E53B5D6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  <w:iCs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tanto … reciprochi aiuti </w:t>
      </w:r>
      <w:r w:rsidRPr="001E3CB4">
        <w:rPr>
          <w:rFonts w:ascii="Times New Roman" w:hAnsi="Times New Roman" w:cs="Times New Roman"/>
          <w:i/>
          <w:iCs/>
        </w:rPr>
        <w:t xml:space="preserve">decodifica di testo cifrato presente a c. 199r-v; con segno di rimando. </w:t>
      </w:r>
    </w:p>
  </w:footnote>
  <w:footnote w:id="412">
    <w:p w14:paraId="0C739CA0" w14:textId="5584E338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="00526CCF" w:rsidRPr="001E3CB4">
        <w:rPr>
          <w:rFonts w:ascii="Times New Roman" w:hAnsi="Times New Roman" w:cs="Times New Roman"/>
          <w:i/>
          <w:iCs/>
        </w:rPr>
        <w:t xml:space="preserve"> </w:t>
      </w:r>
      <w:r w:rsidRPr="001E3CB4">
        <w:rPr>
          <w:rFonts w:ascii="Times New Roman" w:hAnsi="Times New Roman" w:cs="Times New Roman"/>
          <w:i/>
          <w:iCs/>
        </w:rPr>
        <w:t>Segue</w:t>
      </w:r>
      <w:r w:rsidRPr="001E3CB4">
        <w:rPr>
          <w:rFonts w:ascii="Times New Roman" w:hAnsi="Times New Roman" w:cs="Times New Roman"/>
        </w:rPr>
        <w:t xml:space="preserve"> che le loro </w:t>
      </w:r>
      <w:r w:rsidRPr="001E3CB4">
        <w:rPr>
          <w:rFonts w:ascii="Times New Roman" w:hAnsi="Times New Roman" w:cs="Times New Roman"/>
          <w:i/>
          <w:iCs/>
        </w:rPr>
        <w:t>depennato</w:t>
      </w:r>
      <w:r w:rsidRPr="001E3CB4">
        <w:rPr>
          <w:rFonts w:ascii="Times New Roman" w:hAnsi="Times New Roman" w:cs="Times New Roman"/>
        </w:rPr>
        <w:t>.</w:t>
      </w:r>
    </w:p>
  </w:footnote>
  <w:footnote w:id="413">
    <w:p w14:paraId="6FDCAB82" w14:textId="77777777" w:rsidR="000D753C" w:rsidRPr="001E3CB4" w:rsidRDefault="000D753C" w:rsidP="000D753C">
      <w:pPr>
        <w:pStyle w:val="FootnoteText"/>
        <w:jc w:val="both"/>
        <w:rPr>
          <w:rFonts w:ascii="Times New Roman" w:hAnsi="Times New Roman" w:cs="Times New Roman"/>
          <w:i/>
          <w:iCs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  <w:iCs/>
        </w:rPr>
        <w:t>cc. 200r-201v strisce di carta fuori legatura.</w:t>
      </w:r>
    </w:p>
  </w:footnote>
  <w:footnote w:id="414">
    <w:p w14:paraId="662077B3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  <w:iCs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  <w:iCs/>
        </w:rPr>
        <w:t>Foro nel supporto.</w:t>
      </w:r>
    </w:p>
  </w:footnote>
  <w:footnote w:id="415">
    <w:p w14:paraId="069D088A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  <w:iCs/>
        </w:rPr>
        <w:t>Foro nel supporto.</w:t>
      </w:r>
    </w:p>
  </w:footnote>
  <w:footnote w:id="416">
    <w:p w14:paraId="515D48EF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  <w:iCs/>
        </w:rPr>
        <w:t xml:space="preserve">Segue </w:t>
      </w:r>
      <w:r w:rsidRPr="001E3CB4">
        <w:rPr>
          <w:rFonts w:ascii="Times New Roman" w:hAnsi="Times New Roman" w:cs="Times New Roman"/>
        </w:rPr>
        <w:t xml:space="preserve">stato </w:t>
      </w:r>
      <w:r w:rsidRPr="001E3CB4">
        <w:rPr>
          <w:rFonts w:ascii="Times New Roman" w:hAnsi="Times New Roman" w:cs="Times New Roman"/>
          <w:i/>
          <w:iCs/>
        </w:rPr>
        <w:t>depennato</w:t>
      </w:r>
      <w:r w:rsidRPr="001E3CB4">
        <w:rPr>
          <w:rFonts w:ascii="Times New Roman" w:hAnsi="Times New Roman" w:cs="Times New Roman"/>
        </w:rPr>
        <w:t>.</w:t>
      </w:r>
    </w:p>
  </w:footnote>
  <w:footnote w:id="417">
    <w:p w14:paraId="02C3D883" w14:textId="3281CF50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  <w:iCs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="002E374E">
        <w:rPr>
          <w:rFonts w:ascii="Times New Roman" w:hAnsi="Times New Roman" w:cs="Times New Roman"/>
        </w:rPr>
        <w:t>m</w:t>
      </w:r>
      <w:r w:rsidRPr="001E3CB4">
        <w:rPr>
          <w:rFonts w:ascii="Times New Roman" w:hAnsi="Times New Roman" w:cs="Times New Roman"/>
        </w:rPr>
        <w:t xml:space="preserve">a … destinato </w:t>
      </w:r>
      <w:r w:rsidRPr="001E3CB4">
        <w:rPr>
          <w:rFonts w:ascii="Times New Roman" w:hAnsi="Times New Roman" w:cs="Times New Roman"/>
          <w:i/>
          <w:iCs/>
        </w:rPr>
        <w:t>decodifica di testo cifrato presente a c. 208r; con segno di rimando.</w:t>
      </w:r>
    </w:p>
  </w:footnote>
  <w:footnote w:id="418">
    <w:p w14:paraId="2E55CB58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  <w:iCs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  <w:iCs/>
        </w:rPr>
        <w:t xml:space="preserve">Segue parola depennata. </w:t>
      </w:r>
    </w:p>
  </w:footnote>
  <w:footnote w:id="419">
    <w:p w14:paraId="2C66B9D3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  <w:iCs/>
        </w:rPr>
        <w:t xml:space="preserve">Precede </w:t>
      </w:r>
      <w:r w:rsidRPr="001E3CB4">
        <w:rPr>
          <w:rFonts w:ascii="Times New Roman" w:hAnsi="Times New Roman" w:cs="Times New Roman"/>
        </w:rPr>
        <w:t xml:space="preserve">che anco detto vassello sia destinato </w:t>
      </w:r>
      <w:r w:rsidRPr="001E3CB4">
        <w:rPr>
          <w:rFonts w:ascii="Times New Roman" w:hAnsi="Times New Roman" w:cs="Times New Roman"/>
          <w:i/>
          <w:iCs/>
        </w:rPr>
        <w:t>depennato</w:t>
      </w:r>
      <w:r w:rsidRPr="001E3CB4">
        <w:rPr>
          <w:rFonts w:ascii="Times New Roman" w:hAnsi="Times New Roman" w:cs="Times New Roman"/>
        </w:rPr>
        <w:t>.</w:t>
      </w:r>
    </w:p>
  </w:footnote>
  <w:footnote w:id="420">
    <w:p w14:paraId="7BF3AFBC" w14:textId="0DFA7FA9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="002E374E">
        <w:rPr>
          <w:rFonts w:ascii="Times New Roman" w:hAnsi="Times New Roman" w:cs="Times New Roman"/>
        </w:rPr>
        <w:t>m</w:t>
      </w:r>
      <w:r w:rsidRPr="001E3CB4">
        <w:rPr>
          <w:rFonts w:ascii="Times New Roman" w:hAnsi="Times New Roman" w:cs="Times New Roman"/>
        </w:rPr>
        <w:t xml:space="preserve">a … che per questo </w:t>
      </w:r>
      <w:r w:rsidRPr="001E3CB4">
        <w:rPr>
          <w:rFonts w:ascii="Times New Roman" w:hAnsi="Times New Roman" w:cs="Times New Roman"/>
          <w:i/>
          <w:iCs/>
        </w:rPr>
        <w:t>decodifica di testo cifrato presente a c. 208r; con segno di rimando.</w:t>
      </w:r>
    </w:p>
  </w:footnote>
  <w:footnote w:id="421">
    <w:p w14:paraId="4EA9C891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  <w:iCs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-rsi </w:t>
      </w:r>
      <w:r w:rsidRPr="001E3CB4">
        <w:rPr>
          <w:rFonts w:ascii="Times New Roman" w:hAnsi="Times New Roman" w:cs="Times New Roman"/>
          <w:i/>
          <w:iCs/>
        </w:rPr>
        <w:t>esito di correzione.</w:t>
      </w:r>
    </w:p>
  </w:footnote>
  <w:footnote w:id="422">
    <w:p w14:paraId="62803386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  <w:iCs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  <w:iCs/>
        </w:rPr>
        <w:t>Foro nel supporto.</w:t>
      </w:r>
    </w:p>
  </w:footnote>
  <w:footnote w:id="423">
    <w:p w14:paraId="5E93F853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  <w:i/>
        </w:rPr>
        <w:t xml:space="preserve"> Segue </w:t>
      </w:r>
      <w:r w:rsidRPr="001E3CB4">
        <w:rPr>
          <w:rFonts w:ascii="Times New Roman" w:hAnsi="Times New Roman" w:cs="Times New Roman"/>
        </w:rPr>
        <w:t>per</w:t>
      </w:r>
      <w:r w:rsidRPr="001E3CB4">
        <w:rPr>
          <w:rFonts w:ascii="Times New Roman" w:hAnsi="Times New Roman" w:cs="Times New Roman"/>
          <w:i/>
        </w:rPr>
        <w:t xml:space="preserve"> depennato.</w:t>
      </w:r>
    </w:p>
  </w:footnote>
  <w:footnote w:id="424">
    <w:p w14:paraId="6DAA6ECD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di Colonia</w:t>
      </w:r>
      <w:r w:rsidRPr="001E3CB4">
        <w:rPr>
          <w:rFonts w:ascii="Times New Roman" w:hAnsi="Times New Roman" w:cs="Times New Roman"/>
          <w:i/>
        </w:rPr>
        <w:t xml:space="preserve"> aggiunto in sopralinea con segno di inserimento.</w:t>
      </w:r>
    </w:p>
  </w:footnote>
  <w:footnote w:id="425">
    <w:p w14:paraId="3E69A8D5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  <w:i/>
        </w:rPr>
        <w:t xml:space="preserve"> Segue </w:t>
      </w:r>
      <w:r w:rsidRPr="001E3CB4">
        <w:rPr>
          <w:rFonts w:ascii="Times New Roman" w:hAnsi="Times New Roman" w:cs="Times New Roman"/>
        </w:rPr>
        <w:t>di quanto</w:t>
      </w:r>
      <w:r w:rsidRPr="001E3CB4">
        <w:rPr>
          <w:rFonts w:ascii="Times New Roman" w:hAnsi="Times New Roman" w:cs="Times New Roman"/>
          <w:i/>
        </w:rPr>
        <w:t xml:space="preserve"> depennato.</w:t>
      </w:r>
    </w:p>
  </w:footnote>
  <w:footnote w:id="426">
    <w:p w14:paraId="767EBEAE" w14:textId="45F1919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  <w:iCs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="002E374E">
        <w:rPr>
          <w:rFonts w:ascii="Times New Roman" w:hAnsi="Times New Roman" w:cs="Times New Roman"/>
        </w:rPr>
        <w:t>c</w:t>
      </w:r>
      <w:r w:rsidRPr="001E3CB4">
        <w:rPr>
          <w:rFonts w:ascii="Times New Roman" w:hAnsi="Times New Roman" w:cs="Times New Roman"/>
        </w:rPr>
        <w:t xml:space="preserve">ome … commissione </w:t>
      </w:r>
      <w:r w:rsidRPr="001E3CB4">
        <w:rPr>
          <w:rFonts w:ascii="Times New Roman" w:hAnsi="Times New Roman" w:cs="Times New Roman"/>
          <w:i/>
          <w:iCs/>
        </w:rPr>
        <w:t>decodifica di testo cifrato presente a c. 214r; con segno di rimando.</w:t>
      </w:r>
    </w:p>
  </w:footnote>
  <w:footnote w:id="427">
    <w:p w14:paraId="7766081A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  <w:iCs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Finché averò altra commisisone </w:t>
      </w:r>
      <w:r w:rsidRPr="001E3CB4">
        <w:rPr>
          <w:rFonts w:ascii="Times New Roman" w:hAnsi="Times New Roman" w:cs="Times New Roman"/>
          <w:i/>
          <w:iCs/>
        </w:rPr>
        <w:t>depennato.</w:t>
      </w:r>
    </w:p>
  </w:footnote>
  <w:footnote w:id="428">
    <w:p w14:paraId="2051C70E" w14:textId="3F95B619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perché … che mi si devono </w:t>
      </w:r>
      <w:r w:rsidRPr="001E3CB4">
        <w:rPr>
          <w:rFonts w:ascii="Times New Roman" w:hAnsi="Times New Roman" w:cs="Times New Roman"/>
          <w:i/>
          <w:iCs/>
        </w:rPr>
        <w:t>decodifica di testo cifrato presente a c. 214r-v; con segno di rimando.</w:t>
      </w:r>
    </w:p>
  </w:footnote>
  <w:footnote w:id="429">
    <w:p w14:paraId="7C4E366E" w14:textId="22F6A153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et sicurezza</w:t>
      </w:r>
      <w:r w:rsidRPr="001E3CB4">
        <w:rPr>
          <w:rFonts w:ascii="Times New Roman" w:hAnsi="Times New Roman" w:cs="Times New Roman"/>
          <w:i/>
        </w:rPr>
        <w:t xml:space="preserve"> aggiunto in sopralinea.</w:t>
      </w:r>
    </w:p>
  </w:footnote>
  <w:footnote w:id="430">
    <w:p w14:paraId="5F8B0BB3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  <w:i/>
        </w:rPr>
        <w:t xml:space="preserve"> Aggiunto in sopralinea su testo cifrato depennato.</w:t>
      </w:r>
    </w:p>
  </w:footnote>
  <w:footnote w:id="431">
    <w:p w14:paraId="744CC809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et se volesse … si compiace </w:t>
      </w:r>
      <w:r w:rsidRPr="001E3CB4">
        <w:rPr>
          <w:rFonts w:ascii="Times New Roman" w:hAnsi="Times New Roman" w:cs="Times New Roman"/>
          <w:i/>
        </w:rPr>
        <w:t>aggiunto in sopralinea su testo cifrato depennato</w:t>
      </w:r>
      <w:r w:rsidRPr="001E3CB4">
        <w:rPr>
          <w:rFonts w:ascii="Times New Roman" w:hAnsi="Times New Roman" w:cs="Times New Roman"/>
        </w:rPr>
        <w:t>.</w:t>
      </w:r>
    </w:p>
  </w:footnote>
  <w:footnote w:id="432">
    <w:p w14:paraId="40A304B2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  <w:iCs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-a </w:t>
      </w:r>
      <w:r w:rsidRPr="001E3CB4">
        <w:rPr>
          <w:rFonts w:ascii="Times New Roman" w:hAnsi="Times New Roman" w:cs="Times New Roman"/>
          <w:i/>
          <w:iCs/>
        </w:rPr>
        <w:t>corretta su -e.</w:t>
      </w:r>
    </w:p>
  </w:footnote>
  <w:footnote w:id="433">
    <w:p w14:paraId="48F7EB38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-e </w:t>
      </w:r>
      <w:r w:rsidRPr="001E3CB4">
        <w:rPr>
          <w:rFonts w:ascii="Times New Roman" w:hAnsi="Times New Roman" w:cs="Times New Roman"/>
          <w:i/>
          <w:iCs/>
        </w:rPr>
        <w:t xml:space="preserve">corretta su </w:t>
      </w:r>
      <w:r w:rsidRPr="001E3CB4">
        <w:rPr>
          <w:rFonts w:ascii="Times New Roman" w:hAnsi="Times New Roman" w:cs="Times New Roman"/>
        </w:rPr>
        <w:t>-i.</w:t>
      </w:r>
    </w:p>
  </w:footnote>
  <w:footnote w:id="434">
    <w:p w14:paraId="6A0792EA" w14:textId="2E06BC04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="002E374E">
        <w:rPr>
          <w:rFonts w:ascii="Times New Roman" w:hAnsi="Times New Roman" w:cs="Times New Roman"/>
        </w:rPr>
        <w:t>e</w:t>
      </w:r>
      <w:r w:rsidRPr="001E3CB4">
        <w:rPr>
          <w:rFonts w:ascii="Times New Roman" w:hAnsi="Times New Roman" w:cs="Times New Roman"/>
        </w:rPr>
        <w:t xml:space="preserve">ssendo … Gratie etc. </w:t>
      </w:r>
      <w:r w:rsidRPr="001E3CB4">
        <w:rPr>
          <w:rFonts w:ascii="Times New Roman" w:hAnsi="Times New Roman" w:cs="Times New Roman"/>
          <w:i/>
          <w:iCs/>
        </w:rPr>
        <w:t>decodifica di testo cifrato presente a cc. 214v-215v; con segno di rimando.</w:t>
      </w:r>
    </w:p>
  </w:footnote>
  <w:footnote w:id="435">
    <w:p w14:paraId="3F9C1777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  <w:iCs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  <w:iCs/>
        </w:rPr>
        <w:t>Così A.</w:t>
      </w:r>
    </w:p>
  </w:footnote>
  <w:footnote w:id="436">
    <w:p w14:paraId="590619BD" w14:textId="5907EEFB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  <w:i/>
        </w:rPr>
        <w:t xml:space="preserve"> Foro nel supporto.</w:t>
      </w:r>
    </w:p>
  </w:footnote>
  <w:footnote w:id="437">
    <w:p w14:paraId="5A164984" w14:textId="20680A8C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  <w:i/>
        </w:rPr>
        <w:t xml:space="preserve"> Segue </w:t>
      </w:r>
      <w:r w:rsidRPr="001E3CB4">
        <w:rPr>
          <w:rFonts w:ascii="Times New Roman" w:hAnsi="Times New Roman" w:cs="Times New Roman"/>
        </w:rPr>
        <w:t>effus-</w:t>
      </w:r>
      <w:r w:rsidRPr="001E3CB4">
        <w:rPr>
          <w:rFonts w:ascii="Times New Roman" w:hAnsi="Times New Roman" w:cs="Times New Roman"/>
          <w:i/>
        </w:rPr>
        <w:t xml:space="preserve"> depennato.</w:t>
      </w:r>
    </w:p>
  </w:footnote>
  <w:footnote w:id="438">
    <w:p w14:paraId="240F2F56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</w:rPr>
        <w:t xml:space="preserve">Aggiunto in sopralinea su </w:t>
      </w:r>
      <w:r w:rsidRPr="001E3CB4">
        <w:rPr>
          <w:rFonts w:ascii="Times New Roman" w:hAnsi="Times New Roman" w:cs="Times New Roman"/>
        </w:rPr>
        <w:t xml:space="preserve">L. SS. R. </w:t>
      </w:r>
      <w:r w:rsidRPr="001E3CB4">
        <w:rPr>
          <w:rFonts w:ascii="Times New Roman" w:hAnsi="Times New Roman" w:cs="Times New Roman"/>
          <w:i/>
        </w:rPr>
        <w:t>depennato.</w:t>
      </w:r>
    </w:p>
  </w:footnote>
  <w:footnote w:id="439">
    <w:p w14:paraId="7597BCAC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  <w:i/>
        </w:rPr>
        <w:t>Segue parola depennata.</w:t>
      </w:r>
    </w:p>
  </w:footnote>
  <w:footnote w:id="440">
    <w:p w14:paraId="592E08CC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  <w:iCs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per … guerra </w:t>
      </w:r>
      <w:r w:rsidRPr="001E3CB4">
        <w:rPr>
          <w:rFonts w:ascii="Times New Roman" w:hAnsi="Times New Roman" w:cs="Times New Roman"/>
          <w:i/>
          <w:iCs/>
        </w:rPr>
        <w:t>decodifica di testo cifrato presente a c. 222r; con segno di rimando.</w:t>
      </w:r>
    </w:p>
  </w:footnote>
  <w:footnote w:id="441">
    <w:p w14:paraId="56144CC1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-i </w:t>
      </w:r>
      <w:r w:rsidRPr="001E3CB4">
        <w:rPr>
          <w:rFonts w:ascii="Times New Roman" w:hAnsi="Times New Roman" w:cs="Times New Roman"/>
          <w:i/>
          <w:iCs/>
        </w:rPr>
        <w:t>corretto su</w:t>
      </w:r>
      <w:r w:rsidRPr="001E3CB4">
        <w:rPr>
          <w:rFonts w:ascii="Times New Roman" w:hAnsi="Times New Roman" w:cs="Times New Roman"/>
        </w:rPr>
        <w:t xml:space="preserve"> -e.</w:t>
      </w:r>
    </w:p>
  </w:footnote>
  <w:footnote w:id="442">
    <w:p w14:paraId="63D16F5D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quando … servito </w:t>
      </w:r>
      <w:r w:rsidRPr="001E3CB4">
        <w:rPr>
          <w:rFonts w:ascii="Times New Roman" w:hAnsi="Times New Roman" w:cs="Times New Roman"/>
          <w:i/>
          <w:iCs/>
        </w:rPr>
        <w:t>decodifica di testo cifrato presente a c. 222r; con segno di rimando.</w:t>
      </w:r>
    </w:p>
  </w:footnote>
  <w:footnote w:id="443">
    <w:p w14:paraId="74AA2829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dieci … alcuni </w:t>
      </w:r>
      <w:r w:rsidRPr="001E3CB4">
        <w:rPr>
          <w:rFonts w:ascii="Times New Roman" w:hAnsi="Times New Roman" w:cs="Times New Roman"/>
          <w:i/>
          <w:iCs/>
        </w:rPr>
        <w:t>decodifica di testo cifrato presente a c. 222r; con segno di rimando.</w:t>
      </w:r>
    </w:p>
  </w:footnote>
  <w:footnote w:id="444">
    <w:p w14:paraId="3ED3A3E2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  <w:iCs/>
        </w:rPr>
        <w:t>Segue</w:t>
      </w:r>
      <w:r w:rsidRPr="001E3CB4">
        <w:rPr>
          <w:rFonts w:ascii="Times New Roman" w:hAnsi="Times New Roman" w:cs="Times New Roman"/>
        </w:rPr>
        <w:t xml:space="preserve"> -le </w:t>
      </w:r>
      <w:r w:rsidRPr="001E3CB4">
        <w:rPr>
          <w:rFonts w:ascii="Times New Roman" w:hAnsi="Times New Roman" w:cs="Times New Roman"/>
          <w:i/>
          <w:iCs/>
        </w:rPr>
        <w:t>depennato</w:t>
      </w:r>
      <w:r w:rsidRPr="001E3CB4">
        <w:rPr>
          <w:rFonts w:ascii="Times New Roman" w:hAnsi="Times New Roman" w:cs="Times New Roman"/>
        </w:rPr>
        <w:t>.</w:t>
      </w:r>
    </w:p>
  </w:footnote>
  <w:footnote w:id="445">
    <w:p w14:paraId="5842D9A9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addirate … porti </w:t>
      </w:r>
      <w:r w:rsidRPr="001E3CB4">
        <w:rPr>
          <w:rFonts w:ascii="Times New Roman" w:hAnsi="Times New Roman" w:cs="Times New Roman"/>
          <w:i/>
          <w:iCs/>
        </w:rPr>
        <w:t>decodifica di testo cifrato presente a c. 222r; con segno di rimando.</w:t>
      </w:r>
    </w:p>
  </w:footnote>
  <w:footnote w:id="446">
    <w:p w14:paraId="17A509F4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  <w:iCs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  <w:iCs/>
        </w:rPr>
        <w:t>Aggiunto in sopralinea.</w:t>
      </w:r>
    </w:p>
  </w:footnote>
  <w:footnote w:id="447">
    <w:p w14:paraId="317B9C26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nel … Serenità </w:t>
      </w:r>
      <w:r w:rsidRPr="001E3CB4">
        <w:rPr>
          <w:rFonts w:ascii="Times New Roman" w:hAnsi="Times New Roman" w:cs="Times New Roman"/>
          <w:i/>
          <w:iCs/>
        </w:rPr>
        <w:t>decodifica di testo cifrato presente a c. 222r; con segno di rimando.</w:t>
      </w:r>
    </w:p>
  </w:footnote>
  <w:footnote w:id="448">
    <w:p w14:paraId="6E2234B8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-e </w:t>
      </w:r>
      <w:r w:rsidRPr="001E3CB4">
        <w:rPr>
          <w:rFonts w:ascii="Times New Roman" w:hAnsi="Times New Roman" w:cs="Times New Roman"/>
          <w:i/>
          <w:iCs/>
        </w:rPr>
        <w:t>corretta su</w:t>
      </w:r>
      <w:r w:rsidRPr="001E3CB4">
        <w:rPr>
          <w:rFonts w:ascii="Times New Roman" w:hAnsi="Times New Roman" w:cs="Times New Roman"/>
        </w:rPr>
        <w:t xml:space="preserve"> -i.</w:t>
      </w:r>
    </w:p>
  </w:footnote>
  <w:footnote w:id="449">
    <w:p w14:paraId="314D6BA8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avesse … Spagnolo </w:t>
      </w:r>
      <w:r w:rsidRPr="001E3CB4">
        <w:rPr>
          <w:rFonts w:ascii="Times New Roman" w:hAnsi="Times New Roman" w:cs="Times New Roman"/>
          <w:i/>
          <w:iCs/>
        </w:rPr>
        <w:t>decodifica di testo cifrato presente a c. 222r; con segno di rimando.</w:t>
      </w:r>
    </w:p>
  </w:footnote>
  <w:footnote w:id="450">
    <w:p w14:paraId="0227ECC5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deliberarono … numero </w:t>
      </w:r>
      <w:r w:rsidRPr="001E3CB4">
        <w:rPr>
          <w:rFonts w:ascii="Times New Roman" w:hAnsi="Times New Roman" w:cs="Times New Roman"/>
          <w:i/>
          <w:iCs/>
        </w:rPr>
        <w:t>decodifica di testo cifrato presente a c. 222r; con segno di rimando.</w:t>
      </w:r>
    </w:p>
  </w:footnote>
  <w:footnote w:id="451">
    <w:p w14:paraId="50B2E1C9" w14:textId="12A2F0D9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  <w:i/>
          <w:iCs/>
        </w:rPr>
        <w:t xml:space="preserve"> Precede parola depennata</w:t>
      </w:r>
      <w:r w:rsidRPr="001E3CB4">
        <w:rPr>
          <w:rFonts w:ascii="Times New Roman" w:hAnsi="Times New Roman" w:cs="Times New Roman"/>
          <w:i/>
        </w:rPr>
        <w:t>.</w:t>
      </w:r>
    </w:p>
  </w:footnote>
  <w:footnote w:id="452">
    <w:p w14:paraId="798CB9E7" w14:textId="7A576C20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  <w:i/>
        </w:rPr>
        <w:t xml:space="preserve"> Segue </w:t>
      </w:r>
      <w:r w:rsidRPr="001E3CB4">
        <w:rPr>
          <w:rFonts w:ascii="Times New Roman" w:hAnsi="Times New Roman" w:cs="Times New Roman"/>
        </w:rPr>
        <w:t>ben</w:t>
      </w:r>
      <w:r w:rsidRPr="001E3CB4">
        <w:rPr>
          <w:rFonts w:ascii="Times New Roman" w:hAnsi="Times New Roman" w:cs="Times New Roman"/>
          <w:i/>
        </w:rPr>
        <w:t xml:space="preserve"> depennato.</w:t>
      </w:r>
    </w:p>
  </w:footnote>
  <w:footnote w:id="453">
    <w:p w14:paraId="26C4DA9D" w14:textId="048253A1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li … bocca </w:t>
      </w:r>
      <w:r w:rsidRPr="001E3CB4">
        <w:rPr>
          <w:rFonts w:ascii="Times New Roman" w:hAnsi="Times New Roman" w:cs="Times New Roman"/>
          <w:i/>
          <w:iCs/>
        </w:rPr>
        <w:t>decodifica di testo cifrato presente a c. 222v; con segno di rimando.</w:t>
      </w:r>
    </w:p>
  </w:footnote>
  <w:footnote w:id="454">
    <w:p w14:paraId="69039113" w14:textId="1E6D97CF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aversi … ordine </w:t>
      </w:r>
      <w:r w:rsidRPr="001E3CB4">
        <w:rPr>
          <w:rFonts w:ascii="Times New Roman" w:hAnsi="Times New Roman" w:cs="Times New Roman"/>
          <w:i/>
          <w:iCs/>
        </w:rPr>
        <w:t>decodifica di testo cifrato presente a c. 222v; con segno di rimando.</w:t>
      </w:r>
    </w:p>
  </w:footnote>
  <w:footnote w:id="455">
    <w:p w14:paraId="48E17027" w14:textId="2DCF0041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tanto … risposta </w:t>
      </w:r>
      <w:r w:rsidRPr="001E3CB4">
        <w:rPr>
          <w:rFonts w:ascii="Times New Roman" w:hAnsi="Times New Roman" w:cs="Times New Roman"/>
          <w:i/>
          <w:iCs/>
        </w:rPr>
        <w:t>decodifica di testo cifrato presente a c. 222v; con segno di rimando.</w:t>
      </w:r>
    </w:p>
  </w:footnote>
  <w:footnote w:id="456">
    <w:p w14:paraId="0B985160" w14:textId="5E5E402D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si</w:t>
      </w:r>
      <w:r w:rsidR="002C5930">
        <w:rPr>
          <w:rFonts w:ascii="Times New Roman" w:hAnsi="Times New Roman" w:cs="Times New Roman"/>
        </w:rPr>
        <w:t>gn</w:t>
      </w:r>
      <w:r w:rsidRPr="001E3CB4">
        <w:rPr>
          <w:rFonts w:ascii="Times New Roman" w:hAnsi="Times New Roman" w:cs="Times New Roman"/>
        </w:rPr>
        <w:t xml:space="preserve">or … che merita l’affare </w:t>
      </w:r>
      <w:r w:rsidRPr="001E3CB4">
        <w:rPr>
          <w:rFonts w:ascii="Times New Roman" w:hAnsi="Times New Roman" w:cs="Times New Roman"/>
          <w:i/>
          <w:iCs/>
        </w:rPr>
        <w:t>decodifica di testo cifrato presente a cc. 222v-224r; con segno di rimando.</w:t>
      </w:r>
    </w:p>
  </w:footnote>
  <w:footnote w:id="457">
    <w:p w14:paraId="6D76951B" w14:textId="56B91A72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  <w:iCs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me stimo </w:t>
      </w:r>
      <w:r w:rsidRPr="001E3CB4">
        <w:rPr>
          <w:rFonts w:ascii="Times New Roman" w:hAnsi="Times New Roman" w:cs="Times New Roman"/>
          <w:i/>
          <w:iCs/>
        </w:rPr>
        <w:t xml:space="preserve">aggiunto in sopralinea su </w:t>
      </w:r>
      <w:r w:rsidRPr="001E3CB4">
        <w:rPr>
          <w:rFonts w:ascii="Times New Roman" w:hAnsi="Times New Roman" w:cs="Times New Roman"/>
        </w:rPr>
        <w:t xml:space="preserve">me costume </w:t>
      </w:r>
      <w:r w:rsidRPr="001E3CB4">
        <w:rPr>
          <w:rFonts w:ascii="Times New Roman" w:hAnsi="Times New Roman" w:cs="Times New Roman"/>
          <w:i/>
          <w:iCs/>
        </w:rPr>
        <w:t>depennato.</w:t>
      </w:r>
    </w:p>
  </w:footnote>
  <w:footnote w:id="458">
    <w:p w14:paraId="40C9A818" w14:textId="21769EE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  <w:iCs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  <w:iCs/>
        </w:rPr>
        <w:t>Come pare.</w:t>
      </w:r>
    </w:p>
  </w:footnote>
  <w:footnote w:id="459">
    <w:p w14:paraId="18F33C5D" w14:textId="4CD5B1FB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et il … 25 </w:t>
      </w:r>
      <w:r w:rsidRPr="001E3CB4">
        <w:rPr>
          <w:rFonts w:ascii="Times New Roman" w:hAnsi="Times New Roman" w:cs="Times New Roman"/>
          <w:i/>
          <w:iCs/>
        </w:rPr>
        <w:t>aggiunto in sopralinea con segno di inserimento</w:t>
      </w:r>
      <w:r w:rsidRPr="001E3CB4">
        <w:rPr>
          <w:rFonts w:ascii="Times New Roman" w:hAnsi="Times New Roman" w:cs="Times New Roman"/>
        </w:rPr>
        <w:t>.</w:t>
      </w:r>
    </w:p>
  </w:footnote>
  <w:footnote w:id="460">
    <w:p w14:paraId="465F6D63" w14:textId="0F0F3CF9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il secretario </w:t>
      </w:r>
      <w:r w:rsidRPr="001E3CB4">
        <w:rPr>
          <w:rFonts w:ascii="Times New Roman" w:hAnsi="Times New Roman" w:cs="Times New Roman"/>
          <w:i/>
          <w:iCs/>
        </w:rPr>
        <w:t>aggiunto in sopralinea</w:t>
      </w:r>
      <w:r w:rsidRPr="001E3CB4">
        <w:rPr>
          <w:rFonts w:ascii="Times New Roman" w:hAnsi="Times New Roman" w:cs="Times New Roman"/>
        </w:rPr>
        <w:t>.</w:t>
      </w:r>
    </w:p>
  </w:footnote>
  <w:footnote w:id="461">
    <w:p w14:paraId="4ACA2F57" w14:textId="453ED765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="00786BA1">
        <w:rPr>
          <w:rFonts w:ascii="Times New Roman" w:hAnsi="Times New Roman" w:cs="Times New Roman"/>
          <w:i/>
          <w:iCs/>
        </w:rPr>
        <w:t>L</w:t>
      </w:r>
      <w:r w:rsidR="00BA3C8D" w:rsidRPr="001E3CB4">
        <w:rPr>
          <w:rFonts w:ascii="Times New Roman" w:hAnsi="Times New Roman" w:cs="Times New Roman"/>
          <w:i/>
          <w:iCs/>
        </w:rPr>
        <w:t>ettera</w:t>
      </w:r>
      <w:r w:rsidRPr="001E3CB4">
        <w:rPr>
          <w:rFonts w:ascii="Times New Roman" w:hAnsi="Times New Roman" w:cs="Times New Roman"/>
          <w:i/>
          <w:iCs/>
        </w:rPr>
        <w:t xml:space="preserve"> di dubbia lettura.</w:t>
      </w:r>
    </w:p>
  </w:footnote>
  <w:footnote w:id="462">
    <w:p w14:paraId="2B4787E1" w14:textId="697A2C5A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  <w:iCs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="00786BA1">
        <w:rPr>
          <w:rFonts w:ascii="Times New Roman" w:hAnsi="Times New Roman" w:cs="Times New Roman"/>
          <w:i/>
          <w:iCs/>
        </w:rPr>
        <w:t>P</w:t>
      </w:r>
      <w:r w:rsidRPr="001E3CB4">
        <w:rPr>
          <w:rFonts w:ascii="Times New Roman" w:hAnsi="Times New Roman" w:cs="Times New Roman"/>
          <w:i/>
          <w:iCs/>
        </w:rPr>
        <w:t>arola di dubbia lettura.</w:t>
      </w:r>
    </w:p>
  </w:footnote>
  <w:footnote w:id="463">
    <w:p w14:paraId="20E99609" w14:textId="3D19C4B3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far … fanti </w:t>
      </w:r>
      <w:r w:rsidRPr="001E3CB4">
        <w:rPr>
          <w:rFonts w:ascii="Times New Roman" w:hAnsi="Times New Roman" w:cs="Times New Roman"/>
          <w:i/>
          <w:iCs/>
        </w:rPr>
        <w:t>decodifica di testo cifrato presente a c. 229r; con segno di rimando</w:t>
      </w:r>
      <w:r w:rsidRPr="001E3CB4">
        <w:rPr>
          <w:rFonts w:ascii="Times New Roman" w:hAnsi="Times New Roman" w:cs="Times New Roman"/>
        </w:rPr>
        <w:t>.</w:t>
      </w:r>
    </w:p>
  </w:footnote>
  <w:footnote w:id="464">
    <w:p w14:paraId="3C2D9550" w14:textId="49828038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  <w:iCs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un buon capo </w:t>
      </w:r>
      <w:r w:rsidRPr="001E3CB4">
        <w:rPr>
          <w:rFonts w:ascii="Times New Roman" w:hAnsi="Times New Roman" w:cs="Times New Roman"/>
          <w:i/>
          <w:iCs/>
        </w:rPr>
        <w:t>testo cifrato non decodificato.</w:t>
      </w:r>
    </w:p>
  </w:footnote>
  <w:footnote w:id="465">
    <w:p w14:paraId="3BC5E0D3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  <w:iCs/>
        </w:rPr>
      </w:pPr>
      <w:r w:rsidRPr="001E3CB4">
        <w:rPr>
          <w:rStyle w:val="FootnoteReference"/>
          <w:rFonts w:ascii="Times New Roman" w:hAnsi="Times New Roman" w:cs="Times New Roman"/>
          <w:i/>
          <w:iCs/>
        </w:rPr>
        <w:footnoteRef/>
      </w:r>
      <w:r w:rsidRPr="001E3CB4">
        <w:rPr>
          <w:rFonts w:ascii="Times New Roman" w:hAnsi="Times New Roman" w:cs="Times New Roman"/>
          <w:i/>
          <w:iCs/>
        </w:rPr>
        <w:t xml:space="preserve"> </w:t>
      </w:r>
      <w:r w:rsidRPr="001E3CB4">
        <w:rPr>
          <w:rFonts w:ascii="Times New Roman" w:hAnsi="Times New Roman" w:cs="Times New Roman"/>
        </w:rPr>
        <w:t xml:space="preserve">di … altre levate </w:t>
      </w:r>
      <w:r w:rsidRPr="001E3CB4">
        <w:rPr>
          <w:rFonts w:ascii="Times New Roman" w:hAnsi="Times New Roman" w:cs="Times New Roman"/>
          <w:i/>
          <w:iCs/>
        </w:rPr>
        <w:t>decodifica di testo cifrato presente a c. 229r-v; con segno di rimando</w:t>
      </w:r>
      <w:r w:rsidRPr="001E3CB4">
        <w:rPr>
          <w:rFonts w:ascii="Times New Roman" w:hAnsi="Times New Roman" w:cs="Times New Roman"/>
        </w:rPr>
        <w:t>.</w:t>
      </w:r>
    </w:p>
  </w:footnote>
  <w:footnote w:id="466">
    <w:p w14:paraId="37EB55EC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  <w:iCs/>
        </w:rPr>
        <w:t>Segue testo depennato</w:t>
      </w:r>
      <w:r w:rsidRPr="001E3CB4">
        <w:rPr>
          <w:rFonts w:ascii="Times New Roman" w:hAnsi="Times New Roman" w:cs="Times New Roman"/>
        </w:rPr>
        <w:t>.</w:t>
      </w:r>
    </w:p>
  </w:footnote>
  <w:footnote w:id="467">
    <w:p w14:paraId="5A4C0CA9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et … parere </w:t>
      </w:r>
      <w:r w:rsidRPr="001E3CB4">
        <w:rPr>
          <w:rFonts w:ascii="Times New Roman" w:hAnsi="Times New Roman" w:cs="Times New Roman"/>
          <w:i/>
          <w:iCs/>
        </w:rPr>
        <w:t>decodifica di testo cifrato presente a c. 229v; con segno di rimando</w:t>
      </w:r>
      <w:r w:rsidRPr="001E3CB4">
        <w:rPr>
          <w:rFonts w:ascii="Times New Roman" w:hAnsi="Times New Roman" w:cs="Times New Roman"/>
        </w:rPr>
        <w:t>.</w:t>
      </w:r>
    </w:p>
  </w:footnote>
  <w:footnote w:id="468">
    <w:p w14:paraId="328E85A3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-e </w:t>
      </w:r>
      <w:r w:rsidRPr="001E3CB4">
        <w:rPr>
          <w:rFonts w:ascii="Times New Roman" w:hAnsi="Times New Roman" w:cs="Times New Roman"/>
          <w:i/>
          <w:iCs/>
        </w:rPr>
        <w:t>corretta su</w:t>
      </w:r>
      <w:r w:rsidRPr="001E3CB4">
        <w:rPr>
          <w:rFonts w:ascii="Times New Roman" w:hAnsi="Times New Roman" w:cs="Times New Roman"/>
        </w:rPr>
        <w:t xml:space="preserve"> -li.</w:t>
      </w:r>
    </w:p>
  </w:footnote>
  <w:footnote w:id="469">
    <w:p w14:paraId="20A99AAE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  <w:iCs/>
        </w:rPr>
        <w:t xml:space="preserve">Segue </w:t>
      </w:r>
      <w:r w:rsidRPr="001E3CB4">
        <w:rPr>
          <w:rFonts w:ascii="Times New Roman" w:hAnsi="Times New Roman" w:cs="Times New Roman"/>
        </w:rPr>
        <w:t>Magno</w:t>
      </w:r>
      <w:r w:rsidRPr="001E3CB4">
        <w:rPr>
          <w:rFonts w:ascii="Times New Roman" w:hAnsi="Times New Roman" w:cs="Times New Roman"/>
          <w:i/>
          <w:iCs/>
        </w:rPr>
        <w:t xml:space="preserve"> depennato</w:t>
      </w:r>
      <w:r w:rsidRPr="001E3CB4">
        <w:rPr>
          <w:rFonts w:ascii="Times New Roman" w:hAnsi="Times New Roman" w:cs="Times New Roman"/>
        </w:rPr>
        <w:t>.</w:t>
      </w:r>
    </w:p>
  </w:footnote>
  <w:footnote w:id="470">
    <w:p w14:paraId="259FBE3C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S(erenità) v(ostra) </w:t>
      </w:r>
      <w:r w:rsidRPr="001E3CB4">
        <w:rPr>
          <w:rFonts w:ascii="Times New Roman" w:hAnsi="Times New Roman" w:cs="Times New Roman"/>
          <w:i/>
          <w:iCs/>
        </w:rPr>
        <w:t>come pare</w:t>
      </w:r>
      <w:r w:rsidRPr="001E3CB4">
        <w:rPr>
          <w:rFonts w:ascii="Times New Roman" w:hAnsi="Times New Roman" w:cs="Times New Roman"/>
        </w:rPr>
        <w:t>.</w:t>
      </w:r>
    </w:p>
  </w:footnote>
  <w:footnote w:id="471">
    <w:p w14:paraId="38161005" w14:textId="77777777" w:rsidR="00882FA8" w:rsidRPr="001E3CB4" w:rsidRDefault="00882FA8" w:rsidP="001E3CB4">
      <w:pPr>
        <w:pStyle w:val="FootnoteText"/>
        <w:jc w:val="both"/>
        <w:rPr>
          <w:rFonts w:ascii="Times New Roman" w:hAnsi="Times New Roman" w:cs="Times New Roman"/>
          <w:i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-s </w:t>
      </w:r>
      <w:r w:rsidRPr="001E3CB4">
        <w:rPr>
          <w:rFonts w:ascii="Times New Roman" w:hAnsi="Times New Roman" w:cs="Times New Roman"/>
          <w:i/>
        </w:rPr>
        <w:t>esito di correzione.</w:t>
      </w:r>
    </w:p>
  </w:footnote>
  <w:footnote w:id="472">
    <w:p w14:paraId="417163A9" w14:textId="77777777" w:rsidR="00882FA8" w:rsidRPr="001E3CB4" w:rsidRDefault="00882FA8" w:rsidP="001E3CB4">
      <w:pPr>
        <w:pStyle w:val="FootnoteText"/>
        <w:jc w:val="both"/>
        <w:rPr>
          <w:rFonts w:ascii="Times New Roman" w:hAnsi="Times New Roman" w:cs="Times New Roman"/>
          <w:i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</w:rPr>
        <w:t>Come pare.</w:t>
      </w:r>
    </w:p>
  </w:footnote>
  <w:footnote w:id="473">
    <w:p w14:paraId="7C51C009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  <w:iCs/>
        </w:rPr>
        <w:t xml:space="preserve">Aggiunto in sopralinea su </w:t>
      </w:r>
      <w:r w:rsidRPr="001E3CB4">
        <w:rPr>
          <w:rFonts w:ascii="Times New Roman" w:hAnsi="Times New Roman" w:cs="Times New Roman"/>
        </w:rPr>
        <w:t>così</w:t>
      </w:r>
      <w:r w:rsidRPr="001E3CB4">
        <w:rPr>
          <w:rFonts w:ascii="Times New Roman" w:hAnsi="Times New Roman" w:cs="Times New Roman"/>
          <w:i/>
          <w:iCs/>
        </w:rPr>
        <w:t xml:space="preserve"> depennato</w:t>
      </w:r>
      <w:r w:rsidRPr="001E3CB4">
        <w:rPr>
          <w:rFonts w:ascii="Times New Roman" w:hAnsi="Times New Roman" w:cs="Times New Roman"/>
        </w:rPr>
        <w:t>.</w:t>
      </w:r>
    </w:p>
  </w:footnote>
  <w:footnote w:id="474">
    <w:p w14:paraId="67411AF8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-dur </w:t>
      </w:r>
      <w:r w:rsidRPr="001E3CB4">
        <w:rPr>
          <w:rFonts w:ascii="Times New Roman" w:hAnsi="Times New Roman" w:cs="Times New Roman"/>
          <w:i/>
          <w:iCs/>
        </w:rPr>
        <w:t>esito di correzione.</w:t>
      </w:r>
    </w:p>
  </w:footnote>
  <w:footnote w:id="475">
    <w:p w14:paraId="47B4861E" w14:textId="209BCAB1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  <w:iCs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-durl- </w:t>
      </w:r>
      <w:r w:rsidRPr="001E3CB4">
        <w:rPr>
          <w:rFonts w:ascii="Times New Roman" w:hAnsi="Times New Roman" w:cs="Times New Roman"/>
          <w:i/>
          <w:iCs/>
        </w:rPr>
        <w:t xml:space="preserve">corretto su </w:t>
      </w:r>
      <w:r w:rsidRPr="001E3CB4">
        <w:rPr>
          <w:rFonts w:ascii="Times New Roman" w:hAnsi="Times New Roman" w:cs="Times New Roman"/>
        </w:rPr>
        <w:t>-tinu-</w:t>
      </w:r>
      <w:r w:rsidRPr="001E3CB4">
        <w:rPr>
          <w:rFonts w:ascii="Times New Roman" w:hAnsi="Times New Roman" w:cs="Times New Roman"/>
          <w:i/>
          <w:iCs/>
        </w:rPr>
        <w:t xml:space="preserve">; segue </w:t>
      </w:r>
      <w:r w:rsidRPr="001E3CB4">
        <w:rPr>
          <w:rFonts w:ascii="Times New Roman" w:hAnsi="Times New Roman" w:cs="Times New Roman"/>
        </w:rPr>
        <w:t xml:space="preserve">-rla </w:t>
      </w:r>
      <w:r w:rsidRPr="001E3CB4">
        <w:rPr>
          <w:rFonts w:ascii="Times New Roman" w:hAnsi="Times New Roman" w:cs="Times New Roman"/>
          <w:i/>
          <w:iCs/>
        </w:rPr>
        <w:t>depennato.</w:t>
      </w:r>
    </w:p>
  </w:footnote>
  <w:footnote w:id="476">
    <w:p w14:paraId="738A078F" w14:textId="0C40823B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-e- </w:t>
      </w:r>
      <w:r w:rsidRPr="001E3CB4">
        <w:rPr>
          <w:rFonts w:ascii="Times New Roman" w:hAnsi="Times New Roman" w:cs="Times New Roman"/>
          <w:i/>
          <w:iCs/>
        </w:rPr>
        <w:t xml:space="preserve">corretto su </w:t>
      </w:r>
      <w:r w:rsidRPr="001E3CB4">
        <w:rPr>
          <w:rFonts w:ascii="Times New Roman" w:hAnsi="Times New Roman" w:cs="Times New Roman"/>
        </w:rPr>
        <w:t>-à-</w:t>
      </w:r>
      <w:r w:rsidRPr="001E3CB4">
        <w:rPr>
          <w:rFonts w:ascii="Times New Roman" w:hAnsi="Times New Roman" w:cs="Times New Roman"/>
          <w:i/>
          <w:iCs/>
        </w:rPr>
        <w:t>.</w:t>
      </w:r>
    </w:p>
  </w:footnote>
  <w:footnote w:id="477">
    <w:p w14:paraId="1150F0EA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  <w:iCs/>
        </w:rPr>
        <w:t>Esito di correzione.</w:t>
      </w:r>
    </w:p>
  </w:footnote>
  <w:footnote w:id="478">
    <w:p w14:paraId="6936ED23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  <w:iCs/>
        </w:rPr>
        <w:t xml:space="preserve">Aggiunto in sopralinea su </w:t>
      </w:r>
      <w:r w:rsidRPr="001E3CB4">
        <w:rPr>
          <w:rFonts w:ascii="Times New Roman" w:hAnsi="Times New Roman" w:cs="Times New Roman"/>
        </w:rPr>
        <w:t xml:space="preserve">al che </w:t>
      </w:r>
      <w:r w:rsidRPr="001E3CB4">
        <w:rPr>
          <w:rFonts w:ascii="Times New Roman" w:hAnsi="Times New Roman" w:cs="Times New Roman"/>
          <w:i/>
          <w:iCs/>
        </w:rPr>
        <w:t>depennato</w:t>
      </w:r>
      <w:r w:rsidRPr="001E3CB4">
        <w:rPr>
          <w:rFonts w:ascii="Times New Roman" w:hAnsi="Times New Roman" w:cs="Times New Roman"/>
        </w:rPr>
        <w:t>.</w:t>
      </w:r>
    </w:p>
  </w:footnote>
  <w:footnote w:id="479">
    <w:p w14:paraId="7B345764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-e </w:t>
      </w:r>
      <w:r w:rsidRPr="001E3CB4">
        <w:rPr>
          <w:rFonts w:ascii="Times New Roman" w:hAnsi="Times New Roman" w:cs="Times New Roman"/>
          <w:i/>
          <w:iCs/>
        </w:rPr>
        <w:t>esito di correzione.</w:t>
      </w:r>
    </w:p>
  </w:footnote>
  <w:footnote w:id="480">
    <w:p w14:paraId="220984F3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-ol- </w:t>
      </w:r>
      <w:r w:rsidRPr="001E3CB4">
        <w:rPr>
          <w:rFonts w:ascii="Times New Roman" w:hAnsi="Times New Roman" w:cs="Times New Roman"/>
          <w:i/>
          <w:iCs/>
        </w:rPr>
        <w:t>esito di correzione</w:t>
      </w:r>
    </w:p>
  </w:footnote>
  <w:footnote w:id="481">
    <w:p w14:paraId="623E2E39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  <w:iCs/>
        </w:rPr>
        <w:t xml:space="preserve">Segue </w:t>
      </w:r>
      <w:r w:rsidRPr="001E3CB4">
        <w:rPr>
          <w:rFonts w:ascii="Times New Roman" w:hAnsi="Times New Roman" w:cs="Times New Roman"/>
        </w:rPr>
        <w:t>il di</w:t>
      </w:r>
      <w:r w:rsidRPr="001E3CB4">
        <w:rPr>
          <w:rFonts w:ascii="Times New Roman" w:hAnsi="Times New Roman" w:cs="Times New Roman"/>
          <w:i/>
          <w:iCs/>
        </w:rPr>
        <w:t xml:space="preserve"> depennato.</w:t>
      </w:r>
    </w:p>
  </w:footnote>
  <w:footnote w:id="482">
    <w:p w14:paraId="068039A5" w14:textId="13BB9C9B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  <w:iCs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  <w:iCs/>
        </w:rPr>
        <w:t>Aggiunto in sopralinea con segno di inserimento.</w:t>
      </w:r>
    </w:p>
  </w:footnote>
  <w:footnote w:id="483">
    <w:p w14:paraId="003028DD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  <w:iCs/>
        </w:rPr>
        <w:t xml:space="preserve">Aggiunto in sopralinea su </w:t>
      </w:r>
      <w:r w:rsidRPr="001E3CB4">
        <w:rPr>
          <w:rFonts w:ascii="Times New Roman" w:hAnsi="Times New Roman" w:cs="Times New Roman"/>
        </w:rPr>
        <w:t xml:space="preserve">il che </w:t>
      </w:r>
      <w:r w:rsidRPr="001E3CB4">
        <w:rPr>
          <w:rFonts w:ascii="Times New Roman" w:hAnsi="Times New Roman" w:cs="Times New Roman"/>
          <w:i/>
          <w:iCs/>
        </w:rPr>
        <w:t>depennato</w:t>
      </w:r>
      <w:r w:rsidRPr="001E3CB4">
        <w:rPr>
          <w:rFonts w:ascii="Times New Roman" w:hAnsi="Times New Roman" w:cs="Times New Roman"/>
        </w:rPr>
        <w:t>.</w:t>
      </w:r>
    </w:p>
  </w:footnote>
  <w:footnote w:id="484">
    <w:p w14:paraId="529C696C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  <w:iCs/>
        </w:rPr>
        <w:t xml:space="preserve">Segue </w:t>
      </w:r>
      <w:r w:rsidRPr="001E3CB4">
        <w:rPr>
          <w:rFonts w:ascii="Times New Roman" w:hAnsi="Times New Roman" w:cs="Times New Roman"/>
        </w:rPr>
        <w:t xml:space="preserve">et </w:t>
      </w:r>
      <w:r w:rsidRPr="001E3CB4">
        <w:rPr>
          <w:rFonts w:ascii="Times New Roman" w:hAnsi="Times New Roman" w:cs="Times New Roman"/>
          <w:i/>
          <w:iCs/>
        </w:rPr>
        <w:t>depennato</w:t>
      </w:r>
      <w:r w:rsidRPr="001E3CB4">
        <w:rPr>
          <w:rFonts w:ascii="Times New Roman" w:hAnsi="Times New Roman" w:cs="Times New Roman"/>
        </w:rPr>
        <w:t>.</w:t>
      </w:r>
    </w:p>
  </w:footnote>
  <w:footnote w:id="485">
    <w:p w14:paraId="5585247C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  <w:iCs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  <w:iCs/>
        </w:rPr>
        <w:t xml:space="preserve">Segue </w:t>
      </w:r>
      <w:r w:rsidRPr="001E3CB4">
        <w:rPr>
          <w:rFonts w:ascii="Times New Roman" w:hAnsi="Times New Roman" w:cs="Times New Roman"/>
        </w:rPr>
        <w:t>et fel-</w:t>
      </w:r>
      <w:r w:rsidRPr="001E3CB4">
        <w:rPr>
          <w:rFonts w:ascii="Times New Roman" w:hAnsi="Times New Roman" w:cs="Times New Roman"/>
          <w:i/>
          <w:iCs/>
        </w:rPr>
        <w:t xml:space="preserve"> depennato.</w:t>
      </w:r>
    </w:p>
  </w:footnote>
  <w:footnote w:id="486">
    <w:p w14:paraId="6FD57F83" w14:textId="0574CE3A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  <w:iCs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  <w:i/>
          <w:iCs/>
        </w:rPr>
        <w:t xml:space="preserve"> Come pare.</w:t>
      </w:r>
    </w:p>
  </w:footnote>
  <w:footnote w:id="487">
    <w:p w14:paraId="6C89B5F4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  <w:iCs/>
        </w:rPr>
        <w:t>Aggiunto in sopralinea con segno di inserimento</w:t>
      </w:r>
      <w:r w:rsidRPr="001E3CB4">
        <w:rPr>
          <w:rFonts w:ascii="Times New Roman" w:hAnsi="Times New Roman" w:cs="Times New Roman"/>
        </w:rPr>
        <w:t>.</w:t>
      </w:r>
    </w:p>
  </w:footnote>
  <w:footnote w:id="488">
    <w:p w14:paraId="444BE8DB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  <w:iCs/>
        </w:rPr>
        <w:t xml:space="preserve">Segue </w:t>
      </w:r>
      <w:r w:rsidRPr="001E3CB4">
        <w:rPr>
          <w:rFonts w:ascii="Times New Roman" w:hAnsi="Times New Roman" w:cs="Times New Roman"/>
        </w:rPr>
        <w:t xml:space="preserve">veririfa </w:t>
      </w:r>
      <w:r w:rsidRPr="001E3CB4">
        <w:rPr>
          <w:rFonts w:ascii="Times New Roman" w:hAnsi="Times New Roman" w:cs="Times New Roman"/>
          <w:i/>
          <w:iCs/>
        </w:rPr>
        <w:t>depennato</w:t>
      </w:r>
      <w:r w:rsidRPr="001E3CB4">
        <w:rPr>
          <w:rFonts w:ascii="Times New Roman" w:hAnsi="Times New Roman" w:cs="Times New Roman"/>
        </w:rPr>
        <w:t>.</w:t>
      </w:r>
    </w:p>
  </w:footnote>
  <w:footnote w:id="489">
    <w:p w14:paraId="2F30ED41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  <w:iCs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  <w:iCs/>
        </w:rPr>
        <w:t>Foro nel supporto.</w:t>
      </w:r>
    </w:p>
  </w:footnote>
  <w:footnote w:id="490">
    <w:p w14:paraId="030AAC56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</w:rPr>
        <w:t>Foro nel supporto.</w:t>
      </w:r>
    </w:p>
  </w:footnote>
  <w:footnote w:id="491">
    <w:p w14:paraId="4B820AED" w14:textId="71C132B1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con … Spagnoli </w:t>
      </w:r>
      <w:r w:rsidRPr="001E3CB4">
        <w:rPr>
          <w:rFonts w:ascii="Times New Roman" w:hAnsi="Times New Roman" w:cs="Times New Roman"/>
          <w:i/>
          <w:iCs/>
        </w:rPr>
        <w:t>decodifica di testo cifrato presente a c</w:t>
      </w:r>
      <w:r w:rsidR="00A725C5">
        <w:rPr>
          <w:rFonts w:ascii="Times New Roman" w:hAnsi="Times New Roman" w:cs="Times New Roman"/>
          <w:i/>
          <w:iCs/>
        </w:rPr>
        <w:t>.</w:t>
      </w:r>
      <w:r w:rsidRPr="001E3CB4">
        <w:rPr>
          <w:rFonts w:ascii="Times New Roman" w:hAnsi="Times New Roman" w:cs="Times New Roman"/>
          <w:i/>
          <w:iCs/>
        </w:rPr>
        <w:t xml:space="preserve"> 239r</w:t>
      </w:r>
      <w:r w:rsidRPr="001E3CB4">
        <w:rPr>
          <w:rFonts w:ascii="Times New Roman" w:hAnsi="Times New Roman" w:cs="Times New Roman"/>
        </w:rPr>
        <w:t xml:space="preserve">; </w:t>
      </w:r>
      <w:r w:rsidRPr="001E3CB4">
        <w:rPr>
          <w:rFonts w:ascii="Times New Roman" w:hAnsi="Times New Roman" w:cs="Times New Roman"/>
          <w:i/>
          <w:iCs/>
        </w:rPr>
        <w:t>con segno di rimando</w:t>
      </w:r>
      <w:r w:rsidRPr="001E3CB4">
        <w:rPr>
          <w:rFonts w:ascii="Times New Roman" w:hAnsi="Times New Roman" w:cs="Times New Roman"/>
        </w:rPr>
        <w:t>.</w:t>
      </w:r>
    </w:p>
  </w:footnote>
  <w:footnote w:id="492">
    <w:p w14:paraId="09B6E97C" w14:textId="7C37FE3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  <w:iCs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  <w:iCs/>
        </w:rPr>
        <w:t>Come pare.</w:t>
      </w:r>
    </w:p>
  </w:footnote>
  <w:footnote w:id="493">
    <w:p w14:paraId="56E9FBF7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</w:rPr>
        <w:t>Esito di correzione.</w:t>
      </w:r>
    </w:p>
  </w:footnote>
  <w:footnote w:id="494">
    <w:p w14:paraId="697429B7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</w:rPr>
        <w:t xml:space="preserve">Così A; </w:t>
      </w:r>
      <w:r w:rsidRPr="001E3CB4">
        <w:rPr>
          <w:rFonts w:ascii="Times New Roman" w:hAnsi="Times New Roman" w:cs="Times New Roman"/>
        </w:rPr>
        <w:t xml:space="preserve">-e </w:t>
      </w:r>
      <w:r w:rsidRPr="001E3CB4">
        <w:rPr>
          <w:rFonts w:ascii="Times New Roman" w:hAnsi="Times New Roman" w:cs="Times New Roman"/>
          <w:i/>
        </w:rPr>
        <w:t>esito di correzione.</w:t>
      </w:r>
    </w:p>
  </w:footnote>
  <w:footnote w:id="495">
    <w:p w14:paraId="28713C68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</w:rPr>
        <w:t xml:space="preserve">Segue </w:t>
      </w:r>
      <w:r w:rsidRPr="001E3CB4">
        <w:rPr>
          <w:rFonts w:ascii="Times New Roman" w:hAnsi="Times New Roman" w:cs="Times New Roman"/>
        </w:rPr>
        <w:t xml:space="preserve">-ch </w:t>
      </w:r>
      <w:r w:rsidRPr="001E3CB4">
        <w:rPr>
          <w:rFonts w:ascii="Times New Roman" w:hAnsi="Times New Roman" w:cs="Times New Roman"/>
          <w:i/>
        </w:rPr>
        <w:t>depennato.</w:t>
      </w:r>
    </w:p>
  </w:footnote>
  <w:footnote w:id="496">
    <w:p w14:paraId="1B271CFA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tanto … publica rissolutione </w:t>
      </w:r>
      <w:r w:rsidRPr="001E3CB4">
        <w:rPr>
          <w:rFonts w:ascii="Times New Roman" w:hAnsi="Times New Roman" w:cs="Times New Roman"/>
          <w:i/>
          <w:iCs/>
        </w:rPr>
        <w:t>decodifica di testo cifrato presente a c. 246r</w:t>
      </w:r>
      <w:r w:rsidRPr="001E3CB4">
        <w:rPr>
          <w:rFonts w:ascii="Times New Roman" w:hAnsi="Times New Roman" w:cs="Times New Roman"/>
        </w:rPr>
        <w:t>;</w:t>
      </w:r>
      <w:r w:rsidRPr="001E3CB4">
        <w:rPr>
          <w:rFonts w:ascii="Times New Roman" w:hAnsi="Times New Roman" w:cs="Times New Roman"/>
          <w:i/>
          <w:iCs/>
        </w:rPr>
        <w:t xml:space="preserve"> con segno di rimando</w:t>
      </w:r>
      <w:r w:rsidRPr="001E3CB4">
        <w:rPr>
          <w:rFonts w:ascii="Times New Roman" w:hAnsi="Times New Roman" w:cs="Times New Roman"/>
        </w:rPr>
        <w:t>.</w:t>
      </w:r>
    </w:p>
  </w:footnote>
  <w:footnote w:id="497">
    <w:p w14:paraId="468F6954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  <w:iCs/>
        </w:rPr>
        <w:t>Aggiunto in sopralinea con segno di inserimento</w:t>
      </w:r>
      <w:r w:rsidRPr="001E3CB4">
        <w:rPr>
          <w:rFonts w:ascii="Times New Roman" w:hAnsi="Times New Roman" w:cs="Times New Roman"/>
        </w:rPr>
        <w:t>.</w:t>
      </w:r>
    </w:p>
  </w:footnote>
  <w:footnote w:id="498">
    <w:p w14:paraId="06C89270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  <w:iCs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che … per li giaci </w:t>
      </w:r>
      <w:r w:rsidRPr="001E3CB4">
        <w:rPr>
          <w:rFonts w:ascii="Times New Roman" w:hAnsi="Times New Roman" w:cs="Times New Roman"/>
          <w:i/>
          <w:iCs/>
        </w:rPr>
        <w:t>decodifica di testo cifrato presente a cc. 246r-247r; con segno di rimando.</w:t>
      </w:r>
    </w:p>
  </w:footnote>
  <w:footnote w:id="499">
    <w:p w14:paraId="57A67AC6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s- </w:t>
      </w:r>
      <w:r w:rsidRPr="001E3CB4">
        <w:rPr>
          <w:rFonts w:ascii="Times New Roman" w:hAnsi="Times New Roman" w:cs="Times New Roman"/>
          <w:i/>
        </w:rPr>
        <w:t xml:space="preserve">corretta su </w:t>
      </w:r>
      <w:r w:rsidRPr="001E3CB4">
        <w:rPr>
          <w:rFonts w:ascii="Times New Roman" w:hAnsi="Times New Roman" w:cs="Times New Roman"/>
        </w:rPr>
        <w:t>l-</w:t>
      </w:r>
      <w:r w:rsidRPr="001E3CB4">
        <w:rPr>
          <w:rFonts w:ascii="Times New Roman" w:hAnsi="Times New Roman" w:cs="Times New Roman"/>
          <w:i/>
        </w:rPr>
        <w:t>.</w:t>
      </w:r>
    </w:p>
  </w:footnote>
  <w:footnote w:id="500">
    <w:p w14:paraId="28C0DE97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servando … rischio </w:t>
      </w:r>
      <w:r w:rsidRPr="001E3CB4">
        <w:rPr>
          <w:rFonts w:ascii="Times New Roman" w:hAnsi="Times New Roman" w:cs="Times New Roman"/>
          <w:i/>
          <w:iCs/>
        </w:rPr>
        <w:t>decodifica di testo cifrato presente a c. 247r; con segno di rimando</w:t>
      </w:r>
      <w:r w:rsidRPr="001E3CB4">
        <w:rPr>
          <w:rFonts w:ascii="Times New Roman" w:hAnsi="Times New Roman" w:cs="Times New Roman"/>
        </w:rPr>
        <w:t>.</w:t>
      </w:r>
    </w:p>
  </w:footnote>
  <w:footnote w:id="501">
    <w:p w14:paraId="0A280679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  <w:iCs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  <w:iCs/>
        </w:rPr>
        <w:t xml:space="preserve">Precede </w:t>
      </w:r>
      <w:r w:rsidRPr="001E3CB4">
        <w:rPr>
          <w:rFonts w:ascii="Times New Roman" w:hAnsi="Times New Roman" w:cs="Times New Roman"/>
        </w:rPr>
        <w:t xml:space="preserve">haver </w:t>
      </w:r>
      <w:r w:rsidRPr="001E3CB4">
        <w:rPr>
          <w:rFonts w:ascii="Times New Roman" w:hAnsi="Times New Roman" w:cs="Times New Roman"/>
          <w:i/>
          <w:iCs/>
        </w:rPr>
        <w:t>depennato.</w:t>
      </w:r>
    </w:p>
  </w:footnote>
  <w:footnote w:id="502">
    <w:p w14:paraId="3C8D0B9A" w14:textId="6D183034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La … buona pace</w:t>
      </w:r>
      <w:r w:rsidRPr="001E3CB4">
        <w:rPr>
          <w:rFonts w:ascii="Times New Roman" w:hAnsi="Times New Roman" w:cs="Times New Roman"/>
          <w:i/>
          <w:iCs/>
        </w:rPr>
        <w:t xml:space="preserve"> decodifica di testo cifrato presente a c. 247r-v; con segno di rimando</w:t>
      </w:r>
      <w:r w:rsidRPr="001E3CB4">
        <w:rPr>
          <w:rFonts w:ascii="Times New Roman" w:hAnsi="Times New Roman" w:cs="Times New Roman"/>
        </w:rPr>
        <w:t>.</w:t>
      </w:r>
    </w:p>
  </w:footnote>
  <w:footnote w:id="503">
    <w:p w14:paraId="0A02DCE7" w14:textId="3D20D49B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</w:rPr>
        <w:t xml:space="preserve">Segue </w:t>
      </w:r>
      <w:r w:rsidRPr="001E3CB4">
        <w:rPr>
          <w:rFonts w:ascii="Times New Roman" w:hAnsi="Times New Roman" w:cs="Times New Roman"/>
        </w:rPr>
        <w:t xml:space="preserve">alla Ser(eni)tà v(ostra) che s(ua) E(ccellenza) mal volentieri si | accomoderebbe al dar p(er)sona, che fosse in servitio, | p(er) la necessità, che forse vi è anco da questa parte di soggetti </w:t>
      </w:r>
      <w:r w:rsidRPr="001E3CB4">
        <w:rPr>
          <w:rFonts w:ascii="Times New Roman" w:hAnsi="Times New Roman" w:cs="Times New Roman"/>
          <w:i/>
        </w:rPr>
        <w:t>depennato.</w:t>
      </w:r>
    </w:p>
  </w:footnote>
  <w:footnote w:id="504">
    <w:p w14:paraId="2AE1481C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-ne(n)- </w:t>
      </w:r>
      <w:r w:rsidRPr="001E3CB4">
        <w:rPr>
          <w:rFonts w:ascii="Times New Roman" w:hAnsi="Times New Roman" w:cs="Times New Roman"/>
          <w:i/>
        </w:rPr>
        <w:t xml:space="preserve">corretto su </w:t>
      </w:r>
      <w:r w:rsidRPr="001E3CB4">
        <w:rPr>
          <w:rFonts w:ascii="Times New Roman" w:hAnsi="Times New Roman" w:cs="Times New Roman"/>
        </w:rPr>
        <w:t>-de-</w:t>
      </w:r>
      <w:r w:rsidRPr="001E3CB4">
        <w:rPr>
          <w:rFonts w:ascii="Times New Roman" w:hAnsi="Times New Roman" w:cs="Times New Roman"/>
          <w:i/>
        </w:rPr>
        <w:t>.</w:t>
      </w:r>
    </w:p>
  </w:footnote>
  <w:footnote w:id="505">
    <w:p w14:paraId="1F982ADF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  <w:iCs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a … Governatore </w:t>
      </w:r>
      <w:r w:rsidRPr="001E3CB4">
        <w:rPr>
          <w:rFonts w:ascii="Times New Roman" w:hAnsi="Times New Roman" w:cs="Times New Roman"/>
          <w:i/>
          <w:iCs/>
        </w:rPr>
        <w:t>decodifica di testo cifrato presente a c. 247v; con segno di rimando.</w:t>
      </w:r>
    </w:p>
  </w:footnote>
  <w:footnote w:id="506">
    <w:p w14:paraId="2BB1788A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</w:rPr>
        <w:t>Così A.</w:t>
      </w:r>
    </w:p>
  </w:footnote>
  <w:footnote w:id="507">
    <w:p w14:paraId="526A2391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</w:rPr>
        <w:t>Così A.</w:t>
      </w:r>
    </w:p>
  </w:footnote>
  <w:footnote w:id="508">
    <w:p w14:paraId="4CE35EEC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  <w:iCs/>
        </w:rPr>
        <w:t xml:space="preserve">Segue </w:t>
      </w:r>
      <w:r w:rsidRPr="001E3CB4">
        <w:rPr>
          <w:rFonts w:ascii="Times New Roman" w:hAnsi="Times New Roman" w:cs="Times New Roman"/>
        </w:rPr>
        <w:t xml:space="preserve">ritorno </w:t>
      </w:r>
      <w:r w:rsidRPr="001E3CB4">
        <w:rPr>
          <w:rFonts w:ascii="Times New Roman" w:hAnsi="Times New Roman" w:cs="Times New Roman"/>
          <w:i/>
          <w:iCs/>
        </w:rPr>
        <w:t>depennato</w:t>
      </w:r>
      <w:r w:rsidRPr="001E3CB4">
        <w:rPr>
          <w:rFonts w:ascii="Times New Roman" w:hAnsi="Times New Roman" w:cs="Times New Roman"/>
        </w:rPr>
        <w:t>.</w:t>
      </w:r>
    </w:p>
  </w:footnote>
  <w:footnote w:id="509">
    <w:p w14:paraId="49BD5721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Serenità … parte di soggetti </w:t>
      </w:r>
      <w:r w:rsidRPr="001E3CB4">
        <w:rPr>
          <w:rFonts w:ascii="Times New Roman" w:hAnsi="Times New Roman" w:cs="Times New Roman"/>
          <w:i/>
          <w:iCs/>
        </w:rPr>
        <w:t>decodifica di testo cifrato presente a c. 247v; con segno di rimando</w:t>
      </w:r>
      <w:r w:rsidRPr="001E3CB4">
        <w:rPr>
          <w:rFonts w:ascii="Times New Roman" w:hAnsi="Times New Roman" w:cs="Times New Roman"/>
        </w:rPr>
        <w:t>.</w:t>
      </w:r>
    </w:p>
  </w:footnote>
  <w:footnote w:id="510">
    <w:p w14:paraId="7FC46D31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</w:rPr>
        <w:t>Esito di correzione.</w:t>
      </w:r>
    </w:p>
  </w:footnote>
  <w:footnote w:id="511">
    <w:p w14:paraId="2D9DF9B2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-o </w:t>
      </w:r>
      <w:r w:rsidRPr="001E3CB4">
        <w:rPr>
          <w:rFonts w:ascii="Times New Roman" w:hAnsi="Times New Roman" w:cs="Times New Roman"/>
          <w:i/>
        </w:rPr>
        <w:t>esito di correzione.</w:t>
      </w:r>
    </w:p>
  </w:footnote>
  <w:footnote w:id="512">
    <w:p w14:paraId="2080F61C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A- </w:t>
      </w:r>
      <w:r w:rsidRPr="001E3CB4">
        <w:rPr>
          <w:rFonts w:ascii="Times New Roman" w:hAnsi="Times New Roman" w:cs="Times New Roman"/>
          <w:i/>
        </w:rPr>
        <w:t xml:space="preserve">corretta su </w:t>
      </w:r>
      <w:r w:rsidRPr="001E3CB4">
        <w:rPr>
          <w:rFonts w:ascii="Times New Roman" w:hAnsi="Times New Roman" w:cs="Times New Roman"/>
        </w:rPr>
        <w:t>a-</w:t>
      </w:r>
      <w:r w:rsidRPr="001E3CB4">
        <w:rPr>
          <w:rFonts w:ascii="Times New Roman" w:hAnsi="Times New Roman" w:cs="Times New Roman"/>
          <w:i/>
        </w:rPr>
        <w:t>.</w:t>
      </w:r>
    </w:p>
  </w:footnote>
  <w:footnote w:id="513">
    <w:p w14:paraId="0E6E5EDA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-e- </w:t>
      </w:r>
      <w:r w:rsidRPr="001E3CB4">
        <w:rPr>
          <w:rFonts w:ascii="Times New Roman" w:hAnsi="Times New Roman" w:cs="Times New Roman"/>
          <w:i/>
        </w:rPr>
        <w:t xml:space="preserve">corretta su </w:t>
      </w:r>
      <w:r w:rsidRPr="001E3CB4">
        <w:rPr>
          <w:rFonts w:ascii="Times New Roman" w:hAnsi="Times New Roman" w:cs="Times New Roman"/>
        </w:rPr>
        <w:t>-a-</w:t>
      </w:r>
      <w:r w:rsidRPr="001E3CB4">
        <w:rPr>
          <w:rFonts w:ascii="Times New Roman" w:hAnsi="Times New Roman" w:cs="Times New Roman"/>
          <w:i/>
        </w:rPr>
        <w:t>.</w:t>
      </w:r>
    </w:p>
  </w:footnote>
  <w:footnote w:id="514">
    <w:p w14:paraId="3B397A08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  <w:iCs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Scuopro … suoi ministri </w:t>
      </w:r>
      <w:r w:rsidRPr="001E3CB4">
        <w:rPr>
          <w:rFonts w:ascii="Times New Roman" w:hAnsi="Times New Roman" w:cs="Times New Roman"/>
          <w:i/>
          <w:iCs/>
        </w:rPr>
        <w:t>decodifica di testo cifrato presente a c. 257r; con segno di rimando.</w:t>
      </w:r>
    </w:p>
  </w:footnote>
  <w:footnote w:id="515">
    <w:p w14:paraId="270B5E86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  <w:iCs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  <w:iCs/>
        </w:rPr>
        <w:t xml:space="preserve">Segue </w:t>
      </w:r>
      <w:r w:rsidRPr="001E3CB4">
        <w:rPr>
          <w:rFonts w:ascii="Times New Roman" w:hAnsi="Times New Roman" w:cs="Times New Roman"/>
        </w:rPr>
        <w:t xml:space="preserve">partic(olarmen)te </w:t>
      </w:r>
      <w:r w:rsidRPr="001E3CB4">
        <w:rPr>
          <w:rFonts w:ascii="Times New Roman" w:hAnsi="Times New Roman" w:cs="Times New Roman"/>
          <w:i/>
          <w:iCs/>
        </w:rPr>
        <w:t>depennato.</w:t>
      </w:r>
    </w:p>
  </w:footnote>
  <w:footnote w:id="516">
    <w:p w14:paraId="7A35F771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et … possono succeder </w:t>
      </w:r>
      <w:r w:rsidRPr="001E3CB4">
        <w:rPr>
          <w:rFonts w:ascii="Times New Roman" w:hAnsi="Times New Roman" w:cs="Times New Roman"/>
          <w:i/>
          <w:iCs/>
        </w:rPr>
        <w:t>decodifica di testo cifrato presente a c. 257r; con segno di rimando</w:t>
      </w:r>
      <w:r w:rsidRPr="001E3CB4">
        <w:rPr>
          <w:rFonts w:ascii="Times New Roman" w:hAnsi="Times New Roman" w:cs="Times New Roman"/>
        </w:rPr>
        <w:t>.</w:t>
      </w:r>
    </w:p>
  </w:footnote>
  <w:footnote w:id="517">
    <w:p w14:paraId="0362B62C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  <w:iCs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  <w:iCs/>
        </w:rPr>
        <w:t xml:space="preserve">Segue </w:t>
      </w:r>
      <w:r w:rsidRPr="001E3CB4">
        <w:rPr>
          <w:rFonts w:ascii="Times New Roman" w:hAnsi="Times New Roman" w:cs="Times New Roman"/>
          <w:i/>
        </w:rPr>
        <w:t>parola</w:t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  <w:iCs/>
        </w:rPr>
        <w:t>depennata.</w:t>
      </w:r>
    </w:p>
  </w:footnote>
  <w:footnote w:id="518">
    <w:p w14:paraId="7CF35CDE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c- </w:t>
      </w:r>
      <w:r w:rsidRPr="001E3CB4">
        <w:rPr>
          <w:rFonts w:ascii="Times New Roman" w:hAnsi="Times New Roman" w:cs="Times New Roman"/>
          <w:i/>
          <w:iCs/>
        </w:rPr>
        <w:t xml:space="preserve">corretta su </w:t>
      </w:r>
      <w:r w:rsidRPr="001E3CB4">
        <w:rPr>
          <w:rFonts w:ascii="Times New Roman" w:hAnsi="Times New Roman" w:cs="Times New Roman"/>
        </w:rPr>
        <w:t>d-.</w:t>
      </w:r>
    </w:p>
  </w:footnote>
  <w:footnote w:id="519">
    <w:p w14:paraId="1F3EBB45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  <w:iCs/>
        </w:rPr>
        <w:t>Segue</w:t>
      </w:r>
      <w:r w:rsidRPr="001E3CB4">
        <w:rPr>
          <w:rFonts w:ascii="Times New Roman" w:hAnsi="Times New Roman" w:cs="Times New Roman"/>
        </w:rPr>
        <w:t xml:space="preserve"> al presente </w:t>
      </w:r>
      <w:r w:rsidRPr="001E3CB4">
        <w:rPr>
          <w:rFonts w:ascii="Times New Roman" w:hAnsi="Times New Roman" w:cs="Times New Roman"/>
          <w:i/>
          <w:iCs/>
        </w:rPr>
        <w:t>depennato</w:t>
      </w:r>
      <w:r w:rsidRPr="001E3CB4">
        <w:rPr>
          <w:rFonts w:ascii="Times New Roman" w:hAnsi="Times New Roman" w:cs="Times New Roman"/>
        </w:rPr>
        <w:t>.</w:t>
      </w:r>
    </w:p>
  </w:footnote>
  <w:footnote w:id="520">
    <w:p w14:paraId="44A2FB0A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et più </w:t>
      </w:r>
      <w:r w:rsidRPr="001E3CB4">
        <w:rPr>
          <w:rFonts w:ascii="Times New Roman" w:hAnsi="Times New Roman" w:cs="Times New Roman"/>
          <w:i/>
          <w:iCs/>
        </w:rPr>
        <w:t>aggiunto in sopralinea con segno di inserimento</w:t>
      </w:r>
      <w:r w:rsidRPr="001E3CB4">
        <w:rPr>
          <w:rFonts w:ascii="Times New Roman" w:hAnsi="Times New Roman" w:cs="Times New Roman"/>
        </w:rPr>
        <w:t>.</w:t>
      </w:r>
    </w:p>
  </w:footnote>
  <w:footnote w:id="521">
    <w:p w14:paraId="3B859895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se … bene le cose </w:t>
      </w:r>
      <w:r w:rsidRPr="001E3CB4">
        <w:rPr>
          <w:rFonts w:ascii="Times New Roman" w:hAnsi="Times New Roman" w:cs="Times New Roman"/>
          <w:i/>
          <w:iCs/>
        </w:rPr>
        <w:t>decodifica di testo cifrato presente a c. 262r; con segno di rimando</w:t>
      </w:r>
      <w:r w:rsidRPr="001E3CB4">
        <w:rPr>
          <w:rFonts w:ascii="Times New Roman" w:hAnsi="Times New Roman" w:cs="Times New Roman"/>
        </w:rPr>
        <w:t xml:space="preserve">. </w:t>
      </w:r>
    </w:p>
  </w:footnote>
  <w:footnote w:id="522">
    <w:p w14:paraId="0F3B5FD4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</w:rPr>
        <w:t xml:space="preserve">Segue </w:t>
      </w:r>
      <w:r w:rsidRPr="001E3CB4">
        <w:rPr>
          <w:rFonts w:ascii="Times New Roman" w:hAnsi="Times New Roman" w:cs="Times New Roman"/>
        </w:rPr>
        <w:t xml:space="preserve">che si vorebbe pur in tanto veder | se viene risposto </w:t>
      </w:r>
      <w:r w:rsidRPr="001E3CB4">
        <w:rPr>
          <w:rFonts w:ascii="Times New Roman" w:hAnsi="Times New Roman" w:cs="Times New Roman"/>
          <w:i/>
        </w:rPr>
        <w:t>depennato.</w:t>
      </w:r>
    </w:p>
  </w:footnote>
  <w:footnote w:id="523">
    <w:p w14:paraId="73D7F75E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</w:rPr>
        <w:t xml:space="preserve">Segue </w:t>
      </w:r>
      <w:r w:rsidRPr="001E3CB4">
        <w:rPr>
          <w:rFonts w:ascii="Times New Roman" w:hAnsi="Times New Roman" w:cs="Times New Roman"/>
        </w:rPr>
        <w:t xml:space="preserve">-le </w:t>
      </w:r>
      <w:r w:rsidRPr="001E3CB4">
        <w:rPr>
          <w:rFonts w:ascii="Times New Roman" w:hAnsi="Times New Roman" w:cs="Times New Roman"/>
          <w:i/>
        </w:rPr>
        <w:t>depennato.</w:t>
      </w:r>
    </w:p>
  </w:footnote>
  <w:footnote w:id="524">
    <w:p w14:paraId="3F39C98F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s- </w:t>
      </w:r>
      <w:r w:rsidRPr="001E3CB4">
        <w:rPr>
          <w:rFonts w:ascii="Times New Roman" w:hAnsi="Times New Roman" w:cs="Times New Roman"/>
          <w:i/>
        </w:rPr>
        <w:t xml:space="preserve">corretta su </w:t>
      </w:r>
      <w:r w:rsidRPr="001E3CB4">
        <w:rPr>
          <w:rFonts w:ascii="Times New Roman" w:hAnsi="Times New Roman" w:cs="Times New Roman"/>
        </w:rPr>
        <w:t>l-.</w:t>
      </w:r>
    </w:p>
  </w:footnote>
  <w:footnote w:id="525">
    <w:p w14:paraId="26F648E5" w14:textId="53FE3061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-u- </w:t>
      </w:r>
      <w:r w:rsidRPr="001E3CB4">
        <w:rPr>
          <w:rFonts w:ascii="Times New Roman" w:hAnsi="Times New Roman" w:cs="Times New Roman"/>
          <w:i/>
        </w:rPr>
        <w:t xml:space="preserve">corretta su </w:t>
      </w:r>
      <w:r w:rsidRPr="001E3CB4">
        <w:rPr>
          <w:rFonts w:ascii="Times New Roman" w:hAnsi="Times New Roman" w:cs="Times New Roman"/>
        </w:rPr>
        <w:t>-o-</w:t>
      </w:r>
      <w:r w:rsidRPr="001E3CB4">
        <w:rPr>
          <w:rFonts w:ascii="Times New Roman" w:hAnsi="Times New Roman" w:cs="Times New Roman"/>
          <w:i/>
        </w:rPr>
        <w:t xml:space="preserve">; </w:t>
      </w:r>
      <w:r w:rsidRPr="001E3CB4">
        <w:rPr>
          <w:rFonts w:ascii="Times New Roman" w:hAnsi="Times New Roman" w:cs="Times New Roman"/>
        </w:rPr>
        <w:t xml:space="preserve">-e- </w:t>
      </w:r>
      <w:r w:rsidRPr="001E3CB4">
        <w:rPr>
          <w:rFonts w:ascii="Times New Roman" w:hAnsi="Times New Roman" w:cs="Times New Roman"/>
          <w:i/>
        </w:rPr>
        <w:t xml:space="preserve">corretta su </w:t>
      </w:r>
      <w:r w:rsidRPr="001E3CB4">
        <w:rPr>
          <w:rFonts w:ascii="Times New Roman" w:hAnsi="Times New Roman" w:cs="Times New Roman"/>
        </w:rPr>
        <w:t>-u-</w:t>
      </w:r>
      <w:r w:rsidRPr="001E3CB4">
        <w:rPr>
          <w:rFonts w:ascii="Times New Roman" w:hAnsi="Times New Roman" w:cs="Times New Roman"/>
          <w:i/>
        </w:rPr>
        <w:t>.</w:t>
      </w:r>
    </w:p>
  </w:footnote>
  <w:footnote w:id="526">
    <w:p w14:paraId="515739C7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-e- </w:t>
      </w:r>
      <w:r w:rsidRPr="001E3CB4">
        <w:rPr>
          <w:rFonts w:ascii="Times New Roman" w:hAnsi="Times New Roman" w:cs="Times New Roman"/>
          <w:i/>
        </w:rPr>
        <w:t xml:space="preserve">corretta su </w:t>
      </w:r>
      <w:r w:rsidRPr="001E3CB4">
        <w:rPr>
          <w:rFonts w:ascii="Times New Roman" w:hAnsi="Times New Roman" w:cs="Times New Roman"/>
        </w:rPr>
        <w:t>-a-</w:t>
      </w:r>
      <w:r w:rsidRPr="001E3CB4">
        <w:rPr>
          <w:rFonts w:ascii="Times New Roman" w:hAnsi="Times New Roman" w:cs="Times New Roman"/>
          <w:i/>
        </w:rPr>
        <w:t>.</w:t>
      </w:r>
    </w:p>
  </w:footnote>
  <w:footnote w:id="527">
    <w:p w14:paraId="0A3DE3E6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</w:rPr>
        <w:t xml:space="preserve">Segue </w:t>
      </w:r>
      <w:r w:rsidRPr="001E3CB4">
        <w:rPr>
          <w:rFonts w:ascii="Times New Roman" w:hAnsi="Times New Roman" w:cs="Times New Roman"/>
        </w:rPr>
        <w:t xml:space="preserve">parola </w:t>
      </w:r>
      <w:r w:rsidRPr="001E3CB4">
        <w:rPr>
          <w:rFonts w:ascii="Times New Roman" w:hAnsi="Times New Roman" w:cs="Times New Roman"/>
          <w:i/>
        </w:rPr>
        <w:t>depennato.</w:t>
      </w:r>
    </w:p>
  </w:footnote>
  <w:footnote w:id="528">
    <w:p w14:paraId="035CB478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</w:rPr>
        <w:t>Così A.</w:t>
      </w:r>
    </w:p>
  </w:footnote>
  <w:footnote w:id="529">
    <w:p w14:paraId="1683FEC4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</w:rPr>
        <w:t xml:space="preserve">Segue </w:t>
      </w:r>
      <w:r w:rsidRPr="001E3CB4">
        <w:rPr>
          <w:rFonts w:ascii="Times New Roman" w:hAnsi="Times New Roman" w:cs="Times New Roman"/>
        </w:rPr>
        <w:t xml:space="preserve">superato </w:t>
      </w:r>
      <w:r w:rsidRPr="001E3CB4">
        <w:rPr>
          <w:rFonts w:ascii="Times New Roman" w:hAnsi="Times New Roman" w:cs="Times New Roman"/>
          <w:i/>
        </w:rPr>
        <w:t>depennato.</w:t>
      </w:r>
    </w:p>
  </w:footnote>
  <w:footnote w:id="530">
    <w:p w14:paraId="60D16E42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</w:rPr>
        <w:t xml:space="preserve">Segue </w:t>
      </w:r>
      <w:r w:rsidRPr="001E3CB4">
        <w:rPr>
          <w:rFonts w:ascii="Times New Roman" w:hAnsi="Times New Roman" w:cs="Times New Roman"/>
        </w:rPr>
        <w:t xml:space="preserve">li </w:t>
      </w:r>
      <w:r w:rsidRPr="001E3CB4">
        <w:rPr>
          <w:rFonts w:ascii="Times New Roman" w:hAnsi="Times New Roman" w:cs="Times New Roman"/>
          <w:i/>
        </w:rPr>
        <w:t>depennato.</w:t>
      </w:r>
    </w:p>
  </w:footnote>
  <w:footnote w:id="531">
    <w:p w14:paraId="5D7FB7A3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</w:rPr>
        <w:t>Esito di correzione.</w:t>
      </w:r>
    </w:p>
  </w:footnote>
  <w:footnote w:id="532">
    <w:p w14:paraId="3CD02165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  <w:iCs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-o- </w:t>
      </w:r>
      <w:r w:rsidRPr="001E3CB4">
        <w:rPr>
          <w:rFonts w:ascii="Times New Roman" w:hAnsi="Times New Roman" w:cs="Times New Roman"/>
          <w:i/>
          <w:iCs/>
        </w:rPr>
        <w:t>esito di correzione.</w:t>
      </w:r>
    </w:p>
  </w:footnote>
  <w:footnote w:id="533">
    <w:p w14:paraId="6CC1F5F8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  <w:iCs/>
        </w:rPr>
        <w:t>Segue</w:t>
      </w:r>
      <w:r w:rsidRPr="001E3CB4">
        <w:rPr>
          <w:rFonts w:ascii="Times New Roman" w:hAnsi="Times New Roman" w:cs="Times New Roman"/>
        </w:rPr>
        <w:t xml:space="preserve"> 2 </w:t>
      </w:r>
      <w:r w:rsidRPr="001E3CB4">
        <w:rPr>
          <w:rFonts w:ascii="Times New Roman" w:hAnsi="Times New Roman" w:cs="Times New Roman"/>
          <w:i/>
          <w:iCs/>
        </w:rPr>
        <w:t>depennato.</w:t>
      </w:r>
    </w:p>
  </w:footnote>
  <w:footnote w:id="534">
    <w:p w14:paraId="680629DF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b- </w:t>
      </w:r>
      <w:r w:rsidRPr="001E3CB4">
        <w:rPr>
          <w:rFonts w:ascii="Times New Roman" w:hAnsi="Times New Roman" w:cs="Times New Roman"/>
          <w:i/>
          <w:iCs/>
        </w:rPr>
        <w:t>esito di correzione.</w:t>
      </w:r>
    </w:p>
  </w:footnote>
  <w:footnote w:id="535">
    <w:p w14:paraId="2618BBD2" w14:textId="4F53C836" w:rsidR="00FB5D3C" w:rsidRPr="001E3CB4" w:rsidRDefault="00FB5D3C" w:rsidP="001E3CB4">
      <w:pPr>
        <w:pStyle w:val="FootnoteText"/>
        <w:jc w:val="both"/>
        <w:rPr>
          <w:rFonts w:ascii="Times New Roman" w:hAnsi="Times New Roman" w:cs="Times New Roman"/>
          <w:i/>
        </w:rPr>
      </w:pPr>
      <w:r w:rsidRPr="001E3CB4">
        <w:rPr>
          <w:rStyle w:val="FootnoteReference"/>
          <w:rFonts w:ascii="Times New Roman" w:hAnsi="Times New Roman" w:cs="Times New Roman"/>
          <w:i/>
        </w:rPr>
        <w:footnoteRef/>
      </w:r>
      <w:r w:rsidRPr="001E3CB4">
        <w:rPr>
          <w:rFonts w:ascii="Times New Roman" w:hAnsi="Times New Roman" w:cs="Times New Roman"/>
          <w:i/>
        </w:rPr>
        <w:t xml:space="preserve"> Come pare.</w:t>
      </w:r>
    </w:p>
  </w:footnote>
  <w:footnote w:id="536">
    <w:p w14:paraId="4F8136BD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  <w:iCs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  <w:iCs/>
        </w:rPr>
        <w:t>Esito di correzione.</w:t>
      </w:r>
    </w:p>
  </w:footnote>
  <w:footnote w:id="537">
    <w:p w14:paraId="2B4B5394" w14:textId="64E0539D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</w:rPr>
        <w:t>Parentesi aperta non seguita da analoga chiusa.</w:t>
      </w:r>
    </w:p>
  </w:footnote>
  <w:footnote w:id="538">
    <w:p w14:paraId="3A593FBC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</w:rPr>
        <w:t xml:space="preserve">Segue </w:t>
      </w:r>
      <w:r w:rsidRPr="001E3CB4">
        <w:rPr>
          <w:rFonts w:ascii="Times New Roman" w:hAnsi="Times New Roman" w:cs="Times New Roman"/>
        </w:rPr>
        <w:t>v(ostra) S(ereni)tà</w:t>
      </w:r>
      <w:r w:rsidRPr="001E3CB4">
        <w:rPr>
          <w:rFonts w:ascii="Times New Roman" w:hAnsi="Times New Roman" w:cs="Times New Roman"/>
          <w:i/>
        </w:rPr>
        <w:t xml:space="preserve"> depennato</w:t>
      </w:r>
      <w:r w:rsidRPr="001E3CB4">
        <w:rPr>
          <w:rFonts w:ascii="Times New Roman" w:hAnsi="Times New Roman" w:cs="Times New Roman"/>
        </w:rPr>
        <w:t>.</w:t>
      </w:r>
    </w:p>
  </w:footnote>
  <w:footnote w:id="539">
    <w:p w14:paraId="79F5C6C5" w14:textId="12520F0B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</w:rPr>
        <w:t>Parentesi aperta non seguita da analoga chiusa.</w:t>
      </w:r>
    </w:p>
  </w:footnote>
  <w:footnote w:id="540">
    <w:p w14:paraId="0CEEE325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  <w:iCs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-a </w:t>
      </w:r>
      <w:r w:rsidRPr="001E3CB4">
        <w:rPr>
          <w:rFonts w:ascii="Times New Roman" w:hAnsi="Times New Roman" w:cs="Times New Roman"/>
          <w:i/>
          <w:iCs/>
        </w:rPr>
        <w:t>corretta su</w:t>
      </w:r>
      <w:r w:rsidRPr="001E3CB4">
        <w:rPr>
          <w:rFonts w:ascii="Times New Roman" w:hAnsi="Times New Roman" w:cs="Times New Roman"/>
        </w:rPr>
        <w:t xml:space="preserve"> -e</w:t>
      </w:r>
      <w:r w:rsidRPr="001E3CB4">
        <w:rPr>
          <w:rFonts w:ascii="Times New Roman" w:hAnsi="Times New Roman" w:cs="Times New Roman"/>
          <w:i/>
          <w:iCs/>
        </w:rPr>
        <w:t>.</w:t>
      </w:r>
    </w:p>
  </w:footnote>
  <w:footnote w:id="541">
    <w:p w14:paraId="438CBFBC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-e </w:t>
      </w:r>
      <w:r w:rsidRPr="001E3CB4">
        <w:rPr>
          <w:rFonts w:ascii="Times New Roman" w:hAnsi="Times New Roman" w:cs="Times New Roman"/>
          <w:i/>
          <w:iCs/>
        </w:rPr>
        <w:t>corretta su</w:t>
      </w:r>
      <w:r w:rsidRPr="001E3CB4">
        <w:rPr>
          <w:rFonts w:ascii="Times New Roman" w:hAnsi="Times New Roman" w:cs="Times New Roman"/>
        </w:rPr>
        <w:t xml:space="preserve"> -i</w:t>
      </w:r>
      <w:r w:rsidRPr="001E3CB4">
        <w:rPr>
          <w:rFonts w:ascii="Times New Roman" w:hAnsi="Times New Roman" w:cs="Times New Roman"/>
          <w:i/>
          <w:iCs/>
        </w:rPr>
        <w:t>.</w:t>
      </w:r>
    </w:p>
  </w:footnote>
  <w:footnote w:id="542">
    <w:p w14:paraId="09A4591B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</w:rPr>
        <w:t xml:space="preserve">Segue </w:t>
      </w:r>
      <w:r w:rsidRPr="001E3CB4">
        <w:rPr>
          <w:rFonts w:ascii="Times New Roman" w:hAnsi="Times New Roman" w:cs="Times New Roman"/>
        </w:rPr>
        <w:t>poch</w:t>
      </w:r>
      <w:r w:rsidRPr="001E3CB4">
        <w:rPr>
          <w:rFonts w:ascii="Times New Roman" w:hAnsi="Times New Roman" w:cs="Times New Roman"/>
          <w:i/>
        </w:rPr>
        <w:t xml:space="preserve"> depennato</w:t>
      </w:r>
      <w:r w:rsidRPr="001E3CB4">
        <w:rPr>
          <w:rFonts w:ascii="Times New Roman" w:hAnsi="Times New Roman" w:cs="Times New Roman"/>
        </w:rPr>
        <w:t>.</w:t>
      </w:r>
    </w:p>
  </w:footnote>
  <w:footnote w:id="543">
    <w:p w14:paraId="00FB1111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</w:rPr>
        <w:t xml:space="preserve">Segue </w:t>
      </w:r>
      <w:r w:rsidRPr="001E3CB4">
        <w:rPr>
          <w:rFonts w:ascii="Times New Roman" w:hAnsi="Times New Roman" w:cs="Times New Roman"/>
        </w:rPr>
        <w:t>che</w:t>
      </w:r>
      <w:r w:rsidRPr="001E3CB4">
        <w:rPr>
          <w:rFonts w:ascii="Times New Roman" w:hAnsi="Times New Roman" w:cs="Times New Roman"/>
          <w:i/>
        </w:rPr>
        <w:t xml:space="preserve"> depennato</w:t>
      </w:r>
      <w:r w:rsidRPr="001E3CB4">
        <w:rPr>
          <w:rFonts w:ascii="Times New Roman" w:hAnsi="Times New Roman" w:cs="Times New Roman"/>
        </w:rPr>
        <w:t>.</w:t>
      </w:r>
    </w:p>
  </w:footnote>
  <w:footnote w:id="544">
    <w:p w14:paraId="3ACA6BC1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</w:rPr>
        <w:t xml:space="preserve">Segue </w:t>
      </w:r>
      <w:r w:rsidRPr="001E3CB4">
        <w:rPr>
          <w:rFonts w:ascii="Times New Roman" w:hAnsi="Times New Roman" w:cs="Times New Roman"/>
        </w:rPr>
        <w:t>tanto</w:t>
      </w:r>
      <w:r w:rsidRPr="001E3CB4">
        <w:rPr>
          <w:rFonts w:ascii="Times New Roman" w:hAnsi="Times New Roman" w:cs="Times New Roman"/>
          <w:i/>
        </w:rPr>
        <w:t xml:space="preserve"> depennato</w:t>
      </w:r>
      <w:r w:rsidRPr="001E3CB4">
        <w:rPr>
          <w:rFonts w:ascii="Times New Roman" w:hAnsi="Times New Roman" w:cs="Times New Roman"/>
        </w:rPr>
        <w:t>.</w:t>
      </w:r>
    </w:p>
  </w:footnote>
  <w:footnote w:id="545">
    <w:p w14:paraId="029495E6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</w:rPr>
        <w:t>Così A.</w:t>
      </w:r>
    </w:p>
  </w:footnote>
  <w:footnote w:id="546">
    <w:p w14:paraId="19473BC6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</w:rPr>
        <w:t xml:space="preserve">Precede </w:t>
      </w:r>
      <w:r w:rsidRPr="001E3CB4">
        <w:rPr>
          <w:rFonts w:ascii="Times New Roman" w:hAnsi="Times New Roman" w:cs="Times New Roman"/>
        </w:rPr>
        <w:t>tant</w:t>
      </w:r>
      <w:r w:rsidRPr="001E3CB4">
        <w:rPr>
          <w:rFonts w:ascii="Times New Roman" w:hAnsi="Times New Roman" w:cs="Times New Roman"/>
          <w:i/>
        </w:rPr>
        <w:t xml:space="preserve"> depennato</w:t>
      </w:r>
      <w:r w:rsidRPr="001E3CB4">
        <w:rPr>
          <w:rFonts w:ascii="Times New Roman" w:hAnsi="Times New Roman" w:cs="Times New Roman"/>
        </w:rPr>
        <w:t>.</w:t>
      </w:r>
    </w:p>
  </w:footnote>
  <w:footnote w:id="547">
    <w:p w14:paraId="3A397BE3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  <w:iCs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  <w:iCs/>
        </w:rPr>
        <w:t xml:space="preserve">Segue </w:t>
      </w:r>
      <w:r w:rsidRPr="001E3CB4">
        <w:rPr>
          <w:rFonts w:ascii="Times New Roman" w:hAnsi="Times New Roman" w:cs="Times New Roman"/>
        </w:rPr>
        <w:t xml:space="preserve">ess </w:t>
      </w:r>
      <w:r w:rsidRPr="001E3CB4">
        <w:rPr>
          <w:rFonts w:ascii="Times New Roman" w:hAnsi="Times New Roman" w:cs="Times New Roman"/>
          <w:i/>
          <w:iCs/>
        </w:rPr>
        <w:t>depennato.</w:t>
      </w:r>
    </w:p>
  </w:footnote>
  <w:footnote w:id="548">
    <w:p w14:paraId="4A52740D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</w:rPr>
        <w:t>Aggiunto in sopralinea con segno di inserimento</w:t>
      </w:r>
      <w:r w:rsidRPr="001E3CB4">
        <w:rPr>
          <w:rFonts w:ascii="Times New Roman" w:hAnsi="Times New Roman" w:cs="Times New Roman"/>
        </w:rPr>
        <w:t>.</w:t>
      </w:r>
    </w:p>
  </w:footnote>
  <w:footnote w:id="549">
    <w:p w14:paraId="583B0697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  <w:iCs/>
        </w:rPr>
        <w:t xml:space="preserve">Corretto su </w:t>
      </w:r>
      <w:r w:rsidRPr="001E3CB4">
        <w:rPr>
          <w:rFonts w:ascii="Times New Roman" w:hAnsi="Times New Roman" w:cs="Times New Roman"/>
        </w:rPr>
        <w:t>in</w:t>
      </w:r>
      <w:r w:rsidRPr="001E3CB4">
        <w:rPr>
          <w:rFonts w:ascii="Times New Roman" w:hAnsi="Times New Roman" w:cs="Times New Roman"/>
          <w:i/>
          <w:iCs/>
        </w:rPr>
        <w:t xml:space="preserve">; </w:t>
      </w:r>
      <w:r w:rsidRPr="001E3CB4">
        <w:rPr>
          <w:rFonts w:ascii="Times New Roman" w:hAnsi="Times New Roman" w:cs="Times New Roman"/>
          <w:i/>
        </w:rPr>
        <w:t xml:space="preserve">segue </w:t>
      </w:r>
      <w:r w:rsidRPr="001E3CB4">
        <w:rPr>
          <w:rFonts w:ascii="Times New Roman" w:hAnsi="Times New Roman" w:cs="Times New Roman"/>
        </w:rPr>
        <w:t>oltre</w:t>
      </w:r>
      <w:r w:rsidRPr="001E3CB4">
        <w:rPr>
          <w:rFonts w:ascii="Times New Roman" w:hAnsi="Times New Roman" w:cs="Times New Roman"/>
          <w:i/>
        </w:rPr>
        <w:t xml:space="preserve"> depennato</w:t>
      </w:r>
      <w:r w:rsidRPr="001E3CB4">
        <w:rPr>
          <w:rFonts w:ascii="Times New Roman" w:hAnsi="Times New Roman" w:cs="Times New Roman"/>
        </w:rPr>
        <w:t>.</w:t>
      </w:r>
    </w:p>
  </w:footnote>
  <w:footnote w:id="550">
    <w:p w14:paraId="6B78AFF6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  <w:iCs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  <w:iCs/>
        </w:rPr>
        <w:t xml:space="preserve">Segue </w:t>
      </w:r>
      <w:r w:rsidRPr="001E3CB4">
        <w:rPr>
          <w:rFonts w:ascii="Times New Roman" w:hAnsi="Times New Roman" w:cs="Times New Roman"/>
        </w:rPr>
        <w:t xml:space="preserve">b </w:t>
      </w:r>
      <w:r w:rsidRPr="001E3CB4">
        <w:rPr>
          <w:rFonts w:ascii="Times New Roman" w:hAnsi="Times New Roman" w:cs="Times New Roman"/>
          <w:i/>
          <w:iCs/>
        </w:rPr>
        <w:t>depennata.</w:t>
      </w:r>
    </w:p>
  </w:footnote>
  <w:footnote w:id="551">
    <w:p w14:paraId="6B988A19" w14:textId="1BFE3A6A" w:rsidR="001643F4" w:rsidRPr="002E374E" w:rsidRDefault="001643F4" w:rsidP="001E3CB4">
      <w:pPr>
        <w:pStyle w:val="FootnoteText"/>
        <w:jc w:val="both"/>
        <w:rPr>
          <w:rFonts w:ascii="Times New Roman" w:hAnsi="Times New Roman" w:cs="Times New Roman"/>
          <w:i/>
          <w:iCs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</w:rPr>
        <w:t xml:space="preserve">Aggiunto in sopralinea </w:t>
      </w:r>
      <w:r w:rsidR="002E374E">
        <w:rPr>
          <w:rFonts w:ascii="Times New Roman" w:hAnsi="Times New Roman" w:cs="Times New Roman"/>
          <w:i/>
        </w:rPr>
        <w:t xml:space="preserve">su </w:t>
      </w:r>
      <w:r w:rsidRPr="001E3CB4">
        <w:rPr>
          <w:rFonts w:ascii="Times New Roman" w:hAnsi="Times New Roman" w:cs="Times New Roman"/>
          <w:i/>
        </w:rPr>
        <w:t>parola depennata</w:t>
      </w:r>
      <w:r w:rsidR="002E374E">
        <w:rPr>
          <w:rFonts w:ascii="Times New Roman" w:hAnsi="Times New Roman" w:cs="Times New Roman"/>
        </w:rPr>
        <w:t xml:space="preserve"> </w:t>
      </w:r>
      <w:r w:rsidR="002E374E">
        <w:rPr>
          <w:rFonts w:ascii="Times New Roman" w:hAnsi="Times New Roman" w:cs="Times New Roman"/>
          <w:i/>
          <w:iCs/>
        </w:rPr>
        <w:t>con segno di inserimento.</w:t>
      </w:r>
    </w:p>
  </w:footnote>
  <w:footnote w:id="552">
    <w:p w14:paraId="55F6DA9D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</w:rPr>
        <w:t>Segue parola depennata</w:t>
      </w:r>
      <w:r w:rsidRPr="001E3CB4">
        <w:rPr>
          <w:rFonts w:ascii="Times New Roman" w:hAnsi="Times New Roman" w:cs="Times New Roman"/>
        </w:rPr>
        <w:t>.</w:t>
      </w:r>
    </w:p>
    <w:p w14:paraId="7A2DAAD9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</w:p>
  </w:footnote>
  <w:footnote w:id="553">
    <w:p w14:paraId="450043AA" w14:textId="6FA4845A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  <w:iCs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p- </w:t>
      </w:r>
      <w:r w:rsidRPr="001E3CB4">
        <w:rPr>
          <w:rFonts w:ascii="Times New Roman" w:hAnsi="Times New Roman" w:cs="Times New Roman"/>
          <w:i/>
          <w:iCs/>
        </w:rPr>
        <w:t xml:space="preserve">corretta su </w:t>
      </w:r>
      <w:r w:rsidRPr="001E3CB4">
        <w:rPr>
          <w:rFonts w:ascii="Times New Roman" w:hAnsi="Times New Roman" w:cs="Times New Roman"/>
        </w:rPr>
        <w:t>b-.</w:t>
      </w:r>
    </w:p>
  </w:footnote>
  <w:footnote w:id="554">
    <w:p w14:paraId="36309BE9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  <w:iCs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  <w:iCs/>
        </w:rPr>
        <w:t xml:space="preserve">Segue </w:t>
      </w:r>
      <w:r w:rsidRPr="001E3CB4">
        <w:rPr>
          <w:rFonts w:ascii="Times New Roman" w:hAnsi="Times New Roman" w:cs="Times New Roman"/>
        </w:rPr>
        <w:t xml:space="preserve">h </w:t>
      </w:r>
      <w:r w:rsidRPr="001E3CB4">
        <w:rPr>
          <w:rFonts w:ascii="Times New Roman" w:hAnsi="Times New Roman" w:cs="Times New Roman"/>
          <w:i/>
          <w:iCs/>
        </w:rPr>
        <w:t>depennata.</w:t>
      </w:r>
    </w:p>
  </w:footnote>
  <w:footnote w:id="555">
    <w:p w14:paraId="01DA1A9B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</w:rPr>
        <w:t>Aggiunto in sopralinea con segno di inserimento</w:t>
      </w:r>
      <w:r w:rsidRPr="001E3CB4">
        <w:rPr>
          <w:rFonts w:ascii="Times New Roman" w:hAnsi="Times New Roman" w:cs="Times New Roman"/>
        </w:rPr>
        <w:t>.</w:t>
      </w:r>
    </w:p>
  </w:footnote>
  <w:footnote w:id="556">
    <w:p w14:paraId="273B616F" w14:textId="15765614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</w:rPr>
        <w:t>Lacerazione del supporto</w:t>
      </w:r>
      <w:r w:rsidRPr="001E3CB4">
        <w:rPr>
          <w:rFonts w:ascii="Times New Roman" w:hAnsi="Times New Roman" w:cs="Times New Roman"/>
        </w:rPr>
        <w:t>.</w:t>
      </w:r>
    </w:p>
  </w:footnote>
  <w:footnote w:id="557">
    <w:p w14:paraId="2C15B0DA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</w:rPr>
        <w:t>Segue testo depennato</w:t>
      </w:r>
      <w:r w:rsidRPr="001E3CB4">
        <w:rPr>
          <w:rFonts w:ascii="Times New Roman" w:hAnsi="Times New Roman" w:cs="Times New Roman"/>
        </w:rPr>
        <w:t>.</w:t>
      </w:r>
    </w:p>
  </w:footnote>
  <w:footnote w:id="558">
    <w:p w14:paraId="572E5749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</w:rPr>
        <w:t xml:space="preserve">Segue </w:t>
      </w:r>
      <w:r w:rsidRPr="001E3CB4">
        <w:rPr>
          <w:rFonts w:ascii="Times New Roman" w:hAnsi="Times New Roman" w:cs="Times New Roman"/>
        </w:rPr>
        <w:t>fin</w:t>
      </w:r>
      <w:r w:rsidRPr="001E3CB4">
        <w:rPr>
          <w:rFonts w:ascii="Times New Roman" w:hAnsi="Times New Roman" w:cs="Times New Roman"/>
          <w:i/>
        </w:rPr>
        <w:t xml:space="preserve"> depennato</w:t>
      </w:r>
      <w:r w:rsidRPr="001E3CB4">
        <w:rPr>
          <w:rFonts w:ascii="Times New Roman" w:hAnsi="Times New Roman" w:cs="Times New Roman"/>
        </w:rPr>
        <w:t>.</w:t>
      </w:r>
    </w:p>
  </w:footnote>
  <w:footnote w:id="559">
    <w:p w14:paraId="348A7C8E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</w:rPr>
        <w:t xml:space="preserve">Segue </w:t>
      </w:r>
      <w:r w:rsidRPr="001E3CB4">
        <w:rPr>
          <w:rFonts w:ascii="Times New Roman" w:hAnsi="Times New Roman" w:cs="Times New Roman"/>
        </w:rPr>
        <w:t xml:space="preserve">sp </w:t>
      </w:r>
      <w:r w:rsidRPr="001E3CB4">
        <w:rPr>
          <w:rFonts w:ascii="Times New Roman" w:hAnsi="Times New Roman" w:cs="Times New Roman"/>
          <w:i/>
        </w:rPr>
        <w:t>depennato.</w:t>
      </w:r>
    </w:p>
  </w:footnote>
  <w:footnote w:id="560">
    <w:p w14:paraId="3FD9287B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</w:rPr>
        <w:t xml:space="preserve">Segue </w:t>
      </w:r>
      <w:r w:rsidRPr="001E3CB4">
        <w:rPr>
          <w:rFonts w:ascii="Times New Roman" w:hAnsi="Times New Roman" w:cs="Times New Roman"/>
        </w:rPr>
        <w:t xml:space="preserve">d </w:t>
      </w:r>
      <w:r w:rsidRPr="001E3CB4">
        <w:rPr>
          <w:rFonts w:ascii="Times New Roman" w:hAnsi="Times New Roman" w:cs="Times New Roman"/>
          <w:i/>
        </w:rPr>
        <w:t>depennata.</w:t>
      </w:r>
    </w:p>
  </w:footnote>
  <w:footnote w:id="561">
    <w:p w14:paraId="08F2C8CF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  <w:i/>
        </w:rPr>
        <w:t xml:space="preserve"> Segue</w:t>
      </w:r>
      <w:r w:rsidRPr="001E3CB4">
        <w:rPr>
          <w:rFonts w:ascii="Times New Roman" w:hAnsi="Times New Roman" w:cs="Times New Roman"/>
        </w:rPr>
        <w:t xml:space="preserve"> et per tanto mi pregavano a | scriver a v(ostra) S(ereni)tà </w:t>
      </w:r>
      <w:r w:rsidRPr="001E3CB4">
        <w:rPr>
          <w:rFonts w:ascii="Times New Roman" w:hAnsi="Times New Roman" w:cs="Times New Roman"/>
          <w:i/>
        </w:rPr>
        <w:t>depennato</w:t>
      </w:r>
      <w:r w:rsidRPr="001E3CB4">
        <w:rPr>
          <w:rFonts w:ascii="Times New Roman" w:hAnsi="Times New Roman" w:cs="Times New Roman"/>
        </w:rPr>
        <w:t>.</w:t>
      </w:r>
    </w:p>
  </w:footnote>
  <w:footnote w:id="562">
    <w:p w14:paraId="597FCF2A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</w:rPr>
        <w:t>Seguono lettere depennate.</w:t>
      </w:r>
    </w:p>
  </w:footnote>
  <w:footnote w:id="563">
    <w:p w14:paraId="173B5D92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</w:rPr>
        <w:t xml:space="preserve">Precede </w:t>
      </w:r>
      <w:r w:rsidRPr="001E3CB4">
        <w:rPr>
          <w:rFonts w:ascii="Times New Roman" w:hAnsi="Times New Roman" w:cs="Times New Roman"/>
        </w:rPr>
        <w:t>l’affetto</w:t>
      </w:r>
      <w:r w:rsidRPr="001E3CB4">
        <w:rPr>
          <w:rFonts w:ascii="Times New Roman" w:hAnsi="Times New Roman" w:cs="Times New Roman"/>
          <w:i/>
        </w:rPr>
        <w:t xml:space="preserve"> depennato</w:t>
      </w:r>
      <w:r w:rsidRPr="001E3CB4">
        <w:rPr>
          <w:rFonts w:ascii="Times New Roman" w:hAnsi="Times New Roman" w:cs="Times New Roman"/>
        </w:rPr>
        <w:t>.</w:t>
      </w:r>
    </w:p>
  </w:footnote>
  <w:footnote w:id="564">
    <w:p w14:paraId="5B815F50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-e </w:t>
      </w:r>
      <w:r w:rsidRPr="001E3CB4">
        <w:rPr>
          <w:rFonts w:ascii="Times New Roman" w:hAnsi="Times New Roman" w:cs="Times New Roman"/>
          <w:i/>
        </w:rPr>
        <w:t xml:space="preserve">corretta su </w:t>
      </w:r>
      <w:r w:rsidRPr="001E3CB4">
        <w:rPr>
          <w:rFonts w:ascii="Times New Roman" w:hAnsi="Times New Roman" w:cs="Times New Roman"/>
        </w:rPr>
        <w:t>-a</w:t>
      </w:r>
      <w:r w:rsidRPr="001E3CB4">
        <w:rPr>
          <w:rFonts w:ascii="Times New Roman" w:hAnsi="Times New Roman" w:cs="Times New Roman"/>
          <w:i/>
        </w:rPr>
        <w:t>.</w:t>
      </w:r>
    </w:p>
  </w:footnote>
  <w:footnote w:id="565">
    <w:p w14:paraId="0D325F86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</w:rPr>
        <w:t>Segue lettera depennata.</w:t>
      </w:r>
    </w:p>
  </w:footnote>
  <w:footnote w:id="566">
    <w:p w14:paraId="5325F452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</w:rPr>
        <w:t>Esito di correzione.</w:t>
      </w:r>
    </w:p>
  </w:footnote>
  <w:footnote w:id="567">
    <w:p w14:paraId="721ABDF6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</w:rPr>
        <w:t xml:space="preserve">Segue </w:t>
      </w:r>
      <w:r w:rsidRPr="001E3CB4">
        <w:rPr>
          <w:rFonts w:ascii="Times New Roman" w:hAnsi="Times New Roman" w:cs="Times New Roman"/>
        </w:rPr>
        <w:t xml:space="preserve">del </w:t>
      </w:r>
      <w:r w:rsidRPr="001E3CB4">
        <w:rPr>
          <w:rFonts w:ascii="Times New Roman" w:hAnsi="Times New Roman" w:cs="Times New Roman"/>
          <w:i/>
        </w:rPr>
        <w:t>depennato.</w:t>
      </w:r>
    </w:p>
  </w:footnote>
  <w:footnote w:id="568">
    <w:p w14:paraId="06F66DD9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-sso </w:t>
      </w:r>
      <w:r w:rsidRPr="001E3CB4">
        <w:rPr>
          <w:rFonts w:ascii="Times New Roman" w:hAnsi="Times New Roman" w:cs="Times New Roman"/>
          <w:i/>
        </w:rPr>
        <w:t>esito di correzione.</w:t>
      </w:r>
    </w:p>
  </w:footnote>
  <w:footnote w:id="569">
    <w:p w14:paraId="36E0CB77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</w:rPr>
        <w:t>Aggiunto in sopralinea con segno di inserimento</w:t>
      </w:r>
      <w:r w:rsidRPr="001E3CB4">
        <w:rPr>
          <w:rFonts w:ascii="Times New Roman" w:hAnsi="Times New Roman" w:cs="Times New Roman"/>
        </w:rPr>
        <w:t>.</w:t>
      </w:r>
    </w:p>
  </w:footnote>
  <w:footnote w:id="570">
    <w:p w14:paraId="68EA5F75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</w:rPr>
        <w:t>Segue testo depennato</w:t>
      </w:r>
      <w:r w:rsidRPr="001E3CB4">
        <w:rPr>
          <w:rFonts w:ascii="Times New Roman" w:hAnsi="Times New Roman" w:cs="Times New Roman"/>
        </w:rPr>
        <w:t>.</w:t>
      </w:r>
    </w:p>
  </w:footnote>
  <w:footnote w:id="571">
    <w:p w14:paraId="025CF36F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</w:rPr>
        <w:t xml:space="preserve">Segue </w:t>
      </w:r>
      <w:r w:rsidRPr="001E3CB4">
        <w:rPr>
          <w:rFonts w:ascii="Times New Roman" w:hAnsi="Times New Roman" w:cs="Times New Roman"/>
        </w:rPr>
        <w:t xml:space="preserve">ch </w:t>
      </w:r>
      <w:r w:rsidRPr="001E3CB4">
        <w:rPr>
          <w:rFonts w:ascii="Times New Roman" w:hAnsi="Times New Roman" w:cs="Times New Roman"/>
          <w:i/>
        </w:rPr>
        <w:t>depennato.</w:t>
      </w:r>
    </w:p>
  </w:footnote>
  <w:footnote w:id="572">
    <w:p w14:paraId="42F39A54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-i </w:t>
      </w:r>
      <w:r w:rsidRPr="001E3CB4">
        <w:rPr>
          <w:rFonts w:ascii="Times New Roman" w:hAnsi="Times New Roman" w:cs="Times New Roman"/>
          <w:i/>
        </w:rPr>
        <w:t>esito di correzione.</w:t>
      </w:r>
    </w:p>
  </w:footnote>
  <w:footnote w:id="573">
    <w:p w14:paraId="16745A6B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</w:rPr>
        <w:t>Segue lettera depennata.</w:t>
      </w:r>
    </w:p>
  </w:footnote>
  <w:footnote w:id="574">
    <w:p w14:paraId="08BD7372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</w:rPr>
        <w:t xml:space="preserve">Precede </w:t>
      </w:r>
      <w:r w:rsidRPr="001E3CB4">
        <w:rPr>
          <w:rFonts w:ascii="Times New Roman" w:hAnsi="Times New Roman" w:cs="Times New Roman"/>
        </w:rPr>
        <w:t xml:space="preserve">replicata </w:t>
      </w:r>
      <w:r w:rsidRPr="001E3CB4">
        <w:rPr>
          <w:rFonts w:ascii="Times New Roman" w:hAnsi="Times New Roman" w:cs="Times New Roman"/>
          <w:i/>
        </w:rPr>
        <w:t>depennato.</w:t>
      </w:r>
    </w:p>
  </w:footnote>
  <w:footnote w:id="575">
    <w:p w14:paraId="67029535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</w:rPr>
        <w:t xml:space="preserve">Segue </w:t>
      </w:r>
      <w:r w:rsidRPr="001E3CB4">
        <w:rPr>
          <w:rFonts w:ascii="Times New Roman" w:hAnsi="Times New Roman" w:cs="Times New Roman"/>
        </w:rPr>
        <w:t xml:space="preserve">se </w:t>
      </w:r>
      <w:r w:rsidRPr="001E3CB4">
        <w:rPr>
          <w:rFonts w:ascii="Times New Roman" w:hAnsi="Times New Roman" w:cs="Times New Roman"/>
          <w:i/>
        </w:rPr>
        <w:t>depennato.</w:t>
      </w:r>
    </w:p>
  </w:footnote>
  <w:footnote w:id="576">
    <w:p w14:paraId="3B89D0AD" w14:textId="0C57F1F6" w:rsidR="00FB5D3C" w:rsidRPr="001E3CB4" w:rsidRDefault="00FB5D3C" w:rsidP="001E3CB4">
      <w:pPr>
        <w:pStyle w:val="FootnoteText"/>
        <w:jc w:val="both"/>
        <w:rPr>
          <w:rFonts w:ascii="Times New Roman" w:hAnsi="Times New Roman" w:cs="Times New Roman"/>
          <w:i/>
        </w:rPr>
      </w:pPr>
      <w:r w:rsidRPr="001E3CB4">
        <w:rPr>
          <w:rStyle w:val="FootnoteReference"/>
          <w:rFonts w:ascii="Times New Roman" w:hAnsi="Times New Roman" w:cs="Times New Roman"/>
          <w:i/>
        </w:rPr>
        <w:footnoteRef/>
      </w:r>
      <w:r w:rsidRPr="001E3CB4">
        <w:rPr>
          <w:rFonts w:ascii="Times New Roman" w:hAnsi="Times New Roman" w:cs="Times New Roman"/>
          <w:i/>
        </w:rPr>
        <w:t xml:space="preserve"> Come pare.</w:t>
      </w:r>
    </w:p>
  </w:footnote>
  <w:footnote w:id="577">
    <w:p w14:paraId="69230651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-i </w:t>
      </w:r>
      <w:r w:rsidRPr="001E3CB4">
        <w:rPr>
          <w:rFonts w:ascii="Times New Roman" w:hAnsi="Times New Roman" w:cs="Times New Roman"/>
          <w:i/>
          <w:iCs/>
        </w:rPr>
        <w:t>corretta su</w:t>
      </w:r>
      <w:r w:rsidRPr="001E3CB4">
        <w:rPr>
          <w:rFonts w:ascii="Times New Roman" w:hAnsi="Times New Roman" w:cs="Times New Roman"/>
        </w:rPr>
        <w:t xml:space="preserve"> -e.</w:t>
      </w:r>
    </w:p>
  </w:footnote>
  <w:footnote w:id="578">
    <w:p w14:paraId="7FB6391F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  <w:iCs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  <w:iCs/>
        </w:rPr>
        <w:t>Esisto di correzione.</w:t>
      </w:r>
    </w:p>
  </w:footnote>
  <w:footnote w:id="579">
    <w:p w14:paraId="0CBA6974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-r- </w:t>
      </w:r>
      <w:r w:rsidRPr="001E3CB4">
        <w:rPr>
          <w:rFonts w:ascii="Times New Roman" w:hAnsi="Times New Roman" w:cs="Times New Roman"/>
          <w:i/>
          <w:iCs/>
        </w:rPr>
        <w:t>esisto di correzione.</w:t>
      </w:r>
    </w:p>
  </w:footnote>
  <w:footnote w:id="580">
    <w:p w14:paraId="666C3F1C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  <w:iCs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  <w:iCs/>
        </w:rPr>
        <w:t>Esito di correzione.</w:t>
      </w:r>
    </w:p>
  </w:footnote>
  <w:footnote w:id="581">
    <w:p w14:paraId="61BE094F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  <w:iCs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  <w:iCs/>
        </w:rPr>
        <w:t xml:space="preserve">Segue </w:t>
      </w:r>
      <w:r w:rsidRPr="001E3CB4">
        <w:rPr>
          <w:rFonts w:ascii="Times New Roman" w:hAnsi="Times New Roman" w:cs="Times New Roman"/>
        </w:rPr>
        <w:t xml:space="preserve">le </w:t>
      </w:r>
      <w:r w:rsidRPr="001E3CB4">
        <w:rPr>
          <w:rFonts w:ascii="Times New Roman" w:hAnsi="Times New Roman" w:cs="Times New Roman"/>
          <w:i/>
          <w:iCs/>
        </w:rPr>
        <w:t>depennato.</w:t>
      </w:r>
    </w:p>
  </w:footnote>
  <w:footnote w:id="582">
    <w:p w14:paraId="52780A5E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  <w:iCs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p- </w:t>
      </w:r>
      <w:r w:rsidRPr="001E3CB4">
        <w:rPr>
          <w:rFonts w:ascii="Times New Roman" w:hAnsi="Times New Roman" w:cs="Times New Roman"/>
          <w:i/>
          <w:iCs/>
        </w:rPr>
        <w:t>esito di correzione.</w:t>
      </w:r>
    </w:p>
  </w:footnote>
  <w:footnote w:id="583">
    <w:p w14:paraId="62329CDA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  <w:iCs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-s- </w:t>
      </w:r>
      <w:r w:rsidRPr="001E3CB4">
        <w:rPr>
          <w:rFonts w:ascii="Times New Roman" w:hAnsi="Times New Roman" w:cs="Times New Roman"/>
          <w:i/>
          <w:iCs/>
        </w:rPr>
        <w:t xml:space="preserve">corretta su </w:t>
      </w:r>
      <w:r w:rsidRPr="001E3CB4">
        <w:rPr>
          <w:rFonts w:ascii="Times New Roman" w:hAnsi="Times New Roman" w:cs="Times New Roman"/>
        </w:rPr>
        <w:t>-g-</w:t>
      </w:r>
      <w:r w:rsidRPr="001E3CB4">
        <w:rPr>
          <w:rFonts w:ascii="Times New Roman" w:hAnsi="Times New Roman" w:cs="Times New Roman"/>
          <w:i/>
          <w:iCs/>
        </w:rPr>
        <w:t>.</w:t>
      </w:r>
    </w:p>
  </w:footnote>
  <w:footnote w:id="584">
    <w:p w14:paraId="4AB835D4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  <w:iCs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-e </w:t>
      </w:r>
      <w:r w:rsidRPr="001E3CB4">
        <w:rPr>
          <w:rFonts w:ascii="Times New Roman" w:hAnsi="Times New Roman" w:cs="Times New Roman"/>
          <w:i/>
          <w:iCs/>
        </w:rPr>
        <w:t>esito di correzione.</w:t>
      </w:r>
    </w:p>
  </w:footnote>
  <w:footnote w:id="585">
    <w:p w14:paraId="17F5EFAB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H- </w:t>
      </w:r>
      <w:r w:rsidRPr="001E3CB4">
        <w:rPr>
          <w:rFonts w:ascii="Times New Roman" w:hAnsi="Times New Roman" w:cs="Times New Roman"/>
          <w:i/>
        </w:rPr>
        <w:t>esito di correzione.</w:t>
      </w:r>
    </w:p>
  </w:footnote>
  <w:footnote w:id="586">
    <w:p w14:paraId="50F82AF1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</w:rPr>
        <w:t>Segue parola depennata.</w:t>
      </w:r>
    </w:p>
  </w:footnote>
  <w:footnote w:id="587">
    <w:p w14:paraId="5B9445C0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  <w:iCs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  <w:iCs/>
        </w:rPr>
        <w:t xml:space="preserve">Aggiunto in sopralinea su </w:t>
      </w:r>
      <w:r w:rsidRPr="001E3CB4">
        <w:rPr>
          <w:rFonts w:ascii="Times New Roman" w:hAnsi="Times New Roman" w:cs="Times New Roman"/>
        </w:rPr>
        <w:t>che</w:t>
      </w:r>
      <w:r w:rsidRPr="001E3CB4">
        <w:rPr>
          <w:rFonts w:ascii="Times New Roman" w:hAnsi="Times New Roman" w:cs="Times New Roman"/>
          <w:i/>
          <w:iCs/>
        </w:rPr>
        <w:t xml:space="preserve"> depennato.</w:t>
      </w:r>
    </w:p>
  </w:footnote>
  <w:footnote w:id="588">
    <w:p w14:paraId="6244CDA9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  <w:iCs/>
        </w:rPr>
        <w:t xml:space="preserve">Aggiunto in sopralinea su </w:t>
      </w:r>
      <w:r w:rsidRPr="001E3CB4">
        <w:rPr>
          <w:rFonts w:ascii="Times New Roman" w:hAnsi="Times New Roman" w:cs="Times New Roman"/>
        </w:rPr>
        <w:t>p(er) li</w:t>
      </w:r>
      <w:r w:rsidRPr="001E3CB4">
        <w:rPr>
          <w:rFonts w:ascii="Times New Roman" w:hAnsi="Times New Roman" w:cs="Times New Roman"/>
          <w:i/>
          <w:iCs/>
        </w:rPr>
        <w:t xml:space="preserve"> depennato.</w:t>
      </w:r>
    </w:p>
  </w:footnote>
  <w:footnote w:id="589">
    <w:p w14:paraId="0492B05A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  <w:iCs/>
        </w:rPr>
        <w:t>Aggiunto in sopralinea</w:t>
      </w:r>
      <w:r w:rsidRPr="001E3CB4">
        <w:rPr>
          <w:rFonts w:ascii="Times New Roman" w:hAnsi="Times New Roman" w:cs="Times New Roman"/>
        </w:rPr>
        <w:t>.</w:t>
      </w:r>
    </w:p>
  </w:footnote>
  <w:footnote w:id="590">
    <w:p w14:paraId="0A842C03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Ser(eni)tà … mille </w:t>
      </w:r>
      <w:r w:rsidRPr="001E3CB4">
        <w:rPr>
          <w:rFonts w:ascii="Times New Roman" w:hAnsi="Times New Roman" w:cs="Times New Roman"/>
          <w:i/>
        </w:rPr>
        <w:t>aggiunto in sopralinea.</w:t>
      </w:r>
    </w:p>
  </w:footnote>
  <w:footnote w:id="591">
    <w:p w14:paraId="0B99353A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</w:rPr>
        <w:t>Aggiunto in sopralinea con segno di inserimento.</w:t>
      </w:r>
    </w:p>
  </w:footnote>
  <w:footnote w:id="592">
    <w:p w14:paraId="0F9BA626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</w:rPr>
        <w:t>Esito di correzione.</w:t>
      </w:r>
    </w:p>
  </w:footnote>
  <w:footnote w:id="593">
    <w:p w14:paraId="100891F2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</w:rPr>
        <w:t>Precede</w:t>
      </w:r>
      <w:r w:rsidRPr="001E3CB4">
        <w:rPr>
          <w:rFonts w:ascii="Times New Roman" w:hAnsi="Times New Roman" w:cs="Times New Roman"/>
        </w:rPr>
        <w:t xml:space="preserve"> alla </w:t>
      </w:r>
      <w:r w:rsidRPr="001E3CB4">
        <w:rPr>
          <w:rFonts w:ascii="Times New Roman" w:hAnsi="Times New Roman" w:cs="Times New Roman"/>
          <w:i/>
        </w:rPr>
        <w:t>depennato.</w:t>
      </w:r>
    </w:p>
  </w:footnote>
  <w:footnote w:id="594">
    <w:p w14:paraId="33D3AAFC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</w:rPr>
        <w:t>Così A.</w:t>
      </w:r>
    </w:p>
  </w:footnote>
  <w:footnote w:id="595">
    <w:p w14:paraId="5A53569E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</w:rPr>
        <w:t>Segue parola depennata.</w:t>
      </w:r>
    </w:p>
  </w:footnote>
  <w:footnote w:id="596">
    <w:p w14:paraId="4A2ED9C4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</w:rPr>
        <w:t>Aggiunto in sopralinea.</w:t>
      </w:r>
    </w:p>
  </w:footnote>
  <w:footnote w:id="597">
    <w:p w14:paraId="02652367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</w:rPr>
        <w:t>Aggiunto in sopralinea con segno di inserimento.</w:t>
      </w:r>
    </w:p>
  </w:footnote>
  <w:footnote w:id="598">
    <w:p w14:paraId="7D0BC8CF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</w:rPr>
        <w:t>Segue</w:t>
      </w:r>
      <w:r w:rsidRPr="001E3CB4">
        <w:rPr>
          <w:rFonts w:ascii="Times New Roman" w:hAnsi="Times New Roman" w:cs="Times New Roman"/>
        </w:rPr>
        <w:t xml:space="preserve"> alla Serenità vostra </w:t>
      </w:r>
      <w:r w:rsidRPr="001E3CB4">
        <w:rPr>
          <w:rFonts w:ascii="Times New Roman" w:hAnsi="Times New Roman" w:cs="Times New Roman"/>
          <w:i/>
        </w:rPr>
        <w:t>depennato.</w:t>
      </w:r>
    </w:p>
  </w:footnote>
  <w:footnote w:id="599">
    <w:p w14:paraId="4823955A" w14:textId="77D0E799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</w:rPr>
        <w:t>Aggiunto in sopralinea su parola depennata.</w:t>
      </w:r>
    </w:p>
  </w:footnote>
  <w:footnote w:id="600">
    <w:p w14:paraId="18257AAF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</w:rPr>
        <w:t>Così A.</w:t>
      </w:r>
    </w:p>
  </w:footnote>
  <w:footnote w:id="601">
    <w:p w14:paraId="10BBC1DF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</w:rPr>
        <w:t>Segue</w:t>
      </w:r>
      <w:r w:rsidRPr="001E3CB4">
        <w:rPr>
          <w:rFonts w:ascii="Times New Roman" w:hAnsi="Times New Roman" w:cs="Times New Roman"/>
        </w:rPr>
        <w:t xml:space="preserve"> sopra </w:t>
      </w:r>
      <w:r w:rsidRPr="001E3CB4">
        <w:rPr>
          <w:rFonts w:ascii="Times New Roman" w:hAnsi="Times New Roman" w:cs="Times New Roman"/>
          <w:i/>
        </w:rPr>
        <w:t xml:space="preserve">depennato. </w:t>
      </w:r>
    </w:p>
  </w:footnote>
  <w:footnote w:id="602">
    <w:p w14:paraId="0E0939EB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</w:rPr>
        <w:t>Come pare.</w:t>
      </w:r>
    </w:p>
  </w:footnote>
  <w:footnote w:id="603">
    <w:p w14:paraId="12FF9ECD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</w:rPr>
        <w:t>Segue</w:t>
      </w:r>
      <w:r w:rsidRPr="001E3CB4">
        <w:rPr>
          <w:rFonts w:ascii="Times New Roman" w:hAnsi="Times New Roman" w:cs="Times New Roman"/>
        </w:rPr>
        <w:t xml:space="preserve"> il ducato </w:t>
      </w:r>
      <w:r w:rsidRPr="001E3CB4">
        <w:rPr>
          <w:rFonts w:ascii="Times New Roman" w:hAnsi="Times New Roman" w:cs="Times New Roman"/>
          <w:i/>
        </w:rPr>
        <w:t>depennato.</w:t>
      </w:r>
    </w:p>
  </w:footnote>
  <w:footnote w:id="604">
    <w:p w14:paraId="737BDB50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</w:rPr>
        <w:t>Così A.</w:t>
      </w:r>
    </w:p>
  </w:footnote>
  <w:footnote w:id="605">
    <w:p w14:paraId="719978C8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</w:rPr>
        <w:t xml:space="preserve">Aggiunto in sopralinea con segno di inserimento. </w:t>
      </w:r>
    </w:p>
  </w:footnote>
  <w:footnote w:id="606">
    <w:p w14:paraId="27BB8014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</w:rPr>
        <w:t>Così A.</w:t>
      </w:r>
    </w:p>
  </w:footnote>
  <w:footnote w:id="607">
    <w:p w14:paraId="5F2D36A3" w14:textId="20DEA8F3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</w:rPr>
        <w:t xml:space="preserve">Seguono </w:t>
      </w:r>
      <w:r w:rsidR="005A76FB" w:rsidRPr="001E3CB4">
        <w:rPr>
          <w:rFonts w:ascii="Times New Roman" w:hAnsi="Times New Roman" w:cs="Times New Roman"/>
          <w:i/>
        </w:rPr>
        <w:t xml:space="preserve">due linee di testo </w:t>
      </w:r>
      <w:r w:rsidRPr="001E3CB4">
        <w:rPr>
          <w:rFonts w:ascii="Times New Roman" w:hAnsi="Times New Roman" w:cs="Times New Roman"/>
          <w:i/>
        </w:rPr>
        <w:t>depennate</w:t>
      </w:r>
      <w:r w:rsidR="005A76FB" w:rsidRPr="001E3CB4">
        <w:rPr>
          <w:rFonts w:ascii="Times New Roman" w:hAnsi="Times New Roman" w:cs="Times New Roman"/>
          <w:i/>
        </w:rPr>
        <w:t>.</w:t>
      </w:r>
    </w:p>
  </w:footnote>
  <w:footnote w:id="608">
    <w:p w14:paraId="6495EDF8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</w:rPr>
        <w:t>Aggiunto in sopralinea con segno di inserimento.</w:t>
      </w:r>
    </w:p>
  </w:footnote>
  <w:footnote w:id="609">
    <w:p w14:paraId="66D72C5E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  <w:i/>
        </w:rPr>
        <w:t xml:space="preserve"> Segue</w:t>
      </w:r>
      <w:r w:rsidRPr="001E3CB4">
        <w:rPr>
          <w:rFonts w:ascii="Times New Roman" w:hAnsi="Times New Roman" w:cs="Times New Roman"/>
        </w:rPr>
        <w:t xml:space="preserve"> per </w:t>
      </w:r>
      <w:r w:rsidRPr="001E3CB4">
        <w:rPr>
          <w:rFonts w:ascii="Times New Roman" w:hAnsi="Times New Roman" w:cs="Times New Roman"/>
          <w:i/>
        </w:rPr>
        <w:t>depennato.</w:t>
      </w:r>
    </w:p>
  </w:footnote>
  <w:footnote w:id="610">
    <w:p w14:paraId="67CDF3DA" w14:textId="389CA752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</w:rPr>
        <w:t xml:space="preserve">Segue </w:t>
      </w:r>
      <w:r w:rsidRPr="001E3CB4">
        <w:rPr>
          <w:rFonts w:ascii="Times New Roman" w:hAnsi="Times New Roman" w:cs="Times New Roman"/>
        </w:rPr>
        <w:t xml:space="preserve">-no </w:t>
      </w:r>
      <w:r w:rsidRPr="001E3CB4">
        <w:rPr>
          <w:rFonts w:ascii="Times New Roman" w:hAnsi="Times New Roman" w:cs="Times New Roman"/>
          <w:i/>
        </w:rPr>
        <w:t>depennato.</w:t>
      </w:r>
    </w:p>
  </w:footnote>
  <w:footnote w:id="611">
    <w:p w14:paraId="6310ED00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per spender meno </w:t>
      </w:r>
      <w:r w:rsidRPr="001E3CB4">
        <w:rPr>
          <w:rFonts w:ascii="Times New Roman" w:hAnsi="Times New Roman" w:cs="Times New Roman"/>
          <w:i/>
        </w:rPr>
        <w:t>aggiunto in sopralinea con segno di inserimento.</w:t>
      </w:r>
    </w:p>
  </w:footnote>
  <w:footnote w:id="612">
    <w:p w14:paraId="1B610E0A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</w:rPr>
        <w:t>Così A.</w:t>
      </w:r>
    </w:p>
  </w:footnote>
  <w:footnote w:id="613">
    <w:p w14:paraId="756464D4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</w:rPr>
        <w:t>Segue</w:t>
      </w:r>
      <w:r w:rsidRPr="001E3CB4">
        <w:rPr>
          <w:rFonts w:ascii="Times New Roman" w:hAnsi="Times New Roman" w:cs="Times New Roman"/>
        </w:rPr>
        <w:t xml:space="preserve"> de </w:t>
      </w:r>
      <w:r w:rsidRPr="001E3CB4">
        <w:rPr>
          <w:rFonts w:ascii="Times New Roman" w:hAnsi="Times New Roman" w:cs="Times New Roman"/>
          <w:i/>
        </w:rPr>
        <w:t>depennato.</w:t>
      </w:r>
    </w:p>
  </w:footnote>
  <w:footnote w:id="614">
    <w:p w14:paraId="277D18FF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</w:rPr>
        <w:t>Così A.</w:t>
      </w:r>
    </w:p>
  </w:footnote>
  <w:footnote w:id="615">
    <w:p w14:paraId="0534AB68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</w:rPr>
        <w:t>Così A.</w:t>
      </w:r>
    </w:p>
  </w:footnote>
  <w:footnote w:id="616">
    <w:p w14:paraId="36300693" w14:textId="389F579E" w:rsidR="006F73BC" w:rsidRPr="001E3CB4" w:rsidRDefault="006F73BC" w:rsidP="001E3CB4">
      <w:pPr>
        <w:pStyle w:val="FootnoteText"/>
        <w:jc w:val="both"/>
        <w:rPr>
          <w:rFonts w:ascii="Times New Roman" w:hAnsi="Times New Roman" w:cs="Times New Roman"/>
          <w:i/>
          <w:iCs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  <w:iCs/>
        </w:rPr>
        <w:t>Come pare.</w:t>
      </w:r>
    </w:p>
  </w:footnote>
  <w:footnote w:id="617">
    <w:p w14:paraId="50A0742B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</w:rPr>
        <w:t>Così A.</w:t>
      </w:r>
    </w:p>
  </w:footnote>
  <w:footnote w:id="618">
    <w:p w14:paraId="36958916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</w:rPr>
        <w:t>Così A.</w:t>
      </w:r>
    </w:p>
  </w:footnote>
  <w:footnote w:id="619">
    <w:p w14:paraId="21B8E750" w14:textId="605B7853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</w:rPr>
        <w:t>Segue</w:t>
      </w:r>
      <w:r w:rsidRPr="001E3CB4">
        <w:rPr>
          <w:rFonts w:ascii="Times New Roman" w:hAnsi="Times New Roman" w:cs="Times New Roman"/>
        </w:rPr>
        <w:t xml:space="preserve"> -mi </w:t>
      </w:r>
      <w:r w:rsidRPr="001E3CB4">
        <w:rPr>
          <w:rFonts w:ascii="Times New Roman" w:hAnsi="Times New Roman" w:cs="Times New Roman"/>
          <w:i/>
        </w:rPr>
        <w:t>depennato.</w:t>
      </w:r>
    </w:p>
  </w:footnote>
  <w:footnote w:id="620">
    <w:p w14:paraId="4D8EA521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</w:rPr>
        <w:t>Segue parola depennata.</w:t>
      </w:r>
    </w:p>
  </w:footnote>
  <w:footnote w:id="621">
    <w:p w14:paraId="7461BE40" w14:textId="7777777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</w:rPr>
        <w:t>Segue</w:t>
      </w:r>
      <w:r w:rsidRPr="001E3CB4">
        <w:rPr>
          <w:rFonts w:ascii="Times New Roman" w:hAnsi="Times New Roman" w:cs="Times New Roman"/>
        </w:rPr>
        <w:t xml:space="preserve"> qu </w:t>
      </w:r>
      <w:r w:rsidRPr="001E3CB4">
        <w:rPr>
          <w:rFonts w:ascii="Times New Roman" w:hAnsi="Times New Roman" w:cs="Times New Roman"/>
          <w:i/>
        </w:rPr>
        <w:t>depennato.</w:t>
      </w:r>
    </w:p>
  </w:footnote>
  <w:footnote w:id="622">
    <w:p w14:paraId="64CC803A" w14:textId="3023F207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  <w:i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</w:rPr>
        <w:t>Aggiunto in sopralinea su</w:t>
      </w:r>
      <w:r w:rsidRPr="001E3CB4">
        <w:rPr>
          <w:rFonts w:ascii="Times New Roman" w:hAnsi="Times New Roman" w:cs="Times New Roman"/>
        </w:rPr>
        <w:t xml:space="preserve"> ogni </w:t>
      </w:r>
      <w:r w:rsidRPr="001E3CB4">
        <w:rPr>
          <w:rFonts w:ascii="Times New Roman" w:hAnsi="Times New Roman" w:cs="Times New Roman"/>
          <w:i/>
        </w:rPr>
        <w:t>depennato.</w:t>
      </w:r>
    </w:p>
  </w:footnote>
  <w:footnote w:id="623">
    <w:p w14:paraId="63600B90" w14:textId="77777777" w:rsidR="002172BA" w:rsidRPr="001E3CB4" w:rsidRDefault="002172BA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</w:rPr>
        <w:t>Foro nel supporto</w:t>
      </w:r>
      <w:r w:rsidRPr="001E3CB4">
        <w:rPr>
          <w:rFonts w:ascii="Times New Roman" w:hAnsi="Times New Roman" w:cs="Times New Roman"/>
        </w:rPr>
        <w:t>.</w:t>
      </w:r>
    </w:p>
  </w:footnote>
  <w:footnote w:id="624">
    <w:p w14:paraId="76A87970" w14:textId="77777777" w:rsidR="002172BA" w:rsidRPr="001E3CB4" w:rsidRDefault="002172BA" w:rsidP="001E3CB4">
      <w:pPr>
        <w:pStyle w:val="FootnoteText"/>
        <w:jc w:val="both"/>
        <w:rPr>
          <w:rFonts w:ascii="Times New Roman" w:hAnsi="Times New Roman" w:cs="Times New Roman"/>
          <w:i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-ro </w:t>
      </w:r>
      <w:r w:rsidRPr="001E3CB4">
        <w:rPr>
          <w:rFonts w:ascii="Times New Roman" w:hAnsi="Times New Roman" w:cs="Times New Roman"/>
          <w:i/>
        </w:rPr>
        <w:t>esito di correzione</w:t>
      </w:r>
    </w:p>
  </w:footnote>
  <w:footnote w:id="625">
    <w:p w14:paraId="3847ADA2" w14:textId="77777777" w:rsidR="002172BA" w:rsidRPr="001E3CB4" w:rsidRDefault="002172BA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-o </w:t>
      </w:r>
      <w:r w:rsidRPr="001E3CB4">
        <w:rPr>
          <w:rFonts w:ascii="Times New Roman" w:hAnsi="Times New Roman" w:cs="Times New Roman"/>
          <w:i/>
        </w:rPr>
        <w:t>esito di correzione.</w:t>
      </w:r>
    </w:p>
  </w:footnote>
  <w:footnote w:id="626">
    <w:p w14:paraId="30DCE1B7" w14:textId="77777777" w:rsidR="002172BA" w:rsidRPr="001E3CB4" w:rsidRDefault="002172BA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</w:rPr>
        <w:t>Foro nel supporto</w:t>
      </w:r>
      <w:r w:rsidRPr="001E3CB4">
        <w:rPr>
          <w:rFonts w:ascii="Times New Roman" w:hAnsi="Times New Roman" w:cs="Times New Roman"/>
        </w:rPr>
        <w:t>.</w:t>
      </w:r>
    </w:p>
  </w:footnote>
  <w:footnote w:id="627">
    <w:p w14:paraId="24CBF65C" w14:textId="77777777" w:rsidR="002172BA" w:rsidRPr="001E3CB4" w:rsidRDefault="002172BA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</w:rPr>
        <w:t>Esito di correzione</w:t>
      </w:r>
      <w:r w:rsidRPr="001E3CB4">
        <w:rPr>
          <w:rFonts w:ascii="Times New Roman" w:hAnsi="Times New Roman" w:cs="Times New Roman"/>
        </w:rPr>
        <w:t xml:space="preserve">; </w:t>
      </w:r>
      <w:r w:rsidRPr="001E3CB4">
        <w:rPr>
          <w:rFonts w:ascii="Times New Roman" w:hAnsi="Times New Roman" w:cs="Times New Roman"/>
          <w:i/>
        </w:rPr>
        <w:t>segue parola depennata</w:t>
      </w:r>
      <w:r w:rsidRPr="001E3CB4">
        <w:rPr>
          <w:rFonts w:ascii="Times New Roman" w:hAnsi="Times New Roman" w:cs="Times New Roman"/>
        </w:rPr>
        <w:t>.</w:t>
      </w:r>
    </w:p>
  </w:footnote>
  <w:footnote w:id="628">
    <w:p w14:paraId="3FB6E8D6" w14:textId="77777777" w:rsidR="002172BA" w:rsidRPr="001E3CB4" w:rsidRDefault="002172BA" w:rsidP="001E3CB4">
      <w:pPr>
        <w:pStyle w:val="FootnoteText"/>
        <w:jc w:val="both"/>
        <w:rPr>
          <w:rFonts w:ascii="Times New Roman" w:hAnsi="Times New Roman" w:cs="Times New Roman"/>
          <w:i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</w:rPr>
        <w:t>Segue</w:t>
      </w:r>
      <w:r w:rsidRPr="001E3CB4">
        <w:rPr>
          <w:rFonts w:ascii="Times New Roman" w:hAnsi="Times New Roman" w:cs="Times New Roman"/>
        </w:rPr>
        <w:t xml:space="preserve"> s(er)a </w:t>
      </w:r>
      <w:r w:rsidRPr="001E3CB4">
        <w:rPr>
          <w:rFonts w:ascii="Times New Roman" w:hAnsi="Times New Roman" w:cs="Times New Roman"/>
          <w:i/>
        </w:rPr>
        <w:t>depennato.</w:t>
      </w:r>
    </w:p>
  </w:footnote>
  <w:footnote w:id="629">
    <w:p w14:paraId="670F232B" w14:textId="77777777" w:rsidR="002172BA" w:rsidRPr="001E3CB4" w:rsidRDefault="002172BA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</w:rPr>
        <w:t>Così A.</w:t>
      </w:r>
    </w:p>
  </w:footnote>
  <w:footnote w:id="630">
    <w:p w14:paraId="4AC5291F" w14:textId="77777777" w:rsidR="002172BA" w:rsidRPr="001E3CB4" w:rsidRDefault="002172BA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-i- </w:t>
      </w:r>
      <w:r w:rsidRPr="001E3CB4">
        <w:rPr>
          <w:rFonts w:ascii="Times New Roman" w:hAnsi="Times New Roman" w:cs="Times New Roman"/>
          <w:i/>
        </w:rPr>
        <w:t>corretta su</w:t>
      </w:r>
      <w:r w:rsidRPr="001E3CB4">
        <w:rPr>
          <w:rFonts w:ascii="Times New Roman" w:hAnsi="Times New Roman" w:cs="Times New Roman"/>
        </w:rPr>
        <w:t xml:space="preserve"> -e-.</w:t>
      </w:r>
    </w:p>
  </w:footnote>
  <w:footnote w:id="631">
    <w:p w14:paraId="08C777D0" w14:textId="77777777" w:rsidR="002172BA" w:rsidRPr="001E3CB4" w:rsidRDefault="002172BA" w:rsidP="001E3CB4">
      <w:pPr>
        <w:pStyle w:val="FootnoteText"/>
        <w:jc w:val="both"/>
        <w:rPr>
          <w:rFonts w:ascii="Times New Roman" w:hAnsi="Times New Roman" w:cs="Times New Roman"/>
          <w:i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è al più </w:t>
      </w:r>
      <w:r w:rsidRPr="001E3CB4">
        <w:rPr>
          <w:rFonts w:ascii="Times New Roman" w:hAnsi="Times New Roman" w:cs="Times New Roman"/>
          <w:i/>
        </w:rPr>
        <w:t>aggiunto in sopralinea su</w:t>
      </w:r>
      <w:r w:rsidRPr="001E3CB4">
        <w:rPr>
          <w:rFonts w:ascii="Times New Roman" w:hAnsi="Times New Roman" w:cs="Times New Roman"/>
        </w:rPr>
        <w:t xml:space="preserve"> è </w:t>
      </w:r>
      <w:r w:rsidRPr="001E3CB4">
        <w:rPr>
          <w:rFonts w:ascii="Times New Roman" w:hAnsi="Times New Roman" w:cs="Times New Roman"/>
          <w:i/>
        </w:rPr>
        <w:t>depennata.</w:t>
      </w:r>
    </w:p>
  </w:footnote>
  <w:footnote w:id="632">
    <w:p w14:paraId="674C091A" w14:textId="77777777" w:rsidR="002172BA" w:rsidRPr="001E3CB4" w:rsidRDefault="002172BA" w:rsidP="001E3CB4">
      <w:pPr>
        <w:pStyle w:val="FootnoteText"/>
        <w:jc w:val="both"/>
        <w:rPr>
          <w:rFonts w:ascii="Times New Roman" w:hAnsi="Times New Roman" w:cs="Times New Roman"/>
          <w:i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</w:rPr>
        <w:t>Esito di correzione.</w:t>
      </w:r>
    </w:p>
  </w:footnote>
  <w:footnote w:id="633">
    <w:p w14:paraId="6B062088" w14:textId="77777777" w:rsidR="002172BA" w:rsidRPr="001E3CB4" w:rsidRDefault="002172BA" w:rsidP="001E3CB4">
      <w:pPr>
        <w:pStyle w:val="FootnoteText"/>
        <w:jc w:val="both"/>
        <w:rPr>
          <w:rFonts w:ascii="Times New Roman" w:hAnsi="Times New Roman" w:cs="Times New Roman"/>
          <w:i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</w:rPr>
        <w:t>Segue</w:t>
      </w:r>
      <w:r w:rsidRPr="001E3CB4">
        <w:rPr>
          <w:rFonts w:ascii="Times New Roman" w:hAnsi="Times New Roman" w:cs="Times New Roman"/>
        </w:rPr>
        <w:t xml:space="preserve"> un altro </w:t>
      </w:r>
      <w:r w:rsidRPr="001E3CB4">
        <w:rPr>
          <w:rFonts w:ascii="Times New Roman" w:hAnsi="Times New Roman" w:cs="Times New Roman"/>
          <w:i/>
        </w:rPr>
        <w:t>depennato.</w:t>
      </w:r>
    </w:p>
  </w:footnote>
  <w:footnote w:id="634">
    <w:p w14:paraId="651AE56F" w14:textId="77777777" w:rsidR="002172BA" w:rsidRPr="001E3CB4" w:rsidRDefault="002172BA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</w:rPr>
        <w:t>Precede</w:t>
      </w:r>
      <w:r w:rsidRPr="001E3CB4">
        <w:rPr>
          <w:rFonts w:ascii="Times New Roman" w:hAnsi="Times New Roman" w:cs="Times New Roman"/>
        </w:rPr>
        <w:t xml:space="preserve"> lista </w:t>
      </w:r>
      <w:r w:rsidRPr="001E3CB4">
        <w:rPr>
          <w:rFonts w:ascii="Times New Roman" w:hAnsi="Times New Roman" w:cs="Times New Roman"/>
          <w:i/>
        </w:rPr>
        <w:t>depennato</w:t>
      </w:r>
      <w:r w:rsidRPr="001E3CB4">
        <w:rPr>
          <w:rFonts w:ascii="Times New Roman" w:hAnsi="Times New Roman" w:cs="Times New Roman"/>
        </w:rPr>
        <w:t>.</w:t>
      </w:r>
    </w:p>
  </w:footnote>
  <w:footnote w:id="635">
    <w:p w14:paraId="53E0C00B" w14:textId="77777777" w:rsidR="002172BA" w:rsidRPr="001E3CB4" w:rsidRDefault="002172BA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</w:rPr>
        <w:t>Così A.</w:t>
      </w:r>
    </w:p>
  </w:footnote>
  <w:footnote w:id="636">
    <w:p w14:paraId="74D4F26A" w14:textId="77777777" w:rsidR="002172BA" w:rsidRPr="001E3CB4" w:rsidRDefault="002172BA" w:rsidP="001E3CB4">
      <w:pPr>
        <w:pStyle w:val="FootnoteText"/>
        <w:jc w:val="both"/>
        <w:rPr>
          <w:rFonts w:ascii="Times New Roman" w:hAnsi="Times New Roman" w:cs="Times New Roman"/>
          <w:i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</w:rPr>
        <w:t>Segue</w:t>
      </w:r>
      <w:r w:rsidRPr="001E3CB4">
        <w:rPr>
          <w:rFonts w:ascii="Times New Roman" w:hAnsi="Times New Roman" w:cs="Times New Roman"/>
        </w:rPr>
        <w:t xml:space="preserve"> consigliato </w:t>
      </w:r>
      <w:r w:rsidRPr="001E3CB4">
        <w:rPr>
          <w:rFonts w:ascii="Times New Roman" w:hAnsi="Times New Roman" w:cs="Times New Roman"/>
          <w:i/>
        </w:rPr>
        <w:t>depennato.</w:t>
      </w:r>
    </w:p>
  </w:footnote>
  <w:footnote w:id="637">
    <w:p w14:paraId="2864C345" w14:textId="77777777" w:rsidR="002172BA" w:rsidRPr="001E3CB4" w:rsidRDefault="002172BA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</w:rPr>
        <w:t>Aggiunto in sopralinea con segno di inserimento</w:t>
      </w:r>
      <w:r w:rsidRPr="001E3CB4">
        <w:rPr>
          <w:rFonts w:ascii="Times New Roman" w:hAnsi="Times New Roman" w:cs="Times New Roman"/>
        </w:rPr>
        <w:t>.</w:t>
      </w:r>
    </w:p>
  </w:footnote>
  <w:footnote w:id="638">
    <w:p w14:paraId="3CA40429" w14:textId="77777777" w:rsidR="002172BA" w:rsidRPr="001E3CB4" w:rsidRDefault="002172BA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-i </w:t>
      </w:r>
      <w:r w:rsidRPr="001E3CB4">
        <w:rPr>
          <w:rFonts w:ascii="Times New Roman" w:hAnsi="Times New Roman" w:cs="Times New Roman"/>
          <w:i/>
        </w:rPr>
        <w:t>corretta su</w:t>
      </w:r>
      <w:r w:rsidRPr="001E3CB4">
        <w:rPr>
          <w:rFonts w:ascii="Times New Roman" w:hAnsi="Times New Roman" w:cs="Times New Roman"/>
        </w:rPr>
        <w:t xml:space="preserve"> -a.</w:t>
      </w:r>
    </w:p>
  </w:footnote>
  <w:footnote w:id="639">
    <w:p w14:paraId="7B40676B" w14:textId="77777777" w:rsidR="002172BA" w:rsidRPr="001E3CB4" w:rsidRDefault="002172BA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</w:rPr>
        <w:t>Segue</w:t>
      </w:r>
      <w:r w:rsidRPr="001E3CB4">
        <w:rPr>
          <w:rFonts w:ascii="Times New Roman" w:hAnsi="Times New Roman" w:cs="Times New Roman"/>
        </w:rPr>
        <w:t xml:space="preserve"> fatte </w:t>
      </w:r>
      <w:r w:rsidRPr="001E3CB4">
        <w:rPr>
          <w:rFonts w:ascii="Times New Roman" w:hAnsi="Times New Roman" w:cs="Times New Roman"/>
          <w:i/>
        </w:rPr>
        <w:t>depennato.</w:t>
      </w:r>
    </w:p>
  </w:footnote>
  <w:footnote w:id="640">
    <w:p w14:paraId="70CC5B7F" w14:textId="77777777" w:rsidR="002172BA" w:rsidRPr="001E3CB4" w:rsidRDefault="002172BA" w:rsidP="001E3CB4">
      <w:pPr>
        <w:pStyle w:val="FootnoteText"/>
        <w:jc w:val="both"/>
        <w:rPr>
          <w:rFonts w:ascii="Times New Roman" w:hAnsi="Times New Roman" w:cs="Times New Roman"/>
          <w:i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</w:rPr>
        <w:t>Segue</w:t>
      </w:r>
      <w:r w:rsidRPr="001E3CB4">
        <w:rPr>
          <w:rFonts w:ascii="Times New Roman" w:hAnsi="Times New Roman" w:cs="Times New Roman"/>
        </w:rPr>
        <w:t xml:space="preserve"> essequir </w:t>
      </w:r>
      <w:r w:rsidRPr="001E3CB4">
        <w:rPr>
          <w:rFonts w:ascii="Times New Roman" w:hAnsi="Times New Roman" w:cs="Times New Roman"/>
          <w:i/>
        </w:rPr>
        <w:t>depennato.</w:t>
      </w:r>
    </w:p>
  </w:footnote>
  <w:footnote w:id="641">
    <w:p w14:paraId="6ADEF911" w14:textId="77777777" w:rsidR="002172BA" w:rsidRPr="001E3CB4" w:rsidRDefault="002172BA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</w:rPr>
        <w:t>Precede</w:t>
      </w:r>
      <w:r w:rsidRPr="001E3CB4">
        <w:rPr>
          <w:rFonts w:ascii="Times New Roman" w:hAnsi="Times New Roman" w:cs="Times New Roman"/>
        </w:rPr>
        <w:t xml:space="preserve"> fosse </w:t>
      </w:r>
      <w:r w:rsidRPr="001E3CB4">
        <w:rPr>
          <w:rFonts w:ascii="Times New Roman" w:hAnsi="Times New Roman" w:cs="Times New Roman"/>
          <w:i/>
        </w:rPr>
        <w:t>depennato</w:t>
      </w:r>
      <w:r w:rsidRPr="001E3CB4">
        <w:rPr>
          <w:rFonts w:ascii="Times New Roman" w:hAnsi="Times New Roman" w:cs="Times New Roman"/>
        </w:rPr>
        <w:t>.</w:t>
      </w:r>
    </w:p>
  </w:footnote>
  <w:footnote w:id="642">
    <w:p w14:paraId="0705EA9B" w14:textId="77777777" w:rsidR="002172BA" w:rsidRPr="001E3CB4" w:rsidRDefault="002172BA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</w:rPr>
        <w:t>Aggiunto in sopralinea su parola depennata.</w:t>
      </w:r>
    </w:p>
  </w:footnote>
  <w:footnote w:id="643">
    <w:p w14:paraId="0905DF4E" w14:textId="77777777" w:rsidR="002172BA" w:rsidRPr="001E3CB4" w:rsidRDefault="002172BA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-i </w:t>
      </w:r>
      <w:r w:rsidRPr="001E3CB4">
        <w:rPr>
          <w:rFonts w:ascii="Times New Roman" w:hAnsi="Times New Roman" w:cs="Times New Roman"/>
          <w:i/>
        </w:rPr>
        <w:t>corretta su</w:t>
      </w:r>
      <w:r w:rsidRPr="001E3CB4">
        <w:rPr>
          <w:rFonts w:ascii="Times New Roman" w:hAnsi="Times New Roman" w:cs="Times New Roman"/>
        </w:rPr>
        <w:t xml:space="preserve"> -e.</w:t>
      </w:r>
    </w:p>
  </w:footnote>
  <w:footnote w:id="644">
    <w:p w14:paraId="41546025" w14:textId="77777777" w:rsidR="002172BA" w:rsidRPr="001E3CB4" w:rsidRDefault="002172BA" w:rsidP="001E3CB4">
      <w:pPr>
        <w:pStyle w:val="FootnoteText"/>
        <w:jc w:val="both"/>
        <w:rPr>
          <w:rFonts w:ascii="Times New Roman" w:hAnsi="Times New Roman" w:cs="Times New Roman"/>
          <w:i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</w:rPr>
        <w:t>Segue</w:t>
      </w:r>
      <w:r w:rsidRPr="001E3CB4">
        <w:rPr>
          <w:rFonts w:ascii="Times New Roman" w:hAnsi="Times New Roman" w:cs="Times New Roman"/>
        </w:rPr>
        <w:t xml:space="preserve"> Hoggi parte il Pasini </w:t>
      </w:r>
      <w:r w:rsidRPr="001E3CB4">
        <w:rPr>
          <w:rFonts w:ascii="Times New Roman" w:hAnsi="Times New Roman" w:cs="Times New Roman"/>
          <w:i/>
        </w:rPr>
        <w:t>depennato.</w:t>
      </w:r>
    </w:p>
  </w:footnote>
  <w:footnote w:id="645">
    <w:p w14:paraId="5CF936BE" w14:textId="77777777" w:rsidR="002172BA" w:rsidRPr="001E3CB4" w:rsidRDefault="002172BA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</w:rPr>
        <w:t xml:space="preserve">Segue </w:t>
      </w:r>
      <w:r w:rsidRPr="001E3CB4">
        <w:rPr>
          <w:rFonts w:ascii="Times New Roman" w:hAnsi="Times New Roman" w:cs="Times New Roman"/>
        </w:rPr>
        <w:t>per solicitar esso Cavalliere</w:t>
      </w:r>
      <w:r w:rsidRPr="001E3CB4">
        <w:rPr>
          <w:rFonts w:ascii="Times New Roman" w:hAnsi="Times New Roman" w:cs="Times New Roman"/>
          <w:i/>
        </w:rPr>
        <w:t xml:space="preserve"> depennato</w:t>
      </w:r>
      <w:r w:rsidRPr="001E3CB4">
        <w:rPr>
          <w:rFonts w:ascii="Times New Roman" w:hAnsi="Times New Roman" w:cs="Times New Roman"/>
        </w:rPr>
        <w:t>.</w:t>
      </w:r>
    </w:p>
  </w:footnote>
  <w:footnote w:id="646">
    <w:p w14:paraId="49045F77" w14:textId="76C3E9E6" w:rsidR="001643F4" w:rsidRPr="001E3CB4" w:rsidRDefault="001643F4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fiorini </w:t>
      </w:r>
      <w:r w:rsidRPr="001E3CB4">
        <w:rPr>
          <w:rFonts w:ascii="Times New Roman" w:hAnsi="Times New Roman" w:cs="Times New Roman"/>
          <w:i/>
        </w:rPr>
        <w:t>aggiunto in sopralinea su</w:t>
      </w:r>
      <w:r w:rsidRPr="001E3CB4">
        <w:rPr>
          <w:rFonts w:ascii="Times New Roman" w:hAnsi="Times New Roman" w:cs="Times New Roman"/>
        </w:rPr>
        <w:t xml:space="preserve"> f</w:t>
      </w:r>
      <w:r w:rsidR="00574AB6" w:rsidRPr="001E3CB4">
        <w:rPr>
          <w:rFonts w:ascii="Times New Roman" w:hAnsi="Times New Roman" w:cs="Times New Roman"/>
        </w:rPr>
        <w:t>(iorini).</w:t>
      </w:r>
    </w:p>
  </w:footnote>
  <w:footnote w:id="647">
    <w:p w14:paraId="17D618B1" w14:textId="77777777" w:rsidR="002172BA" w:rsidRPr="001E3CB4" w:rsidRDefault="002172BA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</w:rPr>
        <w:t>Così A.</w:t>
      </w:r>
    </w:p>
  </w:footnote>
  <w:footnote w:id="648">
    <w:p w14:paraId="0B7E0B8E" w14:textId="77777777" w:rsidR="002172BA" w:rsidRPr="001E3CB4" w:rsidRDefault="002172BA" w:rsidP="001E3CB4">
      <w:pPr>
        <w:pStyle w:val="FootnoteText"/>
        <w:jc w:val="both"/>
        <w:rPr>
          <w:rFonts w:ascii="Times New Roman" w:hAnsi="Times New Roman" w:cs="Times New Roman"/>
          <w:i/>
          <w:iCs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  <w:iCs/>
        </w:rPr>
        <w:t>Così A.</w:t>
      </w:r>
    </w:p>
  </w:footnote>
  <w:footnote w:id="649">
    <w:p w14:paraId="7D8E0479" w14:textId="77777777" w:rsidR="002172BA" w:rsidRPr="001E3CB4" w:rsidRDefault="002172BA" w:rsidP="001E3CB4">
      <w:pPr>
        <w:pStyle w:val="FootnoteText"/>
        <w:jc w:val="both"/>
        <w:rPr>
          <w:rFonts w:ascii="Times New Roman" w:hAnsi="Times New Roman" w:cs="Times New Roman"/>
          <w:i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</w:rPr>
        <w:t>Così A.</w:t>
      </w:r>
    </w:p>
  </w:footnote>
  <w:footnote w:id="650">
    <w:p w14:paraId="4C4E9782" w14:textId="77777777" w:rsidR="002172BA" w:rsidRPr="001E3CB4" w:rsidRDefault="002172BA" w:rsidP="001E3CB4">
      <w:pPr>
        <w:pStyle w:val="FootnoteText"/>
        <w:jc w:val="both"/>
        <w:rPr>
          <w:rFonts w:ascii="Times New Roman" w:hAnsi="Times New Roman" w:cs="Times New Roman"/>
        </w:rPr>
      </w:pPr>
      <w:r w:rsidRPr="001E3CB4">
        <w:rPr>
          <w:rStyle w:val="FootnoteReference"/>
          <w:rFonts w:ascii="Times New Roman" w:hAnsi="Times New Roman" w:cs="Times New Roman"/>
        </w:rPr>
        <w:footnoteRef/>
      </w:r>
      <w:r w:rsidRPr="001E3CB4">
        <w:rPr>
          <w:rFonts w:ascii="Times New Roman" w:hAnsi="Times New Roman" w:cs="Times New Roman"/>
        </w:rPr>
        <w:t xml:space="preserve"> </w:t>
      </w:r>
      <w:r w:rsidRPr="001E3CB4">
        <w:rPr>
          <w:rFonts w:ascii="Times New Roman" w:hAnsi="Times New Roman" w:cs="Times New Roman"/>
          <w:i/>
        </w:rPr>
        <w:t xml:space="preserve">Precede </w:t>
      </w:r>
      <w:r w:rsidRPr="001E3CB4">
        <w:rPr>
          <w:rFonts w:ascii="Times New Roman" w:hAnsi="Times New Roman" w:cs="Times New Roman"/>
        </w:rPr>
        <w:t>procla</w:t>
      </w:r>
      <w:r w:rsidRPr="001E3CB4">
        <w:rPr>
          <w:rFonts w:ascii="Times New Roman" w:hAnsi="Times New Roman" w:cs="Times New Roman"/>
          <w:i/>
        </w:rPr>
        <w:t xml:space="preserve"> depennato</w:t>
      </w:r>
      <w:r w:rsidRPr="001E3CB4">
        <w:rPr>
          <w:rFonts w:ascii="Times New Roman" w:hAnsi="Times New Roman" w:cs="Times New Roman"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DEED48C" w14:textId="34164414" w:rsidR="001643F4" w:rsidRPr="00CA5C80" w:rsidRDefault="001643F4" w:rsidP="00CA5C80">
    <w:pPr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 xml:space="preserve">Filza </w:t>
    </w:r>
    <w:r w:rsidRPr="00CA5C80">
      <w:rPr>
        <w:rFonts w:ascii="Times New Roman" w:hAnsi="Times New Roman" w:cs="Times New Roman"/>
        <w:sz w:val="24"/>
        <w:szCs w:val="24"/>
      </w:rPr>
      <w:t>5_1_</w:t>
    </w:r>
    <w:r>
      <w:rPr>
        <w:rFonts w:ascii="Times New Roman" w:hAnsi="Times New Roman" w:cs="Times New Roman"/>
        <w:sz w:val="24"/>
        <w:szCs w:val="24"/>
      </w:rPr>
      <w:t>Angelo_</w:t>
    </w:r>
    <w:r w:rsidRPr="00CA5C80">
      <w:rPr>
        <w:rFonts w:ascii="Times New Roman" w:hAnsi="Times New Roman" w:cs="Times New Roman"/>
        <w:sz w:val="24"/>
        <w:szCs w:val="24"/>
      </w:rPr>
      <w:t>cc. 1r-36v</w:t>
    </w:r>
  </w:p>
</w:hdr>
</file>

<file path=word/header1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7CBB0A5" w14:textId="2BB78D9D" w:rsidR="001643F4" w:rsidRPr="007B29A3" w:rsidRDefault="001643F4" w:rsidP="007B29A3">
    <w:pPr>
      <w:outlineLvl w:val="0"/>
      <w:rPr>
        <w:rFonts w:ascii="Times New Roman" w:hAnsi="Times New Roman" w:cs="Times New Roman"/>
        <w:bCs/>
      </w:rPr>
    </w:pPr>
    <w:r w:rsidRPr="0057047A">
      <w:rPr>
        <w:rFonts w:ascii="Times New Roman" w:hAnsi="Times New Roman" w:cs="Times New Roman"/>
        <w:bCs/>
      </w:rPr>
      <w:t>Filza 5_</w:t>
    </w:r>
    <w:r>
      <w:rPr>
        <w:rFonts w:ascii="Times New Roman" w:hAnsi="Times New Roman" w:cs="Times New Roman"/>
        <w:bCs/>
      </w:rPr>
      <w:t>7</w:t>
    </w:r>
    <w:r w:rsidRPr="0057047A">
      <w:rPr>
        <w:rFonts w:ascii="Times New Roman" w:hAnsi="Times New Roman" w:cs="Times New Roman"/>
        <w:bCs/>
      </w:rPr>
      <w:t>_</w:t>
    </w:r>
    <w:r>
      <w:rPr>
        <w:rFonts w:ascii="Times New Roman" w:hAnsi="Times New Roman" w:cs="Times New Roman"/>
        <w:bCs/>
      </w:rPr>
      <w:t>Federica</w:t>
    </w:r>
    <w:r w:rsidRPr="0057047A">
      <w:rPr>
        <w:rFonts w:ascii="Times New Roman" w:hAnsi="Times New Roman" w:cs="Times New Roman"/>
        <w:bCs/>
      </w:rPr>
      <w:t xml:space="preserve">_cc. </w:t>
    </w:r>
    <w:r>
      <w:rPr>
        <w:rFonts w:ascii="Times New Roman" w:hAnsi="Times New Roman" w:cs="Times New Roman"/>
        <w:bCs/>
      </w:rPr>
      <w:t>228</w:t>
    </w:r>
    <w:r w:rsidRPr="0057047A">
      <w:rPr>
        <w:rFonts w:ascii="Times New Roman" w:hAnsi="Times New Roman" w:cs="Times New Roman"/>
        <w:bCs/>
      </w:rPr>
      <w:t>r-</w:t>
    </w:r>
    <w:r>
      <w:rPr>
        <w:rFonts w:ascii="Times New Roman" w:hAnsi="Times New Roman" w:cs="Times New Roman"/>
        <w:bCs/>
      </w:rPr>
      <w:t>272</w:t>
    </w:r>
    <w:r w:rsidRPr="0057047A">
      <w:rPr>
        <w:rFonts w:ascii="Times New Roman" w:hAnsi="Times New Roman" w:cs="Times New Roman"/>
        <w:bCs/>
      </w:rPr>
      <w:t>v</w:t>
    </w:r>
  </w:p>
</w:hdr>
</file>

<file path=word/header1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345C841" w14:textId="032EE22B" w:rsidR="001643F4" w:rsidRPr="007B29A3" w:rsidRDefault="001643F4" w:rsidP="007B29A3">
    <w:pPr>
      <w:outlineLvl w:val="0"/>
      <w:rPr>
        <w:rFonts w:ascii="Times New Roman" w:hAnsi="Times New Roman" w:cs="Times New Roman"/>
        <w:bCs/>
      </w:rPr>
    </w:pPr>
    <w:r w:rsidRPr="0057047A">
      <w:rPr>
        <w:rFonts w:ascii="Times New Roman" w:hAnsi="Times New Roman" w:cs="Times New Roman"/>
        <w:bCs/>
      </w:rPr>
      <w:t>Filza 5_</w:t>
    </w:r>
    <w:r>
      <w:rPr>
        <w:rFonts w:ascii="Times New Roman" w:hAnsi="Times New Roman" w:cs="Times New Roman"/>
        <w:bCs/>
      </w:rPr>
      <w:t>8</w:t>
    </w:r>
    <w:r w:rsidRPr="0057047A">
      <w:rPr>
        <w:rFonts w:ascii="Times New Roman" w:hAnsi="Times New Roman" w:cs="Times New Roman"/>
        <w:bCs/>
      </w:rPr>
      <w:t>_</w:t>
    </w:r>
    <w:r>
      <w:rPr>
        <w:rFonts w:ascii="Times New Roman" w:hAnsi="Times New Roman" w:cs="Times New Roman"/>
        <w:bCs/>
      </w:rPr>
      <w:t>Federica</w:t>
    </w:r>
    <w:r w:rsidRPr="0057047A">
      <w:rPr>
        <w:rFonts w:ascii="Times New Roman" w:hAnsi="Times New Roman" w:cs="Times New Roman"/>
        <w:bCs/>
      </w:rPr>
      <w:t xml:space="preserve">_cc. </w:t>
    </w:r>
    <w:r>
      <w:rPr>
        <w:rFonts w:ascii="Times New Roman" w:hAnsi="Times New Roman" w:cs="Times New Roman"/>
        <w:bCs/>
      </w:rPr>
      <w:t>273</w:t>
    </w:r>
    <w:r w:rsidRPr="0057047A">
      <w:rPr>
        <w:rFonts w:ascii="Times New Roman" w:hAnsi="Times New Roman" w:cs="Times New Roman"/>
        <w:bCs/>
      </w:rPr>
      <w:t>r-</w:t>
    </w:r>
    <w:r>
      <w:rPr>
        <w:rFonts w:ascii="Times New Roman" w:hAnsi="Times New Roman" w:cs="Times New Roman"/>
        <w:bCs/>
      </w:rPr>
      <w:t>306</w:t>
    </w:r>
    <w:r w:rsidRPr="0057047A">
      <w:rPr>
        <w:rFonts w:ascii="Times New Roman" w:hAnsi="Times New Roman" w:cs="Times New Roman"/>
        <w:bCs/>
      </w:rPr>
      <w:t>v</w:t>
    </w:r>
  </w:p>
</w:hdr>
</file>

<file path=word/header1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4171BDC" w14:textId="50F6235B" w:rsidR="001643F4" w:rsidRPr="00B71DE0" w:rsidRDefault="001643F4" w:rsidP="00B71DE0">
    <w:pPr>
      <w:jc w:val="both"/>
      <w:outlineLvl w:val="0"/>
      <w:rPr>
        <w:rFonts w:ascii="Times New Roman" w:hAnsi="Times New Roman" w:cs="Times New Roman"/>
        <w:bCs/>
      </w:rPr>
    </w:pPr>
    <w:r>
      <w:rPr>
        <w:rFonts w:ascii="Times New Roman" w:hAnsi="Times New Roman" w:cs="Times New Roman"/>
        <w:bCs/>
      </w:rPr>
      <w:t>Filza 5_9_Filippo_cc. 307r-344v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3A1F879" w14:textId="3E3E2A85" w:rsidR="001643F4" w:rsidRPr="00C11E4A" w:rsidRDefault="001643F4" w:rsidP="00C11E4A">
    <w:pPr>
      <w:widowControl w:val="0"/>
      <w:jc w:val="both"/>
      <w:rPr>
        <w:rFonts w:ascii="Times New Roman" w:hAnsi="Times New Roman" w:cs="Times New Roman"/>
      </w:rPr>
    </w:pPr>
    <w:r w:rsidRPr="00244C52">
      <w:rPr>
        <w:rFonts w:ascii="Times New Roman" w:hAnsi="Times New Roman" w:cs="Times New Roman"/>
      </w:rPr>
      <w:t>Filza 5_</w:t>
    </w:r>
    <w:r>
      <w:rPr>
        <w:rFonts w:ascii="Times New Roman" w:hAnsi="Times New Roman" w:cs="Times New Roman"/>
      </w:rPr>
      <w:t>3</w:t>
    </w:r>
    <w:r w:rsidRPr="00244C52">
      <w:rPr>
        <w:rFonts w:ascii="Times New Roman" w:hAnsi="Times New Roman" w:cs="Times New Roman"/>
      </w:rPr>
      <w:t>_</w:t>
    </w:r>
    <w:r>
      <w:rPr>
        <w:rFonts w:ascii="Times New Roman" w:hAnsi="Times New Roman" w:cs="Times New Roman"/>
      </w:rPr>
      <w:t>Vera_</w:t>
    </w:r>
    <w:r w:rsidRPr="00244C52">
      <w:rPr>
        <w:rFonts w:ascii="Times New Roman" w:hAnsi="Times New Roman" w:cs="Times New Roman"/>
      </w:rPr>
      <w:t xml:space="preserve"> cc. </w:t>
    </w:r>
    <w:r>
      <w:rPr>
        <w:rFonts w:ascii="Times New Roman" w:hAnsi="Times New Roman" w:cs="Times New Roman"/>
      </w:rPr>
      <w:t>37</w:t>
    </w:r>
    <w:r w:rsidRPr="00244C52">
      <w:rPr>
        <w:rFonts w:ascii="Times New Roman" w:hAnsi="Times New Roman" w:cs="Times New Roman"/>
      </w:rPr>
      <w:t>r-</w:t>
    </w:r>
    <w:r>
      <w:rPr>
        <w:rFonts w:ascii="Times New Roman" w:hAnsi="Times New Roman" w:cs="Times New Roman"/>
      </w:rPr>
      <w:t>71</w:t>
    </w:r>
    <w:r w:rsidRPr="00244C52">
      <w:rPr>
        <w:rFonts w:ascii="Times New Roman" w:hAnsi="Times New Roman" w:cs="Times New Roman"/>
      </w:rPr>
      <w:t>v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194FBF9" w14:textId="50A45C32" w:rsidR="001643F4" w:rsidRPr="00C11E4A" w:rsidRDefault="001643F4" w:rsidP="00A50832">
    <w:pPr>
      <w:widowControl w:val="0"/>
      <w:jc w:val="both"/>
      <w:rPr>
        <w:rFonts w:ascii="Times New Roman" w:hAnsi="Times New Roman" w:cs="Times New Roman"/>
      </w:rPr>
    </w:pPr>
    <w:r w:rsidRPr="00244C52">
      <w:rPr>
        <w:rFonts w:ascii="Times New Roman" w:hAnsi="Times New Roman" w:cs="Times New Roman"/>
      </w:rPr>
      <w:t>Filza 5_</w:t>
    </w:r>
    <w:r>
      <w:rPr>
        <w:rFonts w:ascii="Times New Roman" w:hAnsi="Times New Roman" w:cs="Times New Roman"/>
      </w:rPr>
      <w:t>2</w:t>
    </w:r>
    <w:r w:rsidRPr="00244C52">
      <w:rPr>
        <w:rFonts w:ascii="Times New Roman" w:hAnsi="Times New Roman" w:cs="Times New Roman"/>
      </w:rPr>
      <w:t>_</w:t>
    </w:r>
    <w:r w:rsidRPr="00C458E1">
      <w:rPr>
        <w:rFonts w:ascii="Times New Roman" w:hAnsi="Times New Roman" w:cs="Times New Roman"/>
      </w:rPr>
      <w:t xml:space="preserve"> </w:t>
    </w:r>
    <w:r>
      <w:rPr>
        <w:rFonts w:ascii="Times New Roman" w:hAnsi="Times New Roman" w:cs="Times New Roman"/>
      </w:rPr>
      <w:t>Vera_</w:t>
    </w:r>
    <w:r w:rsidRPr="00244C52">
      <w:rPr>
        <w:rFonts w:ascii="Times New Roman" w:hAnsi="Times New Roman" w:cs="Times New Roman"/>
      </w:rPr>
      <w:t xml:space="preserve"> cc. </w:t>
    </w:r>
    <w:r>
      <w:rPr>
        <w:rFonts w:ascii="Times New Roman" w:hAnsi="Times New Roman" w:cs="Times New Roman"/>
      </w:rPr>
      <w:t>37</w:t>
    </w:r>
    <w:r w:rsidRPr="00244C52">
      <w:rPr>
        <w:rFonts w:ascii="Times New Roman" w:hAnsi="Times New Roman" w:cs="Times New Roman"/>
      </w:rPr>
      <w:t>r-</w:t>
    </w:r>
    <w:r>
      <w:rPr>
        <w:rFonts w:ascii="Times New Roman" w:hAnsi="Times New Roman" w:cs="Times New Roman"/>
      </w:rPr>
      <w:t>71</w:t>
    </w:r>
    <w:r w:rsidRPr="00244C52">
      <w:rPr>
        <w:rFonts w:ascii="Times New Roman" w:hAnsi="Times New Roman" w:cs="Times New Roman"/>
      </w:rPr>
      <w:t>v</w:t>
    </w:r>
    <w:r>
      <w:rPr>
        <w:rFonts w:ascii="Times New Roman" w:hAnsi="Times New Roman" w:cs="Times New Roman"/>
      </w:rPr>
      <w:t xml:space="preserve"> </w:t>
    </w:r>
  </w:p>
  <w:p w14:paraId="65FB7640" w14:textId="0084CC0F" w:rsidR="001643F4" w:rsidRPr="00A50832" w:rsidRDefault="001643F4" w:rsidP="00A50832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9D841EC" w14:textId="31EA8D7B" w:rsidR="001643F4" w:rsidRPr="00A50832" w:rsidRDefault="001643F4" w:rsidP="00B47EF8">
    <w:pPr>
      <w:widowControl w:val="0"/>
      <w:jc w:val="both"/>
      <w:rPr>
        <w:rFonts w:ascii="Times New Roman" w:hAnsi="Times New Roman" w:cs="Times New Roman"/>
      </w:rPr>
    </w:pPr>
    <w:r w:rsidRPr="00244C52">
      <w:rPr>
        <w:rFonts w:ascii="Times New Roman" w:hAnsi="Times New Roman" w:cs="Times New Roman"/>
      </w:rPr>
      <w:t>Filza 5_</w:t>
    </w:r>
    <w:r>
      <w:rPr>
        <w:rFonts w:ascii="Times New Roman" w:hAnsi="Times New Roman" w:cs="Times New Roman"/>
      </w:rPr>
      <w:t>3</w:t>
    </w:r>
    <w:r w:rsidRPr="00244C52">
      <w:rPr>
        <w:rFonts w:ascii="Times New Roman" w:hAnsi="Times New Roman" w:cs="Times New Roman"/>
      </w:rPr>
      <w:t>_</w:t>
    </w:r>
    <w:r>
      <w:rPr>
        <w:rFonts w:ascii="Times New Roman" w:hAnsi="Times New Roman" w:cs="Times New Roman"/>
      </w:rPr>
      <w:t>Ruben_</w:t>
    </w:r>
    <w:r w:rsidRPr="00244C52">
      <w:rPr>
        <w:rFonts w:ascii="Times New Roman" w:hAnsi="Times New Roman" w:cs="Times New Roman"/>
      </w:rPr>
      <w:t xml:space="preserve">cc. </w:t>
    </w:r>
    <w:r>
      <w:rPr>
        <w:rFonts w:ascii="Times New Roman" w:hAnsi="Times New Roman" w:cs="Times New Roman"/>
      </w:rPr>
      <w:t>72</w:t>
    </w:r>
    <w:r w:rsidRPr="00244C52">
      <w:rPr>
        <w:rFonts w:ascii="Times New Roman" w:hAnsi="Times New Roman" w:cs="Times New Roman"/>
      </w:rPr>
      <w:t>r-</w:t>
    </w:r>
    <w:r>
      <w:rPr>
        <w:rFonts w:ascii="Times New Roman" w:hAnsi="Times New Roman" w:cs="Times New Roman"/>
      </w:rPr>
      <w:t>117</w:t>
    </w:r>
    <w:r w:rsidRPr="00244C52">
      <w:rPr>
        <w:rFonts w:ascii="Times New Roman" w:hAnsi="Times New Roman" w:cs="Times New Roman"/>
      </w:rPr>
      <w:t>v</w:t>
    </w:r>
    <w:r>
      <w:rPr>
        <w:rFonts w:ascii="Times New Roman" w:hAnsi="Times New Roman" w:cs="Times New Roman"/>
      </w:rPr>
      <w:t xml:space="preserve"> </w:t>
    </w:r>
  </w:p>
  <w:p w14:paraId="6060D9FB" w14:textId="0E22D87F" w:rsidR="001643F4" w:rsidRPr="00B47EF8" w:rsidRDefault="001643F4" w:rsidP="00B47EF8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9705800" w14:textId="70371C2D" w:rsidR="001643F4" w:rsidRPr="00FA3137" w:rsidRDefault="001643F4" w:rsidP="00FA3137">
    <w:pPr>
      <w:widowControl w:val="0"/>
      <w:jc w:val="both"/>
      <w:rPr>
        <w:rFonts w:ascii="Times New Roman" w:hAnsi="Times New Roman" w:cs="Times New Roman"/>
      </w:rPr>
    </w:pPr>
    <w:r w:rsidRPr="00244C52">
      <w:rPr>
        <w:rFonts w:ascii="Times New Roman" w:hAnsi="Times New Roman" w:cs="Times New Roman"/>
      </w:rPr>
      <w:t>Filza 5_</w:t>
    </w:r>
    <w:r>
      <w:rPr>
        <w:rFonts w:ascii="Times New Roman" w:hAnsi="Times New Roman" w:cs="Times New Roman"/>
      </w:rPr>
      <w:t>3</w:t>
    </w:r>
    <w:r w:rsidRPr="00244C52">
      <w:rPr>
        <w:rFonts w:ascii="Times New Roman" w:hAnsi="Times New Roman" w:cs="Times New Roman"/>
      </w:rPr>
      <w:t>_</w:t>
    </w:r>
    <w:r>
      <w:rPr>
        <w:rFonts w:ascii="Times New Roman" w:hAnsi="Times New Roman" w:cs="Times New Roman"/>
      </w:rPr>
      <w:t>Ruben_</w:t>
    </w:r>
    <w:r w:rsidRPr="00244C52">
      <w:rPr>
        <w:rFonts w:ascii="Times New Roman" w:hAnsi="Times New Roman" w:cs="Times New Roman"/>
      </w:rPr>
      <w:t xml:space="preserve">cc. </w:t>
    </w:r>
    <w:r>
      <w:rPr>
        <w:rFonts w:ascii="Times New Roman" w:hAnsi="Times New Roman" w:cs="Times New Roman"/>
      </w:rPr>
      <w:t>72</w:t>
    </w:r>
    <w:r w:rsidRPr="00244C52">
      <w:rPr>
        <w:rFonts w:ascii="Times New Roman" w:hAnsi="Times New Roman" w:cs="Times New Roman"/>
      </w:rPr>
      <w:t>r-</w:t>
    </w:r>
    <w:r>
      <w:rPr>
        <w:rFonts w:ascii="Times New Roman" w:hAnsi="Times New Roman" w:cs="Times New Roman"/>
      </w:rPr>
      <w:t>117</w:t>
    </w:r>
    <w:r w:rsidRPr="00244C52">
      <w:rPr>
        <w:rFonts w:ascii="Times New Roman" w:hAnsi="Times New Roman" w:cs="Times New Roman"/>
      </w:rPr>
      <w:t>v</w:t>
    </w:r>
    <w:r>
      <w:rPr>
        <w:rFonts w:ascii="Times New Roman" w:hAnsi="Times New Roman" w:cs="Times New Roman"/>
      </w:rPr>
      <w:t xml:space="preserve"> </w: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2BB4C59" w14:textId="77777777" w:rsidR="001643F4" w:rsidRPr="00A50832" w:rsidRDefault="001643F4" w:rsidP="00B47EF8">
    <w:pPr>
      <w:widowControl w:val="0"/>
      <w:jc w:val="both"/>
      <w:rPr>
        <w:rFonts w:ascii="Times New Roman" w:hAnsi="Times New Roman" w:cs="Times New Roman"/>
      </w:rPr>
    </w:pPr>
    <w:r w:rsidRPr="00244C52">
      <w:rPr>
        <w:rFonts w:ascii="Times New Roman" w:hAnsi="Times New Roman" w:cs="Times New Roman"/>
      </w:rPr>
      <w:t>Filza 5_</w:t>
    </w:r>
    <w:r>
      <w:rPr>
        <w:rFonts w:ascii="Times New Roman" w:hAnsi="Times New Roman" w:cs="Times New Roman"/>
      </w:rPr>
      <w:t>4</w:t>
    </w:r>
    <w:r w:rsidRPr="00244C52">
      <w:rPr>
        <w:rFonts w:ascii="Times New Roman" w:hAnsi="Times New Roman" w:cs="Times New Roman"/>
      </w:rPr>
      <w:t>_</w:t>
    </w:r>
    <w:r>
      <w:rPr>
        <w:rFonts w:ascii="Times New Roman" w:hAnsi="Times New Roman" w:cs="Times New Roman"/>
      </w:rPr>
      <w:t>Flavia_</w:t>
    </w:r>
    <w:r w:rsidRPr="00244C52">
      <w:rPr>
        <w:rFonts w:ascii="Times New Roman" w:hAnsi="Times New Roman" w:cs="Times New Roman"/>
      </w:rPr>
      <w:t xml:space="preserve">cc. </w:t>
    </w:r>
    <w:r>
      <w:rPr>
        <w:rFonts w:ascii="Times New Roman" w:hAnsi="Times New Roman" w:cs="Times New Roman"/>
      </w:rPr>
      <w:t>118</w:t>
    </w:r>
    <w:r w:rsidRPr="00244C52">
      <w:rPr>
        <w:rFonts w:ascii="Times New Roman" w:hAnsi="Times New Roman" w:cs="Times New Roman"/>
      </w:rPr>
      <w:t>r-</w:t>
    </w:r>
    <w:r>
      <w:rPr>
        <w:rFonts w:ascii="Times New Roman" w:hAnsi="Times New Roman" w:cs="Times New Roman"/>
      </w:rPr>
      <w:t>159</w:t>
    </w:r>
    <w:r w:rsidRPr="00244C52">
      <w:rPr>
        <w:rFonts w:ascii="Times New Roman" w:hAnsi="Times New Roman" w:cs="Times New Roman"/>
      </w:rPr>
      <w:t>v</w:t>
    </w:r>
    <w:r>
      <w:rPr>
        <w:rFonts w:ascii="Times New Roman" w:hAnsi="Times New Roman" w:cs="Times New Roman"/>
      </w:rPr>
      <w:t xml:space="preserve"> </w:t>
    </w:r>
  </w:p>
  <w:p w14:paraId="166CF47C" w14:textId="77777777" w:rsidR="001643F4" w:rsidRPr="00B47EF8" w:rsidRDefault="001643F4" w:rsidP="00B47EF8">
    <w:pPr>
      <w:pStyle w:val="Header"/>
    </w:pP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EB26CC6" w14:textId="77777777" w:rsidR="001643F4" w:rsidRPr="00A50832" w:rsidRDefault="001643F4" w:rsidP="00A50832">
    <w:pPr>
      <w:widowControl w:val="0"/>
      <w:jc w:val="both"/>
      <w:rPr>
        <w:rFonts w:ascii="Times New Roman" w:hAnsi="Times New Roman" w:cs="Times New Roman"/>
      </w:rPr>
    </w:pPr>
    <w:r w:rsidRPr="00244C52">
      <w:rPr>
        <w:rFonts w:ascii="Times New Roman" w:hAnsi="Times New Roman" w:cs="Times New Roman"/>
      </w:rPr>
      <w:t>Filza 5_</w:t>
    </w:r>
    <w:r>
      <w:rPr>
        <w:rFonts w:ascii="Times New Roman" w:hAnsi="Times New Roman" w:cs="Times New Roman"/>
      </w:rPr>
      <w:t>4</w:t>
    </w:r>
    <w:r w:rsidRPr="00244C52">
      <w:rPr>
        <w:rFonts w:ascii="Times New Roman" w:hAnsi="Times New Roman" w:cs="Times New Roman"/>
      </w:rPr>
      <w:t>_</w:t>
    </w:r>
    <w:r>
      <w:rPr>
        <w:rFonts w:ascii="Times New Roman" w:hAnsi="Times New Roman" w:cs="Times New Roman"/>
      </w:rPr>
      <w:t>Flavia_</w:t>
    </w:r>
    <w:r w:rsidRPr="00244C52">
      <w:rPr>
        <w:rFonts w:ascii="Times New Roman" w:hAnsi="Times New Roman" w:cs="Times New Roman"/>
      </w:rPr>
      <w:t xml:space="preserve">cc. </w:t>
    </w:r>
    <w:r>
      <w:rPr>
        <w:rFonts w:ascii="Times New Roman" w:hAnsi="Times New Roman" w:cs="Times New Roman"/>
      </w:rPr>
      <w:t>118</w:t>
    </w:r>
    <w:r w:rsidRPr="00244C52">
      <w:rPr>
        <w:rFonts w:ascii="Times New Roman" w:hAnsi="Times New Roman" w:cs="Times New Roman"/>
      </w:rPr>
      <w:t>r-</w:t>
    </w:r>
    <w:r>
      <w:rPr>
        <w:rFonts w:ascii="Times New Roman" w:hAnsi="Times New Roman" w:cs="Times New Roman"/>
      </w:rPr>
      <w:t>159</w:t>
    </w:r>
    <w:r w:rsidRPr="00244C52">
      <w:rPr>
        <w:rFonts w:ascii="Times New Roman" w:hAnsi="Times New Roman" w:cs="Times New Roman"/>
      </w:rPr>
      <w:t>v</w:t>
    </w:r>
    <w:r>
      <w:rPr>
        <w:rFonts w:ascii="Times New Roman" w:hAnsi="Times New Roman" w:cs="Times New Roman"/>
      </w:rPr>
      <w:t xml:space="preserve"> </w:t>
    </w: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059939E" w14:textId="41124CA2" w:rsidR="001643F4" w:rsidRPr="007B29A3" w:rsidRDefault="001643F4" w:rsidP="007B29A3">
    <w:pPr>
      <w:outlineLvl w:val="0"/>
      <w:rPr>
        <w:rFonts w:ascii="Times New Roman" w:hAnsi="Times New Roman" w:cs="Times New Roman"/>
        <w:bCs/>
      </w:rPr>
    </w:pPr>
    <w:r w:rsidRPr="0057047A">
      <w:rPr>
        <w:rFonts w:ascii="Times New Roman" w:hAnsi="Times New Roman" w:cs="Times New Roman"/>
        <w:bCs/>
      </w:rPr>
      <w:t>Filza 5_5_Giorgia_cc. 160r-189v</w:t>
    </w: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7D977FF" w14:textId="6F9654BF" w:rsidR="001643F4" w:rsidRPr="007B29A3" w:rsidRDefault="001643F4" w:rsidP="007B29A3">
    <w:pPr>
      <w:outlineLvl w:val="0"/>
      <w:rPr>
        <w:rFonts w:ascii="Times New Roman" w:hAnsi="Times New Roman" w:cs="Times New Roman"/>
        <w:bCs/>
      </w:rPr>
    </w:pPr>
    <w:r w:rsidRPr="0057047A">
      <w:rPr>
        <w:rFonts w:ascii="Times New Roman" w:hAnsi="Times New Roman" w:cs="Times New Roman"/>
        <w:bCs/>
      </w:rPr>
      <w:t>Filza 5_</w:t>
    </w:r>
    <w:r>
      <w:rPr>
        <w:rFonts w:ascii="Times New Roman" w:hAnsi="Times New Roman" w:cs="Times New Roman"/>
        <w:bCs/>
      </w:rPr>
      <w:t>6</w:t>
    </w:r>
    <w:r w:rsidRPr="0057047A">
      <w:rPr>
        <w:rFonts w:ascii="Times New Roman" w:hAnsi="Times New Roman" w:cs="Times New Roman"/>
        <w:bCs/>
      </w:rPr>
      <w:t>_</w:t>
    </w:r>
    <w:r>
      <w:rPr>
        <w:rFonts w:ascii="Times New Roman" w:hAnsi="Times New Roman" w:cs="Times New Roman"/>
        <w:bCs/>
      </w:rPr>
      <w:t>Cristina</w:t>
    </w:r>
    <w:r w:rsidRPr="0057047A">
      <w:rPr>
        <w:rFonts w:ascii="Times New Roman" w:hAnsi="Times New Roman" w:cs="Times New Roman"/>
        <w:bCs/>
      </w:rPr>
      <w:t>_cc. 1</w:t>
    </w:r>
    <w:r>
      <w:rPr>
        <w:rFonts w:ascii="Times New Roman" w:hAnsi="Times New Roman" w:cs="Times New Roman"/>
        <w:bCs/>
      </w:rPr>
      <w:t>90</w:t>
    </w:r>
    <w:r w:rsidRPr="0057047A">
      <w:rPr>
        <w:rFonts w:ascii="Times New Roman" w:hAnsi="Times New Roman" w:cs="Times New Roman"/>
        <w:bCs/>
      </w:rPr>
      <w:t>r-</w:t>
    </w:r>
    <w:r>
      <w:rPr>
        <w:rFonts w:ascii="Times New Roman" w:hAnsi="Times New Roman" w:cs="Times New Roman"/>
        <w:bCs/>
      </w:rPr>
      <w:t>227</w:t>
    </w:r>
    <w:r w:rsidRPr="0057047A">
      <w:rPr>
        <w:rFonts w:ascii="Times New Roman" w:hAnsi="Times New Roman" w:cs="Times New Roman"/>
        <w:bCs/>
      </w:rPr>
      <w:t>v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FD06051"/>
    <w:multiLevelType w:val="hybridMultilevel"/>
    <w:tmpl w:val="D44CF932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161125"/>
    <w:multiLevelType w:val="hybridMultilevel"/>
    <w:tmpl w:val="1AF45160"/>
    <w:lvl w:ilvl="0" w:tplc="79344756">
      <w:start w:val="13"/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7212C10"/>
    <w:multiLevelType w:val="hybridMultilevel"/>
    <w:tmpl w:val="771026C4"/>
    <w:lvl w:ilvl="0" w:tplc="F958644E">
      <w:start w:val="1"/>
      <w:numFmt w:val="decimal"/>
      <w:lvlText w:val="%1)"/>
      <w:lvlJc w:val="left"/>
      <w:pPr>
        <w:ind w:left="720" w:hanging="360"/>
      </w:pPr>
      <w:rPr>
        <w:rFonts w:hint="default"/>
        <w:b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A9117CA"/>
    <w:multiLevelType w:val="hybridMultilevel"/>
    <w:tmpl w:val="ABAC5D2A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53002AB"/>
    <w:multiLevelType w:val="hybridMultilevel"/>
    <w:tmpl w:val="7242C830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87D4239"/>
    <w:multiLevelType w:val="hybridMultilevel"/>
    <w:tmpl w:val="A4F4C3FC"/>
    <w:lvl w:ilvl="0" w:tplc="8A488076">
      <w:start w:val="24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76101122">
    <w:abstractNumId w:val="0"/>
  </w:num>
  <w:num w:numId="2" w16cid:durableId="953251932">
    <w:abstractNumId w:val="3"/>
  </w:num>
  <w:num w:numId="3" w16cid:durableId="29767207">
    <w:abstractNumId w:val="2"/>
  </w:num>
  <w:num w:numId="4" w16cid:durableId="569929900">
    <w:abstractNumId w:val="4"/>
  </w:num>
  <w:num w:numId="5" w16cid:durableId="1308709678">
    <w:abstractNumId w:val="1"/>
  </w:num>
  <w:num w:numId="6" w16cid:durableId="198207435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90"/>
  <w:hideSpellingErrors/>
  <w:defaultTabStop w:val="708"/>
  <w:hyphenationZone w:val="283"/>
  <w:characterSpacingControl w:val="doNotCompress"/>
  <w:footnotePr>
    <w:numFmt w:val="lowerLetter"/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2NzI0sTQyszA3tLRQ0lEKTi0uzszPAymwrAUA8nLXJSwAAAA="/>
  </w:docVars>
  <w:rsids>
    <w:rsidRoot w:val="00CA5C80"/>
    <w:rsid w:val="000026A8"/>
    <w:rsid w:val="00004447"/>
    <w:rsid w:val="00006FBD"/>
    <w:rsid w:val="00022863"/>
    <w:rsid w:val="00022BA5"/>
    <w:rsid w:val="00030821"/>
    <w:rsid w:val="000346AA"/>
    <w:rsid w:val="0003644B"/>
    <w:rsid w:val="000407A6"/>
    <w:rsid w:val="0005093D"/>
    <w:rsid w:val="00051FFA"/>
    <w:rsid w:val="00062072"/>
    <w:rsid w:val="000623CE"/>
    <w:rsid w:val="00064A86"/>
    <w:rsid w:val="00075FF8"/>
    <w:rsid w:val="00090455"/>
    <w:rsid w:val="0009087D"/>
    <w:rsid w:val="00092686"/>
    <w:rsid w:val="00093F93"/>
    <w:rsid w:val="0009475F"/>
    <w:rsid w:val="0009653D"/>
    <w:rsid w:val="000A011E"/>
    <w:rsid w:val="000C658F"/>
    <w:rsid w:val="000D0942"/>
    <w:rsid w:val="000D15B6"/>
    <w:rsid w:val="000D1D20"/>
    <w:rsid w:val="000D293D"/>
    <w:rsid w:val="000D555B"/>
    <w:rsid w:val="000D6331"/>
    <w:rsid w:val="000D753C"/>
    <w:rsid w:val="000E1113"/>
    <w:rsid w:val="000E7215"/>
    <w:rsid w:val="000E774D"/>
    <w:rsid w:val="000F0778"/>
    <w:rsid w:val="000F3DDB"/>
    <w:rsid w:val="000F4097"/>
    <w:rsid w:val="000F764D"/>
    <w:rsid w:val="00106937"/>
    <w:rsid w:val="001220ED"/>
    <w:rsid w:val="00126A8E"/>
    <w:rsid w:val="001415C3"/>
    <w:rsid w:val="0014326C"/>
    <w:rsid w:val="001473FC"/>
    <w:rsid w:val="00150751"/>
    <w:rsid w:val="001545DA"/>
    <w:rsid w:val="00162C1E"/>
    <w:rsid w:val="001643F4"/>
    <w:rsid w:val="001772E2"/>
    <w:rsid w:val="00180351"/>
    <w:rsid w:val="00182BD2"/>
    <w:rsid w:val="00193217"/>
    <w:rsid w:val="0019702A"/>
    <w:rsid w:val="001A2B28"/>
    <w:rsid w:val="001A4713"/>
    <w:rsid w:val="001A7413"/>
    <w:rsid w:val="001B282A"/>
    <w:rsid w:val="001B572F"/>
    <w:rsid w:val="001D2278"/>
    <w:rsid w:val="001D465A"/>
    <w:rsid w:val="001D70E5"/>
    <w:rsid w:val="001D740C"/>
    <w:rsid w:val="001E07FC"/>
    <w:rsid w:val="001E0B58"/>
    <w:rsid w:val="001E1193"/>
    <w:rsid w:val="001E3CB4"/>
    <w:rsid w:val="001F1092"/>
    <w:rsid w:val="001F1A77"/>
    <w:rsid w:val="002022A5"/>
    <w:rsid w:val="00203A0E"/>
    <w:rsid w:val="002131C3"/>
    <w:rsid w:val="002172BA"/>
    <w:rsid w:val="0022100F"/>
    <w:rsid w:val="00222C02"/>
    <w:rsid w:val="002270C4"/>
    <w:rsid w:val="00232806"/>
    <w:rsid w:val="00246E84"/>
    <w:rsid w:val="002537BC"/>
    <w:rsid w:val="0025762A"/>
    <w:rsid w:val="002646C9"/>
    <w:rsid w:val="00270CAE"/>
    <w:rsid w:val="002710C0"/>
    <w:rsid w:val="00272BB0"/>
    <w:rsid w:val="00276CD0"/>
    <w:rsid w:val="00286C5F"/>
    <w:rsid w:val="0029189E"/>
    <w:rsid w:val="002944E9"/>
    <w:rsid w:val="002A1DCC"/>
    <w:rsid w:val="002A1EE9"/>
    <w:rsid w:val="002A20E0"/>
    <w:rsid w:val="002A3682"/>
    <w:rsid w:val="002A5DB5"/>
    <w:rsid w:val="002B1A20"/>
    <w:rsid w:val="002B1B1F"/>
    <w:rsid w:val="002B6A15"/>
    <w:rsid w:val="002B6B01"/>
    <w:rsid w:val="002B7CE8"/>
    <w:rsid w:val="002C0E28"/>
    <w:rsid w:val="002C33B6"/>
    <w:rsid w:val="002C5930"/>
    <w:rsid w:val="002E0309"/>
    <w:rsid w:val="002E0FE3"/>
    <w:rsid w:val="002E2BE8"/>
    <w:rsid w:val="002E374E"/>
    <w:rsid w:val="002E6786"/>
    <w:rsid w:val="00310840"/>
    <w:rsid w:val="00314102"/>
    <w:rsid w:val="003224E8"/>
    <w:rsid w:val="00332E73"/>
    <w:rsid w:val="00333128"/>
    <w:rsid w:val="00334FC9"/>
    <w:rsid w:val="00337AEB"/>
    <w:rsid w:val="00341113"/>
    <w:rsid w:val="00347187"/>
    <w:rsid w:val="00350F2A"/>
    <w:rsid w:val="003518ED"/>
    <w:rsid w:val="00352B56"/>
    <w:rsid w:val="0035377C"/>
    <w:rsid w:val="0035666B"/>
    <w:rsid w:val="00364E09"/>
    <w:rsid w:val="00366578"/>
    <w:rsid w:val="00371C48"/>
    <w:rsid w:val="00382C53"/>
    <w:rsid w:val="00386B47"/>
    <w:rsid w:val="00392FB1"/>
    <w:rsid w:val="00393F04"/>
    <w:rsid w:val="003A3F92"/>
    <w:rsid w:val="003B3655"/>
    <w:rsid w:val="003C1D48"/>
    <w:rsid w:val="003C3A9A"/>
    <w:rsid w:val="003D3307"/>
    <w:rsid w:val="003D3BA4"/>
    <w:rsid w:val="003D5874"/>
    <w:rsid w:val="003E1773"/>
    <w:rsid w:val="003F7A4B"/>
    <w:rsid w:val="00405E49"/>
    <w:rsid w:val="004110DF"/>
    <w:rsid w:val="00412A24"/>
    <w:rsid w:val="004136CF"/>
    <w:rsid w:val="00413CC5"/>
    <w:rsid w:val="0042393D"/>
    <w:rsid w:val="00425891"/>
    <w:rsid w:val="004310C6"/>
    <w:rsid w:val="00432CF2"/>
    <w:rsid w:val="00437246"/>
    <w:rsid w:val="00437888"/>
    <w:rsid w:val="00450614"/>
    <w:rsid w:val="0045787C"/>
    <w:rsid w:val="004622DF"/>
    <w:rsid w:val="00462D53"/>
    <w:rsid w:val="00464F25"/>
    <w:rsid w:val="004766D3"/>
    <w:rsid w:val="00476900"/>
    <w:rsid w:val="00481D31"/>
    <w:rsid w:val="00485026"/>
    <w:rsid w:val="004A1ED4"/>
    <w:rsid w:val="004A51E1"/>
    <w:rsid w:val="004B518F"/>
    <w:rsid w:val="004B739E"/>
    <w:rsid w:val="004C0832"/>
    <w:rsid w:val="004C339F"/>
    <w:rsid w:val="004C5A75"/>
    <w:rsid w:val="004D01A6"/>
    <w:rsid w:val="004E5074"/>
    <w:rsid w:val="004F305C"/>
    <w:rsid w:val="00500A40"/>
    <w:rsid w:val="0050276E"/>
    <w:rsid w:val="00524E63"/>
    <w:rsid w:val="00526CCF"/>
    <w:rsid w:val="005334EF"/>
    <w:rsid w:val="00534539"/>
    <w:rsid w:val="00554324"/>
    <w:rsid w:val="005563C7"/>
    <w:rsid w:val="005631FE"/>
    <w:rsid w:val="00563EED"/>
    <w:rsid w:val="0056453D"/>
    <w:rsid w:val="005733E6"/>
    <w:rsid w:val="005744EC"/>
    <w:rsid w:val="00574AB6"/>
    <w:rsid w:val="005842AA"/>
    <w:rsid w:val="00585192"/>
    <w:rsid w:val="00591FEF"/>
    <w:rsid w:val="00594C29"/>
    <w:rsid w:val="005975F3"/>
    <w:rsid w:val="00597E74"/>
    <w:rsid w:val="005A4F86"/>
    <w:rsid w:val="005A76FB"/>
    <w:rsid w:val="005B45FD"/>
    <w:rsid w:val="005B5B2F"/>
    <w:rsid w:val="005B61C9"/>
    <w:rsid w:val="005B7B5E"/>
    <w:rsid w:val="005C1D20"/>
    <w:rsid w:val="005C33E5"/>
    <w:rsid w:val="005D41B6"/>
    <w:rsid w:val="005D76CE"/>
    <w:rsid w:val="005E78F1"/>
    <w:rsid w:val="005F0052"/>
    <w:rsid w:val="005F6DB6"/>
    <w:rsid w:val="005F75A9"/>
    <w:rsid w:val="006017FC"/>
    <w:rsid w:val="00601CB2"/>
    <w:rsid w:val="006044A4"/>
    <w:rsid w:val="006100C8"/>
    <w:rsid w:val="00614E9D"/>
    <w:rsid w:val="00620CC8"/>
    <w:rsid w:val="006236A1"/>
    <w:rsid w:val="00627B04"/>
    <w:rsid w:val="006424AE"/>
    <w:rsid w:val="006459F5"/>
    <w:rsid w:val="00645B64"/>
    <w:rsid w:val="00667E3B"/>
    <w:rsid w:val="006702AD"/>
    <w:rsid w:val="0068014A"/>
    <w:rsid w:val="006826B8"/>
    <w:rsid w:val="006858BF"/>
    <w:rsid w:val="006952A4"/>
    <w:rsid w:val="006A0091"/>
    <w:rsid w:val="006A6E63"/>
    <w:rsid w:val="006A75F6"/>
    <w:rsid w:val="006B0E48"/>
    <w:rsid w:val="006B1E28"/>
    <w:rsid w:val="006B3B66"/>
    <w:rsid w:val="006B4123"/>
    <w:rsid w:val="006B4DB1"/>
    <w:rsid w:val="006C4DAD"/>
    <w:rsid w:val="006E021B"/>
    <w:rsid w:val="006F0D24"/>
    <w:rsid w:val="006F3541"/>
    <w:rsid w:val="006F73BC"/>
    <w:rsid w:val="00707A25"/>
    <w:rsid w:val="00710018"/>
    <w:rsid w:val="00716BF1"/>
    <w:rsid w:val="00720AAF"/>
    <w:rsid w:val="00724B36"/>
    <w:rsid w:val="007273DF"/>
    <w:rsid w:val="007336DF"/>
    <w:rsid w:val="00735BD5"/>
    <w:rsid w:val="00741175"/>
    <w:rsid w:val="0074191C"/>
    <w:rsid w:val="00743F7A"/>
    <w:rsid w:val="007474EE"/>
    <w:rsid w:val="007533A7"/>
    <w:rsid w:val="00757018"/>
    <w:rsid w:val="007573B0"/>
    <w:rsid w:val="0076532F"/>
    <w:rsid w:val="00770431"/>
    <w:rsid w:val="00772885"/>
    <w:rsid w:val="0078153C"/>
    <w:rsid w:val="00782A81"/>
    <w:rsid w:val="00783F39"/>
    <w:rsid w:val="00784090"/>
    <w:rsid w:val="00785CC2"/>
    <w:rsid w:val="00786BA1"/>
    <w:rsid w:val="007A1036"/>
    <w:rsid w:val="007A5B63"/>
    <w:rsid w:val="007B29A3"/>
    <w:rsid w:val="007B5E2C"/>
    <w:rsid w:val="007B671C"/>
    <w:rsid w:val="007D4B3A"/>
    <w:rsid w:val="007E711B"/>
    <w:rsid w:val="007F09E2"/>
    <w:rsid w:val="007F13FF"/>
    <w:rsid w:val="007F2369"/>
    <w:rsid w:val="00805873"/>
    <w:rsid w:val="00807735"/>
    <w:rsid w:val="00821941"/>
    <w:rsid w:val="00822D57"/>
    <w:rsid w:val="00822DDE"/>
    <w:rsid w:val="0082570D"/>
    <w:rsid w:val="008433AB"/>
    <w:rsid w:val="0085514E"/>
    <w:rsid w:val="00856E00"/>
    <w:rsid w:val="00861C87"/>
    <w:rsid w:val="0086323C"/>
    <w:rsid w:val="008634DC"/>
    <w:rsid w:val="008724C5"/>
    <w:rsid w:val="00882FA8"/>
    <w:rsid w:val="00883172"/>
    <w:rsid w:val="008842CD"/>
    <w:rsid w:val="00887C29"/>
    <w:rsid w:val="0089070E"/>
    <w:rsid w:val="008A25A8"/>
    <w:rsid w:val="008A2603"/>
    <w:rsid w:val="008B1CDA"/>
    <w:rsid w:val="008B20F8"/>
    <w:rsid w:val="008B36C2"/>
    <w:rsid w:val="008B7E74"/>
    <w:rsid w:val="008C004F"/>
    <w:rsid w:val="008C353D"/>
    <w:rsid w:val="008D294D"/>
    <w:rsid w:val="008D58F5"/>
    <w:rsid w:val="008D5CFF"/>
    <w:rsid w:val="008D5E8C"/>
    <w:rsid w:val="008E6C7D"/>
    <w:rsid w:val="008F1AC6"/>
    <w:rsid w:val="008F1B6C"/>
    <w:rsid w:val="008F2938"/>
    <w:rsid w:val="008F6A52"/>
    <w:rsid w:val="00904A4A"/>
    <w:rsid w:val="0090554B"/>
    <w:rsid w:val="009117CD"/>
    <w:rsid w:val="00926C43"/>
    <w:rsid w:val="0093334B"/>
    <w:rsid w:val="00947F54"/>
    <w:rsid w:val="00957493"/>
    <w:rsid w:val="00972265"/>
    <w:rsid w:val="00972DFB"/>
    <w:rsid w:val="00976271"/>
    <w:rsid w:val="00984553"/>
    <w:rsid w:val="0098592E"/>
    <w:rsid w:val="00995793"/>
    <w:rsid w:val="009972ED"/>
    <w:rsid w:val="009A40F4"/>
    <w:rsid w:val="009A4D85"/>
    <w:rsid w:val="009B0012"/>
    <w:rsid w:val="009C20CE"/>
    <w:rsid w:val="009C2ABD"/>
    <w:rsid w:val="009C336F"/>
    <w:rsid w:val="009D17D8"/>
    <w:rsid w:val="009D40E6"/>
    <w:rsid w:val="009E0648"/>
    <w:rsid w:val="009E17C8"/>
    <w:rsid w:val="009F48CD"/>
    <w:rsid w:val="00A026EB"/>
    <w:rsid w:val="00A1400B"/>
    <w:rsid w:val="00A47C16"/>
    <w:rsid w:val="00A50832"/>
    <w:rsid w:val="00A53784"/>
    <w:rsid w:val="00A54270"/>
    <w:rsid w:val="00A65616"/>
    <w:rsid w:val="00A7138D"/>
    <w:rsid w:val="00A725C5"/>
    <w:rsid w:val="00A74DAD"/>
    <w:rsid w:val="00A762E4"/>
    <w:rsid w:val="00A92817"/>
    <w:rsid w:val="00A940F8"/>
    <w:rsid w:val="00A96B7F"/>
    <w:rsid w:val="00A96E36"/>
    <w:rsid w:val="00A9725A"/>
    <w:rsid w:val="00A97DF2"/>
    <w:rsid w:val="00AB425C"/>
    <w:rsid w:val="00AC347B"/>
    <w:rsid w:val="00AC4314"/>
    <w:rsid w:val="00AC5B8D"/>
    <w:rsid w:val="00AD2088"/>
    <w:rsid w:val="00AD2745"/>
    <w:rsid w:val="00AE7579"/>
    <w:rsid w:val="00AF1B38"/>
    <w:rsid w:val="00AF2F0B"/>
    <w:rsid w:val="00AF2F5A"/>
    <w:rsid w:val="00AF53E8"/>
    <w:rsid w:val="00AF5A33"/>
    <w:rsid w:val="00B00FA1"/>
    <w:rsid w:val="00B01AE8"/>
    <w:rsid w:val="00B23594"/>
    <w:rsid w:val="00B24859"/>
    <w:rsid w:val="00B25A4F"/>
    <w:rsid w:val="00B25D16"/>
    <w:rsid w:val="00B27070"/>
    <w:rsid w:val="00B371D6"/>
    <w:rsid w:val="00B373A4"/>
    <w:rsid w:val="00B4019A"/>
    <w:rsid w:val="00B41429"/>
    <w:rsid w:val="00B41EBC"/>
    <w:rsid w:val="00B41FBF"/>
    <w:rsid w:val="00B47EF8"/>
    <w:rsid w:val="00B525ED"/>
    <w:rsid w:val="00B53031"/>
    <w:rsid w:val="00B53F9D"/>
    <w:rsid w:val="00B625D6"/>
    <w:rsid w:val="00B63C17"/>
    <w:rsid w:val="00B671C9"/>
    <w:rsid w:val="00B71DE0"/>
    <w:rsid w:val="00B72A0F"/>
    <w:rsid w:val="00B74DCA"/>
    <w:rsid w:val="00B80C38"/>
    <w:rsid w:val="00B935BE"/>
    <w:rsid w:val="00B93A34"/>
    <w:rsid w:val="00BA34D4"/>
    <w:rsid w:val="00BA3C8D"/>
    <w:rsid w:val="00BA4656"/>
    <w:rsid w:val="00BA5F64"/>
    <w:rsid w:val="00BC6DF2"/>
    <w:rsid w:val="00BD3643"/>
    <w:rsid w:val="00BD651E"/>
    <w:rsid w:val="00BE0149"/>
    <w:rsid w:val="00BE7B9E"/>
    <w:rsid w:val="00BF0F27"/>
    <w:rsid w:val="00BF6CB4"/>
    <w:rsid w:val="00C0284B"/>
    <w:rsid w:val="00C11D7A"/>
    <w:rsid w:val="00C11E4A"/>
    <w:rsid w:val="00C20C01"/>
    <w:rsid w:val="00C21D74"/>
    <w:rsid w:val="00C33795"/>
    <w:rsid w:val="00C339E8"/>
    <w:rsid w:val="00C401AE"/>
    <w:rsid w:val="00C40229"/>
    <w:rsid w:val="00C458E1"/>
    <w:rsid w:val="00C52A5C"/>
    <w:rsid w:val="00C63F3F"/>
    <w:rsid w:val="00C67729"/>
    <w:rsid w:val="00C76D13"/>
    <w:rsid w:val="00C76FA6"/>
    <w:rsid w:val="00C82BEA"/>
    <w:rsid w:val="00CA5C80"/>
    <w:rsid w:val="00CA66EF"/>
    <w:rsid w:val="00CC3942"/>
    <w:rsid w:val="00CC62F2"/>
    <w:rsid w:val="00CD211F"/>
    <w:rsid w:val="00CD573F"/>
    <w:rsid w:val="00CE54C0"/>
    <w:rsid w:val="00CE5931"/>
    <w:rsid w:val="00CF5265"/>
    <w:rsid w:val="00CF65E0"/>
    <w:rsid w:val="00CF7D55"/>
    <w:rsid w:val="00D0394F"/>
    <w:rsid w:val="00D07BA1"/>
    <w:rsid w:val="00D131D0"/>
    <w:rsid w:val="00D17EDF"/>
    <w:rsid w:val="00D23C88"/>
    <w:rsid w:val="00D24E61"/>
    <w:rsid w:val="00D30516"/>
    <w:rsid w:val="00D31465"/>
    <w:rsid w:val="00D4794F"/>
    <w:rsid w:val="00D50627"/>
    <w:rsid w:val="00D52CA6"/>
    <w:rsid w:val="00D627BA"/>
    <w:rsid w:val="00D6414B"/>
    <w:rsid w:val="00D65E5F"/>
    <w:rsid w:val="00D74C02"/>
    <w:rsid w:val="00D826E2"/>
    <w:rsid w:val="00D92612"/>
    <w:rsid w:val="00D95041"/>
    <w:rsid w:val="00D96FD0"/>
    <w:rsid w:val="00DA08FA"/>
    <w:rsid w:val="00DA2F07"/>
    <w:rsid w:val="00DA589B"/>
    <w:rsid w:val="00DA67B2"/>
    <w:rsid w:val="00DC16F7"/>
    <w:rsid w:val="00DC42D0"/>
    <w:rsid w:val="00DC4654"/>
    <w:rsid w:val="00DC4907"/>
    <w:rsid w:val="00DC6342"/>
    <w:rsid w:val="00DC7CA0"/>
    <w:rsid w:val="00DD022B"/>
    <w:rsid w:val="00DD33AB"/>
    <w:rsid w:val="00DD614F"/>
    <w:rsid w:val="00DD67BB"/>
    <w:rsid w:val="00DE0893"/>
    <w:rsid w:val="00DE5E53"/>
    <w:rsid w:val="00DF1225"/>
    <w:rsid w:val="00DF3724"/>
    <w:rsid w:val="00DF39FB"/>
    <w:rsid w:val="00DF499C"/>
    <w:rsid w:val="00DF4E4E"/>
    <w:rsid w:val="00E055B8"/>
    <w:rsid w:val="00E1566D"/>
    <w:rsid w:val="00E238A0"/>
    <w:rsid w:val="00E24BFE"/>
    <w:rsid w:val="00E24C94"/>
    <w:rsid w:val="00E27D13"/>
    <w:rsid w:val="00E303AE"/>
    <w:rsid w:val="00E51C23"/>
    <w:rsid w:val="00E52C1F"/>
    <w:rsid w:val="00E54405"/>
    <w:rsid w:val="00E600CF"/>
    <w:rsid w:val="00E60365"/>
    <w:rsid w:val="00E662B6"/>
    <w:rsid w:val="00E6738F"/>
    <w:rsid w:val="00E721A8"/>
    <w:rsid w:val="00E72D78"/>
    <w:rsid w:val="00E76BFC"/>
    <w:rsid w:val="00E77798"/>
    <w:rsid w:val="00E8583A"/>
    <w:rsid w:val="00E96557"/>
    <w:rsid w:val="00EA1F25"/>
    <w:rsid w:val="00EB6045"/>
    <w:rsid w:val="00EB795D"/>
    <w:rsid w:val="00EC4DBF"/>
    <w:rsid w:val="00ED6BEF"/>
    <w:rsid w:val="00EE0484"/>
    <w:rsid w:val="00EE0E59"/>
    <w:rsid w:val="00EE5976"/>
    <w:rsid w:val="00F0705B"/>
    <w:rsid w:val="00F116CA"/>
    <w:rsid w:val="00F31695"/>
    <w:rsid w:val="00F47DD2"/>
    <w:rsid w:val="00F52DAF"/>
    <w:rsid w:val="00F556F6"/>
    <w:rsid w:val="00F55869"/>
    <w:rsid w:val="00F67A40"/>
    <w:rsid w:val="00F73001"/>
    <w:rsid w:val="00F73305"/>
    <w:rsid w:val="00F73443"/>
    <w:rsid w:val="00F752ED"/>
    <w:rsid w:val="00F8308A"/>
    <w:rsid w:val="00F97893"/>
    <w:rsid w:val="00FA3137"/>
    <w:rsid w:val="00FA6E41"/>
    <w:rsid w:val="00FB5D3C"/>
    <w:rsid w:val="00FC2658"/>
    <w:rsid w:val="00FC2987"/>
    <w:rsid w:val="00FC35EB"/>
    <w:rsid w:val="00FC3E20"/>
    <w:rsid w:val="00FD209C"/>
    <w:rsid w:val="00FE7A65"/>
    <w:rsid w:val="00FF3B27"/>
    <w:rsid w:val="00FF6D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03BB3870"/>
  <w15:chartTrackingRefBased/>
  <w15:docId w15:val="{778104F6-FD8A-704F-85C7-498A750E84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Theme="minorHAnsi" w:hAnsi="Times New Roman" w:cs="Times New Roman"/>
        <w:bCs/>
        <w:iCs/>
        <w:lang w:val="it-IT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A5C80"/>
    <w:pPr>
      <w:spacing w:after="160" w:line="259" w:lineRule="auto"/>
    </w:pPr>
    <w:rPr>
      <w:rFonts w:asciiTheme="minorHAnsi" w:hAnsiTheme="minorHAnsi" w:cstheme="minorBidi"/>
      <w:bCs w:val="0"/>
      <w:iCs w:val="0"/>
      <w:sz w:val="22"/>
      <w:szCs w:val="22"/>
    </w:rPr>
  </w:style>
  <w:style w:type="paragraph" w:styleId="Heading1">
    <w:name w:val="heading 1"/>
    <w:basedOn w:val="Normal"/>
    <w:next w:val="Normal"/>
    <w:link w:val="Heading1Char"/>
    <w:rsid w:val="00CA5C80"/>
    <w:pPr>
      <w:keepNext/>
      <w:keepLines/>
      <w:spacing w:before="480" w:after="0" w:line="360" w:lineRule="auto"/>
      <w:outlineLvl w:val="0"/>
    </w:pPr>
    <w:rPr>
      <w:rFonts w:asciiTheme="majorHAnsi" w:eastAsiaTheme="majorEastAsia" w:hAnsiTheme="majorHAnsi" w:cstheme="majorBidi"/>
      <w:b/>
      <w:bCs/>
      <w:color w:val="2D4F8E" w:themeColor="accent1" w:themeShade="B5"/>
      <w:sz w:val="32"/>
      <w:szCs w:val="32"/>
    </w:rPr>
  </w:style>
  <w:style w:type="paragraph" w:styleId="Heading2">
    <w:name w:val="heading 2"/>
    <w:basedOn w:val="Normale1"/>
    <w:next w:val="Normale1"/>
    <w:link w:val="Heading2Char"/>
    <w:rsid w:val="006017FC"/>
    <w:pPr>
      <w:keepNext/>
      <w:pBdr>
        <w:top w:val="nil"/>
        <w:left w:val="nil"/>
        <w:bottom w:val="nil"/>
        <w:right w:val="nil"/>
        <w:between w:val="nil"/>
      </w:pBdr>
      <w:spacing w:before="240" w:after="60"/>
      <w:outlineLvl w:val="1"/>
    </w:pPr>
    <w:rPr>
      <w:rFonts w:ascii="Arial" w:eastAsia="Arial" w:hAnsi="Arial" w:cs="Arial"/>
      <w:b/>
      <w:i/>
      <w:sz w:val="28"/>
      <w:szCs w:val="28"/>
    </w:rPr>
  </w:style>
  <w:style w:type="paragraph" w:styleId="Heading3">
    <w:name w:val="heading 3"/>
    <w:basedOn w:val="Normale1"/>
    <w:next w:val="Normale1"/>
    <w:link w:val="Heading3Char"/>
    <w:rsid w:val="006017FC"/>
    <w:pPr>
      <w:keepNext/>
      <w:pBdr>
        <w:top w:val="nil"/>
        <w:left w:val="nil"/>
        <w:bottom w:val="nil"/>
        <w:right w:val="nil"/>
        <w:between w:val="nil"/>
      </w:pBdr>
      <w:spacing w:before="240" w:after="60"/>
      <w:outlineLvl w:val="2"/>
    </w:pPr>
    <w:rPr>
      <w:rFonts w:ascii="Arial" w:eastAsia="Arial" w:hAnsi="Arial" w:cs="Arial"/>
      <w:b/>
      <w:sz w:val="26"/>
      <w:szCs w:val="26"/>
    </w:rPr>
  </w:style>
  <w:style w:type="paragraph" w:styleId="Heading4">
    <w:name w:val="heading 4"/>
    <w:basedOn w:val="Normale1"/>
    <w:next w:val="Normale1"/>
    <w:link w:val="Heading4Char"/>
    <w:rsid w:val="006017FC"/>
    <w:pPr>
      <w:keepNext/>
      <w:pBdr>
        <w:top w:val="nil"/>
        <w:left w:val="nil"/>
        <w:bottom w:val="nil"/>
        <w:right w:val="nil"/>
        <w:between w:val="nil"/>
      </w:pBdr>
      <w:spacing w:before="240" w:after="60"/>
      <w:outlineLvl w:val="3"/>
    </w:pPr>
    <w:rPr>
      <w:b/>
      <w:sz w:val="28"/>
      <w:szCs w:val="28"/>
    </w:rPr>
  </w:style>
  <w:style w:type="paragraph" w:styleId="Heading5">
    <w:name w:val="heading 5"/>
    <w:basedOn w:val="Normale1"/>
    <w:next w:val="Normale1"/>
    <w:link w:val="Heading5Char"/>
    <w:rsid w:val="006017FC"/>
    <w:pPr>
      <w:pBdr>
        <w:top w:val="nil"/>
        <w:left w:val="nil"/>
        <w:bottom w:val="nil"/>
        <w:right w:val="nil"/>
        <w:between w:val="nil"/>
      </w:pBdr>
      <w:spacing w:before="240" w:after="60"/>
      <w:outlineLvl w:val="4"/>
    </w:pPr>
    <w:rPr>
      <w:b/>
      <w:i/>
      <w:sz w:val="26"/>
      <w:szCs w:val="26"/>
    </w:rPr>
  </w:style>
  <w:style w:type="paragraph" w:styleId="Heading6">
    <w:name w:val="heading 6"/>
    <w:basedOn w:val="Normale1"/>
    <w:next w:val="Normale1"/>
    <w:link w:val="Heading6Char"/>
    <w:rsid w:val="006017FC"/>
    <w:pPr>
      <w:pBdr>
        <w:top w:val="nil"/>
        <w:left w:val="nil"/>
        <w:bottom w:val="nil"/>
        <w:right w:val="nil"/>
        <w:between w:val="nil"/>
      </w:pBdr>
      <w:spacing w:before="240" w:after="60"/>
      <w:outlineLvl w:val="5"/>
    </w:pPr>
    <w:rPr>
      <w:b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Spacing"/>
    <w:next w:val="Normal"/>
    <w:unhideWhenUsed/>
    <w:qFormat/>
    <w:rsid w:val="00D52CA6"/>
    <w:pPr>
      <w:spacing w:before="120" w:after="120"/>
    </w:pPr>
    <w:rPr>
      <w:rFonts w:ascii="Garamond" w:eastAsia="Calibri" w:hAnsi="Garamond"/>
      <w:i/>
      <w:iCs w:val="0"/>
      <w:color w:val="44546A"/>
      <w:sz w:val="18"/>
      <w:szCs w:val="18"/>
    </w:rPr>
  </w:style>
  <w:style w:type="paragraph" w:styleId="NoSpacing">
    <w:name w:val="No Spacing"/>
    <w:uiPriority w:val="1"/>
    <w:qFormat/>
    <w:rsid w:val="00D52CA6"/>
  </w:style>
  <w:style w:type="paragraph" w:customStyle="1" w:styleId="Didascalia2">
    <w:name w:val="Didascalia 2"/>
    <w:basedOn w:val="Caption"/>
    <w:next w:val="Normal"/>
    <w:qFormat/>
    <w:rsid w:val="00D52CA6"/>
    <w:pPr>
      <w:spacing w:after="360" w:line="276" w:lineRule="auto"/>
      <w:jc w:val="center"/>
    </w:pPr>
    <w:rPr>
      <w:i w:val="0"/>
      <w:sz w:val="20"/>
      <w:szCs w:val="20"/>
    </w:rPr>
  </w:style>
  <w:style w:type="paragraph" w:customStyle="1" w:styleId="Testopreformattato">
    <w:name w:val="Testo preformattato"/>
    <w:basedOn w:val="Normal"/>
    <w:rsid w:val="00CA5C80"/>
    <w:pPr>
      <w:widowControl w:val="0"/>
      <w:suppressAutoHyphens/>
      <w:spacing w:after="0" w:line="240" w:lineRule="auto"/>
    </w:pPr>
    <w:rPr>
      <w:rFonts w:ascii="Courier New" w:eastAsia="NSimSun" w:hAnsi="Courier New" w:cs="Courier New"/>
      <w:kern w:val="1"/>
      <w:sz w:val="20"/>
      <w:szCs w:val="20"/>
      <w:lang w:eastAsia="hi-IN" w:bidi="hi-IN"/>
    </w:rPr>
  </w:style>
  <w:style w:type="paragraph" w:styleId="FootnoteText">
    <w:name w:val="footnote text"/>
    <w:basedOn w:val="Normal"/>
    <w:link w:val="FootnoteTextChar"/>
    <w:unhideWhenUsed/>
    <w:qFormat/>
    <w:rsid w:val="00CA5C80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A5C80"/>
    <w:rPr>
      <w:rFonts w:asciiTheme="minorHAnsi" w:hAnsiTheme="minorHAnsi" w:cstheme="minorBidi"/>
      <w:bCs w:val="0"/>
      <w:iCs w:val="0"/>
    </w:rPr>
  </w:style>
  <w:style w:type="character" w:styleId="FootnoteReference">
    <w:name w:val="footnote reference"/>
    <w:basedOn w:val="DefaultParagraphFont"/>
    <w:uiPriority w:val="99"/>
    <w:unhideWhenUsed/>
    <w:rsid w:val="00CA5C80"/>
    <w:rPr>
      <w:vertAlign w:val="superscript"/>
    </w:rPr>
  </w:style>
  <w:style w:type="paragraph" w:styleId="Revision">
    <w:name w:val="Revision"/>
    <w:hidden/>
    <w:uiPriority w:val="99"/>
    <w:semiHidden/>
    <w:rsid w:val="00CA5C80"/>
    <w:rPr>
      <w:rFonts w:asciiTheme="minorHAnsi" w:hAnsiTheme="minorHAnsi" w:cstheme="minorBidi"/>
      <w:bCs w:val="0"/>
      <w:iCs w:val="0"/>
      <w:sz w:val="22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CA5C8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A5C8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A5C80"/>
    <w:rPr>
      <w:rFonts w:asciiTheme="minorHAnsi" w:hAnsiTheme="minorHAnsi" w:cstheme="minorBidi"/>
      <w:bCs w:val="0"/>
      <w:iCs w:val="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A5C8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A5C80"/>
    <w:rPr>
      <w:rFonts w:asciiTheme="minorHAnsi" w:hAnsiTheme="minorHAnsi" w:cstheme="minorBidi"/>
      <w:b/>
      <w:bCs/>
      <w:iCs w:val="0"/>
    </w:rPr>
  </w:style>
  <w:style w:type="paragraph" w:styleId="Header">
    <w:name w:val="header"/>
    <w:basedOn w:val="Normal"/>
    <w:link w:val="HeaderChar"/>
    <w:uiPriority w:val="99"/>
    <w:unhideWhenUsed/>
    <w:rsid w:val="00CA5C80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A5C80"/>
    <w:rPr>
      <w:rFonts w:asciiTheme="minorHAnsi" w:hAnsiTheme="minorHAnsi" w:cstheme="minorBidi"/>
      <w:bCs w:val="0"/>
      <w:iCs w:val="0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CA5C80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A5C80"/>
    <w:rPr>
      <w:rFonts w:asciiTheme="minorHAnsi" w:hAnsiTheme="minorHAnsi" w:cstheme="minorBidi"/>
      <w:bCs w:val="0"/>
      <w:iCs w:val="0"/>
      <w:sz w:val="22"/>
      <w:szCs w:val="22"/>
    </w:rPr>
  </w:style>
  <w:style w:type="character" w:customStyle="1" w:styleId="Heading1Char">
    <w:name w:val="Heading 1 Char"/>
    <w:basedOn w:val="DefaultParagraphFont"/>
    <w:link w:val="Heading1"/>
    <w:rsid w:val="00CA5C80"/>
    <w:rPr>
      <w:rFonts w:asciiTheme="majorHAnsi" w:eastAsiaTheme="majorEastAsia" w:hAnsiTheme="majorHAnsi" w:cstheme="majorBidi"/>
      <w:b/>
      <w:iCs w:val="0"/>
      <w:color w:val="2D4F8E" w:themeColor="accent1" w:themeShade="B5"/>
      <w:sz w:val="32"/>
      <w:szCs w:val="32"/>
    </w:rPr>
  </w:style>
  <w:style w:type="paragraph" w:styleId="ListParagraph">
    <w:name w:val="List Paragraph"/>
    <w:basedOn w:val="Normal"/>
    <w:uiPriority w:val="34"/>
    <w:qFormat/>
    <w:rsid w:val="00CA5C80"/>
    <w:pPr>
      <w:spacing w:after="0" w:line="360" w:lineRule="auto"/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F409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DefaultParagraphFont"/>
    <w:uiPriority w:val="99"/>
    <w:semiHidden/>
    <w:rsid w:val="000F4097"/>
    <w:rPr>
      <w:bCs w:val="0"/>
      <w:iCs w:val="0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F4097"/>
    <w:rPr>
      <w:rFonts w:ascii="Segoe UI" w:hAnsi="Segoe UI" w:cs="Segoe UI"/>
      <w:bCs w:val="0"/>
      <w:iCs w:val="0"/>
      <w:sz w:val="18"/>
      <w:szCs w:val="18"/>
    </w:rPr>
  </w:style>
  <w:style w:type="character" w:styleId="Strong">
    <w:name w:val="Strong"/>
    <w:basedOn w:val="DefaultParagraphFont"/>
    <w:uiPriority w:val="22"/>
    <w:qFormat/>
    <w:rsid w:val="00C11E4A"/>
    <w:rPr>
      <w:b/>
      <w:bCs w:val="0"/>
    </w:rPr>
  </w:style>
  <w:style w:type="table" w:styleId="TableGrid">
    <w:name w:val="Table Grid"/>
    <w:basedOn w:val="TableNormal"/>
    <w:uiPriority w:val="39"/>
    <w:rsid w:val="00C11E4A"/>
    <w:rPr>
      <w:rFonts w:ascii="Garamond" w:hAnsi="Garamond" w:cstheme="minorBidi"/>
      <w:bCs w:val="0"/>
      <w:iCs w:val="0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uiPriority w:val="99"/>
    <w:semiHidden/>
    <w:unhideWhenUsed/>
    <w:rsid w:val="00C11E4A"/>
  </w:style>
  <w:style w:type="paragraph" w:customStyle="1" w:styleId="p1">
    <w:name w:val="p1"/>
    <w:basedOn w:val="Normal"/>
    <w:rsid w:val="00C11E4A"/>
    <w:pPr>
      <w:spacing w:after="0" w:line="240" w:lineRule="auto"/>
    </w:pPr>
    <w:rPr>
      <w:rFonts w:ascii="Helvetica" w:hAnsi="Helvetica" w:cs="Times New Roman"/>
      <w:sz w:val="18"/>
      <w:szCs w:val="18"/>
      <w:lang w:eastAsia="it-I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C11E4A"/>
    <w:pPr>
      <w:spacing w:after="0" w:line="240" w:lineRule="auto"/>
    </w:pPr>
    <w:rPr>
      <w:rFonts w:ascii="Garamond" w:hAnsi="Garamond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C11E4A"/>
    <w:rPr>
      <w:rFonts w:ascii="Garamond" w:hAnsi="Garamond" w:cstheme="minorBidi"/>
      <w:bCs w:val="0"/>
      <w:iCs w:val="0"/>
    </w:rPr>
  </w:style>
  <w:style w:type="character" w:styleId="EndnoteReference">
    <w:name w:val="endnote reference"/>
    <w:basedOn w:val="DefaultParagraphFont"/>
    <w:uiPriority w:val="99"/>
    <w:semiHidden/>
    <w:unhideWhenUsed/>
    <w:rsid w:val="00C11E4A"/>
    <w:rPr>
      <w:vertAlign w:val="superscript"/>
    </w:rPr>
  </w:style>
  <w:style w:type="paragraph" w:customStyle="1" w:styleId="Standard">
    <w:name w:val="Standard"/>
    <w:rsid w:val="00B47EF8"/>
    <w:pPr>
      <w:suppressAutoHyphens/>
      <w:autoSpaceDN w:val="0"/>
      <w:spacing w:after="200" w:line="276" w:lineRule="auto"/>
      <w:textAlignment w:val="baseline"/>
    </w:pPr>
    <w:rPr>
      <w:rFonts w:ascii="Calibri" w:eastAsia="SimSun" w:hAnsi="Calibri" w:cs="Tahoma"/>
      <w:bCs w:val="0"/>
      <w:iCs w:val="0"/>
      <w:kern w:val="3"/>
      <w:sz w:val="22"/>
      <w:szCs w:val="22"/>
    </w:rPr>
  </w:style>
  <w:style w:type="paragraph" w:customStyle="1" w:styleId="Heading">
    <w:name w:val="Heading"/>
    <w:basedOn w:val="Standard"/>
    <w:next w:val="Textbody"/>
    <w:rsid w:val="00B47EF8"/>
    <w:pPr>
      <w:keepNext/>
      <w:spacing w:before="240" w:after="120"/>
    </w:pPr>
    <w:rPr>
      <w:rFonts w:ascii="Arial" w:eastAsia="Microsoft YaHei" w:hAnsi="Arial" w:cs="Arial"/>
      <w:sz w:val="28"/>
      <w:szCs w:val="28"/>
    </w:rPr>
  </w:style>
  <w:style w:type="paragraph" w:customStyle="1" w:styleId="Textbody">
    <w:name w:val="Text body"/>
    <w:basedOn w:val="Standard"/>
    <w:rsid w:val="00B47EF8"/>
    <w:pPr>
      <w:spacing w:after="120"/>
    </w:pPr>
  </w:style>
  <w:style w:type="paragraph" w:styleId="List">
    <w:name w:val="List"/>
    <w:basedOn w:val="Textbody"/>
    <w:rsid w:val="00B47EF8"/>
    <w:rPr>
      <w:rFonts w:cs="Arial"/>
    </w:rPr>
  </w:style>
  <w:style w:type="paragraph" w:customStyle="1" w:styleId="Index">
    <w:name w:val="Index"/>
    <w:basedOn w:val="Standard"/>
    <w:rsid w:val="00B47EF8"/>
    <w:pPr>
      <w:suppressLineNumbers/>
    </w:pPr>
    <w:rPr>
      <w:rFonts w:cs="Arial"/>
    </w:rPr>
  </w:style>
  <w:style w:type="paragraph" w:customStyle="1" w:styleId="PreformattedText">
    <w:name w:val="Preformatted Text"/>
    <w:basedOn w:val="Standard"/>
    <w:rsid w:val="00B47EF8"/>
    <w:pPr>
      <w:widowControl w:val="0"/>
      <w:spacing w:after="0" w:line="240" w:lineRule="auto"/>
    </w:pPr>
    <w:rPr>
      <w:rFonts w:ascii="Courier New" w:eastAsia="NSimSun" w:hAnsi="Courier New" w:cs="Courier New"/>
      <w:sz w:val="20"/>
      <w:szCs w:val="20"/>
      <w:lang w:eastAsia="hi-IN" w:bidi="hi-IN"/>
    </w:rPr>
  </w:style>
  <w:style w:type="paragraph" w:customStyle="1" w:styleId="Footnote">
    <w:name w:val="Footnote"/>
    <w:basedOn w:val="Standard"/>
    <w:rsid w:val="00B47EF8"/>
    <w:pPr>
      <w:suppressLineNumbers/>
      <w:ind w:left="283" w:hanging="283"/>
    </w:pPr>
    <w:rPr>
      <w:sz w:val="20"/>
      <w:szCs w:val="20"/>
    </w:rPr>
  </w:style>
  <w:style w:type="character" w:customStyle="1" w:styleId="FootnoteSymbol">
    <w:name w:val="Footnote Symbol"/>
    <w:rsid w:val="00B47EF8"/>
  </w:style>
  <w:style w:type="character" w:customStyle="1" w:styleId="Footnoteanchor">
    <w:name w:val="Footnote anchor"/>
    <w:rsid w:val="00B47EF8"/>
    <w:rPr>
      <w:position w:val="0"/>
      <w:vertAlign w:val="superscript"/>
    </w:rPr>
  </w:style>
  <w:style w:type="character" w:customStyle="1" w:styleId="Heading2Char">
    <w:name w:val="Heading 2 Char"/>
    <w:basedOn w:val="DefaultParagraphFont"/>
    <w:link w:val="Heading2"/>
    <w:rsid w:val="006017FC"/>
    <w:rPr>
      <w:rFonts w:ascii="Arial" w:eastAsia="Arial" w:hAnsi="Arial" w:cs="Arial"/>
      <w:b/>
      <w:bCs w:val="0"/>
      <w:i/>
      <w:iCs w:val="0"/>
      <w:sz w:val="28"/>
      <w:szCs w:val="28"/>
      <w:lang w:eastAsia="it-IT"/>
    </w:rPr>
  </w:style>
  <w:style w:type="character" w:customStyle="1" w:styleId="Heading3Char">
    <w:name w:val="Heading 3 Char"/>
    <w:basedOn w:val="DefaultParagraphFont"/>
    <w:link w:val="Heading3"/>
    <w:rsid w:val="006017FC"/>
    <w:rPr>
      <w:rFonts w:ascii="Arial" w:eastAsia="Arial" w:hAnsi="Arial" w:cs="Arial"/>
      <w:b/>
      <w:bCs w:val="0"/>
      <w:iCs w:val="0"/>
      <w:sz w:val="26"/>
      <w:szCs w:val="26"/>
      <w:lang w:eastAsia="it-IT"/>
    </w:rPr>
  </w:style>
  <w:style w:type="character" w:customStyle="1" w:styleId="Heading4Char">
    <w:name w:val="Heading 4 Char"/>
    <w:basedOn w:val="DefaultParagraphFont"/>
    <w:link w:val="Heading4"/>
    <w:rsid w:val="006017FC"/>
    <w:rPr>
      <w:rFonts w:ascii="Calibri" w:eastAsia="Calibri" w:hAnsi="Calibri" w:cs="Calibri"/>
      <w:b/>
      <w:bCs w:val="0"/>
      <w:iCs w:val="0"/>
      <w:sz w:val="28"/>
      <w:szCs w:val="28"/>
      <w:lang w:eastAsia="it-IT"/>
    </w:rPr>
  </w:style>
  <w:style w:type="character" w:customStyle="1" w:styleId="Heading5Char">
    <w:name w:val="Heading 5 Char"/>
    <w:basedOn w:val="DefaultParagraphFont"/>
    <w:link w:val="Heading5"/>
    <w:rsid w:val="006017FC"/>
    <w:rPr>
      <w:rFonts w:ascii="Calibri" w:eastAsia="Calibri" w:hAnsi="Calibri" w:cs="Calibri"/>
      <w:b/>
      <w:bCs w:val="0"/>
      <w:i/>
      <w:iCs w:val="0"/>
      <w:sz w:val="26"/>
      <w:szCs w:val="26"/>
      <w:lang w:eastAsia="it-IT"/>
    </w:rPr>
  </w:style>
  <w:style w:type="character" w:customStyle="1" w:styleId="Heading6Char">
    <w:name w:val="Heading 6 Char"/>
    <w:basedOn w:val="DefaultParagraphFont"/>
    <w:link w:val="Heading6"/>
    <w:rsid w:val="006017FC"/>
    <w:rPr>
      <w:rFonts w:ascii="Calibri" w:eastAsia="Calibri" w:hAnsi="Calibri" w:cs="Calibri"/>
      <w:b/>
      <w:bCs w:val="0"/>
      <w:iCs w:val="0"/>
      <w:sz w:val="22"/>
      <w:szCs w:val="22"/>
      <w:lang w:eastAsia="it-IT"/>
    </w:rPr>
  </w:style>
  <w:style w:type="paragraph" w:customStyle="1" w:styleId="Normale1">
    <w:name w:val="Normale1"/>
    <w:rsid w:val="006017FC"/>
    <w:rPr>
      <w:rFonts w:ascii="Calibri" w:eastAsia="Calibri" w:hAnsi="Calibri" w:cs="Calibri"/>
      <w:bCs w:val="0"/>
      <w:iCs w:val="0"/>
      <w:sz w:val="24"/>
      <w:szCs w:val="24"/>
      <w:lang w:eastAsia="it-IT"/>
    </w:rPr>
  </w:style>
  <w:style w:type="table" w:customStyle="1" w:styleId="TableNormal1">
    <w:name w:val="Table Normal1"/>
    <w:rsid w:val="006017FC"/>
    <w:rPr>
      <w:rFonts w:ascii="Calibri" w:eastAsia="Calibri" w:hAnsi="Calibri" w:cs="Calibri"/>
      <w:bCs w:val="0"/>
      <w:iCs w:val="0"/>
      <w:sz w:val="24"/>
      <w:szCs w:val="24"/>
      <w:lang w:eastAsia="it-IT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e1"/>
    <w:next w:val="Normale1"/>
    <w:link w:val="TitleChar"/>
    <w:rsid w:val="006017FC"/>
    <w:pPr>
      <w:pBdr>
        <w:top w:val="nil"/>
        <w:left w:val="nil"/>
        <w:bottom w:val="nil"/>
        <w:right w:val="nil"/>
        <w:between w:val="nil"/>
      </w:pBdr>
      <w:spacing w:before="240" w:after="60"/>
      <w:jc w:val="center"/>
    </w:pPr>
    <w:rPr>
      <w:rFonts w:ascii="Arial" w:eastAsia="Arial" w:hAnsi="Arial" w:cs="Arial"/>
      <w:b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6017FC"/>
    <w:rPr>
      <w:rFonts w:ascii="Arial" w:eastAsia="Arial" w:hAnsi="Arial" w:cs="Arial"/>
      <w:b/>
      <w:bCs w:val="0"/>
      <w:iCs w:val="0"/>
      <w:sz w:val="32"/>
      <w:szCs w:val="32"/>
      <w:lang w:eastAsia="it-IT"/>
    </w:rPr>
  </w:style>
  <w:style w:type="paragraph" w:styleId="Subtitle">
    <w:name w:val="Subtitle"/>
    <w:basedOn w:val="Normale1"/>
    <w:next w:val="Normale1"/>
    <w:link w:val="SubtitleChar"/>
    <w:rsid w:val="006017FC"/>
    <w:pPr>
      <w:pBdr>
        <w:top w:val="nil"/>
        <w:left w:val="nil"/>
        <w:bottom w:val="nil"/>
        <w:right w:val="nil"/>
        <w:between w:val="nil"/>
      </w:pBdr>
      <w:spacing w:after="60"/>
      <w:jc w:val="center"/>
    </w:pPr>
    <w:rPr>
      <w:rFonts w:ascii="Arial" w:eastAsia="Arial" w:hAnsi="Arial" w:cs="Arial"/>
    </w:rPr>
  </w:style>
  <w:style w:type="character" w:customStyle="1" w:styleId="SubtitleChar">
    <w:name w:val="Subtitle Char"/>
    <w:basedOn w:val="DefaultParagraphFont"/>
    <w:link w:val="Subtitle"/>
    <w:rsid w:val="006017FC"/>
    <w:rPr>
      <w:rFonts w:ascii="Arial" w:eastAsia="Arial" w:hAnsi="Arial" w:cs="Arial"/>
      <w:bCs w:val="0"/>
      <w:iCs w:val="0"/>
      <w:sz w:val="24"/>
      <w:szCs w:val="24"/>
      <w:lang w:eastAsia="it-IT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B71DE0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B71DE0"/>
    <w:rPr>
      <w:bCs w:val="0"/>
      <w:iCs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26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8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894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314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82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158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39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744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924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55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603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31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085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021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68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43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207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14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657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48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214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80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00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171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344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350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eader" Target="header6.xml"/><Relationship Id="rId18" Type="http://schemas.openxmlformats.org/officeDocument/2006/relationships/header" Target="header9.xml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header" Target="header10.xml"/><Relationship Id="rId7" Type="http://schemas.openxmlformats.org/officeDocument/2006/relationships/endnotes" Target="endnotes.xml"/><Relationship Id="rId12" Type="http://schemas.openxmlformats.org/officeDocument/2006/relationships/header" Target="header5.xml"/><Relationship Id="rId17" Type="http://schemas.openxmlformats.org/officeDocument/2006/relationships/header" Target="header8.xml"/><Relationship Id="rId25" Type="http://schemas.openxmlformats.org/officeDocument/2006/relationships/footer" Target="footer6.xml"/><Relationship Id="rId2" Type="http://schemas.openxmlformats.org/officeDocument/2006/relationships/numbering" Target="numbering.xml"/><Relationship Id="rId16" Type="http://schemas.openxmlformats.org/officeDocument/2006/relationships/header" Target="header7.xml"/><Relationship Id="rId20" Type="http://schemas.openxmlformats.org/officeDocument/2006/relationships/footer" Target="footer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4.xml"/><Relationship Id="rId24" Type="http://schemas.openxmlformats.org/officeDocument/2006/relationships/header" Target="header12.xm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23" Type="http://schemas.openxmlformats.org/officeDocument/2006/relationships/footer" Target="footer5.xml"/><Relationship Id="rId10" Type="http://schemas.openxmlformats.org/officeDocument/2006/relationships/header" Target="header3.xml"/><Relationship Id="rId19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oter" Target="footer1.xml"/><Relationship Id="rId22" Type="http://schemas.openxmlformats.org/officeDocument/2006/relationships/header" Target="header11.xm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AFFAF690-E143-40DF-A598-8E64CBAF40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3</TotalTime>
  <Pages>195</Pages>
  <Words>73522</Words>
  <Characters>419082</Characters>
  <Application>Microsoft Office Word</Application>
  <DocSecurity>0</DocSecurity>
  <Lines>3492</Lines>
  <Paragraphs>98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Manager/>
  <Company/>
  <LinksUpToDate>false</LinksUpToDate>
  <CharactersWithSpaces>49162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lavia Di Gi</dc:creator>
  <cp:keywords/>
  <dc:description/>
  <cp:lastModifiedBy>Dirk Roorda</cp:lastModifiedBy>
  <cp:revision>105</cp:revision>
  <dcterms:created xsi:type="dcterms:W3CDTF">2024-04-04T12:56:00Z</dcterms:created>
  <dcterms:modified xsi:type="dcterms:W3CDTF">2024-10-15T12:35:00Z</dcterms:modified>
  <cp:category/>
</cp:coreProperties>
</file>